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C385A9" w14:textId="2128C1AE" w:rsidR="00036E91" w:rsidRPr="00755CC4" w:rsidRDefault="00A44FBD" w:rsidP="002849C4">
      <w:pPr>
        <w:jc w:val="center"/>
        <w:rPr>
          <w:b/>
          <w:bCs/>
        </w:rPr>
      </w:pPr>
      <w:r w:rsidRPr="00755CC4">
        <w:rPr>
          <w:b/>
          <w:bCs/>
        </w:rPr>
        <w:t>Multi-cohort fecal metagenomic analysis reveals</w:t>
      </w:r>
      <w:r w:rsidR="00E81CE7" w:rsidRPr="00755CC4">
        <w:rPr>
          <w:b/>
          <w:bCs/>
        </w:rPr>
        <w:t xml:space="preserve"> the altered fungal signatures in colorectal cancer</w:t>
      </w:r>
      <w:r w:rsidRPr="00755CC4">
        <w:rPr>
          <w:b/>
          <w:bCs/>
        </w:rPr>
        <w:t xml:space="preserve"> </w:t>
      </w:r>
      <w:r w:rsidR="00E81CE7" w:rsidRPr="00755CC4">
        <w:rPr>
          <w:b/>
          <w:bCs/>
        </w:rPr>
        <w:t xml:space="preserve">and </w:t>
      </w:r>
      <w:r w:rsidRPr="00755CC4">
        <w:rPr>
          <w:b/>
          <w:bCs/>
        </w:rPr>
        <w:t xml:space="preserve">the carcinogenic potential of </w:t>
      </w:r>
      <w:r w:rsidRPr="00755CC4">
        <w:rPr>
          <w:b/>
          <w:bCs/>
          <w:i/>
          <w:iCs/>
        </w:rPr>
        <w:t>Aspergillus rambellii</w:t>
      </w:r>
    </w:p>
    <w:p w14:paraId="6400D611" w14:textId="75FD048A" w:rsidR="00B666A6" w:rsidRPr="002849C4" w:rsidRDefault="00036E91" w:rsidP="002849C4">
      <w:pPr>
        <w:widowControl/>
        <w:jc w:val="left"/>
        <w:rPr>
          <w:sz w:val="18"/>
          <w:szCs w:val="18"/>
        </w:rPr>
      </w:pPr>
      <w:r w:rsidRPr="002849C4">
        <w:rPr>
          <w:b/>
          <w:bCs/>
          <w:sz w:val="18"/>
          <w:szCs w:val="18"/>
        </w:rPr>
        <w:t xml:space="preserve">Yufeng </w:t>
      </w:r>
      <w:r w:rsidR="00A84873" w:rsidRPr="002849C4">
        <w:rPr>
          <w:b/>
          <w:bCs/>
          <w:sz w:val="18"/>
          <w:szCs w:val="18"/>
        </w:rPr>
        <w:t>LIN</w:t>
      </w:r>
      <w:r w:rsidR="00A84873" w:rsidRPr="002849C4">
        <w:rPr>
          <w:sz w:val="18"/>
          <w:szCs w:val="18"/>
        </w:rPr>
        <w:t>,</w:t>
      </w:r>
      <w:r w:rsidRPr="002849C4">
        <w:rPr>
          <w:sz w:val="18"/>
          <w:szCs w:val="18"/>
        </w:rPr>
        <w:t xml:space="preserve"> study design, dry lab analysis, wet lab validation, and written.</w:t>
      </w:r>
    </w:p>
    <w:p w14:paraId="39FFD2C3" w14:textId="076E9B57" w:rsidR="00036E91" w:rsidRPr="002849C4" w:rsidRDefault="00036E91" w:rsidP="002849C4">
      <w:pPr>
        <w:widowControl/>
        <w:jc w:val="left"/>
        <w:rPr>
          <w:sz w:val="18"/>
          <w:szCs w:val="18"/>
        </w:rPr>
      </w:pPr>
      <w:r w:rsidRPr="002849C4">
        <w:rPr>
          <w:b/>
          <w:bCs/>
          <w:sz w:val="18"/>
          <w:szCs w:val="18"/>
        </w:rPr>
        <w:t xml:space="preserve">Wet Lab: </w:t>
      </w:r>
      <w:r w:rsidRPr="002849C4">
        <w:rPr>
          <w:sz w:val="18"/>
          <w:szCs w:val="18"/>
        </w:rPr>
        <w:t>Yali Liu, Jason Kang</w:t>
      </w:r>
      <w:r w:rsidR="00A84873" w:rsidRPr="002849C4">
        <w:rPr>
          <w:sz w:val="18"/>
          <w:szCs w:val="18"/>
        </w:rPr>
        <w:t>, Thomas Kwong.</w:t>
      </w:r>
    </w:p>
    <w:p w14:paraId="4A1E969A" w14:textId="69B8A9DD" w:rsidR="00036E91" w:rsidRPr="002849C4" w:rsidRDefault="00036E91" w:rsidP="002849C4">
      <w:pPr>
        <w:widowControl/>
        <w:jc w:val="left"/>
        <w:rPr>
          <w:sz w:val="18"/>
          <w:szCs w:val="18"/>
        </w:rPr>
      </w:pPr>
      <w:r w:rsidRPr="002849C4">
        <w:rPr>
          <w:b/>
          <w:bCs/>
          <w:sz w:val="18"/>
          <w:szCs w:val="18"/>
        </w:rPr>
        <w:t>Dry Lab:</w:t>
      </w:r>
      <w:r w:rsidRPr="002849C4">
        <w:rPr>
          <w:sz w:val="18"/>
          <w:szCs w:val="18"/>
        </w:rPr>
        <w:t xml:space="preserve"> Yiwei Wang (SBS, CUHK), Han Jing (Med-X, XJTU), Changan Liu, Weixin Liu, SK, </w:t>
      </w:r>
      <w:r w:rsidR="00E846A7" w:rsidRPr="002849C4">
        <w:rPr>
          <w:sz w:val="18"/>
          <w:szCs w:val="18"/>
        </w:rPr>
        <w:t xml:space="preserve">Bisi, </w:t>
      </w:r>
      <w:r w:rsidRPr="002849C4">
        <w:rPr>
          <w:sz w:val="18"/>
          <w:szCs w:val="18"/>
        </w:rPr>
        <w:t>Yanqiang Ding</w:t>
      </w:r>
      <w:r w:rsidR="00A84873" w:rsidRPr="002849C4">
        <w:rPr>
          <w:sz w:val="18"/>
          <w:szCs w:val="18"/>
        </w:rPr>
        <w:t>.</w:t>
      </w:r>
    </w:p>
    <w:p w14:paraId="5F0667A1" w14:textId="71B599AA" w:rsidR="00E846A7" w:rsidRPr="002849C4" w:rsidRDefault="00E846A7" w:rsidP="002849C4">
      <w:pPr>
        <w:widowControl/>
        <w:jc w:val="left"/>
        <w:rPr>
          <w:sz w:val="18"/>
          <w:szCs w:val="18"/>
        </w:rPr>
      </w:pPr>
      <w:r w:rsidRPr="002849C4">
        <w:rPr>
          <w:rFonts w:hint="eastAsia"/>
          <w:b/>
          <w:bCs/>
          <w:sz w:val="18"/>
          <w:szCs w:val="18"/>
        </w:rPr>
        <w:t>C</w:t>
      </w:r>
      <w:r w:rsidRPr="002849C4">
        <w:rPr>
          <w:b/>
          <w:bCs/>
          <w:sz w:val="18"/>
          <w:szCs w:val="18"/>
        </w:rPr>
        <w:t xml:space="preserve">linical guidance: </w:t>
      </w:r>
      <w:r w:rsidRPr="002849C4">
        <w:rPr>
          <w:sz w:val="18"/>
          <w:szCs w:val="18"/>
        </w:rPr>
        <w:t>Sunny Wong</w:t>
      </w:r>
    </w:p>
    <w:p w14:paraId="3D819617" w14:textId="1BF54E30" w:rsidR="00036E91" w:rsidRPr="002849C4" w:rsidRDefault="00036E91" w:rsidP="002849C4">
      <w:pPr>
        <w:widowControl/>
        <w:jc w:val="left"/>
        <w:rPr>
          <w:sz w:val="18"/>
          <w:szCs w:val="18"/>
        </w:rPr>
      </w:pPr>
      <w:r w:rsidRPr="002849C4">
        <w:rPr>
          <w:b/>
          <w:bCs/>
          <w:sz w:val="18"/>
          <w:szCs w:val="18"/>
        </w:rPr>
        <w:t>Manuscript revision:</w:t>
      </w:r>
      <w:r w:rsidRPr="002849C4">
        <w:rPr>
          <w:sz w:val="18"/>
          <w:szCs w:val="18"/>
        </w:rPr>
        <w:t xml:space="preserve"> Nick </w:t>
      </w:r>
      <w:r w:rsidR="00064B49" w:rsidRPr="002849C4">
        <w:rPr>
          <w:sz w:val="18"/>
          <w:szCs w:val="18"/>
        </w:rPr>
        <w:t>T</w:t>
      </w:r>
      <w:r w:rsidRPr="002849C4">
        <w:rPr>
          <w:sz w:val="18"/>
          <w:szCs w:val="18"/>
        </w:rPr>
        <w:t>ing</w:t>
      </w:r>
      <w:r w:rsidR="00A84873" w:rsidRPr="002849C4">
        <w:rPr>
          <w:sz w:val="18"/>
          <w:szCs w:val="18"/>
        </w:rPr>
        <w:t>, Thomas Kwong</w:t>
      </w:r>
      <w:r w:rsidRPr="002849C4">
        <w:rPr>
          <w:sz w:val="18"/>
          <w:szCs w:val="18"/>
        </w:rPr>
        <w:t>, Harry Lau.</w:t>
      </w:r>
    </w:p>
    <w:p w14:paraId="659B228A" w14:textId="538E5BBC" w:rsidR="00036E91" w:rsidRPr="002849C4" w:rsidRDefault="008C3C02" w:rsidP="002849C4">
      <w:pPr>
        <w:widowControl/>
        <w:jc w:val="left"/>
        <w:rPr>
          <w:sz w:val="18"/>
          <w:szCs w:val="18"/>
        </w:rPr>
      </w:pPr>
      <w:r w:rsidRPr="002849C4">
        <w:rPr>
          <w:b/>
          <w:bCs/>
          <w:sz w:val="18"/>
          <w:szCs w:val="18"/>
        </w:rPr>
        <w:t>Study design and supervise</w:t>
      </w:r>
      <w:r w:rsidR="003724DF" w:rsidRPr="002849C4">
        <w:rPr>
          <w:b/>
          <w:bCs/>
          <w:sz w:val="18"/>
          <w:szCs w:val="18"/>
        </w:rPr>
        <w:t>:</w:t>
      </w:r>
      <w:r w:rsidR="003724DF" w:rsidRPr="002849C4">
        <w:rPr>
          <w:sz w:val="18"/>
          <w:szCs w:val="18"/>
        </w:rPr>
        <w:t xml:space="preserve"> </w:t>
      </w:r>
      <w:r w:rsidR="00036E91" w:rsidRPr="002849C4">
        <w:rPr>
          <w:sz w:val="18"/>
          <w:szCs w:val="18"/>
        </w:rPr>
        <w:t>Jun Yu</w:t>
      </w:r>
    </w:p>
    <w:p w14:paraId="5035EB16" w14:textId="6E40921B" w:rsidR="00036E91" w:rsidRPr="0038659B" w:rsidRDefault="00036E91" w:rsidP="002849C4">
      <w:pPr>
        <w:widowControl/>
        <w:jc w:val="left"/>
        <w:rPr>
          <w:b/>
          <w:bCs/>
          <w:kern w:val="44"/>
          <w:u w:val="single"/>
        </w:rPr>
      </w:pPr>
      <w:r w:rsidRPr="0038659B">
        <w:br w:type="page"/>
      </w:r>
    </w:p>
    <w:p w14:paraId="712F46EF" w14:textId="41C8D23B" w:rsidR="00192D58" w:rsidRPr="00755CC4" w:rsidRDefault="00D9531B">
      <w:pPr>
        <w:pStyle w:val="title10831"/>
        <w:spacing w:line="480" w:lineRule="auto"/>
        <w:jc w:val="left"/>
        <w:rPr>
          <w:sz w:val="24"/>
          <w:szCs w:val="24"/>
          <w:rPrChange w:id="0" w:author="Yufeng" w:date="2021-10-10T17:48:00Z">
            <w:rPr/>
          </w:rPrChange>
        </w:rPr>
        <w:pPrChange w:id="1" w:author="Yufeng" w:date="2021-10-10T17:53:00Z">
          <w:pPr>
            <w:pStyle w:val="title10831"/>
          </w:pPr>
        </w:pPrChange>
      </w:pPr>
      <w:r w:rsidRPr="00755CC4">
        <w:rPr>
          <w:sz w:val="24"/>
          <w:szCs w:val="24"/>
          <w:rPrChange w:id="2" w:author="Yufeng" w:date="2021-10-10T17:48:00Z">
            <w:rPr/>
          </w:rPrChange>
        </w:rPr>
        <w:lastRenderedPageBreak/>
        <w:t>Introduction</w:t>
      </w:r>
    </w:p>
    <w:p w14:paraId="58CE8D48" w14:textId="6E3ED985" w:rsidR="0070227E" w:rsidRPr="00755CC4" w:rsidDel="00ED16E1" w:rsidRDefault="00D9531B">
      <w:pPr>
        <w:jc w:val="left"/>
        <w:rPr>
          <w:ins w:id="3" w:author="nick ting" w:date="2021-10-04T21:21:00Z"/>
          <w:del w:id="4" w:author="Yufeng" w:date="2021-10-10T18:11:00Z"/>
          <w:rPrChange w:id="5" w:author="Yufeng" w:date="2021-10-10T17:48:00Z">
            <w:rPr>
              <w:ins w:id="6" w:author="nick ting" w:date="2021-10-04T21:21:00Z"/>
              <w:del w:id="7" w:author="Yufeng" w:date="2021-10-10T18:11:00Z"/>
              <w:sz w:val="22"/>
            </w:rPr>
          </w:rPrChange>
        </w:rPr>
        <w:pPrChange w:id="8" w:author="Yufeng" w:date="2021-10-10T17:53:00Z">
          <w:pPr/>
        </w:pPrChange>
      </w:pPr>
      <w:r w:rsidRPr="00755CC4">
        <w:rPr>
          <w:rPrChange w:id="9" w:author="Yufeng" w:date="2021-10-10T17:48:00Z">
            <w:rPr>
              <w:sz w:val="22"/>
            </w:rPr>
          </w:rPrChange>
        </w:rPr>
        <w:t xml:space="preserve">Colorectal cancer </w:t>
      </w:r>
      <w:r w:rsidR="002F5B96" w:rsidRPr="00755CC4">
        <w:rPr>
          <w:rPrChange w:id="10" w:author="Yufeng" w:date="2021-10-10T17:48:00Z">
            <w:rPr>
              <w:sz w:val="22"/>
            </w:rPr>
          </w:rPrChange>
        </w:rPr>
        <w:t xml:space="preserve">(CRC) </w:t>
      </w:r>
      <w:r w:rsidRPr="00755CC4">
        <w:rPr>
          <w:rPrChange w:id="11" w:author="Yufeng" w:date="2021-10-10T17:48:00Z">
            <w:rPr>
              <w:sz w:val="22"/>
            </w:rPr>
          </w:rPrChange>
        </w:rPr>
        <w:t xml:space="preserve">is the third most common </w:t>
      </w:r>
      <w:del w:id="12" w:author="Thomas Kwong" w:date="2021-09-12T13:00:00Z">
        <w:r w:rsidRPr="00755CC4" w:rsidDel="00E46F05">
          <w:rPr>
            <w:rPrChange w:id="13" w:author="Yufeng" w:date="2021-10-10T17:48:00Z">
              <w:rPr>
                <w:sz w:val="22"/>
              </w:rPr>
            </w:rPrChange>
          </w:rPr>
          <w:delText xml:space="preserve">non-sex-specific </w:delText>
        </w:r>
      </w:del>
      <w:r w:rsidRPr="00755CC4">
        <w:rPr>
          <w:rPrChange w:id="14" w:author="Yufeng" w:date="2021-10-10T17:48:00Z">
            <w:rPr>
              <w:sz w:val="22"/>
            </w:rPr>
          </w:rPrChange>
        </w:rPr>
        <w:t>cancer and</w:t>
      </w:r>
      <w:ins w:id="15" w:author="Thomas Kwong" w:date="2021-09-12T13:01:00Z">
        <w:r w:rsidR="00E46F05" w:rsidRPr="00755CC4">
          <w:rPr>
            <w:rPrChange w:id="16" w:author="Yufeng" w:date="2021-10-10T17:48:00Z">
              <w:rPr>
                <w:sz w:val="22"/>
              </w:rPr>
            </w:rPrChange>
          </w:rPr>
          <w:t xml:space="preserve"> has </w:t>
        </w:r>
      </w:ins>
      <w:del w:id="17" w:author="Thomas Kwong" w:date="2021-09-12T13:01:00Z">
        <w:r w:rsidRPr="00755CC4" w:rsidDel="00E46F05">
          <w:rPr>
            <w:rPrChange w:id="18" w:author="Yufeng" w:date="2021-10-10T17:48:00Z">
              <w:rPr>
                <w:sz w:val="22"/>
              </w:rPr>
            </w:rPrChange>
          </w:rPr>
          <w:delText xml:space="preserve"> is responsible for </w:delText>
        </w:r>
      </w:del>
      <w:r w:rsidRPr="00755CC4">
        <w:rPr>
          <w:rPrChange w:id="19" w:author="Yufeng" w:date="2021-10-10T17:48:00Z">
            <w:rPr>
              <w:sz w:val="22"/>
            </w:rPr>
          </w:rPrChange>
        </w:rPr>
        <w:t>the second-highest mortality rate after lung cancer</w:t>
      </w:r>
      <w:ins w:id="20" w:author="Thomas Kwong" w:date="2021-09-22T17:26:00Z">
        <w:r w:rsidR="009659EB" w:rsidRPr="00755CC4">
          <w:rPr>
            <w:rPrChange w:id="21" w:author="Yufeng" w:date="2021-10-10T17:48:00Z">
              <w:rPr>
                <w:sz w:val="22"/>
              </w:rPr>
            </w:rPrChange>
          </w:rPr>
          <w:t xml:space="preserve"> </w:t>
        </w:r>
      </w:ins>
      <w:ins w:id="22" w:author="Thomas Kwong" w:date="2021-09-22T17:27:00Z">
        <w:r w:rsidR="009659EB" w:rsidRPr="00755CC4">
          <w:rPr>
            <w:rPrChange w:id="23" w:author="Yufeng" w:date="2021-10-10T17:48:00Z">
              <w:rPr>
                <w:sz w:val="22"/>
              </w:rPr>
            </w:rPrChange>
          </w:rPr>
          <w:t>globally</w:t>
        </w:r>
        <w:del w:id="24" w:author="nick ting" w:date="2021-10-04T21:11:00Z">
          <w:r w:rsidR="009659EB" w:rsidRPr="00755CC4" w:rsidDel="006716FA">
            <w:rPr>
              <w:rPrChange w:id="25" w:author="Yufeng" w:date="2021-10-10T17:48:00Z">
                <w:rPr>
                  <w:sz w:val="22"/>
                </w:rPr>
              </w:rPrChange>
            </w:rPr>
            <w:delText xml:space="preserve"> </w:delText>
          </w:r>
        </w:del>
      </w:ins>
      <w:r w:rsidRPr="00755CC4">
        <w:rPr>
          <w:rPrChange w:id="26" w:author="Yufeng" w:date="2021-10-10T17:48:00Z">
            <w:rPr>
              <w:sz w:val="22"/>
            </w:rPr>
          </w:rPrChange>
        </w:rPr>
        <w:fldChar w:fldCharType="begin"/>
      </w:r>
      <w:r w:rsidR="00FD106C">
        <w:instrText xml:space="preserve"> ADDIN ZOTERO_ITEM CSL_CITATION {"citationID":"fWrvWvA2","properties":{"formattedCitation":"\\super 1,2\\nosupersub{}","plainCitation":"1,2","noteIndex":0},"citationItems":[{"id":204,"uris":["http://zotero.org/users/7908919/items/2GD3XBXK"],"uri":["http://zotero.org/users/7908919/items/2GD3XBXK"],"itemData":{"id":204,"type":"article-journal","abstract":"Estimates of the worldwide incidence and mortality from 27 major cancers and for all cancers combined for 2012 are now available in the GLOBOCAN series of the International Agency for Research on Cancer. We review the sources and methods used in compiling the national cancer incidence and mortality estimates, and briefly describe the key results by cancer site and in 20 large “areas” of the world. Overall, there were 14.1 million new cases and 8.2 million deaths in 2012. The most commonly diagnosed cancers were lung (1.82 million), breast (1.67 million), and colorectal (1.36 million); the most common causes of cancer death were lung cancer (1.6 million deaths), liver cancer (745,000 deaths), and stomach cancer (723,000 deaths).","container-title":"International Journal of Cancer","DOI":"10.1002/ijc.29210","ISSN":"1097-0215","issue":"5","language":"en","note":"_eprint: https://onlinelibrary.wiley.com/doi/pdf/10.1002/ijc.29210","page":"E359-E386","source":"Wiley Online Library","title":"Cancer incidence and mortality worldwide: Sources, methods and major patterns in GLOBOCAN 2012","title-short":"Cancer incidence and mortality worldwide","volume":"136","author":[{"family":"Ferlay","given":"Jacques"},{"family":"Soerjomataram","given":"Isabelle"},{"family":"Dikshit","given":"Rajesh"},{"family":"Eser","given":"Sultan"},{"family":"Mathers","given":"Colin"},{"family":"Rebelo","given":"Marise"},{"family":"Parkin","given":"Donald Maxwell"},{"family":"Forman","given":"David"},{"family":"Bray","given":"Freddie"}],"issued":{"date-parts":[["2015"]]}}},{"id":219,"uris":["http://zotero.org/users/7908919/items/PPUN7SA6"],"uri":["http://zotero.org/users/7908919/items/PPUN7SA6"],"itemData":{"id":219,"type":"article-journal","abstract":"Gut microbiota has been shown to associate with the development of gastrointestinal diseases. In the last decade, development in whole metagenome sequencing and 16S rRNA sequencing technology has dramatically accelerated the gut microbiome's research and revealed its association with gastrointestinal disorders. Because of high dimensionality and complexity's intrinsic data characteristics, traditional bioinformatical methods could only explain the most significant changes with limited prediction accuracy. In contrast, machine learning is the application of artificial intelligence that provides the computational systems to automatically learn and improve from experience (training cohort) without being explicitly programmed. It is thus capable of unwiring high dimensionality and complicated correlational hitches. With modern computation power, machine learning is widely utilized to analyze microorganisms related to disease onset and other clinical features. It could help explore and identify novel biomarkers or improve the accuracy rate of disease diagnostic. This review summarized the most recent research that utilized machine learning to reveal the role of gut microbiota in intestinal disorders.","container-title":"Journal of Gastroenterology and Hepatology","DOI":"10.1111/jgh.15501","ISSN":"1440-1746","issue":"4","language":"en","note":"_eprint: https://onlinelibrary.wiley.com/doi/pdf/10.1111/jgh.15501","page":"841-847","source":"Wiley Online Library","title":"Artificial intelligence and metagenomics in intestinal diseases","volume":"36","author":[{"family":"Lin","given":"Yufeng"},{"family":"Wang","given":"Guoping"},{"family":"Yu","given":"Jun"},{"family":"Sung","given":"Joseph J. Y."}],"issued":{"date-parts":[["2021"]]}}}],"schema":"https://github.com/citation-style-language/schema/raw/master/csl-citation.json"} </w:instrText>
      </w:r>
      <w:r w:rsidRPr="00755CC4">
        <w:rPr>
          <w:rPrChange w:id="27" w:author="Yufeng" w:date="2021-10-10T17:48:00Z">
            <w:rPr>
              <w:sz w:val="22"/>
            </w:rPr>
          </w:rPrChange>
        </w:rPr>
        <w:fldChar w:fldCharType="separate"/>
      </w:r>
      <w:r w:rsidR="00D7106E" w:rsidRPr="00755CC4">
        <w:rPr>
          <w:kern w:val="0"/>
          <w:vertAlign w:val="superscript"/>
          <w:rPrChange w:id="28" w:author="Yufeng" w:date="2021-10-10T17:48:00Z">
            <w:rPr>
              <w:kern w:val="0"/>
              <w:sz w:val="22"/>
              <w:vertAlign w:val="superscript"/>
            </w:rPr>
          </w:rPrChange>
        </w:rPr>
        <w:t>1,2</w:t>
      </w:r>
      <w:r w:rsidRPr="00755CC4">
        <w:rPr>
          <w:rPrChange w:id="29" w:author="Yufeng" w:date="2021-10-10T17:48:00Z">
            <w:rPr>
              <w:sz w:val="22"/>
            </w:rPr>
          </w:rPrChange>
        </w:rPr>
        <w:fldChar w:fldCharType="end"/>
      </w:r>
      <w:r w:rsidRPr="00755CC4">
        <w:rPr>
          <w:rPrChange w:id="30" w:author="Yufeng" w:date="2021-10-10T17:48:00Z">
            <w:rPr>
              <w:sz w:val="22"/>
            </w:rPr>
          </w:rPrChange>
        </w:rPr>
        <w:t>.</w:t>
      </w:r>
      <w:del w:id="31" w:author="Thomas Kwong" w:date="2021-09-12T13:26:00Z">
        <w:r w:rsidRPr="00755CC4" w:rsidDel="005165C0">
          <w:rPr>
            <w:rPrChange w:id="32" w:author="Yufeng" w:date="2021-10-10T17:48:00Z">
              <w:rPr>
                <w:sz w:val="22"/>
              </w:rPr>
            </w:rPrChange>
          </w:rPr>
          <w:delText xml:space="preserve"> </w:delText>
        </w:r>
        <w:commentRangeStart w:id="33"/>
        <w:r w:rsidRPr="00755CC4" w:rsidDel="005165C0">
          <w:rPr>
            <w:rPrChange w:id="34" w:author="Yufeng" w:date="2021-10-10T17:48:00Z">
              <w:rPr>
                <w:sz w:val="22"/>
              </w:rPr>
            </w:rPrChange>
          </w:rPr>
          <w:delText>There would be over a quarter of a million patients were diagnosed with CRC, and its mortality rate is more than 5% every year worldwide</w:delText>
        </w:r>
        <w:r w:rsidRPr="00755CC4" w:rsidDel="005165C0">
          <w:rPr>
            <w:rPrChange w:id="35" w:author="Yufeng" w:date="2021-10-10T17:48:00Z">
              <w:rPr>
                <w:sz w:val="22"/>
              </w:rPr>
            </w:rPrChange>
          </w:rPr>
          <w:fldChar w:fldCharType="begin"/>
        </w:r>
        <w:r w:rsidRPr="00755CC4" w:rsidDel="005165C0">
          <w:rPr>
            <w:rPrChange w:id="36" w:author="Yufeng" w:date="2021-10-10T17:48:00Z">
              <w:rPr>
                <w:sz w:val="22"/>
              </w:rPr>
            </w:rPrChange>
          </w:rPr>
          <w:delInstrText xml:space="preserve"> ADDIN ZOTERO_ITEM CSL_CITATION {"citationID":"fdILOgiw","properties":{"formattedCitation":"\\super 2\\nosupersub{}","plainCitation":"2","noteIndex":0},"citationItems":[{"id":447,"uris":["http://zotero.org/users/7908919/items/ALCERSI6"],"uri":["http://zotero.org/users/7908919/items/ALCERSI6"],"itemData":{"id":447,"type":"article-journal","container-title":"The Lancet","DOI":"10.1016/S0140-6736(13)61649-9","ISSN":"01406736","issue":"9927","journalAbbreviation":"The Lancet","language":"en","page":"1490-1502","source":"DOI.org (Crossref)","title":"Colorectal cancer","volume":"383","author":[{"family":"Brenner","given":"Hermann"},{"family":"Kloor","given":"Matthias"},{"family":"Pox","given":"Christian Peter"}],"issued":{"date-parts":[["2014",4]]}}}],"schema":"https://github.com/citation-style-language/schema/raw/master/csl-citation.json"} </w:delInstrText>
        </w:r>
        <w:r w:rsidRPr="00755CC4" w:rsidDel="005165C0">
          <w:rPr>
            <w:rPrChange w:id="37" w:author="Yufeng" w:date="2021-10-10T17:48:00Z">
              <w:rPr>
                <w:sz w:val="22"/>
              </w:rPr>
            </w:rPrChange>
          </w:rPr>
          <w:fldChar w:fldCharType="separate"/>
        </w:r>
        <w:r w:rsidR="002F5B96" w:rsidRPr="00755CC4" w:rsidDel="005165C0">
          <w:rPr>
            <w:rFonts w:eastAsia="PMingLiU"/>
            <w:kern w:val="0"/>
            <w:vertAlign w:val="superscript"/>
            <w:rPrChange w:id="38" w:author="Yufeng" w:date="2021-10-10T17:48:00Z">
              <w:rPr>
                <w:rFonts w:eastAsia="等线"/>
                <w:kern w:val="0"/>
                <w:sz w:val="22"/>
                <w:vertAlign w:val="superscript"/>
              </w:rPr>
            </w:rPrChange>
          </w:rPr>
          <w:delText>2</w:delText>
        </w:r>
        <w:r w:rsidRPr="00755CC4" w:rsidDel="005165C0">
          <w:rPr>
            <w:rPrChange w:id="39" w:author="Yufeng" w:date="2021-10-10T17:48:00Z">
              <w:rPr>
                <w:sz w:val="22"/>
              </w:rPr>
            </w:rPrChange>
          </w:rPr>
          <w:fldChar w:fldCharType="end"/>
        </w:r>
        <w:commentRangeEnd w:id="33"/>
        <w:r w:rsidR="00E46F05" w:rsidRPr="00755CC4" w:rsidDel="005165C0">
          <w:rPr>
            <w:rStyle w:val="CommentReference"/>
            <w:sz w:val="24"/>
            <w:szCs w:val="24"/>
            <w:rPrChange w:id="40" w:author="Yufeng" w:date="2021-10-10T17:48:00Z">
              <w:rPr>
                <w:rStyle w:val="CommentReference"/>
                <w:sz w:val="22"/>
                <w:szCs w:val="22"/>
              </w:rPr>
            </w:rPrChange>
          </w:rPr>
          <w:commentReference w:id="33"/>
        </w:r>
        <w:r w:rsidRPr="00755CC4" w:rsidDel="005165C0">
          <w:rPr>
            <w:rPrChange w:id="41" w:author="Yufeng" w:date="2021-10-10T17:48:00Z">
              <w:rPr>
                <w:sz w:val="22"/>
              </w:rPr>
            </w:rPrChange>
          </w:rPr>
          <w:delText>.</w:delText>
        </w:r>
      </w:del>
      <w:r w:rsidRPr="00755CC4">
        <w:rPr>
          <w:rPrChange w:id="42" w:author="Yufeng" w:date="2021-10-10T17:48:00Z">
            <w:rPr>
              <w:sz w:val="22"/>
            </w:rPr>
          </w:rPrChange>
        </w:rPr>
        <w:t xml:space="preserve"> </w:t>
      </w:r>
      <w:del w:id="43" w:author="Thomas Kwong" w:date="2021-09-12T13:04:00Z">
        <w:r w:rsidRPr="00755CC4" w:rsidDel="00E46F05">
          <w:rPr>
            <w:rPrChange w:id="44" w:author="Yufeng" w:date="2021-10-10T17:48:00Z">
              <w:rPr>
                <w:sz w:val="22"/>
              </w:rPr>
            </w:rPrChange>
          </w:rPr>
          <w:delText>More seriously, the annual worldwide occurrence rate of</w:delText>
        </w:r>
      </w:del>
      <w:ins w:id="45" w:author="Thomas Kwong" w:date="2021-09-12T13:04:00Z">
        <w:r w:rsidR="00E46F05" w:rsidRPr="00755CC4">
          <w:rPr>
            <w:rPrChange w:id="46" w:author="Yufeng" w:date="2021-10-10T17:48:00Z">
              <w:rPr>
                <w:sz w:val="22"/>
              </w:rPr>
            </w:rPrChange>
          </w:rPr>
          <w:t xml:space="preserve">It is estimated </w:t>
        </w:r>
      </w:ins>
      <w:del w:id="47" w:author="Thomas Kwong" w:date="2021-09-12T13:04:00Z">
        <w:r w:rsidRPr="00755CC4" w:rsidDel="00E46F05">
          <w:rPr>
            <w:rPrChange w:id="48" w:author="Yufeng" w:date="2021-10-10T17:48:00Z">
              <w:rPr>
                <w:sz w:val="22"/>
              </w:rPr>
            </w:rPrChange>
          </w:rPr>
          <w:delText xml:space="preserve"> </w:delText>
        </w:r>
      </w:del>
      <w:ins w:id="49" w:author="Thomas Kwong" w:date="2021-09-12T13:04:00Z">
        <w:r w:rsidR="00E46F05" w:rsidRPr="00755CC4">
          <w:rPr>
            <w:rPrChange w:id="50" w:author="Yufeng" w:date="2021-10-10T17:48:00Z">
              <w:rPr>
                <w:sz w:val="22"/>
              </w:rPr>
            </w:rPrChange>
          </w:rPr>
          <w:t xml:space="preserve">that </w:t>
        </w:r>
      </w:ins>
      <w:r w:rsidRPr="00755CC4">
        <w:rPr>
          <w:rPrChange w:id="51" w:author="Yufeng" w:date="2021-10-10T17:48:00Z">
            <w:rPr>
              <w:sz w:val="22"/>
            </w:rPr>
          </w:rPrChange>
        </w:rPr>
        <w:t>CRC</w:t>
      </w:r>
      <w:ins w:id="52" w:author="Thomas Kwong" w:date="2021-09-12T13:04:00Z">
        <w:r w:rsidR="00E46F05" w:rsidRPr="00755CC4">
          <w:rPr>
            <w:rPrChange w:id="53" w:author="Yufeng" w:date="2021-10-10T17:48:00Z">
              <w:rPr>
                <w:sz w:val="22"/>
              </w:rPr>
            </w:rPrChange>
          </w:rPr>
          <w:t xml:space="preserve"> </w:t>
        </w:r>
        <w:del w:id="54" w:author="nick ting" w:date="2021-10-04T21:15:00Z">
          <w:r w:rsidR="00E46F05" w:rsidRPr="00755CC4" w:rsidDel="006716FA">
            <w:rPr>
              <w:rPrChange w:id="55" w:author="Yufeng" w:date="2021-10-10T17:48:00Z">
                <w:rPr>
                  <w:sz w:val="22"/>
                </w:rPr>
              </w:rPrChange>
            </w:rPr>
            <w:delText>occurrence</w:delText>
          </w:r>
        </w:del>
      </w:ins>
      <w:ins w:id="56" w:author="nick ting" w:date="2021-10-04T21:15:00Z">
        <w:r w:rsidR="006716FA" w:rsidRPr="00755CC4">
          <w:rPr>
            <w:rPrChange w:id="57" w:author="Yufeng" w:date="2021-10-10T17:48:00Z">
              <w:rPr>
                <w:sz w:val="22"/>
              </w:rPr>
            </w:rPrChange>
          </w:rPr>
          <w:t>incidence</w:t>
        </w:r>
      </w:ins>
      <w:ins w:id="58" w:author="Thomas Kwong" w:date="2021-09-12T13:04:00Z">
        <w:r w:rsidR="00E46F05" w:rsidRPr="00755CC4">
          <w:rPr>
            <w:rPrChange w:id="59" w:author="Yufeng" w:date="2021-10-10T17:48:00Z">
              <w:rPr>
                <w:sz w:val="22"/>
              </w:rPr>
            </w:rPrChange>
          </w:rPr>
          <w:t xml:space="preserve"> </w:t>
        </w:r>
      </w:ins>
      <w:del w:id="60" w:author="Thomas Kwong" w:date="2021-09-12T13:04:00Z">
        <w:r w:rsidRPr="00755CC4" w:rsidDel="00E46F05">
          <w:rPr>
            <w:rPrChange w:id="61" w:author="Yufeng" w:date="2021-10-10T17:48:00Z">
              <w:rPr>
                <w:sz w:val="22"/>
              </w:rPr>
            </w:rPrChange>
          </w:rPr>
          <w:delText xml:space="preserve"> is estimated to</w:delText>
        </w:r>
      </w:del>
      <w:ins w:id="62" w:author="Thomas Kwong" w:date="2021-09-12T13:04:00Z">
        <w:r w:rsidR="00E46F05" w:rsidRPr="00755CC4">
          <w:rPr>
            <w:rPrChange w:id="63" w:author="Yufeng" w:date="2021-10-10T17:48:00Z">
              <w:rPr>
                <w:sz w:val="22"/>
              </w:rPr>
            </w:rPrChange>
          </w:rPr>
          <w:t>will</w:t>
        </w:r>
      </w:ins>
      <w:r w:rsidRPr="00755CC4">
        <w:rPr>
          <w:rPrChange w:id="64" w:author="Yufeng" w:date="2021-10-10T17:48:00Z">
            <w:rPr>
              <w:sz w:val="22"/>
            </w:rPr>
          </w:rPrChange>
        </w:rPr>
        <w:t xml:space="preserve"> increase by approximately 80% to</w:t>
      </w:r>
      <w:ins w:id="65" w:author="Thomas Kwong" w:date="2021-09-12T13:05:00Z">
        <w:r w:rsidR="00E46F05" w:rsidRPr="00755CC4">
          <w:rPr>
            <w:rPrChange w:id="66" w:author="Yufeng" w:date="2021-10-10T17:48:00Z">
              <w:rPr>
                <w:sz w:val="22"/>
              </w:rPr>
            </w:rPrChange>
          </w:rPr>
          <w:t xml:space="preserve"> over</w:t>
        </w:r>
      </w:ins>
      <w:del w:id="67" w:author="Thomas Kwong" w:date="2021-09-12T13:05:00Z">
        <w:r w:rsidRPr="00755CC4" w:rsidDel="00E46F05">
          <w:rPr>
            <w:rPrChange w:id="68" w:author="Yufeng" w:date="2021-10-10T17:48:00Z">
              <w:rPr>
                <w:sz w:val="22"/>
              </w:rPr>
            </w:rPrChange>
          </w:rPr>
          <w:delText xml:space="preserve"> more than </w:delText>
        </w:r>
      </w:del>
      <w:ins w:id="69" w:author="Thomas Kwong" w:date="2021-09-12T13:05:00Z">
        <w:r w:rsidR="00E46F05" w:rsidRPr="00755CC4">
          <w:rPr>
            <w:rPrChange w:id="70" w:author="Yufeng" w:date="2021-10-10T17:48:00Z">
              <w:rPr>
                <w:sz w:val="22"/>
              </w:rPr>
            </w:rPrChange>
          </w:rPr>
          <w:t xml:space="preserve"> </w:t>
        </w:r>
      </w:ins>
      <w:r w:rsidRPr="00755CC4">
        <w:rPr>
          <w:rPrChange w:id="71" w:author="Yufeng" w:date="2021-10-10T17:48:00Z">
            <w:rPr>
              <w:sz w:val="22"/>
            </w:rPr>
          </w:rPrChange>
        </w:rPr>
        <w:t xml:space="preserve">two million cases </w:t>
      </w:r>
      <w:ins w:id="72" w:author="Thomas Kwong" w:date="2021-09-12T13:05:00Z">
        <w:r w:rsidR="00E46F05" w:rsidRPr="00755CC4">
          <w:rPr>
            <w:rPrChange w:id="73" w:author="Yufeng" w:date="2021-10-10T17:48:00Z">
              <w:rPr>
                <w:sz w:val="22"/>
              </w:rPr>
            </w:rPrChange>
          </w:rPr>
          <w:t xml:space="preserve">in </w:t>
        </w:r>
      </w:ins>
      <w:del w:id="74" w:author="Thomas Kwong" w:date="2021-09-12T13:05:00Z">
        <w:r w:rsidRPr="00755CC4" w:rsidDel="00E46F05">
          <w:rPr>
            <w:rPrChange w:id="75" w:author="Yufeng" w:date="2021-10-10T17:48:00Z">
              <w:rPr>
                <w:sz w:val="22"/>
              </w:rPr>
            </w:rPrChange>
          </w:rPr>
          <w:delText xml:space="preserve">over </w:delText>
        </w:r>
      </w:del>
      <w:r w:rsidRPr="00755CC4">
        <w:rPr>
          <w:rPrChange w:id="76" w:author="Yufeng" w:date="2021-10-10T17:48:00Z">
            <w:rPr>
              <w:sz w:val="22"/>
            </w:rPr>
          </w:rPrChange>
        </w:rPr>
        <w:t>the next two decades</w:t>
      </w:r>
      <w:r w:rsidRPr="00755CC4">
        <w:rPr>
          <w:rPrChange w:id="77" w:author="Yufeng" w:date="2021-10-10T17:48:00Z">
            <w:rPr>
              <w:sz w:val="22"/>
            </w:rPr>
          </w:rPrChange>
        </w:rPr>
        <w:fldChar w:fldCharType="begin"/>
      </w:r>
      <w:r w:rsidR="00FD106C">
        <w:instrText xml:space="preserve"> ADDIN ZOTERO_ITEM CSL_CITATION {"citationID":"2orzJ6ze","properties":{"formattedCitation":"\\super 3\\nosupersub{}","plainCitation":"3","noteIndex":0},"citationItems":[{"id":24,"uris":["http://zotero.org/users/7908919/items/9F955KGE"],"uri":["http://zotero.org/users/7908919/items/9F955KGE"],"itemData":{"id":24,"type":"article-journal","abstract":"Colorectal cancer is the third most common cancer and the third leading cause of cancer death in men and women in the United States. This article provides an overview of colorectal cancer statistics, including the most current data on incidence, survival, and mortality rates and trends. Incidence data were provided by the National Cancer Institute's Surveillance, Epidemiology, and End Results program and the North American Association of Central Cancer Registries. Mortality data were provided by the National Center for Health Statistics. In 2014, an estimated 71,830 men and 65,000 women will be diagnosed with colorectal cancer and 26,270 men and 24,040 women will die of the disease. Greater than one-third of all deaths (29% in men and 43% in women) will occur in individuals aged 80 years and older. There is substantial variation in tumor location by age. For example, 26% of colorectal cancers in women aged younger than 50 years occur in the proximal colon, compared with 56% of cases in women aged 80 years and older. Incidence and death rates are highest in blacks and lowest in Asians/Pacific Islanders; among males during 2006 through 2010, death rates in blacks (29.4 per 100,000 population) were more than double those in Asians/Pacific Islanders (13.1) and 50% higher than those in non-Hispanic whites (19.2). Overall, incidence rates decreased by approximately 3% per year during the past decade (2001–2010). Notably, the largest drops occurred in adults aged 65 and older. For instance, rates for tumors located in the distal colon decreased by more than 5% per year. In contrast, rates increased during this time period among adults younger than 50 years. Colorectal cancer death rates declined by approximately 2% per year during the 1990s and by approximately 3% per year during the past decade. Progress in reducing colorectal cancer death rates can be accelerated by improving access to and use of screening and standard treatment in all populations. CA Cancer J Clin 2014;64:104–117. © 2014 American Cancer Society.","container-title":"CA: A Cancer Journal for Clinicians","DOI":"10.3322/caac.21220","ISSN":"1542-4863","issue":"2","language":"en","note":"_eprint: https://acsjournals.onlinelibrary.wiley.com/doi/pdf/10.3322/caac.21220","page":"104-117","source":"Wiley Online Library","title":"Colorectal cancer statistics, 2014","volume":"64","author":[{"family":"Siegel","given":"Rebecca"},{"family":"DeSantis","given":"Carol"},{"family":"Jemal","given":"Ahmedin"}],"issued":{"date-parts":[["2014"]]}}}],"schema":"https://github.com/citation-style-language/schema/raw/master/csl-citation.json"} </w:instrText>
      </w:r>
      <w:r w:rsidRPr="00755CC4">
        <w:rPr>
          <w:rPrChange w:id="78" w:author="Yufeng" w:date="2021-10-10T17:48:00Z">
            <w:rPr>
              <w:sz w:val="22"/>
            </w:rPr>
          </w:rPrChange>
        </w:rPr>
        <w:fldChar w:fldCharType="separate"/>
      </w:r>
      <w:r w:rsidR="002F5B96" w:rsidRPr="00755CC4">
        <w:rPr>
          <w:rFonts w:eastAsia="PMingLiU"/>
          <w:kern w:val="0"/>
          <w:vertAlign w:val="superscript"/>
          <w:rPrChange w:id="79" w:author="Yufeng" w:date="2021-10-10T17:48:00Z">
            <w:rPr>
              <w:rFonts w:eastAsia="等线"/>
              <w:kern w:val="0"/>
              <w:sz w:val="22"/>
              <w:vertAlign w:val="superscript"/>
            </w:rPr>
          </w:rPrChange>
        </w:rPr>
        <w:t>3</w:t>
      </w:r>
      <w:r w:rsidRPr="00755CC4">
        <w:rPr>
          <w:rPrChange w:id="80" w:author="Yufeng" w:date="2021-10-10T17:48:00Z">
            <w:rPr>
              <w:sz w:val="22"/>
            </w:rPr>
          </w:rPrChange>
        </w:rPr>
        <w:fldChar w:fldCharType="end"/>
      </w:r>
      <w:r w:rsidRPr="00755CC4">
        <w:rPr>
          <w:rPrChange w:id="81" w:author="Yufeng" w:date="2021-10-10T17:48:00Z">
            <w:rPr>
              <w:sz w:val="22"/>
            </w:rPr>
          </w:rPrChange>
        </w:rPr>
        <w:t>.</w:t>
      </w:r>
      <w:del w:id="82" w:author="nick ting" w:date="2021-10-04T21:12:00Z">
        <w:r w:rsidRPr="00755CC4" w:rsidDel="006716FA">
          <w:rPr>
            <w:rPrChange w:id="83" w:author="Yufeng" w:date="2021-10-10T17:48:00Z">
              <w:rPr>
                <w:sz w:val="22"/>
              </w:rPr>
            </w:rPrChange>
          </w:rPr>
          <w:delText xml:space="preserve"> </w:delText>
        </w:r>
      </w:del>
      <w:ins w:id="84" w:author="Thomas Kwong" w:date="2021-09-12T13:11:00Z">
        <w:del w:id="85" w:author="nick ting" w:date="2021-10-04T21:12:00Z">
          <w:r w:rsidR="00B01273" w:rsidRPr="00755CC4" w:rsidDel="006716FA">
            <w:rPr>
              <w:rPrChange w:id="86" w:author="Yufeng" w:date="2021-10-10T17:48:00Z">
                <w:rPr>
                  <w:sz w:val="22"/>
                </w:rPr>
              </w:rPrChange>
            </w:rPr>
            <w:delText>Interestingly,</w:delText>
          </w:r>
        </w:del>
      </w:ins>
      <w:ins w:id="87" w:author="nick ting" w:date="2021-10-04T21:12:00Z">
        <w:r w:rsidR="006716FA" w:rsidRPr="00755CC4">
          <w:rPr>
            <w:rPrChange w:id="88" w:author="Yufeng" w:date="2021-10-10T17:48:00Z">
              <w:rPr>
                <w:sz w:val="22"/>
              </w:rPr>
            </w:rPrChange>
          </w:rPr>
          <w:t xml:space="preserve"> </w:t>
        </w:r>
      </w:ins>
      <w:ins w:id="89" w:author="Thomas Kwong" w:date="2021-09-12T13:11:00Z">
        <w:del w:id="90" w:author="nick ting" w:date="2021-10-04T21:12:00Z">
          <w:r w:rsidR="00B01273" w:rsidRPr="00755CC4" w:rsidDel="006716FA">
            <w:rPr>
              <w:rPrChange w:id="91" w:author="Yufeng" w:date="2021-10-10T17:48:00Z">
                <w:rPr>
                  <w:sz w:val="22"/>
                </w:rPr>
              </w:rPrChange>
            </w:rPr>
            <w:delText xml:space="preserve"> </w:delText>
          </w:r>
        </w:del>
      </w:ins>
      <w:ins w:id="92" w:author="nick ting" w:date="2021-10-04T21:12:00Z">
        <w:r w:rsidR="006716FA" w:rsidRPr="00755CC4">
          <w:rPr>
            <w:rPrChange w:id="93" w:author="Yufeng" w:date="2021-10-10T17:48:00Z">
              <w:rPr>
                <w:sz w:val="22"/>
              </w:rPr>
            </w:rPrChange>
          </w:rPr>
          <w:t>S</w:t>
        </w:r>
      </w:ins>
      <w:ins w:id="94" w:author="Thomas Kwong" w:date="2021-09-12T13:11:00Z">
        <w:del w:id="95" w:author="nick ting" w:date="2021-10-04T21:12:00Z">
          <w:r w:rsidR="00B01273" w:rsidRPr="00755CC4" w:rsidDel="006716FA">
            <w:rPr>
              <w:rPrChange w:id="96" w:author="Yufeng" w:date="2021-10-10T17:48:00Z">
                <w:rPr>
                  <w:sz w:val="22"/>
                </w:rPr>
              </w:rPrChange>
            </w:rPr>
            <w:delText>s</w:delText>
          </w:r>
        </w:del>
      </w:ins>
      <w:del w:id="97" w:author="Thomas Kwong" w:date="2021-09-12T13:06:00Z">
        <w:r w:rsidRPr="00755CC4" w:rsidDel="00E46F05">
          <w:rPr>
            <w:rPrChange w:id="98" w:author="Yufeng" w:date="2021-10-10T17:48:00Z">
              <w:rPr>
                <w:sz w:val="22"/>
              </w:rPr>
            </w:rPrChange>
          </w:rPr>
          <w:delText>As opposed to hereditary CRCs, s</w:delText>
        </w:r>
      </w:del>
      <w:del w:id="99" w:author="Thomas Kwong" w:date="2021-09-12T13:11:00Z">
        <w:r w:rsidRPr="00755CC4" w:rsidDel="00B01273">
          <w:rPr>
            <w:rPrChange w:id="100" w:author="Yufeng" w:date="2021-10-10T17:48:00Z">
              <w:rPr>
                <w:sz w:val="22"/>
              </w:rPr>
            </w:rPrChange>
          </w:rPr>
          <w:delText>poradic</w:delText>
        </w:r>
      </w:del>
      <w:ins w:id="101" w:author="Thomas Kwong" w:date="2021-09-12T13:11:00Z">
        <w:r w:rsidR="00B01273" w:rsidRPr="00755CC4">
          <w:rPr>
            <w:rPrChange w:id="102" w:author="Yufeng" w:date="2021-10-10T17:48:00Z">
              <w:rPr>
                <w:sz w:val="22"/>
              </w:rPr>
            </w:rPrChange>
          </w:rPr>
          <w:t>poradic</w:t>
        </w:r>
      </w:ins>
      <w:r w:rsidRPr="00755CC4">
        <w:rPr>
          <w:rPrChange w:id="103" w:author="Yufeng" w:date="2021-10-10T17:48:00Z">
            <w:rPr>
              <w:sz w:val="22"/>
            </w:rPr>
          </w:rPrChange>
        </w:rPr>
        <w:t xml:space="preserve"> CRC</w:t>
      </w:r>
      <w:del w:id="104" w:author="nick ting" w:date="2021-10-04T21:12:00Z">
        <w:r w:rsidRPr="00755CC4" w:rsidDel="006716FA">
          <w:rPr>
            <w:rPrChange w:id="105" w:author="Yufeng" w:date="2021-10-10T17:48:00Z">
              <w:rPr>
                <w:sz w:val="22"/>
              </w:rPr>
            </w:rPrChange>
          </w:rPr>
          <w:delText>s</w:delText>
        </w:r>
      </w:del>
      <w:ins w:id="106" w:author="Thomas Kwong" w:date="2021-09-22T17:28:00Z">
        <w:r w:rsidR="009659EB" w:rsidRPr="00755CC4">
          <w:rPr>
            <w:rPrChange w:id="107" w:author="Yufeng" w:date="2021-10-10T17:48:00Z">
              <w:rPr>
                <w:sz w:val="22"/>
              </w:rPr>
            </w:rPrChange>
          </w:rPr>
          <w:t>, which</w:t>
        </w:r>
      </w:ins>
      <w:ins w:id="108" w:author="Thomas Kwong" w:date="2021-09-12T13:11:00Z">
        <w:r w:rsidR="00B01273" w:rsidRPr="00755CC4">
          <w:rPr>
            <w:rPrChange w:id="109" w:author="Yufeng" w:date="2021-10-10T17:48:00Z">
              <w:rPr>
                <w:sz w:val="22"/>
              </w:rPr>
            </w:rPrChange>
          </w:rPr>
          <w:t xml:space="preserve"> </w:t>
        </w:r>
      </w:ins>
      <w:ins w:id="110" w:author="Thomas Kwong" w:date="2021-09-12T13:10:00Z">
        <w:r w:rsidR="00B01273" w:rsidRPr="00755CC4">
          <w:rPr>
            <w:rPrChange w:id="111" w:author="Yufeng" w:date="2021-10-10T17:48:00Z">
              <w:rPr>
                <w:sz w:val="22"/>
              </w:rPr>
            </w:rPrChange>
          </w:rPr>
          <w:t>arise</w:t>
        </w:r>
      </w:ins>
      <w:ins w:id="112" w:author="nick ting" w:date="2021-10-04T21:12:00Z">
        <w:r w:rsidR="006716FA" w:rsidRPr="00755CC4">
          <w:rPr>
            <w:rPrChange w:id="113" w:author="Yufeng" w:date="2021-10-10T17:48:00Z">
              <w:rPr>
                <w:sz w:val="22"/>
              </w:rPr>
            </w:rPrChange>
          </w:rPr>
          <w:t>s</w:t>
        </w:r>
      </w:ins>
      <w:ins w:id="114" w:author="Thomas Kwong" w:date="2021-09-12T13:10:00Z">
        <w:r w:rsidR="00B01273" w:rsidRPr="00755CC4">
          <w:rPr>
            <w:rPrChange w:id="115" w:author="Yufeng" w:date="2021-10-10T17:48:00Z">
              <w:rPr>
                <w:sz w:val="22"/>
              </w:rPr>
            </w:rPrChange>
          </w:rPr>
          <w:t xml:space="preserve"> without kn</w:t>
        </w:r>
        <w:r w:rsidR="00E46F05" w:rsidRPr="00755CC4">
          <w:rPr>
            <w:rPrChange w:id="116" w:author="Yufeng" w:date="2021-10-10T17:48:00Z">
              <w:rPr>
                <w:sz w:val="22"/>
              </w:rPr>
            </w:rPrChange>
          </w:rPr>
          <w:t xml:space="preserve">own contribution from germline </w:t>
        </w:r>
        <w:del w:id="117" w:author="Lung Ngai TING" w:date="2021-10-09T11:58:00Z">
          <w:r w:rsidR="00E46F05" w:rsidRPr="00755CC4" w:rsidDel="00992A0C">
            <w:rPr>
              <w:rPrChange w:id="118" w:author="Yufeng" w:date="2021-10-10T17:48:00Z">
                <w:rPr>
                  <w:sz w:val="22"/>
                </w:rPr>
              </w:rPrChange>
            </w:rPr>
            <w:delText>causes</w:delText>
          </w:r>
        </w:del>
      </w:ins>
      <w:ins w:id="119" w:author="Lung Ngai TING" w:date="2021-10-09T11:58:00Z">
        <w:r w:rsidR="00992A0C" w:rsidRPr="0038659B">
          <w:t>mutations</w:t>
        </w:r>
      </w:ins>
      <w:ins w:id="120" w:author="Thomas Kwong" w:date="2021-09-12T13:10:00Z">
        <w:r w:rsidR="00E46F05" w:rsidRPr="00755CC4">
          <w:rPr>
            <w:rPrChange w:id="121" w:author="Yufeng" w:date="2021-10-10T17:48:00Z">
              <w:rPr>
                <w:sz w:val="22"/>
              </w:rPr>
            </w:rPrChange>
          </w:rPr>
          <w:t xml:space="preserve"> or significant family history</w:t>
        </w:r>
        <w:del w:id="122" w:author="nick ting" w:date="2021-10-04T21:12:00Z">
          <w:r w:rsidR="00E46F05" w:rsidRPr="00755CC4" w:rsidDel="006716FA">
            <w:rPr>
              <w:rPrChange w:id="123" w:author="Yufeng" w:date="2021-10-10T17:48:00Z">
                <w:rPr>
                  <w:sz w:val="22"/>
                </w:rPr>
              </w:rPrChange>
            </w:rPr>
            <w:delText xml:space="preserve"> of </w:delText>
          </w:r>
        </w:del>
      </w:ins>
      <w:ins w:id="124" w:author="Thomas Kwong" w:date="2021-09-12T13:11:00Z">
        <w:del w:id="125" w:author="nick ting" w:date="2021-10-04T21:12:00Z">
          <w:r w:rsidR="00B01273" w:rsidRPr="00755CC4" w:rsidDel="006716FA">
            <w:rPr>
              <w:rPrChange w:id="126" w:author="Yufeng" w:date="2021-10-10T17:48:00Z">
                <w:rPr>
                  <w:sz w:val="22"/>
                </w:rPr>
              </w:rPrChange>
            </w:rPr>
            <w:delText>CRC</w:delText>
          </w:r>
        </w:del>
      </w:ins>
      <w:del w:id="127" w:author="nick ting" w:date="2021-10-04T21:12:00Z">
        <w:r w:rsidRPr="00755CC4" w:rsidDel="006716FA">
          <w:rPr>
            <w:rPrChange w:id="128" w:author="Yufeng" w:date="2021-10-10T17:48:00Z">
              <w:rPr>
                <w:sz w:val="22"/>
              </w:rPr>
            </w:rPrChange>
          </w:rPr>
          <w:delText xml:space="preserve"> </w:delText>
        </w:r>
      </w:del>
      <w:ins w:id="129" w:author="Thomas Kwong" w:date="2021-09-12T13:11:00Z">
        <w:r w:rsidR="00B01273" w:rsidRPr="00755CC4">
          <w:rPr>
            <w:rPrChange w:id="130" w:author="Yufeng" w:date="2021-10-10T17:48:00Z">
              <w:rPr>
                <w:sz w:val="22"/>
              </w:rPr>
            </w:rPrChange>
          </w:rPr>
          <w:t xml:space="preserve">, </w:t>
        </w:r>
      </w:ins>
      <w:r w:rsidRPr="00755CC4">
        <w:rPr>
          <w:rPrChange w:id="131" w:author="Yufeng" w:date="2021-10-10T17:48:00Z">
            <w:rPr>
              <w:sz w:val="22"/>
            </w:rPr>
          </w:rPrChange>
        </w:rPr>
        <w:t>account</w:t>
      </w:r>
      <w:ins w:id="132" w:author="Thomas Kwong" w:date="2021-09-12T13:06:00Z">
        <w:r w:rsidR="00E46F05" w:rsidRPr="00755CC4">
          <w:rPr>
            <w:rPrChange w:id="133" w:author="Yufeng" w:date="2021-10-10T17:48:00Z">
              <w:rPr>
                <w:sz w:val="22"/>
              </w:rPr>
            </w:rPrChange>
          </w:rPr>
          <w:t>ed</w:t>
        </w:r>
      </w:ins>
      <w:r w:rsidRPr="00755CC4">
        <w:rPr>
          <w:rPrChange w:id="134" w:author="Yufeng" w:date="2021-10-10T17:48:00Z">
            <w:rPr>
              <w:sz w:val="22"/>
            </w:rPr>
          </w:rPrChange>
        </w:rPr>
        <w:t xml:space="preserve"> for about 75% of CRC</w:t>
      </w:r>
      <w:ins w:id="135" w:author="nick ting" w:date="2021-10-04T21:12:00Z">
        <w:r w:rsidR="006716FA" w:rsidRPr="00755CC4">
          <w:rPr>
            <w:rPrChange w:id="136" w:author="Yufeng" w:date="2021-10-10T17:48:00Z">
              <w:rPr>
                <w:sz w:val="22"/>
              </w:rPr>
            </w:rPrChange>
          </w:rPr>
          <w:t>,</w:t>
        </w:r>
      </w:ins>
      <w:del w:id="137" w:author="nick ting" w:date="2021-10-04T21:12:00Z">
        <w:r w:rsidRPr="00755CC4" w:rsidDel="006716FA">
          <w:rPr>
            <w:rPrChange w:id="138" w:author="Yufeng" w:date="2021-10-10T17:48:00Z">
              <w:rPr>
                <w:sz w:val="22"/>
              </w:rPr>
            </w:rPrChange>
          </w:rPr>
          <w:delText>s</w:delText>
        </w:r>
      </w:del>
      <w:ins w:id="139" w:author="Thomas Kwong" w:date="2021-09-12T13:12:00Z">
        <w:del w:id="140" w:author="nick ting" w:date="2021-10-04T21:12:00Z">
          <w:r w:rsidR="00B01273" w:rsidRPr="00755CC4" w:rsidDel="006716FA">
            <w:rPr>
              <w:rPrChange w:id="141" w:author="Yufeng" w:date="2021-10-10T17:48:00Z">
                <w:rPr>
                  <w:sz w:val="22"/>
                </w:rPr>
              </w:rPrChange>
            </w:rPr>
            <w:delText>,</w:delText>
          </w:r>
        </w:del>
      </w:ins>
      <w:ins w:id="142" w:author="Thomas Kwong" w:date="2021-09-12T13:13:00Z">
        <w:r w:rsidR="00B01273" w:rsidRPr="00755CC4">
          <w:rPr>
            <w:rPrChange w:id="143" w:author="Yufeng" w:date="2021-10-10T17:48:00Z">
              <w:rPr>
                <w:sz w:val="22"/>
              </w:rPr>
            </w:rPrChange>
          </w:rPr>
          <w:t xml:space="preserve"> implying the importance of environmental factors</w:t>
        </w:r>
      </w:ins>
      <w:ins w:id="144" w:author="Thomas Kwong" w:date="2021-09-12T13:20:00Z">
        <w:r w:rsidR="00543629" w:rsidRPr="00755CC4">
          <w:rPr>
            <w:rPrChange w:id="145" w:author="Yufeng" w:date="2021-10-10T17:48:00Z">
              <w:rPr>
                <w:sz w:val="22"/>
              </w:rPr>
            </w:rPrChange>
          </w:rPr>
          <w:t xml:space="preserve"> in CRC pathogenesis</w:t>
        </w:r>
      </w:ins>
      <w:del w:id="146" w:author="Thomas Kwong" w:date="2021-09-12T13:11:00Z">
        <w:r w:rsidRPr="00755CC4" w:rsidDel="00B01273">
          <w:rPr>
            <w:rPrChange w:id="147" w:author="Yufeng" w:date="2021-10-10T17:48:00Z">
              <w:rPr>
                <w:sz w:val="22"/>
              </w:rPr>
            </w:rPrChange>
          </w:rPr>
          <w:delText xml:space="preserve"> </w:delText>
        </w:r>
      </w:del>
      <w:del w:id="148" w:author="Thomas Kwong" w:date="2021-09-12T13:06:00Z">
        <w:r w:rsidRPr="00755CC4" w:rsidDel="00E46F05">
          <w:rPr>
            <w:rPrChange w:id="149" w:author="Yufeng" w:date="2021-10-10T17:48:00Z">
              <w:rPr>
                <w:sz w:val="22"/>
              </w:rPr>
            </w:rPrChange>
          </w:rPr>
          <w:delText xml:space="preserve">and </w:delText>
        </w:r>
      </w:del>
      <w:del w:id="150" w:author="Thomas Kwong" w:date="2021-09-12T13:11:00Z">
        <w:r w:rsidRPr="00755CC4" w:rsidDel="00B01273">
          <w:rPr>
            <w:rPrChange w:id="151" w:author="Yufeng" w:date="2021-10-10T17:48:00Z">
              <w:rPr>
                <w:sz w:val="22"/>
              </w:rPr>
            </w:rPrChange>
          </w:rPr>
          <w:delText>couldn</w:delText>
        </w:r>
        <w:r w:rsidR="000D0043" w:rsidRPr="00755CC4" w:rsidDel="00B01273">
          <w:rPr>
            <w:rPrChange w:id="152" w:author="Yufeng" w:date="2021-10-10T17:48:00Z">
              <w:rPr>
                <w:sz w:val="22"/>
              </w:rPr>
            </w:rPrChange>
          </w:rPr>
          <w:delText>'</w:delText>
        </w:r>
        <w:r w:rsidRPr="00755CC4" w:rsidDel="00B01273">
          <w:rPr>
            <w:rPrChange w:id="153" w:author="Yufeng" w:date="2021-10-10T17:48:00Z">
              <w:rPr>
                <w:sz w:val="22"/>
              </w:rPr>
            </w:rPrChange>
          </w:rPr>
          <w:delText>t be explained through genetic predisposition or family history of CRC</w:delText>
        </w:r>
      </w:del>
      <w:r w:rsidRPr="00755CC4">
        <w:rPr>
          <w:rPrChange w:id="154" w:author="Yufeng" w:date="2021-10-10T17:48:00Z">
            <w:rPr>
              <w:sz w:val="22"/>
            </w:rPr>
          </w:rPrChange>
        </w:rPr>
        <w:fldChar w:fldCharType="begin"/>
      </w:r>
      <w:r w:rsidR="00FD106C">
        <w:instrText xml:space="preserve"> ADDIN ZOTERO_ITEM CSL_CITATION {"citationID":"0NNflLRf","properties":{"formattedCitation":"\\super 4\\nosupersub{}","plainCitation":"4","noteIndex":0},"citationItems":[{"id":23,"uris":["http://zotero.org/users/7908919/items/84BBUQZV"],"uri":["http://zotero.org/users/7908919/items/84BBUQZV"],"itemData":{"id":23,"type":"article-journal","abstract":"Colorectal cancer (CRC) results from the progressive accumulation of genetic and epigenetic alterations that lead to the transformation of normal colonic mucosa to adenocarcinoma. Approximately 75% of CRCs are sporadic and occur in people without genetic predisposition or family history of CRC. During the past two decades, sporadic CRCs were classified into three major groups according to frequently altered/mutated genes. These genes have been identified by linkage analyses of cancer-prone families and by individual mutation analyses of candidate genes selected on the basis of functional data. In the first half of this review, we describe the genetic pathways of sporadic CRCs and their clinicopathologic features. Recently, large-scale genome analyses have detected many infrequently mutated genes as well as a small number of frequently mutated genes. These infrequently mutated genes are likely described in a limited number of pathways. Gene-oriented models of CRC progression are being replaced by pathway-oriented models. In the second half of this review, we summarize the present knowledge of this research field and discuss its prospects.","container-title":"Chinese Journal of Cancer","DOI":"10.1186/s40880-015-0066-y","ISSN":"1000-467X","journalAbbreviation":"Chin J Cancer","note":"PMID: 26738600\nPMCID: PMC4704376","page":"4","source":"PubMed Central","title":"Molecular pathogenesis of sporadic colorectal cancers","volume":"35","author":[{"family":"Yamagishi","given":"Hidetsugu"},{"family":"Kuroda","given":"Hajime"},{"family":"Imai","given":"Yasuo"},{"family":"Hiraishi","given":"Hideyuki"}],"issued":{"date-parts":[["2016",1,6]]}}}],"schema":"https://github.com/citation-style-language/schema/raw/master/csl-citation.json"} </w:instrText>
      </w:r>
      <w:r w:rsidRPr="00755CC4">
        <w:rPr>
          <w:rPrChange w:id="155" w:author="Yufeng" w:date="2021-10-10T17:48:00Z">
            <w:rPr>
              <w:sz w:val="22"/>
            </w:rPr>
          </w:rPrChange>
        </w:rPr>
        <w:fldChar w:fldCharType="separate"/>
      </w:r>
      <w:r w:rsidR="002F5B96" w:rsidRPr="00755CC4">
        <w:rPr>
          <w:rFonts w:eastAsia="PMingLiU"/>
          <w:kern w:val="0"/>
          <w:vertAlign w:val="superscript"/>
          <w:rPrChange w:id="156" w:author="Yufeng" w:date="2021-10-10T17:48:00Z">
            <w:rPr>
              <w:rFonts w:eastAsia="等线"/>
              <w:kern w:val="0"/>
              <w:sz w:val="22"/>
              <w:vertAlign w:val="superscript"/>
            </w:rPr>
          </w:rPrChange>
        </w:rPr>
        <w:t>4</w:t>
      </w:r>
      <w:r w:rsidRPr="00755CC4">
        <w:rPr>
          <w:rPrChange w:id="157" w:author="Yufeng" w:date="2021-10-10T17:48:00Z">
            <w:rPr>
              <w:sz w:val="22"/>
            </w:rPr>
          </w:rPrChange>
        </w:rPr>
        <w:fldChar w:fldCharType="end"/>
      </w:r>
      <w:r w:rsidRPr="00755CC4">
        <w:rPr>
          <w:rPrChange w:id="158" w:author="Yufeng" w:date="2021-10-10T17:48:00Z">
            <w:rPr>
              <w:sz w:val="22"/>
            </w:rPr>
          </w:rPrChange>
        </w:rPr>
        <w:t>.</w:t>
      </w:r>
      <w:ins w:id="159" w:author="Thomas Kwong" w:date="2021-09-22T17:30:00Z">
        <w:r w:rsidR="009659EB" w:rsidRPr="00755CC4">
          <w:rPr>
            <w:rPrChange w:id="160" w:author="Yufeng" w:date="2021-10-10T17:48:00Z">
              <w:rPr>
                <w:sz w:val="22"/>
              </w:rPr>
            </w:rPrChange>
          </w:rPr>
          <w:t xml:space="preserve"> </w:t>
        </w:r>
      </w:ins>
    </w:p>
    <w:p w14:paraId="5F43FFB0" w14:textId="7C2BC444" w:rsidR="0070227E" w:rsidRPr="00755CC4" w:rsidDel="00ED16E1" w:rsidRDefault="0070227E">
      <w:pPr>
        <w:jc w:val="left"/>
        <w:rPr>
          <w:ins w:id="161" w:author="nick ting" w:date="2021-10-04T21:21:00Z"/>
          <w:del w:id="162" w:author="Yufeng" w:date="2021-10-10T18:11:00Z"/>
          <w:rPrChange w:id="163" w:author="Yufeng" w:date="2021-10-10T17:48:00Z">
            <w:rPr>
              <w:ins w:id="164" w:author="nick ting" w:date="2021-10-04T21:21:00Z"/>
              <w:del w:id="165" w:author="Yufeng" w:date="2021-10-10T18:11:00Z"/>
              <w:sz w:val="22"/>
            </w:rPr>
          </w:rPrChange>
        </w:rPr>
        <w:pPrChange w:id="166" w:author="Yufeng" w:date="2021-10-10T17:53:00Z">
          <w:pPr/>
        </w:pPrChange>
      </w:pPr>
    </w:p>
    <w:p w14:paraId="0176534B" w14:textId="69D5952B" w:rsidR="006E146A" w:rsidRPr="00755CC4" w:rsidDel="00F61633" w:rsidRDefault="009659EB">
      <w:pPr>
        <w:jc w:val="left"/>
        <w:rPr>
          <w:del w:id="167" w:author="Thomas Kwong" w:date="2021-09-12T15:47:00Z"/>
          <w:rPrChange w:id="168" w:author="Yufeng" w:date="2021-10-10T17:48:00Z">
            <w:rPr>
              <w:del w:id="169" w:author="Thomas Kwong" w:date="2021-09-12T15:47:00Z"/>
              <w:sz w:val="22"/>
            </w:rPr>
          </w:rPrChange>
        </w:rPr>
        <w:pPrChange w:id="170" w:author="Yufeng" w:date="2021-10-10T17:53:00Z">
          <w:pPr/>
        </w:pPrChange>
      </w:pPr>
      <w:ins w:id="171" w:author="Thomas Kwong" w:date="2021-09-22T17:30:00Z">
        <w:r w:rsidRPr="00755CC4">
          <w:rPr>
            <w:rPrChange w:id="172" w:author="Yufeng" w:date="2021-10-10T17:48:00Z">
              <w:rPr>
                <w:sz w:val="22"/>
              </w:rPr>
            </w:rPrChange>
          </w:rPr>
          <w:t xml:space="preserve">The gut microbiome </w:t>
        </w:r>
      </w:ins>
      <w:del w:id="173" w:author="Thomas Kwong" w:date="2021-09-22T17:29:00Z">
        <w:r w:rsidR="002F5B96" w:rsidRPr="00755CC4" w:rsidDel="009659EB">
          <w:rPr>
            <w:rPrChange w:id="174" w:author="Yufeng" w:date="2021-10-10T17:48:00Z">
              <w:rPr>
                <w:sz w:val="22"/>
              </w:rPr>
            </w:rPrChange>
          </w:rPr>
          <w:delText xml:space="preserve"> </w:delText>
        </w:r>
      </w:del>
      <w:del w:id="175" w:author="Thomas Kwong" w:date="2021-09-12T13:36:00Z">
        <w:r w:rsidR="006E146A" w:rsidRPr="00755CC4" w:rsidDel="006E146A">
          <w:rPr>
            <w:rPrChange w:id="176" w:author="Yufeng" w:date="2021-10-10T17:48:00Z">
              <w:rPr>
                <w:sz w:val="22"/>
              </w:rPr>
            </w:rPrChange>
          </w:rPr>
          <w:delText>T</w:delText>
        </w:r>
      </w:del>
      <w:ins w:id="177" w:author="Thomas Kwong" w:date="2021-09-12T13:37:00Z">
        <w:r w:rsidR="006E146A" w:rsidRPr="00755CC4">
          <w:rPr>
            <w:rPrChange w:id="178" w:author="Yufeng" w:date="2021-10-10T17:48:00Z">
              <w:rPr>
                <w:sz w:val="22"/>
              </w:rPr>
            </w:rPrChange>
          </w:rPr>
          <w:t>provid</w:t>
        </w:r>
      </w:ins>
      <w:ins w:id="179" w:author="Thomas Kwong" w:date="2021-09-22T17:32:00Z">
        <w:r w:rsidR="009B08A0" w:rsidRPr="00755CC4">
          <w:rPr>
            <w:rPrChange w:id="180" w:author="Yufeng" w:date="2021-10-10T17:48:00Z">
              <w:rPr>
                <w:sz w:val="22"/>
              </w:rPr>
            </w:rPrChange>
          </w:rPr>
          <w:t>es</w:t>
        </w:r>
      </w:ins>
      <w:ins w:id="181" w:author="Thomas Kwong" w:date="2021-09-12T13:38:00Z">
        <w:r w:rsidR="006E146A" w:rsidRPr="00755CC4">
          <w:rPr>
            <w:rPrChange w:id="182" w:author="Yufeng" w:date="2021-10-10T17:48:00Z">
              <w:rPr>
                <w:sz w:val="22"/>
              </w:rPr>
            </w:rPrChange>
          </w:rPr>
          <w:t xml:space="preserve"> numerous essential </w:t>
        </w:r>
      </w:ins>
      <w:ins w:id="183" w:author="Thomas Kwong" w:date="2021-09-12T13:37:00Z">
        <w:r w:rsidR="006E146A" w:rsidRPr="00755CC4">
          <w:rPr>
            <w:rPrChange w:id="184" w:author="Yufeng" w:date="2021-10-10T17:48:00Z">
              <w:rPr>
                <w:sz w:val="22"/>
              </w:rPr>
            </w:rPrChange>
          </w:rPr>
          <w:t>metabolic and physiological functions</w:t>
        </w:r>
      </w:ins>
      <w:ins w:id="185" w:author="nick ting" w:date="2021-10-04T21:16:00Z">
        <w:r w:rsidR="006716FA" w:rsidRPr="00755CC4">
          <w:rPr>
            <w:rPrChange w:id="186" w:author="Yufeng" w:date="2021-10-10T17:48:00Z">
              <w:rPr>
                <w:sz w:val="22"/>
              </w:rPr>
            </w:rPrChange>
          </w:rPr>
          <w:t xml:space="preserve"> for our bodies</w:t>
        </w:r>
      </w:ins>
      <w:ins w:id="187" w:author="Thomas Kwong" w:date="2021-09-12T13:39:00Z">
        <w:r w:rsidR="006E146A" w:rsidRPr="00755CC4">
          <w:rPr>
            <w:rPrChange w:id="188" w:author="Yufeng" w:date="2021-10-10T17:48:00Z">
              <w:rPr>
                <w:sz w:val="22"/>
              </w:rPr>
            </w:rPrChange>
          </w:rPr>
          <w:t>, including digestion</w:t>
        </w:r>
        <w:r w:rsidR="006E146A" w:rsidRPr="00E666DA">
          <w:t xml:space="preserve">, </w:t>
        </w:r>
        <w:del w:id="189" w:author="nick ting" w:date="2021-10-04T21:16:00Z">
          <w:r w:rsidR="006E146A" w:rsidRPr="00755CC4" w:rsidDel="006716FA">
            <w:delText>manufacturing</w:delText>
          </w:r>
        </w:del>
        <w:del w:id="190" w:author="nick ting" w:date="2021-10-04T21:17:00Z">
          <w:r w:rsidR="006E146A" w:rsidRPr="00755CC4" w:rsidDel="006716FA">
            <w:delText xml:space="preserve"> </w:delText>
          </w:r>
        </w:del>
        <w:r w:rsidR="006E146A" w:rsidRPr="00755CC4">
          <w:t>vitamins</w:t>
        </w:r>
      </w:ins>
      <w:ins w:id="191" w:author="nick ting" w:date="2021-10-04T21:17:00Z">
        <w:r w:rsidR="006716FA" w:rsidRPr="00755CC4">
          <w:t xml:space="preserve"> synthesis, </w:t>
        </w:r>
      </w:ins>
      <w:ins w:id="192" w:author="Thomas Kwong" w:date="2021-09-12T13:39:00Z">
        <w:del w:id="193" w:author="nick ting" w:date="2021-10-04T21:17:00Z">
          <w:r w:rsidR="006E146A" w:rsidRPr="00755CC4" w:rsidDel="006716FA">
            <w:delText xml:space="preserve"> and training </w:delText>
          </w:r>
        </w:del>
      </w:ins>
      <w:ins w:id="194" w:author="Thomas Kwong" w:date="2021-09-12T15:47:00Z">
        <w:del w:id="195" w:author="nick ting" w:date="2021-10-04T21:17:00Z">
          <w:r w:rsidR="00F61633" w:rsidRPr="00755CC4" w:rsidDel="006716FA">
            <w:delText xml:space="preserve">of </w:delText>
          </w:r>
        </w:del>
      </w:ins>
      <w:ins w:id="196" w:author="Thomas Kwong" w:date="2021-09-12T13:39:00Z">
        <w:del w:id="197" w:author="nick ting" w:date="2021-10-04T21:17:00Z">
          <w:r w:rsidR="006E146A" w:rsidRPr="00755CC4" w:rsidDel="006716FA">
            <w:delText xml:space="preserve">our </w:delText>
          </w:r>
        </w:del>
        <w:r w:rsidR="006E146A" w:rsidRPr="00755CC4">
          <w:t>immune system</w:t>
        </w:r>
      </w:ins>
      <w:ins w:id="198" w:author="nick ting" w:date="2021-10-04T21:17:00Z">
        <w:r w:rsidR="006716FA" w:rsidRPr="00755CC4">
          <w:t xml:space="preserve"> development</w:t>
        </w:r>
      </w:ins>
      <w:ins w:id="199" w:author="Yufeng" w:date="2021-10-10T19:46:00Z">
        <w:r w:rsidR="00BD15CB">
          <w:t>,</w:t>
        </w:r>
      </w:ins>
      <w:ins w:id="200" w:author="nick ting" w:date="2021-10-04T21:17:00Z">
        <w:r w:rsidR="006716FA" w:rsidRPr="00755CC4">
          <w:t xml:space="preserve"> and more</w:t>
        </w:r>
      </w:ins>
      <w:ins w:id="201" w:author="Thomas Kwong" w:date="2021-09-12T13:37:00Z">
        <w:r w:rsidR="006E146A" w:rsidRPr="00755CC4">
          <w:rPr>
            <w:rPrChange w:id="202" w:author="Yufeng" w:date="2021-10-10T17:48:00Z">
              <w:rPr>
                <w:sz w:val="22"/>
              </w:rPr>
            </w:rPrChange>
          </w:rPr>
          <w:fldChar w:fldCharType="begin"/>
        </w:r>
      </w:ins>
      <w:r w:rsidR="00FD106C">
        <w:instrText xml:space="preserve"> ADDIN ZOTERO_ITEM CSL_CITATION {"citationID":"wCYRPTbi","properties":{"formattedCitation":"\\super 2\\nosupersub{}","plainCitation":"2","noteIndex":0},"citationItems":[{"id":219,"uris":["http://zotero.org/users/7908919/items/PPUN7SA6"],"uri":["http://zotero.org/users/7908919/items/PPUN7SA6"],"itemData":{"id":219,"type":"article-journal","abstract":"Gut microbiota has been shown to associate with the development of gastrointestinal diseases. In the last decade, development in whole metagenome sequencing and 16S rRNA sequencing technology has dramatically accelerated the gut microbiome's research and revealed its association with gastrointestinal disorders. Because of high dimensionality and complexity's intrinsic data characteristics, traditional bioinformatical methods could only explain the most significant changes with limited prediction accuracy. In contrast, machine learning is the application of artificial intelligence that provides the computational systems to automatically learn and improve from experience (training cohort) without being explicitly programmed. It is thus capable of unwiring high dimensionality and complicated correlational hitches. With modern computation power, machine learning is widely utilized to analyze microorganisms related to disease onset and other clinical features. It could help explore and identify novel biomarkers or improve the accuracy rate of disease diagnostic. This review summarized the most recent research that utilized machine learning to reveal the role of gut microbiota in intestinal disorders.","container-title":"Journal of Gastroenterology and Hepatology","DOI":"10.1111/jgh.15501","ISSN":"1440-1746","issue":"4","language":"en","note":"_eprint: https://onlinelibrary.wiley.com/doi/pdf/10.1111/jgh.15501","page":"841-847","source":"Wiley Online Library","title":"Artificial intelligence and metagenomics in intestinal diseases","volume":"36","author":[{"family":"Lin","given":"Yufeng"},{"family":"Wang","given":"Guoping"},{"family":"Yu","given":"Jun"},{"family":"Sung","given":"Joseph J. Y."}],"issued":{"date-parts":[["2021"]]}}}],"schema":"https://github.com/citation-style-language/schema/raw/master/csl-citation.json"} </w:instrText>
      </w:r>
      <w:ins w:id="203" w:author="Thomas Kwong" w:date="2021-09-12T13:37:00Z">
        <w:r w:rsidR="006E146A" w:rsidRPr="00755CC4">
          <w:rPr>
            <w:rPrChange w:id="204" w:author="Yufeng" w:date="2021-10-10T17:48:00Z">
              <w:rPr>
                <w:sz w:val="22"/>
              </w:rPr>
            </w:rPrChange>
          </w:rPr>
          <w:fldChar w:fldCharType="separate"/>
        </w:r>
      </w:ins>
      <w:r w:rsidR="00D7106E" w:rsidRPr="00755CC4">
        <w:rPr>
          <w:kern w:val="0"/>
          <w:vertAlign w:val="superscript"/>
          <w:rPrChange w:id="205" w:author="Yufeng" w:date="2021-10-10T17:48:00Z">
            <w:rPr>
              <w:kern w:val="0"/>
              <w:sz w:val="22"/>
              <w:vertAlign w:val="superscript"/>
            </w:rPr>
          </w:rPrChange>
        </w:rPr>
        <w:t>2</w:t>
      </w:r>
      <w:ins w:id="206" w:author="Thomas Kwong" w:date="2021-09-12T13:37:00Z">
        <w:r w:rsidR="006E146A" w:rsidRPr="00755CC4">
          <w:rPr>
            <w:rPrChange w:id="207" w:author="Yufeng" w:date="2021-10-10T17:48:00Z">
              <w:rPr>
                <w:sz w:val="22"/>
              </w:rPr>
            </w:rPrChange>
          </w:rPr>
          <w:fldChar w:fldCharType="end"/>
        </w:r>
      </w:ins>
      <w:ins w:id="208" w:author="Thomas Kwong" w:date="2021-09-12T13:40:00Z">
        <w:r w:rsidR="006E146A" w:rsidRPr="00755CC4">
          <w:rPr>
            <w:rPrChange w:id="209" w:author="Yufeng" w:date="2021-10-10T17:48:00Z">
              <w:rPr>
                <w:sz w:val="22"/>
              </w:rPr>
            </w:rPrChange>
          </w:rPr>
          <w:t xml:space="preserve">. </w:t>
        </w:r>
      </w:ins>
    </w:p>
    <w:p w14:paraId="012DE661" w14:textId="3643B913" w:rsidR="006E146A" w:rsidRPr="00755CC4" w:rsidDel="006E146A" w:rsidRDefault="006E146A">
      <w:pPr>
        <w:jc w:val="left"/>
        <w:rPr>
          <w:del w:id="210" w:author="Thomas Kwong" w:date="2021-09-12T13:40:00Z"/>
          <w:rPrChange w:id="211" w:author="Yufeng" w:date="2021-10-10T17:48:00Z">
            <w:rPr>
              <w:del w:id="212" w:author="Thomas Kwong" w:date="2021-09-12T13:40:00Z"/>
              <w:sz w:val="22"/>
            </w:rPr>
          </w:rPrChange>
        </w:rPr>
        <w:pPrChange w:id="213" w:author="Yufeng" w:date="2021-10-10T17:53:00Z">
          <w:pPr/>
        </w:pPrChange>
      </w:pPr>
    </w:p>
    <w:p w14:paraId="747D086D" w14:textId="361555C5" w:rsidR="00FC2A07" w:rsidRPr="00755CC4" w:rsidDel="00ED16E1" w:rsidRDefault="00B01273">
      <w:pPr>
        <w:jc w:val="left"/>
        <w:rPr>
          <w:ins w:id="214" w:author="nick ting" w:date="2021-10-04T21:27:00Z"/>
          <w:del w:id="215" w:author="Yufeng" w:date="2021-10-10T18:11:00Z"/>
          <w:rPrChange w:id="216" w:author="Yufeng" w:date="2021-10-10T17:48:00Z">
            <w:rPr>
              <w:ins w:id="217" w:author="nick ting" w:date="2021-10-04T21:27:00Z"/>
              <w:del w:id="218" w:author="Yufeng" w:date="2021-10-10T18:11:00Z"/>
              <w:sz w:val="22"/>
            </w:rPr>
          </w:rPrChange>
        </w:rPr>
        <w:pPrChange w:id="219" w:author="Yufeng" w:date="2021-10-10T17:53:00Z">
          <w:pPr/>
        </w:pPrChange>
      </w:pPr>
      <w:ins w:id="220" w:author="Thomas Kwong" w:date="2021-09-12T13:15:00Z">
        <w:r w:rsidRPr="00755CC4">
          <w:rPr>
            <w:rPrChange w:id="221" w:author="Yufeng" w:date="2021-10-10T17:48:00Z">
              <w:rPr>
                <w:sz w:val="22"/>
              </w:rPr>
            </w:rPrChange>
          </w:rPr>
          <w:t xml:space="preserve">Recent </w:t>
        </w:r>
      </w:ins>
      <w:ins w:id="222" w:author="Thomas Kwong" w:date="2021-09-12T13:16:00Z">
        <w:r w:rsidRPr="00755CC4">
          <w:rPr>
            <w:rPrChange w:id="223" w:author="Yufeng" w:date="2021-10-10T17:48:00Z">
              <w:rPr>
                <w:sz w:val="22"/>
              </w:rPr>
            </w:rPrChange>
          </w:rPr>
          <w:t xml:space="preserve">studies have </w:t>
        </w:r>
        <w:del w:id="224" w:author="nick ting" w:date="2021-10-04T21:18:00Z">
          <w:r w:rsidRPr="00755CC4" w:rsidDel="0070227E">
            <w:rPr>
              <w:rPrChange w:id="225" w:author="Yufeng" w:date="2021-10-10T17:48:00Z">
                <w:rPr>
                  <w:sz w:val="22"/>
                </w:rPr>
              </w:rPrChange>
            </w:rPr>
            <w:delText xml:space="preserve">demonstrated the </w:delText>
          </w:r>
        </w:del>
      </w:ins>
      <w:ins w:id="226" w:author="Thomas Kwong" w:date="2021-09-12T13:22:00Z">
        <w:del w:id="227" w:author="nick ting" w:date="2021-10-04T21:18:00Z">
          <w:r w:rsidR="005165C0" w:rsidRPr="00755CC4" w:rsidDel="0070227E">
            <w:rPr>
              <w:rPrChange w:id="228" w:author="Yufeng" w:date="2021-10-10T17:48:00Z">
                <w:rPr>
                  <w:sz w:val="22"/>
                </w:rPr>
              </w:rPrChange>
            </w:rPr>
            <w:delText>link between the</w:delText>
          </w:r>
        </w:del>
      </w:ins>
      <w:ins w:id="229" w:author="nick ting" w:date="2021-10-04T21:18:00Z">
        <w:r w:rsidR="0070227E" w:rsidRPr="00755CC4">
          <w:rPr>
            <w:rPrChange w:id="230" w:author="Yufeng" w:date="2021-10-10T17:48:00Z">
              <w:rPr>
                <w:sz w:val="22"/>
              </w:rPr>
            </w:rPrChange>
          </w:rPr>
          <w:t>linked</w:t>
        </w:r>
      </w:ins>
      <w:ins w:id="231" w:author="Thomas Kwong" w:date="2021-09-12T13:22:00Z">
        <w:r w:rsidR="005165C0" w:rsidRPr="00755CC4">
          <w:rPr>
            <w:rPrChange w:id="232" w:author="Yufeng" w:date="2021-10-10T17:48:00Z">
              <w:rPr>
                <w:sz w:val="22"/>
              </w:rPr>
            </w:rPrChange>
          </w:rPr>
          <w:t xml:space="preserve"> </w:t>
        </w:r>
      </w:ins>
      <w:ins w:id="233" w:author="Thomas Kwong" w:date="2021-09-12T13:16:00Z">
        <w:r w:rsidRPr="00755CC4">
          <w:rPr>
            <w:rPrChange w:id="234" w:author="Yufeng" w:date="2021-10-10T17:48:00Z">
              <w:rPr>
                <w:sz w:val="22"/>
              </w:rPr>
            </w:rPrChange>
          </w:rPr>
          <w:t>g</w:t>
        </w:r>
      </w:ins>
      <w:ins w:id="235" w:author="Thomas Kwong" w:date="2021-09-12T13:13:00Z">
        <w:r w:rsidRPr="00755CC4">
          <w:rPr>
            <w:rPrChange w:id="236" w:author="Yufeng" w:date="2021-10-10T17:48:00Z">
              <w:rPr>
                <w:sz w:val="22"/>
              </w:rPr>
            </w:rPrChange>
          </w:rPr>
          <w:t>ut microbiota alter</w:t>
        </w:r>
      </w:ins>
      <w:ins w:id="237" w:author="Thomas Kwong" w:date="2021-09-12T13:23:00Z">
        <w:r w:rsidR="005165C0" w:rsidRPr="00755CC4">
          <w:rPr>
            <w:rPrChange w:id="238" w:author="Yufeng" w:date="2021-10-10T17:48:00Z">
              <w:rPr>
                <w:sz w:val="22"/>
              </w:rPr>
            </w:rPrChange>
          </w:rPr>
          <w:t xml:space="preserve">ation </w:t>
        </w:r>
        <w:del w:id="239" w:author="nick ting" w:date="2021-10-04T21:18:00Z">
          <w:r w:rsidR="005165C0" w:rsidRPr="00755CC4" w:rsidDel="0070227E">
            <w:rPr>
              <w:rPrChange w:id="240" w:author="Yufeng" w:date="2021-10-10T17:48:00Z">
                <w:rPr>
                  <w:sz w:val="22"/>
                </w:rPr>
              </w:rPrChange>
            </w:rPr>
            <w:delText>and</w:delText>
          </w:r>
        </w:del>
      </w:ins>
      <w:ins w:id="241" w:author="nick ting" w:date="2021-10-04T21:18:00Z">
        <w:r w:rsidR="0070227E" w:rsidRPr="00755CC4">
          <w:rPr>
            <w:rPrChange w:id="242" w:author="Yufeng" w:date="2021-10-10T17:48:00Z">
              <w:rPr>
                <w:sz w:val="22"/>
              </w:rPr>
            </w:rPrChange>
          </w:rPr>
          <w:t>to</w:t>
        </w:r>
      </w:ins>
      <w:ins w:id="243" w:author="Thomas Kwong" w:date="2021-09-12T13:23:00Z">
        <w:r w:rsidR="005165C0" w:rsidRPr="00755CC4">
          <w:rPr>
            <w:rPrChange w:id="244" w:author="Yufeng" w:date="2021-10-10T17:48:00Z">
              <w:rPr>
                <w:sz w:val="22"/>
              </w:rPr>
            </w:rPrChange>
          </w:rPr>
          <w:t xml:space="preserve"> </w:t>
        </w:r>
      </w:ins>
      <w:ins w:id="245" w:author="Thomas Kwong" w:date="2021-09-12T13:13:00Z">
        <w:r w:rsidRPr="00755CC4">
          <w:rPr>
            <w:rPrChange w:id="246" w:author="Yufeng" w:date="2021-10-10T17:48:00Z">
              <w:rPr>
                <w:sz w:val="22"/>
              </w:rPr>
            </w:rPrChange>
          </w:rPr>
          <w:t>CR</w:t>
        </w:r>
      </w:ins>
      <w:ins w:id="247" w:author="LIN, Yufeng" w:date="2021-09-20T19:07:00Z">
        <w:r w:rsidR="00D7106E" w:rsidRPr="00755CC4">
          <w:rPr>
            <w:rPrChange w:id="248" w:author="Yufeng" w:date="2021-10-10T17:48:00Z">
              <w:rPr>
                <w:sz w:val="22"/>
              </w:rPr>
            </w:rPrChange>
          </w:rPr>
          <w:t>C</w:t>
        </w:r>
      </w:ins>
      <w:ins w:id="249" w:author="nick ting" w:date="2021-10-04T21:18:00Z">
        <w:r w:rsidR="0070227E" w:rsidRPr="00755CC4">
          <w:rPr>
            <w:rPrChange w:id="250" w:author="Yufeng" w:date="2021-10-10T17:48:00Z">
              <w:rPr>
                <w:sz w:val="22"/>
              </w:rPr>
            </w:rPrChange>
          </w:rPr>
          <w:t xml:space="preserve"> occurence</w:t>
        </w:r>
      </w:ins>
      <w:r w:rsidR="00D7106E" w:rsidRPr="00755CC4">
        <w:rPr>
          <w:kern w:val="0"/>
          <w:vertAlign w:val="superscript"/>
          <w:rPrChange w:id="251" w:author="Yufeng" w:date="2021-10-10T17:48:00Z">
            <w:rPr>
              <w:kern w:val="0"/>
              <w:sz w:val="22"/>
              <w:vertAlign w:val="superscript"/>
            </w:rPr>
          </w:rPrChange>
        </w:rPr>
        <w:t>5</w:t>
      </w:r>
      <w:del w:id="252" w:author="Thomas Kwong" w:date="2021-09-12T13:14:00Z">
        <w:r w:rsidR="00F444BB" w:rsidRPr="00755CC4" w:rsidDel="00B01273">
          <w:rPr>
            <w:rPrChange w:id="253" w:author="Yufeng" w:date="2021-10-10T17:48:00Z">
              <w:rPr>
                <w:sz w:val="22"/>
              </w:rPr>
            </w:rPrChange>
          </w:rPr>
          <w:delText>T</w:delText>
        </w:r>
      </w:del>
      <w:ins w:id="254" w:author="Thomas Kwong" w:date="2021-09-12T13:14:00Z">
        <w:r w:rsidRPr="00755CC4">
          <w:rPr>
            <w:rPrChange w:id="255" w:author="Yufeng" w:date="2021-10-10T17:48:00Z">
              <w:rPr>
                <w:sz w:val="22"/>
              </w:rPr>
            </w:rPrChange>
          </w:rPr>
          <w:t>.</w:t>
        </w:r>
      </w:ins>
      <w:del w:id="256" w:author="Thomas Kwong" w:date="2021-09-12T13:22:00Z">
        <w:r w:rsidR="00F444BB" w:rsidRPr="00755CC4" w:rsidDel="00543629">
          <w:rPr>
            <w:rPrChange w:id="257" w:author="Yufeng" w:date="2021-10-10T17:48:00Z">
              <w:rPr>
                <w:sz w:val="22"/>
              </w:rPr>
            </w:rPrChange>
          </w:rPr>
          <w:delText>rillions of symbiotic microbes can be found in the intestines of mammals, collectively referred to as the intestinal microbiome.</w:delText>
        </w:r>
      </w:del>
      <w:ins w:id="258" w:author="LIN, Yufeng" w:date="2021-09-20T19:02:00Z">
        <w:r w:rsidR="00D7106E" w:rsidRPr="00755CC4">
          <w:rPr>
            <w:rPrChange w:id="259" w:author="Yufeng" w:date="2021-10-10T17:48:00Z">
              <w:rPr>
                <w:sz w:val="22"/>
              </w:rPr>
            </w:rPrChange>
          </w:rPr>
          <w:t xml:space="preserve"> </w:t>
        </w:r>
      </w:ins>
      <w:ins w:id="260" w:author="nick ting" w:date="2021-10-04T21:25:00Z">
        <w:r w:rsidR="0070227E" w:rsidRPr="00755CC4">
          <w:rPr>
            <w:rPrChange w:id="261" w:author="Yufeng" w:date="2021-10-10T17:48:00Z">
              <w:rPr>
                <w:sz w:val="22"/>
              </w:rPr>
            </w:rPrChange>
          </w:rPr>
          <w:t xml:space="preserve">Dysbiosis such as reduced gut microbial diversity and enrichment of oncogenic microorganisms have been associated </w:t>
        </w:r>
        <w:del w:id="262" w:author="LIN, Yufeng" w:date="2021-10-07T10:33:00Z">
          <w:r w:rsidR="0070227E" w:rsidRPr="00755CC4" w:rsidDel="00E81CE7">
            <w:rPr>
              <w:rPrChange w:id="263" w:author="Yufeng" w:date="2021-10-10T17:48:00Z">
                <w:rPr>
                  <w:sz w:val="22"/>
                </w:rPr>
              </w:rPrChange>
            </w:rPr>
            <w:delText>to</w:delText>
          </w:r>
        </w:del>
      </w:ins>
      <w:ins w:id="264" w:author="LIN, Yufeng" w:date="2021-10-07T10:33:00Z">
        <w:r w:rsidR="00E81CE7" w:rsidRPr="0038659B">
          <w:t>with</w:t>
        </w:r>
      </w:ins>
      <w:ins w:id="265" w:author="nick ting" w:date="2021-10-04T21:25:00Z">
        <w:r w:rsidR="0070227E" w:rsidRPr="00755CC4">
          <w:rPr>
            <w:rPrChange w:id="266" w:author="Yufeng" w:date="2021-10-10T17:48:00Z">
              <w:rPr>
                <w:sz w:val="22"/>
              </w:rPr>
            </w:rPrChange>
          </w:rPr>
          <w:t xml:space="preserve"> CRC carcinogenesis. </w:t>
        </w:r>
      </w:ins>
      <w:ins w:id="267" w:author="LIN, Yufeng" w:date="2021-09-20T19:02:00Z">
        <w:r w:rsidR="00D7106E" w:rsidRPr="00755CC4">
          <w:rPr>
            <w:rPrChange w:id="268" w:author="Yufeng" w:date="2021-10-10T17:48:00Z">
              <w:rPr>
                <w:sz w:val="22"/>
              </w:rPr>
            </w:rPrChange>
          </w:rPr>
          <w:t>For instance,</w:t>
        </w:r>
      </w:ins>
      <w:ins w:id="269" w:author="nick ting" w:date="2021-10-04T21:26:00Z">
        <w:r w:rsidR="0070227E" w:rsidRPr="00755CC4">
          <w:rPr>
            <w:rPrChange w:id="270" w:author="Yufeng" w:date="2021-10-10T17:48:00Z">
              <w:rPr>
                <w:sz w:val="22"/>
              </w:rPr>
            </w:rPrChange>
          </w:rPr>
          <w:t xml:space="preserve"> the notorious</w:t>
        </w:r>
      </w:ins>
      <w:ins w:id="271" w:author="LIN, Yufeng" w:date="2021-09-20T19:02:00Z">
        <w:r w:rsidR="00D7106E" w:rsidRPr="00755CC4">
          <w:rPr>
            <w:rPrChange w:id="272" w:author="Yufeng" w:date="2021-10-10T17:48:00Z">
              <w:rPr>
                <w:sz w:val="22"/>
              </w:rPr>
            </w:rPrChange>
          </w:rPr>
          <w:t xml:space="preserve"> </w:t>
        </w:r>
        <w:del w:id="273" w:author="nick ting" w:date="2021-10-04T21:26:00Z">
          <w:r w:rsidR="00D7106E" w:rsidRPr="00755CC4" w:rsidDel="0070227E">
            <w:rPr>
              <w:i/>
              <w:iCs/>
              <w:rPrChange w:id="274" w:author="Yufeng" w:date="2021-10-10T17:48:00Z">
                <w:rPr>
                  <w:sz w:val="22"/>
                </w:rPr>
              </w:rPrChange>
            </w:rPr>
            <w:delText>a perturbed enteric microbiome was shown to be a significant risk factor for CRC development, in which F</w:delText>
          </w:r>
        </w:del>
      </w:ins>
      <w:ins w:id="275" w:author="nick ting" w:date="2021-10-04T21:26:00Z">
        <w:r w:rsidR="0070227E" w:rsidRPr="00755CC4">
          <w:rPr>
            <w:i/>
            <w:iCs/>
            <w:rPrChange w:id="276" w:author="Yufeng" w:date="2021-10-10T17:48:00Z">
              <w:rPr>
                <w:sz w:val="22"/>
              </w:rPr>
            </w:rPrChange>
          </w:rPr>
          <w:t>Fusobacterium</w:t>
        </w:r>
      </w:ins>
      <w:ins w:id="277" w:author="LIN, Yufeng" w:date="2021-09-20T19:02:00Z">
        <w:del w:id="278" w:author="nick ting" w:date="2021-10-04T21:26:00Z">
          <w:r w:rsidR="00D7106E" w:rsidRPr="00755CC4" w:rsidDel="0070227E">
            <w:rPr>
              <w:i/>
              <w:iCs/>
              <w:rPrChange w:id="279" w:author="Yufeng" w:date="2021-10-10T17:48:00Z">
                <w:rPr>
                  <w:sz w:val="22"/>
                </w:rPr>
              </w:rPrChange>
            </w:rPr>
            <w:delText>.</w:delText>
          </w:r>
        </w:del>
        <w:r w:rsidR="00D7106E" w:rsidRPr="00755CC4">
          <w:rPr>
            <w:i/>
            <w:iCs/>
            <w:rPrChange w:id="280" w:author="Yufeng" w:date="2021-10-10T17:48:00Z">
              <w:rPr>
                <w:sz w:val="22"/>
              </w:rPr>
            </w:rPrChange>
          </w:rPr>
          <w:t xml:space="preserve"> nucleatum</w:t>
        </w:r>
        <w:r w:rsidR="00D7106E" w:rsidRPr="00755CC4">
          <w:rPr>
            <w:rPrChange w:id="281" w:author="Yufeng" w:date="2021-10-10T17:48:00Z">
              <w:rPr>
                <w:sz w:val="22"/>
              </w:rPr>
            </w:rPrChange>
          </w:rPr>
          <w:t xml:space="preserve"> promoted glycolysis and oncogenesis </w:t>
        </w:r>
      </w:ins>
      <w:ins w:id="282" w:author="Thomas Kwong" w:date="2021-09-22T18:11:00Z">
        <w:r w:rsidR="00752EF5" w:rsidRPr="00755CC4">
          <w:rPr>
            <w:rPrChange w:id="283" w:author="Yufeng" w:date="2021-10-10T17:48:00Z">
              <w:rPr>
                <w:sz w:val="22"/>
              </w:rPr>
            </w:rPrChange>
          </w:rPr>
          <w:t xml:space="preserve">of </w:t>
        </w:r>
      </w:ins>
      <w:ins w:id="284" w:author="LIN, Yufeng" w:date="2021-09-20T19:02:00Z">
        <w:r w:rsidR="00D7106E" w:rsidRPr="00755CC4">
          <w:rPr>
            <w:rPrChange w:id="285" w:author="Yufeng" w:date="2021-10-10T17:48:00Z">
              <w:rPr>
                <w:sz w:val="22"/>
              </w:rPr>
            </w:rPrChange>
          </w:rPr>
          <w:t xml:space="preserve">CRC </w:t>
        </w:r>
        <w:del w:id="286" w:author="nick ting" w:date="2021-10-04T21:27:00Z">
          <w:r w:rsidR="00D7106E" w:rsidRPr="00755CC4" w:rsidDel="0070227E">
            <w:rPr>
              <w:rPrChange w:id="287" w:author="Yufeng" w:date="2021-10-10T17:48:00Z">
                <w:rPr>
                  <w:sz w:val="22"/>
                </w:rPr>
              </w:rPrChange>
            </w:rPr>
            <w:delText>through</w:delText>
          </w:r>
        </w:del>
      </w:ins>
      <w:ins w:id="288" w:author="nick ting" w:date="2021-10-04T21:27:00Z">
        <w:r w:rsidR="0070227E" w:rsidRPr="00755CC4">
          <w:rPr>
            <w:rPrChange w:id="289" w:author="Yufeng" w:date="2021-10-10T17:48:00Z">
              <w:rPr>
                <w:sz w:val="22"/>
              </w:rPr>
            </w:rPrChange>
          </w:rPr>
          <w:t>by</w:t>
        </w:r>
      </w:ins>
      <w:ins w:id="290" w:author="LIN, Yufeng" w:date="2021-09-20T19:02:00Z">
        <w:r w:rsidR="00D7106E" w:rsidRPr="00755CC4">
          <w:rPr>
            <w:rPrChange w:id="291" w:author="Yufeng" w:date="2021-10-10T17:48:00Z">
              <w:rPr>
                <w:sz w:val="22"/>
              </w:rPr>
            </w:rPrChange>
          </w:rPr>
          <w:t xml:space="preserve"> targeting IncRNA ENO1-IT1</w:t>
        </w:r>
        <w:r w:rsidR="00D7106E" w:rsidRPr="00755CC4">
          <w:rPr>
            <w:rPrChange w:id="292" w:author="Yufeng" w:date="2021-10-10T17:48:00Z">
              <w:rPr>
                <w:sz w:val="22"/>
              </w:rPr>
            </w:rPrChange>
          </w:rPr>
          <w:fldChar w:fldCharType="begin"/>
        </w:r>
      </w:ins>
      <w:r w:rsidR="00FD106C">
        <w:instrText xml:space="preserve"> ADDIN ZOTERO_ITEM CSL_CITATION {"citationID":"nqOZkrkk","properties":{"formattedCitation":"\\super 5\\nosupersub{}","plainCitation":"5","noteIndex":0},"citationItems":[{"id":555,"uris":["http://zotero.org/users/7908919/items/GBNEAEIL"],"uri":["http://zotero.org/users/7908919/items/GBNEAEIL"],"itemData":{"id":555,"type":"article-journal","abstract":"Objective  Microbiota disorder promotes chronic Significance of this study inflammation and carcinogenesis. High glycolysis is associated with poor prognosis in patients with colorectal cancer (CRC). However, the potential correlation between the gut microbiota and glucose metabolism is unknown in CRC. Design  18F-­FDG (18F-­fluorodeoxyglucose) PET (positron emission tomography)/CT image scanning data and microbiota PCR analysis were performed to measure the correlation between metabolic alterations and microbiota disorder in 33 patients with CRC. Multiple colorectal cancer models, metabolic analysis and Seahorse assay were established to assess the role of long non-­ coding RNA (lncRNA) enolase1-i­ntronic transcript 1 (ENO1-­IT1) in Fusobacterium (F.) nucleatum-­induced What is already known on this subject? ►► Colorectal cancer (CRC) is one of the most common cancers. ►► The majority of the patients are recurrent for drug resistance, and are generally not responding to immune checkpoint therapy. ►► Metabolic disruption, abnormal glycolysis in particular, promotes cancer progression and prognosis. ►► Fusobacterium (F.) nucleatum is reported to be an oncobacterium in cancers, including CRC. ►► Long non-­coding-­RNAs (lncRNAs) contribute to carcinogenesis. glucose metabolism and colorectal carcinogenesis. RNA What are the new findings? immunoprecipitation and chromatin immunoprecipitation sequencing were conducted to identify potential targets of lncRNA ENO1-­IT1. ►► F. nucleatum promotes glucose metabolism in CRC cells and clinically correlates with high 18F-­ FDG (18F-­fluorodeoxyglucose) uptake in patients\nResults  We have found F. nucleatum abundance with CRC. correlated with high glucose metabolism in patients with ►► F. nucleatum upregulates lncRNA enolase1-­ CRC. Furthermore, F. nucleatum supported carcinogenesis intronic transcript 1 (ENO1-­IT1) transcription via increasing CRC cell glucose metabolism. via transcription factor SP1. Mechanistically, F. nucleatum activated lncRNA ENO1-­ ►► LncRNA ENO1-­IT guides KAT7 histone IT1 transcription via upregulating the binding efficiency acetyltransferase to specify the histone of transcription factor SP1 to the promoter region of lncRNA ENO1-­IT1. Elevated ENO1-­IT behaved as a guider modular for KAT7 histone acetyltransferase, specifying the histone modification pattern on its target genes, including ENO1, and consequently altering CRC modification pattern on its target genes, including ENO1. ►► The effect of F. nucleatum on cancer metabolism reprogramming is different from the previously reported mechanisms. biological function.\nConclusion  F. nucleatum and glucose metabolism are mechanistically, biologically and clinically connected to CRC. Targeting ENO1 pathway may be meaningful in treating patients with CRC with elevated F. nucleatum.","container-title":"Gut","DOI":"10.1136/gutjnl-2020-322780","ISSN":"0017-5749, 1468-3288","journalAbbreviation":"Gut","language":"en","page":"gutjnl-2020-322780","source":"DOI.org (Crossref)","title":"&lt;i&gt;F. nucleatum&lt;/i&gt; targets lncRNA ENO1-IT1 to promote glycolysis and oncogenesis in colorectal cancer","author":[{"family":"Hong","given":"Jie"},{"family":"Guo","given":"Fangfang"},{"family":"Lu","given":"Shi-Yuan"},{"family":"Shen","given":"Chaoqin"},{"family":"Ma","given":"Dan"},{"family":"Zhang","given":"Xinyu"},{"family":"Xie","given":"Yile"},{"family":"Yan","given":"Tingting"},{"family":"Yu","given":"TaChung"},{"family":"Sun","given":"Tiantian"},{"family":"Qian","given":"Yun"},{"family":"Zhong","given":"Ming"},{"family":"Chen","given":"Jinxian"},{"family":"Peng","given":"Yanshen"},{"family":"Wang","given":"Cheng"},{"family":"Zhou","given":"Xiang"},{"family":"Liu","given":"Jianjun"},{"family":"Liu","given":"Qiang"},{"family":"Ma","given":"Xiong"},{"family":"Chen","given":"Ying-Xuan"},{"family":"Chen","given":"Haoyan"},{"family":"Fang","given":"Jing-Yuan"}],"issued":{"date-parts":[["2020",12,14]]}},"locator":"1"}],"schema":"https://github.com/citation-style-language/schema/raw/master/csl-citation.json"} </w:instrText>
      </w:r>
      <w:ins w:id="293" w:author="LIN, Yufeng" w:date="2021-09-20T19:02:00Z">
        <w:r w:rsidR="00D7106E" w:rsidRPr="00755CC4">
          <w:rPr>
            <w:rPrChange w:id="294" w:author="Yufeng" w:date="2021-10-10T17:48:00Z">
              <w:rPr>
                <w:sz w:val="22"/>
              </w:rPr>
            </w:rPrChange>
          </w:rPr>
          <w:fldChar w:fldCharType="separate"/>
        </w:r>
      </w:ins>
      <w:r w:rsidR="004266AF" w:rsidRPr="00755CC4">
        <w:rPr>
          <w:kern w:val="0"/>
          <w:vertAlign w:val="superscript"/>
          <w:rPrChange w:id="295" w:author="Yufeng" w:date="2021-10-10T17:48:00Z">
            <w:rPr>
              <w:kern w:val="0"/>
              <w:sz w:val="22"/>
              <w:vertAlign w:val="superscript"/>
            </w:rPr>
          </w:rPrChange>
        </w:rPr>
        <w:t>5</w:t>
      </w:r>
      <w:ins w:id="296" w:author="LIN, Yufeng" w:date="2021-09-20T19:02:00Z">
        <w:r w:rsidR="00D7106E" w:rsidRPr="00755CC4">
          <w:rPr>
            <w:rPrChange w:id="297" w:author="Yufeng" w:date="2021-10-10T17:48:00Z">
              <w:rPr>
                <w:sz w:val="22"/>
              </w:rPr>
            </w:rPrChange>
          </w:rPr>
          <w:fldChar w:fldCharType="end"/>
        </w:r>
        <w:r w:rsidR="00D7106E" w:rsidRPr="00755CC4">
          <w:rPr>
            <w:rPrChange w:id="298" w:author="Yufeng" w:date="2021-10-10T17:48:00Z">
              <w:rPr>
                <w:sz w:val="22"/>
              </w:rPr>
            </w:rPrChange>
          </w:rPr>
          <w:t xml:space="preserve">. </w:t>
        </w:r>
      </w:ins>
      <w:commentRangeStart w:id="299"/>
      <w:commentRangeEnd w:id="299"/>
      <w:r w:rsidR="00F61633" w:rsidRPr="00E666DA">
        <w:rPr>
          <w:rStyle w:val="CommentReference"/>
          <w:sz w:val="24"/>
          <w:szCs w:val="24"/>
        </w:rPr>
        <w:commentReference w:id="299"/>
      </w:r>
      <w:ins w:id="300" w:author="Lung Ngai TING" w:date="2021-10-09T11:59:00Z">
        <w:r w:rsidR="00A310E1" w:rsidRPr="0038659B">
          <w:t>A m</w:t>
        </w:r>
      </w:ins>
      <w:commentRangeStart w:id="301"/>
      <w:commentRangeStart w:id="302"/>
      <w:ins w:id="303" w:author="Thomas Kwong" w:date="2021-09-12T15:54:00Z">
        <w:del w:id="304" w:author="Lung Ngai TING" w:date="2021-10-09T11:59:00Z">
          <w:r w:rsidR="00F61633" w:rsidRPr="00755CC4" w:rsidDel="00A310E1">
            <w:rPr>
              <w:rPrChange w:id="305" w:author="Yufeng" w:date="2021-10-10T17:48:00Z">
                <w:rPr>
                  <w:sz w:val="22"/>
                </w:rPr>
              </w:rPrChange>
            </w:rPr>
            <w:delText>M</w:delText>
          </w:r>
        </w:del>
        <w:r w:rsidR="00F61633" w:rsidRPr="00755CC4">
          <w:rPr>
            <w:rPrChange w:id="306" w:author="Yufeng" w:date="2021-10-10T17:48:00Z">
              <w:rPr>
                <w:sz w:val="22"/>
              </w:rPr>
            </w:rPrChange>
          </w:rPr>
          <w:t>eta-analysis</w:t>
        </w:r>
      </w:ins>
      <w:ins w:id="307" w:author="Thomas Kwong" w:date="2021-09-22T17:34:00Z">
        <w:r w:rsidR="009B08A0" w:rsidRPr="00755CC4">
          <w:rPr>
            <w:rPrChange w:id="308" w:author="Yufeng" w:date="2021-10-10T17:48:00Z">
              <w:rPr>
                <w:sz w:val="22"/>
              </w:rPr>
            </w:rPrChange>
          </w:rPr>
          <w:t xml:space="preserve"> </w:t>
        </w:r>
      </w:ins>
      <w:ins w:id="309" w:author="Thomas Kwong" w:date="2021-09-12T15:54:00Z">
        <w:r w:rsidR="00F61633" w:rsidRPr="00755CC4">
          <w:rPr>
            <w:rPrChange w:id="310" w:author="Yufeng" w:date="2021-10-10T17:48:00Z">
              <w:rPr>
                <w:sz w:val="22"/>
              </w:rPr>
            </w:rPrChange>
          </w:rPr>
          <w:t xml:space="preserve">with </w:t>
        </w:r>
        <w:commentRangeStart w:id="311"/>
        <w:commentRangeStart w:id="312"/>
        <w:r w:rsidR="00F61633" w:rsidRPr="00755CC4">
          <w:rPr>
            <w:rPrChange w:id="313" w:author="Yufeng" w:date="2021-10-10T17:48:00Z">
              <w:rPr>
                <w:sz w:val="22"/>
              </w:rPr>
            </w:rPrChange>
          </w:rPr>
          <w:t xml:space="preserve">approximately 1,000 </w:t>
        </w:r>
        <w:commentRangeEnd w:id="311"/>
        <w:r w:rsidR="00F61633" w:rsidRPr="00E666DA">
          <w:rPr>
            <w:rStyle w:val="CommentReference"/>
            <w:sz w:val="24"/>
            <w:szCs w:val="24"/>
          </w:rPr>
          <w:commentReference w:id="311"/>
        </w:r>
      </w:ins>
      <w:commentRangeEnd w:id="312"/>
      <w:r w:rsidR="00422C33" w:rsidRPr="00E666DA">
        <w:rPr>
          <w:rStyle w:val="CommentReference"/>
          <w:sz w:val="24"/>
          <w:szCs w:val="24"/>
        </w:rPr>
        <w:commentReference w:id="312"/>
      </w:r>
      <w:ins w:id="314" w:author="Thomas Kwong" w:date="2021-09-12T15:54:00Z">
        <w:r w:rsidR="00F61633" w:rsidRPr="00755CC4">
          <w:rPr>
            <w:rPrChange w:id="315" w:author="Yufeng" w:date="2021-10-10T17:48:00Z">
              <w:rPr>
                <w:sz w:val="22"/>
              </w:rPr>
            </w:rPrChange>
          </w:rPr>
          <w:t xml:space="preserve">individuals from five cohorts </w:t>
        </w:r>
      </w:ins>
      <w:del w:id="316" w:author="LIN, Yufeng" w:date="2021-10-07T10:34:00Z">
        <w:r w:rsidR="00D9531B" w:rsidRPr="00755CC4" w:rsidDel="00E81CE7">
          <w:rPr>
            <w:rPrChange w:id="317" w:author="Yufeng" w:date="2021-10-10T17:48:00Z">
              <w:rPr>
                <w:sz w:val="22"/>
              </w:rPr>
            </w:rPrChange>
          </w:rPr>
          <w:delText xml:space="preserve">have </w:delText>
        </w:r>
      </w:del>
      <w:ins w:id="318" w:author="LIN, Yufeng" w:date="2021-10-07T10:34:00Z">
        <w:r w:rsidR="00E81CE7" w:rsidRPr="00755CC4">
          <w:rPr>
            <w:rPrChange w:id="319" w:author="Yufeng" w:date="2021-10-10T17:48:00Z">
              <w:rPr>
                <w:sz w:val="22"/>
              </w:rPr>
            </w:rPrChange>
          </w:rPr>
          <w:t>ha</w:t>
        </w:r>
        <w:r w:rsidR="00E81CE7" w:rsidRPr="0038659B">
          <w:t>s</w:t>
        </w:r>
        <w:r w:rsidR="00E81CE7" w:rsidRPr="00755CC4">
          <w:rPr>
            <w:rPrChange w:id="320" w:author="Yufeng" w:date="2021-10-10T17:48:00Z">
              <w:rPr>
                <w:sz w:val="22"/>
              </w:rPr>
            </w:rPrChange>
          </w:rPr>
          <w:t xml:space="preserve"> </w:t>
        </w:r>
      </w:ins>
      <w:del w:id="321" w:author="Thomas Kwong" w:date="2021-09-12T15:55:00Z">
        <w:r w:rsidR="00D9531B" w:rsidRPr="00755CC4" w:rsidDel="00F61633">
          <w:rPr>
            <w:rPrChange w:id="322" w:author="Yufeng" w:date="2021-10-10T17:48:00Z">
              <w:rPr>
                <w:sz w:val="22"/>
              </w:rPr>
            </w:rPrChange>
          </w:rPr>
          <w:delText xml:space="preserve">also </w:delText>
        </w:r>
      </w:del>
      <w:del w:id="323" w:author="Thomas Kwong" w:date="2021-09-22T18:13:00Z">
        <w:r w:rsidR="00D9531B" w:rsidRPr="00755CC4" w:rsidDel="00752EF5">
          <w:rPr>
            <w:rPrChange w:id="324" w:author="Yufeng" w:date="2021-10-10T17:48:00Z">
              <w:rPr>
                <w:sz w:val="22"/>
              </w:rPr>
            </w:rPrChange>
          </w:rPr>
          <w:delText>reported</w:delText>
        </w:r>
      </w:del>
      <w:ins w:id="325" w:author="Thomas Kwong" w:date="2021-09-22T18:13:00Z">
        <w:r w:rsidR="00752EF5" w:rsidRPr="00755CC4">
          <w:rPr>
            <w:rPrChange w:id="326" w:author="Yufeng" w:date="2021-10-10T17:48:00Z">
              <w:rPr>
                <w:sz w:val="22"/>
              </w:rPr>
            </w:rPrChange>
          </w:rPr>
          <w:t>revealed</w:t>
        </w:r>
      </w:ins>
      <w:r w:rsidR="00D9531B" w:rsidRPr="00755CC4">
        <w:rPr>
          <w:rPrChange w:id="327" w:author="Yufeng" w:date="2021-10-10T17:48:00Z">
            <w:rPr>
              <w:sz w:val="22"/>
            </w:rPr>
          </w:rPrChange>
        </w:rPr>
        <w:t xml:space="preserve"> the microbial signatures </w:t>
      </w:r>
      <w:ins w:id="328" w:author="Thomas Kwong" w:date="2021-09-22T17:36:00Z">
        <w:r w:rsidR="009B08A0" w:rsidRPr="00755CC4">
          <w:rPr>
            <w:rPrChange w:id="329" w:author="Yufeng" w:date="2021-10-10T17:48:00Z">
              <w:rPr>
                <w:sz w:val="22"/>
              </w:rPr>
            </w:rPrChange>
          </w:rPr>
          <w:t>o</w:t>
        </w:r>
        <w:del w:id="330" w:author="LIN, Yufeng" w:date="2021-10-07T10:34:00Z">
          <w:r w:rsidR="009B08A0" w:rsidRPr="00755CC4" w:rsidDel="00E81CE7">
            <w:rPr>
              <w:rPrChange w:id="331" w:author="Yufeng" w:date="2021-10-10T17:48:00Z">
                <w:rPr>
                  <w:sz w:val="22"/>
                </w:rPr>
              </w:rPrChange>
            </w:rPr>
            <w:delText>r</w:delText>
          </w:r>
        </w:del>
      </w:ins>
      <w:ins w:id="332" w:author="LIN, Yufeng" w:date="2021-10-07T10:34:00Z">
        <w:r w:rsidR="00E81CE7" w:rsidRPr="0038659B">
          <w:t>f</w:t>
        </w:r>
      </w:ins>
      <w:ins w:id="333" w:author="Thomas Kwong" w:date="2021-09-22T17:36:00Z">
        <w:r w:rsidR="009B08A0" w:rsidRPr="00755CC4">
          <w:rPr>
            <w:rPrChange w:id="334" w:author="Yufeng" w:date="2021-10-10T17:48:00Z">
              <w:rPr>
                <w:sz w:val="22"/>
              </w:rPr>
            </w:rPrChange>
          </w:rPr>
          <w:t xml:space="preserve"> genes </w:t>
        </w:r>
      </w:ins>
      <w:r w:rsidR="00D9531B" w:rsidRPr="00755CC4">
        <w:rPr>
          <w:rPrChange w:id="335" w:author="Yufeng" w:date="2021-10-10T17:48:00Z">
            <w:rPr>
              <w:sz w:val="22"/>
            </w:rPr>
          </w:rPrChange>
        </w:rPr>
        <w:t>specific</w:t>
      </w:r>
      <w:ins w:id="336" w:author="LIN, Yufeng" w:date="2021-09-20T19:17:00Z">
        <w:r w:rsidR="004266AF" w:rsidRPr="00755CC4">
          <w:rPr>
            <w:rPrChange w:id="337" w:author="Yufeng" w:date="2021-10-10T17:48:00Z">
              <w:rPr>
                <w:sz w:val="22"/>
              </w:rPr>
            </w:rPrChange>
          </w:rPr>
          <w:t xml:space="preserve"> </w:t>
        </w:r>
        <w:del w:id="338" w:author="Thomas Kwong" w:date="2021-09-22T17:36:00Z">
          <w:r w:rsidR="004266AF" w:rsidRPr="00755CC4" w:rsidDel="009B08A0">
            <w:rPr>
              <w:rPrChange w:id="339" w:author="Yufeng" w:date="2021-10-10T17:48:00Z">
                <w:rPr>
                  <w:sz w:val="22"/>
                </w:rPr>
              </w:rPrChange>
            </w:rPr>
            <w:delText>or microbial genes</w:delText>
          </w:r>
        </w:del>
      </w:ins>
      <w:del w:id="340" w:author="Thomas Kwong" w:date="2021-09-22T17:36:00Z">
        <w:r w:rsidR="00D9531B" w:rsidRPr="00755CC4" w:rsidDel="009B08A0">
          <w:rPr>
            <w:rPrChange w:id="341" w:author="Yufeng" w:date="2021-10-10T17:48:00Z">
              <w:rPr>
                <w:sz w:val="22"/>
              </w:rPr>
            </w:rPrChange>
          </w:rPr>
          <w:delText xml:space="preserve"> </w:delText>
        </w:r>
      </w:del>
      <w:r w:rsidR="00D9531B" w:rsidRPr="00755CC4">
        <w:rPr>
          <w:rPrChange w:id="342" w:author="Yufeng" w:date="2021-10-10T17:48:00Z">
            <w:rPr>
              <w:sz w:val="22"/>
            </w:rPr>
          </w:rPrChange>
        </w:rPr>
        <w:t>for CRC</w:t>
      </w:r>
      <w:ins w:id="343" w:author="LIN, Yufeng" w:date="2021-09-20T19:16:00Z">
        <w:r w:rsidR="004266AF" w:rsidRPr="00755CC4">
          <w:rPr>
            <w:strike/>
            <w:rPrChange w:id="344" w:author="Yufeng" w:date="2021-10-10T17:48:00Z">
              <w:rPr>
                <w:strike/>
                <w:sz w:val="22"/>
              </w:rPr>
            </w:rPrChange>
          </w:rPr>
          <w:fldChar w:fldCharType="begin"/>
        </w:r>
      </w:ins>
      <w:r w:rsidR="00FD106C">
        <w:rPr>
          <w:strike/>
        </w:rPr>
        <w:instrText xml:space="preserve"> ADDIN ZOTERO_ITEM CSL_CITATION {"citationID":"3yBfk9by","properties":{"formattedCitation":"\\super 6\\nosupersub{}","plainCitation":"6","noteIndex":0},"citationItems":[{"id":174,"uris":["http://zotero.org/users/7908919/items/ZDKZ4WLF"],"uri":["http://zotero.org/users/7908919/items/ZDKZ4WLF"],"itemData":{"id":174,"type":"article-journal","container-title":"Nature Medicine","language":"en","page":"27","source":"Zotero","title":"Meta-analysis of fecal metagenomes reveals global microbial signatures that are specific for colorectal cancer","volume":"25","author":[{"family":"Wirbel","given":"Jakob"}],"issued":{"date-parts":[["2019"]]}}}],"schema":"https://github.com/citation-style-language/schema/raw/master/csl-citation.json"} </w:instrText>
      </w:r>
      <w:ins w:id="345" w:author="LIN, Yufeng" w:date="2021-09-20T19:16:00Z">
        <w:r w:rsidR="004266AF" w:rsidRPr="00755CC4">
          <w:rPr>
            <w:strike/>
            <w:rPrChange w:id="346" w:author="Yufeng" w:date="2021-10-10T17:48:00Z">
              <w:rPr>
                <w:strike/>
                <w:sz w:val="22"/>
              </w:rPr>
            </w:rPrChange>
          </w:rPr>
          <w:fldChar w:fldCharType="separate"/>
        </w:r>
      </w:ins>
      <w:r w:rsidR="004266AF" w:rsidRPr="00755CC4">
        <w:rPr>
          <w:kern w:val="0"/>
          <w:vertAlign w:val="superscript"/>
          <w:rPrChange w:id="347" w:author="Yufeng" w:date="2021-10-10T17:48:00Z">
            <w:rPr>
              <w:kern w:val="0"/>
              <w:sz w:val="22"/>
              <w:vertAlign w:val="superscript"/>
            </w:rPr>
          </w:rPrChange>
        </w:rPr>
        <w:t>6</w:t>
      </w:r>
      <w:ins w:id="348" w:author="LIN, Yufeng" w:date="2021-09-20T19:16:00Z">
        <w:r w:rsidR="004266AF" w:rsidRPr="00755CC4">
          <w:rPr>
            <w:strike/>
            <w:rPrChange w:id="349" w:author="Yufeng" w:date="2021-10-10T17:48:00Z">
              <w:rPr>
                <w:strike/>
                <w:sz w:val="22"/>
              </w:rPr>
            </w:rPrChange>
          </w:rPr>
          <w:fldChar w:fldCharType="end"/>
        </w:r>
      </w:ins>
      <w:r w:rsidR="00D9531B" w:rsidRPr="00755CC4">
        <w:rPr>
          <w:rPrChange w:id="350" w:author="Yufeng" w:date="2021-10-10T17:48:00Z">
            <w:rPr>
              <w:sz w:val="22"/>
            </w:rPr>
          </w:rPrChange>
        </w:rPr>
        <w:t xml:space="preserve"> and the </w:t>
      </w:r>
      <w:commentRangeStart w:id="351"/>
      <w:r w:rsidR="00D9531B" w:rsidRPr="00755CC4">
        <w:rPr>
          <w:rPrChange w:id="352" w:author="Yufeng" w:date="2021-10-10T17:48:00Z">
            <w:rPr>
              <w:sz w:val="22"/>
            </w:rPr>
          </w:rPrChange>
        </w:rPr>
        <w:t>association between the gut microbiome and choline degradatio</w:t>
      </w:r>
      <w:ins w:id="353" w:author="Thomas Kwong" w:date="2021-09-12T15:56:00Z">
        <w:r w:rsidR="00F61633" w:rsidRPr="00755CC4">
          <w:rPr>
            <w:rPrChange w:id="354" w:author="Yufeng" w:date="2021-10-10T17:48:00Z">
              <w:rPr>
                <w:sz w:val="22"/>
              </w:rPr>
            </w:rPrChange>
          </w:rPr>
          <w:t>n</w:t>
        </w:r>
        <w:commentRangeEnd w:id="301"/>
        <w:r w:rsidR="00FC2A07" w:rsidRPr="00E666DA">
          <w:rPr>
            <w:rStyle w:val="CommentReference"/>
            <w:sz w:val="24"/>
            <w:szCs w:val="24"/>
          </w:rPr>
          <w:commentReference w:id="301"/>
        </w:r>
      </w:ins>
      <w:commentRangeEnd w:id="302"/>
      <w:r w:rsidR="00AC6DD3" w:rsidRPr="00E666DA">
        <w:rPr>
          <w:rStyle w:val="CommentReference"/>
          <w:sz w:val="24"/>
          <w:szCs w:val="24"/>
        </w:rPr>
        <w:commentReference w:id="302"/>
      </w:r>
      <w:ins w:id="355" w:author="LIN, Yufeng" w:date="2021-09-20T19:15:00Z">
        <w:r w:rsidR="000B77CA" w:rsidRPr="00755CC4">
          <w:rPr>
            <w:strike/>
            <w:rPrChange w:id="356" w:author="Yufeng" w:date="2021-10-10T17:48:00Z">
              <w:rPr>
                <w:strike/>
                <w:sz w:val="22"/>
              </w:rPr>
            </w:rPrChange>
          </w:rPr>
          <w:fldChar w:fldCharType="begin"/>
        </w:r>
      </w:ins>
      <w:r w:rsidR="00FD106C">
        <w:rPr>
          <w:strike/>
        </w:rPr>
        <w:instrText xml:space="preserve"> ADDIN ZOTERO_ITEM CSL_CITATION {"citationID":"sHUzSLer","properties":{"formattedCitation":"\\super 7\\nosupersub{}","plainCitation":"7","noteIndex":0},"citationItems":[{"id":18,"uris":["http://zotero.org/users/7908919/items/Y4MICPWK"],"uri":["http://zotero.org/users/7908919/items/Y4MICPWK"],"itemData":{"id":18,"type":"article-journal","container-title":"Nature Medicine","language":"en","page":"27","source":"Zotero","title":"Metagenomic analysis of colorectal cancer datasets identifies cross-cohort microbial diagnostic signatures and a link with choline degradation","volume":"25","author":[{"family":"Thomas","given":"Andrew Maltez"}],"issued":{"date-parts":[["2019"]]}}}],"schema":"https://github.com/citation-style-language/schema/raw/master/csl-citation.json"} </w:instrText>
      </w:r>
      <w:ins w:id="357" w:author="LIN, Yufeng" w:date="2021-09-20T19:15:00Z">
        <w:r w:rsidR="000B77CA" w:rsidRPr="00755CC4">
          <w:rPr>
            <w:strike/>
            <w:rPrChange w:id="358" w:author="Yufeng" w:date="2021-10-10T17:48:00Z">
              <w:rPr>
                <w:strike/>
                <w:sz w:val="22"/>
              </w:rPr>
            </w:rPrChange>
          </w:rPr>
          <w:fldChar w:fldCharType="separate"/>
        </w:r>
      </w:ins>
      <w:r w:rsidR="004266AF" w:rsidRPr="00755CC4">
        <w:rPr>
          <w:kern w:val="0"/>
          <w:vertAlign w:val="superscript"/>
          <w:rPrChange w:id="359" w:author="Yufeng" w:date="2021-10-10T17:48:00Z">
            <w:rPr>
              <w:kern w:val="0"/>
              <w:sz w:val="22"/>
              <w:vertAlign w:val="superscript"/>
            </w:rPr>
          </w:rPrChange>
        </w:rPr>
        <w:t>7</w:t>
      </w:r>
      <w:ins w:id="360" w:author="LIN, Yufeng" w:date="2021-09-20T19:15:00Z">
        <w:r w:rsidR="000B77CA" w:rsidRPr="00755CC4">
          <w:rPr>
            <w:strike/>
            <w:rPrChange w:id="361" w:author="Yufeng" w:date="2021-10-10T17:48:00Z">
              <w:rPr>
                <w:strike/>
                <w:sz w:val="22"/>
              </w:rPr>
            </w:rPrChange>
          </w:rPr>
          <w:fldChar w:fldCharType="end"/>
        </w:r>
      </w:ins>
      <w:commentRangeEnd w:id="351"/>
      <w:r w:rsidR="009B08A0" w:rsidRPr="00E666DA">
        <w:rPr>
          <w:rStyle w:val="CommentReference"/>
          <w:sz w:val="24"/>
          <w:szCs w:val="24"/>
        </w:rPr>
        <w:commentReference w:id="351"/>
      </w:r>
      <w:del w:id="362" w:author="Thomas Kwong" w:date="2021-09-12T15:55:00Z">
        <w:r w:rsidR="00D9531B" w:rsidRPr="00755CC4" w:rsidDel="00F61633">
          <w:rPr>
            <w:rPrChange w:id="363" w:author="Yufeng" w:date="2021-10-10T17:48:00Z">
              <w:rPr>
                <w:sz w:val="22"/>
              </w:rPr>
            </w:rPrChange>
          </w:rPr>
          <w:delText>n, respectively, through the</w:delText>
        </w:r>
      </w:del>
      <w:del w:id="364" w:author="Thomas Kwong" w:date="2021-09-12T15:54:00Z">
        <w:r w:rsidR="00D9531B" w:rsidRPr="00755CC4" w:rsidDel="00F61633">
          <w:rPr>
            <w:rPrChange w:id="365" w:author="Yufeng" w:date="2021-10-10T17:48:00Z">
              <w:rPr>
                <w:sz w:val="22"/>
              </w:rPr>
            </w:rPrChange>
          </w:rPr>
          <w:delText xml:space="preserve"> meta-analysis with approximately 1,000 individuals from five cohorts</w:delText>
        </w:r>
      </w:del>
      <w:r w:rsidR="00D9531B" w:rsidRPr="00755CC4">
        <w:rPr>
          <w:rPrChange w:id="366" w:author="Yufeng" w:date="2021-10-10T17:48:00Z">
            <w:rPr>
              <w:sz w:val="22"/>
            </w:rPr>
          </w:rPrChange>
        </w:rPr>
        <w:t>.</w:t>
      </w:r>
      <w:ins w:id="367" w:author="Thomas Kwong" w:date="2021-09-12T15:59:00Z">
        <w:r w:rsidR="00FC2A07" w:rsidRPr="00755CC4">
          <w:rPr>
            <w:rPrChange w:id="368" w:author="Yufeng" w:date="2021-10-10T17:48:00Z">
              <w:rPr>
                <w:sz w:val="22"/>
              </w:rPr>
            </w:rPrChange>
          </w:rPr>
          <w:t xml:space="preserve"> </w:t>
        </w:r>
      </w:ins>
    </w:p>
    <w:p w14:paraId="31E10566" w14:textId="6B884426" w:rsidR="0070227E" w:rsidRPr="00755CC4" w:rsidDel="00ED16E1" w:rsidRDefault="0070227E">
      <w:pPr>
        <w:jc w:val="left"/>
        <w:rPr>
          <w:ins w:id="369" w:author="Thomas Kwong" w:date="2021-09-12T16:05:00Z"/>
          <w:del w:id="370" w:author="Yufeng" w:date="2021-10-10T18:11:00Z"/>
          <w:rPrChange w:id="371" w:author="Yufeng" w:date="2021-10-10T17:48:00Z">
            <w:rPr>
              <w:ins w:id="372" w:author="Thomas Kwong" w:date="2021-09-12T16:05:00Z"/>
              <w:del w:id="373" w:author="Yufeng" w:date="2021-10-10T18:11:00Z"/>
              <w:sz w:val="22"/>
            </w:rPr>
          </w:rPrChange>
        </w:rPr>
        <w:pPrChange w:id="374" w:author="Yufeng" w:date="2021-10-10T17:53:00Z">
          <w:pPr/>
        </w:pPrChange>
      </w:pPr>
    </w:p>
    <w:p w14:paraId="56902956" w14:textId="65AB60FC" w:rsidR="00D9531B" w:rsidRPr="00755CC4" w:rsidDel="00ED16E1" w:rsidRDefault="00FC2A07">
      <w:pPr>
        <w:jc w:val="left"/>
        <w:rPr>
          <w:ins w:id="375" w:author="nick ting" w:date="2021-10-04T21:41:00Z"/>
          <w:del w:id="376" w:author="Yufeng" w:date="2021-10-10T18:11:00Z"/>
          <w:lang w:eastAsia="zh-HK"/>
          <w:rPrChange w:id="377" w:author="Yufeng" w:date="2021-10-10T17:48:00Z">
            <w:rPr>
              <w:ins w:id="378" w:author="nick ting" w:date="2021-10-04T21:41:00Z"/>
              <w:del w:id="379" w:author="Yufeng" w:date="2021-10-10T18:11:00Z"/>
              <w:sz w:val="22"/>
              <w:lang w:eastAsia="zh-HK"/>
            </w:rPr>
          </w:rPrChange>
        </w:rPr>
        <w:pPrChange w:id="380" w:author="Yufeng" w:date="2021-10-10T17:53:00Z">
          <w:pPr/>
        </w:pPrChange>
      </w:pPr>
      <w:ins w:id="381" w:author="Thomas Kwong" w:date="2021-09-12T15:59:00Z">
        <w:del w:id="382" w:author="LIN, Yufeng" w:date="2021-10-07T10:34:00Z">
          <w:r w:rsidRPr="00755CC4" w:rsidDel="00E81CE7">
            <w:rPr>
              <w:rPrChange w:id="383" w:author="Yufeng" w:date="2021-10-10T17:48:00Z">
                <w:rPr>
                  <w:sz w:val="22"/>
                </w:rPr>
              </w:rPrChange>
            </w:rPr>
            <w:delText xml:space="preserve">Despite the fact that </w:delText>
          </w:r>
        </w:del>
      </w:ins>
      <w:ins w:id="384" w:author="LIN, Yufeng" w:date="2021-10-07T10:34:00Z">
        <w:r w:rsidR="00E81CE7" w:rsidRPr="0038659B">
          <w:t>Even though</w:t>
        </w:r>
      </w:ins>
      <w:ins w:id="385" w:author="Lung Ngai TING" w:date="2021-10-09T12:01:00Z">
        <w:r w:rsidR="004070E3" w:rsidRPr="0038659B">
          <w:t xml:space="preserve"> </w:t>
        </w:r>
      </w:ins>
      <w:ins w:id="386" w:author="Thomas Kwong" w:date="2021-09-12T15:59:00Z">
        <w:r w:rsidRPr="00755CC4">
          <w:rPr>
            <w:rPrChange w:id="387" w:author="Yufeng" w:date="2021-10-10T17:48:00Z">
              <w:rPr>
                <w:sz w:val="22"/>
              </w:rPr>
            </w:rPrChange>
          </w:rPr>
          <w:t>&gt;9</w:t>
        </w:r>
        <w:r w:rsidRPr="00E666DA">
          <w:t xml:space="preserve">0% of </w:t>
        </w:r>
      </w:ins>
      <w:ins w:id="388" w:author="LIN, Yufeng" w:date="2021-10-07T10:34:00Z">
        <w:r w:rsidR="00E81CE7" w:rsidRPr="0038659B">
          <w:t xml:space="preserve">the </w:t>
        </w:r>
      </w:ins>
      <w:ins w:id="389" w:author="Thomas Kwong" w:date="2021-09-12T16:00:00Z">
        <w:r w:rsidRPr="00E666DA">
          <w:t xml:space="preserve">gut microbiome </w:t>
        </w:r>
      </w:ins>
      <w:ins w:id="390" w:author="Thomas Kwong" w:date="2021-09-12T16:01:00Z">
        <w:r w:rsidRPr="00E666DA">
          <w:t xml:space="preserve">are composed of </w:t>
        </w:r>
      </w:ins>
      <w:ins w:id="391" w:author="Thomas Kwong" w:date="2021-09-12T15:59:00Z">
        <w:r w:rsidRPr="008010EB">
          <w:t>bacteria</w:t>
        </w:r>
      </w:ins>
      <w:ins w:id="392" w:author="Thomas Kwong" w:date="2021-09-12T16:01:00Z">
        <w:r w:rsidRPr="00FD5D37">
          <w:t xml:space="preserve">, </w:t>
        </w:r>
      </w:ins>
      <w:del w:id="393" w:author="Thomas Kwong" w:date="2021-09-12T16:02:00Z">
        <w:r w:rsidR="00D9531B" w:rsidRPr="00755CC4" w:rsidDel="00FC2A07">
          <w:rPr>
            <w:rPrChange w:id="394" w:author="Yufeng" w:date="2021-10-10T17:48:00Z">
              <w:rPr>
                <w:sz w:val="22"/>
              </w:rPr>
            </w:rPrChange>
          </w:rPr>
          <w:delText xml:space="preserve"> </w:delText>
        </w:r>
      </w:del>
      <w:ins w:id="395" w:author="Thomas Kwong" w:date="2021-09-12T16:01:00Z">
        <w:del w:id="396" w:author="Thomas Kwong" w:date="2021-09-12T16:02:00Z">
          <w:r w:rsidRPr="00755CC4" w:rsidDel="00FC2A07">
            <w:rPr>
              <w:lang w:eastAsia="zh-HK"/>
              <w:rPrChange w:id="397" w:author="Yufeng" w:date="2021-10-10T17:48:00Z">
                <w:rPr>
                  <w:sz w:val="22"/>
                  <w:lang w:eastAsia="zh-HK"/>
                </w:rPr>
              </w:rPrChange>
            </w:rPr>
            <w:delText>T</w:delText>
          </w:r>
        </w:del>
        <w:del w:id="398" w:author="Thomas Kwong" w:date="2021-09-12T16:03:00Z">
          <w:r w:rsidRPr="00755CC4" w:rsidDel="00FC2A07">
            <w:rPr>
              <w:lang w:eastAsia="zh-HK"/>
              <w:rPrChange w:id="399" w:author="Yufeng" w:date="2021-10-10T17:48:00Z">
                <w:rPr>
                  <w:sz w:val="22"/>
                  <w:lang w:eastAsia="zh-HK"/>
                </w:rPr>
              </w:rPrChange>
            </w:rPr>
            <w:delText xml:space="preserve">here have been reports exposing that </w:delText>
          </w:r>
        </w:del>
      </w:ins>
      <w:ins w:id="400" w:author="Thomas Kwong" w:date="2021-09-12T16:03:00Z">
        <w:r w:rsidRPr="00755CC4">
          <w:rPr>
            <w:lang w:eastAsia="zh-HK"/>
            <w:rPrChange w:id="401" w:author="Yufeng" w:date="2021-10-10T17:48:00Z">
              <w:rPr>
                <w:sz w:val="22"/>
                <w:lang w:eastAsia="zh-HK"/>
              </w:rPr>
            </w:rPrChange>
          </w:rPr>
          <w:t xml:space="preserve">a </w:t>
        </w:r>
      </w:ins>
      <w:ins w:id="402" w:author="Thomas Kwong" w:date="2021-09-12T16:01:00Z">
        <w:r w:rsidRPr="00755CC4">
          <w:rPr>
            <w:lang w:eastAsia="zh-HK"/>
            <w:rPrChange w:id="403" w:author="Yufeng" w:date="2021-10-10T17:48:00Z">
              <w:rPr>
                <w:sz w:val="22"/>
                <w:lang w:eastAsia="zh-HK"/>
              </w:rPr>
            </w:rPrChange>
          </w:rPr>
          <w:t>p</w:t>
        </w:r>
        <w:r w:rsidRPr="00755CC4">
          <w:rPr>
            <w:rPrChange w:id="404" w:author="Yufeng" w:date="2021-10-10T17:48:00Z">
              <w:rPr>
                <w:sz w:val="22"/>
              </w:rPr>
            </w:rPrChange>
          </w:rPr>
          <w:t>erturbed gut fung</w:t>
        </w:r>
      </w:ins>
      <w:ins w:id="405" w:author="Thomas Kwong" w:date="2021-09-12T16:03:00Z">
        <w:r w:rsidRPr="00755CC4">
          <w:rPr>
            <w:rPrChange w:id="406" w:author="Yufeng" w:date="2021-10-10T17:48:00Z">
              <w:rPr>
                <w:sz w:val="22"/>
              </w:rPr>
            </w:rPrChange>
          </w:rPr>
          <w:t>al</w:t>
        </w:r>
      </w:ins>
      <w:ins w:id="407" w:author="Thomas Kwong" w:date="2021-09-12T16:01:00Z">
        <w:del w:id="408" w:author="Thomas Kwong" w:date="2021-09-12T16:03:00Z">
          <w:r w:rsidRPr="00755CC4" w:rsidDel="00FC2A07">
            <w:rPr>
              <w:rPrChange w:id="409" w:author="Yufeng" w:date="2021-10-10T17:48:00Z">
                <w:rPr>
                  <w:sz w:val="22"/>
                </w:rPr>
              </w:rPrChange>
            </w:rPr>
            <w:delText xml:space="preserve">i </w:delText>
          </w:r>
        </w:del>
      </w:ins>
      <w:ins w:id="410" w:author="Thomas Kwong" w:date="2021-09-12T16:03:00Z">
        <w:r w:rsidRPr="00755CC4">
          <w:rPr>
            <w:rPrChange w:id="411" w:author="Yufeng" w:date="2021-10-10T17:48:00Z">
              <w:rPr>
                <w:sz w:val="22"/>
              </w:rPr>
            </w:rPrChange>
          </w:rPr>
          <w:t xml:space="preserve"> composition </w:t>
        </w:r>
      </w:ins>
      <w:ins w:id="412" w:author="Thomas Kwong" w:date="2021-09-12T16:05:00Z">
        <w:r w:rsidRPr="00755CC4">
          <w:rPr>
            <w:rPrChange w:id="413" w:author="Yufeng" w:date="2021-10-10T17:48:00Z">
              <w:rPr>
                <w:sz w:val="22"/>
              </w:rPr>
            </w:rPrChange>
          </w:rPr>
          <w:t xml:space="preserve">had </w:t>
        </w:r>
      </w:ins>
      <w:ins w:id="414" w:author="Thomas Kwong" w:date="2021-09-22T18:14:00Z">
        <w:r w:rsidR="00752EF5" w:rsidRPr="00755CC4">
          <w:rPr>
            <w:rPrChange w:id="415" w:author="Yufeng" w:date="2021-10-10T17:48:00Z">
              <w:rPr>
                <w:sz w:val="22"/>
              </w:rPr>
            </w:rPrChange>
          </w:rPr>
          <w:t xml:space="preserve">also </w:t>
        </w:r>
      </w:ins>
      <w:ins w:id="416" w:author="Thomas Kwong" w:date="2021-09-12T16:05:00Z">
        <w:r w:rsidRPr="00755CC4">
          <w:rPr>
            <w:rPrChange w:id="417" w:author="Yufeng" w:date="2021-10-10T17:48:00Z">
              <w:rPr>
                <w:sz w:val="22"/>
              </w:rPr>
            </w:rPrChange>
          </w:rPr>
          <w:t>been descr</w:t>
        </w:r>
      </w:ins>
      <w:ins w:id="418" w:author="nick ting" w:date="2021-10-04T21:42:00Z">
        <w:r w:rsidR="00A305D8" w:rsidRPr="00755CC4">
          <w:rPr>
            <w:rPrChange w:id="419" w:author="Yufeng" w:date="2021-10-10T17:48:00Z">
              <w:rPr>
                <w:sz w:val="22"/>
              </w:rPr>
            </w:rPrChange>
          </w:rPr>
          <w:t>i</w:t>
        </w:r>
      </w:ins>
      <w:ins w:id="420" w:author="Thomas Kwong" w:date="2021-09-12T16:05:00Z">
        <w:r w:rsidRPr="00755CC4">
          <w:rPr>
            <w:rPrChange w:id="421" w:author="Yufeng" w:date="2021-10-10T17:48:00Z">
              <w:rPr>
                <w:sz w:val="22"/>
              </w:rPr>
            </w:rPrChange>
          </w:rPr>
          <w:t xml:space="preserve">bed to </w:t>
        </w:r>
      </w:ins>
      <w:ins w:id="422" w:author="nick ting" w:date="2021-10-04T21:42:00Z">
        <w:r w:rsidR="00A305D8" w:rsidRPr="00755CC4">
          <w:rPr>
            <w:rPrChange w:id="423" w:author="Yufeng" w:date="2021-10-10T17:48:00Z">
              <w:rPr>
                <w:sz w:val="22"/>
              </w:rPr>
            </w:rPrChange>
          </w:rPr>
          <w:t xml:space="preserve">be </w:t>
        </w:r>
      </w:ins>
      <w:ins w:id="424" w:author="Thomas Kwong" w:date="2021-09-12T16:01:00Z">
        <w:del w:id="425" w:author="Thomas Kwong" w:date="2021-09-12T16:05:00Z">
          <w:r w:rsidRPr="00755CC4" w:rsidDel="00FC2A07">
            <w:rPr>
              <w:rPrChange w:id="426" w:author="Yufeng" w:date="2021-10-10T17:48:00Z">
                <w:rPr>
                  <w:sz w:val="22"/>
                </w:rPr>
              </w:rPrChange>
            </w:rPr>
            <w:delText xml:space="preserve">were </w:delText>
          </w:r>
        </w:del>
        <w:r w:rsidRPr="00755CC4">
          <w:rPr>
            <w:rPrChange w:id="427" w:author="Yufeng" w:date="2021-10-10T17:48:00Z">
              <w:rPr>
                <w:sz w:val="22"/>
              </w:rPr>
            </w:rPrChange>
          </w:rPr>
          <w:t>associate</w:t>
        </w:r>
      </w:ins>
      <w:ins w:id="428" w:author="nick ting" w:date="2021-10-04T21:42:00Z">
        <w:r w:rsidR="00A305D8" w:rsidRPr="00755CC4">
          <w:rPr>
            <w:rPrChange w:id="429" w:author="Yufeng" w:date="2021-10-10T17:48:00Z">
              <w:rPr>
                <w:sz w:val="22"/>
              </w:rPr>
            </w:rPrChange>
          </w:rPr>
          <w:t>d</w:t>
        </w:r>
      </w:ins>
      <w:ins w:id="430" w:author="Thomas Kwong" w:date="2021-09-12T16:01:00Z">
        <w:del w:id="431" w:author="Thomas Kwong" w:date="2021-09-12T16:06:00Z">
          <w:r w:rsidRPr="00755CC4" w:rsidDel="00FC2A07">
            <w:rPr>
              <w:rPrChange w:id="432" w:author="Yufeng" w:date="2021-10-10T17:48:00Z">
                <w:rPr>
                  <w:sz w:val="22"/>
                </w:rPr>
              </w:rPrChange>
            </w:rPr>
            <w:delText>d</w:delText>
          </w:r>
        </w:del>
        <w:r w:rsidRPr="00755CC4">
          <w:rPr>
            <w:rPrChange w:id="433" w:author="Yufeng" w:date="2021-10-10T17:48:00Z">
              <w:rPr>
                <w:sz w:val="22"/>
              </w:rPr>
            </w:rPrChange>
          </w:rPr>
          <w:t xml:space="preserve"> with </w:t>
        </w:r>
      </w:ins>
      <w:ins w:id="434" w:author="Thomas Kwong" w:date="2021-09-12T16:06:00Z">
        <w:r w:rsidRPr="00755CC4">
          <w:rPr>
            <w:rPrChange w:id="435" w:author="Yufeng" w:date="2021-10-10T17:48:00Z">
              <w:rPr>
                <w:sz w:val="22"/>
              </w:rPr>
            </w:rPrChange>
          </w:rPr>
          <w:t>i</w:t>
        </w:r>
      </w:ins>
      <w:ins w:id="436" w:author="Thomas Kwong" w:date="2021-09-12T16:01:00Z">
        <w:del w:id="437" w:author="Thomas Kwong" w:date="2021-09-12T16:06:00Z">
          <w:r w:rsidRPr="00755CC4" w:rsidDel="00FC2A07">
            <w:rPr>
              <w:rPrChange w:id="438" w:author="Yufeng" w:date="2021-10-10T17:48:00Z">
                <w:rPr>
                  <w:sz w:val="22"/>
                </w:rPr>
              </w:rPrChange>
            </w:rPr>
            <w:delText>I</w:delText>
          </w:r>
        </w:del>
        <w:r w:rsidRPr="00755CC4">
          <w:rPr>
            <w:rPrChange w:id="439" w:author="Yufeng" w:date="2021-10-10T17:48:00Z">
              <w:rPr>
                <w:sz w:val="22"/>
              </w:rPr>
            </w:rPrChange>
          </w:rPr>
          <w:t>nflammatory bowel disease</w:t>
        </w:r>
      </w:ins>
      <w:ins w:id="440" w:author="LIN, Yufeng" w:date="2021-09-20T19:23:00Z">
        <w:r w:rsidR="00422C33" w:rsidRPr="00755CC4">
          <w:rPr>
            <w:rPrChange w:id="441" w:author="Yufeng" w:date="2021-10-10T17:48:00Z">
              <w:rPr>
                <w:sz w:val="22"/>
              </w:rPr>
            </w:rPrChange>
          </w:rPr>
          <w:fldChar w:fldCharType="begin"/>
        </w:r>
      </w:ins>
      <w:r w:rsidR="00FD106C">
        <w:instrText xml:space="preserve"> ADDIN ZOTERO_ITEM CSL_CITATION {"citationID":"A3lzt9nM","properties":{"formattedCitation":"\\super 8\\nosupersub{}","plainCitation":"8","noteIndex":0},"citationItems":[{"id":220,"uris":["http://zotero.org/users/7908919/items/BQVNBA4U"],"uri":["http://zotero.org/users/7908919/items/BQVNBA4U"],"itemData":{"id":220,"type":"article-journal","issue":"4","language":"en","page":"14","source":"Zotero","title":"Intestinal Fungal Dysbiosis Is Associated With Visceral Hypersensitivity in Patients With Irritable Bowel Syndrome and Rats","volume":"153","author":[{"family":"Botschuijver","given":"Sara"}],"issued":{"date-parts":[["2017"]]}}}],"schema":"https://github.com/citation-style-language/schema/raw/master/csl-citation.json"} </w:instrText>
      </w:r>
      <w:ins w:id="442" w:author="LIN, Yufeng" w:date="2021-09-20T19:23:00Z">
        <w:r w:rsidR="00422C33" w:rsidRPr="00755CC4">
          <w:rPr>
            <w:rPrChange w:id="443" w:author="Yufeng" w:date="2021-10-10T17:48:00Z">
              <w:rPr>
                <w:sz w:val="22"/>
              </w:rPr>
            </w:rPrChange>
          </w:rPr>
          <w:fldChar w:fldCharType="separate"/>
        </w:r>
        <w:r w:rsidR="00422C33" w:rsidRPr="00755CC4">
          <w:rPr>
            <w:kern w:val="0"/>
            <w:vertAlign w:val="superscript"/>
            <w:rPrChange w:id="444" w:author="Yufeng" w:date="2021-10-10T17:48:00Z">
              <w:rPr>
                <w:kern w:val="0"/>
                <w:sz w:val="22"/>
                <w:vertAlign w:val="superscript"/>
              </w:rPr>
            </w:rPrChange>
          </w:rPr>
          <w:t>8</w:t>
        </w:r>
        <w:r w:rsidR="00422C33" w:rsidRPr="00755CC4">
          <w:rPr>
            <w:rPrChange w:id="445" w:author="Yufeng" w:date="2021-10-10T17:48:00Z">
              <w:rPr>
                <w:sz w:val="22"/>
              </w:rPr>
            </w:rPrChange>
          </w:rPr>
          <w:fldChar w:fldCharType="end"/>
        </w:r>
      </w:ins>
      <w:ins w:id="446" w:author="Thomas Kwong" w:date="2021-09-12T16:01:00Z">
        <w:r w:rsidRPr="00755CC4">
          <w:rPr>
            <w:rPrChange w:id="447" w:author="Yufeng" w:date="2021-10-10T17:48:00Z">
              <w:rPr>
                <w:sz w:val="22"/>
              </w:rPr>
            </w:rPrChange>
          </w:rPr>
          <w:t xml:space="preserve"> and liver cirrhosis</w:t>
        </w:r>
      </w:ins>
      <w:ins w:id="448" w:author="LIN, Yufeng" w:date="2021-09-20T19:23:00Z">
        <w:r w:rsidR="00422C33" w:rsidRPr="00755CC4">
          <w:rPr>
            <w:rPrChange w:id="449" w:author="Yufeng" w:date="2021-10-10T17:48:00Z">
              <w:rPr>
                <w:sz w:val="22"/>
              </w:rPr>
            </w:rPrChange>
          </w:rPr>
          <w:fldChar w:fldCharType="begin"/>
        </w:r>
      </w:ins>
      <w:r w:rsidR="00FD106C">
        <w:instrText xml:space="preserve"> ADDIN ZOTERO_ITEM CSL_CITATION {"citationID":"ujyFO9KI","properties":{"formattedCitation":"\\super 9\\nosupersub{}","plainCitation":"9","noteIndex":0},"citationItems":[{"id":22,"uris":["http://zotero.org/users/7908919/items/V9WJAEPJ"],"uri":["http://zotero.org/users/7908919/items/V9WJAEPJ"],"itemData":{"id":22,"type":"article-journal","abstract":"Objective Cirrhotics have a high rate of infections, which are increasingly fungal or culture-negative in nature. While infected cirrhotics have bacterial dysbiosis, the role of fungi is unclear. We aimed to evaluate gut bacterial and fungal dysbiosis in cross-sectional and longitudinal analyses of outpatient and inpatient cirrhotics and prediction of hospitalisations.\nMethods Cross-sectional: Age-matched controls, outpatients (with/without antibiotics) and hospitalised uninfected, culture-negative and culture-positive cirrhotics were included and followed for 90 days. Longitudinal: Three studies were conducted: (1) cirrhotics followed over 6 months, (2) outpatient cirrhotics administered antibiotics per standard of care for 5 days and (3) cirrhotics and controls administered omeprazole over 14 days. In all studies, stool bacterial/fungal profiles were analysed.\nResults Cross-sectional: In 143 cirrhotics and 26 controls, bacterial and fungal diversities were significantly linked. Outpatients on antibiotics and patients with culturepositive infections had the lowest diversities. Bacterial and fungal correlations were complex in uninfected, outpatient and control groups but were markedly skewed in infected patients. 21% were admitted on 90-day follow-up. A lower Bacteroidetes/Ascomycota ratio was associated with lower hospitalisations. Longitudinal: Fungal and bacterial profiles were stable on follow-up (5 days and 6 months). After antibiotics, a significantly reduced bacterial and fungal diversity, higher Candida and lower autochthonous bacterial relative abundance were seen. After omeprazole, changes in bacterial diversity and composition were seen but fungal metrics remained stable.\nConclusion There is a significant fungal dysbiosis in cirrhosis, which changes differentially with antibiotics and proton pump inhibitor use, but is otherwise stable over time. A combined bacterial–fungal dysbiosis metric, Bacteroidetes/Ascomycota ratio, can independently predict 90-day hospitalisations in patients with cirrhosis. Clinical trial number NCT01458990.","container-title":"Gut","DOI":"10.1136/gutjnl-2016-313170","ISSN":"0017-5749, 1468-3288","issue":"6","journalAbbreviation":"Gut","language":"en","page":"1146-1154","source":"DOI.org (Crossref)","title":"Fungal dysbiosis in cirrhosis","volume":"67","author":[{"family":"Bajaj","given":"Jasmohan S"},{"family":"Liu","given":"Eric J"},{"family":"Kheradman","given":"Raffi"},{"family":"Fagan","given":"Andrew"},{"family":"Heuman","given":"Douglas M"},{"family":"White","given":"Melanie"},{"family":"Gavis","given":"Edith A"},{"family":"Hylemon","given":"Phillip"},{"family":"Sikaroodi","given":"Masoumeh"},{"family":"Gillevet","given":"Patrick M"}],"issued":{"date-parts":[["2018",6]]}}}],"schema":"https://github.com/citation-style-language/schema/raw/master/csl-citation.json"} </w:instrText>
      </w:r>
      <w:ins w:id="450" w:author="LIN, Yufeng" w:date="2021-09-20T19:23:00Z">
        <w:r w:rsidR="00422C33" w:rsidRPr="00755CC4">
          <w:rPr>
            <w:rPrChange w:id="451" w:author="Yufeng" w:date="2021-10-10T17:48:00Z">
              <w:rPr>
                <w:sz w:val="22"/>
              </w:rPr>
            </w:rPrChange>
          </w:rPr>
          <w:fldChar w:fldCharType="separate"/>
        </w:r>
        <w:r w:rsidR="00422C33" w:rsidRPr="00755CC4">
          <w:rPr>
            <w:kern w:val="0"/>
            <w:vertAlign w:val="superscript"/>
            <w:rPrChange w:id="452" w:author="Yufeng" w:date="2021-10-10T17:48:00Z">
              <w:rPr>
                <w:kern w:val="0"/>
                <w:sz w:val="22"/>
                <w:vertAlign w:val="superscript"/>
              </w:rPr>
            </w:rPrChange>
          </w:rPr>
          <w:t>9</w:t>
        </w:r>
        <w:r w:rsidR="00422C33" w:rsidRPr="00755CC4">
          <w:rPr>
            <w:rPrChange w:id="453" w:author="Yufeng" w:date="2021-10-10T17:48:00Z">
              <w:rPr>
                <w:sz w:val="22"/>
              </w:rPr>
            </w:rPrChange>
          </w:rPr>
          <w:fldChar w:fldCharType="end"/>
        </w:r>
        <w:r w:rsidR="00422C33" w:rsidRPr="00755CC4">
          <w:rPr>
            <w:rPrChange w:id="454" w:author="Yufeng" w:date="2021-10-10T17:48:00Z">
              <w:rPr>
                <w:sz w:val="22"/>
              </w:rPr>
            </w:rPrChange>
          </w:rPr>
          <w:t>.</w:t>
        </w:r>
      </w:ins>
      <w:ins w:id="455" w:author="Thomas Kwong" w:date="2021-09-12T16:01:00Z">
        <w:del w:id="456" w:author="Thomas Kwong" w:date="2021-09-12T16:11:00Z">
          <w:r w:rsidRPr="00755CC4" w:rsidDel="007148B3">
            <w:rPr>
              <w:rPrChange w:id="457" w:author="Yufeng" w:date="2021-10-10T17:48:00Z">
                <w:rPr>
                  <w:sz w:val="22"/>
                </w:rPr>
              </w:rPrChange>
            </w:rPr>
            <w:fldChar w:fldCharType="begin"/>
          </w:r>
          <w:r w:rsidRPr="00755CC4" w:rsidDel="007148B3">
            <w:rPr>
              <w:rPrChange w:id="458" w:author="Yufeng" w:date="2021-10-10T17:48:00Z">
                <w:rPr>
                  <w:sz w:val="22"/>
                </w:rPr>
              </w:rPrChange>
            </w:rPr>
            <w:delInstrText xml:space="preserve"> ADDIN ZOTERO_ITEM CSL_CITATION {"citationID":"e4WJFiUD","properties":{"formattedCitation":"\\super 12\\uc0\\u8211{}14\\nosupersub{}","plainCitation":"12–14","noteIndex":0},"citationItems":[{"id":464,"uris":["http://zotero.org/users/7908919/items/V9WJAEPJ"],"uri":["http://zotero.org/users/7908919/items/V9WJAEPJ"],"itemData":{"id":464,"type":"article-journal","abstract":"Objective Cirrhotics have a high rate of infections, which are increasingly fungal or culture-negative in nature. While infected cirrhotics have bacterial dysbiosis, the role of fungi is unclear. We aimed to evaluate gut bacterial and fungal dysbiosis in cross-sectional and longitudinal analyses of outpatient and inpatient cirrhotics and prediction of hospitalisations.\nMethods Cross-sectional: Age-matched controls, outpatients (with/without antibiotics) and hospitalised uninfected, culture-negative and culture-positive cirrhotics were included and followed for 90 days. Longitudinal: Three studies were conducted: (1) cirrhotics followed over 6 months, (2) outpatient cirrhotics administered antibiotics per standard of care for 5 days and (3) cirrhotics and controls administered omeprazole over 14 days. In all studies, stool bacterial/fungal profiles were analysed.\nResults Cross-sectional: In 143 cirrhotics and 26 controls, bacterial and fungal diversities were significantly linked. Outpatients on antibiotics and patients with culturepositive infections had the lowest diversities. Bacterial and fungal correlations were complex in uninfected, outpatient and control groups but were markedly skewed in infected patients. 21% were admitted on 90-day follow-up. A lower Bacteroidetes/Ascomycota ratio was associated with lower hospitalisations. Longitudinal: Fungal and bacterial profiles were stable on follow-up (5 days and 6 months). After antibiotics, a significantly reduced bacterial and fungal diversity, higher Candida and lower autochthonous bacterial relative abundance were seen. After omeprazole, changes in bacterial diversity and composition were seen but fungal metrics remained stable.\nConclusion There is a significant fungal dysbiosis in cirrhosis, which changes differentially with antibiotics and proton pump inhibitor use, but is otherwise stable over time. A combined bacterial–fungal dysbiosis metric, Bacteroidetes/Ascomycota ratio, can independently predict 90-day hospitalisations in patients with cirrhosis. Clinical trial number NCT01458990.","container-title":"Gut","DOI":"10.1136/gutjnl-2016-313170","ISSN":"0017-5749, 1468-3288","issue":"6","journalAbbreviation":"Gut","language":"en","page":"1146-1154","source":"DOI.org (Crossref)","title":"Fungal dysbiosis in cirrhosis","volume":"67","author":[{"family":"Bajaj","given":"Jasmohan S"},{"family":"Liu","given":"Eric J"},{"family":"Kheradman","given":"Raffi"},{"family":"Fagan","given":"Andrew"},{"family":"Heuman","given":"Douglas M"},{"family":"White","given":"Melanie"},{"family":"Gavis","given":"Edith A"},{"family":"Hylemon","given":"Phillip"},{"family":"Sikaroodi","given":"Masoumeh"},{"family":"Gillevet","given":"Patrick M"}],"issued":{"date-parts":[["2018",6]]}}},{"id":471,"uris":["http://zotero.org/users/7908919/items/BQVNBA4U"],"uri":["http://zotero.org/users/7908919/items/BQVNBA4U"],"itemData":{"id":471,"type":"article-journal","issue":"4","language":"en","page":"14","source":"Zotero","title":"Intestinal Fungal Dysbiosis Is Associated With Visceral Hypersensitivity in Patients With Irritable Bowel Syndrome and Rats","volume":"153","author":[{"family":"Botschuijver","given":"Sara"}],"issued":{"date-parts":[["2017"]]}}},{"id":468,"uris":["http://zotero.org/users/7908919/items/FAR7I687"],"uri":["http://zotero.org/users/7908919/items/FAR7I687"],"itemData":{"id":468,"type":"article-journal","abstract":"Fungi and mammals share a co‑evolutionary history and are involved in a complex web of interactions. Studies focused on commensal bacteria suggest that pathological changes in the microbiota, historically known as dysbiosis, are at the root of many inflammatory diseases of non-infectious origin. However, the importance of dysbiosis in the fungal community — the mycobiota — was only recently acknowledged to have a pathological role, as novel findings have suggested that mycobiota disruption can have detrimental effects on host immunity. Fungal dysbiosis and homeostasis are dynamic processes that are probably more common than actual fungal infections, and therefore constantly shape the immune response. In this Review, we summarize specific mycobiota patterns that are associated with fungal dysbiosis, and discuss how mucosal immunity has evolved to distinguish fungal infections from dysbiosis and how it responds to these different conditions. We propose that gut microbiota dysbiosis is a collective feature of complex interactions between prokaryotic and eukaryotic microbial communities that can affect immunity and that can influence health and disease.","container-title":"Nature Reviews Immunology","DOI":"10.1038/nri.2017.55","ISSN":"1474-1733, 1474-1741","issue":"10","journalAbbreviation":"Nat Rev Immunol","language":"en","page":"635-646","source":"DOI.org (Crossref)","title":"Fungal dysbiosis: immunity and interactions at mucosal barriers","title-short":"Fungal dysbiosis","volume":"17","author":[{"family":"Iliev","given":"Iliyan D."},{"family":"Leonardi","given":"Irina"}],"issued":{"date-parts":[["2017",10]]}}}],"schema":"https://github.com/citation-style-language/schema/raw/master/csl-citation.json"} </w:delInstrText>
          </w:r>
          <w:r w:rsidRPr="00755CC4" w:rsidDel="007148B3">
            <w:rPr>
              <w:rPrChange w:id="459" w:author="Yufeng" w:date="2021-10-10T17:48:00Z">
                <w:rPr>
                  <w:sz w:val="22"/>
                </w:rPr>
              </w:rPrChange>
            </w:rPr>
            <w:fldChar w:fldCharType="separate"/>
          </w:r>
          <w:r w:rsidRPr="00755CC4" w:rsidDel="007148B3">
            <w:rPr>
              <w:rFonts w:eastAsia="PMingLiU"/>
              <w:kern w:val="0"/>
              <w:vertAlign w:val="superscript"/>
              <w:rPrChange w:id="460" w:author="Yufeng" w:date="2021-10-10T17:48:00Z">
                <w:rPr>
                  <w:rFonts w:eastAsia="等线"/>
                  <w:kern w:val="0"/>
                  <w:sz w:val="22"/>
                  <w:vertAlign w:val="superscript"/>
                </w:rPr>
              </w:rPrChange>
            </w:rPr>
            <w:delText>12–14</w:delText>
          </w:r>
          <w:r w:rsidRPr="00755CC4" w:rsidDel="007148B3">
            <w:rPr>
              <w:rPrChange w:id="461" w:author="Yufeng" w:date="2021-10-10T17:48:00Z">
                <w:rPr>
                  <w:sz w:val="22"/>
                </w:rPr>
              </w:rPrChange>
            </w:rPr>
            <w:fldChar w:fldCharType="end"/>
          </w:r>
        </w:del>
      </w:ins>
      <w:ins w:id="462" w:author="Thomas Kwong" w:date="2021-09-12T16:10:00Z">
        <w:r w:rsidR="007148B3" w:rsidRPr="00755CC4">
          <w:rPr>
            <w:rPrChange w:id="463" w:author="Yufeng" w:date="2021-10-10T17:48:00Z">
              <w:rPr>
                <w:sz w:val="22"/>
              </w:rPr>
            </w:rPrChange>
          </w:rPr>
          <w:t xml:space="preserve"> </w:t>
        </w:r>
      </w:ins>
      <w:ins w:id="464" w:author="LIN, Yufeng" w:date="2021-09-28T13:05:00Z">
        <w:r w:rsidR="004314C2" w:rsidRPr="00755CC4">
          <w:rPr>
            <w:rPrChange w:id="465" w:author="Yufeng" w:date="2021-10-10T17:48:00Z">
              <w:rPr>
                <w:sz w:val="22"/>
              </w:rPr>
            </w:rPrChange>
          </w:rPr>
          <w:t>Fungi</w:t>
        </w:r>
      </w:ins>
      <w:ins w:id="466" w:author="LIN, Yufeng" w:date="2021-09-20T19:24:00Z">
        <w:r w:rsidR="00422C33" w:rsidRPr="00755CC4">
          <w:rPr>
            <w:rPrChange w:id="467" w:author="Yufeng" w:date="2021-10-10T17:48:00Z">
              <w:rPr>
                <w:sz w:val="22"/>
              </w:rPr>
            </w:rPrChange>
          </w:rPr>
          <w:t xml:space="preserve"> could influence the </w:t>
        </w:r>
      </w:ins>
      <w:ins w:id="468" w:author="Thomas Kwong" w:date="2021-09-12T16:01:00Z">
        <w:del w:id="469" w:author="Thomas Kwong" w:date="2021-09-12T16:11:00Z">
          <w:r w:rsidRPr="00755CC4" w:rsidDel="007148B3">
            <w:rPr>
              <w:rPrChange w:id="470" w:author="Yufeng" w:date="2021-10-10T17:48:00Z">
                <w:rPr>
                  <w:sz w:val="22"/>
                </w:rPr>
              </w:rPrChange>
            </w:rPr>
            <w:delText>. And some previous studies</w:delText>
          </w:r>
          <w:r w:rsidRPr="00755CC4" w:rsidDel="007148B3">
            <w:rPr>
              <w:rPrChange w:id="471" w:author="Yufeng" w:date="2021-10-10T17:48:00Z">
                <w:rPr>
                  <w:sz w:val="22"/>
                </w:rPr>
              </w:rPrChange>
            </w:rPr>
            <w:fldChar w:fldCharType="begin"/>
          </w:r>
          <w:r w:rsidRPr="00755CC4" w:rsidDel="007148B3">
            <w:rPr>
              <w:rPrChange w:id="472" w:author="Yufeng" w:date="2021-10-10T17:48:00Z">
                <w:rPr>
                  <w:sz w:val="22"/>
                </w:rPr>
              </w:rPrChange>
            </w:rPr>
            <w:delInstrText xml:space="preserve"> ADDIN ZOTERO_ITEM CSL_CITATION {"citationID":"prANYixp","properties":{"formattedCitation":"\\super 15,16\\nosupersub{}","plainCitation":"15,16","noteIndex":0},"citationItems":[{"id":497,"uris":["http://zotero.org/users/7908919/items/SAH85TCQ"],"uri":["http://zotero.org/users/7908919/items/SAH85TCQ"],"itemData":{"id":497,"type":"article-journal","abstract":"Mammals contain resident fungal intestinal populations that influence disease susceptibility.","archive_location":"world","container-title":"Science","language":"EN","note":"publisher: American Association for the Advancement of Science","source":"www.science.org","title":"Interactions Between Commensal Fungi and the C-Type Lectin Receptor Dectin-1 Influence Colitis","URL":"https://www.science.org/doi/abs/10.1126/science.1221789","author":[{"family":"Iliev","given":"Iliyan D."},{"family":"Funari","given":"Vincent A."},{"family":"Taylor","given":"Kent D."},{"family":"Nguyen","given":"Quoclinh"},{"family":"Reyes","given":"Christopher N."},{"family":"Strom","given":"Samuel P."},{"family":"Brown","given":"Jordan"},{"family":"Becker","given":"Courtney A."},{"family":"Fleshner","given":"Phillip R."},{"family":"Dubinsky","given":"Marla"},{"family":"Rotter","given":"Jerome I."},{"family":"Wang","given":"Hanlin L."},{"family":"McGovern","given":"Dermot P. B."},{"family":"Brown","given":"Gordon D."},{"family":"Underhill","given":"David M."}],"accessed":{"date-parts":[["2021",9,1]]},"issued":{"date-parts":[["2012",6,8]]}}},{"id":503,"uris":["http://zotero.org/users/7908919/items/4I9UFERD"],"uri":["http://zotero.org/users/7908919/items/4I9UFERD"],"itemData":{"id":503,"type":"article-journal","abstract":"Compared to bacteria, the role of fungi within the intestinal microbiota is poorly understood. In this study we investigated whether the presence of a ‘‘healthy’’ fungal community in the gut is important for modulating immune function. Prolonged oral treatment of mice with antifungal drugs resulted in increased disease severity in acute and chronic models of colitis, and also exacerbated the development of allergic airway disease. Microbiota proﬁling revealed restructuring of fungal and bacterial communities. Specifically, representation of Candida spp. was reduced, while Aspergillus, Wallemia, and Epicoccum spp. were increased. Oral supplementation with a mixture of three fungi found to expand during antifungal treatment (Aspergillus amstelodami, Epicoccum nigrum, and Wallemia sebi) was sufﬁcient to recapitulate the exacerbating effects of antifungal drugs on allergic airway disease. Taken together, these results indicate that disruption of commensal fungal populations can inﬂuence local and peripheral immune responses and enhance relevant disease states.","container-title":"Cell Host &amp; Microbe","DOI":"10.1016/j.chom.2016.05.003","ISSN":"19313128","issue":"6","journalAbbreviation":"Cell Host &amp; Microbe","language":"en","page":"865-873","source":"DOI.org (Crossref)","title":"Immunological Consequences of Intestinal Fungal Dysbiosis","volume":"19","author":[{"family":"Wheeler","given":"Matthew L."},{"family":"Limon","given":"Jose J."},{"family":"Bar","given":"Agnieszka S."},{"family":"Leal","given":"Christian A."},{"family":"Gargus","given":"Matthew"},{"family":"Tang","given":"Jie"},{"family":"Brown","given":"Jordan"},{"family":"Funari","given":"Vincent A."},{"family":"Wang","given":"Hanlin L."},{"family":"Crother","given":"Timothy R."},{"family":"Arditi","given":"Moshe"},{"family":"Underhill","given":"David M."},{"family":"Iliev","given":"Iliyan D."}],"issued":{"date-parts":[["2016",6]]}}}],"schema":"https://github.com/citation-style-language/schema/raw/master/csl-citation.json"} </w:delInstrText>
          </w:r>
          <w:r w:rsidRPr="00755CC4" w:rsidDel="007148B3">
            <w:rPr>
              <w:rPrChange w:id="473" w:author="Yufeng" w:date="2021-10-10T17:48:00Z">
                <w:rPr>
                  <w:sz w:val="22"/>
                </w:rPr>
              </w:rPrChange>
            </w:rPr>
            <w:fldChar w:fldCharType="separate"/>
          </w:r>
          <w:r w:rsidRPr="00755CC4" w:rsidDel="007148B3">
            <w:rPr>
              <w:rFonts w:eastAsia="PMingLiU"/>
              <w:kern w:val="0"/>
              <w:vertAlign w:val="superscript"/>
              <w:rPrChange w:id="474" w:author="Yufeng" w:date="2021-10-10T17:48:00Z">
                <w:rPr>
                  <w:rFonts w:eastAsia="等线"/>
                  <w:kern w:val="0"/>
                  <w:sz w:val="22"/>
                  <w:vertAlign w:val="superscript"/>
                </w:rPr>
              </w:rPrChange>
            </w:rPr>
            <w:delText>15,16</w:delText>
          </w:r>
          <w:r w:rsidRPr="00755CC4" w:rsidDel="007148B3">
            <w:rPr>
              <w:rPrChange w:id="475" w:author="Yufeng" w:date="2021-10-10T17:48:00Z">
                <w:rPr>
                  <w:sz w:val="22"/>
                </w:rPr>
              </w:rPrChange>
            </w:rPr>
            <w:fldChar w:fldCharType="end"/>
          </w:r>
          <w:r w:rsidRPr="00755CC4" w:rsidDel="007148B3">
            <w:rPr>
              <w:rPrChange w:id="476" w:author="Yufeng" w:date="2021-10-10T17:48:00Z">
                <w:rPr>
                  <w:sz w:val="22"/>
                </w:rPr>
              </w:rPrChange>
            </w:rPr>
            <w:delText xml:space="preserve"> have indicated that fungi, the primary members of micro-eukaryotes, could influence the </w:delText>
          </w:r>
        </w:del>
        <w:commentRangeStart w:id="477"/>
        <w:commentRangeStart w:id="478"/>
        <w:r w:rsidRPr="00755CC4">
          <w:rPr>
            <w:rPrChange w:id="479" w:author="Yufeng" w:date="2021-10-10T17:48:00Z">
              <w:rPr>
                <w:sz w:val="22"/>
              </w:rPr>
            </w:rPrChange>
          </w:rPr>
          <w:t>immunological responses of the host by dampening or promoting local inflammatory reactions</w:t>
        </w:r>
      </w:ins>
      <w:commentRangeEnd w:id="477"/>
      <w:r w:rsidR="007148B3" w:rsidRPr="00E666DA">
        <w:rPr>
          <w:rStyle w:val="CommentReference"/>
          <w:sz w:val="24"/>
          <w:szCs w:val="24"/>
        </w:rPr>
        <w:commentReference w:id="477"/>
      </w:r>
      <w:commentRangeEnd w:id="478"/>
      <w:r w:rsidR="00AC6DD3" w:rsidRPr="00E666DA">
        <w:rPr>
          <w:rStyle w:val="CommentReference"/>
          <w:sz w:val="24"/>
          <w:szCs w:val="24"/>
        </w:rPr>
        <w:commentReference w:id="478"/>
      </w:r>
      <w:ins w:id="480" w:author="Thomas Kwong" w:date="2021-09-12T16:11:00Z">
        <w:r w:rsidR="007148B3" w:rsidRPr="00755CC4">
          <w:rPr>
            <w:rPrChange w:id="481" w:author="Yufeng" w:date="2021-10-10T17:48:00Z">
              <w:rPr>
                <w:sz w:val="22"/>
              </w:rPr>
            </w:rPrChange>
          </w:rPr>
          <w:t xml:space="preserve"> </w:t>
        </w:r>
        <w:r w:rsidR="007148B3" w:rsidRPr="00755CC4">
          <w:rPr>
            <w:rPrChange w:id="482" w:author="Yufeng" w:date="2021-10-10T17:48:00Z">
              <w:rPr>
                <w:sz w:val="22"/>
              </w:rPr>
            </w:rPrChange>
          </w:rPr>
          <w:fldChar w:fldCharType="begin"/>
        </w:r>
      </w:ins>
      <w:r w:rsidR="00FD106C">
        <w:instrText xml:space="preserve"> ADDIN ZOTERO_ITEM CSL_CITATION {"citationID":"8HC535wf","properties":{"formattedCitation":"\\super 8\\uc0\\u8211{}12\\nosupersub{}","plainCitation":"8–12","noteIndex":0},"citationItems":[{"id":22,"uris":["http://zotero.org/users/7908919/items/V9WJAEPJ"],"uri":["http://zotero.org/users/7908919/items/V9WJAEPJ"],"itemData":{"id":22,"type":"article-journal","abstract":"Objective Cirrhotics have a high rate of infections, which are increasingly fungal or culture-negative in nature. While infected cirrhotics have bacterial dysbiosis, the role of fungi is unclear. We aimed to evaluate gut bacterial and fungal dysbiosis in cross-sectional and longitudinal analyses of outpatient and inpatient cirrhotics and prediction of hospitalisations.\nMethods Cross-sectional: Age-matched controls, outpatients (with/without antibiotics) and hospitalised uninfected, culture-negative and culture-positive cirrhotics were included and followed for 90 days. Longitudinal: Three studies were conducted: (1) cirrhotics followed over 6 months, (2) outpatient cirrhotics administered antibiotics per standard of care for 5 days and (3) cirrhotics and controls administered omeprazole over 14 days. In all studies, stool bacterial/fungal profiles were analysed.\nResults Cross-sectional: In 143 cirrhotics and 26 controls, bacterial and fungal diversities were significantly linked. Outpatients on antibiotics and patients with culturepositive infections had the lowest diversities. Bacterial and fungal correlations were complex in uninfected, outpatient and control groups but were markedly skewed in infected patients. 21% were admitted on 90-day follow-up. A lower Bacteroidetes/Ascomycota ratio was associated with lower hospitalisations. Longitudinal: Fungal and bacterial profiles were stable on follow-up (5 days and 6 months). After antibiotics, a significantly reduced bacterial and fungal diversity, higher Candida and lower autochthonous bacterial relative abundance were seen. After omeprazole, changes in bacterial diversity and composition were seen but fungal metrics remained stable.\nConclusion There is a significant fungal dysbiosis in cirrhosis, which changes differentially with antibiotics and proton pump inhibitor use, but is otherwise stable over time. A combined bacterial–fungal dysbiosis metric, Bacteroidetes/Ascomycota ratio, can independently predict 90-day hospitalisations in patients with cirrhosis. Clinical trial number NCT01458990.","container-title":"Gut","DOI":"10.1136/gutjnl-2016-313170","ISSN":"0017-5749, 1468-3288","issue":"6","journalAbbreviation":"Gut","language":"en","page":"1146-1154","source":"DOI.org (Crossref)","title":"Fungal dysbiosis in cirrhosis","volume":"67","author":[{"family":"Bajaj","given":"Jasmohan S"},{"family":"Liu","given":"Eric J"},{"family":"Kheradman","given":"Raffi"},{"family":"Fagan","given":"Andrew"},{"family":"Heuman","given":"Douglas M"},{"family":"White","given":"Melanie"},{"family":"Gavis","given":"Edith A"},{"family":"Hylemon","given":"Phillip"},{"family":"Sikaroodi","given":"Masoumeh"},{"family":"Gillevet","given":"Patrick M"}],"issued":{"date-parts":[["2018",6]]}}},{"id":220,"uris":["http://zotero.org/users/7908919/items/BQVNBA4U"],"uri":["http://zotero.org/users/7908919/items/BQVNBA4U"],"itemData":{"id":220,"type":"article-journal","issue":"4","language":"en","page":"14","source":"Zotero","title":"Intestinal Fungal Dysbiosis Is Associated With Visceral Hypersensitivity in Patients With Irritable Bowel Syndrome and Rats","volume":"153","author":[{"family":"Botschuijver","given":"Sara"}],"issued":{"date-parts":[["2017"]]}}},{"id":221,"uris":["http://zotero.org/users/7908919/items/FAR7I687"],"uri":["http://zotero.org/users/7908919/items/FAR7I687"],"itemData":{"id":221,"type":"article-journal","abstract":"Fungi and mammals share a co‑evolutionary history and are involved in a complex web of interactions. Studies focused on commensal bacteria suggest that pathological changes in the microbiota, historically known as dysbiosis, are at the root of many inflammatory diseases of non-infectious origin. However, the importance of dysbiosis in the fungal community — the mycobiota — was only recently acknowledged to have a pathological role, as novel findings have suggested that mycobiota disruption can have detrimental effects on host immunity. Fungal dysbiosis and homeostasis are dynamic processes that are probably more common than actual fungal infections, and therefore constantly shape the immune response. In this Review, we summarize specific mycobiota patterns that are associated with fungal dysbiosis, and discuss how mucosal immunity has evolved to distinguish fungal infections from dysbiosis and how it responds to these different conditions. We propose that gut microbiota dysbiosis is a collective feature of complex interactions between prokaryotic and eukaryotic microbial communities that can affect immunity and that can influence health and disease.","container-title":"Nature Reviews Immunology","DOI":"10.1038/nri.2017.55","ISSN":"1474-1733, 1474-1741","issue":"10","journalAbbreviation":"Nat Rev Immunol","language":"en","page":"635-646","source":"DOI.org (Crossref)","title":"Fungal dysbiosis: immunity and interactions at mucosal barriers","title-short":"Fungal dysbiosis","volume":"17","author":[{"family":"Iliev","given":"Iliyan D."},{"family":"Leonardi","given":"Irina"}],"issued":{"date-parts":[["2017",10]]}}},{"id":179,"uris":["http://zotero.org/users/7908919/items/SAH85TCQ"],"uri":["http://zotero.org/users/7908919/items/SAH85TCQ"],"itemData":{"id":179,"type":"article-journal","abstract":"Mammals contain resident fungal intestinal populations that influence disease susceptibility.","archive_location":"world","container-title":"Science","language":"EN","note":"publisher: American Association for the Advancement of Science","source":"www.science.org","title":"Interactions Between Commensal Fungi and the C-Type Lectin Receptor Dectin-1 Influence Colitis","URL":"https://www.science.org/doi/abs/10.1126/science.1221789","author":[{"family":"Iliev","given":"Iliyan D."},{"family":"Funari","given":"Vincent A."},{"family":"Taylor","given":"Kent D."},{"family":"Nguyen","given":"Quoclinh"},{"family":"Reyes","given":"Christopher N."},{"family":"Strom","given":"Samuel P."},{"family":"Brown","given":"Jordan"},{"family":"Becker","given":"Courtney A."},{"family":"Fleshner","given":"Phillip R."},{"family":"Dubinsky","given":"Marla"},{"family":"Rotter","given":"Jerome I."},{"family":"Wang","given":"Hanlin L."},{"family":"McGovern","given":"Dermot P. B."},{"family":"Brown","given":"Gordon D."},{"family":"Underhill","given":"David M."}],"accessed":{"date-parts":[["2021",9,1]]},"issued":{"date-parts":[["2012",6,8]]}}},{"id":215,"uris":["http://zotero.org/users/7908919/items/4I9UFERD"],"uri":["http://zotero.org/users/7908919/items/4I9UFERD"],"itemData":{"id":215,"type":"article-journal","abstract":"Compared to bacteria, the role of fungi within the intestinal microbiota is poorly understood. In this study we investigated whether the presence of a ‘‘healthy’’ fungal community in the gut is important for modulating immune function. Prolonged oral treatment of mice with antifungal drugs resulted in increased disease severity in acute and chronic models of colitis, and also exacerbated the development of allergic airway disease. Microbiota proﬁling revealed restructuring of fungal and bacterial communities. Specifically, representation of Candida spp. was reduced, while Aspergillus, Wallemia, and Epicoccum spp. were increased. Oral supplementation with a mixture of three fungi found to expand during antifungal treatment (Aspergillus amstelodami, Epicoccum nigrum, and Wallemia sebi) was sufﬁcient to recapitulate the exacerbating effects of antifungal drugs on allergic airway disease. Taken together, these results indicate that disruption of commensal fungal populations can inﬂuence local and peripheral immune responses and enhance relevant disease states.","container-title":"Cell Host &amp; Microbe","DOI":"10.1016/j.chom.2016.05.003","ISSN":"19313128","issue":"6","journalAbbreviation":"Cell Host &amp; Microbe","language":"en","page":"865-873","source":"DOI.org (Crossref)","title":"Immunological Consequences of Intestinal Fungal Dysbiosis","volume":"19","author":[{"family":"Wheeler","given":"Matthew L."},{"family":"Limon","given":"Jose J."},{"family":"Bar","given":"Agnieszka S."},{"family":"Leal","given":"Christian A."},{"family":"Gargus","given":"Matthew"},{"family":"Tang","given":"Jie"},{"family":"Brown","given":"Jordan"},{"family":"Funari","given":"Vincent A."},{"family":"Wang","given":"Hanlin L."},{"family":"Crother","given":"Timothy R."},{"family":"Arditi","given":"Moshe"},{"family":"Underhill","given":"David M."},{"family":"Iliev","given":"Iliyan D."}],"issued":{"date-parts":[["2016",6]]}}}],"schema":"https://github.com/citation-style-language/schema/raw/master/csl-citation.json"} </w:instrText>
      </w:r>
      <w:ins w:id="483" w:author="Thomas Kwong" w:date="2021-09-12T16:11:00Z">
        <w:r w:rsidR="007148B3" w:rsidRPr="00755CC4">
          <w:rPr>
            <w:rPrChange w:id="484" w:author="Yufeng" w:date="2021-10-10T17:48:00Z">
              <w:rPr>
                <w:sz w:val="22"/>
              </w:rPr>
            </w:rPrChange>
          </w:rPr>
          <w:fldChar w:fldCharType="separate"/>
        </w:r>
      </w:ins>
      <w:r w:rsidR="00422C33" w:rsidRPr="00755CC4">
        <w:rPr>
          <w:kern w:val="0"/>
          <w:vertAlign w:val="superscript"/>
          <w:rPrChange w:id="485" w:author="Yufeng" w:date="2021-10-10T17:48:00Z">
            <w:rPr>
              <w:kern w:val="0"/>
              <w:sz w:val="22"/>
              <w:vertAlign w:val="superscript"/>
            </w:rPr>
          </w:rPrChange>
        </w:rPr>
        <w:t>8–12</w:t>
      </w:r>
      <w:ins w:id="486" w:author="Thomas Kwong" w:date="2021-09-12T16:11:00Z">
        <w:r w:rsidR="007148B3" w:rsidRPr="00755CC4">
          <w:rPr>
            <w:rPrChange w:id="487" w:author="Yufeng" w:date="2021-10-10T17:48:00Z">
              <w:rPr>
                <w:sz w:val="22"/>
              </w:rPr>
            </w:rPrChange>
          </w:rPr>
          <w:fldChar w:fldCharType="end"/>
        </w:r>
      </w:ins>
      <w:ins w:id="488" w:author="Thomas Kwong" w:date="2021-09-12T16:01:00Z">
        <w:r w:rsidRPr="00755CC4">
          <w:rPr>
            <w:rPrChange w:id="489" w:author="Yufeng" w:date="2021-10-10T17:48:00Z">
              <w:rPr>
                <w:sz w:val="22"/>
              </w:rPr>
            </w:rPrChange>
          </w:rPr>
          <w:t xml:space="preserve">. </w:t>
        </w:r>
      </w:ins>
      <w:ins w:id="490" w:author="LIN, Yufeng" w:date="2021-09-20T19:22:00Z">
        <w:r w:rsidR="00422C33" w:rsidRPr="00755CC4">
          <w:rPr>
            <w:rPrChange w:id="491" w:author="Yufeng" w:date="2021-10-10T17:48:00Z">
              <w:rPr>
                <w:sz w:val="22"/>
              </w:rPr>
            </w:rPrChange>
          </w:rPr>
          <w:t xml:space="preserve">For instance, the mammalian intestinal </w:t>
        </w:r>
      </w:ins>
      <w:ins w:id="492" w:author="LIN, Yufeng" w:date="2021-09-28T13:00:00Z">
        <w:r w:rsidR="00E06A91" w:rsidRPr="00755CC4">
          <w:rPr>
            <w:rPrChange w:id="493" w:author="Yufeng" w:date="2021-10-10T17:48:00Z">
              <w:rPr>
                <w:sz w:val="22"/>
              </w:rPr>
            </w:rPrChange>
          </w:rPr>
          <w:t>fungal</w:t>
        </w:r>
      </w:ins>
      <w:ins w:id="494" w:author="LIN, Yufeng" w:date="2021-09-20T19:22:00Z">
        <w:r w:rsidR="00422C33" w:rsidRPr="00755CC4">
          <w:rPr>
            <w:rPrChange w:id="495" w:author="Yufeng" w:date="2021-10-10T17:48:00Z">
              <w:rPr>
                <w:sz w:val="22"/>
              </w:rPr>
            </w:rPrChange>
          </w:rPr>
          <w:t xml:space="preserve"> community interacts with the immune system through the innate immune receptor Dectin-1</w:t>
        </w:r>
        <w:r w:rsidR="00422C33" w:rsidRPr="00755CC4">
          <w:rPr>
            <w:rPrChange w:id="496" w:author="Yufeng" w:date="2021-10-10T17:48:00Z">
              <w:rPr>
                <w:sz w:val="22"/>
              </w:rPr>
            </w:rPrChange>
          </w:rPr>
          <w:fldChar w:fldCharType="begin"/>
        </w:r>
      </w:ins>
      <w:r w:rsidR="00FD106C">
        <w:instrText xml:space="preserve"> ADDIN ZOTERO_ITEM CSL_CITATION {"citationID":"zHkdVwos","properties":{"formattedCitation":"\\super 11\\nosupersub{}","plainCitation":"11","noteIndex":0},"citationItems":[{"id":179,"uris":["http://zotero.org/users/7908919/items/SAH85TCQ"],"uri":["http://zotero.org/users/7908919/items/SAH85TCQ"],"itemData":{"id":179,"type":"article-journal","abstract":"Mammals contain resident fungal intestinal populations that influence disease susceptibility.","archive_location":"world","container-title":"Science","language":"EN","note":"publisher: American Association for the Advancement of Science","source":"www.science.org","title":"Interactions Between Commensal Fungi and the C-Type Lectin Receptor Dectin-1 Influence Colitis","URL":"https://www.science.org/doi/abs/10.1126/science.1221789","author":[{"family":"Iliev","given":"Iliyan D."},{"family":"Funari","given":"Vincent A."},{"family":"Taylor","given":"Kent D."},{"family":"Nguyen","given":"Quoclinh"},{"family":"Reyes","given":"Christopher N."},{"family":"Strom","given":"Samuel P."},{"family":"Brown","given":"Jordan"},{"family":"Becker","given":"Courtney A."},{"family":"Fleshner","given":"Phillip R."},{"family":"Dubinsky","given":"Marla"},{"family":"Rotter","given":"Jerome I."},{"family":"Wang","given":"Hanlin L."},{"family":"McGovern","given":"Dermot P. B."},{"family":"Brown","given":"Gordon D."},{"family":"Underhill","given":"David M."}],"accessed":{"date-parts":[["2021",9,1]]},"issued":{"date-parts":[["2012",6,8]]}}}],"schema":"https://github.com/citation-style-language/schema/raw/master/csl-citation.json"} </w:instrText>
      </w:r>
      <w:ins w:id="497" w:author="LIN, Yufeng" w:date="2021-09-20T19:22:00Z">
        <w:r w:rsidR="00422C33" w:rsidRPr="00755CC4">
          <w:rPr>
            <w:rPrChange w:id="498" w:author="Yufeng" w:date="2021-10-10T17:48:00Z">
              <w:rPr>
                <w:sz w:val="22"/>
              </w:rPr>
            </w:rPrChange>
          </w:rPr>
          <w:fldChar w:fldCharType="separate"/>
        </w:r>
        <w:r w:rsidR="00422C33" w:rsidRPr="00755CC4">
          <w:rPr>
            <w:kern w:val="0"/>
            <w:vertAlign w:val="superscript"/>
            <w:rPrChange w:id="499" w:author="Yufeng" w:date="2021-10-10T17:48:00Z">
              <w:rPr>
                <w:kern w:val="0"/>
                <w:sz w:val="22"/>
                <w:vertAlign w:val="superscript"/>
              </w:rPr>
            </w:rPrChange>
          </w:rPr>
          <w:t>11</w:t>
        </w:r>
        <w:r w:rsidR="00422C33" w:rsidRPr="00755CC4">
          <w:rPr>
            <w:rPrChange w:id="500" w:author="Yufeng" w:date="2021-10-10T17:48:00Z">
              <w:rPr>
                <w:sz w:val="22"/>
              </w:rPr>
            </w:rPrChange>
          </w:rPr>
          <w:fldChar w:fldCharType="end"/>
        </w:r>
        <w:r w:rsidR="00422C33" w:rsidRPr="00755CC4">
          <w:rPr>
            <w:rPrChange w:id="501" w:author="Yufeng" w:date="2021-10-10T17:48:00Z">
              <w:rPr>
                <w:sz w:val="22"/>
              </w:rPr>
            </w:rPrChange>
          </w:rPr>
          <w:t xml:space="preserve">. </w:t>
        </w:r>
      </w:ins>
      <w:ins w:id="502" w:author="Thomas Kwong" w:date="2021-09-22T17:47:00Z">
        <w:r w:rsidR="007C755A" w:rsidRPr="00755CC4">
          <w:rPr>
            <w:rPrChange w:id="503" w:author="Yufeng" w:date="2021-10-10T17:48:00Z">
              <w:rPr>
                <w:sz w:val="22"/>
              </w:rPr>
            </w:rPrChange>
          </w:rPr>
          <w:t>T</w:t>
        </w:r>
      </w:ins>
      <w:ins w:id="504" w:author="LIN, Yufeng" w:date="2021-09-20T19:22:00Z">
        <w:del w:id="505" w:author="Thomas Kwong" w:date="2021-09-22T17:47:00Z">
          <w:r w:rsidR="00422C33" w:rsidRPr="00755CC4" w:rsidDel="007C755A">
            <w:rPr>
              <w:rPrChange w:id="506" w:author="Yufeng" w:date="2021-10-10T17:48:00Z">
                <w:rPr>
                  <w:sz w:val="22"/>
                </w:rPr>
              </w:rPrChange>
            </w:rPr>
            <w:delText>And t</w:delText>
          </w:r>
        </w:del>
        <w:r w:rsidR="00422C33" w:rsidRPr="00755CC4">
          <w:rPr>
            <w:rPrChange w:id="507" w:author="Yufeng" w:date="2021-10-10T17:48:00Z">
              <w:rPr>
                <w:sz w:val="22"/>
              </w:rPr>
            </w:rPrChange>
          </w:rPr>
          <w:t xml:space="preserve">he commensal fungi </w:t>
        </w:r>
      </w:ins>
      <w:ins w:id="508" w:author="Thomas Kwong" w:date="2021-09-22T17:47:00Z">
        <w:r w:rsidR="007C755A" w:rsidRPr="00755CC4">
          <w:rPr>
            <w:rPrChange w:id="509" w:author="Yufeng" w:date="2021-10-10T17:48:00Z">
              <w:rPr>
                <w:sz w:val="22"/>
              </w:rPr>
            </w:rPrChange>
          </w:rPr>
          <w:t>w</w:t>
        </w:r>
        <w:del w:id="510" w:author="LIN, Yufeng" w:date="2021-10-07T10:34:00Z">
          <w:r w:rsidR="007C755A" w:rsidRPr="00755CC4" w:rsidDel="00E81CE7">
            <w:rPr>
              <w:rPrChange w:id="511" w:author="Yufeng" w:date="2021-10-10T17:48:00Z">
                <w:rPr>
                  <w:sz w:val="22"/>
                </w:rPr>
              </w:rPrChange>
            </w:rPr>
            <w:delText>as</w:delText>
          </w:r>
        </w:del>
      </w:ins>
      <w:ins w:id="512" w:author="LIN, Yufeng" w:date="2021-10-07T10:34:00Z">
        <w:r w:rsidR="00E81CE7" w:rsidRPr="0038659B">
          <w:t>ere</w:t>
        </w:r>
      </w:ins>
      <w:ins w:id="513" w:author="Thomas Kwong" w:date="2021-09-22T17:47:00Z">
        <w:r w:rsidR="007C755A" w:rsidRPr="00755CC4">
          <w:rPr>
            <w:rPrChange w:id="514" w:author="Yufeng" w:date="2021-10-10T17:48:00Z">
              <w:rPr>
                <w:sz w:val="22"/>
              </w:rPr>
            </w:rPrChange>
          </w:rPr>
          <w:t xml:space="preserve"> shown to</w:t>
        </w:r>
      </w:ins>
      <w:ins w:id="515" w:author="LIN, Yufeng" w:date="2021-09-20T19:22:00Z">
        <w:del w:id="516" w:author="Thomas Kwong" w:date="2021-09-22T17:47:00Z">
          <w:r w:rsidR="00422C33" w:rsidRPr="00755CC4" w:rsidDel="007C755A">
            <w:rPr>
              <w:rPrChange w:id="517" w:author="Yufeng" w:date="2021-10-10T17:48:00Z">
                <w:rPr>
                  <w:sz w:val="22"/>
                </w:rPr>
              </w:rPrChange>
            </w:rPr>
            <w:delText>could</w:delText>
          </w:r>
        </w:del>
        <w:r w:rsidR="00422C33" w:rsidRPr="00755CC4">
          <w:rPr>
            <w:rPrChange w:id="518" w:author="Yufeng" w:date="2021-10-10T17:48:00Z">
              <w:rPr>
                <w:sz w:val="22"/>
              </w:rPr>
            </w:rPrChange>
          </w:rPr>
          <w:t xml:space="preserve"> </w:t>
        </w:r>
        <w:del w:id="519" w:author="Lung Ngai TING" w:date="2021-10-09T12:02:00Z">
          <w:r w:rsidR="00422C33" w:rsidRPr="00755CC4" w:rsidDel="00CC13E2">
            <w:rPr>
              <w:rPrChange w:id="520" w:author="Yufeng" w:date="2021-10-10T17:48:00Z">
                <w:rPr>
                  <w:sz w:val="22"/>
                </w:rPr>
              </w:rPrChange>
            </w:rPr>
            <w:delText>protect</w:delText>
          </w:r>
        </w:del>
      </w:ins>
      <w:ins w:id="521" w:author="Lung Ngai TING" w:date="2021-10-09T12:02:00Z">
        <w:r w:rsidR="00CC13E2" w:rsidRPr="0038659B">
          <w:t>prevent</w:t>
        </w:r>
        <w:r w:rsidR="00D05AFE" w:rsidRPr="0038659B">
          <w:t xml:space="preserve"> hosts from</w:t>
        </w:r>
      </w:ins>
      <w:ins w:id="522" w:author="LIN, Yufeng" w:date="2021-09-20T19:22:00Z">
        <w:r w:rsidR="00422C33" w:rsidRPr="00755CC4">
          <w:rPr>
            <w:rPrChange w:id="523" w:author="Yufeng" w:date="2021-10-10T17:48:00Z">
              <w:rPr>
                <w:sz w:val="22"/>
              </w:rPr>
            </w:rPrChange>
          </w:rPr>
          <w:t xml:space="preserve"> </w:t>
        </w:r>
        <w:del w:id="524" w:author="Lung Ngai TING" w:date="2021-10-09T12:02:00Z">
          <w:r w:rsidR="00422C33" w:rsidRPr="00755CC4" w:rsidDel="00CC13E2">
            <w:rPr>
              <w:rPrChange w:id="525" w:author="Yufeng" w:date="2021-10-10T17:48:00Z">
                <w:rPr>
                  <w:sz w:val="22"/>
                </w:rPr>
              </w:rPrChange>
            </w:rPr>
            <w:delText xml:space="preserve">from </w:delText>
          </w:r>
        </w:del>
        <w:r w:rsidR="00422C33" w:rsidRPr="00755CC4">
          <w:rPr>
            <w:rPrChange w:id="526" w:author="Yufeng" w:date="2021-10-10T17:48:00Z">
              <w:rPr>
                <w:sz w:val="22"/>
              </w:rPr>
            </w:rPrChange>
          </w:rPr>
          <w:t xml:space="preserve">colitis-associated colon cancer </w:t>
        </w:r>
        <w:del w:id="527" w:author="Thomas Kwong" w:date="2021-09-22T17:42:00Z">
          <w:r w:rsidR="00422C33" w:rsidRPr="00755CC4" w:rsidDel="007C755A">
            <w:rPr>
              <w:rPrChange w:id="528" w:author="Yufeng" w:date="2021-10-10T17:48:00Z">
                <w:rPr>
                  <w:sz w:val="22"/>
                </w:rPr>
              </w:rPrChange>
            </w:rPr>
            <w:delText xml:space="preserve">with the SYK-CARD9 </w:delText>
          </w:r>
        </w:del>
        <w:r w:rsidR="00422C33" w:rsidRPr="00755CC4">
          <w:rPr>
            <w:rPrChange w:id="529" w:author="Yufeng" w:date="2021-10-10T17:48:00Z">
              <w:rPr>
                <w:sz w:val="22"/>
              </w:rPr>
            </w:rPrChange>
          </w:rPr>
          <w:t xml:space="preserve">by prompting inflammasome activation and IL-18 maturation in </w:t>
        </w:r>
      </w:ins>
      <w:ins w:id="530" w:author="Thomas Kwong" w:date="2021-09-22T17:43:00Z">
        <w:r w:rsidR="007C755A" w:rsidRPr="00755CC4">
          <w:rPr>
            <w:rPrChange w:id="531" w:author="Yufeng" w:date="2021-10-10T17:48:00Z">
              <w:rPr>
                <w:sz w:val="22"/>
              </w:rPr>
            </w:rPrChange>
          </w:rPr>
          <w:t>murine model</w:t>
        </w:r>
      </w:ins>
      <w:ins w:id="532" w:author="LIN, Yufeng" w:date="2021-09-20T19:22:00Z">
        <w:del w:id="533" w:author="Thomas Kwong" w:date="2021-09-22T17:43:00Z">
          <w:r w:rsidR="00422C33" w:rsidRPr="00755CC4" w:rsidDel="007C755A">
            <w:rPr>
              <w:rPrChange w:id="534" w:author="Yufeng" w:date="2021-10-10T17:48:00Z">
                <w:rPr>
                  <w:sz w:val="22"/>
                </w:rPr>
              </w:rPrChange>
            </w:rPr>
            <w:delText>the colon in AOM-DSS treatment mice</w:delText>
          </w:r>
        </w:del>
        <w:r w:rsidR="00422C33" w:rsidRPr="00755CC4">
          <w:rPr>
            <w:rPrChange w:id="535" w:author="Yufeng" w:date="2021-10-10T17:48:00Z">
              <w:rPr>
                <w:sz w:val="22"/>
              </w:rPr>
            </w:rPrChange>
          </w:rPr>
          <w:fldChar w:fldCharType="begin"/>
        </w:r>
      </w:ins>
      <w:r w:rsidR="00FD106C">
        <w:instrText xml:space="preserve"> ADDIN ZOTERO_ITEM CSL_CITATION {"citationID":"YufARzgA","properties":{"formattedCitation":"\\super 13\\nosupersub{}","plainCitation":"13","noteIndex":0},"citationItems":[{"id":553,"uris":["http://zotero.org/users/7908919/items/CRVSFTHB"],"uri":["http://zotero.org/users/7908919/items/CRVSFTHB"],"itemData":{"id":553,"type":"article-journal","abstract":"Fungi represent a signiﬁcant proportion of the gut microbiota. Aberrant immune responses to fungi are frequently observed in inﬂammatory bowel diseases (IBD) and colorectal cancer (CRC), and mutations in the fungal-sensing pathways are associated with the pathogenesis of IBD. Fungal recognition receptors trigger downstream signaling via the common adaptor protein CARD9 and the kinase SYK. Here we found that commensal gut fungi promoted inﬂammasome activation during AOM-DSS-induced colitis. Myeloid cell-speciﬁc deletion of Card9 or Syk reduced inﬂammasome activation and interleukin (IL)-18 maturation and increased susceptibility to colitis and CRC. IL-18 promoted epithelial barrier restitution and interferon-g production by intestinal CD8+ T cells. Supplementation of IL-18 or transfer of wildtype myeloid cells reduced tumor burden in AOMDSS-treated Card9À/À and Sykﬂ/ﬂLysMCre/+ mice, whereas treatment with anti-fungal agents exacerbated colitis and CRC. CARD9 deletion changes the gut microbial landscape, suggesting that SYKCARD9 signaling maintains a microbial ecology that promotes inﬂammasome activation and thereby restrains colitis and colon tumorigenesis.","container-title":"Immunity","DOI":"10.1016/j.immuni.2018.08.024","ISSN":"10747613","issue":"3","journalAbbreviation":"Immunity","language":"en","page":"515-530.e5","source":"DOI.org (Crossref)","title":"SYK-CARD9 Signaling Axis Promotes Gut Fungi-Mediated Inflammasome Activation to Restrict Colitis and Colon Cancer","volume":"49","author":[{"family":"Malik","given":"Ankit"},{"family":"Sharma","given":"Deepika"},{"family":"Malireddi","given":"R.K. Subbarao"},{"family":"Guy","given":"Clifford S."},{"family":"Chang","given":"Ti-Cheng"},{"family":"Olsen","given":"Scott R."},{"family":"Neale","given":"Geoffrey"},{"family":"Vogel","given":"Peter"},{"family":"Kanneganti","given":"Thirumala-Devi"}],"issued":{"date-parts":[["2018",9]]}}}],"schema":"https://github.com/citation-style-language/schema/raw/master/csl-citation.json"} </w:instrText>
      </w:r>
      <w:ins w:id="536" w:author="LIN, Yufeng" w:date="2021-09-20T19:22:00Z">
        <w:r w:rsidR="00422C33" w:rsidRPr="00755CC4">
          <w:rPr>
            <w:rPrChange w:id="537" w:author="Yufeng" w:date="2021-10-10T17:48:00Z">
              <w:rPr>
                <w:sz w:val="22"/>
              </w:rPr>
            </w:rPrChange>
          </w:rPr>
          <w:fldChar w:fldCharType="separate"/>
        </w:r>
        <w:r w:rsidR="00422C33" w:rsidRPr="00755CC4">
          <w:rPr>
            <w:kern w:val="0"/>
            <w:vertAlign w:val="superscript"/>
            <w:rPrChange w:id="538" w:author="Yufeng" w:date="2021-10-10T17:48:00Z">
              <w:rPr>
                <w:kern w:val="0"/>
                <w:sz w:val="22"/>
                <w:vertAlign w:val="superscript"/>
              </w:rPr>
            </w:rPrChange>
          </w:rPr>
          <w:t>13</w:t>
        </w:r>
        <w:r w:rsidR="00422C33" w:rsidRPr="00755CC4">
          <w:rPr>
            <w:rPrChange w:id="539" w:author="Yufeng" w:date="2021-10-10T17:48:00Z">
              <w:rPr>
                <w:sz w:val="22"/>
              </w:rPr>
            </w:rPrChange>
          </w:rPr>
          <w:fldChar w:fldCharType="end"/>
        </w:r>
        <w:r w:rsidR="00422C33" w:rsidRPr="00755CC4">
          <w:rPr>
            <w:rPrChange w:id="540" w:author="Yufeng" w:date="2021-10-10T17:48:00Z">
              <w:rPr>
                <w:sz w:val="22"/>
              </w:rPr>
            </w:rPrChange>
          </w:rPr>
          <w:t xml:space="preserve">. </w:t>
        </w:r>
      </w:ins>
      <w:ins w:id="541" w:author="Thomas Kwong" w:date="2021-09-22T17:48:00Z">
        <w:r w:rsidR="007C755A" w:rsidRPr="00755CC4">
          <w:rPr>
            <w:rPrChange w:id="542" w:author="Yufeng" w:date="2021-10-10T17:48:00Z">
              <w:rPr>
                <w:sz w:val="22"/>
              </w:rPr>
            </w:rPrChange>
          </w:rPr>
          <w:t>Therefore, i</w:t>
        </w:r>
      </w:ins>
      <w:commentRangeStart w:id="543"/>
      <w:commentRangeStart w:id="544"/>
      <w:ins w:id="545" w:author="Thomas Kwong" w:date="2021-09-12T16:01:00Z">
        <w:del w:id="546" w:author="Thomas Kwong" w:date="2021-09-22T17:44:00Z">
          <w:r w:rsidRPr="00755CC4" w:rsidDel="007C755A">
            <w:rPr>
              <w:rPrChange w:id="547" w:author="Yufeng" w:date="2021-10-10T17:48:00Z">
                <w:rPr>
                  <w:sz w:val="22"/>
                </w:rPr>
              </w:rPrChange>
            </w:rPr>
            <w:delText xml:space="preserve">With discovering the mechanism </w:delText>
          </w:r>
        </w:del>
      </w:ins>
      <w:commentRangeEnd w:id="543"/>
      <w:del w:id="548" w:author="Thomas Kwong" w:date="2021-09-22T17:44:00Z">
        <w:r w:rsidR="007148B3" w:rsidRPr="00755CC4" w:rsidDel="007C755A">
          <w:rPr>
            <w:rStyle w:val="CommentReference"/>
            <w:sz w:val="24"/>
            <w:szCs w:val="24"/>
            <w:rPrChange w:id="549" w:author="Yufeng" w:date="2021-10-10T17:48:00Z">
              <w:rPr>
                <w:rStyle w:val="CommentReference"/>
              </w:rPr>
            </w:rPrChange>
          </w:rPr>
          <w:commentReference w:id="543"/>
        </w:r>
        <w:commentRangeEnd w:id="544"/>
        <w:r w:rsidR="00422C33" w:rsidRPr="00755CC4" w:rsidDel="007C755A">
          <w:rPr>
            <w:rStyle w:val="CommentReference"/>
            <w:sz w:val="24"/>
            <w:szCs w:val="24"/>
            <w:rPrChange w:id="550" w:author="Yufeng" w:date="2021-10-10T17:48:00Z">
              <w:rPr>
                <w:rStyle w:val="CommentReference"/>
              </w:rPr>
            </w:rPrChange>
          </w:rPr>
          <w:commentReference w:id="544"/>
        </w:r>
      </w:del>
      <w:ins w:id="551" w:author="Thomas Kwong" w:date="2021-09-12T16:01:00Z">
        <w:del w:id="552" w:author="Thomas Kwong" w:date="2021-09-22T17:44:00Z">
          <w:r w:rsidRPr="00755CC4" w:rsidDel="007C755A">
            <w:rPr>
              <w:rPrChange w:id="553" w:author="Yufeng" w:date="2021-10-10T17:48:00Z">
                <w:rPr>
                  <w:sz w:val="22"/>
                </w:rPr>
              </w:rPrChange>
            </w:rPr>
            <w:delText xml:space="preserve">between the intestinal micro-eukaryotes and the host, </w:delText>
          </w:r>
        </w:del>
      </w:ins>
      <w:ins w:id="554" w:author="Thomas Kwong" w:date="2021-09-12T16:24:00Z">
        <w:r w:rsidR="00070C6B" w:rsidRPr="00755CC4">
          <w:rPr>
            <w:rPrChange w:id="555" w:author="Yufeng" w:date="2021-10-10T17:48:00Z">
              <w:rPr>
                <w:sz w:val="22"/>
              </w:rPr>
            </w:rPrChange>
          </w:rPr>
          <w:t xml:space="preserve">t is apparent that </w:t>
        </w:r>
        <w:del w:id="556" w:author="LIN, Yufeng" w:date="2021-09-28T13:06:00Z">
          <w:r w:rsidR="00070C6B" w:rsidRPr="00755CC4" w:rsidDel="004314C2">
            <w:rPr>
              <w:rPrChange w:id="557" w:author="Yufeng" w:date="2021-10-10T17:48:00Z">
                <w:rPr>
                  <w:sz w:val="22"/>
                </w:rPr>
              </w:rPrChange>
            </w:rPr>
            <w:delText>micro-eukaryotes</w:delText>
          </w:r>
        </w:del>
      </w:ins>
      <w:ins w:id="558" w:author="LIN, Yufeng" w:date="2021-09-28T13:06:00Z">
        <w:del w:id="559" w:author="Lung Ngai TING" w:date="2021-10-09T12:02:00Z">
          <w:r w:rsidR="004314C2" w:rsidRPr="00755CC4" w:rsidDel="00D455A1">
            <w:rPr>
              <w:rPrChange w:id="560" w:author="Yufeng" w:date="2021-10-10T17:48:00Z">
                <w:rPr>
                  <w:sz w:val="22"/>
                </w:rPr>
              </w:rPrChange>
            </w:rPr>
            <w:delText>fungus</w:delText>
          </w:r>
        </w:del>
      </w:ins>
      <w:ins w:id="561" w:author="Lung Ngai TING" w:date="2021-10-09T12:02:00Z">
        <w:r w:rsidR="00D455A1" w:rsidRPr="0038659B">
          <w:t>fungi</w:t>
        </w:r>
      </w:ins>
      <w:ins w:id="562" w:author="Thomas Kwong" w:date="2021-09-12T16:25:00Z">
        <w:r w:rsidR="00070C6B" w:rsidRPr="00755CC4">
          <w:rPr>
            <w:rPrChange w:id="563" w:author="Yufeng" w:date="2021-10-10T17:48:00Z">
              <w:rPr>
                <w:sz w:val="22"/>
              </w:rPr>
            </w:rPrChange>
          </w:rPr>
          <w:t xml:space="preserve"> </w:t>
        </w:r>
        <w:del w:id="564" w:author="LIN, Yufeng" w:date="2021-10-07T10:34:00Z">
          <w:r w:rsidR="00070C6B" w:rsidRPr="00755CC4" w:rsidDel="00E81CE7">
            <w:rPr>
              <w:rPrChange w:id="565" w:author="Yufeng" w:date="2021-10-10T17:48:00Z">
                <w:rPr>
                  <w:sz w:val="22"/>
                </w:rPr>
              </w:rPrChange>
            </w:rPr>
            <w:delText xml:space="preserve">is playing a </w:delText>
          </w:r>
        </w:del>
      </w:ins>
      <w:ins w:id="566" w:author="Thomas Kwong" w:date="2021-09-12T16:22:00Z">
        <w:del w:id="567" w:author="LIN, Yufeng" w:date="2021-10-07T10:34:00Z">
          <w:r w:rsidR="00070C6B" w:rsidRPr="00755CC4" w:rsidDel="00E81CE7">
            <w:rPr>
              <w:rPrChange w:id="568" w:author="Yufeng" w:date="2021-10-10T17:48:00Z">
                <w:rPr>
                  <w:sz w:val="22"/>
                </w:rPr>
              </w:rPrChange>
            </w:rPr>
            <w:delText xml:space="preserve">more significant role </w:delText>
          </w:r>
        </w:del>
      </w:ins>
      <w:ins w:id="569" w:author="Thomas Kwong" w:date="2021-09-12T16:01:00Z">
        <w:del w:id="570" w:author="LIN, Yufeng" w:date="2021-10-07T10:34:00Z">
          <w:r w:rsidRPr="00755CC4" w:rsidDel="00E81CE7">
            <w:rPr>
              <w:rPrChange w:id="571" w:author="Yufeng" w:date="2021-10-10T17:48:00Z">
                <w:rPr>
                  <w:sz w:val="22"/>
                </w:rPr>
              </w:rPrChange>
            </w:rPr>
            <w:delText>more and more researchers have renewed interest in studying symbiotic or pathogenic micro-eukaryotes</w:delText>
          </w:r>
        </w:del>
      </w:ins>
      <w:ins w:id="572" w:author="Thomas Kwong" w:date="2021-09-12T16:22:00Z">
        <w:del w:id="573" w:author="LIN, Yufeng" w:date="2021-10-07T10:34:00Z">
          <w:r w:rsidR="00070C6B" w:rsidRPr="00755CC4" w:rsidDel="00E81CE7">
            <w:rPr>
              <w:rPrChange w:id="574" w:author="Yufeng" w:date="2021-10-10T17:48:00Z">
                <w:rPr>
                  <w:sz w:val="22"/>
                </w:rPr>
              </w:rPrChange>
            </w:rPr>
            <w:delText>o</w:delText>
          </w:r>
        </w:del>
      </w:ins>
      <w:ins w:id="575" w:author="LIN, Yufeng" w:date="2021-10-07T10:34:00Z">
        <w:r w:rsidR="00E81CE7" w:rsidRPr="0038659B">
          <w:t>play</w:t>
        </w:r>
        <w:del w:id="576" w:author="Lung Ngai TING" w:date="2021-10-09T12:02:00Z">
          <w:r w:rsidR="00E81CE7" w:rsidRPr="00755CC4" w:rsidDel="00D455A1">
            <w:delText>s</w:delText>
          </w:r>
        </w:del>
        <w:r w:rsidR="00E81CE7" w:rsidRPr="00755CC4">
          <w:t xml:space="preserve"> a </w:t>
        </w:r>
      </w:ins>
      <w:ins w:id="577" w:author="Lung Ngai TING" w:date="2021-10-09T12:03:00Z">
        <w:r w:rsidR="00BE5746" w:rsidRPr="00755CC4">
          <w:lastRenderedPageBreak/>
          <w:t xml:space="preserve">more </w:t>
        </w:r>
      </w:ins>
      <w:ins w:id="578" w:author="LIN, Yufeng" w:date="2021-10-07T10:34:00Z">
        <w:del w:id="579" w:author="Lung Ngai TING" w:date="2021-10-09T12:03:00Z">
          <w:r w:rsidR="00E81CE7" w:rsidRPr="00755CC4" w:rsidDel="00D455A1">
            <w:delText xml:space="preserve">more </w:delText>
          </w:r>
        </w:del>
        <w:r w:rsidR="00E81CE7" w:rsidRPr="00755CC4">
          <w:t>significant role i</w:t>
        </w:r>
      </w:ins>
      <w:ins w:id="580" w:author="Thomas Kwong" w:date="2021-09-12T16:22:00Z">
        <w:r w:rsidR="00070C6B" w:rsidRPr="00755CC4">
          <w:rPr>
            <w:rPrChange w:id="581" w:author="Yufeng" w:date="2021-10-10T17:48:00Z">
              <w:rPr>
                <w:sz w:val="22"/>
              </w:rPr>
            </w:rPrChange>
          </w:rPr>
          <w:t>n CRC</w:t>
        </w:r>
      </w:ins>
      <w:ins w:id="582" w:author="Thomas Kwong" w:date="2021-09-12T16:25:00Z">
        <w:r w:rsidR="00070C6B" w:rsidRPr="00755CC4">
          <w:rPr>
            <w:rPrChange w:id="583" w:author="Yufeng" w:date="2021-10-10T17:48:00Z">
              <w:rPr>
                <w:sz w:val="22"/>
              </w:rPr>
            </w:rPrChange>
          </w:rPr>
          <w:t xml:space="preserve"> development than </w:t>
        </w:r>
        <w:del w:id="584" w:author="Lung Ngai TING" w:date="2021-10-09T12:03:00Z">
          <w:r w:rsidR="00070C6B" w:rsidRPr="00755CC4" w:rsidDel="00000E4B">
            <w:rPr>
              <w:rPrChange w:id="585" w:author="Yufeng" w:date="2021-10-10T17:48:00Z">
                <w:rPr>
                  <w:sz w:val="22"/>
                </w:rPr>
              </w:rPrChange>
            </w:rPr>
            <w:delText>previously anti</w:delText>
          </w:r>
        </w:del>
      </w:ins>
      <w:ins w:id="586" w:author="Thomas Kwong" w:date="2021-09-12T16:26:00Z">
        <w:del w:id="587" w:author="Lung Ngai TING" w:date="2021-10-09T12:03:00Z">
          <w:r w:rsidR="00070C6B" w:rsidRPr="00755CC4" w:rsidDel="00000E4B">
            <w:rPr>
              <w:rPrChange w:id="588" w:author="Yufeng" w:date="2021-10-10T17:48:00Z">
                <w:rPr>
                  <w:sz w:val="22"/>
                </w:rPr>
              </w:rPrChange>
            </w:rPr>
            <w:delText>ci</w:delText>
          </w:r>
        </w:del>
      </w:ins>
      <w:ins w:id="589" w:author="Thomas Kwong" w:date="2021-09-12T16:25:00Z">
        <w:del w:id="590" w:author="Lung Ngai TING" w:date="2021-10-09T12:03:00Z">
          <w:r w:rsidR="00070C6B" w:rsidRPr="00755CC4" w:rsidDel="00000E4B">
            <w:rPr>
              <w:rPrChange w:id="591" w:author="Yufeng" w:date="2021-10-10T17:48:00Z">
                <w:rPr>
                  <w:sz w:val="22"/>
                </w:rPr>
              </w:rPrChange>
            </w:rPr>
            <w:delText>pated</w:delText>
          </w:r>
        </w:del>
      </w:ins>
      <w:ins w:id="592" w:author="Lung Ngai TING" w:date="2021-10-09T12:03:00Z">
        <w:r w:rsidR="00000E4B" w:rsidRPr="0038659B">
          <w:t>our previous anticipation</w:t>
        </w:r>
      </w:ins>
      <w:ins w:id="593" w:author="Thomas Kwong" w:date="2021-09-12T16:01:00Z">
        <w:r w:rsidRPr="00755CC4">
          <w:rPr>
            <w:rPrChange w:id="594" w:author="Yufeng" w:date="2021-10-10T17:48:00Z">
              <w:rPr>
                <w:sz w:val="22"/>
              </w:rPr>
            </w:rPrChange>
          </w:rPr>
          <w:t xml:space="preserve">. </w:t>
        </w:r>
      </w:ins>
      <w:ins w:id="595" w:author="Thomas Kwong" w:date="2021-09-22T17:48:00Z">
        <w:r w:rsidR="007C755A" w:rsidRPr="00755CC4">
          <w:rPr>
            <w:rPrChange w:id="596" w:author="Yufeng" w:date="2021-10-10T17:48:00Z">
              <w:rPr>
                <w:sz w:val="22"/>
              </w:rPr>
            </w:rPrChange>
          </w:rPr>
          <w:t xml:space="preserve">However, </w:t>
        </w:r>
      </w:ins>
      <w:ins w:id="597" w:author="Thomas Kwong" w:date="2021-09-22T17:49:00Z">
        <w:del w:id="598" w:author="Lung Ngai TING" w:date="2021-10-09T12:03:00Z">
          <w:r w:rsidR="007C755A" w:rsidRPr="00755CC4" w:rsidDel="00535819">
            <w:rPr>
              <w:rPrChange w:id="599" w:author="Yufeng" w:date="2021-10-10T17:48:00Z">
                <w:rPr>
                  <w:sz w:val="22"/>
                </w:rPr>
              </w:rPrChange>
            </w:rPr>
            <w:delText>e</w:delText>
          </w:r>
        </w:del>
      </w:ins>
      <w:ins w:id="600" w:author="Thomas Kwong" w:date="2021-09-12T16:01:00Z">
        <w:del w:id="601" w:author="Lung Ngai TING" w:date="2021-10-09T12:03:00Z">
          <w:r w:rsidRPr="00755CC4" w:rsidDel="00535819">
            <w:rPr>
              <w:lang w:eastAsia="zh-HK"/>
              <w:rPrChange w:id="602" w:author="Yufeng" w:date="2021-10-10T17:48:00Z">
                <w:rPr>
                  <w:sz w:val="22"/>
                  <w:lang w:eastAsia="zh-HK"/>
                </w:rPr>
              </w:rPrChange>
            </w:rPr>
            <w:delText xml:space="preserve">Except </w:delText>
          </w:r>
        </w:del>
      </w:ins>
      <w:ins w:id="603" w:author="LIN, Yufeng" w:date="2021-10-07T10:34:00Z">
        <w:del w:id="604" w:author="Lung Ngai TING" w:date="2021-10-09T12:03:00Z">
          <w:r w:rsidR="00E81CE7" w:rsidRPr="00755CC4" w:rsidDel="00535819">
            <w:rPr>
              <w:lang w:eastAsia="zh-HK"/>
            </w:rPr>
            <w:delText>for</w:delText>
          </w:r>
        </w:del>
      </w:ins>
      <w:ins w:id="605" w:author="Lung Ngai TING" w:date="2021-10-09T12:03:00Z">
        <w:r w:rsidR="00535819" w:rsidRPr="00755CC4">
          <w:t>apart from</w:t>
        </w:r>
      </w:ins>
      <w:ins w:id="606" w:author="LIN, Yufeng" w:date="2021-10-07T10:34:00Z">
        <w:r w:rsidR="00E81CE7" w:rsidRPr="00755CC4">
          <w:rPr>
            <w:lang w:eastAsia="zh-HK"/>
          </w:rPr>
          <w:t xml:space="preserve"> </w:t>
        </w:r>
      </w:ins>
      <w:ins w:id="607" w:author="LIN, Yufeng" w:date="2021-09-20T19:26:00Z">
        <w:del w:id="608" w:author="Thomas Kwong" w:date="2021-09-22T17:49:00Z">
          <w:r w:rsidR="00422C33" w:rsidRPr="00755CC4" w:rsidDel="007C755A">
            <w:rPr>
              <w:lang w:eastAsia="zh-HK"/>
              <w:rPrChange w:id="609" w:author="Yufeng" w:date="2021-10-10T17:48:00Z">
                <w:rPr>
                  <w:sz w:val="22"/>
                  <w:lang w:eastAsia="zh-HK"/>
                </w:rPr>
              </w:rPrChange>
            </w:rPr>
            <w:delText xml:space="preserve">for </w:delText>
          </w:r>
        </w:del>
      </w:ins>
      <w:ins w:id="610" w:author="Thomas Kwong" w:date="2021-09-12T16:01:00Z">
        <w:r w:rsidRPr="00755CC4">
          <w:rPr>
            <w:lang w:eastAsia="zh-HK"/>
            <w:rPrChange w:id="611" w:author="Yufeng" w:date="2021-10-10T17:48:00Z">
              <w:rPr>
                <w:sz w:val="22"/>
                <w:lang w:eastAsia="zh-HK"/>
              </w:rPr>
            </w:rPrChange>
          </w:rPr>
          <w:t>our</w:t>
        </w:r>
        <w:r w:rsidRPr="00755CC4">
          <w:rPr>
            <w:rPrChange w:id="612" w:author="Yufeng" w:date="2021-10-10T17:48:00Z">
              <w:rPr>
                <w:sz w:val="22"/>
              </w:rPr>
            </w:rPrChange>
          </w:rPr>
          <w:t xml:space="preserve"> previous study</w:t>
        </w:r>
        <w:r w:rsidRPr="00755CC4">
          <w:rPr>
            <w:rPrChange w:id="613" w:author="Yufeng" w:date="2021-10-10T17:48:00Z">
              <w:rPr>
                <w:sz w:val="22"/>
              </w:rPr>
            </w:rPrChange>
          </w:rPr>
          <w:fldChar w:fldCharType="begin"/>
        </w:r>
      </w:ins>
      <w:r w:rsidR="00FD106C">
        <w:instrText xml:space="preserve"> ADDIN ZOTERO_ITEM CSL_CITATION {"citationID":"i82oYTk0","properties":{"formattedCitation":"\\super 14\\nosupersub{}","plainCitation":"14","noteIndex":0},"citationItems":[{"id":193,"uris":["http://zotero.org/users/7908919/items/IZ8WSDFF"],"uri":["http://zotero.org/users/7908919/items/IZ8WSDFF"],"itemData":{"id":193,"type":"article-journal","abstract":"OBJECTIVES: Bacteriome and virome alterations are associated with colorectal cancer (CRC). Nevertheless, the gut fungal microbiota in CRC remains largely unexplored. We aimed to characterise enteric mycobiome in CRC.\nDESIGN: Faecal shotgun metagenomic sequences of 184 patients with CRC, 197 patients with adenoma and 204 control subjects from Hong Kong were analysed (discovery cohort: 73 patients with CRC and 92 control subjects; validation cohort: 111 patients with CRC, 197 patients with adenoma and 112 controls from Hong Kong). CRC-associated fungal markers and ecological changes were also validated in additional independent cohorts of 90 patients with CRC, 42 patients with adenoma and 66 control subjects of published repository sequences from Germany and France. Assignment of taxonomies was performed by exact k-mer alignment against an integrated microbial reference genome database.\nRESULTS: Principal component analysis revealed separate clusters for CRC and control (p&lt;0.0001), with distinct mycobiomes in early-stage and late-stage CRC (p=0.0048). Basidiomycota:Ascomycota ratio was higher in CRC (p=0.0042), with increase in Malasseziomycetes (p&lt;0.0001) and decrease in Saccharomycetes (p&lt;0.0001) and Pneumocystidomycetes (p=0.0017). Abundances of 14 fungal biomarkers distinguished CRC from controls with an area under the receiver-operating characteristic curve (AUC) of 0.93 and validated AUCs of 0.82 and 0.74 in independent Chinese cohort V1 and European cohort V2, respectively. Further ecological analysis revealed higher numbers of co-occurring fungal intrakingdom and co-exclusive bacterial-fungal correlations in CRC (p&lt;0.0001). Moreover, co-occurrence interactions between fungi and bacteria, mostly contributed by fungal Ascomycota and bacterial Proteobacteria in control, were reverted to co-exclusive interplay in CRC (p=0.00045).\nCONCLUSIONS: This study revealed CRC-associated mycobiome dysbiosis characterised by altered fungal composition and ecology, signifying that the gut mycobiome might play a role in CRC.","container-title":"Gut","DOI":"10.1136/gutjnl-2018-317178","ISSN":"1468-3288","issue":"4","journalAbbreviation":"Gut","language":"eng","note":"PMID: 30472682\nPMCID: PMC6580778","page":"654-662","source":"PubMed","title":"Enteric fungal microbiota dysbiosis and ecological alterations in colorectal cancer","volume":"68","author":[{"family":"Coker","given":"Olabisi Oluwabukola"},{"family":"Nakatsu","given":"Geicho"},{"family":"Dai","given":"Rudin Zhenwei"},{"family":"Wu","given":"William Ka Kei"},{"family":"Wong","given":"Sunny Hei"},{"family":"Ng","given":"Siew Chien"},{"family":"Chan","given":"Francis Ka Leung"},{"family":"Sung","given":"Joseph Jao Yiu"},{"family":"Yu","given":"Jun"}],"issued":{"date-parts":[["2019",4]]}}}],"schema":"https://github.com/citation-style-language/schema/raw/master/csl-citation.json"} </w:instrText>
      </w:r>
      <w:ins w:id="614" w:author="Thomas Kwong" w:date="2021-09-12T16:01:00Z">
        <w:r w:rsidRPr="00755CC4">
          <w:rPr>
            <w:rPrChange w:id="615" w:author="Yufeng" w:date="2021-10-10T17:48:00Z">
              <w:rPr>
                <w:sz w:val="22"/>
              </w:rPr>
            </w:rPrChange>
          </w:rPr>
          <w:fldChar w:fldCharType="separate"/>
        </w:r>
      </w:ins>
      <w:r w:rsidR="00422C33" w:rsidRPr="00755CC4">
        <w:rPr>
          <w:kern w:val="0"/>
          <w:vertAlign w:val="superscript"/>
          <w:rPrChange w:id="616" w:author="Yufeng" w:date="2021-10-10T17:48:00Z">
            <w:rPr>
              <w:kern w:val="0"/>
              <w:sz w:val="22"/>
              <w:vertAlign w:val="superscript"/>
            </w:rPr>
          </w:rPrChange>
        </w:rPr>
        <w:t>14</w:t>
      </w:r>
      <w:ins w:id="617" w:author="Thomas Kwong" w:date="2021-09-12T16:01:00Z">
        <w:r w:rsidRPr="00755CC4">
          <w:rPr>
            <w:rPrChange w:id="618" w:author="Yufeng" w:date="2021-10-10T17:48:00Z">
              <w:rPr>
                <w:sz w:val="22"/>
              </w:rPr>
            </w:rPrChange>
          </w:rPr>
          <w:fldChar w:fldCharType="end"/>
        </w:r>
        <w:r w:rsidRPr="00755CC4">
          <w:rPr>
            <w:rPrChange w:id="619" w:author="Yufeng" w:date="2021-10-10T17:48:00Z">
              <w:rPr>
                <w:sz w:val="22"/>
              </w:rPr>
            </w:rPrChange>
          </w:rPr>
          <w:t xml:space="preserve"> </w:t>
        </w:r>
      </w:ins>
      <w:ins w:id="620" w:author="Thomas Kwong" w:date="2021-09-22T18:17:00Z">
        <w:r w:rsidR="00752EF5" w:rsidRPr="00755CC4">
          <w:rPr>
            <w:rPrChange w:id="621" w:author="Yufeng" w:date="2021-10-10T17:48:00Z">
              <w:rPr>
                <w:sz w:val="22"/>
              </w:rPr>
            </w:rPrChange>
          </w:rPr>
          <w:t xml:space="preserve">aiming to discover potential </w:t>
        </w:r>
      </w:ins>
      <w:ins w:id="622" w:author="Thomas Kwong" w:date="2021-09-12T16:01:00Z">
        <w:del w:id="623" w:author="Thomas Kwong" w:date="2021-09-22T18:17:00Z">
          <w:r w:rsidRPr="00755CC4" w:rsidDel="00752EF5">
            <w:rPr>
              <w:rPrChange w:id="624" w:author="Yufeng" w:date="2021-10-10T17:48:00Z">
                <w:rPr>
                  <w:sz w:val="22"/>
                </w:rPr>
              </w:rPrChange>
            </w:rPr>
            <w:delText xml:space="preserve">disclosed the </w:delText>
          </w:r>
        </w:del>
        <w:r w:rsidRPr="00755CC4">
          <w:rPr>
            <w:rPrChange w:id="625" w:author="Yufeng" w:date="2021-10-10T17:48:00Z">
              <w:rPr>
                <w:sz w:val="22"/>
              </w:rPr>
            </w:rPrChange>
          </w:rPr>
          <w:t>fungal biomarker</w:t>
        </w:r>
      </w:ins>
      <w:ins w:id="626" w:author="LIN, Yufeng" w:date="2021-10-07T10:34:00Z">
        <w:r w:rsidR="00E81CE7" w:rsidRPr="0038659B">
          <w:t>s</w:t>
        </w:r>
      </w:ins>
      <w:ins w:id="627" w:author="Thomas Kwong" w:date="2021-09-12T16:01:00Z">
        <w:r w:rsidRPr="00755CC4">
          <w:rPr>
            <w:rPrChange w:id="628" w:author="Yufeng" w:date="2021-10-10T17:48:00Z">
              <w:rPr>
                <w:sz w:val="22"/>
              </w:rPr>
            </w:rPrChange>
          </w:rPr>
          <w:t xml:space="preserve"> </w:t>
        </w:r>
      </w:ins>
      <w:ins w:id="629" w:author="Thomas Kwong" w:date="2021-09-22T18:18:00Z">
        <w:r w:rsidR="00752EF5" w:rsidRPr="00755CC4">
          <w:rPr>
            <w:rPrChange w:id="630" w:author="Yufeng" w:date="2021-10-10T17:48:00Z">
              <w:rPr>
                <w:sz w:val="22"/>
              </w:rPr>
            </w:rPrChange>
          </w:rPr>
          <w:t xml:space="preserve">for </w:t>
        </w:r>
      </w:ins>
      <w:ins w:id="631" w:author="Thomas Kwong" w:date="2021-09-12T16:01:00Z">
        <w:del w:id="632" w:author="Thomas Kwong" w:date="2021-09-22T18:18:00Z">
          <w:r w:rsidRPr="00755CC4" w:rsidDel="00752EF5">
            <w:rPr>
              <w:rPrChange w:id="633" w:author="Yufeng" w:date="2021-10-10T17:48:00Z">
                <w:rPr>
                  <w:sz w:val="22"/>
                </w:rPr>
              </w:rPrChange>
            </w:rPr>
            <w:delText xml:space="preserve">in </w:delText>
          </w:r>
        </w:del>
        <w:r w:rsidRPr="00755CC4">
          <w:rPr>
            <w:rPrChange w:id="634" w:author="Yufeng" w:date="2021-10-10T17:48:00Z">
              <w:rPr>
                <w:sz w:val="22"/>
              </w:rPr>
            </w:rPrChange>
          </w:rPr>
          <w:t>CRC</w:t>
        </w:r>
      </w:ins>
      <w:ins w:id="635" w:author="Thomas Kwong" w:date="2021-09-22T18:18:00Z">
        <w:r w:rsidR="00752EF5" w:rsidRPr="00755CC4">
          <w:rPr>
            <w:rPrChange w:id="636" w:author="Yufeng" w:date="2021-10-10T17:48:00Z">
              <w:rPr>
                <w:sz w:val="22"/>
              </w:rPr>
            </w:rPrChange>
          </w:rPr>
          <w:t xml:space="preserve"> detection</w:t>
        </w:r>
      </w:ins>
      <w:ins w:id="637" w:author="Thomas Kwong" w:date="2021-09-12T16:01:00Z">
        <w:del w:id="638" w:author="Thomas Kwong" w:date="2021-09-22T18:17:00Z">
          <w:r w:rsidRPr="00755CC4" w:rsidDel="00752EF5">
            <w:rPr>
              <w:rPrChange w:id="639" w:author="Yufeng" w:date="2021-10-10T17:48:00Z">
                <w:rPr>
                  <w:sz w:val="22"/>
                </w:rPr>
              </w:rPrChange>
            </w:rPr>
            <w:delText xml:space="preserve"> </w:delText>
          </w:r>
        </w:del>
      </w:ins>
      <w:ins w:id="640" w:author="LIN, Yufeng" w:date="2021-09-20T19:26:00Z">
        <w:del w:id="641" w:author="Thomas Kwong" w:date="2021-09-22T18:17:00Z">
          <w:r w:rsidR="00422C33" w:rsidRPr="00755CC4" w:rsidDel="00752EF5">
            <w:rPr>
              <w:rPrChange w:id="642" w:author="Yufeng" w:date="2021-10-10T17:48:00Z">
                <w:rPr>
                  <w:sz w:val="22"/>
                </w:rPr>
              </w:rPrChange>
            </w:rPr>
            <w:delText>among humans</w:delText>
          </w:r>
        </w:del>
      </w:ins>
      <w:ins w:id="643" w:author="LIN, Yufeng" w:date="2021-09-20T19:27:00Z">
        <w:r w:rsidR="00422C33" w:rsidRPr="00755CC4">
          <w:rPr>
            <w:rPrChange w:id="644" w:author="Yufeng" w:date="2021-10-10T17:48:00Z">
              <w:rPr>
                <w:sz w:val="22"/>
              </w:rPr>
            </w:rPrChange>
          </w:rPr>
          <w:t xml:space="preserve">, </w:t>
        </w:r>
        <w:del w:id="645" w:author="Thomas Kwong" w:date="2021-09-22T18:18:00Z">
          <w:r w:rsidR="00422C33" w:rsidRPr="00755CC4" w:rsidDel="00752EF5">
            <w:rPr>
              <w:rPrChange w:id="646" w:author="Yufeng" w:date="2021-10-10T17:48:00Z">
                <w:rPr>
                  <w:sz w:val="22"/>
                </w:rPr>
              </w:rPrChange>
            </w:rPr>
            <w:delText xml:space="preserve">no </w:delText>
          </w:r>
        </w:del>
      </w:ins>
      <w:ins w:id="647" w:author="LIN, Yufeng" w:date="2021-09-20T19:28:00Z">
        <w:del w:id="648" w:author="Thomas Kwong" w:date="2021-09-22T18:18:00Z">
          <w:r w:rsidR="00422C33" w:rsidRPr="00755CC4" w:rsidDel="00752EF5">
            <w:rPr>
              <w:rPrChange w:id="649" w:author="Yufeng" w:date="2021-10-10T17:48:00Z">
                <w:rPr>
                  <w:sz w:val="22"/>
                </w:rPr>
              </w:rPrChange>
            </w:rPr>
            <w:delText>other research reported the related study</w:delText>
          </w:r>
        </w:del>
      </w:ins>
      <w:ins w:id="650" w:author="Thomas Kwong" w:date="2021-09-12T16:01:00Z">
        <w:del w:id="651" w:author="Thomas Kwong" w:date="2021-09-22T18:18:00Z">
          <w:r w:rsidRPr="00755CC4" w:rsidDel="00752EF5">
            <w:rPr>
              <w:rPrChange w:id="652" w:author="Yufeng" w:date="2021-10-10T17:48:00Z">
                <w:rPr>
                  <w:sz w:val="22"/>
                </w:rPr>
              </w:rPrChange>
            </w:rPr>
            <w:delText>in the Chinese cohort</w:delText>
          </w:r>
        </w:del>
      </w:ins>
      <w:ins w:id="653" w:author="LIN, Yufeng" w:date="2021-09-20T19:28:00Z">
        <w:del w:id="654" w:author="Thomas Kwong" w:date="2021-09-22T18:18:00Z">
          <w:r w:rsidR="00422C33" w:rsidRPr="00755CC4" w:rsidDel="00752EF5">
            <w:rPr>
              <w:rPrChange w:id="655" w:author="Yufeng" w:date="2021-10-10T17:48:00Z">
                <w:rPr>
                  <w:sz w:val="22"/>
                </w:rPr>
              </w:rPrChange>
            </w:rPr>
            <w:delText>.</w:delText>
          </w:r>
        </w:del>
      </w:ins>
      <w:ins w:id="656" w:author="Thomas Kwong" w:date="2021-09-12T16:01:00Z">
        <w:del w:id="657" w:author="Thomas Kwong" w:date="2021-09-22T18:18:00Z">
          <w:r w:rsidRPr="00755CC4" w:rsidDel="00752EF5">
            <w:rPr>
              <w:rPrChange w:id="658" w:author="Yufeng" w:date="2021-10-10T17:48:00Z">
                <w:rPr>
                  <w:sz w:val="22"/>
                </w:rPr>
              </w:rPrChange>
            </w:rPr>
            <w:delText xml:space="preserve">, </w:delText>
          </w:r>
        </w:del>
        <w:del w:id="659" w:author="Thomas Kwong" w:date="2021-09-12T16:28:00Z">
          <w:r w:rsidRPr="00755CC4" w:rsidDel="004174A2">
            <w:rPr>
              <w:rPrChange w:id="660" w:author="Yufeng" w:date="2021-10-10T17:48:00Z">
                <w:rPr>
                  <w:sz w:val="22"/>
                </w:rPr>
              </w:rPrChange>
            </w:rPr>
            <w:delText xml:space="preserve">no other research reported the related study. </w:delText>
          </w:r>
        </w:del>
      </w:ins>
      <w:del w:id="661" w:author="Thomas Kwong" w:date="2021-09-12T16:28:00Z">
        <w:r w:rsidR="00D9531B" w:rsidRPr="00755CC4" w:rsidDel="004174A2">
          <w:rPr>
            <w:rPrChange w:id="662" w:author="Yufeng" w:date="2021-10-10T17:48:00Z">
              <w:rPr>
                <w:sz w:val="22"/>
              </w:rPr>
            </w:rPrChange>
          </w:rPr>
          <w:delText xml:space="preserve">However, </w:delText>
        </w:r>
      </w:del>
      <w:ins w:id="663" w:author="LIN, Yufeng" w:date="2021-09-20T19:28:00Z">
        <w:del w:id="664" w:author="Thomas Kwong" w:date="2021-09-22T18:18:00Z">
          <w:r w:rsidR="00422C33" w:rsidRPr="00755CC4" w:rsidDel="00752EF5">
            <w:rPr>
              <w:rPrChange w:id="665" w:author="Yufeng" w:date="2021-10-10T17:48:00Z">
                <w:rPr>
                  <w:sz w:val="22"/>
                </w:rPr>
              </w:rPrChange>
            </w:rPr>
            <w:delText>T</w:delText>
          </w:r>
        </w:del>
      </w:ins>
      <w:ins w:id="666" w:author="Thomas Kwong" w:date="2021-09-22T18:19:00Z">
        <w:r w:rsidR="00752EF5" w:rsidRPr="00755CC4">
          <w:rPr>
            <w:rPrChange w:id="667" w:author="Yufeng" w:date="2021-10-10T17:48:00Z">
              <w:rPr>
                <w:sz w:val="22"/>
              </w:rPr>
            </w:rPrChange>
          </w:rPr>
          <w:t>t</w:t>
        </w:r>
      </w:ins>
      <w:r w:rsidR="00D9531B" w:rsidRPr="00755CC4">
        <w:rPr>
          <w:rPrChange w:id="668" w:author="Yufeng" w:date="2021-10-10T17:48:00Z">
            <w:rPr>
              <w:sz w:val="22"/>
            </w:rPr>
          </w:rPrChange>
        </w:rPr>
        <w:t xml:space="preserve">he </w:t>
      </w:r>
      <w:ins w:id="669" w:author="Thomas Kwong" w:date="2021-09-22T18:19:00Z">
        <w:r w:rsidR="00752EF5" w:rsidRPr="00755CC4">
          <w:rPr>
            <w:rPrChange w:id="670" w:author="Yufeng" w:date="2021-10-10T17:48:00Z">
              <w:rPr>
                <w:sz w:val="22"/>
              </w:rPr>
            </w:rPrChange>
          </w:rPr>
          <w:t xml:space="preserve">exact </w:t>
        </w:r>
      </w:ins>
      <w:r w:rsidR="00D9531B" w:rsidRPr="00755CC4">
        <w:rPr>
          <w:rPrChange w:id="671" w:author="Yufeng" w:date="2021-10-10T17:48:00Z">
            <w:rPr>
              <w:sz w:val="22"/>
            </w:rPr>
          </w:rPrChange>
        </w:rPr>
        <w:t xml:space="preserve">role of </w:t>
      </w:r>
      <w:del w:id="672" w:author="Thomas Kwong" w:date="2021-09-12T16:28:00Z">
        <w:r w:rsidR="00D9531B" w:rsidRPr="00755CC4" w:rsidDel="004174A2">
          <w:rPr>
            <w:rPrChange w:id="673" w:author="Yufeng" w:date="2021-10-10T17:48:00Z">
              <w:rPr>
                <w:sz w:val="22"/>
              </w:rPr>
            </w:rPrChange>
          </w:rPr>
          <w:delText xml:space="preserve">microbial components other than gut bacteria, such as </w:delText>
        </w:r>
      </w:del>
      <w:del w:id="674" w:author="LIN, Yufeng" w:date="2021-09-28T13:06:00Z">
        <w:r w:rsidR="00FA35F2" w:rsidRPr="00755CC4" w:rsidDel="004314C2">
          <w:rPr>
            <w:rPrChange w:id="675" w:author="Yufeng" w:date="2021-10-10T17:48:00Z">
              <w:rPr>
                <w:sz w:val="22"/>
              </w:rPr>
            </w:rPrChange>
          </w:rPr>
          <w:delText>micro-eukaryotes</w:delText>
        </w:r>
      </w:del>
      <w:ins w:id="676" w:author="LIN, Yufeng" w:date="2021-09-28T13:06:00Z">
        <w:r w:rsidR="004314C2" w:rsidRPr="00755CC4">
          <w:rPr>
            <w:rPrChange w:id="677" w:author="Yufeng" w:date="2021-10-10T17:48:00Z">
              <w:rPr>
                <w:sz w:val="22"/>
              </w:rPr>
            </w:rPrChange>
          </w:rPr>
          <w:t>fungi</w:t>
        </w:r>
      </w:ins>
      <w:del w:id="678" w:author="Thomas Kwong" w:date="2021-09-22T18:19:00Z">
        <w:r w:rsidR="00D9531B" w:rsidRPr="00755CC4" w:rsidDel="00752EF5">
          <w:rPr>
            <w:rPrChange w:id="679" w:author="Yufeng" w:date="2021-10-10T17:48:00Z">
              <w:rPr>
                <w:sz w:val="22"/>
              </w:rPr>
            </w:rPrChange>
          </w:rPr>
          <w:delText xml:space="preserve">, </w:delText>
        </w:r>
      </w:del>
      <w:del w:id="680" w:author="Thomas Kwong" w:date="2021-09-12T16:27:00Z">
        <w:r w:rsidR="00D9531B" w:rsidRPr="00755CC4" w:rsidDel="00070C6B">
          <w:rPr>
            <w:rPrChange w:id="681" w:author="Yufeng" w:date="2021-10-10T17:48:00Z">
              <w:rPr>
                <w:sz w:val="22"/>
              </w:rPr>
            </w:rPrChange>
          </w:rPr>
          <w:delText>i</w:delText>
        </w:r>
      </w:del>
      <w:del w:id="682" w:author="Thomas Kwong" w:date="2021-09-22T18:19:00Z">
        <w:r w:rsidR="00D9531B" w:rsidRPr="00755CC4" w:rsidDel="00752EF5">
          <w:rPr>
            <w:rPrChange w:id="683" w:author="Yufeng" w:date="2021-10-10T17:48:00Z">
              <w:rPr>
                <w:sz w:val="22"/>
              </w:rPr>
            </w:rPrChange>
          </w:rPr>
          <w:delText>s largely unexplored</w:delText>
        </w:r>
      </w:del>
      <w:r w:rsidR="00D9531B" w:rsidRPr="00755CC4">
        <w:rPr>
          <w:rPrChange w:id="684" w:author="Yufeng" w:date="2021-10-10T17:48:00Z">
            <w:rPr>
              <w:sz w:val="22"/>
            </w:rPr>
          </w:rPrChange>
        </w:rPr>
        <w:t xml:space="preserve"> in</w:t>
      </w:r>
      <w:del w:id="685" w:author="Thomas Kwong" w:date="2021-09-12T16:29:00Z">
        <w:r w:rsidR="00D9531B" w:rsidRPr="00755CC4" w:rsidDel="004174A2">
          <w:rPr>
            <w:rPrChange w:id="686" w:author="Yufeng" w:date="2021-10-10T17:48:00Z">
              <w:rPr>
                <w:sz w:val="22"/>
              </w:rPr>
            </w:rPrChange>
          </w:rPr>
          <w:delText xml:space="preserve"> </w:delText>
        </w:r>
      </w:del>
      <w:ins w:id="687" w:author="Thomas Kwong" w:date="2021-09-12T16:29:00Z">
        <w:r w:rsidR="004174A2" w:rsidRPr="00755CC4">
          <w:rPr>
            <w:rPrChange w:id="688" w:author="Yufeng" w:date="2021-10-10T17:48:00Z">
              <w:rPr>
                <w:sz w:val="22"/>
              </w:rPr>
            </w:rPrChange>
          </w:rPr>
          <w:t xml:space="preserve"> </w:t>
        </w:r>
      </w:ins>
      <w:r w:rsidR="00D9531B" w:rsidRPr="00755CC4">
        <w:rPr>
          <w:rPrChange w:id="689" w:author="Yufeng" w:date="2021-10-10T17:48:00Z">
            <w:rPr>
              <w:sz w:val="22"/>
            </w:rPr>
          </w:rPrChange>
        </w:rPr>
        <w:t>CRC</w:t>
      </w:r>
      <w:ins w:id="690" w:author="Thomas Kwong" w:date="2021-09-12T16:29:00Z">
        <w:r w:rsidR="004174A2" w:rsidRPr="00755CC4">
          <w:rPr>
            <w:rPrChange w:id="691" w:author="Yufeng" w:date="2021-10-10T17:48:00Z">
              <w:rPr>
                <w:sz w:val="22"/>
              </w:rPr>
            </w:rPrChange>
          </w:rPr>
          <w:t xml:space="preserve"> pathogenesis</w:t>
        </w:r>
      </w:ins>
      <w:ins w:id="692" w:author="Thomas Kwong" w:date="2021-09-22T18:19:00Z">
        <w:r w:rsidR="00752EF5" w:rsidRPr="00755CC4">
          <w:rPr>
            <w:rPrChange w:id="693" w:author="Yufeng" w:date="2021-10-10T17:48:00Z">
              <w:rPr>
                <w:sz w:val="22"/>
              </w:rPr>
            </w:rPrChange>
          </w:rPr>
          <w:t xml:space="preserve"> </w:t>
        </w:r>
      </w:ins>
      <w:del w:id="694" w:author="Thomas Kwong" w:date="2021-09-22T18:19:00Z">
        <w:r w:rsidR="00D9531B" w:rsidRPr="00755CC4" w:rsidDel="00752EF5">
          <w:rPr>
            <w:rPrChange w:id="695" w:author="Yufeng" w:date="2021-10-10T17:48:00Z">
              <w:rPr>
                <w:sz w:val="22"/>
              </w:rPr>
            </w:rPrChange>
          </w:rPr>
          <w:delText xml:space="preserve">, </w:delText>
        </w:r>
      </w:del>
      <w:del w:id="696" w:author="Thomas Kwong" w:date="2021-09-12T16:29:00Z">
        <w:r w:rsidR="00D9531B" w:rsidRPr="00755CC4" w:rsidDel="004174A2">
          <w:rPr>
            <w:rPrChange w:id="697" w:author="Yufeng" w:date="2021-10-10T17:48:00Z">
              <w:rPr>
                <w:sz w:val="22"/>
              </w:rPr>
            </w:rPrChange>
          </w:rPr>
          <w:delText xml:space="preserve">partly </w:delText>
        </w:r>
      </w:del>
      <w:ins w:id="698" w:author="Thomas Kwong" w:date="2021-09-22T18:19:00Z">
        <w:r w:rsidR="00752EF5" w:rsidRPr="00755CC4">
          <w:rPr>
            <w:rPrChange w:id="699" w:author="Yufeng" w:date="2021-10-10T17:48:00Z">
              <w:rPr>
                <w:sz w:val="22"/>
              </w:rPr>
            </w:rPrChange>
          </w:rPr>
          <w:t xml:space="preserve">remains </w:t>
        </w:r>
        <w:del w:id="700" w:author="LIN, Yufeng" w:date="2021-10-07T10:35:00Z">
          <w:r w:rsidR="00752EF5" w:rsidRPr="00755CC4" w:rsidDel="00E81CE7">
            <w:rPr>
              <w:rPrChange w:id="701" w:author="Yufeng" w:date="2021-10-10T17:48:00Z">
                <w:rPr>
                  <w:sz w:val="22"/>
                </w:rPr>
              </w:rPrChange>
            </w:rPr>
            <w:delText>largely unexplored</w:delText>
          </w:r>
        </w:del>
      </w:ins>
      <w:ins w:id="702" w:author="LIN, Yufeng" w:date="2021-10-07T10:35:00Z">
        <w:r w:rsidR="00E81CE7" w:rsidRPr="0038659B">
          <w:t>unexplored mainly</w:t>
        </w:r>
      </w:ins>
      <w:ins w:id="703" w:author="Thomas Kwong" w:date="2021-09-22T18:19:00Z">
        <w:r w:rsidR="00752EF5" w:rsidRPr="00755CC4">
          <w:rPr>
            <w:rPrChange w:id="704" w:author="Yufeng" w:date="2021-10-10T17:48:00Z">
              <w:rPr>
                <w:sz w:val="22"/>
              </w:rPr>
            </w:rPrChange>
          </w:rPr>
          <w:t xml:space="preserve"> </w:t>
        </w:r>
      </w:ins>
      <w:r w:rsidR="00D9531B" w:rsidRPr="00755CC4">
        <w:rPr>
          <w:rPrChange w:id="705" w:author="Yufeng" w:date="2021-10-10T17:48:00Z">
            <w:rPr>
              <w:sz w:val="22"/>
            </w:rPr>
          </w:rPrChange>
        </w:rPr>
        <w:t>due to</w:t>
      </w:r>
      <w:del w:id="706" w:author="Thomas Kwong" w:date="2021-09-12T16:32:00Z">
        <w:r w:rsidR="00D9531B" w:rsidRPr="00755CC4" w:rsidDel="004174A2">
          <w:rPr>
            <w:rPrChange w:id="707" w:author="Yufeng" w:date="2021-10-10T17:48:00Z">
              <w:rPr>
                <w:sz w:val="22"/>
              </w:rPr>
            </w:rPrChange>
          </w:rPr>
          <w:delText xml:space="preserve"> </w:delText>
        </w:r>
      </w:del>
      <w:ins w:id="708" w:author="Thomas Kwong" w:date="2021-09-12T16:31:00Z">
        <w:r w:rsidR="004174A2" w:rsidRPr="00755CC4">
          <w:rPr>
            <w:rPrChange w:id="709" w:author="Yufeng" w:date="2021-10-10T17:48:00Z">
              <w:rPr>
                <w:sz w:val="22"/>
              </w:rPr>
            </w:rPrChange>
          </w:rPr>
          <w:t xml:space="preserve"> </w:t>
        </w:r>
      </w:ins>
      <w:ins w:id="710" w:author="Thomas Kwong" w:date="2021-09-12T16:32:00Z">
        <w:r w:rsidR="004174A2" w:rsidRPr="00755CC4">
          <w:rPr>
            <w:rPrChange w:id="711" w:author="Yufeng" w:date="2021-10-10T17:48:00Z">
              <w:rPr>
                <w:sz w:val="22"/>
              </w:rPr>
            </w:rPrChange>
          </w:rPr>
          <w:t xml:space="preserve">their </w:t>
        </w:r>
      </w:ins>
      <w:ins w:id="712" w:author="Thomas Kwong" w:date="2021-09-22T18:20:00Z">
        <w:r w:rsidR="00752EF5" w:rsidRPr="00755CC4">
          <w:rPr>
            <w:rPrChange w:id="713" w:author="Yufeng" w:date="2021-10-10T17:48:00Z">
              <w:rPr>
                <w:sz w:val="22"/>
              </w:rPr>
            </w:rPrChange>
          </w:rPr>
          <w:t>relative</w:t>
        </w:r>
      </w:ins>
      <w:ins w:id="714" w:author="LIN, Yufeng" w:date="2021-10-07T10:36:00Z">
        <w:r w:rsidR="00E81CE7" w:rsidRPr="0038659B">
          <w:t>ly</w:t>
        </w:r>
      </w:ins>
      <w:ins w:id="715" w:author="Thomas Kwong" w:date="2021-09-22T18:20:00Z">
        <w:r w:rsidR="00752EF5" w:rsidRPr="00755CC4">
          <w:rPr>
            <w:rPrChange w:id="716" w:author="Yufeng" w:date="2021-10-10T17:48:00Z">
              <w:rPr>
                <w:sz w:val="22"/>
              </w:rPr>
            </w:rPrChange>
          </w:rPr>
          <w:t xml:space="preserve"> </w:t>
        </w:r>
      </w:ins>
      <w:del w:id="717" w:author="Thomas Kwong" w:date="2021-09-12T16:29:00Z">
        <w:r w:rsidR="00D9531B" w:rsidRPr="00755CC4" w:rsidDel="004174A2">
          <w:rPr>
            <w:rPrChange w:id="718" w:author="Yufeng" w:date="2021-10-10T17:48:00Z">
              <w:rPr>
                <w:sz w:val="22"/>
              </w:rPr>
            </w:rPrChange>
          </w:rPr>
          <w:delText xml:space="preserve">their </w:delText>
        </w:r>
      </w:del>
      <w:del w:id="719" w:author="Thomas Kwong" w:date="2021-09-12T16:31:00Z">
        <w:r w:rsidR="00D9531B" w:rsidRPr="00755CC4" w:rsidDel="004174A2">
          <w:rPr>
            <w:rPrChange w:id="720" w:author="Yufeng" w:date="2021-10-10T17:48:00Z">
              <w:rPr>
                <w:sz w:val="22"/>
              </w:rPr>
            </w:rPrChange>
          </w:rPr>
          <w:delText xml:space="preserve">relatively </w:delText>
        </w:r>
      </w:del>
      <w:r w:rsidR="00D9531B" w:rsidRPr="00755CC4">
        <w:rPr>
          <w:rPrChange w:id="721" w:author="Yufeng" w:date="2021-10-10T17:48:00Z">
            <w:rPr>
              <w:sz w:val="22"/>
            </w:rPr>
          </w:rPrChange>
        </w:rPr>
        <w:t>low</w:t>
      </w:r>
      <w:del w:id="722" w:author="Thomas Kwong" w:date="2021-09-12T16:31:00Z">
        <w:r w:rsidR="00D9531B" w:rsidRPr="00755CC4" w:rsidDel="004174A2">
          <w:rPr>
            <w:rPrChange w:id="723" w:author="Yufeng" w:date="2021-10-10T17:48:00Z">
              <w:rPr>
                <w:sz w:val="22"/>
              </w:rPr>
            </w:rPrChange>
          </w:rPr>
          <w:delText>er</w:delText>
        </w:r>
      </w:del>
      <w:r w:rsidR="00D9531B" w:rsidRPr="00755CC4">
        <w:rPr>
          <w:rPrChange w:id="724" w:author="Yufeng" w:date="2021-10-10T17:48:00Z">
            <w:rPr>
              <w:sz w:val="22"/>
            </w:rPr>
          </w:rPrChange>
        </w:rPr>
        <w:t xml:space="preserve"> abundance and lack of well-characterized reference </w:t>
      </w:r>
      <w:ins w:id="725" w:author="LIN, Yufeng" w:date="2021-09-28T13:00:00Z">
        <w:r w:rsidR="00E06A91" w:rsidRPr="00755CC4">
          <w:rPr>
            <w:rPrChange w:id="726" w:author="Yufeng" w:date="2021-10-10T17:48:00Z">
              <w:rPr>
                <w:sz w:val="22"/>
              </w:rPr>
            </w:rPrChange>
          </w:rPr>
          <w:t>fungal</w:t>
        </w:r>
      </w:ins>
      <w:ins w:id="727" w:author="LIN, Yufeng" w:date="2021-09-20T19:25:00Z">
        <w:r w:rsidR="00422C33" w:rsidRPr="00755CC4">
          <w:rPr>
            <w:rPrChange w:id="728" w:author="Yufeng" w:date="2021-10-10T17:48:00Z">
              <w:rPr>
                <w:sz w:val="22"/>
              </w:rPr>
            </w:rPrChange>
          </w:rPr>
          <w:t xml:space="preserve"> </w:t>
        </w:r>
      </w:ins>
      <w:r w:rsidR="00D9531B" w:rsidRPr="00755CC4">
        <w:rPr>
          <w:rPrChange w:id="729" w:author="Yufeng" w:date="2021-10-10T17:48:00Z">
            <w:rPr>
              <w:sz w:val="22"/>
            </w:rPr>
          </w:rPrChange>
        </w:rPr>
        <w:t>genomes.</w:t>
      </w:r>
      <w:r w:rsidR="00D9531B" w:rsidRPr="00755CC4">
        <w:rPr>
          <w:lang w:eastAsia="zh-HK"/>
          <w:rPrChange w:id="730" w:author="Yufeng" w:date="2021-10-10T17:48:00Z">
            <w:rPr>
              <w:sz w:val="22"/>
              <w:lang w:eastAsia="zh-HK"/>
            </w:rPr>
          </w:rPrChange>
        </w:rPr>
        <w:t xml:space="preserve"> </w:t>
      </w:r>
      <w:del w:id="731" w:author="Thomas Kwong" w:date="2021-09-12T16:01:00Z">
        <w:r w:rsidR="00D9531B" w:rsidRPr="00755CC4" w:rsidDel="00FC2A07">
          <w:rPr>
            <w:lang w:eastAsia="zh-HK"/>
            <w:rPrChange w:id="732" w:author="Yufeng" w:date="2021-10-10T17:48:00Z">
              <w:rPr>
                <w:sz w:val="22"/>
                <w:lang w:eastAsia="zh-HK"/>
              </w:rPr>
            </w:rPrChange>
          </w:rPr>
          <w:delText>There have been reports exposing that p</w:delText>
        </w:r>
        <w:r w:rsidR="00D9531B" w:rsidRPr="00755CC4" w:rsidDel="00FC2A07">
          <w:rPr>
            <w:rPrChange w:id="733" w:author="Yufeng" w:date="2021-10-10T17:48:00Z">
              <w:rPr>
                <w:sz w:val="22"/>
              </w:rPr>
            </w:rPrChange>
          </w:rPr>
          <w:delText>erturbed gut fungi were associated with Inflammatory bowel disease and liver cirrhosis</w:delText>
        </w:r>
        <w:r w:rsidR="00D9531B" w:rsidRPr="00755CC4" w:rsidDel="00FC2A07">
          <w:rPr>
            <w:rPrChange w:id="734" w:author="Yufeng" w:date="2021-10-10T17:48:00Z">
              <w:rPr>
                <w:sz w:val="22"/>
              </w:rPr>
            </w:rPrChange>
          </w:rPr>
          <w:fldChar w:fldCharType="begin"/>
        </w:r>
        <w:r w:rsidR="00EC22EF" w:rsidRPr="00755CC4" w:rsidDel="00FC2A07">
          <w:rPr>
            <w:rPrChange w:id="735" w:author="Yufeng" w:date="2021-10-10T17:48:00Z">
              <w:rPr>
                <w:sz w:val="22"/>
              </w:rPr>
            </w:rPrChange>
          </w:rPr>
          <w:delInstrText xml:space="preserve"> ADDIN ZOTERO_ITEM CSL_CITATION {"citationID":"e4WJFiUD","properties":{"formattedCitation":"\\super 12\\uc0\\u8211{}14\\nosupersub{}","plainCitation":"12–14","noteIndex":0},"citationItems":[{"id":464,"uris":["http://zotero.org/users/7908919/items/V9WJAEPJ"],"uri":["http://zotero.org/users/7908919/items/V9WJAEPJ"],"itemData":{"id":464,"type":"article-journal","abstract":"Objective Cirrhotics have a high rate of infections, which are increasingly fungal or culture-negative in nature. While infected cirrhotics have bacterial dysbiosis, the role of fungi is unclear. We aimed to evaluate gut bacterial and fungal dysbiosis in cross-sectional and longitudinal analyses of outpatient and inpatient cirrhotics and prediction of hospitalisations.\nMethods Cross-sectional: Age-matched controls, outpatients (with/without antibiotics) and hospitalised uninfected, culture-negative and culture-positive cirrhotics were included and followed for 90 days. Longitudinal: Three studies were conducted: (1) cirrhotics followed over 6 months, (2) outpatient cirrhotics administered antibiotics per standard of care for 5 days and (3) cirrhotics and controls administered omeprazole over 14 days. In all studies, stool bacterial/fungal profiles were analysed.\nResults Cross-sectional: In 143 cirrhotics and 26 controls, bacterial and fungal diversities were significantly linked. Outpatients on antibiotics and patients with culturepositive infections had the lowest diversities. Bacterial and fungal correlations were complex in uninfected, outpatient and control groups but were markedly skewed in infected patients. 21% were admitted on 90-day follow-up. A lower Bacteroidetes/Ascomycota ratio was associated with lower hospitalisations. Longitudinal: Fungal and bacterial profiles were stable on follow-up (5 days and 6 months). After antibiotics, a significantly reduced bacterial and fungal diversity, higher Candida and lower autochthonous bacterial relative abundance were seen. After omeprazole, changes in bacterial diversity and composition were seen but fungal metrics remained stable.\nConclusion There is a significant fungal dysbiosis in cirrhosis, which changes differentially with antibiotics and proton pump inhibitor use, but is otherwise stable over time. A combined bacterial–fungal dysbiosis metric, Bacteroidetes/Ascomycota ratio, can independently predict 90-day hospitalisations in patients with cirrhosis. Clinical trial number NCT01458990.","container-title":"Gut","DOI":"10.1136/gutjnl-2016-313170","ISSN":"0017-5749, 1468-3288","issue":"6","journalAbbreviation":"Gut","language":"en","page":"1146-1154","source":"DOI.org (Crossref)","title":"Fungal dysbiosis in cirrhosis","volume":"67","author":[{"family":"Bajaj","given":"Jasmohan S"},{"family":"Liu","given":"Eric J"},{"family":"Kheradman","given":"Raffi"},{"family":"Fagan","given":"Andrew"},{"family":"Heuman","given":"Douglas M"},{"family":"White","given":"Melanie"},{"family":"Gavis","given":"Edith A"},{"family":"Hylemon","given":"Phillip"},{"family":"Sikaroodi","given":"Masoumeh"},{"family":"Gillevet","given":"Patrick M"}],"issued":{"date-parts":[["2018",6]]}}},{"id":471,"uris":["http://zotero.org/users/7908919/items/BQVNBA4U"],"uri":["http://zotero.org/users/7908919/items/BQVNBA4U"],"itemData":{"id":471,"type":"article-journal","issue":"4","language":"en","page":"14","source":"Zotero","title":"Intestinal Fungal Dysbiosis Is Associated With Visceral Hypersensitivity in Patients With Irritable Bowel Syndrome and Rats","volume":"153","author":[{"family":"Botschuijver","given":"Sara"}],"issued":{"date-parts":[["2017"]]}}},{"id":468,"uris":["http://zotero.org/users/7908919/items/FAR7I687"],"uri":["http://zotero.org/users/7908919/items/FAR7I687"],"itemData":{"id":468,"type":"article-journal","abstract":"Fungi and mammals share a co‑evolutionary history and are involved in a complex web of interactions. Studies focused on commensal bacteria suggest that pathological changes in the microbiota, historically known as dysbiosis, are at the root of many inflammatory diseases of non-infectious origin. However, the importance of dysbiosis in the fungal community — the mycobiota — was only recently acknowledged to have a pathological role, as novel findings have suggested that mycobiota disruption can have detrimental effects on host immunity. Fungal dysbiosis and homeostasis are dynamic processes that are probably more common than actual fungal infections, and therefore constantly shape the immune response. In this Review, we summarize specific mycobiota patterns that are associated with fungal dysbiosis, and discuss how mucosal immunity has evolved to distinguish fungal infections from dysbiosis and how it responds to these different conditions. We propose that gut microbiota dysbiosis is a collective feature of complex interactions between prokaryotic and eukaryotic microbial communities that can affect immunity and that can influence health and disease.","container-title":"Nature Reviews Immunology","DOI":"10.1038/nri.2017.55","ISSN":"1474-1733, 1474-1741","issue":"10","journalAbbreviation":"Nat Rev Immunol","language":"en","page":"635-646","source":"DOI.org (Crossref)","title":"Fungal dysbiosis: immunity and interactions at mucosal barriers","title-short":"Fungal dysbiosis","volume":"17","author":[{"family":"Iliev","given":"Iliyan D."},{"family":"Leonardi","given":"Irina"}],"issued":{"date-parts":[["2017",10]]}}}],"schema":"https://github.com/citation-style-language/schema/raw/master/csl-citation.json"} </w:delInstrText>
        </w:r>
        <w:r w:rsidR="00D9531B" w:rsidRPr="00755CC4" w:rsidDel="00FC2A07">
          <w:rPr>
            <w:rPrChange w:id="736" w:author="Yufeng" w:date="2021-10-10T17:48:00Z">
              <w:rPr>
                <w:sz w:val="22"/>
              </w:rPr>
            </w:rPrChange>
          </w:rPr>
          <w:fldChar w:fldCharType="separate"/>
        </w:r>
        <w:r w:rsidR="00EC22EF" w:rsidRPr="00755CC4" w:rsidDel="00FC2A07">
          <w:rPr>
            <w:rFonts w:eastAsia="PMingLiU"/>
            <w:kern w:val="0"/>
            <w:vertAlign w:val="superscript"/>
            <w:rPrChange w:id="737" w:author="Yufeng" w:date="2021-10-10T17:48:00Z">
              <w:rPr>
                <w:rFonts w:eastAsia="等线"/>
                <w:kern w:val="0"/>
                <w:sz w:val="22"/>
                <w:vertAlign w:val="superscript"/>
              </w:rPr>
            </w:rPrChange>
          </w:rPr>
          <w:delText>12–14</w:delText>
        </w:r>
        <w:r w:rsidR="00D9531B" w:rsidRPr="00755CC4" w:rsidDel="00FC2A07">
          <w:rPr>
            <w:rPrChange w:id="738" w:author="Yufeng" w:date="2021-10-10T17:48:00Z">
              <w:rPr>
                <w:sz w:val="22"/>
              </w:rPr>
            </w:rPrChange>
          </w:rPr>
          <w:fldChar w:fldCharType="end"/>
        </w:r>
        <w:r w:rsidR="00D9531B" w:rsidRPr="00755CC4" w:rsidDel="00FC2A07">
          <w:rPr>
            <w:rPrChange w:id="739" w:author="Yufeng" w:date="2021-10-10T17:48:00Z">
              <w:rPr>
                <w:sz w:val="22"/>
              </w:rPr>
            </w:rPrChange>
          </w:rPr>
          <w:delText>.</w:delText>
        </w:r>
        <w:r w:rsidR="000D0043" w:rsidRPr="00755CC4" w:rsidDel="00FC2A07">
          <w:rPr>
            <w:rPrChange w:id="740" w:author="Yufeng" w:date="2021-10-10T17:48:00Z">
              <w:rPr>
                <w:sz w:val="22"/>
              </w:rPr>
            </w:rPrChange>
          </w:rPr>
          <w:delText xml:space="preserve"> And some previous studies</w:delText>
        </w:r>
        <w:r w:rsidR="000D0043" w:rsidRPr="00755CC4" w:rsidDel="00FC2A07">
          <w:rPr>
            <w:rPrChange w:id="741" w:author="Yufeng" w:date="2021-10-10T17:48:00Z">
              <w:rPr>
                <w:sz w:val="22"/>
              </w:rPr>
            </w:rPrChange>
          </w:rPr>
          <w:fldChar w:fldCharType="begin"/>
        </w:r>
        <w:r w:rsidR="000D0043" w:rsidRPr="00755CC4" w:rsidDel="00FC2A07">
          <w:rPr>
            <w:rPrChange w:id="742" w:author="Yufeng" w:date="2021-10-10T17:48:00Z">
              <w:rPr>
                <w:sz w:val="22"/>
              </w:rPr>
            </w:rPrChange>
          </w:rPr>
          <w:delInstrText xml:space="preserve"> ADDIN ZOTERO_ITEM CSL_CITATION {"citationID":"prANYixp","properties":{"formattedCitation":"\\super 15,16\\nosupersub{}","plainCitation":"15,16","noteIndex":0},"citationItems":[{"id":497,"uris":["http://zotero.org/users/7908919/items/SAH85TCQ"],"uri":["http://zotero.org/users/7908919/items/SAH85TCQ"],"itemData":{"id":497,"type":"article-journal","abstract":"Mammals contain resident fungal intestinal populations that influence disease susceptibility.","archive_location":"world","container-title":"Science","language":"EN","note":"publisher: American Association for the Advancement of Science","source":"www.science.org","title":"Interactions Between Commensal Fungi and the C-Type Lectin Receptor Dectin-1 Influence Colitis","URL":"https://www.science.org/doi/abs/10.1126/science.1221789","author":[{"family":"Iliev","given":"Iliyan D."},{"family":"Funari","given":"Vincent A."},{"family":"Taylor","given":"Kent D."},{"family":"Nguyen","given":"Quoclinh"},{"family":"Reyes","given":"Christopher N."},{"family":"Strom","given":"Samuel P."},{"family":"Brown","given":"Jordan"},{"family":"Becker","given":"Courtney A."},{"family":"Fleshner","given":"Phillip R."},{"family":"Dubinsky","given":"Marla"},{"family":"Rotter","given":"Jerome I."},{"family":"Wang","given":"Hanlin L."},{"family":"McGovern","given":"Dermot P. B."},{"family":"Brown","given":"Gordon D."},{"family":"Underhill","given":"David M."}],"accessed":{"date-parts":[["2021",9,1]]},"issued":{"date-parts":[["2012",6,8]]}}},{"id":503,"uris":["http://zotero.org/users/7908919/items/4I9UFERD"],"uri":["http://zotero.org/users/7908919/items/4I9UFERD"],"itemData":{"id":503,"type":"article-journal","abstract":"Compared to bacteria, the role of fungi within the intestinal microbiota is poorly understood. In this study we investigated whether the presence of a ‘‘healthy’’ fungal community in the gut is important for modulating immune function. Prolonged oral treatment of mice with antifungal drugs resulted in increased disease severity in acute and chronic models of colitis, and also exacerbated the development of allergic airway disease. Microbiota proﬁling revealed restructuring of fungal and bacterial communities. Specifically, representation of Candida spp. was reduced, while Aspergillus, Wallemia, and Epicoccum spp. were increased. Oral supplementation with a mixture of three fungi found to expand during antifungal treatment (Aspergillus amstelodami, Epicoccum nigrum, and Wallemia sebi) was sufﬁcient to recapitulate the exacerbating effects of antifungal drugs on allergic airway disease. Taken together, these results indicate that disruption of commensal fungal populations can inﬂuence local and peripheral immune responses and enhance relevant disease states.","container-title":"Cell Host &amp; Microbe","DOI":"10.1016/j.chom.2016.05.003","ISSN":"19313128","issue":"6","journalAbbreviation":"Cell Host &amp; Microbe","language":"en","page":"865-873","source":"DOI.org (Crossref)","title":"Immunological Consequences of Intestinal Fungal Dysbiosis","volume":"19","author":[{"family":"Wheeler","given":"Matthew L."},{"family":"Limon","given":"Jose J."},{"family":"Bar","given":"Agnieszka S."},{"family":"Leal","given":"Christian A."},{"family":"Gargus","given":"Matthew"},{"family":"Tang","given":"Jie"},{"family":"Brown","given":"Jordan"},{"family":"Funari","given":"Vincent A."},{"family":"Wang","given":"Hanlin L."},{"family":"Crother","given":"Timothy R."},{"family":"Arditi","given":"Moshe"},{"family":"Underhill","given":"David M."},{"family":"Iliev","given":"Iliyan D."}],"issued":{"date-parts":[["2016",6]]}}}],"schema":"https://github.com/citation-style-language/schema/raw/master/csl-citation.json"} </w:delInstrText>
        </w:r>
        <w:r w:rsidR="000D0043" w:rsidRPr="00755CC4" w:rsidDel="00FC2A07">
          <w:rPr>
            <w:rPrChange w:id="743" w:author="Yufeng" w:date="2021-10-10T17:48:00Z">
              <w:rPr>
                <w:sz w:val="22"/>
              </w:rPr>
            </w:rPrChange>
          </w:rPr>
          <w:fldChar w:fldCharType="separate"/>
        </w:r>
        <w:r w:rsidR="000D0043" w:rsidRPr="00755CC4" w:rsidDel="00FC2A07">
          <w:rPr>
            <w:rFonts w:eastAsia="PMingLiU"/>
            <w:kern w:val="0"/>
            <w:vertAlign w:val="superscript"/>
            <w:rPrChange w:id="744" w:author="Yufeng" w:date="2021-10-10T17:48:00Z">
              <w:rPr>
                <w:rFonts w:eastAsia="等线"/>
                <w:kern w:val="0"/>
                <w:sz w:val="22"/>
                <w:vertAlign w:val="superscript"/>
              </w:rPr>
            </w:rPrChange>
          </w:rPr>
          <w:delText>15,16</w:delText>
        </w:r>
        <w:r w:rsidR="000D0043" w:rsidRPr="00755CC4" w:rsidDel="00FC2A07">
          <w:rPr>
            <w:rPrChange w:id="745" w:author="Yufeng" w:date="2021-10-10T17:48:00Z">
              <w:rPr>
                <w:sz w:val="22"/>
              </w:rPr>
            </w:rPrChange>
          </w:rPr>
          <w:fldChar w:fldCharType="end"/>
        </w:r>
        <w:r w:rsidR="000D0043" w:rsidRPr="00755CC4" w:rsidDel="00FC2A07">
          <w:rPr>
            <w:rPrChange w:id="746" w:author="Yufeng" w:date="2021-10-10T17:48:00Z">
              <w:rPr>
                <w:sz w:val="22"/>
              </w:rPr>
            </w:rPrChange>
          </w:rPr>
          <w:delText xml:space="preserve"> have indicated that fungi, the primary members of micro-eukaryotes, could influence the immunological responses of the host by dampening or promoting local inflammatory reactions. With discovering the mechanism between the intestinal micro-eukaryotes and the host, more and more researchers have renewed interest in studying symbiotic or pathogenic micro-eukaryotes. </w:delText>
        </w:r>
        <w:r w:rsidR="00D9531B" w:rsidRPr="00755CC4" w:rsidDel="00FC2A07">
          <w:rPr>
            <w:lang w:eastAsia="zh-HK"/>
            <w:rPrChange w:id="747" w:author="Yufeng" w:date="2021-10-10T17:48:00Z">
              <w:rPr>
                <w:sz w:val="22"/>
                <w:lang w:eastAsia="zh-HK"/>
              </w:rPr>
            </w:rPrChange>
          </w:rPr>
          <w:delText>Except our</w:delText>
        </w:r>
        <w:r w:rsidR="00D9531B" w:rsidRPr="00755CC4" w:rsidDel="00FC2A07">
          <w:rPr>
            <w:rPrChange w:id="748" w:author="Yufeng" w:date="2021-10-10T17:48:00Z">
              <w:rPr>
                <w:sz w:val="22"/>
              </w:rPr>
            </w:rPrChange>
          </w:rPr>
          <w:delText xml:space="preserve"> previous study</w:delText>
        </w:r>
        <w:r w:rsidR="00D9531B" w:rsidRPr="00755CC4" w:rsidDel="00FC2A07">
          <w:rPr>
            <w:rPrChange w:id="749" w:author="Yufeng" w:date="2021-10-10T17:48:00Z">
              <w:rPr>
                <w:sz w:val="22"/>
              </w:rPr>
            </w:rPrChange>
          </w:rPr>
          <w:fldChar w:fldCharType="begin"/>
        </w:r>
        <w:r w:rsidR="000D0043" w:rsidRPr="00755CC4" w:rsidDel="00FC2A07">
          <w:rPr>
            <w:rPrChange w:id="750" w:author="Yufeng" w:date="2021-10-10T17:48:00Z">
              <w:rPr>
                <w:sz w:val="22"/>
              </w:rPr>
            </w:rPrChange>
          </w:rPr>
          <w:delInstrText xml:space="preserve"> ADDIN ZOTERO_ITEM CSL_CITATION {"citationID":"i82oYTk0","properties":{"formattedCitation":"\\super 17\\nosupersub{}","plainCitation":"17","noteIndex":0},"citationItems":[{"id":83,"uris":["http://zotero.org/users/7908919/items/IZ8WSDFF"],"uri":["http://zotero.org/users/7908919/items/IZ8WSDFF"],"itemData":{"id":83,"type":"article-journal","abstract":"OBJECTIVES: Bacteriome and virome alterations are associated with colorectal cancer (CRC). Nevertheless, the gut fungal microbiota in CRC remains largely unexplored. We aimed to characterise enteric mycobiome in CRC.\nDESIGN: Faecal shotgun metagenomic sequences of 184 patients with CRC, 197 patients with adenoma and 204 control subjects from Hong Kong were analysed (discovery cohort: 73 patients with CRC and 92 control subjects; validation cohort: 111 patients with CRC, 197 patients with adenoma and 112 controls from Hong Kong). CRC-associated fungal markers and ecological changes were also validated in additional independent cohorts of 90 patients with CRC, 42 patients with adenoma and 66 control subjects of published repository sequences from Germany and France. Assignment of taxonomies was performed by exact k-mer alignment against an integrated microbial reference genome database.\nRESULTS: Principal component analysis revealed separate clusters for CRC and control (p&lt;0.0001), with distinct mycobiomes in early-stage and late-stage CRC (p=0.0048). Basidiomycota:Ascomycota ratio was higher in CRC (p=0.0042), with increase in Malasseziomycetes (p&lt;0.0001) and decrease in Saccharomycetes (p&lt;0.0001) and Pneumocystidomycetes (p=0.0017). Abundances of 14 fungal biomarkers distinguished CRC from controls with an area under the receiver-operating characteristic curve (AUC) of 0.93 and validated AUCs of 0.82 and 0.74 in independent Chinese cohort V1 and European cohort V2, respectively. Further ecological analysis revealed higher numbers of co-occurring fungal intrakingdom and co-exclusive bacterial-fungal correlations in CRC (p&lt;0.0001). Moreover, co-occurrence interactions between fungi and bacteria, mostly contributed by fungal Ascomycota and bacterial Proteobacteria in control, were reverted to co-exclusive interplay in CRC (p=0.00045).\nCONCLUSIONS: This study revealed CRC-associated mycobiome dysbiosis characterised by altered fungal composition and ecology, signifying that the gut mycobiome might play a role in CRC.","container-title":"Gut","DOI":"10.1136/gutjnl-2018-317178","ISSN":"1468-3288","issue":"4","journalAbbreviation":"Gut","language":"eng","note":"PMID: 30472682\nPMCID: PMC6580778","page":"654-662","source":"PubMed","title":"Enteric fungal microbiota dysbiosis and ecological alterations in colorectal cancer","volume":"68","author":[{"family":"Coker","given":"Olabisi Oluwabukola"},{"family":"Nakatsu","given":"Geicho"},{"family":"Dai","given":"Rudin Zhenwei"},{"family":"Wu","given":"William Ka Kei"},{"family":"Wong","given":"Sunny Hei"},{"family":"Ng","given":"Siew Chien"},{"family":"Chan","given":"Francis Ka Leung"},{"family":"Sung","given":"Joseph Jao Yiu"},{"family":"Yu","given":"Jun"}],"issued":{"date-parts":[["2019",4]]}}}],"schema":"https://github.com/citation-style-language/schema/raw/master/csl-citation.json"} </w:delInstrText>
        </w:r>
        <w:r w:rsidR="00D9531B" w:rsidRPr="00755CC4" w:rsidDel="00FC2A07">
          <w:rPr>
            <w:rPrChange w:id="751" w:author="Yufeng" w:date="2021-10-10T17:48:00Z">
              <w:rPr>
                <w:sz w:val="22"/>
              </w:rPr>
            </w:rPrChange>
          </w:rPr>
          <w:fldChar w:fldCharType="separate"/>
        </w:r>
        <w:r w:rsidR="000D0043" w:rsidRPr="00755CC4" w:rsidDel="00FC2A07">
          <w:rPr>
            <w:rFonts w:eastAsia="PMingLiU"/>
            <w:kern w:val="0"/>
            <w:vertAlign w:val="superscript"/>
            <w:rPrChange w:id="752" w:author="Yufeng" w:date="2021-10-10T17:48:00Z">
              <w:rPr>
                <w:rFonts w:eastAsia="等线"/>
                <w:kern w:val="0"/>
                <w:sz w:val="22"/>
                <w:vertAlign w:val="superscript"/>
              </w:rPr>
            </w:rPrChange>
          </w:rPr>
          <w:delText>17</w:delText>
        </w:r>
        <w:r w:rsidR="00D9531B" w:rsidRPr="00755CC4" w:rsidDel="00FC2A07">
          <w:rPr>
            <w:rPrChange w:id="753" w:author="Yufeng" w:date="2021-10-10T17:48:00Z">
              <w:rPr>
                <w:sz w:val="22"/>
              </w:rPr>
            </w:rPrChange>
          </w:rPr>
          <w:fldChar w:fldCharType="end"/>
        </w:r>
        <w:r w:rsidR="00D9531B" w:rsidRPr="00755CC4" w:rsidDel="00FC2A07">
          <w:rPr>
            <w:rPrChange w:id="754" w:author="Yufeng" w:date="2021-10-10T17:48:00Z">
              <w:rPr>
                <w:sz w:val="22"/>
              </w:rPr>
            </w:rPrChange>
          </w:rPr>
          <w:delText xml:space="preserve"> disclosed the fungal biomarker in CRC in the Chinese cohort, no other research reported the related study. </w:delText>
        </w:r>
      </w:del>
    </w:p>
    <w:p w14:paraId="305AF17B" w14:textId="77777777" w:rsidR="00A305D8" w:rsidRPr="00755CC4" w:rsidRDefault="00A305D8">
      <w:pPr>
        <w:jc w:val="left"/>
        <w:rPr>
          <w:rPrChange w:id="755" w:author="Yufeng" w:date="2021-10-10T17:48:00Z">
            <w:rPr>
              <w:sz w:val="22"/>
            </w:rPr>
          </w:rPrChange>
        </w:rPr>
        <w:pPrChange w:id="756" w:author="Yufeng" w:date="2021-10-10T17:53:00Z">
          <w:pPr/>
        </w:pPrChange>
      </w:pPr>
    </w:p>
    <w:p w14:paraId="6B9D6CE9" w14:textId="5EEDDBB1" w:rsidR="008125F9" w:rsidRPr="00755CC4" w:rsidDel="00E666DA" w:rsidRDefault="0019231B">
      <w:pPr>
        <w:jc w:val="left"/>
        <w:rPr>
          <w:ins w:id="757" w:author="LIN, Yufeng" w:date="2021-09-21T09:51:00Z"/>
          <w:del w:id="758" w:author="Yufeng" w:date="2021-10-10T17:57:00Z"/>
          <w:rPrChange w:id="759" w:author="Yufeng" w:date="2021-10-10T17:48:00Z">
            <w:rPr>
              <w:ins w:id="760" w:author="LIN, Yufeng" w:date="2021-09-21T09:51:00Z"/>
              <w:del w:id="761" w:author="Yufeng" w:date="2021-10-10T17:57:00Z"/>
              <w:sz w:val="22"/>
            </w:rPr>
          </w:rPrChange>
        </w:rPr>
        <w:pPrChange w:id="762" w:author="Yufeng" w:date="2021-10-10T17:53:00Z">
          <w:pPr/>
        </w:pPrChange>
      </w:pPr>
      <w:ins w:id="763" w:author="Yufeng" w:date="2021-10-10T17:57:00Z">
        <w:r>
          <w:t>In this study, we performed a meta-analysis of eight available datasets. After rigorous and stringent data processing, a total of 1,329 samples from four continents, including 525 healthy individuals, 350 adenoma patients, and 454 CRC patients, were included in this analysis. After consistent data reprocessing, the specific fungal diversity and features associated with CRC were identified. Second, we trained the trans-kingdom CRC-screening models and compared them with pure bacterial or fungal classifiers. Moreover, we evaluated the inter-fungi and fungal-bacterial co-occurrence patterns in CRC and compared their correlations across the three groups: CRC, adenoma, and healthy controls. Finally, our abundant differential analysis targeting the fungi genome revealed the significant enrichment of </w:t>
        </w:r>
        <w:r>
          <w:rPr>
            <w:rStyle w:val="Emphasis"/>
            <w:color w:val="0E101A"/>
          </w:rPr>
          <w:t>Aspergillus rambellii</w:t>
        </w:r>
        <w:r>
          <w:t> in CRC patients. This was further validated by our in vitro experimental models. All these suggested that enteric fungi, especially</w:t>
        </w:r>
        <w:r>
          <w:rPr>
            <w:rStyle w:val="Emphasis"/>
            <w:color w:val="0E101A"/>
          </w:rPr>
          <w:t> Aspergillus rambellii </w:t>
        </w:r>
        <w:r>
          <w:t>might play a potential role in CRC carcinogenesis</w:t>
        </w:r>
      </w:ins>
      <w:ins w:id="764" w:author="Thomas Kwong" w:date="2021-09-12T16:33:00Z">
        <w:del w:id="765" w:author="Yufeng" w:date="2021-10-10T17:57:00Z">
          <w:r w:rsidR="004174A2" w:rsidRPr="00755CC4" w:rsidDel="0019231B">
            <w:rPr>
              <w:rPrChange w:id="766" w:author="Yufeng" w:date="2021-10-10T17:48:00Z">
                <w:rPr>
                  <w:sz w:val="22"/>
                </w:rPr>
              </w:rPrChange>
            </w:rPr>
            <w:delText>In this study, w</w:delText>
          </w:r>
        </w:del>
      </w:ins>
      <w:del w:id="767" w:author="Yufeng" w:date="2021-10-10T17:57:00Z">
        <w:r w:rsidR="00D9531B" w:rsidRPr="00755CC4" w:rsidDel="0019231B">
          <w:rPr>
            <w:rPrChange w:id="768" w:author="Yufeng" w:date="2021-10-10T17:48:00Z">
              <w:rPr>
                <w:sz w:val="22"/>
              </w:rPr>
            </w:rPrChange>
          </w:rPr>
          <w:delText xml:space="preserve">We performed a meta-analysis of eight publicly available datasets </w:delText>
        </w:r>
        <w:commentRangeStart w:id="769"/>
        <w:commentRangeStart w:id="770"/>
        <w:r w:rsidR="00D9531B" w:rsidRPr="00755CC4" w:rsidDel="0019231B">
          <w:rPr>
            <w:rPrChange w:id="771" w:author="Yufeng" w:date="2021-10-10T17:48:00Z">
              <w:rPr>
                <w:sz w:val="22"/>
              </w:rPr>
            </w:rPrChange>
          </w:rPr>
          <w:delText>and one new cohort from Chinese</w:delText>
        </w:r>
        <w:commentRangeEnd w:id="769"/>
        <w:r w:rsidR="004174A2" w:rsidRPr="00755CC4" w:rsidDel="0019231B">
          <w:rPr>
            <w:rStyle w:val="CommentReference"/>
            <w:sz w:val="24"/>
            <w:szCs w:val="24"/>
            <w:rPrChange w:id="772" w:author="Yufeng" w:date="2021-10-10T17:48:00Z">
              <w:rPr>
                <w:rStyle w:val="CommentReference"/>
              </w:rPr>
            </w:rPrChange>
          </w:rPr>
          <w:commentReference w:id="769"/>
        </w:r>
        <w:commentRangeEnd w:id="770"/>
        <w:r w:rsidR="00AC6DD3" w:rsidRPr="00755CC4" w:rsidDel="0019231B">
          <w:rPr>
            <w:rStyle w:val="CommentReference"/>
            <w:sz w:val="24"/>
            <w:szCs w:val="24"/>
            <w:rPrChange w:id="773" w:author="Yufeng" w:date="2021-10-10T17:48:00Z">
              <w:rPr>
                <w:rStyle w:val="CommentReference"/>
              </w:rPr>
            </w:rPrChange>
          </w:rPr>
          <w:commentReference w:id="770"/>
        </w:r>
        <w:r w:rsidR="00D9531B" w:rsidRPr="00755CC4" w:rsidDel="0019231B">
          <w:rPr>
            <w:rPrChange w:id="774" w:author="Yufeng" w:date="2021-10-10T17:48:00Z">
              <w:rPr>
                <w:sz w:val="22"/>
              </w:rPr>
            </w:rPrChange>
          </w:rPr>
          <w:delText xml:space="preserve"> in this study. </w:delText>
        </w:r>
      </w:del>
      <w:ins w:id="775" w:author="LIN, Yufeng" w:date="2021-09-20T20:01:00Z">
        <w:del w:id="776" w:author="Yufeng" w:date="2021-10-10T17:57:00Z">
          <w:r w:rsidR="00111E8C" w:rsidRPr="00755CC4" w:rsidDel="0019231B">
            <w:rPr>
              <w:rPrChange w:id="777" w:author="Yufeng" w:date="2021-10-10T17:48:00Z">
                <w:rPr>
                  <w:sz w:val="22"/>
                </w:rPr>
              </w:rPrChange>
            </w:rPr>
            <w:delText>After consistent</w:delText>
          </w:r>
        </w:del>
      </w:ins>
      <w:del w:id="778" w:author="Yufeng" w:date="2021-10-10T17:57:00Z">
        <w:r w:rsidR="00EE5685" w:rsidRPr="00755CC4" w:rsidDel="0019231B">
          <w:rPr>
            <w:rPrChange w:id="779" w:author="Yufeng" w:date="2021-10-10T17:48:00Z">
              <w:rPr>
                <w:sz w:val="22"/>
              </w:rPr>
            </w:rPrChange>
          </w:rPr>
          <w:delText xml:space="preserve">rigorous </w:delText>
        </w:r>
      </w:del>
      <w:ins w:id="780" w:author="Lung Ngai TING" w:date="2021-10-09T12:04:00Z">
        <w:del w:id="781" w:author="Yufeng" w:date="2021-10-10T17:57:00Z">
          <w:r w:rsidR="00654939" w:rsidRPr="0038659B" w:rsidDel="0019231B">
            <w:delText xml:space="preserve">and </w:delText>
          </w:r>
          <w:r w:rsidR="008E1D6F" w:rsidRPr="0038659B" w:rsidDel="0019231B">
            <w:delText xml:space="preserve">stringent </w:delText>
          </w:r>
        </w:del>
      </w:ins>
      <w:ins w:id="782" w:author="Thomas Kwong" w:date="2021-09-22T18:30:00Z">
        <w:del w:id="783" w:author="Yufeng" w:date="2021-10-10T17:57:00Z">
          <w:r w:rsidR="00EE5685" w:rsidRPr="00755CC4" w:rsidDel="0019231B">
            <w:rPr>
              <w:rPrChange w:id="784" w:author="Yufeng" w:date="2021-10-10T17:48:00Z">
                <w:rPr>
                  <w:sz w:val="22"/>
                </w:rPr>
              </w:rPrChange>
            </w:rPr>
            <w:delText xml:space="preserve">and consistent </w:delText>
          </w:r>
        </w:del>
      </w:ins>
      <w:ins w:id="785" w:author="LIN, Yufeng" w:date="2021-09-20T20:01:00Z">
        <w:del w:id="786" w:author="Yufeng" w:date="2021-10-10T17:57:00Z">
          <w:r w:rsidR="00111E8C" w:rsidRPr="00755CC4" w:rsidDel="0019231B">
            <w:rPr>
              <w:rPrChange w:id="787" w:author="Yufeng" w:date="2021-10-10T17:48:00Z">
                <w:rPr>
                  <w:sz w:val="22"/>
                </w:rPr>
              </w:rPrChange>
            </w:rPr>
            <w:delText xml:space="preserve"> data reprocessing</w:delText>
          </w:r>
        </w:del>
      </w:ins>
      <w:ins w:id="788" w:author="LIN, Yufeng" w:date="2021-09-20T19:38:00Z">
        <w:del w:id="789" w:author="Yufeng" w:date="2021-10-10T17:57:00Z">
          <w:r w:rsidR="00AC6DD3" w:rsidRPr="00755CC4" w:rsidDel="0019231B">
            <w:rPr>
              <w:rPrChange w:id="790" w:author="Yufeng" w:date="2021-10-10T17:48:00Z">
                <w:rPr>
                  <w:sz w:val="22"/>
                </w:rPr>
              </w:rPrChange>
            </w:rPr>
            <w:delText xml:space="preserve">, </w:delText>
          </w:r>
        </w:del>
      </w:ins>
      <w:ins w:id="791" w:author="LIN, Yufeng" w:date="2021-09-20T20:11:00Z">
        <w:del w:id="792" w:author="Yufeng" w:date="2021-10-10T17:57:00Z">
          <w:r w:rsidR="00C93399" w:rsidRPr="00755CC4" w:rsidDel="0019231B">
            <w:rPr>
              <w:rPrChange w:id="793" w:author="Yufeng" w:date="2021-10-10T17:48:00Z">
                <w:rPr>
                  <w:sz w:val="22"/>
                </w:rPr>
              </w:rPrChange>
            </w:rPr>
            <w:delText xml:space="preserve">discarded </w:delText>
          </w:r>
        </w:del>
      </w:ins>
      <w:ins w:id="794" w:author="LIN, Yufeng" w:date="2021-09-20T19:38:00Z">
        <w:del w:id="795" w:author="Yufeng" w:date="2021-10-10T17:57:00Z">
          <w:r w:rsidR="00AC6DD3" w:rsidRPr="00755CC4" w:rsidDel="0019231B">
            <w:rPr>
              <w:rPrChange w:id="796" w:author="Yufeng" w:date="2021-10-10T17:48:00Z">
                <w:rPr>
                  <w:sz w:val="22"/>
                </w:rPr>
              </w:rPrChange>
            </w:rPr>
            <w:delText xml:space="preserve">723 cases, a total of 1,329 samples </w:delText>
          </w:r>
        </w:del>
      </w:ins>
      <w:ins w:id="797" w:author="Thomas Kwong" w:date="2021-09-22T18:30:00Z">
        <w:del w:id="798" w:author="Yufeng" w:date="2021-10-10T17:57:00Z">
          <w:r w:rsidR="00EE5685" w:rsidRPr="00755CC4" w:rsidDel="0019231B">
            <w:rPr>
              <w:rPrChange w:id="799" w:author="Yufeng" w:date="2021-10-10T17:48:00Z">
                <w:rPr>
                  <w:sz w:val="22"/>
                </w:rPr>
              </w:rPrChange>
            </w:rPr>
            <w:delText>from</w:delText>
          </w:r>
        </w:del>
      </w:ins>
      <w:ins w:id="800" w:author="LIN, Yufeng" w:date="2021-09-20T19:38:00Z">
        <w:del w:id="801" w:author="Yufeng" w:date="2021-10-10T17:57:00Z">
          <w:r w:rsidR="00AC6DD3" w:rsidRPr="00755CC4" w:rsidDel="0019231B">
            <w:rPr>
              <w:rPrChange w:id="802" w:author="Yufeng" w:date="2021-10-10T17:48:00Z">
                <w:rPr>
                  <w:sz w:val="22"/>
                </w:rPr>
              </w:rPrChange>
            </w:rPr>
            <w:delText>among four continents, including 525 healthy individuals, 350 adenoma patients, and 454 CRC patients</w:delText>
          </w:r>
        </w:del>
      </w:ins>
      <w:ins w:id="803" w:author="LIN, Yufeng" w:date="2021-10-07T10:36:00Z">
        <w:del w:id="804" w:author="Yufeng" w:date="2021-10-10T17:57:00Z">
          <w:r w:rsidR="00E81CE7" w:rsidRPr="0038659B" w:rsidDel="0019231B">
            <w:delText>,</w:delText>
          </w:r>
        </w:del>
      </w:ins>
      <w:ins w:id="805" w:author="LIN, Yufeng" w:date="2021-09-20T19:38:00Z">
        <w:del w:id="806" w:author="Yufeng" w:date="2021-10-10T17:57:00Z">
          <w:r w:rsidR="00AC6DD3" w:rsidRPr="00755CC4" w:rsidDel="0019231B">
            <w:rPr>
              <w:rPrChange w:id="807" w:author="Yufeng" w:date="2021-10-10T17:48:00Z">
                <w:rPr>
                  <w:sz w:val="22"/>
                </w:rPr>
              </w:rPrChange>
            </w:rPr>
            <w:delText xml:space="preserve"> were </w:delText>
          </w:r>
        </w:del>
      </w:ins>
      <w:ins w:id="808" w:author="Thomas Kwong" w:date="2021-09-22T18:24:00Z">
        <w:del w:id="809" w:author="Yufeng" w:date="2021-10-10T17:57:00Z">
          <w:r w:rsidR="00EE5685" w:rsidRPr="00755CC4" w:rsidDel="0019231B">
            <w:rPr>
              <w:rPrChange w:id="810" w:author="Yufeng" w:date="2021-10-10T17:48:00Z">
                <w:rPr>
                  <w:sz w:val="22"/>
                </w:rPr>
              </w:rPrChange>
            </w:rPr>
            <w:delText>inclu</w:delText>
          </w:r>
        </w:del>
      </w:ins>
      <w:ins w:id="811" w:author="Thomas Kwong" w:date="2021-09-22T18:25:00Z">
        <w:del w:id="812" w:author="Yufeng" w:date="2021-10-10T17:57:00Z">
          <w:r w:rsidR="00EE5685" w:rsidRPr="00755CC4" w:rsidDel="0019231B">
            <w:rPr>
              <w:rPrChange w:id="813" w:author="Yufeng" w:date="2021-10-10T17:48:00Z">
                <w:rPr>
                  <w:sz w:val="22"/>
                </w:rPr>
              </w:rPrChange>
            </w:rPr>
            <w:delText>ded in this analysis.</w:delText>
          </w:r>
        </w:del>
      </w:ins>
      <w:ins w:id="814" w:author="Thomas Kwong" w:date="2021-09-22T18:30:00Z">
        <w:del w:id="815" w:author="Yufeng" w:date="2021-10-10T17:57:00Z">
          <w:r w:rsidR="00EE5685" w:rsidRPr="00755CC4" w:rsidDel="0019231B">
            <w:rPr>
              <w:rPrChange w:id="816" w:author="Yufeng" w:date="2021-10-10T17:48:00Z">
                <w:rPr>
                  <w:sz w:val="22"/>
                </w:rPr>
              </w:rPrChange>
            </w:rPr>
            <w:delText xml:space="preserve"> </w:delText>
          </w:r>
        </w:del>
        <w:del w:id="817" w:author="Yufeng" w:date="2021-10-10T14:27:00Z">
          <w:r w:rsidR="00EE5685" w:rsidRPr="00755CC4" w:rsidDel="00C147B0">
            <w:rPr>
              <w:rPrChange w:id="818" w:author="Yufeng" w:date="2021-10-10T17:48:00Z">
                <w:rPr>
                  <w:sz w:val="22"/>
                </w:rPr>
              </w:rPrChange>
            </w:rPr>
            <w:delText>S</w:delText>
          </w:r>
        </w:del>
      </w:ins>
      <w:ins w:id="819" w:author="LIN, Yufeng" w:date="2021-09-20T19:38:00Z">
        <w:del w:id="820" w:author="Yufeng" w:date="2021-10-10T17:57:00Z">
          <w:r w:rsidR="00AC6DD3" w:rsidRPr="00755CC4" w:rsidDel="0019231B">
            <w:rPr>
              <w:rPrChange w:id="821" w:author="Yufeng" w:date="2021-10-10T17:48:00Z">
                <w:rPr>
                  <w:sz w:val="22"/>
                </w:rPr>
              </w:rPrChange>
            </w:rPr>
            <w:delText xml:space="preserve">analyzed. </w:delText>
          </w:r>
        </w:del>
      </w:ins>
      <w:ins w:id="822" w:author="LIN, Yufeng" w:date="2021-09-20T20:02:00Z">
        <w:del w:id="823" w:author="Yufeng" w:date="2021-10-10T17:57:00Z">
          <w:r w:rsidR="00111E8C" w:rsidRPr="00755CC4" w:rsidDel="0019231B">
            <w:rPr>
              <w:rPrChange w:id="824" w:author="Yufeng" w:date="2021-10-10T17:48:00Z">
                <w:rPr>
                  <w:sz w:val="22"/>
                </w:rPr>
              </w:rPrChange>
            </w:rPr>
            <w:delText xml:space="preserve">First, </w:delText>
          </w:r>
        </w:del>
      </w:ins>
      <w:ins w:id="825" w:author="Thomas Kwong" w:date="2021-09-22T18:28:00Z">
        <w:del w:id="826" w:author="Yufeng" w:date="2021-10-10T17:57:00Z">
          <w:r w:rsidR="00EE5685" w:rsidRPr="00755CC4" w:rsidDel="0019231B">
            <w:rPr>
              <w:rPrChange w:id="827" w:author="Yufeng" w:date="2021-10-10T17:48:00Z">
                <w:rPr>
                  <w:sz w:val="22"/>
                </w:rPr>
              </w:rPrChange>
            </w:rPr>
            <w:delText xml:space="preserve">pecific </w:delText>
          </w:r>
        </w:del>
      </w:ins>
      <w:ins w:id="828" w:author="Thomas Kwong" w:date="2021-09-22T18:29:00Z">
        <w:del w:id="829" w:author="Yufeng" w:date="2021-10-10T17:57:00Z">
          <w:r w:rsidR="00EE5685" w:rsidRPr="00755CC4" w:rsidDel="0019231B">
            <w:rPr>
              <w:rPrChange w:id="830" w:author="Yufeng" w:date="2021-10-10T17:48:00Z">
                <w:rPr>
                  <w:sz w:val="22"/>
                </w:rPr>
              </w:rPrChange>
            </w:rPr>
            <w:delText>m</w:delText>
          </w:r>
        </w:del>
      </w:ins>
      <w:ins w:id="831" w:author="Thomas Kwong" w:date="2021-09-22T18:28:00Z">
        <w:del w:id="832" w:author="Yufeng" w:date="2021-10-10T17:57:00Z">
          <w:r w:rsidR="00EE5685" w:rsidRPr="00755CC4" w:rsidDel="0019231B">
            <w:rPr>
              <w:rPrChange w:id="833" w:author="Yufeng" w:date="2021-10-10T17:48:00Z">
                <w:rPr>
                  <w:sz w:val="22"/>
                </w:rPr>
              </w:rPrChange>
            </w:rPr>
            <w:delText>icro-eukaryotic</w:delText>
          </w:r>
        </w:del>
      </w:ins>
      <w:ins w:id="834" w:author="LIN, Yufeng" w:date="2021-09-28T13:00:00Z">
        <w:del w:id="835" w:author="Yufeng" w:date="2021-10-10T17:57:00Z">
          <w:r w:rsidR="00E06A91" w:rsidRPr="00755CC4" w:rsidDel="0019231B">
            <w:rPr>
              <w:rPrChange w:id="836" w:author="Yufeng" w:date="2021-10-10T17:48:00Z">
                <w:rPr>
                  <w:sz w:val="22"/>
                </w:rPr>
              </w:rPrChange>
            </w:rPr>
            <w:delText>fungal</w:delText>
          </w:r>
        </w:del>
      </w:ins>
      <w:ins w:id="837" w:author="Thomas Kwong" w:date="2021-09-22T18:28:00Z">
        <w:del w:id="838" w:author="Yufeng" w:date="2021-10-10T17:57:00Z">
          <w:r w:rsidR="00EE5685" w:rsidRPr="00755CC4" w:rsidDel="0019231B">
            <w:rPr>
              <w:rPrChange w:id="839" w:author="Yufeng" w:date="2021-10-10T17:48:00Z">
                <w:rPr>
                  <w:sz w:val="22"/>
                </w:rPr>
              </w:rPrChange>
            </w:rPr>
            <w:delText xml:space="preserve"> diversity </w:delText>
          </w:r>
        </w:del>
      </w:ins>
      <w:ins w:id="840" w:author="Thomas Kwong" w:date="2021-09-22T18:29:00Z">
        <w:del w:id="841" w:author="Yufeng" w:date="2021-10-10T17:57:00Z">
          <w:r w:rsidR="00EE5685" w:rsidRPr="00755CC4" w:rsidDel="0019231B">
            <w:rPr>
              <w:rPrChange w:id="842" w:author="Yufeng" w:date="2021-10-10T17:48:00Z">
                <w:rPr>
                  <w:sz w:val="22"/>
                </w:rPr>
              </w:rPrChange>
            </w:rPr>
            <w:delText xml:space="preserve">and </w:delText>
          </w:r>
        </w:del>
      </w:ins>
      <w:ins w:id="843" w:author="Thomas Kwong" w:date="2021-09-22T18:27:00Z">
        <w:del w:id="844" w:author="Yufeng" w:date="2021-10-10T17:57:00Z">
          <w:r w:rsidR="00EE5685" w:rsidRPr="00755CC4" w:rsidDel="0019231B">
            <w:rPr>
              <w:rPrChange w:id="845" w:author="Yufeng" w:date="2021-10-10T17:48:00Z">
                <w:rPr>
                  <w:sz w:val="22"/>
                </w:rPr>
              </w:rPrChange>
            </w:rPr>
            <w:delText xml:space="preserve">features </w:delText>
          </w:r>
        </w:del>
      </w:ins>
      <w:ins w:id="846" w:author="Thomas Kwong" w:date="2021-09-22T18:29:00Z">
        <w:del w:id="847" w:author="Yufeng" w:date="2021-10-10T17:57:00Z">
          <w:r w:rsidR="00EE5685" w:rsidRPr="00755CC4" w:rsidDel="0019231B">
            <w:rPr>
              <w:rPrChange w:id="848" w:author="Yufeng" w:date="2021-10-10T17:48:00Z">
                <w:rPr>
                  <w:sz w:val="22"/>
                </w:rPr>
              </w:rPrChange>
            </w:rPr>
            <w:delText>associated with different stages of CRC were identified.</w:delText>
          </w:r>
        </w:del>
      </w:ins>
      <w:ins w:id="849" w:author="LIN, Yufeng" w:date="2021-09-20T20:02:00Z">
        <w:del w:id="850" w:author="Yufeng" w:date="2021-10-10T17:57:00Z">
          <w:r w:rsidR="00111E8C" w:rsidRPr="00755CC4" w:rsidDel="0019231B">
            <w:rPr>
              <w:rPrChange w:id="851" w:author="Yufeng" w:date="2021-10-10T17:48:00Z">
                <w:rPr>
                  <w:sz w:val="22"/>
                </w:rPr>
              </w:rPrChange>
            </w:rPr>
            <w:delText>w</w:delText>
          </w:r>
        </w:del>
      </w:ins>
      <w:ins w:id="852" w:author="LIN, Yufeng" w:date="2021-09-20T19:49:00Z">
        <w:del w:id="853" w:author="Yufeng" w:date="2021-10-10T17:57:00Z">
          <w:r w:rsidR="00F93DEB" w:rsidRPr="00755CC4" w:rsidDel="0019231B">
            <w:rPr>
              <w:rPrChange w:id="854" w:author="Yufeng" w:date="2021-10-10T17:48:00Z">
                <w:rPr>
                  <w:sz w:val="22"/>
                </w:rPr>
              </w:rPrChange>
            </w:rPr>
            <w:delText xml:space="preserve">e </w:delText>
          </w:r>
        </w:del>
      </w:ins>
      <w:ins w:id="855" w:author="LIN, Yufeng" w:date="2021-09-20T19:50:00Z">
        <w:del w:id="856" w:author="Yufeng" w:date="2021-10-10T17:57:00Z">
          <w:r w:rsidR="00A352F4" w:rsidRPr="00755CC4" w:rsidDel="0019231B">
            <w:rPr>
              <w:rPrChange w:id="857" w:author="Yufeng" w:date="2021-10-10T17:48:00Z">
                <w:rPr>
                  <w:sz w:val="22"/>
                </w:rPr>
              </w:rPrChange>
            </w:rPr>
            <w:delText>investigate</w:delText>
          </w:r>
        </w:del>
      </w:ins>
      <w:ins w:id="858" w:author="LIN, Yufeng" w:date="2021-09-20T20:03:00Z">
        <w:del w:id="859" w:author="Yufeng" w:date="2021-10-10T17:57:00Z">
          <w:r w:rsidR="00111E8C" w:rsidRPr="00755CC4" w:rsidDel="0019231B">
            <w:rPr>
              <w:rPrChange w:id="860" w:author="Yufeng" w:date="2021-10-10T17:48:00Z">
                <w:rPr>
                  <w:sz w:val="22"/>
                </w:rPr>
              </w:rPrChange>
            </w:rPr>
            <w:delText>d</w:delText>
          </w:r>
        </w:del>
      </w:ins>
      <w:ins w:id="861" w:author="LIN, Yufeng" w:date="2021-09-20T19:50:00Z">
        <w:del w:id="862" w:author="Yufeng" w:date="2021-10-10T17:57:00Z">
          <w:r w:rsidR="00A352F4" w:rsidRPr="00755CC4" w:rsidDel="0019231B">
            <w:rPr>
              <w:rPrChange w:id="863" w:author="Yufeng" w:date="2021-10-10T17:48:00Z">
                <w:rPr>
                  <w:sz w:val="22"/>
                </w:rPr>
              </w:rPrChange>
            </w:rPr>
            <w:delText xml:space="preserve"> the micro-eukaryotic diversity </w:delText>
          </w:r>
        </w:del>
      </w:ins>
      <w:ins w:id="864" w:author="LIN, Yufeng" w:date="2021-09-20T19:51:00Z">
        <w:del w:id="865" w:author="Yufeng" w:date="2021-10-10T17:57:00Z">
          <w:r w:rsidR="00A352F4" w:rsidRPr="00755CC4" w:rsidDel="0019231B">
            <w:rPr>
              <w:rPrChange w:id="866" w:author="Yufeng" w:date="2021-10-10T17:48:00Z">
                <w:rPr>
                  <w:sz w:val="22"/>
                </w:rPr>
              </w:rPrChange>
            </w:rPr>
            <w:delText xml:space="preserve">in </w:delText>
          </w:r>
        </w:del>
      </w:ins>
      <w:ins w:id="867" w:author="LIN, Yufeng" w:date="2021-09-20T20:03:00Z">
        <w:del w:id="868" w:author="Yufeng" w:date="2021-10-10T17:57:00Z">
          <w:r w:rsidR="00111E8C" w:rsidRPr="00755CC4" w:rsidDel="0019231B">
            <w:rPr>
              <w:rPrChange w:id="869" w:author="Yufeng" w:date="2021-10-10T17:48:00Z">
                <w:rPr>
                  <w:sz w:val="22"/>
                </w:rPr>
              </w:rPrChange>
            </w:rPr>
            <w:delText>different stages</w:delText>
          </w:r>
        </w:del>
      </w:ins>
      <w:ins w:id="870" w:author="LIN, Yufeng" w:date="2021-09-20T19:51:00Z">
        <w:del w:id="871" w:author="Yufeng" w:date="2021-10-10T17:57:00Z">
          <w:r w:rsidR="00A352F4" w:rsidRPr="00755CC4" w:rsidDel="0019231B">
            <w:rPr>
              <w:rPrChange w:id="872" w:author="Yufeng" w:date="2021-10-10T17:48:00Z">
                <w:rPr>
                  <w:sz w:val="22"/>
                </w:rPr>
              </w:rPrChange>
            </w:rPr>
            <w:delText xml:space="preserve"> and </w:delText>
          </w:r>
        </w:del>
      </w:ins>
      <w:ins w:id="873" w:author="LIN, Yufeng" w:date="2021-09-20T20:03:00Z">
        <w:del w:id="874" w:author="Yufeng" w:date="2021-10-10T17:57:00Z">
          <w:r w:rsidR="00111E8C" w:rsidRPr="00755CC4" w:rsidDel="0019231B">
            <w:rPr>
              <w:rPrChange w:id="875" w:author="Yufeng" w:date="2021-10-10T17:48:00Z">
                <w:rPr>
                  <w:sz w:val="22"/>
                </w:rPr>
              </w:rPrChange>
            </w:rPr>
            <w:delText>identified</w:delText>
          </w:r>
        </w:del>
      </w:ins>
      <w:ins w:id="876" w:author="LIN, Yufeng" w:date="2021-09-20T19:51:00Z">
        <w:del w:id="877" w:author="Yufeng" w:date="2021-10-10T17:57:00Z">
          <w:r w:rsidR="00A352F4" w:rsidRPr="00755CC4" w:rsidDel="0019231B">
            <w:rPr>
              <w:rPrChange w:id="878" w:author="Yufeng" w:date="2021-10-10T17:48:00Z">
                <w:rPr>
                  <w:sz w:val="22"/>
                </w:rPr>
              </w:rPrChange>
            </w:rPr>
            <w:delText xml:space="preserve"> the </w:delText>
          </w:r>
        </w:del>
      </w:ins>
      <w:ins w:id="879" w:author="LIN, Yufeng" w:date="2021-09-20T19:52:00Z">
        <w:del w:id="880" w:author="Yufeng" w:date="2021-10-10T17:57:00Z">
          <w:r w:rsidR="00A352F4" w:rsidRPr="00755CC4" w:rsidDel="0019231B">
            <w:rPr>
              <w:rPrChange w:id="881" w:author="Yufeng" w:date="2021-10-10T17:48:00Z">
                <w:rPr>
                  <w:sz w:val="22"/>
                </w:rPr>
              </w:rPrChange>
            </w:rPr>
            <w:delText xml:space="preserve">significant features. </w:delText>
          </w:r>
        </w:del>
      </w:ins>
      <w:ins w:id="882" w:author="LIN, Yufeng" w:date="2021-09-20T20:04:00Z">
        <w:del w:id="883" w:author="Yufeng" w:date="2021-10-10T17:57:00Z">
          <w:r w:rsidR="00111E8C" w:rsidRPr="00755CC4" w:rsidDel="0019231B">
            <w:rPr>
              <w:rPrChange w:id="884" w:author="Yufeng" w:date="2021-10-10T17:48:00Z">
                <w:rPr>
                  <w:sz w:val="22"/>
                </w:rPr>
              </w:rPrChange>
            </w:rPr>
            <w:delText>Second,</w:delText>
          </w:r>
        </w:del>
      </w:ins>
      <w:ins w:id="885" w:author="LIN, Yufeng" w:date="2021-09-20T20:12:00Z">
        <w:del w:id="886" w:author="Yufeng" w:date="2021-10-10T17:57:00Z">
          <w:r w:rsidR="00C93399" w:rsidRPr="00755CC4" w:rsidDel="0019231B">
            <w:rPr>
              <w:rPrChange w:id="887" w:author="Yufeng" w:date="2021-10-10T17:48:00Z">
                <w:rPr>
                  <w:sz w:val="22"/>
                </w:rPr>
              </w:rPrChange>
            </w:rPr>
            <w:delText xml:space="preserve"> </w:delText>
          </w:r>
        </w:del>
      </w:ins>
      <w:ins w:id="888" w:author="Thomas Kwong" w:date="2021-09-22T18:32:00Z">
        <w:del w:id="889" w:author="Yufeng" w:date="2021-10-10T14:20:00Z">
          <w:r w:rsidR="00ED3D78" w:rsidRPr="00755CC4" w:rsidDel="005D5DFD">
            <w:rPr>
              <w:rPrChange w:id="890" w:author="Yufeng" w:date="2021-10-10T17:48:00Z">
                <w:rPr>
                  <w:sz w:val="22"/>
                </w:rPr>
              </w:rPrChange>
            </w:rPr>
            <w:delText>W</w:delText>
          </w:r>
        </w:del>
        <w:del w:id="891" w:author="Yufeng" w:date="2021-10-10T17:57:00Z">
          <w:r w:rsidR="00ED3D78" w:rsidRPr="00755CC4" w:rsidDel="0019231B">
            <w:rPr>
              <w:rPrChange w:id="892" w:author="Yufeng" w:date="2021-10-10T17:48:00Z">
                <w:rPr>
                  <w:sz w:val="22"/>
                </w:rPr>
              </w:rPrChange>
            </w:rPr>
            <w:delText xml:space="preserve">e </w:delText>
          </w:r>
        </w:del>
        <w:del w:id="893" w:author="Yufeng" w:date="2021-10-10T14:19:00Z">
          <w:r w:rsidR="00ED3D78" w:rsidRPr="00755CC4" w:rsidDel="00272AE2">
            <w:rPr>
              <w:rPrChange w:id="894" w:author="Yufeng" w:date="2021-10-10T17:48:00Z">
                <w:rPr>
                  <w:sz w:val="22"/>
                </w:rPr>
              </w:rPrChange>
            </w:rPr>
            <w:delText xml:space="preserve">also </w:delText>
          </w:r>
        </w:del>
      </w:ins>
      <w:ins w:id="895" w:author="LIN, Yufeng" w:date="2021-09-21T09:50:00Z">
        <w:del w:id="896" w:author="Yufeng" w:date="2021-10-10T17:57:00Z">
          <w:r w:rsidR="008125F9" w:rsidRPr="00755CC4" w:rsidDel="0019231B">
            <w:rPr>
              <w:rPrChange w:id="897" w:author="Yufeng" w:date="2021-10-10T17:48:00Z">
                <w:rPr>
                  <w:sz w:val="22"/>
                </w:rPr>
              </w:rPrChange>
            </w:rPr>
            <w:delText xml:space="preserve">we </w:delText>
          </w:r>
        </w:del>
      </w:ins>
      <w:ins w:id="898" w:author="LIN, Yufeng" w:date="2021-09-21T09:49:00Z">
        <w:del w:id="899" w:author="Yufeng" w:date="2021-10-10T15:22:00Z">
          <w:r w:rsidR="008125F9" w:rsidRPr="00755CC4" w:rsidDel="008A5C40">
            <w:rPr>
              <w:rPrChange w:id="900" w:author="Yufeng" w:date="2021-10-10T17:48:00Z">
                <w:rPr>
                  <w:sz w:val="22"/>
                </w:rPr>
              </w:rPrChange>
            </w:rPr>
            <w:delText>explo</w:delText>
          </w:r>
        </w:del>
      </w:ins>
      <w:ins w:id="901" w:author="LIN, Yufeng" w:date="2021-09-21T09:50:00Z">
        <w:del w:id="902" w:author="Yufeng" w:date="2021-10-10T15:22:00Z">
          <w:r w:rsidR="008125F9" w:rsidRPr="00755CC4" w:rsidDel="008A5C40">
            <w:rPr>
              <w:rPrChange w:id="903" w:author="Yufeng" w:date="2021-10-10T17:48:00Z">
                <w:rPr>
                  <w:sz w:val="22"/>
                </w:rPr>
              </w:rPrChange>
            </w:rPr>
            <w:delText>r</w:delText>
          </w:r>
        </w:del>
      </w:ins>
      <w:ins w:id="904" w:author="LIN, Yufeng" w:date="2021-09-21T09:49:00Z">
        <w:del w:id="905" w:author="Yufeng" w:date="2021-10-10T15:22:00Z">
          <w:r w:rsidR="008125F9" w:rsidRPr="00755CC4" w:rsidDel="008A5C40">
            <w:rPr>
              <w:rPrChange w:id="906" w:author="Yufeng" w:date="2021-10-10T17:48:00Z">
                <w:rPr>
                  <w:sz w:val="22"/>
                </w:rPr>
              </w:rPrChange>
            </w:rPr>
            <w:delText>ed</w:delText>
          </w:r>
        </w:del>
      </w:ins>
      <w:ins w:id="907" w:author="LIN, Yufeng" w:date="2021-09-20T20:04:00Z">
        <w:del w:id="908" w:author="Yufeng" w:date="2021-10-10T17:57:00Z">
          <w:r w:rsidR="00111E8C" w:rsidRPr="00755CC4" w:rsidDel="0019231B">
            <w:rPr>
              <w:rPrChange w:id="909" w:author="Yufeng" w:date="2021-10-10T17:48:00Z">
                <w:rPr>
                  <w:sz w:val="22"/>
                </w:rPr>
              </w:rPrChange>
            </w:rPr>
            <w:delText xml:space="preserve"> </w:delText>
          </w:r>
        </w:del>
      </w:ins>
      <w:ins w:id="910" w:author="Thomas Kwong" w:date="2021-09-22T18:32:00Z">
        <w:del w:id="911" w:author="Yufeng" w:date="2021-10-10T17:57:00Z">
          <w:r w:rsidR="00ED3D78" w:rsidRPr="00755CC4" w:rsidDel="0019231B">
            <w:rPr>
              <w:rPrChange w:id="912" w:author="Yufeng" w:date="2021-10-10T17:48:00Z">
                <w:rPr>
                  <w:sz w:val="22"/>
                </w:rPr>
              </w:rPrChange>
            </w:rPr>
            <w:delText xml:space="preserve">the </w:delText>
          </w:r>
        </w:del>
      </w:ins>
      <w:ins w:id="913" w:author="LIN, Yufeng" w:date="2021-09-20T20:06:00Z">
        <w:del w:id="914" w:author="Yufeng" w:date="2021-10-10T17:57:00Z">
          <w:r w:rsidR="00111E8C" w:rsidRPr="00755CC4" w:rsidDel="0019231B">
            <w:rPr>
              <w:rPrChange w:id="915" w:author="Yufeng" w:date="2021-10-10T17:48:00Z">
                <w:rPr>
                  <w:sz w:val="22"/>
                </w:rPr>
              </w:rPrChange>
            </w:rPr>
            <w:delText>intra</w:delText>
          </w:r>
        </w:del>
      </w:ins>
      <w:ins w:id="916" w:author="Lung Ngai TING" w:date="2021-10-09T12:05:00Z">
        <w:del w:id="917" w:author="Yufeng" w:date="2021-10-10T17:57:00Z">
          <w:r w:rsidR="00DA1EFB" w:rsidRPr="0038659B" w:rsidDel="0019231B">
            <w:delText>inter</w:delText>
          </w:r>
        </w:del>
      </w:ins>
      <w:ins w:id="918" w:author="LIN, Yufeng" w:date="2021-09-20T20:06:00Z">
        <w:del w:id="919" w:author="Yufeng" w:date="2021-10-10T17:57:00Z">
          <w:r w:rsidR="00111E8C" w:rsidRPr="00755CC4" w:rsidDel="0019231B">
            <w:rPr>
              <w:rPrChange w:id="920" w:author="Yufeng" w:date="2021-10-10T17:48:00Z">
                <w:rPr>
                  <w:sz w:val="22"/>
                </w:rPr>
              </w:rPrChange>
            </w:rPr>
            <w:delText>-</w:delText>
          </w:r>
        </w:del>
      </w:ins>
      <w:ins w:id="921" w:author="LIN, Yufeng" w:date="2021-09-28T13:06:00Z">
        <w:del w:id="922" w:author="Yufeng" w:date="2021-10-10T17:57:00Z">
          <w:r w:rsidR="004314C2" w:rsidRPr="00755CC4" w:rsidDel="0019231B">
            <w:rPr>
              <w:rPrChange w:id="923" w:author="Yufeng" w:date="2021-10-10T17:48:00Z">
                <w:rPr>
                  <w:sz w:val="22"/>
                </w:rPr>
              </w:rPrChange>
            </w:rPr>
            <w:delText>fungi</w:delText>
          </w:r>
        </w:del>
      </w:ins>
      <w:ins w:id="924" w:author="LIN, Yufeng" w:date="2021-09-20T20:06:00Z">
        <w:del w:id="925" w:author="Yufeng" w:date="2021-10-10T17:57:00Z">
          <w:r w:rsidR="00111E8C" w:rsidRPr="00755CC4" w:rsidDel="0019231B">
            <w:rPr>
              <w:rPrChange w:id="926" w:author="Yufeng" w:date="2021-10-10T17:48:00Z">
                <w:rPr>
                  <w:sz w:val="22"/>
                </w:rPr>
              </w:rPrChange>
            </w:rPr>
            <w:delText xml:space="preserve"> </w:delText>
          </w:r>
        </w:del>
      </w:ins>
      <w:ins w:id="927" w:author="LIN, Yufeng" w:date="2021-09-20T20:07:00Z">
        <w:del w:id="928" w:author="Yufeng" w:date="2021-10-10T17:57:00Z">
          <w:r w:rsidR="00111E8C" w:rsidRPr="00755CC4" w:rsidDel="0019231B">
            <w:rPr>
              <w:rPrChange w:id="929" w:author="Yufeng" w:date="2021-10-10T17:48:00Z">
                <w:rPr>
                  <w:sz w:val="22"/>
                </w:rPr>
              </w:rPrChange>
            </w:rPr>
            <w:delText xml:space="preserve">and </w:delText>
          </w:r>
        </w:del>
      </w:ins>
      <w:ins w:id="930" w:author="LIN, Yufeng" w:date="2021-09-28T13:06:00Z">
        <w:del w:id="931" w:author="Yufeng" w:date="2021-10-10T17:57:00Z">
          <w:r w:rsidR="004314C2" w:rsidRPr="00755CC4" w:rsidDel="0019231B">
            <w:rPr>
              <w:rPrChange w:id="932" w:author="Yufeng" w:date="2021-10-10T17:48:00Z">
                <w:rPr>
                  <w:sz w:val="22"/>
                </w:rPr>
              </w:rPrChange>
            </w:rPr>
            <w:delText>fung</w:delText>
          </w:r>
        </w:del>
      </w:ins>
      <w:ins w:id="933" w:author="Lung Ngai TING" w:date="2021-10-09T12:05:00Z">
        <w:del w:id="934" w:author="Yufeng" w:date="2021-10-10T17:57:00Z">
          <w:r w:rsidR="001E09C1" w:rsidRPr="0038659B" w:rsidDel="0019231B">
            <w:delText>al</w:delText>
          </w:r>
        </w:del>
      </w:ins>
      <w:ins w:id="935" w:author="LIN, Yufeng" w:date="2021-09-28T13:06:00Z">
        <w:del w:id="936" w:author="Yufeng" w:date="2021-10-10T17:57:00Z">
          <w:r w:rsidR="004314C2" w:rsidRPr="00755CC4" w:rsidDel="0019231B">
            <w:rPr>
              <w:rPrChange w:id="937" w:author="Yufeng" w:date="2021-10-10T17:48:00Z">
                <w:rPr>
                  <w:sz w:val="22"/>
                </w:rPr>
              </w:rPrChange>
            </w:rPr>
            <w:delText>i</w:delText>
          </w:r>
        </w:del>
      </w:ins>
      <w:ins w:id="938" w:author="LIN, Yufeng" w:date="2021-09-20T20:07:00Z">
        <w:del w:id="939" w:author="Yufeng" w:date="2021-10-10T17:57:00Z">
          <w:r w:rsidR="00111E8C" w:rsidRPr="00755CC4" w:rsidDel="0019231B">
            <w:rPr>
              <w:rPrChange w:id="940" w:author="Yufeng" w:date="2021-10-10T17:48:00Z">
                <w:rPr>
                  <w:sz w:val="22"/>
                </w:rPr>
              </w:rPrChange>
            </w:rPr>
            <w:delText>-bacteria</w:delText>
          </w:r>
        </w:del>
      </w:ins>
      <w:ins w:id="941" w:author="Lung Ngai TING" w:date="2021-10-09T12:05:00Z">
        <w:del w:id="942" w:author="Yufeng" w:date="2021-10-10T17:57:00Z">
          <w:r w:rsidR="001E09C1" w:rsidRPr="0038659B" w:rsidDel="0019231B">
            <w:delText>l</w:delText>
          </w:r>
        </w:del>
      </w:ins>
      <w:ins w:id="943" w:author="LIN, Yufeng" w:date="2021-09-20T20:07:00Z">
        <w:del w:id="944" w:author="Yufeng" w:date="2021-10-10T17:57:00Z">
          <w:r w:rsidR="00111E8C" w:rsidRPr="00755CC4" w:rsidDel="0019231B">
            <w:rPr>
              <w:rPrChange w:id="945" w:author="Yufeng" w:date="2021-10-10T17:48:00Z">
                <w:rPr>
                  <w:sz w:val="22"/>
                </w:rPr>
              </w:rPrChange>
            </w:rPr>
            <w:delText xml:space="preserve"> </w:delText>
          </w:r>
        </w:del>
      </w:ins>
      <w:ins w:id="946" w:author="LIN, Yufeng" w:date="2021-09-20T20:06:00Z">
        <w:del w:id="947" w:author="Yufeng" w:date="2021-10-10T17:57:00Z">
          <w:r w:rsidR="00111E8C" w:rsidRPr="00755CC4" w:rsidDel="0019231B">
            <w:rPr>
              <w:rPrChange w:id="948" w:author="Yufeng" w:date="2021-10-10T17:48:00Z">
                <w:rPr>
                  <w:sz w:val="22"/>
                </w:rPr>
              </w:rPrChange>
            </w:rPr>
            <w:delText xml:space="preserve">co-occurrence patterns </w:delText>
          </w:r>
        </w:del>
      </w:ins>
      <w:ins w:id="949" w:author="LIN, Yufeng" w:date="2021-09-20T20:07:00Z">
        <w:del w:id="950" w:author="Yufeng" w:date="2021-10-10T17:57:00Z">
          <w:r w:rsidR="00111E8C" w:rsidRPr="00755CC4" w:rsidDel="0019231B">
            <w:rPr>
              <w:rPrChange w:id="951" w:author="Yufeng" w:date="2021-10-10T17:48:00Z">
                <w:rPr>
                  <w:sz w:val="22"/>
                </w:rPr>
              </w:rPrChange>
            </w:rPr>
            <w:delText>in CRC. Moreover, we</w:delText>
          </w:r>
        </w:del>
      </w:ins>
      <w:ins w:id="952" w:author="Thomas Kwong" w:date="2021-09-22T18:33:00Z">
        <w:del w:id="953" w:author="Yufeng" w:date="2021-10-10T17:57:00Z">
          <w:r w:rsidR="00ED3D78" w:rsidRPr="00755CC4" w:rsidDel="0019231B">
            <w:rPr>
              <w:rPrChange w:id="954" w:author="Yufeng" w:date="2021-10-10T17:48:00Z">
                <w:rPr>
                  <w:sz w:val="22"/>
                </w:rPr>
              </w:rPrChange>
            </w:rPr>
            <w:delText xml:space="preserve"> and </w:delText>
          </w:r>
        </w:del>
      </w:ins>
      <w:ins w:id="955" w:author="LIN, Yufeng" w:date="2021-09-20T20:07:00Z">
        <w:del w:id="956" w:author="Yufeng" w:date="2021-10-10T17:57:00Z">
          <w:r w:rsidR="00111E8C" w:rsidRPr="00755CC4" w:rsidDel="0019231B">
            <w:rPr>
              <w:rPrChange w:id="957" w:author="Yufeng" w:date="2021-10-10T17:48:00Z">
                <w:rPr>
                  <w:sz w:val="22"/>
                </w:rPr>
              </w:rPrChange>
            </w:rPr>
            <w:delText xml:space="preserve"> compared </w:delText>
          </w:r>
        </w:del>
      </w:ins>
      <w:ins w:id="958" w:author="LIN, Yufeng" w:date="2021-10-07T10:36:00Z">
        <w:del w:id="959" w:author="Yufeng" w:date="2021-10-10T17:57:00Z">
          <w:r w:rsidR="00E81CE7" w:rsidRPr="00755CC4" w:rsidDel="0019231B">
            <w:delText>CRC</w:delText>
          </w:r>
        </w:del>
      </w:ins>
      <w:ins w:id="960" w:author="Lung Ngai TING" w:date="2021-10-09T12:06:00Z">
        <w:del w:id="961" w:author="Yufeng" w:date="2021-10-10T17:57:00Z">
          <w:r w:rsidR="001E09C1" w:rsidRPr="00755CC4" w:rsidDel="0019231B">
            <w:delText>their</w:delText>
          </w:r>
        </w:del>
      </w:ins>
      <w:ins w:id="962" w:author="LIN, Yufeng" w:date="2021-10-07T10:36:00Z">
        <w:del w:id="963" w:author="Yufeng" w:date="2021-10-10T17:57:00Z">
          <w:r w:rsidR="00E81CE7" w:rsidRPr="00755CC4" w:rsidDel="0019231B">
            <w:delText xml:space="preserve"> correlations</w:delText>
          </w:r>
        </w:del>
      </w:ins>
      <w:ins w:id="964" w:author="Lung Ngai TING" w:date="2021-10-09T12:06:00Z">
        <w:del w:id="965" w:author="Yufeng" w:date="2021-10-10T17:57:00Z">
          <w:r w:rsidR="00F5553A" w:rsidRPr="00755CC4" w:rsidDel="0019231B">
            <w:delText xml:space="preserve"> across the three groups: CRC,</w:delText>
          </w:r>
        </w:del>
      </w:ins>
      <w:ins w:id="966" w:author="LIN, Yufeng" w:date="2021-10-07T10:36:00Z">
        <w:del w:id="967" w:author="Yufeng" w:date="2021-10-10T17:57:00Z">
          <w:r w:rsidR="00E81CE7" w:rsidRPr="00755CC4" w:rsidDel="0019231B">
            <w:delText>, adenoma,</w:delText>
          </w:r>
        </w:del>
      </w:ins>
      <w:ins w:id="968" w:author="LIN, Yufeng" w:date="2021-09-20T20:08:00Z">
        <w:del w:id="969" w:author="Yufeng" w:date="2021-10-10T17:57:00Z">
          <w:r w:rsidR="00111E8C" w:rsidRPr="00755CC4" w:rsidDel="0019231B">
            <w:rPr>
              <w:rPrChange w:id="970" w:author="Yufeng" w:date="2021-10-10T17:48:00Z">
                <w:rPr>
                  <w:sz w:val="22"/>
                </w:rPr>
              </w:rPrChange>
            </w:rPr>
            <w:delText xml:space="preserve"> and healthy control</w:delText>
          </w:r>
        </w:del>
      </w:ins>
      <w:ins w:id="971" w:author="Lung Ngai TING" w:date="2021-10-09T12:06:00Z">
        <w:del w:id="972" w:author="Yufeng" w:date="2021-10-10T17:57:00Z">
          <w:r w:rsidR="00F5553A" w:rsidRPr="0038659B" w:rsidDel="0019231B">
            <w:delText>s</w:delText>
          </w:r>
        </w:del>
      </w:ins>
      <w:ins w:id="973" w:author="LIN, Yufeng" w:date="2021-09-20T20:07:00Z">
        <w:del w:id="974" w:author="Yufeng" w:date="2021-10-10T17:57:00Z">
          <w:r w:rsidR="00111E8C" w:rsidRPr="00755CC4" w:rsidDel="0019231B">
            <w:rPr>
              <w:rPrChange w:id="975" w:author="Yufeng" w:date="2021-10-10T17:48:00Z">
                <w:rPr>
                  <w:sz w:val="22"/>
                </w:rPr>
              </w:rPrChange>
            </w:rPr>
            <w:delText xml:space="preserve">. </w:delText>
          </w:r>
        </w:del>
      </w:ins>
      <w:ins w:id="976" w:author="Yufeng" w:date="2021-10-10T17:54:00Z">
        <w:r w:rsidR="00F74E72" w:rsidRPr="00F74E72">
          <w:t>.</w:t>
        </w:r>
      </w:ins>
      <w:ins w:id="977" w:author="LIN, Yufeng" w:date="2021-09-21T09:51:00Z">
        <w:del w:id="978" w:author="Yufeng" w:date="2021-10-10T17:54:00Z">
          <w:r w:rsidR="008125F9" w:rsidRPr="00755CC4" w:rsidDel="00F74E72">
            <w:rPr>
              <w:rPrChange w:id="979" w:author="Yufeng" w:date="2021-10-10T17:48:00Z">
                <w:rPr>
                  <w:sz w:val="22"/>
                </w:rPr>
              </w:rPrChange>
            </w:rPr>
            <w:delText>Third, the selected candidates would be validated with the in vitro experiments and evidenced their functions.</w:delText>
          </w:r>
        </w:del>
      </w:ins>
      <w:commentRangeStart w:id="980"/>
      <w:commentRangeEnd w:id="980"/>
      <w:del w:id="981" w:author="Yufeng" w:date="2021-10-10T17:54:00Z">
        <w:r w:rsidR="00ED3D78" w:rsidRPr="00755CC4" w:rsidDel="00F74E72">
          <w:rPr>
            <w:rStyle w:val="CommentReference"/>
            <w:sz w:val="24"/>
            <w:szCs w:val="24"/>
            <w:rPrChange w:id="982" w:author="Yufeng" w:date="2021-10-10T17:48:00Z">
              <w:rPr>
                <w:rStyle w:val="CommentReference"/>
              </w:rPr>
            </w:rPrChange>
          </w:rPr>
          <w:commentReference w:id="980"/>
        </w:r>
      </w:del>
    </w:p>
    <w:p w14:paraId="1F38FEF4" w14:textId="77777777" w:rsidR="00531B71" w:rsidRPr="00E666DA" w:rsidRDefault="00531B71">
      <w:pPr>
        <w:jc w:val="left"/>
        <w:rPr>
          <w:ins w:id="983" w:author="Thomas Kwong" w:date="2021-09-22T22:12:00Z"/>
        </w:rPr>
        <w:pPrChange w:id="984" w:author="Yufeng" w:date="2021-10-10T17:57:00Z">
          <w:pPr>
            <w:pStyle w:val="title10831"/>
            <w:spacing w:line="480" w:lineRule="auto"/>
          </w:pPr>
        </w:pPrChange>
      </w:pPr>
      <w:ins w:id="985" w:author="Thomas Kwong" w:date="2021-09-22T22:12:00Z">
        <w:del w:id="986" w:author="Yufeng" w:date="2021-10-10T17:57:00Z">
          <w:r w:rsidRPr="00E666DA" w:rsidDel="00E666DA">
            <w:br w:type="page"/>
          </w:r>
        </w:del>
      </w:ins>
    </w:p>
    <w:p w14:paraId="7203D9A4" w14:textId="3C5836BF" w:rsidR="00531B71" w:rsidRPr="00755CC4" w:rsidRDefault="00531B71">
      <w:pPr>
        <w:pStyle w:val="title10831"/>
        <w:spacing w:line="480" w:lineRule="auto"/>
        <w:jc w:val="left"/>
        <w:rPr>
          <w:ins w:id="987" w:author="Thomas Kwong" w:date="2021-09-22T22:12:00Z"/>
          <w:sz w:val="24"/>
          <w:szCs w:val="24"/>
          <w:rPrChange w:id="988" w:author="Yufeng" w:date="2021-10-10T17:48:00Z">
            <w:rPr>
              <w:ins w:id="989" w:author="Thomas Kwong" w:date="2021-09-22T22:12:00Z"/>
            </w:rPr>
          </w:rPrChange>
        </w:rPr>
        <w:pPrChange w:id="990" w:author="Yufeng" w:date="2021-10-10T17:53:00Z">
          <w:pPr>
            <w:pStyle w:val="title10831"/>
          </w:pPr>
        </w:pPrChange>
      </w:pPr>
      <w:ins w:id="991" w:author="Thomas Kwong" w:date="2021-09-22T22:12:00Z">
        <w:r w:rsidRPr="00755CC4">
          <w:rPr>
            <w:sz w:val="24"/>
            <w:szCs w:val="24"/>
            <w:rPrChange w:id="992" w:author="Yufeng" w:date="2021-10-10T17:48:00Z">
              <w:rPr/>
            </w:rPrChange>
          </w:rPr>
          <w:t>Methodology</w:t>
        </w:r>
      </w:ins>
    </w:p>
    <w:p w14:paraId="18C16E7A" w14:textId="5847981F" w:rsidR="00531B71" w:rsidRPr="0038659B" w:rsidRDefault="00531B71">
      <w:pPr>
        <w:pStyle w:val="title20825"/>
        <w:jc w:val="left"/>
        <w:rPr>
          <w:ins w:id="993" w:author="Thomas Kwong" w:date="2021-09-22T22:12:00Z"/>
        </w:rPr>
        <w:pPrChange w:id="994" w:author="Yufeng" w:date="2021-10-10T17:53:00Z">
          <w:pPr>
            <w:pStyle w:val="title20825"/>
          </w:pPr>
        </w:pPrChange>
      </w:pPr>
      <w:ins w:id="995" w:author="Thomas Kwong" w:date="2021-09-22T22:12:00Z">
        <w:del w:id="996" w:author="Lung Ngai TING" w:date="2021-10-09T12:13:00Z">
          <w:r w:rsidRPr="0038659B" w:rsidDel="00656998">
            <w:delText>Study inclusion</w:delText>
          </w:r>
        </w:del>
      </w:ins>
      <w:ins w:id="997" w:author="Lung Ngai TING" w:date="2021-10-09T12:13:00Z">
        <w:r w:rsidR="00656998" w:rsidRPr="0038659B">
          <w:t>Selection criteria</w:t>
        </w:r>
      </w:ins>
      <w:ins w:id="998" w:author="Thomas Kwong" w:date="2021-09-22T22:12:00Z">
        <w:r w:rsidRPr="0038659B">
          <w:t xml:space="preserve"> and data </w:t>
        </w:r>
        <w:del w:id="999" w:author="Lung Ngai TING" w:date="2021-10-09T12:13:00Z">
          <w:r w:rsidRPr="00755CC4" w:rsidDel="00656998">
            <w:delText>attainment</w:delText>
          </w:r>
        </w:del>
      </w:ins>
      <w:ins w:id="1000" w:author="Lung Ngai TING" w:date="2021-10-09T12:13:00Z">
        <w:r w:rsidR="00656998" w:rsidRPr="0038659B">
          <w:t>retrieval</w:t>
        </w:r>
      </w:ins>
    </w:p>
    <w:p w14:paraId="4FB80893" w14:textId="24A2ACAF" w:rsidR="00531B71" w:rsidRPr="00755CC4" w:rsidRDefault="00531B71">
      <w:pPr>
        <w:jc w:val="left"/>
        <w:rPr>
          <w:ins w:id="1001" w:author="Thomas Kwong" w:date="2021-09-22T22:12:00Z"/>
          <w:rPrChange w:id="1002" w:author="Yufeng" w:date="2021-10-10T17:48:00Z">
            <w:rPr>
              <w:ins w:id="1003" w:author="Thomas Kwong" w:date="2021-09-22T22:12:00Z"/>
              <w:sz w:val="22"/>
            </w:rPr>
          </w:rPrChange>
        </w:rPr>
        <w:pPrChange w:id="1004" w:author="Yufeng" w:date="2021-10-10T17:53:00Z">
          <w:pPr/>
        </w:pPrChange>
      </w:pPr>
      <w:commentRangeStart w:id="1005"/>
      <w:commentRangeStart w:id="1006"/>
      <w:ins w:id="1007" w:author="Thomas Kwong" w:date="2021-09-22T22:12:00Z">
        <w:r w:rsidRPr="00755CC4">
          <w:rPr>
            <w:rPrChange w:id="1008" w:author="Yufeng" w:date="2021-10-10T17:48:00Z">
              <w:rPr>
                <w:sz w:val="22"/>
              </w:rPr>
            </w:rPrChange>
          </w:rPr>
          <w:t>F</w:t>
        </w:r>
        <w:del w:id="1009" w:author="Lung Ngai TING" w:date="2021-10-09T12:12:00Z">
          <w:r w:rsidRPr="00755CC4" w:rsidDel="004535CA">
            <w:rPr>
              <w:rPrChange w:id="1010" w:author="Yufeng" w:date="2021-10-10T17:48:00Z">
                <w:rPr>
                  <w:sz w:val="22"/>
                </w:rPr>
              </w:rPrChange>
            </w:rPr>
            <w:delText>a</w:delText>
          </w:r>
        </w:del>
        <w:r w:rsidRPr="00755CC4">
          <w:rPr>
            <w:rPrChange w:id="1011" w:author="Yufeng" w:date="2021-10-10T17:48:00Z">
              <w:rPr>
                <w:sz w:val="22"/>
              </w:rPr>
            </w:rPrChange>
          </w:rPr>
          <w:t>ecal shotgun metagenomic</w:t>
        </w:r>
      </w:ins>
      <w:ins w:id="1012" w:author="Lung Ngai TING" w:date="2021-10-09T12:12:00Z">
        <w:r w:rsidR="004535CA" w:rsidRPr="0038659B">
          <w:t xml:space="preserve"> sequencing</w:t>
        </w:r>
      </w:ins>
      <w:ins w:id="1013" w:author="Thomas Kwong" w:date="2021-09-22T22:12:00Z">
        <w:r w:rsidRPr="00755CC4">
          <w:rPr>
            <w:rPrChange w:id="1014" w:author="Yufeng" w:date="2021-10-10T17:48:00Z">
              <w:rPr>
                <w:sz w:val="22"/>
              </w:rPr>
            </w:rPrChange>
          </w:rPr>
          <w:t xml:space="preserve"> data </w:t>
        </w:r>
        <w:del w:id="1015" w:author="Lung Ngai TING" w:date="2021-10-09T12:10:00Z">
          <w:r w:rsidRPr="00755CC4" w:rsidDel="003E492E">
            <w:rPr>
              <w:rPrChange w:id="1016" w:author="Yufeng" w:date="2021-10-10T17:48:00Z">
                <w:rPr>
                  <w:sz w:val="22"/>
                </w:rPr>
              </w:rPrChange>
            </w:rPr>
            <w:delText>on</w:delText>
          </w:r>
        </w:del>
      </w:ins>
      <w:ins w:id="1017" w:author="Lung Ngai TING" w:date="2021-10-09T12:10:00Z">
        <w:r w:rsidR="003E492E" w:rsidRPr="0038659B">
          <w:t>of</w:t>
        </w:r>
      </w:ins>
      <w:ins w:id="1018" w:author="Thomas Kwong" w:date="2021-09-22T22:12:00Z">
        <w:r w:rsidRPr="00755CC4">
          <w:rPr>
            <w:rPrChange w:id="1019" w:author="Yufeng" w:date="2021-10-10T17:48:00Z">
              <w:rPr>
                <w:sz w:val="22"/>
              </w:rPr>
            </w:rPrChange>
          </w:rPr>
          <w:t xml:space="preserve"> CRC-related </w:t>
        </w:r>
        <w:del w:id="1020" w:author="Lung Ngai TING" w:date="2021-10-09T12:10:00Z">
          <w:r w:rsidRPr="00755CC4" w:rsidDel="00012651">
            <w:rPr>
              <w:rPrChange w:id="1021" w:author="Yufeng" w:date="2021-10-10T17:48:00Z">
                <w:rPr>
                  <w:sz w:val="22"/>
                </w:rPr>
              </w:rPrChange>
            </w:rPr>
            <w:delText>research</w:delText>
          </w:r>
        </w:del>
      </w:ins>
      <w:ins w:id="1022" w:author="Lung Ngai TING" w:date="2021-10-09T12:10:00Z">
        <w:r w:rsidR="00012651" w:rsidRPr="0038659B">
          <w:t>studies</w:t>
        </w:r>
      </w:ins>
      <w:ins w:id="1023" w:author="Lung Ngai TING" w:date="2021-10-09T12:11:00Z">
        <w:r w:rsidR="00301369" w:rsidRPr="0038659B">
          <w:t xml:space="preserve"> from 2014 to 2020</w:t>
        </w:r>
      </w:ins>
      <w:ins w:id="1024" w:author="Thomas Kwong" w:date="2021-09-22T22:12:00Z">
        <w:r w:rsidRPr="00755CC4">
          <w:rPr>
            <w:rPrChange w:id="1025" w:author="Yufeng" w:date="2021-10-10T17:48:00Z">
              <w:rPr>
                <w:sz w:val="22"/>
              </w:rPr>
            </w:rPrChange>
          </w:rPr>
          <w:t xml:space="preserve"> with a minim</w:t>
        </w:r>
        <w:del w:id="1026" w:author="LIN, Yufeng" w:date="2021-10-07T11:03:00Z">
          <w:r w:rsidRPr="00755CC4" w:rsidDel="00E81CE7">
            <w:rPr>
              <w:rPrChange w:id="1027" w:author="Yufeng" w:date="2021-10-10T17:48:00Z">
                <w:rPr>
                  <w:sz w:val="22"/>
                </w:rPr>
              </w:rPrChange>
            </w:rPr>
            <w:delText>al</w:delText>
          </w:r>
        </w:del>
      </w:ins>
      <w:ins w:id="1028" w:author="LIN, Yufeng" w:date="2021-10-07T11:03:00Z">
        <w:r w:rsidR="00E81CE7" w:rsidRPr="0038659B">
          <w:t>um</w:t>
        </w:r>
      </w:ins>
      <w:ins w:id="1029" w:author="Thomas Kwong" w:date="2021-09-22T22:12:00Z">
        <w:r w:rsidRPr="00755CC4">
          <w:rPr>
            <w:rPrChange w:id="1030" w:author="Yufeng" w:date="2021-10-10T17:48:00Z">
              <w:rPr>
                <w:sz w:val="22"/>
              </w:rPr>
            </w:rPrChange>
          </w:rPr>
          <w:t xml:space="preserve"> of 2 subject categories (CRC patients and healthy controls) were retrieved from </w:t>
        </w:r>
      </w:ins>
      <w:ins w:id="1031" w:author="LIN, Yufeng" w:date="2021-10-07T10:36:00Z">
        <w:r w:rsidR="00E81CE7" w:rsidRPr="0038659B">
          <w:t xml:space="preserve">the </w:t>
        </w:r>
      </w:ins>
      <w:ins w:id="1032" w:author="Thomas Kwong" w:date="2021-09-22T22:12:00Z">
        <w:del w:id="1033" w:author="LIN, Yufeng" w:date="2021-09-23T11:55:00Z">
          <w:r w:rsidRPr="00755CC4" w:rsidDel="00F469D4">
            <w:rPr>
              <w:rPrChange w:id="1034" w:author="Yufeng" w:date="2021-10-10T17:48:00Z">
                <w:rPr>
                  <w:sz w:val="22"/>
                </w:rPr>
              </w:rPrChange>
            </w:rPr>
            <w:delText>PubMed and Google</w:delText>
          </w:r>
        </w:del>
      </w:ins>
      <w:ins w:id="1035" w:author="LIN, Yufeng" w:date="2021-09-23T11:55:00Z">
        <w:r w:rsidR="00F469D4" w:rsidRPr="00755CC4">
          <w:rPr>
            <w:rPrChange w:id="1036" w:author="Yufeng" w:date="2021-10-10T17:48:00Z">
              <w:rPr>
                <w:sz w:val="22"/>
              </w:rPr>
            </w:rPrChange>
          </w:rPr>
          <w:t>NCBI</w:t>
        </w:r>
        <w:del w:id="1037" w:author="Lung Ngai TING" w:date="2021-10-09T12:11:00Z">
          <w:r w:rsidR="00F469D4" w:rsidRPr="00755CC4" w:rsidDel="00301369">
            <w:rPr>
              <w:rPrChange w:id="1038" w:author="Yufeng" w:date="2021-10-10T17:48:00Z">
                <w:rPr>
                  <w:sz w:val="22"/>
                </w:rPr>
              </w:rPrChange>
            </w:rPr>
            <w:delText xml:space="preserve"> database</w:delText>
          </w:r>
        </w:del>
      </w:ins>
      <w:ins w:id="1039" w:author="LIN, Yufeng" w:date="2021-09-23T11:51:00Z">
        <w:del w:id="1040" w:author="Lung Ngai TING" w:date="2021-10-09T12:11:00Z">
          <w:r w:rsidR="00F469D4" w:rsidRPr="00755CC4" w:rsidDel="00301369">
            <w:rPr>
              <w:rPrChange w:id="1041" w:author="Yufeng" w:date="2021-10-10T17:48:00Z">
                <w:rPr>
                  <w:sz w:val="22"/>
                </w:rPr>
              </w:rPrChange>
            </w:rPr>
            <w:delText xml:space="preserve"> </w:delText>
          </w:r>
        </w:del>
      </w:ins>
      <w:ins w:id="1042" w:author="LIN, Yufeng" w:date="2021-09-23T12:53:00Z">
        <w:del w:id="1043" w:author="Lung Ngai TING" w:date="2021-10-09T12:11:00Z">
          <w:r w:rsidR="008E309A" w:rsidRPr="00755CC4" w:rsidDel="00301369">
            <w:rPr>
              <w:rPrChange w:id="1044" w:author="Yufeng" w:date="2021-10-10T17:48:00Z">
                <w:rPr>
                  <w:sz w:val="22"/>
                </w:rPr>
              </w:rPrChange>
            </w:rPr>
            <w:delText xml:space="preserve">and </w:delText>
          </w:r>
        </w:del>
      </w:ins>
      <w:ins w:id="1045" w:author="LIN, Yufeng" w:date="2021-09-23T11:51:00Z">
        <w:del w:id="1046" w:author="Lung Ngai TING" w:date="2021-10-09T12:11:00Z">
          <w:r w:rsidR="00F469D4" w:rsidRPr="00755CC4" w:rsidDel="00301369">
            <w:rPr>
              <w:rPrChange w:id="1047" w:author="Yufeng" w:date="2021-10-10T17:48:00Z">
                <w:rPr>
                  <w:sz w:val="22"/>
                </w:rPr>
              </w:rPrChange>
            </w:rPr>
            <w:delText xml:space="preserve">from </w:delText>
          </w:r>
        </w:del>
      </w:ins>
      <w:ins w:id="1048" w:author="LIN, Yufeng" w:date="2021-09-23T11:53:00Z">
        <w:del w:id="1049" w:author="Lung Ngai TING" w:date="2021-10-09T12:11:00Z">
          <w:r w:rsidR="00F469D4" w:rsidRPr="00755CC4" w:rsidDel="00301369">
            <w:rPr>
              <w:rPrChange w:id="1050" w:author="Yufeng" w:date="2021-10-10T17:48:00Z">
                <w:rPr>
                  <w:sz w:val="22"/>
                </w:rPr>
              </w:rPrChange>
            </w:rPr>
            <w:delText>20</w:delText>
          </w:r>
        </w:del>
      </w:ins>
      <w:ins w:id="1051" w:author="LIN, Yufeng" w:date="2021-09-23T11:54:00Z">
        <w:del w:id="1052" w:author="Lung Ngai TING" w:date="2021-10-09T12:11:00Z">
          <w:r w:rsidR="00F469D4" w:rsidRPr="00755CC4" w:rsidDel="00301369">
            <w:rPr>
              <w:rPrChange w:id="1053" w:author="Yufeng" w:date="2021-10-10T17:48:00Z">
                <w:rPr>
                  <w:sz w:val="22"/>
                </w:rPr>
              </w:rPrChange>
            </w:rPr>
            <w:delText>14 to 2020</w:delText>
          </w:r>
        </w:del>
      </w:ins>
      <w:ins w:id="1054" w:author="Thomas Kwong" w:date="2021-09-22T22:12:00Z">
        <w:r w:rsidRPr="00755CC4">
          <w:rPr>
            <w:rPrChange w:id="1055" w:author="Yufeng" w:date="2021-10-10T17:48:00Z">
              <w:rPr>
                <w:sz w:val="22"/>
              </w:rPr>
            </w:rPrChange>
          </w:rPr>
          <w:t xml:space="preserve">. </w:t>
        </w:r>
        <w:commentRangeEnd w:id="1005"/>
        <w:r w:rsidRPr="00E666DA">
          <w:rPr>
            <w:rStyle w:val="CommentReference"/>
            <w:sz w:val="24"/>
            <w:szCs w:val="24"/>
          </w:rPr>
          <w:commentReference w:id="1005"/>
        </w:r>
        <w:del w:id="1056" w:author="LIN, Yufeng" w:date="2021-09-23T12:54:00Z">
          <w:r w:rsidRPr="00755CC4" w:rsidDel="008E309A">
            <w:rPr>
              <w:rPrChange w:id="1057" w:author="Yufeng" w:date="2021-10-10T17:48:00Z">
                <w:rPr>
                  <w:sz w:val="22"/>
                </w:rPr>
              </w:rPrChange>
            </w:rPr>
            <w:delText>And s</w:delText>
          </w:r>
        </w:del>
        <w:del w:id="1058" w:author="LIN, Yufeng" w:date="2021-09-23T12:55:00Z">
          <w:r w:rsidRPr="00755CC4" w:rsidDel="008E309A">
            <w:rPr>
              <w:rPrChange w:id="1059" w:author="Yufeng" w:date="2021-10-10T17:48:00Z">
                <w:rPr>
                  <w:sz w:val="22"/>
                </w:rPr>
              </w:rPrChange>
            </w:rPr>
            <w:delText xml:space="preserve">even published studies and one of our previous researches were included. </w:delText>
          </w:r>
        </w:del>
      </w:ins>
      <w:ins w:id="1060" w:author="LIN, Yufeng" w:date="2021-09-23T12:55:00Z">
        <w:r w:rsidR="008E309A" w:rsidRPr="00755CC4">
          <w:rPr>
            <w:rPrChange w:id="1061" w:author="Yufeng" w:date="2021-10-10T17:48:00Z">
              <w:rPr>
                <w:sz w:val="22"/>
              </w:rPr>
            </w:rPrChange>
          </w:rPr>
          <w:t>Eight published</w:t>
        </w:r>
        <w:del w:id="1062" w:author="Lung Ngai TING" w:date="2021-10-09T12:12:00Z">
          <w:r w:rsidR="008E309A" w:rsidRPr="00755CC4" w:rsidDel="004535CA">
            <w:rPr>
              <w:rPrChange w:id="1063" w:author="Yufeng" w:date="2021-10-10T17:48:00Z">
                <w:rPr>
                  <w:sz w:val="22"/>
                </w:rPr>
              </w:rPrChange>
            </w:rPr>
            <w:delText xml:space="preserve"> fecal shotgun metagenomic</w:delText>
          </w:r>
        </w:del>
        <w:del w:id="1064" w:author="Lung Ngai TING" w:date="2021-10-09T12:11:00Z">
          <w:r w:rsidR="008E309A" w:rsidRPr="00755CC4" w:rsidDel="00457F3D">
            <w:rPr>
              <w:rPrChange w:id="1065" w:author="Yufeng" w:date="2021-10-10T17:48:00Z">
                <w:rPr>
                  <w:sz w:val="22"/>
                </w:rPr>
              </w:rPrChange>
            </w:rPr>
            <w:delText>s</w:delText>
          </w:r>
        </w:del>
        <w:r w:rsidR="008E309A" w:rsidRPr="00755CC4">
          <w:rPr>
            <w:rPrChange w:id="1066" w:author="Yufeng" w:date="2021-10-10T17:48:00Z">
              <w:rPr>
                <w:sz w:val="22"/>
              </w:rPr>
            </w:rPrChange>
          </w:rPr>
          <w:t xml:space="preserve"> cohorts and our recently completed</w:t>
        </w:r>
      </w:ins>
      <w:ins w:id="1067" w:author="Lung Ngai TING" w:date="2021-10-09T12:11:00Z">
        <w:r w:rsidR="001F7EFD" w:rsidRPr="0038659B">
          <w:t xml:space="preserve"> but unpublished</w:t>
        </w:r>
      </w:ins>
      <w:ins w:id="1068" w:author="LIN, Yufeng" w:date="2021-09-23T12:55:00Z">
        <w:r w:rsidR="008E309A" w:rsidRPr="00755CC4">
          <w:rPr>
            <w:rPrChange w:id="1069" w:author="Yufeng" w:date="2021-10-10T17:48:00Z">
              <w:rPr>
                <w:sz w:val="22"/>
              </w:rPr>
            </w:rPrChange>
          </w:rPr>
          <w:t xml:space="preserve"> cohort</w:t>
        </w:r>
        <w:del w:id="1070" w:author="Lung Ngai TING" w:date="2021-10-09T12:11:00Z">
          <w:r w:rsidR="008E309A" w:rsidRPr="00755CC4" w:rsidDel="001F7EFD">
            <w:rPr>
              <w:rPrChange w:id="1071" w:author="Yufeng" w:date="2021-10-10T17:48:00Z">
                <w:rPr>
                  <w:sz w:val="22"/>
                </w:rPr>
              </w:rPrChange>
            </w:rPr>
            <w:delText xml:space="preserve"> (unpublished)</w:delText>
          </w:r>
        </w:del>
        <w:r w:rsidR="008E309A" w:rsidRPr="00755CC4">
          <w:rPr>
            <w:rPrChange w:id="1072" w:author="Yufeng" w:date="2021-10-10T17:48:00Z">
              <w:rPr>
                <w:sz w:val="22"/>
              </w:rPr>
            </w:rPrChange>
          </w:rPr>
          <w:t xml:space="preserve"> were </w:t>
        </w:r>
        <w:r w:rsidR="008E309A" w:rsidRPr="00755CC4">
          <w:rPr>
            <w:rPrChange w:id="1073" w:author="Yufeng" w:date="2021-10-10T17:48:00Z">
              <w:rPr>
                <w:sz w:val="22"/>
              </w:rPr>
            </w:rPrChange>
          </w:rPr>
          <w:lastRenderedPageBreak/>
          <w:t>included in this meta-analysis</w:t>
        </w:r>
      </w:ins>
      <w:ins w:id="1074" w:author="Lung Ngai TING" w:date="2021-10-09T12:15:00Z">
        <w:del w:id="1075" w:author="Yufeng" w:date="2021-10-10T19:48:00Z">
          <w:r w:rsidR="00937F41" w:rsidRPr="0038659B" w:rsidDel="00544122">
            <w:delText>,</w:delText>
          </w:r>
        </w:del>
      </w:ins>
      <w:ins w:id="1076" w:author="Yufeng" w:date="2021-10-10T19:48:00Z">
        <w:r w:rsidR="00544122">
          <w:t>;</w:t>
        </w:r>
      </w:ins>
      <w:ins w:id="1077" w:author="Lung Ngai TING" w:date="2021-10-09T12:15:00Z">
        <w:r w:rsidR="00937F41" w:rsidRPr="0038659B">
          <w:t xml:space="preserve"> five </w:t>
        </w:r>
        <w:r w:rsidR="00937F41" w:rsidRPr="00E666DA">
          <w:t xml:space="preserve">of </w:t>
        </w:r>
      </w:ins>
      <w:ins w:id="1078" w:author="Lung Ngai TING" w:date="2021-10-09T12:16:00Z">
        <w:r w:rsidR="00937F41" w:rsidRPr="00E666DA">
          <w:t>o</w:t>
        </w:r>
      </w:ins>
      <w:ins w:id="1079" w:author="Lung Ngai TING" w:date="2021-10-09T12:15:00Z">
        <w:r w:rsidR="00937F41" w:rsidRPr="008010EB">
          <w:t xml:space="preserve"> al</w:t>
        </w:r>
      </w:ins>
      <w:ins w:id="1080" w:author="Lung Ngai TING" w:date="2021-10-09T12:16:00Z">
        <w:r w:rsidR="00937F41" w:rsidRPr="008010EB">
          <w:t>so</w:t>
        </w:r>
      </w:ins>
      <w:ins w:id="1081" w:author="Lung Ngai TING" w:date="2021-10-09T12:15:00Z">
        <w:r w:rsidR="00937F41" w:rsidRPr="00FD5D37">
          <w:t xml:space="preserve"> </w:t>
        </w:r>
      </w:ins>
      <w:ins w:id="1082" w:author="Lung Ngai TING" w:date="2021-10-09T12:16:00Z">
        <w:r w:rsidR="00937F41" w:rsidRPr="002849C4">
          <w:t>included</w:t>
        </w:r>
      </w:ins>
      <w:ins w:id="1083" w:author="Lung Ngai TING" w:date="2021-10-09T12:15:00Z">
        <w:r w:rsidR="00937F41" w:rsidRPr="002849C4">
          <w:t xml:space="preserve"> adenoma patients</w:t>
        </w:r>
        <w:r w:rsidR="00937F41" w:rsidRPr="0038659B">
          <w:fldChar w:fldCharType="begin"/>
        </w:r>
      </w:ins>
      <w:r w:rsidR="00FD106C">
        <w:instrText xml:space="preserve"> ADDIN ZOTERO_ITEM CSL_CITATION {"citationID":"RsYwB56h","properties":{"formattedCitation":"\\super 7,15\\uc0\\u8211{}18\\nosupersub{}","plainCitation":"7,15–18","noteIndex":0},"citationItems":[{"id":10,"uris":["http://zotero.org/users/7908919/items/FS69KVDN"],"uri":["http://zotero.org/users/7908919/items/FS69KVDN"],"itemData":{"id":10,"type":"article-journal","abstract":"Several bacterial species have been implicated in the development of colorectal carcinoma (CRC), but CRC-associated changes of fecal microbiota and their potential for cancer screening remain to be explored. Here, we used metagenomic sequencing of fecal samples to identify taxonomic markers that distinguished CRC patients from tumor-free controls in a study population of 156 participants. Accuracy of metagenomic CRC detection was similar to the standard fecal occult blood test (FOBT) and when both approaches were combined, sensitivity improved &gt; 45% relative to the FOBT, while maintaining its specificity. Accuracy of metagenomic CRC detection did not differ significantly between early- and late-stage cancer and could be validated in independent patient and control populations (N = 335) from different countries. CRC-associated changes in the fecal microbiome at least partially reflected microbial community composition at the tumor itself, indicating that observed gene pool differences may reveal tumor-related host-microbe interactions. Indeed, we deduced a metabolic shift from fiber degradation in controls to utilization of host carbohydrates and amino acids in CRC patients, accompanied by an increase of lipopolysaccharide metabolism.","container-title":"Molecular Systems Biology","DOI":"10.15252/msb.20145645","ISSN":"1744-4292","journalAbbreviation":"Mol Syst Biol","language":"eng","note":"PMID: 25432777\nPMCID: PMC4299606","page":"766","source":"PubMed","title":"Potential of fecal microbiota for early-stage detection of colorectal cancer","volume":"10","author":[{"family":"Zeller","given":"Georg"},{"family":"Tap","given":"Julien"},{"family":"Voigt","given":"Anita Y."},{"family":"Sunagawa","given":"Shinichi"},{"family":"Kultima","given":"Jens Roat"},{"family":"Costea","given":"Paul I."},{"family":"Amiot","given":"Aurélien"},{"family":"Böhm","given":"Jürgen"},{"family":"Brunetti","given":"Francesco"},{"family":"Habermann","given":"Nina"},{"family":"Hercog","given":"Rajna"},{"family":"Koch","given":"Moritz"},{"family":"Luciani","given":"Alain"},{"family":"Mende","given":"Daniel R."},{"family":"Schneider","given":"Martin A."},{"family":"Schrotz-King","given":"Petra"},{"family":"Tournigand","given":"Christophe"},{"family":"Tran Van Nhieu","given":"Jeanne"},{"family":"Yamada","given":"Takuji"},{"family":"Zimmermann","given":"Jürgen"},{"family":"Benes","given":"Vladimir"},{"family":"Kloor","given":"Matthias"},{"family":"Ulrich","given":"Cornelia M."},{"family":"Knebel Doeberitz","given":"Magnus","non-dropping-particle":"von"},{"family":"Sobhani","given":"Iradj"},{"family":"Bork","given":"Peer"}],"issued":{"date-parts":[["2014",11,28]]}}},{"id":15,"uris":["http://zotero.org/users/7908919/items/82A6J5UG"],"uri":["http://zotero.org/users/7908919/items/82A6J5UG"],"itemData":{"id":15,"type":"article-journal","abstract":"Colorectal cancer, a commonly diagnosed cancer in the elderly, often develops slowly from benign polyps called adenoma. The gut microbiota is believed to be directly involved in colorectal carcinogenesis. The identity and functional capacity of the adenoma- or carcinoma-related gut microbe(s), however, have not been surveyed in a comprehensive manner. Here we perform a metagenome-wide association study (MGWAS) on stools from advanced adenoma and carcinoma patients and from healthy subjects, revealing microbial genes, strains and functions enriched in each group. An analysis of potential risk factors indicates that high intake of red meat relative to fruits and vegetables appears to associate with outgrowth of bacteria that might contribute to a more hostile gut environment. These findings suggest that faecal microbiome-based strategies may be useful for early diagnosis and treatment of colorectal adenoma or carcinoma.","container-title":"Nature Communications","DOI":"10.1038/ncomms7528","ISSN":"2041-1723","issue":"1","language":"en","note":"number: 1\npublisher: Nature Publishing Group","page":"6528","source":"www.nature.com","title":"Gut microbiome development along the colorectal adenoma–carcinoma sequence","volume":"6","author":[{"family":"Feng","given":"Qiang"},{"family":"Liang","given":"Suisha"},{"family":"Jia","given":"Huijue"},{"family":"Stadlmayr","given":"Andreas"},{"family":"Tang","given":"Longqing"},{"family":"Lan","given":"Zhou"},{"family":"Zhang","given":"Dongya"},{"family":"Xia","given":"Huihua"},{"family":"Xu","given":"Xiaoying"},{"family":"Jie","given":"Zhuye"},{"family":"Su","given":"Lili"},{"family":"Li","given":"Xiaoping"},{"family":"Li","given":"Xin"},{"family":"Li","given":"Junhua"},{"family":"Xiao","given":"Liang"},{"family":"Huber-Schönauer","given":"Ursula"},{"family":"Niederseer","given":"David"},{"family":"Xu","given":"Xun"},{"family":"Al-Aama","given":"Jumana Yousuf"},{"family":"Yang","given":"Huanming"},{"family":"Wang","given":"Jian"},{"family":"Kristiansen","given":"Karsten"},{"family":"Arumugam","given":"Manimozhiyan"},{"family":"Tilg","given":"Herbert"},{"family":"Datz","given":"Christian"},{"family":"Wang","given":"Jun"}],"issued":{"date-parts":[["2015",3,11]]}}},{"id":12,"uris":["http://zotero.org/users/7908919/items/KK3R6U9F"],"uri":["http://zotero.org/users/7908919/items/KK3R6U9F"],"itemData":{"id":12,"type":"article-journal","abstract":"Colorectal cancer is a leading cause of cancer-related death in the United States and worldwide. Its risk and severity have been linked to colonic bacterial community composition. Although human-specific viruses have been linked to other cancers and diseases, little is known about colorectal cancer virus communities. We addressed this knowledge gap by identifying differences in colonic virus communities in the stool of colorectal cancer patients and how they compared to bacterial community differences. The results suggested an indirect role for the virome in impacting colorectal cancer by modulating the associated bacterial community. These findings both support the idea of a biological role for viruses in colorectal cancer and provide a new understanding of basic colorectal cancer etiology., Human viruses (those that infect human cells) have been associated with many cancers, largely due to their mutagenic and functionally manipulative abilities. Despite this, cancer microbiome studies have focused almost exclusively on bacteria instead of viruses. We began evaluating the cancer virome by focusing on colorectal cancer, a primary cause of morbidity and mortality throughout the world and a cancer linked to altered colonic bacterial community compositions but with an unknown association with the gut virome. We used 16S rRNA gene, whole shotgun metagenomic, and purified virus metagenomic sequencing of stool to evaluate the differences in human colorectal cancer virus and bacterial community composition. Through random forest modeling, we identified differences in the healthy and colorectal cancer viromes. The cancer-associated virome consisted primarily of temperate bacteriophages that were also predicted to be bacterium-virus community network hubs. These results provide foundational evidence that bacteriophage communities are associated with colorectal cancer and potentially impact cancer progression by altering the bacterial host communities.","container-title":"mBio","DOI":"10.1128/mBio.02248-18","ISSN":"2150-7511","issue":"6","journalAbbreviation":"mBio","note":"PMID: 30459201\nPMCID: PMC6247079","source":"PubMed Central","title":"Diagnostic Potential and Interactive Dynamics of the Colorectal Cancer Virome","URL":"https://www.ncbi.nlm.nih.gov/pmc/articles/PMC6247079/","volume":"9","author":[{"family":"Hannigan","given":"Geoffrey D."},{"family":"Duhaime","given":"Melissa B."},{"family":"Ruffin","given":"Mack T."},{"family":"Koumpouras","given":"Charlie C."},{"family":"Schloss","given":"Patrick D."}],"accessed":{"date-parts":[["2021",4,28]]},"issued":{"date-parts":[["2018",11,20]]}}},{"id":18,"uris":["http://zotero.org/users/7908919/items/Y4MICPWK"],"uri":["http://zotero.org/users/7908919/items/Y4MICPWK"],"itemData":{"id":18,"type":"article-journal","container-title":"Nature Medicine","language":"en","page":"27","source":"Zotero","title":"Metagenomic analysis of colorectal cancer datasets identifies cross-cohort microbial diagnostic signatures and a link with choline degradation","volume":"25","author":[{"family":"Thomas","given":"Andrew Maltez"}],"issued":{"date-parts":[["2019"]]}}},{"id":114,"uris":["http://zotero.org/users/7908919/items/JQZ4XP9E"],"uri":["http://zotero.org/users/7908919/items/JQZ4XP9E"],"itemData":{"id":114,"type":"article-journal","container-title":"Nature Medicine","language":"en","page":"27","source":"Zotero","title":"Metagenomic and metabolomic analyses reveal distinct stage-specific phenotypes of the gut microbiota in colorectal cancer","volume":"25","author":[{"family":"Yachida","given":"Shinichi"}],"issued":{"date-parts":[["2019"]]}}}],"schema":"https://github.com/citation-style-language/schema/raw/master/csl-citation.json"} </w:instrText>
      </w:r>
      <w:ins w:id="1084" w:author="Lung Ngai TING" w:date="2021-10-09T12:15:00Z">
        <w:r w:rsidR="00937F41" w:rsidRPr="0038659B">
          <w:rPr>
            <w:rPrChange w:id="1085" w:author="Yufeng" w:date="2021-10-10T17:48:00Z">
              <w:rPr/>
            </w:rPrChange>
          </w:rPr>
          <w:fldChar w:fldCharType="separate"/>
        </w:r>
      </w:ins>
      <w:r w:rsidR="00FD106C" w:rsidRPr="00FD106C">
        <w:rPr>
          <w:kern w:val="0"/>
          <w:vertAlign w:val="superscript"/>
        </w:rPr>
        <w:t>7,15–18</w:t>
      </w:r>
      <w:ins w:id="1086" w:author="Lung Ngai TING" w:date="2021-10-09T12:15:00Z">
        <w:r w:rsidR="00937F41" w:rsidRPr="0038659B">
          <w:fldChar w:fldCharType="end"/>
        </w:r>
        <w:r w:rsidR="00937F41" w:rsidRPr="0038659B">
          <w:t xml:space="preserve"> (</w:t>
        </w:r>
        <w:commentRangeStart w:id="1087"/>
        <w:r w:rsidR="00937F41" w:rsidRPr="0038659B">
          <w:t xml:space="preserve">table </w:t>
        </w:r>
        <w:commentRangeEnd w:id="1087"/>
        <w:r w:rsidR="00937F41" w:rsidRPr="0038659B">
          <w:rPr>
            <w:rStyle w:val="CommentReference"/>
            <w:sz w:val="24"/>
            <w:szCs w:val="24"/>
          </w:rPr>
          <w:commentReference w:id="1087"/>
        </w:r>
        <w:r w:rsidR="00937F41" w:rsidRPr="0038659B">
          <w:t xml:space="preserve">1 and supplementary </w:t>
        </w:r>
        <w:commentRangeStart w:id="1088"/>
        <w:r w:rsidR="00937F41" w:rsidRPr="0038659B">
          <w:t xml:space="preserve">table </w:t>
        </w:r>
        <w:commentRangeEnd w:id="1088"/>
        <w:r w:rsidR="00937F41" w:rsidRPr="0038659B">
          <w:rPr>
            <w:rStyle w:val="CommentReference"/>
            <w:sz w:val="24"/>
            <w:szCs w:val="24"/>
          </w:rPr>
          <w:commentReference w:id="1088"/>
        </w:r>
        <w:r w:rsidR="00937F41" w:rsidRPr="0038659B">
          <w:t>1).</w:t>
        </w:r>
      </w:ins>
      <w:ins w:id="1089" w:author="LIN, Yufeng" w:date="2021-09-23T12:55:00Z">
        <w:del w:id="1090" w:author="Lung Ngai TING" w:date="2021-10-09T12:15:00Z">
          <w:r w:rsidR="008E309A" w:rsidRPr="00755CC4" w:rsidDel="00937F41">
            <w:rPr>
              <w:rPrChange w:id="1091" w:author="Yufeng" w:date="2021-10-10T17:48:00Z">
                <w:rPr>
                  <w:sz w:val="22"/>
                </w:rPr>
              </w:rPrChange>
            </w:rPr>
            <w:delText>.</w:delText>
          </w:r>
        </w:del>
        <w:r w:rsidR="008E309A" w:rsidRPr="00755CC4">
          <w:rPr>
            <w:rPrChange w:id="1092" w:author="Yufeng" w:date="2021-10-10T17:48:00Z">
              <w:rPr>
                <w:sz w:val="22"/>
              </w:rPr>
            </w:rPrChange>
          </w:rPr>
          <w:t xml:space="preserve"> </w:t>
        </w:r>
      </w:ins>
      <w:ins w:id="1093" w:author="Thomas Kwong" w:date="2021-09-22T22:12:00Z">
        <w:r w:rsidRPr="00755CC4">
          <w:rPr>
            <w:rPrChange w:id="1094" w:author="Yufeng" w:date="2021-10-10T17:48:00Z">
              <w:rPr>
                <w:sz w:val="22"/>
              </w:rPr>
            </w:rPrChange>
          </w:rPr>
          <w:t xml:space="preserve">We downloaded </w:t>
        </w:r>
        <w:del w:id="1095" w:author="LIN, Yufeng" w:date="2021-09-23T12:59:00Z">
          <w:r w:rsidRPr="00755CC4" w:rsidDel="008E309A">
            <w:rPr>
              <w:rPrChange w:id="1096" w:author="Yufeng" w:date="2021-10-10T17:48:00Z">
                <w:rPr>
                  <w:sz w:val="22"/>
                </w:rPr>
              </w:rPrChange>
            </w:rPr>
            <w:delText>six</w:delText>
          </w:r>
        </w:del>
      </w:ins>
      <w:ins w:id="1097" w:author="LIN, Yufeng" w:date="2021-09-23T12:59:00Z">
        <w:r w:rsidR="008E309A" w:rsidRPr="00755CC4">
          <w:rPr>
            <w:rPrChange w:id="1098" w:author="Yufeng" w:date="2021-10-10T17:48:00Z">
              <w:rPr>
                <w:sz w:val="22"/>
              </w:rPr>
            </w:rPrChange>
          </w:rPr>
          <w:t>seven</w:t>
        </w:r>
      </w:ins>
      <w:ins w:id="1099" w:author="Thomas Kwong" w:date="2021-09-22T22:12:00Z">
        <w:r w:rsidRPr="00755CC4">
          <w:rPr>
            <w:rPrChange w:id="1100" w:author="Yufeng" w:date="2021-10-10T17:48:00Z">
              <w:rPr>
                <w:sz w:val="22"/>
              </w:rPr>
            </w:rPrChange>
          </w:rPr>
          <w:t xml:space="preserve"> public f</w:t>
        </w:r>
        <w:del w:id="1101" w:author="Lung Ngai TING" w:date="2021-10-09T12:12:00Z">
          <w:r w:rsidRPr="00755CC4" w:rsidDel="004535CA">
            <w:rPr>
              <w:rPrChange w:id="1102" w:author="Yufeng" w:date="2021-10-10T17:48:00Z">
                <w:rPr>
                  <w:sz w:val="22"/>
                </w:rPr>
              </w:rPrChange>
            </w:rPr>
            <w:delText>a</w:delText>
          </w:r>
        </w:del>
        <w:r w:rsidRPr="00755CC4">
          <w:rPr>
            <w:rPrChange w:id="1103" w:author="Yufeng" w:date="2021-10-10T17:48:00Z">
              <w:rPr>
                <w:sz w:val="22"/>
              </w:rPr>
            </w:rPrChange>
          </w:rPr>
          <w:t xml:space="preserve">ecal shotgun </w:t>
        </w:r>
      </w:ins>
      <w:ins w:id="1104" w:author="Lung Ngai TING" w:date="2021-10-09T12:13:00Z">
        <w:r w:rsidR="00C56746" w:rsidRPr="0038659B">
          <w:t xml:space="preserve">metagenomic </w:t>
        </w:r>
      </w:ins>
      <w:ins w:id="1105" w:author="Thomas Kwong" w:date="2021-09-22T22:12:00Z">
        <w:r w:rsidRPr="00755CC4">
          <w:rPr>
            <w:rPrChange w:id="1106" w:author="Yufeng" w:date="2021-10-10T17:48:00Z">
              <w:rPr>
                <w:sz w:val="22"/>
              </w:rPr>
            </w:rPrChange>
          </w:rPr>
          <w:t>CRC datasets from European Nucleotide Archive (ENA) using the following ENA identifiers: ERP005534 for Zeller et al.</w:t>
        </w:r>
        <w:r w:rsidRPr="00755CC4">
          <w:rPr>
            <w:rPrChange w:id="1107" w:author="Yufeng" w:date="2021-10-10T17:48:00Z">
              <w:rPr>
                <w:sz w:val="22"/>
              </w:rPr>
            </w:rPrChange>
          </w:rPr>
          <w:fldChar w:fldCharType="begin"/>
        </w:r>
      </w:ins>
      <w:r w:rsidR="00FD106C">
        <w:instrText xml:space="preserve"> ADDIN ZOTERO_ITEM CSL_CITATION {"citationID":"b5K4NDmG","properties":{"formattedCitation":"\\super 15\\nosupersub{}","plainCitation":"15","noteIndex":0},"citationItems":[{"id":10,"uris":["http://zotero.org/users/7908919/items/FS69KVDN"],"uri":["http://zotero.org/users/7908919/items/FS69KVDN"],"itemData":{"id":10,"type":"article-journal","abstract":"Several bacterial species have been implicated in the development of colorectal carcinoma (CRC), but CRC-associated changes of fecal microbiota and their potential for cancer screening remain to be explored. Here, we used metagenomic sequencing of fecal samples to identify taxonomic markers that distinguished CRC patients from tumor-free controls in a study population of 156 participants. Accuracy of metagenomic CRC detection was similar to the standard fecal occult blood test (FOBT) and when both approaches were combined, sensitivity improved &gt; 45% relative to the FOBT, while maintaining its specificity. Accuracy of metagenomic CRC detection did not differ significantly between early- and late-stage cancer and could be validated in independent patient and control populations (N = 335) from different countries. CRC-associated changes in the fecal microbiome at least partially reflected microbial community composition at the tumor itself, indicating that observed gene pool differences may reveal tumor-related host-microbe interactions. Indeed, we deduced a metabolic shift from fiber degradation in controls to utilization of host carbohydrates and amino acids in CRC patients, accompanied by an increase of lipopolysaccharide metabolism.","container-title":"Molecular Systems Biology","DOI":"10.15252/msb.20145645","ISSN":"1744-4292","journalAbbreviation":"Mol Syst Biol","language":"eng","note":"PMID: 25432777\nPMCID: PMC4299606","page":"766","source":"PubMed","title":"Potential of fecal microbiota for early-stage detection of colorectal cancer","volume":"10","author":[{"family":"Zeller","given":"Georg"},{"family":"Tap","given":"Julien"},{"family":"Voigt","given":"Anita Y."},{"family":"Sunagawa","given":"Shinichi"},{"family":"Kultima","given":"Jens Roat"},{"family":"Costea","given":"Paul I."},{"family":"Amiot","given":"Aurélien"},{"family":"Böhm","given":"Jürgen"},{"family":"Brunetti","given":"Francesco"},{"family":"Habermann","given":"Nina"},{"family":"Hercog","given":"Rajna"},{"family":"Koch","given":"Moritz"},{"family":"Luciani","given":"Alain"},{"family":"Mende","given":"Daniel R."},{"family":"Schneider","given":"Martin A."},{"family":"Schrotz-King","given":"Petra"},{"family":"Tournigand","given":"Christophe"},{"family":"Tran Van Nhieu","given":"Jeanne"},{"family":"Yamada","given":"Takuji"},{"family":"Zimmermann","given":"Jürgen"},{"family":"Benes","given":"Vladimir"},{"family":"Kloor","given":"Matthias"},{"family":"Ulrich","given":"Cornelia M."},{"family":"Knebel Doeberitz","given":"Magnus","non-dropping-particle":"von"},{"family":"Sobhani","given":"Iradj"},{"family":"Bork","given":"Peer"}],"issued":{"date-parts":[["2014",11,28]]}}}],"schema":"https://github.com/citation-style-language/schema/raw/master/csl-citation.json"} </w:instrText>
      </w:r>
      <w:ins w:id="1108" w:author="Thomas Kwong" w:date="2021-09-22T22:12:00Z">
        <w:r w:rsidRPr="00755CC4">
          <w:rPr>
            <w:rPrChange w:id="1109" w:author="Yufeng" w:date="2021-10-10T17:48:00Z">
              <w:rPr>
                <w:sz w:val="22"/>
              </w:rPr>
            </w:rPrChange>
          </w:rPr>
          <w:fldChar w:fldCharType="separate"/>
        </w:r>
      </w:ins>
      <w:r w:rsidR="008E309A" w:rsidRPr="00755CC4">
        <w:rPr>
          <w:kern w:val="0"/>
          <w:vertAlign w:val="superscript"/>
          <w:rPrChange w:id="1110" w:author="Yufeng" w:date="2021-10-10T17:48:00Z">
            <w:rPr>
              <w:kern w:val="0"/>
              <w:sz w:val="22"/>
              <w:vertAlign w:val="superscript"/>
            </w:rPr>
          </w:rPrChange>
        </w:rPr>
        <w:t>15</w:t>
      </w:r>
      <w:ins w:id="1111" w:author="Thomas Kwong" w:date="2021-09-22T22:12:00Z">
        <w:r w:rsidRPr="00755CC4">
          <w:rPr>
            <w:rPrChange w:id="1112" w:author="Yufeng" w:date="2021-10-10T17:48:00Z">
              <w:rPr>
                <w:sz w:val="22"/>
              </w:rPr>
            </w:rPrChange>
          </w:rPr>
          <w:fldChar w:fldCharType="end"/>
        </w:r>
        <w:r w:rsidRPr="00755CC4">
          <w:rPr>
            <w:rPrChange w:id="1113" w:author="Yufeng" w:date="2021-10-10T17:48:00Z">
              <w:rPr>
                <w:sz w:val="22"/>
              </w:rPr>
            </w:rPrChange>
          </w:rPr>
          <w:t>, ERP008729 for Feng et al.</w:t>
        </w:r>
        <w:r w:rsidRPr="00755CC4">
          <w:rPr>
            <w:rPrChange w:id="1114" w:author="Yufeng" w:date="2021-10-10T17:48:00Z">
              <w:rPr>
                <w:sz w:val="22"/>
              </w:rPr>
            </w:rPrChange>
          </w:rPr>
          <w:fldChar w:fldCharType="begin"/>
        </w:r>
      </w:ins>
      <w:r w:rsidR="00FD106C">
        <w:instrText xml:space="preserve"> ADDIN ZOTERO_ITEM CSL_CITATION {"citationID":"W5tCztQo","properties":{"formattedCitation":"\\super 16\\nosupersub{}","plainCitation":"16","noteIndex":0},"citationItems":[{"id":15,"uris":["http://zotero.org/users/7908919/items/82A6J5UG"],"uri":["http://zotero.org/users/7908919/items/82A6J5UG"],"itemData":{"id":15,"type":"article-journal","abstract":"Colorectal cancer, a commonly diagnosed cancer in the elderly, often develops slowly from benign polyps called adenoma. The gut microbiota is believed to be directly involved in colorectal carcinogenesis. The identity and functional capacity of the adenoma- or carcinoma-related gut microbe(s), however, have not been surveyed in a comprehensive manner. Here we perform a metagenome-wide association study (MGWAS) on stools from advanced adenoma and carcinoma patients and from healthy subjects, revealing microbial genes, strains and functions enriched in each group. An analysis of potential risk factors indicates that high intake of red meat relative to fruits and vegetables appears to associate with outgrowth of bacteria that might contribute to a more hostile gut environment. These findings suggest that faecal microbiome-based strategies may be useful for early diagnosis and treatment of colorectal adenoma or carcinoma.","container-title":"Nature Communications","DOI":"10.1038/ncomms7528","ISSN":"2041-1723","issue":"1","language":"en","note":"number: 1\npublisher: Nature Publishing Group","page":"6528","source":"www.nature.com","title":"Gut microbiome development along the colorectal adenoma–carcinoma sequence","volume":"6","author":[{"family":"Feng","given":"Qiang"},{"family":"Liang","given":"Suisha"},{"family":"Jia","given":"Huijue"},{"family":"Stadlmayr","given":"Andreas"},{"family":"Tang","given":"Longqing"},{"family":"Lan","given":"Zhou"},{"family":"Zhang","given":"Dongya"},{"family":"Xia","given":"Huihua"},{"family":"Xu","given":"Xiaoying"},{"family":"Jie","given":"Zhuye"},{"family":"Su","given":"Lili"},{"family":"Li","given":"Xiaoping"},{"family":"Li","given":"Xin"},{"family":"Li","given":"Junhua"},{"family":"Xiao","given":"Liang"},{"family":"Huber-Schönauer","given":"Ursula"},{"family":"Niederseer","given":"David"},{"family":"Xu","given":"Xun"},{"family":"Al-Aama","given":"Jumana Yousuf"},{"family":"Yang","given":"Huanming"},{"family":"Wang","given":"Jian"},{"family":"Kristiansen","given":"Karsten"},{"family":"Arumugam","given":"Manimozhiyan"},{"family":"Tilg","given":"Herbert"},{"family":"Datz","given":"Christian"},{"family":"Wang","given":"Jun"}],"issued":{"date-parts":[["2015",3,11]]}}}],"schema":"https://github.com/citation-style-language/schema/raw/master/csl-citation.json"} </w:instrText>
      </w:r>
      <w:ins w:id="1115" w:author="Thomas Kwong" w:date="2021-09-22T22:12:00Z">
        <w:r w:rsidRPr="00755CC4">
          <w:rPr>
            <w:rPrChange w:id="1116" w:author="Yufeng" w:date="2021-10-10T17:48:00Z">
              <w:rPr>
                <w:sz w:val="22"/>
              </w:rPr>
            </w:rPrChange>
          </w:rPr>
          <w:fldChar w:fldCharType="separate"/>
        </w:r>
      </w:ins>
      <w:r w:rsidR="008E309A" w:rsidRPr="00755CC4">
        <w:rPr>
          <w:kern w:val="0"/>
          <w:vertAlign w:val="superscript"/>
          <w:rPrChange w:id="1117" w:author="Yufeng" w:date="2021-10-10T17:48:00Z">
            <w:rPr>
              <w:kern w:val="0"/>
              <w:sz w:val="22"/>
              <w:vertAlign w:val="superscript"/>
            </w:rPr>
          </w:rPrChange>
        </w:rPr>
        <w:t>16</w:t>
      </w:r>
      <w:ins w:id="1118" w:author="Thomas Kwong" w:date="2021-09-22T22:12:00Z">
        <w:r w:rsidRPr="00755CC4">
          <w:rPr>
            <w:rPrChange w:id="1119" w:author="Yufeng" w:date="2021-10-10T17:48:00Z">
              <w:rPr>
                <w:sz w:val="22"/>
              </w:rPr>
            </w:rPrChange>
          </w:rPr>
          <w:fldChar w:fldCharType="end"/>
        </w:r>
        <w:r w:rsidRPr="00755CC4">
          <w:rPr>
            <w:rPrChange w:id="1120" w:author="Yufeng" w:date="2021-10-10T17:48:00Z">
              <w:rPr>
                <w:sz w:val="22"/>
              </w:rPr>
            </w:rPrChange>
          </w:rPr>
          <w:t xml:space="preserve">, </w:t>
        </w:r>
      </w:ins>
      <w:ins w:id="1121" w:author="LIN, Yufeng" w:date="2021-09-23T12:58:00Z">
        <w:r w:rsidR="008E309A" w:rsidRPr="00755CC4">
          <w:rPr>
            <w:rPrChange w:id="1122" w:author="Yufeng" w:date="2021-10-10T17:48:00Z">
              <w:rPr>
                <w:sz w:val="22"/>
              </w:rPr>
            </w:rPrChange>
          </w:rPr>
          <w:t>PRJEB10878 for Yu et al.</w:t>
        </w:r>
      </w:ins>
      <w:r w:rsidR="008E309A" w:rsidRPr="00755CC4">
        <w:rPr>
          <w:rPrChange w:id="1123" w:author="Yufeng" w:date="2021-10-10T17:48:00Z">
            <w:rPr>
              <w:sz w:val="22"/>
            </w:rPr>
          </w:rPrChange>
        </w:rPr>
        <w:fldChar w:fldCharType="begin"/>
      </w:r>
      <w:r w:rsidR="00FD106C">
        <w:instrText xml:space="preserve"> ADDIN ZOTERO_ITEM CSL_CITATION {"citationID":"rGilNmcC","properties":{"formattedCitation":"\\super 19\\nosupersub{}","plainCitation":"19","noteIndex":0},"citationItems":[{"id":11,"uris":["http://zotero.org/users/7908919/items/34NS6IE9"],"uri":["http://zotero.org/users/7908919/items/34NS6IE9"],"itemData":{"id":11,"type":"article-journal","abstract":"Objective To evaluate the potential for diagnosing colorectal cancer (CRC) from faecal metagenomes. Design We performed metagenome-wide association studies on faecal samples from 74 patients with CRC and 54 controls from China, and validated the results in 16 patients and 24 controls from Denmark. We further validated the biomarkers in two published cohorts from France and Austria. Finally, we employed targeted quantitative PCR (qPCR) assays to evaluate diagnostic potential of selected biomarkers in an independent Chinese cohort of 47 patients and 109 controls.\nResults Besides conﬁrming known associations of Fusobacterium nucleatum and Peptostreptococcus stomatis with CRC, we found signiﬁcant associations with several species, including Parvimonas micra and Solobacterium moorei. We identiﬁed 20 microbial gene markers that differentiated CRC and control microbiomes, and validated 4 markers in the Danish cohort. In the French and Austrian cohorts, these four genes distinguished CRC metagenomes from controls with areas under the receiver-operating curve (AUC) of 0.72 and 0.77, respectively. qPCR measurements of two of these genes accurately classiﬁed patients with CRC in the independent Chinese cohort with AUC=0.84 and OR of 23. These genes were enriched in early-stage (I–II) patient microbiomes, highlighting the potential for using faecal metagenomic biomarkers for early diagnosis of CRC.\nConclusions We present the ﬁrst metagenomic proﬁling study of CRC faecal microbiomes to discover and validate microbial biomarkers in ethnically different cohorts, and to independently validate selected biomarkers using an affordable clinically relevant technology. Our study thus takes a step further towards affordable non-invasive early diagnostic biomarkers for CRC from faecal samples.","container-title":"Gut","DOI":"10.1136/gutjnl-2015-309800","ISSN":"0017-5749, 1468-3288","issue":"1","journalAbbreviation":"Gut","language":"en","page":"70-78","source":"DOI.org (Crossref)","title":"Metagenomic analysis of faecal microbiome as a tool towards targeted non-invasive biomarkers for colorectal cancer","volume":"66","author":[{"family":"Yu","given":"Jun"},{"family":"Feng","given":"Qiang"},{"family":"Wong","given":"Sunny Hei"},{"family":"Zhang","given":"Dongya"},{"family":"Liang","given":"Qiao","dropping-particle":"yi"},{"family":"Qin","given":"Youwen"},{"family":"Tang","given":"Longqing"},{"family":"Zhao","given":"Hui"},{"family":"Stenvang","given":"Jan"},{"family":"Li","given":"Yanli"},{"family":"Wang","given":"Xiaokai"},{"family":"Xu","given":"Xiaoqiang"},{"family":"Chen","given":"Ning"},{"family":"Wu","given":"William Ka Kei"},{"family":"Al-Aama","given":"Jumana"},{"family":"Nielsen","given":"Hans Jørgen"},{"family":"Kiilerich","given":"Pia"},{"family":"Jensen","given":"Benjamin Anderschou Holbech"},{"family":"Yau","given":"Tung On"},{"family":"Lan","given":"Zhou"},{"family":"Jia","given":"Huijue"},{"family":"Li","given":"Junhua"},{"family":"Xiao","given":"Liang"},{"family":"Lam","given":"Thomas Yuen Tung"},{"family":"Ng","given":"Siew Chien"},{"family":"Cheng","given":"Alfred Sze-Lok"},{"family":"Wong","given":"Vincent Wai-Sun"},{"family":"Chan","given":"Francis Ka Leung"},{"family":"Xu","given":"Xun"},{"family":"Yang","given":"Huanming"},{"family":"Madsen","given":"Lise"},{"family":"Datz","given":"Christian"},{"family":"Tilg","given":"Herbert"},{"family":"Wang","given":"Jian"},{"family":"Brünner","given":"Nils"},{"family":"Kristiansen","given":"Karsten"},{"family":"Arumugam","given":"Manimozhiyan"},{"family":"Sung","given":"Joseph Jao-Yiu"},{"family":"Wang","given":"Jun"}],"issued":{"date-parts":[["2017",1]]}}}],"schema":"https://github.com/citation-style-language/schema/raw/master/csl-citation.json"} </w:instrText>
      </w:r>
      <w:r w:rsidR="008E309A" w:rsidRPr="00755CC4">
        <w:rPr>
          <w:rPrChange w:id="1124" w:author="Yufeng" w:date="2021-10-10T17:48:00Z">
            <w:rPr>
              <w:sz w:val="22"/>
            </w:rPr>
          </w:rPrChange>
        </w:rPr>
        <w:fldChar w:fldCharType="separate"/>
      </w:r>
      <w:r w:rsidR="00FD106C" w:rsidRPr="00FD106C">
        <w:rPr>
          <w:kern w:val="0"/>
          <w:vertAlign w:val="superscript"/>
        </w:rPr>
        <w:t>19</w:t>
      </w:r>
      <w:r w:rsidR="008E309A" w:rsidRPr="00755CC4">
        <w:rPr>
          <w:rPrChange w:id="1125" w:author="Yufeng" w:date="2021-10-10T17:48:00Z">
            <w:rPr>
              <w:sz w:val="22"/>
            </w:rPr>
          </w:rPrChange>
        </w:rPr>
        <w:fldChar w:fldCharType="end"/>
      </w:r>
      <w:ins w:id="1126" w:author="LIN, Yufeng" w:date="2021-09-23T12:58:00Z">
        <w:r w:rsidR="008E309A" w:rsidRPr="00755CC4">
          <w:rPr>
            <w:rPrChange w:id="1127" w:author="Yufeng" w:date="2021-10-10T17:48:00Z">
              <w:rPr>
                <w:sz w:val="22"/>
              </w:rPr>
            </w:rPrChange>
          </w:rPr>
          <w:t xml:space="preserve">, </w:t>
        </w:r>
      </w:ins>
      <w:ins w:id="1128" w:author="Thomas Kwong" w:date="2021-09-22T22:12:00Z">
        <w:r w:rsidRPr="00755CC4">
          <w:rPr>
            <w:rPrChange w:id="1129" w:author="Yufeng" w:date="2021-10-10T17:48:00Z">
              <w:rPr>
                <w:sz w:val="22"/>
              </w:rPr>
            </w:rPrChange>
          </w:rPr>
          <w:t>PRJEB12449 for Vogtmann et al.</w:t>
        </w:r>
        <w:r w:rsidRPr="00755CC4">
          <w:rPr>
            <w:rPrChange w:id="1130" w:author="Yufeng" w:date="2021-10-10T17:48:00Z">
              <w:rPr>
                <w:sz w:val="22"/>
              </w:rPr>
            </w:rPrChange>
          </w:rPr>
          <w:fldChar w:fldCharType="begin"/>
        </w:r>
      </w:ins>
      <w:r w:rsidR="00FD106C">
        <w:instrText xml:space="preserve"> ADDIN ZOTERO_ITEM CSL_CITATION {"citationID":"L5OB2yLR","properties":{"formattedCitation":"\\super 20\\nosupersub{}","plainCitation":"20","noteIndex":0},"citationItems":[{"id":14,"uris":["http://zotero.org/users/7908919/items/QEBGUTA3"],"uri":["http://zotero.org/users/7908919/items/QEBGUTA3"],"itemData":{"id":14,"type":"article-journal","container-title":"PLOS ONE","DOI":"10.1371/journal.pone.0155362","ISSN":"1932-6203","issue":"5","journalAbbreviation":"PLoS ONE","language":"en","page":"e0155362","source":"DOI.org (Crossref)","title":"Colorectal Cancer and the Human Gut Microbiome: Reproducibility with Whole-Genome Shotgun Sequencing","title-short":"Colorectal Cancer and the Human Gut Microbiome","volume":"11","author":[{"family":"Vogtmann","given":"Emily"},{"family":"Hua","given":"Xing"},{"family":"Zeller","given":"Georg"},{"family":"Sunagawa","given":"Shinichi"},{"family":"Voigt","given":"Anita Y."},{"family":"Hercog","given":"Rajna"},{"family":"Goedert","given":"James J."},{"family":"Shi","given":"Jianxin"},{"family":"Bork","given":"Peer"},{"family":"Sinha","given":"Rashmi"}],"editor":[{"family":"Parkinson","given":"John"}],"issued":{"date-parts":[["2016",5,12]]}}}],"schema":"https://github.com/citation-style-language/schema/raw/master/csl-citation.json"} </w:instrText>
      </w:r>
      <w:ins w:id="1131" w:author="Thomas Kwong" w:date="2021-09-22T22:12:00Z">
        <w:r w:rsidRPr="00755CC4">
          <w:rPr>
            <w:rPrChange w:id="1132" w:author="Yufeng" w:date="2021-10-10T17:48:00Z">
              <w:rPr>
                <w:sz w:val="22"/>
              </w:rPr>
            </w:rPrChange>
          </w:rPr>
          <w:fldChar w:fldCharType="separate"/>
        </w:r>
      </w:ins>
      <w:r w:rsidR="00FD106C" w:rsidRPr="00FD106C">
        <w:rPr>
          <w:kern w:val="0"/>
          <w:vertAlign w:val="superscript"/>
        </w:rPr>
        <w:t>20</w:t>
      </w:r>
      <w:ins w:id="1133" w:author="Thomas Kwong" w:date="2021-09-22T22:12:00Z">
        <w:r w:rsidRPr="00755CC4">
          <w:rPr>
            <w:rPrChange w:id="1134" w:author="Yufeng" w:date="2021-10-10T17:48:00Z">
              <w:rPr>
                <w:sz w:val="22"/>
              </w:rPr>
            </w:rPrChange>
          </w:rPr>
          <w:fldChar w:fldCharType="end"/>
        </w:r>
        <w:r w:rsidRPr="00755CC4">
          <w:rPr>
            <w:rPrChange w:id="1135" w:author="Yufeng" w:date="2021-10-10T17:48:00Z">
              <w:rPr>
                <w:sz w:val="22"/>
              </w:rPr>
            </w:rPrChange>
          </w:rPr>
          <w:t>, PRJNA389927 for Hanningan et al.</w:t>
        </w:r>
        <w:r w:rsidRPr="00755CC4">
          <w:rPr>
            <w:rPrChange w:id="1136" w:author="Yufeng" w:date="2021-10-10T17:48:00Z">
              <w:rPr>
                <w:sz w:val="22"/>
              </w:rPr>
            </w:rPrChange>
          </w:rPr>
          <w:fldChar w:fldCharType="begin"/>
        </w:r>
      </w:ins>
      <w:r w:rsidR="00FD106C">
        <w:instrText xml:space="preserve"> ADDIN ZOTERO_ITEM CSL_CITATION {"citationID":"UZGLWVZp","properties":{"formattedCitation":"\\super 17\\nosupersub{}","plainCitation":"17","noteIndex":0},"citationItems":[{"id":12,"uris":["http://zotero.org/users/7908919/items/KK3R6U9F"],"uri":["http://zotero.org/users/7908919/items/KK3R6U9F"],"itemData":{"id":12,"type":"article-journal","abstract":"Colorectal cancer is a leading cause of cancer-related death in the United States and worldwide. Its risk and severity have been linked to colonic bacterial community composition. Although human-specific viruses have been linked to other cancers and diseases, little is known about colorectal cancer virus communities. We addressed this knowledge gap by identifying differences in colonic virus communities in the stool of colorectal cancer patients and how they compared to bacterial community differences. The results suggested an indirect role for the virome in impacting colorectal cancer by modulating the associated bacterial community. These findings both support the idea of a biological role for viruses in colorectal cancer and provide a new understanding of basic colorectal cancer etiology., Human viruses (those that infect human cells) have been associated with many cancers, largely due to their mutagenic and functionally manipulative abilities. Despite this, cancer microbiome studies have focused almost exclusively on bacteria instead of viruses. We began evaluating the cancer virome by focusing on colorectal cancer, a primary cause of morbidity and mortality throughout the world and a cancer linked to altered colonic bacterial community compositions but with an unknown association with the gut virome. We used 16S rRNA gene, whole shotgun metagenomic, and purified virus metagenomic sequencing of stool to evaluate the differences in human colorectal cancer virus and bacterial community composition. Through random forest modeling, we identified differences in the healthy and colorectal cancer viromes. The cancer-associated virome consisted primarily of temperate bacteriophages that were also predicted to be bacterium-virus community network hubs. These results provide foundational evidence that bacteriophage communities are associated with colorectal cancer and potentially impact cancer progression by altering the bacterial host communities.","container-title":"mBio","DOI":"10.1128/mBio.02248-18","ISSN":"2150-7511","issue":"6","journalAbbreviation":"mBio","note":"PMID: 30459201\nPMCID: PMC6247079","source":"PubMed Central","title":"Diagnostic Potential and Interactive Dynamics of the Colorectal Cancer Virome","URL":"https://www.ncbi.nlm.nih.gov/pmc/articles/PMC6247079/","volume":"9","author":[{"family":"Hannigan","given":"Geoffrey D."},{"family":"Duhaime","given":"Melissa B."},{"family":"Ruffin","given":"Mack T."},{"family":"Koumpouras","given":"Charlie C."},{"family":"Schloss","given":"Patrick D."}],"accessed":{"date-parts":[["2021",4,28]]},"issued":{"date-parts":[["2018",11,20]]}}}],"schema":"https://github.com/citation-style-language/schema/raw/master/csl-citation.json"} </w:instrText>
      </w:r>
      <w:ins w:id="1137" w:author="Thomas Kwong" w:date="2021-09-22T22:12:00Z">
        <w:r w:rsidRPr="00755CC4">
          <w:rPr>
            <w:rPrChange w:id="1138" w:author="Yufeng" w:date="2021-10-10T17:48:00Z">
              <w:rPr>
                <w:sz w:val="22"/>
              </w:rPr>
            </w:rPrChange>
          </w:rPr>
          <w:fldChar w:fldCharType="separate"/>
        </w:r>
      </w:ins>
      <w:r w:rsidR="00FD106C" w:rsidRPr="00FD106C">
        <w:rPr>
          <w:kern w:val="0"/>
          <w:vertAlign w:val="superscript"/>
        </w:rPr>
        <w:t>17</w:t>
      </w:r>
      <w:ins w:id="1139" w:author="Thomas Kwong" w:date="2021-09-22T22:12:00Z">
        <w:r w:rsidRPr="00755CC4">
          <w:rPr>
            <w:rPrChange w:id="1140" w:author="Yufeng" w:date="2021-10-10T17:48:00Z">
              <w:rPr>
                <w:sz w:val="22"/>
              </w:rPr>
            </w:rPrChange>
          </w:rPr>
          <w:fldChar w:fldCharType="end"/>
        </w:r>
        <w:r w:rsidRPr="00755CC4">
          <w:rPr>
            <w:rPrChange w:id="1141" w:author="Yufeng" w:date="2021-10-10T17:48:00Z">
              <w:rPr>
                <w:sz w:val="22"/>
              </w:rPr>
            </w:rPrChange>
          </w:rPr>
          <w:t>, PRJEB27928 for Wirbel et al.</w:t>
        </w:r>
        <w:r w:rsidRPr="00755CC4">
          <w:rPr>
            <w:rPrChange w:id="1142" w:author="Yufeng" w:date="2021-10-10T17:48:00Z">
              <w:rPr>
                <w:sz w:val="22"/>
              </w:rPr>
            </w:rPrChange>
          </w:rPr>
          <w:fldChar w:fldCharType="begin"/>
        </w:r>
      </w:ins>
      <w:r w:rsidR="00FD106C">
        <w:instrText xml:space="preserve"> ADDIN ZOTERO_ITEM CSL_CITATION {"citationID":"h5rgOoF4","properties":{"formattedCitation":"\\super 6\\nosupersub{}","plainCitation":"6","noteIndex":0},"citationItems":[{"id":174,"uris":["http://zotero.org/users/7908919/items/ZDKZ4WLF"],"uri":["http://zotero.org/users/7908919/items/ZDKZ4WLF"],"itemData":{"id":174,"type":"article-journal","container-title":"Nature Medicine","language":"en","page":"27","source":"Zotero","title":"Meta-analysis of fecal metagenomes reveals global microbial signatures that are specific for colorectal cancer","volume":"25","author":[{"family":"Wirbel","given":"Jakob"}],"issued":{"date-parts":[["2019"]]}}}],"schema":"https://github.com/citation-style-language/schema/raw/master/csl-citation.json"} </w:instrText>
      </w:r>
      <w:ins w:id="1143" w:author="Thomas Kwong" w:date="2021-09-22T22:12:00Z">
        <w:r w:rsidRPr="00755CC4">
          <w:rPr>
            <w:rPrChange w:id="1144" w:author="Yufeng" w:date="2021-10-10T17:48:00Z">
              <w:rPr>
                <w:sz w:val="22"/>
              </w:rPr>
            </w:rPrChange>
          </w:rPr>
          <w:fldChar w:fldCharType="separate"/>
        </w:r>
        <w:r w:rsidRPr="00755CC4">
          <w:rPr>
            <w:kern w:val="0"/>
            <w:vertAlign w:val="superscript"/>
            <w:rPrChange w:id="1145" w:author="Yufeng" w:date="2021-10-10T17:48:00Z">
              <w:rPr>
                <w:kern w:val="0"/>
                <w:sz w:val="22"/>
                <w:vertAlign w:val="superscript"/>
              </w:rPr>
            </w:rPrChange>
          </w:rPr>
          <w:t>6</w:t>
        </w:r>
        <w:r w:rsidRPr="00755CC4">
          <w:rPr>
            <w:rPrChange w:id="1146" w:author="Yufeng" w:date="2021-10-10T17:48:00Z">
              <w:rPr>
                <w:sz w:val="22"/>
              </w:rPr>
            </w:rPrChange>
          </w:rPr>
          <w:fldChar w:fldCharType="end"/>
        </w:r>
        <w:r w:rsidRPr="00755CC4">
          <w:rPr>
            <w:rPrChange w:id="1147" w:author="Yufeng" w:date="2021-10-10T17:48:00Z">
              <w:rPr>
                <w:sz w:val="22"/>
              </w:rPr>
            </w:rPrChange>
          </w:rPr>
          <w:t>, and SRP136711 for Thomas et al.</w:t>
        </w:r>
        <w:r w:rsidRPr="00755CC4">
          <w:rPr>
            <w:rPrChange w:id="1148" w:author="Yufeng" w:date="2021-10-10T17:48:00Z">
              <w:rPr>
                <w:sz w:val="22"/>
              </w:rPr>
            </w:rPrChange>
          </w:rPr>
          <w:fldChar w:fldCharType="begin"/>
        </w:r>
      </w:ins>
      <w:r w:rsidR="00FD106C">
        <w:instrText xml:space="preserve"> ADDIN ZOTERO_ITEM CSL_CITATION {"citationID":"Noy6OAVA","properties":{"formattedCitation":"\\super 7\\nosupersub{}","plainCitation":"7","noteIndex":0},"citationItems":[{"id":18,"uris":["http://zotero.org/users/7908919/items/Y4MICPWK"],"uri":["http://zotero.org/users/7908919/items/Y4MICPWK"],"itemData":{"id":18,"type":"article-journal","container-title":"Nature Medicine","language":"en","page":"27","source":"Zotero","title":"Metagenomic analysis of colorectal cancer datasets identifies cross-cohort microbial diagnostic signatures and a link with choline degradation","volume":"25","author":[{"family":"Thomas","given":"Andrew Maltez"}],"issued":{"date-parts":[["2019"]]}}}],"schema":"https://github.com/citation-style-language/schema/raw/master/csl-citation.json"} </w:instrText>
      </w:r>
      <w:ins w:id="1149" w:author="Thomas Kwong" w:date="2021-09-22T22:12:00Z">
        <w:r w:rsidRPr="00755CC4">
          <w:rPr>
            <w:rPrChange w:id="1150" w:author="Yufeng" w:date="2021-10-10T17:48:00Z">
              <w:rPr>
                <w:sz w:val="22"/>
              </w:rPr>
            </w:rPrChange>
          </w:rPr>
          <w:fldChar w:fldCharType="separate"/>
        </w:r>
        <w:r w:rsidRPr="00755CC4">
          <w:rPr>
            <w:kern w:val="0"/>
            <w:vertAlign w:val="superscript"/>
            <w:rPrChange w:id="1151" w:author="Yufeng" w:date="2021-10-10T17:48:00Z">
              <w:rPr>
                <w:kern w:val="0"/>
                <w:sz w:val="22"/>
                <w:vertAlign w:val="superscript"/>
              </w:rPr>
            </w:rPrChange>
          </w:rPr>
          <w:t>7</w:t>
        </w:r>
        <w:r w:rsidRPr="00755CC4">
          <w:rPr>
            <w:rPrChange w:id="1152" w:author="Yufeng" w:date="2021-10-10T17:48:00Z">
              <w:rPr>
                <w:sz w:val="22"/>
              </w:rPr>
            </w:rPrChange>
          </w:rPr>
          <w:fldChar w:fldCharType="end"/>
        </w:r>
        <w:r w:rsidRPr="00755CC4">
          <w:rPr>
            <w:rPrChange w:id="1153" w:author="Yufeng" w:date="2021-10-10T17:48:00Z">
              <w:rPr>
                <w:sz w:val="22"/>
              </w:rPr>
            </w:rPrChange>
          </w:rPr>
          <w:t xml:space="preserve">. </w:t>
        </w:r>
        <w:del w:id="1154" w:author="Lung Ngai TING" w:date="2021-10-09T12:13:00Z">
          <w:r w:rsidRPr="00755CC4" w:rsidDel="00C15937">
            <w:rPr>
              <w:rPrChange w:id="1155" w:author="Yufeng" w:date="2021-10-10T17:48:00Z">
                <w:rPr>
                  <w:sz w:val="22"/>
                </w:rPr>
              </w:rPrChange>
            </w:rPr>
            <w:delText xml:space="preserve">And the </w:delText>
          </w:r>
        </w:del>
      </w:ins>
      <w:ins w:id="1156" w:author="Lung Ngai TING" w:date="2021-10-09T12:13:00Z">
        <w:r w:rsidR="00C15937" w:rsidRPr="0038659B">
          <w:t xml:space="preserve">The </w:t>
        </w:r>
      </w:ins>
      <w:ins w:id="1157" w:author="Thomas Kwong" w:date="2021-09-22T22:12:00Z">
        <w:del w:id="1158" w:author="Lung Ngai TING" w:date="2021-10-09T12:14:00Z">
          <w:r w:rsidRPr="00755CC4" w:rsidDel="001406F0">
            <w:rPr>
              <w:rPrChange w:id="1159" w:author="Yufeng" w:date="2021-10-10T17:48:00Z">
                <w:rPr>
                  <w:sz w:val="22"/>
                </w:rPr>
              </w:rPrChange>
            </w:rPr>
            <w:delText xml:space="preserve">eighth </w:delText>
          </w:r>
        </w:del>
        <w:r w:rsidRPr="00755CC4">
          <w:rPr>
            <w:rPrChange w:id="1160" w:author="Yufeng" w:date="2021-10-10T17:48:00Z">
              <w:rPr>
                <w:sz w:val="22"/>
              </w:rPr>
            </w:rPrChange>
          </w:rPr>
          <w:t xml:space="preserve">cohort </w:t>
        </w:r>
      </w:ins>
      <w:ins w:id="1161" w:author="Lung Ngai TING" w:date="2021-10-09T12:14:00Z">
        <w:r w:rsidR="001406F0" w:rsidRPr="0038659B">
          <w:t xml:space="preserve">from Yachida et al. </w:t>
        </w:r>
      </w:ins>
      <w:ins w:id="1162" w:author="Thomas Kwong" w:date="2021-09-22T22:12:00Z">
        <w:r w:rsidRPr="00755CC4">
          <w:rPr>
            <w:rPrChange w:id="1163" w:author="Yufeng" w:date="2021-10-10T17:48:00Z">
              <w:rPr>
                <w:sz w:val="22"/>
              </w:rPr>
            </w:rPrChange>
          </w:rPr>
          <w:t>was downloaded from the DNA Data Bank of Japan (DDBJ) with the Accession numbers: DRA006684</w:t>
        </w:r>
        <w:del w:id="1164" w:author="LIN, Yufeng" w:date="2021-10-07T10:37:00Z">
          <w:r w:rsidRPr="00755CC4" w:rsidDel="00E81CE7">
            <w:rPr>
              <w:rPrChange w:id="1165" w:author="Yufeng" w:date="2021-10-10T17:48:00Z">
                <w:rPr>
                  <w:sz w:val="22"/>
                </w:rPr>
              </w:rPrChange>
            </w:rPr>
            <w:delText>,</w:delText>
          </w:r>
        </w:del>
      </w:ins>
      <w:ins w:id="1166" w:author="LIN, Yufeng" w:date="2021-09-23T12:01:00Z">
        <w:r w:rsidR="00F469D4" w:rsidRPr="00755CC4">
          <w:rPr>
            <w:rPrChange w:id="1167" w:author="Yufeng" w:date="2021-10-10T17:48:00Z">
              <w:rPr>
                <w:sz w:val="22"/>
              </w:rPr>
            </w:rPrChange>
          </w:rPr>
          <w:t xml:space="preserve"> and</w:t>
        </w:r>
      </w:ins>
      <w:ins w:id="1168" w:author="Thomas Kwong" w:date="2021-09-22T22:12:00Z">
        <w:r w:rsidRPr="00755CC4">
          <w:rPr>
            <w:rPrChange w:id="1169" w:author="Yufeng" w:date="2021-10-10T17:48:00Z">
              <w:rPr>
                <w:sz w:val="22"/>
              </w:rPr>
            </w:rPrChange>
          </w:rPr>
          <w:t xml:space="preserve"> DRA008156</w:t>
        </w:r>
        <w:del w:id="1170" w:author="Lung Ngai TING" w:date="2021-10-09T12:14:00Z">
          <w:r w:rsidRPr="00755CC4" w:rsidDel="001406F0">
            <w:rPr>
              <w:rPrChange w:id="1171" w:author="Yufeng" w:date="2021-10-10T17:48:00Z">
                <w:rPr>
                  <w:sz w:val="22"/>
                </w:rPr>
              </w:rPrChange>
            </w:rPr>
            <w:delText xml:space="preserve"> for Yachida et al.</w:delText>
          </w:r>
        </w:del>
        <w:r w:rsidRPr="00755CC4">
          <w:rPr>
            <w:rPrChange w:id="1172" w:author="Yufeng" w:date="2021-10-10T17:48:00Z">
              <w:rPr>
                <w:sz w:val="22"/>
              </w:rPr>
            </w:rPrChange>
          </w:rPr>
          <w:fldChar w:fldCharType="begin"/>
        </w:r>
      </w:ins>
      <w:r w:rsidR="00FD106C">
        <w:instrText xml:space="preserve"> ADDIN ZOTERO_ITEM CSL_CITATION {"citationID":"orTzZ6OI","properties":{"formattedCitation":"\\super 18\\nosupersub{}","plainCitation":"18","noteIndex":0},"citationItems":[{"id":114,"uris":["http://zotero.org/users/7908919/items/JQZ4XP9E"],"uri":["http://zotero.org/users/7908919/items/JQZ4XP9E"],"itemData":{"id":114,"type":"article-journal","container-title":"Nature Medicine","language":"en","page":"27","source":"Zotero","title":"Metagenomic and metabolomic analyses reveal distinct stage-specific phenotypes of the gut microbiota in colorectal cancer","volume":"25","author":[{"family":"Yachida","given":"Shinichi"}],"issued":{"date-parts":[["2019"]]}}}],"schema":"https://github.com/citation-style-language/schema/raw/master/csl-citation.json"} </w:instrText>
      </w:r>
      <w:ins w:id="1173" w:author="Thomas Kwong" w:date="2021-09-22T22:12:00Z">
        <w:r w:rsidRPr="00755CC4">
          <w:rPr>
            <w:rPrChange w:id="1174" w:author="Yufeng" w:date="2021-10-10T17:48:00Z">
              <w:rPr>
                <w:sz w:val="22"/>
              </w:rPr>
            </w:rPrChange>
          </w:rPr>
          <w:fldChar w:fldCharType="separate"/>
        </w:r>
      </w:ins>
      <w:r w:rsidR="00FD106C" w:rsidRPr="00FD106C">
        <w:rPr>
          <w:kern w:val="0"/>
          <w:vertAlign w:val="superscript"/>
        </w:rPr>
        <w:t>18</w:t>
      </w:r>
      <w:ins w:id="1175" w:author="Thomas Kwong" w:date="2021-09-22T22:12:00Z">
        <w:r w:rsidRPr="00755CC4">
          <w:rPr>
            <w:rPrChange w:id="1176" w:author="Yufeng" w:date="2021-10-10T17:48:00Z">
              <w:rPr>
                <w:sz w:val="22"/>
              </w:rPr>
            </w:rPrChange>
          </w:rPr>
          <w:fldChar w:fldCharType="end"/>
        </w:r>
        <w:r w:rsidRPr="00755CC4">
          <w:rPr>
            <w:rPrChange w:id="1177" w:author="Yufeng" w:date="2021-10-10T17:48:00Z">
              <w:rPr>
                <w:sz w:val="22"/>
              </w:rPr>
            </w:rPrChange>
          </w:rPr>
          <w:t xml:space="preserve">. </w:t>
        </w:r>
        <w:commentRangeStart w:id="1178"/>
        <w:del w:id="1179" w:author="LIN, Yufeng" w:date="2021-09-23T12:55:00Z">
          <w:r w:rsidRPr="00755CC4" w:rsidDel="008E309A">
            <w:rPr>
              <w:rPrChange w:id="1180" w:author="Yufeng" w:date="2021-10-10T17:48:00Z">
                <w:rPr>
                  <w:sz w:val="22"/>
                </w:rPr>
              </w:rPrChange>
            </w:rPr>
            <w:delText xml:space="preserve">Eight published fecal shotgun metagenomics cohorts and our recently completed cohort (unpublished) were included in this meta-analysis. </w:delText>
          </w:r>
        </w:del>
        <w:del w:id="1181" w:author="Lung Ngai TING" w:date="2021-10-09T12:15:00Z">
          <w:r w:rsidRPr="00755CC4" w:rsidDel="00496AB8">
            <w:rPr>
              <w:rPrChange w:id="1182" w:author="Yufeng" w:date="2021-10-10T17:48:00Z">
                <w:rPr>
                  <w:sz w:val="22"/>
                </w:rPr>
              </w:rPrChange>
            </w:rPr>
            <w:delText>All published datasets contained at least two groups, CRC patients and healthy individuals;</w:delText>
          </w:r>
        </w:del>
        <w:r w:rsidRPr="00755CC4">
          <w:rPr>
            <w:rPrChange w:id="1183" w:author="Yufeng" w:date="2021-10-10T17:48:00Z">
              <w:rPr>
                <w:sz w:val="22"/>
              </w:rPr>
            </w:rPrChange>
          </w:rPr>
          <w:t xml:space="preserve"> </w:t>
        </w:r>
      </w:ins>
      <w:ins w:id="1184" w:author="Lung Ngai TING" w:date="2021-10-09T14:23:00Z">
        <w:r w:rsidR="00741764" w:rsidRPr="0038659B">
          <w:t xml:space="preserve">For </w:t>
        </w:r>
      </w:ins>
      <w:ins w:id="1185" w:author="Thomas Kwong" w:date="2021-09-22T22:12:00Z">
        <w:del w:id="1186" w:author="Lung Ngai TING" w:date="2021-10-09T12:15:00Z">
          <w:r w:rsidRPr="00755CC4" w:rsidDel="00496AB8">
            <w:rPr>
              <w:rPrChange w:id="1187" w:author="Yufeng" w:date="2021-10-10T17:48:00Z">
                <w:rPr>
                  <w:sz w:val="22"/>
                </w:rPr>
              </w:rPrChange>
            </w:rPr>
            <w:delText>five published encompass</w:delText>
          </w:r>
        </w:del>
      </w:ins>
      <w:ins w:id="1188" w:author="LIN, Yufeng" w:date="2021-09-24T16:37:00Z">
        <w:del w:id="1189" w:author="Lung Ngai TING" w:date="2021-10-09T12:15:00Z">
          <w:r w:rsidR="00EC3E56" w:rsidRPr="00755CC4" w:rsidDel="00496AB8">
            <w:rPr>
              <w:rPrChange w:id="1190" w:author="Yufeng" w:date="2021-10-10T17:48:00Z">
                <w:rPr>
                  <w:sz w:val="22"/>
                </w:rPr>
              </w:rPrChange>
            </w:rPr>
            <w:delText>ed</w:delText>
          </w:r>
        </w:del>
      </w:ins>
      <w:ins w:id="1191" w:author="Thomas Kwong" w:date="2021-09-22T22:12:00Z">
        <w:del w:id="1192" w:author="Lung Ngai TING" w:date="2021-10-09T12:15:00Z">
          <w:r w:rsidRPr="00755CC4" w:rsidDel="00496AB8">
            <w:rPr>
              <w:rPrChange w:id="1193" w:author="Yufeng" w:date="2021-10-10T17:48:00Z">
                <w:rPr>
                  <w:sz w:val="22"/>
                </w:rPr>
              </w:rPrChange>
            </w:rPr>
            <w:delText xml:space="preserve"> the adenoma patients</w:delText>
          </w:r>
          <w:r w:rsidRPr="00755CC4" w:rsidDel="00496AB8">
            <w:rPr>
              <w:rPrChange w:id="1194" w:author="Yufeng" w:date="2021-10-10T17:48:00Z">
                <w:rPr>
                  <w:sz w:val="22"/>
                </w:rPr>
              </w:rPrChange>
            </w:rPr>
            <w:fldChar w:fldCharType="begin"/>
          </w:r>
        </w:del>
      </w:ins>
      <w:del w:id="1195" w:author="Lung Ngai TING" w:date="2021-10-09T12:15:00Z">
        <w:r w:rsidR="008E309A" w:rsidRPr="00755CC4" w:rsidDel="00496AB8">
          <w:rPr>
            <w:rPrChange w:id="1196" w:author="Yufeng" w:date="2021-10-10T17:48:00Z">
              <w:rPr>
                <w:sz w:val="22"/>
              </w:rPr>
            </w:rPrChange>
          </w:rPr>
          <w:delInstrText xml:space="preserve"> ADDIN ZOTERO_ITEM CSL_CITATION {"citationID":"RsYwB56h","properties":{"formattedCitation":"\\super 7,15,16,19,20\\nosupersub{}","plainCitation":"7,15,16,19,20","noteIndex":0},"citationItems":[{"id":84,"uris":["http://zotero.org/users/7908919/items/FS69KVDN"],"uri":["http://zotero.org/users/7908919/items/FS69KVDN"],"itemData":{"id":84,"type":"article-journal","abstract":"Several bacterial species have been implicated in the development of colorectal carcinoma (CRC), but CRC-associated changes of fecal microbiota and their potential for cancer screening remain to be explored. Here, we used metagenomic sequencing of fecal samples to identify taxonomic markers that distinguished CRC patients from tumor-free controls in a study population of 156 participants. Accuracy of metagenomic CRC detection was similar to the standard fecal occult blood test (FOBT) and when both approaches were combined, sensitivity improved &gt; 45% relative to the FOBT, while maintaining its specificity. Accuracy of metagenomic CRC detection did not differ significantly between early- and late-stage cancer and could be validated in independent patient and control populations (N = 335) from different countries. CRC-associated changes in the fecal microbiome at least partially reflected microbial community composition at the tumor itself, indicating that observed gene pool differences may reveal tumor-related host-microbe interactions. Indeed, we deduced a metabolic shift from fiber degradation in controls to utilization of host carbohydrates and amino acids in CRC patients, accompanied by an increase of lipopolysaccharide metabolism.","container-title":"Molecular Systems Biology","DOI":"10.15252/msb.20145645","ISSN":"1744-4292","journalAbbreviation":"Mol Syst Biol","language":"eng","note":"PMID: 25432777\nPMCID: PMC4299606","page":"766","source":"PubMed","title":"Potential of fecal microbiota for early-stage detection of colorectal cancer","volume":"10","author":[{"family":"Zeller","given":"Georg"},{"family":"Tap","given":"Julien"},{"family":"Voigt","given":"Anita Y."},{"family":"Sunagawa","given":"Shinichi"},{"family":"Kultima","given":"Jens Roat"},{"family":"Costea","given":"Paul I."},{"family":"Amiot","given":"Aurélien"},{"family":"Böhm","given":"Jürgen"},{"family":"Brunetti","given":"Francesco"},{"family":"Habermann","given":"Nina"},{"family":"Hercog","given":"Rajna"},{"family":"Koch","given":"Moritz"},{"family":"Luciani","given":"Alain"},{"family":"Mende","given":"Daniel R."},{"family":"Schneider","given":"Martin A."},{"family":"Schrotz-King","given":"Petra"},{"family":"Tournigand","given":"Christophe"},{"family":"Tran Van Nhieu","given":"Jeanne"},{"family":"Yamada","given":"Takuji"},{"family":"Zimmermann","given":"Jürgen"},{"family":"Benes","given":"Vladimir"},{"family":"Kloor","given":"Matthias"},{"family":"Ulrich","given":"Cornelia M."},{"family":"Knebel Doeberitz","given":"Magnus","non-dropping-particle":"von"},{"family":"Sobhani","given":"Iradj"},{"family":"Bork","given":"Peer"}],"issued":{"date-parts":[["2014",11,28]]}}},{"id":89,"uris":["http://zotero.org/users/7908919/items/82A6J5UG"],"uri":["http://zotero.org/users/7908919/items/82A6J5UG"],"itemData":{"id":89,"type":"article-journal","abstract":"Colorectal cancer, a commonly diagnosed cancer in the elderly, often develops slowly from benign polyps called adenoma. The gut microbiota is believed to be directly involved in colorectal carcinogenesis. The identity and functional capacity of the adenoma- or carcinoma-related gut microbe(s), however, have not been surveyed in a comprehensive manner. Here we perform a metagenome-wide association study (MGWAS) on stools from advanced adenoma and carcinoma patients and from healthy subjects, revealing microbial genes, strains and functions enriched in each group. An analysis of potential risk factors indicates that high intake of red meat relative to fruits and vegetables appears to associate with outgrowth of bacteria that might contribute to a more hostile gut environment. These findings suggest that faecal microbiome-based strategies may be useful for early diagnosis and treatment of colorectal adenoma or carcinoma.","container-title":"Nature Communications","DOI":"10.1038/ncomms7528","ISSN":"2041-1723","issue":"1","language":"en","note":"number: 1\npublisher: Nature Publishing Group","page":"6528","source":"www.nature.com","title":"Gut microbiome development along the colorectal adenoma–carcinoma sequence","volume":"6","author":[{"family":"Feng","given":"Qiang"},{"family":"Liang","given":"Suisha"},{"family":"Jia","given":"Huijue"},{"family":"Stadlmayr","given":"Andreas"},{"family":"Tang","given":"Longqing"},{"family":"Lan","given":"Zhou"},{"family":"Zhang","given":"Dongya"},{"family":"Xia","given":"Huihua"},{"family":"Xu","given":"Xiaoying"},{"family":"Jie","given":"Zhuye"},{"family":"Su","given":"Lili"},{"family":"Li","given":"Xiaoping"},{"family":"Li","given":"Xin"},{"family":"Li","given":"Junhua"},{"family":"Xiao","given":"Liang"},{"family":"Huber-Schönauer","given":"Ursula"},{"family":"Niederseer","given":"David"},{"family":"Xu","given":"Xun"},{"family":"Al-Aama","given":"Jumana Yousuf"},{"family":"Yang","given":"Huanming"},{"family":"Wang","given":"Jian"},{"family":"Kristiansen","given":"Karsten"},{"family":"Arumugam","given":"Manimozhiyan"},{"family":"Tilg","given":"Herbert"},{"family":"Datz","given":"Christian"},{"family":"Wang","given":"Jun"}],"issued":{"date-parts":[["2015",3,11]]}}},{"id":86,"uris":["http://zotero.org/users/7908919/items/KK3R6U9F"],"uri":["http://zotero.org/users/7908919/items/KK3R6U9F"],"itemData":{"id":86,"type":"article-journal","abstract":"Colorectal cancer is a leading cause of cancer-related death in the United States and worldwide. Its risk and severity have been linked to colonic bacterial community composition. Although human-specific viruses have been linked to other cancers and diseases, little is known about colorectal cancer virus communities. We addressed this knowledge gap by identifying differences in colonic virus communities in the stool of colorectal cancer patients and how they compared to bacterial community differences. The results suggested an indirect role for the virome in impacting colorectal cancer by modulating the associated bacterial community. These findings both support the idea of a biological role for viruses in colorectal cancer and provide a new understanding of basic colorectal cancer etiology., Human viruses (those that infect human cells) have been associated with many cancers, largely due to their mutagenic and functionally manipulative abilities. Despite this, cancer microbiome studies have focused almost exclusively on bacteria instead of viruses. We began evaluating the cancer virome by focusing on colorectal cancer, a primary cause of morbidity and mortality throughout the world and a cancer linked to altered colonic bacterial community compositions but with an unknown association with the gut virome. We used 16S rRNA gene, whole shotgun metagenomic, and purified virus metagenomic sequencing of stool to evaluate the differences in human colorectal cancer virus and bacterial community composition. Through random forest modeling, we identified differences in the healthy and colorectal cancer viromes. The cancer-associated virome consisted primarily of temperate bacteriophages that were also predicted to be bacterium-virus community network hubs. These results provide foundational evidence that bacteriophage communities are associated with colorectal cancer and potentially impact cancer progression by altering the bacterial host communities.","container-title":"mBio","DOI":"10.1128/mBio.02248-18","ISSN":"2150-7511","issue":"6","journalAbbreviation":"mBio","note":"PMID: 30459201\nPMCID: PMC6247079","source":"PubMed Central","title":"Diagnostic Potential and Interactive Dynamics of the Colorectal Cancer Virome","URL":"https://www.ncbi.nlm.nih.gov/pmc/articles/PMC6247079/","volume":"9","author":[{"family":"Hannigan","given":"Geoffrey D."},{"family":"Duhaime","given":"Melissa B."},{"family":"Ruffin","given":"Mack T."},{"family":"Koumpouras","given":"Charlie C."},{"family":"Schloss","given":"Patrick D."}],"accessed":{"date-parts":[["2021",4,28]]},"issued":{"date-parts":[["2018",11,20]]}}},{"id":94,"uris":["http://zotero.org/users/7908919/items/Y4MICPWK"],"uri":["http://zotero.org/users/7908919/items/Y4MICPWK"],"itemData":{"id":94,"type":"article-journal","container-title":"Nature Medicine","language":"en","page":"27","source":"Zotero","title":"Metagenomic analysis of colorectal cancer datasets identifies cross-cohort microbial diagnostic signatures and a link with choline degradation","volume":"25","author":[{"family":"Thomas","given":"Andrew Maltez"}],"issued":{"date-parts":[["2019"]]}}},{"id":61,"uris":["http://zotero.org/users/7908919/items/JQZ4XP9E"],"uri":["http://zotero.org/users/7908919/items/JQZ4XP9E"],"itemData":{"id":61,"type":"article-journal","container-title":"Nature Medicine","language":"en","page":"27","source":"Zotero","title":"Metagenomic and metabolomic analyses reveal distinct stage-specific phenotypes of the gut microbiota in colorectal cancer","volume":"25","author":[{"family":"Yachida","given":"Shinichi"}],"issued":{"date-parts":[["2019"]]}}}],"schema":"https://github.com/citation-style-language/schema/raw/master/csl-citation.json"} </w:delInstrText>
        </w:r>
      </w:del>
      <w:ins w:id="1197" w:author="Thomas Kwong" w:date="2021-09-22T22:12:00Z">
        <w:del w:id="1198" w:author="Lung Ngai TING" w:date="2021-10-09T12:15:00Z">
          <w:r w:rsidRPr="00755CC4" w:rsidDel="00496AB8">
            <w:rPr>
              <w:rPrChange w:id="1199" w:author="Yufeng" w:date="2021-10-10T17:48:00Z">
                <w:rPr>
                  <w:sz w:val="22"/>
                </w:rPr>
              </w:rPrChange>
            </w:rPr>
            <w:fldChar w:fldCharType="separate"/>
          </w:r>
        </w:del>
      </w:ins>
      <w:del w:id="1200" w:author="Lung Ngai TING" w:date="2021-10-09T12:15:00Z">
        <w:r w:rsidR="008E309A" w:rsidRPr="00755CC4" w:rsidDel="00496AB8">
          <w:rPr>
            <w:kern w:val="0"/>
            <w:vertAlign w:val="superscript"/>
            <w:rPrChange w:id="1201" w:author="Yufeng" w:date="2021-10-10T17:48:00Z">
              <w:rPr>
                <w:kern w:val="0"/>
                <w:sz w:val="22"/>
                <w:vertAlign w:val="superscript"/>
              </w:rPr>
            </w:rPrChange>
          </w:rPr>
          <w:delText>7,15,16,19,20</w:delText>
        </w:r>
      </w:del>
      <w:ins w:id="1202" w:author="Thomas Kwong" w:date="2021-09-22T22:12:00Z">
        <w:del w:id="1203" w:author="Lung Ngai TING" w:date="2021-10-09T12:15:00Z">
          <w:r w:rsidRPr="00755CC4" w:rsidDel="00496AB8">
            <w:rPr>
              <w:rPrChange w:id="1204" w:author="Yufeng" w:date="2021-10-10T17:48:00Z">
                <w:rPr>
                  <w:sz w:val="22"/>
                </w:rPr>
              </w:rPrChange>
            </w:rPr>
            <w:fldChar w:fldCharType="end"/>
          </w:r>
          <w:r w:rsidRPr="00755CC4" w:rsidDel="00496AB8">
            <w:rPr>
              <w:rPrChange w:id="1205" w:author="Yufeng" w:date="2021-10-10T17:48:00Z">
                <w:rPr>
                  <w:sz w:val="22"/>
                </w:rPr>
              </w:rPrChange>
            </w:rPr>
            <w:delText xml:space="preserve"> (</w:delText>
          </w:r>
          <w:commentRangeStart w:id="1206"/>
          <w:commentRangeStart w:id="1207"/>
          <w:r w:rsidRPr="00755CC4" w:rsidDel="00496AB8">
            <w:rPr>
              <w:rPrChange w:id="1208" w:author="Yufeng" w:date="2021-10-10T17:48:00Z">
                <w:rPr>
                  <w:sz w:val="22"/>
                </w:rPr>
              </w:rPrChange>
            </w:rPr>
            <w:delText xml:space="preserve">table </w:delText>
          </w:r>
          <w:commentRangeEnd w:id="1206"/>
          <w:r w:rsidRPr="00755CC4" w:rsidDel="00496AB8">
            <w:rPr>
              <w:rStyle w:val="CommentReference"/>
              <w:sz w:val="24"/>
              <w:szCs w:val="24"/>
              <w:rPrChange w:id="1209" w:author="Yufeng" w:date="2021-10-10T17:48:00Z">
                <w:rPr>
                  <w:rStyle w:val="CommentReference"/>
                  <w:sz w:val="22"/>
                  <w:szCs w:val="22"/>
                </w:rPr>
              </w:rPrChange>
            </w:rPr>
            <w:commentReference w:id="1206"/>
          </w:r>
          <w:r w:rsidRPr="00755CC4" w:rsidDel="00496AB8">
            <w:rPr>
              <w:rPrChange w:id="1210" w:author="Yufeng" w:date="2021-10-10T17:48:00Z">
                <w:rPr>
                  <w:sz w:val="22"/>
                </w:rPr>
              </w:rPrChange>
            </w:rPr>
            <w:delText>1 and S</w:delText>
          </w:r>
        </w:del>
      </w:ins>
      <w:ins w:id="1211" w:author="LIN, Yufeng" w:date="2021-09-23T15:07:00Z">
        <w:del w:id="1212" w:author="Lung Ngai TING" w:date="2021-10-09T12:15:00Z">
          <w:r w:rsidR="00874ACB" w:rsidRPr="00755CC4" w:rsidDel="00496AB8">
            <w:rPr>
              <w:rPrChange w:id="1213" w:author="Yufeng" w:date="2021-10-10T17:48:00Z">
                <w:rPr>
                  <w:sz w:val="22"/>
                </w:rPr>
              </w:rPrChange>
            </w:rPr>
            <w:delText>s</w:delText>
          </w:r>
        </w:del>
      </w:ins>
      <w:ins w:id="1214" w:author="Thomas Kwong" w:date="2021-09-22T22:12:00Z">
        <w:del w:id="1215" w:author="Lung Ngai TING" w:date="2021-10-09T12:15:00Z">
          <w:r w:rsidRPr="00755CC4" w:rsidDel="00496AB8">
            <w:rPr>
              <w:rPrChange w:id="1216" w:author="Yufeng" w:date="2021-10-10T17:48:00Z">
                <w:rPr>
                  <w:sz w:val="22"/>
                </w:rPr>
              </w:rPrChange>
            </w:rPr>
            <w:delText xml:space="preserve">upplementary </w:delText>
          </w:r>
          <w:commentRangeStart w:id="1217"/>
          <w:r w:rsidRPr="00755CC4" w:rsidDel="00496AB8">
            <w:rPr>
              <w:rPrChange w:id="1218" w:author="Yufeng" w:date="2021-10-10T17:48:00Z">
                <w:rPr>
                  <w:sz w:val="22"/>
                </w:rPr>
              </w:rPrChange>
            </w:rPr>
            <w:delText>T</w:delText>
          </w:r>
        </w:del>
      </w:ins>
      <w:ins w:id="1219" w:author="LIN, Yufeng" w:date="2021-09-23T15:07:00Z">
        <w:del w:id="1220" w:author="Lung Ngai TING" w:date="2021-10-09T12:15:00Z">
          <w:r w:rsidR="00874ACB" w:rsidRPr="00755CC4" w:rsidDel="00496AB8">
            <w:rPr>
              <w:rPrChange w:id="1221" w:author="Yufeng" w:date="2021-10-10T17:48:00Z">
                <w:rPr>
                  <w:sz w:val="22"/>
                </w:rPr>
              </w:rPrChange>
            </w:rPr>
            <w:delText>t</w:delText>
          </w:r>
        </w:del>
      </w:ins>
      <w:ins w:id="1222" w:author="Thomas Kwong" w:date="2021-09-22T22:12:00Z">
        <w:del w:id="1223" w:author="Lung Ngai TING" w:date="2021-10-09T12:15:00Z">
          <w:r w:rsidRPr="00755CC4" w:rsidDel="00496AB8">
            <w:rPr>
              <w:rPrChange w:id="1224" w:author="Yufeng" w:date="2021-10-10T17:48:00Z">
                <w:rPr>
                  <w:sz w:val="22"/>
                </w:rPr>
              </w:rPrChange>
            </w:rPr>
            <w:delText xml:space="preserve">able </w:delText>
          </w:r>
          <w:commentRangeEnd w:id="1217"/>
          <w:r w:rsidRPr="00755CC4" w:rsidDel="00496AB8">
            <w:rPr>
              <w:rStyle w:val="CommentReference"/>
              <w:sz w:val="24"/>
              <w:szCs w:val="24"/>
              <w:rPrChange w:id="1225" w:author="Yufeng" w:date="2021-10-10T17:48:00Z">
                <w:rPr>
                  <w:rStyle w:val="CommentReference"/>
                  <w:sz w:val="22"/>
                  <w:szCs w:val="22"/>
                </w:rPr>
              </w:rPrChange>
            </w:rPr>
            <w:commentReference w:id="1217"/>
          </w:r>
          <w:r w:rsidRPr="00755CC4" w:rsidDel="00496AB8">
            <w:rPr>
              <w:rPrChange w:id="1226" w:author="Yufeng" w:date="2021-10-10T17:48:00Z">
                <w:rPr>
                  <w:sz w:val="22"/>
                </w:rPr>
              </w:rPrChange>
            </w:rPr>
            <w:delText xml:space="preserve">1). </w:delText>
          </w:r>
        </w:del>
        <w:commentRangeEnd w:id="1207"/>
        <w:r w:rsidRPr="00E666DA">
          <w:rPr>
            <w:rStyle w:val="CommentReference"/>
            <w:sz w:val="24"/>
            <w:szCs w:val="24"/>
          </w:rPr>
          <w:commentReference w:id="1207"/>
        </w:r>
      </w:ins>
      <w:ins w:id="1227" w:author="Lung Ngai TING" w:date="2021-10-09T14:23:00Z">
        <w:r w:rsidR="00741764" w:rsidRPr="0038659B">
          <w:t>o</w:t>
        </w:r>
      </w:ins>
      <w:ins w:id="1228" w:author="Thomas Kwong" w:date="2021-09-22T22:12:00Z">
        <w:del w:id="1229" w:author="Lung Ngai TING" w:date="2021-10-09T14:23:00Z">
          <w:r w:rsidRPr="00755CC4" w:rsidDel="00741764">
            <w:rPr>
              <w:rPrChange w:id="1230" w:author="Yufeng" w:date="2021-10-10T17:48:00Z">
                <w:rPr>
                  <w:sz w:val="22"/>
                </w:rPr>
              </w:rPrChange>
            </w:rPr>
            <w:delText>O</w:delText>
          </w:r>
        </w:del>
        <w:r w:rsidRPr="00755CC4">
          <w:rPr>
            <w:rPrChange w:id="1231" w:author="Yufeng" w:date="2021-10-10T17:48:00Z">
              <w:rPr>
                <w:sz w:val="22"/>
              </w:rPr>
            </w:rPrChange>
          </w:rPr>
          <w:t>ur cohort</w:t>
        </w:r>
      </w:ins>
      <w:ins w:id="1232" w:author="Lung Ngai TING" w:date="2021-10-09T14:23:00Z">
        <w:r w:rsidR="00DE358E" w:rsidRPr="0038659B">
          <w:t>,</w:t>
        </w:r>
      </w:ins>
      <w:ins w:id="1233" w:author="Thomas Kwong" w:date="2021-09-22T22:12:00Z">
        <w:r w:rsidRPr="00755CC4">
          <w:rPr>
            <w:rPrChange w:id="1234" w:author="Yufeng" w:date="2021-10-10T17:48:00Z">
              <w:rPr>
                <w:sz w:val="22"/>
              </w:rPr>
            </w:rPrChange>
          </w:rPr>
          <w:t xml:space="preserve"> </w:t>
        </w:r>
        <w:del w:id="1235" w:author="Lung Ngai TING" w:date="2021-10-09T14:23:00Z">
          <w:r w:rsidRPr="00755CC4" w:rsidDel="00DE358E">
            <w:rPr>
              <w:rPrChange w:id="1236" w:author="Yufeng" w:date="2021-10-10T17:48:00Z">
                <w:rPr>
                  <w:sz w:val="22"/>
                </w:rPr>
              </w:rPrChange>
            </w:rPr>
            <w:delText xml:space="preserve">was generated with the new </w:delText>
          </w:r>
        </w:del>
        <w:r w:rsidRPr="00755CC4">
          <w:rPr>
            <w:rPrChange w:id="1237" w:author="Yufeng" w:date="2021-10-10T17:48:00Z">
              <w:rPr>
                <w:sz w:val="22"/>
              </w:rPr>
            </w:rPrChange>
          </w:rPr>
          <w:t xml:space="preserve">fecal metagenomic </w:t>
        </w:r>
      </w:ins>
      <w:ins w:id="1238" w:author="Lung Ngai TING" w:date="2021-10-09T14:23:00Z">
        <w:r w:rsidR="00DE358E" w:rsidRPr="0038659B">
          <w:t xml:space="preserve">sequencing </w:t>
        </w:r>
      </w:ins>
      <w:ins w:id="1239" w:author="Thomas Kwong" w:date="2021-09-22T22:12:00Z">
        <w:r w:rsidRPr="00755CC4">
          <w:rPr>
            <w:rPrChange w:id="1240" w:author="Yufeng" w:date="2021-10-10T17:48:00Z">
              <w:rPr>
                <w:sz w:val="22"/>
              </w:rPr>
            </w:rPrChange>
          </w:rPr>
          <w:t xml:space="preserve">data </w:t>
        </w:r>
        <w:del w:id="1241" w:author="Lung Ngai TING" w:date="2021-10-09T14:23:00Z">
          <w:r w:rsidRPr="00755CC4" w:rsidDel="00DE358E">
            <w:rPr>
              <w:rPrChange w:id="1242" w:author="Yufeng" w:date="2021-10-10T17:48:00Z">
                <w:rPr>
                  <w:sz w:val="22"/>
                </w:rPr>
              </w:rPrChange>
            </w:rPr>
            <w:delText>from</w:delText>
          </w:r>
        </w:del>
      </w:ins>
      <w:ins w:id="1243" w:author="Lung Ngai TING" w:date="2021-10-09T14:23:00Z">
        <w:r w:rsidR="00DE358E" w:rsidRPr="0038659B">
          <w:t>were used f</w:t>
        </w:r>
      </w:ins>
      <w:ins w:id="1244" w:author="Lung Ngai TING" w:date="2021-10-09T14:24:00Z">
        <w:r w:rsidR="00DE358E" w:rsidRPr="0038659B">
          <w:t>rom</w:t>
        </w:r>
      </w:ins>
      <w:ins w:id="1245" w:author="Thomas Kwong" w:date="2021-09-22T22:12:00Z">
        <w:r w:rsidRPr="00755CC4">
          <w:rPr>
            <w:rPrChange w:id="1246" w:author="Yufeng" w:date="2021-10-10T17:48:00Z">
              <w:rPr>
                <w:sz w:val="22"/>
              </w:rPr>
            </w:rPrChange>
          </w:rPr>
          <w:t xml:space="preserve"> samples collected in Hong Kong from 2009 to 2012. </w:t>
        </w:r>
        <w:del w:id="1247" w:author="LIN, Yufeng" w:date="2021-09-23T13:00:00Z">
          <w:r w:rsidRPr="00755CC4" w:rsidDel="008E309A">
            <w:rPr>
              <w:rPrChange w:id="1248" w:author="Yufeng" w:date="2021-10-10T17:48:00Z">
                <w:rPr>
                  <w:sz w:val="22"/>
                </w:rPr>
              </w:rPrChange>
            </w:rPr>
            <w:delText>Even though a</w:delText>
          </w:r>
        </w:del>
      </w:ins>
      <w:ins w:id="1249" w:author="LIN, Yufeng" w:date="2021-09-23T13:00:00Z">
        <w:r w:rsidR="008E309A" w:rsidRPr="00755CC4">
          <w:rPr>
            <w:rPrChange w:id="1250" w:author="Yufeng" w:date="2021-10-10T17:48:00Z">
              <w:rPr>
                <w:sz w:val="22"/>
              </w:rPr>
            </w:rPrChange>
          </w:rPr>
          <w:t>A</w:t>
        </w:r>
      </w:ins>
      <w:ins w:id="1251" w:author="Thomas Kwong" w:date="2021-09-22T22:12:00Z">
        <w:r w:rsidRPr="00755CC4">
          <w:rPr>
            <w:rPrChange w:id="1252" w:author="Yufeng" w:date="2021-10-10T17:48:00Z">
              <w:rPr>
                <w:sz w:val="22"/>
              </w:rPr>
            </w:rPrChange>
          </w:rPr>
          <w:t xml:space="preserve"> subset of </w:t>
        </w:r>
      </w:ins>
      <w:ins w:id="1253" w:author="Lung Ngai TING" w:date="2021-10-09T12:16:00Z">
        <w:r w:rsidR="00224A6B" w:rsidRPr="0038659B">
          <w:t xml:space="preserve">samples </w:t>
        </w:r>
      </w:ins>
      <w:ins w:id="1254" w:author="Thomas Kwong" w:date="2021-09-22T22:12:00Z">
        <w:del w:id="1255" w:author="Lung Ngai TING" w:date="2021-10-09T12:16:00Z">
          <w:r w:rsidRPr="00755CC4" w:rsidDel="00224A6B">
            <w:rPr>
              <w:rPrChange w:id="1256" w:author="Yufeng" w:date="2021-10-10T17:48:00Z">
                <w:rPr>
                  <w:sz w:val="22"/>
                </w:rPr>
              </w:rPrChange>
            </w:rPr>
            <w:delText>samples from this patient collective</w:delText>
          </w:r>
        </w:del>
      </w:ins>
      <w:ins w:id="1257" w:author="Lung Ngai TING" w:date="2021-10-09T12:16:00Z">
        <w:r w:rsidR="00224A6B" w:rsidRPr="0038659B">
          <w:t>in this cohort</w:t>
        </w:r>
      </w:ins>
      <w:ins w:id="1258" w:author="Thomas Kwong" w:date="2021-09-22T22:12:00Z">
        <w:r w:rsidRPr="00755CC4">
          <w:rPr>
            <w:rPrChange w:id="1259" w:author="Yufeng" w:date="2021-10-10T17:48:00Z">
              <w:rPr>
                <w:sz w:val="22"/>
              </w:rPr>
            </w:rPrChange>
          </w:rPr>
          <w:t xml:space="preserve"> </w:t>
        </w:r>
        <w:del w:id="1260" w:author="Lung Ngai TING" w:date="2021-10-09T12:16:00Z">
          <w:r w:rsidRPr="00755CC4" w:rsidDel="00224A6B">
            <w:rPr>
              <w:rPrChange w:id="1261" w:author="Yufeng" w:date="2021-10-10T17:48:00Z">
                <w:rPr>
                  <w:sz w:val="22"/>
                </w:rPr>
              </w:rPrChange>
            </w:rPr>
            <w:delText>was</w:delText>
          </w:r>
        </w:del>
      </w:ins>
      <w:ins w:id="1262" w:author="Lung Ngai TING" w:date="2021-10-09T12:16:00Z">
        <w:r w:rsidR="00224A6B" w:rsidRPr="0038659B">
          <w:t>w</w:t>
        </w:r>
        <w:del w:id="1263" w:author="Yufeng" w:date="2021-10-10T19:49:00Z">
          <w:r w:rsidR="00224A6B" w:rsidRPr="0038659B" w:rsidDel="00AE63A9">
            <w:delText>ere</w:delText>
          </w:r>
        </w:del>
      </w:ins>
      <w:ins w:id="1264" w:author="Yufeng" w:date="2021-10-10T19:49:00Z">
        <w:r w:rsidR="00AE63A9">
          <w:t>ere</w:t>
        </w:r>
      </w:ins>
      <w:ins w:id="1265" w:author="Thomas Kwong" w:date="2021-09-22T22:12:00Z">
        <w:r w:rsidRPr="00755CC4">
          <w:rPr>
            <w:rPrChange w:id="1266" w:author="Yufeng" w:date="2021-10-10T17:48:00Z">
              <w:rPr>
                <w:sz w:val="22"/>
              </w:rPr>
            </w:rPrChange>
          </w:rPr>
          <w:t xml:space="preserve"> published previously</w:t>
        </w:r>
        <w:r w:rsidRPr="00755CC4">
          <w:rPr>
            <w:rPrChange w:id="1267" w:author="Yufeng" w:date="2021-10-10T17:48:00Z">
              <w:rPr>
                <w:sz w:val="22"/>
              </w:rPr>
            </w:rPrChange>
          </w:rPr>
          <w:fldChar w:fldCharType="begin"/>
        </w:r>
      </w:ins>
      <w:r w:rsidR="00FD106C">
        <w:instrText xml:space="preserve"> ADDIN ZOTERO_ITEM CSL_CITATION {"citationID":"lU7RBDcE","properties":{"formattedCitation":"\\super 14\\nosupersub{}","plainCitation":"14","noteIndex":0},"citationItems":[{"id":193,"uris":["http://zotero.org/users/7908919/items/IZ8WSDFF"],"uri":["http://zotero.org/users/7908919/items/IZ8WSDFF"],"itemData":{"id":193,"type":"article-journal","abstract":"OBJECTIVES: Bacteriome and virome alterations are associated with colorectal cancer (CRC). Nevertheless, the gut fungal microbiota in CRC remains largely unexplored. We aimed to characterise enteric mycobiome in CRC.\nDESIGN: Faecal shotgun metagenomic sequences of 184 patients with CRC, 197 patients with adenoma and 204 control subjects from Hong Kong were analysed (discovery cohort: 73 patients with CRC and 92 control subjects; validation cohort: 111 patients with CRC, 197 patients with adenoma and 112 controls from Hong Kong). CRC-associated fungal markers and ecological changes were also validated in additional independent cohorts of 90 patients with CRC, 42 patients with adenoma and 66 control subjects of published repository sequences from Germany and France. Assignment of taxonomies was performed by exact k-mer alignment against an integrated microbial reference genome database.\nRESULTS: Principal component analysis revealed separate clusters for CRC and control (p&lt;0.0001), with distinct mycobiomes in early-stage and late-stage CRC (p=0.0048). Basidiomycota:Ascomycota ratio was higher in CRC (p=0.0042), with increase in Malasseziomycetes (p&lt;0.0001) and decrease in Saccharomycetes (p&lt;0.0001) and Pneumocystidomycetes (p=0.0017). Abundances of 14 fungal biomarkers distinguished CRC from controls with an area under the receiver-operating characteristic curve (AUC) of 0.93 and validated AUCs of 0.82 and 0.74 in independent Chinese cohort V1 and European cohort V2, respectively. Further ecological analysis revealed higher numbers of co-occurring fungal intrakingdom and co-exclusive bacterial-fungal correlations in CRC (p&lt;0.0001). Moreover, co-occurrence interactions between fungi and bacteria, mostly contributed by fungal Ascomycota and bacterial Proteobacteria in control, were reverted to co-exclusive interplay in CRC (p=0.00045).\nCONCLUSIONS: This study revealed CRC-associated mycobiome dysbiosis characterised by altered fungal composition and ecology, signifying that the gut mycobiome might play a role in CRC.","container-title":"Gut","DOI":"10.1136/gutjnl-2018-317178","ISSN":"1468-3288","issue":"4","journalAbbreviation":"Gut","language":"eng","note":"PMID: 30472682\nPMCID: PMC6580778","page":"654-662","source":"PubMed","title":"Enteric fungal microbiota dysbiosis and ecological alterations in colorectal cancer","volume":"68","author":[{"family":"Coker","given":"Olabisi Oluwabukola"},{"family":"Nakatsu","given":"Geicho"},{"family":"Dai","given":"Rudin Zhenwei"},{"family":"Wu","given":"William Ka Kei"},{"family":"Wong","given":"Sunny Hei"},{"family":"Ng","given":"Siew Chien"},{"family":"Chan","given":"Francis Ka Leung"},{"family":"Sung","given":"Joseph Jao Yiu"},{"family":"Yu","given":"Jun"}],"issued":{"date-parts":[["2019",4]]}}}],"schema":"https://github.com/citation-style-language/schema/raw/master/csl-citation.json"} </w:instrText>
      </w:r>
      <w:ins w:id="1268" w:author="Thomas Kwong" w:date="2021-09-22T22:12:00Z">
        <w:r w:rsidRPr="00755CC4">
          <w:rPr>
            <w:rPrChange w:id="1269" w:author="Yufeng" w:date="2021-10-10T17:48:00Z">
              <w:rPr>
                <w:sz w:val="22"/>
              </w:rPr>
            </w:rPrChange>
          </w:rPr>
          <w:fldChar w:fldCharType="separate"/>
        </w:r>
        <w:r w:rsidRPr="00755CC4">
          <w:rPr>
            <w:kern w:val="0"/>
            <w:vertAlign w:val="superscript"/>
            <w:rPrChange w:id="1270" w:author="Yufeng" w:date="2021-10-10T17:48:00Z">
              <w:rPr>
                <w:kern w:val="0"/>
                <w:sz w:val="22"/>
                <w:vertAlign w:val="superscript"/>
              </w:rPr>
            </w:rPrChange>
          </w:rPr>
          <w:t>14</w:t>
        </w:r>
        <w:r w:rsidRPr="00755CC4">
          <w:rPr>
            <w:rPrChange w:id="1271" w:author="Yufeng" w:date="2021-10-10T17:48:00Z">
              <w:rPr>
                <w:sz w:val="22"/>
              </w:rPr>
            </w:rPrChange>
          </w:rPr>
          <w:fldChar w:fldCharType="end"/>
        </w:r>
        <w:del w:id="1272" w:author="LIN, Yufeng" w:date="2021-09-23T13:00:00Z">
          <w:r w:rsidRPr="00755CC4" w:rsidDel="008E309A">
            <w:rPr>
              <w:rPrChange w:id="1273" w:author="Yufeng" w:date="2021-10-10T17:48:00Z">
                <w:rPr>
                  <w:sz w:val="22"/>
                </w:rPr>
              </w:rPrChange>
            </w:rPr>
            <w:delText xml:space="preserve">, we have added complete follow-up clinical information (see Supplementary </w:delText>
          </w:r>
          <w:commentRangeStart w:id="1274"/>
          <w:r w:rsidRPr="00755CC4" w:rsidDel="008E309A">
            <w:rPr>
              <w:rPrChange w:id="1275" w:author="Yufeng" w:date="2021-10-10T17:48:00Z">
                <w:rPr>
                  <w:sz w:val="22"/>
                </w:rPr>
              </w:rPrChange>
            </w:rPr>
            <w:delText xml:space="preserve">Table </w:delText>
          </w:r>
          <w:commentRangeEnd w:id="1274"/>
          <w:r w:rsidRPr="00755CC4" w:rsidDel="008E309A">
            <w:rPr>
              <w:rStyle w:val="CommentReference"/>
              <w:sz w:val="24"/>
              <w:szCs w:val="24"/>
              <w:rPrChange w:id="1276" w:author="Yufeng" w:date="2021-10-10T17:48:00Z">
                <w:rPr>
                  <w:rStyle w:val="CommentReference"/>
                  <w:sz w:val="22"/>
                  <w:szCs w:val="22"/>
                </w:rPr>
              </w:rPrChange>
            </w:rPr>
            <w:commentReference w:id="1274"/>
          </w:r>
          <w:r w:rsidRPr="00755CC4" w:rsidDel="008E309A">
            <w:rPr>
              <w:rPrChange w:id="1277" w:author="Yufeng" w:date="2021-10-10T17:48:00Z">
                <w:rPr>
                  <w:sz w:val="22"/>
                </w:rPr>
              </w:rPrChange>
            </w:rPr>
            <w:delText xml:space="preserve">2 and </w:delText>
          </w:r>
          <w:commentRangeStart w:id="1278"/>
          <w:r w:rsidRPr="00755CC4" w:rsidDel="008E309A">
            <w:rPr>
              <w:rPrChange w:id="1279" w:author="Yufeng" w:date="2021-10-10T17:48:00Z">
                <w:rPr>
                  <w:sz w:val="22"/>
                </w:rPr>
              </w:rPrChange>
            </w:rPr>
            <w:delText>Methods</w:delText>
          </w:r>
          <w:commentRangeEnd w:id="1278"/>
          <w:r w:rsidRPr="00755CC4" w:rsidDel="008E309A">
            <w:rPr>
              <w:rStyle w:val="CommentReference"/>
              <w:sz w:val="24"/>
              <w:szCs w:val="24"/>
              <w:rPrChange w:id="1280" w:author="Yufeng" w:date="2021-10-10T17:48:00Z">
                <w:rPr>
                  <w:rStyle w:val="CommentReference"/>
                  <w:sz w:val="22"/>
                  <w:szCs w:val="22"/>
                </w:rPr>
              </w:rPrChange>
            </w:rPr>
            <w:commentReference w:id="1278"/>
          </w:r>
          <w:r w:rsidRPr="00755CC4" w:rsidDel="008E309A">
            <w:rPr>
              <w:rPrChange w:id="1281" w:author="Yufeng" w:date="2021-10-10T17:48:00Z">
                <w:rPr>
                  <w:sz w:val="22"/>
                </w:rPr>
              </w:rPrChange>
            </w:rPr>
            <w:delText>)</w:delText>
          </w:r>
        </w:del>
        <w:r w:rsidRPr="00755CC4">
          <w:rPr>
            <w:rPrChange w:id="1282" w:author="Yufeng" w:date="2021-10-10T17:48:00Z">
              <w:rPr>
                <w:sz w:val="22"/>
              </w:rPr>
            </w:rPrChange>
          </w:rPr>
          <w:t xml:space="preserve">. These nine studies were organized from eight countries and various sampling procedures, sample storage, and DNA extraction protocols. </w:t>
        </w:r>
        <w:commentRangeEnd w:id="1178"/>
        <w:r w:rsidRPr="00E666DA">
          <w:rPr>
            <w:rStyle w:val="CommentReference"/>
            <w:sz w:val="24"/>
            <w:szCs w:val="24"/>
          </w:rPr>
          <w:commentReference w:id="1178"/>
        </w:r>
        <w:commentRangeEnd w:id="1006"/>
        <w:r w:rsidRPr="00E666DA">
          <w:rPr>
            <w:rStyle w:val="CommentReference"/>
            <w:sz w:val="24"/>
            <w:szCs w:val="24"/>
          </w:rPr>
          <w:commentReference w:id="1006"/>
        </w:r>
      </w:ins>
    </w:p>
    <w:p w14:paraId="622DC977" w14:textId="02279749" w:rsidR="00531B71" w:rsidRPr="0038659B" w:rsidRDefault="00531B71">
      <w:pPr>
        <w:pStyle w:val="title20825"/>
        <w:jc w:val="left"/>
        <w:rPr>
          <w:ins w:id="1283" w:author="Thomas Kwong" w:date="2021-09-22T22:12:00Z"/>
        </w:rPr>
        <w:pPrChange w:id="1284" w:author="Yufeng" w:date="2021-10-10T17:53:00Z">
          <w:pPr>
            <w:pStyle w:val="title20825"/>
          </w:pPr>
        </w:pPrChange>
      </w:pPr>
      <w:commentRangeStart w:id="1285"/>
      <w:commentRangeStart w:id="1286"/>
      <w:ins w:id="1287" w:author="Thomas Kwong" w:date="2021-09-22T22:12:00Z">
        <w:r w:rsidRPr="0038659B">
          <w:t xml:space="preserve">Hong Kong </w:t>
        </w:r>
        <w:del w:id="1288" w:author="Lung Ngai TING" w:date="2021-10-09T12:21:00Z">
          <w:r w:rsidRPr="00755CC4" w:rsidDel="00840D8C">
            <w:delText xml:space="preserve">study recruitment </w:delText>
          </w:r>
          <w:commentRangeStart w:id="1289"/>
          <w:commentRangeStart w:id="1290"/>
          <w:r w:rsidRPr="00755CC4" w:rsidDel="00840D8C">
            <w:delText>and sequencin</w:delText>
          </w:r>
        </w:del>
      </w:ins>
      <w:ins w:id="1291" w:author="Lung Ngai TING" w:date="2021-10-09T12:21:00Z">
        <w:r w:rsidR="00840D8C" w:rsidRPr="0038659B">
          <w:t xml:space="preserve">cohort </w:t>
        </w:r>
        <w:r w:rsidR="00FA1647" w:rsidRPr="0038659B">
          <w:t>with CRC, adenoma patients and healthy controls</w:t>
        </w:r>
      </w:ins>
      <w:ins w:id="1292" w:author="Thomas Kwong" w:date="2021-09-22T22:12:00Z">
        <w:del w:id="1293" w:author="Lung Ngai TING" w:date="2021-10-09T12:21:00Z">
          <w:r w:rsidRPr="00755CC4" w:rsidDel="00840D8C">
            <w:delText>g</w:delText>
          </w:r>
        </w:del>
        <w:commentRangeEnd w:id="1289"/>
        <w:r w:rsidRPr="00755CC4">
          <w:rPr>
            <w:rStyle w:val="CommentReference"/>
            <w:rFonts w:eastAsiaTheme="minorEastAsia"/>
            <w:b w:val="0"/>
            <w:sz w:val="24"/>
            <w:szCs w:val="24"/>
            <w:u w:val="none"/>
            <w:rPrChange w:id="1294" w:author="Yufeng" w:date="2021-10-10T17:48:00Z">
              <w:rPr>
                <w:rStyle w:val="CommentReference"/>
                <w:rFonts w:asciiTheme="minorHAnsi" w:eastAsiaTheme="minorEastAsia" w:hAnsiTheme="minorHAnsi" w:cstheme="minorBidi"/>
                <w:b w:val="0"/>
                <w:u w:val="none"/>
              </w:rPr>
            </w:rPrChange>
          </w:rPr>
          <w:commentReference w:id="1289"/>
        </w:r>
      </w:ins>
      <w:commentRangeEnd w:id="1290"/>
      <w:r w:rsidR="000F3921" w:rsidRPr="00755CC4">
        <w:rPr>
          <w:rStyle w:val="CommentReference"/>
          <w:rFonts w:eastAsiaTheme="minorEastAsia"/>
          <w:b w:val="0"/>
          <w:sz w:val="24"/>
          <w:szCs w:val="24"/>
          <w:u w:val="none"/>
          <w:rPrChange w:id="1295" w:author="Yufeng" w:date="2021-10-10T17:48:00Z">
            <w:rPr>
              <w:rStyle w:val="CommentReference"/>
              <w:rFonts w:asciiTheme="minorHAnsi" w:eastAsiaTheme="minorEastAsia" w:hAnsiTheme="minorHAnsi" w:cstheme="minorBidi"/>
              <w:b w:val="0"/>
              <w:u w:val="none"/>
            </w:rPr>
          </w:rPrChange>
        </w:rPr>
        <w:commentReference w:id="1290"/>
      </w:r>
    </w:p>
    <w:p w14:paraId="1196C0CF" w14:textId="08A72A6D" w:rsidR="00531B71" w:rsidRPr="00755CC4" w:rsidDel="009B5131" w:rsidRDefault="00531B71">
      <w:pPr>
        <w:jc w:val="left"/>
        <w:rPr>
          <w:ins w:id="1296" w:author="Thomas Kwong" w:date="2021-09-22T22:12:00Z"/>
          <w:del w:id="1297" w:author="LIN, Yufeng" w:date="2021-09-23T13:23:00Z"/>
          <w:rPrChange w:id="1298" w:author="Yufeng" w:date="2021-10-10T17:48:00Z">
            <w:rPr>
              <w:ins w:id="1299" w:author="Thomas Kwong" w:date="2021-09-22T22:12:00Z"/>
              <w:del w:id="1300" w:author="LIN, Yufeng" w:date="2021-09-23T13:23:00Z"/>
              <w:sz w:val="22"/>
            </w:rPr>
          </w:rPrChange>
        </w:rPr>
        <w:pPrChange w:id="1301" w:author="Yufeng" w:date="2021-10-10T17:53:00Z">
          <w:pPr/>
        </w:pPrChange>
      </w:pPr>
      <w:commentRangeStart w:id="1302"/>
      <w:commentRangeStart w:id="1303"/>
      <w:ins w:id="1304" w:author="Thomas Kwong" w:date="2021-09-22T22:12:00Z">
        <w:del w:id="1305" w:author="LIN, Yufeng" w:date="2021-09-23T13:23:00Z">
          <w:r w:rsidRPr="00755CC4" w:rsidDel="009B5131">
            <w:rPr>
              <w:rPrChange w:id="1306" w:author="Yufeng" w:date="2021-10-10T17:48:00Z">
                <w:rPr>
                  <w:sz w:val="22"/>
                </w:rPr>
              </w:rPrChange>
            </w:rPr>
            <w:delText xml:space="preserve">This clinical study </w:delText>
          </w:r>
          <w:commentRangeEnd w:id="1302"/>
          <w:r w:rsidRPr="00755CC4" w:rsidDel="009B5131">
            <w:rPr>
              <w:rStyle w:val="CommentReference"/>
              <w:sz w:val="24"/>
              <w:szCs w:val="24"/>
              <w:rPrChange w:id="1307" w:author="Yufeng" w:date="2021-10-10T17:48:00Z">
                <w:rPr>
                  <w:rStyle w:val="CommentReference"/>
                </w:rPr>
              </w:rPrChange>
            </w:rPr>
            <w:commentReference w:id="1302"/>
          </w:r>
        </w:del>
      </w:ins>
      <w:commentRangeEnd w:id="1303"/>
      <w:r w:rsidR="003557D0" w:rsidRPr="00755CC4">
        <w:rPr>
          <w:rStyle w:val="CommentReference"/>
          <w:sz w:val="24"/>
          <w:szCs w:val="24"/>
          <w:rPrChange w:id="1308" w:author="Yufeng" w:date="2021-10-10T17:48:00Z">
            <w:rPr>
              <w:rStyle w:val="CommentReference"/>
            </w:rPr>
          </w:rPrChange>
        </w:rPr>
        <w:commentReference w:id="1303"/>
      </w:r>
      <w:ins w:id="1309" w:author="Thomas Kwong" w:date="2021-09-22T22:12:00Z">
        <w:del w:id="1310" w:author="LIN, Yufeng" w:date="2021-09-23T13:23:00Z">
          <w:r w:rsidRPr="00755CC4" w:rsidDel="009B5131">
            <w:rPr>
              <w:rPrChange w:id="1311" w:author="Yufeng" w:date="2021-10-10T17:48:00Z">
                <w:rPr>
                  <w:sz w:val="22"/>
                </w:rPr>
              </w:rPrChange>
            </w:rPr>
            <w:delText xml:space="preserve">performed here was approved by the relevant ethics committees (Ethics Committee of Prince of Wales Hospital, Hong Kong, China, protocol NO. </w:delText>
          </w:r>
          <w:r w:rsidRPr="00755CC4" w:rsidDel="009B5131">
            <w:rPr>
              <w:highlight w:val="yellow"/>
              <w:rPrChange w:id="1312" w:author="Yufeng" w:date="2021-10-10T17:48:00Z">
                <w:rPr>
                  <w:sz w:val="22"/>
                  <w:highlight w:val="yellow"/>
                </w:rPr>
              </w:rPrChange>
            </w:rPr>
            <w:delText>***</w:delText>
          </w:r>
          <w:r w:rsidRPr="00755CC4" w:rsidDel="009B5131">
            <w:rPr>
              <w:rPrChange w:id="1313" w:author="Yufeng" w:date="2021-10-10T17:48:00Z">
                <w:rPr>
                  <w:sz w:val="22"/>
                </w:rPr>
              </w:rPrChange>
            </w:rPr>
            <w:delText>). Inform consent was obtained from all participants.</w:delText>
          </w:r>
        </w:del>
      </w:ins>
    </w:p>
    <w:p w14:paraId="5F6F9239" w14:textId="36D0BA04" w:rsidR="00531B71" w:rsidRPr="00755CC4" w:rsidRDefault="00531B71">
      <w:pPr>
        <w:jc w:val="left"/>
        <w:rPr>
          <w:ins w:id="1314" w:author="Thomas Kwong" w:date="2021-09-22T22:12:00Z"/>
          <w:rPrChange w:id="1315" w:author="Yufeng" w:date="2021-10-10T17:48:00Z">
            <w:rPr>
              <w:ins w:id="1316" w:author="Thomas Kwong" w:date="2021-09-22T22:12:00Z"/>
              <w:sz w:val="22"/>
            </w:rPr>
          </w:rPrChange>
        </w:rPr>
        <w:pPrChange w:id="1317" w:author="Yufeng" w:date="2021-10-10T17:53:00Z">
          <w:pPr/>
        </w:pPrChange>
      </w:pPr>
      <w:ins w:id="1318" w:author="Thomas Kwong" w:date="2021-09-22T22:12:00Z">
        <w:r w:rsidRPr="00755CC4">
          <w:rPr>
            <w:rPrChange w:id="1319" w:author="Yufeng" w:date="2021-10-10T17:48:00Z">
              <w:rPr>
                <w:sz w:val="22"/>
              </w:rPr>
            </w:rPrChange>
          </w:rPr>
          <w:t xml:space="preserve">Recruitment criteria included presentations of digestive symptoms to the outpatient gastroenterology clinics and asymptomatic individuals 50 years or older receiving colonoscopy screening from the Chinese University of Hong Kong Jockey Club Bowel Cancer Education Centre. Stool samples were collected by participants and stored at –20°C within 4 hours. For long-term storage, all samples were stored at –80°C within 24 hours of stool collection. Total DNA was extracted from stool samples by using the QIAamp DNA Stool Mini Kit according to the manufacturer's instructions (Qiagen, Germany). All subjects had intact colonic at the time of stool collection. An independent Chinese cohort </w:t>
        </w:r>
        <w:del w:id="1320" w:author="Lung Ngai TING" w:date="2021-10-09T12:21:00Z">
          <w:r w:rsidRPr="00755CC4" w:rsidDel="00B014B0">
            <w:rPr>
              <w:rPrChange w:id="1321" w:author="Yufeng" w:date="2021-10-10T17:48:00Z">
                <w:rPr>
                  <w:sz w:val="22"/>
                </w:rPr>
              </w:rPrChange>
            </w:rPr>
            <w:delText>of</w:delText>
          </w:r>
        </w:del>
      </w:ins>
      <w:ins w:id="1322" w:author="Lung Ngai TING" w:date="2021-10-09T12:21:00Z">
        <w:r w:rsidR="00B014B0" w:rsidRPr="0038659B">
          <w:t>with</w:t>
        </w:r>
      </w:ins>
      <w:ins w:id="1323" w:author="Thomas Kwong" w:date="2021-09-22T22:12:00Z">
        <w:r w:rsidRPr="00755CC4">
          <w:rPr>
            <w:rPrChange w:id="1324" w:author="Yufeng" w:date="2021-10-10T17:48:00Z">
              <w:rPr>
                <w:sz w:val="22"/>
              </w:rPr>
            </w:rPrChange>
          </w:rPr>
          <w:t xml:space="preserve"> 112 </w:t>
        </w:r>
        <w:del w:id="1325" w:author="Lung Ngai TING" w:date="2021-10-09T12:20:00Z">
          <w:r w:rsidRPr="00755CC4" w:rsidDel="004E7AC3">
            <w:rPr>
              <w:rPrChange w:id="1326" w:author="Yufeng" w:date="2021-10-10T17:48:00Z">
                <w:rPr>
                  <w:sz w:val="22"/>
                </w:rPr>
              </w:rPrChange>
            </w:rPr>
            <w:delText>control</w:delText>
          </w:r>
        </w:del>
      </w:ins>
      <w:ins w:id="1327" w:author="Lung Ngai TING" w:date="2021-10-09T12:20:00Z">
        <w:r w:rsidR="004E7AC3" w:rsidRPr="0038659B">
          <w:t>healthy</w:t>
        </w:r>
      </w:ins>
      <w:ins w:id="1328" w:author="Thomas Kwong" w:date="2021-09-22T22:12:00Z">
        <w:r w:rsidRPr="00755CC4">
          <w:rPr>
            <w:rPrChange w:id="1329" w:author="Yufeng" w:date="2021-10-10T17:48:00Z">
              <w:rPr>
                <w:sz w:val="22"/>
              </w:rPr>
            </w:rPrChange>
          </w:rPr>
          <w:t xml:space="preserve"> </w:t>
        </w:r>
        <w:del w:id="1330" w:author="Lung Ngai TING" w:date="2021-10-09T12:20:00Z">
          <w:r w:rsidRPr="00755CC4" w:rsidDel="004E7AC3">
            <w:rPr>
              <w:rPrChange w:id="1331" w:author="Yufeng" w:date="2021-10-10T17:48:00Z">
                <w:rPr>
                  <w:sz w:val="22"/>
                </w:rPr>
              </w:rPrChange>
            </w:rPr>
            <w:delText>subjects</w:delText>
          </w:r>
        </w:del>
      </w:ins>
      <w:ins w:id="1332" w:author="Lung Ngai TING" w:date="2021-10-09T12:20:00Z">
        <w:r w:rsidR="004E7AC3" w:rsidRPr="0038659B">
          <w:t>individuals</w:t>
        </w:r>
      </w:ins>
      <w:ins w:id="1333" w:author="Thomas Kwong" w:date="2021-09-22T22:12:00Z">
        <w:r w:rsidRPr="00755CC4">
          <w:rPr>
            <w:rPrChange w:id="1334" w:author="Yufeng" w:date="2021-10-10T17:48:00Z">
              <w:rPr>
                <w:sz w:val="22"/>
              </w:rPr>
            </w:rPrChange>
          </w:rPr>
          <w:t>, 111 patients with CRC, and 197 patients with colorectal adenoma</w:t>
        </w:r>
        <w:del w:id="1335" w:author="Lung Ngai TING" w:date="2021-10-09T12:20:00Z">
          <w:r w:rsidRPr="00755CC4" w:rsidDel="004E7AC3">
            <w:rPr>
              <w:rPrChange w:id="1336" w:author="Yufeng" w:date="2021-10-10T17:48:00Z">
                <w:rPr>
                  <w:sz w:val="22"/>
                </w:rPr>
              </w:rPrChange>
            </w:rPr>
            <w:delText>s</w:delText>
          </w:r>
        </w:del>
        <w:r w:rsidRPr="00755CC4">
          <w:rPr>
            <w:rPrChange w:id="1337" w:author="Yufeng" w:date="2021-10-10T17:48:00Z">
              <w:rPr>
                <w:sz w:val="22"/>
              </w:rPr>
            </w:rPrChange>
          </w:rPr>
          <w:t xml:space="preserve"> </w:t>
        </w:r>
        <w:del w:id="1338" w:author="Lung Ngai TING" w:date="2021-10-09T12:21:00Z">
          <w:r w:rsidRPr="00755CC4" w:rsidDel="004E7AC3">
            <w:rPr>
              <w:rPrChange w:id="1339" w:author="Yufeng" w:date="2021-10-10T17:48:00Z">
                <w:rPr>
                  <w:sz w:val="22"/>
                </w:rPr>
              </w:rPrChange>
            </w:rPr>
            <w:delText>were</w:delText>
          </w:r>
        </w:del>
      </w:ins>
      <w:ins w:id="1340" w:author="LIN, Yufeng" w:date="2021-10-07T10:38:00Z">
        <w:del w:id="1341" w:author="Lung Ngai TING" w:date="2021-10-09T12:21:00Z">
          <w:r w:rsidR="00E81CE7" w:rsidRPr="00755CC4" w:rsidDel="004E7AC3">
            <w:delText>as</w:delText>
          </w:r>
        </w:del>
      </w:ins>
      <w:ins w:id="1342" w:author="Lung Ngai TING" w:date="2021-10-09T12:21:00Z">
        <w:r w:rsidR="004E7AC3" w:rsidRPr="00755CC4">
          <w:t>were</w:t>
        </w:r>
      </w:ins>
      <w:ins w:id="1343" w:author="Thomas Kwong" w:date="2021-09-22T22:12:00Z">
        <w:r w:rsidRPr="00755CC4">
          <w:rPr>
            <w:rPrChange w:id="1344" w:author="Yufeng" w:date="2021-10-10T17:48:00Z">
              <w:rPr>
                <w:sz w:val="22"/>
              </w:rPr>
            </w:rPrChange>
          </w:rPr>
          <w:t xml:space="preserve"> recruited. </w:t>
        </w:r>
        <w:del w:id="1345" w:author="Lung Ngai TING" w:date="2021-10-09T12:21:00Z">
          <w:r w:rsidRPr="00755CC4" w:rsidDel="00B014B0">
            <w:rPr>
              <w:rPrChange w:id="1346" w:author="Yufeng" w:date="2021-10-10T17:48:00Z">
                <w:rPr>
                  <w:sz w:val="22"/>
                </w:rPr>
              </w:rPrChange>
            </w:rPr>
            <w:delText>Part of the</w:delText>
          </w:r>
        </w:del>
      </w:ins>
      <w:ins w:id="1347" w:author="Lung Ngai TING" w:date="2021-10-09T12:21:00Z">
        <w:r w:rsidR="00B014B0" w:rsidRPr="0038659B">
          <w:t>A subset of these</w:t>
        </w:r>
      </w:ins>
      <w:ins w:id="1348" w:author="Thomas Kwong" w:date="2021-09-22T22:12:00Z">
        <w:r w:rsidRPr="00755CC4">
          <w:rPr>
            <w:rPrChange w:id="1349" w:author="Yufeng" w:date="2021-10-10T17:48:00Z">
              <w:rPr>
                <w:sz w:val="22"/>
              </w:rPr>
            </w:rPrChange>
          </w:rPr>
          <w:t xml:space="preserve"> samples </w:t>
        </w:r>
        <w:del w:id="1350" w:author="Lung Ngai TING" w:date="2021-10-09T12:21:00Z">
          <w:r w:rsidRPr="00755CC4" w:rsidDel="00B014B0">
            <w:rPr>
              <w:rPrChange w:id="1351" w:author="Yufeng" w:date="2021-10-10T17:48:00Z">
                <w:rPr>
                  <w:sz w:val="22"/>
                </w:rPr>
              </w:rPrChange>
            </w:rPr>
            <w:delText>had</w:delText>
          </w:r>
        </w:del>
      </w:ins>
      <w:ins w:id="1352" w:author="Lung Ngai TING" w:date="2021-10-09T12:21:00Z">
        <w:r w:rsidR="00B014B0" w:rsidRPr="0038659B">
          <w:t>have</w:t>
        </w:r>
      </w:ins>
      <w:ins w:id="1353" w:author="Thomas Kwong" w:date="2021-09-22T22:12:00Z">
        <w:r w:rsidRPr="00755CC4">
          <w:rPr>
            <w:rPrChange w:id="1354" w:author="Yufeng" w:date="2021-10-10T17:48:00Z">
              <w:rPr>
                <w:sz w:val="22"/>
              </w:rPr>
            </w:rPrChange>
          </w:rPr>
          <w:t xml:space="preserve"> been published in </w:t>
        </w:r>
        <w:del w:id="1355" w:author="Lung Ngai TING" w:date="2021-10-09T12:21:00Z">
          <w:r w:rsidRPr="00755CC4" w:rsidDel="00B014B0">
            <w:rPr>
              <w:rPrChange w:id="1356" w:author="Yufeng" w:date="2021-10-10T17:48:00Z">
                <w:rPr>
                  <w:sz w:val="22"/>
                </w:rPr>
              </w:rPrChange>
            </w:rPr>
            <w:delText>the</w:delText>
          </w:r>
        </w:del>
      </w:ins>
      <w:ins w:id="1357" w:author="Lung Ngai TING" w:date="2021-10-09T12:21:00Z">
        <w:r w:rsidR="00B014B0" w:rsidRPr="0038659B">
          <w:t>a</w:t>
        </w:r>
      </w:ins>
      <w:ins w:id="1358" w:author="Thomas Kwong" w:date="2021-09-22T22:12:00Z">
        <w:r w:rsidRPr="00755CC4">
          <w:rPr>
            <w:rPrChange w:id="1359" w:author="Yufeng" w:date="2021-10-10T17:48:00Z">
              <w:rPr>
                <w:sz w:val="22"/>
              </w:rPr>
            </w:rPrChange>
          </w:rPr>
          <w:t xml:space="preserve"> previous research</w:t>
        </w:r>
        <w:r w:rsidRPr="00755CC4">
          <w:rPr>
            <w:rPrChange w:id="1360" w:author="Yufeng" w:date="2021-10-10T17:48:00Z">
              <w:rPr>
                <w:sz w:val="22"/>
              </w:rPr>
            </w:rPrChange>
          </w:rPr>
          <w:fldChar w:fldCharType="begin"/>
        </w:r>
      </w:ins>
      <w:r w:rsidR="00FD106C">
        <w:instrText xml:space="preserve"> ADDIN ZOTERO_ITEM CSL_CITATION {"citationID":"lnRowlKv","properties":{"formattedCitation":"\\super 21\\nosupersub{}","plainCitation":"21","noteIndex":0},"citationItems":[{"id":207,"uris":["http://zotero.org/users/7908919/items/LXWXECIP"],"uri":["http://zotero.org/users/7908919/items/LXWXECIP"],"itemData":{"id":207,"type":"article-journal","abstract":"BACKGROUND &amp; AIMS: Patients with colorectal cancer (CRC) have a different gut microbiome signature than individuals without CRC. Little is known about the viral component of CRC-associated microbiome. We aimed to identify and validate viral taxonomic markers of CRC that might be used in detection of the disease or predicting outcome.\nMETHODS: We performed shotgun metagenomic analyses of viromes of fecal samples from 74 patients with CRC (cases) and 92 individuals without CRC (controls) in Hong Kong (discovery cohort). Viral sequences were classified by taxonomic alignment against an integrated microbial reference genome database. Viral markers associated with CRC were validated using fecal samples from 3 separate cohorts: 111 patients with CRC and 112 controls in Hong Kong, 46 patients with CRC and 63 controls in Austria, and 91 patients with CRC and 66 controls in France and Germany. Using abundance profiles of CRC-associated virome genera, we constructed random survival forest models to identify those associated with patient survival times.\nRESULTS: The diversity of the gut bacteriophage community was significantly increased in patients with CRC compared with controls. Twenty-two viral taxa discriminated cases from controls with an area under the receiver operating characteristic curve of 0.802 in the discovery cohort. The viral markers were validated in 3 cohorts, with area under the receiver operating characteristic curves of 0.763, 0.736, and 0.715, respectively. Clinical subgroup analysis showed that dysbiosis of the gut virome was associated with early- and late-stage CRC. A combination of 4 taxonomic markers associated with reduced survival of patients with CRC (log-rank test, P = 8.1 × 10-6) independently of tumor stage, lymph node metastases, or clinical parameters. We found altered interactions between bacteriophages and oral bacterial commensals in fecal samples from patients with CRC compared with controls.\nCONCLUSIONS: In a metagenomic analysis of fecal samples from patients and controls, we identified virome signatures associated with CRC. These data might be used to develop tools to identify individuals with CRC or predict outcomes.","container-title":"Gastroenterology","DOI":"10.1053/j.gastro.2018.04.018","ISSN":"1528-0012","issue":"2","journalAbbreviation":"Gastroenterology","language":"eng","note":"PMID: 29689266","page":"529-541.e5","source":"PubMed","title":"Alterations in Enteric Virome Are Associated With Colorectal Cancer and Survival Outcomes","volume":"155","author":[{"family":"Nakatsu","given":"Geicho"},{"family":"Zhou","given":"Haokui"},{"family":"Wu","given":"William Ka Kei"},{"family":"Wong","given":"Sunny Hei"},{"family":"Coker","given":"Olabisi Oluwabukola"},{"family":"Dai","given":"Zhenwei"},{"family":"Li","given":"Xiangchun"},{"family":"Szeto","given":"Chun-Ho"},{"family":"Sugimura","given":"Naoki"},{"family":"Lam","given":"Thomas Yuen-Tung"},{"family":"Yu","given":"Allen Chi-Shing"},{"family":"Wang","given":"Xiansong"},{"family":"Chen","given":"Zigui"},{"family":"Wong","given":"Martin Chi-Sang"},{"family":"Ng","given":"Siew Chien"},{"family":"Chan","given":"Matthew Tak Vai"},{"family":"Chan","given":"Paul Kay Sheung"},{"family":"Chan","given":"Francis Ka Leung"},{"family":"Sung","given":"Joseph Jao-Yiu"},{"family":"Yu","given":"Jun"}],"issued":{"date-parts":[["2018",8]]}}}],"schema":"https://github.com/citation-style-language/schema/raw/master/csl-citation.json"} </w:instrText>
      </w:r>
      <w:ins w:id="1361" w:author="Thomas Kwong" w:date="2021-09-22T22:12:00Z">
        <w:r w:rsidRPr="00755CC4">
          <w:rPr>
            <w:rPrChange w:id="1362" w:author="Yufeng" w:date="2021-10-10T17:48:00Z">
              <w:rPr>
                <w:sz w:val="22"/>
              </w:rPr>
            </w:rPrChange>
          </w:rPr>
          <w:fldChar w:fldCharType="separate"/>
        </w:r>
      </w:ins>
      <w:r w:rsidR="008E309A" w:rsidRPr="00755CC4">
        <w:rPr>
          <w:kern w:val="0"/>
          <w:vertAlign w:val="superscript"/>
          <w:rPrChange w:id="1363" w:author="Yufeng" w:date="2021-10-10T17:48:00Z">
            <w:rPr>
              <w:kern w:val="0"/>
              <w:sz w:val="22"/>
              <w:vertAlign w:val="superscript"/>
            </w:rPr>
          </w:rPrChange>
        </w:rPr>
        <w:t>21</w:t>
      </w:r>
      <w:ins w:id="1364" w:author="Thomas Kwong" w:date="2021-09-22T22:12:00Z">
        <w:r w:rsidRPr="00755CC4">
          <w:rPr>
            <w:rPrChange w:id="1365" w:author="Yufeng" w:date="2021-10-10T17:48:00Z">
              <w:rPr>
                <w:sz w:val="22"/>
              </w:rPr>
            </w:rPrChange>
          </w:rPr>
          <w:fldChar w:fldCharType="end"/>
        </w:r>
        <w:r w:rsidRPr="00755CC4">
          <w:rPr>
            <w:rPrChange w:id="1366" w:author="Yufeng" w:date="2021-10-10T17:48:00Z">
              <w:rPr>
                <w:sz w:val="22"/>
              </w:rPr>
            </w:rPrChange>
          </w:rPr>
          <w:t>.</w:t>
        </w:r>
        <w:commentRangeEnd w:id="1285"/>
        <w:r w:rsidRPr="00E666DA">
          <w:rPr>
            <w:rStyle w:val="CommentReference"/>
            <w:sz w:val="24"/>
            <w:szCs w:val="24"/>
          </w:rPr>
          <w:commentReference w:id="1285"/>
        </w:r>
      </w:ins>
      <w:commentRangeEnd w:id="1286"/>
      <w:r w:rsidR="000F3921" w:rsidRPr="00E666DA">
        <w:rPr>
          <w:rStyle w:val="CommentReference"/>
          <w:sz w:val="24"/>
          <w:szCs w:val="24"/>
        </w:rPr>
        <w:commentReference w:id="1286"/>
      </w:r>
    </w:p>
    <w:p w14:paraId="56498A6B" w14:textId="17C009E9" w:rsidR="00531B71" w:rsidRPr="0038659B" w:rsidRDefault="00531B71">
      <w:pPr>
        <w:pStyle w:val="title20825"/>
        <w:jc w:val="left"/>
        <w:rPr>
          <w:ins w:id="1367" w:author="Thomas Kwong" w:date="2021-09-22T22:12:00Z"/>
        </w:rPr>
        <w:pPrChange w:id="1368" w:author="Yufeng" w:date="2021-10-10T17:53:00Z">
          <w:pPr>
            <w:pStyle w:val="title20825"/>
          </w:pPr>
        </w:pPrChange>
      </w:pPr>
      <w:ins w:id="1369" w:author="Thomas Kwong" w:date="2021-09-22T22:12:00Z">
        <w:r w:rsidRPr="0038659B">
          <w:lastRenderedPageBreak/>
          <w:t xml:space="preserve">Sample </w:t>
        </w:r>
        <w:del w:id="1370" w:author="Lung Ngai TING" w:date="2021-10-09T12:22:00Z">
          <w:r w:rsidRPr="00755CC4" w:rsidDel="00D471BD">
            <w:delText>filter criteria</w:delText>
          </w:r>
        </w:del>
      </w:ins>
      <w:ins w:id="1371" w:author="Lung Ngai TING" w:date="2021-10-09T12:22:00Z">
        <w:r w:rsidR="00D471BD" w:rsidRPr="0038659B">
          <w:t>filtering</w:t>
        </w:r>
      </w:ins>
    </w:p>
    <w:p w14:paraId="5E50126C" w14:textId="49D58F26" w:rsidR="00531B71" w:rsidRPr="00755CC4" w:rsidRDefault="00531B71">
      <w:pPr>
        <w:jc w:val="left"/>
        <w:rPr>
          <w:ins w:id="1372" w:author="Thomas Kwong" w:date="2021-09-22T22:12:00Z"/>
          <w:rPrChange w:id="1373" w:author="Yufeng" w:date="2021-10-10T17:48:00Z">
            <w:rPr>
              <w:ins w:id="1374" w:author="Thomas Kwong" w:date="2021-09-22T22:12:00Z"/>
              <w:sz w:val="22"/>
            </w:rPr>
          </w:rPrChange>
        </w:rPr>
        <w:pPrChange w:id="1375" w:author="Yufeng" w:date="2021-10-10T17:53:00Z">
          <w:pPr/>
        </w:pPrChange>
      </w:pPr>
      <w:ins w:id="1376" w:author="Thomas Kwong" w:date="2021-09-22T22:12:00Z">
        <w:r w:rsidRPr="00755CC4">
          <w:rPr>
            <w:rPrChange w:id="1377" w:author="Yufeng" w:date="2021-10-10T17:48:00Z">
              <w:rPr>
                <w:sz w:val="22"/>
              </w:rPr>
            </w:rPrChange>
          </w:rPr>
          <w:t>To ensure consistent and high</w:t>
        </w:r>
        <w:del w:id="1378" w:author="LIN, Yufeng" w:date="2021-10-07T10:38:00Z">
          <w:r w:rsidRPr="00755CC4" w:rsidDel="00E81CE7">
            <w:rPr>
              <w:rPrChange w:id="1379" w:author="Yufeng" w:date="2021-10-10T17:48:00Z">
                <w:rPr>
                  <w:sz w:val="22"/>
                </w:rPr>
              </w:rPrChange>
            </w:rPr>
            <w:delText xml:space="preserve"> </w:delText>
          </w:r>
        </w:del>
      </w:ins>
      <w:ins w:id="1380" w:author="LIN, Yufeng" w:date="2021-10-07T10:38:00Z">
        <w:r w:rsidR="00E81CE7" w:rsidRPr="0038659B">
          <w:t>-</w:t>
        </w:r>
      </w:ins>
      <w:ins w:id="1381" w:author="Thomas Kwong" w:date="2021-09-22T22:12:00Z">
        <w:r w:rsidRPr="00755CC4">
          <w:rPr>
            <w:rPrChange w:id="1382" w:author="Yufeng" w:date="2021-10-10T17:48:00Z">
              <w:rPr>
                <w:sz w:val="22"/>
              </w:rPr>
            </w:rPrChange>
          </w:rPr>
          <w:t>quality data, samples were subjected to filtering before analysis.</w:t>
        </w:r>
        <w:commentRangeStart w:id="1383"/>
        <w:commentRangeStart w:id="1384"/>
        <w:commentRangeStart w:id="1385"/>
        <w:r w:rsidRPr="00755CC4">
          <w:rPr>
            <w:rPrChange w:id="1386" w:author="Yufeng" w:date="2021-10-10T17:48:00Z">
              <w:rPr>
                <w:sz w:val="22"/>
              </w:rPr>
            </w:rPrChange>
          </w:rPr>
          <w:t xml:space="preserve"> </w:t>
        </w:r>
      </w:ins>
      <w:ins w:id="1387" w:author="Lung Ngai TING" w:date="2021-10-09T12:22:00Z">
        <w:r w:rsidR="0092656E" w:rsidRPr="0038659B">
          <w:t xml:space="preserve">Patients </w:t>
        </w:r>
      </w:ins>
      <w:ins w:id="1388" w:author="Lung Ngai TING" w:date="2021-10-09T12:23:00Z">
        <w:r w:rsidR="0092656E" w:rsidRPr="0038659B">
          <w:t xml:space="preserve">after </w:t>
        </w:r>
      </w:ins>
      <w:ins w:id="1389" w:author="Thomas Kwong" w:date="2021-09-22T22:12:00Z">
        <w:del w:id="1390" w:author="Lung Ngai TING" w:date="2021-10-09T12:22:00Z">
          <w:r w:rsidRPr="00755CC4" w:rsidDel="0092656E">
            <w:rPr>
              <w:rPrChange w:id="1391" w:author="Yufeng" w:date="2021-10-10T17:48:00Z">
                <w:rPr>
                  <w:sz w:val="22"/>
                </w:rPr>
              </w:rPrChange>
            </w:rPr>
            <w:delText>A</w:delText>
          </w:r>
        </w:del>
        <w:del w:id="1392" w:author="Lung Ngai TING" w:date="2021-10-09T12:23:00Z">
          <w:r w:rsidRPr="00755CC4" w:rsidDel="0092656E">
            <w:rPr>
              <w:rPrChange w:id="1393" w:author="Yufeng" w:date="2021-10-10T17:48:00Z">
                <w:rPr>
                  <w:sz w:val="22"/>
                </w:rPr>
              </w:rPrChange>
            </w:rPr>
            <w:delText xml:space="preserve">bnormal conditions, such as the IBD, </w:delText>
          </w:r>
        </w:del>
        <w:del w:id="1394" w:author="Lung Ngai TING" w:date="2021-10-09T12:22:00Z">
          <w:r w:rsidRPr="00755CC4" w:rsidDel="0092656E">
            <w:rPr>
              <w:rPrChange w:id="1395" w:author="Yufeng" w:date="2021-10-10T17:48:00Z">
                <w:rPr>
                  <w:sz w:val="22"/>
                </w:rPr>
              </w:rPrChange>
            </w:rPr>
            <w:delText xml:space="preserve">history </w:delText>
          </w:r>
        </w:del>
        <w:r w:rsidRPr="00755CC4">
          <w:rPr>
            <w:rPrChange w:id="1396" w:author="Yufeng" w:date="2021-10-10T17:48:00Z">
              <w:rPr>
                <w:sz w:val="22"/>
              </w:rPr>
            </w:rPrChange>
          </w:rPr>
          <w:t>su</w:t>
        </w:r>
      </w:ins>
      <w:ins w:id="1397" w:author="LIN, Yufeng" w:date="2021-10-07T10:38:00Z">
        <w:r w:rsidR="00E81CE7" w:rsidRPr="0038659B">
          <w:t>r</w:t>
        </w:r>
      </w:ins>
      <w:ins w:id="1398" w:author="Thomas Kwong" w:date="2021-09-22T22:12:00Z">
        <w:r w:rsidRPr="00755CC4">
          <w:rPr>
            <w:rPrChange w:id="1399" w:author="Yufeng" w:date="2021-10-10T17:48:00Z">
              <w:rPr>
                <w:sz w:val="22"/>
              </w:rPr>
            </w:rPrChange>
          </w:rPr>
          <w:t>gery</w:t>
        </w:r>
        <w:del w:id="1400" w:author="Lung Ngai TING" w:date="2021-10-09T12:22:00Z">
          <w:r w:rsidRPr="00755CC4" w:rsidDel="0092656E">
            <w:rPr>
              <w:rPrChange w:id="1401" w:author="Yufeng" w:date="2021-10-10T17:48:00Z">
                <w:rPr>
                  <w:sz w:val="22"/>
                </w:rPr>
              </w:rPrChange>
            </w:rPr>
            <w:delText xml:space="preserve"> patients</w:delText>
          </w:r>
        </w:del>
        <w:r w:rsidRPr="00755CC4">
          <w:rPr>
            <w:rPrChange w:id="1402" w:author="Yufeng" w:date="2021-10-10T17:48:00Z">
              <w:rPr>
                <w:sz w:val="22"/>
              </w:rPr>
            </w:rPrChange>
          </w:rPr>
          <w:t xml:space="preserve">, </w:t>
        </w:r>
        <w:del w:id="1403" w:author="Lung Ngai TING" w:date="2021-10-09T12:23:00Z">
          <w:r w:rsidRPr="00755CC4" w:rsidDel="0092656E">
            <w:rPr>
              <w:rPrChange w:id="1404" w:author="Yufeng" w:date="2021-10-10T17:48:00Z">
                <w:rPr>
                  <w:sz w:val="22"/>
                </w:rPr>
              </w:rPrChange>
            </w:rPr>
            <w:delText>and</w:delText>
          </w:r>
        </w:del>
      </w:ins>
      <w:ins w:id="1405" w:author="Lung Ngai TING" w:date="2021-10-09T12:23:00Z">
        <w:r w:rsidR="0092656E" w:rsidRPr="0038659B">
          <w:t>or with</w:t>
        </w:r>
      </w:ins>
      <w:ins w:id="1406" w:author="Thomas Kwong" w:date="2021-09-22T22:12:00Z">
        <w:r w:rsidRPr="00755CC4">
          <w:rPr>
            <w:rPrChange w:id="1407" w:author="Yufeng" w:date="2021-10-10T17:48:00Z">
              <w:rPr>
                <w:sz w:val="22"/>
              </w:rPr>
            </w:rPrChange>
          </w:rPr>
          <w:t xml:space="preserve"> ambiguous </w:t>
        </w:r>
        <w:del w:id="1408" w:author="Lung Ngai TING" w:date="2021-10-09T12:24:00Z">
          <w:r w:rsidRPr="00755CC4" w:rsidDel="00C4718F">
            <w:rPr>
              <w:rPrChange w:id="1409" w:author="Yufeng" w:date="2021-10-10T17:48:00Z">
                <w:rPr>
                  <w:sz w:val="22"/>
                </w:rPr>
              </w:rPrChange>
            </w:rPr>
            <w:delText>stage</w:delText>
          </w:r>
        </w:del>
      </w:ins>
      <w:ins w:id="1410" w:author="Lung Ngai TING" w:date="2021-10-09T12:24:00Z">
        <w:r w:rsidR="00C4718F" w:rsidRPr="0038659B">
          <w:t>conditions (CRC, adenoma or healthy controls)</w:t>
        </w:r>
      </w:ins>
      <w:ins w:id="1411" w:author="Thomas Kwong" w:date="2021-09-22T22:12:00Z">
        <w:r w:rsidRPr="00755CC4">
          <w:rPr>
            <w:rPrChange w:id="1412" w:author="Yufeng" w:date="2021-10-10T17:48:00Z">
              <w:rPr>
                <w:sz w:val="22"/>
              </w:rPr>
            </w:rPrChange>
          </w:rPr>
          <w:t xml:space="preserve"> </w:t>
        </w:r>
        <w:del w:id="1413" w:author="Lung Ngai TING" w:date="2021-10-09T12:22:00Z">
          <w:r w:rsidRPr="00755CC4" w:rsidDel="0092656E">
            <w:rPr>
              <w:rPrChange w:id="1414" w:author="Yufeng" w:date="2021-10-10T17:48:00Z">
                <w:rPr>
                  <w:sz w:val="22"/>
                </w:rPr>
              </w:rPrChange>
            </w:rPr>
            <w:delText xml:space="preserve">patients </w:delText>
          </w:r>
        </w:del>
        <w:r w:rsidRPr="00755CC4">
          <w:rPr>
            <w:rPrChange w:id="1415" w:author="Yufeng" w:date="2021-10-10T17:48:00Z">
              <w:rPr>
                <w:sz w:val="22"/>
              </w:rPr>
            </w:rPrChange>
          </w:rPr>
          <w:t xml:space="preserve">were discarded. </w:t>
        </w:r>
        <w:commentRangeEnd w:id="1383"/>
        <w:r w:rsidRPr="00E666DA">
          <w:rPr>
            <w:rStyle w:val="CommentReference"/>
            <w:sz w:val="24"/>
            <w:szCs w:val="24"/>
          </w:rPr>
          <w:commentReference w:id="1383"/>
        </w:r>
      </w:ins>
      <w:commentRangeEnd w:id="1384"/>
      <w:r w:rsidR="00D1238A" w:rsidRPr="00E666DA">
        <w:rPr>
          <w:rStyle w:val="CommentReference"/>
          <w:sz w:val="24"/>
          <w:szCs w:val="24"/>
        </w:rPr>
        <w:commentReference w:id="1384"/>
      </w:r>
      <w:commentRangeEnd w:id="1385"/>
      <w:r w:rsidR="005D0883" w:rsidRPr="00E666DA">
        <w:rPr>
          <w:rStyle w:val="CommentReference"/>
          <w:sz w:val="24"/>
          <w:szCs w:val="24"/>
        </w:rPr>
        <w:commentReference w:id="1385"/>
      </w:r>
      <w:ins w:id="1416" w:author="Thomas Kwong" w:date="2021-09-22T22:12:00Z">
        <w:r w:rsidRPr="00755CC4">
          <w:rPr>
            <w:rPrChange w:id="1417" w:author="Yufeng" w:date="2021-10-10T17:48:00Z">
              <w:rPr>
                <w:sz w:val="22"/>
              </w:rPr>
            </w:rPrChange>
          </w:rPr>
          <w:t>We only included the PCR-free cohort</w:t>
        </w:r>
        <w:del w:id="1418" w:author="LIN, Yufeng" w:date="2021-10-07T10:38:00Z">
          <w:r w:rsidRPr="00755CC4" w:rsidDel="00E81CE7">
            <w:rPr>
              <w:rPrChange w:id="1419" w:author="Yufeng" w:date="2021-10-10T17:48:00Z">
                <w:rPr>
                  <w:sz w:val="22"/>
                </w:rPr>
              </w:rPrChange>
            </w:rPr>
            <w:delText>,</w:delText>
          </w:r>
        </w:del>
        <w:r w:rsidRPr="00755CC4">
          <w:rPr>
            <w:rPrChange w:id="1420" w:author="Yufeng" w:date="2021-10-10T17:48:00Z">
              <w:rPr>
                <w:sz w:val="22"/>
              </w:rPr>
            </w:rPrChange>
          </w:rPr>
          <w:t xml:space="preserve"> because the PCR-free kits could reduce bias and cell spike-in controls for</w:t>
        </w:r>
      </w:ins>
      <w:ins w:id="1421" w:author="Lung Ngai TING" w:date="2021-10-09T12:25:00Z">
        <w:r w:rsidR="00C4718F" w:rsidRPr="0038659B">
          <w:t xml:space="preserve"> a</w:t>
        </w:r>
      </w:ins>
      <w:ins w:id="1422" w:author="Thomas Kwong" w:date="2021-09-22T22:12:00Z">
        <w:r w:rsidRPr="00755CC4">
          <w:rPr>
            <w:rPrChange w:id="1423" w:author="Yufeng" w:date="2021-10-10T17:48:00Z">
              <w:rPr>
                <w:sz w:val="22"/>
              </w:rPr>
            </w:rPrChange>
          </w:rPr>
          <w:t xml:space="preserve"> more accurate quantification</w:t>
        </w:r>
        <w:r w:rsidRPr="00755CC4">
          <w:rPr>
            <w:rPrChange w:id="1424" w:author="Yufeng" w:date="2021-10-10T17:48:00Z">
              <w:rPr>
                <w:sz w:val="22"/>
              </w:rPr>
            </w:rPrChange>
          </w:rPr>
          <w:fldChar w:fldCharType="begin"/>
        </w:r>
      </w:ins>
      <w:r w:rsidR="00FD106C">
        <w:instrText xml:space="preserve"> ADDIN ZOTERO_ITEM CSL_CITATION {"citationID":"gbOVsY6r","properties":{"formattedCitation":"\\super 22\\nosupersub{}","plainCitation":"22","noteIndex":0},"citationItems":[{"id":552,"uris":["http://zotero.org/users/7908919/items/9V4N9QW4"],"uri":["http://zotero.org/users/7908919/items/9V4N9QW4"],"itemData":{"id":552,"type":"article-journal","abstract":"Observations from human microbiome studies are often conflicting or inconclusive. Many factors likely contribute to these issues including small cohort sizes, sample collection, and handling and processing differences. The field of microbiome research is moving from 16S rDNA gene sequencing to a more comprehensive genomic and functional representation through whole-genome sequencing (WGS) of complete communities. Here we performed quantitative and qualitative analyses comparing WGS metagenomic data from human stool specimens using the Illumina Nextera XT and Illumina TruSeq DNA PCR-free kits, and the KAPA Biosystems Hyper Prep PCR and PCR-free systems. Significant differences in taxonomy are observed among the four different next-generation sequencing library preparations using a DNA mock community and a cell control of known concentration. We also revealed biases in error profiles, duplication rates, and loss of reads representing organisms that have a high %G+C content that can significantly impact results. As with all methods, the use of benchmarking controls has revealed critical differences among methods that impact sequencing results and later would impact study interpretation. We recommend that the community adopt PCR-free–based approaches to reduce PCR bias that affects calculations of abundance and to improve assemblies for accurate taxonomic assignment. Furthermore, the inclusion of a known-input cell spike-in control provides accurate quantitation of organisms in clinical samples.","container-title":"Proceedings of the National Academy of Sciences","DOI":"10.1073/pnas.1519288112","ISSN":"0027-8424, 1091-6490","issue":"45","journalAbbreviation":"Proc Natl Acad Sci USA","language":"en","page":"14024-14029","source":"DOI.org (Crossref)","title":"Library preparation methodology can influence genomic and functional predictions in human microbiome research","volume":"112","author":[{"family":"Jones","given":"Marcus B."},{"family":"Highlander","given":"Sarah K."},{"family":"Anderson","given":"Ericka L."},{"family":"Li","given":"Weizhong"},{"family":"Dayrit","given":"Mark"},{"family":"Klitgord","given":"Niels"},{"family":"Fabani","given":"Martin M."},{"family":"Seguritan","given":"Victor"},{"family":"Green","given":"Jessica"},{"family":"Pride","given":"David T."},{"family":"Yooseph","given":"Shibu"},{"family":"Biggs","given":"William"},{"family":"Nelson","given":"Karen E."},{"family":"Venter","given":"J. Craig"}],"issued":{"date-parts":[["2015",11,10]]}}}],"schema":"https://github.com/citation-style-language/schema/raw/master/csl-citation.json"} </w:instrText>
      </w:r>
      <w:ins w:id="1425" w:author="Thomas Kwong" w:date="2021-09-22T22:12:00Z">
        <w:r w:rsidRPr="00755CC4">
          <w:rPr>
            <w:rPrChange w:id="1426" w:author="Yufeng" w:date="2021-10-10T17:48:00Z">
              <w:rPr>
                <w:sz w:val="22"/>
              </w:rPr>
            </w:rPrChange>
          </w:rPr>
          <w:fldChar w:fldCharType="separate"/>
        </w:r>
      </w:ins>
      <w:r w:rsidR="008E309A" w:rsidRPr="00755CC4">
        <w:rPr>
          <w:kern w:val="0"/>
          <w:vertAlign w:val="superscript"/>
          <w:rPrChange w:id="1427" w:author="Yufeng" w:date="2021-10-10T17:48:00Z">
            <w:rPr>
              <w:kern w:val="0"/>
              <w:sz w:val="22"/>
              <w:vertAlign w:val="superscript"/>
            </w:rPr>
          </w:rPrChange>
        </w:rPr>
        <w:t>22</w:t>
      </w:r>
      <w:ins w:id="1428" w:author="Thomas Kwong" w:date="2021-09-22T22:12:00Z">
        <w:r w:rsidRPr="00755CC4">
          <w:rPr>
            <w:rPrChange w:id="1429" w:author="Yufeng" w:date="2021-10-10T17:48:00Z">
              <w:rPr>
                <w:sz w:val="22"/>
              </w:rPr>
            </w:rPrChange>
          </w:rPr>
          <w:fldChar w:fldCharType="end"/>
        </w:r>
        <w:r w:rsidRPr="00755CC4">
          <w:rPr>
            <w:rPrChange w:id="1430" w:author="Yufeng" w:date="2021-10-10T17:48:00Z">
              <w:rPr>
                <w:sz w:val="22"/>
              </w:rPr>
            </w:rPrChange>
          </w:rPr>
          <w:t xml:space="preserve">. </w:t>
        </w:r>
        <w:del w:id="1431" w:author="Lung Ngai TING" w:date="2021-10-09T12:25:00Z">
          <w:r w:rsidRPr="00755CC4" w:rsidDel="00C4718F">
            <w:rPr>
              <w:rPrChange w:id="1432" w:author="Yufeng" w:date="2021-10-10T17:48:00Z">
                <w:rPr>
                  <w:sz w:val="22"/>
                </w:rPr>
              </w:rPrChange>
            </w:rPr>
            <w:delText>Last</w:delText>
          </w:r>
        </w:del>
      </w:ins>
      <w:ins w:id="1433" w:author="Lung Ngai TING" w:date="2021-10-09T12:25:00Z">
        <w:r w:rsidR="00C4718F" w:rsidRPr="0038659B">
          <w:t>Finally</w:t>
        </w:r>
      </w:ins>
      <w:ins w:id="1434" w:author="Thomas Kwong" w:date="2021-09-22T22:12:00Z">
        <w:r w:rsidRPr="00755CC4">
          <w:rPr>
            <w:rPrChange w:id="1435" w:author="Yufeng" w:date="2021-10-10T17:48:00Z">
              <w:rPr>
                <w:sz w:val="22"/>
              </w:rPr>
            </w:rPrChange>
          </w:rPr>
          <w:t xml:space="preserve">, we excluded the </w:t>
        </w:r>
        <w:del w:id="1436" w:author="Lung Ngai TING" w:date="2021-10-09T12:25:00Z">
          <w:r w:rsidRPr="00755CC4" w:rsidDel="000D0018">
            <w:rPr>
              <w:rPrChange w:id="1437" w:author="Yufeng" w:date="2021-10-10T17:48:00Z">
                <w:rPr>
                  <w:sz w:val="22"/>
                </w:rPr>
              </w:rPrChange>
            </w:rPr>
            <w:delText xml:space="preserve">low-aliganment reads </w:delText>
          </w:r>
        </w:del>
        <w:r w:rsidRPr="00755CC4">
          <w:rPr>
            <w:rPrChange w:id="1438" w:author="Yufeng" w:date="2021-10-10T17:48:00Z">
              <w:rPr>
                <w:sz w:val="22"/>
              </w:rPr>
            </w:rPrChange>
          </w:rPr>
          <w:t>samples</w:t>
        </w:r>
      </w:ins>
      <w:ins w:id="1439" w:author="LIN, Yufeng" w:date="2021-09-23T13:05:00Z">
        <w:r w:rsidR="00D1238A" w:rsidRPr="00755CC4">
          <w:rPr>
            <w:rPrChange w:id="1440" w:author="Yufeng" w:date="2021-10-10T17:48:00Z">
              <w:rPr>
                <w:sz w:val="22"/>
              </w:rPr>
            </w:rPrChange>
          </w:rPr>
          <w:t xml:space="preserve"> </w:t>
        </w:r>
      </w:ins>
      <w:ins w:id="1441" w:author="Lung Ngai TING" w:date="2021-10-09T12:25:00Z">
        <w:r w:rsidR="000D0018" w:rsidRPr="0038659B">
          <w:t xml:space="preserve">with low-alignment reads </w:t>
        </w:r>
      </w:ins>
      <w:ins w:id="1442" w:author="LIN, Yufeng" w:date="2021-09-23T13:05:00Z">
        <w:r w:rsidR="00D1238A" w:rsidRPr="00755CC4">
          <w:rPr>
            <w:rPrChange w:id="1443" w:author="Yufeng" w:date="2021-10-10T17:48:00Z">
              <w:rPr>
                <w:sz w:val="22"/>
              </w:rPr>
            </w:rPrChange>
          </w:rPr>
          <w:t>(</w:t>
        </w:r>
      </w:ins>
      <w:ins w:id="1444" w:author="LIN, Yufeng" w:date="2021-09-23T13:06:00Z">
        <w:r w:rsidR="00D1238A" w:rsidRPr="00755CC4">
          <w:rPr>
            <w:rPrChange w:id="1445" w:author="Yufeng" w:date="2021-10-10T17:48:00Z">
              <w:rPr>
                <w:sz w:val="22"/>
              </w:rPr>
            </w:rPrChange>
          </w:rPr>
          <w:t>less than 1,000,000</w:t>
        </w:r>
      </w:ins>
      <w:ins w:id="1446" w:author="LIN, Yufeng" w:date="2021-09-23T13:05:00Z">
        <w:r w:rsidR="00D1238A" w:rsidRPr="00755CC4">
          <w:rPr>
            <w:rPrChange w:id="1447" w:author="Yufeng" w:date="2021-10-10T17:48:00Z">
              <w:rPr>
                <w:sz w:val="22"/>
              </w:rPr>
            </w:rPrChange>
          </w:rPr>
          <w:t>)</w:t>
        </w:r>
      </w:ins>
      <w:ins w:id="1448" w:author="Thomas Kwong" w:date="2021-09-22T22:12:00Z">
        <w:r w:rsidRPr="00755CC4">
          <w:rPr>
            <w:rPrChange w:id="1449" w:author="Yufeng" w:date="2021-10-10T17:48:00Z">
              <w:rPr>
                <w:sz w:val="22"/>
              </w:rPr>
            </w:rPrChange>
          </w:rPr>
          <w:t xml:space="preserve">, which might </w:t>
        </w:r>
        <w:del w:id="1450" w:author="Lung Ngai TING" w:date="2021-10-09T12:25:00Z">
          <w:r w:rsidRPr="00755CC4" w:rsidDel="000D0018">
            <w:rPr>
              <w:rPrChange w:id="1451" w:author="Yufeng" w:date="2021-10-10T17:48:00Z">
                <w:rPr>
                  <w:sz w:val="22"/>
                </w:rPr>
              </w:rPrChange>
            </w:rPr>
            <w:delText xml:space="preserve">cause by </w:delText>
          </w:r>
        </w:del>
      </w:ins>
      <w:ins w:id="1452" w:author="Lung Ngai TING" w:date="2021-10-09T12:25:00Z">
        <w:r w:rsidR="000D0018" w:rsidRPr="0038659B">
          <w:t xml:space="preserve">be due to </w:t>
        </w:r>
      </w:ins>
      <w:ins w:id="1453" w:author="Thomas Kwong" w:date="2021-09-22T22:12:00Z">
        <w:del w:id="1454" w:author="Lung Ngai TING" w:date="2021-10-09T12:25:00Z">
          <w:r w:rsidRPr="00755CC4" w:rsidDel="000D0018">
            <w:rPr>
              <w:rPrChange w:id="1455" w:author="Yufeng" w:date="2021-10-10T17:48:00Z">
                <w:rPr>
                  <w:sz w:val="22"/>
                </w:rPr>
              </w:rPrChange>
            </w:rPr>
            <w:delText xml:space="preserve">the </w:delText>
          </w:r>
        </w:del>
        <w:r w:rsidRPr="00755CC4">
          <w:rPr>
            <w:rPrChange w:id="1456" w:author="Yufeng" w:date="2021-10-10T17:48:00Z">
              <w:rPr>
                <w:sz w:val="22"/>
              </w:rPr>
            </w:rPrChange>
          </w:rPr>
          <w:t>low sequencing depth</w:t>
        </w:r>
      </w:ins>
      <w:ins w:id="1457" w:author="Lung Ngai TING" w:date="2021-10-09T12:29:00Z">
        <w:r w:rsidR="004204A4" w:rsidRPr="0038659B">
          <w:t xml:space="preserve"> and</w:t>
        </w:r>
      </w:ins>
      <w:ins w:id="1458" w:author="Thomas Kwong" w:date="2021-09-22T22:12:00Z">
        <w:del w:id="1459" w:author="Lung Ngai TING" w:date="2021-10-09T12:29:00Z">
          <w:r w:rsidRPr="00755CC4" w:rsidDel="004204A4">
            <w:rPr>
              <w:rPrChange w:id="1460" w:author="Yufeng" w:date="2021-10-10T17:48:00Z">
                <w:rPr>
                  <w:sz w:val="22"/>
                </w:rPr>
              </w:rPrChange>
            </w:rPr>
            <w:delText>,</w:delText>
          </w:r>
        </w:del>
        <w:r w:rsidRPr="00755CC4">
          <w:rPr>
            <w:rPrChange w:id="1461" w:author="Yufeng" w:date="2021-10-10T17:48:00Z">
              <w:rPr>
                <w:sz w:val="22"/>
              </w:rPr>
            </w:rPrChange>
          </w:rPr>
          <w:t xml:space="preserve"> </w:t>
        </w:r>
      </w:ins>
      <w:ins w:id="1462" w:author="LIN, Yufeng" w:date="2021-10-07T10:38:00Z">
        <w:del w:id="1463" w:author="Lung Ngai TING" w:date="2021-10-09T12:25:00Z">
          <w:r w:rsidR="00E81CE7" w:rsidRPr="00755CC4" w:rsidDel="000D0018">
            <w:delText xml:space="preserve">the </w:delText>
          </w:r>
        </w:del>
      </w:ins>
      <w:ins w:id="1464" w:author="Thomas Kwong" w:date="2021-09-22T22:12:00Z">
        <w:r w:rsidRPr="00755CC4">
          <w:rPr>
            <w:rPrChange w:id="1465" w:author="Yufeng" w:date="2021-10-10T17:48:00Z">
              <w:rPr>
                <w:sz w:val="22"/>
              </w:rPr>
            </w:rPrChange>
          </w:rPr>
          <w:t>host reads contamination</w:t>
        </w:r>
      </w:ins>
      <w:ins w:id="1466" w:author="Lung Ngai TING" w:date="2021-10-09T12:29:00Z">
        <w:r w:rsidR="004204A4" w:rsidRPr="0038659B">
          <w:t>.</w:t>
        </w:r>
      </w:ins>
      <w:commentRangeStart w:id="1467"/>
      <w:commentRangeStart w:id="1468"/>
      <w:ins w:id="1469" w:author="Thomas Kwong" w:date="2021-09-22T22:12:00Z">
        <w:del w:id="1470" w:author="Lung Ngai TING" w:date="2021-10-09T12:29:00Z">
          <w:r w:rsidRPr="00755CC4" w:rsidDel="004204A4">
            <w:rPr>
              <w:rPrChange w:id="1471" w:author="Yufeng" w:date="2021-10-10T17:48:00Z">
                <w:rPr>
                  <w:sz w:val="22"/>
                </w:rPr>
              </w:rPrChange>
            </w:rPr>
            <w:delText>,</w:delText>
          </w:r>
        </w:del>
        <w:r w:rsidRPr="00755CC4">
          <w:rPr>
            <w:rPrChange w:id="1472" w:author="Yufeng" w:date="2021-10-10T17:48:00Z">
              <w:rPr>
                <w:sz w:val="22"/>
              </w:rPr>
            </w:rPrChange>
          </w:rPr>
          <w:t xml:space="preserve"> </w:t>
        </w:r>
        <w:commentRangeStart w:id="1473"/>
        <w:del w:id="1474" w:author="LIN, Yufeng" w:date="2021-10-07T10:39:00Z">
          <w:r w:rsidRPr="00755CC4" w:rsidDel="00E81CE7">
            <w:rPr>
              <w:rPrChange w:id="1475" w:author="Yufeng" w:date="2021-10-10T17:48:00Z">
                <w:rPr>
                  <w:sz w:val="22"/>
                </w:rPr>
              </w:rPrChange>
            </w:rPr>
            <w:delText>and so on</w:delText>
          </w:r>
        </w:del>
      </w:ins>
      <w:commentRangeEnd w:id="1467"/>
      <w:ins w:id="1476" w:author="LIN, Yufeng" w:date="2021-10-07T10:39:00Z">
        <w:del w:id="1477" w:author="Lung Ngai TING" w:date="2021-10-09T12:29:00Z">
          <w:r w:rsidR="00E81CE7" w:rsidRPr="00755CC4" w:rsidDel="004204A4">
            <w:delText>etc</w:delText>
          </w:r>
        </w:del>
      </w:ins>
      <w:ins w:id="1478" w:author="Thomas Kwong" w:date="2021-09-22T22:12:00Z">
        <w:del w:id="1479" w:author="Lung Ngai TING" w:date="2021-10-09T12:29:00Z">
          <w:r w:rsidRPr="00755CC4" w:rsidDel="004204A4">
            <w:rPr>
              <w:rStyle w:val="CommentReference"/>
              <w:sz w:val="24"/>
              <w:szCs w:val="24"/>
              <w:rPrChange w:id="1480" w:author="Yufeng" w:date="2021-10-10T17:48:00Z">
                <w:rPr>
                  <w:rStyle w:val="CommentReference"/>
                </w:rPr>
              </w:rPrChange>
            </w:rPr>
            <w:commentReference w:id="1467"/>
          </w:r>
        </w:del>
      </w:ins>
      <w:commentRangeEnd w:id="1468"/>
      <w:del w:id="1481" w:author="Lung Ngai TING" w:date="2021-10-09T12:29:00Z">
        <w:r w:rsidR="00D1238A" w:rsidRPr="00755CC4" w:rsidDel="004204A4">
          <w:rPr>
            <w:rStyle w:val="CommentReference"/>
            <w:sz w:val="24"/>
            <w:szCs w:val="24"/>
            <w:rPrChange w:id="1482" w:author="Yufeng" w:date="2021-10-10T17:48:00Z">
              <w:rPr>
                <w:rStyle w:val="CommentReference"/>
              </w:rPr>
            </w:rPrChange>
          </w:rPr>
          <w:commentReference w:id="1468"/>
        </w:r>
        <w:commentRangeEnd w:id="1473"/>
        <w:r w:rsidR="004204A4" w:rsidRPr="00755CC4" w:rsidDel="004204A4">
          <w:rPr>
            <w:rStyle w:val="CommentReference"/>
            <w:sz w:val="24"/>
            <w:szCs w:val="24"/>
            <w:rPrChange w:id="1483" w:author="Yufeng" w:date="2021-10-10T17:48:00Z">
              <w:rPr>
                <w:rStyle w:val="CommentReference"/>
              </w:rPr>
            </w:rPrChange>
          </w:rPr>
          <w:commentReference w:id="1473"/>
        </w:r>
      </w:del>
      <w:ins w:id="1484" w:author="Thomas Kwong" w:date="2021-09-22T22:12:00Z">
        <w:del w:id="1485" w:author="Lung Ngai TING" w:date="2021-10-09T12:29:00Z">
          <w:r w:rsidRPr="00755CC4" w:rsidDel="004204A4">
            <w:rPr>
              <w:rPrChange w:id="1486" w:author="Yufeng" w:date="2021-10-10T17:48:00Z">
                <w:rPr>
                  <w:sz w:val="22"/>
                </w:rPr>
              </w:rPrChange>
            </w:rPr>
            <w:delText xml:space="preserve">. </w:delText>
          </w:r>
        </w:del>
        <w:r w:rsidRPr="00755CC4">
          <w:rPr>
            <w:rPrChange w:id="1487" w:author="Yufeng" w:date="2021-10-10T17:48:00Z">
              <w:rPr>
                <w:sz w:val="22"/>
              </w:rPr>
            </w:rPrChange>
          </w:rPr>
          <w:t xml:space="preserve">In the </w:t>
        </w:r>
        <w:commentRangeStart w:id="1488"/>
        <w:commentRangeStart w:id="1489"/>
        <w:r w:rsidRPr="00755CC4">
          <w:rPr>
            <w:rPrChange w:id="1490" w:author="Yufeng" w:date="2021-10-10T17:48:00Z">
              <w:rPr>
                <w:sz w:val="22"/>
              </w:rPr>
            </w:rPrChange>
          </w:rPr>
          <w:t xml:space="preserve">second part, we </w:t>
        </w:r>
        <w:del w:id="1491" w:author="Lung Ngai TING" w:date="2021-10-09T12:26:00Z">
          <w:r w:rsidRPr="00755CC4" w:rsidDel="000D0018">
            <w:rPr>
              <w:rPrChange w:id="1492" w:author="Yufeng" w:date="2021-10-10T17:48:00Z">
                <w:rPr>
                  <w:sz w:val="22"/>
                </w:rPr>
              </w:rPrChange>
            </w:rPr>
            <w:delText xml:space="preserve">tended to </w:delText>
          </w:r>
        </w:del>
        <w:r w:rsidRPr="00755CC4">
          <w:rPr>
            <w:rPrChange w:id="1493" w:author="Yufeng" w:date="2021-10-10T17:48:00Z">
              <w:rPr>
                <w:sz w:val="22"/>
              </w:rPr>
            </w:rPrChange>
          </w:rPr>
          <w:t>remove</w:t>
        </w:r>
      </w:ins>
      <w:ins w:id="1494" w:author="Lung Ngai TING" w:date="2021-10-09T12:26:00Z">
        <w:r w:rsidR="000D0018" w:rsidRPr="0038659B">
          <w:t>d</w:t>
        </w:r>
      </w:ins>
      <w:ins w:id="1495" w:author="Thomas Kwong" w:date="2021-09-22T22:12:00Z">
        <w:r w:rsidRPr="00755CC4">
          <w:rPr>
            <w:rPrChange w:id="1496" w:author="Yufeng" w:date="2021-10-10T17:48:00Z">
              <w:rPr>
                <w:sz w:val="22"/>
              </w:rPr>
            </w:rPrChange>
          </w:rPr>
          <w:t xml:space="preserve"> the outlier</w:t>
        </w:r>
      </w:ins>
      <w:ins w:id="1497" w:author="Lung Ngai TING" w:date="2021-10-09T12:26:00Z">
        <w:r w:rsidR="000D0018" w:rsidRPr="0038659B">
          <w:t>s</w:t>
        </w:r>
      </w:ins>
      <w:ins w:id="1498" w:author="Thomas Kwong" w:date="2021-09-22T22:12:00Z">
        <w:r w:rsidRPr="00755CC4">
          <w:rPr>
            <w:rPrChange w:id="1499" w:author="Yufeng" w:date="2021-10-10T17:48:00Z">
              <w:rPr>
                <w:sz w:val="22"/>
              </w:rPr>
            </w:rPrChange>
          </w:rPr>
          <w:t xml:space="preserve"> or suspected contaminated cases</w:t>
        </w:r>
      </w:ins>
      <w:ins w:id="1500" w:author="Lung Ngai TING" w:date="2021-10-09T12:29:00Z">
        <w:r w:rsidR="004204A4" w:rsidRPr="0038659B">
          <w:t xml:space="preserve">. These include </w:t>
        </w:r>
      </w:ins>
      <w:ins w:id="1501" w:author="Thomas Kwong" w:date="2021-09-22T22:12:00Z">
        <w:del w:id="1502" w:author="Lung Ngai TING" w:date="2021-10-09T12:29:00Z">
          <w:r w:rsidRPr="00755CC4" w:rsidDel="004204A4">
            <w:rPr>
              <w:rPrChange w:id="1503" w:author="Yufeng" w:date="2021-10-10T17:48:00Z">
                <w:rPr>
                  <w:sz w:val="22"/>
                </w:rPr>
              </w:rPrChange>
            </w:rPr>
            <w:delText xml:space="preserve">, such as the </w:delText>
          </w:r>
        </w:del>
      </w:ins>
      <w:ins w:id="1504" w:author="Lung Ngai TING" w:date="2021-10-09T12:26:00Z">
        <w:r w:rsidR="004D3184" w:rsidRPr="0038659B">
          <w:t xml:space="preserve">samples with </w:t>
        </w:r>
      </w:ins>
      <w:ins w:id="1505" w:author="Thomas Kwong" w:date="2021-09-22T22:12:00Z">
        <w:r w:rsidRPr="00755CC4">
          <w:rPr>
            <w:rPrChange w:id="1506" w:author="Yufeng" w:date="2021-10-10T17:48:00Z">
              <w:rPr>
                <w:sz w:val="22"/>
              </w:rPr>
            </w:rPrChange>
          </w:rPr>
          <w:t>high-</w:t>
        </w:r>
        <w:del w:id="1507" w:author="LIN, Yufeng" w:date="2021-10-04T16:53:00Z">
          <w:r w:rsidRPr="00755CC4" w:rsidDel="00DB66B4">
            <w:rPr>
              <w:rPrChange w:id="1508" w:author="Yufeng" w:date="2021-10-10T17:48:00Z">
                <w:rPr>
                  <w:sz w:val="22"/>
                </w:rPr>
              </w:rPrChange>
            </w:rPr>
            <w:delText>eukaryotes</w:delText>
          </w:r>
        </w:del>
      </w:ins>
      <w:ins w:id="1509" w:author="LIN, Yufeng" w:date="2021-10-04T16:53:00Z">
        <w:r w:rsidR="00DB66B4" w:rsidRPr="00755CC4">
          <w:rPr>
            <w:rPrChange w:id="1510" w:author="Yufeng" w:date="2021-10-10T17:48:00Z">
              <w:rPr>
                <w:sz w:val="22"/>
              </w:rPr>
            </w:rPrChange>
          </w:rPr>
          <w:t>fungi</w:t>
        </w:r>
      </w:ins>
      <w:ins w:id="1511" w:author="Lung Ngai TING" w:date="2021-10-09T12:26:00Z">
        <w:r w:rsidR="00180895" w:rsidRPr="0038659B">
          <w:t xml:space="preserve"> composition</w:t>
        </w:r>
      </w:ins>
      <w:ins w:id="1512" w:author="Thomas Kwong" w:date="2021-09-22T22:12:00Z">
        <w:r w:rsidRPr="00755CC4">
          <w:rPr>
            <w:rPrChange w:id="1513" w:author="Yufeng" w:date="2021-10-10T17:48:00Z">
              <w:rPr>
                <w:sz w:val="22"/>
              </w:rPr>
            </w:rPrChange>
          </w:rPr>
          <w:t xml:space="preserve"> (</w:t>
        </w:r>
      </w:ins>
      <w:ins w:id="1514" w:author="LIN, Yufeng" w:date="2021-09-23T13:15:00Z">
        <w:r w:rsidR="009B5131" w:rsidRPr="00755CC4">
          <w:rPr>
            <w:rPrChange w:id="1515" w:author="Yufeng" w:date="2021-10-10T17:48:00Z">
              <w:rPr>
                <w:sz w:val="22"/>
              </w:rPr>
            </w:rPrChange>
          </w:rPr>
          <w:t xml:space="preserve">the </w:t>
        </w:r>
      </w:ins>
      <w:ins w:id="1516" w:author="LIN, Yufeng" w:date="2021-09-28T13:06:00Z">
        <w:r w:rsidR="004314C2" w:rsidRPr="00755CC4">
          <w:rPr>
            <w:rPrChange w:id="1517" w:author="Yufeng" w:date="2021-10-10T17:48:00Z">
              <w:rPr>
                <w:sz w:val="22"/>
              </w:rPr>
            </w:rPrChange>
          </w:rPr>
          <w:t>fungi</w:t>
        </w:r>
      </w:ins>
      <w:ins w:id="1518" w:author="LIN, Yufeng" w:date="2021-09-23T13:15:00Z">
        <w:r w:rsidR="009B5131" w:rsidRPr="00755CC4">
          <w:rPr>
            <w:rPrChange w:id="1519" w:author="Yufeng" w:date="2021-10-10T17:48:00Z">
              <w:rPr>
                <w:sz w:val="22"/>
              </w:rPr>
            </w:rPrChange>
          </w:rPr>
          <w:t xml:space="preserve"> </w:t>
        </w:r>
        <w:del w:id="1520" w:author="Lung Ngai TING" w:date="2021-10-09T12:27:00Z">
          <w:r w:rsidR="009B5131" w:rsidRPr="00755CC4" w:rsidDel="00D04D62">
            <w:rPr>
              <w:rPrChange w:id="1521" w:author="Yufeng" w:date="2021-10-10T17:48:00Z">
                <w:rPr>
                  <w:sz w:val="22"/>
                </w:rPr>
              </w:rPrChange>
            </w:rPr>
            <w:delText>contained</w:delText>
          </w:r>
        </w:del>
      </w:ins>
      <w:ins w:id="1522" w:author="Lung Ngai TING" w:date="2021-10-09T12:27:00Z">
        <w:r w:rsidR="00D04D62" w:rsidRPr="0038659B">
          <w:t>composition is</w:t>
        </w:r>
      </w:ins>
      <w:ins w:id="1523" w:author="LIN, Yufeng" w:date="2021-09-23T13:15:00Z">
        <w:r w:rsidR="009B5131" w:rsidRPr="00755CC4">
          <w:rPr>
            <w:rPrChange w:id="1524" w:author="Yufeng" w:date="2021-10-10T17:48:00Z">
              <w:rPr>
                <w:sz w:val="22"/>
              </w:rPr>
            </w:rPrChange>
          </w:rPr>
          <w:t xml:space="preserve"> more than </w:t>
        </w:r>
      </w:ins>
      <w:ins w:id="1525" w:author="Thomas Kwong" w:date="2021-09-22T22:12:00Z">
        <w:del w:id="1526" w:author="LIN, Yufeng" w:date="2021-09-23T13:15:00Z">
          <w:r w:rsidRPr="00755CC4" w:rsidDel="009B5131">
            <w:rPr>
              <w:rPrChange w:id="1527" w:author="Yufeng" w:date="2021-10-10T17:48:00Z">
                <w:rPr>
                  <w:sz w:val="22"/>
                </w:rPr>
              </w:rPrChange>
            </w:rPr>
            <w:delText xml:space="preserve">&gt; </w:delText>
          </w:r>
        </w:del>
        <w:r w:rsidRPr="00755CC4">
          <w:rPr>
            <w:rPrChange w:id="1528" w:author="Yufeng" w:date="2021-10-10T17:48:00Z">
              <w:rPr>
                <w:sz w:val="22"/>
              </w:rPr>
            </w:rPrChange>
          </w:rPr>
          <w:t>1%</w:t>
        </w:r>
      </w:ins>
      <w:ins w:id="1529" w:author="LIN, Yufeng" w:date="2021-09-23T13:15:00Z">
        <w:r w:rsidR="009B5131" w:rsidRPr="00755CC4">
          <w:rPr>
            <w:rPrChange w:id="1530" w:author="Yufeng" w:date="2021-10-10T17:48:00Z">
              <w:rPr>
                <w:sz w:val="22"/>
              </w:rPr>
            </w:rPrChange>
          </w:rPr>
          <w:t xml:space="preserve"> </w:t>
        </w:r>
        <w:del w:id="1531" w:author="Lung Ngai TING" w:date="2021-10-09T12:29:00Z">
          <w:r w:rsidR="009B5131" w:rsidRPr="00755CC4" w:rsidDel="004204A4">
            <w:rPr>
              <w:rPrChange w:id="1532" w:author="Yufeng" w:date="2021-10-10T17:48:00Z">
                <w:rPr>
                  <w:sz w:val="22"/>
                </w:rPr>
              </w:rPrChange>
            </w:rPr>
            <w:delText>in</w:delText>
          </w:r>
        </w:del>
      </w:ins>
      <w:ins w:id="1533" w:author="Lung Ngai TING" w:date="2021-10-09T12:29:00Z">
        <w:r w:rsidR="004204A4" w:rsidRPr="0038659B">
          <w:t>of</w:t>
        </w:r>
      </w:ins>
      <w:ins w:id="1534" w:author="LIN, Yufeng" w:date="2021-09-23T13:15:00Z">
        <w:r w:rsidR="009B5131" w:rsidRPr="00755CC4">
          <w:rPr>
            <w:rPrChange w:id="1535" w:author="Yufeng" w:date="2021-10-10T17:48:00Z">
              <w:rPr>
                <w:sz w:val="22"/>
              </w:rPr>
            </w:rPrChange>
          </w:rPr>
          <w:t xml:space="preserve"> </w:t>
        </w:r>
        <w:del w:id="1536" w:author="Lung Ngai TING" w:date="2021-10-09T12:27:00Z">
          <w:r w:rsidR="009B5131" w:rsidRPr="00755CC4" w:rsidDel="005D2947">
            <w:rPr>
              <w:rPrChange w:id="1537" w:author="Yufeng" w:date="2021-10-10T17:48:00Z">
                <w:rPr>
                  <w:sz w:val="22"/>
                </w:rPr>
              </w:rPrChange>
            </w:rPr>
            <w:delText>all</w:delText>
          </w:r>
        </w:del>
      </w:ins>
      <w:ins w:id="1538" w:author="Lung Ngai TING" w:date="2021-10-09T12:27:00Z">
        <w:r w:rsidR="005D2947" w:rsidRPr="0038659B">
          <w:t>total</w:t>
        </w:r>
      </w:ins>
      <w:ins w:id="1539" w:author="LIN, Yufeng" w:date="2021-09-23T13:15:00Z">
        <w:r w:rsidR="009B5131" w:rsidRPr="00755CC4">
          <w:rPr>
            <w:rPrChange w:id="1540" w:author="Yufeng" w:date="2021-10-10T17:48:00Z">
              <w:rPr>
                <w:sz w:val="22"/>
              </w:rPr>
            </w:rPrChange>
          </w:rPr>
          <w:t xml:space="preserve"> </w:t>
        </w:r>
        <w:del w:id="1541" w:author="Lung Ngai TING" w:date="2021-10-09T12:27:00Z">
          <w:r w:rsidR="009B5131" w:rsidRPr="00755CC4" w:rsidDel="00D04D62">
            <w:rPr>
              <w:rPrChange w:id="1542" w:author="Yufeng" w:date="2021-10-10T17:48:00Z">
                <w:rPr>
                  <w:sz w:val="22"/>
                </w:rPr>
              </w:rPrChange>
            </w:rPr>
            <w:delText>intesti</w:delText>
          </w:r>
        </w:del>
      </w:ins>
      <w:ins w:id="1543" w:author="LIN, Yufeng" w:date="2021-09-23T13:16:00Z">
        <w:del w:id="1544" w:author="Lung Ngai TING" w:date="2021-10-09T12:27:00Z">
          <w:r w:rsidR="009B5131" w:rsidRPr="00755CC4" w:rsidDel="00D04D62">
            <w:rPr>
              <w:rPrChange w:id="1545" w:author="Yufeng" w:date="2021-10-10T17:48:00Z">
                <w:rPr>
                  <w:sz w:val="22"/>
                </w:rPr>
              </w:rPrChange>
            </w:rPr>
            <w:delText>nal</w:delText>
          </w:r>
        </w:del>
      </w:ins>
      <w:ins w:id="1546" w:author="Lung Ngai TING" w:date="2021-10-09T12:27:00Z">
        <w:r w:rsidR="00D04D62" w:rsidRPr="0038659B">
          <w:t>gut</w:t>
        </w:r>
      </w:ins>
      <w:ins w:id="1547" w:author="LIN, Yufeng" w:date="2021-09-23T13:16:00Z">
        <w:r w:rsidR="009B5131" w:rsidRPr="00755CC4">
          <w:rPr>
            <w:rPrChange w:id="1548" w:author="Yufeng" w:date="2021-10-10T17:48:00Z">
              <w:rPr>
                <w:sz w:val="22"/>
              </w:rPr>
            </w:rPrChange>
          </w:rPr>
          <w:t xml:space="preserve"> </w:t>
        </w:r>
        <w:del w:id="1549" w:author="Lung Ngai TING" w:date="2021-10-09T12:27:00Z">
          <w:r w:rsidR="009B5131" w:rsidRPr="00755CC4" w:rsidDel="00D04D62">
            <w:rPr>
              <w:rPrChange w:id="1550" w:author="Yufeng" w:date="2021-10-10T17:48:00Z">
                <w:rPr>
                  <w:sz w:val="22"/>
                </w:rPr>
              </w:rPrChange>
            </w:rPr>
            <w:delText>microbiome</w:delText>
          </w:r>
        </w:del>
      </w:ins>
      <w:ins w:id="1551" w:author="Lung Ngai TING" w:date="2021-10-09T12:27:00Z">
        <w:r w:rsidR="00D04D62" w:rsidRPr="0038659B">
          <w:t>microbiota</w:t>
        </w:r>
      </w:ins>
      <w:ins w:id="1552" w:author="Thomas Kwong" w:date="2021-09-22T22:12:00Z">
        <w:r w:rsidRPr="00755CC4">
          <w:rPr>
            <w:rPrChange w:id="1553" w:author="Yufeng" w:date="2021-10-10T17:48:00Z">
              <w:rPr>
                <w:sz w:val="22"/>
              </w:rPr>
            </w:rPrChange>
          </w:rPr>
          <w:t>), low-</w:t>
        </w:r>
        <w:del w:id="1554" w:author="LIN, Yufeng" w:date="2021-10-04T16:54:00Z">
          <w:r w:rsidRPr="00755CC4" w:rsidDel="00DB66B4">
            <w:rPr>
              <w:rPrChange w:id="1555" w:author="Yufeng" w:date="2021-10-10T17:48:00Z">
                <w:rPr>
                  <w:sz w:val="22"/>
                </w:rPr>
              </w:rPrChange>
            </w:rPr>
            <w:delText>Eukaryotes</w:delText>
          </w:r>
        </w:del>
      </w:ins>
      <w:ins w:id="1556" w:author="LIN, Yufeng" w:date="2021-10-04T16:54:00Z">
        <w:r w:rsidR="00DB66B4" w:rsidRPr="00755CC4">
          <w:rPr>
            <w:rPrChange w:id="1557" w:author="Yufeng" w:date="2021-10-10T17:48:00Z">
              <w:rPr>
                <w:sz w:val="22"/>
              </w:rPr>
            </w:rPrChange>
          </w:rPr>
          <w:t>Fungi</w:t>
        </w:r>
      </w:ins>
      <w:ins w:id="1558" w:author="Lung Ngai TING" w:date="2021-10-09T12:27:00Z">
        <w:r w:rsidR="00D04D62" w:rsidRPr="0038659B">
          <w:t xml:space="preserve"> composition</w:t>
        </w:r>
      </w:ins>
      <w:ins w:id="1559" w:author="LIN, Yufeng" w:date="2021-10-04T16:54:00Z">
        <w:r w:rsidR="00DB66B4" w:rsidRPr="00755CC4">
          <w:rPr>
            <w:rPrChange w:id="1560" w:author="Yufeng" w:date="2021-10-10T17:48:00Z">
              <w:rPr>
                <w:sz w:val="22"/>
              </w:rPr>
            </w:rPrChange>
          </w:rPr>
          <w:t xml:space="preserve"> </w:t>
        </w:r>
      </w:ins>
      <w:ins w:id="1561" w:author="Thomas Kwong" w:date="2021-09-22T22:12:00Z">
        <w:r w:rsidRPr="00755CC4">
          <w:rPr>
            <w:rPrChange w:id="1562" w:author="Yufeng" w:date="2021-10-10T17:48:00Z">
              <w:rPr>
                <w:sz w:val="22"/>
              </w:rPr>
            </w:rPrChange>
          </w:rPr>
          <w:t xml:space="preserve"> (</w:t>
        </w:r>
      </w:ins>
      <w:ins w:id="1563" w:author="LIN, Yufeng" w:date="2021-09-23T13:16:00Z">
        <w:r w:rsidR="009B5131" w:rsidRPr="00755CC4">
          <w:rPr>
            <w:rPrChange w:id="1564" w:author="Yufeng" w:date="2021-10-10T17:48:00Z">
              <w:rPr>
                <w:sz w:val="22"/>
              </w:rPr>
            </w:rPrChange>
          </w:rPr>
          <w:t xml:space="preserve">the </w:t>
        </w:r>
      </w:ins>
      <w:ins w:id="1565" w:author="LIN, Yufeng" w:date="2021-09-28T13:06:00Z">
        <w:r w:rsidR="004314C2" w:rsidRPr="00755CC4">
          <w:rPr>
            <w:rPrChange w:id="1566" w:author="Yufeng" w:date="2021-10-10T17:48:00Z">
              <w:rPr>
                <w:sz w:val="22"/>
              </w:rPr>
            </w:rPrChange>
          </w:rPr>
          <w:t>fungi</w:t>
        </w:r>
      </w:ins>
      <w:ins w:id="1567" w:author="LIN, Yufeng" w:date="2021-09-23T13:16:00Z">
        <w:r w:rsidR="009B5131" w:rsidRPr="00755CC4">
          <w:rPr>
            <w:rPrChange w:id="1568" w:author="Yufeng" w:date="2021-10-10T17:48:00Z">
              <w:rPr>
                <w:sz w:val="22"/>
              </w:rPr>
            </w:rPrChange>
          </w:rPr>
          <w:t xml:space="preserve"> </w:t>
        </w:r>
      </w:ins>
      <w:ins w:id="1569" w:author="LIN, Yufeng" w:date="2021-09-23T13:17:00Z">
        <w:del w:id="1570" w:author="Lung Ngai TING" w:date="2021-10-09T12:27:00Z">
          <w:r w:rsidR="009B5131" w:rsidRPr="00755CC4" w:rsidDel="00D04D62">
            <w:rPr>
              <w:rPrChange w:id="1571" w:author="Yufeng" w:date="2021-10-10T17:48:00Z">
                <w:rPr>
                  <w:sz w:val="22"/>
                </w:rPr>
              </w:rPrChange>
            </w:rPr>
            <w:delText>covered</w:delText>
          </w:r>
        </w:del>
      </w:ins>
      <w:ins w:id="1572" w:author="LIN, Yufeng" w:date="2021-09-23T13:16:00Z">
        <w:del w:id="1573" w:author="Lung Ngai TING" w:date="2021-10-09T12:27:00Z">
          <w:r w:rsidR="009B5131" w:rsidRPr="00755CC4" w:rsidDel="00D04D62">
            <w:rPr>
              <w:rPrChange w:id="1574" w:author="Yufeng" w:date="2021-10-10T17:48:00Z">
                <w:rPr>
                  <w:sz w:val="22"/>
                </w:rPr>
              </w:rPrChange>
            </w:rPr>
            <w:delText xml:space="preserve"> </w:delText>
          </w:r>
        </w:del>
      </w:ins>
      <w:ins w:id="1575" w:author="Lung Ngai TING" w:date="2021-10-09T12:27:00Z">
        <w:r w:rsidR="00D04D62" w:rsidRPr="0038659B">
          <w:t xml:space="preserve">composition is </w:t>
        </w:r>
      </w:ins>
      <w:ins w:id="1576" w:author="LIN, Yufeng" w:date="2021-09-23T13:17:00Z">
        <w:r w:rsidR="009B5131" w:rsidRPr="00755CC4">
          <w:rPr>
            <w:rPrChange w:id="1577" w:author="Yufeng" w:date="2021-10-10T17:48:00Z">
              <w:rPr>
                <w:sz w:val="22"/>
              </w:rPr>
            </w:rPrChange>
          </w:rPr>
          <w:t>less</w:t>
        </w:r>
      </w:ins>
      <w:ins w:id="1578" w:author="LIN, Yufeng" w:date="2021-09-23T13:16:00Z">
        <w:r w:rsidR="009B5131" w:rsidRPr="00755CC4">
          <w:rPr>
            <w:rPrChange w:id="1579" w:author="Yufeng" w:date="2021-10-10T17:48:00Z">
              <w:rPr>
                <w:sz w:val="22"/>
              </w:rPr>
            </w:rPrChange>
          </w:rPr>
          <w:t xml:space="preserve"> than </w:t>
        </w:r>
      </w:ins>
      <w:ins w:id="1580" w:author="Thomas Kwong" w:date="2021-09-22T22:12:00Z">
        <w:del w:id="1581" w:author="LIN, Yufeng" w:date="2021-09-23T13:16:00Z">
          <w:r w:rsidRPr="00755CC4" w:rsidDel="009B5131">
            <w:rPr>
              <w:rPrChange w:id="1582" w:author="Yufeng" w:date="2021-10-10T17:48:00Z">
                <w:rPr>
                  <w:sz w:val="22"/>
                </w:rPr>
              </w:rPrChange>
            </w:rPr>
            <w:delText>&lt;</w:delText>
          </w:r>
        </w:del>
        <w:r w:rsidRPr="00755CC4">
          <w:rPr>
            <w:rPrChange w:id="1583" w:author="Yufeng" w:date="2021-10-10T17:48:00Z">
              <w:rPr>
                <w:sz w:val="22"/>
              </w:rPr>
            </w:rPrChange>
          </w:rPr>
          <w:t>0.01%</w:t>
        </w:r>
      </w:ins>
      <w:ins w:id="1584" w:author="LIN, Yufeng" w:date="2021-09-23T13:16:00Z">
        <w:r w:rsidR="009B5131" w:rsidRPr="00755CC4">
          <w:rPr>
            <w:rPrChange w:id="1585" w:author="Yufeng" w:date="2021-10-10T17:48:00Z">
              <w:rPr>
                <w:sz w:val="22"/>
              </w:rPr>
            </w:rPrChange>
          </w:rPr>
          <w:t xml:space="preserve"> </w:t>
        </w:r>
      </w:ins>
      <w:ins w:id="1586" w:author="Lung Ngai TING" w:date="2021-10-09T12:29:00Z">
        <w:r w:rsidR="004204A4" w:rsidRPr="0038659B">
          <w:t>of</w:t>
        </w:r>
      </w:ins>
      <w:ins w:id="1587" w:author="LIN, Yufeng" w:date="2021-09-23T13:16:00Z">
        <w:del w:id="1588" w:author="Lung Ngai TING" w:date="2021-10-09T12:29:00Z">
          <w:r w:rsidR="009B5131" w:rsidRPr="00755CC4" w:rsidDel="004204A4">
            <w:rPr>
              <w:rPrChange w:id="1589" w:author="Yufeng" w:date="2021-10-10T17:48:00Z">
                <w:rPr>
                  <w:sz w:val="22"/>
                </w:rPr>
              </w:rPrChange>
            </w:rPr>
            <w:delText>in</w:delText>
          </w:r>
        </w:del>
        <w:r w:rsidR="009B5131" w:rsidRPr="00755CC4">
          <w:rPr>
            <w:rPrChange w:id="1590" w:author="Yufeng" w:date="2021-10-10T17:48:00Z">
              <w:rPr>
                <w:sz w:val="22"/>
              </w:rPr>
            </w:rPrChange>
          </w:rPr>
          <w:t xml:space="preserve"> the gut </w:t>
        </w:r>
      </w:ins>
      <w:ins w:id="1591" w:author="LIN, Yufeng" w:date="2021-09-23T13:17:00Z">
        <w:r w:rsidR="009B5131" w:rsidRPr="00755CC4">
          <w:rPr>
            <w:rPrChange w:id="1592" w:author="Yufeng" w:date="2021-10-10T17:48:00Z">
              <w:rPr>
                <w:sz w:val="22"/>
              </w:rPr>
            </w:rPrChange>
          </w:rPr>
          <w:t>microbiota</w:t>
        </w:r>
      </w:ins>
      <w:ins w:id="1593" w:author="Thomas Kwong" w:date="2021-09-22T22:12:00Z">
        <w:r w:rsidRPr="00755CC4">
          <w:rPr>
            <w:rPrChange w:id="1594" w:author="Yufeng" w:date="2021-10-10T17:48:00Z">
              <w:rPr>
                <w:sz w:val="22"/>
              </w:rPr>
            </w:rPrChange>
          </w:rPr>
          <w:t>), and bacteria</w:t>
        </w:r>
      </w:ins>
      <w:ins w:id="1595" w:author="LIN, Yufeng" w:date="2021-10-07T10:39:00Z">
        <w:r w:rsidR="00E81CE7" w:rsidRPr="0038659B">
          <w:t>l</w:t>
        </w:r>
      </w:ins>
      <w:ins w:id="1596" w:author="Thomas Kwong" w:date="2021-09-22T22:12:00Z">
        <w:r w:rsidRPr="00755CC4">
          <w:rPr>
            <w:rPrChange w:id="1597" w:author="Yufeng" w:date="2021-10-10T17:48:00Z">
              <w:rPr>
                <w:sz w:val="22"/>
              </w:rPr>
            </w:rPrChange>
          </w:rPr>
          <w:t xml:space="preserve"> or </w:t>
        </w:r>
        <w:del w:id="1598" w:author="LIN, Yufeng" w:date="2021-10-04T16:54:00Z">
          <w:r w:rsidRPr="00755CC4" w:rsidDel="00DB66B4">
            <w:rPr>
              <w:rPrChange w:id="1599" w:author="Yufeng" w:date="2021-10-10T17:48:00Z">
                <w:rPr>
                  <w:sz w:val="22"/>
                </w:rPr>
              </w:rPrChange>
            </w:rPr>
            <w:delText>eukaryotes</w:delText>
          </w:r>
        </w:del>
      </w:ins>
      <w:ins w:id="1600" w:author="LIN, Yufeng" w:date="2021-10-04T16:54:00Z">
        <w:r w:rsidR="00DB66B4" w:rsidRPr="00755CC4">
          <w:rPr>
            <w:rPrChange w:id="1601" w:author="Yufeng" w:date="2021-10-10T17:48:00Z">
              <w:rPr>
                <w:sz w:val="22"/>
              </w:rPr>
            </w:rPrChange>
          </w:rPr>
          <w:t>fung</w:t>
        </w:r>
      </w:ins>
      <w:ins w:id="1602" w:author="LIN, Yufeng" w:date="2021-10-07T10:39:00Z">
        <w:r w:rsidR="00E81CE7" w:rsidRPr="0038659B">
          <w:t>al</w:t>
        </w:r>
      </w:ins>
      <w:ins w:id="1603" w:author="LIN, Yufeng" w:date="2021-10-04T16:54:00Z">
        <w:r w:rsidR="00DB66B4" w:rsidRPr="00755CC4">
          <w:rPr>
            <w:rPrChange w:id="1604" w:author="Yufeng" w:date="2021-10-10T17:48:00Z">
              <w:rPr>
                <w:sz w:val="22"/>
              </w:rPr>
            </w:rPrChange>
          </w:rPr>
          <w:t xml:space="preserve"> </w:t>
        </w:r>
      </w:ins>
      <w:ins w:id="1605" w:author="Thomas Kwong" w:date="2021-09-22T22:12:00Z">
        <w:r w:rsidRPr="00755CC4">
          <w:rPr>
            <w:rPrChange w:id="1606" w:author="Yufeng" w:date="2021-10-10T17:48:00Z">
              <w:rPr>
                <w:sz w:val="22"/>
              </w:rPr>
            </w:rPrChange>
          </w:rPr>
          <w:t xml:space="preserve"> </w:t>
        </w:r>
        <w:del w:id="1607" w:author="Lung Ngai TING" w:date="2021-10-09T12:29:00Z">
          <w:r w:rsidRPr="00755CC4" w:rsidDel="004204A4">
            <w:rPr>
              <w:rPrChange w:id="1608" w:author="Yufeng" w:date="2021-10-10T17:48:00Z">
                <w:rPr>
                  <w:sz w:val="22"/>
                </w:rPr>
              </w:rPrChange>
            </w:rPr>
            <w:delText>contamination</w:delText>
          </w:r>
        </w:del>
      </w:ins>
      <w:ins w:id="1609" w:author="Lung Ngai TING" w:date="2021-10-09T12:29:00Z">
        <w:r w:rsidR="004204A4" w:rsidRPr="0038659B">
          <w:t>contaminated</w:t>
        </w:r>
      </w:ins>
      <w:ins w:id="1610" w:author="Lung Ngai TING" w:date="2021-10-09T12:28:00Z">
        <w:r w:rsidR="004204A4" w:rsidRPr="0038659B">
          <w:t xml:space="preserve"> samples</w:t>
        </w:r>
      </w:ins>
      <w:ins w:id="1611" w:author="Thomas Kwong" w:date="2021-09-22T22:12:00Z">
        <w:r w:rsidRPr="00755CC4">
          <w:rPr>
            <w:rPrChange w:id="1612" w:author="Yufeng" w:date="2021-10-10T17:48:00Z">
              <w:rPr>
                <w:sz w:val="22"/>
              </w:rPr>
            </w:rPrChange>
          </w:rPr>
          <w:t xml:space="preserve"> (</w:t>
        </w:r>
        <w:del w:id="1613" w:author="LIN, Yufeng" w:date="2021-09-23T13:20:00Z">
          <w:r w:rsidRPr="00755CC4" w:rsidDel="009B5131">
            <w:rPr>
              <w:rPrChange w:id="1614" w:author="Yufeng" w:date="2021-10-10T17:48:00Z">
                <w:rPr>
                  <w:sz w:val="22"/>
                </w:rPr>
              </w:rPrChange>
            </w:rPr>
            <w:delText>1</w:delText>
          </w:r>
        </w:del>
      </w:ins>
      <w:ins w:id="1615" w:author="LIN, Yufeng" w:date="2021-09-23T13:20:00Z">
        <w:del w:id="1616" w:author="Lung Ngai TING" w:date="2021-10-09T12:28:00Z">
          <w:r w:rsidR="009B5131" w:rsidRPr="00755CC4" w:rsidDel="002A0BA2">
            <w:rPr>
              <w:rPrChange w:id="1617" w:author="Yufeng" w:date="2021-10-10T17:48:00Z">
                <w:rPr>
                  <w:sz w:val="22"/>
                </w:rPr>
              </w:rPrChange>
            </w:rPr>
            <w:delText>one</w:delText>
          </w:r>
        </w:del>
      </w:ins>
      <w:ins w:id="1618" w:author="Lung Ngai TING" w:date="2021-10-09T12:28:00Z">
        <w:r w:rsidR="002A0BA2" w:rsidRPr="0038659B">
          <w:t>a particular</w:t>
        </w:r>
      </w:ins>
      <w:ins w:id="1619" w:author="Thomas Kwong" w:date="2021-09-22T22:12:00Z">
        <w:r w:rsidRPr="00755CC4">
          <w:rPr>
            <w:rPrChange w:id="1620" w:author="Yufeng" w:date="2021-10-10T17:48:00Z">
              <w:rPr>
                <w:sz w:val="22"/>
              </w:rPr>
            </w:rPrChange>
          </w:rPr>
          <w:t xml:space="preserve"> species </w:t>
        </w:r>
      </w:ins>
      <w:ins w:id="1621" w:author="Lung Ngai TING" w:date="2021-10-09T12:28:00Z">
        <w:r w:rsidR="004204A4" w:rsidRPr="0038659B">
          <w:t>constitute</w:t>
        </w:r>
      </w:ins>
      <w:ins w:id="1622" w:author="Lung Ngai TING" w:date="2021-10-09T12:29:00Z">
        <w:r w:rsidR="004204A4" w:rsidRPr="0038659B">
          <w:t>s</w:t>
        </w:r>
      </w:ins>
      <w:ins w:id="1623" w:author="Lung Ngai TING" w:date="2021-10-09T12:28:00Z">
        <w:r w:rsidR="004204A4" w:rsidRPr="0038659B">
          <w:t xml:space="preserve"> </w:t>
        </w:r>
      </w:ins>
      <w:ins w:id="1624" w:author="LIN, Yufeng" w:date="2021-09-23T13:20:00Z">
        <w:r w:rsidR="009B5131" w:rsidRPr="00755CC4">
          <w:rPr>
            <w:rPrChange w:id="1625" w:author="Yufeng" w:date="2021-10-10T17:48:00Z">
              <w:rPr>
                <w:sz w:val="22"/>
              </w:rPr>
            </w:rPrChange>
          </w:rPr>
          <w:t xml:space="preserve">more than </w:t>
        </w:r>
      </w:ins>
      <w:ins w:id="1626" w:author="Thomas Kwong" w:date="2021-09-22T22:12:00Z">
        <w:del w:id="1627" w:author="LIN, Yufeng" w:date="2021-09-23T13:20:00Z">
          <w:r w:rsidRPr="00755CC4" w:rsidDel="009B5131">
            <w:rPr>
              <w:rPrChange w:id="1628" w:author="Yufeng" w:date="2021-10-10T17:48:00Z">
                <w:rPr>
                  <w:sz w:val="22"/>
                </w:rPr>
              </w:rPrChange>
            </w:rPr>
            <w:delText>&gt;</w:delText>
          </w:r>
        </w:del>
        <w:r w:rsidRPr="00755CC4">
          <w:rPr>
            <w:rPrChange w:id="1629" w:author="Yufeng" w:date="2021-10-10T17:48:00Z">
              <w:rPr>
                <w:sz w:val="22"/>
              </w:rPr>
            </w:rPrChange>
          </w:rPr>
          <w:t xml:space="preserve"> 50%</w:t>
        </w:r>
      </w:ins>
      <w:ins w:id="1630" w:author="LIN, Yufeng" w:date="2021-09-23T13:20:00Z">
        <w:r w:rsidR="009B5131" w:rsidRPr="00755CC4">
          <w:rPr>
            <w:rPrChange w:id="1631" w:author="Yufeng" w:date="2021-10-10T17:48:00Z">
              <w:rPr>
                <w:sz w:val="22"/>
              </w:rPr>
            </w:rPrChange>
          </w:rPr>
          <w:t xml:space="preserve"> of </w:t>
        </w:r>
      </w:ins>
      <w:ins w:id="1632" w:author="LIN, Yufeng" w:date="2021-10-07T10:39:00Z">
        <w:r w:rsidR="00E81CE7" w:rsidRPr="0038659B">
          <w:t xml:space="preserve">the </w:t>
        </w:r>
      </w:ins>
      <w:ins w:id="1633" w:author="Lung Ngai TING" w:date="2021-10-09T12:28:00Z">
        <w:r w:rsidR="004204A4" w:rsidRPr="0038659B">
          <w:t>gut microbiota</w:t>
        </w:r>
      </w:ins>
      <w:ins w:id="1634" w:author="LIN, Yufeng" w:date="2021-09-23T13:20:00Z">
        <w:del w:id="1635" w:author="Lung Ngai TING" w:date="2021-10-09T12:28:00Z">
          <w:r w:rsidR="009B5131" w:rsidRPr="00755CC4" w:rsidDel="004204A4">
            <w:rPr>
              <w:rPrChange w:id="1636" w:author="Yufeng" w:date="2021-10-10T17:48:00Z">
                <w:rPr>
                  <w:sz w:val="22"/>
                </w:rPr>
              </w:rPrChange>
            </w:rPr>
            <w:delText>intestinal microbiome</w:delText>
          </w:r>
        </w:del>
      </w:ins>
      <w:ins w:id="1637" w:author="Thomas Kwong" w:date="2021-09-22T22:12:00Z">
        <w:r w:rsidRPr="00755CC4">
          <w:rPr>
            <w:rPrChange w:id="1638" w:author="Yufeng" w:date="2021-10-10T17:48:00Z">
              <w:rPr>
                <w:sz w:val="22"/>
              </w:rPr>
            </w:rPrChange>
          </w:rPr>
          <w:t>)</w:t>
        </w:r>
        <w:del w:id="1639" w:author="Lung Ngai TING" w:date="2021-10-09T12:28:00Z">
          <w:r w:rsidRPr="00755CC4" w:rsidDel="004204A4">
            <w:rPr>
              <w:rPrChange w:id="1640" w:author="Yufeng" w:date="2021-10-10T17:48:00Z">
                <w:rPr>
                  <w:sz w:val="22"/>
                </w:rPr>
              </w:rPrChange>
            </w:rPr>
            <w:delText xml:space="preserve"> samples</w:delText>
          </w:r>
        </w:del>
        <w:r w:rsidRPr="00755CC4">
          <w:rPr>
            <w:rPrChange w:id="1641" w:author="Yufeng" w:date="2021-10-10T17:48:00Z">
              <w:rPr>
                <w:sz w:val="22"/>
              </w:rPr>
            </w:rPrChange>
          </w:rPr>
          <w:t>. F</w:t>
        </w:r>
      </w:ins>
      <w:ins w:id="1642" w:author="Lung Ngai TING" w:date="2021-10-09T12:30:00Z">
        <w:r w:rsidR="00DD4452" w:rsidRPr="0038659B">
          <w:t>inally</w:t>
        </w:r>
      </w:ins>
      <w:ins w:id="1643" w:author="Thomas Kwong" w:date="2021-09-22T22:12:00Z">
        <w:del w:id="1644" w:author="Lung Ngai TING" w:date="2021-10-09T12:30:00Z">
          <w:r w:rsidRPr="00755CC4" w:rsidDel="00DD4452">
            <w:rPr>
              <w:rPrChange w:id="1645" w:author="Yufeng" w:date="2021-10-10T17:48:00Z">
                <w:rPr>
                  <w:sz w:val="22"/>
                </w:rPr>
              </w:rPrChange>
            </w:rPr>
            <w:delText>or the last division</w:delText>
          </w:r>
        </w:del>
        <w:r w:rsidRPr="00755CC4">
          <w:rPr>
            <w:rPrChange w:id="1646" w:author="Yufeng" w:date="2021-10-10T17:48:00Z">
              <w:rPr>
                <w:sz w:val="22"/>
              </w:rPr>
            </w:rPrChange>
          </w:rPr>
          <w:t xml:space="preserve">, </w:t>
        </w:r>
      </w:ins>
      <w:ins w:id="1647" w:author="LIN, Yufeng" w:date="2021-09-23T13:30:00Z">
        <w:r w:rsidR="003557D0" w:rsidRPr="00755CC4">
          <w:rPr>
            <w:rPrChange w:id="1648" w:author="Yufeng" w:date="2021-10-10T17:48:00Z">
              <w:rPr>
                <w:sz w:val="22"/>
              </w:rPr>
            </w:rPrChange>
          </w:rPr>
          <w:t xml:space="preserve">the </w:t>
        </w:r>
      </w:ins>
      <w:ins w:id="1649" w:author="Thomas Kwong" w:date="2021-09-22T22:12:00Z">
        <w:del w:id="1650" w:author="Lung Ngai TING" w:date="2021-10-09T12:30:00Z">
          <w:r w:rsidRPr="00755CC4" w:rsidDel="00DD4452">
            <w:rPr>
              <w:rPrChange w:id="1651" w:author="Yufeng" w:date="2021-10-10T17:48:00Z">
                <w:rPr>
                  <w:sz w:val="22"/>
                </w:rPr>
              </w:rPrChange>
            </w:rPr>
            <w:delText xml:space="preserve">low-eukaryotic </w:delText>
          </w:r>
        </w:del>
      </w:ins>
      <w:ins w:id="1652" w:author="LIN, Yufeng" w:date="2021-10-04T16:57:00Z">
        <w:del w:id="1653" w:author="Lung Ngai TING" w:date="2021-10-09T12:30:00Z">
          <w:r w:rsidR="00DB66B4" w:rsidRPr="00755CC4" w:rsidDel="00DD4452">
            <w:rPr>
              <w:rPrChange w:id="1654" w:author="Yufeng" w:date="2021-10-10T17:48:00Z">
                <w:rPr>
                  <w:sz w:val="22"/>
                </w:rPr>
              </w:rPrChange>
            </w:rPr>
            <w:delText xml:space="preserve">fungal </w:delText>
          </w:r>
        </w:del>
      </w:ins>
      <w:ins w:id="1655" w:author="Thomas Kwong" w:date="2021-09-22T22:12:00Z">
        <w:del w:id="1656" w:author="Lung Ngai TING" w:date="2021-10-09T12:30:00Z">
          <w:r w:rsidRPr="00755CC4" w:rsidDel="00DD4452">
            <w:rPr>
              <w:rPrChange w:id="1657" w:author="Yufeng" w:date="2021-10-10T17:48:00Z">
                <w:rPr>
                  <w:sz w:val="22"/>
                </w:rPr>
              </w:rPrChange>
            </w:rPr>
            <w:delText xml:space="preserve">sequence depth </w:delText>
          </w:r>
        </w:del>
        <w:r w:rsidRPr="00755CC4">
          <w:rPr>
            <w:rPrChange w:id="1658" w:author="Yufeng" w:date="2021-10-10T17:48:00Z">
              <w:rPr>
                <w:sz w:val="22"/>
              </w:rPr>
            </w:rPrChange>
          </w:rPr>
          <w:t>sample</w:t>
        </w:r>
      </w:ins>
      <w:ins w:id="1659" w:author="Lung Ngai TING" w:date="2021-10-09T12:30:00Z">
        <w:r w:rsidR="00DD4452" w:rsidRPr="0038659B">
          <w:t>s with low-fungal sequence depth</w:t>
        </w:r>
      </w:ins>
      <w:ins w:id="1660" w:author="Thomas Kwong" w:date="2021-09-22T22:12:00Z">
        <w:r w:rsidRPr="00755CC4">
          <w:rPr>
            <w:rPrChange w:id="1661" w:author="Yufeng" w:date="2021-10-10T17:48:00Z">
              <w:rPr>
                <w:sz w:val="22"/>
              </w:rPr>
            </w:rPrChange>
          </w:rPr>
          <w:t xml:space="preserve"> </w:t>
        </w:r>
      </w:ins>
      <w:ins w:id="1662" w:author="LIN, Yufeng" w:date="2021-09-23T13:23:00Z">
        <w:r w:rsidR="009B5131" w:rsidRPr="00755CC4">
          <w:rPr>
            <w:rPrChange w:id="1663" w:author="Yufeng" w:date="2021-10-10T17:48:00Z">
              <w:rPr>
                <w:sz w:val="22"/>
              </w:rPr>
            </w:rPrChange>
          </w:rPr>
          <w:t>(</w:t>
        </w:r>
      </w:ins>
      <w:ins w:id="1664" w:author="LIN, Yufeng" w:date="2021-09-28T13:06:00Z">
        <w:r w:rsidR="004314C2" w:rsidRPr="00755CC4">
          <w:rPr>
            <w:rPrChange w:id="1665" w:author="Yufeng" w:date="2021-10-10T17:48:00Z">
              <w:rPr>
                <w:sz w:val="22"/>
              </w:rPr>
            </w:rPrChange>
          </w:rPr>
          <w:t>fungi</w:t>
        </w:r>
      </w:ins>
      <w:ins w:id="1666" w:author="LIN, Yufeng" w:date="2021-09-23T13:24:00Z">
        <w:r w:rsidR="009B5131" w:rsidRPr="00755CC4">
          <w:rPr>
            <w:rPrChange w:id="1667" w:author="Yufeng" w:date="2021-10-10T17:48:00Z">
              <w:rPr>
                <w:sz w:val="22"/>
              </w:rPr>
            </w:rPrChange>
          </w:rPr>
          <w:t xml:space="preserve"> </w:t>
        </w:r>
      </w:ins>
      <w:ins w:id="1668" w:author="LIN, Yufeng" w:date="2021-09-23T13:31:00Z">
        <w:r w:rsidR="003557D0" w:rsidRPr="00755CC4">
          <w:rPr>
            <w:rPrChange w:id="1669" w:author="Yufeng" w:date="2021-10-10T17:48:00Z">
              <w:rPr>
                <w:sz w:val="22"/>
              </w:rPr>
            </w:rPrChange>
          </w:rPr>
          <w:t xml:space="preserve">aligned </w:t>
        </w:r>
      </w:ins>
      <w:ins w:id="1670" w:author="LIN, Yufeng" w:date="2021-09-23T13:24:00Z">
        <w:r w:rsidR="009B5131" w:rsidRPr="00755CC4">
          <w:rPr>
            <w:rPrChange w:id="1671" w:author="Yufeng" w:date="2021-10-10T17:48:00Z">
              <w:rPr>
                <w:sz w:val="22"/>
              </w:rPr>
            </w:rPrChange>
          </w:rPr>
          <w:t>read counts less than 10,000</w:t>
        </w:r>
      </w:ins>
      <w:ins w:id="1672" w:author="Lung Ngai TING" w:date="2021-10-09T12:30:00Z">
        <w:r w:rsidR="00DD4452" w:rsidRPr="0038659B">
          <w:t xml:space="preserve"> reads</w:t>
        </w:r>
      </w:ins>
      <w:ins w:id="1673" w:author="LIN, Yufeng" w:date="2021-09-23T13:23:00Z">
        <w:r w:rsidR="009B5131" w:rsidRPr="00755CC4">
          <w:rPr>
            <w:rPrChange w:id="1674" w:author="Yufeng" w:date="2021-10-10T17:48:00Z">
              <w:rPr>
                <w:sz w:val="22"/>
              </w:rPr>
            </w:rPrChange>
          </w:rPr>
          <w:t xml:space="preserve">) </w:t>
        </w:r>
      </w:ins>
      <w:ins w:id="1675" w:author="Thomas Kwong" w:date="2021-09-22T22:12:00Z">
        <w:r w:rsidRPr="00755CC4">
          <w:rPr>
            <w:rPrChange w:id="1676" w:author="Yufeng" w:date="2021-10-10T17:48:00Z">
              <w:rPr>
                <w:sz w:val="22"/>
              </w:rPr>
            </w:rPrChange>
          </w:rPr>
          <w:t xml:space="preserve">would be </w:t>
        </w:r>
        <w:del w:id="1677" w:author="Lung Ngai TING" w:date="2021-10-09T12:30:00Z">
          <w:r w:rsidRPr="00755CC4" w:rsidDel="00DD4452">
            <w:rPr>
              <w:rPrChange w:id="1678" w:author="Yufeng" w:date="2021-10-10T17:48:00Z">
                <w:rPr>
                  <w:sz w:val="22"/>
                </w:rPr>
              </w:rPrChange>
            </w:rPr>
            <w:delText>dropped</w:delText>
          </w:r>
        </w:del>
      </w:ins>
      <w:ins w:id="1679" w:author="Lung Ngai TING" w:date="2021-10-09T12:30:00Z">
        <w:r w:rsidR="00DD4452" w:rsidRPr="0038659B">
          <w:t>discarded</w:t>
        </w:r>
      </w:ins>
      <w:ins w:id="1680" w:author="Thomas Kwong" w:date="2021-09-22T22:12:00Z">
        <w:r w:rsidRPr="00755CC4">
          <w:rPr>
            <w:rPrChange w:id="1681" w:author="Yufeng" w:date="2021-10-10T17:48:00Z">
              <w:rPr>
                <w:sz w:val="22"/>
              </w:rPr>
            </w:rPrChange>
          </w:rPr>
          <w:t>,</w:t>
        </w:r>
        <w:del w:id="1682" w:author="LIN, Yufeng" w:date="2021-09-23T13:25:00Z">
          <w:r w:rsidRPr="00755CC4" w:rsidDel="003557D0">
            <w:rPr>
              <w:rPrChange w:id="1683" w:author="Yufeng" w:date="2021-10-10T17:48:00Z">
                <w:rPr>
                  <w:sz w:val="22"/>
                </w:rPr>
              </w:rPrChange>
            </w:rPr>
            <w:delText xml:space="preserve"> because </w:delText>
          </w:r>
        </w:del>
      </w:ins>
      <w:ins w:id="1684" w:author="LIN, Yufeng" w:date="2021-09-23T13:25:00Z">
        <w:r w:rsidR="003557D0" w:rsidRPr="00755CC4">
          <w:rPr>
            <w:rPrChange w:id="1685" w:author="Yufeng" w:date="2021-10-10T17:48:00Z">
              <w:rPr>
                <w:sz w:val="22"/>
              </w:rPr>
            </w:rPrChange>
          </w:rPr>
          <w:t xml:space="preserve"> which was consiste</w:t>
        </w:r>
      </w:ins>
      <w:ins w:id="1686" w:author="LIN, Yufeng" w:date="2021-09-23T13:31:00Z">
        <w:r w:rsidR="003557D0" w:rsidRPr="00755CC4">
          <w:rPr>
            <w:rPrChange w:id="1687" w:author="Yufeng" w:date="2021-10-10T17:48:00Z">
              <w:rPr>
                <w:sz w:val="22"/>
              </w:rPr>
            </w:rPrChange>
          </w:rPr>
          <w:t>nt</w:t>
        </w:r>
      </w:ins>
      <w:ins w:id="1688" w:author="LIN, Yufeng" w:date="2021-09-23T13:25:00Z">
        <w:r w:rsidR="003557D0" w:rsidRPr="00755CC4">
          <w:rPr>
            <w:rPrChange w:id="1689" w:author="Yufeng" w:date="2021-10-10T17:48:00Z">
              <w:rPr>
                <w:sz w:val="22"/>
              </w:rPr>
            </w:rPrChange>
          </w:rPr>
          <w:t xml:space="preserve"> with </w:t>
        </w:r>
      </w:ins>
      <w:ins w:id="1690" w:author="LIN, Yufeng" w:date="2021-10-07T10:39:00Z">
        <w:r w:rsidR="00E81CE7" w:rsidRPr="0038659B">
          <w:t xml:space="preserve">a </w:t>
        </w:r>
      </w:ins>
      <w:ins w:id="1691" w:author="LIN, Yufeng" w:date="2021-09-23T13:25:00Z">
        <w:r w:rsidR="003557D0" w:rsidRPr="00755CC4">
          <w:rPr>
            <w:rPrChange w:id="1692" w:author="Yufeng" w:date="2021-10-10T17:48:00Z">
              <w:rPr>
                <w:sz w:val="22"/>
              </w:rPr>
            </w:rPrChange>
          </w:rPr>
          <w:t xml:space="preserve">previous study </w:t>
        </w:r>
        <w:del w:id="1693" w:author="Lung Ngai TING" w:date="2021-10-09T12:30:00Z">
          <w:r w:rsidR="003557D0" w:rsidRPr="00755CC4" w:rsidDel="00BC5917">
            <w:rPr>
              <w:rPrChange w:id="1694" w:author="Yufeng" w:date="2021-10-10T17:48:00Z">
                <w:rPr>
                  <w:sz w:val="22"/>
                </w:rPr>
              </w:rPrChange>
            </w:rPr>
            <w:delText>exploring</w:delText>
          </w:r>
        </w:del>
      </w:ins>
      <w:ins w:id="1695" w:author="Lung Ngai TING" w:date="2021-10-09T12:30:00Z">
        <w:r w:rsidR="00BC5917" w:rsidRPr="0038659B">
          <w:t>revealing</w:t>
        </w:r>
      </w:ins>
      <w:ins w:id="1696" w:author="LIN, Yufeng" w:date="2021-09-23T13:25:00Z">
        <w:r w:rsidR="003557D0" w:rsidRPr="00755CC4">
          <w:rPr>
            <w:rPrChange w:id="1697" w:author="Yufeng" w:date="2021-10-10T17:48:00Z">
              <w:rPr>
                <w:sz w:val="22"/>
              </w:rPr>
            </w:rPrChange>
          </w:rPr>
          <w:t xml:space="preserve"> that </w:t>
        </w:r>
      </w:ins>
      <w:ins w:id="1698" w:author="Lung Ngai TING" w:date="2021-10-09T12:30:00Z">
        <w:r w:rsidR="00BC5917" w:rsidRPr="0038659B">
          <w:t xml:space="preserve">fungi could not be detected in </w:t>
        </w:r>
      </w:ins>
      <w:ins w:id="1699" w:author="Thomas Kwong" w:date="2021-09-22T22:12:00Z">
        <w:r w:rsidRPr="00755CC4">
          <w:rPr>
            <w:rPrChange w:id="1700" w:author="Yufeng" w:date="2021-10-10T17:48:00Z">
              <w:rPr>
                <w:sz w:val="22"/>
              </w:rPr>
            </w:rPrChange>
          </w:rPr>
          <w:t xml:space="preserve">at least 30% </w:t>
        </w:r>
      </w:ins>
      <w:ins w:id="1701" w:author="LIN, Yufeng" w:date="2021-09-23T13:31:00Z">
        <w:r w:rsidR="003557D0" w:rsidRPr="00755CC4">
          <w:rPr>
            <w:rPrChange w:id="1702" w:author="Yufeng" w:date="2021-10-10T17:48:00Z">
              <w:rPr>
                <w:sz w:val="22"/>
              </w:rPr>
            </w:rPrChange>
          </w:rPr>
          <w:t xml:space="preserve">of </w:t>
        </w:r>
      </w:ins>
      <w:ins w:id="1703" w:author="Thomas Kwong" w:date="2021-09-22T22:12:00Z">
        <w:r w:rsidRPr="00755CC4">
          <w:rPr>
            <w:rPrChange w:id="1704" w:author="Yufeng" w:date="2021-10-10T17:48:00Z">
              <w:rPr>
                <w:sz w:val="22"/>
              </w:rPr>
            </w:rPrChange>
          </w:rPr>
          <w:t>individual</w:t>
        </w:r>
      </w:ins>
      <w:ins w:id="1705" w:author="LIN, Yufeng" w:date="2021-09-23T13:31:00Z">
        <w:r w:rsidR="003557D0" w:rsidRPr="00755CC4">
          <w:rPr>
            <w:rPrChange w:id="1706" w:author="Yufeng" w:date="2021-10-10T17:48:00Z">
              <w:rPr>
                <w:sz w:val="22"/>
              </w:rPr>
            </w:rPrChange>
          </w:rPr>
          <w:t>s</w:t>
        </w:r>
      </w:ins>
      <w:ins w:id="1707" w:author="Thomas Kwong" w:date="2021-09-22T22:12:00Z">
        <w:del w:id="1708" w:author="Lung Ngai TING" w:date="2021-10-09T12:30:00Z">
          <w:r w:rsidRPr="00755CC4" w:rsidDel="00BC5917">
            <w:rPr>
              <w:rPrChange w:id="1709" w:author="Yufeng" w:date="2021-10-10T17:48:00Z">
                <w:rPr>
                  <w:sz w:val="22"/>
                </w:rPr>
              </w:rPrChange>
            </w:rPr>
            <w:delText xml:space="preserve"> couldn’</w:delText>
          </w:r>
        </w:del>
      </w:ins>
      <w:ins w:id="1710" w:author="LIN, Yufeng" w:date="2021-10-07T10:38:00Z">
        <w:del w:id="1711" w:author="Lung Ngai TING" w:date="2021-10-09T12:30:00Z">
          <w:r w:rsidR="00E81CE7" w:rsidRPr="00755CC4" w:rsidDel="00BC5917">
            <w:delText>'</w:delText>
          </w:r>
        </w:del>
      </w:ins>
      <w:ins w:id="1712" w:author="Thomas Kwong" w:date="2021-09-22T22:12:00Z">
        <w:del w:id="1713" w:author="Lung Ngai TING" w:date="2021-10-09T12:30:00Z">
          <w:r w:rsidRPr="00755CC4" w:rsidDel="00BC5917">
            <w:rPr>
              <w:rPrChange w:id="1714" w:author="Yufeng" w:date="2021-10-10T17:48:00Z">
                <w:rPr>
                  <w:sz w:val="22"/>
                </w:rPr>
              </w:rPrChange>
            </w:rPr>
            <w:delText>t be detected micro-eukaryotes</w:delText>
          </w:r>
        </w:del>
      </w:ins>
      <w:ins w:id="1715" w:author="LIN, Yufeng" w:date="2021-09-28T13:06:00Z">
        <w:del w:id="1716" w:author="Lung Ngai TING" w:date="2021-10-09T12:30:00Z">
          <w:r w:rsidR="004314C2" w:rsidRPr="00755CC4" w:rsidDel="00BC5917">
            <w:rPr>
              <w:rPrChange w:id="1717" w:author="Yufeng" w:date="2021-10-10T17:48:00Z">
                <w:rPr>
                  <w:sz w:val="22"/>
                </w:rPr>
              </w:rPrChange>
            </w:rPr>
            <w:delText>fungi</w:delText>
          </w:r>
        </w:del>
      </w:ins>
      <w:ins w:id="1718" w:author="Thomas Kwong" w:date="2021-09-22T22:12:00Z">
        <w:del w:id="1719" w:author="Lung Ngai TING" w:date="2021-10-09T12:30:00Z">
          <w:r w:rsidRPr="00755CC4" w:rsidDel="00BC5917">
            <w:rPr>
              <w:rPrChange w:id="1720" w:author="Yufeng" w:date="2021-10-10T17:48:00Z">
                <w:rPr>
                  <w:sz w:val="22"/>
                </w:rPr>
              </w:rPrChange>
            </w:rPr>
            <w:delText xml:space="preserve"> in all gastrointestinal segments</w:delText>
          </w:r>
        </w:del>
        <w:r w:rsidRPr="00755CC4">
          <w:rPr>
            <w:rPrChange w:id="1721" w:author="Yufeng" w:date="2021-10-10T17:48:00Z">
              <w:rPr>
                <w:sz w:val="22"/>
              </w:rPr>
            </w:rPrChange>
          </w:rPr>
          <w:fldChar w:fldCharType="begin"/>
        </w:r>
      </w:ins>
      <w:r w:rsidR="00FD106C">
        <w:instrText xml:space="preserve"> ADDIN ZOTERO_ITEM CSL_CITATION {"citationID":"3BLbmNJv","properties":{"formattedCitation":"\\super 23\\nosupersub{}","plainCitation":"23","noteIndex":0},"citationItems":[{"id":162,"uris":["http://zotero.org/users/7908919/items/HF6WMD26"],"uri":["http://zotero.org/users/7908919/items/HF6WMD26"],"itemData":{"id":162,"type":"article-journal","abstract":"Background\nControversy still surrounds the question whether yeasts found in the gut are causally related to disease, constitute a health hazard, or require treatment.\n\nMethods\nThe authors present the state of knowledge in this area on the basis of a selective review of articles retrieved by a PubMed search from 2005 onward. The therapeutic recommendations follow the current national and international guidelines.\n\nResults\nYeasts, mainly Candida species, are present in the gut of about 70% of healthy adults. Mucocutaneous Candida infections are due either to impaired host defenses or to altered gene expression in formerly commensal strains. The expression of virulence factors enables yeasts to form biofilms, destroy tissues, and escape the immunological attacks of the host. Yeast infections of the intestinal mucosa are of uncertain clinical significance, and their possible connection to irritable bowel syndrome, while plausible, remains unproved. Yeast colonization can trigger allergic reactions. Mucosal yeast infections are treated with topically active polyene antimycotic drugs. The adjuvant administration of probiotics is justified on the basis of positive results from controlled clinical trials.\n\nConclusion\nThe eradication of intestinal yeasts is advised only for certain clearly defined indications.","container-title":"Deutsches Ärzteblatt International","DOI":"10.3238/arztebl.2009.0837","ISSN":"1866-0452","issue":"51-52","journalAbbreviation":"Dtsch Arztebl Int","note":"PMID: 20062581\nPMCID: PMC2803610","page":"837-842","source":"PubMed Central","title":"Yeasts in the Gut: From Commensals to Infectious Agents","title-short":"Yeasts in the Gut","volume":"106","author":[{"family":"Schulze","given":"Jürgen"},{"family":"Sonnenborn","given":"Ulrich"}],"issued":{"date-parts":[["2009",12]]}}}],"schema":"https://github.com/citation-style-language/schema/raw/master/csl-citation.json"} </w:instrText>
      </w:r>
      <w:ins w:id="1722" w:author="Thomas Kwong" w:date="2021-09-22T22:12:00Z">
        <w:r w:rsidRPr="00755CC4">
          <w:rPr>
            <w:rPrChange w:id="1723" w:author="Yufeng" w:date="2021-10-10T17:48:00Z">
              <w:rPr>
                <w:sz w:val="22"/>
              </w:rPr>
            </w:rPrChange>
          </w:rPr>
          <w:fldChar w:fldCharType="separate"/>
        </w:r>
      </w:ins>
      <w:r w:rsidR="008E309A" w:rsidRPr="00755CC4">
        <w:rPr>
          <w:kern w:val="0"/>
          <w:vertAlign w:val="superscript"/>
          <w:rPrChange w:id="1724" w:author="Yufeng" w:date="2021-10-10T17:48:00Z">
            <w:rPr>
              <w:kern w:val="0"/>
              <w:sz w:val="22"/>
              <w:vertAlign w:val="superscript"/>
            </w:rPr>
          </w:rPrChange>
        </w:rPr>
        <w:t>23</w:t>
      </w:r>
      <w:ins w:id="1725" w:author="Thomas Kwong" w:date="2021-09-22T22:12:00Z">
        <w:r w:rsidRPr="00755CC4">
          <w:rPr>
            <w:rPrChange w:id="1726" w:author="Yufeng" w:date="2021-10-10T17:48:00Z">
              <w:rPr>
                <w:sz w:val="22"/>
              </w:rPr>
            </w:rPrChange>
          </w:rPr>
          <w:fldChar w:fldCharType="end"/>
        </w:r>
        <w:r w:rsidRPr="00755CC4">
          <w:rPr>
            <w:rPrChange w:id="1727" w:author="Yufeng" w:date="2021-10-10T17:48:00Z">
              <w:rPr>
                <w:sz w:val="22"/>
              </w:rPr>
            </w:rPrChange>
          </w:rPr>
          <w:t>.</w:t>
        </w:r>
        <w:commentRangeEnd w:id="1488"/>
        <w:r w:rsidRPr="00E666DA">
          <w:rPr>
            <w:rStyle w:val="CommentReference"/>
            <w:sz w:val="24"/>
            <w:szCs w:val="24"/>
          </w:rPr>
          <w:commentReference w:id="1488"/>
        </w:r>
      </w:ins>
      <w:commentRangeEnd w:id="1489"/>
      <w:r w:rsidR="00D1238A" w:rsidRPr="00E666DA">
        <w:rPr>
          <w:rStyle w:val="CommentReference"/>
          <w:sz w:val="24"/>
          <w:szCs w:val="24"/>
        </w:rPr>
        <w:commentReference w:id="1489"/>
      </w:r>
    </w:p>
    <w:p w14:paraId="40DF941F" w14:textId="47096FCD" w:rsidR="00531B71" w:rsidRPr="00755CC4" w:rsidRDefault="00531B71">
      <w:pPr>
        <w:pStyle w:val="title20825"/>
        <w:jc w:val="left"/>
        <w:rPr>
          <w:ins w:id="1728" w:author="Thomas Kwong" w:date="2021-09-22T22:12:00Z"/>
        </w:rPr>
        <w:pPrChange w:id="1729" w:author="Yufeng" w:date="2021-10-10T17:53:00Z">
          <w:pPr>
            <w:pStyle w:val="title20825"/>
          </w:pPr>
        </w:pPrChange>
      </w:pPr>
      <w:ins w:id="1730" w:author="Thomas Kwong" w:date="2021-09-22T22:12:00Z">
        <w:r w:rsidRPr="0038659B">
          <w:t>Sequenc</w:t>
        </w:r>
      </w:ins>
      <w:ins w:id="1731" w:author="Lung Ngai TING" w:date="2021-10-09T12:31:00Z">
        <w:r w:rsidR="004735AC" w:rsidRPr="0038659B">
          <w:t xml:space="preserve">e </w:t>
        </w:r>
      </w:ins>
      <w:ins w:id="1732" w:author="Thomas Kwong" w:date="2021-09-22T22:12:00Z">
        <w:del w:id="1733" w:author="Lung Ngai TING" w:date="2021-10-09T12:31:00Z">
          <w:r w:rsidRPr="00755CC4" w:rsidDel="00CE595A">
            <w:delText>e</w:delText>
          </w:r>
          <w:r w:rsidRPr="00755CC4" w:rsidDel="004735AC">
            <w:delText xml:space="preserve"> </w:delText>
          </w:r>
        </w:del>
        <w:r w:rsidRPr="00755CC4">
          <w:t>pre-processing</w:t>
        </w:r>
      </w:ins>
      <w:ins w:id="1734" w:author="Lung Ngai TING" w:date="2021-10-09T12:31:00Z">
        <w:r w:rsidR="004735AC" w:rsidRPr="0038659B">
          <w:t xml:space="preserve"> and</w:t>
        </w:r>
      </w:ins>
      <w:ins w:id="1735" w:author="Thomas Kwong" w:date="2021-09-22T22:12:00Z">
        <w:r w:rsidRPr="0038659B">
          <w:t xml:space="preserve"> </w:t>
        </w:r>
        <w:del w:id="1736" w:author="Lung Ngai TING" w:date="2021-10-09T12:31:00Z">
          <w:r w:rsidRPr="00755CC4" w:rsidDel="00D004EC">
            <w:delText>and</w:delText>
          </w:r>
          <w:r w:rsidRPr="00755CC4" w:rsidDel="004735AC">
            <w:delText xml:space="preserve"> </w:delText>
          </w:r>
        </w:del>
        <w:r w:rsidRPr="00755CC4">
          <w:t>taxonomic and functional profiling</w:t>
        </w:r>
      </w:ins>
    </w:p>
    <w:p w14:paraId="5C424FC3" w14:textId="4C964167" w:rsidR="00531B71" w:rsidRPr="00755CC4" w:rsidRDefault="00531B71">
      <w:pPr>
        <w:jc w:val="left"/>
        <w:rPr>
          <w:ins w:id="1737" w:author="LIN, Yufeng" w:date="2021-09-23T17:57:00Z"/>
          <w:rPrChange w:id="1738" w:author="Yufeng" w:date="2021-10-10T17:48:00Z">
            <w:rPr>
              <w:ins w:id="1739" w:author="LIN, Yufeng" w:date="2021-09-23T17:57:00Z"/>
              <w:sz w:val="22"/>
            </w:rPr>
          </w:rPrChange>
        </w:rPr>
        <w:pPrChange w:id="1740" w:author="Yufeng" w:date="2021-10-10T17:53:00Z">
          <w:pPr/>
        </w:pPrChange>
      </w:pPr>
      <w:ins w:id="1741" w:author="Thomas Kwong" w:date="2021-09-22T22:12:00Z">
        <w:r w:rsidRPr="00755CC4">
          <w:rPr>
            <w:rPrChange w:id="1742" w:author="Yufeng" w:date="2021-10-10T17:48:00Z">
              <w:rPr>
                <w:sz w:val="22"/>
              </w:rPr>
            </w:rPrChange>
          </w:rPr>
          <w:t>We applied the KneadData</w:t>
        </w:r>
        <w:del w:id="1743" w:author="Lung Ngai TING" w:date="2021-10-09T12:32:00Z">
          <w:r w:rsidRPr="00755CC4" w:rsidDel="004735AC">
            <w:rPr>
              <w:rPrChange w:id="1744" w:author="Yufeng" w:date="2021-10-10T17:48:00Z">
                <w:rPr>
                  <w:sz w:val="22"/>
                </w:rPr>
              </w:rPrChange>
            </w:rPr>
            <w:delText>'s</w:delText>
          </w:r>
        </w:del>
        <w:r w:rsidRPr="00755CC4">
          <w:rPr>
            <w:rPrChange w:id="1745" w:author="Yufeng" w:date="2021-10-10T17:48:00Z">
              <w:rPr>
                <w:sz w:val="22"/>
              </w:rPr>
            </w:rPrChange>
          </w:rPr>
          <w:t xml:space="preserve"> default parameters </w:t>
        </w:r>
        <w:del w:id="1746" w:author="Lung Ngai TING" w:date="2021-10-09T12:32:00Z">
          <w:r w:rsidRPr="00755CC4" w:rsidDel="0005610C">
            <w:rPr>
              <w:rPrChange w:id="1747" w:author="Yufeng" w:date="2021-10-10T17:48:00Z">
                <w:rPr>
                  <w:sz w:val="22"/>
                </w:rPr>
              </w:rPrChange>
            </w:rPr>
            <w:delText>to</w:delText>
          </w:r>
        </w:del>
      </w:ins>
      <w:ins w:id="1748" w:author="Lung Ngai TING" w:date="2021-10-09T12:32:00Z">
        <w:r w:rsidR="0005610C" w:rsidRPr="0038659B">
          <w:t>for the</w:t>
        </w:r>
      </w:ins>
      <w:ins w:id="1749" w:author="Thomas Kwong" w:date="2021-09-22T22:12:00Z">
        <w:r w:rsidRPr="00755CC4">
          <w:rPr>
            <w:rPrChange w:id="1750" w:author="Yufeng" w:date="2021-10-10T17:48:00Z">
              <w:rPr>
                <w:sz w:val="22"/>
              </w:rPr>
            </w:rPrChange>
          </w:rPr>
          <w:t xml:space="preserve"> quality control </w:t>
        </w:r>
      </w:ins>
      <w:ins w:id="1751" w:author="Lung Ngai TING" w:date="2021-10-09T12:32:00Z">
        <w:r w:rsidR="0005610C" w:rsidRPr="0038659B">
          <w:t xml:space="preserve">of </w:t>
        </w:r>
      </w:ins>
      <w:ins w:id="1752" w:author="Thomas Kwong" w:date="2021-09-22T22:12:00Z">
        <w:r w:rsidRPr="00755CC4">
          <w:rPr>
            <w:rPrChange w:id="1753" w:author="Yufeng" w:date="2021-10-10T17:48:00Z">
              <w:rPr>
                <w:sz w:val="22"/>
              </w:rPr>
            </w:rPrChange>
          </w:rPr>
          <w:t xml:space="preserve">all the metagenomic </w:t>
        </w:r>
        <w:del w:id="1754" w:author="Lung Ngai TING" w:date="2021-10-09T12:32:00Z">
          <w:r w:rsidRPr="00755CC4" w:rsidDel="0005610C">
            <w:rPr>
              <w:rPrChange w:id="1755" w:author="Yufeng" w:date="2021-10-10T17:48:00Z">
                <w:rPr>
                  <w:sz w:val="22"/>
                </w:rPr>
              </w:rPrChange>
            </w:rPr>
            <w:delText>samples</w:delText>
          </w:r>
        </w:del>
      </w:ins>
      <w:ins w:id="1756" w:author="Lung Ngai TING" w:date="2021-10-09T12:32:00Z">
        <w:r w:rsidR="0005610C" w:rsidRPr="0038659B">
          <w:t>sequencing data</w:t>
        </w:r>
      </w:ins>
      <w:ins w:id="1757" w:author="Lung Ngai TING" w:date="2021-10-09T12:55:00Z">
        <w:r w:rsidR="009D6830" w:rsidRPr="0038659B">
          <w:t xml:space="preserve">. This </w:t>
        </w:r>
      </w:ins>
      <w:ins w:id="1758" w:author="Thomas Kwong" w:date="2021-09-22T22:12:00Z">
        <w:del w:id="1759" w:author="Lung Ngai TING" w:date="2021-10-09T12:55:00Z">
          <w:r w:rsidRPr="00755CC4" w:rsidDel="009D6830">
            <w:rPr>
              <w:rPrChange w:id="1760" w:author="Yufeng" w:date="2021-10-10T17:48:00Z">
                <w:rPr>
                  <w:sz w:val="22"/>
                </w:rPr>
              </w:rPrChange>
            </w:rPr>
            <w:delText xml:space="preserve">, which </w:delText>
          </w:r>
          <w:r w:rsidRPr="00755CC4" w:rsidDel="00197567">
            <w:rPr>
              <w:rPrChange w:id="1761" w:author="Yufeng" w:date="2021-10-10T17:48:00Z">
                <w:rPr>
                  <w:sz w:val="22"/>
                </w:rPr>
              </w:rPrChange>
            </w:rPr>
            <w:delText>aims to perform</w:delText>
          </w:r>
        </w:del>
      </w:ins>
      <w:ins w:id="1762" w:author="Lung Ngai TING" w:date="2021-10-09T12:55:00Z">
        <w:r w:rsidR="00197567" w:rsidRPr="0038659B">
          <w:t>separated</w:t>
        </w:r>
      </w:ins>
      <w:ins w:id="1763" w:author="Thomas Kwong" w:date="2021-09-22T22:12:00Z">
        <w:r w:rsidRPr="00755CC4">
          <w:rPr>
            <w:rPrChange w:id="1764" w:author="Yufeng" w:date="2021-10-10T17:48:00Z">
              <w:rPr>
                <w:sz w:val="22"/>
              </w:rPr>
            </w:rPrChange>
          </w:rPr>
          <w:t xml:space="preserve"> </w:t>
        </w:r>
        <w:del w:id="1765" w:author="Lung Ngai TING" w:date="2021-10-09T12:55:00Z">
          <w:r w:rsidRPr="00755CC4" w:rsidDel="00197567">
            <w:rPr>
              <w:rPrChange w:id="1766" w:author="Yufeng" w:date="2021-10-10T17:48:00Z">
                <w:rPr>
                  <w:sz w:val="22"/>
                </w:rPr>
              </w:rPrChange>
            </w:rPr>
            <w:delText xml:space="preserve">principled in silico separation of </w:delText>
          </w:r>
        </w:del>
        <w:del w:id="1767" w:author="Yufeng" w:date="2021-10-10T17:45:00Z">
          <w:r w:rsidRPr="00755CC4" w:rsidDel="00DC798D">
            <w:rPr>
              <w:rPrChange w:id="1768" w:author="Yufeng" w:date="2021-10-10T17:48:00Z">
                <w:rPr>
                  <w:sz w:val="22"/>
                </w:rPr>
              </w:rPrChange>
            </w:rPr>
            <w:delText>bacterial</w:delText>
          </w:r>
        </w:del>
      </w:ins>
      <w:ins w:id="1769" w:author="Yufeng" w:date="2021-10-10T17:45:00Z">
        <w:r w:rsidR="003F1744" w:rsidRPr="0038659B">
          <w:t>microbial</w:t>
        </w:r>
      </w:ins>
      <w:ins w:id="1770" w:author="Thomas Kwong" w:date="2021-09-22T22:12:00Z">
        <w:r w:rsidRPr="00755CC4">
          <w:rPr>
            <w:rPrChange w:id="1771" w:author="Yufeng" w:date="2021-10-10T17:48:00Z">
              <w:rPr>
                <w:sz w:val="22"/>
              </w:rPr>
            </w:rPrChange>
          </w:rPr>
          <w:t xml:space="preserve"> reads from </w:t>
        </w:r>
      </w:ins>
      <w:ins w:id="1772" w:author="Lung Ngai TING" w:date="2021-10-09T12:56:00Z">
        <w:r w:rsidR="004F7AC7" w:rsidRPr="0038659B">
          <w:t xml:space="preserve">the </w:t>
        </w:r>
      </w:ins>
      <w:ins w:id="1773" w:author="Thomas Kwong" w:date="2021-09-22T22:12:00Z">
        <w:del w:id="1774" w:author="Lung Ngai TING" w:date="2021-10-09T12:56:00Z">
          <w:r w:rsidRPr="00755CC4" w:rsidDel="004F7AC7">
            <w:rPr>
              <w:rPrChange w:id="1775" w:author="Yufeng" w:date="2021-10-10T17:48:00Z">
                <w:rPr>
                  <w:sz w:val="22"/>
                </w:rPr>
              </w:rPrChange>
            </w:rPr>
            <w:delText>these "</w:delText>
          </w:r>
        </w:del>
        <w:r w:rsidRPr="00755CC4">
          <w:rPr>
            <w:rPrChange w:id="1776" w:author="Yufeng" w:date="2021-10-10T17:48:00Z">
              <w:rPr>
                <w:sz w:val="22"/>
              </w:rPr>
            </w:rPrChange>
          </w:rPr>
          <w:t>contamina</w:t>
        </w:r>
      </w:ins>
      <w:ins w:id="1777" w:author="Lung Ngai TING" w:date="2021-10-09T12:56:00Z">
        <w:r w:rsidR="004F7AC7" w:rsidRPr="0038659B">
          <w:t>ted</w:t>
        </w:r>
      </w:ins>
      <w:ins w:id="1778" w:author="Thomas Kwong" w:date="2021-09-22T22:12:00Z">
        <w:del w:id="1779" w:author="Lung Ngai TING" w:date="2021-10-09T12:56:00Z">
          <w:r w:rsidRPr="00755CC4" w:rsidDel="004F7AC7">
            <w:rPr>
              <w:rPrChange w:id="1780" w:author="Yufeng" w:date="2021-10-10T17:48:00Z">
                <w:rPr>
                  <w:sz w:val="22"/>
                </w:rPr>
              </w:rPrChange>
            </w:rPr>
            <w:delText>nt"</w:delText>
          </w:r>
        </w:del>
        <w:r w:rsidRPr="00755CC4">
          <w:rPr>
            <w:rPrChange w:id="1781" w:author="Yufeng" w:date="2021-10-10T17:48:00Z">
              <w:rPr>
                <w:sz w:val="22"/>
              </w:rPr>
            </w:rPrChange>
          </w:rPr>
          <w:t xml:space="preserve"> reads</w:t>
        </w:r>
        <w:del w:id="1782" w:author="Lung Ngai TING" w:date="2021-10-09T12:56:00Z">
          <w:r w:rsidRPr="00755CC4" w:rsidDel="00430E11">
            <w:rPr>
              <w:rPrChange w:id="1783" w:author="Yufeng" w:date="2021-10-10T17:48:00Z">
                <w:rPr>
                  <w:sz w:val="22"/>
                </w:rPr>
              </w:rPrChange>
            </w:rPr>
            <w:delText>, be they from t</w:delText>
          </w:r>
        </w:del>
      </w:ins>
      <w:ins w:id="1784" w:author="Lung Ngai TING" w:date="2021-10-09T12:56:00Z">
        <w:r w:rsidR="00430E11" w:rsidRPr="0038659B">
          <w:t xml:space="preserve"> from t</w:t>
        </w:r>
      </w:ins>
      <w:ins w:id="1785" w:author="Thomas Kwong" w:date="2021-09-22T22:12:00Z">
        <w:r w:rsidRPr="00755CC4">
          <w:rPr>
            <w:rPrChange w:id="1786" w:author="Yufeng" w:date="2021-10-10T17:48:00Z">
              <w:rPr>
                <w:sz w:val="22"/>
              </w:rPr>
            </w:rPrChange>
          </w:rPr>
          <w:t>he host or other user-defined sources</w:t>
        </w:r>
      </w:ins>
      <w:ins w:id="1787" w:author="Lung Ngai TING" w:date="2021-10-09T12:56:00Z">
        <w:r w:rsidR="00430E11" w:rsidRPr="0038659B">
          <w:t xml:space="preserve"> using principled in silico methods</w:t>
        </w:r>
      </w:ins>
      <w:ins w:id="1788" w:author="Thomas Kwong" w:date="2021-09-22T22:12:00Z">
        <w:r w:rsidRPr="00755CC4">
          <w:rPr>
            <w:rPrChange w:id="1789" w:author="Yufeng" w:date="2021-10-10T17:48:00Z">
              <w:rPr>
                <w:sz w:val="22"/>
              </w:rPr>
            </w:rPrChange>
          </w:rPr>
          <w:t xml:space="preserve">. </w:t>
        </w:r>
        <w:del w:id="1790" w:author="Lung Ngai TING" w:date="2021-10-09T12:56:00Z">
          <w:r w:rsidRPr="00755CC4" w:rsidDel="00754A5F">
            <w:rPr>
              <w:rPrChange w:id="1791" w:author="Yufeng" w:date="2021-10-10T17:48:00Z">
                <w:rPr>
                  <w:sz w:val="22"/>
                </w:rPr>
              </w:rPrChange>
            </w:rPr>
            <w:delText>In the second step,</w:delText>
          </w:r>
        </w:del>
      </w:ins>
      <w:ins w:id="1792" w:author="Lung Ngai TING" w:date="2021-10-09T12:56:00Z">
        <w:r w:rsidR="00754A5F" w:rsidRPr="0038659B">
          <w:t>Next,</w:t>
        </w:r>
      </w:ins>
      <w:ins w:id="1793" w:author="Thomas Kwong" w:date="2021-09-22T22:12:00Z">
        <w:r w:rsidRPr="00755CC4">
          <w:rPr>
            <w:rPrChange w:id="1794" w:author="Yufeng" w:date="2021-10-10T17:48:00Z">
              <w:rPr>
                <w:sz w:val="22"/>
              </w:rPr>
            </w:rPrChange>
          </w:rPr>
          <w:t xml:space="preserve"> taxonomic profiles were generated with the Kraken2 v2.0.9-beta across the custom database. Our custom library contained 9,543 bacterial and 909 </w:t>
        </w:r>
        <w:del w:id="1795" w:author="LIN, Yufeng" w:date="2021-09-28T13:06:00Z">
          <w:r w:rsidRPr="00755CC4" w:rsidDel="004314C2">
            <w:rPr>
              <w:rPrChange w:id="1796" w:author="Yufeng" w:date="2021-10-10T17:48:00Z">
                <w:rPr>
                  <w:sz w:val="22"/>
                </w:rPr>
              </w:rPrChange>
            </w:rPr>
            <w:delText>micro-eukaryotes</w:delText>
          </w:r>
        </w:del>
      </w:ins>
      <w:ins w:id="1797" w:author="LIN, Yufeng" w:date="2021-09-28T13:06:00Z">
        <w:r w:rsidR="004314C2" w:rsidRPr="00755CC4">
          <w:rPr>
            <w:rPrChange w:id="1798" w:author="Yufeng" w:date="2021-10-10T17:48:00Z">
              <w:rPr>
                <w:sz w:val="22"/>
              </w:rPr>
            </w:rPrChange>
          </w:rPr>
          <w:t>fung</w:t>
        </w:r>
      </w:ins>
      <w:ins w:id="1799" w:author="Lung Ngai TING" w:date="2021-10-09T12:57:00Z">
        <w:r w:rsidR="004529C1" w:rsidRPr="0038659B">
          <w:t>al</w:t>
        </w:r>
      </w:ins>
      <w:ins w:id="1800" w:author="LIN, Yufeng" w:date="2021-09-28T13:06:00Z">
        <w:del w:id="1801" w:author="Lung Ngai TING" w:date="2021-10-09T12:57:00Z">
          <w:r w:rsidR="004314C2" w:rsidRPr="00755CC4" w:rsidDel="004529C1">
            <w:rPr>
              <w:rPrChange w:id="1802" w:author="Yufeng" w:date="2021-10-10T17:48:00Z">
                <w:rPr>
                  <w:sz w:val="22"/>
                </w:rPr>
              </w:rPrChange>
            </w:rPr>
            <w:delText>i</w:delText>
          </w:r>
        </w:del>
      </w:ins>
      <w:ins w:id="1803" w:author="Thomas Kwong" w:date="2021-09-22T22:12:00Z">
        <w:r w:rsidRPr="00755CC4">
          <w:rPr>
            <w:rPrChange w:id="1804" w:author="Yufeng" w:date="2021-10-10T17:48:00Z">
              <w:rPr>
                <w:sz w:val="22"/>
              </w:rPr>
            </w:rPrChange>
          </w:rPr>
          <w:t xml:space="preserve"> references from NCBI (https://www.ncbi.nlm.nih.gov/), FungiDB (https://fungidb.org/fungidb/), Ensemble (http://fungi.ensembl.org/index.html), and Broad Institute (</w:t>
        </w:r>
      </w:ins>
      <w:ins w:id="1805" w:author="nick ting" w:date="2021-10-09T12:58:00Z">
        <w:r w:rsidR="00C2383A" w:rsidRPr="0038659B">
          <w:fldChar w:fldCharType="begin"/>
        </w:r>
      </w:ins>
      <w:ins w:id="1806" w:author="Lung Ngai TING" w:date="2021-10-09T12:58:00Z">
        <w:r w:rsidR="00C2383A" w:rsidRPr="00755CC4">
          <w:instrText xml:space="preserve"> HYPERLINK "</w:instrText>
        </w:r>
      </w:ins>
      <w:ins w:id="1807" w:author="Thomas Kwong" w:date="2021-09-22T22:12:00Z">
        <w:r w:rsidR="00C2383A" w:rsidRPr="00755CC4">
          <w:rPr>
            <w:rPrChange w:id="1808" w:author="Yufeng" w:date="2021-10-10T17:48:00Z">
              <w:rPr>
                <w:sz w:val="22"/>
              </w:rPr>
            </w:rPrChange>
          </w:rPr>
          <w:instrText>https://www.broadinstitute.org/</w:instrText>
        </w:r>
      </w:ins>
      <w:ins w:id="1809" w:author="Lung Ngai TING" w:date="2021-10-09T12:58:00Z">
        <w:r w:rsidR="00C2383A" w:rsidRPr="00755CC4">
          <w:instrText xml:space="preserve">" </w:instrText>
        </w:r>
      </w:ins>
      <w:ins w:id="1810" w:author="nick ting" w:date="2021-10-09T12:58:00Z">
        <w:r w:rsidR="00C2383A" w:rsidRPr="0038659B">
          <w:rPr>
            <w:rPrChange w:id="1811" w:author="Yufeng" w:date="2021-10-10T17:48:00Z">
              <w:rPr/>
            </w:rPrChange>
          </w:rPr>
          <w:fldChar w:fldCharType="separate"/>
        </w:r>
      </w:ins>
      <w:ins w:id="1812" w:author="Thomas Kwong" w:date="2021-09-22T22:12:00Z">
        <w:r w:rsidR="00C2383A" w:rsidRPr="00755CC4">
          <w:rPr>
            <w:rStyle w:val="Hyperlink"/>
            <w:rFonts w:asciiTheme="minorHAnsi" w:hAnsiTheme="minorHAnsi" w:cstheme="minorBidi"/>
            <w:rPrChange w:id="1813" w:author="Yufeng" w:date="2021-10-10T17:48:00Z">
              <w:rPr>
                <w:sz w:val="22"/>
              </w:rPr>
            </w:rPrChange>
          </w:rPr>
          <w:t>https://www.broadinstitute.org/</w:t>
        </w:r>
      </w:ins>
      <w:ins w:id="1814" w:author="nick ting" w:date="2021-10-09T12:58:00Z">
        <w:r w:rsidR="00C2383A" w:rsidRPr="0038659B">
          <w:fldChar w:fldCharType="end"/>
        </w:r>
      </w:ins>
      <w:ins w:id="1815" w:author="Thomas Kwong" w:date="2021-09-22T22:12:00Z">
        <w:r w:rsidRPr="00755CC4">
          <w:rPr>
            <w:rPrChange w:id="1816" w:author="Yufeng" w:date="2021-10-10T17:48:00Z">
              <w:rPr>
                <w:sz w:val="22"/>
              </w:rPr>
            </w:rPrChange>
          </w:rPr>
          <w:t>)</w:t>
        </w:r>
      </w:ins>
      <w:ins w:id="1817" w:author="Lung Ngai TING" w:date="2021-10-09T12:58:00Z">
        <w:r w:rsidR="00C2383A" w:rsidRPr="0038659B">
          <w:t xml:space="preserve">. </w:t>
        </w:r>
        <w:r w:rsidR="00C2383A" w:rsidRPr="0038659B">
          <w:lastRenderedPageBreak/>
          <w:t xml:space="preserve">The library </w:t>
        </w:r>
      </w:ins>
      <w:ins w:id="1818" w:author="Thomas Kwong" w:date="2021-09-22T22:12:00Z">
        <w:del w:id="1819" w:author="Lung Ngai TING" w:date="2021-10-09T12:58:00Z">
          <w:r w:rsidRPr="00755CC4" w:rsidDel="00C2383A">
            <w:rPr>
              <w:rPrChange w:id="1820" w:author="Yufeng" w:date="2021-10-10T17:48:00Z">
                <w:rPr>
                  <w:sz w:val="22"/>
                </w:rPr>
              </w:rPrChange>
            </w:rPr>
            <w:delText xml:space="preserve">; and </w:delText>
          </w:r>
        </w:del>
        <w:r w:rsidRPr="00755CC4">
          <w:rPr>
            <w:rPrChange w:id="1821" w:author="Yufeng" w:date="2021-10-10T17:48:00Z">
              <w:rPr>
                <w:sz w:val="22"/>
              </w:rPr>
            </w:rPrChange>
          </w:rPr>
          <w:t xml:space="preserve">was </w:t>
        </w:r>
      </w:ins>
      <w:ins w:id="1822" w:author="Lung Ngai TING" w:date="2021-10-09T12:58:00Z">
        <w:r w:rsidR="00C2383A" w:rsidRPr="0038659B">
          <w:t xml:space="preserve">then </w:t>
        </w:r>
      </w:ins>
      <w:ins w:id="1823" w:author="Thomas Kwong" w:date="2021-09-22T22:12:00Z">
        <w:r w:rsidRPr="00755CC4">
          <w:rPr>
            <w:rPrChange w:id="1824" w:author="Yufeng" w:date="2021-10-10T17:48:00Z">
              <w:rPr>
                <w:sz w:val="22"/>
              </w:rPr>
            </w:rPrChange>
          </w:rPr>
          <w:t xml:space="preserve">established with the Jellyfish program by counting distinct 31-mer. We </w:t>
        </w:r>
      </w:ins>
      <w:ins w:id="1825" w:author="Lung Ngai TING" w:date="2021-10-09T14:11:00Z">
        <w:r w:rsidR="003E6E52" w:rsidRPr="0038659B">
          <w:t xml:space="preserve">used the default parameters and </w:t>
        </w:r>
      </w:ins>
      <w:ins w:id="1826" w:author="Thomas Kwong" w:date="2021-09-22T22:12:00Z">
        <w:r w:rsidRPr="00755CC4">
          <w:rPr>
            <w:rPrChange w:id="1827" w:author="Yufeng" w:date="2021-10-10T17:48:00Z">
              <w:rPr>
                <w:sz w:val="22"/>
              </w:rPr>
            </w:rPrChange>
          </w:rPr>
          <w:t xml:space="preserve">discarded all reads </w:t>
        </w:r>
        <w:del w:id="1828" w:author="Lung Ngai TING" w:date="2021-10-09T12:58:00Z">
          <w:r w:rsidRPr="00755CC4" w:rsidDel="00C2383A">
            <w:rPr>
              <w:rPrChange w:id="1829" w:author="Yufeng" w:date="2021-10-10T17:48:00Z">
                <w:rPr>
                  <w:sz w:val="22"/>
                </w:rPr>
              </w:rPrChange>
            </w:rPr>
            <w:delText>of</w:delText>
          </w:r>
        </w:del>
      </w:ins>
      <w:ins w:id="1830" w:author="Lung Ngai TING" w:date="2021-10-09T12:58:00Z">
        <w:r w:rsidR="00C2383A" w:rsidRPr="0038659B">
          <w:t>with</w:t>
        </w:r>
      </w:ins>
      <w:ins w:id="1831" w:author="Thomas Kwong" w:date="2021-09-22T22:12:00Z">
        <w:r w:rsidRPr="00755CC4">
          <w:rPr>
            <w:rPrChange w:id="1832" w:author="Yufeng" w:date="2021-10-10T17:48:00Z">
              <w:rPr>
                <w:sz w:val="22"/>
              </w:rPr>
            </w:rPrChange>
          </w:rPr>
          <w:t xml:space="preserve"> quality less than 20 and shorter than 50 nucleotides</w:t>
        </w:r>
        <w:del w:id="1833" w:author="Lung Ngai TING" w:date="2021-10-09T14:11:00Z">
          <w:r w:rsidRPr="00755CC4" w:rsidDel="003E6E52">
            <w:rPr>
              <w:rPrChange w:id="1834" w:author="Yufeng" w:date="2021-10-10T17:48:00Z">
                <w:rPr>
                  <w:sz w:val="22"/>
                </w:rPr>
              </w:rPrChange>
            </w:rPr>
            <w:delText>, and the other parameters were default</w:delText>
          </w:r>
        </w:del>
        <w:r w:rsidRPr="00755CC4">
          <w:rPr>
            <w:rPrChange w:id="1835" w:author="Yufeng" w:date="2021-10-10T17:48:00Z">
              <w:rPr>
                <w:sz w:val="22"/>
              </w:rPr>
            </w:rPrChange>
          </w:rPr>
          <w:t>. Each query was classified to a taxon with the highest total hits of k-mer matched by pruning the general taxonomic trees affiliated with mapped genomes. The final metagenomic read counts were normalized by multiple methods, raref</w:t>
        </w:r>
      </w:ins>
      <w:ins w:id="1836" w:author="Lung Ngai TING" w:date="2021-10-09T14:11:00Z">
        <w:r w:rsidR="009F2402" w:rsidRPr="0038659B">
          <w:t>action</w:t>
        </w:r>
      </w:ins>
      <w:ins w:id="1837" w:author="Thomas Kwong" w:date="2021-09-22T22:12:00Z">
        <w:del w:id="1838" w:author="Lung Ngai TING" w:date="2021-10-09T14:11:00Z">
          <w:r w:rsidRPr="00755CC4" w:rsidDel="009F2402">
            <w:rPr>
              <w:rPrChange w:id="1839" w:author="Yufeng" w:date="2021-10-10T17:48:00Z">
                <w:rPr>
                  <w:sz w:val="22"/>
                </w:rPr>
              </w:rPrChange>
            </w:rPr>
            <w:delText>ied abundance</w:delText>
          </w:r>
        </w:del>
        <w:r w:rsidRPr="00755CC4">
          <w:rPr>
            <w:rPrChange w:id="1840" w:author="Yufeng" w:date="2021-10-10T17:48:00Z">
              <w:rPr>
                <w:sz w:val="22"/>
              </w:rPr>
            </w:rPrChange>
          </w:rPr>
          <w:t>, relative abundance</w:t>
        </w:r>
      </w:ins>
      <w:ins w:id="1841" w:author="LIN, Yufeng" w:date="2021-09-23T16:59:00Z">
        <w:r w:rsidR="00274D15" w:rsidRPr="00755CC4">
          <w:rPr>
            <w:rPrChange w:id="1842" w:author="Yufeng" w:date="2021-10-10T17:48:00Z">
              <w:rPr>
                <w:sz w:val="22"/>
              </w:rPr>
            </w:rPrChange>
          </w:rPr>
          <w:t xml:space="preserve"> (</w:t>
        </w:r>
        <w:del w:id="1843" w:author="Lung Ngai TING" w:date="2021-10-09T14:12:00Z">
          <w:r w:rsidR="00274D15" w:rsidRPr="00755CC4" w:rsidDel="009350E6">
            <w:rPr>
              <w:rPrChange w:id="1844" w:author="Yufeng" w:date="2021-10-10T17:48:00Z">
                <w:rPr>
                  <w:sz w:val="22"/>
                </w:rPr>
              </w:rPrChange>
            </w:rPr>
            <w:delText xml:space="preserve">see </w:delText>
          </w:r>
        </w:del>
        <w:r w:rsidR="00274D15" w:rsidRPr="00755CC4">
          <w:rPr>
            <w:rPrChange w:id="1845" w:author="Yufeng" w:date="2021-10-10T17:48:00Z">
              <w:rPr>
                <w:sz w:val="22"/>
              </w:rPr>
            </w:rPrChange>
          </w:rPr>
          <w:t xml:space="preserve">supplementary table 2 and supplementary table </w:t>
        </w:r>
      </w:ins>
      <w:ins w:id="1846" w:author="LIN, Yufeng" w:date="2021-09-23T17:09:00Z">
        <w:r w:rsidR="001A7063" w:rsidRPr="00755CC4">
          <w:rPr>
            <w:rPrChange w:id="1847" w:author="Yufeng" w:date="2021-10-10T17:48:00Z">
              <w:rPr>
                <w:sz w:val="22"/>
              </w:rPr>
            </w:rPrChange>
          </w:rPr>
          <w:t>8</w:t>
        </w:r>
      </w:ins>
      <w:ins w:id="1848" w:author="LIN, Yufeng" w:date="2021-09-23T16:59:00Z">
        <w:r w:rsidR="00274D15" w:rsidRPr="00755CC4">
          <w:rPr>
            <w:rPrChange w:id="1849" w:author="Yufeng" w:date="2021-10-10T17:48:00Z">
              <w:rPr>
                <w:sz w:val="22"/>
              </w:rPr>
            </w:rPrChange>
          </w:rPr>
          <w:t>)</w:t>
        </w:r>
      </w:ins>
      <w:ins w:id="1850" w:author="Thomas Kwong" w:date="2021-09-22T22:12:00Z">
        <w:r w:rsidRPr="00755CC4">
          <w:rPr>
            <w:rPrChange w:id="1851" w:author="Yufeng" w:date="2021-10-10T17:48:00Z">
              <w:rPr>
                <w:sz w:val="22"/>
              </w:rPr>
            </w:rPrChange>
          </w:rPr>
          <w:t xml:space="preserve">, and </w:t>
        </w:r>
        <w:del w:id="1852" w:author="LIN, Yufeng" w:date="2021-09-23T17:57:00Z">
          <w:r w:rsidRPr="00755CC4" w:rsidDel="002779A9">
            <w:rPr>
              <w:rPrChange w:id="1853" w:author="Yufeng" w:date="2021-10-10T17:48:00Z">
                <w:rPr>
                  <w:sz w:val="22"/>
                </w:rPr>
              </w:rPrChange>
            </w:rPr>
            <w:delText>dividing the median of the control group of each feature in various cohorts</w:delText>
          </w:r>
        </w:del>
      </w:ins>
      <w:ins w:id="1854" w:author="LIN, Yufeng" w:date="2021-09-23T17:57:00Z">
        <w:r w:rsidR="002779A9" w:rsidRPr="00755CC4">
          <w:rPr>
            <w:rPrChange w:id="1855" w:author="Yufeng" w:date="2021-10-10T17:48:00Z">
              <w:rPr>
                <w:sz w:val="22"/>
              </w:rPr>
            </w:rPrChange>
          </w:rPr>
          <w:t xml:space="preserve">median </w:t>
        </w:r>
        <w:del w:id="1856" w:author="Lung Ngai TING" w:date="2021-10-09T14:12:00Z">
          <w:r w:rsidR="002779A9" w:rsidRPr="00755CC4" w:rsidDel="00E80C55">
            <w:rPr>
              <w:rPrChange w:id="1857" w:author="Yufeng" w:date="2021-10-10T17:48:00Z">
                <w:rPr>
                  <w:sz w:val="22"/>
                </w:rPr>
              </w:rPrChange>
            </w:rPr>
            <w:delText>norma</w:delText>
          </w:r>
        </w:del>
      </w:ins>
      <w:ins w:id="1858" w:author="LIN, Yufeng" w:date="2021-10-07T10:39:00Z">
        <w:del w:id="1859" w:author="Lung Ngai TING" w:date="2021-10-09T14:12:00Z">
          <w:r w:rsidR="00E81CE7" w:rsidRPr="00755CC4" w:rsidDel="00E80C55">
            <w:delText>li</w:delText>
          </w:r>
        </w:del>
      </w:ins>
      <w:ins w:id="1860" w:author="LIN, Yufeng" w:date="2021-09-23T17:57:00Z">
        <w:del w:id="1861" w:author="Lung Ngai TING" w:date="2021-10-09T14:12:00Z">
          <w:r w:rsidR="002779A9" w:rsidRPr="00755CC4" w:rsidDel="00E80C55">
            <w:rPr>
              <w:rPrChange w:id="1862" w:author="Yufeng" w:date="2021-10-10T17:48:00Z">
                <w:rPr>
                  <w:sz w:val="22"/>
                </w:rPr>
              </w:rPrChange>
            </w:rPr>
            <w:delText>zed</w:delText>
          </w:r>
        </w:del>
      </w:ins>
      <w:ins w:id="1863" w:author="Lung Ngai TING" w:date="2021-10-09T14:12:00Z">
        <w:r w:rsidR="00E80C55" w:rsidRPr="0038659B">
          <w:t>normalization</w:t>
        </w:r>
      </w:ins>
      <w:ins w:id="1864" w:author="Lung Ngai TING" w:date="2021-10-09T14:11:00Z">
        <w:r w:rsidR="004001DF" w:rsidRPr="0038659B">
          <w:t xml:space="preserve"> </w:t>
        </w:r>
      </w:ins>
      <w:ins w:id="1865" w:author="LIN, Yufeng" w:date="2021-09-23T16:59:00Z">
        <w:r w:rsidR="00274D15" w:rsidRPr="00755CC4">
          <w:rPr>
            <w:rPrChange w:id="1866" w:author="Yufeng" w:date="2021-10-10T17:48:00Z">
              <w:rPr>
                <w:sz w:val="22"/>
              </w:rPr>
            </w:rPrChange>
          </w:rPr>
          <w:t>(</w:t>
        </w:r>
        <w:del w:id="1867" w:author="Lung Ngai TING" w:date="2021-10-09T14:12:00Z">
          <w:r w:rsidR="00274D15" w:rsidRPr="00755CC4" w:rsidDel="009350E6">
            <w:rPr>
              <w:rPrChange w:id="1868" w:author="Yufeng" w:date="2021-10-10T17:48:00Z">
                <w:rPr>
                  <w:sz w:val="22"/>
                </w:rPr>
              </w:rPrChange>
            </w:rPr>
            <w:delText xml:space="preserve">see </w:delText>
          </w:r>
        </w:del>
        <w:r w:rsidR="00274D15" w:rsidRPr="00755CC4">
          <w:rPr>
            <w:rPrChange w:id="1869" w:author="Yufeng" w:date="2021-10-10T17:48:00Z">
              <w:rPr>
                <w:sz w:val="22"/>
              </w:rPr>
            </w:rPrChange>
          </w:rPr>
          <w:t>supplementary table 3 and supplementary table</w:t>
        </w:r>
      </w:ins>
      <w:ins w:id="1870" w:author="LIN, Yufeng" w:date="2021-09-23T17:10:00Z">
        <w:r w:rsidR="001A7063" w:rsidRPr="00755CC4">
          <w:rPr>
            <w:rStyle w:val="CommentReference"/>
            <w:sz w:val="24"/>
            <w:szCs w:val="24"/>
            <w:rPrChange w:id="1871" w:author="Yufeng" w:date="2021-10-10T17:48:00Z">
              <w:rPr>
                <w:rStyle w:val="CommentReference"/>
                <w:sz w:val="22"/>
                <w:szCs w:val="22"/>
              </w:rPr>
            </w:rPrChange>
          </w:rPr>
          <w:t xml:space="preserve"> 9</w:t>
        </w:r>
      </w:ins>
      <w:ins w:id="1872" w:author="LIN, Yufeng" w:date="2021-09-23T16:59:00Z">
        <w:r w:rsidR="00274D15" w:rsidRPr="00755CC4">
          <w:rPr>
            <w:rPrChange w:id="1873" w:author="Yufeng" w:date="2021-10-10T17:48:00Z">
              <w:rPr>
                <w:sz w:val="22"/>
              </w:rPr>
            </w:rPrChange>
          </w:rPr>
          <w:t>)</w:t>
        </w:r>
      </w:ins>
      <w:ins w:id="1874" w:author="Thomas Kwong" w:date="2021-09-22T22:12:00Z">
        <w:r w:rsidRPr="00755CC4">
          <w:rPr>
            <w:rPrChange w:id="1875" w:author="Yufeng" w:date="2021-10-10T17:48:00Z">
              <w:rPr>
                <w:sz w:val="22"/>
              </w:rPr>
            </w:rPrChange>
          </w:rPr>
          <w:t xml:space="preserve"> with the script (</w:t>
        </w:r>
      </w:ins>
      <w:ins w:id="1876" w:author="LIN, Yufeng" w:date="2021-10-05T09:01:00Z">
        <w:r w:rsidR="005A6254" w:rsidRPr="00755CC4">
          <w:rPr>
            <w:rFonts w:asciiTheme="minorHAnsi" w:hAnsiTheme="minorHAnsi" w:cstheme="minorBidi"/>
            <w:rPrChange w:id="1877" w:author="Yufeng" w:date="2021-10-10T17:48:00Z">
              <w:rPr>
                <w:rStyle w:val="Hyperlink"/>
                <w:sz w:val="22"/>
              </w:rPr>
            </w:rPrChange>
          </w:rPr>
          <w:t>https://github.com/ifanlyn95/multi-CRC-fungi</w:t>
        </w:r>
      </w:ins>
      <w:ins w:id="1878" w:author="Thomas Kwong" w:date="2021-09-22T22:12:00Z">
        <w:r w:rsidRPr="00755CC4">
          <w:rPr>
            <w:rPrChange w:id="1879" w:author="Yufeng" w:date="2021-10-10T17:48:00Z">
              <w:rPr>
                <w:sz w:val="22"/>
              </w:rPr>
            </w:rPrChange>
          </w:rPr>
          <w:t>).</w:t>
        </w:r>
      </w:ins>
      <w:ins w:id="1880" w:author="LIN, Yufeng" w:date="2021-09-23T17:57:00Z">
        <w:r w:rsidR="002779A9" w:rsidRPr="00755CC4">
          <w:rPr>
            <w:rPrChange w:id="1881" w:author="Yufeng" w:date="2021-10-10T17:48:00Z">
              <w:rPr>
                <w:sz w:val="22"/>
              </w:rPr>
            </w:rPrChange>
          </w:rPr>
          <w:t xml:space="preserve"> </w:t>
        </w:r>
      </w:ins>
      <w:ins w:id="1882" w:author="LIN, Yufeng" w:date="2021-10-07T10:39:00Z">
        <w:r w:rsidR="00E81CE7" w:rsidRPr="0038659B">
          <w:t>T</w:t>
        </w:r>
      </w:ins>
      <w:ins w:id="1883" w:author="LIN, Yufeng" w:date="2021-09-28T16:56:00Z">
        <w:r w:rsidR="00EB3DCC" w:rsidRPr="00755CC4">
          <w:rPr>
            <w:rPrChange w:id="1884" w:author="Yufeng" w:date="2021-10-10T17:48:00Z">
              <w:rPr>
                <w:sz w:val="22"/>
              </w:rPr>
            </w:rPrChange>
          </w:rPr>
          <w:t>o prevent the denominator from being zero, all zero values will be replaced by the normal distribution with a mean value of one-tenth of the non-zero minimum value and one-hundredth of the non-zero minimum value of the variance</w:t>
        </w:r>
      </w:ins>
      <w:ins w:id="1885" w:author="LIN, Yufeng" w:date="2021-09-28T15:44:00Z">
        <w:r w:rsidR="00221DBF" w:rsidRPr="00755CC4">
          <w:rPr>
            <w:rPrChange w:id="1886" w:author="Yufeng" w:date="2021-10-10T17:48:00Z">
              <w:rPr>
                <w:sz w:val="22"/>
              </w:rPr>
            </w:rPrChange>
          </w:rPr>
          <w:t xml:space="preserve">. </w:t>
        </w:r>
      </w:ins>
      <w:ins w:id="1887" w:author="LIN, Yufeng" w:date="2021-09-23T17:57:00Z">
        <w:r w:rsidR="002779A9" w:rsidRPr="00755CC4">
          <w:rPr>
            <w:rPrChange w:id="1888" w:author="Yufeng" w:date="2021-10-10T17:48:00Z">
              <w:rPr>
                <w:sz w:val="22"/>
              </w:rPr>
            </w:rPrChange>
          </w:rPr>
          <w:t xml:space="preserve">The median </w:t>
        </w:r>
        <w:del w:id="1889" w:author="Lung Ngai TING" w:date="2021-10-09T14:13:00Z">
          <w:r w:rsidR="002779A9" w:rsidRPr="00755CC4" w:rsidDel="00562C5E">
            <w:rPr>
              <w:rPrChange w:id="1890" w:author="Yufeng" w:date="2021-10-10T17:48:00Z">
                <w:rPr>
                  <w:sz w:val="22"/>
                </w:rPr>
              </w:rPrChange>
            </w:rPr>
            <w:delText>normalized</w:delText>
          </w:r>
        </w:del>
      </w:ins>
      <w:ins w:id="1891" w:author="Lung Ngai TING" w:date="2021-10-09T14:13:00Z">
        <w:r w:rsidR="00562C5E" w:rsidRPr="0038659B">
          <w:t>normalization</w:t>
        </w:r>
      </w:ins>
      <w:ins w:id="1892" w:author="LIN, Yufeng" w:date="2021-09-23T17:57:00Z">
        <w:r w:rsidR="002779A9" w:rsidRPr="00755CC4">
          <w:rPr>
            <w:rPrChange w:id="1893" w:author="Yufeng" w:date="2021-10-10T17:48:00Z">
              <w:rPr>
                <w:sz w:val="22"/>
              </w:rPr>
            </w:rPrChange>
          </w:rPr>
          <w:t xml:space="preserve"> </w:t>
        </w:r>
        <w:del w:id="1894" w:author="Lung Ngai TING" w:date="2021-10-09T14:13:00Z">
          <w:r w:rsidR="002779A9" w:rsidRPr="00755CC4" w:rsidDel="00562C5E">
            <w:rPr>
              <w:rPrChange w:id="1895" w:author="Yufeng" w:date="2021-10-10T17:48:00Z">
                <w:rPr>
                  <w:sz w:val="22"/>
                </w:rPr>
              </w:rPrChange>
            </w:rPr>
            <w:delText>means</w:delText>
          </w:r>
        </w:del>
      </w:ins>
      <w:ins w:id="1896" w:author="Lung Ngai TING" w:date="2021-10-09T14:13:00Z">
        <w:r w:rsidR="00562C5E" w:rsidRPr="0038659B">
          <w:t>means</w:t>
        </w:r>
      </w:ins>
      <w:ins w:id="1897" w:author="LIN, Yufeng" w:date="2021-09-23T17:57:00Z">
        <w:r w:rsidR="002779A9" w:rsidRPr="00755CC4">
          <w:rPr>
            <w:rPrChange w:id="1898" w:author="Yufeng" w:date="2021-10-10T17:48:00Z">
              <w:rPr>
                <w:sz w:val="22"/>
              </w:rPr>
            </w:rPrChange>
          </w:rPr>
          <w:t xml:space="preserve"> dividing </w:t>
        </w:r>
      </w:ins>
      <w:ins w:id="1899" w:author="Lung Ngai TING" w:date="2021-10-09T14:14:00Z">
        <w:r w:rsidR="00E60FE6" w:rsidRPr="0038659B">
          <w:t xml:space="preserve">the relative abundance of each feature by </w:t>
        </w:r>
      </w:ins>
      <w:ins w:id="1900" w:author="LIN, Yufeng" w:date="2021-09-23T17:57:00Z">
        <w:r w:rsidR="002779A9" w:rsidRPr="00755CC4">
          <w:rPr>
            <w:rPrChange w:id="1901" w:author="Yufeng" w:date="2021-10-10T17:48:00Z">
              <w:rPr>
                <w:sz w:val="22"/>
              </w:rPr>
            </w:rPrChange>
          </w:rPr>
          <w:t>the median of the control group</w:t>
        </w:r>
        <w:del w:id="1902" w:author="Lung Ngai TING" w:date="2021-10-09T14:14:00Z">
          <w:r w:rsidR="002779A9" w:rsidRPr="00755CC4" w:rsidDel="00E60FE6">
            <w:rPr>
              <w:rPrChange w:id="1903" w:author="Yufeng" w:date="2021-10-10T17:48:00Z">
                <w:rPr>
                  <w:sz w:val="22"/>
                </w:rPr>
              </w:rPrChange>
            </w:rPr>
            <w:delText xml:space="preserve"> of each feature in various cohorts as</w:delText>
          </w:r>
        </w:del>
        <w:del w:id="1904" w:author="Lung Ngai TING" w:date="2021-10-09T14:13:00Z">
          <w:r w:rsidR="002779A9" w:rsidRPr="00755CC4" w:rsidDel="008300B7">
            <w:rPr>
              <w:rPrChange w:id="1905" w:author="Yufeng" w:date="2021-10-10T17:48:00Z">
                <w:rPr>
                  <w:sz w:val="22"/>
                </w:rPr>
              </w:rPrChange>
            </w:rPr>
            <w:delText xml:space="preserve"> </w:delText>
          </w:r>
        </w:del>
        <w:r w:rsidR="002779A9" w:rsidRPr="00755CC4">
          <w:rPr>
            <w:rPrChange w:id="1906" w:author="Yufeng" w:date="2021-10-10T17:48:00Z">
              <w:rPr>
                <w:sz w:val="22"/>
              </w:rPr>
            </w:rPrChange>
          </w:rPr>
          <w:t>:</w:t>
        </w:r>
      </w:ins>
    </w:p>
    <w:p w14:paraId="4DC40CD8" w14:textId="1B6C8D2B" w:rsidR="002779A9" w:rsidRPr="00755CC4" w:rsidRDefault="00AE63A9">
      <w:pPr>
        <w:jc w:val="left"/>
        <w:rPr>
          <w:ins w:id="1907" w:author="LIN, Yufeng" w:date="2021-09-23T18:04:00Z"/>
          <w:i/>
          <w:rPrChange w:id="1908" w:author="Yufeng" w:date="2021-10-10T17:48:00Z">
            <w:rPr>
              <w:ins w:id="1909" w:author="LIN, Yufeng" w:date="2021-09-23T18:04:00Z"/>
              <w:sz w:val="22"/>
            </w:rPr>
          </w:rPrChange>
        </w:rPr>
        <w:pPrChange w:id="1910" w:author="Yufeng" w:date="2021-10-10T17:53:00Z">
          <w:pPr/>
        </w:pPrChange>
      </w:pPr>
      <m:oMathPara>
        <m:oMath>
          <m:sSub>
            <m:sSubPr>
              <m:ctrlPr>
                <w:ins w:id="1911" w:author="LIN, Yufeng" w:date="2021-09-23T18:01:00Z">
                  <w:rPr>
                    <w:rFonts w:ascii="Cambria Math" w:hAnsi="Cambria Math"/>
                    <w:i/>
                  </w:rPr>
                </w:ins>
              </m:ctrlPr>
            </m:sSubPr>
            <m:e>
              <m:r>
                <w:ins w:id="1912" w:author="LIN, Yufeng" w:date="2021-09-23T18:01:00Z">
                  <w:rPr>
                    <w:rFonts w:ascii="Cambria Math" w:hAnsi="Cambria Math"/>
                    <w:rPrChange w:id="1913" w:author="Yufeng" w:date="2021-10-10T17:48:00Z">
                      <w:rPr>
                        <w:rFonts w:ascii="Cambria Math" w:hAnsi="Cambria Math"/>
                        <w:sz w:val="22"/>
                      </w:rPr>
                    </w:rPrChange>
                  </w:rPr>
                  <m:t>MedNorm</m:t>
                </w:ins>
              </m:r>
            </m:e>
            <m:sub>
              <m:r>
                <w:ins w:id="1914" w:author="LIN, Yufeng" w:date="2021-09-23T18:01:00Z">
                  <w:rPr>
                    <w:rFonts w:ascii="Cambria Math" w:hAnsi="Cambria Math"/>
                    <w:rPrChange w:id="1915" w:author="Yufeng" w:date="2021-10-10T17:48:00Z">
                      <w:rPr>
                        <w:rFonts w:ascii="Cambria Math" w:hAnsi="Cambria Math"/>
                        <w:sz w:val="22"/>
                      </w:rPr>
                    </w:rPrChange>
                  </w:rPr>
                  <m:t>i</m:t>
                </w:ins>
              </m:r>
              <m:r>
                <w:ins w:id="1916" w:author="LIN, Yufeng" w:date="2021-09-23T18:16:00Z">
                  <w:rPr>
                    <w:rFonts w:ascii="Cambria Math" w:hAnsi="Cambria Math"/>
                    <w:rPrChange w:id="1917" w:author="Yufeng" w:date="2021-10-10T17:48:00Z">
                      <w:rPr>
                        <w:rFonts w:ascii="Cambria Math" w:hAnsi="Cambria Math"/>
                        <w:sz w:val="22"/>
                      </w:rPr>
                    </w:rPrChange>
                  </w:rPr>
                  <m:t>,j</m:t>
                </w:ins>
              </m:r>
            </m:sub>
          </m:sSub>
          <m:r>
            <w:ins w:id="1918" w:author="LIN, Yufeng" w:date="2021-09-23T18:00:00Z">
              <w:rPr>
                <w:rFonts w:ascii="Cambria Math" w:hAnsi="Cambria Math"/>
                <w:rPrChange w:id="1919" w:author="Yufeng" w:date="2021-10-10T17:48:00Z">
                  <w:rPr>
                    <w:rFonts w:ascii="Cambria Math" w:hAnsi="Cambria Math"/>
                    <w:sz w:val="22"/>
                  </w:rPr>
                </w:rPrChange>
              </w:rPr>
              <m:t>=</m:t>
            </w:ins>
          </m:r>
          <m:f>
            <m:fPr>
              <m:ctrlPr>
                <w:ins w:id="1920" w:author="LIN, Yufeng" w:date="2021-09-23T18:01:00Z">
                  <w:rPr>
                    <w:rFonts w:ascii="Cambria Math" w:hAnsi="Cambria Math"/>
                    <w:i/>
                  </w:rPr>
                </w:ins>
              </m:ctrlPr>
            </m:fPr>
            <m:num>
              <m:sSub>
                <m:sSubPr>
                  <m:ctrlPr>
                    <w:ins w:id="1921" w:author="LIN, Yufeng" w:date="2021-09-23T18:01:00Z">
                      <w:rPr>
                        <w:rFonts w:ascii="Cambria Math" w:hAnsi="Cambria Math"/>
                        <w:i/>
                      </w:rPr>
                    </w:ins>
                  </m:ctrlPr>
                </m:sSubPr>
                <m:e>
                  <m:r>
                    <w:ins w:id="1922" w:author="LIN, Yufeng" w:date="2021-09-23T18:01:00Z">
                      <w:rPr>
                        <w:rFonts w:ascii="Cambria Math" w:hAnsi="Cambria Math"/>
                        <w:rPrChange w:id="1923" w:author="Yufeng" w:date="2021-10-10T17:48:00Z">
                          <w:rPr>
                            <w:rFonts w:ascii="Cambria Math" w:hAnsi="Cambria Math"/>
                            <w:sz w:val="22"/>
                          </w:rPr>
                        </w:rPrChange>
                      </w:rPr>
                      <m:t>RelAbun</m:t>
                    </w:ins>
                  </m:r>
                </m:e>
                <m:sub>
                  <m:r>
                    <w:ins w:id="1924" w:author="LIN, Yufeng" w:date="2021-09-23T18:01:00Z">
                      <w:rPr>
                        <w:rFonts w:ascii="Cambria Math" w:hAnsi="Cambria Math"/>
                        <w:rPrChange w:id="1925" w:author="Yufeng" w:date="2021-10-10T17:48:00Z">
                          <w:rPr>
                            <w:rFonts w:ascii="Cambria Math" w:hAnsi="Cambria Math"/>
                            <w:sz w:val="22"/>
                          </w:rPr>
                        </w:rPrChange>
                      </w:rPr>
                      <m:t>i</m:t>
                    </w:ins>
                  </m:r>
                  <m:r>
                    <w:ins w:id="1926" w:author="LIN, Yufeng" w:date="2021-09-23T18:16:00Z">
                      <w:rPr>
                        <w:rFonts w:ascii="Cambria Math" w:hAnsi="Cambria Math"/>
                        <w:rPrChange w:id="1927" w:author="Yufeng" w:date="2021-10-10T17:48:00Z">
                          <w:rPr>
                            <w:rFonts w:ascii="Cambria Math" w:hAnsi="Cambria Math"/>
                            <w:sz w:val="22"/>
                          </w:rPr>
                        </w:rPrChange>
                      </w:rPr>
                      <m:t>,j</m:t>
                    </w:ins>
                  </m:r>
                </m:sub>
              </m:sSub>
            </m:num>
            <m:den>
              <m:r>
                <w:ins w:id="1928" w:author="LIN, Yufeng" w:date="2021-09-24T09:27:00Z">
                  <w:rPr>
                    <w:rFonts w:ascii="Cambria Math" w:hAnsi="Cambria Math"/>
                    <w:rPrChange w:id="1929" w:author="Yufeng" w:date="2021-10-10T17:48:00Z">
                      <w:rPr>
                        <w:rFonts w:ascii="Cambria Math" w:hAnsi="Cambria Math"/>
                        <w:sz w:val="22"/>
                      </w:rPr>
                    </w:rPrChange>
                  </w:rPr>
                  <m:t>m</m:t>
                </w:ins>
              </m:r>
              <m:r>
                <w:ins w:id="1930" w:author="LIN, Yufeng" w:date="2021-09-24T09:17:00Z">
                  <w:rPr>
                    <w:rFonts w:ascii="Cambria Math" w:hAnsi="Cambria Math"/>
                    <w:rPrChange w:id="1931" w:author="Yufeng" w:date="2021-10-10T17:48:00Z">
                      <w:rPr>
                        <w:rFonts w:ascii="Cambria Math" w:hAnsi="Cambria Math"/>
                        <w:sz w:val="22"/>
                      </w:rPr>
                    </w:rPrChange>
                  </w:rPr>
                  <m:t>edian(</m:t>
                </w:ins>
              </m:r>
              <m:sSub>
                <m:sSubPr>
                  <m:ctrlPr>
                    <w:ins w:id="1932" w:author="LIN, Yufeng" w:date="2021-09-23T18:04:00Z">
                      <w:rPr>
                        <w:rFonts w:ascii="Cambria Math" w:hAnsi="Cambria Math"/>
                        <w:i/>
                      </w:rPr>
                    </w:ins>
                  </m:ctrlPr>
                </m:sSubPr>
                <m:e>
                  <m:r>
                    <w:ins w:id="1933" w:author="LIN, Yufeng" w:date="2021-09-23T18:04:00Z">
                      <w:rPr>
                        <w:rFonts w:ascii="Cambria Math" w:hAnsi="Cambria Math"/>
                        <w:rPrChange w:id="1934" w:author="Yufeng" w:date="2021-10-10T17:48:00Z">
                          <w:rPr>
                            <w:rFonts w:ascii="Cambria Math" w:hAnsi="Cambria Math"/>
                            <w:sz w:val="22"/>
                          </w:rPr>
                        </w:rPrChange>
                      </w:rPr>
                      <m:t>RelAbun</m:t>
                    </w:ins>
                  </m:r>
                </m:e>
                <m:sub>
                  <m:r>
                    <w:ins w:id="1935" w:author="LIN, Yufeng" w:date="2021-09-28T13:27:00Z">
                      <w:rPr>
                        <w:rFonts w:ascii="Cambria Math" w:hAnsi="Cambria Math"/>
                        <w:rPrChange w:id="1936" w:author="Yufeng" w:date="2021-10-10T17:48:00Z">
                          <w:rPr>
                            <w:rFonts w:ascii="Cambria Math" w:hAnsi="Cambria Math"/>
                            <w:sz w:val="22"/>
                          </w:rPr>
                        </w:rPrChange>
                      </w:rPr>
                      <m:t>l</m:t>
                    </w:ins>
                  </m:r>
                  <m:r>
                    <w:ins w:id="1937" w:author="LIN, Yufeng" w:date="2021-09-23T18:16:00Z">
                      <w:rPr>
                        <w:rFonts w:ascii="Cambria Math" w:hAnsi="Cambria Math"/>
                        <w:rPrChange w:id="1938" w:author="Yufeng" w:date="2021-10-10T17:48:00Z">
                          <w:rPr>
                            <w:rFonts w:ascii="Cambria Math" w:hAnsi="Cambria Math"/>
                            <w:sz w:val="22"/>
                          </w:rPr>
                        </w:rPrChange>
                      </w:rPr>
                      <m:t>,j</m:t>
                    </w:ins>
                  </m:r>
                </m:sub>
              </m:sSub>
              <m:r>
                <w:ins w:id="1939" w:author="LIN, Yufeng" w:date="2021-09-24T09:17:00Z">
                  <w:rPr>
                    <w:rFonts w:ascii="Cambria Math" w:hAnsi="Cambria Math"/>
                    <w:rPrChange w:id="1940" w:author="Yufeng" w:date="2021-10-10T17:48:00Z">
                      <w:rPr>
                        <w:rFonts w:ascii="Cambria Math" w:hAnsi="Cambria Math"/>
                        <w:sz w:val="22"/>
                      </w:rPr>
                    </w:rPrChange>
                  </w:rPr>
                  <m:t>)</m:t>
                </w:ins>
              </m:r>
            </m:den>
          </m:f>
          <m:r>
            <w:ins w:id="1941" w:author="LIN, Yufeng" w:date="2021-09-28T13:52:00Z">
              <w:rPr>
                <w:rFonts w:ascii="Cambria Math" w:hAnsi="Cambria Math"/>
                <w:rPrChange w:id="1942" w:author="Yufeng" w:date="2021-10-10T17:48:00Z">
                  <w:rPr>
                    <w:rFonts w:ascii="Cambria Math" w:hAnsi="Cambria Math"/>
                    <w:sz w:val="22"/>
                  </w:rPr>
                </w:rPrChange>
              </w:rPr>
              <m:t xml:space="preserve">     , l</m:t>
            </w:ins>
          </m:r>
          <m:r>
            <w:ins w:id="1943" w:author="LIN, Yufeng" w:date="2021-09-28T13:53:00Z">
              <w:rPr>
                <w:rFonts w:ascii="Cambria Math" w:hAnsi="Cambria Math"/>
                <w:rPrChange w:id="1944" w:author="Yufeng" w:date="2021-10-10T17:48:00Z">
                  <w:rPr>
                    <w:rFonts w:ascii="Cambria Math" w:hAnsi="Cambria Math"/>
                    <w:sz w:val="22"/>
                  </w:rPr>
                </w:rPrChange>
              </w:rPr>
              <m:t>=1, 2,…n</m:t>
            </w:ins>
          </m:r>
        </m:oMath>
      </m:oMathPara>
    </w:p>
    <w:p w14:paraId="35A89214" w14:textId="6339964D" w:rsidR="002779A9" w:rsidRPr="00755CC4" w:rsidRDefault="00AE63A9">
      <w:pPr>
        <w:ind w:left="120" w:hangingChars="50" w:hanging="120"/>
        <w:jc w:val="left"/>
        <w:rPr>
          <w:ins w:id="1945" w:author="Thomas Kwong" w:date="2021-09-22T22:12:00Z"/>
          <w:rPrChange w:id="1946" w:author="Yufeng" w:date="2021-10-10T17:48:00Z">
            <w:rPr>
              <w:ins w:id="1947" w:author="Thomas Kwong" w:date="2021-09-22T22:12:00Z"/>
              <w:sz w:val="22"/>
            </w:rPr>
          </w:rPrChange>
        </w:rPr>
        <w:pPrChange w:id="1948" w:author="Yufeng" w:date="2021-10-10T17:53:00Z">
          <w:pPr/>
        </w:pPrChange>
      </w:pPr>
      <m:oMath>
        <m:sSub>
          <m:sSubPr>
            <m:ctrlPr>
              <w:ins w:id="1949" w:author="LIN, Yufeng" w:date="2021-09-23T18:04:00Z">
                <w:rPr>
                  <w:rFonts w:ascii="Cambria Math" w:hAnsi="Cambria Math"/>
                  <w:i/>
                </w:rPr>
              </w:ins>
            </m:ctrlPr>
          </m:sSubPr>
          <m:e>
            <m:r>
              <w:ins w:id="1950" w:author="LIN, Yufeng" w:date="2021-09-23T18:04:00Z">
                <w:rPr>
                  <w:rFonts w:ascii="Cambria Math" w:hAnsi="Cambria Math"/>
                  <w:rPrChange w:id="1951" w:author="Yufeng" w:date="2021-10-10T17:48:00Z">
                    <w:rPr>
                      <w:rFonts w:ascii="Cambria Math" w:hAnsi="Cambria Math"/>
                      <w:sz w:val="22"/>
                    </w:rPr>
                  </w:rPrChange>
                </w:rPr>
                <m:t>RelAbun</m:t>
              </w:ins>
            </m:r>
          </m:e>
          <m:sub>
            <m:r>
              <w:ins w:id="1952" w:author="LIN, Yufeng" w:date="2021-09-23T18:04:00Z">
                <w:rPr>
                  <w:rFonts w:ascii="Cambria Math" w:hAnsi="Cambria Math"/>
                  <w:rPrChange w:id="1953" w:author="Yufeng" w:date="2021-10-10T17:48:00Z">
                    <w:rPr>
                      <w:rFonts w:ascii="Cambria Math" w:hAnsi="Cambria Math"/>
                      <w:sz w:val="22"/>
                    </w:rPr>
                  </w:rPrChange>
                </w:rPr>
                <m:t>i</m:t>
              </w:ins>
            </m:r>
            <m:r>
              <w:ins w:id="1954" w:author="LIN, Yufeng" w:date="2021-09-23T18:20:00Z">
                <w:rPr>
                  <w:rFonts w:ascii="Cambria Math" w:hAnsi="Cambria Math"/>
                  <w:rPrChange w:id="1955" w:author="Yufeng" w:date="2021-10-10T17:48:00Z">
                    <w:rPr>
                      <w:rFonts w:ascii="Cambria Math" w:hAnsi="Cambria Math"/>
                      <w:sz w:val="22"/>
                    </w:rPr>
                  </w:rPrChange>
                </w:rPr>
                <m:t>, j</m:t>
              </w:ins>
            </m:r>
          </m:sub>
        </m:sSub>
      </m:oMath>
      <w:ins w:id="1956" w:author="LIN, Yufeng" w:date="2021-09-23T18:04:00Z">
        <w:r w:rsidR="002779A9" w:rsidRPr="00755CC4">
          <w:rPr>
            <w:rPrChange w:id="1957" w:author="Yufeng" w:date="2021-10-10T17:48:00Z">
              <w:rPr>
                <w:sz w:val="22"/>
              </w:rPr>
            </w:rPrChange>
          </w:rPr>
          <w:t xml:space="preserve">: means the relative abundance of </w:t>
        </w:r>
      </w:ins>
      <w:ins w:id="1958" w:author="LIN, Yufeng" w:date="2021-09-28T13:06:00Z">
        <w:r w:rsidR="004314C2" w:rsidRPr="00755CC4">
          <w:rPr>
            <w:rPrChange w:id="1959" w:author="Yufeng" w:date="2021-10-10T17:48:00Z">
              <w:rPr>
                <w:sz w:val="22"/>
              </w:rPr>
            </w:rPrChange>
          </w:rPr>
          <w:t>fungi</w:t>
        </w:r>
      </w:ins>
      <w:ins w:id="1960" w:author="LIN, Yufeng" w:date="2021-09-23T18:05:00Z">
        <w:r w:rsidR="002779A9" w:rsidRPr="00755CC4">
          <w:rPr>
            <w:rPrChange w:id="1961" w:author="Yufeng" w:date="2021-10-10T17:48:00Z">
              <w:rPr>
                <w:sz w:val="22"/>
              </w:rPr>
            </w:rPrChange>
          </w:rPr>
          <w:t xml:space="preserve"> or bacteria</w:t>
        </w:r>
      </w:ins>
      <w:ins w:id="1962" w:author="LIN, Yufeng" w:date="2021-09-23T18:15:00Z">
        <w:r w:rsidR="00F76818" w:rsidRPr="00755CC4">
          <w:rPr>
            <w:rPrChange w:id="1963" w:author="Yufeng" w:date="2021-10-10T17:48:00Z">
              <w:rPr>
                <w:sz w:val="22"/>
              </w:rPr>
            </w:rPrChange>
          </w:rPr>
          <w:t xml:space="preserve"> </w:t>
        </w:r>
      </w:ins>
      <m:oMath>
        <m:r>
          <w:ins w:id="1964" w:author="LIN, Yufeng" w:date="2021-09-23T18:20:00Z">
            <w:rPr>
              <w:rFonts w:ascii="Cambria Math" w:hAnsi="Cambria Math"/>
              <w:rPrChange w:id="1965" w:author="Yufeng" w:date="2021-10-10T17:48:00Z">
                <w:rPr>
                  <w:rFonts w:ascii="Cambria Math" w:hAnsi="Cambria Math"/>
                  <w:sz w:val="22"/>
                </w:rPr>
              </w:rPrChange>
            </w:rPr>
            <m:t>j</m:t>
          </w:ins>
        </m:r>
      </m:oMath>
      <w:ins w:id="1966" w:author="LIN, Yufeng" w:date="2021-09-23T18:05:00Z">
        <w:r w:rsidR="002779A9" w:rsidRPr="00755CC4">
          <w:rPr>
            <w:rPrChange w:id="1967" w:author="Yufeng" w:date="2021-10-10T17:48:00Z">
              <w:rPr>
                <w:sz w:val="22"/>
              </w:rPr>
            </w:rPrChange>
          </w:rPr>
          <w:t xml:space="preserve"> in sample</w:t>
        </w:r>
      </w:ins>
      <w:ins w:id="1968" w:author="LIN, Yufeng" w:date="2021-09-23T18:06:00Z">
        <w:r w:rsidR="002779A9" w:rsidRPr="00755CC4">
          <w:rPr>
            <w:rPrChange w:id="1969" w:author="Yufeng" w:date="2021-10-10T17:48:00Z">
              <w:rPr>
                <w:sz w:val="22"/>
              </w:rPr>
            </w:rPrChange>
          </w:rPr>
          <w:t xml:space="preserve"> </w:t>
        </w:r>
      </w:ins>
      <m:oMath>
        <m:r>
          <w:ins w:id="1970" w:author="LIN, Yufeng" w:date="2021-09-23T18:20:00Z">
            <w:rPr>
              <w:rFonts w:ascii="Cambria Math" w:hAnsi="Cambria Math"/>
              <w:rPrChange w:id="1971" w:author="Yufeng" w:date="2021-10-10T17:48:00Z">
                <w:rPr>
                  <w:rFonts w:ascii="Cambria Math" w:hAnsi="Cambria Math"/>
                  <w:sz w:val="22"/>
                </w:rPr>
              </w:rPrChange>
            </w:rPr>
            <m:t>i</m:t>
          </w:ins>
        </m:r>
      </m:oMath>
      <w:ins w:id="1972" w:author="LIN, Yufeng" w:date="2021-09-23T18:05:00Z">
        <w:r w:rsidR="002779A9" w:rsidRPr="00755CC4">
          <w:rPr>
            <w:rPrChange w:id="1973" w:author="Yufeng" w:date="2021-10-10T17:48:00Z">
              <w:rPr>
                <w:sz w:val="22"/>
              </w:rPr>
            </w:rPrChange>
          </w:rPr>
          <w:t>, which</w:t>
        </w:r>
      </w:ins>
      <w:ins w:id="1974" w:author="LIN, Yufeng" w:date="2021-09-24T09:26:00Z">
        <w:r w:rsidR="003A57AB" w:rsidRPr="00755CC4">
          <w:rPr>
            <w:rPrChange w:id="1975" w:author="Yufeng" w:date="2021-10-10T17:48:00Z">
              <w:rPr>
                <w:sz w:val="22"/>
              </w:rPr>
            </w:rPrChange>
          </w:rPr>
          <w:t xml:space="preserve"> </w:t>
        </w:r>
      </w:ins>
      <w:ins w:id="1976" w:author="LIN, Yufeng" w:date="2021-09-23T18:05:00Z">
        <w:r w:rsidR="002779A9" w:rsidRPr="00755CC4">
          <w:rPr>
            <w:rPrChange w:id="1977" w:author="Yufeng" w:date="2021-10-10T17:48:00Z">
              <w:rPr>
                <w:sz w:val="22"/>
              </w:rPr>
            </w:rPrChange>
          </w:rPr>
          <w:t>belong</w:t>
        </w:r>
      </w:ins>
      <w:ins w:id="1978" w:author="LIN, Yufeng" w:date="2021-09-23T18:06:00Z">
        <w:r w:rsidR="002779A9" w:rsidRPr="00755CC4">
          <w:rPr>
            <w:rPrChange w:id="1979" w:author="Yufeng" w:date="2021-10-10T17:48:00Z">
              <w:rPr>
                <w:sz w:val="22"/>
              </w:rPr>
            </w:rPrChange>
          </w:rPr>
          <w:t xml:space="preserve">s to cohort </w:t>
        </w:r>
      </w:ins>
      <m:oMath>
        <m:r>
          <w:ins w:id="1980" w:author="LIN, Yufeng" w:date="2021-09-23T18:20:00Z">
            <w:rPr>
              <w:rFonts w:ascii="Cambria Math" w:hAnsi="Cambria Math"/>
              <w:rPrChange w:id="1981" w:author="Yufeng" w:date="2021-10-10T17:48:00Z">
                <w:rPr>
                  <w:rFonts w:ascii="Cambria Math" w:hAnsi="Cambria Math"/>
                  <w:sz w:val="22"/>
                </w:rPr>
              </w:rPrChange>
            </w:rPr>
            <m:t>k</m:t>
          </w:ins>
        </m:r>
      </m:oMath>
      <w:ins w:id="1982" w:author="LIN, Yufeng" w:date="2021-09-23T18:05:00Z">
        <w:r w:rsidR="002779A9" w:rsidRPr="00755CC4">
          <w:rPr>
            <w:rPrChange w:id="1983" w:author="Yufeng" w:date="2021-10-10T17:48:00Z">
              <w:rPr>
                <w:sz w:val="22"/>
              </w:rPr>
            </w:rPrChange>
          </w:rPr>
          <w:t>.</w:t>
        </w:r>
      </w:ins>
      <w:ins w:id="1984" w:author="LIN, Yufeng" w:date="2021-09-24T09:22:00Z">
        <w:r w:rsidR="00626B9C" w:rsidRPr="00755CC4">
          <w:rPr>
            <w:rPrChange w:id="1985" w:author="Yufeng" w:date="2021-10-10T17:48:00Z">
              <w:rPr>
                <w:sz w:val="22"/>
              </w:rPr>
            </w:rPrChange>
          </w:rPr>
          <w:t xml:space="preserve"> </w:t>
        </w:r>
      </w:ins>
      <w:ins w:id="1986" w:author="LIN, Yufeng" w:date="2021-10-07T10:39:00Z">
        <w:r w:rsidR="00E81CE7" w:rsidRPr="0038659B">
          <w:t>In contrast,</w:t>
        </w:r>
      </w:ins>
      <w:ins w:id="1987" w:author="LIN, Yufeng" w:date="2021-09-24T09:24:00Z">
        <w:r w:rsidR="00626B9C" w:rsidRPr="00755CC4">
          <w:rPr>
            <w:rPrChange w:id="1988" w:author="Yufeng" w:date="2021-10-10T17:48:00Z">
              <w:rPr>
                <w:sz w:val="22"/>
              </w:rPr>
            </w:rPrChange>
          </w:rPr>
          <w:t xml:space="preserve"> </w:t>
        </w:r>
      </w:ins>
      <w:ins w:id="1989" w:author="LIN, Yufeng" w:date="2021-09-24T09:22:00Z">
        <w:r w:rsidR="00626B9C" w:rsidRPr="00755CC4">
          <w:rPr>
            <w:rPrChange w:id="1990" w:author="Yufeng" w:date="2021-10-10T17:48:00Z">
              <w:rPr>
                <w:sz w:val="22"/>
              </w:rPr>
            </w:rPrChange>
          </w:rPr>
          <w:t xml:space="preserve">cohort </w:t>
        </w:r>
      </w:ins>
      <m:oMath>
        <m:r>
          <w:ins w:id="1991" w:author="LIN, Yufeng" w:date="2021-09-24T09:25:00Z">
            <w:rPr>
              <w:rFonts w:ascii="Cambria Math" w:hAnsi="Cambria Math"/>
              <w:rPrChange w:id="1992" w:author="Yufeng" w:date="2021-10-10T17:48:00Z">
                <w:rPr>
                  <w:rFonts w:ascii="Cambria Math" w:hAnsi="Cambria Math"/>
                  <w:sz w:val="22"/>
                </w:rPr>
              </w:rPrChange>
            </w:rPr>
            <m:t>k</m:t>
          </w:ins>
        </m:r>
      </m:oMath>
      <w:ins w:id="1993" w:author="LIN, Yufeng" w:date="2021-09-24T09:22:00Z">
        <w:r w:rsidR="00626B9C" w:rsidRPr="00755CC4">
          <w:rPr>
            <w:rPrChange w:id="1994" w:author="Yufeng" w:date="2021-10-10T17:48:00Z">
              <w:rPr>
                <w:sz w:val="22"/>
              </w:rPr>
            </w:rPrChange>
          </w:rPr>
          <w:t xml:space="preserve"> </w:t>
        </w:r>
      </w:ins>
      <w:ins w:id="1995" w:author="LIN, Yufeng" w:date="2021-09-24T09:28:00Z">
        <w:r w:rsidR="00870917" w:rsidRPr="00755CC4">
          <w:rPr>
            <w:rPrChange w:id="1996" w:author="Yufeng" w:date="2021-10-10T17:48:00Z">
              <w:rPr>
                <w:sz w:val="22"/>
              </w:rPr>
            </w:rPrChange>
          </w:rPr>
          <w:t>has ex</w:t>
        </w:r>
      </w:ins>
      <w:ins w:id="1997" w:author="LIN, Yufeng" w:date="2021-09-24T09:29:00Z">
        <w:r w:rsidR="00870917" w:rsidRPr="00755CC4">
          <w:rPr>
            <w:rPrChange w:id="1998" w:author="Yufeng" w:date="2021-10-10T17:48:00Z">
              <w:rPr>
                <w:sz w:val="22"/>
              </w:rPr>
            </w:rPrChange>
          </w:rPr>
          <w:t xml:space="preserve">actly </w:t>
        </w:r>
      </w:ins>
      <w:ins w:id="1999" w:author="LIN, Yufeng" w:date="2021-09-24T09:24:00Z">
        <w:r w:rsidR="00626B9C" w:rsidRPr="00755CC4">
          <w:rPr>
            <w:rPrChange w:id="2000" w:author="Yufeng" w:date="2021-10-10T17:48:00Z">
              <w:rPr>
                <w:sz w:val="22"/>
              </w:rPr>
            </w:rPrChange>
          </w:rPr>
          <w:t xml:space="preserve">sample </w:t>
        </w:r>
      </w:ins>
      <m:oMath>
        <m:r>
          <w:ins w:id="2001" w:author="LIN, Yufeng" w:date="2021-09-24T09:25:00Z">
            <w:rPr>
              <w:rFonts w:ascii="Cambria Math" w:hAnsi="Cambria Math"/>
              <w:rPrChange w:id="2002" w:author="Yufeng" w:date="2021-10-10T17:48:00Z">
                <w:rPr>
                  <w:rFonts w:ascii="Cambria Math" w:hAnsi="Cambria Math"/>
                  <w:sz w:val="22"/>
                </w:rPr>
              </w:rPrChange>
            </w:rPr>
            <m:t>1</m:t>
          </w:ins>
        </m:r>
      </m:oMath>
      <w:ins w:id="2003" w:author="LIN, Yufeng" w:date="2021-09-24T09:24:00Z">
        <w:r w:rsidR="00626B9C" w:rsidRPr="00755CC4">
          <w:rPr>
            <w:rPrChange w:id="2004" w:author="Yufeng" w:date="2021-10-10T17:48:00Z">
              <w:rPr>
                <w:sz w:val="22"/>
              </w:rPr>
            </w:rPrChange>
          </w:rPr>
          <w:t xml:space="preserve"> to sample </w:t>
        </w:r>
      </w:ins>
      <m:oMath>
        <m:r>
          <w:ins w:id="2005" w:author="LIN, Yufeng" w:date="2021-09-24T09:25:00Z">
            <w:rPr>
              <w:rFonts w:ascii="Cambria Math" w:hAnsi="Cambria Math"/>
              <w:rPrChange w:id="2006" w:author="Yufeng" w:date="2021-10-10T17:48:00Z">
                <w:rPr>
                  <w:rFonts w:ascii="Cambria Math" w:hAnsi="Cambria Math"/>
                  <w:sz w:val="22"/>
                </w:rPr>
              </w:rPrChange>
            </w:rPr>
            <m:t>n</m:t>
          </w:ins>
        </m:r>
      </m:oMath>
      <w:ins w:id="2007" w:author="LIN, Yufeng" w:date="2021-09-24T09:24:00Z">
        <w:r w:rsidR="00626B9C" w:rsidRPr="00755CC4">
          <w:rPr>
            <w:rPrChange w:id="2008" w:author="Yufeng" w:date="2021-10-10T17:48:00Z">
              <w:rPr>
                <w:sz w:val="22"/>
              </w:rPr>
            </w:rPrChange>
          </w:rPr>
          <w:t>.</w:t>
        </w:r>
      </w:ins>
    </w:p>
    <w:p w14:paraId="76FAD842" w14:textId="7F6BC835" w:rsidR="00531B71" w:rsidRPr="0038659B" w:rsidRDefault="00531B71">
      <w:pPr>
        <w:pStyle w:val="title20825"/>
        <w:jc w:val="left"/>
        <w:rPr>
          <w:ins w:id="2009" w:author="Thomas Kwong" w:date="2021-09-22T22:12:00Z"/>
        </w:rPr>
        <w:pPrChange w:id="2010" w:author="Yufeng" w:date="2021-10-10T17:53:00Z">
          <w:pPr>
            <w:pStyle w:val="title20825"/>
          </w:pPr>
        </w:pPrChange>
      </w:pPr>
      <w:ins w:id="2011" w:author="Thomas Kwong" w:date="2021-09-22T22:12:00Z">
        <w:del w:id="2012" w:author="Lung Ngai TING" w:date="2021-10-09T14:17:00Z">
          <w:r w:rsidRPr="0038659B" w:rsidDel="00B93709">
            <w:delText>Feature selections</w:delText>
          </w:r>
        </w:del>
        <w:del w:id="2013" w:author="Lung Ngai TING" w:date="2021-10-09T14:14:00Z">
          <w:r w:rsidRPr="00755CC4" w:rsidDel="004C5E05">
            <w:delText xml:space="preserve"> criteria</w:delText>
          </w:r>
        </w:del>
      </w:ins>
      <w:ins w:id="2014" w:author="Lung Ngai TING" w:date="2021-10-09T14:17:00Z">
        <w:r w:rsidR="00B93709" w:rsidRPr="0038659B">
          <w:t xml:space="preserve">Differential abundance analysis </w:t>
        </w:r>
      </w:ins>
    </w:p>
    <w:p w14:paraId="104755D0" w14:textId="1859B2A5" w:rsidR="00531B71" w:rsidRPr="00755CC4" w:rsidRDefault="00531B71">
      <w:pPr>
        <w:jc w:val="left"/>
        <w:rPr>
          <w:ins w:id="2015" w:author="Thomas Kwong" w:date="2021-09-22T22:12:00Z"/>
          <w:rPrChange w:id="2016" w:author="Yufeng" w:date="2021-10-10T17:48:00Z">
            <w:rPr>
              <w:ins w:id="2017" w:author="Thomas Kwong" w:date="2021-09-22T22:12:00Z"/>
              <w:sz w:val="22"/>
            </w:rPr>
          </w:rPrChange>
        </w:rPr>
        <w:pPrChange w:id="2018" w:author="Yufeng" w:date="2021-10-10T17:53:00Z">
          <w:pPr/>
        </w:pPrChange>
      </w:pPr>
      <w:ins w:id="2019" w:author="Thomas Kwong" w:date="2021-09-22T22:12:00Z">
        <w:del w:id="2020" w:author="Lung Ngai TING" w:date="2021-10-09T14:17:00Z">
          <w:r w:rsidRPr="00755CC4" w:rsidDel="00A11EC9">
            <w:rPr>
              <w:rPrChange w:id="2021" w:author="Yufeng" w:date="2021-10-10T17:48:00Z">
                <w:rPr>
                  <w:sz w:val="22"/>
                </w:rPr>
              </w:rPrChange>
            </w:rPr>
            <w:delText xml:space="preserve">We had three </w:delText>
          </w:r>
        </w:del>
      </w:ins>
      <w:ins w:id="2022" w:author="Lung Ngai TING" w:date="2021-10-09T14:17:00Z">
        <w:r w:rsidR="00A11EC9" w:rsidRPr="0038659B">
          <w:t xml:space="preserve">Three </w:t>
        </w:r>
      </w:ins>
      <w:ins w:id="2023" w:author="Thomas Kwong" w:date="2021-09-22T22:12:00Z">
        <w:r w:rsidRPr="00755CC4">
          <w:rPr>
            <w:rPrChange w:id="2024" w:author="Yufeng" w:date="2021-10-10T17:48:00Z">
              <w:rPr>
                <w:sz w:val="22"/>
              </w:rPr>
            </w:rPrChange>
          </w:rPr>
          <w:t xml:space="preserve">criteria </w:t>
        </w:r>
      </w:ins>
      <w:ins w:id="2025" w:author="Lung Ngai TING" w:date="2021-10-09T14:17:00Z">
        <w:r w:rsidR="00A11EC9" w:rsidRPr="0038659B">
          <w:t xml:space="preserve">were used </w:t>
        </w:r>
      </w:ins>
      <w:ins w:id="2026" w:author="Thomas Kwong" w:date="2021-09-22T22:12:00Z">
        <w:r w:rsidRPr="00755CC4">
          <w:rPr>
            <w:rPrChange w:id="2027" w:author="Yufeng" w:date="2021-10-10T17:48:00Z">
              <w:rPr>
                <w:sz w:val="22"/>
              </w:rPr>
            </w:rPrChange>
          </w:rPr>
          <w:t>to select the potential</w:t>
        </w:r>
      </w:ins>
      <w:ins w:id="2028" w:author="Lung Ngai TING" w:date="2021-10-09T14:17:00Z">
        <w:r w:rsidR="00A11EC9" w:rsidRPr="0038659B">
          <w:t xml:space="preserve"> differentially abundant</w:t>
        </w:r>
      </w:ins>
      <w:ins w:id="2029" w:author="Thomas Kwong" w:date="2021-09-22T22:12:00Z">
        <w:r w:rsidRPr="00755CC4">
          <w:rPr>
            <w:rPrChange w:id="2030" w:author="Yufeng" w:date="2021-10-10T17:48:00Z">
              <w:rPr>
                <w:sz w:val="22"/>
              </w:rPr>
            </w:rPrChange>
          </w:rPr>
          <w:t xml:space="preserve"> candidates</w:t>
        </w:r>
      </w:ins>
      <w:ins w:id="2031" w:author="Lung Ngai TING" w:date="2021-10-09T14:18:00Z">
        <w:r w:rsidR="00992A41" w:rsidRPr="0038659B">
          <w:t xml:space="preserve"> between CRC </w:t>
        </w:r>
      </w:ins>
      <w:ins w:id="2032" w:author="Lung Ngai TING" w:date="2021-10-09T14:20:00Z">
        <w:r w:rsidR="0094345D" w:rsidRPr="0038659B">
          <w:t>and healthy individuals</w:t>
        </w:r>
      </w:ins>
      <w:ins w:id="2033" w:author="Thomas Kwong" w:date="2021-09-22T22:12:00Z">
        <w:del w:id="2034" w:author="Lung Ngai TING" w:date="2021-10-09T14:18:00Z">
          <w:r w:rsidRPr="00755CC4" w:rsidDel="00992A41">
            <w:rPr>
              <w:rPrChange w:id="2035" w:author="Yufeng" w:date="2021-10-10T17:48:00Z">
                <w:rPr>
                  <w:sz w:val="22"/>
                </w:rPr>
              </w:rPrChange>
            </w:rPr>
            <w:delText>, whether it is bacteria or micro-eukaryotes</w:delText>
          </w:r>
        </w:del>
      </w:ins>
      <w:ins w:id="2036" w:author="LIN, Yufeng" w:date="2021-09-28T13:06:00Z">
        <w:del w:id="2037" w:author="Lung Ngai TING" w:date="2021-10-09T14:18:00Z">
          <w:r w:rsidR="004314C2" w:rsidRPr="00755CC4" w:rsidDel="00992A41">
            <w:rPr>
              <w:rPrChange w:id="2038" w:author="Yufeng" w:date="2021-10-10T17:48:00Z">
                <w:rPr>
                  <w:sz w:val="22"/>
                </w:rPr>
              </w:rPrChange>
            </w:rPr>
            <w:delText>fungi</w:delText>
          </w:r>
        </w:del>
      </w:ins>
      <w:ins w:id="2039" w:author="Thomas Kwong" w:date="2021-09-22T22:12:00Z">
        <w:r w:rsidRPr="00755CC4">
          <w:rPr>
            <w:rPrChange w:id="2040" w:author="Yufeng" w:date="2021-10-10T17:48:00Z">
              <w:rPr>
                <w:sz w:val="22"/>
              </w:rPr>
            </w:rPrChange>
          </w:rPr>
          <w:t xml:space="preserve">. </w:t>
        </w:r>
        <w:del w:id="2041" w:author="LIN, Yufeng" w:date="2021-10-07T10:40:00Z">
          <w:r w:rsidRPr="00755CC4" w:rsidDel="00E81CE7">
            <w:rPr>
              <w:rPrChange w:id="2042" w:author="Yufeng" w:date="2021-10-10T17:48:00Z">
                <w:rPr>
                  <w:sz w:val="22"/>
                </w:rPr>
              </w:rPrChange>
            </w:rPr>
            <w:delText>In the most beginning</w:delText>
          </w:r>
        </w:del>
      </w:ins>
      <w:ins w:id="2043" w:author="LIN, Yufeng" w:date="2021-10-07T10:40:00Z">
        <w:r w:rsidR="00E81CE7" w:rsidRPr="0038659B">
          <w:t>First</w:t>
        </w:r>
      </w:ins>
      <w:ins w:id="2044" w:author="Thomas Kwong" w:date="2021-09-22T22:12:00Z">
        <w:r w:rsidRPr="00755CC4">
          <w:rPr>
            <w:rPrChange w:id="2045" w:author="Yufeng" w:date="2021-10-10T17:48:00Z">
              <w:rPr>
                <w:sz w:val="22"/>
              </w:rPr>
            </w:rPrChange>
          </w:rPr>
          <w:t xml:space="preserve">, we excluded the </w:t>
        </w:r>
        <w:del w:id="2046" w:author="Lung Ngai TING" w:date="2021-10-09T14:20:00Z">
          <w:r w:rsidRPr="00755CC4" w:rsidDel="0094345D">
            <w:rPr>
              <w:rPrChange w:id="2047" w:author="Yufeng" w:date="2021-10-10T17:48:00Z">
                <w:rPr>
                  <w:sz w:val="22"/>
                </w:rPr>
              </w:rPrChange>
            </w:rPr>
            <w:delText xml:space="preserve">rarefied </w:delText>
          </w:r>
        </w:del>
        <w:r w:rsidRPr="00755CC4">
          <w:rPr>
            <w:rPrChange w:id="2048" w:author="Yufeng" w:date="2021-10-10T17:48:00Z">
              <w:rPr>
                <w:sz w:val="22"/>
              </w:rPr>
            </w:rPrChange>
          </w:rPr>
          <w:t xml:space="preserve">candidates with an average </w:t>
        </w:r>
      </w:ins>
      <w:ins w:id="2049" w:author="Lung Ngai TING" w:date="2021-10-09T14:20:00Z">
        <w:r w:rsidR="0094345D" w:rsidRPr="0038659B">
          <w:t xml:space="preserve">rarefied </w:t>
        </w:r>
      </w:ins>
      <w:ins w:id="2050" w:author="Thomas Kwong" w:date="2021-09-22T22:12:00Z">
        <w:r w:rsidRPr="00755CC4">
          <w:rPr>
            <w:rPrChange w:id="2051" w:author="Yufeng" w:date="2021-10-10T17:48:00Z">
              <w:rPr>
                <w:sz w:val="22"/>
              </w:rPr>
            </w:rPrChange>
          </w:rPr>
          <w:t xml:space="preserve">abundance </w:t>
        </w:r>
        <w:del w:id="2052" w:author="Lung Ngai TING" w:date="2021-10-09T14:20:00Z">
          <w:r w:rsidRPr="00755CC4" w:rsidDel="0094345D">
            <w:rPr>
              <w:rPrChange w:id="2053" w:author="Yufeng" w:date="2021-10-10T17:48:00Z">
                <w:rPr>
                  <w:sz w:val="22"/>
                </w:rPr>
              </w:rPrChange>
            </w:rPr>
            <w:delText xml:space="preserve">of </w:delText>
          </w:r>
        </w:del>
        <w:r w:rsidRPr="00755CC4">
          <w:rPr>
            <w:rPrChange w:id="2054" w:author="Yufeng" w:date="2021-10-10T17:48:00Z">
              <w:rPr>
                <w:sz w:val="22"/>
              </w:rPr>
            </w:rPrChange>
          </w:rPr>
          <w:t>less than 0.1%</w:t>
        </w:r>
        <w:del w:id="2055" w:author="Lung Ngai TING" w:date="2021-10-09T14:21:00Z">
          <w:r w:rsidRPr="00755CC4" w:rsidDel="00873731">
            <w:rPr>
              <w:rPrChange w:id="2056" w:author="Yufeng" w:date="2021-10-10T17:48:00Z">
                <w:rPr>
                  <w:sz w:val="22"/>
                </w:rPr>
              </w:rPrChange>
            </w:rPr>
            <w:delText xml:space="preserve"> in all</w:delText>
          </w:r>
        </w:del>
        <w:r w:rsidRPr="00755CC4">
          <w:rPr>
            <w:rPrChange w:id="2057" w:author="Yufeng" w:date="2021-10-10T17:48:00Z">
              <w:rPr>
                <w:sz w:val="22"/>
              </w:rPr>
            </w:rPrChange>
          </w:rPr>
          <w:t xml:space="preserve"> </w:t>
        </w:r>
        <w:del w:id="2058" w:author="LIN, Yufeng" w:date="2021-09-28T13:06:00Z">
          <w:r w:rsidRPr="00755CC4" w:rsidDel="004314C2">
            <w:rPr>
              <w:rPrChange w:id="2059" w:author="Yufeng" w:date="2021-10-10T17:48:00Z">
                <w:rPr>
                  <w:sz w:val="22"/>
                </w:rPr>
              </w:rPrChange>
            </w:rPr>
            <w:delText>micro-eukaryotes</w:delText>
          </w:r>
        </w:del>
      </w:ins>
      <w:ins w:id="2060" w:author="LIN, Yufeng" w:date="2021-09-28T13:06:00Z">
        <w:r w:rsidR="004314C2" w:rsidRPr="00755CC4">
          <w:rPr>
            <w:rPrChange w:id="2061" w:author="Yufeng" w:date="2021-10-10T17:48:00Z">
              <w:rPr>
                <w:sz w:val="22"/>
              </w:rPr>
            </w:rPrChange>
          </w:rPr>
          <w:t>fung</w:t>
        </w:r>
      </w:ins>
      <w:ins w:id="2062" w:author="Lung Ngai TING" w:date="2021-10-09T14:21:00Z">
        <w:r w:rsidR="00873731" w:rsidRPr="0038659B">
          <w:t>al composition</w:t>
        </w:r>
      </w:ins>
      <w:ins w:id="2063" w:author="LIN, Yufeng" w:date="2021-09-28T13:06:00Z">
        <w:del w:id="2064" w:author="Lung Ngai TING" w:date="2021-10-09T14:21:00Z">
          <w:r w:rsidR="004314C2" w:rsidRPr="00755CC4" w:rsidDel="00873731">
            <w:rPr>
              <w:rPrChange w:id="2065" w:author="Yufeng" w:date="2021-10-10T17:48:00Z">
                <w:rPr>
                  <w:sz w:val="22"/>
                </w:rPr>
              </w:rPrChange>
            </w:rPr>
            <w:delText>i</w:delText>
          </w:r>
        </w:del>
      </w:ins>
      <w:ins w:id="2066" w:author="Thomas Kwong" w:date="2021-09-22T22:12:00Z">
        <w:r w:rsidRPr="00755CC4">
          <w:rPr>
            <w:rPrChange w:id="2067" w:author="Yufeng" w:date="2021-10-10T17:48:00Z">
              <w:rPr>
                <w:sz w:val="22"/>
              </w:rPr>
            </w:rPrChange>
          </w:rPr>
          <w:t xml:space="preserve">. </w:t>
        </w:r>
        <w:commentRangeStart w:id="2068"/>
        <w:r w:rsidRPr="00755CC4">
          <w:rPr>
            <w:rPrChange w:id="2069" w:author="Yufeng" w:date="2021-10-10T17:48:00Z">
              <w:rPr>
                <w:sz w:val="22"/>
              </w:rPr>
            </w:rPrChange>
          </w:rPr>
          <w:t>We selected the same trend features (SSTF), required more than 3/4 cohorts (not less than six cohorts) to perform the same trends. And the log2 of Multiple Median Fold Change (log</w:t>
        </w:r>
        <w:r w:rsidRPr="00755CC4">
          <w:rPr>
            <w:vertAlign w:val="subscript"/>
            <w:rPrChange w:id="2070" w:author="Yufeng" w:date="2021-10-10T17:48:00Z">
              <w:rPr>
                <w:sz w:val="22"/>
                <w:vertAlign w:val="subscript"/>
              </w:rPr>
            </w:rPrChange>
          </w:rPr>
          <w:t>2</w:t>
        </w:r>
        <w:r w:rsidRPr="00755CC4">
          <w:rPr>
            <w:rPrChange w:id="2071" w:author="Yufeng" w:date="2021-10-10T17:48:00Z">
              <w:rPr>
                <w:sz w:val="22"/>
              </w:rPr>
            </w:rPrChange>
          </w:rPr>
          <w:t xml:space="preserve">MultMedFC) was the evaluation index of SSTF. </w:t>
        </w:r>
        <w:r w:rsidRPr="00755CC4">
          <w:rPr>
            <w:rPrChange w:id="2072" w:author="Yufeng" w:date="2021-10-10T17:48:00Z">
              <w:rPr>
                <w:sz w:val="22"/>
              </w:rPr>
            </w:rPrChange>
          </w:rPr>
          <w:lastRenderedPageBreak/>
          <w:t>We define the log</w:t>
        </w:r>
        <w:r w:rsidRPr="00755CC4">
          <w:rPr>
            <w:vertAlign w:val="subscript"/>
            <w:rPrChange w:id="2073" w:author="Yufeng" w:date="2021-10-10T17:48:00Z">
              <w:rPr>
                <w:sz w:val="22"/>
                <w:vertAlign w:val="subscript"/>
              </w:rPr>
            </w:rPrChange>
          </w:rPr>
          <w:t>2</w:t>
        </w:r>
        <w:r w:rsidRPr="00755CC4">
          <w:rPr>
            <w:rPrChange w:id="2074" w:author="Yufeng" w:date="2021-10-10T17:48:00Z">
              <w:rPr>
                <w:sz w:val="22"/>
              </w:rPr>
            </w:rPrChange>
          </w:rPr>
          <w:t>MultMedFC as:</w:t>
        </w:r>
      </w:ins>
      <w:commentRangeEnd w:id="2068"/>
      <w:r w:rsidR="001727C1" w:rsidRPr="00E666DA">
        <w:rPr>
          <w:rStyle w:val="CommentReference"/>
          <w:sz w:val="24"/>
          <w:szCs w:val="24"/>
        </w:rPr>
        <w:commentReference w:id="2068"/>
      </w:r>
    </w:p>
    <w:p w14:paraId="1BB3CD87" w14:textId="77777777" w:rsidR="00531B71" w:rsidRPr="00755CC4" w:rsidRDefault="00AE63A9">
      <w:pPr>
        <w:jc w:val="left"/>
        <w:rPr>
          <w:ins w:id="2075" w:author="Thomas Kwong" w:date="2021-09-22T22:12:00Z"/>
          <w:rPrChange w:id="2076" w:author="Yufeng" w:date="2021-10-10T17:48:00Z">
            <w:rPr>
              <w:ins w:id="2077" w:author="Thomas Kwong" w:date="2021-09-22T22:12:00Z"/>
              <w:sz w:val="22"/>
            </w:rPr>
          </w:rPrChange>
        </w:rPr>
        <w:pPrChange w:id="2078" w:author="Yufeng" w:date="2021-10-10T17:53:00Z">
          <w:pPr/>
        </w:pPrChange>
      </w:pPr>
      <m:oMathPara>
        <m:oMath>
          <m:sSub>
            <m:sSubPr>
              <m:ctrlPr>
                <w:ins w:id="2079" w:author="Thomas Kwong" w:date="2021-09-22T22:12:00Z">
                  <w:rPr>
                    <w:rFonts w:ascii="Cambria Math" w:hAnsi="Cambria Math"/>
                    <w:i/>
                  </w:rPr>
                </w:ins>
              </m:ctrlPr>
            </m:sSubPr>
            <m:e>
              <m:sSub>
                <m:sSubPr>
                  <m:ctrlPr>
                    <w:ins w:id="2080" w:author="Thomas Kwong" w:date="2021-09-22T22:12:00Z">
                      <w:rPr>
                        <w:rFonts w:ascii="Cambria Math" w:hAnsi="Cambria Math"/>
                        <w:i/>
                      </w:rPr>
                    </w:ins>
                  </m:ctrlPr>
                </m:sSubPr>
                <m:e>
                  <m:r>
                    <w:ins w:id="2081" w:author="Thomas Kwong" w:date="2021-09-22T22:12:00Z">
                      <w:rPr>
                        <w:rFonts w:ascii="Cambria Math" w:hAnsi="Cambria Math"/>
                        <w:rPrChange w:id="2082" w:author="Yufeng" w:date="2021-10-10T17:48:00Z">
                          <w:rPr>
                            <w:rFonts w:ascii="Cambria Math" w:hAnsi="Cambria Math"/>
                            <w:sz w:val="22"/>
                          </w:rPr>
                        </w:rPrChange>
                      </w:rPr>
                      <m:t>log</m:t>
                    </w:ins>
                  </m:r>
                </m:e>
                <m:sub>
                  <m:r>
                    <w:ins w:id="2083" w:author="Thomas Kwong" w:date="2021-09-22T22:12:00Z">
                      <w:rPr>
                        <w:rFonts w:ascii="Cambria Math" w:hAnsi="Cambria Math"/>
                        <w:rPrChange w:id="2084" w:author="Yufeng" w:date="2021-10-10T17:48:00Z">
                          <w:rPr>
                            <w:rFonts w:ascii="Cambria Math" w:hAnsi="Cambria Math"/>
                            <w:sz w:val="22"/>
                          </w:rPr>
                        </w:rPrChange>
                      </w:rPr>
                      <m:t>2</m:t>
                    </w:ins>
                  </m:r>
                </m:sub>
              </m:sSub>
              <m:d>
                <m:dPr>
                  <m:ctrlPr>
                    <w:ins w:id="2085" w:author="Thomas Kwong" w:date="2021-09-22T22:12:00Z">
                      <w:rPr>
                        <w:rFonts w:ascii="Cambria Math" w:hAnsi="Cambria Math"/>
                        <w:i/>
                      </w:rPr>
                    </w:ins>
                  </m:ctrlPr>
                </m:dPr>
                <m:e>
                  <m:r>
                    <w:ins w:id="2086" w:author="Thomas Kwong" w:date="2021-09-22T22:12:00Z">
                      <w:rPr>
                        <w:rFonts w:ascii="Cambria Math" w:hAnsi="Cambria Math"/>
                        <w:rPrChange w:id="2087" w:author="Yufeng" w:date="2021-10-10T17:48:00Z">
                          <w:rPr>
                            <w:rFonts w:ascii="Cambria Math" w:hAnsi="Cambria Math"/>
                            <w:sz w:val="22"/>
                          </w:rPr>
                        </w:rPrChange>
                      </w:rPr>
                      <m:t>MultMedFC</m:t>
                    </w:ins>
                  </m:r>
                </m:e>
              </m:d>
            </m:e>
            <m:sub>
              <m:r>
                <w:ins w:id="2088" w:author="Thomas Kwong" w:date="2021-09-22T22:12:00Z">
                  <w:rPr>
                    <w:rFonts w:ascii="Cambria Math" w:hAnsi="Cambria Math"/>
                    <w:rPrChange w:id="2089" w:author="Yufeng" w:date="2021-10-10T17:48:00Z">
                      <w:rPr>
                        <w:rFonts w:ascii="Cambria Math" w:hAnsi="Cambria Math"/>
                        <w:sz w:val="22"/>
                      </w:rPr>
                    </w:rPrChange>
                  </w:rPr>
                  <m:t>i</m:t>
                </w:ins>
              </m:r>
            </m:sub>
          </m:sSub>
          <m:r>
            <w:ins w:id="2090" w:author="Thomas Kwong" w:date="2021-09-22T22:12:00Z">
              <w:rPr>
                <w:rFonts w:ascii="Cambria Math" w:hAnsi="Cambria Math"/>
                <w:rPrChange w:id="2091" w:author="Yufeng" w:date="2021-10-10T17:48:00Z">
                  <w:rPr>
                    <w:rFonts w:ascii="Cambria Math" w:hAnsi="Cambria Math"/>
                    <w:sz w:val="22"/>
                  </w:rPr>
                </w:rPrChange>
              </w:rPr>
              <m:t>=</m:t>
            </w:ins>
          </m:r>
          <m:sSub>
            <m:sSubPr>
              <m:ctrlPr>
                <w:ins w:id="2092" w:author="Thomas Kwong" w:date="2021-09-22T22:12:00Z">
                  <w:rPr>
                    <w:rFonts w:ascii="Cambria Math" w:hAnsi="Cambria Math"/>
                    <w:i/>
                  </w:rPr>
                </w:ins>
              </m:ctrlPr>
            </m:sSubPr>
            <m:e>
              <m:r>
                <w:ins w:id="2093" w:author="Thomas Kwong" w:date="2021-09-22T22:12:00Z">
                  <w:rPr>
                    <w:rFonts w:ascii="Cambria Math" w:hAnsi="Cambria Math"/>
                    <w:rPrChange w:id="2094" w:author="Yufeng" w:date="2021-10-10T17:48:00Z">
                      <w:rPr>
                        <w:rFonts w:ascii="Cambria Math" w:hAnsi="Cambria Math"/>
                        <w:sz w:val="22"/>
                      </w:rPr>
                    </w:rPrChange>
                  </w:rPr>
                  <m:t>log</m:t>
                </w:ins>
              </m:r>
            </m:e>
            <m:sub>
              <m:r>
                <w:ins w:id="2095" w:author="Thomas Kwong" w:date="2021-09-22T22:12:00Z">
                  <w:rPr>
                    <w:rFonts w:ascii="Cambria Math" w:hAnsi="Cambria Math"/>
                    <w:rPrChange w:id="2096" w:author="Yufeng" w:date="2021-10-10T17:48:00Z">
                      <w:rPr>
                        <w:rFonts w:ascii="Cambria Math" w:hAnsi="Cambria Math"/>
                        <w:sz w:val="22"/>
                      </w:rPr>
                    </w:rPrChange>
                  </w:rPr>
                  <m:t>2</m:t>
                </w:ins>
              </m:r>
            </m:sub>
          </m:sSub>
          <m:r>
            <w:ins w:id="2097" w:author="Thomas Kwong" w:date="2021-09-22T22:12:00Z">
              <w:rPr>
                <w:rFonts w:ascii="Cambria Math" w:hAnsi="Cambria Math"/>
                <w:rPrChange w:id="2098" w:author="Yufeng" w:date="2021-10-10T17:48:00Z">
                  <w:rPr>
                    <w:rFonts w:ascii="Cambria Math" w:hAnsi="Cambria Math"/>
                    <w:sz w:val="22"/>
                  </w:rPr>
                </w:rPrChange>
              </w:rPr>
              <m:t>(median(</m:t>
            </w:ins>
          </m:r>
          <m:nary>
            <m:naryPr>
              <m:chr m:val="∑"/>
              <m:limLoc m:val="undOvr"/>
              <m:ctrlPr>
                <w:ins w:id="2099" w:author="Thomas Kwong" w:date="2021-09-22T22:12:00Z">
                  <w:rPr>
                    <w:rFonts w:ascii="Cambria Math" w:hAnsi="Cambria Math"/>
                    <w:i/>
                  </w:rPr>
                </w:ins>
              </m:ctrlPr>
            </m:naryPr>
            <m:sub>
              <m:r>
                <w:ins w:id="2100" w:author="Thomas Kwong" w:date="2021-09-22T22:12:00Z">
                  <w:rPr>
                    <w:rFonts w:ascii="Cambria Math" w:hAnsi="Cambria Math"/>
                    <w:rPrChange w:id="2101" w:author="Yufeng" w:date="2021-10-10T17:48:00Z">
                      <w:rPr>
                        <w:rFonts w:ascii="Cambria Math" w:hAnsi="Cambria Math"/>
                        <w:sz w:val="22"/>
                      </w:rPr>
                    </w:rPrChange>
                  </w:rPr>
                  <m:t>j=1</m:t>
                </w:ins>
              </m:r>
            </m:sub>
            <m:sup>
              <m:sSub>
                <m:sSubPr>
                  <m:ctrlPr>
                    <w:ins w:id="2102" w:author="Thomas Kwong" w:date="2021-09-22T22:12:00Z">
                      <w:rPr>
                        <w:rFonts w:ascii="Cambria Math" w:hAnsi="Cambria Math"/>
                        <w:i/>
                      </w:rPr>
                    </w:ins>
                  </m:ctrlPr>
                </m:sSubPr>
                <m:e>
                  <m:r>
                    <w:ins w:id="2103" w:author="Thomas Kwong" w:date="2021-09-22T22:12:00Z">
                      <w:rPr>
                        <w:rFonts w:ascii="Cambria Math" w:hAnsi="Cambria Math"/>
                        <w:rPrChange w:id="2104" w:author="Yufeng" w:date="2021-10-10T17:48:00Z">
                          <w:rPr>
                            <w:rFonts w:ascii="Cambria Math" w:hAnsi="Cambria Math"/>
                            <w:sz w:val="22"/>
                          </w:rPr>
                        </w:rPrChange>
                      </w:rPr>
                      <m:t>n</m:t>
                    </w:ins>
                  </m:r>
                </m:e>
                <m:sub>
                  <m:r>
                    <w:ins w:id="2105" w:author="Thomas Kwong" w:date="2021-09-22T22:12:00Z">
                      <w:rPr>
                        <w:rFonts w:ascii="Cambria Math" w:hAnsi="Cambria Math"/>
                        <w:rPrChange w:id="2106" w:author="Yufeng" w:date="2021-10-10T17:48:00Z">
                          <w:rPr>
                            <w:rFonts w:ascii="Cambria Math" w:hAnsi="Cambria Math"/>
                            <w:sz w:val="22"/>
                          </w:rPr>
                        </w:rPrChange>
                      </w:rPr>
                      <m:t>crc</m:t>
                    </w:ins>
                  </m:r>
                </m:sub>
              </m:sSub>
            </m:sup>
            <m:e>
              <m:nary>
                <m:naryPr>
                  <m:chr m:val="∑"/>
                  <m:limLoc m:val="undOvr"/>
                  <m:ctrlPr>
                    <w:ins w:id="2107" w:author="Thomas Kwong" w:date="2021-09-22T22:12:00Z">
                      <w:rPr>
                        <w:rFonts w:ascii="Cambria Math" w:hAnsi="Cambria Math"/>
                        <w:i/>
                      </w:rPr>
                    </w:ins>
                  </m:ctrlPr>
                </m:naryPr>
                <m:sub>
                  <m:r>
                    <w:ins w:id="2108" w:author="Thomas Kwong" w:date="2021-09-22T22:12:00Z">
                      <w:rPr>
                        <w:rFonts w:ascii="Cambria Math" w:hAnsi="Cambria Math"/>
                        <w:rPrChange w:id="2109" w:author="Yufeng" w:date="2021-10-10T17:48:00Z">
                          <w:rPr>
                            <w:rFonts w:ascii="Cambria Math" w:hAnsi="Cambria Math"/>
                            <w:sz w:val="22"/>
                          </w:rPr>
                        </w:rPrChange>
                      </w:rPr>
                      <m:t>k=1</m:t>
                    </w:ins>
                  </m:r>
                </m:sub>
                <m:sup>
                  <m:sSub>
                    <m:sSubPr>
                      <m:ctrlPr>
                        <w:ins w:id="2110" w:author="Thomas Kwong" w:date="2021-09-22T22:12:00Z">
                          <w:rPr>
                            <w:rFonts w:ascii="Cambria Math" w:hAnsi="Cambria Math"/>
                            <w:i/>
                          </w:rPr>
                        </w:ins>
                      </m:ctrlPr>
                    </m:sSubPr>
                    <m:e>
                      <m:r>
                        <w:ins w:id="2111" w:author="Thomas Kwong" w:date="2021-09-22T22:12:00Z">
                          <w:rPr>
                            <w:rFonts w:ascii="Cambria Math" w:hAnsi="Cambria Math"/>
                            <w:rPrChange w:id="2112" w:author="Yufeng" w:date="2021-10-10T17:48:00Z">
                              <w:rPr>
                                <w:rFonts w:ascii="Cambria Math" w:hAnsi="Cambria Math"/>
                                <w:sz w:val="22"/>
                              </w:rPr>
                            </w:rPrChange>
                          </w:rPr>
                          <m:t>n</m:t>
                        </w:ins>
                      </m:r>
                    </m:e>
                    <m:sub>
                      <m:r>
                        <w:ins w:id="2113" w:author="Thomas Kwong" w:date="2021-09-22T22:12:00Z">
                          <w:rPr>
                            <w:rFonts w:ascii="Cambria Math" w:hAnsi="Cambria Math"/>
                            <w:rPrChange w:id="2114" w:author="Yufeng" w:date="2021-10-10T17:48:00Z">
                              <w:rPr>
                                <w:rFonts w:ascii="Cambria Math" w:hAnsi="Cambria Math"/>
                                <w:sz w:val="22"/>
                              </w:rPr>
                            </w:rPrChange>
                          </w:rPr>
                          <m:t>ctrl</m:t>
                        </w:ins>
                      </m:r>
                    </m:sub>
                  </m:sSub>
                </m:sup>
                <m:e>
                  <m:f>
                    <m:fPr>
                      <m:ctrlPr>
                        <w:ins w:id="2115" w:author="Thomas Kwong" w:date="2021-09-22T22:12:00Z">
                          <w:rPr>
                            <w:rFonts w:ascii="Cambria Math" w:hAnsi="Cambria Math"/>
                            <w:i/>
                          </w:rPr>
                        </w:ins>
                      </m:ctrlPr>
                    </m:fPr>
                    <m:num>
                      <m:sSub>
                        <m:sSubPr>
                          <m:ctrlPr>
                            <w:ins w:id="2116" w:author="Thomas Kwong" w:date="2021-09-22T22:12:00Z">
                              <w:rPr>
                                <w:rFonts w:ascii="Cambria Math" w:hAnsi="Cambria Math"/>
                                <w:i/>
                              </w:rPr>
                            </w:ins>
                          </m:ctrlPr>
                        </m:sSubPr>
                        <m:e>
                          <m:r>
                            <w:ins w:id="2117" w:author="Thomas Kwong" w:date="2021-09-22T22:12:00Z">
                              <w:rPr>
                                <w:rFonts w:ascii="Cambria Math" w:hAnsi="Cambria Math"/>
                                <w:rPrChange w:id="2118" w:author="Yufeng" w:date="2021-10-10T17:48:00Z">
                                  <w:rPr>
                                    <w:rFonts w:ascii="Cambria Math" w:hAnsi="Cambria Math"/>
                                    <w:sz w:val="22"/>
                                  </w:rPr>
                                </w:rPrChange>
                              </w:rPr>
                              <m:t>ReAbund</m:t>
                            </w:ins>
                          </m:r>
                        </m:e>
                        <m:sub>
                          <m:r>
                            <w:ins w:id="2119" w:author="Thomas Kwong" w:date="2021-09-22T22:12:00Z">
                              <w:rPr>
                                <w:rFonts w:ascii="Cambria Math" w:hAnsi="Cambria Math"/>
                                <w:rPrChange w:id="2120" w:author="Yufeng" w:date="2021-10-10T17:48:00Z">
                                  <w:rPr>
                                    <w:rFonts w:ascii="Cambria Math" w:hAnsi="Cambria Math"/>
                                    <w:sz w:val="22"/>
                                  </w:rPr>
                                </w:rPrChange>
                              </w:rPr>
                              <m:t>j,  i</m:t>
                            </w:ins>
                          </m:r>
                        </m:sub>
                      </m:sSub>
                    </m:num>
                    <m:den>
                      <m:sSub>
                        <m:sSubPr>
                          <m:ctrlPr>
                            <w:ins w:id="2121" w:author="Thomas Kwong" w:date="2021-09-22T22:12:00Z">
                              <w:rPr>
                                <w:rFonts w:ascii="Cambria Math" w:hAnsi="Cambria Math"/>
                                <w:i/>
                              </w:rPr>
                            </w:ins>
                          </m:ctrlPr>
                        </m:sSubPr>
                        <m:e>
                          <m:r>
                            <w:ins w:id="2122" w:author="Thomas Kwong" w:date="2021-09-22T22:12:00Z">
                              <w:rPr>
                                <w:rFonts w:ascii="Cambria Math" w:hAnsi="Cambria Math"/>
                                <w:rPrChange w:id="2123" w:author="Yufeng" w:date="2021-10-10T17:48:00Z">
                                  <w:rPr>
                                    <w:rFonts w:ascii="Cambria Math" w:hAnsi="Cambria Math"/>
                                    <w:sz w:val="22"/>
                                  </w:rPr>
                                </w:rPrChange>
                              </w:rPr>
                              <m:t>ReAbund</m:t>
                            </w:ins>
                          </m:r>
                        </m:e>
                        <m:sub>
                          <m:r>
                            <w:ins w:id="2124" w:author="Thomas Kwong" w:date="2021-09-22T22:12:00Z">
                              <w:rPr>
                                <w:rFonts w:ascii="Cambria Math" w:hAnsi="Cambria Math"/>
                                <w:rPrChange w:id="2125" w:author="Yufeng" w:date="2021-10-10T17:48:00Z">
                                  <w:rPr>
                                    <w:rFonts w:ascii="Cambria Math" w:hAnsi="Cambria Math"/>
                                    <w:sz w:val="22"/>
                                  </w:rPr>
                                </w:rPrChange>
                              </w:rPr>
                              <m:t>k,  i</m:t>
                            </w:ins>
                          </m:r>
                        </m:sub>
                      </m:sSub>
                    </m:den>
                  </m:f>
                </m:e>
              </m:nary>
            </m:e>
          </m:nary>
          <m:r>
            <w:ins w:id="2126" w:author="Thomas Kwong" w:date="2021-09-22T22:12:00Z">
              <w:rPr>
                <w:rFonts w:ascii="Cambria Math" w:hAnsi="Cambria Math"/>
                <w:rPrChange w:id="2127" w:author="Yufeng" w:date="2021-10-10T17:48:00Z">
                  <w:rPr>
                    <w:rFonts w:ascii="Cambria Math" w:hAnsi="Cambria Math"/>
                    <w:sz w:val="22"/>
                  </w:rPr>
                </w:rPrChange>
              </w:rPr>
              <m:t>))</m:t>
            </w:ins>
          </m:r>
        </m:oMath>
      </m:oMathPara>
    </w:p>
    <w:p w14:paraId="5BE07A06" w14:textId="77777777" w:rsidR="00531B71" w:rsidRPr="00755CC4" w:rsidRDefault="00AE63A9">
      <w:pPr>
        <w:ind w:leftChars="100" w:left="240"/>
        <w:jc w:val="left"/>
        <w:rPr>
          <w:ins w:id="2128" w:author="Thomas Kwong" w:date="2021-09-22T22:12:00Z"/>
          <w:rPrChange w:id="2129" w:author="Yufeng" w:date="2021-10-10T17:48:00Z">
            <w:rPr>
              <w:ins w:id="2130" w:author="Thomas Kwong" w:date="2021-09-22T22:12:00Z"/>
              <w:sz w:val="22"/>
            </w:rPr>
          </w:rPrChange>
        </w:rPr>
        <w:pPrChange w:id="2131" w:author="Yufeng" w:date="2021-10-10T17:53:00Z">
          <w:pPr>
            <w:ind w:leftChars="100" w:left="240"/>
          </w:pPr>
        </w:pPrChange>
      </w:pPr>
      <m:oMath>
        <m:sSub>
          <m:sSubPr>
            <m:ctrlPr>
              <w:ins w:id="2132" w:author="Thomas Kwong" w:date="2021-09-22T22:12:00Z">
                <w:rPr>
                  <w:rFonts w:ascii="Cambria Math" w:hAnsi="Cambria Math"/>
                  <w:i/>
                </w:rPr>
              </w:ins>
            </m:ctrlPr>
          </m:sSubPr>
          <m:e>
            <m:r>
              <w:ins w:id="2133" w:author="Thomas Kwong" w:date="2021-09-22T22:12:00Z">
                <w:rPr>
                  <w:rFonts w:ascii="Cambria Math" w:hAnsi="Cambria Math"/>
                  <w:rPrChange w:id="2134" w:author="Yufeng" w:date="2021-10-10T17:48:00Z">
                    <w:rPr>
                      <w:rFonts w:ascii="Cambria Math" w:hAnsi="Cambria Math"/>
                      <w:sz w:val="22"/>
                    </w:rPr>
                  </w:rPrChange>
                </w:rPr>
                <m:t>n</m:t>
              </w:ins>
            </m:r>
          </m:e>
          <m:sub>
            <m:r>
              <w:ins w:id="2135" w:author="Thomas Kwong" w:date="2021-09-22T22:12:00Z">
                <w:rPr>
                  <w:rFonts w:ascii="Cambria Math" w:hAnsi="Cambria Math"/>
                  <w:rPrChange w:id="2136" w:author="Yufeng" w:date="2021-10-10T17:48:00Z">
                    <w:rPr>
                      <w:rFonts w:ascii="Cambria Math" w:hAnsi="Cambria Math"/>
                      <w:sz w:val="22"/>
                    </w:rPr>
                  </w:rPrChange>
                </w:rPr>
                <m:t>crc</m:t>
              </w:ins>
            </m:r>
          </m:sub>
        </m:sSub>
        <m:r>
          <w:ins w:id="2137" w:author="Thomas Kwong" w:date="2021-09-22T22:12:00Z">
            <w:rPr>
              <w:rFonts w:ascii="Cambria Math" w:hAnsi="Cambria Math"/>
              <w:rPrChange w:id="2138" w:author="Yufeng" w:date="2021-10-10T17:48:00Z">
                <w:rPr>
                  <w:rFonts w:ascii="Cambria Math" w:hAnsi="Cambria Math"/>
                  <w:sz w:val="22"/>
                </w:rPr>
              </w:rPrChange>
            </w:rPr>
            <m:t xml:space="preserve"> / </m:t>
          </w:ins>
        </m:r>
        <m:sSub>
          <m:sSubPr>
            <m:ctrlPr>
              <w:ins w:id="2139" w:author="Thomas Kwong" w:date="2021-09-22T22:12:00Z">
                <w:rPr>
                  <w:rFonts w:ascii="Cambria Math" w:hAnsi="Cambria Math"/>
                  <w:i/>
                </w:rPr>
              </w:ins>
            </m:ctrlPr>
          </m:sSubPr>
          <m:e>
            <m:r>
              <w:ins w:id="2140" w:author="Thomas Kwong" w:date="2021-09-22T22:12:00Z">
                <w:rPr>
                  <w:rFonts w:ascii="Cambria Math" w:hAnsi="Cambria Math"/>
                  <w:rPrChange w:id="2141" w:author="Yufeng" w:date="2021-10-10T17:48:00Z">
                    <w:rPr>
                      <w:rFonts w:ascii="Cambria Math" w:hAnsi="Cambria Math"/>
                      <w:sz w:val="22"/>
                    </w:rPr>
                  </w:rPrChange>
                </w:rPr>
                <m:t>n</m:t>
              </w:ins>
            </m:r>
          </m:e>
          <m:sub>
            <m:r>
              <w:ins w:id="2142" w:author="Thomas Kwong" w:date="2021-09-22T22:12:00Z">
                <w:rPr>
                  <w:rFonts w:ascii="Cambria Math" w:hAnsi="Cambria Math"/>
                  <w:rPrChange w:id="2143" w:author="Yufeng" w:date="2021-10-10T17:48:00Z">
                    <w:rPr>
                      <w:rFonts w:ascii="Cambria Math" w:hAnsi="Cambria Math"/>
                      <w:sz w:val="22"/>
                    </w:rPr>
                  </w:rPrChange>
                </w:rPr>
                <m:t>ctrl</m:t>
              </w:ins>
            </m:r>
          </m:sub>
        </m:sSub>
        <m:r>
          <w:ins w:id="2144" w:author="Thomas Kwong" w:date="2021-09-22T22:12:00Z">
            <w:rPr>
              <w:rFonts w:ascii="Cambria Math" w:hAnsi="Cambria Math"/>
              <w:rPrChange w:id="2145" w:author="Yufeng" w:date="2021-10-10T17:48:00Z">
                <w:rPr>
                  <w:rFonts w:ascii="Cambria Math" w:hAnsi="Cambria Math"/>
                  <w:sz w:val="22"/>
                </w:rPr>
              </w:rPrChange>
            </w:rPr>
            <m:t xml:space="preserve"> :</m:t>
          </w:ins>
        </m:r>
      </m:oMath>
      <w:ins w:id="2146" w:author="Thomas Kwong" w:date="2021-09-22T22:12:00Z">
        <w:r w:rsidR="00531B71" w:rsidRPr="00755CC4">
          <w:rPr>
            <w:rPrChange w:id="2147" w:author="Yufeng" w:date="2021-10-10T17:48:00Z">
              <w:rPr>
                <w:sz w:val="22"/>
              </w:rPr>
            </w:rPrChange>
          </w:rPr>
          <w:t xml:space="preserve"> means the counts of CRC/CTRL samples in an individual cohort.</w:t>
        </w:r>
      </w:ins>
    </w:p>
    <w:p w14:paraId="4DB62B0B" w14:textId="15DF9653" w:rsidR="00531B71" w:rsidRPr="00755CC4" w:rsidRDefault="00531B71">
      <w:pPr>
        <w:ind w:leftChars="100" w:left="240"/>
        <w:jc w:val="left"/>
        <w:rPr>
          <w:ins w:id="2148" w:author="Thomas Kwong" w:date="2021-09-22T22:12:00Z"/>
          <w:rPrChange w:id="2149" w:author="Yufeng" w:date="2021-10-10T17:48:00Z">
            <w:rPr>
              <w:ins w:id="2150" w:author="Thomas Kwong" w:date="2021-09-22T22:12:00Z"/>
              <w:sz w:val="22"/>
            </w:rPr>
          </w:rPrChange>
        </w:rPr>
        <w:pPrChange w:id="2151" w:author="Yufeng" w:date="2021-10-10T17:53:00Z">
          <w:pPr>
            <w:ind w:leftChars="100" w:left="240"/>
          </w:pPr>
        </w:pPrChange>
      </w:pPr>
      <m:oMath>
        <m:r>
          <w:ins w:id="2152" w:author="Thomas Kwong" w:date="2021-09-22T22:12:00Z">
            <w:rPr>
              <w:rFonts w:ascii="Cambria Math" w:hAnsi="Cambria Math"/>
              <w:rPrChange w:id="2153" w:author="Yufeng" w:date="2021-10-10T17:48:00Z">
                <w:rPr>
                  <w:rFonts w:ascii="Cambria Math" w:hAnsi="Cambria Math"/>
                  <w:sz w:val="22"/>
                </w:rPr>
              </w:rPrChange>
            </w:rPr>
            <m:t>i :</m:t>
          </w:ins>
        </m:r>
      </m:oMath>
      <w:ins w:id="2154" w:author="Thomas Kwong" w:date="2021-09-22T22:12:00Z">
        <w:r w:rsidRPr="00755CC4">
          <w:rPr>
            <w:rPrChange w:id="2155" w:author="Yufeng" w:date="2021-10-10T17:48:00Z">
              <w:rPr>
                <w:sz w:val="22"/>
              </w:rPr>
            </w:rPrChange>
          </w:rPr>
          <w:t xml:space="preserve"> means the </w:t>
        </w:r>
        <w:del w:id="2156" w:author="LIN, Yufeng" w:date="2021-09-28T13:06:00Z">
          <w:r w:rsidRPr="00755CC4" w:rsidDel="004314C2">
            <w:rPr>
              <w:rPrChange w:id="2157" w:author="Yufeng" w:date="2021-10-10T17:48:00Z">
                <w:rPr>
                  <w:sz w:val="22"/>
                </w:rPr>
              </w:rPrChange>
            </w:rPr>
            <w:delText>micro-eukaryotes</w:delText>
          </w:r>
        </w:del>
      </w:ins>
      <w:ins w:id="2158" w:author="LIN, Yufeng" w:date="2021-09-28T13:06:00Z">
        <w:r w:rsidR="004314C2" w:rsidRPr="00755CC4">
          <w:rPr>
            <w:rPrChange w:id="2159" w:author="Yufeng" w:date="2021-10-10T17:48:00Z">
              <w:rPr>
                <w:sz w:val="22"/>
              </w:rPr>
            </w:rPrChange>
          </w:rPr>
          <w:t>fungal</w:t>
        </w:r>
      </w:ins>
      <w:ins w:id="2160" w:author="Thomas Kwong" w:date="2021-09-22T22:12:00Z">
        <w:r w:rsidRPr="00755CC4">
          <w:rPr>
            <w:rPrChange w:id="2161" w:author="Yufeng" w:date="2021-10-10T17:48:00Z">
              <w:rPr>
                <w:sz w:val="22"/>
              </w:rPr>
            </w:rPrChange>
          </w:rPr>
          <w:t xml:space="preserve"> names.</w:t>
        </w:r>
      </w:ins>
    </w:p>
    <w:p w14:paraId="609E304B" w14:textId="77777777" w:rsidR="00531B71" w:rsidRPr="00755CC4" w:rsidRDefault="00AE63A9">
      <w:pPr>
        <w:ind w:leftChars="100" w:left="240"/>
        <w:jc w:val="left"/>
        <w:rPr>
          <w:ins w:id="2162" w:author="Thomas Kwong" w:date="2021-09-22T22:12:00Z"/>
          <w:rPrChange w:id="2163" w:author="Yufeng" w:date="2021-10-10T17:48:00Z">
            <w:rPr>
              <w:ins w:id="2164" w:author="Thomas Kwong" w:date="2021-09-22T22:12:00Z"/>
              <w:sz w:val="22"/>
            </w:rPr>
          </w:rPrChange>
        </w:rPr>
        <w:pPrChange w:id="2165" w:author="Yufeng" w:date="2021-10-10T17:53:00Z">
          <w:pPr>
            <w:ind w:leftChars="100" w:left="240"/>
          </w:pPr>
        </w:pPrChange>
      </w:pPr>
      <m:oMath>
        <m:sSub>
          <m:sSubPr>
            <m:ctrlPr>
              <w:ins w:id="2166" w:author="Thomas Kwong" w:date="2021-09-22T22:12:00Z">
                <w:rPr>
                  <w:rFonts w:ascii="Cambria Math" w:hAnsi="Cambria Math"/>
                  <w:i/>
                </w:rPr>
              </w:ins>
            </m:ctrlPr>
          </m:sSubPr>
          <m:e>
            <m:r>
              <w:ins w:id="2167" w:author="Thomas Kwong" w:date="2021-09-22T22:12:00Z">
                <w:rPr>
                  <w:rFonts w:ascii="Cambria Math" w:hAnsi="Cambria Math"/>
                  <w:rPrChange w:id="2168" w:author="Yufeng" w:date="2021-10-10T17:48:00Z">
                    <w:rPr>
                      <w:rFonts w:ascii="Cambria Math" w:hAnsi="Cambria Math"/>
                      <w:sz w:val="22"/>
                    </w:rPr>
                  </w:rPrChange>
                </w:rPr>
                <m:t>ReAbund</m:t>
              </w:ins>
            </m:r>
          </m:e>
          <m:sub>
            <m:r>
              <w:ins w:id="2169" w:author="Thomas Kwong" w:date="2021-09-22T22:12:00Z">
                <w:rPr>
                  <w:rFonts w:ascii="Cambria Math" w:hAnsi="Cambria Math"/>
                  <w:rPrChange w:id="2170" w:author="Yufeng" w:date="2021-10-10T17:48:00Z">
                    <w:rPr>
                      <w:rFonts w:ascii="Cambria Math" w:hAnsi="Cambria Math"/>
                      <w:sz w:val="22"/>
                    </w:rPr>
                  </w:rPrChange>
                </w:rPr>
                <m:t>j, i</m:t>
              </w:ins>
            </m:r>
          </m:sub>
        </m:sSub>
        <m:r>
          <w:ins w:id="2171" w:author="Thomas Kwong" w:date="2021-09-22T22:12:00Z">
            <w:rPr>
              <w:rFonts w:ascii="Cambria Math" w:hAnsi="Cambria Math"/>
              <w:rPrChange w:id="2172" w:author="Yufeng" w:date="2021-10-10T17:48:00Z">
                <w:rPr>
                  <w:rFonts w:ascii="Cambria Math" w:hAnsi="Cambria Math"/>
                  <w:sz w:val="22"/>
                </w:rPr>
              </w:rPrChange>
            </w:rPr>
            <m:t xml:space="preserve"> :</m:t>
          </w:ins>
        </m:r>
      </m:oMath>
      <w:ins w:id="2173" w:author="Thomas Kwong" w:date="2021-09-22T22:12:00Z">
        <w:r w:rsidR="00531B71" w:rsidRPr="00755CC4">
          <w:rPr>
            <w:rPrChange w:id="2174" w:author="Yufeng" w:date="2021-10-10T17:48:00Z">
              <w:rPr>
                <w:sz w:val="22"/>
              </w:rPr>
            </w:rPrChange>
          </w:rPr>
          <w:t xml:space="preserve"> means the relative abundance of species </w:t>
        </w:r>
      </w:ins>
      <m:oMath>
        <m:r>
          <w:ins w:id="2175" w:author="Thomas Kwong" w:date="2021-09-22T22:12:00Z">
            <w:rPr>
              <w:rFonts w:ascii="Cambria Math" w:hAnsi="Cambria Math"/>
              <w:rPrChange w:id="2176" w:author="Yufeng" w:date="2021-10-10T17:48:00Z">
                <w:rPr>
                  <w:rFonts w:ascii="Cambria Math" w:hAnsi="Cambria Math"/>
                  <w:sz w:val="22"/>
                </w:rPr>
              </w:rPrChange>
            </w:rPr>
            <m:t>i</m:t>
          </w:ins>
        </m:r>
      </m:oMath>
      <w:ins w:id="2177" w:author="Thomas Kwong" w:date="2021-09-22T22:12:00Z">
        <w:r w:rsidR="00531B71" w:rsidRPr="00755CC4">
          <w:rPr>
            <w:rPrChange w:id="2178" w:author="Yufeng" w:date="2021-10-10T17:48:00Z">
              <w:rPr>
                <w:sz w:val="22"/>
              </w:rPr>
            </w:rPrChange>
          </w:rPr>
          <w:t xml:space="preserve"> in sample </w:t>
        </w:r>
      </w:ins>
      <m:oMath>
        <m:r>
          <w:ins w:id="2179" w:author="Thomas Kwong" w:date="2021-09-22T22:12:00Z">
            <w:rPr>
              <w:rFonts w:ascii="Cambria Math" w:hAnsi="Cambria Math"/>
              <w:rPrChange w:id="2180" w:author="Yufeng" w:date="2021-10-10T17:48:00Z">
                <w:rPr>
                  <w:rFonts w:ascii="Cambria Math" w:hAnsi="Cambria Math"/>
                  <w:sz w:val="22"/>
                </w:rPr>
              </w:rPrChange>
            </w:rPr>
            <m:t>j</m:t>
          </w:ins>
        </m:r>
      </m:oMath>
      <w:ins w:id="2181" w:author="Thomas Kwong" w:date="2021-09-22T22:12:00Z">
        <w:r w:rsidR="00531B71" w:rsidRPr="00755CC4">
          <w:rPr>
            <w:rPrChange w:id="2182" w:author="Yufeng" w:date="2021-10-10T17:48:00Z">
              <w:rPr>
                <w:sz w:val="22"/>
              </w:rPr>
            </w:rPrChange>
          </w:rPr>
          <w:t>.</w:t>
        </w:r>
      </w:ins>
    </w:p>
    <w:p w14:paraId="2FAF8B48" w14:textId="3EB9C603" w:rsidR="00531B71" w:rsidRPr="00755CC4" w:rsidRDefault="00531B71">
      <w:pPr>
        <w:jc w:val="left"/>
        <w:rPr>
          <w:ins w:id="2183" w:author="Thomas Kwong" w:date="2021-09-22T22:12:00Z"/>
          <w:rPrChange w:id="2184" w:author="Yufeng" w:date="2021-10-10T17:48:00Z">
            <w:rPr>
              <w:ins w:id="2185" w:author="Thomas Kwong" w:date="2021-09-22T22:12:00Z"/>
              <w:sz w:val="22"/>
            </w:rPr>
          </w:rPrChange>
        </w:rPr>
        <w:pPrChange w:id="2186" w:author="Yufeng" w:date="2021-10-10T17:53:00Z">
          <w:pPr/>
        </w:pPrChange>
      </w:pPr>
      <w:ins w:id="2187" w:author="Thomas Kwong" w:date="2021-09-22T22:12:00Z">
        <w:r w:rsidRPr="00755CC4">
          <w:rPr>
            <w:rPrChange w:id="2188" w:author="Yufeng" w:date="2021-10-10T17:48:00Z">
              <w:rPr>
                <w:sz w:val="22"/>
              </w:rPr>
            </w:rPrChange>
          </w:rPr>
          <w:t xml:space="preserve">The second measure was based on the Wilcoxon </w:t>
        </w:r>
      </w:ins>
      <w:ins w:id="2189" w:author="Lung Ngai TING" w:date="2021-10-09T14:16:00Z">
        <w:r w:rsidR="00302C4F" w:rsidRPr="0038659B">
          <w:t xml:space="preserve">rank-sum </w:t>
        </w:r>
      </w:ins>
      <w:ins w:id="2190" w:author="Thomas Kwong" w:date="2021-09-22T22:12:00Z">
        <w:r w:rsidRPr="00755CC4">
          <w:rPr>
            <w:rPrChange w:id="2191" w:author="Yufeng" w:date="2021-10-10T17:48:00Z">
              <w:rPr>
                <w:sz w:val="22"/>
              </w:rPr>
            </w:rPrChange>
          </w:rPr>
          <w:t xml:space="preserve">test. </w:t>
        </w:r>
        <w:del w:id="2192" w:author="Lung Ngai TING" w:date="2021-10-09T14:25:00Z">
          <w:r w:rsidRPr="00755CC4" w:rsidDel="005576FC">
            <w:rPr>
              <w:rPrChange w:id="2193" w:author="Yufeng" w:date="2021-10-10T17:48:00Z">
                <w:rPr>
                  <w:sz w:val="22"/>
                </w:rPr>
              </w:rPrChange>
            </w:rPr>
            <w:delText>The significance of differential abundance was tested on</w:delText>
          </w:r>
        </w:del>
      </w:ins>
      <w:ins w:id="2194" w:author="Lung Ngai TING" w:date="2021-10-09T14:25:00Z">
        <w:r w:rsidR="005576FC" w:rsidRPr="0038659B">
          <w:t>We identified differentially abundant features between two groups on</w:t>
        </w:r>
      </w:ins>
      <w:ins w:id="2195" w:author="Thomas Kwong" w:date="2021-09-22T22:12:00Z">
        <w:r w:rsidRPr="00755CC4">
          <w:rPr>
            <w:rPrChange w:id="2196" w:author="Yufeng" w:date="2021-10-10T17:48:00Z">
              <w:rPr>
                <w:sz w:val="22"/>
              </w:rPr>
            </w:rPrChange>
          </w:rPr>
          <w:t xml:space="preserve"> a per species basis using </w:t>
        </w:r>
        <w:del w:id="2197" w:author="Lung Ngai TING" w:date="2021-10-09T14:16:00Z">
          <w:r w:rsidRPr="00755CC4" w:rsidDel="00302C4F">
            <w:rPr>
              <w:rPrChange w:id="2198" w:author="Yufeng" w:date="2021-10-10T17:48:00Z">
                <w:rPr>
                  <w:sz w:val="22"/>
                </w:rPr>
              </w:rPrChange>
            </w:rPr>
            <w:delText xml:space="preserve">a </w:delText>
          </w:r>
        </w:del>
        <w:r w:rsidRPr="00755CC4">
          <w:rPr>
            <w:rPrChange w:id="2199" w:author="Yufeng" w:date="2021-10-10T17:48:00Z">
              <w:rPr>
                <w:sz w:val="22"/>
              </w:rPr>
            </w:rPrChange>
          </w:rPr>
          <w:t>Wilcoxon</w:t>
        </w:r>
      </w:ins>
      <w:ins w:id="2200" w:author="Lung Ngai TING" w:date="2021-10-09T14:16:00Z">
        <w:r w:rsidR="00302C4F" w:rsidRPr="0038659B">
          <w:t xml:space="preserve"> rank-sum</w:t>
        </w:r>
      </w:ins>
      <w:ins w:id="2201" w:author="Thomas Kwong" w:date="2021-09-22T22:12:00Z">
        <w:r w:rsidRPr="00755CC4">
          <w:rPr>
            <w:rPrChange w:id="2202" w:author="Yufeng" w:date="2021-10-10T17:48:00Z">
              <w:rPr>
                <w:sz w:val="22"/>
              </w:rPr>
            </w:rPrChange>
          </w:rPr>
          <w:t xml:space="preserve"> test and </w:t>
        </w:r>
        <w:del w:id="2203" w:author="Lung Ngai TING" w:date="2021-10-09T14:16:00Z">
          <w:r w:rsidRPr="00755CC4" w:rsidDel="00302C4F">
            <w:rPr>
              <w:rPrChange w:id="2204" w:author="Yufeng" w:date="2021-10-10T17:48:00Z">
                <w:rPr>
                  <w:sz w:val="22"/>
                </w:rPr>
              </w:rPrChange>
            </w:rPr>
            <w:delText>adjust the</w:delText>
          </w:r>
        </w:del>
      </w:ins>
      <w:ins w:id="2205" w:author="Lung Ngai TING" w:date="2021-10-09T14:16:00Z">
        <w:r w:rsidR="00302C4F" w:rsidRPr="0038659B">
          <w:t>with</w:t>
        </w:r>
      </w:ins>
      <w:ins w:id="2206" w:author="Thomas Kwong" w:date="2021-09-22T22:12:00Z">
        <w:r w:rsidRPr="00755CC4">
          <w:rPr>
            <w:rPrChange w:id="2207" w:author="Yufeng" w:date="2021-10-10T17:48:00Z">
              <w:rPr>
                <w:sz w:val="22"/>
              </w:rPr>
            </w:rPrChange>
          </w:rPr>
          <w:t xml:space="preserve"> p-value</w:t>
        </w:r>
      </w:ins>
      <w:ins w:id="2208" w:author="Lung Ngai TING" w:date="2021-10-09T14:17:00Z">
        <w:r w:rsidR="00302C4F" w:rsidRPr="0038659B">
          <w:t>s being adjusted using</w:t>
        </w:r>
      </w:ins>
      <w:ins w:id="2209" w:author="Thomas Kwong" w:date="2021-09-22T22:12:00Z">
        <w:r w:rsidRPr="00755CC4">
          <w:rPr>
            <w:rPrChange w:id="2210" w:author="Yufeng" w:date="2021-10-10T17:48:00Z">
              <w:rPr>
                <w:sz w:val="22"/>
              </w:rPr>
            </w:rPrChange>
          </w:rPr>
          <w:t xml:space="preserve"> </w:t>
        </w:r>
        <w:del w:id="2211" w:author="Lung Ngai TING" w:date="2021-10-09T14:17:00Z">
          <w:r w:rsidRPr="00755CC4" w:rsidDel="00302C4F">
            <w:rPr>
              <w:rPrChange w:id="2212" w:author="Yufeng" w:date="2021-10-10T17:48:00Z">
                <w:rPr>
                  <w:sz w:val="22"/>
                </w:rPr>
              </w:rPrChange>
            </w:rPr>
            <w:delText xml:space="preserve">with </w:delText>
          </w:r>
        </w:del>
        <w:r w:rsidRPr="00755CC4">
          <w:rPr>
            <w:rPrChange w:id="2213" w:author="Yufeng" w:date="2021-10-10T17:48:00Z">
              <w:rPr>
                <w:sz w:val="22"/>
              </w:rPr>
            </w:rPrChange>
          </w:rPr>
          <w:t xml:space="preserve">the conservative Bonferroni correction. </w:t>
        </w:r>
        <w:del w:id="2214" w:author="Lung Ngai TING" w:date="2021-10-09T14:25:00Z">
          <w:r w:rsidRPr="00755CC4" w:rsidDel="005576FC">
            <w:rPr>
              <w:rPrChange w:id="2215" w:author="Yufeng" w:date="2021-10-10T17:48:00Z">
                <w:rPr>
                  <w:sz w:val="22"/>
                </w:rPr>
              </w:rPrChange>
            </w:rPr>
            <w:delText xml:space="preserve">And the last </w:delText>
          </w:r>
        </w:del>
      </w:ins>
      <w:ins w:id="2216" w:author="Lung Ngai TING" w:date="2021-10-09T14:26:00Z">
        <w:r w:rsidR="00344F27" w:rsidRPr="0038659B">
          <w:t>For the last criteria</w:t>
        </w:r>
      </w:ins>
      <w:ins w:id="2217" w:author="Thomas Kwong" w:date="2021-09-22T22:12:00Z">
        <w:del w:id="2218" w:author="Lung Ngai TING" w:date="2021-10-09T14:25:00Z">
          <w:r w:rsidRPr="00755CC4" w:rsidDel="00344F27">
            <w:rPr>
              <w:rPrChange w:id="2219" w:author="Yufeng" w:date="2021-10-10T17:48:00Z">
                <w:rPr>
                  <w:sz w:val="22"/>
                </w:rPr>
              </w:rPrChange>
            </w:rPr>
            <w:delText>strict criterion was F</w:delText>
          </w:r>
        </w:del>
        <w:del w:id="2220" w:author="Lung Ngai TING" w:date="2021-10-09T14:26:00Z">
          <w:r w:rsidRPr="00755CC4" w:rsidDel="00344F27">
            <w:rPr>
              <w:rPrChange w:id="2221" w:author="Yufeng" w:date="2021-10-10T17:48:00Z">
                <w:rPr>
                  <w:sz w:val="22"/>
                </w:rPr>
              </w:rPrChange>
            </w:rPr>
            <w:delText>old Change</w:delText>
          </w:r>
        </w:del>
      </w:ins>
      <w:ins w:id="2222" w:author="Lung Ngai TING" w:date="2021-10-09T14:26:00Z">
        <w:r w:rsidR="00344F27" w:rsidRPr="0038659B">
          <w:t xml:space="preserve">, </w:t>
        </w:r>
      </w:ins>
      <w:ins w:id="2223" w:author="Thomas Kwong" w:date="2021-09-22T22:12:00Z">
        <w:del w:id="2224" w:author="Lung Ngai TING" w:date="2021-10-09T14:26:00Z">
          <w:r w:rsidRPr="00755CC4" w:rsidDel="00344F27">
            <w:rPr>
              <w:rPrChange w:id="2225" w:author="Yufeng" w:date="2021-10-10T17:48:00Z">
                <w:rPr>
                  <w:sz w:val="22"/>
                </w:rPr>
              </w:rPrChange>
            </w:rPr>
            <w:delText xml:space="preserve">. </w:delText>
          </w:r>
        </w:del>
      </w:ins>
      <w:ins w:id="2226" w:author="Lung Ngai TING" w:date="2021-10-09T14:26:00Z">
        <w:r w:rsidR="00344F27" w:rsidRPr="0038659B">
          <w:t>w</w:t>
        </w:r>
      </w:ins>
      <w:ins w:id="2227" w:author="Thomas Kwong" w:date="2021-09-22T22:12:00Z">
        <w:del w:id="2228" w:author="Lung Ngai TING" w:date="2021-10-09T14:26:00Z">
          <w:r w:rsidRPr="00755CC4" w:rsidDel="00344F27">
            <w:rPr>
              <w:rPrChange w:id="2229" w:author="Yufeng" w:date="2021-10-10T17:48:00Z">
                <w:rPr>
                  <w:sz w:val="22"/>
                </w:rPr>
              </w:rPrChange>
            </w:rPr>
            <w:delText>W</w:delText>
          </w:r>
        </w:del>
        <w:r w:rsidRPr="00755CC4">
          <w:rPr>
            <w:rPrChange w:id="2230" w:author="Yufeng" w:date="2021-10-10T17:48:00Z">
              <w:rPr>
                <w:sz w:val="22"/>
              </w:rPr>
            </w:rPrChange>
          </w:rPr>
          <w:t xml:space="preserve">e </w:t>
        </w:r>
        <w:del w:id="2231" w:author="Lung Ngai TING" w:date="2021-10-09T14:26:00Z">
          <w:r w:rsidRPr="00755CC4" w:rsidDel="009564C2">
            <w:rPr>
              <w:rPrChange w:id="2232" w:author="Yufeng" w:date="2021-10-10T17:48:00Z">
                <w:rPr>
                  <w:sz w:val="22"/>
                </w:rPr>
              </w:rPrChange>
            </w:rPr>
            <w:delText>only focused on the</w:delText>
          </w:r>
        </w:del>
      </w:ins>
      <w:ins w:id="2233" w:author="Lung Ngai TING" w:date="2021-10-09T14:26:00Z">
        <w:r w:rsidR="009564C2" w:rsidRPr="0038659B">
          <w:t>discarded features with an</w:t>
        </w:r>
      </w:ins>
      <w:ins w:id="2234" w:author="Thomas Kwong" w:date="2021-09-22T22:12:00Z">
        <w:r w:rsidRPr="00755CC4">
          <w:rPr>
            <w:rPrChange w:id="2235" w:author="Yufeng" w:date="2021-10-10T17:48:00Z">
              <w:rPr>
                <w:sz w:val="22"/>
              </w:rPr>
            </w:rPrChange>
          </w:rPr>
          <w:t xml:space="preserve"> absolute value of log2 of features</w:t>
        </w:r>
      </w:ins>
      <w:ins w:id="2236" w:author="Lung Ngai TING" w:date="2021-10-09T14:27:00Z">
        <w:r w:rsidR="00DE28C0" w:rsidRPr="0038659B">
          <w:t>’</w:t>
        </w:r>
      </w:ins>
      <w:ins w:id="2237" w:author="Thomas Kwong" w:date="2021-09-22T22:12:00Z">
        <w:del w:id="2238" w:author="Lung Ngai TING" w:date="2021-10-09T14:27:00Z">
          <w:r w:rsidRPr="00755CC4" w:rsidDel="00DE28C0">
            <w:rPr>
              <w:rPrChange w:id="2239" w:author="Yufeng" w:date="2021-10-10T17:48:00Z">
                <w:rPr>
                  <w:sz w:val="22"/>
                </w:rPr>
              </w:rPrChange>
            </w:rPr>
            <w:delText>'</w:delText>
          </w:r>
        </w:del>
        <w:r w:rsidRPr="00755CC4">
          <w:rPr>
            <w:rPrChange w:id="2240" w:author="Yufeng" w:date="2021-10-10T17:48:00Z">
              <w:rPr>
                <w:sz w:val="22"/>
              </w:rPr>
            </w:rPrChange>
          </w:rPr>
          <w:t xml:space="preserve"> Fold Change </w:t>
        </w:r>
        <w:del w:id="2241" w:author="LIN, Yufeng" w:date="2021-10-07T10:40:00Z">
          <w:r w:rsidRPr="00755CC4" w:rsidDel="00E81CE7">
            <w:rPr>
              <w:rPrChange w:id="2242" w:author="Yufeng" w:date="2021-10-10T17:48:00Z">
                <w:rPr>
                  <w:sz w:val="22"/>
                </w:rPr>
              </w:rPrChange>
            </w:rPr>
            <w:delText>larger</w:delText>
          </w:r>
        </w:del>
      </w:ins>
      <w:ins w:id="2243" w:author="LIN, Yufeng" w:date="2021-10-07T10:40:00Z">
        <w:del w:id="2244" w:author="Lung Ngai TING" w:date="2021-10-09T14:27:00Z">
          <w:r w:rsidR="00E81CE7" w:rsidRPr="00755CC4" w:rsidDel="00DE28C0">
            <w:delText>more</w:delText>
          </w:r>
        </w:del>
      </w:ins>
      <w:ins w:id="2245" w:author="Lung Ngai TING" w:date="2021-10-09T14:27:00Z">
        <w:r w:rsidR="00DE28C0" w:rsidRPr="00755CC4">
          <w:t>less</w:t>
        </w:r>
      </w:ins>
      <w:ins w:id="2246" w:author="LIN, Yufeng" w:date="2021-10-07T10:40:00Z">
        <w:r w:rsidR="00E81CE7" w:rsidRPr="00755CC4">
          <w:t xml:space="preserve"> </w:t>
        </w:r>
        <w:del w:id="2247" w:author="Lung Ngai TING" w:date="2021-10-09T14:27:00Z">
          <w:r w:rsidR="00E81CE7" w:rsidRPr="00755CC4" w:rsidDel="00DE28C0">
            <w:delText>significant</w:delText>
          </w:r>
        </w:del>
      </w:ins>
      <w:ins w:id="2248" w:author="Thomas Kwong" w:date="2021-09-22T22:12:00Z">
        <w:del w:id="2249" w:author="Lung Ngai TING" w:date="2021-10-09T14:27:00Z">
          <w:r w:rsidRPr="00755CC4" w:rsidDel="00DE28C0">
            <w:rPr>
              <w:rPrChange w:id="2250" w:author="Yufeng" w:date="2021-10-10T17:48:00Z">
                <w:rPr>
                  <w:sz w:val="22"/>
                </w:rPr>
              </w:rPrChange>
            </w:rPr>
            <w:delText xml:space="preserve"> </w:delText>
          </w:r>
        </w:del>
        <w:r w:rsidRPr="00755CC4">
          <w:rPr>
            <w:rPrChange w:id="2251" w:author="Yufeng" w:date="2021-10-10T17:48:00Z">
              <w:rPr>
                <w:sz w:val="22"/>
              </w:rPr>
            </w:rPrChange>
          </w:rPr>
          <w:t>than 0.5. In addition, we ignored the unclassified strain of bacteri</w:t>
        </w:r>
      </w:ins>
      <w:ins w:id="2252" w:author="Lung Ngai TING" w:date="2021-10-09T14:27:00Z">
        <w:r w:rsidR="00DE28C0" w:rsidRPr="0038659B">
          <w:t>a.</w:t>
        </w:r>
      </w:ins>
      <w:ins w:id="2253" w:author="Thomas Kwong" w:date="2021-09-22T22:12:00Z">
        <w:del w:id="2254" w:author="Lung Ngai TING" w:date="2021-10-09T14:27:00Z">
          <w:r w:rsidRPr="00755CC4" w:rsidDel="00DE28C0">
            <w:rPr>
              <w:rPrChange w:id="2255" w:author="Yufeng" w:date="2021-10-10T17:48:00Z">
                <w:rPr>
                  <w:sz w:val="22"/>
                </w:rPr>
              </w:rPrChange>
            </w:rPr>
            <w:delText>a because we could not explain it.</w:delText>
          </w:r>
        </w:del>
        <w:r w:rsidRPr="00755CC4">
          <w:rPr>
            <w:rPrChange w:id="2256" w:author="Yufeng" w:date="2021-10-10T17:48:00Z">
              <w:rPr>
                <w:sz w:val="22"/>
              </w:rPr>
            </w:rPrChange>
          </w:rPr>
          <w:t xml:space="preserve"> The scripts were </w:t>
        </w:r>
      </w:ins>
      <w:ins w:id="2257" w:author="Lung Ngai TING" w:date="2021-10-09T14:27:00Z">
        <w:r w:rsidR="00F17081" w:rsidRPr="0038659B">
          <w:t xml:space="preserve">available </w:t>
        </w:r>
      </w:ins>
      <w:ins w:id="2258" w:author="Thomas Kwong" w:date="2021-09-22T22:12:00Z">
        <w:del w:id="2259" w:author="Lung Ngai TING" w:date="2021-10-09T14:27:00Z">
          <w:r w:rsidRPr="00755CC4" w:rsidDel="00F17081">
            <w:rPr>
              <w:rPrChange w:id="2260" w:author="Yufeng" w:date="2021-10-10T17:48:00Z">
                <w:rPr>
                  <w:sz w:val="22"/>
                </w:rPr>
              </w:rPrChange>
            </w:rPr>
            <w:delText xml:space="preserve">also shared </w:delText>
          </w:r>
        </w:del>
        <w:r w:rsidRPr="00755CC4">
          <w:rPr>
            <w:rPrChange w:id="2261" w:author="Yufeng" w:date="2021-10-10T17:48:00Z">
              <w:rPr>
                <w:sz w:val="22"/>
              </w:rPr>
            </w:rPrChange>
          </w:rPr>
          <w:t xml:space="preserve">on </w:t>
        </w:r>
        <w:del w:id="2262" w:author="LIN, Yufeng" w:date="2021-10-07T10:40:00Z">
          <w:r w:rsidRPr="00755CC4" w:rsidDel="00E81CE7">
            <w:rPr>
              <w:rPrChange w:id="2263" w:author="Yufeng" w:date="2021-10-10T17:48:00Z">
                <w:rPr>
                  <w:sz w:val="22"/>
                </w:rPr>
              </w:rPrChange>
            </w:rPr>
            <w:delText>the g</w:delText>
          </w:r>
        </w:del>
      </w:ins>
      <w:ins w:id="2264" w:author="LIN, Yufeng" w:date="2021-10-07T10:40:00Z">
        <w:r w:rsidR="00E81CE7" w:rsidRPr="0038659B">
          <w:t>G</w:t>
        </w:r>
      </w:ins>
      <w:ins w:id="2265" w:author="Thomas Kwong" w:date="2021-09-22T22:12:00Z">
        <w:r w:rsidRPr="00755CC4">
          <w:rPr>
            <w:rPrChange w:id="2266" w:author="Yufeng" w:date="2021-10-10T17:48:00Z">
              <w:rPr>
                <w:sz w:val="22"/>
              </w:rPr>
            </w:rPrChange>
          </w:rPr>
          <w:t>ithub (https://github.com/ifanlyn95/multi-CRC-fungi).</w:t>
        </w:r>
      </w:ins>
    </w:p>
    <w:p w14:paraId="7586D446" w14:textId="163CE81D" w:rsidR="008C7498" w:rsidRPr="008010EB" w:rsidRDefault="008C7498">
      <w:pPr>
        <w:pStyle w:val="title20825"/>
        <w:jc w:val="left"/>
        <w:rPr>
          <w:ins w:id="2267" w:author="LIN, Yufeng" w:date="2021-10-04T15:57:00Z"/>
        </w:rPr>
        <w:pPrChange w:id="2268" w:author="Yufeng" w:date="2021-10-10T17:53:00Z">
          <w:pPr>
            <w:pStyle w:val="title20825"/>
          </w:pPr>
        </w:pPrChange>
      </w:pPr>
      <w:ins w:id="2269" w:author="LIN, Yufeng" w:date="2021-10-04T15:56:00Z">
        <w:r w:rsidRPr="0038659B">
          <w:t>The random forest</w:t>
        </w:r>
      </w:ins>
      <w:ins w:id="2270" w:author="LIN, Yufeng" w:date="2021-10-07T10:40:00Z">
        <w:r w:rsidR="00E81CE7" w:rsidRPr="0038659B">
          <w:t xml:space="preserve"> </w:t>
        </w:r>
      </w:ins>
      <w:ins w:id="2271" w:author="LIN, Yufeng" w:date="2021-10-04T15:56:00Z">
        <w:r w:rsidRPr="0038659B">
          <w:t>based</w:t>
        </w:r>
        <w:r w:rsidRPr="00E666DA">
          <w:t xml:space="preserve"> machine learning approach</w:t>
        </w:r>
      </w:ins>
    </w:p>
    <w:p w14:paraId="32BDD6B3" w14:textId="1A87CAA3" w:rsidR="008C7498" w:rsidRPr="00755CC4" w:rsidDel="00D64894" w:rsidRDefault="00D64894">
      <w:pPr>
        <w:pStyle w:val="title20825"/>
        <w:jc w:val="left"/>
        <w:rPr>
          <w:del w:id="2272" w:author="LIN, Yufeng" w:date="2021-10-04T16:21:00Z"/>
          <w:rFonts w:eastAsiaTheme="minorEastAsia"/>
          <w:rPrChange w:id="2273" w:author="Yufeng" w:date="2021-10-10T17:48:00Z">
            <w:rPr>
              <w:del w:id="2274" w:author="LIN, Yufeng" w:date="2021-10-04T16:21:00Z"/>
              <w:rFonts w:eastAsiaTheme="minorEastAsia"/>
              <w:b w:val="0"/>
              <w:sz w:val="22"/>
              <w:szCs w:val="22"/>
              <w:u w:val="none"/>
            </w:rPr>
          </w:rPrChange>
        </w:rPr>
        <w:pPrChange w:id="2275" w:author="Yufeng" w:date="2021-10-10T17:53:00Z">
          <w:pPr>
            <w:pStyle w:val="title20825"/>
          </w:pPr>
        </w:pPrChange>
      </w:pPr>
      <w:ins w:id="2276" w:author="LIN, Yufeng" w:date="2021-10-04T16:21:00Z">
        <w:r w:rsidRPr="00755CC4">
          <w:rPr>
            <w:rFonts w:eastAsiaTheme="majorEastAsia"/>
            <w:rPrChange w:id="2277" w:author="Yufeng" w:date="2021-10-10T17:48:00Z">
              <w:rPr>
                <w:rFonts w:eastAsiaTheme="majorEastAsia"/>
                <w:color w:val="2F5496" w:themeColor="accent1" w:themeShade="BF"/>
                <w:sz w:val="22"/>
                <w:szCs w:val="21"/>
              </w:rPr>
            </w:rPrChange>
          </w:rPr>
          <w:t>Our machine learning analyses exploited the taxonomic species-level median normalized relative abundance by Kraken2 and its plugin</w:t>
        </w:r>
      </w:ins>
      <w:ins w:id="2278" w:author="Lung Ngai TING" w:date="2021-10-09T14:28:00Z">
        <w:r w:rsidR="00584FE2" w:rsidRPr="00FD5D37">
          <w:t xml:space="preserve"> </w:t>
        </w:r>
      </w:ins>
      <w:ins w:id="2279" w:author="LIN, Yufeng" w:date="2021-10-07T10:40:00Z">
        <w:del w:id="2280" w:author="Lung Ngai TING" w:date="2021-10-09T14:28:00Z">
          <w:r w:rsidR="00E81CE7" w:rsidRPr="00755CC4" w:rsidDel="00584FE2">
            <w:rPr>
              <w:b w:val="0"/>
            </w:rPr>
            <w:delText>;</w:delText>
          </w:r>
        </w:del>
      </w:ins>
      <w:ins w:id="2281" w:author="LIN, Yufeng" w:date="2021-10-04T16:21:00Z">
        <w:del w:id="2282" w:author="Lung Ngai TING" w:date="2021-10-09T14:28:00Z">
          <w:r w:rsidRPr="00755CC4" w:rsidDel="00584FE2">
            <w:rPr>
              <w:rFonts w:eastAsiaTheme="majorEastAsia"/>
              <w:rPrChange w:id="2283" w:author="Yufeng" w:date="2021-10-10T17:48:00Z">
                <w:rPr>
                  <w:rFonts w:eastAsiaTheme="majorEastAsia"/>
                  <w:color w:val="2F5496" w:themeColor="accent1" w:themeShade="BF"/>
                  <w:sz w:val="22"/>
                  <w:szCs w:val="21"/>
                </w:rPr>
              </w:rPrChange>
            </w:rPr>
            <w:delText xml:space="preserve"> </w:delText>
          </w:r>
        </w:del>
        <w:r w:rsidRPr="00755CC4">
          <w:rPr>
            <w:rFonts w:eastAsiaTheme="majorEastAsia"/>
            <w:rPrChange w:id="2284" w:author="Yufeng" w:date="2021-10-10T17:48:00Z">
              <w:rPr>
                <w:rFonts w:eastAsiaTheme="majorEastAsia"/>
                <w:color w:val="2F5496" w:themeColor="accent1" w:themeShade="BF"/>
                <w:sz w:val="22"/>
                <w:szCs w:val="21"/>
              </w:rPr>
            </w:rPrChange>
          </w:rPr>
          <w:t>Bracke</w:t>
        </w:r>
        <w:del w:id="2285" w:author="Lung Ngai TING" w:date="2021-10-09T14:28:00Z">
          <w:r w:rsidRPr="00755CC4" w:rsidDel="00584FE2">
            <w:rPr>
              <w:rFonts w:eastAsiaTheme="majorEastAsia"/>
              <w:rPrChange w:id="2286" w:author="Yufeng" w:date="2021-10-10T17:48:00Z">
                <w:rPr>
                  <w:rFonts w:eastAsiaTheme="majorEastAsia"/>
                  <w:color w:val="2F5496" w:themeColor="accent1" w:themeShade="BF"/>
                  <w:sz w:val="22"/>
                  <w:szCs w:val="21"/>
                </w:rPr>
              </w:rPrChange>
            </w:rPr>
            <w:delText>n was an impor</w:delText>
          </w:r>
        </w:del>
      </w:ins>
      <w:ins w:id="2287" w:author="Lung Ngai TING" w:date="2021-10-09T14:28:00Z">
        <w:r w:rsidR="00584FE2" w:rsidRPr="00FD5D37">
          <w:t>n</w:t>
        </w:r>
      </w:ins>
      <w:ins w:id="2288" w:author="LIN, Yufeng" w:date="2021-10-04T16:21:00Z">
        <w:del w:id="2289" w:author="Lung Ngai TING" w:date="2021-10-09T14:28:00Z">
          <w:r w:rsidRPr="00755CC4" w:rsidDel="00584FE2">
            <w:rPr>
              <w:rFonts w:eastAsiaTheme="majorEastAsia"/>
              <w:rPrChange w:id="2290" w:author="Yufeng" w:date="2021-10-10T17:48:00Z">
                <w:rPr>
                  <w:rFonts w:eastAsiaTheme="majorEastAsia"/>
                  <w:color w:val="2F5496" w:themeColor="accent1" w:themeShade="BF"/>
                  <w:sz w:val="22"/>
                  <w:szCs w:val="21"/>
                </w:rPr>
              </w:rPrChange>
            </w:rPr>
            <w:delText>t</w:delText>
          </w:r>
        </w:del>
        <w:r w:rsidRPr="00755CC4">
          <w:rPr>
            <w:rFonts w:eastAsiaTheme="majorEastAsia"/>
            <w:rPrChange w:id="2291" w:author="Yufeng" w:date="2021-10-10T17:48:00Z">
              <w:rPr>
                <w:rFonts w:eastAsiaTheme="majorEastAsia"/>
                <w:color w:val="2F5496" w:themeColor="accent1" w:themeShade="BF"/>
                <w:sz w:val="22"/>
                <w:szCs w:val="21"/>
              </w:rPr>
            </w:rPrChange>
          </w:rPr>
          <w:t xml:space="preserve">. To </w:t>
        </w:r>
        <w:del w:id="2292" w:author="Lung Ngai TING" w:date="2021-10-09T14:28:00Z">
          <w:r w:rsidRPr="00755CC4" w:rsidDel="006C4FD9">
            <w:rPr>
              <w:rFonts w:eastAsiaTheme="majorEastAsia"/>
              <w:rPrChange w:id="2293" w:author="Yufeng" w:date="2021-10-10T17:48:00Z">
                <w:rPr>
                  <w:rFonts w:eastAsiaTheme="majorEastAsia"/>
                  <w:color w:val="2F5496" w:themeColor="accent1" w:themeShade="BF"/>
                  <w:sz w:val="22"/>
                  <w:szCs w:val="21"/>
                </w:rPr>
              </w:rPrChange>
            </w:rPr>
            <w:delText>get</w:delText>
          </w:r>
        </w:del>
      </w:ins>
      <w:ins w:id="2294" w:author="Lung Ngai TING" w:date="2021-10-09T14:28:00Z">
        <w:r w:rsidR="006C4FD9" w:rsidRPr="00FD5D37">
          <w:t>obtain the</w:t>
        </w:r>
      </w:ins>
      <w:ins w:id="2295" w:author="LIN, Yufeng" w:date="2021-10-04T16:21:00Z">
        <w:r w:rsidRPr="00755CC4">
          <w:rPr>
            <w:rFonts w:eastAsiaTheme="majorEastAsia"/>
            <w:rPrChange w:id="2296" w:author="Yufeng" w:date="2021-10-10T17:48:00Z">
              <w:rPr>
                <w:rFonts w:eastAsiaTheme="majorEastAsia"/>
                <w:color w:val="2F5496" w:themeColor="accent1" w:themeShade="BF"/>
                <w:sz w:val="22"/>
                <w:szCs w:val="21"/>
              </w:rPr>
            </w:rPrChange>
          </w:rPr>
          <w:t xml:space="preserve"> </w:t>
        </w:r>
      </w:ins>
      <w:ins w:id="2297" w:author="LIN, Yufeng" w:date="2021-10-07T10:41:00Z">
        <w:r w:rsidR="00E81CE7" w:rsidRPr="00FD5D37">
          <w:t>test error estimates</w:t>
        </w:r>
      </w:ins>
      <w:ins w:id="2298" w:author="LIN, Yufeng" w:date="2021-10-04T16:21:00Z">
        <w:r w:rsidRPr="00755CC4">
          <w:rPr>
            <w:rFonts w:eastAsiaTheme="majorEastAsia"/>
            <w:rPrChange w:id="2299" w:author="Yufeng" w:date="2021-10-10T17:48:00Z">
              <w:rPr>
                <w:rFonts w:eastAsiaTheme="majorEastAsia"/>
                <w:color w:val="2F5496" w:themeColor="accent1" w:themeShade="BF"/>
                <w:sz w:val="22"/>
                <w:szCs w:val="21"/>
              </w:rPr>
            </w:rPrChange>
          </w:rPr>
          <w:t xml:space="preserve"> with lower bias, the LOSO (leave one set out) was used to </w:t>
        </w:r>
        <w:del w:id="2300" w:author="Lung Ngai TING" w:date="2021-10-09T14:28:00Z">
          <w:r w:rsidRPr="00755CC4" w:rsidDel="00340CA1">
            <w:rPr>
              <w:rFonts w:eastAsiaTheme="majorEastAsia"/>
              <w:rPrChange w:id="2301" w:author="Yufeng" w:date="2021-10-10T17:48:00Z">
                <w:rPr>
                  <w:rFonts w:eastAsiaTheme="majorEastAsia"/>
                  <w:color w:val="2F5496" w:themeColor="accent1" w:themeShade="BF"/>
                  <w:sz w:val="22"/>
                  <w:szCs w:val="21"/>
                </w:rPr>
              </w:rPrChange>
            </w:rPr>
            <w:delText>do</w:delText>
          </w:r>
        </w:del>
      </w:ins>
      <w:ins w:id="2302" w:author="Lung Ngai TING" w:date="2021-10-09T14:28:00Z">
        <w:r w:rsidR="00340CA1" w:rsidRPr="00FD5D37">
          <w:t>perform the</w:t>
        </w:r>
      </w:ins>
      <w:ins w:id="2303" w:author="LIN, Yufeng" w:date="2021-10-04T16:21:00Z">
        <w:r w:rsidRPr="00755CC4">
          <w:rPr>
            <w:rFonts w:eastAsiaTheme="majorEastAsia"/>
            <w:rPrChange w:id="2304" w:author="Yufeng" w:date="2021-10-10T17:48:00Z">
              <w:rPr>
                <w:rFonts w:eastAsiaTheme="majorEastAsia"/>
                <w:color w:val="2F5496" w:themeColor="accent1" w:themeShade="BF"/>
                <w:sz w:val="22"/>
                <w:szCs w:val="21"/>
              </w:rPr>
            </w:rPrChange>
          </w:rPr>
          <w:t xml:space="preserve"> nested cross-validation. The feature</w:t>
        </w:r>
        <w:del w:id="2305" w:author="Lung Ngai TING" w:date="2021-10-09T14:28:00Z">
          <w:r w:rsidRPr="00755CC4" w:rsidDel="008552D8">
            <w:rPr>
              <w:rFonts w:eastAsiaTheme="majorEastAsia"/>
              <w:rPrChange w:id="2306" w:author="Yufeng" w:date="2021-10-10T17:48:00Z">
                <w:rPr>
                  <w:rFonts w:eastAsiaTheme="majorEastAsia"/>
                  <w:color w:val="2F5496" w:themeColor="accent1" w:themeShade="BF"/>
                  <w:sz w:val="22"/>
                  <w:szCs w:val="21"/>
                </w:rPr>
              </w:rPrChange>
            </w:rPr>
            <w:delText>s</w:delText>
          </w:r>
        </w:del>
        <w:r w:rsidRPr="00755CC4">
          <w:rPr>
            <w:rFonts w:eastAsiaTheme="majorEastAsia"/>
            <w:rPrChange w:id="2307" w:author="Yufeng" w:date="2021-10-10T17:48:00Z">
              <w:rPr>
                <w:rFonts w:eastAsiaTheme="majorEastAsia"/>
                <w:color w:val="2F5496" w:themeColor="accent1" w:themeShade="BF"/>
                <w:sz w:val="22"/>
                <w:szCs w:val="21"/>
              </w:rPr>
            </w:rPrChange>
          </w:rPr>
          <w:t xml:space="preserve"> selection and model training </w:t>
        </w:r>
        <w:del w:id="2308" w:author="Yufeng" w:date="2021-10-10T17:48:00Z">
          <w:r w:rsidRPr="00755CC4" w:rsidDel="00795B33">
            <w:rPr>
              <w:rFonts w:eastAsiaTheme="majorEastAsia"/>
              <w:rPrChange w:id="2309" w:author="Yufeng" w:date="2021-10-10T17:48:00Z">
                <w:rPr>
                  <w:rFonts w:eastAsiaTheme="majorEastAsia"/>
                  <w:color w:val="2F5496" w:themeColor="accent1" w:themeShade="BF"/>
                  <w:sz w:val="22"/>
                  <w:szCs w:val="21"/>
                </w:rPr>
              </w:rPrChange>
            </w:rPr>
            <w:delText>w</w:delText>
          </w:r>
        </w:del>
      </w:ins>
      <w:ins w:id="2310" w:author="LIN, Yufeng" w:date="2021-10-07T10:41:00Z">
        <w:del w:id="2311" w:author="Yufeng" w:date="2021-10-10T17:48:00Z">
          <w:r w:rsidR="00E81CE7" w:rsidRPr="00755CC4" w:rsidDel="00795B33">
            <w:rPr>
              <w:b w:val="0"/>
            </w:rPr>
            <w:delText>as</w:delText>
          </w:r>
        </w:del>
      </w:ins>
      <w:ins w:id="2312" w:author="Yufeng" w:date="2021-10-10T17:48:00Z">
        <w:r w:rsidR="00795B33" w:rsidRPr="00755CC4">
          <w:rPr>
            <w:rFonts w:eastAsiaTheme="majorEastAsia"/>
            <w:b w:val="0"/>
          </w:rPr>
          <w:t>w</w:t>
        </w:r>
        <w:r w:rsidR="00795B33" w:rsidRPr="00755CC4">
          <w:rPr>
            <w:b w:val="0"/>
          </w:rPr>
          <w:t>ere</w:t>
        </w:r>
      </w:ins>
      <w:ins w:id="2313" w:author="LIN, Yufeng" w:date="2021-10-07T10:41:00Z">
        <w:r w:rsidR="00E81CE7" w:rsidRPr="00755CC4">
          <w:rPr>
            <w:b w:val="0"/>
          </w:rPr>
          <w:t xml:space="preserve"> </w:t>
        </w:r>
      </w:ins>
      <w:ins w:id="2314" w:author="Lung Ngai TING" w:date="2021-10-09T14:29:00Z">
        <w:r w:rsidR="008552D8" w:rsidRPr="00755CC4">
          <w:rPr>
            <w:b w:val="0"/>
          </w:rPr>
          <w:t xml:space="preserve">performed </w:t>
        </w:r>
      </w:ins>
      <w:ins w:id="2315" w:author="LIN, Yufeng" w:date="2021-10-07T10:41:00Z">
        <w:del w:id="2316" w:author="Lung Ngai TING" w:date="2021-10-09T14:28:00Z">
          <w:r w:rsidR="00E81CE7" w:rsidRPr="00755CC4" w:rsidDel="008552D8">
            <w:rPr>
              <w:b w:val="0"/>
            </w:rPr>
            <w:delText xml:space="preserve">calculated </w:delText>
          </w:r>
        </w:del>
        <w:r w:rsidR="00E81CE7" w:rsidRPr="00755CC4">
          <w:rPr>
            <w:b w:val="0"/>
          </w:rPr>
          <w:t>with</w:t>
        </w:r>
      </w:ins>
      <w:ins w:id="2317" w:author="Lung Ngai TING" w:date="2021-10-09T14:29:00Z">
        <w:r w:rsidR="008552D8" w:rsidRPr="00755CC4">
          <w:rPr>
            <w:b w:val="0"/>
          </w:rPr>
          <w:t xml:space="preserve"> the R package</w:t>
        </w:r>
      </w:ins>
      <w:ins w:id="2318" w:author="LIN, Yufeng" w:date="2021-10-07T10:41:00Z">
        <w:r w:rsidR="00E81CE7" w:rsidRPr="00755CC4">
          <w:rPr>
            <w:b w:val="0"/>
          </w:rPr>
          <w:t xml:space="preserve"> </w:t>
        </w:r>
      </w:ins>
      <w:ins w:id="2319" w:author="Lung Ngai TING" w:date="2021-10-09T14:29:00Z">
        <w:r w:rsidR="008552D8" w:rsidRPr="00755CC4">
          <w:rPr>
            <w:b w:val="0"/>
          </w:rPr>
          <w:t>“</w:t>
        </w:r>
      </w:ins>
      <w:ins w:id="2320" w:author="LIN, Yufeng" w:date="2021-10-07T10:41:00Z">
        <w:del w:id="2321" w:author="Lung Ngai TING" w:date="2021-10-09T14:28:00Z">
          <w:r w:rsidR="00E81CE7" w:rsidRPr="00755CC4" w:rsidDel="00340CA1">
            <w:rPr>
              <w:b w:val="0"/>
            </w:rPr>
            <w:delText>randomForest</w:delText>
          </w:r>
        </w:del>
      </w:ins>
      <w:ins w:id="2322" w:author="Lung Ngai TING" w:date="2021-10-09T14:28:00Z">
        <w:r w:rsidR="00340CA1" w:rsidRPr="00755CC4">
          <w:rPr>
            <w:b w:val="0"/>
          </w:rPr>
          <w:t>random Forest</w:t>
        </w:r>
      </w:ins>
      <w:ins w:id="2323" w:author="Lung Ngai TING" w:date="2021-10-09T14:29:00Z">
        <w:r w:rsidR="008552D8" w:rsidRPr="00755CC4">
          <w:rPr>
            <w:b w:val="0"/>
          </w:rPr>
          <w:t>”</w:t>
        </w:r>
      </w:ins>
      <w:ins w:id="2324" w:author="LIN, Yufeng" w:date="2021-10-07T10:41:00Z">
        <w:del w:id="2325" w:author="Lung Ngai TING" w:date="2021-10-09T14:29:00Z">
          <w:r w:rsidR="00E81CE7" w:rsidRPr="00755CC4" w:rsidDel="008552D8">
            <w:rPr>
              <w:b w:val="0"/>
            </w:rPr>
            <w:delText xml:space="preserve"> package in R</w:delText>
          </w:r>
        </w:del>
        <w:r w:rsidR="00E81CE7" w:rsidRPr="00755CC4">
          <w:rPr>
            <w:b w:val="0"/>
          </w:rPr>
          <w:t xml:space="preserve">. </w:t>
        </w:r>
        <w:commentRangeStart w:id="2326"/>
        <w:r w:rsidR="00E81CE7" w:rsidRPr="00755CC4">
          <w:rPr>
            <w:b w:val="0"/>
          </w:rPr>
          <w:t>T</w:t>
        </w:r>
      </w:ins>
      <w:ins w:id="2327" w:author="LIN, Yufeng" w:date="2021-10-04T16:21:00Z">
        <w:r w:rsidRPr="00755CC4">
          <w:rPr>
            <w:rFonts w:eastAsiaTheme="majorEastAsia"/>
            <w:rPrChange w:id="2328" w:author="Yufeng" w:date="2021-10-10T17:48:00Z">
              <w:rPr>
                <w:rFonts w:eastAsiaTheme="majorEastAsia"/>
                <w:color w:val="2F5496" w:themeColor="accent1" w:themeShade="BF"/>
                <w:sz w:val="22"/>
                <w:szCs w:val="21"/>
              </w:rPr>
            </w:rPrChange>
          </w:rPr>
          <w:t>o choose the best model,</w:t>
        </w:r>
      </w:ins>
      <w:ins w:id="2329" w:author="LIN, Yufeng" w:date="2021-10-07T10:41:00Z">
        <w:r w:rsidR="00E81CE7" w:rsidRPr="00FD5D37">
          <w:t xml:space="preserve"> and</w:t>
        </w:r>
      </w:ins>
      <w:ins w:id="2330" w:author="LIN, Yufeng" w:date="2021-10-04T16:21:00Z">
        <w:r w:rsidRPr="00755CC4">
          <w:rPr>
            <w:rFonts w:eastAsiaTheme="majorEastAsia"/>
            <w:rPrChange w:id="2331" w:author="Yufeng" w:date="2021-10-10T17:48:00Z">
              <w:rPr>
                <w:rFonts w:eastAsiaTheme="majorEastAsia"/>
                <w:color w:val="2F5496" w:themeColor="accent1" w:themeShade="BF"/>
                <w:sz w:val="22"/>
                <w:szCs w:val="21"/>
              </w:rPr>
            </w:rPrChange>
          </w:rPr>
          <w:t xml:space="preserve"> we utilized the </w:t>
        </w:r>
      </w:ins>
      <w:ins w:id="2332" w:author="LIN, Yufeng" w:date="2021-10-05T09:09:00Z">
        <w:r w:rsidR="005A6254" w:rsidRPr="00755CC4">
          <w:rPr>
            <w:rFonts w:eastAsiaTheme="majorEastAsia"/>
            <w:b w:val="0"/>
            <w:rPrChange w:id="2333" w:author="Yufeng" w:date="2021-10-10T17:48:00Z">
              <w:rPr>
                <w:rFonts w:eastAsiaTheme="majorEastAsia"/>
                <w:b w:val="0"/>
                <w:color w:val="2F5496" w:themeColor="accent1" w:themeShade="BF"/>
                <w:sz w:val="22"/>
                <w:szCs w:val="21"/>
              </w:rPr>
            </w:rPrChange>
          </w:rPr>
          <w:t xml:space="preserve">max </w:t>
        </w:r>
      </w:ins>
      <w:ins w:id="2334" w:author="LIN, Yufeng" w:date="2021-10-04T16:21:00Z">
        <w:r w:rsidRPr="00755CC4">
          <w:rPr>
            <w:rFonts w:eastAsiaTheme="majorEastAsia"/>
            <w:rPrChange w:id="2335" w:author="Yufeng" w:date="2021-10-10T17:48:00Z">
              <w:rPr>
                <w:rFonts w:eastAsiaTheme="majorEastAsia"/>
                <w:color w:val="2F5496" w:themeColor="accent1" w:themeShade="BF"/>
                <w:sz w:val="22"/>
                <w:szCs w:val="21"/>
              </w:rPr>
            </w:rPrChange>
          </w:rPr>
          <w:t xml:space="preserve">average AUC and best AUC in multi-features and </w:t>
        </w:r>
        <w:del w:id="2336" w:author="Yufeng" w:date="2021-10-10T17:48:00Z">
          <w:r w:rsidRPr="00755CC4" w:rsidDel="00795B33">
            <w:rPr>
              <w:rFonts w:eastAsiaTheme="majorEastAsia"/>
              <w:rPrChange w:id="2337" w:author="Yufeng" w:date="2021-10-10T17:48:00Z">
                <w:rPr>
                  <w:rFonts w:eastAsiaTheme="majorEastAsia"/>
                  <w:color w:val="2F5496" w:themeColor="accent1" w:themeShade="BF"/>
                  <w:sz w:val="22"/>
                  <w:szCs w:val="21"/>
                </w:rPr>
              </w:rPrChange>
            </w:rPr>
            <w:delText>single-feature</w:delText>
          </w:r>
        </w:del>
      </w:ins>
      <w:ins w:id="2338" w:author="Yufeng" w:date="2021-10-10T17:48:00Z">
        <w:r w:rsidR="00795B33" w:rsidRPr="002849C4">
          <w:rPr>
            <w:rFonts w:eastAsiaTheme="majorEastAsia"/>
          </w:rPr>
          <w:t>single feature</w:t>
        </w:r>
      </w:ins>
      <w:ins w:id="2339" w:author="LIN, Yufeng" w:date="2021-10-04T16:21:00Z">
        <w:r w:rsidRPr="00755CC4">
          <w:rPr>
            <w:rFonts w:eastAsiaTheme="majorEastAsia"/>
            <w:rPrChange w:id="2340" w:author="Yufeng" w:date="2021-10-10T17:48:00Z">
              <w:rPr>
                <w:rFonts w:eastAsiaTheme="majorEastAsia"/>
                <w:color w:val="2F5496" w:themeColor="accent1" w:themeShade="BF"/>
                <w:sz w:val="22"/>
                <w:szCs w:val="21"/>
              </w:rPr>
            </w:rPrChange>
          </w:rPr>
          <w:t xml:space="preserve"> as the </w:t>
        </w:r>
      </w:ins>
      <w:ins w:id="2341" w:author="LIN, Yufeng" w:date="2021-10-04T16:22:00Z">
        <w:r w:rsidRPr="00755CC4">
          <w:rPr>
            <w:rFonts w:eastAsiaTheme="majorEastAsia"/>
            <w:b w:val="0"/>
            <w:rPrChange w:id="2342" w:author="Yufeng" w:date="2021-10-10T17:48:00Z">
              <w:rPr>
                <w:rFonts w:eastAsiaTheme="majorEastAsia"/>
                <w:b w:val="0"/>
                <w:color w:val="2F5496" w:themeColor="accent1" w:themeShade="BF"/>
                <w:sz w:val="22"/>
                <w:szCs w:val="21"/>
              </w:rPr>
            </w:rPrChange>
          </w:rPr>
          <w:t>sele</w:t>
        </w:r>
        <w:r w:rsidRPr="00755CC4">
          <w:rPr>
            <w:rFonts w:eastAsiaTheme="majorEastAsia"/>
            <w:rPrChange w:id="2343" w:author="Yufeng" w:date="2021-10-10T17:48:00Z">
              <w:rPr>
                <w:rFonts w:eastAsiaTheme="majorEastAsia"/>
                <w:color w:val="2F5496" w:themeColor="accent1" w:themeShade="BF"/>
                <w:sz w:val="22"/>
                <w:szCs w:val="21"/>
              </w:rPr>
            </w:rPrChange>
          </w:rPr>
          <w:t>c</w:t>
        </w:r>
        <w:r w:rsidRPr="00755CC4">
          <w:rPr>
            <w:rFonts w:eastAsiaTheme="majorEastAsia"/>
            <w:b w:val="0"/>
            <w:rPrChange w:id="2344" w:author="Yufeng" w:date="2021-10-10T17:48:00Z">
              <w:rPr>
                <w:rFonts w:eastAsiaTheme="majorEastAsia"/>
                <w:b w:val="0"/>
                <w:color w:val="2F5496" w:themeColor="accent1" w:themeShade="BF"/>
                <w:sz w:val="22"/>
                <w:szCs w:val="21"/>
              </w:rPr>
            </w:rPrChange>
          </w:rPr>
          <w:t>t</w:t>
        </w:r>
        <w:r w:rsidRPr="00755CC4">
          <w:rPr>
            <w:rFonts w:eastAsiaTheme="majorEastAsia"/>
            <w:rPrChange w:id="2345" w:author="Yufeng" w:date="2021-10-10T17:48:00Z">
              <w:rPr>
                <w:rFonts w:eastAsiaTheme="majorEastAsia"/>
                <w:color w:val="2F5496" w:themeColor="accent1" w:themeShade="BF"/>
                <w:sz w:val="22"/>
                <w:szCs w:val="21"/>
              </w:rPr>
            </w:rPrChange>
          </w:rPr>
          <w:t>e</w:t>
        </w:r>
        <w:r w:rsidRPr="00755CC4">
          <w:rPr>
            <w:rFonts w:eastAsiaTheme="majorEastAsia"/>
            <w:b w:val="0"/>
            <w:rPrChange w:id="2346" w:author="Yufeng" w:date="2021-10-10T17:48:00Z">
              <w:rPr>
                <w:rFonts w:eastAsiaTheme="majorEastAsia"/>
                <w:b w:val="0"/>
                <w:color w:val="2F5496" w:themeColor="accent1" w:themeShade="BF"/>
                <w:sz w:val="22"/>
                <w:szCs w:val="21"/>
              </w:rPr>
            </w:rPrChange>
          </w:rPr>
          <w:t xml:space="preserve">d </w:t>
        </w:r>
      </w:ins>
      <w:ins w:id="2347" w:author="LIN, Yufeng" w:date="2021-10-04T16:21:00Z">
        <w:r w:rsidRPr="00755CC4">
          <w:rPr>
            <w:rFonts w:eastAsiaTheme="majorEastAsia"/>
            <w:rPrChange w:id="2348" w:author="Yufeng" w:date="2021-10-10T17:48:00Z">
              <w:rPr>
                <w:rFonts w:eastAsiaTheme="majorEastAsia"/>
                <w:color w:val="2F5496" w:themeColor="accent1" w:themeShade="BF"/>
                <w:sz w:val="22"/>
                <w:szCs w:val="21"/>
              </w:rPr>
            </w:rPrChange>
          </w:rPr>
          <w:t>criteria, respectively</w:t>
        </w:r>
      </w:ins>
      <w:ins w:id="2349" w:author="LIN, Yufeng" w:date="2021-10-05T09:10:00Z">
        <w:r w:rsidR="005A6254" w:rsidRPr="00755CC4">
          <w:rPr>
            <w:rFonts w:eastAsiaTheme="majorEastAsia"/>
            <w:b w:val="0"/>
            <w:rPrChange w:id="2350" w:author="Yufeng" w:date="2021-10-10T17:48:00Z">
              <w:rPr>
                <w:rFonts w:eastAsiaTheme="majorEastAsia"/>
                <w:b w:val="0"/>
                <w:color w:val="2F5496" w:themeColor="accent1" w:themeShade="BF"/>
                <w:sz w:val="22"/>
                <w:szCs w:val="21"/>
              </w:rPr>
            </w:rPrChange>
          </w:rPr>
          <w:t xml:space="preserve">. </w:t>
        </w:r>
      </w:ins>
      <w:commentRangeEnd w:id="2326"/>
      <w:r w:rsidR="000F1B6B" w:rsidRPr="00755CC4">
        <w:rPr>
          <w:rStyle w:val="CommentReference"/>
          <w:b w:val="0"/>
          <w:sz w:val="24"/>
          <w:szCs w:val="24"/>
          <w:u w:val="none"/>
          <w:rPrChange w:id="2351" w:author="Yufeng" w:date="2021-10-10T17:48:00Z">
            <w:rPr>
              <w:rStyle w:val="CommentReference"/>
              <w:b w:val="0"/>
            </w:rPr>
          </w:rPrChange>
        </w:rPr>
        <w:commentReference w:id="2326"/>
      </w:r>
      <w:ins w:id="2352" w:author="LIN, Yufeng" w:date="2021-10-05T09:09:00Z">
        <w:r w:rsidR="005A6254" w:rsidRPr="00755CC4">
          <w:rPr>
            <w:rFonts w:eastAsiaTheme="majorEastAsia"/>
            <w:b w:val="0"/>
            <w:rPrChange w:id="2353" w:author="Yufeng" w:date="2021-10-10T17:48:00Z">
              <w:rPr>
                <w:rFonts w:eastAsiaTheme="majorEastAsia"/>
                <w:b w:val="0"/>
                <w:color w:val="2F5496" w:themeColor="accent1" w:themeShade="BF"/>
                <w:sz w:val="22"/>
                <w:szCs w:val="21"/>
              </w:rPr>
            </w:rPrChange>
          </w:rPr>
          <w:t xml:space="preserve">Only species appearing in the </w:t>
        </w:r>
      </w:ins>
      <w:ins w:id="2354" w:author="LIN, Yufeng" w:date="2021-10-05T09:10:00Z">
        <w:r w:rsidR="005A6254" w:rsidRPr="00755CC4">
          <w:rPr>
            <w:rFonts w:eastAsiaTheme="majorEastAsia"/>
            <w:b w:val="0"/>
            <w:rPrChange w:id="2355" w:author="Yufeng" w:date="2021-10-10T17:48:00Z">
              <w:rPr>
                <w:rFonts w:eastAsiaTheme="majorEastAsia"/>
                <w:b w:val="0"/>
                <w:color w:val="2F5496" w:themeColor="accent1" w:themeShade="BF"/>
                <w:sz w:val="22"/>
                <w:szCs w:val="21"/>
              </w:rPr>
            </w:rPrChange>
          </w:rPr>
          <w:t>top three</w:t>
        </w:r>
      </w:ins>
      <w:ins w:id="2356" w:author="LIN, Yufeng" w:date="2021-10-05T09:09:00Z">
        <w:r w:rsidR="005A6254" w:rsidRPr="00755CC4">
          <w:rPr>
            <w:rFonts w:eastAsiaTheme="majorEastAsia"/>
            <w:b w:val="0"/>
            <w:rPrChange w:id="2357" w:author="Yufeng" w:date="2021-10-10T17:48:00Z">
              <w:rPr>
                <w:rFonts w:eastAsiaTheme="majorEastAsia"/>
                <w:b w:val="0"/>
                <w:color w:val="2F5496" w:themeColor="accent1" w:themeShade="BF"/>
                <w:sz w:val="22"/>
                <w:szCs w:val="21"/>
              </w:rPr>
            </w:rPrChange>
          </w:rPr>
          <w:t xml:space="preserve"> ranking features in at least one </w:t>
        </w:r>
      </w:ins>
      <w:ins w:id="2358" w:author="LIN, Yufeng" w:date="2021-10-05T09:10:00Z">
        <w:r w:rsidR="005A6254" w:rsidRPr="00755CC4">
          <w:rPr>
            <w:rFonts w:eastAsiaTheme="majorEastAsia"/>
            <w:b w:val="0"/>
            <w:rPrChange w:id="2359" w:author="Yufeng" w:date="2021-10-10T17:48:00Z">
              <w:rPr>
                <w:rFonts w:eastAsiaTheme="majorEastAsia"/>
                <w:b w:val="0"/>
                <w:color w:val="2F5496" w:themeColor="accent1" w:themeShade="BF"/>
                <w:sz w:val="22"/>
                <w:szCs w:val="21"/>
              </w:rPr>
            </w:rPrChange>
          </w:rPr>
          <w:t>cohort were</w:t>
        </w:r>
      </w:ins>
      <w:ins w:id="2360" w:author="LIN, Yufeng" w:date="2021-10-05T09:09:00Z">
        <w:r w:rsidR="005A6254" w:rsidRPr="00755CC4">
          <w:rPr>
            <w:rFonts w:eastAsiaTheme="majorEastAsia"/>
            <w:b w:val="0"/>
            <w:rPrChange w:id="2361" w:author="Yufeng" w:date="2021-10-10T17:48:00Z">
              <w:rPr>
                <w:rFonts w:eastAsiaTheme="majorEastAsia"/>
                <w:b w:val="0"/>
                <w:color w:val="2F5496" w:themeColor="accent1" w:themeShade="BF"/>
                <w:sz w:val="22"/>
                <w:szCs w:val="21"/>
              </w:rPr>
            </w:rPrChange>
          </w:rPr>
          <w:t xml:space="preserve"> </w:t>
        </w:r>
      </w:ins>
      <w:ins w:id="2362" w:author="LIN, Yufeng" w:date="2021-10-05T09:11:00Z">
        <w:r w:rsidR="00F97CC4" w:rsidRPr="00755CC4">
          <w:rPr>
            <w:rFonts w:eastAsiaTheme="majorEastAsia"/>
            <w:b w:val="0"/>
            <w:rPrChange w:id="2363" w:author="Yufeng" w:date="2021-10-10T17:48:00Z">
              <w:rPr>
                <w:rFonts w:eastAsiaTheme="majorEastAsia"/>
                <w:b w:val="0"/>
                <w:color w:val="2F5496" w:themeColor="accent1" w:themeShade="BF"/>
                <w:sz w:val="22"/>
                <w:szCs w:val="21"/>
              </w:rPr>
            </w:rPrChange>
          </w:rPr>
          <w:t>included</w:t>
        </w:r>
      </w:ins>
      <w:ins w:id="2364" w:author="LIN, Yufeng" w:date="2021-10-05T09:56:00Z">
        <w:r w:rsidR="00A71977" w:rsidRPr="00755CC4">
          <w:rPr>
            <w:rFonts w:eastAsiaTheme="majorEastAsia"/>
            <w:b w:val="0"/>
            <w:rPrChange w:id="2365" w:author="Yufeng" w:date="2021-10-10T17:48:00Z">
              <w:rPr>
                <w:rFonts w:eastAsiaTheme="majorEastAsia"/>
                <w:b w:val="0"/>
                <w:color w:val="2F5496" w:themeColor="accent1" w:themeShade="BF"/>
                <w:sz w:val="22"/>
                <w:szCs w:val="21"/>
              </w:rPr>
            </w:rPrChange>
          </w:rPr>
          <w:t xml:space="preserve"> in multi-features model characters selection</w:t>
        </w:r>
      </w:ins>
      <w:ins w:id="2366" w:author="LIN, Yufeng" w:date="2021-10-04T16:21:00Z">
        <w:r w:rsidRPr="00755CC4">
          <w:rPr>
            <w:rFonts w:eastAsiaTheme="majorEastAsia"/>
            <w:rPrChange w:id="2367" w:author="Yufeng" w:date="2021-10-10T17:48:00Z">
              <w:rPr>
                <w:rFonts w:eastAsiaTheme="majorEastAsia"/>
                <w:color w:val="2F5496" w:themeColor="accent1" w:themeShade="BF"/>
                <w:sz w:val="22"/>
                <w:szCs w:val="21"/>
              </w:rPr>
            </w:rPrChange>
          </w:rPr>
          <w:t xml:space="preserve">. The code generating </w:t>
        </w:r>
        <w:r w:rsidRPr="00755CC4">
          <w:rPr>
            <w:rFonts w:eastAsiaTheme="majorEastAsia"/>
            <w:rPrChange w:id="2368" w:author="Yufeng" w:date="2021-10-10T17:48:00Z">
              <w:rPr>
                <w:rFonts w:eastAsiaTheme="majorEastAsia"/>
                <w:color w:val="2F5496" w:themeColor="accent1" w:themeShade="BF"/>
                <w:sz w:val="22"/>
                <w:szCs w:val="21"/>
              </w:rPr>
            </w:rPrChange>
          </w:rPr>
          <w:lastRenderedPageBreak/>
          <w:t>the analyses and the figures is available at https://github.com/ifanlyn95/multi-CRC-fungi.</w:t>
        </w:r>
      </w:ins>
    </w:p>
    <w:p w14:paraId="6A30CA9F" w14:textId="77777777" w:rsidR="00D64894" w:rsidRPr="00E666DA" w:rsidRDefault="00D64894">
      <w:pPr>
        <w:jc w:val="left"/>
        <w:rPr>
          <w:ins w:id="2369" w:author="LIN, Yufeng" w:date="2021-10-04T16:21:00Z"/>
        </w:rPr>
        <w:pPrChange w:id="2370" w:author="Yufeng" w:date="2021-10-10T17:53:00Z">
          <w:pPr/>
        </w:pPrChange>
      </w:pPr>
    </w:p>
    <w:p w14:paraId="34320507" w14:textId="77777777" w:rsidR="00531B71" w:rsidRPr="00E666DA" w:rsidRDefault="00531B71">
      <w:pPr>
        <w:pStyle w:val="title20825"/>
        <w:jc w:val="left"/>
        <w:rPr>
          <w:ins w:id="2371" w:author="Thomas Kwong" w:date="2021-09-22T22:12:00Z"/>
        </w:rPr>
        <w:pPrChange w:id="2372" w:author="Yufeng" w:date="2021-10-10T17:53:00Z">
          <w:pPr>
            <w:pStyle w:val="title20825"/>
          </w:pPr>
        </w:pPrChange>
      </w:pPr>
      <w:ins w:id="2373" w:author="Thomas Kwong" w:date="2021-09-22T22:12:00Z">
        <w:r w:rsidRPr="0038659B">
          <w:t>Association calculation and comparison</w:t>
        </w:r>
      </w:ins>
    </w:p>
    <w:p w14:paraId="3F2AFB11" w14:textId="01328797" w:rsidR="00121BF5" w:rsidRPr="00755CC4" w:rsidDel="00AD32B8" w:rsidRDefault="005E0319">
      <w:pPr>
        <w:jc w:val="left"/>
        <w:rPr>
          <w:ins w:id="2374" w:author="LIN, Yufeng" w:date="2021-09-23T13:34:00Z"/>
          <w:del w:id="2375" w:author="Lung Ngai TING" w:date="2021-10-09T14:34:00Z"/>
          <w:rPrChange w:id="2376" w:author="Yufeng" w:date="2021-10-10T17:48:00Z">
            <w:rPr>
              <w:ins w:id="2377" w:author="LIN, Yufeng" w:date="2021-09-23T13:34:00Z"/>
              <w:del w:id="2378" w:author="Lung Ngai TING" w:date="2021-10-09T14:34:00Z"/>
              <w:sz w:val="22"/>
            </w:rPr>
          </w:rPrChange>
        </w:rPr>
        <w:pPrChange w:id="2379" w:author="Yufeng" w:date="2021-10-10T17:53:00Z">
          <w:pPr/>
        </w:pPrChange>
      </w:pPr>
      <w:ins w:id="2380" w:author="Lung Ngai TING" w:date="2021-10-09T14:31:00Z">
        <w:r w:rsidRPr="0038659B">
          <w:t>Inter-fungal and fungal-bacterial c</w:t>
        </w:r>
      </w:ins>
      <w:ins w:id="2381" w:author="Thomas Kwong" w:date="2021-09-22T22:12:00Z">
        <w:del w:id="2382" w:author="Lung Ngai TING" w:date="2021-10-09T14:31:00Z">
          <w:r w:rsidR="00531B71" w:rsidRPr="00755CC4" w:rsidDel="005E0319">
            <w:rPr>
              <w:rPrChange w:id="2383" w:author="Yufeng" w:date="2021-10-10T17:48:00Z">
                <w:rPr>
                  <w:sz w:val="22"/>
                </w:rPr>
              </w:rPrChange>
            </w:rPr>
            <w:delText>C</w:delText>
          </w:r>
        </w:del>
        <w:r w:rsidR="00531B71" w:rsidRPr="00755CC4">
          <w:rPr>
            <w:rPrChange w:id="2384" w:author="Yufeng" w:date="2021-10-10T17:48:00Z">
              <w:rPr>
                <w:sz w:val="22"/>
              </w:rPr>
            </w:rPrChange>
          </w:rPr>
          <w:t xml:space="preserve">o-occurrence and co-exclusion relationships </w:t>
        </w:r>
        <w:del w:id="2385" w:author="Lung Ngai TING" w:date="2021-10-09T14:31:00Z">
          <w:r w:rsidR="00531B71" w:rsidRPr="00755CC4" w:rsidDel="005E0319">
            <w:rPr>
              <w:rPrChange w:id="2386" w:author="Yufeng" w:date="2021-10-10T17:48:00Z">
                <w:rPr>
                  <w:sz w:val="22"/>
                </w:rPr>
              </w:rPrChange>
            </w:rPr>
            <w:delText>within micro-eukaryotes</w:delText>
          </w:r>
        </w:del>
      </w:ins>
      <w:ins w:id="2387" w:author="LIN, Yufeng" w:date="2021-09-28T13:06:00Z">
        <w:del w:id="2388" w:author="Lung Ngai TING" w:date="2021-10-09T14:31:00Z">
          <w:r w:rsidR="004314C2" w:rsidRPr="00755CC4" w:rsidDel="005E0319">
            <w:rPr>
              <w:rPrChange w:id="2389" w:author="Yufeng" w:date="2021-10-10T17:48:00Z">
                <w:rPr>
                  <w:sz w:val="22"/>
                </w:rPr>
              </w:rPrChange>
            </w:rPr>
            <w:delText>fungi</w:delText>
          </w:r>
        </w:del>
      </w:ins>
      <w:ins w:id="2390" w:author="Thomas Kwong" w:date="2021-09-22T22:12:00Z">
        <w:del w:id="2391" w:author="Lung Ngai TING" w:date="2021-10-09T14:31:00Z">
          <w:r w:rsidR="00531B71" w:rsidRPr="00755CC4" w:rsidDel="005E0319">
            <w:rPr>
              <w:rPrChange w:id="2392" w:author="Yufeng" w:date="2021-10-10T17:48:00Z">
                <w:rPr>
                  <w:sz w:val="22"/>
                </w:rPr>
              </w:rPrChange>
            </w:rPr>
            <w:delText xml:space="preserve"> and between micro-eukaryotes</w:delText>
          </w:r>
        </w:del>
      </w:ins>
      <w:ins w:id="2393" w:author="LIN, Yufeng" w:date="2021-09-28T13:06:00Z">
        <w:del w:id="2394" w:author="Lung Ngai TING" w:date="2021-10-09T14:31:00Z">
          <w:r w:rsidR="004314C2" w:rsidRPr="00755CC4" w:rsidDel="005E0319">
            <w:rPr>
              <w:rPrChange w:id="2395" w:author="Yufeng" w:date="2021-10-10T17:48:00Z">
                <w:rPr>
                  <w:sz w:val="22"/>
                </w:rPr>
              </w:rPrChange>
            </w:rPr>
            <w:delText>fungi</w:delText>
          </w:r>
        </w:del>
      </w:ins>
      <w:ins w:id="2396" w:author="Thomas Kwong" w:date="2021-09-22T22:12:00Z">
        <w:del w:id="2397" w:author="Lung Ngai TING" w:date="2021-10-09T14:31:00Z">
          <w:r w:rsidR="00531B71" w:rsidRPr="00755CC4" w:rsidDel="005E0319">
            <w:rPr>
              <w:rPrChange w:id="2398" w:author="Yufeng" w:date="2021-10-10T17:48:00Z">
                <w:rPr>
                  <w:sz w:val="22"/>
                </w:rPr>
              </w:rPrChange>
            </w:rPr>
            <w:delText xml:space="preserve"> and bacteria </w:delText>
          </w:r>
        </w:del>
        <w:r w:rsidR="00531B71" w:rsidRPr="00755CC4">
          <w:rPr>
            <w:rPrChange w:id="2399" w:author="Yufeng" w:date="2021-10-10T17:48:00Z">
              <w:rPr>
                <w:sz w:val="22"/>
              </w:rPr>
            </w:rPrChange>
          </w:rPr>
          <w:t>were estimated using the DGCA algorithm</w:t>
        </w:r>
        <w:r w:rsidR="00531B71" w:rsidRPr="00755CC4">
          <w:rPr>
            <w:rPrChange w:id="2400" w:author="Yufeng" w:date="2021-10-10T17:48:00Z">
              <w:rPr>
                <w:sz w:val="22"/>
              </w:rPr>
            </w:rPrChange>
          </w:rPr>
          <w:fldChar w:fldCharType="begin"/>
        </w:r>
      </w:ins>
      <w:r w:rsidR="00FD106C">
        <w:instrText xml:space="preserve"> ADDIN ZOTERO_ITEM CSL_CITATION {"citationID":"Aw3r25TD","properties":{"formattedCitation":"\\super 24\\nosupersub{}","plainCitation":"24","noteIndex":0},"citationItems":[{"id":63,"uris":["http://zotero.org/users/7908919/items/HP6WRC94"],"uri":["http://zotero.org/users/7908919/items/HP6WRC94"],"itemData":{"id":63,"type":"article-journal","abstract":"Dissecting the regulatory relationships between genes is a critical step towards building accurate predictive models of biological systems. A powerful approach towards this end is to systematically study the differences in correlation between gene pairs in more than one distinct condition.","container-title":"BMC Systems Biology","DOI":"10.1186/s12918-016-0349-1","ISSN":"1752-0509","issue":"1","journalAbbreviation":"BMC Systems Biology","page":"106","source":"BioMed Central","title":"DGCA: A comprehensive R package for Differential Gene Correlation Analysis","title-short":"DGCA","volume":"10","author":[{"family":"McKenzie","given":"Andrew T."},{"family":"Katsyv","given":"Igor"},{"family":"Song","given":"Won-Min"},{"family":"Wang","given":"Minghui"},{"family":"Zhang","given":"Bin"}],"issued":{"date-parts":[["2016",11,15]]}}}],"schema":"https://github.com/citation-style-language/schema/raw/master/csl-citation.json"} </w:instrText>
      </w:r>
      <w:ins w:id="2401" w:author="Thomas Kwong" w:date="2021-09-22T22:12:00Z">
        <w:r w:rsidR="00531B71" w:rsidRPr="00755CC4">
          <w:rPr>
            <w:rPrChange w:id="2402" w:author="Yufeng" w:date="2021-10-10T17:48:00Z">
              <w:rPr>
                <w:sz w:val="22"/>
              </w:rPr>
            </w:rPrChange>
          </w:rPr>
          <w:fldChar w:fldCharType="separate"/>
        </w:r>
      </w:ins>
      <w:r w:rsidR="008E309A" w:rsidRPr="00755CC4">
        <w:rPr>
          <w:kern w:val="0"/>
          <w:vertAlign w:val="superscript"/>
          <w:rPrChange w:id="2403" w:author="Yufeng" w:date="2021-10-10T17:48:00Z">
            <w:rPr>
              <w:kern w:val="0"/>
              <w:sz w:val="22"/>
              <w:vertAlign w:val="superscript"/>
            </w:rPr>
          </w:rPrChange>
        </w:rPr>
        <w:t>24</w:t>
      </w:r>
      <w:ins w:id="2404" w:author="Thomas Kwong" w:date="2021-09-22T22:12:00Z">
        <w:r w:rsidR="00531B71" w:rsidRPr="00755CC4">
          <w:rPr>
            <w:rPrChange w:id="2405" w:author="Yufeng" w:date="2021-10-10T17:48:00Z">
              <w:rPr>
                <w:sz w:val="22"/>
              </w:rPr>
            </w:rPrChange>
          </w:rPr>
          <w:fldChar w:fldCharType="end"/>
        </w:r>
      </w:ins>
      <w:ins w:id="2406" w:author="Lung Ngai TING" w:date="2021-10-09T14:31:00Z">
        <w:r w:rsidRPr="0038659B">
          <w:t>. DGCA</w:t>
        </w:r>
      </w:ins>
      <w:ins w:id="2407" w:author="Thomas Kwong" w:date="2021-09-22T22:12:00Z">
        <w:del w:id="2408" w:author="Lung Ngai TING" w:date="2021-10-09T14:31:00Z">
          <w:r w:rsidR="00531B71" w:rsidRPr="00755CC4" w:rsidDel="005E0319">
            <w:rPr>
              <w:rPrChange w:id="2409" w:author="Yufeng" w:date="2021-10-10T17:48:00Z">
                <w:rPr>
                  <w:sz w:val="22"/>
                </w:rPr>
              </w:rPrChange>
            </w:rPr>
            <w:delText>,</w:delText>
          </w:r>
        </w:del>
        <w:r w:rsidR="00531B71" w:rsidRPr="00755CC4">
          <w:rPr>
            <w:rPrChange w:id="2410" w:author="Yufeng" w:date="2021-10-10T17:48:00Z">
              <w:rPr>
                <w:sz w:val="22"/>
              </w:rPr>
            </w:rPrChange>
          </w:rPr>
          <w:t xml:space="preserve"> </w:t>
        </w:r>
        <w:del w:id="2411" w:author="LIN, Yufeng" w:date="2021-10-07T10:41:00Z">
          <w:r w:rsidR="00531B71" w:rsidRPr="00755CC4" w:rsidDel="00E81CE7">
            <w:rPr>
              <w:rPrChange w:id="2412" w:author="Yufeng" w:date="2021-10-10T17:48:00Z">
                <w:rPr>
                  <w:sz w:val="22"/>
                </w:rPr>
              </w:rPrChange>
            </w:rPr>
            <w:delText>which is the methodology for systematical</w:delText>
          </w:r>
        </w:del>
      </w:ins>
      <w:ins w:id="2413" w:author="LIN, Yufeng" w:date="2021-10-07T10:41:00Z">
        <w:del w:id="2414" w:author="Lung Ngai TING" w:date="2021-10-09T14:31:00Z">
          <w:r w:rsidR="00E81CE7" w:rsidRPr="00755CC4" w:rsidDel="005E0319">
            <w:delText>the methodology</w:delText>
          </w:r>
        </w:del>
      </w:ins>
      <w:ins w:id="2415" w:author="Lung Ngai TING" w:date="2021-10-09T14:31:00Z">
        <w:r w:rsidRPr="00755CC4">
          <w:t xml:space="preserve">is </w:t>
        </w:r>
        <w:del w:id="2416" w:author="Yufeng" w:date="2021-10-10T17:49:00Z">
          <w:r w:rsidRPr="00755CC4" w:rsidDel="000E285F">
            <w:delText>a</w:delText>
          </w:r>
        </w:del>
      </w:ins>
      <w:ins w:id="2417" w:author="Yufeng" w:date="2021-10-10T17:49:00Z">
        <w:r w:rsidR="000E285F" w:rsidRPr="00755CC4">
          <w:t>an</w:t>
        </w:r>
      </w:ins>
      <w:ins w:id="2418" w:author="Lung Ngai TING" w:date="2021-10-09T14:31:00Z">
        <w:r w:rsidRPr="00755CC4">
          <w:t xml:space="preserve"> algorithm</w:t>
        </w:r>
      </w:ins>
      <w:ins w:id="2419" w:author="LIN, Yufeng" w:date="2021-10-07T10:41:00Z">
        <w:r w:rsidR="00E81CE7" w:rsidRPr="00755CC4">
          <w:t xml:space="preserve"> for systematically</w:t>
        </w:r>
      </w:ins>
      <w:ins w:id="2420" w:author="Thomas Kwong" w:date="2021-09-22T22:12:00Z">
        <w:r w:rsidR="00531B71" w:rsidRPr="00755CC4">
          <w:rPr>
            <w:rPrChange w:id="2421" w:author="Yufeng" w:date="2021-10-10T17:48:00Z">
              <w:rPr>
                <w:sz w:val="22"/>
              </w:rPr>
            </w:rPrChange>
          </w:rPr>
          <w:t xml:space="preserve"> assessing the difference in feature-feature regulatory relationships under different conditions. </w:t>
        </w:r>
      </w:ins>
      <w:ins w:id="2422" w:author="Lung Ngai TING" w:date="2021-10-09T14:32:00Z">
        <w:r w:rsidR="00734B9D" w:rsidRPr="0038659B">
          <w:t xml:space="preserve">In our case, DGCA was used to assess the difference of inter-fungal and fungal-bacterial correlations between different groups (CRC vs Adenoma vs Healthy controls). </w:t>
        </w:r>
      </w:ins>
      <w:ins w:id="2423" w:author="Thomas Kwong" w:date="2021-09-22T22:12:00Z">
        <w:r w:rsidR="00531B71" w:rsidRPr="00755CC4">
          <w:rPr>
            <w:rPrChange w:id="2424" w:author="Yufeng" w:date="2021-10-10T17:48:00Z">
              <w:rPr>
                <w:sz w:val="22"/>
              </w:rPr>
            </w:rPrChange>
          </w:rPr>
          <w:t xml:space="preserve">P-values less than 0.05 were considered significant. </w:t>
        </w:r>
        <w:del w:id="2425" w:author="Lung Ngai TING" w:date="2021-10-09T14:34:00Z">
          <w:r w:rsidR="00531B71" w:rsidRPr="00755CC4" w:rsidDel="00AD32B8">
            <w:rPr>
              <w:rPrChange w:id="2426" w:author="Yufeng" w:date="2021-10-10T17:48:00Z">
                <w:rPr>
                  <w:sz w:val="22"/>
                </w:rPr>
              </w:rPrChange>
            </w:rPr>
            <w:delText xml:space="preserve">The inclusion criterion for network plot features </w:delText>
          </w:r>
        </w:del>
        <w:del w:id="2427" w:author="Lung Ngai TING" w:date="2021-10-09T14:33:00Z">
          <w:r w:rsidR="00531B71" w:rsidRPr="00755CC4" w:rsidDel="003859F1">
            <w:rPr>
              <w:rPrChange w:id="2428" w:author="Yufeng" w:date="2021-10-10T17:48:00Z">
                <w:rPr>
                  <w:sz w:val="22"/>
                </w:rPr>
              </w:rPrChange>
            </w:rPr>
            <w:delText>had a</w:delText>
          </w:r>
        </w:del>
        <w:del w:id="2429" w:author="Lung Ngai TING" w:date="2021-10-09T14:34:00Z">
          <w:r w:rsidR="00531B71" w:rsidRPr="00755CC4" w:rsidDel="00AD32B8">
            <w:rPr>
              <w:rPrChange w:id="2430" w:author="Yufeng" w:date="2021-10-10T17:48:00Z">
                <w:rPr>
                  <w:sz w:val="22"/>
                </w:rPr>
              </w:rPrChange>
            </w:rPr>
            <w:delText xml:space="preserve"> correlation index less than -0.2 or larger</w:delText>
          </w:r>
        </w:del>
      </w:ins>
      <w:ins w:id="2431" w:author="LIN, Yufeng" w:date="2021-10-07T10:41:00Z">
        <w:del w:id="2432" w:author="Lung Ngai TING" w:date="2021-10-09T14:34:00Z">
          <w:r w:rsidR="00E81CE7" w:rsidRPr="00755CC4" w:rsidDel="00AD32B8">
            <w:delText xml:space="preserve">more </w:delText>
          </w:r>
        </w:del>
        <w:del w:id="2433" w:author="Lung Ngai TING" w:date="2021-10-09T14:33:00Z">
          <w:r w:rsidR="00E81CE7" w:rsidRPr="00755CC4" w:rsidDel="003859F1">
            <w:delText>effective</w:delText>
          </w:r>
        </w:del>
      </w:ins>
      <w:ins w:id="2434" w:author="Thomas Kwong" w:date="2021-09-22T22:12:00Z">
        <w:del w:id="2435" w:author="Lung Ngai TING" w:date="2021-10-09T14:33:00Z">
          <w:r w:rsidR="00531B71" w:rsidRPr="00755CC4" w:rsidDel="003859F1">
            <w:rPr>
              <w:rPrChange w:id="2436" w:author="Yufeng" w:date="2021-10-10T17:48:00Z">
                <w:rPr>
                  <w:sz w:val="22"/>
                </w:rPr>
              </w:rPrChange>
            </w:rPr>
            <w:delText xml:space="preserve"> </w:delText>
          </w:r>
        </w:del>
        <w:del w:id="2437" w:author="Lung Ngai TING" w:date="2021-10-09T14:34:00Z">
          <w:r w:rsidR="00531B71" w:rsidRPr="00755CC4" w:rsidDel="00AD32B8">
            <w:rPr>
              <w:rPrChange w:id="2438" w:author="Yufeng" w:date="2021-10-10T17:48:00Z">
                <w:rPr>
                  <w:sz w:val="22"/>
                </w:rPr>
              </w:rPrChange>
            </w:rPr>
            <w:delText xml:space="preserve">than 0.5. </w:delText>
          </w:r>
        </w:del>
      </w:ins>
    </w:p>
    <w:p w14:paraId="5233DD72" w14:textId="4861BDF9" w:rsidR="00AD32B8" w:rsidRPr="00755CC4" w:rsidDel="00964DEA" w:rsidRDefault="00531B71">
      <w:pPr>
        <w:jc w:val="left"/>
        <w:rPr>
          <w:ins w:id="2439" w:author="Lung Ngai TING" w:date="2021-10-09T14:34:00Z"/>
          <w:del w:id="2440" w:author="Yufeng" w:date="2021-10-10T17:59:00Z"/>
        </w:rPr>
        <w:pPrChange w:id="2441" w:author="Yufeng" w:date="2021-10-10T17:53:00Z">
          <w:pPr/>
        </w:pPrChange>
      </w:pPr>
      <w:ins w:id="2442" w:author="Thomas Kwong" w:date="2021-09-22T22:12:00Z">
        <w:del w:id="2443" w:author="Lung Ngai TING" w:date="2021-10-09T14:33:00Z">
          <w:r w:rsidRPr="00755CC4" w:rsidDel="00AD7AD4">
            <w:rPr>
              <w:rPrChange w:id="2444" w:author="Yufeng" w:date="2021-10-10T17:48:00Z">
                <w:rPr>
                  <w:sz w:val="22"/>
                </w:rPr>
              </w:rPrChange>
            </w:rPr>
            <w:delText>In the comparison of different stages</w:delText>
          </w:r>
        </w:del>
      </w:ins>
      <w:ins w:id="2445" w:author="Lung Ngai TING" w:date="2021-10-09T14:33:00Z">
        <w:r w:rsidR="00AD7AD4" w:rsidRPr="0038659B">
          <w:t>When comparing the inter-fungal and fungal-bacterial correlation in different groups</w:t>
        </w:r>
      </w:ins>
      <w:ins w:id="2446" w:author="Thomas Kwong" w:date="2021-09-22T22:12:00Z">
        <w:r w:rsidRPr="00755CC4">
          <w:rPr>
            <w:rPrChange w:id="2447" w:author="Yufeng" w:date="2021-10-10T17:48:00Z">
              <w:rPr>
                <w:sz w:val="22"/>
              </w:rPr>
            </w:rPrChange>
          </w:rPr>
          <w:t>, DGCA leverages the permutation samples to calculate empirical p-values.</w:t>
        </w:r>
      </w:ins>
      <w:ins w:id="2448" w:author="Lung Ngai TING" w:date="2021-10-09T14:34:00Z">
        <w:r w:rsidR="00AD32B8" w:rsidRPr="0038659B">
          <w:t xml:space="preserve"> The inclusion criterion for network plot features is</w:t>
        </w:r>
        <w:r w:rsidR="00AD32B8" w:rsidRPr="00E666DA">
          <w:t xml:space="preserve"> correlation index less than -0.2 or </w:t>
        </w:r>
        <w:r w:rsidR="00AD32B8" w:rsidRPr="00FD5D37">
          <w:t xml:space="preserve">more </w:t>
        </w:r>
        <w:r w:rsidR="00AD32B8" w:rsidRPr="002849C4">
          <w:t xml:space="preserve">than 0.5. </w:t>
        </w:r>
      </w:ins>
    </w:p>
    <w:p w14:paraId="263DE452" w14:textId="6C38FA48" w:rsidR="008E4C32" w:rsidRPr="00755CC4" w:rsidDel="00BF1F6E" w:rsidRDefault="00531B71">
      <w:pPr>
        <w:jc w:val="left"/>
        <w:rPr>
          <w:ins w:id="2449" w:author="Lung Ngai TING" w:date="2021-10-09T14:37:00Z"/>
          <w:del w:id="2450" w:author="Yufeng" w:date="2021-10-10T17:49:00Z"/>
        </w:rPr>
        <w:pPrChange w:id="2451" w:author="Yufeng" w:date="2021-10-10T17:53:00Z">
          <w:pPr/>
        </w:pPrChange>
      </w:pPr>
      <w:ins w:id="2452" w:author="Thomas Kwong" w:date="2021-09-22T22:12:00Z">
        <w:del w:id="2453" w:author="Lung Ngai TING" w:date="2021-10-09T14:34:00Z">
          <w:r w:rsidRPr="00755CC4" w:rsidDel="00AD32B8">
            <w:rPr>
              <w:rPrChange w:id="2454" w:author="Yufeng" w:date="2021-10-10T17:48:00Z">
                <w:rPr>
                  <w:sz w:val="22"/>
                </w:rPr>
              </w:rPrChange>
            </w:rPr>
            <w:delText xml:space="preserve"> </w:delText>
          </w:r>
        </w:del>
        <w:r w:rsidRPr="00755CC4">
          <w:rPr>
            <w:rPrChange w:id="2455" w:author="Yufeng" w:date="2021-10-10T17:48:00Z">
              <w:rPr>
                <w:sz w:val="22"/>
              </w:rPr>
            </w:rPrChange>
          </w:rPr>
          <w:t xml:space="preserve">Another important index </w:t>
        </w:r>
      </w:ins>
      <w:ins w:id="2456" w:author="Lung Ngai TING" w:date="2021-10-09T14:34:00Z">
        <w:r w:rsidR="00AD32B8" w:rsidRPr="0038659B">
          <w:t xml:space="preserve">used </w:t>
        </w:r>
      </w:ins>
      <w:ins w:id="2457" w:author="Thomas Kwong" w:date="2021-09-22T22:12:00Z">
        <w:r w:rsidRPr="00755CC4">
          <w:rPr>
            <w:rPrChange w:id="2458" w:author="Yufeng" w:date="2021-10-10T17:48:00Z">
              <w:rPr>
                <w:sz w:val="22"/>
              </w:rPr>
            </w:rPrChange>
          </w:rPr>
          <w:t xml:space="preserve">is the z-score, which represents the relative strength of differential correlation. We considered the empirical p-values less than 0.05, and the absolute values of the z-score larger than 5 </w:t>
        </w:r>
        <w:del w:id="2459" w:author="Lung Ngai TING" w:date="2021-10-09T14:34:00Z">
          <w:r w:rsidRPr="00755CC4" w:rsidDel="003E39CE">
            <w:rPr>
              <w:rPrChange w:id="2460" w:author="Yufeng" w:date="2021-10-10T17:48:00Z">
                <w:rPr>
                  <w:sz w:val="22"/>
                </w:rPr>
              </w:rPrChange>
            </w:rPr>
            <w:delText>were</w:delText>
          </w:r>
        </w:del>
      </w:ins>
      <w:ins w:id="2461" w:author="Lung Ngai TING" w:date="2021-10-09T14:34:00Z">
        <w:r w:rsidR="003E39CE" w:rsidRPr="0038659B">
          <w:t>as</w:t>
        </w:r>
      </w:ins>
      <w:ins w:id="2462" w:author="Thomas Kwong" w:date="2021-09-22T22:12:00Z">
        <w:r w:rsidRPr="00755CC4">
          <w:rPr>
            <w:rPrChange w:id="2463" w:author="Yufeng" w:date="2021-10-10T17:48:00Z">
              <w:rPr>
                <w:sz w:val="22"/>
              </w:rPr>
            </w:rPrChange>
          </w:rPr>
          <w:t xml:space="preserve"> a significantly different correlation between different </w:t>
        </w:r>
        <w:del w:id="2464" w:author="Lung Ngai TING" w:date="2021-10-09T14:35:00Z">
          <w:r w:rsidRPr="00755CC4" w:rsidDel="00FC5B3F">
            <w:rPr>
              <w:rPrChange w:id="2465" w:author="Yufeng" w:date="2021-10-10T17:48:00Z">
                <w:rPr>
                  <w:sz w:val="22"/>
                </w:rPr>
              </w:rPrChange>
            </w:rPr>
            <w:delText>stages</w:delText>
          </w:r>
        </w:del>
      </w:ins>
      <w:ins w:id="2466" w:author="Lung Ngai TING" w:date="2021-10-09T14:35:00Z">
        <w:r w:rsidR="00FC5B3F" w:rsidRPr="0038659B">
          <w:t>groups</w:t>
        </w:r>
      </w:ins>
      <w:ins w:id="2467" w:author="Thomas Kwong" w:date="2021-09-22T22:12:00Z">
        <w:r w:rsidRPr="00755CC4">
          <w:rPr>
            <w:rPrChange w:id="2468" w:author="Yufeng" w:date="2021-10-10T17:48:00Z">
              <w:rPr>
                <w:sz w:val="22"/>
              </w:rPr>
            </w:rPrChange>
          </w:rPr>
          <w:t>.</w:t>
        </w:r>
      </w:ins>
      <w:ins w:id="2469" w:author="LIN, Yufeng" w:date="2021-09-23T13:35:00Z">
        <w:del w:id="2470" w:author="Lung Ngai TING" w:date="2021-10-09T14:35:00Z">
          <w:r w:rsidR="00121BF5" w:rsidRPr="00755CC4" w:rsidDel="00D61C23">
            <w:rPr>
              <w:rPrChange w:id="2471" w:author="Yufeng" w:date="2021-10-10T17:48:00Z">
                <w:rPr>
                  <w:sz w:val="22"/>
                </w:rPr>
              </w:rPrChange>
            </w:rPr>
            <w:delText xml:space="preserve"> </w:delText>
          </w:r>
        </w:del>
      </w:ins>
      <w:ins w:id="2472" w:author="LIN, Yufeng" w:date="2021-09-28T11:21:00Z">
        <w:del w:id="2473" w:author="Lung Ngai TING" w:date="2021-10-09T14:35:00Z">
          <w:r w:rsidR="008E4C32" w:rsidRPr="00755CC4" w:rsidDel="00D61C23">
            <w:rPr>
              <w:rPrChange w:id="2474" w:author="Yufeng" w:date="2021-10-10T17:48:00Z">
                <w:rPr>
                  <w:sz w:val="22"/>
                </w:rPr>
              </w:rPrChange>
            </w:rPr>
            <w:delText xml:space="preserve">The positive z-score refers to </w:delText>
          </w:r>
        </w:del>
      </w:ins>
      <w:ins w:id="2475" w:author="Lung Ngai TING" w:date="2021-10-09T14:35:00Z">
        <w:r w:rsidR="00D61C23" w:rsidRPr="0038659B">
          <w:t xml:space="preserve"> When </w:t>
        </w:r>
      </w:ins>
      <w:ins w:id="2476" w:author="LIN, Yufeng" w:date="2021-09-28T11:21:00Z">
        <w:r w:rsidR="008E4C32" w:rsidRPr="00755CC4">
          <w:rPr>
            <w:rPrChange w:id="2477" w:author="Yufeng" w:date="2021-10-10T17:48:00Z">
              <w:rPr>
                <w:sz w:val="22"/>
              </w:rPr>
            </w:rPrChange>
          </w:rPr>
          <w:t>the</w:t>
        </w:r>
      </w:ins>
      <w:ins w:id="2478" w:author="Lung Ngai TING" w:date="2021-10-09T14:35:00Z">
        <w:r w:rsidR="00D61C23" w:rsidRPr="0038659B">
          <w:t xml:space="preserve"> inter-fungal or fungal-bacterial</w:t>
        </w:r>
      </w:ins>
      <w:ins w:id="2479" w:author="LIN, Yufeng" w:date="2021-09-28T11:21:00Z">
        <w:r w:rsidR="008E4C32" w:rsidRPr="00755CC4">
          <w:rPr>
            <w:rPrChange w:id="2480" w:author="Yufeng" w:date="2021-10-10T17:48:00Z">
              <w:rPr>
                <w:sz w:val="22"/>
              </w:rPr>
            </w:rPrChange>
          </w:rPr>
          <w:t xml:space="preserve"> correlation in CRC is weaker </w:t>
        </w:r>
        <w:del w:id="2481" w:author="Lung Ngai TING" w:date="2021-10-09T14:36:00Z">
          <w:r w:rsidR="008E4C32" w:rsidRPr="00755CC4" w:rsidDel="00D61C23">
            <w:rPr>
              <w:rPrChange w:id="2482" w:author="Yufeng" w:date="2021-10-10T17:48:00Z">
                <w:rPr>
                  <w:sz w:val="22"/>
                </w:rPr>
              </w:rPrChange>
            </w:rPr>
            <w:delText>relative</w:delText>
          </w:r>
        </w:del>
      </w:ins>
      <w:ins w:id="2483" w:author="Lung Ngai TING" w:date="2021-10-09T14:36:00Z">
        <w:r w:rsidR="00D61C23" w:rsidRPr="0038659B">
          <w:t>than</w:t>
        </w:r>
      </w:ins>
      <w:ins w:id="2484" w:author="LIN, Yufeng" w:date="2021-09-28T11:21:00Z">
        <w:r w:rsidR="008E4C32" w:rsidRPr="00755CC4">
          <w:rPr>
            <w:rPrChange w:id="2485" w:author="Yufeng" w:date="2021-10-10T17:48:00Z">
              <w:rPr>
                <w:sz w:val="22"/>
              </w:rPr>
            </w:rPrChange>
          </w:rPr>
          <w:t xml:space="preserve"> </w:t>
        </w:r>
        <w:del w:id="2486" w:author="Lung Ngai TING" w:date="2021-10-09T14:36:00Z">
          <w:r w:rsidR="008E4C32" w:rsidRPr="00755CC4" w:rsidDel="00D61C23">
            <w:rPr>
              <w:rPrChange w:id="2487" w:author="Yufeng" w:date="2021-10-10T17:48:00Z">
                <w:rPr>
                  <w:sz w:val="22"/>
                </w:rPr>
              </w:rPrChange>
            </w:rPr>
            <w:delText xml:space="preserve">strength than the </w:delText>
          </w:r>
        </w:del>
      </w:ins>
      <w:ins w:id="2488" w:author="Lung Ngai TING" w:date="2021-10-09T14:36:00Z">
        <w:r w:rsidR="00D61C23" w:rsidRPr="0038659B">
          <w:t xml:space="preserve">that of the </w:t>
        </w:r>
      </w:ins>
      <w:ins w:id="2489" w:author="LIN, Yufeng" w:date="2021-09-28T11:21:00Z">
        <w:r w:rsidR="008E4C32" w:rsidRPr="00755CC4">
          <w:rPr>
            <w:rPrChange w:id="2490" w:author="Yufeng" w:date="2021-10-10T17:48:00Z">
              <w:rPr>
                <w:sz w:val="22"/>
              </w:rPr>
            </w:rPrChange>
          </w:rPr>
          <w:t>healthy control,</w:t>
        </w:r>
      </w:ins>
      <w:ins w:id="2491" w:author="Lung Ngai TING" w:date="2021-10-09T14:36:00Z">
        <w:r w:rsidR="00D61C23" w:rsidRPr="0038659B">
          <w:t xml:space="preserve"> the z-score would be positive.</w:t>
        </w:r>
      </w:ins>
      <w:ins w:id="2492" w:author="LIN, Yufeng" w:date="2021-09-28T11:21:00Z">
        <w:r w:rsidR="008E4C32" w:rsidRPr="00755CC4">
          <w:rPr>
            <w:rPrChange w:id="2493" w:author="Yufeng" w:date="2021-10-10T17:48:00Z">
              <w:rPr>
                <w:sz w:val="22"/>
              </w:rPr>
            </w:rPrChange>
          </w:rPr>
          <w:t xml:space="preserve"> </w:t>
        </w:r>
      </w:ins>
      <w:ins w:id="2494" w:author="Lung Ngai TING" w:date="2021-10-09T14:36:00Z">
        <w:r w:rsidR="00D61C23" w:rsidRPr="0038659B">
          <w:t xml:space="preserve">Whereas, if </w:t>
        </w:r>
      </w:ins>
      <w:ins w:id="2495" w:author="LIN, Yufeng" w:date="2021-09-28T11:21:00Z">
        <w:del w:id="2496" w:author="Lung Ngai TING" w:date="2021-10-09T14:36:00Z">
          <w:r w:rsidR="008E4C32" w:rsidRPr="00755CC4" w:rsidDel="00D61C23">
            <w:rPr>
              <w:rPrChange w:id="2497" w:author="Yufeng" w:date="2021-10-10T17:48:00Z">
                <w:rPr>
                  <w:sz w:val="22"/>
                </w:rPr>
              </w:rPrChange>
            </w:rPr>
            <w:delText>while the</w:delText>
          </w:r>
        </w:del>
        <w:r w:rsidR="008E4C32" w:rsidRPr="00755CC4">
          <w:rPr>
            <w:rPrChange w:id="2498" w:author="Yufeng" w:date="2021-10-10T17:48:00Z">
              <w:rPr>
                <w:sz w:val="22"/>
              </w:rPr>
            </w:rPrChange>
          </w:rPr>
          <w:t xml:space="preserve"> </w:t>
        </w:r>
      </w:ins>
      <w:ins w:id="2499" w:author="Lung Ngai TING" w:date="2021-10-09T14:36:00Z">
        <w:r w:rsidR="00D61C23" w:rsidRPr="0038659B">
          <w:t>the correlation is stronger in CRC, the</w:t>
        </w:r>
      </w:ins>
      <w:ins w:id="2500" w:author="LIN, Yufeng" w:date="2021-09-28T11:21:00Z">
        <w:del w:id="2501" w:author="Lung Ngai TING" w:date="2021-10-09T14:36:00Z">
          <w:r w:rsidR="008E4C32" w:rsidRPr="00755CC4" w:rsidDel="00D61C23">
            <w:rPr>
              <w:rPrChange w:id="2502" w:author="Yufeng" w:date="2021-10-10T17:48:00Z">
                <w:rPr>
                  <w:sz w:val="22"/>
                </w:rPr>
              </w:rPrChange>
            </w:rPr>
            <w:delText>negative</w:delText>
          </w:r>
        </w:del>
        <w:r w:rsidR="008E4C32" w:rsidRPr="00755CC4">
          <w:rPr>
            <w:rPrChange w:id="2503" w:author="Yufeng" w:date="2021-10-10T17:48:00Z">
              <w:rPr>
                <w:sz w:val="22"/>
              </w:rPr>
            </w:rPrChange>
          </w:rPr>
          <w:t xml:space="preserve"> z-score</w:t>
        </w:r>
      </w:ins>
      <w:ins w:id="2504" w:author="Lung Ngai TING" w:date="2021-10-09T14:37:00Z">
        <w:r w:rsidR="00D61C23" w:rsidRPr="0038659B">
          <w:t xml:space="preserve"> would be negative</w:t>
        </w:r>
      </w:ins>
      <w:ins w:id="2505" w:author="LIN, Yufeng" w:date="2021-09-28T11:21:00Z">
        <w:del w:id="2506" w:author="Lung Ngai TING" w:date="2021-10-09T14:37:00Z">
          <w:r w:rsidR="008E4C32" w:rsidRPr="00755CC4" w:rsidDel="00D61C23">
            <w:rPr>
              <w:rPrChange w:id="2507" w:author="Yufeng" w:date="2021-10-10T17:48:00Z">
                <w:rPr>
                  <w:sz w:val="22"/>
                </w:rPr>
              </w:rPrChange>
            </w:rPr>
            <w:delText xml:space="preserve"> means the correlation is more positive in CRC</w:delText>
          </w:r>
        </w:del>
        <w:r w:rsidR="008E4C32" w:rsidRPr="00755CC4">
          <w:rPr>
            <w:rPrChange w:id="2508" w:author="Yufeng" w:date="2021-10-10T17:48:00Z">
              <w:rPr>
                <w:sz w:val="22"/>
              </w:rPr>
            </w:rPrChange>
          </w:rPr>
          <w:t>.</w:t>
        </w:r>
      </w:ins>
      <w:ins w:id="2509" w:author="Yufeng" w:date="2021-10-10T17:59:00Z">
        <w:r w:rsidR="00964DEA">
          <w:t xml:space="preserve"> </w:t>
        </w:r>
      </w:ins>
    </w:p>
    <w:p w14:paraId="2500AECC" w14:textId="68C1C1E9" w:rsidR="00D61C23" w:rsidRPr="00755CC4" w:rsidDel="00964DEA" w:rsidRDefault="00D61C23">
      <w:pPr>
        <w:jc w:val="left"/>
        <w:rPr>
          <w:ins w:id="2510" w:author="LIN, Yufeng" w:date="2021-09-28T11:21:00Z"/>
          <w:del w:id="2511" w:author="Yufeng" w:date="2021-10-10T17:59:00Z"/>
          <w:rPrChange w:id="2512" w:author="Yufeng" w:date="2021-10-10T17:48:00Z">
            <w:rPr>
              <w:ins w:id="2513" w:author="LIN, Yufeng" w:date="2021-09-28T11:21:00Z"/>
              <w:del w:id="2514" w:author="Yufeng" w:date="2021-10-10T17:59:00Z"/>
              <w:sz w:val="22"/>
            </w:rPr>
          </w:rPrChange>
        </w:rPr>
        <w:pPrChange w:id="2515" w:author="Yufeng" w:date="2021-10-10T17:53:00Z">
          <w:pPr/>
        </w:pPrChange>
      </w:pPr>
    </w:p>
    <w:p w14:paraId="4424EA50" w14:textId="08E4CC35" w:rsidR="0038659B" w:rsidRPr="00ED16E1" w:rsidRDefault="00121BF5">
      <w:pPr>
        <w:ind w:firstLineChars="50" w:firstLine="120"/>
        <w:jc w:val="left"/>
        <w:rPr>
          <w:ins w:id="2516" w:author="Thomas Kwong" w:date="2021-09-22T22:12:00Z"/>
          <w:rFonts w:eastAsiaTheme="minorEastAsia"/>
          <w:rPrChange w:id="2517" w:author="Yufeng" w:date="2021-10-10T18:12:00Z">
            <w:rPr>
              <w:ins w:id="2518" w:author="Thomas Kwong" w:date="2021-09-22T22:12:00Z"/>
              <w:sz w:val="22"/>
            </w:rPr>
          </w:rPrChange>
        </w:rPr>
        <w:pPrChange w:id="2519" w:author="Yufeng" w:date="2021-10-10T18:12:00Z">
          <w:pPr/>
        </w:pPrChange>
      </w:pPr>
      <w:commentRangeStart w:id="2520"/>
      <w:ins w:id="2521" w:author="LIN, Yufeng" w:date="2021-09-23T13:42:00Z">
        <w:r w:rsidRPr="00755CC4">
          <w:rPr>
            <w:rPrChange w:id="2522" w:author="Yufeng" w:date="2021-10-10T17:48:00Z">
              <w:rPr>
                <w:sz w:val="22"/>
              </w:rPr>
            </w:rPrChange>
          </w:rPr>
          <w:t xml:space="preserve">Based </w:t>
        </w:r>
        <w:del w:id="2523" w:author="Lung Ngai TING" w:date="2021-10-09T14:37:00Z">
          <w:r w:rsidRPr="00755CC4" w:rsidDel="00240D8B">
            <w:rPr>
              <w:rPrChange w:id="2524" w:author="Yufeng" w:date="2021-10-10T17:48:00Z">
                <w:rPr>
                  <w:sz w:val="22"/>
                </w:rPr>
              </w:rPrChange>
            </w:rPr>
            <w:delText>upon</w:delText>
          </w:r>
        </w:del>
      </w:ins>
      <w:ins w:id="2525" w:author="Lung Ngai TING" w:date="2021-10-09T14:37:00Z">
        <w:r w:rsidR="00240D8B" w:rsidRPr="0038659B">
          <w:t>on</w:t>
        </w:r>
      </w:ins>
      <w:ins w:id="2526" w:author="LIN, Yufeng" w:date="2021-09-23T13:42:00Z">
        <w:r w:rsidRPr="00755CC4">
          <w:rPr>
            <w:rPrChange w:id="2527" w:author="Yufeng" w:date="2021-10-10T17:48:00Z">
              <w:rPr>
                <w:sz w:val="22"/>
              </w:rPr>
            </w:rPrChange>
          </w:rPr>
          <w:t xml:space="preserve"> a threshold </w:t>
        </w:r>
        <w:del w:id="2528" w:author="Lung Ngai TING" w:date="2021-10-09T14:41:00Z">
          <w:r w:rsidRPr="00755CC4" w:rsidDel="006B722F">
            <w:rPr>
              <w:rPrChange w:id="2529" w:author="Yufeng" w:date="2021-10-10T17:48:00Z">
                <w:rPr>
                  <w:sz w:val="22"/>
                </w:rPr>
              </w:rPrChange>
            </w:rPr>
            <w:delText>for</w:delText>
          </w:r>
        </w:del>
      </w:ins>
      <w:ins w:id="2530" w:author="Lung Ngai TING" w:date="2021-10-09T14:41:00Z">
        <w:r w:rsidR="006B722F" w:rsidRPr="0038659B">
          <w:t>of</w:t>
        </w:r>
      </w:ins>
      <w:ins w:id="2531" w:author="LIN, Yufeng" w:date="2021-09-23T13:42:00Z">
        <w:r w:rsidRPr="00755CC4">
          <w:rPr>
            <w:rPrChange w:id="2532" w:author="Yufeng" w:date="2021-10-10T17:48:00Z">
              <w:rPr>
                <w:sz w:val="22"/>
              </w:rPr>
            </w:rPrChange>
          </w:rPr>
          <w:t xml:space="preserve"> correlation significance</w:t>
        </w:r>
      </w:ins>
      <w:ins w:id="2533" w:author="LIN, Yufeng" w:date="2021-09-23T13:56:00Z">
        <w:r w:rsidR="00296DF7" w:rsidRPr="00755CC4">
          <w:rPr>
            <w:rPrChange w:id="2534" w:author="Yufeng" w:date="2021-10-10T17:48:00Z">
              <w:rPr>
                <w:sz w:val="22"/>
              </w:rPr>
            </w:rPrChange>
          </w:rPr>
          <w:t xml:space="preserve"> (p-value less than 0.05)</w:t>
        </w:r>
      </w:ins>
      <w:ins w:id="2535" w:author="LIN, Yufeng" w:date="2021-09-23T13:42:00Z">
        <w:r w:rsidRPr="00755CC4">
          <w:rPr>
            <w:rPrChange w:id="2536" w:author="Yufeng" w:date="2021-10-10T17:48:00Z">
              <w:rPr>
                <w:sz w:val="22"/>
              </w:rPr>
            </w:rPrChange>
          </w:rPr>
          <w:t xml:space="preserve"> and the </w:t>
        </w:r>
        <w:del w:id="2537" w:author="Lung Ngai TING" w:date="2021-10-09T14:37:00Z">
          <w:r w:rsidRPr="00755CC4" w:rsidDel="004521CB">
            <w:rPr>
              <w:rPrChange w:id="2538" w:author="Yufeng" w:date="2021-10-10T17:48:00Z">
                <w:rPr>
                  <w:sz w:val="22"/>
                </w:rPr>
              </w:rPrChange>
            </w:rPr>
            <w:delText xml:space="preserve">sign of </w:delText>
          </w:r>
        </w:del>
      </w:ins>
      <w:ins w:id="2539" w:author="Lung Ngai TING" w:date="2021-10-09T14:37:00Z">
        <w:r w:rsidR="004521CB" w:rsidRPr="0038659B">
          <w:t xml:space="preserve">direction of </w:t>
        </w:r>
      </w:ins>
      <w:ins w:id="2540" w:author="LIN, Yufeng" w:date="2021-09-23T13:42:00Z">
        <w:r w:rsidRPr="00755CC4">
          <w:rPr>
            <w:rPrChange w:id="2541" w:author="Yufeng" w:date="2021-10-10T17:48:00Z">
              <w:rPr>
                <w:sz w:val="22"/>
              </w:rPr>
            </w:rPrChange>
          </w:rPr>
          <w:t xml:space="preserve">correlation </w:t>
        </w:r>
        <w:del w:id="2542" w:author="Lung Ngai TING" w:date="2021-10-09T14:37:00Z">
          <w:r w:rsidRPr="00755CC4" w:rsidDel="004521CB">
            <w:rPr>
              <w:rPrChange w:id="2543" w:author="Yufeng" w:date="2021-10-10T17:48:00Z">
                <w:rPr>
                  <w:sz w:val="22"/>
                </w:rPr>
              </w:rPrChange>
            </w:rPr>
            <w:delText>in each condition</w:delText>
          </w:r>
        </w:del>
      </w:ins>
      <w:ins w:id="2544" w:author="LIN, Yufeng" w:date="2021-09-23T13:43:00Z">
        <w:del w:id="2545" w:author="Lung Ngai TING" w:date="2021-10-09T14:37:00Z">
          <w:r w:rsidRPr="00755CC4" w:rsidDel="004521CB">
            <w:rPr>
              <w:rPrChange w:id="2546" w:author="Yufeng" w:date="2021-10-10T17:48:00Z">
                <w:rPr>
                  <w:sz w:val="22"/>
                </w:rPr>
              </w:rPrChange>
            </w:rPr>
            <w:delText xml:space="preserve"> </w:delText>
          </w:r>
        </w:del>
      </w:ins>
      <w:ins w:id="2547" w:author="Lung Ngai TING" w:date="2021-10-09T14:37:00Z">
        <w:r w:rsidR="004521CB" w:rsidRPr="0038659B">
          <w:t xml:space="preserve">changes in different conditions </w:t>
        </w:r>
      </w:ins>
      <w:ins w:id="2548" w:author="LIN, Yufeng" w:date="2021-09-23T13:43:00Z">
        <w:r w:rsidRPr="00755CC4">
          <w:rPr>
            <w:rPrChange w:id="2549" w:author="Yufeng" w:date="2021-10-10T17:48:00Z">
              <w:rPr>
                <w:sz w:val="22"/>
              </w:rPr>
            </w:rPrChange>
          </w:rPr>
          <w:t>(</w:t>
        </w:r>
        <w:del w:id="2550" w:author="Lung Ngai TING" w:date="2021-10-09T14:37:00Z">
          <w:r w:rsidRPr="00755CC4" w:rsidDel="004521CB">
            <w:rPr>
              <w:rPrChange w:id="2551" w:author="Yufeng" w:date="2021-10-10T17:48:00Z">
                <w:rPr>
                  <w:sz w:val="22"/>
                </w:rPr>
              </w:rPrChange>
            </w:rPr>
            <w:delText xml:space="preserve">i.e., </w:delText>
          </w:r>
        </w:del>
      </w:ins>
      <w:ins w:id="2552" w:author="LIN, Yufeng" w:date="2021-09-23T13:44:00Z">
        <w:del w:id="2553" w:author="Lung Ngai TING" w:date="2021-10-09T14:38:00Z">
          <w:r w:rsidRPr="00755CC4" w:rsidDel="004521CB">
            <w:rPr>
              <w:rPrChange w:id="2554" w:author="Yufeng" w:date="2021-10-10T17:48:00Z">
                <w:rPr>
                  <w:sz w:val="22"/>
                </w:rPr>
              </w:rPrChange>
            </w:rPr>
            <w:delText>healthy control</w:delText>
          </w:r>
        </w:del>
      </w:ins>
      <w:ins w:id="2555" w:author="LIN, Yufeng" w:date="2021-09-23T13:43:00Z">
        <w:del w:id="2556" w:author="Lung Ngai TING" w:date="2021-10-09T14:38:00Z">
          <w:r w:rsidRPr="00755CC4" w:rsidDel="004521CB">
            <w:rPr>
              <w:rPrChange w:id="2557" w:author="Yufeng" w:date="2021-10-10T17:48:00Z">
                <w:rPr>
                  <w:sz w:val="22"/>
                </w:rPr>
              </w:rPrChange>
            </w:rPr>
            <w:delText xml:space="preserve"> or </w:delText>
          </w:r>
        </w:del>
      </w:ins>
      <w:ins w:id="2558" w:author="LIN, Yufeng" w:date="2021-09-23T13:44:00Z">
        <w:del w:id="2559" w:author="Lung Ngai TING" w:date="2021-10-09T14:38:00Z">
          <w:r w:rsidRPr="00755CC4" w:rsidDel="004521CB">
            <w:rPr>
              <w:rPrChange w:id="2560" w:author="Yufeng" w:date="2021-10-10T17:48:00Z">
                <w:rPr>
                  <w:sz w:val="22"/>
                </w:rPr>
              </w:rPrChange>
            </w:rPr>
            <w:delText>CRCs</w:delText>
          </w:r>
        </w:del>
      </w:ins>
      <w:ins w:id="2561" w:author="Lung Ngai TING" w:date="2021-10-09T14:38:00Z">
        <w:r w:rsidR="004521CB" w:rsidRPr="0038659B">
          <w:t>i</w:t>
        </w:r>
      </w:ins>
      <w:ins w:id="2562" w:author="Yufeng" w:date="2021-10-10T17:50:00Z">
        <w:r w:rsidR="00094EFA">
          <w:t>.e.</w:t>
        </w:r>
      </w:ins>
      <w:ins w:id="2563" w:author="Lung Ngai TING" w:date="2021-10-09T14:38:00Z">
        <w:del w:id="2564" w:author="Yufeng" w:date="2021-10-10T17:50:00Z">
          <w:r w:rsidR="004521CB" w:rsidRPr="00755CC4" w:rsidDel="00094EFA">
            <w:delText>e</w:delText>
          </w:r>
        </w:del>
        <w:r w:rsidR="004521CB" w:rsidRPr="00755CC4">
          <w:t xml:space="preserve"> the correlation is stronger or weaker in CRC compared to healthy controls</w:t>
        </w:r>
      </w:ins>
      <w:ins w:id="2565" w:author="LIN, Yufeng" w:date="2021-09-23T13:43:00Z">
        <w:r w:rsidRPr="00755CC4">
          <w:rPr>
            <w:rPrChange w:id="2566" w:author="Yufeng" w:date="2021-10-10T17:48:00Z">
              <w:rPr>
                <w:sz w:val="22"/>
              </w:rPr>
            </w:rPrChange>
          </w:rPr>
          <w:t xml:space="preserve">), </w:t>
        </w:r>
      </w:ins>
      <w:ins w:id="2567" w:author="LIN, Yufeng" w:date="2021-09-23T13:45:00Z">
        <w:r w:rsidRPr="00755CC4">
          <w:rPr>
            <w:rPrChange w:id="2568" w:author="Yufeng" w:date="2021-10-10T17:48:00Z">
              <w:rPr>
                <w:sz w:val="22"/>
              </w:rPr>
            </w:rPrChange>
          </w:rPr>
          <w:t>species</w:t>
        </w:r>
      </w:ins>
      <w:ins w:id="2569" w:author="LIN, Yufeng" w:date="2021-09-23T13:43:00Z">
        <w:r w:rsidRPr="00755CC4">
          <w:rPr>
            <w:rPrChange w:id="2570" w:author="Yufeng" w:date="2021-10-10T17:48:00Z">
              <w:rPr>
                <w:sz w:val="22"/>
              </w:rPr>
            </w:rPrChange>
          </w:rPr>
          <w:t>-</w:t>
        </w:r>
      </w:ins>
      <w:ins w:id="2571" w:author="LIN, Yufeng" w:date="2021-09-23T13:45:00Z">
        <w:r w:rsidRPr="00755CC4">
          <w:rPr>
            <w:rPrChange w:id="2572" w:author="Yufeng" w:date="2021-10-10T17:48:00Z">
              <w:rPr>
                <w:sz w:val="22"/>
              </w:rPr>
            </w:rPrChange>
          </w:rPr>
          <w:t>spec</w:t>
        </w:r>
      </w:ins>
      <w:ins w:id="2573" w:author="LIN, Yufeng" w:date="2021-09-23T13:46:00Z">
        <w:r w:rsidR="00C64617" w:rsidRPr="00755CC4">
          <w:rPr>
            <w:rPrChange w:id="2574" w:author="Yufeng" w:date="2021-10-10T17:48:00Z">
              <w:rPr>
                <w:sz w:val="22"/>
              </w:rPr>
            </w:rPrChange>
          </w:rPr>
          <w:t>i</w:t>
        </w:r>
      </w:ins>
      <w:ins w:id="2575" w:author="LIN, Yufeng" w:date="2021-09-23T13:45:00Z">
        <w:r w:rsidRPr="00755CC4">
          <w:rPr>
            <w:rPrChange w:id="2576" w:author="Yufeng" w:date="2021-10-10T17:48:00Z">
              <w:rPr>
                <w:sz w:val="22"/>
              </w:rPr>
            </w:rPrChange>
          </w:rPr>
          <w:t>es</w:t>
        </w:r>
      </w:ins>
      <w:ins w:id="2577" w:author="LIN, Yufeng" w:date="2021-09-23T13:43:00Z">
        <w:r w:rsidRPr="00755CC4">
          <w:rPr>
            <w:rPrChange w:id="2578" w:author="Yufeng" w:date="2021-10-10T17:48:00Z">
              <w:rPr>
                <w:sz w:val="22"/>
              </w:rPr>
            </w:rPrChange>
          </w:rPr>
          <w:t xml:space="preserve"> correlations in each condition </w:t>
        </w:r>
      </w:ins>
      <w:ins w:id="2579" w:author="LIN, Yufeng" w:date="2021-09-23T13:45:00Z">
        <w:r w:rsidRPr="00755CC4">
          <w:rPr>
            <w:rPrChange w:id="2580" w:author="Yufeng" w:date="2021-10-10T17:48:00Z">
              <w:rPr>
                <w:sz w:val="22"/>
              </w:rPr>
            </w:rPrChange>
          </w:rPr>
          <w:t>could</w:t>
        </w:r>
      </w:ins>
      <w:ins w:id="2581" w:author="LIN, Yufeng" w:date="2021-09-23T13:43:00Z">
        <w:r w:rsidRPr="00755CC4">
          <w:rPr>
            <w:rPrChange w:id="2582" w:author="Yufeng" w:date="2021-10-10T17:48:00Z">
              <w:rPr>
                <w:sz w:val="22"/>
              </w:rPr>
            </w:rPrChange>
          </w:rPr>
          <w:t xml:space="preserve"> be catego</w:t>
        </w:r>
      </w:ins>
      <w:ins w:id="2583" w:author="LIN, Yufeng" w:date="2021-09-23T13:46:00Z">
        <w:r w:rsidR="00C64617" w:rsidRPr="00755CC4">
          <w:rPr>
            <w:rPrChange w:id="2584" w:author="Yufeng" w:date="2021-10-10T17:48:00Z">
              <w:rPr>
                <w:sz w:val="22"/>
              </w:rPr>
            </w:rPrChange>
          </w:rPr>
          <w:t>r</w:t>
        </w:r>
      </w:ins>
      <w:ins w:id="2585" w:author="LIN, Yufeng" w:date="2021-09-23T13:43:00Z">
        <w:r w:rsidRPr="00755CC4">
          <w:rPr>
            <w:rPrChange w:id="2586" w:author="Yufeng" w:date="2021-10-10T17:48:00Z">
              <w:rPr>
                <w:sz w:val="22"/>
              </w:rPr>
            </w:rPrChange>
          </w:rPr>
          <w:t xml:space="preserve">ized into </w:t>
        </w:r>
      </w:ins>
      <w:ins w:id="2587" w:author="LIN, Yufeng" w:date="2021-10-07T10:41:00Z">
        <w:r w:rsidR="00E81CE7" w:rsidRPr="0038659B">
          <w:t>three</w:t>
        </w:r>
      </w:ins>
      <w:ins w:id="2588" w:author="LIN, Yufeng" w:date="2021-09-23T13:43:00Z">
        <w:r w:rsidRPr="00755CC4">
          <w:rPr>
            <w:rPrChange w:id="2589" w:author="Yufeng" w:date="2021-10-10T17:48:00Z">
              <w:rPr>
                <w:sz w:val="22"/>
              </w:rPr>
            </w:rPrChange>
          </w:rPr>
          <w:t xml:space="preserve"> classes</w:t>
        </w:r>
      </w:ins>
      <w:ins w:id="2590" w:author="Lung Ngai TING" w:date="2021-10-09T14:38:00Z">
        <w:r w:rsidR="004521CB" w:rsidRPr="0038659B">
          <w:t>:</w:t>
        </w:r>
      </w:ins>
      <w:ins w:id="2591" w:author="LIN, Yufeng" w:date="2021-09-23T13:43:00Z">
        <w:del w:id="2592" w:author="Lung Ngai TING" w:date="2021-10-09T14:38:00Z">
          <w:r w:rsidRPr="00755CC4" w:rsidDel="004521CB">
            <w:rPr>
              <w:rPrChange w:id="2593" w:author="Yufeng" w:date="2021-10-10T17:48:00Z">
                <w:rPr>
                  <w:sz w:val="22"/>
                </w:rPr>
              </w:rPrChange>
            </w:rPr>
            <w:delText>, i.e.</w:delText>
          </w:r>
        </w:del>
        <w:r w:rsidRPr="00755CC4">
          <w:rPr>
            <w:rPrChange w:id="2594" w:author="Yufeng" w:date="2021-10-10T17:48:00Z">
              <w:rPr>
                <w:sz w:val="22"/>
              </w:rPr>
            </w:rPrChange>
          </w:rPr>
          <w:t xml:space="preserve"> significant positive correlation,</w:t>
        </w:r>
      </w:ins>
      <w:ins w:id="2595" w:author="LIN, Yufeng" w:date="2021-09-23T13:44:00Z">
        <w:r w:rsidRPr="00755CC4">
          <w:rPr>
            <w:rPrChange w:id="2596" w:author="Yufeng" w:date="2021-10-10T17:48:00Z">
              <w:rPr>
                <w:sz w:val="22"/>
              </w:rPr>
            </w:rPrChange>
          </w:rPr>
          <w:t xml:space="preserve"> no significant correlation</w:t>
        </w:r>
      </w:ins>
      <w:ins w:id="2597" w:author="LIN, Yufeng" w:date="2021-09-23T13:45:00Z">
        <w:r w:rsidR="00C64617" w:rsidRPr="00755CC4">
          <w:rPr>
            <w:rPrChange w:id="2598" w:author="Yufeng" w:date="2021-10-10T17:48:00Z">
              <w:rPr>
                <w:sz w:val="22"/>
              </w:rPr>
            </w:rPrChange>
          </w:rPr>
          <w:t xml:space="preserve">, </w:t>
        </w:r>
      </w:ins>
      <w:ins w:id="2599" w:author="LIN, Yufeng" w:date="2021-09-23T13:44:00Z">
        <w:r w:rsidRPr="00755CC4">
          <w:rPr>
            <w:rPrChange w:id="2600" w:author="Yufeng" w:date="2021-10-10T17:48:00Z">
              <w:rPr>
                <w:sz w:val="22"/>
              </w:rPr>
            </w:rPrChange>
          </w:rPr>
          <w:t xml:space="preserve">and significant negative correlation. </w:t>
        </w:r>
        <w:del w:id="2601" w:author="Lung Ngai TING" w:date="2021-10-09T14:40:00Z">
          <w:r w:rsidRPr="00755CC4" w:rsidDel="002E480F">
            <w:rPr>
              <w:rPrChange w:id="2602" w:author="Yufeng" w:date="2021-10-10T17:48:00Z">
                <w:rPr>
                  <w:sz w:val="22"/>
                </w:rPr>
              </w:rPrChange>
            </w:rPr>
            <w:delText>Therefore</w:delText>
          </w:r>
        </w:del>
      </w:ins>
      <w:ins w:id="2603" w:author="Lung Ngai TING" w:date="2021-10-09T14:40:00Z">
        <w:r w:rsidR="002E480F" w:rsidRPr="0038659B">
          <w:t>As we have two conditions (CRC vs Healthy controls)</w:t>
        </w:r>
      </w:ins>
      <w:ins w:id="2604" w:author="LIN, Yufeng" w:date="2021-09-23T13:44:00Z">
        <w:r w:rsidRPr="00755CC4">
          <w:rPr>
            <w:rPrChange w:id="2605" w:author="Yufeng" w:date="2021-10-10T17:48:00Z">
              <w:rPr>
                <w:sz w:val="22"/>
              </w:rPr>
            </w:rPrChange>
          </w:rPr>
          <w:t xml:space="preserve">, there were </w:t>
        </w:r>
      </w:ins>
      <w:ins w:id="2606" w:author="LIN, Yufeng" w:date="2021-10-07T10:41:00Z">
        <w:r w:rsidR="00E81CE7" w:rsidRPr="0038659B">
          <w:t>nine</w:t>
        </w:r>
      </w:ins>
      <w:ins w:id="2607" w:author="LIN, Yufeng" w:date="2021-09-23T13:44:00Z">
        <w:r w:rsidRPr="00755CC4">
          <w:rPr>
            <w:rPrChange w:id="2608" w:author="Yufeng" w:date="2021-10-10T17:48:00Z">
              <w:rPr>
                <w:sz w:val="22"/>
              </w:rPr>
            </w:rPrChange>
          </w:rPr>
          <w:t xml:space="preserve"> classes </w:t>
        </w:r>
        <w:r w:rsidRPr="00755CC4">
          <w:rPr>
            <w:rPrChange w:id="2609" w:author="Yufeng" w:date="2021-10-10T17:48:00Z">
              <w:rPr>
                <w:sz w:val="22"/>
              </w:rPr>
            </w:rPrChange>
          </w:rPr>
          <w:lastRenderedPageBreak/>
          <w:t>for differential correlation</w:t>
        </w:r>
        <w:del w:id="2610" w:author="Lung Ngai TING" w:date="2021-10-09T14:40:00Z">
          <w:r w:rsidRPr="00755CC4" w:rsidDel="002E480F">
            <w:rPr>
              <w:rPrChange w:id="2611" w:author="Yufeng" w:date="2021-10-10T17:48:00Z">
                <w:rPr>
                  <w:sz w:val="22"/>
                </w:rPr>
              </w:rPrChange>
            </w:rPr>
            <w:delText xml:space="preserve"> between two stages</w:delText>
          </w:r>
        </w:del>
      </w:ins>
      <w:ins w:id="2612" w:author="Lung Ngai TING" w:date="2021-10-09T14:40:00Z">
        <w:r w:rsidR="002E480F" w:rsidRPr="0038659B">
          <w:t xml:space="preserve"> analysis</w:t>
        </w:r>
      </w:ins>
      <w:ins w:id="2613" w:author="LIN, Yufeng" w:date="2021-09-23T14:03:00Z">
        <w:r w:rsidR="00174DF5" w:rsidRPr="00755CC4">
          <w:rPr>
            <w:rPrChange w:id="2614" w:author="Yufeng" w:date="2021-10-10T17:48:00Z">
              <w:rPr>
                <w:sz w:val="22"/>
              </w:rPr>
            </w:rPrChange>
          </w:rPr>
          <w:t xml:space="preserve">, namely </w:t>
        </w:r>
      </w:ins>
      <w:ins w:id="2615" w:author="LIN, Yufeng" w:date="2021-10-07T10:38:00Z">
        <w:r w:rsidR="00E81CE7" w:rsidRPr="0038659B">
          <w:t>'</w:t>
        </w:r>
      </w:ins>
      <w:ins w:id="2616" w:author="LIN, Yufeng" w:date="2021-09-23T14:03:00Z">
        <w:r w:rsidR="00174DF5" w:rsidRPr="00755CC4">
          <w:rPr>
            <w:rPrChange w:id="2617" w:author="Yufeng" w:date="2021-10-10T17:48:00Z">
              <w:rPr>
                <w:sz w:val="22"/>
              </w:rPr>
            </w:rPrChange>
          </w:rPr>
          <w:t>+/+</w:t>
        </w:r>
      </w:ins>
      <w:ins w:id="2618" w:author="LIN, Yufeng" w:date="2021-10-07T10:38:00Z">
        <w:r w:rsidR="00E81CE7" w:rsidRPr="0038659B">
          <w:t>'</w:t>
        </w:r>
      </w:ins>
      <w:ins w:id="2619" w:author="LIN, Yufeng" w:date="2021-09-23T14:03:00Z">
        <w:r w:rsidR="00174DF5" w:rsidRPr="00755CC4">
          <w:rPr>
            <w:rPrChange w:id="2620" w:author="Yufeng" w:date="2021-10-10T17:48:00Z">
              <w:rPr>
                <w:sz w:val="22"/>
              </w:rPr>
            </w:rPrChange>
          </w:rPr>
          <w:t xml:space="preserve">, </w:t>
        </w:r>
      </w:ins>
      <w:ins w:id="2621" w:author="LIN, Yufeng" w:date="2021-10-07T10:38:00Z">
        <w:r w:rsidR="00E81CE7" w:rsidRPr="0038659B">
          <w:t>'</w:t>
        </w:r>
      </w:ins>
      <w:ins w:id="2622" w:author="LIN, Yufeng" w:date="2021-09-23T14:03:00Z">
        <w:r w:rsidR="00174DF5" w:rsidRPr="00755CC4">
          <w:rPr>
            <w:rPrChange w:id="2623" w:author="Yufeng" w:date="2021-10-10T17:48:00Z">
              <w:rPr>
                <w:sz w:val="22"/>
              </w:rPr>
            </w:rPrChange>
          </w:rPr>
          <w:t>+/</w:t>
        </w:r>
      </w:ins>
      <w:ins w:id="2624" w:author="LIN, Yufeng" w:date="2021-09-23T14:04:00Z">
        <w:r w:rsidR="00174DF5" w:rsidRPr="00755CC4">
          <w:rPr>
            <w:rPrChange w:id="2625" w:author="Yufeng" w:date="2021-10-10T17:48:00Z">
              <w:rPr>
                <w:sz w:val="22"/>
              </w:rPr>
            </w:rPrChange>
          </w:rPr>
          <w:t>0</w:t>
        </w:r>
      </w:ins>
      <w:ins w:id="2626" w:author="LIN, Yufeng" w:date="2021-10-07T10:38:00Z">
        <w:r w:rsidR="00E81CE7" w:rsidRPr="0038659B">
          <w:t>'</w:t>
        </w:r>
      </w:ins>
      <w:ins w:id="2627" w:author="LIN, Yufeng" w:date="2021-09-23T14:04:00Z">
        <w:r w:rsidR="00174DF5" w:rsidRPr="00755CC4">
          <w:rPr>
            <w:rPrChange w:id="2628" w:author="Yufeng" w:date="2021-10-10T17:48:00Z">
              <w:rPr>
                <w:sz w:val="22"/>
              </w:rPr>
            </w:rPrChange>
          </w:rPr>
          <w:t xml:space="preserve">, </w:t>
        </w:r>
      </w:ins>
      <w:ins w:id="2629" w:author="LIN, Yufeng" w:date="2021-10-07T10:38:00Z">
        <w:r w:rsidR="00E81CE7" w:rsidRPr="0038659B">
          <w:t>'</w:t>
        </w:r>
      </w:ins>
      <w:ins w:id="2630" w:author="LIN, Yufeng" w:date="2021-09-23T14:07:00Z">
        <w:r w:rsidR="001145AC" w:rsidRPr="00755CC4">
          <w:rPr>
            <w:rPrChange w:id="2631" w:author="Yufeng" w:date="2021-10-10T17:48:00Z">
              <w:rPr>
                <w:sz w:val="22"/>
              </w:rPr>
            </w:rPrChange>
          </w:rPr>
          <w:t>+/-</w:t>
        </w:r>
      </w:ins>
      <w:ins w:id="2632" w:author="LIN, Yufeng" w:date="2021-10-07T10:38:00Z">
        <w:r w:rsidR="00E81CE7" w:rsidRPr="0038659B">
          <w:t>'</w:t>
        </w:r>
      </w:ins>
      <w:ins w:id="2633" w:author="LIN, Yufeng" w:date="2021-09-23T14:07:00Z">
        <w:r w:rsidR="001145AC" w:rsidRPr="00755CC4">
          <w:rPr>
            <w:rPrChange w:id="2634" w:author="Yufeng" w:date="2021-10-10T17:48:00Z">
              <w:rPr>
                <w:sz w:val="22"/>
              </w:rPr>
            </w:rPrChange>
          </w:rPr>
          <w:t>,</w:t>
        </w:r>
      </w:ins>
      <w:ins w:id="2635" w:author="LIN, Yufeng" w:date="2021-09-23T14:08:00Z">
        <w:r w:rsidR="001145AC" w:rsidRPr="00755CC4">
          <w:rPr>
            <w:rPrChange w:id="2636" w:author="Yufeng" w:date="2021-10-10T17:48:00Z">
              <w:rPr>
                <w:sz w:val="22"/>
              </w:rPr>
            </w:rPrChange>
          </w:rPr>
          <w:t xml:space="preserve"> </w:t>
        </w:r>
      </w:ins>
      <w:ins w:id="2637" w:author="LIN, Yufeng" w:date="2021-10-07T10:38:00Z">
        <w:r w:rsidR="00E81CE7" w:rsidRPr="0038659B">
          <w:t>'</w:t>
        </w:r>
      </w:ins>
      <w:ins w:id="2638" w:author="LIN, Yufeng" w:date="2021-09-23T14:08:00Z">
        <w:r w:rsidR="001145AC" w:rsidRPr="00755CC4">
          <w:rPr>
            <w:rPrChange w:id="2639" w:author="Yufeng" w:date="2021-10-10T17:48:00Z">
              <w:rPr>
                <w:sz w:val="22"/>
              </w:rPr>
            </w:rPrChange>
          </w:rPr>
          <w:t>0/+</w:t>
        </w:r>
      </w:ins>
      <w:ins w:id="2640" w:author="LIN, Yufeng" w:date="2021-10-07T10:38:00Z">
        <w:r w:rsidR="00E81CE7" w:rsidRPr="0038659B">
          <w:t>'</w:t>
        </w:r>
      </w:ins>
      <w:ins w:id="2641" w:author="LIN, Yufeng" w:date="2021-09-23T14:08:00Z">
        <w:r w:rsidR="001145AC" w:rsidRPr="00755CC4">
          <w:rPr>
            <w:rPrChange w:id="2642" w:author="Yufeng" w:date="2021-10-10T17:48:00Z">
              <w:rPr>
                <w:sz w:val="22"/>
              </w:rPr>
            </w:rPrChange>
          </w:rPr>
          <w:t xml:space="preserve">, </w:t>
        </w:r>
      </w:ins>
      <w:ins w:id="2643" w:author="LIN, Yufeng" w:date="2021-10-07T10:38:00Z">
        <w:r w:rsidR="00E81CE7" w:rsidRPr="0038659B">
          <w:t>'</w:t>
        </w:r>
      </w:ins>
      <w:ins w:id="2644" w:author="LIN, Yufeng" w:date="2021-09-23T14:08:00Z">
        <w:r w:rsidR="001145AC" w:rsidRPr="00755CC4">
          <w:rPr>
            <w:rPrChange w:id="2645" w:author="Yufeng" w:date="2021-10-10T17:48:00Z">
              <w:rPr>
                <w:sz w:val="22"/>
              </w:rPr>
            </w:rPrChange>
          </w:rPr>
          <w:t>0/0</w:t>
        </w:r>
      </w:ins>
      <w:ins w:id="2646" w:author="LIN, Yufeng" w:date="2021-10-07T10:38:00Z">
        <w:r w:rsidR="00E81CE7" w:rsidRPr="0038659B">
          <w:t>'</w:t>
        </w:r>
      </w:ins>
      <w:ins w:id="2647" w:author="LIN, Yufeng" w:date="2021-09-23T14:08:00Z">
        <w:r w:rsidR="001145AC" w:rsidRPr="00755CC4">
          <w:rPr>
            <w:rPrChange w:id="2648" w:author="Yufeng" w:date="2021-10-10T17:48:00Z">
              <w:rPr>
                <w:sz w:val="22"/>
              </w:rPr>
            </w:rPrChange>
          </w:rPr>
          <w:t xml:space="preserve">, </w:t>
        </w:r>
      </w:ins>
      <w:ins w:id="2649" w:author="LIN, Yufeng" w:date="2021-10-07T10:38:00Z">
        <w:r w:rsidR="00E81CE7" w:rsidRPr="0038659B">
          <w:t>'</w:t>
        </w:r>
      </w:ins>
      <w:ins w:id="2650" w:author="LIN, Yufeng" w:date="2021-09-23T14:08:00Z">
        <w:r w:rsidR="001145AC" w:rsidRPr="00755CC4">
          <w:rPr>
            <w:rPrChange w:id="2651" w:author="Yufeng" w:date="2021-10-10T17:48:00Z">
              <w:rPr>
                <w:sz w:val="22"/>
              </w:rPr>
            </w:rPrChange>
          </w:rPr>
          <w:t>0/-</w:t>
        </w:r>
      </w:ins>
      <w:ins w:id="2652" w:author="LIN, Yufeng" w:date="2021-10-07T10:38:00Z">
        <w:r w:rsidR="00E81CE7" w:rsidRPr="0038659B">
          <w:t>'</w:t>
        </w:r>
      </w:ins>
      <w:ins w:id="2653" w:author="LIN, Yufeng" w:date="2021-09-23T14:08:00Z">
        <w:r w:rsidR="001145AC" w:rsidRPr="00755CC4">
          <w:rPr>
            <w:rPrChange w:id="2654" w:author="Yufeng" w:date="2021-10-10T17:48:00Z">
              <w:rPr>
                <w:sz w:val="22"/>
              </w:rPr>
            </w:rPrChange>
          </w:rPr>
          <w:t xml:space="preserve">, </w:t>
        </w:r>
      </w:ins>
      <w:ins w:id="2655" w:author="LIN, Yufeng" w:date="2021-10-07T10:38:00Z">
        <w:r w:rsidR="00E81CE7" w:rsidRPr="0038659B">
          <w:t>'</w:t>
        </w:r>
      </w:ins>
      <w:ins w:id="2656" w:author="LIN, Yufeng" w:date="2021-09-23T14:08:00Z">
        <w:r w:rsidR="001145AC" w:rsidRPr="00755CC4">
          <w:rPr>
            <w:rPrChange w:id="2657" w:author="Yufeng" w:date="2021-10-10T17:48:00Z">
              <w:rPr>
                <w:sz w:val="22"/>
              </w:rPr>
            </w:rPrChange>
          </w:rPr>
          <w:t>-/+</w:t>
        </w:r>
      </w:ins>
      <w:ins w:id="2658" w:author="LIN, Yufeng" w:date="2021-10-07T10:38:00Z">
        <w:r w:rsidR="00E81CE7" w:rsidRPr="0038659B">
          <w:t>'</w:t>
        </w:r>
      </w:ins>
      <w:ins w:id="2659" w:author="LIN, Yufeng" w:date="2021-09-23T14:08:00Z">
        <w:r w:rsidR="001145AC" w:rsidRPr="00755CC4">
          <w:rPr>
            <w:rPrChange w:id="2660" w:author="Yufeng" w:date="2021-10-10T17:48:00Z">
              <w:rPr>
                <w:sz w:val="22"/>
              </w:rPr>
            </w:rPrChange>
          </w:rPr>
          <w:t xml:space="preserve">, </w:t>
        </w:r>
      </w:ins>
      <w:ins w:id="2661" w:author="LIN, Yufeng" w:date="2021-10-07T10:38:00Z">
        <w:r w:rsidR="00E81CE7" w:rsidRPr="0038659B">
          <w:t>'</w:t>
        </w:r>
      </w:ins>
      <w:ins w:id="2662" w:author="LIN, Yufeng" w:date="2021-09-23T14:08:00Z">
        <w:r w:rsidR="001145AC" w:rsidRPr="00755CC4">
          <w:rPr>
            <w:rPrChange w:id="2663" w:author="Yufeng" w:date="2021-10-10T17:48:00Z">
              <w:rPr>
                <w:sz w:val="22"/>
              </w:rPr>
            </w:rPrChange>
          </w:rPr>
          <w:t>-/0</w:t>
        </w:r>
      </w:ins>
      <w:ins w:id="2664" w:author="LIN, Yufeng" w:date="2021-10-07T10:38:00Z">
        <w:r w:rsidR="00E81CE7" w:rsidRPr="0038659B">
          <w:t>'</w:t>
        </w:r>
      </w:ins>
      <w:ins w:id="2665" w:author="LIN, Yufeng" w:date="2021-09-23T14:08:00Z">
        <w:r w:rsidR="001145AC" w:rsidRPr="00755CC4">
          <w:rPr>
            <w:rPrChange w:id="2666" w:author="Yufeng" w:date="2021-10-10T17:48:00Z">
              <w:rPr>
                <w:sz w:val="22"/>
              </w:rPr>
            </w:rPrChange>
          </w:rPr>
          <w:t xml:space="preserve">, and </w:t>
        </w:r>
      </w:ins>
      <w:ins w:id="2667" w:author="LIN, Yufeng" w:date="2021-10-07T10:38:00Z">
        <w:r w:rsidR="00E81CE7" w:rsidRPr="0038659B">
          <w:t>'</w:t>
        </w:r>
      </w:ins>
      <w:ins w:id="2668" w:author="LIN, Yufeng" w:date="2021-09-23T14:08:00Z">
        <w:r w:rsidR="001145AC" w:rsidRPr="00755CC4">
          <w:rPr>
            <w:rPrChange w:id="2669" w:author="Yufeng" w:date="2021-10-10T17:48:00Z">
              <w:rPr>
                <w:sz w:val="22"/>
              </w:rPr>
            </w:rPrChange>
          </w:rPr>
          <w:t>-/-</w:t>
        </w:r>
      </w:ins>
      <w:ins w:id="2670" w:author="LIN, Yufeng" w:date="2021-10-07T10:38:00Z">
        <w:r w:rsidR="00E81CE7" w:rsidRPr="0038659B">
          <w:t>'</w:t>
        </w:r>
      </w:ins>
      <w:ins w:id="2671" w:author="LIN, Yufeng" w:date="2021-09-23T14:08:00Z">
        <w:r w:rsidR="001145AC" w:rsidRPr="00755CC4">
          <w:rPr>
            <w:rPrChange w:id="2672" w:author="Yufeng" w:date="2021-10-10T17:48:00Z">
              <w:rPr>
                <w:sz w:val="22"/>
              </w:rPr>
            </w:rPrChange>
          </w:rPr>
          <w:t>.</w:t>
        </w:r>
      </w:ins>
      <w:ins w:id="2673" w:author="LIN, Yufeng" w:date="2021-09-23T14:13:00Z">
        <w:r w:rsidR="001145AC" w:rsidRPr="00755CC4">
          <w:rPr>
            <w:rPrChange w:id="2674" w:author="Yufeng" w:date="2021-10-10T17:48:00Z">
              <w:rPr>
                <w:sz w:val="22"/>
              </w:rPr>
            </w:rPrChange>
          </w:rPr>
          <w:t xml:space="preserve"> </w:t>
        </w:r>
        <w:del w:id="2675" w:author="Yufeng" w:date="2021-10-10T18:00:00Z">
          <w:r w:rsidR="001145AC" w:rsidRPr="00755CC4" w:rsidDel="00964DEA">
            <w:rPr>
              <w:rPrChange w:id="2676" w:author="Yufeng" w:date="2021-10-10T17:48:00Z">
                <w:rPr>
                  <w:sz w:val="22"/>
                </w:rPr>
              </w:rPrChange>
            </w:rPr>
            <w:delText>It revealed the</w:delText>
          </w:r>
        </w:del>
      </w:ins>
      <w:ins w:id="2677" w:author="Lung Ngai TING" w:date="2021-10-09T14:41:00Z">
        <w:del w:id="2678" w:author="Yufeng" w:date="2021-10-10T18:00:00Z">
          <w:r w:rsidR="002E480F" w:rsidRPr="0038659B" w:rsidDel="00964DEA">
            <w:delText xml:space="preserve"> alterations of</w:delText>
          </w:r>
        </w:del>
      </w:ins>
      <w:ins w:id="2679" w:author="LIN, Yufeng" w:date="2021-09-23T14:13:00Z">
        <w:del w:id="2680" w:author="Yufeng" w:date="2021-10-10T18:00:00Z">
          <w:r w:rsidR="001145AC" w:rsidRPr="00755CC4" w:rsidDel="00964DEA">
            <w:rPr>
              <w:rPrChange w:id="2681" w:author="Yufeng" w:date="2021-10-10T17:48:00Z">
                <w:rPr>
                  <w:sz w:val="22"/>
                </w:rPr>
              </w:rPrChange>
            </w:rPr>
            <w:delText xml:space="preserve"> altered trend</w:delText>
          </w:r>
        </w:del>
      </w:ins>
      <w:ins w:id="2682" w:author="LIN, Yufeng" w:date="2021-09-23T14:14:00Z">
        <w:del w:id="2683" w:author="Yufeng" w:date="2021-10-10T18:00:00Z">
          <w:r w:rsidR="001145AC" w:rsidRPr="00755CC4" w:rsidDel="00964DEA">
            <w:rPr>
              <w:rPrChange w:id="2684" w:author="Yufeng" w:date="2021-10-10T17:48:00Z">
                <w:rPr>
                  <w:sz w:val="22"/>
                </w:rPr>
              </w:rPrChange>
            </w:rPr>
            <w:delText>s</w:delText>
          </w:r>
        </w:del>
      </w:ins>
      <w:ins w:id="2685" w:author="Lung Ngai TING" w:date="2021-10-09T14:40:00Z">
        <w:del w:id="2686" w:author="Yufeng" w:date="2021-10-10T18:00:00Z">
          <w:r w:rsidR="002E480F" w:rsidRPr="0038659B" w:rsidDel="00964DEA">
            <w:delText>int</w:delText>
          </w:r>
        </w:del>
      </w:ins>
      <w:ins w:id="2687" w:author="Lung Ngai TING" w:date="2021-10-09T14:41:00Z">
        <w:del w:id="2688" w:author="Yufeng" w:date="2021-10-10T18:00:00Z">
          <w:r w:rsidR="002E480F" w:rsidRPr="0038659B" w:rsidDel="00964DEA">
            <w:delText>er-fungal or fungal-bacterial correlation</w:delText>
          </w:r>
        </w:del>
      </w:ins>
      <w:ins w:id="2689" w:author="LIN, Yufeng" w:date="2021-09-23T14:14:00Z">
        <w:del w:id="2690" w:author="Yufeng" w:date="2021-10-10T18:00:00Z">
          <w:r w:rsidR="001145AC" w:rsidRPr="00755CC4" w:rsidDel="00964DEA">
            <w:rPr>
              <w:rPrChange w:id="2691" w:author="Yufeng" w:date="2021-10-10T17:48:00Z">
                <w:rPr>
                  <w:sz w:val="22"/>
                </w:rPr>
              </w:rPrChange>
            </w:rPr>
            <w:delText xml:space="preserve"> between the two stages</w:delText>
          </w:r>
        </w:del>
      </w:ins>
      <w:ins w:id="2692" w:author="Lung Ngai TING" w:date="2021-10-09T14:40:00Z">
        <w:del w:id="2693" w:author="Yufeng" w:date="2021-10-10T18:00:00Z">
          <w:r w:rsidR="002E480F" w:rsidRPr="0038659B" w:rsidDel="00964DEA">
            <w:delText>conditions</w:delText>
          </w:r>
        </w:del>
      </w:ins>
      <w:ins w:id="2694" w:author="LIN, Yufeng" w:date="2021-09-23T14:14:00Z">
        <w:del w:id="2695" w:author="Yufeng" w:date="2021-10-10T18:00:00Z">
          <w:r w:rsidR="001145AC" w:rsidRPr="00755CC4" w:rsidDel="00964DEA">
            <w:rPr>
              <w:rPrChange w:id="2696" w:author="Yufeng" w:date="2021-10-10T17:48:00Z">
                <w:rPr>
                  <w:sz w:val="22"/>
                </w:rPr>
              </w:rPrChange>
            </w:rPr>
            <w:delText>.</w:delText>
          </w:r>
        </w:del>
      </w:ins>
      <w:commentRangeEnd w:id="2520"/>
      <w:del w:id="2697" w:author="Yufeng" w:date="2021-10-10T18:00:00Z">
        <w:r w:rsidR="00D16CBC" w:rsidRPr="00E666DA" w:rsidDel="00964DEA">
          <w:rPr>
            <w:rStyle w:val="CommentReference"/>
            <w:sz w:val="24"/>
            <w:szCs w:val="24"/>
          </w:rPr>
          <w:commentReference w:id="2520"/>
        </w:r>
      </w:del>
      <w:ins w:id="2698" w:author="Yufeng" w:date="2021-10-10T17:59:00Z">
        <w:r w:rsidR="008010EB">
          <w:rPr>
            <w:rFonts w:eastAsiaTheme="minorEastAsia"/>
          </w:rPr>
          <w:t xml:space="preserve">The </w:t>
        </w:r>
      </w:ins>
      <w:ins w:id="2699" w:author="Yufeng" w:date="2021-10-10T18:00:00Z">
        <w:r w:rsidR="00964DEA">
          <w:rPr>
            <w:rFonts w:eastAsiaTheme="minorEastAsia"/>
          </w:rPr>
          <w:t>interactions between these selected features</w:t>
        </w:r>
        <w:r w:rsidR="00714D5F">
          <w:rPr>
            <w:rFonts w:eastAsiaTheme="minorEastAsia"/>
          </w:rPr>
          <w:t xml:space="preserve"> were clustered with affinity propagation </w:t>
        </w:r>
      </w:ins>
      <w:ins w:id="2700" w:author="Yufeng" w:date="2021-10-10T18:01:00Z">
        <w:r w:rsidR="00714D5F">
          <w:rPr>
            <w:rFonts w:eastAsiaTheme="minorEastAsia"/>
          </w:rPr>
          <w:t>clusters methodology</w:t>
        </w:r>
      </w:ins>
      <w:r w:rsidR="005C470B">
        <w:rPr>
          <w:rFonts w:eastAsiaTheme="minorEastAsia"/>
        </w:rPr>
        <w:fldChar w:fldCharType="begin"/>
      </w:r>
      <w:r w:rsidR="00FD106C">
        <w:rPr>
          <w:rFonts w:eastAsiaTheme="minorEastAsia"/>
        </w:rPr>
        <w:instrText xml:space="preserve"> ADDIN ZOTERO_ITEM CSL_CITATION {"citationID":"a19sphnmcef","properties":{"formattedCitation":"\\super 25\\nosupersub{}","plainCitation":"25","noteIndex":0},"citationItems":[{"id":600,"uris":["http://zotero.org/users/7908919/items/W42QJ7XW"],"uri":["http://zotero.org/users/7908919/items/W42QJ7XW"],"itemData":{"id":600,"type":"article-journal","abstract":"Motivation: Similarity-measure-based clustering is a crucial problem appearing throughout scientific data analysis. Recently, a powerful new algorithm called Affinity Propagation (AP) based on message-passing techniques was proposed by Frey and Dueck (2007a). In AP, each cluster is identified by a common exemplar all other data points of the same cluster refer to, and exemplars have to refer to themselves. Albeit its proved power, AP in its present form suffers from a number of drawbacks. The hard constraint of having exactly one exemplar per cluster restricts AP to classes of regularly shaped clusters, and leads to suboptimal performance, e.g. in analyzing gene expression data.","container-title":"Bioinformatics","DOI":"10.1093/bioinformatics/btm414","ISSN":"1367-4803, 1460-2059","issue":"20","journalAbbreviation":"Bioinformatics","language":"en","page":"2708-2715","source":"DOI.org (Crossref)","title":"Clustering by soft-constraint affinity propagation: applications to gene-expression data","title-short":"Clustering by soft-constraint affinity propagation","volume":"23","author":[{"family":"Leone","given":"M."},{"literal":"Sumedha"},{"family":"Weigt","given":"M."}],"issued":{"date-parts":[["2007",10,15]]}}}],"schema":"https://github.com/citation-style-language/schema/raw/master/csl-citation.json"} </w:instrText>
      </w:r>
      <w:r w:rsidR="005C470B">
        <w:rPr>
          <w:rFonts w:eastAsiaTheme="minorEastAsia"/>
        </w:rPr>
        <w:fldChar w:fldCharType="separate"/>
      </w:r>
      <w:r w:rsidR="00FD106C" w:rsidRPr="00FD106C">
        <w:rPr>
          <w:kern w:val="0"/>
          <w:vertAlign w:val="superscript"/>
        </w:rPr>
        <w:t>25</w:t>
      </w:r>
      <w:r w:rsidR="005C470B">
        <w:rPr>
          <w:rFonts w:eastAsiaTheme="minorEastAsia"/>
        </w:rPr>
        <w:fldChar w:fldCharType="end"/>
      </w:r>
      <w:ins w:id="2701" w:author="Yufeng" w:date="2021-10-10T18:01:00Z">
        <w:r w:rsidR="00714D5F">
          <w:rPr>
            <w:rFonts w:eastAsiaTheme="minorEastAsia"/>
          </w:rPr>
          <w:t>.</w:t>
        </w:r>
      </w:ins>
    </w:p>
    <w:p w14:paraId="1EED6E32" w14:textId="77777777" w:rsidR="00531B71" w:rsidRPr="0038659B" w:rsidRDefault="00531B71">
      <w:pPr>
        <w:pStyle w:val="title20825"/>
        <w:jc w:val="left"/>
        <w:rPr>
          <w:ins w:id="2702" w:author="Thomas Kwong" w:date="2021-09-22T22:12:00Z"/>
        </w:rPr>
        <w:pPrChange w:id="2703" w:author="Yufeng" w:date="2021-10-10T17:53:00Z">
          <w:pPr>
            <w:pStyle w:val="title20825"/>
          </w:pPr>
        </w:pPrChange>
      </w:pPr>
      <w:ins w:id="2704" w:author="Thomas Kwong" w:date="2021-09-22T22:12:00Z">
        <w:r w:rsidRPr="0038659B">
          <w:t>Additional validation experiments on cancer cell line</w:t>
        </w:r>
      </w:ins>
    </w:p>
    <w:p w14:paraId="15A93907" w14:textId="77777777" w:rsidR="00531B71" w:rsidRPr="00755CC4" w:rsidDel="00ED16E1" w:rsidRDefault="00531B71">
      <w:pPr>
        <w:jc w:val="left"/>
        <w:rPr>
          <w:ins w:id="2705" w:author="Thomas Kwong" w:date="2021-09-22T22:12:00Z"/>
          <w:del w:id="2706" w:author="Yufeng" w:date="2021-10-10T18:12:00Z"/>
          <w:rPrChange w:id="2707" w:author="Yufeng" w:date="2021-10-10T17:48:00Z">
            <w:rPr>
              <w:ins w:id="2708" w:author="Thomas Kwong" w:date="2021-09-22T22:12:00Z"/>
              <w:del w:id="2709" w:author="Yufeng" w:date="2021-10-10T18:12:00Z"/>
              <w:sz w:val="22"/>
            </w:rPr>
          </w:rPrChange>
        </w:rPr>
        <w:pPrChange w:id="2710" w:author="Yufeng" w:date="2021-10-10T17:53:00Z">
          <w:pPr/>
        </w:pPrChange>
      </w:pPr>
      <w:ins w:id="2711" w:author="Thomas Kwong" w:date="2021-09-22T22:12:00Z">
        <w:r w:rsidRPr="00755CC4">
          <w:rPr>
            <w:rPrChange w:id="2712" w:author="Yufeng" w:date="2021-10-10T17:48:00Z">
              <w:rPr>
                <w:sz w:val="22"/>
              </w:rPr>
            </w:rPrChange>
          </w:rPr>
          <w:t>TBA</w:t>
        </w:r>
      </w:ins>
    </w:p>
    <w:p w14:paraId="17FD7240" w14:textId="4C7AC66C" w:rsidR="00531B71" w:rsidRPr="00ED16E1" w:rsidDel="00ED16E1" w:rsidRDefault="00531B71">
      <w:pPr>
        <w:jc w:val="left"/>
        <w:rPr>
          <w:ins w:id="2713" w:author="Thomas Kwong" w:date="2021-09-22T22:12:00Z"/>
          <w:del w:id="2714" w:author="Yufeng" w:date="2021-10-10T18:12:00Z"/>
          <w:rFonts w:eastAsiaTheme="minorEastAsia"/>
          <w:rPrChange w:id="2715" w:author="Yufeng" w:date="2021-10-10T18:12:00Z">
            <w:rPr>
              <w:ins w:id="2716" w:author="Thomas Kwong" w:date="2021-09-22T22:12:00Z"/>
              <w:del w:id="2717" w:author="Yufeng" w:date="2021-10-10T18:12:00Z"/>
              <w:sz w:val="22"/>
            </w:rPr>
          </w:rPrChange>
        </w:rPr>
        <w:pPrChange w:id="2718" w:author="Yufeng" w:date="2021-10-10T17:53:00Z">
          <w:pPr/>
        </w:pPrChange>
      </w:pPr>
    </w:p>
    <w:p w14:paraId="7114B745" w14:textId="77777777" w:rsidR="00531B71" w:rsidRPr="00755CC4" w:rsidDel="00E15F7E" w:rsidRDefault="00531B71">
      <w:pPr>
        <w:widowControl/>
        <w:jc w:val="left"/>
        <w:rPr>
          <w:ins w:id="2719" w:author="Thomas Kwong" w:date="2021-09-22T22:12:00Z"/>
          <w:del w:id="2720" w:author="LIN, Yufeng" w:date="2021-09-28T14:02:00Z"/>
          <w:b/>
          <w:bCs/>
          <w:kern w:val="44"/>
          <w:u w:val="single"/>
          <w:rPrChange w:id="2721" w:author="Yufeng" w:date="2021-10-10T17:48:00Z">
            <w:rPr>
              <w:ins w:id="2722" w:author="Thomas Kwong" w:date="2021-09-22T22:12:00Z"/>
              <w:del w:id="2723" w:author="LIN, Yufeng" w:date="2021-09-28T14:02:00Z"/>
              <w:b/>
              <w:bCs/>
              <w:kern w:val="44"/>
              <w:sz w:val="22"/>
              <w:u w:val="single"/>
            </w:rPr>
          </w:rPrChange>
        </w:rPr>
        <w:pPrChange w:id="2724" w:author="Yufeng" w:date="2021-10-10T17:53:00Z">
          <w:pPr>
            <w:widowControl/>
          </w:pPr>
        </w:pPrChange>
      </w:pPr>
      <w:ins w:id="2725" w:author="Thomas Kwong" w:date="2021-09-22T22:12:00Z">
        <w:del w:id="2726" w:author="LIN, Yufeng" w:date="2021-09-28T14:02:00Z">
          <w:r w:rsidRPr="00755CC4" w:rsidDel="00E15F7E">
            <w:rPr>
              <w:rPrChange w:id="2727" w:author="Yufeng" w:date="2021-10-10T17:48:00Z">
                <w:rPr>
                  <w:sz w:val="22"/>
                </w:rPr>
              </w:rPrChange>
            </w:rPr>
            <w:br w:type="page"/>
          </w:r>
        </w:del>
      </w:ins>
    </w:p>
    <w:p w14:paraId="03558F9F" w14:textId="4EF21072" w:rsidR="00D9531B" w:rsidRPr="00755CC4" w:rsidRDefault="00D9531B">
      <w:pPr>
        <w:jc w:val="left"/>
        <w:rPr>
          <w:rPrChange w:id="2728" w:author="Yufeng" w:date="2021-10-10T17:48:00Z">
            <w:rPr>
              <w:sz w:val="22"/>
            </w:rPr>
          </w:rPrChange>
        </w:rPr>
        <w:pPrChange w:id="2729" w:author="Yufeng" w:date="2021-10-10T18:12:00Z">
          <w:pPr>
            <w:widowControl/>
            <w:jc w:val="left"/>
          </w:pPr>
        </w:pPrChange>
      </w:pPr>
    </w:p>
    <w:p w14:paraId="4C96E012" w14:textId="77777777" w:rsidR="00E15F7E" w:rsidRPr="00755CC4" w:rsidRDefault="00E15F7E" w:rsidP="002849C4">
      <w:pPr>
        <w:widowControl/>
        <w:jc w:val="left"/>
        <w:rPr>
          <w:ins w:id="2730" w:author="LIN, Yufeng" w:date="2021-09-28T14:02:00Z"/>
          <w:b/>
          <w:bCs/>
          <w:kern w:val="44"/>
          <w:u w:val="single"/>
          <w:rPrChange w:id="2731" w:author="Yufeng" w:date="2021-10-10T17:48:00Z">
            <w:rPr>
              <w:ins w:id="2732" w:author="LIN, Yufeng" w:date="2021-09-28T14:02:00Z"/>
              <w:b/>
              <w:bCs/>
              <w:kern w:val="44"/>
              <w:sz w:val="36"/>
              <w:szCs w:val="44"/>
              <w:u w:val="single"/>
            </w:rPr>
          </w:rPrChange>
        </w:rPr>
      </w:pPr>
      <w:ins w:id="2733" w:author="LIN, Yufeng" w:date="2021-09-28T14:02:00Z">
        <w:r w:rsidRPr="00E666DA">
          <w:br w:type="page"/>
        </w:r>
      </w:ins>
    </w:p>
    <w:p w14:paraId="455625F5" w14:textId="1CDC5ADF" w:rsidR="00D9531B" w:rsidRPr="00755CC4" w:rsidRDefault="00D9531B">
      <w:pPr>
        <w:pStyle w:val="title10831"/>
        <w:spacing w:line="480" w:lineRule="auto"/>
        <w:jc w:val="left"/>
        <w:rPr>
          <w:sz w:val="24"/>
          <w:szCs w:val="24"/>
          <w:rPrChange w:id="2734" w:author="Yufeng" w:date="2021-10-10T17:48:00Z">
            <w:rPr/>
          </w:rPrChange>
        </w:rPr>
        <w:pPrChange w:id="2735" w:author="Yufeng" w:date="2021-10-10T17:53:00Z">
          <w:pPr>
            <w:pStyle w:val="title10831"/>
          </w:pPr>
        </w:pPrChange>
      </w:pPr>
      <w:r w:rsidRPr="00755CC4">
        <w:rPr>
          <w:sz w:val="24"/>
          <w:szCs w:val="24"/>
          <w:rPrChange w:id="2736" w:author="Yufeng" w:date="2021-10-10T17:48:00Z">
            <w:rPr/>
          </w:rPrChange>
        </w:rPr>
        <w:lastRenderedPageBreak/>
        <w:t>Results</w:t>
      </w:r>
    </w:p>
    <w:p w14:paraId="43691899" w14:textId="3AE1BD1D" w:rsidR="00D9531B" w:rsidRPr="0038659B" w:rsidRDefault="007031A9">
      <w:pPr>
        <w:pStyle w:val="title20825"/>
        <w:jc w:val="left"/>
        <w:pPrChange w:id="2737" w:author="Yufeng" w:date="2021-10-10T17:53:00Z">
          <w:pPr>
            <w:pStyle w:val="title20825"/>
          </w:pPr>
        </w:pPrChange>
      </w:pPr>
      <w:del w:id="2738" w:author="LIN, Yufeng" w:date="2021-10-08T17:00:00Z">
        <w:r w:rsidRPr="0038659B">
          <w:delText>F</w:delText>
        </w:r>
        <w:r w:rsidR="00D9531B" w:rsidRPr="00755CC4">
          <w:delText xml:space="preserve">iltering and </w:delText>
        </w:r>
        <w:r w:rsidR="00D9531B" w:rsidRPr="00755CC4" w:rsidDel="006F07E5">
          <w:delText>p</w:delText>
        </w:r>
      </w:del>
      <w:ins w:id="2739" w:author="LIN, Yufeng" w:date="2021-10-08T17:00:00Z">
        <w:r w:rsidR="00C0229F" w:rsidRPr="0038659B">
          <w:t xml:space="preserve">Data pre-processing </w:t>
        </w:r>
      </w:ins>
      <w:ins w:id="2740" w:author="LIN, Yufeng" w:date="2021-10-08T17:01:00Z">
        <w:r w:rsidR="00DC0A79" w:rsidRPr="0038659B">
          <w:t xml:space="preserve">of metagenomic datasets </w:t>
        </w:r>
      </w:ins>
      <w:del w:id="2741" w:author="LIN, Yufeng" w:date="2021-10-08T17:00:00Z">
        <w:r w:rsidR="00D9531B" w:rsidRPr="00755CC4" w:rsidDel="00C0229F">
          <w:delText>re</w:delText>
        </w:r>
        <w:r w:rsidR="00D9531B" w:rsidRPr="00755CC4">
          <w:delText xml:space="preserve">-processing of a large population from various regions </w:delText>
        </w:r>
      </w:del>
      <w:r w:rsidR="00D9531B" w:rsidRPr="00755CC4">
        <w:t xml:space="preserve">for </w:t>
      </w:r>
      <w:del w:id="2742" w:author="LIN, Yufeng" w:date="2021-10-08T17:08:00Z">
        <w:r w:rsidR="00D9531B" w:rsidRPr="00755CC4">
          <w:delText xml:space="preserve">the </w:delText>
        </w:r>
      </w:del>
      <w:del w:id="2743" w:author="LIN, Yufeng" w:date="2021-09-28T13:00:00Z">
        <w:r w:rsidR="00FA35F2" w:rsidRPr="00755CC4" w:rsidDel="00E06A91">
          <w:delText>micro-eukaryotic</w:delText>
        </w:r>
      </w:del>
      <w:del w:id="2744" w:author="LIN, Yufeng" w:date="2021-10-08T17:08:00Z">
        <w:r w:rsidR="00D9531B" w:rsidRPr="00755CC4">
          <w:delText xml:space="preserve"> meta-analysis</w:delText>
        </w:r>
      </w:del>
      <w:ins w:id="2745" w:author="LIN, Yufeng" w:date="2021-10-08T17:08:00Z">
        <w:r w:rsidR="00093ED9" w:rsidRPr="0038659B">
          <w:t>studying the associations between mycobiome and CRC</w:t>
        </w:r>
      </w:ins>
    </w:p>
    <w:p w14:paraId="31E17AA0" w14:textId="4803661C" w:rsidR="00D9531B" w:rsidRPr="00755CC4" w:rsidRDefault="007031A9">
      <w:pPr>
        <w:jc w:val="left"/>
        <w:rPr>
          <w:rPrChange w:id="2746" w:author="Yufeng" w:date="2021-10-10T17:48:00Z">
            <w:rPr>
              <w:sz w:val="22"/>
            </w:rPr>
          </w:rPrChange>
        </w:rPr>
        <w:pPrChange w:id="2747" w:author="Yufeng" w:date="2021-10-10T17:53:00Z">
          <w:pPr/>
        </w:pPrChange>
      </w:pPr>
      <w:commentRangeStart w:id="2748"/>
      <w:commentRangeStart w:id="2749"/>
      <w:del w:id="2750" w:author="LIN, Yufeng" w:date="2021-09-21T09:52:00Z">
        <w:r w:rsidRPr="00755CC4" w:rsidDel="008125F9">
          <w:rPr>
            <w:rPrChange w:id="2751" w:author="Yufeng" w:date="2021-10-10T17:48:00Z">
              <w:rPr>
                <w:sz w:val="22"/>
              </w:rPr>
            </w:rPrChange>
          </w:rPr>
          <w:delText>E</w:delText>
        </w:r>
        <w:r w:rsidR="00D9531B" w:rsidRPr="00755CC4" w:rsidDel="008125F9">
          <w:rPr>
            <w:rPrChange w:id="2752" w:author="Yufeng" w:date="2021-10-10T17:48:00Z">
              <w:rPr>
                <w:sz w:val="22"/>
              </w:rPr>
            </w:rPrChange>
          </w:rPr>
          <w:delText>ight published fecal shotgun metagenomics cohorts and o</w:delText>
        </w:r>
      </w:del>
      <w:ins w:id="2753" w:author="Thomas Kwong" w:date="2021-09-12T16:46:00Z">
        <w:del w:id="2754" w:author="LIN, Yufeng" w:date="2021-09-21T09:52:00Z">
          <w:r w:rsidRPr="00755CC4" w:rsidDel="008125F9">
            <w:rPr>
              <w:rPrChange w:id="2755" w:author="Yufeng" w:date="2021-10-10T17:48:00Z">
                <w:rPr>
                  <w:sz w:val="22"/>
                </w:rPr>
              </w:rPrChange>
            </w:rPr>
            <w:delText xml:space="preserve">ur recently completed </w:delText>
          </w:r>
        </w:del>
      </w:ins>
      <w:del w:id="2756" w:author="LIN, Yufeng" w:date="2021-09-21T09:52:00Z">
        <w:r w:rsidR="00D9531B" w:rsidRPr="00755CC4" w:rsidDel="008125F9">
          <w:rPr>
            <w:rPrChange w:id="2757" w:author="Yufeng" w:date="2021-10-10T17:48:00Z">
              <w:rPr>
                <w:sz w:val="22"/>
              </w:rPr>
            </w:rPrChange>
          </w:rPr>
          <w:delText>ne indoor cohort</w:delText>
        </w:r>
      </w:del>
      <w:ins w:id="2758" w:author="Thomas Kwong" w:date="2021-09-12T16:46:00Z">
        <w:del w:id="2759" w:author="LIN, Yufeng" w:date="2021-09-21T09:52:00Z">
          <w:r w:rsidRPr="00755CC4" w:rsidDel="008125F9">
            <w:rPr>
              <w:rPrChange w:id="2760" w:author="Yufeng" w:date="2021-10-10T17:48:00Z">
                <w:rPr>
                  <w:sz w:val="22"/>
                </w:rPr>
              </w:rPrChange>
            </w:rPr>
            <w:delText xml:space="preserve"> (unpublis</w:delText>
          </w:r>
        </w:del>
      </w:ins>
      <w:ins w:id="2761" w:author="Thomas Kwong" w:date="2021-09-12T16:47:00Z">
        <w:del w:id="2762" w:author="LIN, Yufeng" w:date="2021-09-21T09:52:00Z">
          <w:r w:rsidRPr="00755CC4" w:rsidDel="008125F9">
            <w:rPr>
              <w:rPrChange w:id="2763" w:author="Yufeng" w:date="2021-10-10T17:48:00Z">
                <w:rPr>
                  <w:sz w:val="22"/>
                </w:rPr>
              </w:rPrChange>
            </w:rPr>
            <w:delText>h</w:delText>
          </w:r>
        </w:del>
      </w:ins>
      <w:ins w:id="2764" w:author="Thomas Kwong" w:date="2021-09-12T16:46:00Z">
        <w:del w:id="2765" w:author="LIN, Yufeng" w:date="2021-09-21T09:52:00Z">
          <w:r w:rsidRPr="00755CC4" w:rsidDel="008125F9">
            <w:rPr>
              <w:rPrChange w:id="2766" w:author="Yufeng" w:date="2021-10-10T17:48:00Z">
                <w:rPr>
                  <w:sz w:val="22"/>
                </w:rPr>
              </w:rPrChange>
            </w:rPr>
            <w:delText>ed)</w:delText>
          </w:r>
        </w:del>
      </w:ins>
      <w:del w:id="2767" w:author="LIN, Yufeng" w:date="2021-09-21T09:52:00Z">
        <w:r w:rsidR="00D9531B" w:rsidRPr="00755CC4" w:rsidDel="008125F9">
          <w:rPr>
            <w:rPrChange w:id="2768" w:author="Yufeng" w:date="2021-10-10T17:48:00Z">
              <w:rPr>
                <w:sz w:val="22"/>
              </w:rPr>
            </w:rPrChange>
          </w:rPr>
          <w:delText xml:space="preserve"> were included</w:delText>
        </w:r>
        <w:r w:rsidRPr="00755CC4" w:rsidDel="008125F9">
          <w:rPr>
            <w:rPrChange w:id="2769" w:author="Yufeng" w:date="2021-10-10T17:48:00Z">
              <w:rPr>
                <w:sz w:val="22"/>
              </w:rPr>
            </w:rPrChange>
          </w:rPr>
          <w:delText xml:space="preserve"> in this meta-analysis </w:delText>
        </w:r>
        <w:r w:rsidRPr="00755CC4" w:rsidDel="008125F9">
          <w:rPr>
            <w:rPrChange w:id="2770" w:author="Yufeng" w:date="2021-10-10T17:48:00Z">
              <w:rPr>
                <w:sz w:val="22"/>
              </w:rPr>
            </w:rPrChange>
          </w:rPr>
          <w:fldChar w:fldCharType="begin"/>
        </w:r>
        <w:r w:rsidR="00422C33" w:rsidRPr="00755CC4" w:rsidDel="008125F9">
          <w:rPr>
            <w:rPrChange w:id="2771" w:author="Yufeng" w:date="2021-10-10T17:48:00Z">
              <w:rPr>
                <w:sz w:val="22"/>
              </w:rPr>
            </w:rPrChange>
          </w:rPr>
          <w:delInstrText xml:space="preserve"> ADDIN ZOTERO_ITEM CSL_CITATION {"citationID":"RmUDjuuL","properties":{"formattedCitation":"\\super 6,7,15\\uc0\\u8211{}20\\nosupersub{}","plainCitation":"6,7,15–20","noteIndex":0},"citationItems":[{"id":84,"uris":["http://zotero.org/users/7908919/items/FS69KVDN"],"uri":["http://zotero.org/users/7908919/items/FS69KVDN"],"itemData":{"id":84,"type":"article-journal","abstract":"Several bacterial species have been implicated in the development of colorectal carcinoma (CRC), but CRC-associated changes of fecal microbiota and their potential for cancer screening remain to be explored. Here, we used metagenomic sequencing of fecal samples to identify taxonomic markers that distinguished CRC patients from tumor-free controls in a study population of 156 participants. Accuracy of metagenomic CRC detection was similar to the standard fecal occult blood test (FOBT) and when both approaches were combined, sensitivity improved &gt; 45% relative to the FOBT, while maintaining its specificity. Accuracy of metagenomic CRC detection did not differ significantly between early- and late-stage cancer and could be validated in independent patient and control populations (N = 335) from different countries. CRC-associated changes in the fecal microbiome at least partially reflected microbial community composition at the tumor itself, indicating that observed gene pool differences may reveal tumor-related host-microbe interactions. Indeed, we deduced a metabolic shift from fiber degradation in controls to utilization of host carbohydrates and amino acids in CRC patients, accompanied by an increase of lipopolysaccharide metabolism.","container-title":"Molecular Systems Biology","DOI":"10.15252/msb.20145645","ISSN":"1744-4292","journalAbbreviation":"Mol Syst Biol","language":"eng","note":"PMID: 25432777\nPMCID: PMC4299606","page":"766","source":"PubMed","title":"Potential of fecal microbiota for early-stage detection of colorectal cancer","volume":"10","author":[{"family":"Zeller","given":"Georg"},{"family":"Tap","given":"Julien"},{"family":"Voigt","given":"Anita Y."},{"family":"Sunagawa","given":"Shinichi"},{"family":"Kultima","given":"Jens Roat"},{"family":"Costea","given":"Paul I."},{"family":"Amiot","given":"Aurélien"},{"family":"Böhm","given":"Jürgen"},{"family":"Brunetti","given":"Francesco"},{"family":"Habermann","given":"Nina"},{"family":"Hercog","given":"Rajna"},{"family":"Koch","given":"Moritz"},{"family":"Luciani","given":"Alain"},{"family":"Mende","given":"Daniel R."},{"family":"Schneider","given":"Martin A."},{"family":"Schrotz-King","given":"Petra"},{"family":"Tournigand","given":"Christophe"},{"family":"Tran Van Nhieu","given":"Jeanne"},{"family":"Yamada","given":"Takuji"},{"family":"Zimmermann","given":"Jürgen"},{"family":"Benes","given":"Vladimir"},{"family":"Kloor","given":"Matthias"},{"family":"Ulrich","given":"Cornelia M."},{"family":"Knebel Doeberitz","given":"Magnus","non-dropping-particle":"von"},{"family":"Sobhani","given":"Iradj"},{"family":"Bork","given":"Peer"}],"issued":{"date-parts":[["2014",11,28]]}}},{"id":89,"uris":["http://zotero.org/users/7908919/items/82A6J5UG"],"uri":["http://zotero.org/users/7908919/items/82A6J5UG"],"itemData":{"id":89,"type":"article-journal","abstract":"Colorectal cancer, a commonly diagnosed cancer in the elderly, often develops slowly from benign polyps called adenoma. The gut microbiota is believed to be directly involved in colorectal carcinogenesis. The identity and functional capacity of the adenoma- or carcinoma-related gut microbe(s), however, have not been surveyed in a comprehensive manner. Here we perform a metagenome-wide association study (MGWAS) on stools from advanced adenoma and carcinoma patients and from healthy subjects, revealing microbial genes, strains and functions enriched in each group. An analysis of potential risk factors indicates that high intake of red meat relative to fruits and vegetables appears to associate with outgrowth of bacteria that might contribute to a more hostile gut environment. These findings suggest that faecal microbiome-based strategies may be useful for early diagnosis and treatment of colorectal adenoma or carcinoma.","container-title":"Nature Communications","DOI":"10.1038/ncomms7528","ISSN":"2041-1723","issue":"1","language":"en","note":"number: 1\npublisher: Nature Publishing Group","page":"6528","source":"www.nature.com","title":"Gut microbiome development along the colorectal adenoma–carcinoma sequence","volume":"6","author":[{"family":"Feng","given":"Qiang"},{"family":"Liang","given":"Suisha"},{"family":"Jia","given":"Huijue"},{"family":"Stadlmayr","given":"Andreas"},{"family":"Tang","given":"Longqing"},{"family":"Lan","given":"Zhou"},{"family":"Zhang","given":"Dongya"},{"family":"Xia","given":"Huihua"},{"family":"Xu","given":"Xiaoying"},{"family":"Jie","given":"Zhuye"},{"family":"Su","given":"Lili"},{"family":"Li","given":"Xiaoping"},{"family":"Li","given":"Xin"},{"family":"Li","given":"Junhua"},{"family":"Xiao","given":"Liang"},{"family":"Huber-Schönauer","given":"Ursula"},{"family":"Niederseer","given":"David"},{"family":"Xu","given":"Xun"},{"family":"Al-Aama","given":"Jumana Yousuf"},{"family":"Yang","given":"Huanming"},{"family":"Wang","given":"Jian"},{"family":"Kristiansen","given":"Karsten"},{"family":"Arumugam","given":"Manimozhiyan"},{"family":"Tilg","given":"Herbert"},{"family":"Datz","given":"Christian"},{"family":"Wang","given":"Jun"}],"issued":{"date-parts":[["2015",3,11]]}}},{"id":88,"uris":["http://zotero.org/users/7908919/items/QEBGUTA3"],"uri":["http://zotero.org/users/7908919/items/QEBGUTA3"],"itemData":{"id":88,"type":"article-journal","container-title":"PLOS ONE","DOI":"10.1371/journal.pone.0155362","ISSN":"1932-6203","issue":"5","journalAbbreviation":"PLoS ONE","language":"en","page":"e0155362","source":"DOI.org (Crossref)","title":"Colorectal Cancer and the Human Gut Microbiome: Reproducibility with Whole-Genome Shotgun Sequencing","title-short":"Colorectal Cancer and the Human Gut Microbiome","volume":"11","author":[{"family":"Vogtmann","given":"Emily"},{"family":"Hua","given":"Xing"},{"family":"Zeller","given":"Georg"},{"family":"Sunagawa","given":"Shinichi"},{"family":"Voigt","given":"Anita Y."},{"family":"Hercog","given":"Rajna"},{"family":"Goedert","given":"James J."},{"family":"Shi","given":"Jianxin"},{"family":"Bork","given":"Peer"},{"family":"Sinha","given":"Rashmi"}],"editor":[{"family":"Parkinson","given":"John"}],"issued":{"date-parts":[["2016",5,12]]}}},{"id":85,"uris":["http://zotero.org/users/7908919/items/34NS6IE9"],"uri":["http://zotero.org/users/7908919/items/34NS6IE9"],"itemData":{"id":85,"type":"article-journal","abstract":"Objective To evaluate the potential for diagnosing colorectal cancer (CRC) from faecal metagenomes. Design We performed metagenome-wide association studies on faecal samples from 74 patients with CRC and 54 controls from China, and validated the results in 16 patients and 24 controls from Denmark. We further validated the biomarkers in two published cohorts from France and Austria. Finally, we employed targeted quantitative PCR (qPCR) assays to evaluate diagnostic potential of selected biomarkers in an independent Chinese cohort of 47 patients and 109 controls.\nResults Besides conﬁrming known associations of Fusobacterium nucleatum and Peptostreptococcus stomatis with CRC, we found signiﬁcant associations with several species, including Parvimonas micra and Solobacterium moorei. We identiﬁed 20 microbial gene markers that differentiated CRC and control microbiomes, and validated 4 markers in the Danish cohort. In the French and Austrian cohorts, these four genes distinguished CRC metagenomes from controls with areas under the receiver-operating curve (AUC) of 0.72 and 0.77, respectively. qPCR measurements of two of these genes accurately classiﬁed patients with CRC in the independent Chinese cohort with AUC=0.84 and OR of 23. These genes were enriched in early-stage (I–II) patient microbiomes, highlighting the potential for using faecal metagenomic biomarkers for early diagnosis of CRC.\nConclusions We present the ﬁrst metagenomic proﬁling study of CRC faecal microbiomes to discover and validate microbial biomarkers in ethnically different cohorts, and to independently validate selected biomarkers using an affordable clinically relevant technology. Our study thus takes a step further towards affordable non-invasive early diagnostic biomarkers for CRC from faecal samples.","container-title":"Gut","DOI":"10.1136/gutjnl-2015-309800","ISSN":"0017-5749, 1468-3288","issue":"1","journalAbbreviation":"Gut","language":"en","page":"70-78","source":"DOI.org (Crossref)","title":"Metagenomic analysis of faecal microbiome as a tool towards targeted non-invasive biomarkers for colorectal cancer","volume":"66","author":[{"family":"Yu","given":"Jun"},{"family":"Feng","given":"Qiang"},{"family":"Wong","given":"Sunny Hei"},{"family":"Zhang","given":"Dongya"},{"family":"Liang","given":"Qiao","dropping-particle":"yi"},{"family":"Qin","given":"Youwen"},{"family":"Tang","given":"Longqing"},{"family":"Zhao","given":"Hui"},{"family":"Stenvang","given":"Jan"},{"family":"Li","given":"Yanli"},{"family":"Wang","given":"Xiaokai"},{"family":"Xu","given":"Xiaoqiang"},{"family":"Chen","given":"Ning"},{"family":"Wu","given":"William Ka Kei"},{"family":"Al-Aama","given":"Jumana"},{"family":"Nielsen","given":"Hans Jørgen"},{"family":"Kiilerich","given":"Pia"},{"family":"Jensen","given":"Benjamin Anderschou Holbech"},{"family":"Yau","given":"Tung On"},{"family":"Lan","given":"Zhou"},{"family":"Jia","given":"Huijue"},{"family":"Li","given":"Junhua"},{"family":"Xiao","given":"Liang"},{"family":"Lam","given":"Thomas Yuen Tung"},{"family":"Ng","given":"Siew Chien"},{"family":"Cheng","given":"Alfred Sze-Lok"},{"family":"Wong","given":"Vincent Wai-Sun"},{"family":"Chan","given":"Francis Ka Leung"},{"family":"Xu","given":"Xun"},{"family":"Yang","given":"Huanming"},{"family":"Madsen","given":"Lise"},{"family":"Datz","given":"Christian"},{"family":"Tilg","given":"Herbert"},{"family":"Wang","given":"Jian"},{"family":"Brünner","given":"Nils"},{"family":"Kristiansen","given":"Karsten"},{"family":"Arumugam","given":"Manimozhiyan"},{"family":"Sung","given":"Joseph Jao-Yiu"},{"family":"Wang","given":"Jun"}],"issued":{"date-parts":[["2017",1]]}}},{"id":86,"uris":["http://zotero.org/users/7908919/items/KK3R6U9F"],"uri":["http://zotero.org/users/7908919/items/KK3R6U9F"],"itemData":{"id":86,"type":"article-journal","abstract":"Colorectal cancer is a leading cause of cancer-related death in the United States and worldwide. Its risk and severity have been linked to colonic bacterial community composition. Although human-specific viruses have been linked to other cancers and diseases, little is known about colorectal cancer virus communities. We addressed this knowledge gap by identifying differences in colonic virus communities in the stool of colorectal cancer patients and how they compared to bacterial community differences. The results suggested an indirect role for the virome in impacting colorectal cancer by modulating the associated bacterial community. These findings both support the idea of a biological role for viruses in colorectal cancer and provide a new understanding of basic colorectal cancer etiology., Human viruses (those that infect human cells) have been associated with many cancers, largely due to their mutagenic and functionally manipulative abilities. Despite this, cancer microbiome studies have focused almost exclusively on bacteria instead of viruses. We began evaluating the cancer virome by focusing on colorectal cancer, a primary cause of morbidity and mortality throughout the world and a cancer linked to altered colonic bacterial community compositions but with an unknown association with the gut virome. We used 16S rRNA gene, whole shotgun metagenomic, and purified virus metagenomic sequencing of stool to evaluate the differences in human colorectal cancer virus and bacterial community composition. Through random forest modeling, we identified differences in the healthy and colorectal cancer viromes. The cancer-associated virome consisted primarily of temperate bacteriophages that were also predicted to be bacterium-virus community network hubs. These results provide foundational evidence that bacteriophage communities are associated with colorectal cancer and potentially impact cancer progression by altering the bacterial host communities.","container-title":"mBio","DOI":"10.1128/mBio.02248-18","ISSN":"2150-7511","issue":"6","journalAbbreviation":"mBio","note":"PMID: 30459201\nPMCID: PMC6247079","source":"PubMed Central","title":"Diagnostic Potential and Interactive Dynamics of the Colorectal Cancer Virome","URL":"https://www.ncbi.nlm.nih.gov/pmc/articles/PMC6247079/","volume":"9","author":[{"family":"Hannigan","given":"Geoffrey D."},{"family":"Duhaime","given":"Melissa B."},{"family":"Ruffin","given":"Mack T."},{"family":"Koumpouras","given":"Charlie C."},{"family":"Schloss","given":"Patrick D."}],"accessed":{"date-parts":[["2021",4,28]]},"issued":{"date-parts":[["2018",11,20]]}}},{"id":93,"uris":["http://zotero.org/users/7908919/items/ZDKZ4WLF"],"uri":["http://zotero.org/users/7908919/items/ZDKZ4WLF"],"itemData":{"id":93,"type":"article-journal","container-title":"Nature Medicine","language":"en","page":"27","source":"Zotero","title":"Meta-analysis of fecal metagenomes reveals global microbial signatures that are specific for colorectal cancer","volume":"25","author":[{"family":"Wirbel","given":"Jakob"}],"issued":{"date-parts":[["2019"]]}}},{"id":94,"uris":["http://zotero.org/users/7908919/items/Y4MICPWK"],"uri":["http://zotero.org/users/7908919/items/Y4MICPWK"],"itemData":{"id":94,"type":"article-journal","container-title":"Nature Medicine","language":"en","page":"27","source":"Zotero","title":"Metagenomic analysis of colorectal cancer datasets identifies cross-cohort microbial diagnostic signatures and a link with choline degradation","volume":"25","author":[{"family":"Thomas","given":"Andrew Maltez"}],"issued":{"date-parts":[["2019"]]}}},{"id":61,"uris":["http://zotero.org/users/7908919/items/JQZ4XP9E"],"uri":["http://zotero.org/users/7908919/items/JQZ4XP9E"],"itemData":{"id":61,"type":"article-journal","container-title":"Nature Medicine","language":"en","page":"27","source":"Zotero","title":"Metagenomic and metabolomic analyses reveal distinct stage-specific phenotypes of the gut microbiota in colorectal cancer","volume":"25","author":[{"family":"Yachida","given":"Shinichi"}],"issued":{"date-parts":[["2019"]]}}}],"schema":"https://github.com/citation-style-language/schema/raw/master/csl-citation.json"} </w:delInstrText>
        </w:r>
        <w:r w:rsidRPr="00755CC4" w:rsidDel="008125F9">
          <w:rPr>
            <w:rPrChange w:id="2772" w:author="Yufeng" w:date="2021-10-10T17:48:00Z">
              <w:rPr>
                <w:sz w:val="22"/>
              </w:rPr>
            </w:rPrChange>
          </w:rPr>
          <w:fldChar w:fldCharType="separate"/>
        </w:r>
        <w:r w:rsidR="00422C33" w:rsidRPr="00755CC4" w:rsidDel="008125F9">
          <w:rPr>
            <w:kern w:val="0"/>
            <w:vertAlign w:val="superscript"/>
            <w:rPrChange w:id="2773" w:author="Yufeng" w:date="2021-10-10T17:48:00Z">
              <w:rPr>
                <w:kern w:val="0"/>
                <w:sz w:val="22"/>
                <w:vertAlign w:val="superscript"/>
              </w:rPr>
            </w:rPrChange>
          </w:rPr>
          <w:delText>6,7,15–20</w:delText>
        </w:r>
        <w:r w:rsidRPr="00755CC4" w:rsidDel="008125F9">
          <w:rPr>
            <w:rPrChange w:id="2774" w:author="Yufeng" w:date="2021-10-10T17:48:00Z">
              <w:rPr>
                <w:sz w:val="22"/>
              </w:rPr>
            </w:rPrChange>
          </w:rPr>
          <w:fldChar w:fldCharType="end"/>
        </w:r>
        <w:r w:rsidR="00D9531B" w:rsidRPr="00755CC4" w:rsidDel="008125F9">
          <w:rPr>
            <w:rPrChange w:id="2775" w:author="Yufeng" w:date="2021-10-10T17:48:00Z">
              <w:rPr>
                <w:sz w:val="22"/>
              </w:rPr>
            </w:rPrChange>
          </w:rPr>
          <w:delText>. All published datasets contain</w:delText>
        </w:r>
      </w:del>
      <w:ins w:id="2776" w:author="Thomas Kwong" w:date="2021-09-12T16:48:00Z">
        <w:del w:id="2777" w:author="LIN, Yufeng" w:date="2021-09-21T09:52:00Z">
          <w:r w:rsidR="00177C66" w:rsidRPr="00755CC4" w:rsidDel="008125F9">
            <w:rPr>
              <w:rPrChange w:id="2778" w:author="Yufeng" w:date="2021-10-10T17:48:00Z">
                <w:rPr>
                  <w:sz w:val="22"/>
                </w:rPr>
              </w:rPrChange>
            </w:rPr>
            <w:delText>ed</w:delText>
          </w:r>
        </w:del>
      </w:ins>
      <w:del w:id="2779" w:author="LIN, Yufeng" w:date="2021-09-21T09:52:00Z">
        <w:r w:rsidR="00D9531B" w:rsidRPr="00755CC4" w:rsidDel="008125F9">
          <w:rPr>
            <w:rPrChange w:id="2780" w:author="Yufeng" w:date="2021-10-10T17:48:00Z">
              <w:rPr>
                <w:sz w:val="22"/>
              </w:rPr>
            </w:rPrChange>
          </w:rPr>
          <w:delText xml:space="preserve"> at least two </w:delText>
        </w:r>
      </w:del>
      <w:ins w:id="2781" w:author="Thomas Kwong" w:date="2021-09-12T16:50:00Z">
        <w:del w:id="2782" w:author="LIN, Yufeng" w:date="2021-09-21T09:52:00Z">
          <w:r w:rsidR="00177C66" w:rsidRPr="00755CC4" w:rsidDel="008125F9">
            <w:rPr>
              <w:rPrChange w:id="2783" w:author="Yufeng" w:date="2021-10-10T17:48:00Z">
                <w:rPr>
                  <w:sz w:val="22"/>
                </w:rPr>
              </w:rPrChange>
            </w:rPr>
            <w:delText>groups</w:delText>
          </w:r>
        </w:del>
      </w:ins>
      <w:del w:id="2784" w:author="LIN, Yufeng" w:date="2021-09-21T09:52:00Z">
        <w:r w:rsidR="00D9531B" w:rsidRPr="00755CC4" w:rsidDel="008125F9">
          <w:rPr>
            <w:rPrChange w:id="2785" w:author="Yufeng" w:date="2021-10-10T17:48:00Z">
              <w:rPr>
                <w:sz w:val="22"/>
              </w:rPr>
            </w:rPrChange>
          </w:rPr>
          <w:delText>stages, CRC patients and healthy individuals; five published encompass the adenoma patients</w:delText>
        </w:r>
        <w:r w:rsidR="00D9531B" w:rsidRPr="00755CC4" w:rsidDel="008125F9">
          <w:rPr>
            <w:rPrChange w:id="2786" w:author="Yufeng" w:date="2021-10-10T17:48:00Z">
              <w:rPr>
                <w:sz w:val="22"/>
              </w:rPr>
            </w:rPrChange>
          </w:rPr>
          <w:fldChar w:fldCharType="begin"/>
        </w:r>
        <w:r w:rsidR="00422C33" w:rsidRPr="00755CC4" w:rsidDel="008125F9">
          <w:rPr>
            <w:rPrChange w:id="2787" w:author="Yufeng" w:date="2021-10-10T17:48:00Z">
              <w:rPr>
                <w:sz w:val="22"/>
              </w:rPr>
            </w:rPrChange>
          </w:rPr>
          <w:delInstrText xml:space="preserve"> ADDIN ZOTERO_ITEM CSL_CITATION {"citationID":"RsYwB56h","properties":{"formattedCitation":"\\super 7,15,16,19,20\\nosupersub{}","plainCitation":"7,15,16,19,20","noteIndex":0},"citationItems":[{"id":84,"uris":["http://zotero.org/users/7908919/items/FS69KVDN"],"uri":["http://zotero.org/users/7908919/items/FS69KVDN"],"itemData":{"id":84,"type":"article-journal","abstract":"Several bacterial species have been implicated in the development of colorectal carcinoma (CRC), but CRC-associated changes of fecal microbiota and their potential for cancer screening remain to be explored. Here, we used metagenomic sequencing of fecal samples to identify taxonomic markers that distinguished CRC patients from tumor-free controls in a study population of 156 participants. Accuracy of metagenomic CRC detection was similar to the standard fecal occult blood test (FOBT) and when both approaches were combined, sensitivity improved &gt; 45% relative to the FOBT, while maintaining its specificity. Accuracy of metagenomic CRC detection did not differ significantly between early- and late-stage cancer and could be validated in independent patient and control populations (N = 335) from different countries. CRC-associated changes in the fecal microbiome at least partially reflected microbial community composition at the tumor itself, indicating that observed gene pool differences may reveal tumor-related host-microbe interactions. Indeed, we deduced a metabolic shift from fiber degradation in controls to utilization of host carbohydrates and amino acids in CRC patients, accompanied by an increase of lipopolysaccharide metabolism.","container-title":"Molecular Systems Biology","DOI":"10.15252/msb.20145645","ISSN":"1744-4292","journalAbbreviation":"Mol Syst Biol","language":"eng","note":"PMID: 25432777\nPMCID: PMC4299606","page":"766","source":"PubMed","title":"Potential of fecal microbiota for early-stage detection of colorectal cancer","volume":"10","author":[{"family":"Zeller","given":"Georg"},{"family":"Tap","given":"Julien"},{"family":"Voigt","given":"Anita Y."},{"family":"Sunagawa","given":"Shinichi"},{"family":"Kultima","given":"Jens Roat"},{"family":"Costea","given":"Paul I."},{"family":"Amiot","given":"Aurélien"},{"family":"Böhm","given":"Jürgen"},{"family":"Brunetti","given":"Francesco"},{"family":"Habermann","given":"Nina"},{"family":"Hercog","given":"Rajna"},{"family":"Koch","given":"Moritz"},{"family":"Luciani","given":"Alain"},{"family":"Mende","given":"Daniel R."},{"family":"Schneider","given":"Martin A."},{"family":"Schrotz-King","given":"Petra"},{"family":"Tournigand","given":"Christophe"},{"family":"Tran Van Nhieu","given":"Jeanne"},{"family":"Yamada","given":"Takuji"},{"family":"Zimmermann","given":"Jürgen"},{"family":"Benes","given":"Vladimir"},{"family":"Kloor","given":"Matthias"},{"family":"Ulrich","given":"Cornelia M."},{"family":"Knebel Doeberitz","given":"Magnus","non-dropping-particle":"von"},{"family":"Sobhani","given":"Iradj"},{"family":"Bork","given":"Peer"}],"issued":{"date-parts":[["2014",11,28]]}}},{"id":89,"uris":["http://zotero.org/users/7908919/items/82A6J5UG"],"uri":["http://zotero.org/users/7908919/items/82A6J5UG"],"itemData":{"id":89,"type":"article-journal","abstract":"Colorectal cancer, a commonly diagnosed cancer in the elderly, often develops slowly from benign polyps called adenoma. The gut microbiota is believed to be directly involved in colorectal carcinogenesis. The identity and functional capacity of the adenoma- or carcinoma-related gut microbe(s), however, have not been surveyed in a comprehensive manner. Here we perform a metagenome-wide association study (MGWAS) on stools from advanced adenoma and carcinoma patients and from healthy subjects, revealing microbial genes, strains and functions enriched in each group. An analysis of potential risk factors indicates that high intake of red meat relative to fruits and vegetables appears to associate with outgrowth of bacteria that might contribute to a more hostile gut environment. These findings suggest that faecal microbiome-based strategies may be useful for early diagnosis and treatment of colorectal adenoma or carcinoma.","container-title":"Nature Communications","DOI":"10.1038/ncomms7528","ISSN":"2041-1723","issue":"1","language":"en","note":"number: 1\npublisher: Nature Publishing Group","page":"6528","source":"www.nature.com","title":"Gut microbiome development along the colorectal adenoma–carcinoma sequence","volume":"6","author":[{"family":"Feng","given":"Qiang"},{"family":"Liang","given":"Suisha"},{"family":"Jia","given":"Huijue"},{"family":"Stadlmayr","given":"Andreas"},{"family":"Tang","given":"Longqing"},{"family":"Lan","given":"Zhou"},{"family":"Zhang","given":"Dongya"},{"family":"Xia","given":"Huihua"},{"family":"Xu","given":"Xiaoying"},{"family":"Jie","given":"Zhuye"},{"family":"Su","given":"Lili"},{"family":"Li","given":"Xiaoping"},{"family":"Li","given":"Xin"},{"family":"Li","given":"Junhua"},{"family":"Xiao","given":"Liang"},{"family":"Huber-Schönauer","given":"Ursula"},{"family":"Niederseer","given":"David"},{"family":"Xu","given":"Xun"},{"family":"Al-Aama","given":"Jumana Yousuf"},{"family":"Yang","given":"Huanming"},{"family":"Wang","given":"Jian"},{"family":"Kristiansen","given":"Karsten"},{"family":"Arumugam","given":"Manimozhiyan"},{"family":"Tilg","given":"Herbert"},{"family":"Datz","given":"Christian"},{"family":"Wang","given":"Jun"}],"issued":{"date-parts":[["2015",3,11]]}}},{"id":86,"uris":["http://zotero.org/users/7908919/items/KK3R6U9F"],"uri":["http://zotero.org/users/7908919/items/KK3R6U9F"],"itemData":{"id":86,"type":"article-journal","abstract":"Colorectal cancer is a leading cause of cancer-related death in the United States and worldwide. Its risk and severity have been linked to colonic bacterial community composition. Although human-specific viruses have been linked to other cancers and diseases, little is known about colorectal cancer virus communities. We addressed this knowledge gap by identifying differences in colonic virus communities in the stool of colorectal cancer patients and how they compared to bacterial community differences. The results suggested an indirect role for the virome in impacting colorectal cancer by modulating the associated bacterial community. These findings both support the idea of a biological role for viruses in colorectal cancer and provide a new understanding of basic colorectal cancer etiology., Human viruses (those that infect human cells) have been associated with many cancers, largely due to their mutagenic and functionally manipulative abilities. Despite this, cancer microbiome studies have focused almost exclusively on bacteria instead of viruses. We began evaluating the cancer virome by focusing on colorectal cancer, a primary cause of morbidity and mortality throughout the world and a cancer linked to altered colonic bacterial community compositions but with an unknown association with the gut virome. We used 16S rRNA gene, whole shotgun metagenomic, and purified virus metagenomic sequencing of stool to evaluate the differences in human colorectal cancer virus and bacterial community composition. Through random forest modeling, we identified differences in the healthy and colorectal cancer viromes. The cancer-associated virome consisted primarily of temperate bacteriophages that were also predicted to be bacterium-virus community network hubs. These results provide foundational evidence that bacteriophage communities are associated with colorectal cancer and potentially impact cancer progression by altering the bacterial host communities.","container-title":"mBio","DOI":"10.1128/mBio.02248-18","ISSN":"2150-7511","issue":"6","journalAbbreviation":"mBio","note":"PMID: 30459201\nPMCID: PMC6247079","source":"PubMed Central","title":"Diagnostic Potential and Interactive Dynamics of the Colorectal Cancer Virome","URL":"https://www.ncbi.nlm.nih.gov/pmc/articles/PMC6247079/","volume":"9","author":[{"family":"Hannigan","given":"Geoffrey D."},{"family":"Duhaime","given":"Melissa B."},{"family":"Ruffin","given":"Mack T."},{"family":"Koumpouras","given":"Charlie C."},{"family":"Schloss","given":"Patrick D."}],"accessed":{"date-parts":[["2021",4,28]]},"issued":{"date-parts":[["2018",11,20]]}}},{"id":94,"uris":["http://zotero.org/users/7908919/items/Y4MICPWK"],"uri":["http://zotero.org/users/7908919/items/Y4MICPWK"],"itemData":{"id":94,"type":"article-journal","container-title":"Nature Medicine","language":"en","page":"27","source":"Zotero","title":"Metagenomic analysis of colorectal cancer datasets identifies cross-cohort microbial diagnostic signatures and a link with choline degradation","volume":"25","author":[{"family":"Thomas","given":"Andrew Maltez"}],"issued":{"date-parts":[["2019"]]}}},{"id":61,"uris":["http://zotero.org/users/7908919/items/JQZ4XP9E"],"uri":["http://zotero.org/users/7908919/items/JQZ4XP9E"],"itemData":{"id":61,"type":"article-journal","container-title":"Nature Medicine","language":"en","page":"27","source":"Zotero","title":"Metagenomic and metabolomic analyses reveal distinct stage-specific phenotypes of the gut microbiota in colorectal cancer","volume":"25","author":[{"family":"Yachida","given":"Shinichi"}],"issued":{"date-parts":[["2019"]]}}}],"schema":"https://github.com/citation-style-language/schema/raw/master/csl-citation.json"} </w:delInstrText>
        </w:r>
        <w:r w:rsidR="00D9531B" w:rsidRPr="00755CC4" w:rsidDel="008125F9">
          <w:rPr>
            <w:rPrChange w:id="2788" w:author="Yufeng" w:date="2021-10-10T17:48:00Z">
              <w:rPr>
                <w:sz w:val="22"/>
              </w:rPr>
            </w:rPrChange>
          </w:rPr>
          <w:fldChar w:fldCharType="separate"/>
        </w:r>
        <w:r w:rsidR="00422C33" w:rsidRPr="00755CC4" w:rsidDel="008125F9">
          <w:rPr>
            <w:kern w:val="0"/>
            <w:vertAlign w:val="superscript"/>
            <w:rPrChange w:id="2789" w:author="Yufeng" w:date="2021-10-10T17:48:00Z">
              <w:rPr>
                <w:kern w:val="0"/>
                <w:sz w:val="22"/>
                <w:vertAlign w:val="superscript"/>
              </w:rPr>
            </w:rPrChange>
          </w:rPr>
          <w:delText>7,15,16,19,20</w:delText>
        </w:r>
        <w:r w:rsidR="00D9531B" w:rsidRPr="00755CC4" w:rsidDel="008125F9">
          <w:rPr>
            <w:rPrChange w:id="2790" w:author="Yufeng" w:date="2021-10-10T17:48:00Z">
              <w:rPr>
                <w:sz w:val="22"/>
              </w:rPr>
            </w:rPrChange>
          </w:rPr>
          <w:fldChar w:fldCharType="end"/>
        </w:r>
        <w:r w:rsidR="00D9531B" w:rsidRPr="00755CC4" w:rsidDel="008125F9">
          <w:rPr>
            <w:rPrChange w:id="2791" w:author="Yufeng" w:date="2021-10-10T17:48:00Z">
              <w:rPr>
                <w:sz w:val="22"/>
              </w:rPr>
            </w:rPrChange>
          </w:rPr>
          <w:delText xml:space="preserve"> (</w:delText>
        </w:r>
        <w:commentRangeStart w:id="2792"/>
        <w:commentRangeStart w:id="2793"/>
        <w:r w:rsidR="00D9531B" w:rsidRPr="00755CC4" w:rsidDel="008125F9">
          <w:rPr>
            <w:rPrChange w:id="2794" w:author="Yufeng" w:date="2021-10-10T17:48:00Z">
              <w:rPr>
                <w:sz w:val="22"/>
              </w:rPr>
            </w:rPrChange>
          </w:rPr>
          <w:delText xml:space="preserve">table </w:delText>
        </w:r>
        <w:commentRangeEnd w:id="2792"/>
        <w:r w:rsidR="00D9531B" w:rsidRPr="00755CC4" w:rsidDel="008125F9">
          <w:rPr>
            <w:rStyle w:val="CommentReference"/>
            <w:sz w:val="24"/>
            <w:szCs w:val="24"/>
            <w:rPrChange w:id="2795" w:author="Yufeng" w:date="2021-10-10T17:48:00Z">
              <w:rPr>
                <w:rStyle w:val="CommentReference"/>
                <w:sz w:val="22"/>
                <w:szCs w:val="22"/>
              </w:rPr>
            </w:rPrChange>
          </w:rPr>
          <w:commentReference w:id="2792"/>
        </w:r>
        <w:r w:rsidR="00D9531B" w:rsidRPr="00755CC4" w:rsidDel="008125F9">
          <w:rPr>
            <w:rPrChange w:id="2796" w:author="Yufeng" w:date="2021-10-10T17:48:00Z">
              <w:rPr>
                <w:sz w:val="22"/>
              </w:rPr>
            </w:rPrChange>
          </w:rPr>
          <w:delText xml:space="preserve">1 and Supplementary </w:delText>
        </w:r>
        <w:commentRangeStart w:id="2797"/>
        <w:r w:rsidR="00D9531B" w:rsidRPr="00755CC4" w:rsidDel="008125F9">
          <w:rPr>
            <w:rPrChange w:id="2798" w:author="Yufeng" w:date="2021-10-10T17:48:00Z">
              <w:rPr>
                <w:sz w:val="22"/>
              </w:rPr>
            </w:rPrChange>
          </w:rPr>
          <w:delText xml:space="preserve">Table </w:delText>
        </w:r>
        <w:commentRangeEnd w:id="2797"/>
        <w:r w:rsidR="00D9531B" w:rsidRPr="00755CC4" w:rsidDel="008125F9">
          <w:rPr>
            <w:rStyle w:val="CommentReference"/>
            <w:sz w:val="24"/>
            <w:szCs w:val="24"/>
            <w:rPrChange w:id="2799" w:author="Yufeng" w:date="2021-10-10T17:48:00Z">
              <w:rPr>
                <w:rStyle w:val="CommentReference"/>
                <w:sz w:val="22"/>
                <w:szCs w:val="22"/>
              </w:rPr>
            </w:rPrChange>
          </w:rPr>
          <w:commentReference w:id="2797"/>
        </w:r>
        <w:r w:rsidR="00D9531B" w:rsidRPr="00755CC4" w:rsidDel="008125F9">
          <w:rPr>
            <w:rPrChange w:id="2800" w:author="Yufeng" w:date="2021-10-10T17:48:00Z">
              <w:rPr>
                <w:sz w:val="22"/>
              </w:rPr>
            </w:rPrChange>
          </w:rPr>
          <w:delText xml:space="preserve">1). </w:delText>
        </w:r>
        <w:commentRangeEnd w:id="2793"/>
        <w:r w:rsidR="00177C66" w:rsidRPr="00755CC4" w:rsidDel="008125F9">
          <w:rPr>
            <w:rStyle w:val="CommentReference"/>
            <w:sz w:val="24"/>
            <w:szCs w:val="24"/>
            <w:rPrChange w:id="2801" w:author="Yufeng" w:date="2021-10-10T17:48:00Z">
              <w:rPr>
                <w:rStyle w:val="CommentReference"/>
              </w:rPr>
            </w:rPrChange>
          </w:rPr>
          <w:commentReference w:id="2793"/>
        </w:r>
        <w:r w:rsidR="00D9531B" w:rsidRPr="00755CC4" w:rsidDel="008125F9">
          <w:rPr>
            <w:rPrChange w:id="2802" w:author="Yufeng" w:date="2021-10-10T17:48:00Z">
              <w:rPr>
                <w:sz w:val="22"/>
              </w:rPr>
            </w:rPrChange>
          </w:rPr>
          <w:delText>Our indoor cohort was generated with the new fecal metagenomic data from samples collected in Hong Kong from 2009 to 2012. Even though a subset of samples from this patient collective was published previously</w:delText>
        </w:r>
        <w:r w:rsidR="00D9531B" w:rsidRPr="00755CC4" w:rsidDel="008125F9">
          <w:rPr>
            <w:rPrChange w:id="2803" w:author="Yufeng" w:date="2021-10-10T17:48:00Z">
              <w:rPr>
                <w:sz w:val="22"/>
              </w:rPr>
            </w:rPrChange>
          </w:rPr>
          <w:fldChar w:fldCharType="begin"/>
        </w:r>
        <w:r w:rsidR="00422C33" w:rsidRPr="00755CC4" w:rsidDel="008125F9">
          <w:rPr>
            <w:rPrChange w:id="2804" w:author="Yufeng" w:date="2021-10-10T17:48:00Z">
              <w:rPr>
                <w:sz w:val="22"/>
              </w:rPr>
            </w:rPrChange>
          </w:rPr>
          <w:delInstrText xml:space="preserve"> ADDIN ZOTERO_ITEM CSL_CITATION {"citationID":"lU7RBDcE","properties":{"formattedCitation":"\\super 14\\nosupersub{}","plainCitation":"14","noteIndex":0},"citationItems":[{"id":83,"uris":["http://zotero.org/users/7908919/items/IZ8WSDFF"],"uri":["http://zotero.org/users/7908919/items/IZ8WSDFF"],"itemData":{"id":83,"type":"article-journal","abstract":"OBJECTIVES: Bacteriome and virome alterations are associated with colorectal cancer (CRC). Nevertheless, the gut fungal microbiota in CRC remains largely unexplored. We aimed to characterise enteric mycobiome in CRC.\nDESIGN: Faecal shotgun metagenomic sequences of 184 patients with CRC, 197 patients with adenoma and 204 control subjects from Hong Kong were analysed (discovery cohort: 73 patients with CRC and 92 control subjects; validation cohort: 111 patients with CRC, 197 patients with adenoma and 112 controls from Hong Kong). CRC-associated fungal markers and ecological changes were also validated in additional independent cohorts of 90 patients with CRC, 42 patients with adenoma and 66 control subjects of published repository sequences from Germany and France. Assignment of taxonomies was performed by exact k-mer alignment against an integrated microbial reference genome database.\nRESULTS: Principal component analysis revealed separate clusters for CRC and control (p&lt;0.0001), with distinct mycobiomes in early-stage and late-stage CRC (p=0.0048). Basidiomycota:Ascomycota ratio was higher in CRC (p=0.0042), with increase in Malasseziomycetes (p&lt;0.0001) and decrease in Saccharomycetes (p&lt;0.0001) and Pneumocystidomycetes (p=0.0017). Abundances of 14 fungal biomarkers distinguished CRC from controls with an area under the receiver-operating characteristic curve (AUC) of 0.93 and validated AUCs of 0.82 and 0.74 in independent Chinese cohort V1 and European cohort V2, respectively. Further ecological analysis revealed higher numbers of co-occurring fungal intrakingdom and co-exclusive bacterial-fungal correlations in CRC (p&lt;0.0001). Moreover, co-occurrence interactions between fungi and bacteria, mostly contributed by fungal Ascomycota and bacterial Proteobacteria in control, were reverted to co-exclusive interplay in CRC (p=0.00045).\nCONCLUSIONS: This study revealed CRC-associated mycobiome dysbiosis characterised by altered fungal composition and ecology, signifying that the gut mycobiome might play a role in CRC.","container-title":"Gut","DOI":"10.1136/gutjnl-2018-317178","ISSN":"1468-3288","issue":"4","journalAbbreviation":"Gut","language":"eng","note":"PMID: 30472682\nPMCID: PMC6580778","page":"654-662","source":"PubMed","title":"Enteric fungal microbiota dysbiosis and ecological alterations in colorectal cancer","volume":"68","author":[{"family":"Coker","given":"Olabisi Oluwabukola"},{"family":"Nakatsu","given":"Geicho"},{"family":"Dai","given":"Rudin Zhenwei"},{"family":"Wu","given":"William Ka Kei"},{"family":"Wong","given":"Sunny Hei"},{"family":"Ng","given":"Siew Chien"},{"family":"Chan","given":"Francis Ka Leung"},{"family":"Sung","given":"Joseph Jao Yiu"},{"family":"Yu","given":"Jun"}],"issued":{"date-parts":[["2019",4]]}}}],"schema":"https://github.com/citation-style-language/schema/raw/master/csl-citation.json"} </w:delInstrText>
        </w:r>
        <w:r w:rsidR="00D9531B" w:rsidRPr="00755CC4" w:rsidDel="008125F9">
          <w:rPr>
            <w:rPrChange w:id="2805" w:author="Yufeng" w:date="2021-10-10T17:48:00Z">
              <w:rPr>
                <w:sz w:val="22"/>
              </w:rPr>
            </w:rPrChange>
          </w:rPr>
          <w:fldChar w:fldCharType="separate"/>
        </w:r>
        <w:r w:rsidR="00422C33" w:rsidRPr="00755CC4" w:rsidDel="008125F9">
          <w:rPr>
            <w:kern w:val="0"/>
            <w:vertAlign w:val="superscript"/>
            <w:rPrChange w:id="2806" w:author="Yufeng" w:date="2021-10-10T17:48:00Z">
              <w:rPr>
                <w:kern w:val="0"/>
                <w:sz w:val="22"/>
                <w:vertAlign w:val="superscript"/>
              </w:rPr>
            </w:rPrChange>
          </w:rPr>
          <w:delText>14</w:delText>
        </w:r>
        <w:r w:rsidR="00D9531B" w:rsidRPr="00755CC4" w:rsidDel="008125F9">
          <w:rPr>
            <w:rPrChange w:id="2807" w:author="Yufeng" w:date="2021-10-10T17:48:00Z">
              <w:rPr>
                <w:sz w:val="22"/>
              </w:rPr>
            </w:rPrChange>
          </w:rPr>
          <w:fldChar w:fldCharType="end"/>
        </w:r>
        <w:r w:rsidR="00D9531B" w:rsidRPr="00755CC4" w:rsidDel="008125F9">
          <w:rPr>
            <w:rPrChange w:id="2808" w:author="Yufeng" w:date="2021-10-10T17:48:00Z">
              <w:rPr>
                <w:sz w:val="22"/>
              </w:rPr>
            </w:rPrChange>
          </w:rPr>
          <w:delText xml:space="preserve">, we have added complete follow-up clinical information (see Supplementary </w:delText>
        </w:r>
        <w:commentRangeStart w:id="2809"/>
        <w:r w:rsidR="00D9531B" w:rsidRPr="00755CC4" w:rsidDel="008125F9">
          <w:rPr>
            <w:rPrChange w:id="2810" w:author="Yufeng" w:date="2021-10-10T17:48:00Z">
              <w:rPr>
                <w:sz w:val="22"/>
              </w:rPr>
            </w:rPrChange>
          </w:rPr>
          <w:delText xml:space="preserve">Table </w:delText>
        </w:r>
        <w:commentRangeEnd w:id="2809"/>
        <w:r w:rsidR="00D9531B" w:rsidRPr="00755CC4" w:rsidDel="008125F9">
          <w:rPr>
            <w:rStyle w:val="CommentReference"/>
            <w:sz w:val="24"/>
            <w:szCs w:val="24"/>
            <w:rPrChange w:id="2811" w:author="Yufeng" w:date="2021-10-10T17:48:00Z">
              <w:rPr>
                <w:rStyle w:val="CommentReference"/>
                <w:sz w:val="22"/>
                <w:szCs w:val="22"/>
              </w:rPr>
            </w:rPrChange>
          </w:rPr>
          <w:commentReference w:id="2809"/>
        </w:r>
        <w:r w:rsidR="00D9531B" w:rsidRPr="00755CC4" w:rsidDel="008125F9">
          <w:rPr>
            <w:rPrChange w:id="2812" w:author="Yufeng" w:date="2021-10-10T17:48:00Z">
              <w:rPr>
                <w:sz w:val="22"/>
              </w:rPr>
            </w:rPrChange>
          </w:rPr>
          <w:delText xml:space="preserve">2 and </w:delText>
        </w:r>
        <w:commentRangeStart w:id="2813"/>
        <w:r w:rsidR="00D9531B" w:rsidRPr="00755CC4" w:rsidDel="008125F9">
          <w:rPr>
            <w:rPrChange w:id="2814" w:author="Yufeng" w:date="2021-10-10T17:48:00Z">
              <w:rPr>
                <w:sz w:val="22"/>
              </w:rPr>
            </w:rPrChange>
          </w:rPr>
          <w:delText>Methods</w:delText>
        </w:r>
        <w:commentRangeEnd w:id="2813"/>
        <w:r w:rsidR="00D9531B" w:rsidRPr="00755CC4" w:rsidDel="008125F9">
          <w:rPr>
            <w:rStyle w:val="CommentReference"/>
            <w:sz w:val="24"/>
            <w:szCs w:val="24"/>
            <w:rPrChange w:id="2815" w:author="Yufeng" w:date="2021-10-10T17:48:00Z">
              <w:rPr>
                <w:rStyle w:val="CommentReference"/>
                <w:sz w:val="22"/>
                <w:szCs w:val="22"/>
              </w:rPr>
            </w:rPrChange>
          </w:rPr>
          <w:commentReference w:id="2813"/>
        </w:r>
        <w:r w:rsidR="00D9531B" w:rsidRPr="00755CC4" w:rsidDel="008125F9">
          <w:rPr>
            <w:rPrChange w:id="2816" w:author="Yufeng" w:date="2021-10-10T17:48:00Z">
              <w:rPr>
                <w:sz w:val="22"/>
              </w:rPr>
            </w:rPrChange>
          </w:rPr>
          <w:delText xml:space="preserve">). These nine studies were organized from eight countries and various sampling procedures, sample storage, and DNA extraction protocols. </w:delText>
        </w:r>
        <w:commentRangeEnd w:id="2748"/>
        <w:r w:rsidR="00177C66" w:rsidRPr="00755CC4" w:rsidDel="008125F9">
          <w:rPr>
            <w:rStyle w:val="CommentReference"/>
            <w:sz w:val="24"/>
            <w:szCs w:val="24"/>
            <w:rPrChange w:id="2817" w:author="Yufeng" w:date="2021-10-10T17:48:00Z">
              <w:rPr>
                <w:rStyle w:val="CommentReference"/>
              </w:rPr>
            </w:rPrChange>
          </w:rPr>
          <w:commentReference w:id="2748"/>
        </w:r>
      </w:del>
      <w:commentRangeEnd w:id="2749"/>
      <w:r w:rsidR="008125F9" w:rsidRPr="00755CC4">
        <w:rPr>
          <w:rStyle w:val="CommentReference"/>
          <w:sz w:val="24"/>
          <w:szCs w:val="24"/>
          <w:rPrChange w:id="2818" w:author="Yufeng" w:date="2021-10-10T17:48:00Z">
            <w:rPr>
              <w:rStyle w:val="CommentReference"/>
            </w:rPr>
          </w:rPrChange>
        </w:rPr>
        <w:commentReference w:id="2749"/>
      </w:r>
      <w:del w:id="2819" w:author="Thomas Kwong" w:date="2021-09-12T16:54:00Z">
        <w:r w:rsidR="00D9531B" w:rsidRPr="00755CC4" w:rsidDel="00177C66">
          <w:rPr>
            <w:rPrChange w:id="2820" w:author="Yufeng" w:date="2021-10-10T17:48:00Z">
              <w:rPr>
                <w:sz w:val="22"/>
              </w:rPr>
            </w:rPrChange>
          </w:rPr>
          <w:delText>In the beginning,</w:delText>
        </w:r>
      </w:del>
      <w:ins w:id="2821" w:author="nick ting" w:date="2021-09-27T13:08:00Z">
        <w:r w:rsidR="00A31D49" w:rsidRPr="00755CC4">
          <w:rPr>
            <w:rPrChange w:id="2822" w:author="Yufeng" w:date="2021-10-10T17:48:00Z">
              <w:rPr>
                <w:sz w:val="22"/>
              </w:rPr>
            </w:rPrChange>
          </w:rPr>
          <w:t xml:space="preserve">We collected shotgun metagenomic sequencing data from </w:t>
        </w:r>
        <w:del w:id="2823" w:author="LIN, Yufeng" w:date="2021-10-08T16:46:00Z">
          <w:r w:rsidR="00A31D49" w:rsidRPr="00755CC4">
            <w:rPr>
              <w:rPrChange w:id="2824" w:author="Yufeng" w:date="2021-10-10T17:48:00Z">
                <w:rPr>
                  <w:sz w:val="22"/>
                </w:rPr>
              </w:rPrChange>
            </w:rPr>
            <w:delText>eight</w:delText>
          </w:r>
        </w:del>
      </w:ins>
      <w:ins w:id="2825" w:author="LIN, Yufeng" w:date="2021-10-08T16:46:00Z">
        <w:r w:rsidR="000E6ADD" w:rsidRPr="0038659B">
          <w:t>night</w:t>
        </w:r>
      </w:ins>
      <w:ins w:id="2826" w:author="nick ting" w:date="2021-09-27T13:08:00Z">
        <w:r w:rsidR="00A31D49" w:rsidRPr="00755CC4">
          <w:rPr>
            <w:rPrChange w:id="2827" w:author="Yufeng" w:date="2021-10-10T17:48:00Z">
              <w:rPr>
                <w:sz w:val="22"/>
              </w:rPr>
            </w:rPrChange>
          </w:rPr>
          <w:t xml:space="preserve"> cohorts</w:t>
        </w:r>
        <w:del w:id="2828" w:author="LIN, Yufeng" w:date="2021-10-08T16:46:00Z">
          <w:r w:rsidR="00A31D49" w:rsidRPr="00755CC4">
            <w:rPr>
              <w:rPrChange w:id="2829" w:author="Yufeng" w:date="2021-10-10T17:48:00Z">
                <w:rPr>
                  <w:sz w:val="22"/>
                </w:rPr>
              </w:rPrChange>
            </w:rPr>
            <w:delText xml:space="preserve">: </w:delText>
          </w:r>
        </w:del>
      </w:ins>
      <w:ins w:id="2830" w:author="nick ting" w:date="2021-09-27T13:09:00Z">
        <w:del w:id="2831" w:author="LIN, Yufeng" w:date="2021-10-08T16:46:00Z">
          <w:r w:rsidR="00A31D49" w:rsidRPr="00755CC4">
            <w:rPr>
              <w:rPrChange w:id="2832" w:author="Yufeng" w:date="2021-10-10T17:48:00Z">
                <w:rPr>
                  <w:sz w:val="22"/>
                </w:rPr>
              </w:rPrChange>
            </w:rPr>
            <w:delText>xxx</w:delText>
          </w:r>
        </w:del>
        <w:r w:rsidR="00A31D49" w:rsidRPr="00755CC4">
          <w:rPr>
            <w:rPrChange w:id="2833" w:author="Yufeng" w:date="2021-10-10T17:48:00Z">
              <w:rPr>
                <w:sz w:val="22"/>
              </w:rPr>
            </w:rPrChange>
          </w:rPr>
          <w:t xml:space="preserve">. </w:t>
        </w:r>
      </w:ins>
      <w:del w:id="2834" w:author="nick ting" w:date="2021-09-27T13:08:00Z">
        <w:r w:rsidR="00D9531B" w:rsidRPr="00755CC4" w:rsidDel="00A31D49">
          <w:rPr>
            <w:rPrChange w:id="2835" w:author="Yufeng" w:date="2021-10-10T17:48:00Z">
              <w:rPr>
                <w:sz w:val="22"/>
              </w:rPr>
            </w:rPrChange>
          </w:rPr>
          <w:delText xml:space="preserve"> </w:delText>
        </w:r>
      </w:del>
      <w:del w:id="2836" w:author="LIN, Yufeng" w:date="2021-09-21T09:56:00Z">
        <w:r w:rsidR="00D9531B" w:rsidRPr="00755CC4" w:rsidDel="008125F9">
          <w:rPr>
            <w:rPrChange w:id="2837" w:author="Yufeng" w:date="2021-10-10T17:48:00Z">
              <w:rPr>
                <w:sz w:val="22"/>
              </w:rPr>
            </w:rPrChange>
          </w:rPr>
          <w:delText xml:space="preserve">all </w:delText>
        </w:r>
      </w:del>
      <w:ins w:id="2838" w:author="LIN, Yufeng" w:date="2021-09-21T09:56:00Z">
        <w:r w:rsidR="008125F9" w:rsidRPr="00755CC4">
          <w:rPr>
            <w:rPrChange w:id="2839" w:author="Yufeng" w:date="2021-10-10T17:48:00Z">
              <w:rPr>
                <w:sz w:val="22"/>
              </w:rPr>
            </w:rPrChange>
          </w:rPr>
          <w:t>All</w:t>
        </w:r>
      </w:ins>
      <w:ins w:id="2840" w:author="nick ting" w:date="2021-09-25T00:50:00Z">
        <w:r w:rsidR="00370ECF" w:rsidRPr="00755CC4">
          <w:rPr>
            <w:rPrChange w:id="2841" w:author="Yufeng" w:date="2021-10-10T17:48:00Z">
              <w:rPr>
                <w:sz w:val="22"/>
              </w:rPr>
            </w:rPrChange>
          </w:rPr>
          <w:t xml:space="preserve"> the</w:t>
        </w:r>
      </w:ins>
      <w:ins w:id="2842" w:author="LIN, Yufeng" w:date="2021-09-21T09:56:00Z">
        <w:r w:rsidR="008125F9" w:rsidRPr="00755CC4">
          <w:rPr>
            <w:rPrChange w:id="2843" w:author="Yufeng" w:date="2021-10-10T17:48:00Z">
              <w:rPr>
                <w:sz w:val="22"/>
              </w:rPr>
            </w:rPrChange>
          </w:rPr>
          <w:t xml:space="preserve"> </w:t>
        </w:r>
      </w:ins>
      <w:r w:rsidR="00D9531B" w:rsidRPr="00755CC4">
        <w:rPr>
          <w:rPrChange w:id="2844" w:author="Yufeng" w:date="2021-10-10T17:48:00Z">
            <w:rPr>
              <w:sz w:val="22"/>
            </w:rPr>
          </w:rPrChange>
        </w:rPr>
        <w:t>raw sequencing data were reprocessed using the KneadData, Kraken2</w:t>
      </w:r>
      <w:r w:rsidR="00D9531B" w:rsidRPr="00755CC4">
        <w:rPr>
          <w:rPrChange w:id="2845" w:author="Yufeng" w:date="2021-10-10T17:48:00Z">
            <w:rPr>
              <w:sz w:val="22"/>
            </w:rPr>
          </w:rPrChange>
        </w:rPr>
        <w:fldChar w:fldCharType="begin"/>
      </w:r>
      <w:r w:rsidR="00FD106C">
        <w:instrText xml:space="preserve"> ADDIN ZOTERO_ITEM CSL_CITATION {"citationID":"7BsXlAN1","properties":{"formattedCitation":"\\super 26\\nosupersub{}","plainCitation":"26","noteIndex":0},"citationItems":[{"id":111,"uris":["http://zotero.org/users/7908919/items/P74A59ER"],"uri":["http://zotero.org/users/7908919/items/P74A59ER"],"itemData":{"id":111,"type":"article-journal","abstract":"Although Kraken’s k-mer-based approach provides a fast taxonomic classification of metagenomic sequence data, its large memory requirements can be limiting for some applications. Kraken 2 improves upon Kraken 1 by reducing memory usage by 85%, allowing greater amounts of reference genomic data to be used, while maintaining high accuracy and increasing speed fivefold. Kraken 2 also introduces a translated search mode, providing increased sensitivity in viral metagenomics analysis.","container-title":"Genome Biology","DOI":"10.1186/s13059-019-1891-0","ISSN":"1474-760X","issue":"1","journalAbbreviation":"Genome Biology","page":"257","source":"BioMed Central","title":"Improved metagenomic analysis with Kraken 2","volume":"20","author":[{"family":"Wood","given":"Derrick E."},{"family":"Lu","given":"Jennifer"},{"family":"Langmead","given":"Ben"}],"issued":{"date-parts":[["2019",11,28]]}},"locator":"2"}],"schema":"https://github.com/citation-style-language/schema/raw/master/csl-citation.json"} </w:instrText>
      </w:r>
      <w:r w:rsidR="00D9531B" w:rsidRPr="00755CC4">
        <w:rPr>
          <w:rPrChange w:id="2846" w:author="Yufeng" w:date="2021-10-10T17:48:00Z">
            <w:rPr>
              <w:sz w:val="22"/>
            </w:rPr>
          </w:rPrChange>
        </w:rPr>
        <w:fldChar w:fldCharType="separate"/>
      </w:r>
      <w:r w:rsidR="00FD106C" w:rsidRPr="00FD106C">
        <w:rPr>
          <w:kern w:val="0"/>
          <w:vertAlign w:val="superscript"/>
        </w:rPr>
        <w:t>26</w:t>
      </w:r>
      <w:r w:rsidR="00D9531B" w:rsidRPr="00755CC4">
        <w:rPr>
          <w:rPrChange w:id="2847" w:author="Yufeng" w:date="2021-10-10T17:48:00Z">
            <w:rPr>
              <w:sz w:val="22"/>
            </w:rPr>
          </w:rPrChange>
        </w:rPr>
        <w:fldChar w:fldCharType="end"/>
      </w:r>
      <w:r w:rsidR="00D9531B" w:rsidRPr="00755CC4">
        <w:rPr>
          <w:rPrChange w:id="2848" w:author="Yufeng" w:date="2021-10-10T17:48:00Z">
            <w:rPr>
              <w:sz w:val="22"/>
            </w:rPr>
          </w:rPrChange>
        </w:rPr>
        <w:t>, and Bracken</w:t>
      </w:r>
      <w:r w:rsidR="00D9531B" w:rsidRPr="00755CC4">
        <w:rPr>
          <w:rPrChange w:id="2849" w:author="Yufeng" w:date="2021-10-10T17:48:00Z">
            <w:rPr>
              <w:sz w:val="22"/>
            </w:rPr>
          </w:rPrChange>
        </w:rPr>
        <w:fldChar w:fldCharType="begin"/>
      </w:r>
      <w:r w:rsidR="00FD106C">
        <w:instrText xml:space="preserve"> ADDIN ZOTERO_ITEM CSL_CITATION {"citationID":"5rU9iBWa","properties":{"formattedCitation":"\\super 27\\nosupersub{}","plainCitation":"27","noteIndex":0},"citationItems":[{"id":112,"uris":["http://zotero.org/users/7908919/items/R9ZSRXS2"],"uri":["http://zotero.org/users/7908919/items/R9ZSRXS2"],"itemData":{"id":112,"type":"article-journal","abstract":"Metagenomic experiments attempt to characterize microbial communities using high-throughput DNA sequencing. Identification of the microorganisms in a sample provides information about the genetic profile, population structure, and role of microorganisms within an environment. Until recently, most metagenomics studies focused on high-level characterization at the level of phyla, or alternatively sequenced the 16S ribosomal RNA gene that is present in bacterial species. As the cost of sequencing has fallen, though, metagenomics experiments have increasingly used unbiased shotgun sequencing to capture all the organisms in a sample. This approach requires a method for estimating abundance directly from the raw read data. Here we describe a fast, accurate new method that computes the abundance at the species level using the reads collected in a metagenomics experiment. Bracken (Bayesian Reestimation of Abundance after Classification with KrakEN) uses the taxonomic assignments made by Kraken, a very fast read-level classifier, along with information about the genomes themselves to estimate abundance at the species level, the genus level, or above. We demonstrate that Bracken can produce accurate species- and genus-level abundance estimates even when a sample contains multiple near-identical species.","container-title":"PeerJ Computer Science","DOI":"10.7717/peerj-cs.104","ISSN":"2376-5992","journalAbbreviation":"PeerJ Comput. Sci.","language":"en","note":"publisher: PeerJ Inc.","page":"e104","source":"peerj.com","title":"Bracken: estimating species abundance in metagenomics data","title-short":"Bracken","volume":"3","author":[{"family":"Lu","given":"Jennifer"},{"family":"Breitwieser","given":"Florian P."},{"family":"Thielen","given":"Peter"},{"family":"Salzberg","given":"Steven L."}],"issued":{"date-parts":[["2017",1,2]]}}}],"schema":"https://github.com/citation-style-language/schema/raw/master/csl-citation.json"} </w:instrText>
      </w:r>
      <w:r w:rsidR="00D9531B" w:rsidRPr="00755CC4">
        <w:rPr>
          <w:rPrChange w:id="2850" w:author="Yufeng" w:date="2021-10-10T17:48:00Z">
            <w:rPr>
              <w:sz w:val="22"/>
            </w:rPr>
          </w:rPrChange>
        </w:rPr>
        <w:fldChar w:fldCharType="separate"/>
      </w:r>
      <w:r w:rsidR="00FD106C" w:rsidRPr="00FD106C">
        <w:rPr>
          <w:kern w:val="0"/>
          <w:vertAlign w:val="superscript"/>
        </w:rPr>
        <w:t>27</w:t>
      </w:r>
      <w:r w:rsidR="00D9531B" w:rsidRPr="00755CC4">
        <w:rPr>
          <w:rPrChange w:id="2851" w:author="Yufeng" w:date="2021-10-10T17:48:00Z">
            <w:rPr>
              <w:sz w:val="22"/>
            </w:rPr>
          </w:rPrChange>
        </w:rPr>
        <w:fldChar w:fldCharType="end"/>
      </w:r>
      <w:r w:rsidR="00D9531B" w:rsidRPr="00755CC4">
        <w:rPr>
          <w:rPrChange w:id="2852" w:author="Yufeng" w:date="2021-10-10T17:48:00Z">
            <w:rPr>
              <w:sz w:val="22"/>
            </w:rPr>
          </w:rPrChange>
        </w:rPr>
        <w:t xml:space="preserve"> for taxonomic profiling</w:t>
      </w:r>
      <w:ins w:id="2853" w:author="LIN, Yufeng" w:date="2021-09-24T14:16:00Z">
        <w:r w:rsidR="0030142C" w:rsidRPr="00755CC4">
          <w:rPr>
            <w:rPrChange w:id="2854" w:author="Yufeng" w:date="2021-10-10T17:48:00Z">
              <w:rPr>
                <w:sz w:val="22"/>
              </w:rPr>
            </w:rPrChange>
          </w:rPr>
          <w:t>.</w:t>
        </w:r>
      </w:ins>
      <w:del w:id="2855" w:author="LIN, Yufeng" w:date="2021-09-24T14:16:00Z">
        <w:r w:rsidR="00D9531B" w:rsidRPr="00755CC4" w:rsidDel="0030142C">
          <w:rPr>
            <w:rPrChange w:id="2856" w:author="Yufeng" w:date="2021-10-10T17:48:00Z">
              <w:rPr>
                <w:sz w:val="22"/>
              </w:rPr>
            </w:rPrChange>
          </w:rPr>
          <w:delText xml:space="preserve"> (see </w:delText>
        </w:r>
        <w:commentRangeStart w:id="2857"/>
        <w:r w:rsidR="00D9531B" w:rsidRPr="00755CC4" w:rsidDel="0030142C">
          <w:rPr>
            <w:rPrChange w:id="2858" w:author="Yufeng" w:date="2021-10-10T17:48:00Z">
              <w:rPr>
                <w:sz w:val="22"/>
              </w:rPr>
            </w:rPrChange>
          </w:rPr>
          <w:delText>Methods</w:delText>
        </w:r>
        <w:commentRangeEnd w:id="2857"/>
        <w:r w:rsidR="00D9531B" w:rsidRPr="00755CC4" w:rsidDel="0030142C">
          <w:rPr>
            <w:rStyle w:val="CommentReference"/>
            <w:sz w:val="24"/>
            <w:szCs w:val="24"/>
            <w:rPrChange w:id="2859" w:author="Yufeng" w:date="2021-10-10T17:48:00Z">
              <w:rPr>
                <w:rStyle w:val="CommentReference"/>
                <w:sz w:val="22"/>
                <w:szCs w:val="22"/>
              </w:rPr>
            </w:rPrChange>
          </w:rPr>
          <w:commentReference w:id="2857"/>
        </w:r>
        <w:r w:rsidR="00D9531B" w:rsidRPr="00755CC4" w:rsidDel="0030142C">
          <w:rPr>
            <w:rPrChange w:id="2860" w:author="Yufeng" w:date="2021-10-10T17:48:00Z">
              <w:rPr>
                <w:sz w:val="22"/>
              </w:rPr>
            </w:rPrChange>
          </w:rPr>
          <w:delText>).</w:delText>
        </w:r>
      </w:del>
      <w:r w:rsidR="00D9531B" w:rsidRPr="00755CC4">
        <w:rPr>
          <w:rPrChange w:id="2861" w:author="Yufeng" w:date="2021-10-10T17:48:00Z">
            <w:rPr>
              <w:sz w:val="22"/>
            </w:rPr>
          </w:rPrChange>
        </w:rPr>
        <w:t xml:space="preserve"> Each sample has about 10</w:t>
      </w:r>
      <w:r w:rsidR="00D9531B" w:rsidRPr="00755CC4">
        <w:rPr>
          <w:vertAlign w:val="superscript"/>
          <w:rPrChange w:id="2862" w:author="Yufeng" w:date="2021-10-10T17:48:00Z">
            <w:rPr>
              <w:sz w:val="22"/>
              <w:vertAlign w:val="superscript"/>
            </w:rPr>
          </w:rPrChange>
        </w:rPr>
        <w:t>7.19</w:t>
      </w:r>
      <w:r w:rsidR="00D9531B" w:rsidRPr="00755CC4">
        <w:rPr>
          <w:rPrChange w:id="2863" w:author="Yufeng" w:date="2021-10-10T17:48:00Z">
            <w:rPr>
              <w:sz w:val="22"/>
            </w:rPr>
          </w:rPrChange>
        </w:rPr>
        <w:t xml:space="preserve"> (median) high-quality paired reads that match the bacterial database</w:t>
      </w:r>
      <w:ins w:id="2864" w:author="Lung Ngai TING" w:date="2021-10-09T14:43:00Z">
        <w:r w:rsidR="00F45B4E" w:rsidRPr="0038659B">
          <w:t xml:space="preserve">. </w:t>
        </w:r>
      </w:ins>
      <w:del w:id="2865" w:author="Lung Ngai TING" w:date="2021-10-09T14:43:00Z">
        <w:r w:rsidR="00D9531B" w:rsidRPr="00755CC4" w:rsidDel="00F45B4E">
          <w:rPr>
            <w:rPrChange w:id="2866" w:author="Yufeng" w:date="2021-10-10T17:48:00Z">
              <w:rPr>
                <w:sz w:val="22"/>
              </w:rPr>
            </w:rPrChange>
          </w:rPr>
          <w:delText xml:space="preserve">, and </w:delText>
        </w:r>
      </w:del>
      <w:r w:rsidR="00D9531B" w:rsidRPr="00755CC4">
        <w:rPr>
          <w:rPrChange w:id="2867" w:author="Yufeng" w:date="2021-10-10T17:48:00Z">
            <w:rPr>
              <w:sz w:val="22"/>
            </w:rPr>
          </w:rPrChange>
        </w:rPr>
        <w:t>10</w:t>
      </w:r>
      <w:r w:rsidR="00D9531B" w:rsidRPr="00755CC4">
        <w:rPr>
          <w:vertAlign w:val="superscript"/>
          <w:rPrChange w:id="2868" w:author="Yufeng" w:date="2021-10-10T17:48:00Z">
            <w:rPr>
              <w:sz w:val="22"/>
              <w:vertAlign w:val="superscript"/>
            </w:rPr>
          </w:rPrChange>
        </w:rPr>
        <w:t>4.31</w:t>
      </w:r>
      <w:r w:rsidR="00D9531B" w:rsidRPr="00755CC4">
        <w:rPr>
          <w:rPrChange w:id="2869" w:author="Yufeng" w:date="2021-10-10T17:48:00Z">
            <w:rPr>
              <w:sz w:val="22"/>
            </w:rPr>
          </w:rPrChange>
        </w:rPr>
        <w:t xml:space="preserve"> (median) paired sequences were aligned to the </w:t>
      </w:r>
      <w:del w:id="2870" w:author="LIN, Yufeng" w:date="2021-09-28T13:00:00Z">
        <w:r w:rsidR="002F5B96" w:rsidRPr="00755CC4" w:rsidDel="004314C2">
          <w:rPr>
            <w:rPrChange w:id="2871" w:author="Yufeng" w:date="2021-10-10T17:48:00Z">
              <w:rPr>
                <w:sz w:val="22"/>
              </w:rPr>
            </w:rPrChange>
          </w:rPr>
          <w:delText>micro-eukaryotic</w:delText>
        </w:r>
      </w:del>
      <w:ins w:id="2872" w:author="LIN, Yufeng" w:date="2021-09-28T13:00:00Z">
        <w:r w:rsidR="004314C2" w:rsidRPr="00755CC4">
          <w:rPr>
            <w:rPrChange w:id="2873" w:author="Yufeng" w:date="2021-10-10T17:48:00Z">
              <w:rPr>
                <w:sz w:val="22"/>
              </w:rPr>
            </w:rPrChange>
          </w:rPr>
          <w:t>fungal</w:t>
        </w:r>
      </w:ins>
      <w:r w:rsidR="00D9531B" w:rsidRPr="00755CC4">
        <w:rPr>
          <w:rPrChange w:id="2874" w:author="Yufeng" w:date="2021-10-10T17:48:00Z">
            <w:rPr>
              <w:sz w:val="22"/>
            </w:rPr>
          </w:rPrChange>
        </w:rPr>
        <w:t xml:space="preserve"> genome (figure 1a). </w:t>
      </w:r>
      <w:del w:id="2875" w:author="Thomas Kwong" w:date="2021-09-12T16:55:00Z">
        <w:r w:rsidR="00D9531B" w:rsidRPr="00755CC4" w:rsidDel="00177C66">
          <w:rPr>
            <w:rPrChange w:id="2876" w:author="Yufeng" w:date="2021-10-10T17:48:00Z">
              <w:rPr>
                <w:sz w:val="22"/>
              </w:rPr>
            </w:rPrChange>
          </w:rPr>
          <w:delText>And t</w:delText>
        </w:r>
      </w:del>
      <w:ins w:id="2877" w:author="Thomas Kwong" w:date="2021-09-12T16:55:00Z">
        <w:r w:rsidR="00177C66" w:rsidRPr="00755CC4">
          <w:rPr>
            <w:rPrChange w:id="2878" w:author="Yufeng" w:date="2021-10-10T17:48:00Z">
              <w:rPr>
                <w:sz w:val="22"/>
              </w:rPr>
            </w:rPrChange>
          </w:rPr>
          <w:t>T</w:t>
        </w:r>
      </w:ins>
      <w:r w:rsidR="00D9531B" w:rsidRPr="00755CC4">
        <w:rPr>
          <w:rPrChange w:id="2879" w:author="Yufeng" w:date="2021-10-10T17:48:00Z">
            <w:rPr>
              <w:sz w:val="22"/>
            </w:rPr>
          </w:rPrChange>
        </w:rPr>
        <w:t xml:space="preserve">he median ratio of </w:t>
      </w:r>
      <w:commentRangeStart w:id="2880"/>
      <w:del w:id="2881" w:author="LIN, Yufeng" w:date="2021-09-28T13:06:00Z">
        <w:r w:rsidR="00FA35F2" w:rsidRPr="00755CC4" w:rsidDel="004314C2">
          <w:rPr>
            <w:rPrChange w:id="2882" w:author="Yufeng" w:date="2021-10-10T17:48:00Z">
              <w:rPr>
                <w:sz w:val="22"/>
              </w:rPr>
            </w:rPrChange>
          </w:rPr>
          <w:delText>micro-eukaryotes</w:delText>
        </w:r>
      </w:del>
      <w:commentRangeEnd w:id="2880"/>
      <w:ins w:id="2883" w:author="LIN, Yufeng" w:date="2021-09-28T13:06:00Z">
        <w:r w:rsidR="004314C2" w:rsidRPr="00755CC4">
          <w:rPr>
            <w:rPrChange w:id="2884" w:author="Yufeng" w:date="2021-10-10T17:48:00Z">
              <w:rPr>
                <w:sz w:val="22"/>
              </w:rPr>
            </w:rPrChange>
          </w:rPr>
          <w:t>fungi</w:t>
        </w:r>
      </w:ins>
      <w:r w:rsidR="00525A3D" w:rsidRPr="00E666DA">
        <w:rPr>
          <w:rStyle w:val="CommentReference"/>
          <w:sz w:val="24"/>
          <w:szCs w:val="24"/>
        </w:rPr>
        <w:commentReference w:id="2880"/>
      </w:r>
      <w:r w:rsidR="00D9531B" w:rsidRPr="00755CC4">
        <w:rPr>
          <w:rPrChange w:id="2885" w:author="Yufeng" w:date="2021-10-10T17:48:00Z">
            <w:rPr>
              <w:sz w:val="22"/>
            </w:rPr>
          </w:rPrChange>
        </w:rPr>
        <w:t xml:space="preserve"> to bacteria was 10</w:t>
      </w:r>
      <w:r w:rsidR="00D9531B" w:rsidRPr="00755CC4">
        <w:rPr>
          <w:vertAlign w:val="superscript"/>
          <w:rPrChange w:id="2886" w:author="Yufeng" w:date="2021-10-10T17:48:00Z">
            <w:rPr>
              <w:sz w:val="22"/>
              <w:vertAlign w:val="superscript"/>
            </w:rPr>
          </w:rPrChange>
        </w:rPr>
        <w:t>-2.80</w:t>
      </w:r>
      <w:r w:rsidR="00D9531B" w:rsidRPr="00755CC4">
        <w:rPr>
          <w:rPrChange w:id="2887" w:author="Yufeng" w:date="2021-10-10T17:48:00Z">
            <w:rPr>
              <w:sz w:val="22"/>
            </w:rPr>
          </w:rPrChange>
        </w:rPr>
        <w:t xml:space="preserve"> (figure 1a), </w:t>
      </w:r>
      <w:del w:id="2888" w:author="LIN, Yufeng" w:date="2021-10-07T10:42:00Z">
        <w:r w:rsidR="00D9531B" w:rsidRPr="00755CC4" w:rsidDel="00E81CE7">
          <w:rPr>
            <w:rPrChange w:id="2889" w:author="Yufeng" w:date="2021-10-10T17:48:00Z">
              <w:rPr>
                <w:sz w:val="22"/>
              </w:rPr>
            </w:rPrChange>
          </w:rPr>
          <w:delText xml:space="preserve">which is </w:delText>
        </w:r>
      </w:del>
      <w:ins w:id="2890" w:author="Thomas Kwong" w:date="2021-09-12T16:59:00Z">
        <w:del w:id="2891" w:author="LIN, Yufeng" w:date="2021-10-07T10:41:00Z">
          <w:r w:rsidR="00C777A3" w:rsidRPr="00755CC4" w:rsidDel="00E81CE7">
            <w:rPr>
              <w:rPrChange w:id="2892" w:author="Yufeng" w:date="2021-10-10T17:48:00Z">
                <w:rPr>
                  <w:sz w:val="22"/>
                </w:rPr>
              </w:rPrChange>
            </w:rPr>
            <w:delText xml:space="preserve">in </w:delText>
          </w:r>
        </w:del>
      </w:ins>
      <w:r w:rsidR="00D9531B" w:rsidRPr="00755CC4">
        <w:rPr>
          <w:rPrChange w:id="2893" w:author="Yufeng" w:date="2021-10-10T17:48:00Z">
            <w:rPr>
              <w:sz w:val="22"/>
            </w:rPr>
          </w:rPrChange>
        </w:rPr>
        <w:t xml:space="preserve">consistent with </w:t>
      </w:r>
      <w:ins w:id="2894" w:author="LIN, Yufeng" w:date="2021-09-24T16:51:00Z">
        <w:r w:rsidR="002C382A" w:rsidRPr="00755CC4">
          <w:rPr>
            <w:rPrChange w:id="2895" w:author="Yufeng" w:date="2021-10-10T17:48:00Z">
              <w:rPr>
                <w:sz w:val="22"/>
              </w:rPr>
            </w:rPrChange>
          </w:rPr>
          <w:t xml:space="preserve">a </w:t>
        </w:r>
      </w:ins>
      <w:r w:rsidR="00D9531B" w:rsidRPr="00755CC4">
        <w:rPr>
          <w:rPrChange w:id="2896" w:author="Yufeng" w:date="2021-10-10T17:48:00Z">
            <w:rPr>
              <w:sz w:val="22"/>
            </w:rPr>
          </w:rPrChange>
        </w:rPr>
        <w:t>previous</w:t>
      </w:r>
      <w:ins w:id="2897" w:author="Thomas Kwong" w:date="2021-09-12T16:59:00Z">
        <w:del w:id="2898" w:author="LIN, Yufeng" w:date="2021-09-24T16:51:00Z">
          <w:r w:rsidR="00C777A3" w:rsidRPr="00755CC4" w:rsidDel="002C382A">
            <w:rPr>
              <w:rPrChange w:id="2899" w:author="Yufeng" w:date="2021-10-10T17:48:00Z">
                <w:rPr>
                  <w:sz w:val="22"/>
                </w:rPr>
              </w:rPrChange>
            </w:rPr>
            <w:delText>ly</w:delText>
          </w:r>
        </w:del>
        <w:r w:rsidR="00C777A3" w:rsidRPr="00755CC4">
          <w:rPr>
            <w:rPrChange w:id="2900" w:author="Yufeng" w:date="2021-10-10T17:48:00Z">
              <w:rPr>
                <w:sz w:val="22"/>
              </w:rPr>
            </w:rPrChange>
          </w:rPr>
          <w:t xml:space="preserve"> </w:t>
        </w:r>
      </w:ins>
      <w:ins w:id="2901" w:author="LIN, Yufeng" w:date="2021-09-24T16:51:00Z">
        <w:r w:rsidR="002C382A" w:rsidRPr="00755CC4">
          <w:rPr>
            <w:rPrChange w:id="2902" w:author="Yufeng" w:date="2021-10-10T17:48:00Z">
              <w:rPr>
                <w:sz w:val="22"/>
              </w:rPr>
            </w:rPrChange>
          </w:rPr>
          <w:t>s</w:t>
        </w:r>
      </w:ins>
      <w:ins w:id="2903" w:author="LIN, Yufeng" w:date="2021-09-24T16:52:00Z">
        <w:r w:rsidR="002C382A" w:rsidRPr="00755CC4">
          <w:rPr>
            <w:rPrChange w:id="2904" w:author="Yufeng" w:date="2021-10-10T17:48:00Z">
              <w:rPr>
                <w:sz w:val="22"/>
              </w:rPr>
            </w:rPrChange>
          </w:rPr>
          <w:t>tudy</w:t>
        </w:r>
      </w:ins>
      <w:ins w:id="2905" w:author="Thomas Kwong" w:date="2021-09-12T16:59:00Z">
        <w:del w:id="2906" w:author="LIN, Yufeng" w:date="2021-09-24T16:52:00Z">
          <w:r w:rsidR="00C777A3" w:rsidRPr="00755CC4" w:rsidDel="002C382A">
            <w:rPr>
              <w:rPrChange w:id="2907" w:author="Yufeng" w:date="2021-10-10T17:48:00Z">
                <w:rPr>
                  <w:sz w:val="22"/>
                </w:rPr>
              </w:rPrChange>
            </w:rPr>
            <w:delText>reported</w:delText>
          </w:r>
        </w:del>
      </w:ins>
      <w:del w:id="2908" w:author="LIN, Yufeng" w:date="2021-09-24T16:52:00Z">
        <w:r w:rsidR="00D9531B" w:rsidRPr="00755CC4" w:rsidDel="002C382A">
          <w:rPr>
            <w:rPrChange w:id="2909" w:author="Yufeng" w:date="2021-10-10T17:48:00Z">
              <w:rPr>
                <w:sz w:val="22"/>
              </w:rPr>
            </w:rPrChange>
          </w:rPr>
          <w:delText xml:space="preserve"> </w:delText>
        </w:r>
      </w:del>
      <w:del w:id="2910" w:author="Thomas Kwong" w:date="2021-09-12T16:59:00Z">
        <w:r w:rsidR="00D9531B" w:rsidRPr="00755CC4" w:rsidDel="00C777A3">
          <w:rPr>
            <w:rPrChange w:id="2911" w:author="Yufeng" w:date="2021-10-10T17:48:00Z">
              <w:rPr>
                <w:sz w:val="22"/>
              </w:rPr>
            </w:rPrChange>
          </w:rPr>
          <w:delText>research</w:delText>
        </w:r>
      </w:del>
      <w:r w:rsidR="00D9531B" w:rsidRPr="00755CC4">
        <w:rPr>
          <w:rPrChange w:id="2912" w:author="Yufeng" w:date="2021-10-10T17:48:00Z">
            <w:rPr>
              <w:sz w:val="22"/>
            </w:rPr>
          </w:rPrChange>
        </w:rPr>
        <w:fldChar w:fldCharType="begin"/>
      </w:r>
      <w:r w:rsidR="00FD106C">
        <w:instrText xml:space="preserve"> ADDIN ZOTERO_ITEM CSL_CITATION {"citationID":"J0lsnBFN","properties":{"formattedCitation":"\\super 28\\nosupersub{}","plainCitation":"28","noteIndex":0},"citationItems":[{"id":65,"uris":["http://zotero.org/users/7908919/items/PCN6SICC"],"uri":["http://zotero.org/users/7908919/items/PCN6SICC"],"itemData":{"id":65,"type":"article-journal","abstract":"Human gut is home to a diverse and complex microbial ecosystem encompassing bacteria, viruses, parasites, fungi, and other microorganisms that have an undisputable role in maintaining good health for the host. Studies on the interplay between microbiota in the gut and various human diseases remain the key focus among many researchers. Nevertheless, advances in sequencing technologies and computational biology have helped us to identify a diversity of fungal community that reside in the gut known as the mycobiome. Although studies on gut mycobiome are still in its infancy, numerous sources have reported its potential role in host homeostasis and disease development. Nonetheless, the actual mechanism of its involvement remains largely unknown and underexplored. Thus, in this review, we attempt to discuss the recent advances in gut mycobiome research from multiple perspectives. This includes understanding the composition of fungal communities in the gut and the involvement of gut mycobiome in host immunity and gut-brain axis. Further, we also discuss on multibiome interactions in the gut with emphasis on fungi-bacteria interaction and the influence of diet in shaping gut mycobiome composition. This review also highlights the relation between fungal metabolites and gut mycobiota in human homeostasis and the role of gut mycobiome in various human diseases. This multiperspective review on gut mycobiome could perhaps shed new light for future studies in the mycobiome research area.","container-title":"Mediators of Inflammation","DOI":"10.1155/2020/9560684","ISSN":"0962-9351","language":"en","note":"publisher: Hindawi","page":"e9560684","source":"www.hindawi.com","title":"Mycobiome in the Gut: A Multiperspective Review","title-short":"Mycobiome in the Gut","volume":"2020","author":[{"family":"Chin","given":"Voon Kin"},{"family":"Yong","given":"Voon Chen"},{"family":"Chong","given":"Pei Pei"},{"family":"Amin Nordin","given":"Syafinaz"},{"family":"Basir","given":"Rusliza"},{"family":"Abdullah","given":"Maha"}],"issued":{"date-parts":[["2020",4,4]]}}}],"schema":"https://github.com/citation-style-language/schema/raw/master/csl-citation.json"} </w:instrText>
      </w:r>
      <w:r w:rsidR="00D9531B" w:rsidRPr="00755CC4">
        <w:rPr>
          <w:rPrChange w:id="2913" w:author="Yufeng" w:date="2021-10-10T17:48:00Z">
            <w:rPr>
              <w:sz w:val="22"/>
            </w:rPr>
          </w:rPrChange>
        </w:rPr>
        <w:fldChar w:fldCharType="separate"/>
      </w:r>
      <w:r w:rsidR="00FD106C" w:rsidRPr="00FD106C">
        <w:rPr>
          <w:kern w:val="0"/>
          <w:vertAlign w:val="superscript"/>
        </w:rPr>
        <w:t>28</w:t>
      </w:r>
      <w:r w:rsidR="00D9531B" w:rsidRPr="00755CC4">
        <w:rPr>
          <w:rPrChange w:id="2914" w:author="Yufeng" w:date="2021-10-10T17:48:00Z">
            <w:rPr>
              <w:sz w:val="22"/>
            </w:rPr>
          </w:rPrChange>
        </w:rPr>
        <w:fldChar w:fldCharType="end"/>
      </w:r>
      <w:ins w:id="2915" w:author="LIN, Yufeng" w:date="2021-09-24T16:52:00Z">
        <w:r w:rsidR="002C382A" w:rsidRPr="00755CC4">
          <w:rPr>
            <w:rPrChange w:id="2916" w:author="Yufeng" w:date="2021-10-10T17:48:00Z">
              <w:rPr>
                <w:sz w:val="22"/>
              </w:rPr>
            </w:rPrChange>
          </w:rPr>
          <w:t xml:space="preserve"> </w:t>
        </w:r>
        <w:del w:id="2917" w:author="Lung Ngai TING" w:date="2021-10-09T14:43:00Z">
          <w:r w:rsidR="002C382A" w:rsidRPr="00755CC4" w:rsidDel="004D50DB">
            <w:rPr>
              <w:rPrChange w:id="2918" w:author="Yufeng" w:date="2021-10-10T17:48:00Z">
                <w:rPr>
                  <w:sz w:val="22"/>
                </w:rPr>
              </w:rPrChange>
            </w:rPr>
            <w:delText xml:space="preserve">which </w:delText>
          </w:r>
        </w:del>
        <w:r w:rsidR="002C382A" w:rsidRPr="00755CC4">
          <w:rPr>
            <w:rPrChange w:id="2919" w:author="Yufeng" w:date="2021-10-10T17:48:00Z">
              <w:rPr>
                <w:sz w:val="22"/>
              </w:rPr>
            </w:rPrChange>
          </w:rPr>
          <w:t>repor</w:t>
        </w:r>
      </w:ins>
      <w:ins w:id="2920" w:author="Lung Ngai TING" w:date="2021-10-09T14:43:00Z">
        <w:r w:rsidR="004D50DB" w:rsidRPr="0038659B">
          <w:t>ting</w:t>
        </w:r>
      </w:ins>
      <w:ins w:id="2921" w:author="LIN, Yufeng" w:date="2021-09-24T16:52:00Z">
        <w:del w:id="2922" w:author="Lung Ngai TING" w:date="2021-10-09T14:43:00Z">
          <w:r w:rsidR="002C382A" w:rsidRPr="00755CC4" w:rsidDel="004D50DB">
            <w:rPr>
              <w:rPrChange w:id="2923" w:author="Yufeng" w:date="2021-10-10T17:48:00Z">
                <w:rPr>
                  <w:sz w:val="22"/>
                </w:rPr>
              </w:rPrChange>
            </w:rPr>
            <w:delText>ted</w:delText>
          </w:r>
        </w:del>
      </w:ins>
      <w:r w:rsidR="00D9531B" w:rsidRPr="00755CC4">
        <w:rPr>
          <w:rPrChange w:id="2924" w:author="Yufeng" w:date="2021-10-10T17:48:00Z">
            <w:rPr>
              <w:sz w:val="22"/>
            </w:rPr>
          </w:rPrChange>
        </w:rPr>
        <w:t xml:space="preserve"> that </w:t>
      </w:r>
      <w:del w:id="2925" w:author="Thomas Kwong" w:date="2021-09-12T17:00:00Z">
        <w:r w:rsidR="00D9531B" w:rsidRPr="00755CC4" w:rsidDel="00C777A3">
          <w:rPr>
            <w:rPrChange w:id="2926" w:author="Yufeng" w:date="2021-10-10T17:48:00Z">
              <w:rPr>
                <w:sz w:val="22"/>
              </w:rPr>
            </w:rPrChange>
          </w:rPr>
          <w:delText xml:space="preserve">revealed that </w:delText>
        </w:r>
      </w:del>
      <w:r w:rsidR="00D9531B" w:rsidRPr="00755CC4">
        <w:rPr>
          <w:rPrChange w:id="2927" w:author="Yufeng" w:date="2021-10-10T17:48:00Z">
            <w:rPr>
              <w:sz w:val="22"/>
            </w:rPr>
          </w:rPrChange>
        </w:rPr>
        <w:t xml:space="preserve">fungi </w:t>
      </w:r>
      <w:ins w:id="2928" w:author="Thomas Kwong" w:date="2021-09-12T17:00:00Z">
        <w:r w:rsidR="00C777A3" w:rsidRPr="00755CC4">
          <w:rPr>
            <w:rPrChange w:id="2929" w:author="Yufeng" w:date="2021-10-10T17:48:00Z">
              <w:rPr>
                <w:sz w:val="22"/>
              </w:rPr>
            </w:rPrChange>
          </w:rPr>
          <w:t xml:space="preserve">make up </w:t>
        </w:r>
        <w:del w:id="2930" w:author="LIN, Yufeng" w:date="2021-09-24T16:52:00Z">
          <w:r w:rsidR="00C777A3" w:rsidRPr="00755CC4" w:rsidDel="002C382A">
            <w:rPr>
              <w:rPrChange w:id="2931" w:author="Yufeng" w:date="2021-10-10T17:48:00Z">
                <w:rPr>
                  <w:sz w:val="22"/>
                </w:rPr>
              </w:rPrChange>
            </w:rPr>
            <w:delText xml:space="preserve">of </w:delText>
          </w:r>
        </w:del>
      </w:ins>
      <w:del w:id="2932" w:author="Thomas Kwong" w:date="2021-09-12T17:00:00Z">
        <w:r w:rsidR="00D9531B" w:rsidRPr="00755CC4" w:rsidDel="00C777A3">
          <w:rPr>
            <w:rPrChange w:id="2933" w:author="Yufeng" w:date="2021-10-10T17:48:00Z">
              <w:rPr>
                <w:sz w:val="22"/>
              </w:rPr>
            </w:rPrChange>
          </w:rPr>
          <w:delText xml:space="preserve">occupy </w:delText>
        </w:r>
      </w:del>
      <w:ins w:id="2934" w:author="Thomas Kwong" w:date="2021-09-12T17:00:00Z">
        <w:r w:rsidR="00C777A3" w:rsidRPr="00755CC4">
          <w:rPr>
            <w:rPrChange w:id="2935" w:author="Yufeng" w:date="2021-10-10T17:48:00Z">
              <w:rPr>
                <w:sz w:val="22"/>
              </w:rPr>
            </w:rPrChange>
          </w:rPr>
          <w:t>about</w:t>
        </w:r>
      </w:ins>
      <w:del w:id="2936" w:author="Thomas Kwong" w:date="2021-09-12T17:00:00Z">
        <w:r w:rsidR="00D9531B" w:rsidRPr="00755CC4" w:rsidDel="00C777A3">
          <w:rPr>
            <w:rPrChange w:id="2937" w:author="Yufeng" w:date="2021-10-10T17:48:00Z">
              <w:rPr>
                <w:sz w:val="22"/>
              </w:rPr>
            </w:rPrChange>
          </w:rPr>
          <w:delText>nearly</w:delText>
        </w:r>
      </w:del>
      <w:r w:rsidR="00D9531B" w:rsidRPr="00755CC4">
        <w:rPr>
          <w:rPrChange w:id="2938" w:author="Yufeng" w:date="2021-10-10T17:48:00Z">
            <w:rPr>
              <w:sz w:val="22"/>
            </w:rPr>
          </w:rPrChange>
        </w:rPr>
        <w:t xml:space="preserve"> 0.1% of the total enteric microbes.</w:t>
      </w:r>
      <w:del w:id="2939" w:author="Thomas Kwong" w:date="2021-09-12T17:01:00Z">
        <w:r w:rsidR="00D9531B" w:rsidRPr="00755CC4" w:rsidDel="00C777A3">
          <w:rPr>
            <w:rPrChange w:id="2940" w:author="Yufeng" w:date="2021-10-10T17:48:00Z">
              <w:rPr>
                <w:sz w:val="22"/>
              </w:rPr>
            </w:rPrChange>
          </w:rPr>
          <w:delText xml:space="preserve"> It acknowledges that our custom libraries, alignment, and results were reliable.</w:delText>
        </w:r>
      </w:del>
      <w:r w:rsidR="00D9531B" w:rsidRPr="00755CC4">
        <w:rPr>
          <w:rPrChange w:id="2941" w:author="Yufeng" w:date="2021-10-10T17:48:00Z">
            <w:rPr>
              <w:sz w:val="22"/>
            </w:rPr>
          </w:rPrChange>
        </w:rPr>
        <w:t xml:space="preserve"> </w:t>
      </w:r>
      <w:ins w:id="2942" w:author="Thomas Kwong" w:date="2021-09-12T17:03:00Z">
        <w:del w:id="2943" w:author="LIN, Yufeng" w:date="2021-10-07T10:42:00Z">
          <w:r w:rsidR="00C777A3" w:rsidRPr="00755CC4" w:rsidDel="00E81CE7">
            <w:rPr>
              <w:rPrChange w:id="2944" w:author="Yufeng" w:date="2021-10-10T17:48:00Z">
                <w:rPr>
                  <w:sz w:val="22"/>
                </w:rPr>
              </w:rPrChange>
            </w:rPr>
            <w:delText>R</w:delText>
          </w:r>
        </w:del>
      </w:ins>
      <w:ins w:id="2945" w:author="LIN, Yufeng" w:date="2021-10-07T10:42:00Z">
        <w:r w:rsidR="00E81CE7" w:rsidRPr="0038659B">
          <w:t>The r</w:t>
        </w:r>
      </w:ins>
      <w:del w:id="2946" w:author="Thomas Kwong" w:date="2021-09-12T17:03:00Z">
        <w:r w:rsidR="00D9531B" w:rsidRPr="00755CC4" w:rsidDel="00C777A3">
          <w:rPr>
            <w:rPrChange w:id="2947" w:author="Yufeng" w:date="2021-10-10T17:48:00Z">
              <w:rPr>
                <w:sz w:val="22"/>
              </w:rPr>
            </w:rPrChange>
          </w:rPr>
          <w:delText xml:space="preserve">Through </w:delText>
        </w:r>
      </w:del>
      <w:del w:id="2948" w:author="Thomas Kwong" w:date="2021-09-12T17:01:00Z">
        <w:r w:rsidR="00D9531B" w:rsidRPr="00755CC4" w:rsidDel="00C777A3">
          <w:rPr>
            <w:rPrChange w:id="2949" w:author="Yufeng" w:date="2021-10-10T17:48:00Z">
              <w:rPr>
                <w:sz w:val="22"/>
              </w:rPr>
            </w:rPrChange>
          </w:rPr>
          <w:delText xml:space="preserve">the </w:delText>
        </w:r>
      </w:del>
      <w:del w:id="2950" w:author="Thomas Kwong" w:date="2021-09-12T17:03:00Z">
        <w:r w:rsidR="00D9531B" w:rsidRPr="00755CC4" w:rsidDel="00C777A3">
          <w:rPr>
            <w:rPrChange w:id="2951" w:author="Yufeng" w:date="2021-10-10T17:48:00Z">
              <w:rPr>
                <w:sz w:val="22"/>
              </w:rPr>
            </w:rPrChange>
          </w:rPr>
          <w:delText>r</w:delText>
        </w:r>
      </w:del>
      <w:r w:rsidR="00D9531B" w:rsidRPr="00755CC4">
        <w:rPr>
          <w:rPrChange w:id="2952" w:author="Yufeng" w:date="2021-10-10T17:48:00Z">
            <w:rPr>
              <w:sz w:val="22"/>
            </w:rPr>
          </w:rPrChange>
        </w:rPr>
        <w:t>arefaction curve (figure 1b)</w:t>
      </w:r>
      <w:ins w:id="2953" w:author="Thomas Kwong" w:date="2021-09-12T17:03:00Z">
        <w:r w:rsidR="00C777A3" w:rsidRPr="00755CC4">
          <w:rPr>
            <w:rPrChange w:id="2954" w:author="Yufeng" w:date="2021-10-10T17:48:00Z">
              <w:rPr>
                <w:sz w:val="22"/>
              </w:rPr>
            </w:rPrChange>
          </w:rPr>
          <w:t xml:space="preserve"> showed that </w:t>
        </w:r>
      </w:ins>
      <w:del w:id="2955" w:author="Thomas Kwong" w:date="2021-09-12T17:03:00Z">
        <w:r w:rsidR="00D9531B" w:rsidRPr="00755CC4" w:rsidDel="00C777A3">
          <w:rPr>
            <w:rPrChange w:id="2956" w:author="Yufeng" w:date="2021-10-10T17:48:00Z">
              <w:rPr>
                <w:sz w:val="22"/>
              </w:rPr>
            </w:rPrChange>
          </w:rPr>
          <w:delText xml:space="preserve">, we could know that </w:delText>
        </w:r>
      </w:del>
      <w:r w:rsidR="00D9531B" w:rsidRPr="00755CC4">
        <w:rPr>
          <w:rPrChange w:id="2957" w:author="Yufeng" w:date="2021-10-10T17:48:00Z">
            <w:rPr>
              <w:sz w:val="22"/>
            </w:rPr>
          </w:rPrChange>
        </w:rPr>
        <w:t xml:space="preserve">all cohort samples </w:t>
      </w:r>
      <w:del w:id="2958" w:author="Thomas Kwong" w:date="2021-09-12T17:04:00Z">
        <w:r w:rsidR="00D9531B" w:rsidRPr="00755CC4" w:rsidDel="00C777A3">
          <w:rPr>
            <w:rPrChange w:id="2959" w:author="Yufeng" w:date="2021-10-10T17:48:00Z">
              <w:rPr>
                <w:sz w:val="22"/>
              </w:rPr>
            </w:rPrChange>
          </w:rPr>
          <w:delText xml:space="preserve">have </w:delText>
        </w:r>
      </w:del>
      <w:r w:rsidR="00D9531B" w:rsidRPr="00755CC4">
        <w:rPr>
          <w:rPrChange w:id="2960" w:author="Yufeng" w:date="2021-10-10T17:48:00Z">
            <w:rPr>
              <w:sz w:val="22"/>
            </w:rPr>
          </w:rPrChange>
        </w:rPr>
        <w:t xml:space="preserve">reached </w:t>
      </w:r>
      <w:ins w:id="2961" w:author="Thomas Kwong" w:date="2021-09-12T17:03:00Z">
        <w:r w:rsidR="00C777A3" w:rsidRPr="00755CC4">
          <w:rPr>
            <w:rPrChange w:id="2962" w:author="Yufeng" w:date="2021-10-10T17:48:00Z">
              <w:rPr>
                <w:sz w:val="22"/>
              </w:rPr>
            </w:rPrChange>
          </w:rPr>
          <w:t>a</w:t>
        </w:r>
      </w:ins>
      <w:del w:id="2963" w:author="Thomas Kwong" w:date="2021-09-12T17:03:00Z">
        <w:r w:rsidR="00D9531B" w:rsidRPr="00755CC4" w:rsidDel="00C777A3">
          <w:rPr>
            <w:rPrChange w:id="2964" w:author="Yufeng" w:date="2021-10-10T17:48:00Z">
              <w:rPr>
                <w:sz w:val="22"/>
              </w:rPr>
            </w:rPrChange>
          </w:rPr>
          <w:delText>or</w:delText>
        </w:r>
      </w:del>
      <w:del w:id="2965" w:author="Thomas Kwong" w:date="2021-09-12T17:04:00Z">
        <w:r w:rsidR="00D9531B" w:rsidRPr="00755CC4" w:rsidDel="00C777A3">
          <w:rPr>
            <w:rPrChange w:id="2966" w:author="Yufeng" w:date="2021-10-10T17:48:00Z">
              <w:rPr>
                <w:sz w:val="22"/>
              </w:rPr>
            </w:rPrChange>
          </w:rPr>
          <w:delText xml:space="preserve"> exceeded the p</w:delText>
        </w:r>
      </w:del>
      <w:ins w:id="2967" w:author="Thomas Kwong" w:date="2021-09-12T17:04:00Z">
        <w:r w:rsidR="00C777A3" w:rsidRPr="00755CC4">
          <w:rPr>
            <w:rPrChange w:id="2968" w:author="Yufeng" w:date="2021-10-10T17:48:00Z">
              <w:rPr>
                <w:sz w:val="22"/>
              </w:rPr>
            </w:rPrChange>
          </w:rPr>
          <w:t xml:space="preserve"> p</w:t>
        </w:r>
      </w:ins>
      <w:r w:rsidR="00D9531B" w:rsidRPr="00755CC4">
        <w:rPr>
          <w:rPrChange w:id="2969" w:author="Yufeng" w:date="2021-10-10T17:48:00Z">
            <w:rPr>
              <w:sz w:val="22"/>
            </w:rPr>
          </w:rPrChange>
        </w:rPr>
        <w:t>lateau at 10,000</w:t>
      </w:r>
      <w:ins w:id="2970" w:author="Thomas Kwong" w:date="2021-09-12T17:04:00Z">
        <w:r w:rsidR="00C777A3" w:rsidRPr="00755CC4">
          <w:rPr>
            <w:rPrChange w:id="2971" w:author="Yufeng" w:date="2021-10-10T17:48:00Z">
              <w:rPr>
                <w:sz w:val="22"/>
              </w:rPr>
            </w:rPrChange>
          </w:rPr>
          <w:t xml:space="preserve"> sequencing reads</w:t>
        </w:r>
      </w:ins>
      <w:r w:rsidR="00D9531B" w:rsidRPr="00755CC4">
        <w:rPr>
          <w:rPrChange w:id="2972" w:author="Yufeng" w:date="2021-10-10T17:48:00Z">
            <w:rPr>
              <w:sz w:val="22"/>
            </w:rPr>
          </w:rPrChange>
        </w:rPr>
        <w:t xml:space="preserve">. </w:t>
      </w:r>
      <w:del w:id="2973" w:author="LIN, Yufeng" w:date="2021-10-08T16:53:00Z">
        <w:r w:rsidR="00D9531B" w:rsidRPr="00755CC4">
          <w:rPr>
            <w:rPrChange w:id="2974" w:author="Yufeng" w:date="2021-10-10T17:48:00Z">
              <w:rPr>
                <w:sz w:val="22"/>
              </w:rPr>
            </w:rPrChange>
          </w:rPr>
          <w:delText xml:space="preserve">Hence, the minimum </w:delText>
        </w:r>
        <w:r w:rsidR="00D9531B" w:rsidRPr="00755CC4" w:rsidDel="00F5209D">
          <w:rPr>
            <w:rPrChange w:id="2975" w:author="Yufeng" w:date="2021-10-10T17:48:00Z">
              <w:rPr>
                <w:sz w:val="22"/>
              </w:rPr>
            </w:rPrChange>
          </w:rPr>
          <w:delText>rarefie</w:delText>
        </w:r>
      </w:del>
      <w:del w:id="2976" w:author="LIN, Yufeng" w:date="2021-09-24T16:53:00Z">
        <w:r w:rsidR="00D9531B" w:rsidRPr="00755CC4" w:rsidDel="002C382A">
          <w:rPr>
            <w:rPrChange w:id="2977" w:author="Yufeng" w:date="2021-10-10T17:48:00Z">
              <w:rPr>
                <w:sz w:val="22"/>
              </w:rPr>
            </w:rPrChange>
          </w:rPr>
          <w:delText>s</w:delText>
        </w:r>
      </w:del>
      <w:del w:id="2978" w:author="LIN, Yufeng" w:date="2021-10-08T16:53:00Z">
        <w:r w:rsidR="00D9531B" w:rsidRPr="00755CC4">
          <w:rPr>
            <w:rPrChange w:id="2979" w:author="Yufeng" w:date="2021-10-10T17:48:00Z">
              <w:rPr>
                <w:sz w:val="22"/>
              </w:rPr>
            </w:rPrChange>
          </w:rPr>
          <w:delText xml:space="preserve"> </w:delText>
        </w:r>
      </w:del>
      <w:del w:id="2980" w:author="LIN, Yufeng" w:date="2021-09-28T13:07:00Z">
        <w:r w:rsidR="00FA35F2" w:rsidRPr="00755CC4" w:rsidDel="004314C2">
          <w:rPr>
            <w:rPrChange w:id="2981" w:author="Yufeng" w:date="2021-10-10T17:48:00Z">
              <w:rPr>
                <w:sz w:val="22"/>
              </w:rPr>
            </w:rPrChange>
          </w:rPr>
          <w:delText>micro-eukaryotes</w:delText>
        </w:r>
      </w:del>
      <w:del w:id="2982" w:author="LIN, Yufeng" w:date="2021-10-08T16:53:00Z">
        <w:r w:rsidR="00D9531B" w:rsidRPr="00755CC4">
          <w:rPr>
            <w:rPrChange w:id="2983" w:author="Yufeng" w:date="2021-10-10T17:48:00Z">
              <w:rPr>
                <w:sz w:val="22"/>
              </w:rPr>
            </w:rPrChange>
          </w:rPr>
          <w:delText xml:space="preserve"> counts of each individual were defined as 10,000 in the downstream analysis. </w:delText>
        </w:r>
      </w:del>
      <w:commentRangeStart w:id="2984"/>
      <w:commentRangeStart w:id="2985"/>
      <w:del w:id="2986" w:author="LIN, Yufeng" w:date="2021-09-24T14:37:00Z">
        <w:r w:rsidR="00D9531B" w:rsidRPr="00755CC4" w:rsidDel="00317AD9">
          <w:rPr>
            <w:rPrChange w:id="2987" w:author="Yufeng" w:date="2021-10-10T17:48:00Z">
              <w:rPr>
                <w:sz w:val="22"/>
              </w:rPr>
            </w:rPrChange>
          </w:rPr>
          <w:delText xml:space="preserve">We </w:delText>
        </w:r>
      </w:del>
      <w:ins w:id="2988" w:author="LIN, Yufeng" w:date="2021-10-07T10:42:00Z">
        <w:r w:rsidR="00E81CE7" w:rsidRPr="0038659B">
          <w:t>We applied strict sample filtering criteria to ensure rigorous outcomes and reduce the outlier effect</w:t>
        </w:r>
      </w:ins>
      <w:del w:id="2989" w:author="LIN, Yufeng" w:date="2021-10-07T10:42:00Z">
        <w:r w:rsidR="00D9531B" w:rsidRPr="00755CC4" w:rsidDel="00E81CE7">
          <w:rPr>
            <w:rPrChange w:id="2990" w:author="Yufeng" w:date="2021-10-10T17:48:00Z">
              <w:rPr>
                <w:sz w:val="22"/>
              </w:rPr>
            </w:rPrChange>
          </w:rPr>
          <w:delText xml:space="preserve">applied </w:delText>
        </w:r>
      </w:del>
      <w:del w:id="2991" w:author="LIN, Yufeng" w:date="2021-09-24T16:54:00Z">
        <w:r w:rsidR="00D9531B" w:rsidRPr="00755CC4" w:rsidDel="002C382A">
          <w:rPr>
            <w:rPrChange w:id="2992" w:author="Yufeng" w:date="2021-10-10T17:48:00Z">
              <w:rPr>
                <w:sz w:val="22"/>
              </w:rPr>
            </w:rPrChange>
          </w:rPr>
          <w:delText xml:space="preserve">the </w:delText>
        </w:r>
      </w:del>
      <w:del w:id="2993" w:author="LIN, Yufeng" w:date="2021-10-07T10:42:00Z">
        <w:r w:rsidR="00D9531B" w:rsidRPr="00755CC4" w:rsidDel="00E81CE7">
          <w:rPr>
            <w:rPrChange w:id="2994" w:author="Yufeng" w:date="2021-10-10T17:48:00Z">
              <w:rPr>
                <w:sz w:val="22"/>
              </w:rPr>
            </w:rPrChange>
          </w:rPr>
          <w:delText>strict</w:delText>
        </w:r>
      </w:del>
      <w:del w:id="2995" w:author="LIN, Yufeng" w:date="2021-09-24T16:55:00Z">
        <w:r w:rsidR="00D9531B" w:rsidRPr="00755CC4" w:rsidDel="002C382A">
          <w:rPr>
            <w:rPrChange w:id="2996" w:author="Yufeng" w:date="2021-10-10T17:48:00Z">
              <w:rPr>
                <w:sz w:val="22"/>
              </w:rPr>
            </w:rPrChange>
          </w:rPr>
          <w:delText xml:space="preserve"> criteria </w:delText>
        </w:r>
      </w:del>
      <w:del w:id="2997" w:author="LIN, Yufeng" w:date="2021-09-24T16:54:00Z">
        <w:r w:rsidR="00D9531B" w:rsidRPr="00755CC4" w:rsidDel="002C382A">
          <w:rPr>
            <w:rPrChange w:id="2998" w:author="Yufeng" w:date="2021-10-10T17:48:00Z">
              <w:rPr>
                <w:sz w:val="22"/>
              </w:rPr>
            </w:rPrChange>
          </w:rPr>
          <w:delText xml:space="preserve">to remove a few </w:delText>
        </w:r>
      </w:del>
      <w:del w:id="2999" w:author="LIN, Yufeng" w:date="2021-10-07T10:42:00Z">
        <w:r w:rsidR="00D9531B" w:rsidRPr="00755CC4" w:rsidDel="00E81CE7">
          <w:rPr>
            <w:rPrChange w:id="3000" w:author="Yufeng" w:date="2021-10-10T17:48:00Z">
              <w:rPr>
                <w:sz w:val="22"/>
              </w:rPr>
            </w:rPrChange>
          </w:rPr>
          <w:delText>sample</w:delText>
        </w:r>
      </w:del>
      <w:del w:id="3001" w:author="LIN, Yufeng" w:date="2021-09-24T16:54:00Z">
        <w:r w:rsidR="00D9531B" w:rsidRPr="00755CC4" w:rsidDel="002C382A">
          <w:rPr>
            <w:rPrChange w:id="3002" w:author="Yufeng" w:date="2021-10-10T17:48:00Z">
              <w:rPr>
                <w:sz w:val="22"/>
              </w:rPr>
            </w:rPrChange>
          </w:rPr>
          <w:delText>s</w:delText>
        </w:r>
      </w:del>
      <w:ins w:id="3003" w:author="LIN, Yufeng" w:date="2021-09-24T14:38:00Z">
        <w:r w:rsidR="00317AD9" w:rsidRPr="00755CC4">
          <w:rPr>
            <w:rPrChange w:id="3004" w:author="Yufeng" w:date="2021-10-10T17:48:00Z">
              <w:rPr>
                <w:sz w:val="22"/>
              </w:rPr>
            </w:rPrChange>
          </w:rPr>
          <w:t xml:space="preserve"> </w:t>
        </w:r>
      </w:ins>
      <w:del w:id="3005" w:author="LIN, Yufeng" w:date="2021-09-24T14:38:00Z">
        <w:r w:rsidR="00D9531B" w:rsidRPr="00755CC4" w:rsidDel="00317AD9">
          <w:rPr>
            <w:rPrChange w:id="3006" w:author="Yufeng" w:date="2021-10-10T17:48:00Z">
              <w:rPr>
                <w:sz w:val="22"/>
              </w:rPr>
            </w:rPrChange>
          </w:rPr>
          <w:delText xml:space="preserve"> to enhance outcomes rigo</w:delText>
        </w:r>
        <w:r w:rsidR="000D0043" w:rsidRPr="00755CC4" w:rsidDel="00317AD9">
          <w:rPr>
            <w:rPrChange w:id="3007" w:author="Yufeng" w:date="2021-10-10T17:48:00Z">
              <w:rPr>
                <w:sz w:val="22"/>
              </w:rPr>
            </w:rPrChange>
          </w:rPr>
          <w:delText>u</w:delText>
        </w:r>
        <w:r w:rsidR="00D9531B" w:rsidRPr="00755CC4" w:rsidDel="00317AD9">
          <w:rPr>
            <w:rPrChange w:id="3008" w:author="Yufeng" w:date="2021-10-10T17:48:00Z">
              <w:rPr>
                <w:sz w:val="22"/>
              </w:rPr>
            </w:rPrChange>
          </w:rPr>
          <w:delText xml:space="preserve">r further and reduce the outlier effect </w:delText>
        </w:r>
      </w:del>
      <w:r w:rsidR="00D9531B" w:rsidRPr="00755CC4">
        <w:rPr>
          <w:rPrChange w:id="3009" w:author="Yufeng" w:date="2021-10-10T17:48:00Z">
            <w:rPr>
              <w:sz w:val="22"/>
            </w:rPr>
          </w:rPrChange>
        </w:rPr>
        <w:t>(figure 1c).</w:t>
      </w:r>
      <w:commentRangeEnd w:id="2984"/>
      <w:r w:rsidR="00C777A3" w:rsidRPr="00E666DA">
        <w:rPr>
          <w:rStyle w:val="CommentReference"/>
          <w:sz w:val="24"/>
          <w:szCs w:val="24"/>
        </w:rPr>
        <w:commentReference w:id="2984"/>
      </w:r>
      <w:commentRangeEnd w:id="2985"/>
      <w:r w:rsidR="00ED2B2F" w:rsidRPr="008010EB">
        <w:rPr>
          <w:rStyle w:val="CommentReference"/>
          <w:sz w:val="24"/>
          <w:szCs w:val="24"/>
        </w:rPr>
        <w:commentReference w:id="2985"/>
      </w:r>
      <w:r w:rsidR="00D9531B" w:rsidRPr="00755CC4">
        <w:rPr>
          <w:rPrChange w:id="3010" w:author="Yufeng" w:date="2021-10-10T17:48:00Z">
            <w:rPr>
              <w:sz w:val="22"/>
            </w:rPr>
          </w:rPrChange>
        </w:rPr>
        <w:t xml:space="preserve"> </w:t>
      </w:r>
      <w:ins w:id="3011" w:author="LIN, Yufeng" w:date="2021-09-21T11:02:00Z">
        <w:r w:rsidR="003713B8" w:rsidRPr="00755CC4">
          <w:rPr>
            <w:rPrChange w:id="3012" w:author="Yufeng" w:date="2021-10-10T17:48:00Z">
              <w:rPr>
                <w:sz w:val="22"/>
              </w:rPr>
            </w:rPrChange>
          </w:rPr>
          <w:t xml:space="preserve">Collectively, we </w:t>
        </w:r>
      </w:ins>
      <w:ins w:id="3013" w:author="LIN, Yufeng" w:date="2021-09-24T14:40:00Z">
        <w:r w:rsidR="00203541" w:rsidRPr="00755CC4">
          <w:rPr>
            <w:rPrChange w:id="3014" w:author="Yufeng" w:date="2021-10-10T17:48:00Z">
              <w:rPr>
                <w:sz w:val="22"/>
              </w:rPr>
            </w:rPrChange>
          </w:rPr>
          <w:t>discarded</w:t>
        </w:r>
      </w:ins>
      <w:ins w:id="3015" w:author="LIN, Yufeng" w:date="2021-09-21T11:02:00Z">
        <w:r w:rsidR="003713B8" w:rsidRPr="00755CC4">
          <w:rPr>
            <w:rPrChange w:id="3016" w:author="Yufeng" w:date="2021-10-10T17:48:00Z">
              <w:rPr>
                <w:sz w:val="22"/>
              </w:rPr>
            </w:rPrChange>
          </w:rPr>
          <w:t xml:space="preserve"> 216 </w:t>
        </w:r>
        <w:del w:id="3017" w:author="nick ting" w:date="2021-09-24T17:00:00Z">
          <w:r w:rsidR="003713B8" w:rsidRPr="00755CC4" w:rsidDel="008E6A54">
            <w:rPr>
              <w:rPrChange w:id="3018" w:author="Yufeng" w:date="2021-10-10T17:48:00Z">
                <w:rPr>
                  <w:sz w:val="22"/>
                </w:rPr>
              </w:rPrChange>
            </w:rPr>
            <w:delText>cases for the sample sequence quality in the first section</w:delText>
          </w:r>
        </w:del>
      </w:ins>
      <w:ins w:id="3019" w:author="nick ting" w:date="2021-09-24T17:00:00Z">
        <w:r w:rsidR="008E6A54" w:rsidRPr="00755CC4">
          <w:rPr>
            <w:rPrChange w:id="3020" w:author="Yufeng" w:date="2021-10-10T17:48:00Z">
              <w:rPr>
                <w:sz w:val="22"/>
              </w:rPr>
            </w:rPrChange>
          </w:rPr>
          <w:t xml:space="preserve">samples with </w:t>
        </w:r>
      </w:ins>
      <w:ins w:id="3021" w:author="nick ting" w:date="2021-09-24T17:01:00Z">
        <w:r w:rsidR="008E6A54" w:rsidRPr="00755CC4">
          <w:rPr>
            <w:rPrChange w:id="3022" w:author="Yufeng" w:date="2021-10-10T17:48:00Z">
              <w:rPr>
                <w:sz w:val="22"/>
              </w:rPr>
            </w:rPrChange>
          </w:rPr>
          <w:t>unsati</w:t>
        </w:r>
      </w:ins>
      <w:ins w:id="3023" w:author="LIN, Yufeng" w:date="2021-10-07T10:42:00Z">
        <w:r w:rsidR="00E81CE7" w:rsidRPr="0038659B">
          <w:t>s</w:t>
        </w:r>
      </w:ins>
      <w:ins w:id="3024" w:author="nick ting" w:date="2021-09-24T17:01:00Z">
        <w:r w:rsidR="008E6A54" w:rsidRPr="00755CC4">
          <w:rPr>
            <w:rPrChange w:id="3025" w:author="Yufeng" w:date="2021-10-10T17:48:00Z">
              <w:rPr>
                <w:sz w:val="22"/>
              </w:rPr>
            </w:rPrChange>
          </w:rPr>
          <w:t>fied</w:t>
        </w:r>
      </w:ins>
      <w:ins w:id="3026" w:author="nick ting" w:date="2021-09-24T17:00:00Z">
        <w:r w:rsidR="008E6A54" w:rsidRPr="00755CC4">
          <w:rPr>
            <w:rPrChange w:id="3027" w:author="Yufeng" w:date="2021-10-10T17:48:00Z">
              <w:rPr>
                <w:sz w:val="22"/>
              </w:rPr>
            </w:rPrChange>
          </w:rPr>
          <w:t xml:space="preserve"> </w:t>
        </w:r>
      </w:ins>
      <w:ins w:id="3028" w:author="nick ting" w:date="2021-09-24T17:01:00Z">
        <w:r w:rsidR="008E6A54" w:rsidRPr="00755CC4">
          <w:rPr>
            <w:rPrChange w:id="3029" w:author="Yufeng" w:date="2021-10-10T17:48:00Z">
              <w:rPr>
                <w:sz w:val="22"/>
              </w:rPr>
            </w:rPrChange>
          </w:rPr>
          <w:t>sequencing quality</w:t>
        </w:r>
      </w:ins>
      <w:ins w:id="3030" w:author="LIN, Yufeng" w:date="2021-09-21T11:02:00Z">
        <w:r w:rsidR="003713B8" w:rsidRPr="00755CC4">
          <w:rPr>
            <w:rPrChange w:id="3031" w:author="Yufeng" w:date="2021-10-10T17:48:00Z">
              <w:rPr>
                <w:sz w:val="22"/>
              </w:rPr>
            </w:rPrChange>
          </w:rPr>
          <w:t xml:space="preserve">, 211 </w:t>
        </w:r>
      </w:ins>
      <w:ins w:id="3032" w:author="nick ting" w:date="2021-09-24T17:01:00Z">
        <w:del w:id="3033" w:author="LIN, Yufeng" w:date="2021-10-08T16:54:00Z">
          <w:r w:rsidR="008E6A54" w:rsidRPr="00755CC4">
            <w:rPr>
              <w:rPrChange w:id="3034" w:author="Yufeng" w:date="2021-10-10T17:48:00Z">
                <w:rPr>
                  <w:sz w:val="22"/>
                </w:rPr>
              </w:rPrChange>
            </w:rPr>
            <w:delText>outlier</w:delText>
          </w:r>
        </w:del>
      </w:ins>
      <w:ins w:id="3035" w:author="LIN, Yufeng" w:date="2021-10-08T16:54:00Z">
        <w:del w:id="3036" w:author="Lung Ngai TING" w:date="2021-10-09T14:44:00Z">
          <w:r w:rsidR="00DB4C2F" w:rsidRPr="00755CC4" w:rsidDel="00CD30EB">
            <w:delText>outlying</w:delText>
          </w:r>
        </w:del>
      </w:ins>
      <w:ins w:id="3037" w:author="Lung Ngai TING" w:date="2021-10-09T14:44:00Z">
        <w:r w:rsidR="00CD30EB" w:rsidRPr="00755CC4">
          <w:t>outliers</w:t>
        </w:r>
      </w:ins>
      <w:ins w:id="3038" w:author="nick ting" w:date="2021-09-24T17:01:00Z">
        <w:r w:rsidR="008E6A54" w:rsidRPr="00755CC4">
          <w:rPr>
            <w:rPrChange w:id="3039" w:author="Yufeng" w:date="2021-10-10T17:48:00Z">
              <w:rPr>
                <w:sz w:val="22"/>
              </w:rPr>
            </w:rPrChange>
          </w:rPr>
          <w:t xml:space="preserve"> or contaminated </w:t>
        </w:r>
      </w:ins>
      <w:ins w:id="3040" w:author="LIN, Yufeng" w:date="2021-09-21T11:02:00Z">
        <w:del w:id="3041" w:author="nick ting" w:date="2021-09-24T17:01:00Z">
          <w:r w:rsidR="003713B8" w:rsidRPr="00755CC4" w:rsidDel="008E6A54">
            <w:rPr>
              <w:rPrChange w:id="3042" w:author="Yufeng" w:date="2021-10-10T17:48:00Z">
                <w:rPr>
                  <w:sz w:val="22"/>
                </w:rPr>
              </w:rPrChange>
            </w:rPr>
            <w:delText>cases</w:delText>
          </w:r>
        </w:del>
      </w:ins>
      <w:ins w:id="3043" w:author="nick ting" w:date="2021-09-24T17:01:00Z">
        <w:r w:rsidR="008E6A54" w:rsidRPr="00755CC4">
          <w:rPr>
            <w:rPrChange w:id="3044" w:author="Yufeng" w:date="2021-10-10T17:48:00Z">
              <w:rPr>
                <w:sz w:val="22"/>
              </w:rPr>
            </w:rPrChange>
          </w:rPr>
          <w:t>samples</w:t>
        </w:r>
      </w:ins>
      <w:ins w:id="3045" w:author="LIN, Yufeng" w:date="2021-09-21T11:02:00Z">
        <w:del w:id="3046" w:author="nick ting" w:date="2021-09-24T17:01:00Z">
          <w:r w:rsidR="003713B8" w:rsidRPr="00755CC4" w:rsidDel="008E6A54">
            <w:rPr>
              <w:rPrChange w:id="3047" w:author="Yufeng" w:date="2021-10-10T17:48:00Z">
                <w:rPr>
                  <w:sz w:val="22"/>
                </w:rPr>
              </w:rPrChange>
            </w:rPr>
            <w:delText xml:space="preserve"> for reducing the outlier and contamination samples effect</w:delText>
          </w:r>
        </w:del>
      </w:ins>
      <w:ins w:id="3048" w:author="nick ting" w:date="2021-09-24T17:05:00Z">
        <w:r w:rsidR="002E1E6A" w:rsidRPr="00755CC4">
          <w:rPr>
            <w:rPrChange w:id="3049" w:author="Yufeng" w:date="2021-10-10T17:48:00Z">
              <w:rPr>
                <w:sz w:val="22"/>
              </w:rPr>
            </w:rPrChange>
          </w:rPr>
          <w:t>.</w:t>
        </w:r>
      </w:ins>
      <w:ins w:id="3050" w:author="LIN, Yufeng" w:date="2021-10-08T16:48:00Z">
        <w:r w:rsidR="002E1E6A" w:rsidRPr="0038659B">
          <w:t xml:space="preserve"> </w:t>
        </w:r>
      </w:ins>
      <w:ins w:id="3051" w:author="LIN, Yufeng" w:date="2021-10-08T16:55:00Z">
        <w:r w:rsidR="0062543C" w:rsidRPr="0038659B">
          <w:t>Notably</w:t>
        </w:r>
      </w:ins>
      <w:ins w:id="3052" w:author="LIN, Yufeng" w:date="2021-10-08T16:48:00Z">
        <w:r w:rsidR="00160D0B" w:rsidRPr="0038659B">
          <w:t>,</w:t>
        </w:r>
      </w:ins>
      <w:ins w:id="3053" w:author="LIN, Yufeng" w:date="2021-10-08T16:49:00Z">
        <w:r w:rsidR="00CC3F07" w:rsidRPr="00E666DA">
          <w:t xml:space="preserve"> </w:t>
        </w:r>
      </w:ins>
      <w:ins w:id="3054" w:author="LIN, Yufeng" w:date="2021-10-08T16:51:00Z">
        <w:r w:rsidR="003A5690" w:rsidRPr="008010EB">
          <w:t>all samples from</w:t>
        </w:r>
      </w:ins>
      <w:ins w:id="3055" w:author="LIN, Yufeng" w:date="2021-10-08T16:48:00Z">
        <w:r w:rsidR="00160D0B" w:rsidRPr="00FD5D37">
          <w:t xml:space="preserve"> </w:t>
        </w:r>
      </w:ins>
      <w:ins w:id="3056" w:author="LIN, Yufeng" w:date="2021-10-08T16:49:00Z">
        <w:r w:rsidR="007F60A2" w:rsidRPr="002849C4">
          <w:t>2018_HanniganGD</w:t>
        </w:r>
      </w:ins>
      <w:ins w:id="3057" w:author="LIN, Yufeng" w:date="2021-10-08T16:48:00Z">
        <w:r w:rsidR="00160D0B" w:rsidRPr="002849C4">
          <w:t xml:space="preserve"> </w:t>
        </w:r>
      </w:ins>
      <w:ins w:id="3058" w:author="LIN, Yufeng" w:date="2021-10-08T16:51:00Z">
        <w:r w:rsidR="003A5690" w:rsidRPr="00755CC4">
          <w:t>were</w:t>
        </w:r>
      </w:ins>
      <w:ins w:id="3059" w:author="LIN, Yufeng" w:date="2021-10-08T16:49:00Z">
        <w:r w:rsidR="00CC3F07" w:rsidRPr="00755CC4">
          <w:t xml:space="preserve"> discard</w:t>
        </w:r>
      </w:ins>
      <w:ins w:id="3060" w:author="LIN, Yufeng" w:date="2021-10-08T16:50:00Z">
        <w:r w:rsidR="005E54C7" w:rsidRPr="00755CC4">
          <w:t>ed</w:t>
        </w:r>
      </w:ins>
      <w:ins w:id="3061" w:author="LIN, Yufeng" w:date="2021-10-08T16:49:00Z">
        <w:r w:rsidR="002E1E6A" w:rsidRPr="00755CC4">
          <w:t xml:space="preserve"> </w:t>
        </w:r>
        <w:r w:rsidR="004A6985" w:rsidRPr="00755CC4">
          <w:t>because</w:t>
        </w:r>
        <w:r w:rsidR="00B01FDD" w:rsidRPr="00755CC4">
          <w:t xml:space="preserve"> of </w:t>
        </w:r>
      </w:ins>
      <w:ins w:id="3062" w:author="LIN, Yufeng" w:date="2021-10-08T16:55:00Z">
        <w:r w:rsidR="00A9188E" w:rsidRPr="00755CC4">
          <w:t>their</w:t>
        </w:r>
      </w:ins>
      <w:ins w:id="3063" w:author="LIN, Yufeng" w:date="2021-10-08T16:50:00Z">
        <w:r w:rsidR="00B01FDD" w:rsidRPr="00755CC4">
          <w:t xml:space="preserve"> low </w:t>
        </w:r>
        <w:r w:rsidR="002E2CD6" w:rsidRPr="00755CC4">
          <w:t xml:space="preserve">sequencing depth and </w:t>
        </w:r>
        <w:r w:rsidR="006C5542" w:rsidRPr="00755CC4">
          <w:t>non-PCR-free processing.</w:t>
        </w:r>
      </w:ins>
      <w:ins w:id="3064" w:author="nick ting" w:date="2021-09-24T17:05:00Z">
        <w:r w:rsidR="002E1E6A" w:rsidRPr="00755CC4">
          <w:rPr>
            <w:rPrChange w:id="3065" w:author="Yufeng" w:date="2021-10-10T17:48:00Z">
              <w:rPr>
                <w:sz w:val="22"/>
              </w:rPr>
            </w:rPrChange>
          </w:rPr>
          <w:t xml:space="preserve"> Additionally, </w:t>
        </w:r>
      </w:ins>
      <w:ins w:id="3066" w:author="LIN, Yufeng" w:date="2021-09-21T11:02:00Z">
        <w:del w:id="3067" w:author="nick ting" w:date="2021-09-24T17:05:00Z">
          <w:r w:rsidR="003713B8" w:rsidRPr="00755CC4" w:rsidDel="002E1E6A">
            <w:rPr>
              <w:rPrChange w:id="3068" w:author="Yufeng" w:date="2021-10-10T17:48:00Z">
                <w:rPr>
                  <w:sz w:val="22"/>
                </w:rPr>
              </w:rPrChange>
            </w:rPr>
            <w:delText xml:space="preserve">, and </w:delText>
          </w:r>
        </w:del>
        <w:r w:rsidR="003713B8" w:rsidRPr="00755CC4">
          <w:rPr>
            <w:rPrChange w:id="3069" w:author="Yufeng" w:date="2021-10-10T17:48:00Z">
              <w:rPr>
                <w:sz w:val="22"/>
              </w:rPr>
            </w:rPrChange>
          </w:rPr>
          <w:t xml:space="preserve">296 </w:t>
        </w:r>
        <w:del w:id="3070" w:author="nick ting" w:date="2021-09-24T17:01:00Z">
          <w:r w:rsidR="003713B8" w:rsidRPr="00755CC4" w:rsidDel="008E6A54">
            <w:rPr>
              <w:rPrChange w:id="3071" w:author="Yufeng" w:date="2021-10-10T17:48:00Z">
                <w:rPr>
                  <w:sz w:val="22"/>
                </w:rPr>
              </w:rPrChange>
            </w:rPr>
            <w:delText xml:space="preserve">cases for removing </w:delText>
          </w:r>
        </w:del>
      </w:ins>
      <w:ins w:id="3072" w:author="nick ting" w:date="2021-09-24T17:01:00Z">
        <w:r w:rsidR="008E6A54" w:rsidRPr="00755CC4">
          <w:rPr>
            <w:rPrChange w:id="3073" w:author="Yufeng" w:date="2021-10-10T17:48:00Z">
              <w:rPr>
                <w:sz w:val="22"/>
              </w:rPr>
            </w:rPrChange>
          </w:rPr>
          <w:t>samples</w:t>
        </w:r>
      </w:ins>
      <w:ins w:id="3074" w:author="nick ting" w:date="2021-09-24T17:05:00Z">
        <w:r w:rsidR="002E1E6A" w:rsidRPr="00755CC4">
          <w:rPr>
            <w:rPrChange w:id="3075" w:author="Yufeng" w:date="2021-10-10T17:48:00Z">
              <w:rPr>
                <w:sz w:val="22"/>
              </w:rPr>
            </w:rPrChange>
          </w:rPr>
          <w:t xml:space="preserve"> </w:t>
        </w:r>
        <w:del w:id="3076" w:author="LIN, Yufeng" w:date="2021-10-07T10:42:00Z">
          <w:r w:rsidR="002E1E6A" w:rsidRPr="00755CC4" w:rsidDel="00E81CE7">
            <w:rPr>
              <w:rPrChange w:id="3077" w:author="Yufeng" w:date="2021-10-10T17:48:00Z">
                <w:rPr>
                  <w:sz w:val="22"/>
                </w:rPr>
              </w:rPrChange>
            </w:rPr>
            <w:delText>(~</w:delText>
          </w:r>
        </w:del>
      </w:ins>
      <w:ins w:id="3078" w:author="nick ting" w:date="2021-09-24T17:07:00Z">
        <w:del w:id="3079" w:author="LIN, Yufeng" w:date="2021-10-07T10:42:00Z">
          <w:r w:rsidR="002E1E6A" w:rsidRPr="00755CC4" w:rsidDel="00E81CE7">
            <w:rPr>
              <w:rPrChange w:id="3080" w:author="Yufeng" w:date="2021-10-10T17:48:00Z">
                <w:rPr>
                  <w:sz w:val="22"/>
                </w:rPr>
              </w:rPrChange>
            </w:rPr>
            <w:delText>??</w:delText>
          </w:r>
        </w:del>
      </w:ins>
      <w:ins w:id="3081" w:author="nick ting" w:date="2021-09-24T17:05:00Z">
        <w:del w:id="3082" w:author="LIN, Yufeng" w:date="2021-10-07T10:42:00Z">
          <w:r w:rsidR="002E1E6A" w:rsidRPr="00755CC4" w:rsidDel="00E81CE7">
            <w:rPr>
              <w:rPrChange w:id="3083" w:author="Yufeng" w:date="2021-10-10T17:48:00Z">
                <w:rPr>
                  <w:sz w:val="22"/>
                </w:rPr>
              </w:rPrChange>
            </w:rPr>
            <w:delText xml:space="preserve">% of the </w:delText>
          </w:r>
        </w:del>
      </w:ins>
      <w:ins w:id="3084" w:author="nick ting" w:date="2021-09-24T17:06:00Z">
        <w:del w:id="3085" w:author="LIN, Yufeng" w:date="2021-10-07T10:42:00Z">
          <w:r w:rsidR="002E1E6A" w:rsidRPr="00755CC4" w:rsidDel="00E81CE7">
            <w:rPr>
              <w:rPrChange w:id="3086" w:author="Yufeng" w:date="2021-10-10T17:48:00Z">
                <w:rPr>
                  <w:sz w:val="22"/>
                </w:rPr>
              </w:rPrChange>
            </w:rPr>
            <w:delText>filtered samples</w:delText>
          </w:r>
        </w:del>
      </w:ins>
      <w:ins w:id="3087" w:author="nick ting" w:date="2021-09-24T17:05:00Z">
        <w:del w:id="3088" w:author="LIN, Yufeng" w:date="2021-10-07T10:42:00Z">
          <w:r w:rsidR="002E1E6A" w:rsidRPr="00755CC4" w:rsidDel="00E81CE7">
            <w:rPr>
              <w:rPrChange w:id="3089" w:author="Yufeng" w:date="2021-10-10T17:48:00Z">
                <w:rPr>
                  <w:sz w:val="22"/>
                </w:rPr>
              </w:rPrChange>
            </w:rPr>
            <w:delText>)</w:delText>
          </w:r>
        </w:del>
      </w:ins>
      <w:ins w:id="3090" w:author="nick ting" w:date="2021-09-24T17:01:00Z">
        <w:del w:id="3091" w:author="LIN, Yufeng" w:date="2021-10-07T10:42:00Z">
          <w:r w:rsidR="008E6A54" w:rsidRPr="00755CC4" w:rsidDel="00E81CE7">
            <w:rPr>
              <w:rPrChange w:id="3092" w:author="Yufeng" w:date="2021-10-10T17:48:00Z">
                <w:rPr>
                  <w:sz w:val="22"/>
                </w:rPr>
              </w:rPrChange>
            </w:rPr>
            <w:delText xml:space="preserve"> </w:delText>
          </w:r>
        </w:del>
        <w:r w:rsidR="008E6A54" w:rsidRPr="00755CC4">
          <w:rPr>
            <w:rPrChange w:id="3093" w:author="Yufeng" w:date="2021-10-10T17:48:00Z">
              <w:rPr>
                <w:sz w:val="22"/>
              </w:rPr>
            </w:rPrChange>
          </w:rPr>
          <w:t>with</w:t>
        </w:r>
      </w:ins>
      <w:ins w:id="3094" w:author="LIN, Yufeng" w:date="2021-09-21T11:02:00Z">
        <w:del w:id="3095" w:author="nick ting" w:date="2021-09-24T17:01:00Z">
          <w:r w:rsidR="003713B8" w:rsidRPr="00755CC4" w:rsidDel="008E6A54">
            <w:rPr>
              <w:rPrChange w:id="3096" w:author="Yufeng" w:date="2021-10-10T17:48:00Z">
                <w:rPr>
                  <w:sz w:val="22"/>
                </w:rPr>
              </w:rPrChange>
            </w:rPr>
            <w:delText>the</w:delText>
          </w:r>
        </w:del>
        <w:r w:rsidR="003713B8" w:rsidRPr="00755CC4">
          <w:rPr>
            <w:rPrChange w:id="3097" w:author="Yufeng" w:date="2021-10-10T17:48:00Z">
              <w:rPr>
                <w:sz w:val="22"/>
              </w:rPr>
            </w:rPrChange>
          </w:rPr>
          <w:t xml:space="preserve"> </w:t>
        </w:r>
        <w:del w:id="3098" w:author="Yufeng" w:date="2021-10-10T18:04:00Z">
          <w:r w:rsidR="003713B8" w:rsidRPr="00755CC4" w:rsidDel="00FD106C">
            <w:rPr>
              <w:rPrChange w:id="3099" w:author="Yufeng" w:date="2021-10-10T17:48:00Z">
                <w:rPr>
                  <w:sz w:val="22"/>
                </w:rPr>
              </w:rPrChange>
            </w:rPr>
            <w:delText>low-</w:delText>
          </w:r>
        </w:del>
      </w:ins>
      <w:ins w:id="3100" w:author="LIN, Yufeng" w:date="2021-09-28T13:07:00Z">
        <w:del w:id="3101" w:author="Yufeng" w:date="2021-10-10T18:04:00Z">
          <w:r w:rsidR="004314C2" w:rsidRPr="00755CC4" w:rsidDel="00FD106C">
            <w:rPr>
              <w:rPrChange w:id="3102" w:author="Yufeng" w:date="2021-10-10T17:48:00Z">
                <w:rPr>
                  <w:sz w:val="22"/>
                </w:rPr>
              </w:rPrChange>
            </w:rPr>
            <w:delText>fungi</w:delText>
          </w:r>
        </w:del>
      </w:ins>
      <w:ins w:id="3103" w:author="Yufeng" w:date="2021-10-10T18:04:00Z">
        <w:r w:rsidR="00FD106C" w:rsidRPr="00FD5D37">
          <w:t>low fungi</w:t>
        </w:r>
      </w:ins>
      <w:ins w:id="3104" w:author="LIN, Yufeng" w:date="2021-09-21T11:02:00Z">
        <w:r w:rsidR="003713B8" w:rsidRPr="00755CC4">
          <w:rPr>
            <w:rPrChange w:id="3105" w:author="Yufeng" w:date="2021-10-10T17:48:00Z">
              <w:rPr>
                <w:sz w:val="22"/>
              </w:rPr>
            </w:rPrChange>
          </w:rPr>
          <w:t xml:space="preserve"> sequencing depth</w:t>
        </w:r>
      </w:ins>
      <w:ins w:id="3106" w:author="nick ting" w:date="2021-09-24T17:05:00Z">
        <w:r w:rsidR="002E1E6A" w:rsidRPr="00755CC4">
          <w:rPr>
            <w:rPrChange w:id="3107" w:author="Yufeng" w:date="2021-10-10T17:48:00Z">
              <w:rPr>
                <w:sz w:val="22"/>
              </w:rPr>
            </w:rPrChange>
          </w:rPr>
          <w:t xml:space="preserve"> were filter</w:t>
        </w:r>
      </w:ins>
      <w:ins w:id="3108" w:author="LIN, Yufeng" w:date="2021-10-07T10:42:00Z">
        <w:r w:rsidR="00E81CE7" w:rsidRPr="0038659B">
          <w:t>e</w:t>
        </w:r>
      </w:ins>
      <w:ins w:id="3109" w:author="nick ting" w:date="2021-09-24T17:05:00Z">
        <w:r w:rsidR="002E1E6A" w:rsidRPr="00755CC4">
          <w:rPr>
            <w:rPrChange w:id="3110" w:author="Yufeng" w:date="2021-10-10T17:48:00Z">
              <w:rPr>
                <w:sz w:val="22"/>
              </w:rPr>
            </w:rPrChange>
          </w:rPr>
          <w:t>d</w:t>
        </w:r>
      </w:ins>
      <w:ins w:id="3111" w:author="LIN, Yufeng" w:date="2021-09-21T11:02:00Z">
        <w:del w:id="3112" w:author="nick ting" w:date="2021-09-24T17:03:00Z">
          <w:r w:rsidR="003713B8" w:rsidRPr="00755CC4" w:rsidDel="002E1E6A">
            <w:rPr>
              <w:rPrChange w:id="3113" w:author="Yufeng" w:date="2021-10-10T17:48:00Z">
                <w:rPr>
                  <w:sz w:val="22"/>
                </w:rPr>
              </w:rPrChange>
            </w:rPr>
            <w:delText xml:space="preserve"> samples</w:delText>
          </w:r>
        </w:del>
        <w:r w:rsidR="003713B8" w:rsidRPr="00755CC4">
          <w:rPr>
            <w:rPrChange w:id="3114" w:author="Yufeng" w:date="2021-10-10T17:48:00Z">
              <w:rPr>
                <w:sz w:val="22"/>
              </w:rPr>
            </w:rPrChange>
          </w:rPr>
          <w:t>.</w:t>
        </w:r>
      </w:ins>
      <w:ins w:id="3115" w:author="LIN, Yufeng" w:date="2021-09-21T11:03:00Z">
        <w:r w:rsidR="003713B8" w:rsidRPr="00755CC4" w:rsidDel="003713B8">
          <w:rPr>
            <w:rPrChange w:id="3116" w:author="Yufeng" w:date="2021-10-10T17:48:00Z">
              <w:rPr>
                <w:sz w:val="22"/>
              </w:rPr>
            </w:rPrChange>
          </w:rPr>
          <w:t xml:space="preserve"> </w:t>
        </w:r>
      </w:ins>
      <w:ins w:id="3117" w:author="LIN, Yufeng" w:date="2021-10-08T17:03:00Z">
        <w:r w:rsidR="007370A2" w:rsidRPr="0038659B">
          <w:t xml:space="preserve">In the end, </w:t>
        </w:r>
      </w:ins>
      <w:ins w:id="3118" w:author="LIN, Yufeng" w:date="2021-10-08T17:04:00Z">
        <w:r w:rsidR="00A62167" w:rsidRPr="0038659B">
          <w:t>we included</w:t>
        </w:r>
      </w:ins>
      <w:ins w:id="3119" w:author="LIN, Yufeng" w:date="2021-10-08T17:03:00Z">
        <w:r w:rsidR="007370A2" w:rsidRPr="0038659B">
          <w:t xml:space="preserve"> 1,329 samples </w:t>
        </w:r>
      </w:ins>
      <w:ins w:id="3120" w:author="LIN, Yufeng" w:date="2021-10-08T17:04:00Z">
        <w:r w:rsidR="00A62167" w:rsidRPr="0038659B">
          <w:t xml:space="preserve">with </w:t>
        </w:r>
      </w:ins>
      <w:ins w:id="3121" w:author="LIN, Yufeng" w:date="2021-10-08T17:05:00Z">
        <w:r w:rsidR="005149A5" w:rsidRPr="00E666DA">
          <w:t>454 CRC patients,</w:t>
        </w:r>
      </w:ins>
      <w:ins w:id="3122" w:author="LIN, Yufeng" w:date="2021-10-08T17:04:00Z">
        <w:r w:rsidR="00A62167" w:rsidRPr="008010EB">
          <w:t xml:space="preserve"> </w:t>
        </w:r>
      </w:ins>
      <w:ins w:id="3123" w:author="LIN, Yufeng" w:date="2021-10-08T17:05:00Z">
        <w:r w:rsidR="009B1B31" w:rsidRPr="00FD5D37">
          <w:t xml:space="preserve">350 adenoma </w:t>
        </w:r>
        <w:r w:rsidR="00650107" w:rsidRPr="002849C4">
          <w:t xml:space="preserve">and </w:t>
        </w:r>
        <w:r w:rsidR="0098382A" w:rsidRPr="002849C4">
          <w:t>525 hea</w:t>
        </w:r>
        <w:r w:rsidR="00C424F5" w:rsidRPr="00755CC4">
          <w:t>l</w:t>
        </w:r>
        <w:r w:rsidR="0098382A" w:rsidRPr="00755CC4">
          <w:t>thy controls.</w:t>
        </w:r>
      </w:ins>
      <w:ins w:id="3124" w:author="LIN, Yufeng" w:date="2021-10-08T17:03:00Z">
        <w:r w:rsidR="007370A2" w:rsidRPr="00755CC4">
          <w:t xml:space="preserve"> </w:t>
        </w:r>
      </w:ins>
      <w:commentRangeStart w:id="3125"/>
      <w:commentRangeStart w:id="3126"/>
      <w:del w:id="3127" w:author="LIN, Yufeng" w:date="2021-09-21T11:03:00Z">
        <w:r w:rsidR="00D9531B" w:rsidRPr="00755CC4" w:rsidDel="003713B8">
          <w:rPr>
            <w:rPrChange w:id="3128" w:author="Yufeng" w:date="2021-10-10T17:48:00Z">
              <w:rPr>
                <w:sz w:val="22"/>
              </w:rPr>
            </w:rPrChange>
          </w:rPr>
          <w:delText>Because of the mEuk containing a low proportion, deep enough sequencing and free PCR were compulsory</w:delText>
        </w:r>
        <w:commentRangeEnd w:id="3125"/>
        <w:r w:rsidR="002908A5" w:rsidRPr="00755CC4" w:rsidDel="003713B8">
          <w:rPr>
            <w:rStyle w:val="CommentReference"/>
            <w:sz w:val="24"/>
            <w:szCs w:val="24"/>
            <w:rPrChange w:id="3129" w:author="Yufeng" w:date="2021-10-10T17:48:00Z">
              <w:rPr>
                <w:rStyle w:val="CommentReference"/>
              </w:rPr>
            </w:rPrChange>
          </w:rPr>
          <w:commentReference w:id="3125"/>
        </w:r>
        <w:commentRangeEnd w:id="3126"/>
        <w:r w:rsidR="00ED2B2F" w:rsidRPr="00755CC4" w:rsidDel="003713B8">
          <w:rPr>
            <w:rStyle w:val="CommentReference"/>
            <w:sz w:val="24"/>
            <w:szCs w:val="24"/>
            <w:rPrChange w:id="3130" w:author="Yufeng" w:date="2021-10-10T17:48:00Z">
              <w:rPr>
                <w:rStyle w:val="CommentReference"/>
              </w:rPr>
            </w:rPrChange>
          </w:rPr>
          <w:commentReference w:id="3126"/>
        </w:r>
        <w:r w:rsidR="00D9531B" w:rsidRPr="00755CC4" w:rsidDel="003713B8">
          <w:rPr>
            <w:rPrChange w:id="3131" w:author="Yufeng" w:date="2021-10-10T17:48:00Z">
              <w:rPr>
                <w:sz w:val="22"/>
              </w:rPr>
            </w:rPrChange>
          </w:rPr>
          <w:delText xml:space="preserve">. </w:delText>
        </w:r>
        <w:commentRangeStart w:id="3132"/>
        <w:commentRangeStart w:id="3133"/>
        <w:r w:rsidR="00D9531B" w:rsidRPr="00755CC4" w:rsidDel="003713B8">
          <w:rPr>
            <w:rPrChange w:id="3134" w:author="Yufeng" w:date="2021-10-10T17:48:00Z">
              <w:rPr>
                <w:sz w:val="22"/>
              </w:rPr>
            </w:rPrChange>
          </w:rPr>
          <w:delText>Notably, one cohort</w:delText>
        </w:r>
        <w:r w:rsidR="00D9531B" w:rsidRPr="00755CC4" w:rsidDel="003713B8">
          <w:rPr>
            <w:rPrChange w:id="3135" w:author="Yufeng" w:date="2021-10-10T17:48:00Z">
              <w:rPr>
                <w:sz w:val="22"/>
              </w:rPr>
            </w:rPrChange>
          </w:rPr>
          <w:fldChar w:fldCharType="begin"/>
        </w:r>
        <w:r w:rsidR="00422C33" w:rsidRPr="00755CC4" w:rsidDel="003713B8">
          <w:rPr>
            <w:rPrChange w:id="3136" w:author="Yufeng" w:date="2021-10-10T17:48:00Z">
              <w:rPr>
                <w:sz w:val="22"/>
              </w:rPr>
            </w:rPrChange>
          </w:rPr>
          <w:delInstrText xml:space="preserve"> ADDIN ZOTERO_ITEM CSL_CITATION {"citationID":"Dte8ilh5","properties":{"formattedCitation":"\\super 19\\nosupersub{}","plainCitation":"19","noteIndex":0},"citationItems":[{"id":86,"uris":["http://zotero.org/users/7908919/items/KK3R6U9F"],"uri":["http://zotero.org/users/7908919/items/KK3R6U9F"],"itemData":{"id":86,"type":"article-journal","abstract":"Colorectal cancer is a leading cause of cancer-related death in the United States and worldwide. Its risk and severity have been linked to colonic bacterial community composition. Although human-specific viruses have been linked to other cancers and diseases, little is known about colorectal cancer virus communities. We addressed this knowledge gap by identifying differences in colonic virus communities in the stool of colorectal cancer patients and how they compared to bacterial community differences. The results suggested an indirect role for the virome in impacting colorectal cancer by modulating the associated bacterial community. These findings both support the idea of a biological role for viruses in colorectal cancer and provide a new understanding of basic colorectal cancer etiology., Human viruses (those that infect human cells) have been associated with many cancers, largely due to their mutagenic and functionally manipulative abilities. Despite this, cancer microbiome studies have focused almost exclusively on bacteria instead of viruses. We began evaluating the cancer virome by focusing on colorectal cancer, a primary cause of morbidity and mortality throughout the world and a cancer linked to altered colonic bacterial community compositions but with an unknown association with the gut virome. We used 16S rRNA gene, whole shotgun metagenomic, and purified virus metagenomic sequencing of stool to evaluate the differences in human colorectal cancer virus and bacterial community composition. Through random forest modeling, we identified differences in the healthy and colorectal cancer viromes. The cancer-associated virome consisted primarily of temperate bacteriophages that were also predicted to be bacterium-virus community network hubs. These results provide foundational evidence that bacteriophage communities are associated with colorectal cancer and potentially impact cancer progression by altering the bacterial host communities.","container-title":"mBio","DOI":"10.1128/mBio.02248-18","ISSN":"2150-7511","issue":"6","journalAbbreviation":"mBio","note":"PMID: 30459201\nPMCID: PMC6247079","source":"PubMed Central","title":"Diagnostic Potential and Interactive Dynamics of the Colorectal Cancer Virome","URL":"https://www.ncbi.nlm.nih.gov/pmc/articles/PMC6247079/","volume":"9","author":[{"family":"Hannigan","given":"Geoffrey D."},{"family":"Duhaime","given":"Melissa B."},{"family":"Ruffin","given":"Mack T."},{"family":"Koumpouras","given":"Charlie C."},{"family":"Schloss","given":"Patrick D."}],"accessed":{"date-parts":[["2021",4,28]]},"issued":{"date-parts":[["2018",11,20]]}}}],"schema":"https://github.com/citation-style-language/schema/raw/master/csl-citation.json"} </w:delInstrText>
        </w:r>
        <w:r w:rsidR="00D9531B" w:rsidRPr="00755CC4" w:rsidDel="003713B8">
          <w:rPr>
            <w:rPrChange w:id="3137" w:author="Yufeng" w:date="2021-10-10T17:48:00Z">
              <w:rPr>
                <w:sz w:val="22"/>
              </w:rPr>
            </w:rPrChange>
          </w:rPr>
          <w:fldChar w:fldCharType="separate"/>
        </w:r>
        <w:r w:rsidR="00422C33" w:rsidRPr="00755CC4" w:rsidDel="003713B8">
          <w:rPr>
            <w:kern w:val="0"/>
            <w:vertAlign w:val="superscript"/>
            <w:rPrChange w:id="3138" w:author="Yufeng" w:date="2021-10-10T17:48:00Z">
              <w:rPr>
                <w:kern w:val="0"/>
                <w:sz w:val="22"/>
                <w:vertAlign w:val="superscript"/>
              </w:rPr>
            </w:rPrChange>
          </w:rPr>
          <w:delText>19</w:delText>
        </w:r>
        <w:r w:rsidR="00D9531B" w:rsidRPr="00755CC4" w:rsidDel="003713B8">
          <w:rPr>
            <w:rPrChange w:id="3139" w:author="Yufeng" w:date="2021-10-10T17:48:00Z">
              <w:rPr>
                <w:sz w:val="22"/>
              </w:rPr>
            </w:rPrChange>
          </w:rPr>
          <w:fldChar w:fldCharType="end"/>
        </w:r>
        <w:r w:rsidR="00D9531B" w:rsidRPr="00755CC4" w:rsidDel="003713B8">
          <w:rPr>
            <w:rPrChange w:id="3140" w:author="Yufeng" w:date="2021-10-10T17:48:00Z">
              <w:rPr>
                <w:sz w:val="22"/>
              </w:rPr>
            </w:rPrChange>
          </w:rPr>
          <w:delText xml:space="preserve"> whole-metagenomic-library preparation was employed 12 cycles of limited-cycle PCR; moreover, its sequencing size was five to ten times smaller than others. </w:delText>
        </w:r>
        <w:commentRangeEnd w:id="3132"/>
        <w:r w:rsidR="002908A5" w:rsidRPr="00755CC4" w:rsidDel="003713B8">
          <w:rPr>
            <w:rStyle w:val="CommentReference"/>
            <w:sz w:val="24"/>
            <w:szCs w:val="24"/>
            <w:rPrChange w:id="3141" w:author="Yufeng" w:date="2021-10-10T17:48:00Z">
              <w:rPr>
                <w:rStyle w:val="CommentReference"/>
              </w:rPr>
            </w:rPrChange>
          </w:rPr>
          <w:commentReference w:id="3132"/>
        </w:r>
      </w:del>
      <w:commentRangeEnd w:id="3133"/>
      <w:del w:id="3142" w:author="LIN, Yufeng" w:date="2021-09-21T11:04:00Z">
        <w:r w:rsidR="003713B8" w:rsidRPr="00755CC4" w:rsidDel="003713B8">
          <w:rPr>
            <w:rStyle w:val="CommentReference"/>
            <w:sz w:val="24"/>
            <w:szCs w:val="24"/>
            <w:rPrChange w:id="3143" w:author="Yufeng" w:date="2021-10-10T17:48:00Z">
              <w:rPr>
                <w:rStyle w:val="CommentReference"/>
              </w:rPr>
            </w:rPrChange>
          </w:rPr>
          <w:commentReference w:id="3133"/>
        </w:r>
        <w:r w:rsidR="00D9531B" w:rsidRPr="00755CC4" w:rsidDel="003713B8">
          <w:rPr>
            <w:rPrChange w:id="3144" w:author="Yufeng" w:date="2021-10-10T17:48:00Z">
              <w:rPr>
                <w:sz w:val="22"/>
              </w:rPr>
            </w:rPrChange>
          </w:rPr>
          <w:delText>Therefore, we didn</w:delText>
        </w:r>
        <w:r w:rsidR="000D0043" w:rsidRPr="00755CC4" w:rsidDel="003713B8">
          <w:rPr>
            <w:rPrChange w:id="3145" w:author="Yufeng" w:date="2021-10-10T17:48:00Z">
              <w:rPr>
                <w:sz w:val="22"/>
              </w:rPr>
            </w:rPrChange>
          </w:rPr>
          <w:delText>'</w:delText>
        </w:r>
        <w:r w:rsidR="00D9531B" w:rsidRPr="00755CC4" w:rsidDel="003713B8">
          <w:rPr>
            <w:rPrChange w:id="3146" w:author="Yufeng" w:date="2021-10-10T17:48:00Z">
              <w:rPr>
                <w:sz w:val="22"/>
              </w:rPr>
            </w:rPrChange>
          </w:rPr>
          <w:delText xml:space="preserve">t adopt this cohort. At last, after three main filters (figure 1c and </w:delText>
        </w:r>
        <w:commentRangeStart w:id="3147"/>
        <w:r w:rsidR="00D9531B" w:rsidRPr="00755CC4" w:rsidDel="003713B8">
          <w:rPr>
            <w:rPrChange w:id="3148" w:author="Yufeng" w:date="2021-10-10T17:48:00Z">
              <w:rPr>
                <w:sz w:val="22"/>
              </w:rPr>
            </w:rPrChange>
          </w:rPr>
          <w:delText>Methods</w:delText>
        </w:r>
        <w:commentRangeEnd w:id="3147"/>
        <w:r w:rsidR="00D9531B" w:rsidRPr="00755CC4" w:rsidDel="003713B8">
          <w:rPr>
            <w:rStyle w:val="CommentReference"/>
            <w:sz w:val="24"/>
            <w:szCs w:val="24"/>
            <w:rPrChange w:id="3149" w:author="Yufeng" w:date="2021-10-10T17:48:00Z">
              <w:rPr>
                <w:rStyle w:val="CommentReference"/>
                <w:sz w:val="22"/>
                <w:szCs w:val="22"/>
              </w:rPr>
            </w:rPrChange>
          </w:rPr>
          <w:commentReference w:id="3147"/>
        </w:r>
        <w:r w:rsidR="00D9531B" w:rsidRPr="00755CC4" w:rsidDel="003713B8">
          <w:rPr>
            <w:rPrChange w:id="3150" w:author="Yufeng" w:date="2021-10-10T17:48:00Z">
              <w:rPr>
                <w:sz w:val="22"/>
              </w:rPr>
            </w:rPrChange>
          </w:rPr>
          <w:delText>), a total of 1,329 samples (525 healthy control, 350 adenoma patients, and 454 CRC characters) were accepted for downstream analysis.</w:delText>
        </w:r>
        <w:r w:rsidR="000D0043" w:rsidRPr="00755CC4" w:rsidDel="003713B8">
          <w:rPr>
            <w:rPrChange w:id="3151" w:author="Yufeng" w:date="2021-10-10T17:48:00Z">
              <w:rPr>
                <w:sz w:val="22"/>
              </w:rPr>
            </w:rPrChange>
          </w:rPr>
          <w:delText xml:space="preserve"> </w:delText>
        </w:r>
      </w:del>
      <w:del w:id="3152" w:author="LIN, Yufeng" w:date="2021-10-08T16:57:00Z">
        <w:r w:rsidR="000D0043" w:rsidRPr="00755CC4" w:rsidDel="00BB1899">
          <w:rPr>
            <w:rPrChange w:id="3153" w:author="Yufeng" w:date="2021-10-10T17:48:00Z">
              <w:rPr>
                <w:sz w:val="22"/>
              </w:rPr>
            </w:rPrChange>
          </w:rPr>
          <w:delText>It</w:delText>
        </w:r>
      </w:del>
      <w:ins w:id="3154" w:author="LIN, Yufeng" w:date="2021-10-08T16:57:00Z">
        <w:r w:rsidR="00BB1899" w:rsidRPr="0038659B">
          <w:t>Altogether, this</w:t>
        </w:r>
      </w:ins>
      <w:r w:rsidR="000D0043" w:rsidRPr="00755CC4">
        <w:rPr>
          <w:rPrChange w:id="3155" w:author="Yufeng" w:date="2021-10-10T17:48:00Z">
            <w:rPr>
              <w:sz w:val="22"/>
            </w:rPr>
          </w:rPrChange>
        </w:rPr>
        <w:t xml:space="preserve"> is consistent with </w:t>
      </w:r>
      <w:ins w:id="3156" w:author="nick ting" w:date="2021-09-24T17:03:00Z">
        <w:r w:rsidR="002E1E6A" w:rsidRPr="00755CC4">
          <w:rPr>
            <w:rPrChange w:id="3157" w:author="Yufeng" w:date="2021-10-10T17:48:00Z">
              <w:rPr>
                <w:sz w:val="22"/>
              </w:rPr>
            </w:rPrChange>
          </w:rPr>
          <w:t xml:space="preserve">a </w:t>
        </w:r>
      </w:ins>
      <w:r w:rsidR="000D0043" w:rsidRPr="00755CC4">
        <w:rPr>
          <w:rPrChange w:id="3158" w:author="Yufeng" w:date="2021-10-10T17:48:00Z">
            <w:rPr>
              <w:sz w:val="22"/>
            </w:rPr>
          </w:rPrChange>
        </w:rPr>
        <w:t>previous study</w:t>
      </w:r>
      <w:r w:rsidR="000D0043" w:rsidRPr="00755CC4">
        <w:rPr>
          <w:rPrChange w:id="3159" w:author="Yufeng" w:date="2021-10-10T17:48:00Z">
            <w:rPr>
              <w:sz w:val="22"/>
            </w:rPr>
          </w:rPrChange>
        </w:rPr>
        <w:fldChar w:fldCharType="begin"/>
      </w:r>
      <w:r w:rsidR="00FD106C">
        <w:instrText xml:space="preserve"> ADDIN ZOTERO_ITEM CSL_CITATION {"citationID":"I3A82hZO","properties":{"formattedCitation":"\\super 23\\nosupersub{}","plainCitation":"23","noteIndex":0},"citationItems":[{"id":162,"uris":["http://zotero.org/users/7908919/items/HF6WMD26"],"uri":["http://zotero.org/users/7908919/items/HF6WMD26"],"itemData":{"id":162,"type":"article-journal","abstract":"Background\nControversy still surrounds the question whether yeasts found in the gut are causally related to disease, constitute a health hazard, or require treatment.\n\nMethods\nThe authors present the state of knowledge in this area on the basis of a selective review of articles retrieved by a PubMed search from 2005 onward. The therapeutic recommendations follow the current national and international guidelines.\n\nResults\nYeasts, mainly Candida species, are present in the gut of about 70% of healthy adults. Mucocutaneous Candida infections are due either to impaired host defenses or to altered gene expression in formerly commensal strains. The expression of virulence factors enables yeasts to form biofilms, destroy tissues, and escape the immunological attacks of the host. Yeast infections of the intestinal mucosa are of uncertain clinical significance, and their possible connection to irritable bowel syndrome, while plausible, remains unproved. Yeast colonization can trigger allergic reactions. Mucosal yeast infections are treated with topically active polyene antimycotic drugs. The adjuvant administration of probiotics is justified on the basis of positive results from controlled clinical trials.\n\nConclusion\nThe eradication of intestinal yeasts is advised only for certain clearly defined indications.","container-title":"Deutsches Ärzteblatt International","DOI":"10.3238/arztebl.2009.0837","ISSN":"1866-0452","issue":"51-52","journalAbbreviation":"Dtsch Arztebl Int","note":"PMID: 20062581\nPMCID: PMC2803610","page":"837-842","source":"PubMed Central","title":"Yeasts in the Gut: From Commensals to Infectious Agents","title-short":"Yeasts in the Gut","volume":"106","author":[{"family":"Schulze","given":"Jürgen"},{"family":"Sonnenborn","given":"Ulrich"}],"issued":{"date-parts":[["2009",12]]}}}],"schema":"https://github.com/citation-style-language/schema/raw/master/csl-citation.json"} </w:instrText>
      </w:r>
      <w:r w:rsidR="000D0043" w:rsidRPr="00755CC4">
        <w:rPr>
          <w:rPrChange w:id="3160" w:author="Yufeng" w:date="2021-10-10T17:48:00Z">
            <w:rPr>
              <w:sz w:val="22"/>
            </w:rPr>
          </w:rPrChange>
        </w:rPr>
        <w:fldChar w:fldCharType="separate"/>
      </w:r>
      <w:r w:rsidR="008E309A" w:rsidRPr="00755CC4">
        <w:rPr>
          <w:kern w:val="0"/>
          <w:vertAlign w:val="superscript"/>
          <w:rPrChange w:id="3161" w:author="Yufeng" w:date="2021-10-10T17:48:00Z">
            <w:rPr>
              <w:kern w:val="0"/>
              <w:sz w:val="22"/>
              <w:vertAlign w:val="superscript"/>
            </w:rPr>
          </w:rPrChange>
        </w:rPr>
        <w:t>23</w:t>
      </w:r>
      <w:r w:rsidR="000D0043" w:rsidRPr="00755CC4">
        <w:rPr>
          <w:rPrChange w:id="3162" w:author="Yufeng" w:date="2021-10-10T17:48:00Z">
            <w:rPr>
              <w:sz w:val="22"/>
            </w:rPr>
          </w:rPrChange>
        </w:rPr>
        <w:fldChar w:fldCharType="end"/>
      </w:r>
      <w:r w:rsidR="000D0043" w:rsidRPr="00755CC4">
        <w:rPr>
          <w:rPrChange w:id="3163" w:author="Yufeng" w:date="2021-10-10T17:48:00Z">
            <w:rPr>
              <w:sz w:val="22"/>
            </w:rPr>
          </w:rPrChange>
        </w:rPr>
        <w:t xml:space="preserve"> that </w:t>
      </w:r>
      <w:ins w:id="3164" w:author="nick ting" w:date="2021-09-24T17:07:00Z">
        <w:del w:id="3165" w:author="LIN, Yufeng" w:date="2021-09-28T13:07:00Z">
          <w:r w:rsidR="002E1E6A" w:rsidRPr="00755CC4" w:rsidDel="004314C2">
            <w:rPr>
              <w:rPrChange w:id="3166" w:author="Yufeng" w:date="2021-10-10T17:48:00Z">
                <w:rPr>
                  <w:sz w:val="22"/>
                </w:rPr>
              </w:rPrChange>
            </w:rPr>
            <w:delText>micro-eukaryotes</w:delText>
          </w:r>
        </w:del>
      </w:ins>
      <w:ins w:id="3167" w:author="LIN, Yufeng" w:date="2021-09-28T13:07:00Z">
        <w:r w:rsidR="004314C2" w:rsidRPr="00755CC4">
          <w:rPr>
            <w:rPrChange w:id="3168" w:author="Yufeng" w:date="2021-10-10T17:48:00Z">
              <w:rPr>
                <w:sz w:val="22"/>
              </w:rPr>
            </w:rPrChange>
          </w:rPr>
          <w:t>fungi</w:t>
        </w:r>
      </w:ins>
      <w:ins w:id="3169" w:author="nick ting" w:date="2021-09-24T17:07:00Z">
        <w:r w:rsidR="002E1E6A" w:rsidRPr="00755CC4">
          <w:rPr>
            <w:rPrChange w:id="3170" w:author="Yufeng" w:date="2021-10-10T17:48:00Z">
              <w:rPr>
                <w:sz w:val="22"/>
              </w:rPr>
            </w:rPrChange>
          </w:rPr>
          <w:t xml:space="preserve"> could be detected in </w:t>
        </w:r>
      </w:ins>
      <w:r w:rsidR="000D0043" w:rsidRPr="00755CC4">
        <w:rPr>
          <w:rPrChange w:id="3171" w:author="Yufeng" w:date="2021-10-10T17:48:00Z">
            <w:rPr>
              <w:sz w:val="22"/>
            </w:rPr>
          </w:rPrChange>
        </w:rPr>
        <w:t xml:space="preserve">approximately 70% of individuals </w:t>
      </w:r>
      <w:del w:id="3172" w:author="nick ting" w:date="2021-09-24T17:08:00Z">
        <w:r w:rsidR="000D0043" w:rsidRPr="00755CC4" w:rsidDel="002E1E6A">
          <w:rPr>
            <w:rPrChange w:id="3173" w:author="Yufeng" w:date="2021-10-10T17:48:00Z">
              <w:rPr>
                <w:sz w:val="22"/>
              </w:rPr>
            </w:rPrChange>
          </w:rPr>
          <w:delText xml:space="preserve">could be detected </w:delText>
        </w:r>
        <w:commentRangeStart w:id="3174"/>
        <w:commentRangeStart w:id="3175"/>
        <w:r w:rsidR="000D0043" w:rsidRPr="00755CC4" w:rsidDel="002E1E6A">
          <w:rPr>
            <w:rPrChange w:id="3176" w:author="Yufeng" w:date="2021-10-10T17:48:00Z">
              <w:rPr>
                <w:sz w:val="22"/>
              </w:rPr>
            </w:rPrChange>
          </w:rPr>
          <w:delText xml:space="preserve">micro-eukaryotes </w:delText>
        </w:r>
      </w:del>
      <w:r w:rsidR="000D0043" w:rsidRPr="00755CC4">
        <w:rPr>
          <w:rPrChange w:id="3177" w:author="Yufeng" w:date="2021-10-10T17:48:00Z">
            <w:rPr>
              <w:sz w:val="22"/>
            </w:rPr>
          </w:rPrChange>
        </w:rPr>
        <w:t xml:space="preserve">in </w:t>
      </w:r>
      <w:ins w:id="3178" w:author="nick ting" w:date="2021-09-24T17:08:00Z">
        <w:r w:rsidR="002E1E6A" w:rsidRPr="00755CC4">
          <w:rPr>
            <w:rPrChange w:id="3179" w:author="Yufeng" w:date="2021-10-10T17:48:00Z">
              <w:rPr>
                <w:sz w:val="22"/>
              </w:rPr>
            </w:rPrChange>
          </w:rPr>
          <w:t xml:space="preserve">the </w:t>
        </w:r>
      </w:ins>
      <w:del w:id="3180" w:author="nick ting" w:date="2021-09-24T17:08:00Z">
        <w:r w:rsidR="000D0043" w:rsidRPr="00755CC4" w:rsidDel="002E1E6A">
          <w:rPr>
            <w:rPrChange w:id="3181" w:author="Yufeng" w:date="2021-10-10T17:48:00Z">
              <w:rPr>
                <w:sz w:val="22"/>
              </w:rPr>
            </w:rPrChange>
          </w:rPr>
          <w:delText>all gastrointestinal segments</w:delText>
        </w:r>
      </w:del>
      <w:ins w:id="3182" w:author="nick ting" w:date="2021-09-24T17:08:00Z">
        <w:r w:rsidR="002E1E6A" w:rsidRPr="00755CC4">
          <w:rPr>
            <w:rPrChange w:id="3183" w:author="Yufeng" w:date="2021-10-10T17:48:00Z">
              <w:rPr>
                <w:sz w:val="22"/>
              </w:rPr>
            </w:rPrChange>
          </w:rPr>
          <w:t>gut</w:t>
        </w:r>
      </w:ins>
      <w:r w:rsidR="000D0043" w:rsidRPr="00755CC4">
        <w:rPr>
          <w:rPrChange w:id="3184" w:author="Yufeng" w:date="2021-10-10T17:48:00Z">
            <w:rPr>
              <w:sz w:val="22"/>
            </w:rPr>
          </w:rPrChange>
        </w:rPr>
        <w:t>.</w:t>
      </w:r>
      <w:del w:id="3185" w:author="Thomas Kwong" w:date="2021-09-12T17:01:00Z">
        <w:r w:rsidR="00C777A3" w:rsidRPr="00755CC4" w:rsidDel="00C777A3">
          <w:rPr>
            <w:rPrChange w:id="3186" w:author="Yufeng" w:date="2021-10-10T17:48:00Z">
              <w:rPr>
                <w:sz w:val="22"/>
              </w:rPr>
            </w:rPrChange>
          </w:rPr>
          <w:delText xml:space="preserve"> Make up</w:delText>
        </w:r>
      </w:del>
      <w:commentRangeEnd w:id="3174"/>
      <w:r w:rsidR="002908A5" w:rsidRPr="00E666DA">
        <w:rPr>
          <w:rStyle w:val="CommentReference"/>
          <w:sz w:val="24"/>
          <w:szCs w:val="24"/>
        </w:rPr>
        <w:commentReference w:id="3174"/>
      </w:r>
      <w:commentRangeEnd w:id="3175"/>
      <w:r w:rsidR="003713B8" w:rsidRPr="008010EB">
        <w:rPr>
          <w:rStyle w:val="CommentReference"/>
          <w:sz w:val="24"/>
          <w:szCs w:val="24"/>
        </w:rPr>
        <w:commentReference w:id="3175"/>
      </w:r>
    </w:p>
    <w:p w14:paraId="16EDDBAC" w14:textId="1C382AF9" w:rsidR="00D9531B" w:rsidRPr="0038659B" w:rsidRDefault="00D9531B">
      <w:pPr>
        <w:pStyle w:val="title20825"/>
        <w:jc w:val="left"/>
        <w:pPrChange w:id="3187" w:author="Yufeng" w:date="2021-10-10T17:53:00Z">
          <w:pPr>
            <w:pStyle w:val="title20825"/>
          </w:pPr>
        </w:pPrChange>
      </w:pPr>
      <w:del w:id="3188" w:author="nick ting" w:date="2021-09-24T17:40:00Z">
        <w:r w:rsidRPr="0038659B" w:rsidDel="00527EAA">
          <w:delText xml:space="preserve">The </w:delText>
        </w:r>
      </w:del>
      <w:ins w:id="3189" w:author="nick ting" w:date="2021-09-27T13:53:00Z">
        <w:r w:rsidR="00D93222" w:rsidRPr="0038659B">
          <w:t>Alterations of</w:t>
        </w:r>
      </w:ins>
      <w:ins w:id="3190" w:author="nick ting" w:date="2021-09-24T17:40:00Z">
        <w:r w:rsidR="00527EAA" w:rsidRPr="00E666DA">
          <w:t xml:space="preserve"> </w:t>
        </w:r>
      </w:ins>
      <w:r w:rsidRPr="008010EB">
        <w:t xml:space="preserve">enteric </w:t>
      </w:r>
      <w:del w:id="3191" w:author="LIN, Yufeng" w:date="2021-09-28T13:00:00Z">
        <w:r w:rsidR="00FA35F2" w:rsidRPr="00755CC4" w:rsidDel="004314C2">
          <w:delText>micro-eukaryotic</w:delText>
        </w:r>
      </w:del>
      <w:ins w:id="3192" w:author="LIN, Yufeng" w:date="2021-09-28T13:00:00Z">
        <w:r w:rsidR="004314C2" w:rsidRPr="00755CC4">
          <w:t>fungal</w:t>
        </w:r>
      </w:ins>
      <w:r w:rsidRPr="00755CC4">
        <w:t xml:space="preserve"> </w:t>
      </w:r>
      <w:ins w:id="3193" w:author="nick ting" w:date="2021-09-24T17:40:00Z">
        <w:r w:rsidR="00527EAA" w:rsidRPr="00755CC4">
          <w:t xml:space="preserve">and bacterial </w:t>
        </w:r>
      </w:ins>
      <w:r w:rsidRPr="00755CC4">
        <w:t>composition</w:t>
      </w:r>
      <w:ins w:id="3194" w:author="LIN, Yufeng" w:date="2021-09-21T11:14:00Z">
        <w:del w:id="3195" w:author="nick ting" w:date="2021-09-27T13:53:00Z">
          <w:r w:rsidR="00FA0AD4" w:rsidRPr="00755CC4" w:rsidDel="00D93222">
            <w:delText xml:space="preserve"> </w:delText>
          </w:r>
        </w:del>
        <w:del w:id="3196" w:author="nick ting" w:date="2021-09-24T17:40:00Z">
          <w:r w:rsidR="00FA0AD4" w:rsidRPr="00755CC4" w:rsidDel="00527EAA">
            <w:delText>was</w:delText>
          </w:r>
        </w:del>
        <w:del w:id="3197" w:author="nick ting" w:date="2021-09-27T13:53:00Z">
          <w:r w:rsidR="00FA0AD4" w:rsidRPr="00755CC4" w:rsidDel="00D93222">
            <w:delText xml:space="preserve"> alterat</w:delText>
          </w:r>
        </w:del>
        <w:del w:id="3198" w:author="nick ting" w:date="2021-09-24T17:08:00Z">
          <w:r w:rsidR="00FA0AD4" w:rsidRPr="00755CC4" w:rsidDel="002E1E6A">
            <w:delText>ion</w:delText>
          </w:r>
        </w:del>
        <w:r w:rsidR="00FA0AD4" w:rsidRPr="00755CC4">
          <w:t xml:space="preserve"> in CRC</w:t>
        </w:r>
      </w:ins>
      <w:del w:id="3199" w:author="Thomas Kwong" w:date="2021-09-12T17:23:00Z">
        <w:r w:rsidRPr="00755CC4" w:rsidDel="00CD611D">
          <w:delText xml:space="preserve"> </w:delText>
        </w:r>
        <w:commentRangeStart w:id="3200"/>
        <w:r w:rsidRPr="00755CC4" w:rsidDel="00CD611D">
          <w:delText>was alter</w:delText>
        </w:r>
      </w:del>
      <w:del w:id="3201" w:author="Thomas Kwong" w:date="2021-09-12T17:12:00Z">
        <w:r w:rsidRPr="00755CC4" w:rsidDel="002908A5">
          <w:delText>ations</w:delText>
        </w:r>
      </w:del>
      <w:del w:id="3202" w:author="Thomas Kwong" w:date="2021-09-12T17:23:00Z">
        <w:r w:rsidRPr="00755CC4" w:rsidDel="00CD611D">
          <w:delText xml:space="preserve"> in CRC</w:delText>
        </w:r>
      </w:del>
      <w:commentRangeEnd w:id="3200"/>
      <w:r w:rsidR="00FA0AD4" w:rsidRPr="00755CC4">
        <w:rPr>
          <w:rStyle w:val="CommentReference"/>
          <w:rFonts w:eastAsiaTheme="minorEastAsia"/>
          <w:b w:val="0"/>
          <w:sz w:val="24"/>
          <w:szCs w:val="24"/>
          <w:u w:val="none"/>
          <w:rPrChange w:id="3203" w:author="Yufeng" w:date="2021-10-10T17:48:00Z">
            <w:rPr>
              <w:rStyle w:val="CommentReference"/>
              <w:rFonts w:asciiTheme="minorHAnsi" w:eastAsiaTheme="minorEastAsia" w:hAnsiTheme="minorHAnsi" w:cstheme="minorBidi"/>
              <w:b w:val="0"/>
              <w:u w:val="none"/>
            </w:rPr>
          </w:rPrChange>
        </w:rPr>
        <w:commentReference w:id="3200"/>
      </w:r>
    </w:p>
    <w:p w14:paraId="7726CFE6" w14:textId="7DC19ECA" w:rsidR="007A072D" w:rsidRPr="00755CC4" w:rsidDel="00D46E76" w:rsidRDefault="00D9531B">
      <w:pPr>
        <w:jc w:val="left"/>
        <w:rPr>
          <w:del w:id="3204" w:author="LIN, Yufeng" w:date="2021-09-30T19:15:00Z"/>
          <w:rPrChange w:id="3205" w:author="Yufeng" w:date="2021-10-10T17:48:00Z">
            <w:rPr>
              <w:del w:id="3206" w:author="LIN, Yufeng" w:date="2021-09-30T19:15:00Z"/>
              <w:sz w:val="22"/>
            </w:rPr>
          </w:rPrChange>
        </w:rPr>
        <w:pPrChange w:id="3207" w:author="Yufeng" w:date="2021-10-10T17:53:00Z">
          <w:pPr/>
        </w:pPrChange>
      </w:pPr>
      <w:del w:id="3208" w:author="LIN, Yufeng" w:date="2021-09-24T14:46:00Z">
        <w:r w:rsidRPr="00755CC4" w:rsidDel="00203541">
          <w:rPr>
            <w:rPrChange w:id="3209" w:author="Yufeng" w:date="2021-10-10T17:48:00Z">
              <w:rPr>
                <w:sz w:val="22"/>
              </w:rPr>
            </w:rPrChange>
          </w:rPr>
          <w:delText>Consistent with previous studies and as a validation for our analysis, we observed bacteria</w:delText>
        </w:r>
      </w:del>
      <w:ins w:id="3210" w:author="Thomas Kwong" w:date="2021-09-12T17:12:00Z">
        <w:del w:id="3211" w:author="LIN, Yufeng" w:date="2021-09-24T14:46:00Z">
          <w:r w:rsidR="002908A5" w:rsidRPr="00755CC4" w:rsidDel="00203541">
            <w:rPr>
              <w:rPrChange w:id="3212" w:author="Yufeng" w:date="2021-10-10T17:48:00Z">
                <w:rPr>
                  <w:sz w:val="22"/>
                </w:rPr>
              </w:rPrChange>
            </w:rPr>
            <w:delText>l</w:delText>
          </w:r>
        </w:del>
      </w:ins>
      <w:del w:id="3213" w:author="LIN, Yufeng" w:date="2021-09-24T14:46:00Z">
        <w:r w:rsidRPr="00755CC4" w:rsidDel="00203541">
          <w:rPr>
            <w:rPrChange w:id="3214" w:author="Yufeng" w:date="2021-10-10T17:48:00Z">
              <w:rPr>
                <w:sz w:val="22"/>
              </w:rPr>
            </w:rPrChange>
          </w:rPr>
          <w:delText xml:space="preserve"> phyla Bacteroidetes and Fusobacteria were enriched in the CRC group compared with healthy control. Conversely, Firmicutes and Actinobacteria were reduced (see supplementary </w:delText>
        </w:r>
        <w:commentRangeStart w:id="3215"/>
        <w:r w:rsidRPr="00755CC4" w:rsidDel="00203541">
          <w:rPr>
            <w:rPrChange w:id="3216" w:author="Yufeng" w:date="2021-10-10T17:48:00Z">
              <w:rPr>
                <w:sz w:val="22"/>
              </w:rPr>
            </w:rPrChange>
          </w:rPr>
          <w:delText>figure 1</w:delText>
        </w:r>
        <w:commentRangeEnd w:id="3215"/>
        <w:r w:rsidRPr="00755CC4" w:rsidDel="00203541">
          <w:rPr>
            <w:rStyle w:val="CommentReference"/>
            <w:sz w:val="24"/>
            <w:szCs w:val="24"/>
            <w:rPrChange w:id="3217" w:author="Yufeng" w:date="2021-10-10T17:48:00Z">
              <w:rPr>
                <w:rStyle w:val="CommentReference"/>
                <w:sz w:val="22"/>
                <w:szCs w:val="22"/>
              </w:rPr>
            </w:rPrChange>
          </w:rPr>
          <w:commentReference w:id="3215"/>
        </w:r>
        <w:r w:rsidRPr="00755CC4" w:rsidDel="00203541">
          <w:rPr>
            <w:rPrChange w:id="3218" w:author="Yufeng" w:date="2021-10-10T17:48:00Z">
              <w:rPr>
                <w:sz w:val="22"/>
              </w:rPr>
            </w:rPrChange>
          </w:rPr>
          <w:delText xml:space="preserve">). </w:delText>
        </w:r>
      </w:del>
      <w:del w:id="3219" w:author="nick ting" w:date="2021-09-24T18:16:00Z">
        <w:r w:rsidRPr="00755CC4" w:rsidDel="007A072D">
          <w:rPr>
            <w:rPrChange w:id="3220" w:author="Yufeng" w:date="2021-10-10T17:48:00Z">
              <w:rPr>
                <w:sz w:val="22"/>
              </w:rPr>
            </w:rPrChange>
          </w:rPr>
          <w:delText xml:space="preserve">Among the </w:delText>
        </w:r>
      </w:del>
      <w:del w:id="3221" w:author="nick ting" w:date="2021-09-24T17:17:00Z">
        <w:r w:rsidR="00FA35F2" w:rsidRPr="00755CC4" w:rsidDel="00525A3D">
          <w:rPr>
            <w:rPrChange w:id="3222" w:author="Yufeng" w:date="2021-10-10T17:48:00Z">
              <w:rPr>
                <w:sz w:val="22"/>
              </w:rPr>
            </w:rPrChange>
          </w:rPr>
          <w:delText>micro-eukaryotic</w:delText>
        </w:r>
        <w:r w:rsidRPr="00755CC4" w:rsidDel="00525A3D">
          <w:rPr>
            <w:rPrChange w:id="3223" w:author="Yufeng" w:date="2021-10-10T17:48:00Z">
              <w:rPr>
                <w:sz w:val="22"/>
              </w:rPr>
            </w:rPrChange>
          </w:rPr>
          <w:delText xml:space="preserve"> taxa</w:delText>
        </w:r>
      </w:del>
      <w:ins w:id="3224" w:author="nick ting" w:date="2021-09-24T18:16:00Z">
        <w:r w:rsidR="007A072D" w:rsidRPr="00755CC4">
          <w:rPr>
            <w:rPrChange w:id="3225" w:author="Yufeng" w:date="2021-10-10T17:48:00Z">
              <w:rPr>
                <w:sz w:val="22"/>
              </w:rPr>
            </w:rPrChange>
          </w:rPr>
          <w:t xml:space="preserve">Considering the overall </w:t>
        </w:r>
        <w:del w:id="3226" w:author="LIN, Yufeng" w:date="2021-09-28T13:00:00Z">
          <w:r w:rsidR="007A072D" w:rsidRPr="00755CC4" w:rsidDel="004314C2">
            <w:rPr>
              <w:rPrChange w:id="3227" w:author="Yufeng" w:date="2021-10-10T17:48:00Z">
                <w:rPr>
                  <w:sz w:val="22"/>
                </w:rPr>
              </w:rPrChange>
            </w:rPr>
            <w:delText>micro-eukaryotic</w:delText>
          </w:r>
        </w:del>
      </w:ins>
      <w:ins w:id="3228" w:author="LIN, Yufeng" w:date="2021-09-28T13:00:00Z">
        <w:r w:rsidR="004314C2" w:rsidRPr="00755CC4">
          <w:rPr>
            <w:rPrChange w:id="3229" w:author="Yufeng" w:date="2021-10-10T17:48:00Z">
              <w:rPr>
                <w:sz w:val="22"/>
              </w:rPr>
            </w:rPrChange>
          </w:rPr>
          <w:t>fungal</w:t>
        </w:r>
      </w:ins>
      <w:ins w:id="3230" w:author="nick ting" w:date="2021-09-24T18:16:00Z">
        <w:r w:rsidR="007A072D" w:rsidRPr="00755CC4">
          <w:rPr>
            <w:rPrChange w:id="3231" w:author="Yufeng" w:date="2021-10-10T17:48:00Z">
              <w:rPr>
                <w:sz w:val="22"/>
              </w:rPr>
            </w:rPrChange>
          </w:rPr>
          <w:t xml:space="preserve"> composition</w:t>
        </w:r>
      </w:ins>
      <w:r w:rsidRPr="00755CC4">
        <w:rPr>
          <w:rPrChange w:id="3232" w:author="Yufeng" w:date="2021-10-10T17:48:00Z">
            <w:rPr>
              <w:sz w:val="22"/>
            </w:rPr>
          </w:rPrChange>
        </w:rPr>
        <w:t xml:space="preserve">, </w:t>
      </w:r>
      <w:del w:id="3233" w:author="nick ting" w:date="2021-09-24T17:16:00Z">
        <w:r w:rsidRPr="00755CC4" w:rsidDel="00525A3D">
          <w:rPr>
            <w:rPrChange w:id="3234" w:author="Yufeng" w:date="2021-10-10T17:48:00Z">
              <w:rPr>
                <w:sz w:val="22"/>
              </w:rPr>
            </w:rPrChange>
          </w:rPr>
          <w:delText xml:space="preserve">the phylum </w:delText>
        </w:r>
      </w:del>
      <w:r w:rsidRPr="00755CC4">
        <w:rPr>
          <w:i/>
          <w:iCs/>
          <w:rPrChange w:id="3235" w:author="Yufeng" w:date="2021-10-10T17:48:00Z">
            <w:rPr>
              <w:sz w:val="22"/>
            </w:rPr>
          </w:rPrChange>
        </w:rPr>
        <w:t>Ascomycota</w:t>
      </w:r>
      <w:ins w:id="3236" w:author="LIN, Yufeng" w:date="2021-09-24T14:49:00Z">
        <w:r w:rsidR="00971D87" w:rsidRPr="00755CC4">
          <w:rPr>
            <w:rPrChange w:id="3237" w:author="Yufeng" w:date="2021-10-10T17:48:00Z">
              <w:rPr>
                <w:sz w:val="22"/>
              </w:rPr>
            </w:rPrChange>
          </w:rPr>
          <w:t xml:space="preserve"> </w:t>
        </w:r>
        <w:del w:id="3238" w:author="nick ting" w:date="2021-09-24T17:16:00Z">
          <w:r w:rsidR="00971D87" w:rsidRPr="00755CC4" w:rsidDel="00525A3D">
            <w:rPr>
              <w:rPrChange w:id="3239" w:author="Yufeng" w:date="2021-10-10T17:48:00Z">
                <w:rPr>
                  <w:sz w:val="22"/>
                </w:rPr>
              </w:rPrChange>
            </w:rPr>
            <w:delText xml:space="preserve">and </w:delText>
          </w:r>
          <w:r w:rsidR="00971D87" w:rsidRPr="00755CC4" w:rsidDel="00525A3D">
            <w:rPr>
              <w:i/>
              <w:iCs/>
              <w:rPrChange w:id="3240" w:author="Yufeng" w:date="2021-10-10T17:48:00Z">
                <w:rPr>
                  <w:i/>
                  <w:iCs/>
                  <w:sz w:val="22"/>
                </w:rPr>
              </w:rPrChange>
            </w:rPr>
            <w:delText>Basidiomycota</w:delText>
          </w:r>
        </w:del>
      </w:ins>
      <w:del w:id="3241" w:author="nick ting" w:date="2021-09-24T17:16:00Z">
        <w:r w:rsidRPr="00755CC4" w:rsidDel="00525A3D">
          <w:rPr>
            <w:rPrChange w:id="3242" w:author="Yufeng" w:date="2021-10-10T17:48:00Z">
              <w:rPr>
                <w:sz w:val="22"/>
              </w:rPr>
            </w:rPrChange>
          </w:rPr>
          <w:delText xml:space="preserve"> dominated</w:delText>
        </w:r>
      </w:del>
      <w:ins w:id="3243" w:author="nick ting" w:date="2021-09-24T17:27:00Z">
        <w:r w:rsidR="003963F6" w:rsidRPr="00755CC4">
          <w:rPr>
            <w:rPrChange w:id="3244" w:author="Yufeng" w:date="2021-10-10T17:48:00Z">
              <w:rPr>
                <w:sz w:val="22"/>
              </w:rPr>
            </w:rPrChange>
          </w:rPr>
          <w:t xml:space="preserve">was </w:t>
        </w:r>
        <w:del w:id="3245" w:author="LIN, Yufeng" w:date="2021-10-07T10:42:00Z">
          <w:r w:rsidR="003963F6" w:rsidRPr="00755CC4" w:rsidDel="00E81CE7">
            <w:rPr>
              <w:rPrChange w:id="3246" w:author="Yufeng" w:date="2021-10-10T17:48:00Z">
                <w:rPr>
                  <w:sz w:val="22"/>
                </w:rPr>
              </w:rPrChange>
            </w:rPr>
            <w:delText>observed to be</w:delText>
          </w:r>
        </w:del>
      </w:ins>
      <w:ins w:id="3247" w:author="nick ting" w:date="2021-09-24T17:16:00Z">
        <w:del w:id="3248" w:author="LIN, Yufeng" w:date="2021-10-07T10:42:00Z">
          <w:r w:rsidR="00525A3D" w:rsidRPr="00755CC4" w:rsidDel="00E81CE7">
            <w:rPr>
              <w:rPrChange w:id="3249" w:author="Yufeng" w:date="2021-10-10T17:48:00Z">
                <w:rPr>
                  <w:sz w:val="22"/>
                </w:rPr>
              </w:rPrChange>
            </w:rPr>
            <w:delText xml:space="preserve"> </w:delText>
          </w:r>
        </w:del>
        <w:r w:rsidR="00525A3D" w:rsidRPr="00755CC4">
          <w:rPr>
            <w:rPrChange w:id="3250" w:author="Yufeng" w:date="2021-10-10T17:48:00Z">
              <w:rPr>
                <w:sz w:val="22"/>
              </w:rPr>
            </w:rPrChange>
          </w:rPr>
          <w:t xml:space="preserve">the </w:t>
        </w:r>
      </w:ins>
      <w:ins w:id="3251" w:author="nick ting" w:date="2021-09-24T17:19:00Z">
        <w:r w:rsidR="00525A3D" w:rsidRPr="00755CC4">
          <w:rPr>
            <w:rPrChange w:id="3252" w:author="Yufeng" w:date="2021-10-10T17:48:00Z">
              <w:rPr>
                <w:sz w:val="22"/>
              </w:rPr>
            </w:rPrChange>
          </w:rPr>
          <w:t>most abundant</w:t>
        </w:r>
      </w:ins>
      <w:ins w:id="3253" w:author="nick ting" w:date="2021-09-24T17:16:00Z">
        <w:r w:rsidR="00525A3D" w:rsidRPr="00755CC4">
          <w:rPr>
            <w:rPrChange w:id="3254" w:author="Yufeng" w:date="2021-10-10T17:48:00Z">
              <w:rPr>
                <w:sz w:val="22"/>
              </w:rPr>
            </w:rPrChange>
          </w:rPr>
          <w:t xml:space="preserve"> </w:t>
        </w:r>
      </w:ins>
      <w:ins w:id="3255" w:author="nick ting" w:date="2021-09-24T17:17:00Z">
        <w:del w:id="3256" w:author="LIN, Yufeng" w:date="2021-09-28T13:00:00Z">
          <w:r w:rsidR="00525A3D" w:rsidRPr="00755CC4" w:rsidDel="004314C2">
            <w:rPr>
              <w:rPrChange w:id="3257" w:author="Yufeng" w:date="2021-10-10T17:48:00Z">
                <w:rPr>
                  <w:sz w:val="22"/>
                </w:rPr>
              </w:rPrChange>
            </w:rPr>
            <w:delText>micro-eukaryotic</w:delText>
          </w:r>
        </w:del>
      </w:ins>
      <w:ins w:id="3258" w:author="LIN, Yufeng" w:date="2021-09-28T13:00:00Z">
        <w:r w:rsidR="004314C2" w:rsidRPr="00755CC4">
          <w:rPr>
            <w:rPrChange w:id="3259" w:author="Yufeng" w:date="2021-10-10T17:48:00Z">
              <w:rPr>
                <w:sz w:val="22"/>
              </w:rPr>
            </w:rPrChange>
          </w:rPr>
          <w:t>fung</w:t>
        </w:r>
      </w:ins>
      <w:ins w:id="3260" w:author="Lung Ngai TING" w:date="2021-10-09T14:45:00Z">
        <w:r w:rsidR="00DE11B0" w:rsidRPr="0038659B">
          <w:t xml:space="preserve">al </w:t>
        </w:r>
      </w:ins>
      <w:ins w:id="3261" w:author="LIN, Yufeng" w:date="2021-09-28T13:00:00Z">
        <w:del w:id="3262" w:author="Lung Ngai TING" w:date="2021-10-09T14:45:00Z">
          <w:r w:rsidR="004314C2" w:rsidRPr="00755CC4" w:rsidDel="00DE11B0">
            <w:rPr>
              <w:rPrChange w:id="3263" w:author="Yufeng" w:date="2021-10-10T17:48:00Z">
                <w:rPr>
                  <w:sz w:val="22"/>
                </w:rPr>
              </w:rPrChange>
            </w:rPr>
            <w:delText>al</w:delText>
          </w:r>
        </w:del>
      </w:ins>
      <w:ins w:id="3264" w:author="nick ting" w:date="2021-09-24T17:17:00Z">
        <w:del w:id="3265" w:author="Lung Ngai TING" w:date="2021-10-09T14:45:00Z">
          <w:r w:rsidR="00525A3D" w:rsidRPr="00755CC4" w:rsidDel="00DE11B0">
            <w:rPr>
              <w:rPrChange w:id="3266" w:author="Yufeng" w:date="2021-10-10T17:48:00Z">
                <w:rPr>
                  <w:sz w:val="22"/>
                </w:rPr>
              </w:rPrChange>
            </w:rPr>
            <w:delText xml:space="preserve"> </w:delText>
          </w:r>
        </w:del>
      </w:ins>
      <w:ins w:id="3267" w:author="nick ting" w:date="2021-09-24T17:16:00Z">
        <w:r w:rsidR="00525A3D" w:rsidRPr="00755CC4">
          <w:rPr>
            <w:rPrChange w:id="3268" w:author="Yufeng" w:date="2021-10-10T17:48:00Z">
              <w:rPr>
                <w:sz w:val="22"/>
              </w:rPr>
            </w:rPrChange>
          </w:rPr>
          <w:t>phylu</w:t>
        </w:r>
      </w:ins>
      <w:ins w:id="3269" w:author="nick ting" w:date="2021-09-24T17:17:00Z">
        <w:r w:rsidR="00525A3D" w:rsidRPr="00755CC4">
          <w:rPr>
            <w:rPrChange w:id="3270" w:author="Yufeng" w:date="2021-10-10T17:48:00Z">
              <w:rPr>
                <w:sz w:val="22"/>
              </w:rPr>
            </w:rPrChange>
          </w:rPr>
          <w:t>m</w:t>
        </w:r>
      </w:ins>
      <w:ins w:id="3271" w:author="nick ting" w:date="2021-09-24T18:16:00Z">
        <w:r w:rsidR="007A072D" w:rsidRPr="00755CC4">
          <w:rPr>
            <w:rPrChange w:id="3272" w:author="Yufeng" w:date="2021-10-10T17:48:00Z">
              <w:rPr>
                <w:sz w:val="22"/>
              </w:rPr>
            </w:rPrChange>
          </w:rPr>
          <w:t xml:space="preserve"> among all the cohorts</w:t>
        </w:r>
      </w:ins>
      <w:del w:id="3273" w:author="nick ting" w:date="2021-09-24T17:17:00Z">
        <w:r w:rsidRPr="00755CC4" w:rsidDel="00525A3D">
          <w:rPr>
            <w:rPrChange w:id="3274" w:author="Yufeng" w:date="2021-10-10T17:48:00Z">
              <w:rPr>
                <w:sz w:val="22"/>
              </w:rPr>
            </w:rPrChange>
          </w:rPr>
          <w:delText xml:space="preserve"> </w:delText>
        </w:r>
      </w:del>
      <w:del w:id="3275" w:author="nick ting" w:date="2021-09-24T17:16:00Z">
        <w:r w:rsidRPr="00755CC4" w:rsidDel="00525A3D">
          <w:rPr>
            <w:rPrChange w:id="3276" w:author="Yufeng" w:date="2021-10-10T17:48:00Z">
              <w:rPr>
                <w:sz w:val="22"/>
              </w:rPr>
            </w:rPrChange>
          </w:rPr>
          <w:delText>the</w:delText>
        </w:r>
      </w:del>
      <w:ins w:id="3277" w:author="LIN, Yufeng" w:date="2021-09-24T14:49:00Z">
        <w:del w:id="3278" w:author="nick ting" w:date="2021-09-24T17:16:00Z">
          <w:r w:rsidR="00971D87" w:rsidRPr="00755CC4" w:rsidDel="00525A3D">
            <w:rPr>
              <w:rPrChange w:id="3279" w:author="Yufeng" w:date="2021-10-10T17:48:00Z">
                <w:rPr>
                  <w:sz w:val="22"/>
                </w:rPr>
              </w:rPrChange>
            </w:rPr>
            <w:delText xml:space="preserve"> </w:delText>
          </w:r>
        </w:del>
        <w:del w:id="3280" w:author="nick ting" w:date="2021-09-24T17:09:00Z">
          <w:r w:rsidR="00971D87" w:rsidRPr="00755CC4" w:rsidDel="002E1E6A">
            <w:rPr>
              <w:rPrChange w:id="3281" w:author="Yufeng" w:date="2021-10-10T17:48:00Z">
                <w:rPr>
                  <w:sz w:val="22"/>
                </w:rPr>
              </w:rPrChange>
            </w:rPr>
            <w:delText>m</w:delText>
          </w:r>
        </w:del>
      </w:ins>
      <w:ins w:id="3282" w:author="LIN, Yufeng" w:date="2021-09-24T14:50:00Z">
        <w:del w:id="3283" w:author="nick ting" w:date="2021-09-24T17:09:00Z">
          <w:r w:rsidR="00971D87" w:rsidRPr="00755CC4" w:rsidDel="002E1E6A">
            <w:rPr>
              <w:rPrChange w:id="3284" w:author="Yufeng" w:date="2021-10-10T17:48:00Z">
                <w:rPr>
                  <w:sz w:val="22"/>
                </w:rPr>
              </w:rPrChange>
            </w:rPr>
            <w:delText>ainly</w:delText>
          </w:r>
        </w:del>
        <w:del w:id="3285" w:author="nick ting" w:date="2021-09-24T17:16:00Z">
          <w:r w:rsidR="00971D87" w:rsidRPr="00755CC4" w:rsidDel="00525A3D">
            <w:rPr>
              <w:rPrChange w:id="3286" w:author="Yufeng" w:date="2021-10-10T17:48:00Z">
                <w:rPr>
                  <w:sz w:val="22"/>
                </w:rPr>
              </w:rPrChange>
            </w:rPr>
            <w:delText xml:space="preserve"> micro-eukaryot</w:delText>
          </w:r>
        </w:del>
        <w:del w:id="3287" w:author="nick ting" w:date="2021-09-24T17:09:00Z">
          <w:r w:rsidR="00971D87" w:rsidRPr="00755CC4" w:rsidDel="002E1E6A">
            <w:rPr>
              <w:rPrChange w:id="3288" w:author="Yufeng" w:date="2021-10-10T17:48:00Z">
                <w:rPr>
                  <w:sz w:val="22"/>
                </w:rPr>
              </w:rPrChange>
            </w:rPr>
            <w:delText>i</w:delText>
          </w:r>
        </w:del>
        <w:del w:id="3289" w:author="nick ting" w:date="2021-09-24T17:16:00Z">
          <w:r w:rsidR="00971D87" w:rsidRPr="00755CC4" w:rsidDel="00525A3D">
            <w:rPr>
              <w:rPrChange w:id="3290" w:author="Yufeng" w:date="2021-10-10T17:48:00Z">
                <w:rPr>
                  <w:sz w:val="22"/>
                </w:rPr>
              </w:rPrChange>
            </w:rPr>
            <w:delText>es</w:delText>
          </w:r>
        </w:del>
      </w:ins>
      <w:del w:id="3291" w:author="LIN, Yufeng" w:date="2021-09-24T14:50:00Z">
        <w:r w:rsidRPr="00755CC4" w:rsidDel="00971D87">
          <w:rPr>
            <w:rPrChange w:id="3292" w:author="Yufeng" w:date="2021-10-10T17:48:00Z">
              <w:rPr>
                <w:sz w:val="22"/>
              </w:rPr>
            </w:rPrChange>
          </w:rPr>
          <w:delText xml:space="preserve"> microbiota</w:delText>
        </w:r>
      </w:del>
      <w:ins w:id="3293" w:author="Thomas Kwong" w:date="2021-09-12T17:17:00Z">
        <w:del w:id="3294" w:author="LIN, Yufeng" w:date="2021-09-24T14:45:00Z">
          <w:r w:rsidR="002908A5" w:rsidRPr="00755CC4" w:rsidDel="00203541">
            <w:rPr>
              <w:rPrChange w:id="3295" w:author="Yufeng" w:date="2021-10-10T17:48:00Z">
                <w:rPr>
                  <w:sz w:val="22"/>
                </w:rPr>
              </w:rPrChange>
            </w:rPr>
            <w:delText xml:space="preserve">. </w:delText>
          </w:r>
        </w:del>
      </w:ins>
      <w:ins w:id="3296" w:author="Thomas Kwong" w:date="2021-09-12T17:24:00Z">
        <w:del w:id="3297" w:author="LIN, Yufeng" w:date="2021-09-24T14:45:00Z">
          <w:r w:rsidR="00CD611D" w:rsidRPr="00755CC4" w:rsidDel="00203541">
            <w:rPr>
              <w:rPrChange w:id="3298" w:author="Yufeng" w:date="2021-10-10T17:48:00Z">
                <w:rPr>
                  <w:sz w:val="22"/>
                </w:rPr>
              </w:rPrChange>
            </w:rPr>
            <w:delText>E</w:delText>
          </w:r>
        </w:del>
      </w:ins>
      <w:ins w:id="3299" w:author="nick ting" w:date="2021-09-24T17:09:00Z">
        <w:r w:rsidR="002E1E6A" w:rsidRPr="00755CC4">
          <w:rPr>
            <w:rPrChange w:id="3300" w:author="Yufeng" w:date="2021-10-10T17:48:00Z">
              <w:rPr>
                <w:sz w:val="22"/>
              </w:rPr>
            </w:rPrChange>
          </w:rPr>
          <w:t>,</w:t>
        </w:r>
      </w:ins>
      <w:ins w:id="3301" w:author="nick ting" w:date="2021-09-24T17:40:00Z">
        <w:r w:rsidR="00527EAA" w:rsidRPr="00755CC4">
          <w:rPr>
            <w:rPrChange w:id="3302" w:author="Yufeng" w:date="2021-10-10T17:48:00Z">
              <w:rPr>
                <w:sz w:val="22"/>
              </w:rPr>
            </w:rPrChange>
          </w:rPr>
          <w:t xml:space="preserve"> while</w:t>
        </w:r>
      </w:ins>
      <w:ins w:id="3303" w:author="nick ting" w:date="2021-09-24T17:09:00Z">
        <w:r w:rsidR="002E1E6A" w:rsidRPr="00755CC4">
          <w:rPr>
            <w:rPrChange w:id="3304" w:author="Yufeng" w:date="2021-10-10T17:48:00Z">
              <w:rPr>
                <w:sz w:val="22"/>
              </w:rPr>
            </w:rPrChange>
          </w:rPr>
          <w:t xml:space="preserve"> </w:t>
        </w:r>
      </w:ins>
      <w:ins w:id="3305" w:author="nick ting" w:date="2021-09-24T17:19:00Z">
        <w:r w:rsidR="00525A3D" w:rsidRPr="00755CC4">
          <w:rPr>
            <w:rPrChange w:id="3306" w:author="Yufeng" w:date="2021-10-10T17:48:00Z">
              <w:rPr>
                <w:sz w:val="22"/>
              </w:rPr>
            </w:rPrChange>
          </w:rPr>
          <w:t xml:space="preserve">other dominating </w:t>
        </w:r>
        <w:del w:id="3307" w:author="LIN, Yufeng" w:date="2021-09-28T13:00:00Z">
          <w:r w:rsidR="00525A3D" w:rsidRPr="00755CC4" w:rsidDel="004314C2">
            <w:rPr>
              <w:rPrChange w:id="3308" w:author="Yufeng" w:date="2021-10-10T17:48:00Z">
                <w:rPr>
                  <w:sz w:val="22"/>
                </w:rPr>
              </w:rPrChange>
            </w:rPr>
            <w:delText>micro-eukaryotic</w:delText>
          </w:r>
        </w:del>
      </w:ins>
      <w:ins w:id="3309" w:author="LIN, Yufeng" w:date="2021-09-28T13:00:00Z">
        <w:r w:rsidR="004314C2" w:rsidRPr="00755CC4">
          <w:rPr>
            <w:rPrChange w:id="3310" w:author="Yufeng" w:date="2021-10-10T17:48:00Z">
              <w:rPr>
                <w:sz w:val="22"/>
              </w:rPr>
            </w:rPrChange>
          </w:rPr>
          <w:t>fungal</w:t>
        </w:r>
      </w:ins>
      <w:ins w:id="3311" w:author="nick ting" w:date="2021-09-24T17:19:00Z">
        <w:r w:rsidR="00525A3D" w:rsidRPr="00755CC4">
          <w:rPr>
            <w:rPrChange w:id="3312" w:author="Yufeng" w:date="2021-10-10T17:48:00Z">
              <w:rPr>
                <w:sz w:val="22"/>
              </w:rPr>
            </w:rPrChange>
          </w:rPr>
          <w:t xml:space="preserve"> phyl</w:t>
        </w:r>
      </w:ins>
      <w:ins w:id="3313" w:author="nick ting" w:date="2021-09-24T17:29:00Z">
        <w:r w:rsidR="003963F6" w:rsidRPr="00755CC4">
          <w:rPr>
            <w:rPrChange w:id="3314" w:author="Yufeng" w:date="2021-10-10T17:48:00Z">
              <w:rPr>
                <w:sz w:val="22"/>
              </w:rPr>
            </w:rPrChange>
          </w:rPr>
          <w:t>a</w:t>
        </w:r>
      </w:ins>
      <w:ins w:id="3315" w:author="nick ting" w:date="2021-09-24T17:19:00Z">
        <w:r w:rsidR="00525A3D" w:rsidRPr="00755CC4">
          <w:rPr>
            <w:rPrChange w:id="3316" w:author="Yufeng" w:date="2021-10-10T17:48:00Z">
              <w:rPr>
                <w:sz w:val="22"/>
              </w:rPr>
            </w:rPrChange>
          </w:rPr>
          <w:t xml:space="preserve"> </w:t>
        </w:r>
      </w:ins>
      <w:ins w:id="3317" w:author="LIN, Yufeng" w:date="2021-09-24T14:45:00Z">
        <w:del w:id="3318" w:author="nick ting" w:date="2021-09-24T17:09:00Z">
          <w:r w:rsidR="00203541" w:rsidRPr="00755CC4" w:rsidDel="002E1E6A">
            <w:rPr>
              <w:rPrChange w:id="3319" w:author="Yufeng" w:date="2021-10-10T17:48:00Z">
                <w:rPr>
                  <w:sz w:val="22"/>
                </w:rPr>
              </w:rPrChange>
            </w:rPr>
            <w:delText xml:space="preserve">, but </w:delText>
          </w:r>
        </w:del>
      </w:ins>
      <w:ins w:id="3320" w:author="LIN, Yufeng" w:date="2021-09-24T14:50:00Z">
        <w:del w:id="3321" w:author="nick ting" w:date="2021-09-24T17:19:00Z">
          <w:r w:rsidR="00971D87" w:rsidRPr="00755CC4" w:rsidDel="00525A3D">
            <w:rPr>
              <w:rPrChange w:id="3322" w:author="Yufeng" w:date="2021-10-10T17:48:00Z">
                <w:rPr>
                  <w:sz w:val="22"/>
                </w:rPr>
              </w:rPrChange>
            </w:rPr>
            <w:delText>some</w:delText>
          </w:r>
        </w:del>
      </w:ins>
      <w:ins w:id="3323" w:author="Thomas Kwong" w:date="2021-09-12T17:24:00Z">
        <w:del w:id="3324" w:author="nick ting" w:date="2021-09-24T17:19:00Z">
          <w:r w:rsidR="00CD611D" w:rsidRPr="00755CC4" w:rsidDel="00525A3D">
            <w:rPr>
              <w:rPrChange w:id="3325" w:author="Yufeng" w:date="2021-10-10T17:48:00Z">
                <w:rPr>
                  <w:sz w:val="22"/>
                </w:rPr>
              </w:rPrChange>
            </w:rPr>
            <w:delText xml:space="preserve">ach </w:delText>
          </w:r>
        </w:del>
      </w:ins>
      <w:del w:id="3326" w:author="nick ting" w:date="2021-09-24T17:19:00Z">
        <w:r w:rsidRPr="00755CC4" w:rsidDel="00525A3D">
          <w:rPr>
            <w:rPrChange w:id="3327" w:author="Yufeng" w:date="2021-10-10T17:48:00Z">
              <w:rPr>
                <w:sz w:val="22"/>
              </w:rPr>
            </w:rPrChange>
          </w:rPr>
          <w:delText>, while Basidiomycota was observed as the second most abundant phylum (figure 2a). It</w:delText>
        </w:r>
        <w:r w:rsidR="000D0043" w:rsidRPr="00755CC4" w:rsidDel="00525A3D">
          <w:rPr>
            <w:rPrChange w:id="3328" w:author="Yufeng" w:date="2021-10-10T17:48:00Z">
              <w:rPr>
                <w:sz w:val="22"/>
              </w:rPr>
            </w:rPrChange>
          </w:rPr>
          <w:delText>'</w:delText>
        </w:r>
        <w:r w:rsidRPr="00755CC4" w:rsidDel="00525A3D">
          <w:rPr>
            <w:rPrChange w:id="3329" w:author="Yufeng" w:date="2021-10-10T17:48:00Z">
              <w:rPr>
                <w:sz w:val="22"/>
              </w:rPr>
            </w:rPrChange>
          </w:rPr>
          <w:delText>s worth noting that each cohort</w:delText>
        </w:r>
      </w:del>
      <w:ins w:id="3330" w:author="LIN, Yufeng" w:date="2021-09-24T14:50:00Z">
        <w:del w:id="3331" w:author="nick ting" w:date="2021-09-24T17:19:00Z">
          <w:r w:rsidR="00971D87" w:rsidRPr="00755CC4" w:rsidDel="00525A3D">
            <w:rPr>
              <w:rPrChange w:id="3332" w:author="Yufeng" w:date="2021-10-10T17:48:00Z">
                <w:rPr>
                  <w:sz w:val="22"/>
                </w:rPr>
              </w:rPrChange>
            </w:rPr>
            <w:delText>s</w:delText>
          </w:r>
        </w:del>
      </w:ins>
      <w:del w:id="3333" w:author="nick ting" w:date="2021-09-24T17:19:00Z">
        <w:r w:rsidRPr="00755CC4" w:rsidDel="00525A3D">
          <w:rPr>
            <w:rPrChange w:id="3334" w:author="Yufeng" w:date="2021-10-10T17:48:00Z">
              <w:rPr>
                <w:sz w:val="22"/>
              </w:rPr>
            </w:rPrChange>
          </w:rPr>
          <w:delText xml:space="preserve"> </w:delText>
        </w:r>
      </w:del>
      <w:ins w:id="3335" w:author="Thomas Kwong" w:date="2021-09-12T17:25:00Z">
        <w:r w:rsidR="00CD611D" w:rsidRPr="00755CC4">
          <w:rPr>
            <w:rPrChange w:id="3336" w:author="Yufeng" w:date="2021-10-10T17:48:00Z">
              <w:rPr>
                <w:sz w:val="22"/>
              </w:rPr>
            </w:rPrChange>
          </w:rPr>
          <w:t xml:space="preserve">showed </w:t>
        </w:r>
        <w:del w:id="3337" w:author="nick ting" w:date="2021-09-24T17:19:00Z">
          <w:r w:rsidR="00CD611D" w:rsidRPr="00755CC4" w:rsidDel="00525A3D">
            <w:rPr>
              <w:rPrChange w:id="3338" w:author="Yufeng" w:date="2021-10-10T17:48:00Z">
                <w:rPr>
                  <w:sz w:val="22"/>
                </w:rPr>
              </w:rPrChange>
            </w:rPr>
            <w:delText xml:space="preserve">a </w:delText>
          </w:r>
        </w:del>
        <w:r w:rsidR="00CD611D" w:rsidRPr="00755CC4">
          <w:rPr>
            <w:rPrChange w:id="3339" w:author="Yufeng" w:date="2021-10-10T17:48:00Z">
              <w:rPr>
                <w:sz w:val="22"/>
              </w:rPr>
            </w:rPrChange>
          </w:rPr>
          <w:t xml:space="preserve">significant </w:t>
        </w:r>
      </w:ins>
      <w:ins w:id="3340" w:author="nick ting" w:date="2021-09-24T17:41:00Z">
        <w:r w:rsidR="00527EAA" w:rsidRPr="00755CC4">
          <w:rPr>
            <w:rPrChange w:id="3341" w:author="Yufeng" w:date="2021-10-10T17:48:00Z">
              <w:rPr>
                <w:sz w:val="22"/>
              </w:rPr>
            </w:rPrChange>
          </w:rPr>
          <w:t>inter-</w:t>
        </w:r>
        <w:r w:rsidR="00527EAA" w:rsidRPr="00755CC4">
          <w:rPr>
            <w:rPrChange w:id="3342" w:author="Yufeng" w:date="2021-10-10T17:48:00Z">
              <w:rPr>
                <w:sz w:val="22"/>
              </w:rPr>
            </w:rPrChange>
          </w:rPr>
          <w:lastRenderedPageBreak/>
          <w:t xml:space="preserve">cohort </w:t>
        </w:r>
      </w:ins>
      <w:ins w:id="3343" w:author="Thomas Kwong" w:date="2021-09-12T17:25:00Z">
        <w:r w:rsidR="00CD611D" w:rsidRPr="00755CC4">
          <w:rPr>
            <w:rPrChange w:id="3344" w:author="Yufeng" w:date="2021-10-10T17:48:00Z">
              <w:rPr>
                <w:sz w:val="22"/>
              </w:rPr>
            </w:rPrChange>
          </w:rPr>
          <w:t>variation</w:t>
        </w:r>
      </w:ins>
      <w:ins w:id="3345" w:author="nick ting" w:date="2021-09-24T17:19:00Z">
        <w:r w:rsidR="00525A3D" w:rsidRPr="00755CC4">
          <w:rPr>
            <w:rPrChange w:id="3346" w:author="Yufeng" w:date="2021-10-10T17:48:00Z">
              <w:rPr>
                <w:sz w:val="22"/>
              </w:rPr>
            </w:rPrChange>
          </w:rPr>
          <w:t>s</w:t>
        </w:r>
      </w:ins>
      <w:ins w:id="3347" w:author="nick ting" w:date="2021-09-24T17:41:00Z">
        <w:r w:rsidR="00527EAA" w:rsidRPr="00755CC4">
          <w:rPr>
            <w:rPrChange w:id="3348" w:author="Yufeng" w:date="2021-10-10T17:48:00Z">
              <w:rPr>
                <w:sz w:val="22"/>
              </w:rPr>
            </w:rPrChange>
          </w:rPr>
          <w:t>.</w:t>
        </w:r>
      </w:ins>
      <w:ins w:id="3349" w:author="Thomas Kwong" w:date="2021-09-12T17:25:00Z">
        <w:del w:id="3350" w:author="nick ting" w:date="2021-09-24T17:41:00Z">
          <w:r w:rsidR="00CD611D" w:rsidRPr="00755CC4" w:rsidDel="00527EAA">
            <w:rPr>
              <w:rPrChange w:id="3351" w:author="Yufeng" w:date="2021-10-10T17:48:00Z">
                <w:rPr>
                  <w:sz w:val="22"/>
                </w:rPr>
              </w:rPrChange>
            </w:rPr>
            <w:delText xml:space="preserve"> </w:delText>
          </w:r>
        </w:del>
        <w:del w:id="3352" w:author="nick ting" w:date="2021-09-24T17:19:00Z">
          <w:r w:rsidR="00CD611D" w:rsidRPr="00755CC4" w:rsidDel="00525A3D">
            <w:rPr>
              <w:rPrChange w:id="3353" w:author="Yufeng" w:date="2021-10-10T17:48:00Z">
                <w:rPr>
                  <w:sz w:val="22"/>
                </w:rPr>
              </w:rPrChange>
            </w:rPr>
            <w:delText>for the next most abundant species</w:delText>
          </w:r>
        </w:del>
        <w:del w:id="3354" w:author="nick ting" w:date="2021-09-24T17:41:00Z">
          <w:r w:rsidR="00CD611D" w:rsidRPr="00755CC4" w:rsidDel="00527EAA">
            <w:rPr>
              <w:rPrChange w:id="3355" w:author="Yufeng" w:date="2021-10-10T17:48:00Z">
                <w:rPr>
                  <w:sz w:val="22"/>
                </w:rPr>
              </w:rPrChange>
            </w:rPr>
            <w:delText>.</w:delText>
          </w:r>
        </w:del>
      </w:ins>
      <w:ins w:id="3356" w:author="nick ting" w:date="2021-09-24T17:41:00Z">
        <w:r w:rsidR="00527EAA" w:rsidRPr="00755CC4">
          <w:rPr>
            <w:rPrChange w:id="3357" w:author="Yufeng" w:date="2021-10-10T17:48:00Z">
              <w:rPr>
                <w:sz w:val="22"/>
              </w:rPr>
            </w:rPrChange>
          </w:rPr>
          <w:t xml:space="preserve"> </w:t>
        </w:r>
      </w:ins>
      <w:ins w:id="3358" w:author="Thomas Kwong" w:date="2021-09-12T17:25:00Z">
        <w:del w:id="3359" w:author="nick ting" w:date="2021-09-24T17:41:00Z">
          <w:r w:rsidR="00CD611D" w:rsidRPr="00755CC4" w:rsidDel="00527EAA">
            <w:rPr>
              <w:rPrChange w:id="3360" w:author="Yufeng" w:date="2021-10-10T17:48:00Z">
                <w:rPr>
                  <w:sz w:val="22"/>
                </w:rPr>
              </w:rPrChange>
            </w:rPr>
            <w:delText xml:space="preserve"> </w:delText>
          </w:r>
        </w:del>
      </w:ins>
      <w:del w:id="3361" w:author="Thomas Kwong" w:date="2021-09-12T17:25:00Z">
        <w:r w:rsidRPr="00755CC4" w:rsidDel="00CD611D">
          <w:rPr>
            <w:rPrChange w:id="3362" w:author="Yufeng" w:date="2021-10-10T17:48:00Z">
              <w:rPr>
                <w:sz w:val="22"/>
              </w:rPr>
            </w:rPrChange>
          </w:rPr>
          <w:delText>would play a few var</w:delText>
        </w:r>
      </w:del>
      <w:del w:id="3363" w:author="Thomas Kwong" w:date="2021-09-12T17:26:00Z">
        <w:r w:rsidRPr="00755CC4" w:rsidDel="00CD611D">
          <w:rPr>
            <w:rPrChange w:id="3364" w:author="Yufeng" w:date="2021-10-10T17:48:00Z">
              <w:rPr>
                <w:sz w:val="22"/>
              </w:rPr>
            </w:rPrChange>
          </w:rPr>
          <w:delText>iances in</w:delText>
        </w:r>
      </w:del>
      <w:del w:id="3365" w:author="LIN, Yufeng" w:date="2021-09-24T14:49:00Z">
        <w:r w:rsidRPr="00755CC4" w:rsidDel="00971D87">
          <w:rPr>
            <w:rPrChange w:id="3366" w:author="Yufeng" w:date="2021-10-10T17:48:00Z">
              <w:rPr>
                <w:sz w:val="22"/>
              </w:rPr>
            </w:rPrChange>
          </w:rPr>
          <w:delText xml:space="preserve"> </w:delText>
        </w:r>
      </w:del>
      <w:del w:id="3367" w:author="Thomas Kwong" w:date="2021-09-12T17:26:00Z">
        <w:r w:rsidRPr="00755CC4" w:rsidDel="00CD611D">
          <w:rPr>
            <w:rPrChange w:id="3368" w:author="Yufeng" w:date="2021-10-10T17:48:00Z">
              <w:rPr>
                <w:sz w:val="22"/>
              </w:rPr>
            </w:rPrChange>
          </w:rPr>
          <w:delText xml:space="preserve">phylum level. For </w:delText>
        </w:r>
      </w:del>
      <w:ins w:id="3369" w:author="LIN, Yufeng" w:date="2021-09-21T11:13:00Z">
        <w:r w:rsidR="00FA0AD4" w:rsidRPr="00755CC4">
          <w:rPr>
            <w:rPrChange w:id="3370" w:author="Yufeng" w:date="2021-10-10T17:48:00Z">
              <w:rPr>
                <w:sz w:val="22"/>
              </w:rPr>
            </w:rPrChange>
          </w:rPr>
          <w:t xml:space="preserve">For </w:t>
        </w:r>
      </w:ins>
      <w:del w:id="3371" w:author="nick ting" w:date="2021-09-24T18:17:00Z">
        <w:r w:rsidRPr="00755CC4" w:rsidDel="007A072D">
          <w:rPr>
            <w:rPrChange w:id="3372" w:author="Yufeng" w:date="2021-10-10T17:48:00Z">
              <w:rPr>
                <w:sz w:val="22"/>
              </w:rPr>
            </w:rPrChange>
          </w:rPr>
          <w:delText>example</w:delText>
        </w:r>
      </w:del>
      <w:ins w:id="3373" w:author="nick ting" w:date="2021-09-24T18:17:00Z">
        <w:r w:rsidR="007A072D" w:rsidRPr="00755CC4">
          <w:rPr>
            <w:rPrChange w:id="3374" w:author="Yufeng" w:date="2021-10-10T17:48:00Z">
              <w:rPr>
                <w:sz w:val="22"/>
              </w:rPr>
            </w:rPrChange>
          </w:rPr>
          <w:t>instance</w:t>
        </w:r>
      </w:ins>
      <w:r w:rsidRPr="00755CC4">
        <w:rPr>
          <w:rPrChange w:id="3375" w:author="Yufeng" w:date="2021-10-10T17:48:00Z">
            <w:rPr>
              <w:sz w:val="22"/>
            </w:rPr>
          </w:rPrChange>
        </w:rPr>
        <w:t xml:space="preserve">, </w:t>
      </w:r>
      <w:ins w:id="3376" w:author="nick ting" w:date="2021-09-24T17:21:00Z">
        <w:r w:rsidR="00525A3D" w:rsidRPr="00755CC4">
          <w:rPr>
            <w:rPrChange w:id="3377" w:author="Yufeng" w:date="2021-10-10T17:48:00Z">
              <w:rPr>
                <w:sz w:val="22"/>
              </w:rPr>
            </w:rPrChange>
          </w:rPr>
          <w:t>unlike all ot</w:t>
        </w:r>
      </w:ins>
      <w:ins w:id="3378" w:author="nick ting" w:date="2021-09-24T17:22:00Z">
        <w:r w:rsidR="00525A3D" w:rsidRPr="00755CC4">
          <w:rPr>
            <w:rPrChange w:id="3379" w:author="Yufeng" w:date="2021-10-10T17:48:00Z">
              <w:rPr>
                <w:sz w:val="22"/>
              </w:rPr>
            </w:rPrChange>
          </w:rPr>
          <w:t>her cohorts, the</w:t>
        </w:r>
      </w:ins>
      <w:del w:id="3380" w:author="nick ting" w:date="2021-09-24T17:21:00Z">
        <w:r w:rsidRPr="00755CC4" w:rsidDel="00525A3D">
          <w:rPr>
            <w:rPrChange w:id="3381" w:author="Yufeng" w:date="2021-10-10T17:48:00Z">
              <w:rPr>
                <w:sz w:val="22"/>
              </w:rPr>
            </w:rPrChange>
          </w:rPr>
          <w:delText>the</w:delText>
        </w:r>
      </w:del>
      <w:r w:rsidRPr="00755CC4">
        <w:rPr>
          <w:rPrChange w:id="3382" w:author="Yufeng" w:date="2021-10-10T17:48:00Z">
            <w:rPr>
              <w:sz w:val="22"/>
            </w:rPr>
          </w:rPrChange>
        </w:rPr>
        <w:t xml:space="preserve"> second-</w:t>
      </w:r>
      <w:ins w:id="3383" w:author="nick ting" w:date="2021-09-24T17:20:00Z">
        <w:r w:rsidR="00525A3D" w:rsidRPr="00755CC4">
          <w:rPr>
            <w:rPrChange w:id="3384" w:author="Yufeng" w:date="2021-10-10T17:48:00Z">
              <w:rPr>
                <w:sz w:val="22"/>
              </w:rPr>
            </w:rPrChange>
          </w:rPr>
          <w:t>most</w:t>
        </w:r>
      </w:ins>
      <w:del w:id="3385" w:author="nick ting" w:date="2021-09-24T17:20:00Z">
        <w:r w:rsidRPr="00755CC4" w:rsidDel="00525A3D">
          <w:rPr>
            <w:rPrChange w:id="3386" w:author="Yufeng" w:date="2021-10-10T17:48:00Z">
              <w:rPr>
                <w:sz w:val="22"/>
              </w:rPr>
            </w:rPrChange>
          </w:rPr>
          <w:delText>largest</w:delText>
        </w:r>
      </w:del>
      <w:r w:rsidRPr="00755CC4">
        <w:rPr>
          <w:rPrChange w:id="3387" w:author="Yufeng" w:date="2021-10-10T17:48:00Z">
            <w:rPr>
              <w:sz w:val="22"/>
            </w:rPr>
          </w:rPrChange>
        </w:rPr>
        <w:t xml:space="preserve"> abundan</w:t>
      </w:r>
      <w:ins w:id="3388" w:author="nick ting" w:date="2021-09-24T17:20:00Z">
        <w:r w:rsidR="00525A3D" w:rsidRPr="00755CC4">
          <w:rPr>
            <w:rPrChange w:id="3389" w:author="Yufeng" w:date="2021-10-10T17:48:00Z">
              <w:rPr>
                <w:sz w:val="22"/>
              </w:rPr>
            </w:rPrChange>
          </w:rPr>
          <w:t>t phylum</w:t>
        </w:r>
      </w:ins>
      <w:del w:id="3390" w:author="nick ting" w:date="2021-09-24T17:20:00Z">
        <w:r w:rsidRPr="00755CC4" w:rsidDel="00525A3D">
          <w:rPr>
            <w:rPrChange w:id="3391" w:author="Yufeng" w:date="2021-10-10T17:48:00Z">
              <w:rPr>
                <w:sz w:val="22"/>
              </w:rPr>
            </w:rPrChange>
          </w:rPr>
          <w:delText>ce</w:delText>
        </w:r>
      </w:del>
      <w:r w:rsidRPr="00755CC4">
        <w:rPr>
          <w:rPrChange w:id="3392" w:author="Yufeng" w:date="2021-10-10T17:48:00Z">
            <w:rPr>
              <w:sz w:val="22"/>
            </w:rPr>
          </w:rPrChange>
        </w:rPr>
        <w:t xml:space="preserve"> in Yachida</w:t>
      </w:r>
      <w:r w:rsidR="000D0043" w:rsidRPr="00755CC4">
        <w:rPr>
          <w:rPrChange w:id="3393" w:author="Yufeng" w:date="2021-10-10T17:48:00Z">
            <w:rPr>
              <w:sz w:val="22"/>
            </w:rPr>
          </w:rPrChange>
        </w:rPr>
        <w:t>'</w:t>
      </w:r>
      <w:r w:rsidRPr="00755CC4">
        <w:rPr>
          <w:rPrChange w:id="3394" w:author="Yufeng" w:date="2021-10-10T17:48:00Z">
            <w:rPr>
              <w:sz w:val="22"/>
            </w:rPr>
          </w:rPrChange>
        </w:rPr>
        <w:t xml:space="preserve">s </w:t>
      </w:r>
      <w:ins w:id="3395" w:author="nick ting" w:date="2021-09-24T17:23:00Z">
        <w:r w:rsidR="003963F6" w:rsidRPr="00755CC4">
          <w:rPr>
            <w:rPrChange w:id="3396" w:author="Yufeng" w:date="2021-10-10T17:48:00Z">
              <w:rPr>
                <w:sz w:val="22"/>
              </w:rPr>
            </w:rPrChange>
          </w:rPr>
          <w:t xml:space="preserve">Japanese </w:t>
        </w:r>
      </w:ins>
      <w:r w:rsidRPr="00755CC4">
        <w:rPr>
          <w:rPrChange w:id="3397" w:author="Yufeng" w:date="2021-10-10T17:48:00Z">
            <w:rPr>
              <w:sz w:val="22"/>
            </w:rPr>
          </w:rPrChange>
        </w:rPr>
        <w:t xml:space="preserve">cohort </w:t>
      </w:r>
      <w:del w:id="3398" w:author="nick ting" w:date="2021-09-24T17:23:00Z">
        <w:r w:rsidRPr="00755CC4" w:rsidDel="003963F6">
          <w:rPr>
            <w:rPrChange w:id="3399" w:author="Yufeng" w:date="2021-10-10T17:48:00Z">
              <w:rPr>
                <w:sz w:val="22"/>
              </w:rPr>
            </w:rPrChange>
          </w:rPr>
          <w:delText xml:space="preserve">from Japan Asia </w:delText>
        </w:r>
      </w:del>
      <w:r w:rsidRPr="00755CC4">
        <w:rPr>
          <w:rPrChange w:id="3400" w:author="Yufeng" w:date="2021-10-10T17:48:00Z">
            <w:rPr>
              <w:sz w:val="22"/>
            </w:rPr>
          </w:rPrChange>
        </w:rPr>
        <w:t xml:space="preserve">was </w:t>
      </w:r>
      <w:r w:rsidRPr="00755CC4">
        <w:rPr>
          <w:i/>
          <w:iCs/>
          <w:rPrChange w:id="3401" w:author="Yufeng" w:date="2021-10-10T17:48:00Z">
            <w:rPr>
              <w:sz w:val="22"/>
            </w:rPr>
          </w:rPrChange>
        </w:rPr>
        <w:t>Mucoromycota</w:t>
      </w:r>
      <w:r w:rsidRPr="00755CC4">
        <w:rPr>
          <w:rPrChange w:id="3402" w:author="Yufeng" w:date="2021-10-10T17:48:00Z">
            <w:rPr>
              <w:sz w:val="22"/>
            </w:rPr>
          </w:rPrChange>
        </w:rPr>
        <w:t xml:space="preserve"> </w:t>
      </w:r>
      <w:ins w:id="3403" w:author="nick ting" w:date="2021-09-24T17:22:00Z">
        <w:r w:rsidR="00525A3D" w:rsidRPr="00755CC4">
          <w:rPr>
            <w:rPrChange w:id="3404" w:author="Yufeng" w:date="2021-10-10T17:48:00Z">
              <w:rPr>
                <w:sz w:val="22"/>
              </w:rPr>
            </w:rPrChange>
          </w:rPr>
          <w:t xml:space="preserve">but not </w:t>
        </w:r>
      </w:ins>
      <w:del w:id="3405" w:author="nick ting" w:date="2021-09-24T17:22:00Z">
        <w:r w:rsidRPr="00755CC4" w:rsidDel="00525A3D">
          <w:rPr>
            <w:rPrChange w:id="3406" w:author="Yufeng" w:date="2021-10-10T17:48:00Z">
              <w:rPr>
                <w:sz w:val="22"/>
              </w:rPr>
            </w:rPrChange>
          </w:rPr>
          <w:delText xml:space="preserve">instead of </w:delText>
        </w:r>
      </w:del>
      <w:r w:rsidRPr="00755CC4">
        <w:rPr>
          <w:i/>
          <w:iCs/>
          <w:rPrChange w:id="3407" w:author="Yufeng" w:date="2021-10-10T17:48:00Z">
            <w:rPr>
              <w:i/>
              <w:iCs/>
              <w:sz w:val="22"/>
            </w:rPr>
          </w:rPrChange>
        </w:rPr>
        <w:t>Basidiomycota</w:t>
      </w:r>
      <w:r w:rsidRPr="00755CC4">
        <w:rPr>
          <w:rPrChange w:id="3408" w:author="Yufeng" w:date="2021-10-10T17:48:00Z">
            <w:rPr>
              <w:sz w:val="22"/>
            </w:rPr>
          </w:rPrChange>
        </w:rPr>
        <w:t xml:space="preserve">. </w:t>
      </w:r>
      <w:ins w:id="3409" w:author="nick ting" w:date="2021-09-24T18:17:00Z">
        <w:r w:rsidR="007A072D" w:rsidRPr="00755CC4">
          <w:rPr>
            <w:rPrChange w:id="3410" w:author="Yufeng" w:date="2021-10-10T17:48:00Z">
              <w:rPr>
                <w:sz w:val="22"/>
              </w:rPr>
            </w:rPrChange>
          </w:rPr>
          <w:t xml:space="preserve">Other examples include </w:t>
        </w:r>
      </w:ins>
      <w:r w:rsidRPr="00755CC4">
        <w:rPr>
          <w:i/>
          <w:iCs/>
          <w:rPrChange w:id="3411" w:author="Yufeng" w:date="2021-10-10T17:48:00Z">
            <w:rPr>
              <w:i/>
              <w:iCs/>
              <w:sz w:val="22"/>
            </w:rPr>
          </w:rPrChange>
        </w:rPr>
        <w:t>Microsporidia</w:t>
      </w:r>
      <w:r w:rsidRPr="00755CC4">
        <w:rPr>
          <w:rPrChange w:id="3412" w:author="Yufeng" w:date="2021-10-10T17:48:00Z">
            <w:rPr>
              <w:sz w:val="22"/>
            </w:rPr>
          </w:rPrChange>
        </w:rPr>
        <w:t xml:space="preserve"> </w:t>
      </w:r>
      <w:ins w:id="3413" w:author="nick ting" w:date="2021-09-24T18:17:00Z">
        <w:r w:rsidR="007A072D" w:rsidRPr="00755CC4">
          <w:rPr>
            <w:rPrChange w:id="3414" w:author="Yufeng" w:date="2021-10-10T17:48:00Z">
              <w:rPr>
                <w:sz w:val="22"/>
              </w:rPr>
            </w:rPrChange>
          </w:rPr>
          <w:t>taking</w:t>
        </w:r>
      </w:ins>
      <w:ins w:id="3415" w:author="nick ting" w:date="2021-09-24T17:28:00Z">
        <w:r w:rsidR="003963F6" w:rsidRPr="00755CC4">
          <w:rPr>
            <w:rPrChange w:id="3416" w:author="Yufeng" w:date="2021-10-10T17:48:00Z">
              <w:rPr>
                <w:sz w:val="22"/>
              </w:rPr>
            </w:rPrChange>
          </w:rPr>
          <w:t xml:space="preserve"> up a smaller</w:t>
        </w:r>
      </w:ins>
      <w:del w:id="3417" w:author="nick ting" w:date="2021-09-24T17:28:00Z">
        <w:r w:rsidRPr="00755CC4" w:rsidDel="003963F6">
          <w:rPr>
            <w:rPrChange w:id="3418" w:author="Yufeng" w:date="2021-10-10T17:48:00Z">
              <w:rPr>
                <w:i/>
                <w:iCs/>
                <w:sz w:val="22"/>
              </w:rPr>
            </w:rPrChange>
          </w:rPr>
          <w:delText>contains</w:delText>
        </w:r>
        <w:r w:rsidRPr="00755CC4" w:rsidDel="003963F6">
          <w:rPr>
            <w:rPrChange w:id="3419" w:author="Yufeng" w:date="2021-10-10T17:48:00Z">
              <w:rPr>
                <w:sz w:val="22"/>
              </w:rPr>
            </w:rPrChange>
          </w:rPr>
          <w:delText xml:space="preserve"> less</w:delText>
        </w:r>
      </w:del>
      <w:r w:rsidRPr="00755CC4">
        <w:rPr>
          <w:rPrChange w:id="3420" w:author="Yufeng" w:date="2021-10-10T17:48:00Z">
            <w:rPr>
              <w:sz w:val="22"/>
            </w:rPr>
          </w:rPrChange>
        </w:rPr>
        <w:t xml:space="preserve"> proportion in Asians </w:t>
      </w:r>
      <w:del w:id="3421" w:author="LIN, Yufeng" w:date="2021-10-07T10:43:00Z">
        <w:r w:rsidRPr="00755CC4" w:rsidDel="00E81CE7">
          <w:rPr>
            <w:rPrChange w:id="3422" w:author="Yufeng" w:date="2021-10-10T17:48:00Z">
              <w:rPr>
                <w:sz w:val="22"/>
              </w:rPr>
            </w:rPrChange>
          </w:rPr>
          <w:delText>compared with</w:delText>
        </w:r>
      </w:del>
      <w:ins w:id="3423" w:author="LIN, Yufeng" w:date="2021-10-07T10:43:00Z">
        <w:r w:rsidR="00E81CE7" w:rsidRPr="0038659B">
          <w:t>than</w:t>
        </w:r>
      </w:ins>
      <w:r w:rsidRPr="00755CC4">
        <w:rPr>
          <w:rPrChange w:id="3424" w:author="Yufeng" w:date="2021-10-10T17:48:00Z">
            <w:rPr>
              <w:sz w:val="22"/>
            </w:rPr>
          </w:rPrChange>
        </w:rPr>
        <w:t xml:space="preserve"> non-Asians (figure 2b).</w:t>
      </w:r>
      <w:del w:id="3425" w:author="LIN, Yufeng" w:date="2021-09-24T14:46:00Z">
        <w:r w:rsidRPr="00755CC4" w:rsidDel="00203541">
          <w:rPr>
            <w:rPrChange w:id="3426" w:author="Yufeng" w:date="2021-10-10T17:48:00Z">
              <w:rPr>
                <w:sz w:val="22"/>
              </w:rPr>
            </w:rPrChange>
          </w:rPr>
          <w:delText xml:space="preserve"> </w:delText>
        </w:r>
      </w:del>
      <w:ins w:id="3427" w:author="LIN, Yufeng" w:date="2021-09-24T14:46:00Z">
        <w:r w:rsidR="00203541" w:rsidRPr="00755CC4">
          <w:rPr>
            <w:rPrChange w:id="3428" w:author="Yufeng" w:date="2021-10-10T17:48:00Z">
              <w:rPr>
                <w:sz w:val="22"/>
              </w:rPr>
            </w:rPrChange>
          </w:rPr>
          <w:t xml:space="preserve"> </w:t>
        </w:r>
      </w:ins>
    </w:p>
    <w:p w14:paraId="375332B6" w14:textId="35FE7B9B" w:rsidR="00D46E76" w:rsidRPr="00755CC4" w:rsidDel="0096422D" w:rsidRDefault="00D46E76">
      <w:pPr>
        <w:jc w:val="left"/>
        <w:rPr>
          <w:ins w:id="3429" w:author="nick ting" w:date="2021-10-03T19:37:00Z"/>
          <w:del w:id="3430" w:author="LIN, Yufeng" w:date="2021-10-05T14:02:00Z"/>
          <w:rPrChange w:id="3431" w:author="Yufeng" w:date="2021-10-10T17:48:00Z">
            <w:rPr>
              <w:ins w:id="3432" w:author="nick ting" w:date="2021-10-03T19:37:00Z"/>
              <w:del w:id="3433" w:author="LIN, Yufeng" w:date="2021-10-05T14:02:00Z"/>
              <w:sz w:val="22"/>
            </w:rPr>
          </w:rPrChange>
        </w:rPr>
        <w:pPrChange w:id="3434" w:author="Yufeng" w:date="2021-10-10T17:53:00Z">
          <w:pPr/>
        </w:pPrChange>
      </w:pPr>
    </w:p>
    <w:p w14:paraId="2B090596" w14:textId="77777777" w:rsidR="007A072D" w:rsidRPr="00755CC4" w:rsidRDefault="007A072D">
      <w:pPr>
        <w:jc w:val="left"/>
        <w:rPr>
          <w:ins w:id="3435" w:author="nick ting" w:date="2021-09-24T18:17:00Z"/>
          <w:rPrChange w:id="3436" w:author="Yufeng" w:date="2021-10-10T17:48:00Z">
            <w:rPr>
              <w:ins w:id="3437" w:author="nick ting" w:date="2021-09-24T18:17:00Z"/>
              <w:sz w:val="22"/>
            </w:rPr>
          </w:rPrChange>
        </w:rPr>
        <w:pPrChange w:id="3438" w:author="Yufeng" w:date="2021-10-10T17:53:00Z">
          <w:pPr/>
        </w:pPrChange>
      </w:pPr>
    </w:p>
    <w:p w14:paraId="0A56AA14" w14:textId="0F6923BC" w:rsidR="007A072D" w:rsidRPr="00755CC4" w:rsidDel="00E83548" w:rsidRDefault="007A072D">
      <w:pPr>
        <w:jc w:val="left"/>
        <w:rPr>
          <w:del w:id="3439" w:author="LIN, Yufeng" w:date="2021-09-30T19:15:00Z"/>
        </w:rPr>
        <w:pPrChange w:id="3440" w:author="Yufeng" w:date="2021-10-10T17:53:00Z">
          <w:pPr/>
        </w:pPrChange>
      </w:pPr>
      <w:ins w:id="3441" w:author="nick ting" w:date="2021-09-24T18:18:00Z">
        <w:r w:rsidRPr="00755CC4">
          <w:rPr>
            <w:rPrChange w:id="3442" w:author="Yufeng" w:date="2021-10-10T17:48:00Z">
              <w:rPr>
                <w:sz w:val="22"/>
              </w:rPr>
            </w:rPrChange>
          </w:rPr>
          <w:t>For</w:t>
        </w:r>
      </w:ins>
      <w:ins w:id="3443" w:author="nick ting" w:date="2021-09-24T18:17:00Z">
        <w:r w:rsidRPr="00755CC4">
          <w:rPr>
            <w:rPrChange w:id="3444" w:author="Yufeng" w:date="2021-10-10T17:48:00Z">
              <w:rPr>
                <w:sz w:val="22"/>
              </w:rPr>
            </w:rPrChange>
          </w:rPr>
          <w:t xml:space="preserve"> t</w:t>
        </w:r>
      </w:ins>
      <w:ins w:id="3445" w:author="nick ting" w:date="2021-09-24T18:18:00Z">
        <w:r w:rsidRPr="00755CC4">
          <w:rPr>
            <w:rPrChange w:id="3446" w:author="Yufeng" w:date="2021-10-10T17:48:00Z">
              <w:rPr>
                <w:sz w:val="22"/>
              </w:rPr>
            </w:rPrChange>
          </w:rPr>
          <w:t xml:space="preserve">he altered microbial composition in CRC, </w:t>
        </w:r>
      </w:ins>
      <w:del w:id="3447" w:author="LIN, Yufeng" w:date="2021-09-24T14:58:00Z">
        <w:r w:rsidR="00D9531B" w:rsidRPr="00755CC4" w:rsidDel="00CA3711">
          <w:rPr>
            <w:rPrChange w:id="3448" w:author="Yufeng" w:date="2021-10-10T17:48:00Z">
              <w:rPr>
                <w:sz w:val="22"/>
              </w:rPr>
            </w:rPrChange>
          </w:rPr>
          <w:delText xml:space="preserve">In the downstream analysis, we normalized the data through healthy control median in each group and each feature to reduce </w:delText>
        </w:r>
      </w:del>
      <w:del w:id="3449" w:author="LIN, Yufeng" w:date="2021-09-24T14:46:00Z">
        <w:r w:rsidR="00D9531B" w:rsidRPr="00755CC4" w:rsidDel="00203541">
          <w:rPr>
            <w:rPrChange w:id="3450" w:author="Yufeng" w:date="2021-10-10T17:48:00Z">
              <w:rPr>
                <w:sz w:val="22"/>
              </w:rPr>
            </w:rPrChange>
          </w:rPr>
          <w:delText xml:space="preserve">these </w:delText>
        </w:r>
      </w:del>
      <w:del w:id="3451" w:author="LIN, Yufeng" w:date="2021-09-24T14:58:00Z">
        <w:r w:rsidR="00D9531B" w:rsidRPr="00755CC4" w:rsidDel="00CA3711">
          <w:rPr>
            <w:rPrChange w:id="3452" w:author="Yufeng" w:date="2021-10-10T17:48:00Z">
              <w:rPr>
                <w:sz w:val="22"/>
              </w:rPr>
            </w:rPrChange>
          </w:rPr>
          <w:delText xml:space="preserve">effects (see </w:delText>
        </w:r>
        <w:commentRangeStart w:id="3453"/>
        <w:commentRangeStart w:id="3454"/>
        <w:r w:rsidR="00D9531B" w:rsidRPr="00755CC4" w:rsidDel="00CA3711">
          <w:rPr>
            <w:rPrChange w:id="3455" w:author="Yufeng" w:date="2021-10-10T17:48:00Z">
              <w:rPr>
                <w:sz w:val="22"/>
              </w:rPr>
            </w:rPrChange>
          </w:rPr>
          <w:delText>Methods</w:delText>
        </w:r>
        <w:commentRangeEnd w:id="3453"/>
        <w:r w:rsidR="00D9531B" w:rsidRPr="00755CC4" w:rsidDel="00CA3711">
          <w:rPr>
            <w:rStyle w:val="CommentReference"/>
            <w:sz w:val="24"/>
            <w:szCs w:val="24"/>
            <w:rPrChange w:id="3456" w:author="Yufeng" w:date="2021-10-10T17:48:00Z">
              <w:rPr>
                <w:rStyle w:val="CommentReference"/>
                <w:sz w:val="22"/>
                <w:szCs w:val="22"/>
              </w:rPr>
            </w:rPrChange>
          </w:rPr>
          <w:commentReference w:id="3453"/>
        </w:r>
        <w:commentRangeEnd w:id="3454"/>
        <w:r w:rsidR="007F1010" w:rsidRPr="00755CC4" w:rsidDel="00CA3711">
          <w:rPr>
            <w:rStyle w:val="CommentReference"/>
            <w:sz w:val="24"/>
            <w:szCs w:val="24"/>
            <w:rPrChange w:id="3457" w:author="Yufeng" w:date="2021-10-10T17:48:00Z">
              <w:rPr>
                <w:rStyle w:val="CommentReference"/>
              </w:rPr>
            </w:rPrChange>
          </w:rPr>
          <w:commentReference w:id="3454"/>
        </w:r>
        <w:r w:rsidR="00D9531B" w:rsidRPr="00755CC4" w:rsidDel="00CA3711">
          <w:rPr>
            <w:rPrChange w:id="3458" w:author="Yufeng" w:date="2021-10-10T17:48:00Z">
              <w:rPr>
                <w:sz w:val="22"/>
              </w:rPr>
            </w:rPrChange>
          </w:rPr>
          <w:delText xml:space="preserve">). </w:delText>
        </w:r>
      </w:del>
      <w:del w:id="3459" w:author="LIN, Yufeng" w:date="2021-09-24T14:48:00Z">
        <w:r w:rsidR="00D9531B" w:rsidRPr="00755CC4" w:rsidDel="00971D87">
          <w:rPr>
            <w:rPrChange w:id="3460" w:author="Yufeng" w:date="2021-10-10T17:48:00Z">
              <w:rPr>
                <w:sz w:val="22"/>
              </w:rPr>
            </w:rPrChange>
          </w:rPr>
          <w:delText>We also made the phylum comparison between CRC and healthy control.</w:delText>
        </w:r>
      </w:del>
      <w:ins w:id="3461" w:author="LIN, Yufeng" w:date="2021-09-24T14:47:00Z">
        <w:del w:id="3462" w:author="nick ting" w:date="2021-09-24T18:18:00Z">
          <w:r w:rsidR="00203541" w:rsidRPr="00755CC4" w:rsidDel="007A072D">
            <w:rPr>
              <w:rPrChange w:id="3463" w:author="Yufeng" w:date="2021-10-10T17:48:00Z">
                <w:rPr>
                  <w:sz w:val="22"/>
                </w:rPr>
              </w:rPrChange>
            </w:rPr>
            <w:delText>In bacteria phylum level,</w:delText>
          </w:r>
        </w:del>
      </w:ins>
      <w:ins w:id="3464" w:author="LIN, Yufeng" w:date="2021-09-24T14:46:00Z">
        <w:del w:id="3465" w:author="nick ting" w:date="2021-09-24T18:18:00Z">
          <w:r w:rsidR="00203541" w:rsidRPr="00755CC4" w:rsidDel="007A072D">
            <w:rPr>
              <w:rPrChange w:id="3466" w:author="Yufeng" w:date="2021-10-10T17:48:00Z">
                <w:rPr>
                  <w:sz w:val="22"/>
                </w:rPr>
              </w:rPrChange>
            </w:rPr>
            <w:delText xml:space="preserve">Consistent with previous studies and as a validation for our analysis, </w:delText>
          </w:r>
        </w:del>
        <w:r w:rsidR="00203541" w:rsidRPr="00755CC4">
          <w:rPr>
            <w:rPrChange w:id="3467" w:author="Yufeng" w:date="2021-10-10T17:48:00Z">
              <w:rPr>
                <w:sz w:val="22"/>
              </w:rPr>
            </w:rPrChange>
          </w:rPr>
          <w:t xml:space="preserve">we observed </w:t>
        </w:r>
      </w:ins>
      <w:ins w:id="3468" w:author="nick ting" w:date="2021-09-24T17:30:00Z">
        <w:r w:rsidR="003963F6" w:rsidRPr="00755CC4">
          <w:rPr>
            <w:rPrChange w:id="3469" w:author="Yufeng" w:date="2021-10-10T17:48:00Z">
              <w:rPr>
                <w:sz w:val="22"/>
              </w:rPr>
            </w:rPrChange>
          </w:rPr>
          <w:t xml:space="preserve">that </w:t>
        </w:r>
      </w:ins>
      <w:ins w:id="3470" w:author="LIN, Yufeng" w:date="2021-09-24T14:46:00Z">
        <w:r w:rsidR="00203541" w:rsidRPr="00755CC4">
          <w:rPr>
            <w:rPrChange w:id="3471" w:author="Yufeng" w:date="2021-10-10T17:48:00Z">
              <w:rPr>
                <w:sz w:val="22"/>
              </w:rPr>
            </w:rPrChange>
          </w:rPr>
          <w:t xml:space="preserve">bacterial phyla </w:t>
        </w:r>
        <w:r w:rsidR="00203541" w:rsidRPr="00755CC4">
          <w:rPr>
            <w:i/>
            <w:iCs/>
            <w:rPrChange w:id="3472" w:author="Yufeng" w:date="2021-10-10T17:48:00Z">
              <w:rPr>
                <w:sz w:val="22"/>
              </w:rPr>
            </w:rPrChange>
          </w:rPr>
          <w:t>Bacteroidetes</w:t>
        </w:r>
        <w:r w:rsidR="00203541" w:rsidRPr="00755CC4">
          <w:rPr>
            <w:rPrChange w:id="3473" w:author="Yufeng" w:date="2021-10-10T17:48:00Z">
              <w:rPr>
                <w:sz w:val="22"/>
              </w:rPr>
            </w:rPrChange>
          </w:rPr>
          <w:t xml:space="preserve"> and </w:t>
        </w:r>
        <w:r w:rsidR="00203541" w:rsidRPr="00755CC4">
          <w:rPr>
            <w:i/>
            <w:iCs/>
            <w:rPrChange w:id="3474" w:author="Yufeng" w:date="2021-10-10T17:48:00Z">
              <w:rPr>
                <w:sz w:val="22"/>
              </w:rPr>
            </w:rPrChange>
          </w:rPr>
          <w:t>Fusobacteria</w:t>
        </w:r>
        <w:r w:rsidR="00203541" w:rsidRPr="00755CC4">
          <w:rPr>
            <w:rPrChange w:id="3475" w:author="Yufeng" w:date="2021-10-10T17:48:00Z">
              <w:rPr>
                <w:sz w:val="22"/>
              </w:rPr>
            </w:rPrChange>
          </w:rPr>
          <w:t xml:space="preserve"> were enriched in the CRC group </w:t>
        </w:r>
      </w:ins>
      <w:ins w:id="3476" w:author="nick ting" w:date="2021-09-24T17:30:00Z">
        <w:del w:id="3477" w:author="LIN, Yufeng" w:date="2021-10-07T10:43:00Z">
          <w:r w:rsidR="003963F6" w:rsidRPr="00755CC4" w:rsidDel="00E81CE7">
            <w:rPr>
              <w:rPrChange w:id="3478" w:author="Yufeng" w:date="2021-10-10T17:48:00Z">
                <w:rPr>
                  <w:sz w:val="22"/>
                </w:rPr>
              </w:rPrChange>
            </w:rPr>
            <w:delText xml:space="preserve">as </w:delText>
          </w:r>
        </w:del>
      </w:ins>
      <w:ins w:id="3479" w:author="LIN, Yufeng" w:date="2021-09-24T14:46:00Z">
        <w:r w:rsidR="00203541" w:rsidRPr="00755CC4">
          <w:rPr>
            <w:rPrChange w:id="3480" w:author="Yufeng" w:date="2021-10-10T17:48:00Z">
              <w:rPr>
                <w:sz w:val="22"/>
              </w:rPr>
            </w:rPrChange>
          </w:rPr>
          <w:t xml:space="preserve">compared </w:t>
        </w:r>
        <w:del w:id="3481" w:author="Lung Ngai TING" w:date="2021-10-09T14:45:00Z">
          <w:r w:rsidR="00203541" w:rsidRPr="00755CC4" w:rsidDel="001C7676">
            <w:rPr>
              <w:rPrChange w:id="3482" w:author="Yufeng" w:date="2021-10-10T17:48:00Z">
                <w:rPr>
                  <w:sz w:val="22"/>
                </w:rPr>
              </w:rPrChange>
            </w:rPr>
            <w:delText>with</w:delText>
          </w:r>
        </w:del>
      </w:ins>
      <w:ins w:id="3483" w:author="Lung Ngai TING" w:date="2021-10-09T14:45:00Z">
        <w:r w:rsidR="001C7676" w:rsidRPr="0038659B">
          <w:t>to</w:t>
        </w:r>
      </w:ins>
      <w:ins w:id="3484" w:author="nick ting" w:date="2021-09-24T17:30:00Z">
        <w:r w:rsidR="003963F6" w:rsidRPr="00755CC4">
          <w:rPr>
            <w:rPrChange w:id="3485" w:author="Yufeng" w:date="2021-10-10T17:48:00Z">
              <w:rPr>
                <w:sz w:val="22"/>
              </w:rPr>
            </w:rPrChange>
          </w:rPr>
          <w:t xml:space="preserve"> the</w:t>
        </w:r>
      </w:ins>
      <w:ins w:id="3486" w:author="LIN, Yufeng" w:date="2021-09-24T14:46:00Z">
        <w:r w:rsidR="00203541" w:rsidRPr="00755CC4">
          <w:rPr>
            <w:rPrChange w:id="3487" w:author="Yufeng" w:date="2021-10-10T17:48:00Z">
              <w:rPr>
                <w:sz w:val="22"/>
              </w:rPr>
            </w:rPrChange>
          </w:rPr>
          <w:t xml:space="preserve"> healthy control</w:t>
        </w:r>
      </w:ins>
      <w:ins w:id="3488" w:author="nick ting" w:date="2021-09-24T17:30:00Z">
        <w:r w:rsidR="003963F6" w:rsidRPr="00755CC4">
          <w:rPr>
            <w:rPrChange w:id="3489" w:author="Yufeng" w:date="2021-10-10T17:48:00Z">
              <w:rPr>
                <w:sz w:val="22"/>
              </w:rPr>
            </w:rPrChange>
          </w:rPr>
          <w:t xml:space="preserve"> group</w:t>
        </w:r>
      </w:ins>
      <w:ins w:id="3490" w:author="LIN, Yufeng" w:date="2021-09-24T14:46:00Z">
        <w:r w:rsidR="00203541" w:rsidRPr="00755CC4">
          <w:rPr>
            <w:rPrChange w:id="3491" w:author="Yufeng" w:date="2021-10-10T17:48:00Z">
              <w:rPr>
                <w:sz w:val="22"/>
              </w:rPr>
            </w:rPrChange>
          </w:rPr>
          <w:t xml:space="preserve">. Conversely, </w:t>
        </w:r>
        <w:r w:rsidR="00203541" w:rsidRPr="00755CC4">
          <w:rPr>
            <w:i/>
            <w:iCs/>
            <w:rPrChange w:id="3492" w:author="Yufeng" w:date="2021-10-10T17:48:00Z">
              <w:rPr>
                <w:sz w:val="22"/>
              </w:rPr>
            </w:rPrChange>
          </w:rPr>
          <w:t>Firmicutes</w:t>
        </w:r>
        <w:r w:rsidR="00203541" w:rsidRPr="00755CC4">
          <w:rPr>
            <w:rPrChange w:id="3493" w:author="Yufeng" w:date="2021-10-10T17:48:00Z">
              <w:rPr>
                <w:sz w:val="22"/>
              </w:rPr>
            </w:rPrChange>
          </w:rPr>
          <w:t xml:space="preserve"> and </w:t>
        </w:r>
        <w:r w:rsidR="00203541" w:rsidRPr="00755CC4">
          <w:rPr>
            <w:i/>
            <w:iCs/>
            <w:rPrChange w:id="3494" w:author="Yufeng" w:date="2021-10-10T17:48:00Z">
              <w:rPr>
                <w:sz w:val="22"/>
              </w:rPr>
            </w:rPrChange>
          </w:rPr>
          <w:t>Actinobacteria</w:t>
        </w:r>
        <w:r w:rsidR="00203541" w:rsidRPr="00755CC4">
          <w:rPr>
            <w:rPrChange w:id="3495" w:author="Yufeng" w:date="2021-10-10T17:48:00Z">
              <w:rPr>
                <w:sz w:val="22"/>
              </w:rPr>
            </w:rPrChange>
          </w:rPr>
          <w:t xml:space="preserve"> were reduced </w:t>
        </w:r>
      </w:ins>
      <w:ins w:id="3496" w:author="nick ting" w:date="2021-09-24T17:31:00Z">
        <w:r w:rsidR="003963F6" w:rsidRPr="00755CC4">
          <w:rPr>
            <w:rPrChange w:id="3497" w:author="Yufeng" w:date="2021-10-10T17:48:00Z">
              <w:rPr>
                <w:sz w:val="22"/>
              </w:rPr>
            </w:rPrChange>
          </w:rPr>
          <w:t xml:space="preserve">in the CRC group </w:t>
        </w:r>
      </w:ins>
      <w:ins w:id="3498" w:author="LIN, Yufeng" w:date="2021-09-24T14:46:00Z">
        <w:r w:rsidR="00203541" w:rsidRPr="00755CC4">
          <w:rPr>
            <w:rPrChange w:id="3499" w:author="Yufeng" w:date="2021-10-10T17:48:00Z">
              <w:rPr>
                <w:sz w:val="22"/>
              </w:rPr>
            </w:rPrChange>
          </w:rPr>
          <w:t>(</w:t>
        </w:r>
        <w:del w:id="3500" w:author="nick ting" w:date="2021-09-24T17:32:00Z">
          <w:r w:rsidR="00203541" w:rsidRPr="00755CC4" w:rsidDel="003963F6">
            <w:rPr>
              <w:rPrChange w:id="3501" w:author="Yufeng" w:date="2021-10-10T17:48:00Z">
                <w:rPr>
                  <w:sz w:val="22"/>
                </w:rPr>
              </w:rPrChange>
            </w:rPr>
            <w:delText xml:space="preserve">see </w:delText>
          </w:r>
        </w:del>
        <w:r w:rsidR="00203541" w:rsidRPr="00755CC4">
          <w:rPr>
            <w:rPrChange w:id="3502" w:author="Yufeng" w:date="2021-10-10T17:48:00Z">
              <w:rPr>
                <w:sz w:val="22"/>
              </w:rPr>
            </w:rPrChange>
          </w:rPr>
          <w:t xml:space="preserve">supplementary </w:t>
        </w:r>
        <w:commentRangeStart w:id="3503"/>
        <w:r w:rsidR="00203541" w:rsidRPr="00755CC4">
          <w:rPr>
            <w:rPrChange w:id="3504" w:author="Yufeng" w:date="2021-10-10T17:48:00Z">
              <w:rPr>
                <w:sz w:val="22"/>
              </w:rPr>
            </w:rPrChange>
          </w:rPr>
          <w:t>figure 1</w:t>
        </w:r>
        <w:commentRangeEnd w:id="3503"/>
        <w:r w:rsidR="00203541" w:rsidRPr="00755CC4">
          <w:rPr>
            <w:rStyle w:val="CommentReference"/>
            <w:sz w:val="24"/>
            <w:szCs w:val="24"/>
            <w:rPrChange w:id="3505" w:author="Yufeng" w:date="2021-10-10T17:48:00Z">
              <w:rPr>
                <w:rStyle w:val="CommentReference"/>
                <w:sz w:val="22"/>
                <w:szCs w:val="22"/>
              </w:rPr>
            </w:rPrChange>
          </w:rPr>
          <w:commentReference w:id="3503"/>
        </w:r>
      </w:ins>
      <w:ins w:id="3506" w:author="LIN, Yufeng" w:date="2021-10-07T10:27:00Z">
        <w:r w:rsidR="00E81CE7" w:rsidRPr="0038659B">
          <w:t>a</w:t>
        </w:r>
      </w:ins>
      <w:ins w:id="3507" w:author="LIN, Yufeng" w:date="2021-09-24T14:46:00Z">
        <w:r w:rsidR="00203541" w:rsidRPr="00755CC4">
          <w:rPr>
            <w:rPrChange w:id="3508" w:author="Yufeng" w:date="2021-10-10T17:48:00Z">
              <w:rPr>
                <w:sz w:val="22"/>
              </w:rPr>
            </w:rPrChange>
          </w:rPr>
          <w:t>).</w:t>
        </w:r>
      </w:ins>
      <w:r w:rsidR="00D9531B" w:rsidRPr="00755CC4">
        <w:rPr>
          <w:rPrChange w:id="3509" w:author="Yufeng" w:date="2021-10-10T17:48:00Z">
            <w:rPr>
              <w:sz w:val="22"/>
            </w:rPr>
          </w:rPrChange>
        </w:rPr>
        <w:t xml:space="preserve"> </w:t>
      </w:r>
      <w:ins w:id="3510" w:author="nick ting" w:date="2021-09-24T18:19:00Z">
        <w:r w:rsidRPr="00755CC4">
          <w:rPr>
            <w:rPrChange w:id="3511" w:author="Yufeng" w:date="2021-10-10T17:48:00Z">
              <w:rPr>
                <w:sz w:val="22"/>
              </w:rPr>
            </w:rPrChange>
          </w:rPr>
          <w:t xml:space="preserve">When we investigated the individual cohort, </w:t>
        </w:r>
      </w:ins>
      <w:ins w:id="3512" w:author="nick ting" w:date="2021-09-24T17:37:00Z">
        <w:r w:rsidR="00527EAA" w:rsidRPr="00755CC4">
          <w:rPr>
            <w:rPrChange w:id="3513" w:author="Yufeng" w:date="2021-10-10T17:48:00Z">
              <w:rPr>
                <w:sz w:val="22"/>
              </w:rPr>
            </w:rPrChange>
          </w:rPr>
          <w:t>6 of the total cohorts</w:t>
        </w:r>
      </w:ins>
      <w:ins w:id="3514" w:author="nick ting" w:date="2021-09-24T17:50:00Z">
        <w:r w:rsidR="00ED41D5" w:rsidRPr="00755CC4">
          <w:rPr>
            <w:rPrChange w:id="3515" w:author="Yufeng" w:date="2021-10-10T17:48:00Z">
              <w:rPr>
                <w:sz w:val="22"/>
              </w:rPr>
            </w:rPrChange>
          </w:rPr>
          <w:t xml:space="preserve"> showed significant enrichment of</w:t>
        </w:r>
      </w:ins>
      <w:ins w:id="3516" w:author="nick ting" w:date="2021-09-24T17:37:00Z">
        <w:r w:rsidR="00527EAA" w:rsidRPr="00755CC4">
          <w:rPr>
            <w:rPrChange w:id="3517" w:author="Yufeng" w:date="2021-10-10T17:48:00Z">
              <w:rPr>
                <w:sz w:val="22"/>
              </w:rPr>
            </w:rPrChange>
          </w:rPr>
          <w:t xml:space="preserve"> </w:t>
        </w:r>
      </w:ins>
      <w:del w:id="3518" w:author="LIN, Yufeng" w:date="2021-09-24T14:47:00Z">
        <w:r w:rsidR="00D9531B" w:rsidRPr="00755CC4" w:rsidDel="00203541">
          <w:rPr>
            <w:i/>
            <w:iCs/>
            <w:rPrChange w:id="3519" w:author="Yufeng" w:date="2021-10-10T17:48:00Z">
              <w:rPr>
                <w:sz w:val="22"/>
              </w:rPr>
            </w:rPrChange>
          </w:rPr>
          <w:delText xml:space="preserve">In bacteria phylum level, </w:delText>
        </w:r>
      </w:del>
      <w:r w:rsidR="00D9531B" w:rsidRPr="00755CC4">
        <w:rPr>
          <w:i/>
          <w:iCs/>
          <w:rPrChange w:id="3520" w:author="Yufeng" w:date="2021-10-10T17:48:00Z">
            <w:rPr>
              <w:sz w:val="22"/>
            </w:rPr>
          </w:rPrChange>
        </w:rPr>
        <w:t>Fusobacteria</w:t>
      </w:r>
      <w:r w:rsidR="00D9531B" w:rsidRPr="00755CC4">
        <w:rPr>
          <w:rPrChange w:id="3521" w:author="Yufeng" w:date="2021-10-10T17:48:00Z">
            <w:rPr>
              <w:sz w:val="22"/>
            </w:rPr>
          </w:rPrChange>
        </w:rPr>
        <w:t xml:space="preserve"> </w:t>
      </w:r>
      <w:ins w:id="3522" w:author="nick ting" w:date="2021-09-24T17:50:00Z">
        <w:r w:rsidR="00ED41D5" w:rsidRPr="00755CC4">
          <w:rPr>
            <w:rPrChange w:id="3523" w:author="Yufeng" w:date="2021-10-10T17:48:00Z">
              <w:rPr>
                <w:sz w:val="22"/>
              </w:rPr>
            </w:rPrChange>
          </w:rPr>
          <w:t xml:space="preserve">(p-value &lt; 0.05) </w:t>
        </w:r>
      </w:ins>
      <w:del w:id="3524" w:author="nick ting" w:date="2021-09-24T17:34:00Z">
        <w:r w:rsidR="00D9531B" w:rsidRPr="00755CC4" w:rsidDel="00527EAA">
          <w:rPr>
            <w:rPrChange w:id="3525" w:author="Yufeng" w:date="2021-10-10T17:48:00Z">
              <w:rPr>
                <w:sz w:val="22"/>
              </w:rPr>
            </w:rPrChange>
          </w:rPr>
          <w:delText xml:space="preserve">performed </w:delText>
        </w:r>
      </w:del>
      <w:del w:id="3526" w:author="nick ting" w:date="2021-09-24T17:50:00Z">
        <w:r w:rsidR="00D9531B" w:rsidRPr="00755CC4" w:rsidDel="00ED41D5">
          <w:rPr>
            <w:rPrChange w:id="3527" w:author="Yufeng" w:date="2021-10-10T17:48:00Z">
              <w:rPr>
                <w:sz w:val="22"/>
              </w:rPr>
            </w:rPrChange>
          </w:rPr>
          <w:delText>significant</w:delText>
        </w:r>
      </w:del>
      <w:del w:id="3528" w:author="nick ting" w:date="2021-09-24T17:38:00Z">
        <w:r w:rsidR="00D9531B" w:rsidRPr="00755CC4" w:rsidDel="00527EAA">
          <w:rPr>
            <w:rPrChange w:id="3529" w:author="Yufeng" w:date="2021-10-10T17:48:00Z">
              <w:rPr>
                <w:sz w:val="22"/>
              </w:rPr>
            </w:rPrChange>
          </w:rPr>
          <w:delText>ly</w:delText>
        </w:r>
      </w:del>
      <w:del w:id="3530" w:author="nick ting" w:date="2021-09-24T17:50:00Z">
        <w:r w:rsidR="00D9531B" w:rsidRPr="00755CC4" w:rsidDel="00ED41D5">
          <w:rPr>
            <w:rPrChange w:id="3531" w:author="Yufeng" w:date="2021-10-10T17:48:00Z">
              <w:rPr>
                <w:sz w:val="22"/>
              </w:rPr>
            </w:rPrChange>
          </w:rPr>
          <w:delText xml:space="preserve"> </w:delText>
        </w:r>
      </w:del>
      <w:r w:rsidR="00D9531B" w:rsidRPr="00755CC4">
        <w:rPr>
          <w:rPrChange w:id="3532" w:author="Yufeng" w:date="2021-10-10T17:48:00Z">
            <w:rPr>
              <w:sz w:val="22"/>
            </w:rPr>
          </w:rPrChange>
        </w:rPr>
        <w:t>in</w:t>
      </w:r>
      <w:del w:id="3533" w:author="nick ting" w:date="2021-09-24T17:37:00Z">
        <w:r w:rsidR="00D9531B" w:rsidRPr="00755CC4" w:rsidDel="00527EAA">
          <w:rPr>
            <w:rPrChange w:id="3534" w:author="Yufeng" w:date="2021-10-10T17:48:00Z">
              <w:rPr>
                <w:sz w:val="22"/>
              </w:rPr>
            </w:rPrChange>
          </w:rPr>
          <w:delText xml:space="preserve"> 6 cohorts and enriched in all in</w:delText>
        </w:r>
      </w:del>
      <w:r w:rsidR="00D9531B" w:rsidRPr="00755CC4">
        <w:rPr>
          <w:rPrChange w:id="3535" w:author="Yufeng" w:date="2021-10-10T17:48:00Z">
            <w:rPr>
              <w:sz w:val="22"/>
            </w:rPr>
          </w:rPrChange>
        </w:rPr>
        <w:t xml:space="preserve"> </w:t>
      </w:r>
      <w:ins w:id="3536" w:author="nick ting" w:date="2021-09-24T17:38:00Z">
        <w:r w:rsidR="00527EAA" w:rsidRPr="00755CC4">
          <w:rPr>
            <w:rPrChange w:id="3537" w:author="Yufeng" w:date="2021-10-10T17:48:00Z">
              <w:rPr>
                <w:sz w:val="22"/>
              </w:rPr>
            </w:rPrChange>
          </w:rPr>
          <w:t xml:space="preserve">the </w:t>
        </w:r>
      </w:ins>
      <w:r w:rsidR="00D9531B" w:rsidRPr="00755CC4">
        <w:rPr>
          <w:rPrChange w:id="3538" w:author="Yufeng" w:date="2021-10-10T17:48:00Z">
            <w:rPr>
              <w:sz w:val="22"/>
            </w:rPr>
          </w:rPrChange>
        </w:rPr>
        <w:t xml:space="preserve">CRC </w:t>
      </w:r>
      <w:ins w:id="3539" w:author="nick ting" w:date="2021-09-24T17:38:00Z">
        <w:r w:rsidR="00527EAA" w:rsidRPr="00755CC4">
          <w:rPr>
            <w:rPrChange w:id="3540" w:author="Yufeng" w:date="2021-10-10T17:48:00Z">
              <w:rPr>
                <w:sz w:val="22"/>
              </w:rPr>
            </w:rPrChange>
          </w:rPr>
          <w:t>group</w:t>
        </w:r>
      </w:ins>
      <w:del w:id="3541" w:author="nick ting" w:date="2021-09-24T17:50:00Z">
        <w:r w:rsidR="00D9531B" w:rsidRPr="00755CC4" w:rsidDel="00ED41D5">
          <w:rPr>
            <w:rPrChange w:id="3542" w:author="Yufeng" w:date="2021-10-10T17:48:00Z">
              <w:rPr>
                <w:sz w:val="22"/>
              </w:rPr>
            </w:rPrChange>
          </w:rPr>
          <w:delText>compared to healthy control</w:delText>
        </w:r>
      </w:del>
      <w:r w:rsidR="00D9531B" w:rsidRPr="00755CC4">
        <w:rPr>
          <w:rPrChange w:id="3543" w:author="Yufeng" w:date="2021-10-10T17:48:00Z">
            <w:rPr>
              <w:sz w:val="22"/>
            </w:rPr>
          </w:rPrChange>
        </w:rPr>
        <w:t xml:space="preserve"> (</w:t>
      </w:r>
      <w:del w:id="3544" w:author="nick ting" w:date="2021-09-24T17:33:00Z">
        <w:r w:rsidR="00D9531B" w:rsidRPr="00755CC4" w:rsidDel="00527EAA">
          <w:rPr>
            <w:rPrChange w:id="3545" w:author="Yufeng" w:date="2021-10-10T17:48:00Z">
              <w:rPr>
                <w:sz w:val="22"/>
              </w:rPr>
            </w:rPrChange>
          </w:rPr>
          <w:delText xml:space="preserve">see </w:delText>
        </w:r>
      </w:del>
      <w:commentRangeStart w:id="3546"/>
      <w:r w:rsidR="00D9531B" w:rsidRPr="00755CC4">
        <w:rPr>
          <w:rPrChange w:id="3547" w:author="Yufeng" w:date="2021-10-10T17:48:00Z">
            <w:rPr>
              <w:sz w:val="22"/>
            </w:rPr>
          </w:rPrChange>
        </w:rPr>
        <w:t xml:space="preserve">supplementary figure </w:t>
      </w:r>
      <w:del w:id="3548" w:author="LIN, Yufeng" w:date="2021-10-07T10:27:00Z">
        <w:r w:rsidR="00D9531B" w:rsidRPr="00755CC4" w:rsidDel="00E81CE7">
          <w:rPr>
            <w:rPrChange w:id="3549" w:author="Yufeng" w:date="2021-10-10T17:48:00Z">
              <w:rPr>
                <w:sz w:val="22"/>
              </w:rPr>
            </w:rPrChange>
          </w:rPr>
          <w:delText>2</w:delText>
        </w:r>
        <w:commentRangeEnd w:id="3546"/>
        <w:r w:rsidR="00D9531B" w:rsidRPr="00755CC4" w:rsidDel="00E81CE7">
          <w:rPr>
            <w:rStyle w:val="CommentReference"/>
            <w:sz w:val="24"/>
            <w:szCs w:val="24"/>
            <w:rPrChange w:id="3550" w:author="Yufeng" w:date="2021-10-10T17:48:00Z">
              <w:rPr>
                <w:rStyle w:val="CommentReference"/>
                <w:sz w:val="22"/>
                <w:szCs w:val="22"/>
              </w:rPr>
            </w:rPrChange>
          </w:rPr>
          <w:commentReference w:id="3546"/>
        </w:r>
      </w:del>
      <w:ins w:id="3551" w:author="LIN, Yufeng" w:date="2021-10-07T10:27:00Z">
        <w:r w:rsidR="00E81CE7" w:rsidRPr="0038659B">
          <w:t>1b</w:t>
        </w:r>
      </w:ins>
      <w:r w:rsidR="00D9531B" w:rsidRPr="00755CC4">
        <w:rPr>
          <w:rPrChange w:id="3552" w:author="Yufeng" w:date="2021-10-10T17:48:00Z">
            <w:rPr>
              <w:sz w:val="22"/>
            </w:rPr>
          </w:rPrChange>
        </w:rPr>
        <w:t xml:space="preserve">). </w:t>
      </w:r>
      <w:ins w:id="3553" w:author="nick ting" w:date="2021-09-24T18:12:00Z">
        <w:r w:rsidR="001F5D5D" w:rsidRPr="00755CC4">
          <w:rPr>
            <w:rPrChange w:id="3554" w:author="Yufeng" w:date="2021-10-10T17:48:00Z">
              <w:rPr>
                <w:sz w:val="22"/>
              </w:rPr>
            </w:rPrChange>
          </w:rPr>
          <w:t xml:space="preserve">Although </w:t>
        </w:r>
      </w:ins>
      <w:ins w:id="3555" w:author="nick ting" w:date="2021-09-24T18:15:00Z">
        <w:r w:rsidRPr="00755CC4">
          <w:rPr>
            <w:rPrChange w:id="3556" w:author="Yufeng" w:date="2021-10-10T17:48:00Z">
              <w:rPr>
                <w:sz w:val="22"/>
              </w:rPr>
            </w:rPrChange>
          </w:rPr>
          <w:t xml:space="preserve">no </w:t>
        </w:r>
        <w:del w:id="3557" w:author="LIN, Yufeng" w:date="2021-10-04T16:57:00Z">
          <w:r w:rsidRPr="00755CC4" w:rsidDel="00DB66B4">
            <w:rPr>
              <w:rPrChange w:id="3558" w:author="Yufeng" w:date="2021-10-10T17:48:00Z">
                <w:rPr>
                  <w:sz w:val="22"/>
                </w:rPr>
              </w:rPrChange>
            </w:rPr>
            <w:delText>micro-eukaryote</w:delText>
          </w:r>
        </w:del>
      </w:ins>
      <w:ins w:id="3559" w:author="LIN, Yufeng" w:date="2021-10-04T16:57:00Z">
        <w:r w:rsidR="00DB66B4" w:rsidRPr="00755CC4">
          <w:rPr>
            <w:rPrChange w:id="3560" w:author="Yufeng" w:date="2021-10-10T17:48:00Z">
              <w:rPr>
                <w:sz w:val="22"/>
              </w:rPr>
            </w:rPrChange>
          </w:rPr>
          <w:t>fungi</w:t>
        </w:r>
      </w:ins>
      <w:ins w:id="3561" w:author="nick ting" w:date="2021-09-24T18:15:00Z">
        <w:r w:rsidRPr="00755CC4">
          <w:rPr>
            <w:rPrChange w:id="3562" w:author="Yufeng" w:date="2021-10-10T17:48:00Z">
              <w:rPr>
                <w:sz w:val="22"/>
              </w:rPr>
            </w:rPrChange>
          </w:rPr>
          <w:t xml:space="preserve"> w</w:t>
        </w:r>
        <w:del w:id="3563" w:author="LIN, Yufeng" w:date="2021-10-07T10:43:00Z">
          <w:r w:rsidRPr="00755CC4" w:rsidDel="00E81CE7">
            <w:rPr>
              <w:rPrChange w:id="3564" w:author="Yufeng" w:date="2021-10-10T17:48:00Z">
                <w:rPr>
                  <w:sz w:val="22"/>
                </w:rPr>
              </w:rPrChange>
            </w:rPr>
            <w:delText xml:space="preserve">as identified to show </w:delText>
          </w:r>
        </w:del>
      </w:ins>
      <w:ins w:id="3565" w:author="nick ting" w:date="2021-09-24T18:20:00Z">
        <w:del w:id="3566" w:author="LIN, Yufeng" w:date="2021-10-07T10:43:00Z">
          <w:r w:rsidRPr="00755CC4" w:rsidDel="00E81CE7">
            <w:rPr>
              <w:rPrChange w:id="3567" w:author="Yufeng" w:date="2021-10-10T17:48:00Z">
                <w:rPr>
                  <w:sz w:val="22"/>
                </w:rPr>
              </w:rPrChange>
            </w:rPr>
            <w:delText xml:space="preserve">a </w:delText>
          </w:r>
        </w:del>
      </w:ins>
      <w:ins w:id="3568" w:author="nick ting" w:date="2021-09-24T18:15:00Z">
        <w:del w:id="3569" w:author="LIN, Yufeng" w:date="2021-10-07T10:43:00Z">
          <w:r w:rsidRPr="00755CC4" w:rsidDel="00E81CE7">
            <w:rPr>
              <w:rPrChange w:id="3570" w:author="Yufeng" w:date="2021-10-10T17:48:00Z">
                <w:rPr>
                  <w:sz w:val="22"/>
                </w:rPr>
              </w:rPrChange>
            </w:rPr>
            <w:delText xml:space="preserve">stronger relationship with CRC than </w:delText>
          </w:r>
        </w:del>
      </w:ins>
      <w:ins w:id="3571" w:author="nick ting" w:date="2021-09-24T18:20:00Z">
        <w:del w:id="3572" w:author="LIN, Yufeng" w:date="2021-10-07T10:43:00Z">
          <w:r w:rsidRPr="00755CC4" w:rsidDel="00E81CE7">
            <w:rPr>
              <w:i/>
              <w:iCs/>
              <w:rPrChange w:id="3573" w:author="Yufeng" w:date="2021-10-10T17:48:00Z">
                <w:rPr>
                  <w:i/>
                  <w:iCs/>
                  <w:sz w:val="22"/>
                </w:rPr>
              </w:rPrChange>
            </w:rPr>
            <w:delText>F</w:delText>
          </w:r>
        </w:del>
      </w:ins>
      <w:ins w:id="3574" w:author="nick ting" w:date="2021-09-24T18:15:00Z">
        <w:del w:id="3575" w:author="LIN, Yufeng" w:date="2021-10-07T10:43:00Z">
          <w:r w:rsidRPr="00755CC4" w:rsidDel="00E81CE7">
            <w:rPr>
              <w:i/>
              <w:iCs/>
              <w:rPrChange w:id="3576" w:author="Yufeng" w:date="2021-10-10T17:48:00Z">
                <w:rPr>
                  <w:sz w:val="22"/>
                </w:rPr>
              </w:rPrChange>
            </w:rPr>
            <w:delText>usobacteria</w:delText>
          </w:r>
          <w:r w:rsidRPr="00755CC4" w:rsidDel="00E81CE7">
            <w:rPr>
              <w:rPrChange w:id="3577" w:author="Yufeng" w:date="2021-10-10T17:48:00Z">
                <w:rPr>
                  <w:sz w:val="22"/>
                </w:rPr>
              </w:rPrChange>
            </w:rPr>
            <w:delText xml:space="preserve">, </w:delText>
          </w:r>
        </w:del>
      </w:ins>
      <w:ins w:id="3578" w:author="nick ting" w:date="2021-09-24T18:12:00Z">
        <w:del w:id="3579" w:author="LIN, Yufeng" w:date="2021-10-07T10:43:00Z">
          <w:r w:rsidR="001F5D5D" w:rsidRPr="00755CC4" w:rsidDel="00E81CE7">
            <w:rPr>
              <w:rPrChange w:id="3580" w:author="Yufeng" w:date="2021-10-10T17:48:00Z">
                <w:rPr>
                  <w:sz w:val="22"/>
                </w:rPr>
              </w:rPrChange>
            </w:rPr>
            <w:delText xml:space="preserve">there were also differentially abundant </w:delText>
          </w:r>
        </w:del>
        <w:del w:id="3581" w:author="LIN, Yufeng" w:date="2021-09-28T13:07:00Z">
          <w:r w:rsidR="001F5D5D" w:rsidRPr="00755CC4" w:rsidDel="004314C2">
            <w:rPr>
              <w:rPrChange w:id="3582" w:author="Yufeng" w:date="2021-10-10T17:48:00Z">
                <w:rPr>
                  <w:sz w:val="22"/>
                </w:rPr>
              </w:rPrChange>
            </w:rPr>
            <w:delText>micro-eukaryotes</w:delText>
          </w:r>
        </w:del>
      </w:ins>
      <w:ins w:id="3583" w:author="LIN, Yufeng" w:date="2021-10-07T10:43:00Z">
        <w:r w:rsidR="00E81CE7" w:rsidRPr="0038659B">
          <w:t xml:space="preserve">ere identified to show a stronger relationship with CRC than </w:t>
        </w:r>
        <w:r w:rsidR="00E81CE7" w:rsidRPr="00755CC4">
          <w:rPr>
            <w:i/>
            <w:iCs/>
            <w:rPrChange w:id="3584" w:author="Yufeng" w:date="2021-10-10T17:48:00Z">
              <w:rPr/>
            </w:rPrChange>
          </w:rPr>
          <w:t>Fusobacteria</w:t>
        </w:r>
        <w:r w:rsidR="00E81CE7" w:rsidRPr="0038659B">
          <w:t>, differentially abundant fungi were</w:t>
        </w:r>
      </w:ins>
      <w:ins w:id="3585" w:author="nick ting" w:date="2021-09-24T18:12:00Z">
        <w:r w:rsidR="001F5D5D" w:rsidRPr="00755CC4">
          <w:rPr>
            <w:rPrChange w:id="3586" w:author="Yufeng" w:date="2021-10-10T17:48:00Z">
              <w:rPr>
                <w:sz w:val="22"/>
              </w:rPr>
            </w:rPrChange>
          </w:rPr>
          <w:t xml:space="preserve"> identified, which will be discussed in </w:t>
        </w:r>
      </w:ins>
      <w:ins w:id="3587" w:author="nick ting" w:date="2021-09-24T18:16:00Z">
        <w:r w:rsidRPr="00755CC4">
          <w:rPr>
            <w:rPrChange w:id="3588" w:author="Yufeng" w:date="2021-10-10T17:48:00Z">
              <w:rPr>
                <w:sz w:val="22"/>
              </w:rPr>
            </w:rPrChange>
          </w:rPr>
          <w:t>later</w:t>
        </w:r>
      </w:ins>
      <w:ins w:id="3589" w:author="nick ting" w:date="2021-09-24T18:12:00Z">
        <w:r w:rsidR="001F5D5D" w:rsidRPr="00755CC4">
          <w:rPr>
            <w:rPrChange w:id="3590" w:author="Yufeng" w:date="2021-10-10T17:48:00Z">
              <w:rPr>
                <w:sz w:val="22"/>
              </w:rPr>
            </w:rPrChange>
          </w:rPr>
          <w:t xml:space="preserve"> sessions</w:t>
        </w:r>
      </w:ins>
      <w:ins w:id="3591" w:author="nick ting" w:date="2021-09-24T18:15:00Z">
        <w:r w:rsidRPr="00755CC4">
          <w:rPr>
            <w:rPrChange w:id="3592" w:author="Yufeng" w:date="2021-10-10T17:48:00Z">
              <w:rPr>
                <w:sz w:val="22"/>
              </w:rPr>
            </w:rPrChange>
          </w:rPr>
          <w:t xml:space="preserve"> </w:t>
        </w:r>
      </w:ins>
      <w:ins w:id="3593" w:author="LIN, Yufeng" w:date="2021-09-24T14:48:00Z">
        <w:del w:id="3594" w:author="nick ting" w:date="2021-09-24T17:51:00Z">
          <w:r w:rsidR="00971D87" w:rsidRPr="00755CC4" w:rsidDel="00ED41D5">
            <w:rPr>
              <w:rPrChange w:id="3595" w:author="Yufeng" w:date="2021-10-10T17:48:00Z">
                <w:rPr>
                  <w:sz w:val="22"/>
                </w:rPr>
              </w:rPrChange>
            </w:rPr>
            <w:delText xml:space="preserve">We </w:delText>
          </w:r>
        </w:del>
        <w:del w:id="3596" w:author="nick ting" w:date="2021-09-24T17:39:00Z">
          <w:r w:rsidR="00971D87" w:rsidRPr="00755CC4" w:rsidDel="00527EAA">
            <w:rPr>
              <w:rPrChange w:id="3597" w:author="Yufeng" w:date="2021-10-10T17:48:00Z">
                <w:rPr>
                  <w:sz w:val="22"/>
                </w:rPr>
              </w:rPrChange>
            </w:rPr>
            <w:delText>also made the</w:delText>
          </w:r>
        </w:del>
        <w:del w:id="3598" w:author="nick ting" w:date="2021-09-24T17:51:00Z">
          <w:r w:rsidR="00971D87" w:rsidRPr="00755CC4" w:rsidDel="00ED41D5">
            <w:rPr>
              <w:rPrChange w:id="3599" w:author="Yufeng" w:date="2021-10-10T17:48:00Z">
                <w:rPr>
                  <w:sz w:val="22"/>
                </w:rPr>
              </w:rPrChange>
            </w:rPr>
            <w:delText xml:space="preserve"> phylum </w:delText>
          </w:r>
        </w:del>
        <w:del w:id="3600" w:author="nick ting" w:date="2021-09-24T17:39:00Z">
          <w:r w:rsidR="00971D87" w:rsidRPr="00755CC4" w:rsidDel="00527EAA">
            <w:rPr>
              <w:rPrChange w:id="3601" w:author="Yufeng" w:date="2021-10-10T17:48:00Z">
                <w:rPr>
                  <w:sz w:val="22"/>
                </w:rPr>
              </w:rPrChange>
            </w:rPr>
            <w:delText xml:space="preserve">comparison </w:delText>
          </w:r>
        </w:del>
        <w:del w:id="3602" w:author="nick ting" w:date="2021-09-24T17:51:00Z">
          <w:r w:rsidR="00971D87" w:rsidRPr="00755CC4" w:rsidDel="00ED41D5">
            <w:rPr>
              <w:rPrChange w:id="3603" w:author="Yufeng" w:date="2021-10-10T17:48:00Z">
                <w:rPr>
                  <w:sz w:val="22"/>
                </w:rPr>
              </w:rPrChange>
            </w:rPr>
            <w:delText xml:space="preserve">between CRC and healthy control. </w:delText>
          </w:r>
        </w:del>
      </w:ins>
      <w:del w:id="3604" w:author="nick ting" w:date="2021-09-24T17:51:00Z">
        <w:r w:rsidR="00D9531B" w:rsidRPr="00755CC4" w:rsidDel="00ED41D5">
          <w:rPr>
            <w:rPrChange w:id="3605" w:author="Yufeng" w:date="2021-10-10T17:48:00Z">
              <w:rPr>
                <w:sz w:val="22"/>
              </w:rPr>
            </w:rPrChange>
          </w:rPr>
          <w:delText xml:space="preserve">But </w:delText>
        </w:r>
      </w:del>
      <w:del w:id="3606" w:author="nick ting" w:date="2021-09-24T17:56:00Z">
        <w:r w:rsidR="00D9531B" w:rsidRPr="00755CC4" w:rsidDel="007E7EF9">
          <w:rPr>
            <w:rPrChange w:id="3607" w:author="Yufeng" w:date="2021-10-10T17:48:00Z">
              <w:rPr>
                <w:sz w:val="22"/>
              </w:rPr>
            </w:rPrChange>
          </w:rPr>
          <w:delText xml:space="preserve">none showed a steady trend or difference in each study </w:delText>
        </w:r>
      </w:del>
      <w:del w:id="3608" w:author="nick ting" w:date="2021-09-24T17:57:00Z">
        <w:r w:rsidR="00D9531B" w:rsidRPr="00755CC4" w:rsidDel="007E7EF9">
          <w:rPr>
            <w:rPrChange w:id="3609" w:author="Yufeng" w:date="2021-10-10T17:48:00Z">
              <w:rPr>
                <w:sz w:val="22"/>
              </w:rPr>
            </w:rPrChange>
          </w:rPr>
          <w:delText xml:space="preserve">like </w:delText>
        </w:r>
        <w:r w:rsidR="00D9531B" w:rsidRPr="00755CC4" w:rsidDel="007E7EF9">
          <w:rPr>
            <w:i/>
            <w:iCs/>
            <w:rPrChange w:id="3610" w:author="Yufeng" w:date="2021-10-10T17:48:00Z">
              <w:rPr>
                <w:sz w:val="22"/>
              </w:rPr>
            </w:rPrChange>
          </w:rPr>
          <w:delText>Fusobacteria</w:delText>
        </w:r>
        <w:r w:rsidR="00D9531B" w:rsidRPr="00755CC4" w:rsidDel="007E7EF9">
          <w:rPr>
            <w:rPrChange w:id="3611" w:author="Yufeng" w:date="2021-10-10T17:48:00Z">
              <w:rPr>
                <w:sz w:val="22"/>
              </w:rPr>
            </w:rPrChange>
          </w:rPr>
          <w:delText xml:space="preserve"> in </w:delText>
        </w:r>
      </w:del>
      <w:del w:id="3612" w:author="nick ting" w:date="2021-09-24T17:55:00Z">
        <w:r w:rsidR="00FA35F2" w:rsidRPr="00755CC4" w:rsidDel="007E7EF9">
          <w:rPr>
            <w:rPrChange w:id="3613" w:author="Yufeng" w:date="2021-10-10T17:48:00Z">
              <w:rPr>
                <w:sz w:val="22"/>
              </w:rPr>
            </w:rPrChange>
          </w:rPr>
          <w:delText>micro-eukaryotes</w:delText>
        </w:r>
        <w:r w:rsidR="00D9531B" w:rsidRPr="00755CC4" w:rsidDel="007E7EF9">
          <w:rPr>
            <w:rPrChange w:id="3614" w:author="Yufeng" w:date="2021-10-10T17:48:00Z">
              <w:rPr>
                <w:sz w:val="22"/>
              </w:rPr>
            </w:rPrChange>
          </w:rPr>
          <w:delText xml:space="preserve"> </w:delText>
        </w:r>
      </w:del>
      <w:del w:id="3615" w:author="nick ting" w:date="2021-09-24T17:57:00Z">
        <w:r w:rsidR="00D9531B" w:rsidRPr="00755CC4" w:rsidDel="007E7EF9">
          <w:rPr>
            <w:rPrChange w:id="3616" w:author="Yufeng" w:date="2021-10-10T17:48:00Z">
              <w:rPr>
                <w:sz w:val="22"/>
              </w:rPr>
            </w:rPrChange>
          </w:rPr>
          <w:delText xml:space="preserve">phylum level </w:delText>
        </w:r>
      </w:del>
      <w:r w:rsidR="00D9531B" w:rsidRPr="00755CC4">
        <w:rPr>
          <w:rPrChange w:id="3617" w:author="Yufeng" w:date="2021-10-10T17:48:00Z">
            <w:rPr>
              <w:sz w:val="22"/>
            </w:rPr>
          </w:rPrChange>
        </w:rPr>
        <w:t>(figure 2c</w:t>
      </w:r>
      <w:ins w:id="3618" w:author="LIN, Yufeng" w:date="2021-10-08T11:12:00Z">
        <w:r w:rsidR="0083342C" w:rsidRPr="0038659B">
          <w:t xml:space="preserve"> and supplementary figure 1</w:t>
        </w:r>
      </w:ins>
      <w:r w:rsidR="00D9531B" w:rsidRPr="00755CC4">
        <w:rPr>
          <w:rPrChange w:id="3619" w:author="Yufeng" w:date="2021-10-10T17:48:00Z">
            <w:rPr>
              <w:sz w:val="22"/>
            </w:rPr>
          </w:rPrChange>
        </w:rPr>
        <w:t xml:space="preserve">). </w:t>
      </w:r>
    </w:p>
    <w:p w14:paraId="754F6B20" w14:textId="0FB7D640" w:rsidR="00E83548" w:rsidRPr="00755CC4" w:rsidDel="00ED16E1" w:rsidRDefault="00E83548">
      <w:pPr>
        <w:jc w:val="left"/>
        <w:rPr>
          <w:ins w:id="3620" w:author="Lung Ngai TING" w:date="2021-10-09T15:03:00Z"/>
          <w:del w:id="3621" w:author="Yufeng" w:date="2021-10-10T18:12:00Z"/>
          <w:rPrChange w:id="3622" w:author="Yufeng" w:date="2021-10-10T17:48:00Z">
            <w:rPr>
              <w:ins w:id="3623" w:author="Lung Ngai TING" w:date="2021-10-09T15:03:00Z"/>
              <w:del w:id="3624" w:author="Yufeng" w:date="2021-10-10T18:12:00Z"/>
              <w:sz w:val="22"/>
            </w:rPr>
          </w:rPrChange>
        </w:rPr>
        <w:pPrChange w:id="3625" w:author="Yufeng" w:date="2021-10-10T17:53:00Z">
          <w:pPr/>
        </w:pPrChange>
      </w:pPr>
    </w:p>
    <w:p w14:paraId="218D93FB" w14:textId="0648E825" w:rsidR="00D46E76" w:rsidRPr="00755CC4" w:rsidDel="0096422D" w:rsidRDefault="00D46E76">
      <w:pPr>
        <w:jc w:val="left"/>
        <w:rPr>
          <w:ins w:id="3626" w:author="nick ting" w:date="2021-10-03T19:37:00Z"/>
          <w:del w:id="3627" w:author="LIN, Yufeng" w:date="2021-10-05T14:02:00Z"/>
          <w:rPrChange w:id="3628" w:author="Yufeng" w:date="2021-10-10T17:48:00Z">
            <w:rPr>
              <w:ins w:id="3629" w:author="nick ting" w:date="2021-10-03T19:37:00Z"/>
              <w:del w:id="3630" w:author="LIN, Yufeng" w:date="2021-10-05T14:02:00Z"/>
              <w:sz w:val="22"/>
            </w:rPr>
          </w:rPrChange>
        </w:rPr>
        <w:pPrChange w:id="3631" w:author="Yufeng" w:date="2021-10-10T17:53:00Z">
          <w:pPr/>
        </w:pPrChange>
      </w:pPr>
    </w:p>
    <w:p w14:paraId="31E24533" w14:textId="77777777" w:rsidR="007A072D" w:rsidRPr="00755CC4" w:rsidRDefault="007A072D">
      <w:pPr>
        <w:jc w:val="left"/>
        <w:rPr>
          <w:ins w:id="3632" w:author="nick ting" w:date="2021-09-24T18:20:00Z"/>
          <w:rPrChange w:id="3633" w:author="Yufeng" w:date="2021-10-10T17:48:00Z">
            <w:rPr>
              <w:ins w:id="3634" w:author="nick ting" w:date="2021-09-24T18:20:00Z"/>
              <w:sz w:val="22"/>
            </w:rPr>
          </w:rPrChange>
        </w:rPr>
        <w:pPrChange w:id="3635" w:author="Yufeng" w:date="2021-10-10T17:53:00Z">
          <w:pPr/>
        </w:pPrChange>
      </w:pPr>
    </w:p>
    <w:p w14:paraId="3E110BBC" w14:textId="2B05E5EF" w:rsidR="00D9531B" w:rsidRPr="00755CC4" w:rsidRDefault="00D9531B">
      <w:pPr>
        <w:jc w:val="left"/>
        <w:rPr>
          <w:rPrChange w:id="3636" w:author="Yufeng" w:date="2021-10-10T17:48:00Z">
            <w:rPr>
              <w:sz w:val="22"/>
            </w:rPr>
          </w:rPrChange>
        </w:rPr>
        <w:pPrChange w:id="3637" w:author="Yufeng" w:date="2021-10-10T17:53:00Z">
          <w:pPr/>
        </w:pPrChange>
      </w:pPr>
      <w:r w:rsidRPr="00755CC4">
        <w:rPr>
          <w:rPrChange w:id="3638" w:author="Yufeng" w:date="2021-10-10T17:48:00Z">
            <w:rPr>
              <w:sz w:val="22"/>
            </w:rPr>
          </w:rPrChange>
        </w:rPr>
        <w:t xml:space="preserve">In agreement with </w:t>
      </w:r>
      <w:del w:id="3639" w:author="nick ting" w:date="2021-09-24T17:58:00Z">
        <w:r w:rsidRPr="00755CC4" w:rsidDel="007E7EF9">
          <w:rPr>
            <w:rPrChange w:id="3640" w:author="Yufeng" w:date="2021-10-10T17:48:00Z">
              <w:rPr>
                <w:sz w:val="22"/>
              </w:rPr>
            </w:rPrChange>
          </w:rPr>
          <w:delText xml:space="preserve">the </w:delText>
        </w:r>
      </w:del>
      <w:ins w:id="3641" w:author="nick ting" w:date="2021-09-24T17:58:00Z">
        <w:del w:id="3642" w:author="LIN, Yufeng" w:date="2021-10-07T10:43:00Z">
          <w:r w:rsidR="007E7EF9" w:rsidRPr="00755CC4" w:rsidDel="00E81CE7">
            <w:rPr>
              <w:rPrChange w:id="3643" w:author="Yufeng" w:date="2021-10-10T17:48:00Z">
                <w:rPr>
                  <w:sz w:val="22"/>
                </w:rPr>
              </w:rPrChange>
            </w:rPr>
            <w:delText xml:space="preserve">a </w:delText>
          </w:r>
        </w:del>
      </w:ins>
      <w:r w:rsidRPr="00755CC4">
        <w:rPr>
          <w:rPrChange w:id="3644" w:author="Yufeng" w:date="2021-10-10T17:48:00Z">
            <w:rPr>
              <w:sz w:val="22"/>
            </w:rPr>
          </w:rPrChange>
        </w:rPr>
        <w:t>previous research</w:t>
      </w:r>
      <w:ins w:id="3645" w:author="Lung Ngai TING" w:date="2021-10-09T14:46:00Z">
        <w:r w:rsidR="008960A0" w:rsidRPr="0038659B">
          <w:t>es</w:t>
        </w:r>
      </w:ins>
      <w:r w:rsidRPr="00755CC4">
        <w:rPr>
          <w:rPrChange w:id="3646" w:author="Yufeng" w:date="2021-10-10T17:48:00Z">
            <w:rPr>
              <w:sz w:val="22"/>
            </w:rPr>
          </w:rPrChange>
        </w:rPr>
        <w:t xml:space="preserve"> show</w:t>
      </w:r>
      <w:ins w:id="3647" w:author="nick ting" w:date="2021-09-24T17:58:00Z">
        <w:r w:rsidR="007E7EF9" w:rsidRPr="00755CC4">
          <w:rPr>
            <w:rPrChange w:id="3648" w:author="Yufeng" w:date="2021-10-10T17:48:00Z">
              <w:rPr>
                <w:sz w:val="22"/>
              </w:rPr>
            </w:rPrChange>
          </w:rPr>
          <w:t>ing</w:t>
        </w:r>
      </w:ins>
      <w:del w:id="3649" w:author="nick ting" w:date="2021-09-24T17:58:00Z">
        <w:r w:rsidRPr="00755CC4" w:rsidDel="007E7EF9">
          <w:rPr>
            <w:rPrChange w:id="3650" w:author="Yufeng" w:date="2021-10-10T17:48:00Z">
              <w:rPr>
                <w:sz w:val="22"/>
              </w:rPr>
            </w:rPrChange>
          </w:rPr>
          <w:delText>ed</w:delText>
        </w:r>
      </w:del>
      <w:r w:rsidRPr="00755CC4">
        <w:rPr>
          <w:rPrChange w:id="3651" w:author="Yufeng" w:date="2021-10-10T17:48:00Z">
            <w:rPr>
              <w:sz w:val="22"/>
            </w:rPr>
          </w:rPrChange>
        </w:rPr>
        <w:t xml:space="preserve"> distort</w:t>
      </w:r>
      <w:ins w:id="3652" w:author="nick ting" w:date="2021-09-24T17:58:00Z">
        <w:r w:rsidR="007E7EF9" w:rsidRPr="00755CC4">
          <w:rPr>
            <w:rPrChange w:id="3653" w:author="Yufeng" w:date="2021-10-10T17:48:00Z">
              <w:rPr>
                <w:sz w:val="22"/>
              </w:rPr>
            </w:rPrChange>
          </w:rPr>
          <w:t xml:space="preserve">ed </w:t>
        </w:r>
      </w:ins>
      <w:del w:id="3654" w:author="nick ting" w:date="2021-09-24T17:58:00Z">
        <w:r w:rsidRPr="00755CC4" w:rsidDel="007E7EF9">
          <w:rPr>
            <w:rPrChange w:id="3655" w:author="Yufeng" w:date="2021-10-10T17:48:00Z">
              <w:rPr>
                <w:sz w:val="22"/>
              </w:rPr>
            </w:rPrChange>
          </w:rPr>
          <w:delText xml:space="preserve">ion in </w:delText>
        </w:r>
      </w:del>
      <w:r w:rsidRPr="00755CC4">
        <w:rPr>
          <w:rPrChange w:id="3656" w:author="Yufeng" w:date="2021-10-10T17:48:00Z">
            <w:rPr>
              <w:sz w:val="22"/>
            </w:rPr>
          </w:rPrChange>
        </w:rPr>
        <w:t>microbi</w:t>
      </w:r>
      <w:ins w:id="3657" w:author="Lung Ngai TING" w:date="2021-10-09T14:46:00Z">
        <w:r w:rsidR="008960A0" w:rsidRPr="0038659B">
          <w:t>al</w:t>
        </w:r>
      </w:ins>
      <w:del w:id="3658" w:author="Lung Ngai TING" w:date="2021-10-09T14:46:00Z">
        <w:r w:rsidRPr="00755CC4" w:rsidDel="008960A0">
          <w:rPr>
            <w:rPrChange w:id="3659" w:author="Yufeng" w:date="2021-10-10T17:48:00Z">
              <w:rPr>
                <w:sz w:val="22"/>
              </w:rPr>
            </w:rPrChange>
          </w:rPr>
          <w:delText>ome</w:delText>
        </w:r>
      </w:del>
      <w:r w:rsidRPr="00755CC4">
        <w:rPr>
          <w:rPrChange w:id="3660" w:author="Yufeng" w:date="2021-10-10T17:48:00Z">
            <w:rPr>
              <w:sz w:val="22"/>
            </w:rPr>
          </w:rPrChange>
        </w:rPr>
        <w:t xml:space="preserve"> diversity in the disease</w:t>
      </w:r>
      <w:ins w:id="3661" w:author="nick ting" w:date="2021-09-24T17:59:00Z">
        <w:r w:rsidR="007E7EF9" w:rsidRPr="00755CC4">
          <w:rPr>
            <w:rPrChange w:id="3662" w:author="Yufeng" w:date="2021-10-10T17:48:00Z">
              <w:rPr>
                <w:sz w:val="22"/>
              </w:rPr>
            </w:rPrChange>
          </w:rPr>
          <w:t>d group</w:t>
        </w:r>
      </w:ins>
      <w:del w:id="3663" w:author="nick ting" w:date="2021-09-24T17:59:00Z">
        <w:r w:rsidRPr="00755CC4" w:rsidDel="007E7EF9">
          <w:rPr>
            <w:rPrChange w:id="3664" w:author="Yufeng" w:date="2021-10-10T17:48:00Z">
              <w:rPr>
                <w:sz w:val="22"/>
              </w:rPr>
            </w:rPrChange>
          </w:rPr>
          <w:delText xml:space="preserve"> stage</w:delText>
        </w:r>
      </w:del>
      <w:r w:rsidRPr="00755CC4">
        <w:rPr>
          <w:rPrChange w:id="3665" w:author="Yufeng" w:date="2021-10-10T17:48:00Z">
            <w:rPr>
              <w:sz w:val="22"/>
            </w:rPr>
          </w:rPrChange>
        </w:rPr>
        <w:fldChar w:fldCharType="begin"/>
      </w:r>
      <w:r w:rsidR="00FD106C">
        <w:instrText xml:space="preserve"> ADDIN ZOTERO_ITEM CSL_CITATION {"citationID":"3lGlvNVp","properties":{"formattedCitation":"\\super 29\\nosupersub{}","plainCitation":"29","noteIndex":0},"citationItems":[{"id":103,"uris":["http://zotero.org/users/7908919/items/VVTM9ZZK"],"uri":["http://zotero.org/users/7908919/items/VVTM9ZZK"],"itemData":{"id":103,"type":"article-journal","abstract":"Gut microbial dysbiosis contributes to the development of colorectal cancer (CRC). Here we catalogue the microbial communities in human gut mucosae at different stages of colorectal tumorigenesis. We analyse the gut mucosal microbiome of 47 paired samples of adenoma and adenoma-adjacent mucosae, 52 paired samples of carcinoma and carcinoma-adjacent mucosae and 61 healthy controls. Probabilistic partitioning of relative abundance profiles reveals that a metacommunity predominated by members of the oral microbiome is primarily associated with CRC. Analysis of paired samples shows differences in community configurations between lesions and the adjacent mucosae. Correlations of bacterial taxa indicate early signs of dysbiosis in adenoma, and co-exclusive relationships are subsequently more common in cancer. We validate these alterations in CRC-associated microbiome by comparison with two previously published data sets. Our results suggest that a taxonomically defined microbial consortium is implicated in the development of CRC.","container-title":"Nature Communications","DOI":"10.1038/ncomms9727","ISSN":"2041-1723","issue":"1","language":"en","note":"number: 1\npublisher: Nature Publishing Group","page":"8727","source":"www.nature.com","title":"Gut mucosal microbiome across stages of colorectal carcinogenesis","volume":"6","author":[{"family":"Nakatsu","given":"Geicho"},{"family":"Li","given":"Xiangchun"},{"family":"Zhou","given":"Haokui"},{"family":"Sheng","given":"Jianqiu"},{"family":"Wong","given":"Sunny Hei"},{"family":"Wu","given":"William Ka Kai"},{"family":"Ng","given":"Siew Chien"},{"family":"Tsoi","given":"Ho"},{"family":"Dong","given":"Yujuan"},{"family":"Zhang","given":"Ning"},{"family":"He","given":"Yuqi"},{"family":"Kang","given":"Qian"},{"family":"Cao","given":"Lei"},{"family":"Wang","given":"Kunning"},{"family":"Zhang","given":"Jingwan"},{"family":"Liang","given":"Qiaoyi"},{"family":"Yu","given":"Jun"},{"family":"Sung","given":"Joseph J. Y."}],"issued":{"date-parts":[["2015",10,30]]}}}],"schema":"https://github.com/citation-style-language/schema/raw/master/csl-citation.json"} </w:instrText>
      </w:r>
      <w:r w:rsidRPr="00755CC4">
        <w:rPr>
          <w:rPrChange w:id="3666" w:author="Yufeng" w:date="2021-10-10T17:48:00Z">
            <w:rPr>
              <w:sz w:val="22"/>
            </w:rPr>
          </w:rPrChange>
        </w:rPr>
        <w:fldChar w:fldCharType="separate"/>
      </w:r>
      <w:r w:rsidR="00FD106C" w:rsidRPr="00FD106C">
        <w:rPr>
          <w:kern w:val="0"/>
          <w:vertAlign w:val="superscript"/>
        </w:rPr>
        <w:t>29</w:t>
      </w:r>
      <w:r w:rsidRPr="00755CC4">
        <w:rPr>
          <w:rPrChange w:id="3667" w:author="Yufeng" w:date="2021-10-10T17:48:00Z">
            <w:rPr>
              <w:sz w:val="22"/>
            </w:rPr>
          </w:rPrChange>
        </w:rPr>
        <w:fldChar w:fldCharType="end"/>
      </w:r>
      <w:r w:rsidRPr="00755CC4">
        <w:rPr>
          <w:rPrChange w:id="3668" w:author="Yufeng" w:date="2021-10-10T17:48:00Z">
            <w:rPr>
              <w:sz w:val="22"/>
            </w:rPr>
          </w:rPrChange>
        </w:rPr>
        <w:t xml:space="preserve">, </w:t>
      </w:r>
      <w:ins w:id="3669" w:author="nick ting" w:date="2021-09-24T18:00:00Z">
        <w:r w:rsidR="007E7EF9" w:rsidRPr="00755CC4">
          <w:rPr>
            <w:rPrChange w:id="3670" w:author="Yufeng" w:date="2021-10-10T17:48:00Z">
              <w:rPr>
                <w:sz w:val="22"/>
              </w:rPr>
            </w:rPrChange>
          </w:rPr>
          <w:t xml:space="preserve">we observed that </w:t>
        </w:r>
      </w:ins>
      <w:r w:rsidRPr="00755CC4">
        <w:rPr>
          <w:rPrChange w:id="3671" w:author="Yufeng" w:date="2021-10-10T17:48:00Z">
            <w:rPr>
              <w:sz w:val="22"/>
            </w:rPr>
          </w:rPrChange>
        </w:rPr>
        <w:t xml:space="preserve">alpha diversity </w:t>
      </w:r>
      <w:del w:id="3672" w:author="nick ting" w:date="2021-09-24T18:00:00Z">
        <w:r w:rsidRPr="00755CC4" w:rsidDel="007E7EF9">
          <w:rPr>
            <w:rPrChange w:id="3673" w:author="Yufeng" w:date="2021-10-10T17:48:00Z">
              <w:rPr>
                <w:sz w:val="22"/>
              </w:rPr>
            </w:rPrChange>
          </w:rPr>
          <w:delText xml:space="preserve">indices </w:delText>
        </w:r>
      </w:del>
      <w:r w:rsidRPr="00755CC4">
        <w:rPr>
          <w:rPrChange w:id="3674" w:author="Yufeng" w:date="2021-10-10T17:48:00Z">
            <w:rPr>
              <w:sz w:val="22"/>
            </w:rPr>
          </w:rPrChange>
        </w:rPr>
        <w:t>w</w:t>
      </w:r>
      <w:del w:id="3675" w:author="LIN, Yufeng" w:date="2021-10-07T10:43:00Z">
        <w:r w:rsidRPr="00755CC4" w:rsidDel="00E81CE7">
          <w:rPr>
            <w:rPrChange w:id="3676" w:author="Yufeng" w:date="2021-10-10T17:48:00Z">
              <w:rPr>
                <w:sz w:val="22"/>
              </w:rPr>
            </w:rPrChange>
          </w:rPr>
          <w:delText>ere</w:delText>
        </w:r>
      </w:del>
      <w:ins w:id="3677" w:author="LIN, Yufeng" w:date="2021-10-07T10:43:00Z">
        <w:r w:rsidR="00E81CE7" w:rsidRPr="0038659B">
          <w:t>as</w:t>
        </w:r>
      </w:ins>
      <w:r w:rsidRPr="00755CC4">
        <w:rPr>
          <w:rPrChange w:id="3678" w:author="Yufeng" w:date="2021-10-10T17:48:00Z">
            <w:rPr>
              <w:sz w:val="22"/>
            </w:rPr>
          </w:rPrChange>
        </w:rPr>
        <w:t xml:space="preserve"> reduced </w:t>
      </w:r>
      <w:ins w:id="3679" w:author="nick ting" w:date="2021-09-24T18:02:00Z">
        <w:r w:rsidR="007E7EF9" w:rsidRPr="00755CC4">
          <w:rPr>
            <w:rPrChange w:id="3680" w:author="Yufeng" w:date="2021-10-10T17:48:00Z">
              <w:rPr>
                <w:sz w:val="22"/>
              </w:rPr>
            </w:rPrChange>
          </w:rPr>
          <w:t xml:space="preserve">in </w:t>
        </w:r>
      </w:ins>
      <w:del w:id="3681" w:author="nick ting" w:date="2021-09-24T18:00:00Z">
        <w:r w:rsidRPr="00755CC4" w:rsidDel="007E7EF9">
          <w:rPr>
            <w:rPrChange w:id="3682" w:author="Yufeng" w:date="2021-10-10T17:48:00Z">
              <w:rPr>
                <w:sz w:val="22"/>
              </w:rPr>
            </w:rPrChange>
          </w:rPr>
          <w:delText xml:space="preserve">in patients with </w:delText>
        </w:r>
      </w:del>
      <w:r w:rsidRPr="00755CC4">
        <w:rPr>
          <w:rPrChange w:id="3683" w:author="Yufeng" w:date="2021-10-10T17:48:00Z">
            <w:rPr>
              <w:sz w:val="22"/>
            </w:rPr>
          </w:rPrChange>
        </w:rPr>
        <w:t>CRC</w:t>
      </w:r>
      <w:ins w:id="3684" w:author="nick ting" w:date="2021-09-24T18:00:00Z">
        <w:r w:rsidR="007E7EF9" w:rsidRPr="00755CC4">
          <w:rPr>
            <w:rPrChange w:id="3685" w:author="Yufeng" w:date="2021-10-10T17:48:00Z">
              <w:rPr>
                <w:sz w:val="22"/>
              </w:rPr>
            </w:rPrChange>
          </w:rPr>
          <w:t xml:space="preserve"> patients</w:t>
        </w:r>
      </w:ins>
      <w:r w:rsidRPr="00755CC4">
        <w:rPr>
          <w:rPrChange w:id="3686" w:author="Yufeng" w:date="2021-10-10T17:48:00Z">
            <w:rPr>
              <w:sz w:val="22"/>
            </w:rPr>
          </w:rPrChange>
        </w:rPr>
        <w:t xml:space="preserve"> compared to </w:t>
      </w:r>
      <w:del w:id="3687" w:author="nick ting" w:date="2021-09-24T18:00:00Z">
        <w:r w:rsidRPr="00755CC4" w:rsidDel="007E7EF9">
          <w:rPr>
            <w:rPrChange w:id="3688" w:author="Yufeng" w:date="2021-10-10T17:48:00Z">
              <w:rPr>
                <w:sz w:val="22"/>
              </w:rPr>
            </w:rPrChange>
          </w:rPr>
          <w:delText xml:space="preserve">control </w:delText>
        </w:r>
      </w:del>
      <w:ins w:id="3689" w:author="nick ting" w:date="2021-09-24T18:00:00Z">
        <w:r w:rsidR="007E7EF9" w:rsidRPr="00755CC4">
          <w:rPr>
            <w:rPrChange w:id="3690" w:author="Yufeng" w:date="2021-10-10T17:48:00Z">
              <w:rPr>
                <w:sz w:val="22"/>
              </w:rPr>
            </w:rPrChange>
          </w:rPr>
          <w:t xml:space="preserve">healthy </w:t>
        </w:r>
      </w:ins>
      <w:r w:rsidRPr="00755CC4">
        <w:rPr>
          <w:rPrChange w:id="3691" w:author="Yufeng" w:date="2021-10-10T17:48:00Z">
            <w:rPr>
              <w:sz w:val="22"/>
            </w:rPr>
          </w:rPrChange>
        </w:rPr>
        <w:t xml:space="preserve">individuals when </w:t>
      </w:r>
      <w:del w:id="3692" w:author="nick ting" w:date="2021-09-24T18:01:00Z">
        <w:r w:rsidRPr="00755CC4" w:rsidDel="007E7EF9">
          <w:rPr>
            <w:rPrChange w:id="3693" w:author="Yufeng" w:date="2021-10-10T17:48:00Z">
              <w:rPr>
                <w:sz w:val="22"/>
              </w:rPr>
            </w:rPrChange>
          </w:rPr>
          <w:delText>compared all the</w:delText>
        </w:r>
      </w:del>
      <w:ins w:id="3694" w:author="nick ting" w:date="2021-09-24T18:01:00Z">
        <w:r w:rsidR="007E7EF9" w:rsidRPr="00755CC4">
          <w:rPr>
            <w:rPrChange w:id="3695" w:author="Yufeng" w:date="2021-10-10T17:48:00Z">
              <w:rPr>
                <w:sz w:val="22"/>
              </w:rPr>
            </w:rPrChange>
          </w:rPr>
          <w:t>considering all</w:t>
        </w:r>
      </w:ins>
      <w:r w:rsidRPr="00755CC4">
        <w:rPr>
          <w:rPrChange w:id="3696" w:author="Yufeng" w:date="2021-10-10T17:48:00Z">
            <w:rPr>
              <w:sz w:val="22"/>
            </w:rPr>
          </w:rPrChange>
        </w:rPr>
        <w:t xml:space="preserve"> </w:t>
      </w:r>
      <w:del w:id="3697" w:author="nick ting" w:date="2021-09-24T18:01:00Z">
        <w:r w:rsidRPr="00755CC4" w:rsidDel="007E7EF9">
          <w:rPr>
            <w:rPrChange w:id="3698" w:author="Yufeng" w:date="2021-10-10T17:48:00Z">
              <w:rPr>
                <w:sz w:val="22"/>
              </w:rPr>
            </w:rPrChange>
          </w:rPr>
          <w:delText xml:space="preserve">samples </w:delText>
        </w:r>
      </w:del>
      <w:ins w:id="3699" w:author="nick ting" w:date="2021-09-24T18:01:00Z">
        <w:r w:rsidR="007E7EF9" w:rsidRPr="00755CC4">
          <w:rPr>
            <w:rPrChange w:id="3700" w:author="Yufeng" w:date="2021-10-10T17:48:00Z">
              <w:rPr>
                <w:sz w:val="22"/>
              </w:rPr>
            </w:rPrChange>
          </w:rPr>
          <w:t xml:space="preserve">the cohorts </w:t>
        </w:r>
      </w:ins>
      <w:r w:rsidRPr="00755CC4">
        <w:rPr>
          <w:rPrChange w:id="3701" w:author="Yufeng" w:date="2021-10-10T17:48:00Z">
            <w:rPr>
              <w:sz w:val="22"/>
            </w:rPr>
          </w:rPrChange>
        </w:rPr>
        <w:t xml:space="preserve">together (figure 2d). </w:t>
      </w:r>
      <w:del w:id="3702" w:author="nick ting" w:date="2021-09-24T18:02:00Z">
        <w:r w:rsidRPr="00755CC4" w:rsidDel="007E7EF9">
          <w:rPr>
            <w:rPrChange w:id="3703" w:author="Yufeng" w:date="2021-10-10T17:48:00Z">
              <w:rPr>
                <w:sz w:val="22"/>
              </w:rPr>
            </w:rPrChange>
          </w:rPr>
          <w:delText xml:space="preserve">Most </w:delText>
        </w:r>
      </w:del>
      <w:ins w:id="3704" w:author="nick ting" w:date="2021-09-24T18:02:00Z">
        <w:r w:rsidR="007E7EF9" w:rsidRPr="00755CC4">
          <w:rPr>
            <w:rPrChange w:id="3705" w:author="Yufeng" w:date="2021-10-10T17:48:00Z">
              <w:rPr>
                <w:sz w:val="22"/>
              </w:rPr>
            </w:rPrChange>
          </w:rPr>
          <w:t xml:space="preserve">When considering individual </w:t>
        </w:r>
      </w:ins>
      <w:r w:rsidRPr="00755CC4">
        <w:rPr>
          <w:rPrChange w:id="3706" w:author="Yufeng" w:date="2021-10-10T17:48:00Z">
            <w:rPr>
              <w:sz w:val="22"/>
            </w:rPr>
          </w:rPrChange>
        </w:rPr>
        <w:t>cohort</w:t>
      </w:r>
      <w:ins w:id="3707" w:author="LIN, Yufeng" w:date="2021-10-07T10:43:00Z">
        <w:r w:rsidR="00E81CE7" w:rsidRPr="0038659B">
          <w:t>s</w:t>
        </w:r>
      </w:ins>
      <w:ins w:id="3708" w:author="nick ting" w:date="2021-09-24T18:02:00Z">
        <w:r w:rsidR="007E7EF9" w:rsidRPr="00755CC4">
          <w:rPr>
            <w:rPrChange w:id="3709" w:author="Yufeng" w:date="2021-10-10T17:48:00Z">
              <w:rPr>
                <w:sz w:val="22"/>
              </w:rPr>
            </w:rPrChange>
          </w:rPr>
          <w:t xml:space="preserve">, </w:t>
        </w:r>
      </w:ins>
      <w:ins w:id="3710" w:author="LIN, Yufeng" w:date="2021-10-07T10:43:00Z">
        <w:r w:rsidR="00E81CE7" w:rsidRPr="0038659B">
          <w:t xml:space="preserve">the </w:t>
        </w:r>
      </w:ins>
      <w:ins w:id="3711" w:author="nick ting" w:date="2021-09-24T18:04:00Z">
        <w:r w:rsidR="001F5D5D" w:rsidRPr="00755CC4">
          <w:rPr>
            <w:rPrChange w:id="3712" w:author="Yufeng" w:date="2021-10-10T17:48:00Z">
              <w:rPr>
                <w:sz w:val="22"/>
              </w:rPr>
            </w:rPrChange>
          </w:rPr>
          <w:t>majority</w:t>
        </w:r>
      </w:ins>
      <w:del w:id="3713" w:author="nick ting" w:date="2021-09-24T18:02:00Z">
        <w:r w:rsidRPr="00755CC4" w:rsidDel="007E7EF9">
          <w:rPr>
            <w:rPrChange w:id="3714" w:author="Yufeng" w:date="2021-10-10T17:48:00Z">
              <w:rPr>
                <w:sz w:val="22"/>
              </w:rPr>
            </w:rPrChange>
          </w:rPr>
          <w:delText>s</w:delText>
        </w:r>
      </w:del>
      <w:r w:rsidRPr="00755CC4">
        <w:rPr>
          <w:rPrChange w:id="3715" w:author="Yufeng" w:date="2021-10-10T17:48:00Z">
            <w:rPr>
              <w:sz w:val="22"/>
            </w:rPr>
          </w:rPrChange>
        </w:rPr>
        <w:t xml:space="preserve"> showed </w:t>
      </w:r>
      <w:del w:id="3716" w:author="nick ting" w:date="2021-09-24T18:03:00Z">
        <w:r w:rsidRPr="00755CC4" w:rsidDel="007E7EF9">
          <w:rPr>
            <w:rPrChange w:id="3717" w:author="Yufeng" w:date="2021-10-10T17:48:00Z">
              <w:rPr>
                <w:sz w:val="22"/>
              </w:rPr>
            </w:rPrChange>
          </w:rPr>
          <w:delText xml:space="preserve">diversity reduction by </w:delText>
        </w:r>
      </w:del>
      <w:ins w:id="3718" w:author="nick ting" w:date="2021-09-24T18:03:00Z">
        <w:r w:rsidR="007E7EF9" w:rsidRPr="00755CC4">
          <w:rPr>
            <w:rPrChange w:id="3719" w:author="Yufeng" w:date="2021-10-10T17:48:00Z">
              <w:rPr>
                <w:sz w:val="22"/>
              </w:rPr>
            </w:rPrChange>
          </w:rPr>
          <w:t xml:space="preserve">reduced </w:t>
        </w:r>
      </w:ins>
      <w:r w:rsidRPr="00755CC4">
        <w:rPr>
          <w:rPrChange w:id="3720" w:author="Yufeng" w:date="2021-10-10T17:48:00Z">
            <w:rPr>
              <w:sz w:val="22"/>
            </w:rPr>
          </w:rPrChange>
        </w:rPr>
        <w:t>alpha diversity</w:t>
      </w:r>
      <w:ins w:id="3721" w:author="nick ting" w:date="2021-09-24T18:03:00Z">
        <w:r w:rsidR="007E7EF9" w:rsidRPr="00755CC4">
          <w:rPr>
            <w:rPrChange w:id="3722" w:author="Yufeng" w:date="2021-10-10T17:48:00Z">
              <w:rPr>
                <w:sz w:val="22"/>
              </w:rPr>
            </w:rPrChange>
          </w:rPr>
          <w:t xml:space="preserve"> </w:t>
        </w:r>
      </w:ins>
      <w:del w:id="3723" w:author="nick ting" w:date="2021-09-24T18:03:00Z">
        <w:r w:rsidRPr="00755CC4" w:rsidDel="007E7EF9">
          <w:rPr>
            <w:rPrChange w:id="3724" w:author="Yufeng" w:date="2021-10-10T17:48:00Z">
              <w:rPr>
                <w:sz w:val="22"/>
              </w:rPr>
            </w:rPrChange>
          </w:rPr>
          <w:delText xml:space="preserve"> index</w:delText>
        </w:r>
      </w:del>
      <w:ins w:id="3725" w:author="nick ting" w:date="2021-09-24T18:03:00Z">
        <w:r w:rsidR="007E7EF9" w:rsidRPr="00755CC4">
          <w:rPr>
            <w:rPrChange w:id="3726" w:author="Yufeng" w:date="2021-10-10T17:48:00Z">
              <w:rPr>
                <w:sz w:val="22"/>
              </w:rPr>
            </w:rPrChange>
          </w:rPr>
          <w:t>(</w:t>
        </w:r>
      </w:ins>
      <w:del w:id="3727" w:author="nick ting" w:date="2021-09-24T18:03:00Z">
        <w:r w:rsidRPr="00755CC4" w:rsidDel="007E7EF9">
          <w:rPr>
            <w:rPrChange w:id="3728" w:author="Yufeng" w:date="2021-10-10T17:48:00Z">
              <w:rPr>
                <w:sz w:val="22"/>
              </w:rPr>
            </w:rPrChange>
          </w:rPr>
          <w:delText xml:space="preserve">, </w:delText>
        </w:r>
      </w:del>
      <w:r w:rsidRPr="00755CC4">
        <w:rPr>
          <w:rPrChange w:id="3729" w:author="Yufeng" w:date="2021-10-10T17:48:00Z">
            <w:rPr>
              <w:sz w:val="22"/>
            </w:rPr>
          </w:rPrChange>
        </w:rPr>
        <w:t>chao1</w:t>
      </w:r>
      <w:ins w:id="3730" w:author="nick ting" w:date="2021-09-24T18:26:00Z">
        <w:r w:rsidR="00930CB9" w:rsidRPr="00755CC4">
          <w:rPr>
            <w:rPrChange w:id="3731" w:author="Yufeng" w:date="2021-10-10T17:48:00Z">
              <w:rPr>
                <w:sz w:val="22"/>
              </w:rPr>
            </w:rPrChange>
          </w:rPr>
          <w:t xml:space="preserve"> </w:t>
        </w:r>
      </w:ins>
      <w:ins w:id="3732" w:author="nick ting" w:date="2021-09-24T18:03:00Z">
        <w:r w:rsidR="007E7EF9" w:rsidRPr="00755CC4">
          <w:rPr>
            <w:rPrChange w:id="3733" w:author="Yufeng" w:date="2021-10-10T17:48:00Z">
              <w:rPr>
                <w:sz w:val="22"/>
              </w:rPr>
            </w:rPrChange>
          </w:rPr>
          <w:t>index)</w:t>
        </w:r>
      </w:ins>
      <w:r w:rsidRPr="00755CC4">
        <w:rPr>
          <w:rPrChange w:id="3734" w:author="Yufeng" w:date="2021-10-10T17:48:00Z">
            <w:rPr>
              <w:sz w:val="22"/>
            </w:rPr>
          </w:rPrChange>
        </w:rPr>
        <w:t xml:space="preserve">. </w:t>
      </w:r>
      <w:del w:id="3735" w:author="nick ting" w:date="2021-09-24T18:21:00Z">
        <w:r w:rsidRPr="00755CC4" w:rsidDel="007A072D">
          <w:rPr>
            <w:rPrChange w:id="3736" w:author="Yufeng" w:date="2021-10-10T17:48:00Z">
              <w:rPr>
                <w:sz w:val="22"/>
              </w:rPr>
            </w:rPrChange>
          </w:rPr>
          <w:delText>Even though</w:delText>
        </w:r>
      </w:del>
      <w:ins w:id="3737" w:author="nick ting" w:date="2021-09-24T18:21:00Z">
        <w:r w:rsidR="007A072D" w:rsidRPr="00755CC4">
          <w:rPr>
            <w:rPrChange w:id="3738" w:author="Yufeng" w:date="2021-10-10T17:48:00Z">
              <w:rPr>
                <w:sz w:val="22"/>
              </w:rPr>
            </w:rPrChange>
          </w:rPr>
          <w:t>Despite the less apparent</w:t>
        </w:r>
      </w:ins>
      <w:r w:rsidRPr="00755CC4">
        <w:rPr>
          <w:rPrChange w:id="3739" w:author="Yufeng" w:date="2021-10-10T17:48:00Z">
            <w:rPr>
              <w:sz w:val="22"/>
            </w:rPr>
          </w:rPrChange>
        </w:rPr>
        <w:t xml:space="preserve"> </w:t>
      </w:r>
      <w:del w:id="3740" w:author="nick ting" w:date="2021-09-24T18:21:00Z">
        <w:r w:rsidRPr="00755CC4" w:rsidDel="007A072D">
          <w:rPr>
            <w:rPrChange w:id="3741" w:author="Yufeng" w:date="2021-10-10T17:48:00Z">
              <w:rPr>
                <w:sz w:val="22"/>
              </w:rPr>
            </w:rPrChange>
          </w:rPr>
          <w:delText xml:space="preserve">the </w:delText>
        </w:r>
      </w:del>
      <w:r w:rsidRPr="00755CC4">
        <w:rPr>
          <w:rPrChange w:id="3742" w:author="Yufeng" w:date="2021-10-10T17:48:00Z">
            <w:rPr>
              <w:sz w:val="22"/>
            </w:rPr>
          </w:rPrChange>
        </w:rPr>
        <w:t xml:space="preserve">alteration </w:t>
      </w:r>
      <w:del w:id="3743" w:author="nick ting" w:date="2021-09-24T18:05:00Z">
        <w:r w:rsidRPr="00755CC4" w:rsidDel="001F5D5D">
          <w:rPr>
            <w:rPrChange w:id="3744" w:author="Yufeng" w:date="2021-10-10T17:48:00Z">
              <w:rPr>
                <w:sz w:val="22"/>
              </w:rPr>
            </w:rPrChange>
          </w:rPr>
          <w:delText xml:space="preserve">in </w:delText>
        </w:r>
      </w:del>
      <w:ins w:id="3745" w:author="nick ting" w:date="2021-09-24T18:05:00Z">
        <w:r w:rsidR="001F5D5D" w:rsidRPr="00755CC4">
          <w:rPr>
            <w:rPrChange w:id="3746" w:author="Yufeng" w:date="2021-10-10T17:48:00Z">
              <w:rPr>
                <w:sz w:val="22"/>
              </w:rPr>
            </w:rPrChange>
          </w:rPr>
          <w:t xml:space="preserve">of </w:t>
        </w:r>
      </w:ins>
      <w:del w:id="3747" w:author="LIN, Yufeng" w:date="2021-09-28T13:00:00Z">
        <w:r w:rsidR="00FA35F2" w:rsidRPr="00755CC4" w:rsidDel="004314C2">
          <w:rPr>
            <w:rPrChange w:id="3748" w:author="Yufeng" w:date="2021-10-10T17:48:00Z">
              <w:rPr>
                <w:sz w:val="22"/>
              </w:rPr>
            </w:rPrChange>
          </w:rPr>
          <w:delText>micro-eukaryot</w:delText>
        </w:r>
      </w:del>
      <w:ins w:id="3749" w:author="nick ting" w:date="2021-09-24T18:05:00Z">
        <w:del w:id="3750" w:author="LIN, Yufeng" w:date="2021-09-28T13:00:00Z">
          <w:r w:rsidR="001F5D5D" w:rsidRPr="00755CC4" w:rsidDel="004314C2">
            <w:rPr>
              <w:rPrChange w:id="3751" w:author="Yufeng" w:date="2021-10-10T17:48:00Z">
                <w:rPr>
                  <w:sz w:val="22"/>
                </w:rPr>
              </w:rPrChange>
            </w:rPr>
            <w:delText>ic</w:delText>
          </w:r>
        </w:del>
      </w:ins>
      <w:ins w:id="3752" w:author="LIN, Yufeng" w:date="2021-09-28T13:00:00Z">
        <w:r w:rsidR="004314C2" w:rsidRPr="00755CC4">
          <w:rPr>
            <w:rPrChange w:id="3753" w:author="Yufeng" w:date="2021-10-10T17:48:00Z">
              <w:rPr>
                <w:sz w:val="22"/>
              </w:rPr>
            </w:rPrChange>
          </w:rPr>
          <w:t>fungal</w:t>
        </w:r>
      </w:ins>
      <w:ins w:id="3754" w:author="nick ting" w:date="2021-09-24T18:05:00Z">
        <w:r w:rsidR="001F5D5D" w:rsidRPr="00755CC4">
          <w:rPr>
            <w:rPrChange w:id="3755" w:author="Yufeng" w:date="2021-10-10T17:48:00Z">
              <w:rPr>
                <w:sz w:val="22"/>
              </w:rPr>
            </w:rPrChange>
          </w:rPr>
          <w:t xml:space="preserve"> composition</w:t>
        </w:r>
      </w:ins>
      <w:del w:id="3756" w:author="nick ting" w:date="2021-09-24T18:05:00Z">
        <w:r w:rsidR="00FA35F2" w:rsidRPr="00755CC4" w:rsidDel="001F5D5D">
          <w:rPr>
            <w:rPrChange w:id="3757" w:author="Yufeng" w:date="2021-10-10T17:48:00Z">
              <w:rPr>
                <w:sz w:val="22"/>
              </w:rPr>
            </w:rPrChange>
          </w:rPr>
          <w:delText>es</w:delText>
        </w:r>
      </w:del>
      <w:r w:rsidRPr="00755CC4">
        <w:rPr>
          <w:rPrChange w:id="3758" w:author="Yufeng" w:date="2021-10-10T17:48:00Z">
            <w:rPr>
              <w:sz w:val="22"/>
            </w:rPr>
          </w:rPrChange>
        </w:rPr>
        <w:t xml:space="preserve"> </w:t>
      </w:r>
      <w:del w:id="3759" w:author="nick ting" w:date="2021-09-24T18:21:00Z">
        <w:r w:rsidRPr="00755CC4" w:rsidDel="007A072D">
          <w:rPr>
            <w:rPrChange w:id="3760" w:author="Yufeng" w:date="2021-10-10T17:48:00Z">
              <w:rPr>
                <w:sz w:val="22"/>
              </w:rPr>
            </w:rPrChange>
          </w:rPr>
          <w:delText>is not as apparent as</w:delText>
        </w:r>
      </w:del>
      <w:ins w:id="3761" w:author="nick ting" w:date="2021-09-24T18:21:00Z">
        <w:del w:id="3762" w:author="LIN, Yufeng" w:date="2021-10-07T10:43:00Z">
          <w:r w:rsidR="007A072D" w:rsidRPr="00755CC4" w:rsidDel="00E81CE7">
            <w:rPr>
              <w:rPrChange w:id="3763" w:author="Yufeng" w:date="2021-10-10T17:48:00Z">
                <w:rPr>
                  <w:sz w:val="22"/>
                </w:rPr>
              </w:rPrChange>
            </w:rPr>
            <w:delText>as compared to</w:delText>
          </w:r>
        </w:del>
      </w:ins>
      <w:ins w:id="3764" w:author="nick ting" w:date="2021-09-24T18:22:00Z">
        <w:del w:id="3765" w:author="LIN, Yufeng" w:date="2021-10-07T10:43:00Z">
          <w:r w:rsidR="007A072D" w:rsidRPr="00755CC4" w:rsidDel="00E81CE7">
            <w:rPr>
              <w:rPrChange w:id="3766" w:author="Yufeng" w:date="2021-10-10T17:48:00Z">
                <w:rPr>
                  <w:sz w:val="22"/>
                </w:rPr>
              </w:rPrChange>
            </w:rPr>
            <w:delText xml:space="preserve"> the</w:delText>
          </w:r>
        </w:del>
      </w:ins>
      <w:del w:id="3767" w:author="LIN, Yufeng" w:date="2021-10-07T10:43:00Z">
        <w:r w:rsidRPr="00755CC4" w:rsidDel="00E81CE7">
          <w:rPr>
            <w:rPrChange w:id="3768" w:author="Yufeng" w:date="2021-10-10T17:48:00Z">
              <w:rPr>
                <w:sz w:val="22"/>
              </w:rPr>
            </w:rPrChange>
          </w:rPr>
          <w:delText xml:space="preserve"> </w:delText>
        </w:r>
      </w:del>
      <w:ins w:id="3769" w:author="nick ting" w:date="2021-09-24T18:05:00Z">
        <w:del w:id="3770" w:author="LIN, Yufeng" w:date="2021-10-07T10:43:00Z">
          <w:r w:rsidR="001F5D5D" w:rsidRPr="00755CC4" w:rsidDel="00E81CE7">
            <w:rPr>
              <w:rPrChange w:id="3771" w:author="Yufeng" w:date="2021-10-10T17:48:00Z">
                <w:rPr>
                  <w:sz w:val="22"/>
                </w:rPr>
              </w:rPrChange>
            </w:rPr>
            <w:delText>bacterial composition in CRC</w:delText>
          </w:r>
        </w:del>
      </w:ins>
      <w:ins w:id="3772" w:author="nick ting" w:date="2021-09-24T18:22:00Z">
        <w:del w:id="3773" w:author="LIN, Yufeng" w:date="2021-10-07T10:43:00Z">
          <w:r w:rsidR="007A072D" w:rsidRPr="00755CC4" w:rsidDel="00E81CE7">
            <w:rPr>
              <w:rPrChange w:id="3774" w:author="Yufeng" w:date="2021-10-10T17:48:00Z">
                <w:rPr>
                  <w:sz w:val="22"/>
                </w:rPr>
              </w:rPrChange>
            </w:rPr>
            <w:delText xml:space="preserve"> as well as the</w:delText>
          </w:r>
        </w:del>
      </w:ins>
      <w:del w:id="3775" w:author="LIN, Yufeng" w:date="2021-10-07T10:43:00Z">
        <w:r w:rsidRPr="00755CC4" w:rsidDel="00E81CE7">
          <w:rPr>
            <w:rPrChange w:id="3776" w:author="Yufeng" w:date="2021-10-10T17:48:00Z">
              <w:rPr>
                <w:sz w:val="22"/>
              </w:rPr>
            </w:rPrChange>
          </w:rPr>
          <w:delText xml:space="preserve">in bacteria level, it still offered some difference in CRC compared with healthy control. Although there was heterogeneity in different cohorts, </w:delText>
        </w:r>
      </w:del>
      <w:ins w:id="3777" w:author="nick ting" w:date="2021-09-24T18:23:00Z">
        <w:del w:id="3778" w:author="LIN, Yufeng" w:date="2021-10-07T10:43:00Z">
          <w:r w:rsidR="007A072D" w:rsidRPr="00755CC4" w:rsidDel="00E81CE7">
            <w:rPr>
              <w:rPrChange w:id="3779" w:author="Yufeng" w:date="2021-10-10T17:48:00Z">
                <w:rPr>
                  <w:sz w:val="22"/>
                </w:rPr>
              </w:rPrChange>
            </w:rPr>
            <w:delText xml:space="preserve">we could </w:delText>
          </w:r>
        </w:del>
      </w:ins>
      <w:del w:id="3780" w:author="LIN, Yufeng" w:date="2021-10-07T10:43:00Z">
        <w:r w:rsidRPr="00755CC4" w:rsidDel="00E81CE7">
          <w:rPr>
            <w:rPrChange w:id="3781" w:author="Yufeng" w:date="2021-10-10T17:48:00Z">
              <w:rPr>
                <w:sz w:val="22"/>
              </w:rPr>
            </w:rPrChange>
          </w:rPr>
          <w:delText>overal</w:delText>
        </w:r>
      </w:del>
      <w:ins w:id="3782" w:author="nick ting" w:date="2021-09-24T18:23:00Z">
        <w:del w:id="3783" w:author="LIN, Yufeng" w:date="2021-10-07T10:43:00Z">
          <w:r w:rsidR="007A072D" w:rsidRPr="00755CC4" w:rsidDel="00E81CE7">
            <w:rPr>
              <w:rPrChange w:id="3784" w:author="Yufeng" w:date="2021-10-10T17:48:00Z">
                <w:rPr>
                  <w:sz w:val="22"/>
                </w:rPr>
              </w:rPrChange>
            </w:rPr>
            <w:delText>still observe remarkable differences in</w:delText>
          </w:r>
        </w:del>
      </w:ins>
      <w:del w:id="3785" w:author="LIN, Yufeng" w:date="2021-10-07T10:43:00Z">
        <w:r w:rsidRPr="00755CC4" w:rsidDel="00E81CE7">
          <w:rPr>
            <w:rPrChange w:id="3786" w:author="Yufeng" w:date="2021-10-10T17:48:00Z">
              <w:rPr>
                <w:sz w:val="22"/>
              </w:rPr>
            </w:rPrChange>
          </w:rPr>
          <w:delText xml:space="preserve">l, both </w:delText>
        </w:r>
      </w:del>
      <w:del w:id="3787" w:author="LIN, Yufeng" w:date="2021-09-28T13:07:00Z">
        <w:r w:rsidR="00FA35F2" w:rsidRPr="00755CC4" w:rsidDel="004314C2">
          <w:rPr>
            <w:rPrChange w:id="3788" w:author="Yufeng" w:date="2021-10-10T17:48:00Z">
              <w:rPr>
                <w:sz w:val="22"/>
              </w:rPr>
            </w:rPrChange>
          </w:rPr>
          <w:delText>micro-eukaryotes</w:delText>
        </w:r>
      </w:del>
      <w:del w:id="3789" w:author="LIN, Yufeng" w:date="2021-10-07T10:43:00Z">
        <w:r w:rsidRPr="00755CC4" w:rsidDel="00E81CE7">
          <w:rPr>
            <w:rPrChange w:id="3790" w:author="Yufeng" w:date="2021-10-10T17:48:00Z">
              <w:rPr>
                <w:sz w:val="22"/>
              </w:rPr>
            </w:rPrChange>
          </w:rPr>
          <w:delText xml:space="preserve"> phyla composition and alpha diversity were significant differences in the CRC group</w:delText>
        </w:r>
      </w:del>
      <w:ins w:id="3791" w:author="LIN, Yufeng" w:date="2021-10-07T10:43:00Z">
        <w:r w:rsidR="00E81CE7" w:rsidRPr="0038659B">
          <w:t>compared to the bacterial composition in CRC and the heterogeneity in different cohorts, we could still observe remarkable differences in both fungi phyla composition and alpha diversity in the CRC group,</w:t>
        </w:r>
      </w:ins>
      <w:r w:rsidRPr="00755CC4">
        <w:rPr>
          <w:rPrChange w:id="3792" w:author="Yufeng" w:date="2021-10-10T17:48:00Z">
            <w:rPr>
              <w:sz w:val="22"/>
            </w:rPr>
          </w:rPrChange>
        </w:rPr>
        <w:t xml:space="preserve"> </w:t>
      </w:r>
      <w:del w:id="3793" w:author="nick ting" w:date="2021-09-24T18:23:00Z">
        <w:r w:rsidRPr="00755CC4" w:rsidDel="007A072D">
          <w:rPr>
            <w:rPrChange w:id="3794" w:author="Yufeng" w:date="2021-10-10T17:48:00Z">
              <w:rPr>
                <w:sz w:val="22"/>
              </w:rPr>
            </w:rPrChange>
          </w:rPr>
          <w:delText>compared with the healthy control</w:delText>
        </w:r>
      </w:del>
      <w:ins w:id="3795" w:author="nick ting" w:date="2021-09-24T18:23:00Z">
        <w:r w:rsidR="007A072D" w:rsidRPr="00755CC4">
          <w:rPr>
            <w:rPrChange w:id="3796" w:author="Yufeng" w:date="2021-10-10T17:48:00Z">
              <w:rPr>
                <w:sz w:val="22"/>
              </w:rPr>
            </w:rPrChange>
          </w:rPr>
          <w:t>which are not negligible</w:t>
        </w:r>
      </w:ins>
      <w:r w:rsidRPr="00755CC4">
        <w:rPr>
          <w:rPrChange w:id="3797" w:author="Yufeng" w:date="2021-10-10T17:48:00Z">
            <w:rPr>
              <w:sz w:val="22"/>
            </w:rPr>
          </w:rPrChange>
        </w:rPr>
        <w:t>.</w:t>
      </w:r>
    </w:p>
    <w:p w14:paraId="128981FB" w14:textId="2C8B18AA" w:rsidR="00D9531B" w:rsidRPr="0038659B" w:rsidRDefault="00D9531B">
      <w:pPr>
        <w:pStyle w:val="title20825"/>
        <w:jc w:val="left"/>
        <w:pPrChange w:id="3798" w:author="Yufeng" w:date="2021-10-10T17:53:00Z">
          <w:pPr>
            <w:pStyle w:val="title20825"/>
          </w:pPr>
        </w:pPrChange>
      </w:pPr>
      <w:commentRangeStart w:id="3799"/>
      <w:del w:id="3800" w:author="nick ting" w:date="2021-09-27T13:52:00Z">
        <w:r w:rsidRPr="0038659B" w:rsidDel="00D93222">
          <w:delText>Seventy-four</w:delText>
        </w:r>
      </w:del>
      <w:ins w:id="3801" w:author="nick ting" w:date="2021-09-27T13:52:00Z">
        <w:r w:rsidR="00D93222" w:rsidRPr="0038659B">
          <w:t>Identification of</w:t>
        </w:r>
      </w:ins>
      <w:r w:rsidRPr="00E666DA">
        <w:t xml:space="preserve"> </w:t>
      </w:r>
      <w:del w:id="3802" w:author="LIN, Yufeng" w:date="2021-09-28T13:00:00Z">
        <w:r w:rsidR="00FA35F2" w:rsidRPr="00755CC4" w:rsidDel="004314C2">
          <w:delText>micro-eukaryotic</w:delText>
        </w:r>
      </w:del>
      <w:ins w:id="3803" w:author="LIN, Yufeng" w:date="2021-09-28T13:00:00Z">
        <w:r w:rsidR="004314C2" w:rsidRPr="00755CC4">
          <w:t>fungal</w:t>
        </w:r>
      </w:ins>
      <w:r w:rsidRPr="00755CC4">
        <w:t xml:space="preserve"> species </w:t>
      </w:r>
      <w:del w:id="3804" w:author="nick ting" w:date="2021-09-27T13:52:00Z">
        <w:r w:rsidRPr="00755CC4" w:rsidDel="00D93222">
          <w:delText xml:space="preserve">were </w:delText>
        </w:r>
      </w:del>
      <w:r w:rsidRPr="00755CC4">
        <w:t xml:space="preserve">associated with CRC </w:t>
      </w:r>
      <w:del w:id="3805" w:author="nick ting" w:date="2021-09-27T13:52:00Z">
        <w:r w:rsidRPr="00755CC4" w:rsidDel="00D93222">
          <w:delText xml:space="preserve">through </w:delText>
        </w:r>
      </w:del>
      <w:ins w:id="3806" w:author="nick ting" w:date="2021-09-27T13:52:00Z">
        <w:r w:rsidR="00D93222" w:rsidRPr="00755CC4">
          <w:t xml:space="preserve">by </w:t>
        </w:r>
      </w:ins>
      <w:r w:rsidRPr="00755CC4">
        <w:t>univariate meta-analysis</w:t>
      </w:r>
      <w:commentRangeEnd w:id="3799"/>
      <w:r w:rsidR="00FA2A1F" w:rsidRPr="00755CC4">
        <w:rPr>
          <w:rStyle w:val="CommentReference"/>
          <w:rFonts w:eastAsiaTheme="minorEastAsia"/>
          <w:b w:val="0"/>
          <w:sz w:val="24"/>
          <w:szCs w:val="24"/>
          <w:u w:val="none"/>
          <w:rPrChange w:id="3807" w:author="Yufeng" w:date="2021-10-10T17:48:00Z">
            <w:rPr>
              <w:rStyle w:val="CommentReference"/>
              <w:rFonts w:asciiTheme="minorHAnsi" w:eastAsiaTheme="minorEastAsia" w:hAnsiTheme="minorHAnsi" w:cstheme="minorBidi"/>
              <w:b w:val="0"/>
              <w:u w:val="none"/>
            </w:rPr>
          </w:rPrChange>
        </w:rPr>
        <w:commentReference w:id="3799"/>
      </w:r>
    </w:p>
    <w:p w14:paraId="0A449F0B" w14:textId="4F5223B8" w:rsidR="00BA3DCF" w:rsidRPr="00755CC4" w:rsidDel="00C82404" w:rsidRDefault="00D9531B">
      <w:pPr>
        <w:widowControl/>
        <w:jc w:val="left"/>
        <w:rPr>
          <w:del w:id="3808" w:author="LIN, Yufeng" w:date="2021-09-30T19:15:00Z"/>
        </w:rPr>
        <w:pPrChange w:id="3809" w:author="Yufeng" w:date="2021-10-10T17:53:00Z">
          <w:pPr>
            <w:widowControl/>
          </w:pPr>
        </w:pPrChange>
      </w:pPr>
      <w:del w:id="3810" w:author="LIN, Yufeng" w:date="2021-09-24T15:01:00Z">
        <w:r w:rsidRPr="00755CC4" w:rsidDel="00CA3711">
          <w:rPr>
            <w:highlight w:val="yellow"/>
            <w:rPrChange w:id="3811" w:author="Yufeng" w:date="2021-10-10T17:48:00Z">
              <w:rPr>
                <w:sz w:val="22"/>
              </w:rPr>
            </w:rPrChange>
          </w:rPr>
          <w:delText xml:space="preserve">As previously described, the factor </w:delText>
        </w:r>
        <w:r w:rsidR="000D0043" w:rsidRPr="00755CC4" w:rsidDel="00CA3711">
          <w:rPr>
            <w:highlight w:val="yellow"/>
            <w:rPrChange w:id="3812" w:author="Yufeng" w:date="2021-10-10T17:48:00Z">
              <w:rPr>
                <w:sz w:val="22"/>
              </w:rPr>
            </w:rPrChange>
          </w:rPr>
          <w:delText>'</w:delText>
        </w:r>
        <w:r w:rsidRPr="00755CC4" w:rsidDel="00CA3711">
          <w:rPr>
            <w:highlight w:val="yellow"/>
            <w:rPrChange w:id="3813" w:author="Yufeng" w:date="2021-10-10T17:48:00Z">
              <w:rPr>
                <w:sz w:val="22"/>
              </w:rPr>
            </w:rPrChange>
          </w:rPr>
          <w:delText>cohort</w:delText>
        </w:r>
        <w:r w:rsidR="000D0043" w:rsidRPr="00755CC4" w:rsidDel="00CA3711">
          <w:rPr>
            <w:highlight w:val="yellow"/>
            <w:rPrChange w:id="3814" w:author="Yufeng" w:date="2021-10-10T17:48:00Z">
              <w:rPr>
                <w:sz w:val="22"/>
              </w:rPr>
            </w:rPrChange>
          </w:rPr>
          <w:delText>'</w:delText>
        </w:r>
        <w:r w:rsidRPr="00755CC4" w:rsidDel="00CA3711">
          <w:rPr>
            <w:highlight w:val="yellow"/>
            <w:rPrChange w:id="3815" w:author="Yufeng" w:date="2021-10-10T17:48:00Z">
              <w:rPr>
                <w:sz w:val="22"/>
              </w:rPr>
            </w:rPrChange>
          </w:rPr>
          <w:delText xml:space="preserve"> has a predominant effect on species composition because of the different DNA extraction protocols, various races, etc. An analysis of microbial alpha diversity and beta diversity also revealed that cohort heterogeneity has a more significant effect on overall microbiome composition than CRC in our data (see </w:delText>
        </w:r>
        <w:commentRangeStart w:id="3816"/>
        <w:r w:rsidRPr="00755CC4" w:rsidDel="00CA3711">
          <w:rPr>
            <w:highlight w:val="yellow"/>
            <w:rPrChange w:id="3817" w:author="Yufeng" w:date="2021-10-10T17:48:00Z">
              <w:rPr>
                <w:sz w:val="22"/>
              </w:rPr>
            </w:rPrChange>
          </w:rPr>
          <w:delText>supplementary figure 3</w:delText>
        </w:r>
        <w:commentRangeEnd w:id="3816"/>
        <w:r w:rsidRPr="00755CC4" w:rsidDel="00CA3711">
          <w:rPr>
            <w:rStyle w:val="CommentReference"/>
            <w:sz w:val="24"/>
            <w:szCs w:val="24"/>
            <w:highlight w:val="yellow"/>
            <w:rPrChange w:id="3818" w:author="Yufeng" w:date="2021-10-10T17:48:00Z">
              <w:rPr>
                <w:rStyle w:val="CommentReference"/>
                <w:sz w:val="22"/>
                <w:szCs w:val="22"/>
              </w:rPr>
            </w:rPrChange>
          </w:rPr>
          <w:commentReference w:id="3816"/>
        </w:r>
        <w:r w:rsidRPr="00755CC4" w:rsidDel="00CA3711">
          <w:rPr>
            <w:highlight w:val="yellow"/>
            <w:rPrChange w:id="3819" w:author="Yufeng" w:date="2021-10-10T17:48:00Z">
              <w:rPr>
                <w:sz w:val="22"/>
              </w:rPr>
            </w:rPrChange>
          </w:rPr>
          <w:delText xml:space="preserve"> and </w:delText>
        </w:r>
        <w:commentRangeStart w:id="3820"/>
        <w:r w:rsidRPr="00755CC4" w:rsidDel="00CA3711">
          <w:rPr>
            <w:highlight w:val="yellow"/>
            <w:rPrChange w:id="3821" w:author="Yufeng" w:date="2021-10-10T17:48:00Z">
              <w:rPr>
                <w:sz w:val="22"/>
              </w:rPr>
            </w:rPrChange>
          </w:rPr>
          <w:delText>supplementary figure 4</w:delText>
        </w:r>
        <w:commentRangeEnd w:id="3820"/>
        <w:r w:rsidRPr="00755CC4" w:rsidDel="00CA3711">
          <w:rPr>
            <w:rStyle w:val="CommentReference"/>
            <w:sz w:val="24"/>
            <w:szCs w:val="24"/>
            <w:highlight w:val="yellow"/>
            <w:rPrChange w:id="3822" w:author="Yufeng" w:date="2021-10-10T17:48:00Z">
              <w:rPr>
                <w:rStyle w:val="CommentReference"/>
                <w:sz w:val="22"/>
                <w:szCs w:val="22"/>
              </w:rPr>
            </w:rPrChange>
          </w:rPr>
          <w:commentReference w:id="3820"/>
        </w:r>
        <w:r w:rsidRPr="00755CC4" w:rsidDel="00CA3711">
          <w:rPr>
            <w:highlight w:val="yellow"/>
            <w:rPrChange w:id="3823" w:author="Yufeng" w:date="2021-10-10T17:48:00Z">
              <w:rPr>
                <w:sz w:val="22"/>
              </w:rPr>
            </w:rPrChange>
          </w:rPr>
          <w:delText>). We normalized the data through the median for each species in different cohorts and accessed the relative median abundance (see Methods). It could reduce the impact of various studies and enhance the influence of other factors.</w:delText>
        </w:r>
        <w:r w:rsidRPr="00755CC4" w:rsidDel="00CA3711">
          <w:rPr>
            <w:rPrChange w:id="3824" w:author="Yufeng" w:date="2021-10-10T17:48:00Z">
              <w:rPr>
                <w:sz w:val="22"/>
              </w:rPr>
            </w:rPrChange>
          </w:rPr>
          <w:delText xml:space="preserve"> </w:delText>
        </w:r>
      </w:del>
      <w:r w:rsidRPr="00755CC4">
        <w:rPr>
          <w:rPrChange w:id="3825" w:author="Yufeng" w:date="2021-10-10T17:48:00Z">
            <w:rPr>
              <w:sz w:val="22"/>
            </w:rPr>
          </w:rPrChange>
        </w:rPr>
        <w:t>We</w:t>
      </w:r>
      <w:ins w:id="3826" w:author="nick ting" w:date="2021-09-26T23:29:00Z">
        <w:r w:rsidR="002276BF" w:rsidRPr="00755CC4">
          <w:rPr>
            <w:rPrChange w:id="3827" w:author="Yufeng" w:date="2021-10-10T17:48:00Z">
              <w:rPr>
                <w:sz w:val="22"/>
              </w:rPr>
            </w:rPrChange>
          </w:rPr>
          <w:t xml:space="preserve"> next</w:t>
        </w:r>
      </w:ins>
      <w:ins w:id="3828" w:author="nick ting" w:date="2021-09-26T23:30:00Z">
        <w:r w:rsidR="002276BF" w:rsidRPr="00755CC4">
          <w:rPr>
            <w:rPrChange w:id="3829" w:author="Yufeng" w:date="2021-10-10T17:48:00Z">
              <w:rPr>
                <w:sz w:val="22"/>
              </w:rPr>
            </w:rPrChange>
          </w:rPr>
          <w:t xml:space="preserve"> searched for the</w:t>
        </w:r>
      </w:ins>
      <w:ins w:id="3830" w:author="nick ting" w:date="2021-09-27T13:17:00Z">
        <w:r w:rsidR="00DD671B" w:rsidRPr="00755CC4">
          <w:rPr>
            <w:rPrChange w:id="3831" w:author="Yufeng" w:date="2021-10-10T17:48:00Z">
              <w:rPr>
                <w:sz w:val="22"/>
              </w:rPr>
            </w:rPrChange>
          </w:rPr>
          <w:t xml:space="preserve"> potential enteric </w:t>
        </w:r>
        <w:del w:id="3832" w:author="LIN, Yufeng" w:date="2021-09-28T13:00:00Z">
          <w:r w:rsidR="00DD671B" w:rsidRPr="00755CC4" w:rsidDel="004314C2">
            <w:rPr>
              <w:rPrChange w:id="3833" w:author="Yufeng" w:date="2021-10-10T17:48:00Z">
                <w:rPr>
                  <w:sz w:val="22"/>
                </w:rPr>
              </w:rPrChange>
            </w:rPr>
            <w:delText>micro-eukaryotic</w:delText>
          </w:r>
        </w:del>
      </w:ins>
      <w:ins w:id="3834" w:author="LIN, Yufeng" w:date="2021-09-28T13:00:00Z">
        <w:r w:rsidR="004314C2" w:rsidRPr="00755CC4">
          <w:rPr>
            <w:rPrChange w:id="3835" w:author="Yufeng" w:date="2021-10-10T17:48:00Z">
              <w:rPr>
                <w:sz w:val="22"/>
              </w:rPr>
            </w:rPrChange>
          </w:rPr>
          <w:t>fungal</w:t>
        </w:r>
      </w:ins>
      <w:ins w:id="3836" w:author="nick ting" w:date="2021-09-27T13:17:00Z">
        <w:r w:rsidR="00DD671B" w:rsidRPr="00755CC4">
          <w:rPr>
            <w:rPrChange w:id="3837" w:author="Yufeng" w:date="2021-10-10T17:48:00Z">
              <w:rPr>
                <w:sz w:val="22"/>
              </w:rPr>
            </w:rPrChange>
          </w:rPr>
          <w:t xml:space="preserve"> shifts in CRC patients</w:t>
        </w:r>
      </w:ins>
      <w:ins w:id="3838" w:author="nick ting" w:date="2021-09-27T14:02:00Z">
        <w:r w:rsidR="00FA2A1F" w:rsidRPr="00755CC4">
          <w:rPr>
            <w:rPrChange w:id="3839" w:author="Yufeng" w:date="2021-10-10T17:48:00Z">
              <w:rPr>
                <w:sz w:val="22"/>
              </w:rPr>
            </w:rPrChange>
          </w:rPr>
          <w:t xml:space="preserve"> as</w:t>
        </w:r>
      </w:ins>
      <w:ins w:id="3840" w:author="nick ting" w:date="2021-09-26T23:30:00Z">
        <w:r w:rsidR="002276BF" w:rsidRPr="00755CC4">
          <w:rPr>
            <w:rPrChange w:id="3841" w:author="Yufeng" w:date="2021-10-10T17:48:00Z">
              <w:rPr>
                <w:sz w:val="22"/>
              </w:rPr>
            </w:rPrChange>
          </w:rPr>
          <w:t xml:space="preserve"> </w:t>
        </w:r>
      </w:ins>
      <w:ins w:id="3842" w:author="nick ting" w:date="2021-09-27T13:17:00Z">
        <w:r w:rsidR="00DD671B" w:rsidRPr="00755CC4">
          <w:rPr>
            <w:rPrChange w:id="3843" w:author="Yufeng" w:date="2021-10-10T17:48:00Z">
              <w:rPr>
                <w:sz w:val="22"/>
              </w:rPr>
            </w:rPrChange>
          </w:rPr>
          <w:t>compared to</w:t>
        </w:r>
      </w:ins>
      <w:ins w:id="3844" w:author="nick ting" w:date="2021-09-26T23:31:00Z">
        <w:r w:rsidR="002276BF" w:rsidRPr="00755CC4">
          <w:rPr>
            <w:rPrChange w:id="3845" w:author="Yufeng" w:date="2021-10-10T17:48:00Z">
              <w:rPr>
                <w:sz w:val="22"/>
              </w:rPr>
            </w:rPrChange>
          </w:rPr>
          <w:t xml:space="preserve"> hea</w:t>
        </w:r>
      </w:ins>
      <w:ins w:id="3846" w:author="LIN, Yufeng" w:date="2021-10-07T10:43:00Z">
        <w:r w:rsidR="00E81CE7" w:rsidRPr="0038659B">
          <w:t>l</w:t>
        </w:r>
      </w:ins>
      <w:ins w:id="3847" w:author="nick ting" w:date="2021-09-26T23:31:00Z">
        <w:r w:rsidR="002276BF" w:rsidRPr="00755CC4">
          <w:rPr>
            <w:rPrChange w:id="3848" w:author="Yufeng" w:date="2021-10-10T17:48:00Z">
              <w:rPr>
                <w:sz w:val="22"/>
              </w:rPr>
            </w:rPrChange>
          </w:rPr>
          <w:t>thy individuals.</w:t>
        </w:r>
      </w:ins>
      <w:r w:rsidRPr="00755CC4">
        <w:rPr>
          <w:rPrChange w:id="3849" w:author="Yufeng" w:date="2021-10-10T17:48:00Z">
            <w:rPr>
              <w:sz w:val="22"/>
            </w:rPr>
          </w:rPrChange>
        </w:rPr>
        <w:t xml:space="preserve"> </w:t>
      </w:r>
      <w:del w:id="3850" w:author="nick ting" w:date="2021-09-26T23:31:00Z">
        <w:r w:rsidRPr="00755CC4" w:rsidDel="002276BF">
          <w:rPr>
            <w:rPrChange w:id="3851" w:author="Yufeng" w:date="2021-10-10T17:48:00Z">
              <w:rPr>
                <w:sz w:val="22"/>
              </w:rPr>
            </w:rPrChange>
          </w:rPr>
          <w:delText xml:space="preserve">filtered the </w:delText>
        </w:r>
      </w:del>
      <w:del w:id="3852" w:author="nick ting" w:date="2021-09-24T18:33:00Z">
        <w:r w:rsidRPr="00755CC4" w:rsidDel="00930CB9">
          <w:rPr>
            <w:rPrChange w:id="3853" w:author="Yufeng" w:date="2021-10-10T17:48:00Z">
              <w:rPr>
                <w:sz w:val="22"/>
              </w:rPr>
            </w:rPrChange>
          </w:rPr>
          <w:delText xml:space="preserve">rarefied </w:delText>
        </w:r>
      </w:del>
      <w:ins w:id="3854" w:author="nick ting" w:date="2021-09-27T13:10:00Z">
        <w:r w:rsidR="00DD671B" w:rsidRPr="00755CC4">
          <w:rPr>
            <w:rPrChange w:id="3855" w:author="Yufeng" w:date="2021-10-10T17:48:00Z">
              <w:rPr>
                <w:sz w:val="22"/>
              </w:rPr>
            </w:rPrChange>
          </w:rPr>
          <w:t>After filtering l</w:t>
        </w:r>
      </w:ins>
      <w:ins w:id="3856" w:author="nick ting" w:date="2021-09-24T18:33:00Z">
        <w:r w:rsidR="00930CB9" w:rsidRPr="00755CC4">
          <w:rPr>
            <w:rPrChange w:id="3857" w:author="Yufeng" w:date="2021-10-10T17:48:00Z">
              <w:rPr>
                <w:sz w:val="22"/>
              </w:rPr>
            </w:rPrChange>
          </w:rPr>
          <w:t xml:space="preserve">ow abundant (&lt; 0.1%) </w:t>
        </w:r>
      </w:ins>
      <w:del w:id="3858" w:author="LIN, Yufeng" w:date="2021-09-28T13:07:00Z">
        <w:r w:rsidR="00FA35F2" w:rsidRPr="00755CC4" w:rsidDel="004314C2">
          <w:rPr>
            <w:rPrChange w:id="3859" w:author="Yufeng" w:date="2021-10-10T17:48:00Z">
              <w:rPr>
                <w:sz w:val="22"/>
              </w:rPr>
            </w:rPrChange>
          </w:rPr>
          <w:delText>micro-eukaryotes</w:delText>
        </w:r>
      </w:del>
      <w:ins w:id="3860" w:author="LIN, Yufeng" w:date="2021-09-28T13:07:00Z">
        <w:r w:rsidR="004314C2" w:rsidRPr="00755CC4">
          <w:rPr>
            <w:rPrChange w:id="3861" w:author="Yufeng" w:date="2021-10-10T17:48:00Z">
              <w:rPr>
                <w:sz w:val="22"/>
              </w:rPr>
            </w:rPrChange>
          </w:rPr>
          <w:t>fungi</w:t>
        </w:r>
      </w:ins>
      <w:ins w:id="3862" w:author="nick ting" w:date="2021-09-27T13:13:00Z">
        <w:r w:rsidR="00DD671B" w:rsidRPr="00755CC4">
          <w:rPr>
            <w:rPrChange w:id="3863" w:author="Yufeng" w:date="2021-10-10T17:48:00Z">
              <w:rPr>
                <w:sz w:val="22"/>
              </w:rPr>
            </w:rPrChange>
          </w:rPr>
          <w:t xml:space="preserve"> </w:t>
        </w:r>
      </w:ins>
      <w:ins w:id="3864" w:author="nick ting" w:date="2021-09-24T18:42:00Z">
        <w:r w:rsidR="00683CAF" w:rsidRPr="00755CC4">
          <w:rPr>
            <w:rPrChange w:id="3865" w:author="Yufeng" w:date="2021-10-10T17:48:00Z">
              <w:rPr>
                <w:sz w:val="22"/>
              </w:rPr>
            </w:rPrChange>
          </w:rPr>
          <w:t>from the 592 aligned species</w:t>
        </w:r>
      </w:ins>
      <w:ins w:id="3866" w:author="nick ting" w:date="2021-09-27T13:13:00Z">
        <w:r w:rsidR="00DD671B" w:rsidRPr="00755CC4">
          <w:rPr>
            <w:rPrChange w:id="3867" w:author="Yufeng" w:date="2021-10-10T17:48:00Z">
              <w:rPr>
                <w:sz w:val="22"/>
              </w:rPr>
            </w:rPrChange>
          </w:rPr>
          <w:t>,</w:t>
        </w:r>
      </w:ins>
      <w:r w:rsidRPr="00755CC4">
        <w:rPr>
          <w:rPrChange w:id="3868" w:author="Yufeng" w:date="2021-10-10T17:48:00Z">
            <w:rPr>
              <w:sz w:val="22"/>
            </w:rPr>
          </w:rPrChange>
        </w:rPr>
        <w:t xml:space="preserve"> </w:t>
      </w:r>
      <w:del w:id="3869" w:author="LIN, Yufeng" w:date="2021-09-24T15:01:00Z">
        <w:r w:rsidRPr="00755CC4" w:rsidDel="00CA3711">
          <w:rPr>
            <w:rPrChange w:id="3870" w:author="Yufeng" w:date="2021-10-10T17:48:00Z">
              <w:rPr>
                <w:sz w:val="22"/>
              </w:rPr>
            </w:rPrChange>
          </w:rPr>
          <w:lastRenderedPageBreak/>
          <w:delText>(relative abundance &lt; 0.1% of all the microeukaryote)</w:delText>
        </w:r>
      </w:del>
      <w:del w:id="3871" w:author="nick ting" w:date="2021-09-27T13:13:00Z">
        <w:r w:rsidRPr="00755CC4" w:rsidDel="00DD671B">
          <w:rPr>
            <w:rPrChange w:id="3872" w:author="Yufeng" w:date="2021-10-10T17:48:00Z">
              <w:rPr>
                <w:sz w:val="22"/>
              </w:rPr>
            </w:rPrChange>
          </w:rPr>
          <w:delText xml:space="preserve"> and </w:delText>
        </w:r>
      </w:del>
      <w:del w:id="3873" w:author="nick ting" w:date="2021-09-24T18:42:00Z">
        <w:r w:rsidRPr="00755CC4" w:rsidDel="00683CAF">
          <w:rPr>
            <w:rPrChange w:id="3874" w:author="Yufeng" w:date="2021-10-10T17:48:00Z">
              <w:rPr>
                <w:sz w:val="22"/>
              </w:rPr>
            </w:rPrChange>
          </w:rPr>
          <w:delText xml:space="preserve">accessed </w:delText>
        </w:r>
      </w:del>
      <w:r w:rsidRPr="00755CC4">
        <w:rPr>
          <w:rPrChange w:id="3875" w:author="Yufeng" w:date="2021-10-10T17:48:00Z">
            <w:rPr>
              <w:sz w:val="22"/>
            </w:rPr>
          </w:rPrChange>
        </w:rPr>
        <w:t xml:space="preserve">296 </w:t>
      </w:r>
      <w:del w:id="3876" w:author="nick ting" w:date="2021-09-24T18:42:00Z">
        <w:r w:rsidRPr="00755CC4" w:rsidDel="00683CAF">
          <w:rPr>
            <w:rPrChange w:id="3877" w:author="Yufeng" w:date="2021-10-10T17:48:00Z">
              <w:rPr>
                <w:sz w:val="22"/>
              </w:rPr>
            </w:rPrChange>
          </w:rPr>
          <w:delText xml:space="preserve">features </w:delText>
        </w:r>
      </w:del>
      <w:ins w:id="3878" w:author="nick ting" w:date="2021-09-24T18:42:00Z">
        <w:r w:rsidR="00683CAF" w:rsidRPr="00755CC4">
          <w:rPr>
            <w:rPrChange w:id="3879" w:author="Yufeng" w:date="2021-10-10T17:48:00Z">
              <w:rPr>
                <w:sz w:val="22"/>
              </w:rPr>
            </w:rPrChange>
          </w:rPr>
          <w:t>species</w:t>
        </w:r>
      </w:ins>
      <w:ins w:id="3880" w:author="nick ting" w:date="2021-09-26T23:31:00Z">
        <w:r w:rsidR="002276BF" w:rsidRPr="00755CC4">
          <w:rPr>
            <w:rPrChange w:id="3881" w:author="Yufeng" w:date="2021-10-10T17:48:00Z">
              <w:rPr>
                <w:sz w:val="22"/>
              </w:rPr>
            </w:rPrChange>
          </w:rPr>
          <w:t xml:space="preserve"> were obtained</w:t>
        </w:r>
      </w:ins>
      <w:ins w:id="3882" w:author="nick ting" w:date="2021-09-24T18:42:00Z">
        <w:r w:rsidR="00683CAF" w:rsidRPr="00755CC4">
          <w:rPr>
            <w:rPrChange w:id="3883" w:author="Yufeng" w:date="2021-10-10T17:48:00Z">
              <w:rPr>
                <w:sz w:val="22"/>
              </w:rPr>
            </w:rPrChange>
          </w:rPr>
          <w:t xml:space="preserve"> </w:t>
        </w:r>
      </w:ins>
      <w:ins w:id="3884" w:author="nick ting" w:date="2021-09-27T13:13:00Z">
        <w:r w:rsidR="00DD671B" w:rsidRPr="00755CC4">
          <w:rPr>
            <w:rPrChange w:id="3885" w:author="Yufeng" w:date="2021-10-10T17:48:00Z">
              <w:rPr>
                <w:sz w:val="22"/>
              </w:rPr>
            </w:rPrChange>
          </w:rPr>
          <w:t xml:space="preserve">for further analysis </w:t>
        </w:r>
      </w:ins>
      <w:r w:rsidRPr="00755CC4">
        <w:rPr>
          <w:rPrChange w:id="3886" w:author="Yufeng" w:date="2021-10-10T17:48:00Z">
            <w:rPr>
              <w:sz w:val="22"/>
            </w:rPr>
          </w:rPrChange>
        </w:rPr>
        <w:t xml:space="preserve">(figure 3a and supplementary table </w:t>
      </w:r>
      <w:ins w:id="3887" w:author="nick ting" w:date="2021-09-24T18:42:00Z">
        <w:r w:rsidR="00683CAF" w:rsidRPr="00755CC4">
          <w:rPr>
            <w:rPrChange w:id="3888" w:author="Yufeng" w:date="2021-10-10T17:48:00Z">
              <w:rPr>
                <w:sz w:val="22"/>
              </w:rPr>
            </w:rPrChange>
          </w:rPr>
          <w:t xml:space="preserve">2, </w:t>
        </w:r>
      </w:ins>
      <w:del w:id="3889" w:author="LIN, Yufeng" w:date="2021-09-23T14:27:00Z">
        <w:r w:rsidRPr="00755CC4" w:rsidDel="003A3841">
          <w:rPr>
            <w:rPrChange w:id="3890" w:author="Yufeng" w:date="2021-10-10T17:48:00Z">
              <w:rPr>
                <w:sz w:val="22"/>
              </w:rPr>
            </w:rPrChange>
          </w:rPr>
          <w:delText>3</w:delText>
        </w:r>
      </w:del>
      <w:ins w:id="3891" w:author="LIN, Yufeng" w:date="2021-09-23T17:01:00Z">
        <w:r w:rsidR="00274D15" w:rsidRPr="00755CC4">
          <w:rPr>
            <w:rPrChange w:id="3892" w:author="Yufeng" w:date="2021-10-10T17:48:00Z">
              <w:rPr>
                <w:sz w:val="22"/>
              </w:rPr>
            </w:rPrChange>
          </w:rPr>
          <w:t>3</w:t>
        </w:r>
      </w:ins>
      <w:r w:rsidRPr="00755CC4">
        <w:rPr>
          <w:rPrChange w:id="3893" w:author="Yufeng" w:date="2021-10-10T17:48:00Z">
            <w:rPr>
              <w:sz w:val="22"/>
            </w:rPr>
          </w:rPrChange>
        </w:rPr>
        <w:t>)</w:t>
      </w:r>
      <w:del w:id="3894" w:author="nick ting" w:date="2021-09-24T18:42:00Z">
        <w:r w:rsidRPr="00755CC4" w:rsidDel="00683CAF">
          <w:rPr>
            <w:rPrChange w:id="3895" w:author="Yufeng" w:date="2021-10-10T17:48:00Z">
              <w:rPr>
                <w:sz w:val="22"/>
              </w:rPr>
            </w:rPrChange>
          </w:rPr>
          <w:delText xml:space="preserve"> from 592 aligned species (see supplementary table 4</w:delText>
        </w:r>
      </w:del>
      <w:ins w:id="3896" w:author="LIN, Yufeng" w:date="2021-09-23T17:01:00Z">
        <w:del w:id="3897" w:author="nick ting" w:date="2021-09-24T18:42:00Z">
          <w:r w:rsidR="00274D15" w:rsidRPr="00755CC4" w:rsidDel="00683CAF">
            <w:rPr>
              <w:rPrChange w:id="3898" w:author="Yufeng" w:date="2021-10-10T17:48:00Z">
                <w:rPr>
                  <w:sz w:val="22"/>
                </w:rPr>
              </w:rPrChange>
            </w:rPr>
            <w:delText>2</w:delText>
          </w:r>
        </w:del>
      </w:ins>
      <w:del w:id="3899" w:author="nick ting" w:date="2021-09-24T18:42:00Z">
        <w:r w:rsidRPr="00755CC4" w:rsidDel="00683CAF">
          <w:rPr>
            <w:rPrChange w:id="3900" w:author="Yufeng" w:date="2021-10-10T17:48:00Z">
              <w:rPr>
                <w:sz w:val="22"/>
              </w:rPr>
            </w:rPrChange>
          </w:rPr>
          <w:delText>)</w:delText>
        </w:r>
      </w:del>
      <w:r w:rsidRPr="00755CC4">
        <w:rPr>
          <w:rPrChange w:id="3901" w:author="Yufeng" w:date="2021-10-10T17:48:00Z">
            <w:rPr>
              <w:sz w:val="22"/>
            </w:rPr>
          </w:rPrChange>
        </w:rPr>
        <w:t xml:space="preserve">. </w:t>
      </w:r>
      <w:ins w:id="3902" w:author="nick ting" w:date="2021-09-27T13:18:00Z">
        <w:r w:rsidR="00DD671B" w:rsidRPr="00755CC4">
          <w:rPr>
            <w:rPrChange w:id="3903" w:author="Yufeng" w:date="2021-10-10T17:48:00Z">
              <w:rPr>
                <w:sz w:val="22"/>
              </w:rPr>
            </w:rPrChange>
          </w:rPr>
          <w:t xml:space="preserve">Using the Wilcoxon rank-sum </w:t>
        </w:r>
      </w:ins>
      <w:ins w:id="3904" w:author="nick ting" w:date="2021-09-27T17:46:00Z">
        <w:r w:rsidR="0098399D" w:rsidRPr="00755CC4">
          <w:rPr>
            <w:rPrChange w:id="3905" w:author="Yufeng" w:date="2021-10-10T17:48:00Z">
              <w:rPr>
                <w:sz w:val="22"/>
              </w:rPr>
            </w:rPrChange>
          </w:rPr>
          <w:t>test</w:t>
        </w:r>
      </w:ins>
      <w:ins w:id="3906" w:author="nick ting" w:date="2021-09-27T18:07:00Z">
        <w:r w:rsidR="00BA3DCF" w:rsidRPr="00755CC4">
          <w:rPr>
            <w:rPrChange w:id="3907" w:author="Yufeng" w:date="2021-10-10T17:48:00Z">
              <w:rPr>
                <w:sz w:val="22"/>
              </w:rPr>
            </w:rPrChange>
          </w:rPr>
          <w:t xml:space="preserve"> to compare data from all the cohorts together</w:t>
        </w:r>
      </w:ins>
      <w:ins w:id="3908" w:author="nick ting" w:date="2021-09-27T13:18:00Z">
        <w:r w:rsidR="00DD671B" w:rsidRPr="00755CC4">
          <w:rPr>
            <w:rPrChange w:id="3909" w:author="Yufeng" w:date="2021-10-10T17:48:00Z">
              <w:rPr>
                <w:sz w:val="22"/>
              </w:rPr>
            </w:rPrChange>
          </w:rPr>
          <w:t>,</w:t>
        </w:r>
      </w:ins>
      <w:del w:id="3910" w:author="nick ting" w:date="2021-09-27T13:18:00Z">
        <w:r w:rsidRPr="00755CC4" w:rsidDel="00DD671B">
          <w:rPr>
            <w:rPrChange w:id="3911" w:author="Yufeng" w:date="2021-10-10T17:48:00Z">
              <w:rPr>
                <w:sz w:val="22"/>
              </w:rPr>
            </w:rPrChange>
          </w:rPr>
          <w:delText xml:space="preserve">To determine </w:delText>
        </w:r>
        <w:r w:rsidR="00AE2F5C" w:rsidRPr="00755CC4" w:rsidDel="00DD671B">
          <w:rPr>
            <w:rPrChange w:id="3912" w:author="Yufeng" w:date="2021-10-10T17:48:00Z">
              <w:rPr>
                <w:sz w:val="22"/>
              </w:rPr>
            </w:rPrChange>
          </w:rPr>
          <w:delText xml:space="preserve">the </w:delText>
        </w:r>
        <w:r w:rsidRPr="00755CC4" w:rsidDel="00DD671B">
          <w:rPr>
            <w:rPrChange w:id="3913" w:author="Yufeng" w:date="2021-10-10T17:48:00Z">
              <w:rPr>
                <w:sz w:val="22"/>
              </w:rPr>
            </w:rPrChange>
          </w:rPr>
          <w:delText xml:space="preserve">potential enteric </w:delText>
        </w:r>
        <w:r w:rsidR="00FA35F2" w:rsidRPr="00755CC4" w:rsidDel="00DD671B">
          <w:rPr>
            <w:rPrChange w:id="3914" w:author="Yufeng" w:date="2021-10-10T17:48:00Z">
              <w:rPr>
                <w:sz w:val="22"/>
              </w:rPr>
            </w:rPrChange>
          </w:rPr>
          <w:delText>micro-eukaryotes</w:delText>
        </w:r>
        <w:r w:rsidRPr="00755CC4" w:rsidDel="00DD671B">
          <w:rPr>
            <w:rPrChange w:id="3915" w:author="Yufeng" w:date="2021-10-10T17:48:00Z">
              <w:rPr>
                <w:sz w:val="22"/>
              </w:rPr>
            </w:rPrChange>
          </w:rPr>
          <w:delText xml:space="preserve"> shift in patients with CRC</w:delText>
        </w:r>
      </w:del>
      <w:ins w:id="3916" w:author="LIN, Yufeng" w:date="2021-09-24T15:33:00Z">
        <w:del w:id="3917" w:author="nick ting" w:date="2021-09-27T13:18:00Z">
          <w:r w:rsidR="00BA34C7" w:rsidRPr="00755CC4" w:rsidDel="00DD671B">
            <w:rPr>
              <w:rPrChange w:id="3918" w:author="Yufeng" w:date="2021-10-10T17:48:00Z">
                <w:rPr>
                  <w:sz w:val="22"/>
                  <w:highlight w:val="yellow"/>
                </w:rPr>
              </w:rPrChange>
            </w:rPr>
            <w:delText>s</w:delText>
          </w:r>
        </w:del>
      </w:ins>
      <w:del w:id="3919" w:author="nick ting" w:date="2021-09-27T13:18:00Z">
        <w:r w:rsidRPr="00755CC4" w:rsidDel="00DD671B">
          <w:rPr>
            <w:rPrChange w:id="3920" w:author="Yufeng" w:date="2021-10-10T17:48:00Z">
              <w:rPr>
                <w:sz w:val="22"/>
              </w:rPr>
            </w:rPrChange>
          </w:rPr>
          <w:delText>,</w:delText>
        </w:r>
      </w:del>
      <w:del w:id="3921" w:author="nick ting" w:date="2021-09-25T00:54:00Z">
        <w:r w:rsidRPr="00755CC4" w:rsidDel="0029149C">
          <w:rPr>
            <w:rPrChange w:id="3922" w:author="Yufeng" w:date="2021-10-10T17:48:00Z">
              <w:rPr>
                <w:sz w:val="22"/>
              </w:rPr>
            </w:rPrChange>
          </w:rPr>
          <w:delText xml:space="preserve"> we</w:delText>
        </w:r>
      </w:del>
      <w:r w:rsidRPr="00755CC4">
        <w:rPr>
          <w:rPrChange w:id="3923" w:author="Yufeng" w:date="2021-10-10T17:48:00Z">
            <w:rPr>
              <w:sz w:val="22"/>
            </w:rPr>
          </w:rPrChange>
        </w:rPr>
        <w:t xml:space="preserve"> </w:t>
      </w:r>
      <w:del w:id="3924" w:author="LIN, Yufeng" w:date="2021-09-24T15:02:00Z">
        <w:r w:rsidRPr="00755CC4" w:rsidDel="00CA3711">
          <w:rPr>
            <w:rPrChange w:id="3925" w:author="Yufeng" w:date="2021-10-10T17:48:00Z">
              <w:rPr>
                <w:sz w:val="22"/>
              </w:rPr>
            </w:rPrChange>
          </w:rPr>
          <w:delText xml:space="preserve">compared the selected 296 species relative median abundance between healthy control and CRC patients. We </w:delText>
        </w:r>
      </w:del>
      <w:del w:id="3926" w:author="nick ting" w:date="2021-09-25T00:54:00Z">
        <w:r w:rsidRPr="00755CC4" w:rsidDel="0029149C">
          <w:rPr>
            <w:rPrChange w:id="3927" w:author="Yufeng" w:date="2021-10-10T17:48:00Z">
              <w:rPr>
                <w:sz w:val="22"/>
              </w:rPr>
            </w:rPrChange>
          </w:rPr>
          <w:delText xml:space="preserve">gained </w:delText>
        </w:r>
      </w:del>
      <w:r w:rsidRPr="00755CC4">
        <w:rPr>
          <w:rPrChange w:id="3928" w:author="Yufeng" w:date="2021-10-10T17:48:00Z">
            <w:rPr>
              <w:sz w:val="22"/>
            </w:rPr>
          </w:rPrChange>
        </w:rPr>
        <w:t>74</w:t>
      </w:r>
      <w:ins w:id="3929" w:author="nick ting" w:date="2021-09-25T00:56:00Z">
        <w:r w:rsidR="0029149C" w:rsidRPr="00755CC4">
          <w:rPr>
            <w:rPrChange w:id="3930" w:author="Yufeng" w:date="2021-10-10T17:48:00Z">
              <w:rPr>
                <w:sz w:val="22"/>
              </w:rPr>
            </w:rPrChange>
          </w:rPr>
          <w:t xml:space="preserve"> </w:t>
        </w:r>
      </w:ins>
      <w:del w:id="3931" w:author="nick ting" w:date="2021-09-25T00:56:00Z">
        <w:r w:rsidRPr="00755CC4" w:rsidDel="0029149C">
          <w:rPr>
            <w:rPrChange w:id="3932" w:author="Yufeng" w:date="2021-10-10T17:48:00Z">
              <w:rPr>
                <w:sz w:val="22"/>
              </w:rPr>
            </w:rPrChange>
          </w:rPr>
          <w:delText xml:space="preserve"> and 33 </w:delText>
        </w:r>
      </w:del>
      <w:del w:id="3933" w:author="nick ting" w:date="2021-09-25T00:55:00Z">
        <w:r w:rsidRPr="00755CC4" w:rsidDel="0029149C">
          <w:rPr>
            <w:rPrChange w:id="3934" w:author="Yufeng" w:date="2021-10-10T17:48:00Z">
              <w:rPr>
                <w:sz w:val="22"/>
              </w:rPr>
            </w:rPrChange>
          </w:rPr>
          <w:delText>candidates</w:delText>
        </w:r>
      </w:del>
      <w:ins w:id="3935" w:author="LIN, Yufeng" w:date="2021-09-24T15:02:00Z">
        <w:del w:id="3936" w:author="nick ting" w:date="2021-09-25T00:55:00Z">
          <w:r w:rsidR="00CA3711" w:rsidRPr="00755CC4" w:rsidDel="0029149C">
            <w:rPr>
              <w:rPrChange w:id="3937" w:author="Yufeng" w:date="2021-10-10T17:48:00Z">
                <w:rPr>
                  <w:sz w:val="22"/>
                </w:rPr>
              </w:rPrChange>
            </w:rPr>
            <w:delText xml:space="preserve"> from 296 candidates</w:delText>
          </w:r>
        </w:del>
      </w:ins>
      <w:ins w:id="3938" w:author="nick ting" w:date="2021-09-25T00:55:00Z">
        <w:r w:rsidR="0029149C" w:rsidRPr="00755CC4">
          <w:rPr>
            <w:rPrChange w:id="3939" w:author="Yufeng" w:date="2021-10-10T17:48:00Z">
              <w:rPr>
                <w:sz w:val="22"/>
              </w:rPr>
            </w:rPrChange>
          </w:rPr>
          <w:t xml:space="preserve">differentially abundant </w:t>
        </w:r>
        <w:del w:id="3940" w:author="LIN, Yufeng" w:date="2021-09-28T13:07:00Z">
          <w:r w:rsidR="0029149C" w:rsidRPr="00755CC4" w:rsidDel="004314C2">
            <w:rPr>
              <w:rPrChange w:id="3941" w:author="Yufeng" w:date="2021-10-10T17:48:00Z">
                <w:rPr>
                  <w:sz w:val="22"/>
                </w:rPr>
              </w:rPrChange>
            </w:rPr>
            <w:delText>micro-eukaryotes</w:delText>
          </w:r>
        </w:del>
      </w:ins>
      <w:ins w:id="3942" w:author="LIN, Yufeng" w:date="2021-09-28T13:07:00Z">
        <w:r w:rsidR="004314C2" w:rsidRPr="00755CC4">
          <w:rPr>
            <w:rPrChange w:id="3943" w:author="Yufeng" w:date="2021-10-10T17:48:00Z">
              <w:rPr>
                <w:sz w:val="22"/>
              </w:rPr>
            </w:rPrChange>
          </w:rPr>
          <w:t>fungi</w:t>
        </w:r>
      </w:ins>
      <w:ins w:id="3944" w:author="nick ting" w:date="2021-09-25T01:01:00Z">
        <w:r w:rsidR="00002608" w:rsidRPr="00755CC4">
          <w:rPr>
            <w:rPrChange w:id="3945" w:author="Yufeng" w:date="2021-10-10T17:48:00Z">
              <w:rPr>
                <w:sz w:val="22"/>
              </w:rPr>
            </w:rPrChange>
          </w:rPr>
          <w:t xml:space="preserve"> </w:t>
        </w:r>
      </w:ins>
      <w:ins w:id="3946" w:author="nick ting" w:date="2021-09-25T00:55:00Z">
        <w:r w:rsidR="0029149C" w:rsidRPr="00755CC4">
          <w:rPr>
            <w:rPrChange w:id="3947" w:author="Yufeng" w:date="2021-10-10T17:48:00Z">
              <w:rPr>
                <w:sz w:val="22"/>
              </w:rPr>
            </w:rPrChange>
          </w:rPr>
          <w:t>were identified</w:t>
        </w:r>
      </w:ins>
      <w:ins w:id="3948" w:author="LIN, Yufeng" w:date="2021-10-07T10:43:00Z">
        <w:r w:rsidR="00E81CE7" w:rsidRPr="0038659B">
          <w:t>,</w:t>
        </w:r>
      </w:ins>
      <w:ins w:id="3949" w:author="nick ting" w:date="2021-09-25T00:56:00Z">
        <w:r w:rsidR="0029149C" w:rsidRPr="00755CC4">
          <w:rPr>
            <w:rPrChange w:id="3950" w:author="Yufeng" w:date="2021-10-10T17:48:00Z">
              <w:rPr>
                <w:sz w:val="22"/>
              </w:rPr>
            </w:rPrChange>
          </w:rPr>
          <w:t xml:space="preserve"> which was named as the</w:t>
        </w:r>
      </w:ins>
      <w:ins w:id="3951" w:author="LIN, Yufeng" w:date="2021-09-24T15:34:00Z">
        <w:del w:id="3952" w:author="nick ting" w:date="2021-09-25T00:56:00Z">
          <w:r w:rsidR="00BA34C7" w:rsidRPr="00755CC4" w:rsidDel="0029149C">
            <w:rPr>
              <w:rPrChange w:id="3953" w:author="Yufeng" w:date="2021-10-10T17:48:00Z">
                <w:rPr>
                  <w:sz w:val="22"/>
                  <w:highlight w:val="yellow"/>
                </w:rPr>
              </w:rPrChange>
            </w:rPr>
            <w:delText>,</w:delText>
          </w:r>
        </w:del>
        <w:r w:rsidR="00BA34C7" w:rsidRPr="00755CC4">
          <w:rPr>
            <w:rPrChange w:id="3954" w:author="Yufeng" w:date="2021-10-10T17:48:00Z">
              <w:rPr>
                <w:sz w:val="22"/>
                <w:highlight w:val="yellow"/>
              </w:rPr>
            </w:rPrChange>
          </w:rPr>
          <w:t xml:space="preserve"> </w:t>
        </w:r>
        <w:del w:id="3955" w:author="nick ting" w:date="2021-09-25T00:56:00Z">
          <w:r w:rsidR="00BA34C7" w:rsidRPr="00755CC4" w:rsidDel="0029149C">
            <w:rPr>
              <w:rPrChange w:id="3956" w:author="Yufeng" w:date="2021-10-10T17:48:00Z">
                <w:rPr>
                  <w:sz w:val="22"/>
                  <w:highlight w:val="yellow"/>
                </w:rPr>
              </w:rPrChange>
            </w:rPr>
            <w:delText xml:space="preserve">namely </w:delText>
          </w:r>
        </w:del>
      </w:ins>
      <w:ins w:id="3957" w:author="nick ting" w:date="2021-09-25T00:56:00Z">
        <w:r w:rsidR="0029149C" w:rsidRPr="00755CC4">
          <w:rPr>
            <w:rPrChange w:id="3958" w:author="Yufeng" w:date="2021-10-10T17:48:00Z">
              <w:rPr>
                <w:sz w:val="22"/>
              </w:rPr>
            </w:rPrChange>
          </w:rPr>
          <w:t>m</w:t>
        </w:r>
      </w:ins>
      <w:ins w:id="3959" w:author="LIN, Yufeng" w:date="2021-09-24T15:34:00Z">
        <w:del w:id="3960" w:author="nick ting" w:date="2021-09-25T00:56:00Z">
          <w:r w:rsidR="00BA34C7" w:rsidRPr="00755CC4" w:rsidDel="0029149C">
            <w:rPr>
              <w:rPrChange w:id="3961" w:author="Yufeng" w:date="2021-10-10T17:48:00Z">
                <w:rPr>
                  <w:sz w:val="22"/>
                  <w:highlight w:val="yellow"/>
                </w:rPr>
              </w:rPrChange>
            </w:rPr>
            <w:delText>m</w:delText>
          </w:r>
        </w:del>
        <w:r w:rsidR="00BA34C7" w:rsidRPr="00755CC4">
          <w:rPr>
            <w:rPrChange w:id="3962" w:author="Yufeng" w:date="2021-10-10T17:48:00Z">
              <w:rPr>
                <w:sz w:val="22"/>
                <w:highlight w:val="yellow"/>
              </w:rPr>
            </w:rPrChange>
          </w:rPr>
          <w:t>ain set</w:t>
        </w:r>
      </w:ins>
      <w:ins w:id="3963" w:author="nick ting" w:date="2021-09-24T18:48:00Z">
        <w:r w:rsidR="0012344C" w:rsidRPr="00755CC4">
          <w:rPr>
            <w:rPrChange w:id="3964" w:author="Yufeng" w:date="2021-10-10T17:48:00Z">
              <w:rPr>
                <w:sz w:val="22"/>
              </w:rPr>
            </w:rPrChange>
          </w:rPr>
          <w:t xml:space="preserve"> (</w:t>
        </w:r>
      </w:ins>
      <w:ins w:id="3965" w:author="nick ting" w:date="2021-09-24T18:49:00Z">
        <w:r w:rsidR="0012344C" w:rsidRPr="00755CC4">
          <w:rPr>
            <w:rPrChange w:id="3966" w:author="Yufeng" w:date="2021-10-10T17:48:00Z">
              <w:rPr>
                <w:sz w:val="22"/>
              </w:rPr>
            </w:rPrChange>
          </w:rPr>
          <w:t>FDR</w:t>
        </w:r>
      </w:ins>
      <w:ins w:id="3967" w:author="nick ting" w:date="2021-09-24T18:48:00Z">
        <w:r w:rsidR="0012344C" w:rsidRPr="00755CC4">
          <w:rPr>
            <w:rPrChange w:id="3968" w:author="Yufeng" w:date="2021-10-10T17:48:00Z">
              <w:rPr>
                <w:sz w:val="22"/>
              </w:rPr>
            </w:rPrChange>
          </w:rPr>
          <w:t xml:space="preserve"> &lt; 0.1</w:t>
        </w:r>
      </w:ins>
      <w:ins w:id="3969" w:author="nick ting" w:date="2021-09-27T18:07:00Z">
        <w:r w:rsidR="00BA3DCF" w:rsidRPr="00755CC4">
          <w:rPr>
            <w:rPrChange w:id="3970" w:author="Yufeng" w:date="2021-10-10T17:48:00Z">
              <w:rPr>
                <w:sz w:val="22"/>
              </w:rPr>
            </w:rPrChange>
          </w:rPr>
          <w:t>)</w:t>
        </w:r>
      </w:ins>
      <w:ins w:id="3971" w:author="nick ting" w:date="2021-09-25T00:56:00Z">
        <w:r w:rsidR="0029149C" w:rsidRPr="00755CC4">
          <w:rPr>
            <w:rPrChange w:id="3972" w:author="Yufeng" w:date="2021-10-10T17:48:00Z">
              <w:rPr>
                <w:sz w:val="22"/>
              </w:rPr>
            </w:rPrChange>
          </w:rPr>
          <w:t>.</w:t>
        </w:r>
      </w:ins>
      <w:ins w:id="3973" w:author="nick ting" w:date="2021-09-27T18:08:00Z">
        <w:r w:rsidR="00BA3DCF" w:rsidRPr="00755CC4">
          <w:rPr>
            <w:rPrChange w:id="3974" w:author="Yufeng" w:date="2021-10-10T17:48:00Z">
              <w:rPr>
                <w:sz w:val="22"/>
              </w:rPr>
            </w:rPrChange>
          </w:rPr>
          <w:t xml:space="preserve"> Among the 74 identified species, we further shortlisted 33</w:t>
        </w:r>
      </w:ins>
      <w:ins w:id="3975" w:author="nick ting" w:date="2021-09-27T18:09:00Z">
        <w:r w:rsidR="00BA3DCF" w:rsidRPr="00755CC4">
          <w:rPr>
            <w:rPrChange w:id="3976" w:author="Yufeng" w:date="2021-10-10T17:48:00Z">
              <w:rPr>
                <w:sz w:val="22"/>
              </w:rPr>
            </w:rPrChange>
          </w:rPr>
          <w:t xml:space="preserve"> species </w:t>
        </w:r>
        <w:del w:id="3977" w:author="LIN, Yufeng" w:date="2021-10-07T10:44:00Z">
          <w:r w:rsidR="00BA3DCF" w:rsidRPr="00755CC4" w:rsidDel="00E81CE7">
            <w:rPr>
              <w:rPrChange w:id="3978" w:author="Yufeng" w:date="2021-10-10T17:48:00Z">
                <w:rPr>
                  <w:sz w:val="22"/>
                </w:rPr>
              </w:rPrChange>
            </w:rPr>
            <w:delText>which</w:delText>
          </w:r>
        </w:del>
      </w:ins>
      <w:ins w:id="3979" w:author="LIN, Yufeng" w:date="2021-10-07T10:44:00Z">
        <w:r w:rsidR="00E81CE7" w:rsidRPr="0038659B">
          <w:t>that</w:t>
        </w:r>
      </w:ins>
      <w:ins w:id="3980" w:author="nick ting" w:date="2021-09-27T18:08:00Z">
        <w:r w:rsidR="00BA3DCF" w:rsidRPr="00755CC4">
          <w:rPr>
            <w:rPrChange w:id="3981" w:author="Yufeng" w:date="2021-10-10T17:48:00Z">
              <w:rPr>
                <w:sz w:val="22"/>
              </w:rPr>
            </w:rPrChange>
          </w:rPr>
          <w:t xml:space="preserve"> demonstrated significant alterations</w:t>
        </w:r>
      </w:ins>
      <w:ins w:id="3982" w:author="nick ting" w:date="2021-09-27T18:09:00Z">
        <w:r w:rsidR="00BA3DCF" w:rsidRPr="00755CC4">
          <w:rPr>
            <w:rPrChange w:id="3983" w:author="Yufeng" w:date="2021-10-10T17:48:00Z">
              <w:rPr>
                <w:sz w:val="22"/>
              </w:rPr>
            </w:rPrChange>
          </w:rPr>
          <w:t xml:space="preserve"> (FDR &lt; 0.01)</w:t>
        </w:r>
        <w:r w:rsidR="00BA3DCF" w:rsidRPr="00E666DA">
          <w:t xml:space="preserve"> </w:t>
        </w:r>
      </w:ins>
      <w:ins w:id="3984" w:author="nick ting" w:date="2021-09-27T18:08:00Z">
        <w:del w:id="3985" w:author="LIN, Yufeng" w:date="2021-10-07T18:03:00Z">
          <w:r w:rsidR="00BA3DCF" w:rsidRPr="00755CC4" w:rsidDel="007240E6">
            <w:rPr>
              <w:rPrChange w:id="3986" w:author="Yufeng" w:date="2021-10-10T17:48:00Z">
                <w:rPr>
                  <w:sz w:val="22"/>
                </w:rPr>
              </w:rPrChange>
            </w:rPr>
            <w:delText xml:space="preserve"> </w:delText>
          </w:r>
        </w:del>
        <w:r w:rsidR="00BA3DCF" w:rsidRPr="00755CC4">
          <w:rPr>
            <w:rPrChange w:id="3987" w:author="Yufeng" w:date="2021-10-10T17:48:00Z">
              <w:rPr>
                <w:sz w:val="22"/>
              </w:rPr>
            </w:rPrChange>
          </w:rPr>
          <w:t>as the core set</w:t>
        </w:r>
        <w:r w:rsidR="00BA3DCF" w:rsidRPr="00E666DA">
          <w:t xml:space="preserve"> </w:t>
        </w:r>
        <w:r w:rsidR="00BA3DCF" w:rsidRPr="00755CC4">
          <w:rPr>
            <w:rPrChange w:id="3988" w:author="Yufeng" w:date="2021-10-10T17:48:00Z">
              <w:rPr>
                <w:sz w:val="22"/>
              </w:rPr>
            </w:rPrChange>
          </w:rPr>
          <w:t>(figure 3a and supplementary table 4)</w:t>
        </w:r>
      </w:ins>
      <w:ins w:id="3989" w:author="nick ting" w:date="2021-09-27T18:09:00Z">
        <w:r w:rsidR="00BA3DCF" w:rsidRPr="00755CC4">
          <w:rPr>
            <w:rPrChange w:id="3990" w:author="Yufeng" w:date="2021-10-10T17:48:00Z">
              <w:rPr>
                <w:sz w:val="22"/>
              </w:rPr>
            </w:rPrChange>
          </w:rPr>
          <w:t>.</w:t>
        </w:r>
      </w:ins>
    </w:p>
    <w:p w14:paraId="41E3DDFD" w14:textId="2F7C1491" w:rsidR="00C82404" w:rsidRPr="00755CC4" w:rsidDel="00FD106C" w:rsidRDefault="00C82404">
      <w:pPr>
        <w:widowControl/>
        <w:jc w:val="left"/>
        <w:rPr>
          <w:ins w:id="3991" w:author="Lung Ngai TING" w:date="2021-10-09T14:56:00Z"/>
          <w:del w:id="3992" w:author="Yufeng" w:date="2021-10-10T18:05:00Z"/>
          <w:rPrChange w:id="3993" w:author="Yufeng" w:date="2021-10-10T17:48:00Z">
            <w:rPr>
              <w:ins w:id="3994" w:author="Lung Ngai TING" w:date="2021-10-09T14:56:00Z"/>
              <w:del w:id="3995" w:author="Yufeng" w:date="2021-10-10T18:05:00Z"/>
              <w:sz w:val="22"/>
            </w:rPr>
          </w:rPrChange>
        </w:rPr>
        <w:pPrChange w:id="3996" w:author="Yufeng" w:date="2021-10-10T17:53:00Z">
          <w:pPr>
            <w:widowControl/>
          </w:pPr>
        </w:pPrChange>
      </w:pPr>
    </w:p>
    <w:p w14:paraId="54315020" w14:textId="3F20CA12" w:rsidR="00B16CD0" w:rsidRPr="00755CC4" w:rsidDel="0096422D" w:rsidRDefault="00B16CD0">
      <w:pPr>
        <w:widowControl/>
        <w:jc w:val="left"/>
        <w:rPr>
          <w:ins w:id="3997" w:author="nick ting" w:date="2021-10-04T17:49:00Z"/>
          <w:del w:id="3998" w:author="LIN, Yufeng" w:date="2021-10-05T14:02:00Z"/>
          <w:rPrChange w:id="3999" w:author="Yufeng" w:date="2021-10-10T17:48:00Z">
            <w:rPr>
              <w:ins w:id="4000" w:author="nick ting" w:date="2021-10-04T17:49:00Z"/>
              <w:del w:id="4001" w:author="LIN, Yufeng" w:date="2021-10-05T14:02:00Z"/>
              <w:sz w:val="22"/>
            </w:rPr>
          </w:rPrChange>
        </w:rPr>
        <w:pPrChange w:id="4002" w:author="Yufeng" w:date="2021-10-10T17:53:00Z">
          <w:pPr>
            <w:widowControl/>
          </w:pPr>
        </w:pPrChange>
      </w:pPr>
    </w:p>
    <w:p w14:paraId="0315D0DE" w14:textId="30AE6792" w:rsidR="00D46E76" w:rsidRPr="00755CC4" w:rsidDel="009D00F7" w:rsidRDefault="00D46E76">
      <w:pPr>
        <w:widowControl/>
        <w:jc w:val="left"/>
        <w:rPr>
          <w:ins w:id="4003" w:author="nick ting" w:date="2021-10-03T19:37:00Z"/>
          <w:del w:id="4004" w:author="LIN, Yufeng" w:date="2021-10-04T13:50:00Z"/>
          <w:rPrChange w:id="4005" w:author="Yufeng" w:date="2021-10-10T17:48:00Z">
            <w:rPr>
              <w:ins w:id="4006" w:author="nick ting" w:date="2021-10-03T19:37:00Z"/>
              <w:del w:id="4007" w:author="LIN, Yufeng" w:date="2021-10-04T13:50:00Z"/>
              <w:sz w:val="22"/>
            </w:rPr>
          </w:rPrChange>
        </w:rPr>
        <w:pPrChange w:id="4008" w:author="Yufeng" w:date="2021-10-10T17:53:00Z">
          <w:pPr>
            <w:widowControl/>
          </w:pPr>
        </w:pPrChange>
      </w:pPr>
    </w:p>
    <w:p w14:paraId="6ADA9F1C" w14:textId="77777777" w:rsidR="00BA3DCF" w:rsidRPr="00755CC4" w:rsidRDefault="00BA3DCF">
      <w:pPr>
        <w:widowControl/>
        <w:jc w:val="left"/>
        <w:rPr>
          <w:ins w:id="4009" w:author="nick ting" w:date="2021-09-27T18:06:00Z"/>
          <w:rPrChange w:id="4010" w:author="Yufeng" w:date="2021-10-10T17:48:00Z">
            <w:rPr>
              <w:ins w:id="4011" w:author="nick ting" w:date="2021-09-27T18:06:00Z"/>
              <w:sz w:val="22"/>
            </w:rPr>
          </w:rPrChange>
        </w:rPr>
        <w:pPrChange w:id="4012" w:author="Yufeng" w:date="2021-10-10T17:53:00Z">
          <w:pPr>
            <w:widowControl/>
          </w:pPr>
        </w:pPrChange>
      </w:pPr>
    </w:p>
    <w:p w14:paraId="2076D038" w14:textId="2808B814" w:rsidR="00D93222" w:rsidRPr="00755CC4" w:rsidDel="00B16CD0" w:rsidRDefault="00D93222">
      <w:pPr>
        <w:widowControl/>
        <w:jc w:val="left"/>
        <w:rPr>
          <w:del w:id="4013" w:author="LIN, Yufeng" w:date="2021-10-04T13:51:00Z"/>
          <w:rPrChange w:id="4014" w:author="Yufeng" w:date="2021-10-10T17:48:00Z">
            <w:rPr>
              <w:del w:id="4015" w:author="LIN, Yufeng" w:date="2021-10-04T13:51:00Z"/>
              <w:sz w:val="22"/>
            </w:rPr>
          </w:rPrChange>
        </w:rPr>
        <w:pPrChange w:id="4016" w:author="Yufeng" w:date="2021-10-10T17:53:00Z">
          <w:pPr>
            <w:widowControl/>
          </w:pPr>
        </w:pPrChange>
      </w:pPr>
      <w:ins w:id="4017" w:author="nick ting" w:date="2021-09-27T13:57:00Z">
        <w:r w:rsidRPr="00755CC4">
          <w:rPr>
            <w:rPrChange w:id="4018" w:author="Yufeng" w:date="2021-10-10T17:48:00Z">
              <w:rPr>
                <w:sz w:val="22"/>
              </w:rPr>
            </w:rPrChange>
          </w:rPr>
          <w:t xml:space="preserve">We </w:t>
        </w:r>
      </w:ins>
      <w:ins w:id="4019" w:author="nick ting" w:date="2021-09-27T18:06:00Z">
        <w:r w:rsidR="00BA3DCF" w:rsidRPr="00755CC4">
          <w:rPr>
            <w:rPrChange w:id="4020" w:author="Yufeng" w:date="2021-10-10T17:48:00Z">
              <w:rPr>
                <w:sz w:val="22"/>
              </w:rPr>
            </w:rPrChange>
          </w:rPr>
          <w:t>then</w:t>
        </w:r>
      </w:ins>
      <w:ins w:id="4021" w:author="nick ting" w:date="2021-09-27T13:57:00Z">
        <w:r w:rsidRPr="00755CC4">
          <w:rPr>
            <w:rPrChange w:id="4022" w:author="Yufeng" w:date="2021-10-10T17:48:00Z">
              <w:rPr>
                <w:sz w:val="22"/>
              </w:rPr>
            </w:rPrChange>
          </w:rPr>
          <w:t xml:space="preserve"> evaluated </w:t>
        </w:r>
      </w:ins>
      <w:ins w:id="4023" w:author="nick ting" w:date="2021-09-27T13:58:00Z">
        <w:r w:rsidRPr="00755CC4">
          <w:rPr>
            <w:rPrChange w:id="4024" w:author="Yufeng" w:date="2021-10-10T17:48:00Z">
              <w:rPr>
                <w:sz w:val="22"/>
              </w:rPr>
            </w:rPrChange>
          </w:rPr>
          <w:t xml:space="preserve">if </w:t>
        </w:r>
      </w:ins>
      <w:ins w:id="4025" w:author="nick ting" w:date="2021-09-27T13:57:00Z">
        <w:r w:rsidRPr="00755CC4">
          <w:rPr>
            <w:rPrChange w:id="4026" w:author="Yufeng" w:date="2021-10-10T17:48:00Z">
              <w:rPr>
                <w:sz w:val="22"/>
              </w:rPr>
            </w:rPrChange>
          </w:rPr>
          <w:t xml:space="preserve">these 74 </w:t>
        </w:r>
        <w:del w:id="4027" w:author="LIN, Yufeng" w:date="2021-09-28T13:00:00Z">
          <w:r w:rsidRPr="00755CC4" w:rsidDel="004314C2">
            <w:rPr>
              <w:rPrChange w:id="4028" w:author="Yufeng" w:date="2021-10-10T17:48:00Z">
                <w:rPr>
                  <w:sz w:val="22"/>
                </w:rPr>
              </w:rPrChange>
            </w:rPr>
            <w:delText>micro-eukaryotics</w:delText>
          </w:r>
        </w:del>
      </w:ins>
      <w:ins w:id="4029" w:author="LIN, Yufeng" w:date="2021-09-28T13:01:00Z">
        <w:r w:rsidR="004314C2" w:rsidRPr="00755CC4">
          <w:rPr>
            <w:rPrChange w:id="4030" w:author="Yufeng" w:date="2021-10-10T17:48:00Z">
              <w:rPr>
                <w:sz w:val="22"/>
              </w:rPr>
            </w:rPrChange>
          </w:rPr>
          <w:t>fungi</w:t>
        </w:r>
      </w:ins>
      <w:ins w:id="4031" w:author="nick ting" w:date="2021-09-27T13:57:00Z">
        <w:r w:rsidRPr="00755CC4">
          <w:rPr>
            <w:rPrChange w:id="4032" w:author="Yufeng" w:date="2021-10-10T17:48:00Z">
              <w:rPr>
                <w:sz w:val="22"/>
              </w:rPr>
            </w:rPrChange>
          </w:rPr>
          <w:t xml:space="preserve"> (main set) </w:t>
        </w:r>
      </w:ins>
      <w:ins w:id="4033" w:author="nick ting" w:date="2021-09-27T13:58:00Z">
        <w:r w:rsidRPr="00755CC4">
          <w:rPr>
            <w:rPrChange w:id="4034" w:author="Yufeng" w:date="2021-10-10T17:48:00Z">
              <w:rPr>
                <w:sz w:val="22"/>
              </w:rPr>
            </w:rPrChange>
          </w:rPr>
          <w:t xml:space="preserve">were consistently altered </w:t>
        </w:r>
      </w:ins>
      <w:ins w:id="4035" w:author="nick ting" w:date="2021-09-27T13:57:00Z">
        <w:r w:rsidRPr="00755CC4">
          <w:rPr>
            <w:rPrChange w:id="4036" w:author="Yufeng" w:date="2021-10-10T17:48:00Z">
              <w:rPr>
                <w:sz w:val="22"/>
              </w:rPr>
            </w:rPrChange>
          </w:rPr>
          <w:t xml:space="preserve">across all </w:t>
        </w:r>
      </w:ins>
      <w:ins w:id="4037" w:author="nick ting" w:date="2021-09-27T18:11:00Z">
        <w:r w:rsidR="00BA3DCF" w:rsidRPr="00755CC4">
          <w:rPr>
            <w:rPrChange w:id="4038" w:author="Yufeng" w:date="2021-10-10T17:48:00Z">
              <w:rPr>
                <w:sz w:val="22"/>
              </w:rPr>
            </w:rPrChange>
          </w:rPr>
          <w:t xml:space="preserve">the </w:t>
        </w:r>
      </w:ins>
      <w:ins w:id="4039" w:author="nick ting" w:date="2021-09-27T13:57:00Z">
        <w:del w:id="4040" w:author="LIN, Yufeng" w:date="2021-10-07T10:44:00Z">
          <w:r w:rsidRPr="00755CC4" w:rsidDel="00E81CE7">
            <w:rPr>
              <w:rPrChange w:id="4041" w:author="Yufeng" w:date="2021-10-10T17:48:00Z">
                <w:rPr>
                  <w:sz w:val="22"/>
                </w:rPr>
              </w:rPrChange>
            </w:rPr>
            <w:delText>8</w:delText>
          </w:r>
        </w:del>
      </w:ins>
      <w:ins w:id="4042" w:author="LIN, Yufeng" w:date="2021-10-07T10:44:00Z">
        <w:r w:rsidR="00E81CE7" w:rsidRPr="0038659B">
          <w:t>eight</w:t>
        </w:r>
      </w:ins>
      <w:ins w:id="4043" w:author="nick ting" w:date="2021-09-27T13:57:00Z">
        <w:r w:rsidRPr="00755CC4">
          <w:rPr>
            <w:rPrChange w:id="4044" w:author="Yufeng" w:date="2021-10-10T17:48:00Z">
              <w:rPr>
                <w:sz w:val="22"/>
              </w:rPr>
            </w:rPrChange>
          </w:rPr>
          <w:t xml:space="preserve"> cohorts using SSTF and</w:t>
        </w:r>
        <w:del w:id="4045" w:author="Lung Ngai TING" w:date="2021-10-09T14:56:00Z">
          <w:r w:rsidRPr="00755CC4" w:rsidDel="0085203C">
            <w:rPr>
              <w:rPrChange w:id="4046" w:author="Yufeng" w:date="2021-10-10T17:48:00Z">
                <w:rPr>
                  <w:sz w:val="22"/>
                </w:rPr>
              </w:rPrChange>
            </w:rPr>
            <w:delText xml:space="preserve"> non-parametric </w:delText>
          </w:r>
        </w:del>
      </w:ins>
      <w:ins w:id="4047" w:author="Lung Ngai TING" w:date="2021-10-09T14:56:00Z">
        <w:r w:rsidR="0085203C" w:rsidRPr="0038659B">
          <w:t xml:space="preserve"> Wilcoxon rank-sum </w:t>
        </w:r>
      </w:ins>
      <w:ins w:id="4048" w:author="nick ting" w:date="2021-09-27T13:57:00Z">
        <w:r w:rsidRPr="00755CC4">
          <w:rPr>
            <w:rPrChange w:id="4049" w:author="Yufeng" w:date="2021-10-10T17:48:00Z">
              <w:rPr>
                <w:sz w:val="22"/>
              </w:rPr>
            </w:rPrChange>
          </w:rPr>
          <w:t>test</w:t>
        </w:r>
        <w:del w:id="4050" w:author="Lung Ngai TING" w:date="2021-10-09T14:56:00Z">
          <w:r w:rsidRPr="00755CC4" w:rsidDel="0085203C">
            <w:rPr>
              <w:rPrChange w:id="4051" w:author="Yufeng" w:date="2021-10-10T17:48:00Z">
                <w:rPr>
                  <w:sz w:val="22"/>
                </w:rPr>
              </w:rPrChange>
            </w:rPr>
            <w:delText>s</w:delText>
          </w:r>
        </w:del>
        <w:r w:rsidRPr="00755CC4">
          <w:rPr>
            <w:rPrChange w:id="4052" w:author="Yufeng" w:date="2021-10-10T17:48:00Z">
              <w:rPr>
                <w:sz w:val="22"/>
              </w:rPr>
            </w:rPrChange>
          </w:rPr>
          <w:t xml:space="preserve"> (see </w:t>
        </w:r>
        <w:commentRangeStart w:id="4053"/>
        <w:r w:rsidRPr="00755CC4">
          <w:rPr>
            <w:rPrChange w:id="4054" w:author="Yufeng" w:date="2021-10-10T17:48:00Z">
              <w:rPr>
                <w:sz w:val="22"/>
              </w:rPr>
            </w:rPrChange>
          </w:rPr>
          <w:t>Methods</w:t>
        </w:r>
        <w:commentRangeEnd w:id="4053"/>
        <w:r w:rsidRPr="00755CC4">
          <w:rPr>
            <w:rStyle w:val="CommentReference"/>
            <w:sz w:val="24"/>
            <w:szCs w:val="24"/>
            <w:rPrChange w:id="4055" w:author="Yufeng" w:date="2021-10-10T17:48:00Z">
              <w:rPr>
                <w:rStyle w:val="CommentReference"/>
                <w:sz w:val="22"/>
                <w:szCs w:val="22"/>
              </w:rPr>
            </w:rPrChange>
          </w:rPr>
          <w:commentReference w:id="4053"/>
        </w:r>
        <w:r w:rsidRPr="00755CC4">
          <w:rPr>
            <w:rPrChange w:id="4056" w:author="Yufeng" w:date="2021-10-10T17:48:00Z">
              <w:rPr>
                <w:sz w:val="22"/>
              </w:rPr>
            </w:rPrChange>
          </w:rPr>
          <w:t xml:space="preserve">). </w:t>
        </w:r>
      </w:ins>
      <w:ins w:id="4057" w:author="nick ting" w:date="2021-09-27T18:03:00Z">
        <w:r w:rsidR="00811AE1" w:rsidRPr="00755CC4">
          <w:rPr>
            <w:rPrChange w:id="4058" w:author="Yufeng" w:date="2021-10-10T17:48:00Z">
              <w:rPr>
                <w:sz w:val="22"/>
              </w:rPr>
            </w:rPrChange>
          </w:rPr>
          <w:t xml:space="preserve">We </w:t>
        </w:r>
      </w:ins>
      <w:ins w:id="4059" w:author="nick ting" w:date="2021-09-27T18:04:00Z">
        <w:r w:rsidR="00811AE1" w:rsidRPr="00755CC4">
          <w:rPr>
            <w:rPrChange w:id="4060" w:author="Yufeng" w:date="2021-10-10T17:48:00Z">
              <w:rPr>
                <w:sz w:val="22"/>
              </w:rPr>
            </w:rPrChange>
          </w:rPr>
          <w:t>observed that the enrichment and depletion status of the 74 species were consistent in most of the cohorts</w:t>
        </w:r>
      </w:ins>
      <w:ins w:id="4061" w:author="nick ting" w:date="2021-09-27T18:05:00Z">
        <w:r w:rsidR="00811AE1" w:rsidRPr="00755CC4">
          <w:rPr>
            <w:rPrChange w:id="4062" w:author="Yufeng" w:date="2021-10-10T17:48:00Z">
              <w:rPr>
                <w:sz w:val="22"/>
              </w:rPr>
            </w:rPrChange>
          </w:rPr>
          <w:t xml:space="preserve"> except the 2019_Thomas</w:t>
        </w:r>
      </w:ins>
      <w:ins w:id="4063" w:author="Lung Ngai TING" w:date="2021-10-09T14:57:00Z">
        <w:r w:rsidR="000621D2" w:rsidRPr="0038659B">
          <w:t>AM</w:t>
        </w:r>
      </w:ins>
      <w:ins w:id="4064" w:author="nick ting" w:date="2021-09-27T18:05:00Z">
        <w:r w:rsidR="00811AE1" w:rsidRPr="00755CC4">
          <w:rPr>
            <w:rPrChange w:id="4065" w:author="Yufeng" w:date="2021-10-10T17:48:00Z">
              <w:rPr>
                <w:sz w:val="22"/>
              </w:rPr>
            </w:rPrChange>
          </w:rPr>
          <w:t xml:space="preserve"> and 2019_Yachida</w:t>
        </w:r>
      </w:ins>
      <w:ins w:id="4066" w:author="nick ting" w:date="2021-09-27T18:04:00Z">
        <w:r w:rsidR="00811AE1" w:rsidRPr="00755CC4">
          <w:rPr>
            <w:rPrChange w:id="4067" w:author="Yufeng" w:date="2021-10-10T17:48:00Z">
              <w:rPr>
                <w:sz w:val="22"/>
              </w:rPr>
            </w:rPrChange>
          </w:rPr>
          <w:t xml:space="preserve"> </w:t>
        </w:r>
      </w:ins>
      <w:ins w:id="4068" w:author="nick ting" w:date="2021-09-27T18:05:00Z">
        <w:r w:rsidR="00811AE1" w:rsidRPr="00755CC4">
          <w:rPr>
            <w:rPrChange w:id="4069" w:author="Yufeng" w:date="2021-10-10T17:48:00Z">
              <w:rPr>
                <w:sz w:val="22"/>
              </w:rPr>
            </w:rPrChange>
          </w:rPr>
          <w:t xml:space="preserve">cohorts. </w:t>
        </w:r>
      </w:ins>
      <w:ins w:id="4070" w:author="nick ting" w:date="2021-09-27T18:06:00Z">
        <w:r w:rsidR="00BA3DCF" w:rsidRPr="00755CC4">
          <w:rPr>
            <w:rPrChange w:id="4071" w:author="Yufeng" w:date="2021-10-10T17:48:00Z">
              <w:rPr>
                <w:sz w:val="22"/>
              </w:rPr>
            </w:rPrChange>
          </w:rPr>
          <w:t>Interest</w:t>
        </w:r>
      </w:ins>
      <w:ins w:id="4072" w:author="LIN, Yufeng" w:date="2021-10-07T10:33:00Z">
        <w:r w:rsidR="00E81CE7" w:rsidRPr="0038659B">
          <w:t>ing</w:t>
        </w:r>
      </w:ins>
      <w:ins w:id="4073" w:author="nick ting" w:date="2021-09-27T18:06:00Z">
        <w:r w:rsidR="00BA3DCF" w:rsidRPr="00755CC4">
          <w:rPr>
            <w:rPrChange w:id="4074" w:author="Yufeng" w:date="2021-10-10T17:48:00Z">
              <w:rPr>
                <w:sz w:val="22"/>
              </w:rPr>
            </w:rPrChange>
          </w:rPr>
          <w:t>ly, most of the</w:t>
        </w:r>
      </w:ins>
      <w:ins w:id="4075" w:author="nick ting" w:date="2021-09-27T18:10:00Z">
        <w:r w:rsidR="00BA3DCF" w:rsidRPr="00755CC4">
          <w:rPr>
            <w:rPrChange w:id="4076" w:author="Yufeng" w:date="2021-10-10T17:48:00Z">
              <w:rPr>
                <w:sz w:val="22"/>
              </w:rPr>
            </w:rPrChange>
          </w:rPr>
          <w:t xml:space="preserve"> 74 species in the 2019_Thomas</w:t>
        </w:r>
      </w:ins>
      <w:ins w:id="4077" w:author="Lung Ngai TING" w:date="2021-10-09T14:57:00Z">
        <w:r w:rsidR="000621D2" w:rsidRPr="0038659B">
          <w:t>AM</w:t>
        </w:r>
      </w:ins>
      <w:ins w:id="4078" w:author="nick ting" w:date="2021-09-27T18:10:00Z">
        <w:r w:rsidR="00BA3DCF" w:rsidRPr="00755CC4">
          <w:rPr>
            <w:rPrChange w:id="4079" w:author="Yufeng" w:date="2021-10-10T17:48:00Z">
              <w:rPr>
                <w:sz w:val="22"/>
              </w:rPr>
            </w:rPrChange>
          </w:rPr>
          <w:t xml:space="preserve"> cohorts either showe</w:t>
        </w:r>
      </w:ins>
      <w:ins w:id="4080" w:author="nick ting" w:date="2021-09-27T18:11:00Z">
        <w:r w:rsidR="00BA3DCF" w:rsidRPr="00755CC4">
          <w:rPr>
            <w:rPrChange w:id="4081" w:author="Yufeng" w:date="2021-10-10T17:48:00Z">
              <w:rPr>
                <w:sz w:val="22"/>
              </w:rPr>
            </w:rPrChange>
          </w:rPr>
          <w:t xml:space="preserve">d significant enrichment in CRC </w:t>
        </w:r>
      </w:ins>
      <w:ins w:id="4082" w:author="nick ting" w:date="2021-09-27T18:12:00Z">
        <w:r w:rsidR="00BA3DCF" w:rsidRPr="00755CC4">
          <w:rPr>
            <w:rPrChange w:id="4083" w:author="Yufeng" w:date="2021-10-10T17:48:00Z">
              <w:rPr>
                <w:sz w:val="22"/>
              </w:rPr>
            </w:rPrChange>
          </w:rPr>
          <w:t>patients</w:t>
        </w:r>
      </w:ins>
      <w:ins w:id="4084" w:author="nick ting" w:date="2021-09-27T18:11:00Z">
        <w:r w:rsidR="00BA3DCF" w:rsidRPr="00755CC4">
          <w:rPr>
            <w:rPrChange w:id="4085" w:author="Yufeng" w:date="2021-10-10T17:48:00Z">
              <w:rPr>
                <w:sz w:val="22"/>
              </w:rPr>
            </w:rPrChange>
          </w:rPr>
          <w:t xml:space="preserve"> or no significant difference between CRC versus healthy individuals</w:t>
        </w:r>
      </w:ins>
      <w:ins w:id="4086" w:author="LIN, Yufeng" w:date="2021-10-07T10:44:00Z">
        <w:r w:rsidR="00E81CE7" w:rsidRPr="0038659B">
          <w:t>.</w:t>
        </w:r>
        <w:del w:id="4087" w:author="Lung Ngai TING" w:date="2021-10-09T14:57:00Z">
          <w:r w:rsidR="00E81CE7" w:rsidRPr="00755CC4" w:rsidDel="0058420E">
            <w:delText xml:space="preserve"> Still,</w:delText>
          </w:r>
        </w:del>
      </w:ins>
      <w:ins w:id="4088" w:author="nick ting" w:date="2021-09-27T18:12:00Z">
        <w:del w:id="4089" w:author="LIN, Yufeng" w:date="2021-10-07T10:44:00Z">
          <w:r w:rsidR="00BA3DCF" w:rsidRPr="00755CC4" w:rsidDel="00E81CE7">
            <w:rPr>
              <w:rPrChange w:id="4090" w:author="Yufeng" w:date="2021-10-10T17:48:00Z">
                <w:rPr>
                  <w:sz w:val="22"/>
                </w:rPr>
              </w:rPrChange>
            </w:rPr>
            <w:delText xml:space="preserve"> but</w:delText>
          </w:r>
        </w:del>
        <w:r w:rsidR="00BA3DCF" w:rsidRPr="00755CC4">
          <w:rPr>
            <w:rPrChange w:id="4091" w:author="Yufeng" w:date="2021-10-10T17:48:00Z">
              <w:rPr>
                <w:sz w:val="22"/>
              </w:rPr>
            </w:rPrChange>
          </w:rPr>
          <w:t xml:space="preserve"> </w:t>
        </w:r>
      </w:ins>
      <w:ins w:id="4092" w:author="Lung Ngai TING" w:date="2021-10-09T14:57:00Z">
        <w:r w:rsidR="0058420E" w:rsidRPr="0038659B">
          <w:t>V</w:t>
        </w:r>
      </w:ins>
      <w:ins w:id="4093" w:author="nick ting" w:date="2021-09-27T18:12:00Z">
        <w:del w:id="4094" w:author="Lung Ngai TING" w:date="2021-10-09T14:57:00Z">
          <w:r w:rsidR="00BA3DCF" w:rsidRPr="00755CC4" w:rsidDel="0058420E">
            <w:rPr>
              <w:rPrChange w:id="4095" w:author="Yufeng" w:date="2021-10-10T17:48:00Z">
                <w:rPr>
                  <w:sz w:val="22"/>
                </w:rPr>
              </w:rPrChange>
            </w:rPr>
            <w:delText>v</w:delText>
          </w:r>
        </w:del>
        <w:r w:rsidR="00BA3DCF" w:rsidRPr="00755CC4">
          <w:rPr>
            <w:rPrChange w:id="4096" w:author="Yufeng" w:date="2021-10-10T17:48:00Z">
              <w:rPr>
                <w:sz w:val="22"/>
              </w:rPr>
            </w:rPrChange>
          </w:rPr>
          <w:t xml:space="preserve">ery few showed </w:t>
        </w:r>
      </w:ins>
      <w:ins w:id="4097" w:author="LIN, Yufeng" w:date="2021-10-07T10:45:00Z">
        <w:del w:id="4098" w:author="Lung Ngai TING" w:date="2021-10-09T14:58:00Z">
          <w:r w:rsidR="00E81CE7" w:rsidRPr="00755CC4" w:rsidDel="008F2ED4">
            <w:delText>deletion</w:delText>
          </w:r>
        </w:del>
      </w:ins>
      <w:ins w:id="4099" w:author="Lung Ngai TING" w:date="2021-10-09T14:58:00Z">
        <w:r w:rsidR="008F2ED4" w:rsidRPr="00755CC4">
          <w:t>depletion</w:t>
        </w:r>
      </w:ins>
      <w:ins w:id="4100" w:author="LIN, Yufeng" w:date="2021-10-07T10:45:00Z">
        <w:r w:rsidR="00E81CE7" w:rsidRPr="00755CC4" w:rsidDel="00E81CE7">
          <w:t xml:space="preserve"> </w:t>
        </w:r>
      </w:ins>
      <w:ins w:id="4101" w:author="nick ting" w:date="2021-09-27T18:12:00Z">
        <w:del w:id="4102" w:author="LIN, Yufeng" w:date="2021-10-07T10:45:00Z">
          <w:r w:rsidR="00BA3DCF" w:rsidRPr="00755CC4" w:rsidDel="00E81CE7">
            <w:rPr>
              <w:rPrChange w:id="4103" w:author="Yufeng" w:date="2021-10-10T17:48:00Z">
                <w:rPr>
                  <w:sz w:val="22"/>
                </w:rPr>
              </w:rPrChange>
            </w:rPr>
            <w:delText xml:space="preserve">deleption </w:delText>
          </w:r>
        </w:del>
        <w:r w:rsidR="00BA3DCF" w:rsidRPr="00755CC4">
          <w:rPr>
            <w:rPrChange w:id="4104" w:author="Yufeng" w:date="2021-10-10T17:48:00Z">
              <w:rPr>
                <w:sz w:val="22"/>
              </w:rPr>
            </w:rPrChange>
          </w:rPr>
          <w:t>in CRC patients</w:t>
        </w:r>
      </w:ins>
      <w:ins w:id="4105" w:author="nick ting" w:date="2021-09-27T18:11:00Z">
        <w:r w:rsidR="00BA3DCF" w:rsidRPr="00755CC4">
          <w:rPr>
            <w:rPrChange w:id="4106" w:author="Yufeng" w:date="2021-10-10T17:48:00Z">
              <w:rPr>
                <w:sz w:val="22"/>
              </w:rPr>
            </w:rPrChange>
          </w:rPr>
          <w:t>.</w:t>
        </w:r>
      </w:ins>
      <w:ins w:id="4107" w:author="nick ting" w:date="2021-09-27T18:12:00Z">
        <w:r w:rsidR="00BA3DCF" w:rsidRPr="00755CC4">
          <w:rPr>
            <w:rPrChange w:id="4108" w:author="Yufeng" w:date="2021-10-10T17:48:00Z">
              <w:rPr>
                <w:sz w:val="22"/>
              </w:rPr>
            </w:rPrChange>
          </w:rPr>
          <w:t xml:space="preserve"> Wher</w:t>
        </w:r>
      </w:ins>
      <w:ins w:id="4109" w:author="nick ting" w:date="2021-09-27T18:13:00Z">
        <w:r w:rsidR="00BA3DCF" w:rsidRPr="00755CC4">
          <w:rPr>
            <w:rPrChange w:id="4110" w:author="Yufeng" w:date="2021-10-10T17:48:00Z">
              <w:rPr>
                <w:sz w:val="22"/>
              </w:rPr>
            </w:rPrChange>
          </w:rPr>
          <w:t xml:space="preserve">eas </w:t>
        </w:r>
      </w:ins>
      <w:ins w:id="4111" w:author="nick ting" w:date="2021-09-27T18:14:00Z">
        <w:r w:rsidR="00BA3DCF" w:rsidRPr="00755CC4">
          <w:rPr>
            <w:rPrChange w:id="4112" w:author="Yufeng" w:date="2021-10-10T17:48:00Z">
              <w:rPr>
                <w:sz w:val="22"/>
              </w:rPr>
            </w:rPrChange>
          </w:rPr>
          <w:t>in</w:t>
        </w:r>
      </w:ins>
      <w:ins w:id="4113" w:author="nick ting" w:date="2021-09-27T18:13:00Z">
        <w:r w:rsidR="00BA3DCF" w:rsidRPr="00755CC4">
          <w:rPr>
            <w:rPrChange w:id="4114" w:author="Yufeng" w:date="2021-10-10T17:48:00Z">
              <w:rPr>
                <w:sz w:val="22"/>
              </w:rPr>
            </w:rPrChange>
          </w:rPr>
          <w:t xml:space="preserve"> the 2019_Yachida group, </w:t>
        </w:r>
      </w:ins>
      <w:ins w:id="4115" w:author="nick ting" w:date="2021-09-27T18:14:00Z">
        <w:r w:rsidR="00BA3DCF" w:rsidRPr="00755CC4">
          <w:rPr>
            <w:rPrChange w:id="4116" w:author="Yufeng" w:date="2021-10-10T17:48:00Z">
              <w:rPr>
                <w:sz w:val="22"/>
              </w:rPr>
            </w:rPrChange>
          </w:rPr>
          <w:t xml:space="preserve">most of </w:t>
        </w:r>
      </w:ins>
      <w:ins w:id="4117" w:author="nick ting" w:date="2021-09-27T18:17:00Z">
        <w:r w:rsidR="004E4D50" w:rsidRPr="00755CC4">
          <w:rPr>
            <w:rPrChange w:id="4118" w:author="Yufeng" w:date="2021-10-10T17:48:00Z">
              <w:rPr>
                <w:sz w:val="22"/>
              </w:rPr>
            </w:rPrChange>
          </w:rPr>
          <w:t>the</w:t>
        </w:r>
      </w:ins>
      <w:ins w:id="4119" w:author="nick ting" w:date="2021-09-27T18:14:00Z">
        <w:r w:rsidR="00BA3DCF" w:rsidRPr="00755CC4">
          <w:rPr>
            <w:rPrChange w:id="4120" w:author="Yufeng" w:date="2021-10-10T17:48:00Z">
              <w:rPr>
                <w:sz w:val="22"/>
              </w:rPr>
            </w:rPrChange>
          </w:rPr>
          <w:t xml:space="preserve"> identified</w:t>
        </w:r>
      </w:ins>
      <w:ins w:id="4121" w:author="nick ting" w:date="2021-09-27T18:17:00Z">
        <w:r w:rsidR="004E4D50" w:rsidRPr="00755CC4">
          <w:rPr>
            <w:rPrChange w:id="4122" w:author="Yufeng" w:date="2021-10-10T17:48:00Z">
              <w:rPr>
                <w:sz w:val="22"/>
              </w:rPr>
            </w:rPrChange>
          </w:rPr>
          <w:t xml:space="preserve"> 74</w:t>
        </w:r>
      </w:ins>
      <w:ins w:id="4123" w:author="nick ting" w:date="2021-09-27T18:14:00Z">
        <w:r w:rsidR="00BA3DCF" w:rsidRPr="00755CC4">
          <w:rPr>
            <w:rPrChange w:id="4124" w:author="Yufeng" w:date="2021-10-10T17:48:00Z">
              <w:rPr>
                <w:sz w:val="22"/>
              </w:rPr>
            </w:rPrChange>
          </w:rPr>
          <w:t xml:space="preserve"> </w:t>
        </w:r>
      </w:ins>
      <w:ins w:id="4125" w:author="nick ting" w:date="2021-09-27T18:15:00Z">
        <w:del w:id="4126" w:author="LIN, Yufeng" w:date="2021-09-28T13:07:00Z">
          <w:r w:rsidR="00BA3DCF" w:rsidRPr="00755CC4" w:rsidDel="004314C2">
            <w:rPr>
              <w:rPrChange w:id="4127" w:author="Yufeng" w:date="2021-10-10T17:48:00Z">
                <w:rPr>
                  <w:sz w:val="22"/>
                </w:rPr>
              </w:rPrChange>
            </w:rPr>
            <w:delText>micro-eukaryotes</w:delText>
          </w:r>
        </w:del>
      </w:ins>
      <w:ins w:id="4128" w:author="LIN, Yufeng" w:date="2021-09-28T13:07:00Z">
        <w:r w:rsidR="004314C2" w:rsidRPr="00755CC4">
          <w:rPr>
            <w:rPrChange w:id="4129" w:author="Yufeng" w:date="2021-10-10T17:48:00Z">
              <w:rPr>
                <w:sz w:val="22"/>
              </w:rPr>
            </w:rPrChange>
          </w:rPr>
          <w:t>fungi</w:t>
        </w:r>
      </w:ins>
      <w:ins w:id="4130" w:author="nick ting" w:date="2021-09-27T18:15:00Z">
        <w:r w:rsidR="00BA3DCF" w:rsidRPr="00755CC4">
          <w:rPr>
            <w:rPrChange w:id="4131" w:author="Yufeng" w:date="2021-10-10T17:48:00Z">
              <w:rPr>
                <w:sz w:val="22"/>
              </w:rPr>
            </w:rPrChange>
          </w:rPr>
          <w:t xml:space="preserve"> showed weak variance </w:t>
        </w:r>
      </w:ins>
      <w:ins w:id="4132" w:author="nick ting" w:date="2021-09-27T18:17:00Z">
        <w:r w:rsidR="004E4D50" w:rsidRPr="00755CC4">
          <w:rPr>
            <w:rPrChange w:id="4133" w:author="Yufeng" w:date="2021-10-10T17:48:00Z">
              <w:rPr>
                <w:sz w:val="22"/>
              </w:rPr>
            </w:rPrChange>
          </w:rPr>
          <w:t>in</w:t>
        </w:r>
      </w:ins>
      <w:ins w:id="4134" w:author="nick ting" w:date="2021-09-27T18:15:00Z">
        <w:r w:rsidR="004E4D50" w:rsidRPr="00755CC4">
          <w:rPr>
            <w:rPrChange w:id="4135" w:author="Yufeng" w:date="2021-10-10T17:48:00Z">
              <w:rPr>
                <w:sz w:val="22"/>
              </w:rPr>
            </w:rPrChange>
          </w:rPr>
          <w:t xml:space="preserve"> CRC patients versus hea</w:t>
        </w:r>
      </w:ins>
      <w:ins w:id="4136" w:author="LIN, Yufeng" w:date="2021-10-07T10:45:00Z">
        <w:r w:rsidR="00E81CE7" w:rsidRPr="0038659B">
          <w:t>l</w:t>
        </w:r>
      </w:ins>
      <w:ins w:id="4137" w:author="nick ting" w:date="2021-09-27T18:15:00Z">
        <w:r w:rsidR="004E4D50" w:rsidRPr="00755CC4">
          <w:rPr>
            <w:rPrChange w:id="4138" w:author="Yufeng" w:date="2021-10-10T17:48:00Z">
              <w:rPr>
                <w:sz w:val="22"/>
              </w:rPr>
            </w:rPrChange>
          </w:rPr>
          <w:t>thy individuals</w:t>
        </w:r>
      </w:ins>
      <w:ins w:id="4139" w:author="LIN, Yufeng" w:date="2021-10-07T10:45:00Z">
        <w:r w:rsidR="00E81CE7" w:rsidRPr="0038659B">
          <w:t>,</w:t>
        </w:r>
      </w:ins>
      <w:ins w:id="4140" w:author="nick ting" w:date="2021-09-27T18:15:00Z">
        <w:r w:rsidR="004E4D50" w:rsidRPr="00755CC4">
          <w:rPr>
            <w:rPrChange w:id="4141" w:author="Yufeng" w:date="2021-10-10T17:48:00Z">
              <w:rPr>
                <w:sz w:val="22"/>
              </w:rPr>
            </w:rPrChange>
          </w:rPr>
          <w:t xml:space="preserve"> </w:t>
        </w:r>
        <w:del w:id="4142" w:author="LIN, Yufeng" w:date="2021-10-07T10:45:00Z">
          <w:r w:rsidR="004E4D50" w:rsidRPr="00755CC4" w:rsidDel="00E81CE7">
            <w:rPr>
              <w:rPrChange w:id="4143" w:author="Yufeng" w:date="2021-10-10T17:48:00Z">
                <w:rPr>
                  <w:sz w:val="22"/>
                </w:rPr>
              </w:rPrChange>
            </w:rPr>
            <w:delText xml:space="preserve">which was </w:delText>
          </w:r>
        </w:del>
        <w:r w:rsidR="004E4D50" w:rsidRPr="00755CC4">
          <w:rPr>
            <w:rPrChange w:id="4144" w:author="Yufeng" w:date="2021-10-10T17:48:00Z">
              <w:rPr>
                <w:sz w:val="22"/>
              </w:rPr>
            </w:rPrChange>
          </w:rPr>
          <w:t xml:space="preserve">unlike </w:t>
        </w:r>
      </w:ins>
      <w:ins w:id="4145" w:author="nick ting" w:date="2021-09-27T18:16:00Z">
        <w:r w:rsidR="004E4D50" w:rsidRPr="00755CC4">
          <w:rPr>
            <w:rPrChange w:id="4146" w:author="Yufeng" w:date="2021-10-10T17:48:00Z">
              <w:rPr>
                <w:sz w:val="22"/>
              </w:rPr>
            </w:rPrChange>
          </w:rPr>
          <w:t>other cohorts. We also discovered that</w:t>
        </w:r>
      </w:ins>
      <w:ins w:id="4147" w:author="nick ting" w:date="2021-09-27T17:52:00Z">
        <w:r w:rsidR="0098399D" w:rsidRPr="00755CC4">
          <w:rPr>
            <w:rPrChange w:id="4148" w:author="Yufeng" w:date="2021-10-10T17:48:00Z">
              <w:rPr>
                <w:sz w:val="22"/>
              </w:rPr>
            </w:rPrChange>
          </w:rPr>
          <w:t xml:space="preserve"> </w:t>
        </w:r>
      </w:ins>
      <w:ins w:id="4149" w:author="nick ting" w:date="2021-09-27T13:57:00Z">
        <w:r w:rsidRPr="00755CC4">
          <w:rPr>
            <w:rPrChange w:id="4150" w:author="Yufeng" w:date="2021-10-10T17:48:00Z">
              <w:rPr>
                <w:sz w:val="22"/>
              </w:rPr>
            </w:rPrChange>
          </w:rPr>
          <w:t xml:space="preserve">3 of the 74 species showed consistent changes across all </w:t>
        </w:r>
      </w:ins>
      <w:ins w:id="4151" w:author="nick ting" w:date="2021-09-27T13:59:00Z">
        <w:r w:rsidRPr="00755CC4">
          <w:rPr>
            <w:rPrChange w:id="4152" w:author="Yufeng" w:date="2021-10-10T17:48:00Z">
              <w:rPr>
                <w:sz w:val="22"/>
              </w:rPr>
            </w:rPrChange>
          </w:rPr>
          <w:t>the</w:t>
        </w:r>
      </w:ins>
      <w:ins w:id="4153" w:author="nick ting" w:date="2021-09-27T13:57:00Z">
        <w:r w:rsidRPr="00755CC4">
          <w:rPr>
            <w:rPrChange w:id="4154" w:author="Yufeng" w:date="2021-10-10T17:48:00Z">
              <w:rPr>
                <w:sz w:val="22"/>
              </w:rPr>
            </w:rPrChange>
          </w:rPr>
          <w:t xml:space="preserve"> cohorts</w:t>
        </w:r>
      </w:ins>
      <w:ins w:id="4155" w:author="nick ting" w:date="2021-09-27T14:03:00Z">
        <w:r w:rsidR="00FA2A1F" w:rsidRPr="00755CC4">
          <w:rPr>
            <w:rPrChange w:id="4156" w:author="Yufeng" w:date="2021-10-10T17:48:00Z">
              <w:rPr>
                <w:sz w:val="22"/>
              </w:rPr>
            </w:rPrChange>
          </w:rPr>
          <w:t xml:space="preserve"> with</w:t>
        </w:r>
      </w:ins>
      <w:ins w:id="4157" w:author="nick ting" w:date="2021-09-27T13:57:00Z">
        <w:r w:rsidRPr="00755CC4">
          <w:rPr>
            <w:rPrChange w:id="4158" w:author="Yufeng" w:date="2021-10-10T17:48:00Z">
              <w:rPr>
                <w:sz w:val="22"/>
              </w:rPr>
            </w:rPrChange>
          </w:rPr>
          <w:t xml:space="preserve"> </w:t>
        </w:r>
        <w:r w:rsidRPr="00755CC4">
          <w:rPr>
            <w:i/>
            <w:iCs/>
            <w:rPrChange w:id="4159" w:author="Yufeng" w:date="2021-10-10T17:48:00Z">
              <w:rPr>
                <w:i/>
                <w:iCs/>
                <w:sz w:val="22"/>
              </w:rPr>
            </w:rPrChange>
          </w:rPr>
          <w:t>Aspergillus</w:t>
        </w:r>
        <w:r w:rsidRPr="00755CC4">
          <w:rPr>
            <w:rPrChange w:id="4160" w:author="Yufeng" w:date="2021-10-10T17:48:00Z">
              <w:rPr>
                <w:sz w:val="22"/>
              </w:rPr>
            </w:rPrChange>
          </w:rPr>
          <w:t xml:space="preserve"> </w:t>
        </w:r>
        <w:r w:rsidRPr="00755CC4">
          <w:rPr>
            <w:i/>
            <w:iCs/>
            <w:rPrChange w:id="4161" w:author="Yufeng" w:date="2021-10-10T17:48:00Z">
              <w:rPr>
                <w:i/>
                <w:iCs/>
                <w:sz w:val="22"/>
              </w:rPr>
            </w:rPrChange>
          </w:rPr>
          <w:t>rambellii</w:t>
        </w:r>
        <w:r w:rsidRPr="00755CC4">
          <w:rPr>
            <w:rPrChange w:id="4162" w:author="Yufeng" w:date="2021-10-10T17:48:00Z">
              <w:rPr>
                <w:sz w:val="22"/>
              </w:rPr>
            </w:rPrChange>
          </w:rPr>
          <w:t xml:space="preserve"> and </w:t>
        </w:r>
        <w:r w:rsidRPr="00755CC4">
          <w:rPr>
            <w:i/>
            <w:iCs/>
            <w:rPrChange w:id="4163" w:author="Yufeng" w:date="2021-10-10T17:48:00Z">
              <w:rPr>
                <w:i/>
                <w:iCs/>
                <w:sz w:val="22"/>
              </w:rPr>
            </w:rPrChange>
          </w:rPr>
          <w:t>Erysiphe</w:t>
        </w:r>
        <w:r w:rsidRPr="00755CC4">
          <w:rPr>
            <w:rPrChange w:id="4164" w:author="Yufeng" w:date="2021-10-10T17:48:00Z">
              <w:rPr>
                <w:sz w:val="22"/>
              </w:rPr>
            </w:rPrChange>
          </w:rPr>
          <w:t xml:space="preserve"> </w:t>
        </w:r>
        <w:r w:rsidRPr="00755CC4">
          <w:rPr>
            <w:i/>
            <w:iCs/>
            <w:rPrChange w:id="4165" w:author="Yufeng" w:date="2021-10-10T17:48:00Z">
              <w:rPr>
                <w:i/>
                <w:iCs/>
                <w:sz w:val="22"/>
              </w:rPr>
            </w:rPrChange>
          </w:rPr>
          <w:t>pulchra</w:t>
        </w:r>
        <w:r w:rsidRPr="00755CC4">
          <w:rPr>
            <w:rPrChange w:id="4166" w:author="Yufeng" w:date="2021-10-10T17:48:00Z">
              <w:rPr>
                <w:sz w:val="22"/>
              </w:rPr>
            </w:rPrChange>
          </w:rPr>
          <w:t xml:space="preserve"> </w:t>
        </w:r>
      </w:ins>
      <w:ins w:id="4167" w:author="nick ting" w:date="2021-09-27T14:03:00Z">
        <w:r w:rsidR="00FA2A1F" w:rsidRPr="00755CC4">
          <w:rPr>
            <w:rPrChange w:id="4168" w:author="Yufeng" w:date="2021-10-10T17:48:00Z">
              <w:rPr>
                <w:sz w:val="22"/>
              </w:rPr>
            </w:rPrChange>
          </w:rPr>
          <w:t>being</w:t>
        </w:r>
      </w:ins>
      <w:ins w:id="4169" w:author="nick ting" w:date="2021-09-27T13:57:00Z">
        <w:r w:rsidRPr="00755CC4">
          <w:rPr>
            <w:rPrChange w:id="4170" w:author="Yufeng" w:date="2021-10-10T17:48:00Z">
              <w:rPr>
                <w:sz w:val="22"/>
              </w:rPr>
            </w:rPrChange>
          </w:rPr>
          <w:t xml:space="preserve"> enriched while </w:t>
        </w:r>
        <w:r w:rsidRPr="00755CC4">
          <w:rPr>
            <w:i/>
            <w:iCs/>
            <w:rPrChange w:id="4171" w:author="Yufeng" w:date="2021-10-10T17:48:00Z">
              <w:rPr>
                <w:i/>
                <w:iCs/>
                <w:sz w:val="22"/>
              </w:rPr>
            </w:rPrChange>
          </w:rPr>
          <w:t>Trichophyton</w:t>
        </w:r>
        <w:r w:rsidRPr="00755CC4">
          <w:rPr>
            <w:rPrChange w:id="4172" w:author="Yufeng" w:date="2021-10-10T17:48:00Z">
              <w:rPr>
                <w:sz w:val="22"/>
              </w:rPr>
            </w:rPrChange>
          </w:rPr>
          <w:t xml:space="preserve"> </w:t>
        </w:r>
        <w:r w:rsidRPr="00755CC4">
          <w:rPr>
            <w:i/>
            <w:iCs/>
            <w:rPrChange w:id="4173" w:author="Yufeng" w:date="2021-10-10T17:48:00Z">
              <w:rPr>
                <w:i/>
                <w:iCs/>
                <w:sz w:val="22"/>
              </w:rPr>
            </w:rPrChange>
          </w:rPr>
          <w:t>mentagrophytes</w:t>
        </w:r>
        <w:r w:rsidRPr="00755CC4">
          <w:rPr>
            <w:rPrChange w:id="4174" w:author="Yufeng" w:date="2021-10-10T17:48:00Z">
              <w:rPr>
                <w:sz w:val="22"/>
              </w:rPr>
            </w:rPrChange>
          </w:rPr>
          <w:t xml:space="preserve"> </w:t>
        </w:r>
      </w:ins>
      <w:ins w:id="4175" w:author="nick ting" w:date="2021-09-27T14:03:00Z">
        <w:r w:rsidR="00FA2A1F" w:rsidRPr="00755CC4">
          <w:rPr>
            <w:rPrChange w:id="4176" w:author="Yufeng" w:date="2021-10-10T17:48:00Z">
              <w:rPr>
                <w:sz w:val="22"/>
              </w:rPr>
            </w:rPrChange>
          </w:rPr>
          <w:t>being</w:t>
        </w:r>
      </w:ins>
      <w:ins w:id="4177" w:author="nick ting" w:date="2021-09-27T13:57:00Z">
        <w:r w:rsidRPr="00755CC4">
          <w:rPr>
            <w:rPrChange w:id="4178" w:author="Yufeng" w:date="2021-10-10T17:48:00Z">
              <w:rPr>
                <w:sz w:val="22"/>
              </w:rPr>
            </w:rPrChange>
          </w:rPr>
          <w:t xml:space="preserve"> depleted in CRC</w:t>
        </w:r>
      </w:ins>
      <w:ins w:id="4179" w:author="nick ting" w:date="2021-09-27T14:03:00Z">
        <w:r w:rsidR="00FA2A1F" w:rsidRPr="00755CC4">
          <w:rPr>
            <w:rPrChange w:id="4180" w:author="Yufeng" w:date="2021-10-10T17:48:00Z">
              <w:rPr>
                <w:sz w:val="22"/>
              </w:rPr>
            </w:rPrChange>
          </w:rPr>
          <w:t xml:space="preserve"> </w:t>
        </w:r>
      </w:ins>
      <w:ins w:id="4181" w:author="nick ting" w:date="2021-09-27T13:57:00Z">
        <w:r w:rsidRPr="00755CC4">
          <w:rPr>
            <w:rPrChange w:id="4182" w:author="Yufeng" w:date="2021-10-10T17:48:00Z">
              <w:rPr>
                <w:sz w:val="22"/>
              </w:rPr>
            </w:rPrChange>
          </w:rPr>
          <w:t>(figure 3b and supplementary table 6).</w:t>
        </w:r>
      </w:ins>
      <w:ins w:id="4183" w:author="nick ting" w:date="2021-09-27T14:00:00Z">
        <w:r w:rsidRPr="00755CC4">
          <w:rPr>
            <w:rPrChange w:id="4184" w:author="Yufeng" w:date="2021-10-10T17:48:00Z">
              <w:rPr>
                <w:sz w:val="22"/>
              </w:rPr>
            </w:rPrChange>
          </w:rPr>
          <w:t xml:space="preserve"> We further identified 15 species </w:t>
        </w:r>
        <w:del w:id="4185" w:author="LIN, Yufeng" w:date="2021-10-07T10:45:00Z">
          <w:r w:rsidRPr="00755CC4" w:rsidDel="00E81CE7">
            <w:rPr>
              <w:rPrChange w:id="4186" w:author="Yufeng" w:date="2021-10-10T17:48:00Z">
                <w:rPr>
                  <w:sz w:val="22"/>
                </w:rPr>
              </w:rPrChange>
            </w:rPr>
            <w:delText>which</w:delText>
          </w:r>
        </w:del>
      </w:ins>
      <w:ins w:id="4187" w:author="LIN, Yufeng" w:date="2021-10-07T10:45:00Z">
        <w:r w:rsidR="00E81CE7" w:rsidRPr="0038659B">
          <w:t>that</w:t>
        </w:r>
      </w:ins>
      <w:ins w:id="4188" w:author="nick ting" w:date="2021-09-27T14:00:00Z">
        <w:r w:rsidRPr="00755CC4">
          <w:rPr>
            <w:rPrChange w:id="4189" w:author="Yufeng" w:date="2021-10-10T17:48:00Z">
              <w:rPr>
                <w:sz w:val="22"/>
              </w:rPr>
            </w:rPrChange>
          </w:rPr>
          <w:t xml:space="preserve"> were consistently altered in 7 </w:t>
        </w:r>
      </w:ins>
      <w:ins w:id="4190" w:author="nick ting" w:date="2021-09-27T14:03:00Z">
        <w:r w:rsidR="00FA2A1F" w:rsidRPr="00755CC4">
          <w:rPr>
            <w:rPrChange w:id="4191" w:author="Yufeng" w:date="2021-10-10T17:48:00Z">
              <w:rPr>
                <w:sz w:val="22"/>
              </w:rPr>
            </w:rPrChange>
          </w:rPr>
          <w:t xml:space="preserve">out </w:t>
        </w:r>
      </w:ins>
      <w:ins w:id="4192" w:author="nick ting" w:date="2021-09-27T14:00:00Z">
        <w:r w:rsidRPr="00755CC4">
          <w:rPr>
            <w:rPrChange w:id="4193" w:author="Yufeng" w:date="2021-10-10T17:48:00Z">
              <w:rPr>
                <w:sz w:val="22"/>
              </w:rPr>
            </w:rPrChange>
          </w:rPr>
          <w:t xml:space="preserve">of the </w:t>
        </w:r>
        <w:del w:id="4194" w:author="LIN, Yufeng" w:date="2021-10-07T10:45:00Z">
          <w:r w:rsidRPr="00755CC4" w:rsidDel="00E81CE7">
            <w:rPr>
              <w:rPrChange w:id="4195" w:author="Yufeng" w:date="2021-10-10T17:48:00Z">
                <w:rPr>
                  <w:sz w:val="22"/>
                </w:rPr>
              </w:rPrChange>
            </w:rPr>
            <w:delText>8</w:delText>
          </w:r>
        </w:del>
      </w:ins>
      <w:ins w:id="4196" w:author="LIN, Yufeng" w:date="2021-10-07T10:45:00Z">
        <w:r w:rsidR="00E81CE7" w:rsidRPr="0038659B">
          <w:t>eight</w:t>
        </w:r>
      </w:ins>
      <w:ins w:id="4197" w:author="nick ting" w:date="2021-09-27T14:00:00Z">
        <w:r w:rsidRPr="00755CC4">
          <w:rPr>
            <w:rPrChange w:id="4198" w:author="Yufeng" w:date="2021-10-10T17:48:00Z">
              <w:rPr>
                <w:sz w:val="22"/>
              </w:rPr>
            </w:rPrChange>
          </w:rPr>
          <w:t xml:space="preserve"> cohorts</w:t>
        </w:r>
      </w:ins>
      <w:ins w:id="4199" w:author="nick ting" w:date="2021-09-27T14:03:00Z">
        <w:r w:rsidR="00FA2A1F" w:rsidRPr="00755CC4">
          <w:rPr>
            <w:rPrChange w:id="4200" w:author="Yufeng" w:date="2021-10-10T17:48:00Z">
              <w:rPr>
                <w:sz w:val="22"/>
              </w:rPr>
            </w:rPrChange>
          </w:rPr>
          <w:t xml:space="preserve">. </w:t>
        </w:r>
      </w:ins>
      <w:ins w:id="4201" w:author="nick ting" w:date="2021-09-27T14:00:00Z">
        <w:del w:id="4202" w:author="LIN, Yufeng" w:date="2021-10-07T10:45:00Z">
          <w:r w:rsidRPr="00755CC4" w:rsidDel="00E81CE7">
            <w:rPr>
              <w:rPrChange w:id="4203" w:author="Yufeng" w:date="2021-10-10T17:48:00Z">
                <w:rPr>
                  <w:sz w:val="22"/>
                </w:rPr>
              </w:rPrChange>
            </w:rPr>
            <w:delText>10</w:delText>
          </w:r>
        </w:del>
      </w:ins>
      <w:ins w:id="4204" w:author="LIN, Yufeng" w:date="2021-10-07T10:45:00Z">
        <w:r w:rsidR="00E81CE7" w:rsidRPr="0038659B">
          <w:t>Ten</w:t>
        </w:r>
      </w:ins>
      <w:ins w:id="4205" w:author="nick ting" w:date="2021-09-27T14:03:00Z">
        <w:r w:rsidR="00FA2A1F" w:rsidRPr="00755CC4">
          <w:rPr>
            <w:rPrChange w:id="4206" w:author="Yufeng" w:date="2021-10-10T17:48:00Z">
              <w:rPr>
                <w:sz w:val="22"/>
              </w:rPr>
            </w:rPrChange>
          </w:rPr>
          <w:t xml:space="preserve"> of them</w:t>
        </w:r>
      </w:ins>
      <w:ins w:id="4207" w:author="nick ting" w:date="2021-09-27T14:00:00Z">
        <w:r w:rsidRPr="00755CC4">
          <w:rPr>
            <w:rPrChange w:id="4208" w:author="Yufeng" w:date="2021-10-10T17:48:00Z">
              <w:rPr>
                <w:sz w:val="22"/>
              </w:rPr>
            </w:rPrChange>
          </w:rPr>
          <w:t xml:space="preserve"> </w:t>
        </w:r>
      </w:ins>
      <w:ins w:id="4209" w:author="nick ting" w:date="2021-09-27T14:04:00Z">
        <w:r w:rsidR="00FA2A1F" w:rsidRPr="00755CC4">
          <w:rPr>
            <w:rPrChange w:id="4210" w:author="Yufeng" w:date="2021-10-10T17:48:00Z">
              <w:rPr>
                <w:sz w:val="22"/>
              </w:rPr>
            </w:rPrChange>
          </w:rPr>
          <w:t>were</w:t>
        </w:r>
      </w:ins>
      <w:ins w:id="4211" w:author="nick ting" w:date="2021-09-27T14:00:00Z">
        <w:r w:rsidRPr="00755CC4">
          <w:rPr>
            <w:rPrChange w:id="4212" w:author="Yufeng" w:date="2021-10-10T17:48:00Z">
              <w:rPr>
                <w:sz w:val="22"/>
              </w:rPr>
            </w:rPrChange>
          </w:rPr>
          <w:t xml:space="preserve"> enriched in CRC patie</w:t>
        </w:r>
        <w:del w:id="4213" w:author="LIN, Yufeng" w:date="2021-10-07T10:45:00Z">
          <w:r w:rsidRPr="00755CC4" w:rsidDel="00E81CE7">
            <w:rPr>
              <w:rPrChange w:id="4214" w:author="Yufeng" w:date="2021-10-10T17:48:00Z">
                <w:rPr>
                  <w:sz w:val="22"/>
                </w:rPr>
              </w:rPrChange>
            </w:rPr>
            <w:delText>tn</w:delText>
          </w:r>
        </w:del>
      </w:ins>
      <w:ins w:id="4215" w:author="LIN, Yufeng" w:date="2021-10-07T10:45:00Z">
        <w:r w:rsidR="00E81CE7" w:rsidRPr="0038659B">
          <w:t>nt</w:t>
        </w:r>
      </w:ins>
      <w:ins w:id="4216" w:author="nick ting" w:date="2021-09-27T14:00:00Z">
        <w:r w:rsidRPr="00755CC4">
          <w:rPr>
            <w:rPrChange w:id="4217" w:author="Yufeng" w:date="2021-10-10T17:48:00Z">
              <w:rPr>
                <w:sz w:val="22"/>
              </w:rPr>
            </w:rPrChange>
          </w:rPr>
          <w:t>s</w:t>
        </w:r>
      </w:ins>
      <w:ins w:id="4218" w:author="LIN, Yufeng" w:date="2021-10-07T10:46:00Z">
        <w:r w:rsidR="00E81CE7" w:rsidRPr="0038659B">
          <w:t>,</w:t>
        </w:r>
      </w:ins>
      <w:ins w:id="4219" w:author="nick ting" w:date="2021-09-27T14:00:00Z">
        <w:r w:rsidRPr="00755CC4">
          <w:rPr>
            <w:rPrChange w:id="4220" w:author="Yufeng" w:date="2021-10-10T17:48:00Z">
              <w:rPr>
                <w:sz w:val="22"/>
              </w:rPr>
            </w:rPrChange>
          </w:rPr>
          <w:t xml:space="preserve"> while the remaining </w:t>
        </w:r>
        <w:del w:id="4221" w:author="LIN, Yufeng" w:date="2021-10-07T10:46:00Z">
          <w:r w:rsidRPr="00755CC4" w:rsidDel="00E81CE7">
            <w:rPr>
              <w:rPrChange w:id="4222" w:author="Yufeng" w:date="2021-10-10T17:48:00Z">
                <w:rPr>
                  <w:sz w:val="22"/>
                </w:rPr>
              </w:rPrChange>
            </w:rPr>
            <w:delText>5</w:delText>
          </w:r>
        </w:del>
      </w:ins>
      <w:ins w:id="4223" w:author="LIN, Yufeng" w:date="2021-10-07T10:46:00Z">
        <w:r w:rsidR="00E81CE7" w:rsidRPr="0038659B">
          <w:t>five</w:t>
        </w:r>
      </w:ins>
      <w:ins w:id="4224" w:author="nick ting" w:date="2021-09-27T14:00:00Z">
        <w:r w:rsidRPr="00755CC4">
          <w:rPr>
            <w:rPrChange w:id="4225" w:author="Yufeng" w:date="2021-10-10T17:48:00Z">
              <w:rPr>
                <w:sz w:val="22"/>
              </w:rPr>
            </w:rPrChange>
          </w:rPr>
          <w:t xml:space="preserve"> </w:t>
        </w:r>
      </w:ins>
      <w:ins w:id="4226" w:author="nick ting" w:date="2021-09-27T14:04:00Z">
        <w:r w:rsidR="00FA2A1F" w:rsidRPr="00755CC4">
          <w:rPr>
            <w:rPrChange w:id="4227" w:author="Yufeng" w:date="2021-10-10T17:48:00Z">
              <w:rPr>
                <w:sz w:val="22"/>
              </w:rPr>
            </w:rPrChange>
          </w:rPr>
          <w:t>were</w:t>
        </w:r>
      </w:ins>
      <w:ins w:id="4228" w:author="nick ting" w:date="2021-09-27T14:00:00Z">
        <w:r w:rsidRPr="00755CC4">
          <w:rPr>
            <w:rPrChange w:id="4229" w:author="Yufeng" w:date="2021-10-10T17:48:00Z">
              <w:rPr>
                <w:sz w:val="22"/>
              </w:rPr>
            </w:rPrChange>
          </w:rPr>
          <w:t xml:space="preserve"> depleted (see supplementary table 6). </w:t>
        </w:r>
      </w:ins>
      <w:ins w:id="4230" w:author="nick ting" w:date="2021-09-27T14:04:00Z">
        <w:r w:rsidR="00FA2A1F" w:rsidRPr="00755CC4">
          <w:rPr>
            <w:rPrChange w:id="4231" w:author="Yufeng" w:date="2021-10-10T17:48:00Z">
              <w:rPr>
                <w:sz w:val="22"/>
              </w:rPr>
            </w:rPrChange>
          </w:rPr>
          <w:t>Notably</w:t>
        </w:r>
      </w:ins>
      <w:ins w:id="4232" w:author="nick ting" w:date="2021-09-27T14:00:00Z">
        <w:r w:rsidRPr="00755CC4">
          <w:rPr>
            <w:rPrChange w:id="4233" w:author="Yufeng" w:date="2021-10-10T17:48:00Z">
              <w:rPr>
                <w:sz w:val="22"/>
              </w:rPr>
            </w:rPrChange>
          </w:rPr>
          <w:t xml:space="preserve">, only </w:t>
        </w:r>
        <w:r w:rsidRPr="00755CC4">
          <w:rPr>
            <w:i/>
            <w:iCs/>
            <w:rPrChange w:id="4234" w:author="Yufeng" w:date="2021-10-10T17:48:00Z">
              <w:rPr>
                <w:i/>
                <w:iCs/>
                <w:sz w:val="22"/>
              </w:rPr>
            </w:rPrChange>
          </w:rPr>
          <w:t>Aspergillus</w:t>
        </w:r>
        <w:r w:rsidRPr="00755CC4">
          <w:rPr>
            <w:rPrChange w:id="4235" w:author="Yufeng" w:date="2021-10-10T17:48:00Z">
              <w:rPr>
                <w:sz w:val="22"/>
              </w:rPr>
            </w:rPrChange>
          </w:rPr>
          <w:t xml:space="preserve"> </w:t>
        </w:r>
        <w:r w:rsidRPr="00755CC4">
          <w:rPr>
            <w:i/>
            <w:iCs/>
            <w:rPrChange w:id="4236" w:author="Yufeng" w:date="2021-10-10T17:48:00Z">
              <w:rPr>
                <w:i/>
                <w:iCs/>
                <w:sz w:val="22"/>
              </w:rPr>
            </w:rPrChange>
          </w:rPr>
          <w:t>rambellii</w:t>
        </w:r>
        <w:r w:rsidRPr="00755CC4">
          <w:rPr>
            <w:rPrChange w:id="4237" w:author="Yufeng" w:date="2021-10-10T17:48:00Z">
              <w:rPr>
                <w:sz w:val="22"/>
              </w:rPr>
            </w:rPrChange>
          </w:rPr>
          <w:t xml:space="preserve"> showed a significant difference (</w:t>
        </w:r>
      </w:ins>
      <w:ins w:id="4238" w:author="nick ting" w:date="2021-09-27T18:31:00Z">
        <w:r w:rsidR="00B260A4" w:rsidRPr="00755CC4">
          <w:rPr>
            <w:rPrChange w:id="4239" w:author="Yufeng" w:date="2021-10-10T17:48:00Z">
              <w:rPr>
                <w:sz w:val="22"/>
              </w:rPr>
            </w:rPrChange>
          </w:rPr>
          <w:t>p-value</w:t>
        </w:r>
      </w:ins>
      <w:ins w:id="4240" w:author="nick ting" w:date="2021-09-27T14:00:00Z">
        <w:r w:rsidRPr="00755CC4">
          <w:rPr>
            <w:rPrChange w:id="4241" w:author="Yufeng" w:date="2021-10-10T17:48:00Z">
              <w:rPr>
                <w:sz w:val="22"/>
              </w:rPr>
            </w:rPrChange>
          </w:rPr>
          <w:t xml:space="preserve"> &lt; 0.05) in all the cohorts, except</w:t>
        </w:r>
      </w:ins>
      <w:ins w:id="4242" w:author="nick ting" w:date="2021-09-27T14:04:00Z">
        <w:r w:rsidR="00FA2A1F" w:rsidRPr="00755CC4">
          <w:rPr>
            <w:rPrChange w:id="4243" w:author="Yufeng" w:date="2021-10-10T17:48:00Z">
              <w:rPr>
                <w:sz w:val="22"/>
              </w:rPr>
            </w:rPrChange>
          </w:rPr>
          <w:t xml:space="preserve"> the</w:t>
        </w:r>
      </w:ins>
      <w:ins w:id="4244" w:author="nick ting" w:date="2021-09-27T14:00:00Z">
        <w:r w:rsidRPr="00755CC4">
          <w:rPr>
            <w:rPrChange w:id="4245" w:author="Yufeng" w:date="2021-10-10T17:48:00Z">
              <w:rPr>
                <w:sz w:val="22"/>
              </w:rPr>
            </w:rPrChange>
          </w:rPr>
          <w:t xml:space="preserve"> 2019_ThomasA</w:t>
        </w:r>
      </w:ins>
      <w:ins w:id="4246" w:author="Lung Ngai TING" w:date="2021-10-09T15:01:00Z">
        <w:r w:rsidR="00FD7AD9" w:rsidRPr="0038659B">
          <w:t>M</w:t>
        </w:r>
      </w:ins>
      <w:ins w:id="4247" w:author="nick ting" w:date="2021-09-27T14:00:00Z">
        <w:r w:rsidRPr="00755CC4">
          <w:rPr>
            <w:rPrChange w:id="4248" w:author="Yufeng" w:date="2021-10-10T17:48:00Z">
              <w:rPr>
                <w:sz w:val="22"/>
              </w:rPr>
            </w:rPrChange>
          </w:rPr>
          <w:t xml:space="preserve"> </w:t>
        </w:r>
      </w:ins>
      <w:ins w:id="4249" w:author="nick ting" w:date="2021-09-27T14:04:00Z">
        <w:r w:rsidR="00FA2A1F" w:rsidRPr="00755CC4">
          <w:rPr>
            <w:rPrChange w:id="4250" w:author="Yufeng" w:date="2021-10-10T17:48:00Z">
              <w:rPr>
                <w:sz w:val="22"/>
              </w:rPr>
            </w:rPrChange>
          </w:rPr>
          <w:t>cohort</w:t>
        </w:r>
      </w:ins>
      <w:ins w:id="4251" w:author="nick ting" w:date="2021-09-27T14:00:00Z">
        <w:r w:rsidRPr="00755CC4">
          <w:rPr>
            <w:rPrChange w:id="4252" w:author="Yufeng" w:date="2021-10-10T17:48:00Z">
              <w:rPr>
                <w:sz w:val="22"/>
              </w:rPr>
            </w:rPrChange>
          </w:rPr>
          <w:t xml:space="preserve"> (figure 3d and supplementary table 7).</w:t>
        </w:r>
      </w:ins>
      <w:ins w:id="4253" w:author="nick ting" w:date="2021-09-27T17:56:00Z">
        <w:r w:rsidR="00811AE1" w:rsidRPr="00755CC4">
          <w:rPr>
            <w:rPrChange w:id="4254" w:author="Yufeng" w:date="2021-10-10T17:48:00Z">
              <w:rPr>
                <w:sz w:val="22"/>
              </w:rPr>
            </w:rPrChange>
          </w:rPr>
          <w:t xml:space="preserve"> </w:t>
        </w:r>
      </w:ins>
    </w:p>
    <w:p w14:paraId="50BEE948" w14:textId="67F4E157" w:rsidR="00B16CD0" w:rsidRPr="00755CC4" w:rsidDel="0096422D" w:rsidRDefault="00B16CD0">
      <w:pPr>
        <w:widowControl/>
        <w:jc w:val="left"/>
        <w:rPr>
          <w:ins w:id="4255" w:author="nick ting" w:date="2021-10-04T17:49:00Z"/>
          <w:del w:id="4256" w:author="LIN, Yufeng" w:date="2021-10-05T14:02:00Z"/>
          <w:rPrChange w:id="4257" w:author="Yufeng" w:date="2021-10-10T17:48:00Z">
            <w:rPr>
              <w:ins w:id="4258" w:author="nick ting" w:date="2021-10-04T17:49:00Z"/>
              <w:del w:id="4259" w:author="LIN, Yufeng" w:date="2021-10-05T14:02:00Z"/>
              <w:sz w:val="22"/>
            </w:rPr>
          </w:rPrChange>
        </w:rPr>
        <w:pPrChange w:id="4260" w:author="Yufeng" w:date="2021-10-10T17:53:00Z">
          <w:pPr>
            <w:widowControl/>
          </w:pPr>
        </w:pPrChange>
      </w:pPr>
    </w:p>
    <w:p w14:paraId="030033EB" w14:textId="77777777" w:rsidR="00D46E76" w:rsidRPr="00755CC4" w:rsidRDefault="00D46E76">
      <w:pPr>
        <w:widowControl/>
        <w:jc w:val="left"/>
        <w:rPr>
          <w:ins w:id="4261" w:author="nick ting" w:date="2021-09-27T13:56:00Z"/>
          <w:rPrChange w:id="4262" w:author="Yufeng" w:date="2021-10-10T17:48:00Z">
            <w:rPr>
              <w:ins w:id="4263" w:author="nick ting" w:date="2021-09-27T13:56:00Z"/>
              <w:sz w:val="22"/>
            </w:rPr>
          </w:rPrChange>
        </w:rPr>
        <w:pPrChange w:id="4264" w:author="Yufeng" w:date="2021-10-10T17:53:00Z">
          <w:pPr>
            <w:widowControl/>
          </w:pPr>
        </w:pPrChange>
      </w:pPr>
    </w:p>
    <w:p w14:paraId="78669CF8" w14:textId="576E92EB" w:rsidR="00D93222" w:rsidRPr="00755CC4" w:rsidDel="00C13D35" w:rsidRDefault="00D93222">
      <w:pPr>
        <w:widowControl/>
        <w:jc w:val="left"/>
        <w:rPr>
          <w:ins w:id="4265" w:author="nick ting" w:date="2021-09-27T13:56:00Z"/>
          <w:del w:id="4266" w:author="LIN, Yufeng" w:date="2021-09-30T19:15:00Z"/>
          <w:rPrChange w:id="4267" w:author="Yufeng" w:date="2021-10-10T17:48:00Z">
            <w:rPr>
              <w:ins w:id="4268" w:author="nick ting" w:date="2021-09-27T13:56:00Z"/>
              <w:del w:id="4269" w:author="LIN, Yufeng" w:date="2021-09-30T19:15:00Z"/>
              <w:sz w:val="22"/>
            </w:rPr>
          </w:rPrChange>
        </w:rPr>
        <w:pPrChange w:id="4270" w:author="Yufeng" w:date="2021-10-10T17:53:00Z">
          <w:pPr>
            <w:widowControl/>
          </w:pPr>
        </w:pPrChange>
      </w:pPr>
    </w:p>
    <w:p w14:paraId="6632CA84" w14:textId="5B398785" w:rsidR="00D93222" w:rsidRPr="00755CC4" w:rsidDel="000D03EB" w:rsidRDefault="00BA34C7">
      <w:pPr>
        <w:widowControl/>
        <w:jc w:val="left"/>
        <w:rPr>
          <w:del w:id="4271" w:author="LIN, Yufeng" w:date="2021-09-30T19:15:00Z"/>
        </w:rPr>
        <w:pPrChange w:id="4272" w:author="Yufeng" w:date="2021-10-10T17:53:00Z">
          <w:pPr>
            <w:widowControl/>
          </w:pPr>
        </w:pPrChange>
      </w:pPr>
      <w:ins w:id="4273" w:author="LIN, Yufeng" w:date="2021-09-24T15:34:00Z">
        <w:del w:id="4274" w:author="nick ting" w:date="2021-09-25T00:56:00Z">
          <w:r w:rsidRPr="00755CC4" w:rsidDel="0029149C">
            <w:rPr>
              <w:rPrChange w:id="4275" w:author="Yufeng" w:date="2021-10-10T17:48:00Z">
                <w:rPr>
                  <w:sz w:val="22"/>
                  <w:highlight w:val="yellow"/>
                </w:rPr>
              </w:rPrChange>
            </w:rPr>
            <w:delText xml:space="preserve"> and </w:delText>
          </w:r>
        </w:del>
        <w:del w:id="4276" w:author="nick ting" w:date="2021-09-27T18:08:00Z">
          <w:r w:rsidRPr="00755CC4" w:rsidDel="00BA3DCF">
            <w:rPr>
              <w:rPrChange w:id="4277" w:author="Yufeng" w:date="2021-10-10T17:48:00Z">
                <w:rPr>
                  <w:sz w:val="22"/>
                  <w:highlight w:val="yellow"/>
                </w:rPr>
              </w:rPrChange>
            </w:rPr>
            <w:delText>core set</w:delText>
          </w:r>
        </w:del>
      </w:ins>
      <w:ins w:id="4278" w:author="LIN, Yufeng" w:date="2021-09-24T15:42:00Z">
        <w:del w:id="4279" w:author="nick ting" w:date="2021-09-25T01:01:00Z">
          <w:r w:rsidRPr="00755CC4" w:rsidDel="00002608">
            <w:rPr>
              <w:rPrChange w:id="4280" w:author="Yufeng" w:date="2021-10-10T17:48:00Z">
                <w:rPr>
                  <w:sz w:val="22"/>
                </w:rPr>
              </w:rPrChange>
            </w:rPr>
            <w:delText>,</w:delText>
          </w:r>
          <w:r w:rsidRPr="00755CC4" w:rsidDel="00002608">
            <w:delText xml:space="preserve"> </w:delText>
          </w:r>
          <w:r w:rsidRPr="00755CC4" w:rsidDel="00002608">
            <w:rPr>
              <w:rPrChange w:id="4281" w:author="Yufeng" w:date="2021-10-10T17:48:00Z">
                <w:rPr>
                  <w:sz w:val="22"/>
                </w:rPr>
              </w:rPrChange>
            </w:rPr>
            <w:delText>respectively</w:delText>
          </w:r>
        </w:del>
      </w:ins>
      <w:del w:id="4282" w:author="nick ting" w:date="2021-09-25T01:01:00Z">
        <w:r w:rsidR="00D9531B" w:rsidRPr="00755CC4" w:rsidDel="00002608">
          <w:rPr>
            <w:rPrChange w:id="4283" w:author="Yufeng" w:date="2021-10-10T17:48:00Z">
              <w:rPr>
                <w:sz w:val="22"/>
              </w:rPr>
            </w:rPrChange>
          </w:rPr>
          <w:delText xml:space="preserve"> whose adjusted p-value is less than, respectively, 0.1 and 0.01 by the Mann-Whitney U test and Bonferroni adjustment (figure 3a). We identified the </w:delText>
        </w:r>
        <w:bookmarkStart w:id="4284" w:name="_Hlk82102929"/>
        <w:r w:rsidR="00D9531B" w:rsidRPr="00755CC4" w:rsidDel="00002608">
          <w:rPr>
            <w:rPrChange w:id="4285" w:author="Yufeng" w:date="2021-10-10T17:48:00Z">
              <w:rPr>
                <w:sz w:val="22"/>
              </w:rPr>
            </w:rPrChange>
          </w:rPr>
          <w:delText>74 candidates as the main set</w:delText>
        </w:r>
        <w:bookmarkEnd w:id="4284"/>
        <w:r w:rsidR="00D9531B" w:rsidRPr="00755CC4" w:rsidDel="00002608">
          <w:rPr>
            <w:rPrChange w:id="4286" w:author="Yufeng" w:date="2021-10-10T17:48:00Z">
              <w:rPr>
                <w:sz w:val="22"/>
              </w:rPr>
            </w:rPrChange>
          </w:rPr>
          <w:delText xml:space="preserve"> and 33 features as the core set</w:delText>
        </w:r>
      </w:del>
      <w:ins w:id="4287" w:author="LIN, Yufeng" w:date="2021-09-24T15:04:00Z">
        <w:del w:id="4288" w:author="nick ting" w:date="2021-09-25T01:01:00Z">
          <w:r w:rsidR="00CA3711" w:rsidRPr="00755CC4" w:rsidDel="00002608">
            <w:rPr>
              <w:rPrChange w:id="4289" w:author="Yufeng" w:date="2021-10-10T17:48:00Z">
                <w:rPr>
                  <w:sz w:val="22"/>
                </w:rPr>
              </w:rPrChange>
            </w:rPr>
            <w:delText xml:space="preserve"> </w:delText>
          </w:r>
        </w:del>
        <w:del w:id="4290" w:author="nick ting" w:date="2021-09-27T18:08:00Z">
          <w:r w:rsidR="00CA3711" w:rsidRPr="00755CC4" w:rsidDel="00BA3DCF">
            <w:rPr>
              <w:rPrChange w:id="4291" w:author="Yufeng" w:date="2021-10-10T17:48:00Z">
                <w:rPr>
                  <w:sz w:val="22"/>
                </w:rPr>
              </w:rPrChange>
            </w:rPr>
            <w:delText>(figure 3a and supplementary table 4)</w:delText>
          </w:r>
        </w:del>
      </w:ins>
      <w:ins w:id="4292" w:author="nick ting" w:date="2021-09-27T18:09:00Z">
        <w:r w:rsidR="00BA3DCF" w:rsidRPr="00755CC4">
          <w:rPr>
            <w:rPrChange w:id="4293" w:author="Yufeng" w:date="2021-10-10T17:48:00Z">
              <w:rPr>
                <w:sz w:val="22"/>
              </w:rPr>
            </w:rPrChange>
          </w:rPr>
          <w:t xml:space="preserve">For the 33 species in the core set, </w:t>
        </w:r>
      </w:ins>
      <w:del w:id="4294" w:author="nick ting" w:date="2021-09-27T18:09:00Z">
        <w:r w:rsidR="00D9531B" w:rsidRPr="00755CC4" w:rsidDel="00BA3DCF">
          <w:rPr>
            <w:rPrChange w:id="4295" w:author="Yufeng" w:date="2021-10-10T17:48:00Z">
              <w:rPr>
                <w:sz w:val="22"/>
              </w:rPr>
            </w:rPrChange>
          </w:rPr>
          <w:delText>.</w:delText>
        </w:r>
      </w:del>
      <w:ins w:id="4296" w:author="LIN, Yufeng" w:date="2021-09-24T15:43:00Z">
        <w:del w:id="4297" w:author="nick ting" w:date="2021-09-27T18:09:00Z">
          <w:r w:rsidR="00A13741" w:rsidRPr="00755CC4" w:rsidDel="00BA3DCF">
            <w:rPr>
              <w:rPrChange w:id="4298" w:author="Yufeng" w:date="2021-10-10T17:48:00Z">
                <w:rPr>
                  <w:sz w:val="22"/>
                </w:rPr>
              </w:rPrChange>
            </w:rPr>
            <w:delText xml:space="preserve"> </w:delText>
          </w:r>
        </w:del>
      </w:ins>
      <w:commentRangeStart w:id="4299"/>
      <w:ins w:id="4300" w:author="nick ting" w:date="2021-09-27T13:49:00Z">
        <w:del w:id="4301" w:author="nick ting" w:date="2021-09-27T13:49:00Z">
          <w:r w:rsidR="000975D5" w:rsidRPr="00755CC4" w:rsidDel="000975D5">
            <w:rPr>
              <w:rPrChange w:id="4302" w:author="Yufeng" w:date="2021-10-10T17:48:00Z">
                <w:rPr>
                  <w:sz w:val="22"/>
                </w:rPr>
              </w:rPrChange>
            </w:rPr>
            <w:delText>Among</w:delText>
          </w:r>
        </w:del>
        <w:del w:id="4303" w:author="nick ting" w:date="2021-09-27T14:05:00Z">
          <w:r w:rsidR="000975D5" w:rsidRPr="00755CC4" w:rsidDel="00FA2A1F">
            <w:rPr>
              <w:rPrChange w:id="4304" w:author="Yufeng" w:date="2021-10-10T17:48:00Z">
                <w:rPr>
                  <w:sz w:val="22"/>
                </w:rPr>
              </w:rPrChange>
            </w:rPr>
            <w:delText xml:space="preserve"> the core set, </w:delText>
          </w:r>
        </w:del>
        <w:del w:id="4305" w:author="nick ting" w:date="2021-09-27T13:50:00Z">
          <w:r w:rsidR="000975D5" w:rsidRPr="00755CC4" w:rsidDel="000975D5">
            <w:rPr>
              <w:rPrChange w:id="4306" w:author="Yufeng" w:date="2021-10-10T17:48:00Z">
                <w:rPr>
                  <w:sz w:val="22"/>
                </w:rPr>
              </w:rPrChange>
            </w:rPr>
            <w:delText>ten</w:delText>
          </w:r>
        </w:del>
      </w:ins>
      <w:ins w:id="4307" w:author="nick ting" w:date="2021-09-27T13:50:00Z">
        <w:del w:id="4308" w:author="LIN, Yufeng" w:date="2021-10-07T10:46:00Z">
          <w:r w:rsidR="000975D5" w:rsidRPr="00755CC4" w:rsidDel="00E81CE7">
            <w:rPr>
              <w:rPrChange w:id="4309" w:author="Yufeng" w:date="2021-10-10T17:48:00Z">
                <w:rPr>
                  <w:sz w:val="22"/>
                </w:rPr>
              </w:rPrChange>
            </w:rPr>
            <w:delText>10</w:delText>
          </w:r>
        </w:del>
      </w:ins>
      <w:ins w:id="4310" w:author="nick ting" w:date="2021-09-27T13:49:00Z">
        <w:del w:id="4311" w:author="LIN, Yufeng" w:date="2021-10-07T10:46:00Z">
          <w:r w:rsidR="000975D5" w:rsidRPr="00755CC4" w:rsidDel="00E81CE7">
            <w:rPr>
              <w:rPrChange w:id="4312" w:author="Yufeng" w:date="2021-10-10T17:48:00Z">
                <w:rPr>
                  <w:sz w:val="22"/>
                </w:rPr>
              </w:rPrChange>
            </w:rPr>
            <w:delText xml:space="preserve"> </w:delText>
          </w:r>
        </w:del>
      </w:ins>
      <w:ins w:id="4313" w:author="LIN, Yufeng" w:date="2021-10-07T10:46:00Z">
        <w:r w:rsidR="00E81CE7" w:rsidRPr="0038659B">
          <w:t>ten</w:t>
        </w:r>
      </w:ins>
      <w:ins w:id="4314" w:author="nick ting" w:date="2021-09-27T13:49:00Z">
        <w:del w:id="4315" w:author="nick ting" w:date="2021-09-27T13:49:00Z">
          <w:r w:rsidR="000975D5" w:rsidRPr="00755CC4" w:rsidDel="000975D5">
            <w:rPr>
              <w:rPrChange w:id="4316" w:author="Yufeng" w:date="2021-10-10T17:48:00Z">
                <w:rPr>
                  <w:sz w:val="22"/>
                </w:rPr>
              </w:rPrChange>
            </w:rPr>
            <w:delText>species</w:delText>
          </w:r>
        </w:del>
        <w:del w:id="4317" w:author="LIN, Yufeng" w:date="2021-10-07T10:46:00Z">
          <w:r w:rsidR="000975D5" w:rsidRPr="00755CC4" w:rsidDel="00E81CE7">
            <w:rPr>
              <w:rPrChange w:id="4318" w:author="Yufeng" w:date="2021-10-10T17:48:00Z">
                <w:rPr>
                  <w:sz w:val="22"/>
                </w:rPr>
              </w:rPrChange>
            </w:rPr>
            <w:delText>of them</w:delText>
          </w:r>
        </w:del>
        <w:r w:rsidR="000975D5" w:rsidRPr="00755CC4">
          <w:rPr>
            <w:rPrChange w:id="4319" w:author="Yufeng" w:date="2021-10-10T17:48:00Z">
              <w:rPr>
                <w:sz w:val="22"/>
              </w:rPr>
            </w:rPrChange>
          </w:rPr>
          <w:t xml:space="preserve"> were enriched in CRC pat</w:t>
        </w:r>
      </w:ins>
      <w:ins w:id="4320" w:author="nick ting" w:date="2021-09-27T13:50:00Z">
        <w:r w:rsidR="000975D5" w:rsidRPr="00755CC4">
          <w:rPr>
            <w:rPrChange w:id="4321" w:author="Yufeng" w:date="2021-10-10T17:48:00Z">
              <w:rPr>
                <w:sz w:val="22"/>
              </w:rPr>
            </w:rPrChange>
          </w:rPr>
          <w:t>ients</w:t>
        </w:r>
      </w:ins>
      <w:ins w:id="4322" w:author="LIN, Yufeng" w:date="2021-10-07T10:46:00Z">
        <w:r w:rsidR="00E81CE7" w:rsidRPr="0038659B">
          <w:t>,</w:t>
        </w:r>
      </w:ins>
      <w:ins w:id="4323" w:author="nick ting" w:date="2021-09-27T14:05:00Z">
        <w:r w:rsidR="00FA2A1F" w:rsidRPr="00755CC4">
          <w:rPr>
            <w:rPrChange w:id="4324" w:author="Yufeng" w:date="2021-10-10T17:48:00Z">
              <w:rPr>
                <w:sz w:val="22"/>
              </w:rPr>
            </w:rPrChange>
          </w:rPr>
          <w:t xml:space="preserve"> and</w:t>
        </w:r>
      </w:ins>
      <w:ins w:id="4325" w:author="nick ting" w:date="2021-09-27T13:50:00Z">
        <w:r w:rsidR="000975D5" w:rsidRPr="00755CC4">
          <w:rPr>
            <w:rPrChange w:id="4326" w:author="Yufeng" w:date="2021-10-10T17:48:00Z">
              <w:rPr>
                <w:sz w:val="22"/>
              </w:rPr>
            </w:rPrChange>
          </w:rPr>
          <w:t xml:space="preserve"> </w:t>
        </w:r>
      </w:ins>
      <w:ins w:id="4327" w:author="nick ting" w:date="2021-09-27T13:49:00Z">
        <w:del w:id="4328" w:author="nick ting" w:date="2021-09-27T13:49:00Z">
          <w:r w:rsidR="000975D5" w:rsidRPr="00755CC4" w:rsidDel="000975D5">
            <w:rPr>
              <w:rPrChange w:id="4329" w:author="Yufeng" w:date="2021-10-10T17:48:00Z">
                <w:rPr>
                  <w:sz w:val="22"/>
                </w:rPr>
              </w:rPrChange>
            </w:rPr>
            <w:delText xml:space="preserve">; </w:delText>
          </w:r>
        </w:del>
        <w:del w:id="4330" w:author="nick ting" w:date="2021-09-27T13:50:00Z">
          <w:r w:rsidR="000975D5" w:rsidRPr="00755CC4" w:rsidDel="000975D5">
            <w:rPr>
              <w:rPrChange w:id="4331" w:author="Yufeng" w:date="2021-10-10T17:48:00Z">
                <w:rPr>
                  <w:sz w:val="22"/>
                </w:rPr>
              </w:rPrChange>
            </w:rPr>
            <w:delText>meanwhile, the reduction was</w:delText>
          </w:r>
        </w:del>
      </w:ins>
      <w:ins w:id="4332" w:author="nick ting" w:date="2021-09-27T13:50:00Z">
        <w:r w:rsidR="000975D5" w:rsidRPr="00755CC4">
          <w:rPr>
            <w:rPrChange w:id="4333" w:author="Yufeng" w:date="2021-10-10T17:48:00Z">
              <w:rPr>
                <w:sz w:val="22"/>
              </w:rPr>
            </w:rPrChange>
          </w:rPr>
          <w:t>the remaining</w:t>
        </w:r>
      </w:ins>
      <w:ins w:id="4334" w:author="nick ting" w:date="2021-09-27T13:49:00Z">
        <w:r w:rsidR="000975D5" w:rsidRPr="00755CC4">
          <w:rPr>
            <w:rPrChange w:id="4335" w:author="Yufeng" w:date="2021-10-10T17:48:00Z">
              <w:rPr>
                <w:sz w:val="22"/>
              </w:rPr>
            </w:rPrChange>
          </w:rPr>
          <w:t xml:space="preserve"> </w:t>
        </w:r>
        <w:del w:id="4336" w:author="nick ting" w:date="2021-09-27T13:50:00Z">
          <w:r w:rsidR="000975D5" w:rsidRPr="00755CC4" w:rsidDel="000975D5">
            <w:rPr>
              <w:rPrChange w:id="4337" w:author="Yufeng" w:date="2021-10-10T17:48:00Z">
                <w:rPr>
                  <w:sz w:val="22"/>
                </w:rPr>
              </w:rPrChange>
            </w:rPr>
            <w:delText>twenty-three</w:delText>
          </w:r>
        </w:del>
      </w:ins>
      <w:ins w:id="4338" w:author="nick ting" w:date="2021-09-27T13:50:00Z">
        <w:r w:rsidR="000975D5" w:rsidRPr="00755CC4">
          <w:rPr>
            <w:rPrChange w:id="4339" w:author="Yufeng" w:date="2021-10-10T17:48:00Z">
              <w:rPr>
                <w:sz w:val="22"/>
              </w:rPr>
            </w:rPrChange>
          </w:rPr>
          <w:t>23 were depleted</w:t>
        </w:r>
      </w:ins>
      <w:ins w:id="4340" w:author="nick ting" w:date="2021-09-27T13:49:00Z">
        <w:r w:rsidR="000975D5" w:rsidRPr="00755CC4">
          <w:rPr>
            <w:rPrChange w:id="4341" w:author="Yufeng" w:date="2021-10-10T17:48:00Z">
              <w:rPr>
                <w:sz w:val="22"/>
              </w:rPr>
            </w:rPrChange>
          </w:rPr>
          <w:t xml:space="preserve"> (figure 3c).</w:t>
        </w:r>
        <w:commentRangeEnd w:id="4299"/>
        <w:r w:rsidR="000975D5" w:rsidRPr="00E666DA">
          <w:rPr>
            <w:rStyle w:val="CommentReference"/>
            <w:sz w:val="24"/>
            <w:szCs w:val="24"/>
          </w:rPr>
          <w:commentReference w:id="4299"/>
        </w:r>
        <w:r w:rsidR="000975D5" w:rsidRPr="00755CC4">
          <w:rPr>
            <w:rPrChange w:id="4342" w:author="Yufeng" w:date="2021-10-10T17:48:00Z">
              <w:rPr>
                <w:sz w:val="22"/>
              </w:rPr>
            </w:rPrChange>
          </w:rPr>
          <w:t xml:space="preserve"> </w:t>
        </w:r>
      </w:ins>
      <w:del w:id="4343" w:author="LIN, Yufeng" w:date="2021-09-24T15:43:00Z">
        <w:r w:rsidR="00D9531B" w:rsidRPr="00755CC4" w:rsidDel="00A13741">
          <w:rPr>
            <w:rPrChange w:id="4344" w:author="Yufeng" w:date="2021-10-10T17:48:00Z">
              <w:rPr>
                <w:sz w:val="22"/>
              </w:rPr>
            </w:rPrChange>
          </w:rPr>
          <w:delText xml:space="preserve"> </w:delText>
        </w:r>
      </w:del>
      <w:del w:id="4345" w:author="nick ting" w:date="2021-09-25T00:59:00Z">
        <w:r w:rsidR="00D9531B" w:rsidRPr="00755CC4" w:rsidDel="0029149C">
          <w:rPr>
            <w:rPrChange w:id="4346" w:author="Yufeng" w:date="2021-10-10T17:48:00Z">
              <w:rPr>
                <w:sz w:val="22"/>
              </w:rPr>
            </w:rPrChange>
          </w:rPr>
          <w:delText>It</w:delText>
        </w:r>
        <w:r w:rsidR="000D0043" w:rsidRPr="00755CC4" w:rsidDel="0029149C">
          <w:rPr>
            <w:rPrChange w:id="4347" w:author="Yufeng" w:date="2021-10-10T17:48:00Z">
              <w:rPr>
                <w:sz w:val="22"/>
              </w:rPr>
            </w:rPrChange>
          </w:rPr>
          <w:delText>'</w:delText>
        </w:r>
        <w:r w:rsidR="00D9531B" w:rsidRPr="00755CC4" w:rsidDel="0029149C">
          <w:rPr>
            <w:rPrChange w:id="4348" w:author="Yufeng" w:date="2021-10-10T17:48:00Z">
              <w:rPr>
                <w:sz w:val="22"/>
              </w:rPr>
            </w:rPrChange>
          </w:rPr>
          <w:delText>s worth</w:delText>
        </w:r>
      </w:del>
      <w:ins w:id="4349" w:author="nick ting" w:date="2021-09-26T23:40:00Z">
        <w:r w:rsidR="007E03BE" w:rsidRPr="00755CC4">
          <w:rPr>
            <w:rPrChange w:id="4350" w:author="Yufeng" w:date="2021-10-10T17:48:00Z">
              <w:rPr>
                <w:sz w:val="22"/>
              </w:rPr>
            </w:rPrChange>
          </w:rPr>
          <w:t>Notably</w:t>
        </w:r>
      </w:ins>
      <w:ins w:id="4351" w:author="nick ting" w:date="2021-09-25T00:59:00Z">
        <w:r w:rsidR="0029149C" w:rsidRPr="00755CC4">
          <w:rPr>
            <w:rPrChange w:id="4352" w:author="Yufeng" w:date="2021-10-10T17:48:00Z">
              <w:rPr>
                <w:sz w:val="22"/>
              </w:rPr>
            </w:rPrChange>
          </w:rPr>
          <w:t>,</w:t>
        </w:r>
      </w:ins>
      <w:ins w:id="4353" w:author="nick ting" w:date="2021-09-26T23:40:00Z">
        <w:r w:rsidR="007E03BE" w:rsidRPr="00755CC4">
          <w:rPr>
            <w:rPrChange w:id="4354" w:author="Yufeng" w:date="2021-10-10T17:48:00Z">
              <w:rPr>
                <w:sz w:val="22"/>
              </w:rPr>
            </w:rPrChange>
          </w:rPr>
          <w:t xml:space="preserve"> we identified that</w:t>
        </w:r>
      </w:ins>
      <w:ins w:id="4355" w:author="nick ting" w:date="2021-09-25T00:59:00Z">
        <w:r w:rsidR="0029149C" w:rsidRPr="00755CC4">
          <w:rPr>
            <w:rPrChange w:id="4356" w:author="Yufeng" w:date="2021-10-10T17:48:00Z">
              <w:rPr>
                <w:sz w:val="22"/>
              </w:rPr>
            </w:rPrChange>
          </w:rPr>
          <w:t xml:space="preserve"> </w:t>
        </w:r>
      </w:ins>
      <w:del w:id="4357" w:author="nick ting" w:date="2021-09-25T00:59:00Z">
        <w:r w:rsidR="00D9531B" w:rsidRPr="00755CC4" w:rsidDel="0029149C">
          <w:rPr>
            <w:rPrChange w:id="4358" w:author="Yufeng" w:date="2021-10-10T17:48:00Z">
              <w:rPr>
                <w:sz w:val="22"/>
              </w:rPr>
            </w:rPrChange>
          </w:rPr>
          <w:delText xml:space="preserve"> remarking that the difference between CRC and healthy control of </w:delText>
        </w:r>
      </w:del>
      <w:r w:rsidR="00D9531B" w:rsidRPr="00755CC4">
        <w:rPr>
          <w:i/>
          <w:iCs/>
          <w:rPrChange w:id="4359" w:author="Yufeng" w:date="2021-10-10T17:48:00Z">
            <w:rPr>
              <w:i/>
              <w:iCs/>
              <w:sz w:val="22"/>
            </w:rPr>
          </w:rPrChange>
        </w:rPr>
        <w:t>Aspergillus</w:t>
      </w:r>
      <w:r w:rsidR="00D9531B" w:rsidRPr="00755CC4">
        <w:rPr>
          <w:rPrChange w:id="4360" w:author="Yufeng" w:date="2021-10-10T17:48:00Z">
            <w:rPr>
              <w:sz w:val="22"/>
            </w:rPr>
          </w:rPrChange>
        </w:rPr>
        <w:t xml:space="preserve"> </w:t>
      </w:r>
      <w:r w:rsidR="00D9531B" w:rsidRPr="00755CC4">
        <w:rPr>
          <w:i/>
          <w:iCs/>
          <w:rPrChange w:id="4361" w:author="Yufeng" w:date="2021-10-10T17:48:00Z">
            <w:rPr>
              <w:i/>
              <w:iCs/>
              <w:sz w:val="22"/>
            </w:rPr>
          </w:rPrChange>
        </w:rPr>
        <w:t>rambellii</w:t>
      </w:r>
      <w:r w:rsidR="00D9531B" w:rsidRPr="00755CC4">
        <w:rPr>
          <w:rPrChange w:id="4362" w:author="Yufeng" w:date="2021-10-10T17:48:00Z">
            <w:rPr>
              <w:sz w:val="22"/>
            </w:rPr>
          </w:rPrChange>
        </w:rPr>
        <w:t xml:space="preserve"> </w:t>
      </w:r>
      <w:ins w:id="4363" w:author="nick ting" w:date="2021-09-25T00:59:00Z">
        <w:r w:rsidR="0029149C" w:rsidRPr="00755CC4">
          <w:rPr>
            <w:rPrChange w:id="4364" w:author="Yufeng" w:date="2021-10-10T17:48:00Z">
              <w:rPr>
                <w:sz w:val="22"/>
              </w:rPr>
            </w:rPrChange>
          </w:rPr>
          <w:t xml:space="preserve">showed the most </w:t>
        </w:r>
        <w:r w:rsidR="0029149C" w:rsidRPr="00755CC4">
          <w:rPr>
            <w:rPrChange w:id="4365" w:author="Yufeng" w:date="2021-10-10T17:48:00Z">
              <w:rPr>
                <w:sz w:val="22"/>
              </w:rPr>
            </w:rPrChange>
          </w:rPr>
          <w:lastRenderedPageBreak/>
          <w:t xml:space="preserve">remarkable difference between the </w:t>
        </w:r>
      </w:ins>
      <w:ins w:id="4366" w:author="nick ting" w:date="2021-09-27T13:19:00Z">
        <w:r w:rsidR="007C6216" w:rsidRPr="00755CC4">
          <w:rPr>
            <w:rPrChange w:id="4367" w:author="Yufeng" w:date="2021-10-10T17:48:00Z">
              <w:rPr>
                <w:sz w:val="22"/>
              </w:rPr>
            </w:rPrChange>
          </w:rPr>
          <w:t>CRC</w:t>
        </w:r>
      </w:ins>
      <w:ins w:id="4368" w:author="nick ting" w:date="2021-09-25T00:59:00Z">
        <w:r w:rsidR="0029149C" w:rsidRPr="00755CC4">
          <w:rPr>
            <w:rPrChange w:id="4369" w:author="Yufeng" w:date="2021-10-10T17:48:00Z">
              <w:rPr>
                <w:sz w:val="22"/>
              </w:rPr>
            </w:rPrChange>
          </w:rPr>
          <w:t xml:space="preserve"> </w:t>
        </w:r>
      </w:ins>
      <w:ins w:id="4370" w:author="nick ting" w:date="2021-09-27T17:48:00Z">
        <w:r w:rsidR="0098399D" w:rsidRPr="00755CC4">
          <w:rPr>
            <w:rPrChange w:id="4371" w:author="Yufeng" w:date="2021-10-10T17:48:00Z">
              <w:rPr>
                <w:sz w:val="22"/>
              </w:rPr>
            </w:rPrChange>
          </w:rPr>
          <w:t xml:space="preserve">patients </w:t>
        </w:r>
      </w:ins>
      <w:ins w:id="4372" w:author="nick ting" w:date="2021-09-25T00:59:00Z">
        <w:r w:rsidR="0029149C" w:rsidRPr="00755CC4">
          <w:rPr>
            <w:rPrChange w:id="4373" w:author="Yufeng" w:date="2021-10-10T17:48:00Z">
              <w:rPr>
                <w:sz w:val="22"/>
              </w:rPr>
            </w:rPrChange>
          </w:rPr>
          <w:t xml:space="preserve">and </w:t>
        </w:r>
      </w:ins>
      <w:ins w:id="4374" w:author="nick ting" w:date="2021-09-27T17:48:00Z">
        <w:r w:rsidR="0098399D" w:rsidRPr="00755CC4">
          <w:rPr>
            <w:rPrChange w:id="4375" w:author="Yufeng" w:date="2021-10-10T17:48:00Z">
              <w:rPr>
                <w:sz w:val="22"/>
              </w:rPr>
            </w:rPrChange>
          </w:rPr>
          <w:t xml:space="preserve">the </w:t>
        </w:r>
      </w:ins>
      <w:ins w:id="4376" w:author="nick ting" w:date="2021-09-27T13:19:00Z">
        <w:r w:rsidR="007C6216" w:rsidRPr="00755CC4">
          <w:rPr>
            <w:rPrChange w:id="4377" w:author="Yufeng" w:date="2021-10-10T17:48:00Z">
              <w:rPr>
                <w:sz w:val="22"/>
              </w:rPr>
            </w:rPrChange>
          </w:rPr>
          <w:t>healthy control</w:t>
        </w:r>
      </w:ins>
      <w:ins w:id="4378" w:author="nick ting" w:date="2021-09-25T00:59:00Z">
        <w:r w:rsidR="0029149C" w:rsidRPr="00755CC4">
          <w:rPr>
            <w:rPrChange w:id="4379" w:author="Yufeng" w:date="2021-10-10T17:48:00Z">
              <w:rPr>
                <w:sz w:val="22"/>
              </w:rPr>
            </w:rPrChange>
          </w:rPr>
          <w:t xml:space="preserve"> groups </w:t>
        </w:r>
      </w:ins>
      <w:r w:rsidR="00D9531B" w:rsidRPr="00755CC4">
        <w:rPr>
          <w:rPrChange w:id="4380" w:author="Yufeng" w:date="2021-10-10T17:48:00Z">
            <w:rPr>
              <w:sz w:val="22"/>
            </w:rPr>
          </w:rPrChange>
        </w:rPr>
        <w:t>(-log</w:t>
      </w:r>
      <w:r w:rsidR="00D9531B" w:rsidRPr="00755CC4">
        <w:rPr>
          <w:vertAlign w:val="subscript"/>
          <w:rPrChange w:id="4381" w:author="Yufeng" w:date="2021-10-10T17:48:00Z">
            <w:rPr>
              <w:sz w:val="22"/>
              <w:vertAlign w:val="subscript"/>
            </w:rPr>
          </w:rPrChange>
        </w:rPr>
        <w:t>10</w:t>
      </w:r>
      <w:r w:rsidR="00D9531B" w:rsidRPr="00755CC4">
        <w:rPr>
          <w:rPrChange w:id="4382" w:author="Yufeng" w:date="2021-10-10T17:48:00Z">
            <w:rPr>
              <w:sz w:val="22"/>
            </w:rPr>
          </w:rPrChange>
        </w:rPr>
        <w:t>FDR = 17.29)</w:t>
      </w:r>
      <w:del w:id="4383" w:author="nick ting" w:date="2021-09-25T00:59:00Z">
        <w:r w:rsidR="00D9531B" w:rsidRPr="00755CC4" w:rsidDel="0029149C">
          <w:rPr>
            <w:rPrChange w:id="4384" w:author="Yufeng" w:date="2021-10-10T17:48:00Z">
              <w:rPr>
                <w:sz w:val="22"/>
              </w:rPr>
            </w:rPrChange>
          </w:rPr>
          <w:delText xml:space="preserve"> was much more significant than others</w:delText>
        </w:r>
      </w:del>
      <w:r w:rsidR="00D9531B" w:rsidRPr="00755CC4">
        <w:rPr>
          <w:rPrChange w:id="4385" w:author="Yufeng" w:date="2021-10-10T17:48:00Z">
            <w:rPr>
              <w:sz w:val="22"/>
            </w:rPr>
          </w:rPrChange>
        </w:rPr>
        <w:t xml:space="preserve">. </w:t>
      </w:r>
      <w:ins w:id="4386" w:author="nick ting" w:date="2021-09-27T14:06:00Z">
        <w:r w:rsidR="00FA2A1F" w:rsidRPr="00755CC4">
          <w:rPr>
            <w:rPrChange w:id="4387" w:author="Yufeng" w:date="2021-10-10T17:48:00Z">
              <w:rPr>
                <w:sz w:val="22"/>
              </w:rPr>
            </w:rPrChange>
          </w:rPr>
          <w:t>We observed that alteration</w:t>
        </w:r>
        <w:del w:id="4388" w:author="LIN, Yufeng" w:date="2021-10-07T10:46:00Z">
          <w:r w:rsidR="00FA2A1F" w:rsidRPr="00755CC4" w:rsidDel="00E81CE7">
            <w:rPr>
              <w:rPrChange w:id="4389" w:author="Yufeng" w:date="2021-10-10T17:48:00Z">
                <w:rPr>
                  <w:sz w:val="22"/>
                </w:rPr>
              </w:rPrChange>
            </w:rPr>
            <w:delText xml:space="preserve"> of these 33 species in CRC patients versus healthy individuals were relatively consistent in </w:delText>
          </w:r>
        </w:del>
      </w:ins>
      <w:ins w:id="4390" w:author="nick ting" w:date="2021-09-27T17:49:00Z">
        <w:del w:id="4391" w:author="LIN, Yufeng" w:date="2021-10-07T10:46:00Z">
          <w:r w:rsidR="0098399D" w:rsidRPr="00755CC4" w:rsidDel="00E81CE7">
            <w:rPr>
              <w:rPrChange w:id="4392" w:author="Yufeng" w:date="2021-10-10T17:48:00Z">
                <w:rPr>
                  <w:sz w:val="22"/>
                </w:rPr>
              </w:rPrChange>
            </w:rPr>
            <w:delText>most of the</w:delText>
          </w:r>
        </w:del>
      </w:ins>
      <w:ins w:id="4393" w:author="LIN, Yufeng" w:date="2021-10-07T10:46:00Z">
        <w:r w:rsidR="00E81CE7" w:rsidRPr="0038659B">
          <w:t>s of these 33 species in CRC patients versus healthy individuals were relatively consistent in most</w:t>
        </w:r>
      </w:ins>
      <w:ins w:id="4394" w:author="nick ting" w:date="2021-09-27T17:49:00Z">
        <w:r w:rsidR="0098399D" w:rsidRPr="00755CC4">
          <w:rPr>
            <w:rPrChange w:id="4395" w:author="Yufeng" w:date="2021-10-10T17:48:00Z">
              <w:rPr>
                <w:sz w:val="22"/>
              </w:rPr>
            </w:rPrChange>
          </w:rPr>
          <w:t xml:space="preserve"> cohorts except 2019_Thomas</w:t>
        </w:r>
      </w:ins>
      <w:ins w:id="4396" w:author="Lung Ngai TING" w:date="2021-10-09T15:02:00Z">
        <w:r w:rsidR="000D03EB" w:rsidRPr="0038659B">
          <w:t>AM</w:t>
        </w:r>
      </w:ins>
      <w:ins w:id="4397" w:author="nick ting" w:date="2021-09-27T17:49:00Z">
        <w:r w:rsidR="0098399D" w:rsidRPr="00755CC4">
          <w:rPr>
            <w:rPrChange w:id="4398" w:author="Yufeng" w:date="2021-10-10T17:48:00Z">
              <w:rPr>
                <w:sz w:val="22"/>
              </w:rPr>
            </w:rPrChange>
          </w:rPr>
          <w:t xml:space="preserve"> and 2019_Yachida</w:t>
        </w:r>
      </w:ins>
      <w:ins w:id="4399" w:author="Lung Ngai TING" w:date="2021-10-09T15:02:00Z">
        <w:r w:rsidR="000D03EB" w:rsidRPr="0038659B">
          <w:t xml:space="preserve"> cohots</w:t>
        </w:r>
      </w:ins>
      <w:ins w:id="4400" w:author="nick ting" w:date="2021-09-27T17:49:00Z">
        <w:r w:rsidR="0098399D" w:rsidRPr="00755CC4">
          <w:rPr>
            <w:rPrChange w:id="4401" w:author="Yufeng" w:date="2021-10-10T17:48:00Z">
              <w:rPr>
                <w:sz w:val="22"/>
              </w:rPr>
            </w:rPrChange>
          </w:rPr>
          <w:t>.</w:t>
        </w:r>
      </w:ins>
      <w:ins w:id="4402" w:author="nick ting" w:date="2021-09-27T18:20:00Z">
        <w:r w:rsidR="004E4D50" w:rsidRPr="00755CC4">
          <w:rPr>
            <w:rPrChange w:id="4403" w:author="Yufeng" w:date="2021-10-10T17:48:00Z">
              <w:rPr>
                <w:sz w:val="22"/>
              </w:rPr>
            </w:rPrChange>
          </w:rPr>
          <w:t xml:space="preserve"> Moreover, most of the species showed consistent alterations in at least </w:t>
        </w:r>
        <w:del w:id="4404" w:author="LIN, Yufeng" w:date="2021-10-07T10:46:00Z">
          <w:r w:rsidR="004E4D50" w:rsidRPr="00755CC4" w:rsidDel="00E81CE7">
            <w:rPr>
              <w:rPrChange w:id="4405" w:author="Yufeng" w:date="2021-10-10T17:48:00Z">
                <w:rPr>
                  <w:sz w:val="22"/>
                </w:rPr>
              </w:rPrChange>
            </w:rPr>
            <w:delText>3</w:delText>
          </w:r>
        </w:del>
      </w:ins>
      <w:ins w:id="4406" w:author="LIN, Yufeng" w:date="2021-10-07T10:46:00Z">
        <w:r w:rsidR="00E81CE7" w:rsidRPr="0038659B">
          <w:t>three</w:t>
        </w:r>
      </w:ins>
      <w:ins w:id="4407" w:author="nick ting" w:date="2021-09-27T18:20:00Z">
        <w:r w:rsidR="004E4D50" w:rsidRPr="00755CC4">
          <w:rPr>
            <w:rPrChange w:id="4408" w:author="Yufeng" w:date="2021-10-10T17:48:00Z">
              <w:rPr>
                <w:sz w:val="22"/>
              </w:rPr>
            </w:rPrChange>
          </w:rPr>
          <w:t xml:space="preserve"> cohorts.</w:t>
        </w:r>
      </w:ins>
    </w:p>
    <w:p w14:paraId="26C64897" w14:textId="1AA307E7" w:rsidR="000D03EB" w:rsidRPr="00755CC4" w:rsidDel="00ED16E1" w:rsidRDefault="000D03EB">
      <w:pPr>
        <w:widowControl/>
        <w:jc w:val="left"/>
        <w:rPr>
          <w:ins w:id="4409" w:author="Lung Ngai TING" w:date="2021-10-09T15:02:00Z"/>
          <w:del w:id="4410" w:author="Yufeng" w:date="2021-10-10T18:12:00Z"/>
          <w:rPrChange w:id="4411" w:author="Yufeng" w:date="2021-10-10T17:48:00Z">
            <w:rPr>
              <w:ins w:id="4412" w:author="Lung Ngai TING" w:date="2021-10-09T15:02:00Z"/>
              <w:del w:id="4413" w:author="Yufeng" w:date="2021-10-10T18:12:00Z"/>
              <w:sz w:val="22"/>
            </w:rPr>
          </w:rPrChange>
        </w:rPr>
        <w:pPrChange w:id="4414" w:author="Yufeng" w:date="2021-10-10T17:53:00Z">
          <w:pPr>
            <w:widowControl/>
          </w:pPr>
        </w:pPrChange>
      </w:pPr>
    </w:p>
    <w:p w14:paraId="226F8120" w14:textId="3875A76A" w:rsidR="00B16CD0" w:rsidRPr="00755CC4" w:rsidDel="0096422D" w:rsidRDefault="00B16CD0">
      <w:pPr>
        <w:widowControl/>
        <w:jc w:val="left"/>
        <w:rPr>
          <w:ins w:id="4415" w:author="nick ting" w:date="2021-10-04T17:49:00Z"/>
          <w:del w:id="4416" w:author="LIN, Yufeng" w:date="2021-10-05T14:02:00Z"/>
          <w:rPrChange w:id="4417" w:author="Yufeng" w:date="2021-10-10T17:48:00Z">
            <w:rPr>
              <w:ins w:id="4418" w:author="nick ting" w:date="2021-10-04T17:49:00Z"/>
              <w:del w:id="4419" w:author="LIN, Yufeng" w:date="2021-10-05T14:02:00Z"/>
              <w:sz w:val="22"/>
            </w:rPr>
          </w:rPrChange>
        </w:rPr>
        <w:pPrChange w:id="4420" w:author="Yufeng" w:date="2021-10-10T17:53:00Z">
          <w:pPr>
            <w:widowControl/>
          </w:pPr>
        </w:pPrChange>
      </w:pPr>
    </w:p>
    <w:p w14:paraId="27D698C0" w14:textId="6EFDE177" w:rsidR="00D46E76" w:rsidRPr="00755CC4" w:rsidDel="009D00F7" w:rsidRDefault="00D46E76">
      <w:pPr>
        <w:widowControl/>
        <w:jc w:val="left"/>
        <w:rPr>
          <w:ins w:id="4421" w:author="nick ting" w:date="2021-10-03T19:37:00Z"/>
          <w:del w:id="4422" w:author="LIN, Yufeng" w:date="2021-10-04T13:51:00Z"/>
          <w:rPrChange w:id="4423" w:author="Yufeng" w:date="2021-10-10T17:48:00Z">
            <w:rPr>
              <w:ins w:id="4424" w:author="nick ting" w:date="2021-10-03T19:37:00Z"/>
              <w:del w:id="4425" w:author="LIN, Yufeng" w:date="2021-10-04T13:51:00Z"/>
              <w:sz w:val="22"/>
            </w:rPr>
          </w:rPrChange>
        </w:rPr>
        <w:pPrChange w:id="4426" w:author="Yufeng" w:date="2021-10-10T17:53:00Z">
          <w:pPr>
            <w:widowControl/>
          </w:pPr>
        </w:pPrChange>
      </w:pPr>
    </w:p>
    <w:p w14:paraId="4238E58C" w14:textId="77777777" w:rsidR="00D93222" w:rsidRPr="00755CC4" w:rsidRDefault="00D93222">
      <w:pPr>
        <w:widowControl/>
        <w:jc w:val="left"/>
        <w:rPr>
          <w:ins w:id="4427" w:author="nick ting" w:date="2021-09-27T13:54:00Z"/>
          <w:rPrChange w:id="4428" w:author="Yufeng" w:date="2021-10-10T17:48:00Z">
            <w:rPr>
              <w:ins w:id="4429" w:author="nick ting" w:date="2021-09-27T13:54:00Z"/>
              <w:sz w:val="22"/>
            </w:rPr>
          </w:rPrChange>
        </w:rPr>
        <w:pPrChange w:id="4430" w:author="Yufeng" w:date="2021-10-10T17:53:00Z">
          <w:pPr>
            <w:widowControl/>
          </w:pPr>
        </w:pPrChange>
      </w:pPr>
    </w:p>
    <w:p w14:paraId="548CEDE2" w14:textId="04C9A8DF" w:rsidR="00D93222" w:rsidRPr="00755CC4" w:rsidDel="005A6BA7" w:rsidRDefault="00D9531B">
      <w:pPr>
        <w:widowControl/>
        <w:jc w:val="left"/>
        <w:rPr>
          <w:del w:id="4431" w:author="LIN, Yufeng" w:date="2021-09-30T19:15:00Z"/>
        </w:rPr>
        <w:pPrChange w:id="4432" w:author="Yufeng" w:date="2021-10-10T17:53:00Z">
          <w:pPr>
            <w:widowControl/>
          </w:pPr>
        </w:pPrChange>
      </w:pPr>
      <w:r w:rsidRPr="00755CC4">
        <w:rPr>
          <w:rPrChange w:id="4433" w:author="Yufeng" w:date="2021-10-10T17:48:00Z">
            <w:rPr>
              <w:sz w:val="22"/>
            </w:rPr>
          </w:rPrChange>
        </w:rPr>
        <w:t xml:space="preserve">In the meantime, we </w:t>
      </w:r>
      <w:del w:id="4434" w:author="nick ting" w:date="2021-09-25T01:02:00Z">
        <w:r w:rsidRPr="00755CC4" w:rsidDel="00002608">
          <w:rPr>
            <w:rPrChange w:id="4435" w:author="Yufeng" w:date="2021-10-10T17:48:00Z">
              <w:rPr>
                <w:sz w:val="22"/>
              </w:rPr>
            </w:rPrChange>
          </w:rPr>
          <w:delText>made the same</w:delText>
        </w:r>
      </w:del>
      <w:ins w:id="4436" w:author="nick ting" w:date="2021-09-25T01:02:00Z">
        <w:r w:rsidR="00002608" w:rsidRPr="00755CC4">
          <w:rPr>
            <w:rPrChange w:id="4437" w:author="Yufeng" w:date="2021-10-10T17:48:00Z">
              <w:rPr>
                <w:sz w:val="22"/>
              </w:rPr>
            </w:rPrChange>
          </w:rPr>
          <w:t>also</w:t>
        </w:r>
      </w:ins>
      <w:r w:rsidRPr="00755CC4">
        <w:rPr>
          <w:rPrChange w:id="4438" w:author="Yufeng" w:date="2021-10-10T17:48:00Z">
            <w:rPr>
              <w:sz w:val="22"/>
            </w:rPr>
          </w:rPrChange>
        </w:rPr>
        <w:t xml:space="preserve"> compar</w:t>
      </w:r>
      <w:ins w:id="4439" w:author="nick ting" w:date="2021-09-25T01:02:00Z">
        <w:r w:rsidR="00002608" w:rsidRPr="00755CC4">
          <w:rPr>
            <w:rPrChange w:id="4440" w:author="Yufeng" w:date="2021-10-10T17:48:00Z">
              <w:rPr>
                <w:sz w:val="22"/>
              </w:rPr>
            </w:rPrChange>
          </w:rPr>
          <w:t xml:space="preserve">ed the </w:t>
        </w:r>
      </w:ins>
      <w:del w:id="4441" w:author="LIN, Yufeng" w:date="2021-09-28T13:01:00Z">
        <w:r w:rsidR="00002608" w:rsidRPr="00755CC4" w:rsidDel="004314C2">
          <w:rPr>
            <w:rPrChange w:id="4442" w:author="Yufeng" w:date="2021-10-10T17:48:00Z">
              <w:rPr>
                <w:sz w:val="22"/>
              </w:rPr>
            </w:rPrChange>
          </w:rPr>
          <w:delText>micro-eukaryotic</w:delText>
        </w:r>
      </w:del>
      <w:ins w:id="4443" w:author="LIN, Yufeng" w:date="2021-09-28T13:01:00Z">
        <w:r w:rsidR="004314C2" w:rsidRPr="00755CC4">
          <w:rPr>
            <w:rPrChange w:id="4444" w:author="Yufeng" w:date="2021-10-10T17:48:00Z">
              <w:rPr>
                <w:sz w:val="22"/>
              </w:rPr>
            </w:rPrChange>
          </w:rPr>
          <w:t>fungal</w:t>
        </w:r>
      </w:ins>
      <w:ins w:id="4445" w:author="nick ting" w:date="2021-09-25T01:02:00Z">
        <w:r w:rsidR="00002608" w:rsidRPr="00755CC4">
          <w:rPr>
            <w:rPrChange w:id="4446" w:author="Yufeng" w:date="2021-10-10T17:48:00Z">
              <w:rPr>
                <w:sz w:val="22"/>
              </w:rPr>
            </w:rPrChange>
          </w:rPr>
          <w:t xml:space="preserve"> community</w:t>
        </w:r>
      </w:ins>
      <w:del w:id="4447" w:author="nick ting" w:date="2021-09-25T01:02:00Z">
        <w:r w:rsidRPr="00755CC4" w:rsidDel="00002608">
          <w:rPr>
            <w:rPrChange w:id="4448" w:author="Yufeng" w:date="2021-10-10T17:48:00Z">
              <w:rPr>
                <w:sz w:val="22"/>
              </w:rPr>
            </w:rPrChange>
          </w:rPr>
          <w:delText>ison</w:delText>
        </w:r>
      </w:del>
      <w:r w:rsidRPr="00755CC4">
        <w:rPr>
          <w:rPrChange w:id="4449" w:author="Yufeng" w:date="2021-10-10T17:48:00Z">
            <w:rPr>
              <w:sz w:val="22"/>
            </w:rPr>
          </w:rPrChange>
        </w:rPr>
        <w:t xml:space="preserve"> between </w:t>
      </w:r>
      <w:del w:id="4450" w:author="nick ting" w:date="2021-09-26T23:40:00Z">
        <w:r w:rsidRPr="00755CC4" w:rsidDel="007E03BE">
          <w:rPr>
            <w:rPrChange w:id="4451" w:author="Yufeng" w:date="2021-10-10T17:48:00Z">
              <w:rPr>
                <w:sz w:val="22"/>
              </w:rPr>
            </w:rPrChange>
          </w:rPr>
          <w:delText xml:space="preserve">adenoma </w:delText>
        </w:r>
      </w:del>
      <w:ins w:id="4452" w:author="nick ting" w:date="2021-09-26T23:40:00Z">
        <w:r w:rsidR="007E03BE" w:rsidRPr="00755CC4">
          <w:rPr>
            <w:rPrChange w:id="4453" w:author="Yufeng" w:date="2021-10-10T17:48:00Z">
              <w:rPr>
                <w:sz w:val="22"/>
              </w:rPr>
            </w:rPrChange>
          </w:rPr>
          <w:t xml:space="preserve">CRC </w:t>
        </w:r>
      </w:ins>
      <w:r w:rsidRPr="00755CC4">
        <w:rPr>
          <w:rPrChange w:id="4454" w:author="Yufeng" w:date="2021-10-10T17:48:00Z">
            <w:rPr>
              <w:sz w:val="22"/>
            </w:rPr>
          </w:rPrChange>
        </w:rPr>
        <w:t xml:space="preserve">and </w:t>
      </w:r>
      <w:del w:id="4455" w:author="nick ting" w:date="2021-09-26T23:41:00Z">
        <w:r w:rsidRPr="00755CC4" w:rsidDel="007E03BE">
          <w:rPr>
            <w:rPrChange w:id="4456" w:author="Yufeng" w:date="2021-10-10T17:48:00Z">
              <w:rPr>
                <w:sz w:val="22"/>
              </w:rPr>
            </w:rPrChange>
          </w:rPr>
          <w:delText xml:space="preserve">CRC </w:delText>
        </w:r>
      </w:del>
      <w:ins w:id="4457" w:author="nick ting" w:date="2021-09-26T23:41:00Z">
        <w:r w:rsidR="007E03BE" w:rsidRPr="00755CC4">
          <w:rPr>
            <w:rPrChange w:id="4458" w:author="Yufeng" w:date="2021-10-10T17:48:00Z">
              <w:rPr>
                <w:sz w:val="22"/>
              </w:rPr>
            </w:rPrChange>
          </w:rPr>
          <w:t xml:space="preserve">adenoma </w:t>
        </w:r>
      </w:ins>
      <w:r w:rsidRPr="00755CC4">
        <w:rPr>
          <w:rPrChange w:id="4459" w:author="Yufeng" w:date="2021-10-10T17:48:00Z">
            <w:rPr>
              <w:sz w:val="22"/>
            </w:rPr>
          </w:rPrChange>
        </w:rPr>
        <w:t>patients (</w:t>
      </w:r>
      <w:del w:id="4460" w:author="nick ting" w:date="2021-09-25T01:00:00Z">
        <w:r w:rsidRPr="00755CC4" w:rsidDel="0029149C">
          <w:rPr>
            <w:rPrChange w:id="4461" w:author="Yufeng" w:date="2021-10-10T17:48:00Z">
              <w:rPr>
                <w:sz w:val="22"/>
              </w:rPr>
            </w:rPrChange>
          </w:rPr>
          <w:delText xml:space="preserve">see </w:delText>
        </w:r>
      </w:del>
      <w:commentRangeStart w:id="4462"/>
      <w:r w:rsidRPr="00755CC4">
        <w:rPr>
          <w:rPrChange w:id="4463" w:author="Yufeng" w:date="2021-10-10T17:48:00Z">
            <w:rPr>
              <w:sz w:val="22"/>
            </w:rPr>
          </w:rPrChange>
        </w:rPr>
        <w:t xml:space="preserve">supplementary table </w:t>
      </w:r>
      <w:del w:id="4464" w:author="LIN, Yufeng" w:date="2021-09-23T14:27:00Z">
        <w:r w:rsidRPr="00755CC4" w:rsidDel="003A3841">
          <w:rPr>
            <w:rPrChange w:id="4465" w:author="Yufeng" w:date="2021-10-10T17:48:00Z">
              <w:rPr>
                <w:sz w:val="22"/>
              </w:rPr>
            </w:rPrChange>
          </w:rPr>
          <w:delText>4</w:delText>
        </w:r>
        <w:commentRangeEnd w:id="4462"/>
        <w:r w:rsidRPr="00755CC4" w:rsidDel="003A3841">
          <w:rPr>
            <w:rStyle w:val="CommentReference"/>
            <w:sz w:val="24"/>
            <w:szCs w:val="24"/>
            <w:rPrChange w:id="4466" w:author="Yufeng" w:date="2021-10-10T17:48:00Z">
              <w:rPr>
                <w:rStyle w:val="CommentReference"/>
                <w:sz w:val="22"/>
                <w:szCs w:val="22"/>
              </w:rPr>
            </w:rPrChange>
          </w:rPr>
          <w:commentReference w:id="4462"/>
        </w:r>
      </w:del>
      <w:ins w:id="4467" w:author="LIN, Yufeng" w:date="2021-09-23T17:03:00Z">
        <w:r w:rsidR="00274D15" w:rsidRPr="00755CC4">
          <w:rPr>
            <w:rPrChange w:id="4468" w:author="Yufeng" w:date="2021-10-10T17:48:00Z">
              <w:rPr>
                <w:sz w:val="22"/>
              </w:rPr>
            </w:rPrChange>
          </w:rPr>
          <w:t>5</w:t>
        </w:r>
      </w:ins>
      <w:ins w:id="4469" w:author="LIN, Yufeng" w:date="2021-10-07T15:19:00Z">
        <w:r w:rsidR="008F0C4F" w:rsidRPr="0038659B">
          <w:t xml:space="preserve"> and supplementary figure 2</w:t>
        </w:r>
      </w:ins>
      <w:r w:rsidRPr="00755CC4">
        <w:rPr>
          <w:rPrChange w:id="4470" w:author="Yufeng" w:date="2021-10-10T17:48:00Z">
            <w:rPr>
              <w:sz w:val="22"/>
            </w:rPr>
          </w:rPrChange>
        </w:rPr>
        <w:t xml:space="preserve">). </w:t>
      </w:r>
      <w:del w:id="4471" w:author="nick ting" w:date="2021-09-25T01:03:00Z">
        <w:r w:rsidRPr="00755CC4" w:rsidDel="00002608">
          <w:rPr>
            <w:rPrChange w:id="4472" w:author="Yufeng" w:date="2021-10-10T17:48:00Z">
              <w:rPr>
                <w:sz w:val="22"/>
              </w:rPr>
            </w:rPrChange>
          </w:rPr>
          <w:delText>Only six</w:delText>
        </w:r>
      </w:del>
      <w:del w:id="4473" w:author="LIN, Yufeng" w:date="2021-10-07T15:20:00Z">
        <w:r w:rsidR="00002608" w:rsidRPr="00755CC4" w:rsidDel="007240E6">
          <w:rPr>
            <w:rPrChange w:id="4474" w:author="Yufeng" w:date="2021-10-10T17:48:00Z">
              <w:rPr>
                <w:sz w:val="22"/>
              </w:rPr>
            </w:rPrChange>
          </w:rPr>
          <w:delText>6</w:delText>
        </w:r>
      </w:del>
      <w:ins w:id="4475" w:author="LIN, Yufeng" w:date="2021-10-07T16:34:00Z">
        <w:r w:rsidR="007240E6" w:rsidRPr="0038659B">
          <w:t xml:space="preserve">Seven </w:t>
        </w:r>
      </w:ins>
      <w:del w:id="4476" w:author="LIN, Yufeng" w:date="2021-10-07T16:34:00Z">
        <w:r w:rsidR="00002608" w:rsidRPr="00755CC4" w:rsidDel="007240E6">
          <w:rPr>
            <w:rPrChange w:id="4477" w:author="Yufeng" w:date="2021-10-10T17:48:00Z">
              <w:rPr>
                <w:sz w:val="22"/>
              </w:rPr>
            </w:rPrChange>
          </w:rPr>
          <w:delText xml:space="preserve"> </w:delText>
        </w:r>
      </w:del>
      <w:ins w:id="4478" w:author="nick ting" w:date="2021-09-26T23:50:00Z">
        <w:r w:rsidR="003A4704" w:rsidRPr="00755CC4">
          <w:rPr>
            <w:rPrChange w:id="4479" w:author="Yufeng" w:date="2021-10-10T17:48:00Z">
              <w:rPr>
                <w:sz w:val="22"/>
              </w:rPr>
            </w:rPrChange>
          </w:rPr>
          <w:t xml:space="preserve">of the </w:t>
        </w:r>
      </w:ins>
      <w:commentRangeStart w:id="4480"/>
      <w:ins w:id="4481" w:author="nick ting" w:date="2021-09-25T01:03:00Z">
        <w:r w:rsidR="00002608" w:rsidRPr="00755CC4">
          <w:rPr>
            <w:rPrChange w:id="4482" w:author="Yufeng" w:date="2021-10-10T17:48:00Z">
              <w:rPr>
                <w:sz w:val="22"/>
              </w:rPr>
            </w:rPrChange>
          </w:rPr>
          <w:t>identified</w:t>
        </w:r>
      </w:ins>
      <w:r w:rsidRPr="00755CC4">
        <w:rPr>
          <w:rPrChange w:id="4483" w:author="Yufeng" w:date="2021-10-10T17:48:00Z">
            <w:rPr>
              <w:sz w:val="22"/>
            </w:rPr>
          </w:rPrChange>
        </w:rPr>
        <w:t xml:space="preserve"> </w:t>
      </w:r>
      <w:del w:id="4484" w:author="nick ting" w:date="2021-09-25T01:03:00Z">
        <w:r w:rsidRPr="00755CC4" w:rsidDel="00002608">
          <w:rPr>
            <w:rPrChange w:id="4485" w:author="Yufeng" w:date="2021-10-10T17:48:00Z">
              <w:rPr>
                <w:sz w:val="22"/>
              </w:rPr>
            </w:rPrChange>
          </w:rPr>
          <w:delText xml:space="preserve">features </w:delText>
        </w:r>
      </w:del>
      <w:ins w:id="4486" w:author="nick ting" w:date="2021-09-25T01:03:00Z">
        <w:r w:rsidR="00002608" w:rsidRPr="00755CC4">
          <w:rPr>
            <w:rPrChange w:id="4487" w:author="Yufeng" w:date="2021-10-10T17:48:00Z">
              <w:rPr>
                <w:sz w:val="22"/>
              </w:rPr>
            </w:rPrChange>
          </w:rPr>
          <w:t>sp</w:t>
        </w:r>
      </w:ins>
      <w:ins w:id="4488" w:author="LIN, Yufeng" w:date="2021-10-07T10:46:00Z">
        <w:r w:rsidR="00E81CE7" w:rsidRPr="0038659B">
          <w:t>e</w:t>
        </w:r>
      </w:ins>
      <w:ins w:id="4489" w:author="nick ting" w:date="2021-09-25T01:03:00Z">
        <w:r w:rsidR="00002608" w:rsidRPr="00755CC4">
          <w:rPr>
            <w:rPrChange w:id="4490" w:author="Yufeng" w:date="2021-10-10T17:48:00Z">
              <w:rPr>
                <w:sz w:val="22"/>
              </w:rPr>
            </w:rPrChange>
          </w:rPr>
          <w:t>cies</w:t>
        </w:r>
      </w:ins>
      <w:commentRangeEnd w:id="4480"/>
      <w:ins w:id="4491" w:author="nick ting" w:date="2021-09-27T00:07:00Z">
        <w:r w:rsidR="003624D5" w:rsidRPr="00E666DA">
          <w:rPr>
            <w:rStyle w:val="CommentReference"/>
            <w:sz w:val="24"/>
            <w:szCs w:val="24"/>
          </w:rPr>
          <w:commentReference w:id="4480"/>
        </w:r>
      </w:ins>
      <w:ins w:id="4492" w:author="nick ting" w:date="2021-09-25T01:03:00Z">
        <w:r w:rsidR="00002608" w:rsidRPr="00755CC4">
          <w:rPr>
            <w:rPrChange w:id="4493" w:author="Yufeng" w:date="2021-10-10T17:48:00Z">
              <w:rPr>
                <w:sz w:val="22"/>
              </w:rPr>
            </w:rPrChange>
          </w:rPr>
          <w:t xml:space="preserve"> </w:t>
        </w:r>
      </w:ins>
      <w:ins w:id="4494" w:author="Lung Ngai TING" w:date="2021-10-09T15:02:00Z">
        <w:r w:rsidR="007F538E" w:rsidRPr="0038659B">
          <w:t xml:space="preserve">differed </w:t>
        </w:r>
      </w:ins>
      <w:del w:id="4495" w:author="Lung Ngai TING" w:date="2021-10-09T15:02:00Z">
        <w:r w:rsidR="00002608" w:rsidRPr="00755CC4" w:rsidDel="007F538E">
          <w:rPr>
            <w:rPrChange w:id="4496" w:author="Yufeng" w:date="2021-10-10T17:48:00Z">
              <w:rPr>
                <w:sz w:val="22"/>
              </w:rPr>
            </w:rPrChange>
          </w:rPr>
          <w:delText>were</w:delText>
        </w:r>
        <w:r w:rsidRPr="00755CC4" w:rsidDel="007F538E">
          <w:rPr>
            <w:rPrChange w:id="4497" w:author="Yufeng" w:date="2021-10-10T17:48:00Z">
              <w:rPr>
                <w:sz w:val="22"/>
              </w:rPr>
            </w:rPrChange>
          </w:rPr>
          <w:delText xml:space="preserve">also </w:delText>
        </w:r>
        <w:r w:rsidR="00002608" w:rsidRPr="00755CC4" w:rsidDel="007F538E">
          <w:rPr>
            <w:rPrChange w:id="4498" w:author="Yufeng" w:date="2021-10-10T17:48:00Z">
              <w:rPr>
                <w:sz w:val="22"/>
              </w:rPr>
            </w:rPrChange>
          </w:rPr>
          <w:delText xml:space="preserve"> </w:delText>
        </w:r>
      </w:del>
      <w:r w:rsidRPr="00755CC4">
        <w:rPr>
          <w:rPrChange w:id="4499" w:author="Yufeng" w:date="2021-10-10T17:48:00Z">
            <w:rPr>
              <w:sz w:val="22"/>
            </w:rPr>
          </w:rPrChange>
        </w:rPr>
        <w:t xml:space="preserve">significantly </w:t>
      </w:r>
      <w:del w:id="4500" w:author="Lung Ngai TING" w:date="2021-10-09T15:02:00Z">
        <w:r w:rsidRPr="00755CC4" w:rsidDel="007F538E">
          <w:rPr>
            <w:rPrChange w:id="4501" w:author="Yufeng" w:date="2021-10-10T17:48:00Z">
              <w:rPr>
                <w:sz w:val="22"/>
              </w:rPr>
            </w:rPrChange>
          </w:rPr>
          <w:delText xml:space="preserve">differed </w:delText>
        </w:r>
      </w:del>
      <w:r w:rsidRPr="00755CC4">
        <w:rPr>
          <w:rPrChange w:id="4502" w:author="Yufeng" w:date="2021-10-10T17:48:00Z">
            <w:rPr>
              <w:sz w:val="22"/>
            </w:rPr>
          </w:rPrChange>
        </w:rPr>
        <w:t xml:space="preserve">(FDR &lt; 0.01) </w:t>
      </w:r>
      <w:del w:id="4503" w:author="nick ting" w:date="2021-09-25T01:04:00Z">
        <w:r w:rsidRPr="00755CC4" w:rsidDel="00002608">
          <w:rPr>
            <w:rPrChange w:id="4504" w:author="Yufeng" w:date="2021-10-10T17:48:00Z">
              <w:rPr>
                <w:sz w:val="22"/>
              </w:rPr>
            </w:rPrChange>
          </w:rPr>
          <w:delText xml:space="preserve">in </w:delText>
        </w:r>
      </w:del>
      <w:ins w:id="4505" w:author="nick ting" w:date="2021-09-27T00:07:00Z">
        <w:r w:rsidR="003624D5" w:rsidRPr="00755CC4">
          <w:rPr>
            <w:rPrChange w:id="4506" w:author="Yufeng" w:date="2021-10-10T17:48:00Z">
              <w:rPr>
                <w:sz w:val="22"/>
              </w:rPr>
            </w:rPrChange>
          </w:rPr>
          <w:t>in both</w:t>
        </w:r>
      </w:ins>
      <w:ins w:id="4507" w:author="nick ting" w:date="2021-09-25T01:04:00Z">
        <w:r w:rsidR="00002608" w:rsidRPr="00755CC4">
          <w:rPr>
            <w:rPrChange w:id="4508" w:author="Yufeng" w:date="2021-10-10T17:48:00Z">
              <w:rPr>
                <w:sz w:val="22"/>
              </w:rPr>
            </w:rPrChange>
          </w:rPr>
          <w:t xml:space="preserve"> </w:t>
        </w:r>
      </w:ins>
      <w:r w:rsidRPr="00755CC4">
        <w:rPr>
          <w:rPrChange w:id="4509" w:author="Yufeng" w:date="2021-10-10T17:48:00Z">
            <w:rPr>
              <w:sz w:val="22"/>
            </w:rPr>
          </w:rPrChange>
        </w:rPr>
        <w:t>CRC</w:t>
      </w:r>
      <w:ins w:id="4510" w:author="nick ting" w:date="2021-09-25T01:04:00Z">
        <w:r w:rsidR="00002608" w:rsidRPr="00755CC4">
          <w:rPr>
            <w:rPrChange w:id="4511" w:author="Yufeng" w:date="2021-10-10T17:48:00Z">
              <w:rPr>
                <w:sz w:val="22"/>
              </w:rPr>
            </w:rPrChange>
          </w:rPr>
          <w:t xml:space="preserve"> patients</w:t>
        </w:r>
      </w:ins>
      <w:ins w:id="4512" w:author="nick ting" w:date="2021-09-27T00:07:00Z">
        <w:r w:rsidR="003624D5" w:rsidRPr="00755CC4">
          <w:rPr>
            <w:rPrChange w:id="4513" w:author="Yufeng" w:date="2021-10-10T17:48:00Z">
              <w:rPr>
                <w:sz w:val="22"/>
              </w:rPr>
            </w:rPrChange>
          </w:rPr>
          <w:t xml:space="preserve"> versus adenoma patients and CRC patients versus</w:t>
        </w:r>
      </w:ins>
      <w:ins w:id="4514" w:author="nick ting" w:date="2021-09-25T01:04:00Z">
        <w:r w:rsidR="00002608" w:rsidRPr="00755CC4">
          <w:rPr>
            <w:rPrChange w:id="4515" w:author="Yufeng" w:date="2021-10-10T17:48:00Z">
              <w:rPr>
                <w:sz w:val="22"/>
              </w:rPr>
            </w:rPrChange>
          </w:rPr>
          <w:t xml:space="preserve"> healthy individuals</w:t>
        </w:r>
      </w:ins>
      <w:ins w:id="4516" w:author="nick ting" w:date="2021-09-25T01:05:00Z">
        <w:r w:rsidR="00002608" w:rsidRPr="00755CC4">
          <w:rPr>
            <w:rPrChange w:id="4517" w:author="Yufeng" w:date="2021-10-10T17:48:00Z">
              <w:rPr>
                <w:sz w:val="22"/>
              </w:rPr>
            </w:rPrChange>
          </w:rPr>
          <w:t>.</w:t>
        </w:r>
      </w:ins>
      <w:r w:rsidRPr="00755CC4">
        <w:rPr>
          <w:rPrChange w:id="4518" w:author="Yufeng" w:date="2021-10-10T17:48:00Z">
            <w:rPr>
              <w:sz w:val="22"/>
            </w:rPr>
          </w:rPrChange>
        </w:rPr>
        <w:t xml:space="preserve"> </w:t>
      </w:r>
      <w:del w:id="4519" w:author="nick ting" w:date="2021-09-25T01:05:00Z">
        <w:r w:rsidRPr="00755CC4" w:rsidDel="00002608">
          <w:rPr>
            <w:rPrChange w:id="4520" w:author="Yufeng" w:date="2021-10-10T17:48:00Z">
              <w:rPr>
                <w:sz w:val="22"/>
              </w:rPr>
            </w:rPrChange>
          </w:rPr>
          <w:delText>compared with adenoma, nam</w:delText>
        </w:r>
      </w:del>
      <w:ins w:id="4521" w:author="nick ting" w:date="2021-09-25T01:05:00Z">
        <w:r w:rsidR="00002608" w:rsidRPr="00755CC4">
          <w:rPr>
            <w:rPrChange w:id="4522" w:author="Yufeng" w:date="2021-10-10T17:48:00Z">
              <w:rPr>
                <w:sz w:val="22"/>
              </w:rPr>
            </w:rPrChange>
          </w:rPr>
          <w:t xml:space="preserve">These species </w:t>
        </w:r>
      </w:ins>
      <w:ins w:id="4523" w:author="nick ting" w:date="2021-09-27T13:19:00Z">
        <w:r w:rsidR="007C6216" w:rsidRPr="00755CC4">
          <w:rPr>
            <w:rPrChange w:id="4524" w:author="Yufeng" w:date="2021-10-10T17:48:00Z">
              <w:rPr>
                <w:sz w:val="22"/>
              </w:rPr>
            </w:rPrChange>
          </w:rPr>
          <w:t>include</w:t>
        </w:r>
      </w:ins>
      <w:del w:id="4525" w:author="nick ting" w:date="2021-09-25T01:05:00Z">
        <w:r w:rsidRPr="00755CC4" w:rsidDel="00002608">
          <w:rPr>
            <w:rPrChange w:id="4526" w:author="Yufeng" w:date="2021-10-10T17:48:00Z">
              <w:rPr>
                <w:sz w:val="22"/>
              </w:rPr>
            </w:rPrChange>
          </w:rPr>
          <w:delText>ely</w:delText>
        </w:r>
      </w:del>
      <w:r w:rsidRPr="00755CC4">
        <w:rPr>
          <w:rPrChange w:id="4527" w:author="Yufeng" w:date="2021-10-10T17:48:00Z">
            <w:rPr>
              <w:sz w:val="22"/>
            </w:rPr>
          </w:rPrChange>
        </w:rPr>
        <w:t xml:space="preserve"> </w:t>
      </w:r>
      <w:ins w:id="4528" w:author="LIN, Yufeng" w:date="2021-10-07T16:35:00Z">
        <w:r w:rsidR="007240E6" w:rsidRPr="00755CC4">
          <w:rPr>
            <w:i/>
            <w:iCs/>
            <w:rPrChange w:id="4529" w:author="Yufeng" w:date="2021-10-10T17:48:00Z">
              <w:rPr/>
            </w:rPrChange>
          </w:rPr>
          <w:t>Aspergillus rambellii</w:t>
        </w:r>
        <w:r w:rsidR="007240E6" w:rsidRPr="0038659B">
          <w:t xml:space="preserve">, </w:t>
        </w:r>
        <w:r w:rsidR="007240E6" w:rsidRPr="00755CC4">
          <w:rPr>
            <w:i/>
            <w:iCs/>
            <w:rPrChange w:id="4530" w:author="Yufeng" w:date="2021-10-10T17:48:00Z">
              <w:rPr/>
            </w:rPrChange>
          </w:rPr>
          <w:t>Moniliophthora perniciosa</w:t>
        </w:r>
        <w:r w:rsidR="007240E6" w:rsidRPr="0038659B">
          <w:t xml:space="preserve">, </w:t>
        </w:r>
        <w:r w:rsidR="007240E6" w:rsidRPr="00755CC4">
          <w:rPr>
            <w:i/>
            <w:iCs/>
            <w:rPrChange w:id="4531" w:author="Yufeng" w:date="2021-10-10T17:48:00Z">
              <w:rPr/>
            </w:rPrChange>
          </w:rPr>
          <w:t>Erysiphe pulchra</w:t>
        </w:r>
        <w:r w:rsidR="007240E6" w:rsidRPr="0038659B">
          <w:t xml:space="preserve">, </w:t>
        </w:r>
        <w:r w:rsidR="007240E6" w:rsidRPr="00755CC4">
          <w:rPr>
            <w:i/>
            <w:iCs/>
            <w:rPrChange w:id="4532" w:author="Yufeng" w:date="2021-10-10T17:48:00Z">
              <w:rPr/>
            </w:rPrChange>
          </w:rPr>
          <w:t>Sphaerulina musiva</w:t>
        </w:r>
        <w:r w:rsidR="007240E6" w:rsidRPr="0038659B">
          <w:t xml:space="preserve">, </w:t>
        </w:r>
        <w:r w:rsidR="007240E6" w:rsidRPr="00755CC4">
          <w:rPr>
            <w:i/>
            <w:iCs/>
            <w:rPrChange w:id="4533" w:author="Yufeng" w:date="2021-10-10T17:48:00Z">
              <w:rPr/>
            </w:rPrChange>
          </w:rPr>
          <w:t>Phytophthora capsici</w:t>
        </w:r>
        <w:r w:rsidR="007240E6" w:rsidRPr="0038659B">
          <w:t xml:space="preserve">, </w:t>
        </w:r>
        <w:r w:rsidR="007240E6" w:rsidRPr="00755CC4">
          <w:rPr>
            <w:i/>
            <w:iCs/>
            <w:rPrChange w:id="4534" w:author="Yufeng" w:date="2021-10-10T17:48:00Z">
              <w:rPr/>
            </w:rPrChange>
          </w:rPr>
          <w:t>Aspergillus kawachii</w:t>
        </w:r>
        <w:r w:rsidR="007240E6" w:rsidRPr="0038659B">
          <w:t>,</w:t>
        </w:r>
      </w:ins>
      <w:ins w:id="4535" w:author="LIN, Yufeng" w:date="2021-10-07T16:36:00Z">
        <w:r w:rsidR="007240E6" w:rsidRPr="0038659B">
          <w:t xml:space="preserve"> and</w:t>
        </w:r>
      </w:ins>
      <w:ins w:id="4536" w:author="LIN, Yufeng" w:date="2021-10-07T16:35:00Z">
        <w:r w:rsidR="007240E6" w:rsidRPr="0038659B">
          <w:t xml:space="preserve"> </w:t>
        </w:r>
        <w:r w:rsidR="007240E6" w:rsidRPr="00755CC4">
          <w:rPr>
            <w:i/>
            <w:iCs/>
            <w:rPrChange w:id="4537" w:author="Yufeng" w:date="2021-10-10T17:48:00Z">
              <w:rPr/>
            </w:rPrChange>
          </w:rPr>
          <w:t>Cordyceps sp. RAO-2017</w:t>
        </w:r>
        <w:r w:rsidR="007240E6" w:rsidRPr="00755CC4" w:rsidDel="007240E6">
          <w:rPr>
            <w:i/>
            <w:iCs/>
            <w:rPrChange w:id="4538" w:author="Yufeng" w:date="2021-10-10T17:48:00Z">
              <w:rPr/>
            </w:rPrChange>
          </w:rPr>
          <w:t xml:space="preserve"> </w:t>
        </w:r>
      </w:ins>
      <w:del w:id="4539" w:author="LIN, Yufeng" w:date="2021-10-07T16:35:00Z">
        <w:r w:rsidRPr="00755CC4" w:rsidDel="007240E6">
          <w:rPr>
            <w:i/>
            <w:iCs/>
            <w:rPrChange w:id="4540" w:author="Yufeng" w:date="2021-10-10T17:48:00Z">
              <w:rPr>
                <w:i/>
                <w:iCs/>
                <w:sz w:val="22"/>
              </w:rPr>
            </w:rPrChange>
          </w:rPr>
          <w:delText>Aspergillus</w:delText>
        </w:r>
        <w:r w:rsidRPr="00755CC4" w:rsidDel="007240E6">
          <w:rPr>
            <w:rPrChange w:id="4541" w:author="Yufeng" w:date="2021-10-10T17:48:00Z">
              <w:rPr>
                <w:sz w:val="22"/>
              </w:rPr>
            </w:rPrChange>
          </w:rPr>
          <w:delText xml:space="preserve"> </w:delText>
        </w:r>
        <w:r w:rsidRPr="00755CC4" w:rsidDel="007240E6">
          <w:rPr>
            <w:i/>
            <w:iCs/>
            <w:rPrChange w:id="4542" w:author="Yufeng" w:date="2021-10-10T17:48:00Z">
              <w:rPr>
                <w:i/>
                <w:iCs/>
                <w:sz w:val="22"/>
              </w:rPr>
            </w:rPrChange>
          </w:rPr>
          <w:delText>rambellii</w:delText>
        </w:r>
        <w:r w:rsidRPr="00755CC4" w:rsidDel="007240E6">
          <w:rPr>
            <w:rPrChange w:id="4543" w:author="Yufeng" w:date="2021-10-10T17:48:00Z">
              <w:rPr>
                <w:sz w:val="22"/>
              </w:rPr>
            </w:rPrChange>
          </w:rPr>
          <w:delText xml:space="preserve">, </w:delText>
        </w:r>
        <w:r w:rsidRPr="00755CC4" w:rsidDel="007240E6">
          <w:rPr>
            <w:i/>
            <w:iCs/>
            <w:rPrChange w:id="4544" w:author="Yufeng" w:date="2021-10-10T17:48:00Z">
              <w:rPr>
                <w:i/>
                <w:iCs/>
                <w:sz w:val="22"/>
              </w:rPr>
            </w:rPrChange>
          </w:rPr>
          <w:delText>Erysiphe</w:delText>
        </w:r>
        <w:r w:rsidRPr="00755CC4" w:rsidDel="007240E6">
          <w:rPr>
            <w:rPrChange w:id="4545" w:author="Yufeng" w:date="2021-10-10T17:48:00Z">
              <w:rPr>
                <w:sz w:val="22"/>
              </w:rPr>
            </w:rPrChange>
          </w:rPr>
          <w:delText xml:space="preserve"> </w:delText>
        </w:r>
        <w:r w:rsidRPr="00755CC4" w:rsidDel="007240E6">
          <w:rPr>
            <w:i/>
            <w:iCs/>
            <w:rPrChange w:id="4546" w:author="Yufeng" w:date="2021-10-10T17:48:00Z">
              <w:rPr>
                <w:i/>
                <w:iCs/>
                <w:sz w:val="22"/>
              </w:rPr>
            </w:rPrChange>
          </w:rPr>
          <w:delText>pulchra</w:delText>
        </w:r>
        <w:r w:rsidRPr="00755CC4" w:rsidDel="007240E6">
          <w:rPr>
            <w:rPrChange w:id="4547" w:author="Yufeng" w:date="2021-10-10T17:48:00Z">
              <w:rPr>
                <w:sz w:val="22"/>
              </w:rPr>
            </w:rPrChange>
          </w:rPr>
          <w:delText xml:space="preserve">, </w:delText>
        </w:r>
        <w:r w:rsidRPr="00755CC4" w:rsidDel="007240E6">
          <w:rPr>
            <w:i/>
            <w:iCs/>
            <w:rPrChange w:id="4548" w:author="Yufeng" w:date="2021-10-10T17:48:00Z">
              <w:rPr>
                <w:i/>
                <w:iCs/>
                <w:sz w:val="22"/>
              </w:rPr>
            </w:rPrChange>
          </w:rPr>
          <w:delText>Thielaviopsis</w:delText>
        </w:r>
        <w:r w:rsidRPr="00755CC4" w:rsidDel="007240E6">
          <w:rPr>
            <w:rPrChange w:id="4549" w:author="Yufeng" w:date="2021-10-10T17:48:00Z">
              <w:rPr>
                <w:sz w:val="22"/>
              </w:rPr>
            </w:rPrChange>
          </w:rPr>
          <w:delText xml:space="preserve"> </w:delText>
        </w:r>
        <w:r w:rsidRPr="00755CC4" w:rsidDel="007240E6">
          <w:rPr>
            <w:i/>
            <w:iCs/>
            <w:rPrChange w:id="4550" w:author="Yufeng" w:date="2021-10-10T17:48:00Z">
              <w:rPr>
                <w:i/>
                <w:iCs/>
                <w:sz w:val="22"/>
              </w:rPr>
            </w:rPrChange>
          </w:rPr>
          <w:delText>punctulata</w:delText>
        </w:r>
        <w:r w:rsidRPr="00755CC4" w:rsidDel="007240E6">
          <w:rPr>
            <w:rPrChange w:id="4551" w:author="Yufeng" w:date="2021-10-10T17:48:00Z">
              <w:rPr>
                <w:sz w:val="22"/>
              </w:rPr>
            </w:rPrChange>
          </w:rPr>
          <w:delText xml:space="preserve">, </w:delText>
        </w:r>
        <w:r w:rsidRPr="00755CC4" w:rsidDel="007240E6">
          <w:rPr>
            <w:i/>
            <w:iCs/>
            <w:rPrChange w:id="4552" w:author="Yufeng" w:date="2021-10-10T17:48:00Z">
              <w:rPr>
                <w:i/>
                <w:iCs/>
                <w:sz w:val="22"/>
              </w:rPr>
            </w:rPrChange>
          </w:rPr>
          <w:delText>Moniliophthora</w:delText>
        </w:r>
        <w:r w:rsidRPr="00755CC4" w:rsidDel="007240E6">
          <w:rPr>
            <w:rPrChange w:id="4553" w:author="Yufeng" w:date="2021-10-10T17:48:00Z">
              <w:rPr>
                <w:sz w:val="22"/>
              </w:rPr>
            </w:rPrChange>
          </w:rPr>
          <w:delText xml:space="preserve"> </w:delText>
        </w:r>
        <w:r w:rsidRPr="00755CC4" w:rsidDel="007240E6">
          <w:rPr>
            <w:i/>
            <w:iCs/>
            <w:rPrChange w:id="4554" w:author="Yufeng" w:date="2021-10-10T17:48:00Z">
              <w:rPr>
                <w:i/>
                <w:iCs/>
                <w:sz w:val="22"/>
              </w:rPr>
            </w:rPrChange>
          </w:rPr>
          <w:delText>perniciosa</w:delText>
        </w:r>
        <w:r w:rsidRPr="00755CC4" w:rsidDel="007240E6">
          <w:rPr>
            <w:rPrChange w:id="4555" w:author="Yufeng" w:date="2021-10-10T17:48:00Z">
              <w:rPr>
                <w:sz w:val="22"/>
              </w:rPr>
            </w:rPrChange>
          </w:rPr>
          <w:delText xml:space="preserve">, </w:delText>
        </w:r>
        <w:r w:rsidRPr="00755CC4" w:rsidDel="007240E6">
          <w:rPr>
            <w:i/>
            <w:iCs/>
            <w:rPrChange w:id="4556" w:author="Yufeng" w:date="2021-10-10T17:48:00Z">
              <w:rPr>
                <w:i/>
                <w:iCs/>
                <w:sz w:val="22"/>
              </w:rPr>
            </w:rPrChange>
          </w:rPr>
          <w:delText>Sphaerulina</w:delText>
        </w:r>
        <w:r w:rsidRPr="00755CC4" w:rsidDel="007240E6">
          <w:rPr>
            <w:rPrChange w:id="4557" w:author="Yufeng" w:date="2021-10-10T17:48:00Z">
              <w:rPr>
                <w:sz w:val="22"/>
              </w:rPr>
            </w:rPrChange>
          </w:rPr>
          <w:delText xml:space="preserve"> </w:delText>
        </w:r>
        <w:r w:rsidRPr="00755CC4" w:rsidDel="007240E6">
          <w:rPr>
            <w:i/>
            <w:iCs/>
            <w:rPrChange w:id="4558" w:author="Yufeng" w:date="2021-10-10T17:48:00Z">
              <w:rPr>
                <w:i/>
                <w:iCs/>
                <w:sz w:val="22"/>
              </w:rPr>
            </w:rPrChange>
          </w:rPr>
          <w:delText>musiva</w:delText>
        </w:r>
        <w:r w:rsidRPr="00755CC4" w:rsidDel="007240E6">
          <w:rPr>
            <w:rPrChange w:id="4559" w:author="Yufeng" w:date="2021-10-10T17:48:00Z">
              <w:rPr>
                <w:sz w:val="22"/>
              </w:rPr>
            </w:rPrChange>
          </w:rPr>
          <w:delText xml:space="preserve">, </w:delText>
        </w:r>
        <w:r w:rsidRPr="00755CC4" w:rsidDel="007240E6">
          <w:rPr>
            <w:i/>
            <w:iCs/>
            <w:rPrChange w:id="4560" w:author="Yufeng" w:date="2021-10-10T17:48:00Z">
              <w:rPr>
                <w:i/>
                <w:iCs/>
                <w:sz w:val="22"/>
              </w:rPr>
            </w:rPrChange>
          </w:rPr>
          <w:delText>Aspergillus</w:delText>
        </w:r>
        <w:r w:rsidRPr="00755CC4" w:rsidDel="007240E6">
          <w:rPr>
            <w:rPrChange w:id="4561" w:author="Yufeng" w:date="2021-10-10T17:48:00Z">
              <w:rPr>
                <w:sz w:val="22"/>
              </w:rPr>
            </w:rPrChange>
          </w:rPr>
          <w:delText xml:space="preserve"> </w:delText>
        </w:r>
        <w:r w:rsidRPr="00755CC4" w:rsidDel="007240E6">
          <w:rPr>
            <w:i/>
            <w:iCs/>
            <w:rPrChange w:id="4562" w:author="Yufeng" w:date="2021-10-10T17:48:00Z">
              <w:rPr>
                <w:i/>
                <w:iCs/>
                <w:sz w:val="22"/>
              </w:rPr>
            </w:rPrChange>
          </w:rPr>
          <w:delText>ochraceoroseus</w:delText>
        </w:r>
      </w:del>
      <w:r w:rsidRPr="00755CC4">
        <w:rPr>
          <w:rPrChange w:id="4563" w:author="Yufeng" w:date="2021-10-10T17:48:00Z">
            <w:rPr>
              <w:sz w:val="22"/>
            </w:rPr>
          </w:rPrChange>
        </w:rPr>
        <w:t xml:space="preserve">. </w:t>
      </w:r>
      <w:del w:id="4564" w:author="nick ting" w:date="2021-09-27T00:10:00Z">
        <w:r w:rsidRPr="00755CC4" w:rsidDel="003624D5">
          <w:rPr>
            <w:rPrChange w:id="4565" w:author="Yufeng" w:date="2021-10-10T17:48:00Z">
              <w:rPr>
                <w:sz w:val="22"/>
              </w:rPr>
            </w:rPrChange>
          </w:rPr>
          <w:delText xml:space="preserve">Except for </w:delText>
        </w:r>
        <w:r w:rsidRPr="00755CC4" w:rsidDel="003624D5">
          <w:rPr>
            <w:i/>
            <w:iCs/>
            <w:rPrChange w:id="4566" w:author="Yufeng" w:date="2021-10-10T17:48:00Z">
              <w:rPr>
                <w:i/>
                <w:iCs/>
                <w:sz w:val="22"/>
              </w:rPr>
            </w:rPrChange>
          </w:rPr>
          <w:delText>Moniliophthora</w:delText>
        </w:r>
        <w:r w:rsidRPr="00755CC4" w:rsidDel="003624D5">
          <w:rPr>
            <w:rPrChange w:id="4567" w:author="Yufeng" w:date="2021-10-10T17:48:00Z">
              <w:rPr>
                <w:sz w:val="22"/>
              </w:rPr>
            </w:rPrChange>
          </w:rPr>
          <w:delText xml:space="preserve"> </w:delText>
        </w:r>
        <w:r w:rsidRPr="00755CC4" w:rsidDel="003624D5">
          <w:rPr>
            <w:i/>
            <w:iCs/>
            <w:rPrChange w:id="4568" w:author="Yufeng" w:date="2021-10-10T17:48:00Z">
              <w:rPr>
                <w:i/>
                <w:iCs/>
                <w:sz w:val="22"/>
              </w:rPr>
            </w:rPrChange>
          </w:rPr>
          <w:delText>perniciosa</w:delText>
        </w:r>
        <w:r w:rsidRPr="00755CC4" w:rsidDel="003624D5">
          <w:rPr>
            <w:rPrChange w:id="4569" w:author="Yufeng" w:date="2021-10-10T17:48:00Z">
              <w:rPr>
                <w:sz w:val="22"/>
              </w:rPr>
            </w:rPrChange>
          </w:rPr>
          <w:delText xml:space="preserve"> belonging to the </w:delText>
        </w:r>
        <w:r w:rsidRPr="00755CC4" w:rsidDel="003624D5">
          <w:rPr>
            <w:i/>
            <w:iCs/>
            <w:rPrChange w:id="4570" w:author="Yufeng" w:date="2021-10-10T17:48:00Z">
              <w:rPr>
                <w:i/>
                <w:iCs/>
                <w:sz w:val="22"/>
              </w:rPr>
            </w:rPrChange>
          </w:rPr>
          <w:delText>Basidiomycota</w:delText>
        </w:r>
        <w:r w:rsidRPr="00755CC4" w:rsidDel="003624D5">
          <w:rPr>
            <w:rFonts w:eastAsia="PMingLiU"/>
            <w:color w:val="000000" w:themeColor="text1"/>
            <w:rPrChange w:id="4571" w:author="Yufeng" w:date="2021-10-10T17:48:00Z">
              <w:rPr>
                <w:rFonts w:eastAsia="等线"/>
                <w:color w:val="000000"/>
                <w:kern w:val="0"/>
                <w:sz w:val="22"/>
              </w:rPr>
            </w:rPrChange>
          </w:rPr>
          <w:delText xml:space="preserve">, the other five belong to the </w:delText>
        </w:r>
        <w:r w:rsidRPr="00755CC4" w:rsidDel="003624D5">
          <w:rPr>
            <w:i/>
            <w:iCs/>
            <w:rPrChange w:id="4572" w:author="Yufeng" w:date="2021-10-10T17:48:00Z">
              <w:rPr>
                <w:i/>
                <w:iCs/>
                <w:sz w:val="22"/>
              </w:rPr>
            </w:rPrChange>
          </w:rPr>
          <w:delText>Ascomycota</w:delText>
        </w:r>
        <w:r w:rsidRPr="00755CC4" w:rsidDel="003624D5">
          <w:rPr>
            <w:rFonts w:eastAsia="PMingLiU"/>
            <w:color w:val="000000" w:themeColor="text1"/>
            <w:rPrChange w:id="4573" w:author="Yufeng" w:date="2021-10-10T17:48:00Z">
              <w:rPr>
                <w:rFonts w:eastAsia="等线"/>
                <w:color w:val="000000"/>
                <w:kern w:val="0"/>
                <w:sz w:val="22"/>
              </w:rPr>
            </w:rPrChange>
          </w:rPr>
          <w:delText xml:space="preserve">, </w:delText>
        </w:r>
        <w:r w:rsidRPr="00755CC4" w:rsidDel="003624D5">
          <w:rPr>
            <w:rPrChange w:id="4574" w:author="Yufeng" w:date="2021-10-10T17:48:00Z">
              <w:rPr>
                <w:sz w:val="22"/>
              </w:rPr>
            </w:rPrChange>
          </w:rPr>
          <w:delText>the dominant feature in the phylum level</w:delText>
        </w:r>
      </w:del>
      <w:del w:id="4575" w:author="LIN, Yufeng" w:date="2021-10-07T10:46:00Z">
        <w:r w:rsidR="003624D5" w:rsidRPr="00755CC4" w:rsidDel="00E81CE7">
          <w:rPr>
            <w:rPrChange w:id="4576" w:author="Yufeng" w:date="2021-10-10T17:48:00Z">
              <w:rPr>
                <w:sz w:val="22"/>
              </w:rPr>
            </w:rPrChange>
          </w:rPr>
          <w:delText>All of t</w:delText>
        </w:r>
      </w:del>
      <w:ins w:id="4577" w:author="LIN, Yufeng" w:date="2021-10-07T10:46:00Z">
        <w:r w:rsidR="00E81CE7" w:rsidRPr="0038659B">
          <w:t>T</w:t>
        </w:r>
      </w:ins>
      <w:ins w:id="4578" w:author="nick ting" w:date="2021-09-27T00:09:00Z">
        <w:r w:rsidR="003624D5" w:rsidRPr="00755CC4">
          <w:rPr>
            <w:rPrChange w:id="4579" w:author="Yufeng" w:date="2021-10-10T17:48:00Z">
              <w:rPr>
                <w:sz w:val="22"/>
              </w:rPr>
            </w:rPrChange>
          </w:rPr>
          <w:t>he</w:t>
        </w:r>
      </w:ins>
      <w:ins w:id="4580" w:author="nick ting" w:date="2021-09-27T13:20:00Z">
        <w:r w:rsidR="007C6216" w:rsidRPr="00755CC4">
          <w:rPr>
            <w:rPrChange w:id="4581" w:author="Yufeng" w:date="2021-10-10T17:48:00Z">
              <w:rPr>
                <w:sz w:val="22"/>
              </w:rPr>
            </w:rPrChange>
          </w:rPr>
          <w:t>se</w:t>
        </w:r>
      </w:ins>
      <w:ins w:id="4582" w:author="nick ting" w:date="2021-09-27T00:09:00Z">
        <w:r w:rsidR="003624D5" w:rsidRPr="00755CC4">
          <w:rPr>
            <w:rPrChange w:id="4583" w:author="Yufeng" w:date="2021-10-10T17:48:00Z">
              <w:rPr>
                <w:sz w:val="22"/>
              </w:rPr>
            </w:rPrChange>
          </w:rPr>
          <w:t xml:space="preserve"> species belong to the </w:t>
        </w:r>
        <w:r w:rsidR="003624D5" w:rsidRPr="00755CC4">
          <w:rPr>
            <w:i/>
            <w:iCs/>
            <w:rPrChange w:id="4584" w:author="Yufeng" w:date="2021-10-10T17:48:00Z">
              <w:rPr>
                <w:sz w:val="22"/>
              </w:rPr>
            </w:rPrChange>
          </w:rPr>
          <w:t>Ascomycota</w:t>
        </w:r>
        <w:r w:rsidR="003624D5" w:rsidRPr="00755CC4">
          <w:rPr>
            <w:rPrChange w:id="4585" w:author="Yufeng" w:date="2021-10-10T17:48:00Z">
              <w:rPr>
                <w:sz w:val="22"/>
              </w:rPr>
            </w:rPrChange>
          </w:rPr>
          <w:t xml:space="preserve"> phylum except </w:t>
        </w:r>
        <w:r w:rsidR="003624D5" w:rsidRPr="00755CC4">
          <w:rPr>
            <w:i/>
            <w:iCs/>
            <w:rPrChange w:id="4586" w:author="Yufeng" w:date="2021-10-10T17:48:00Z">
              <w:rPr>
                <w:i/>
                <w:iCs/>
                <w:sz w:val="22"/>
              </w:rPr>
            </w:rPrChange>
          </w:rPr>
          <w:t>Moniliophthora</w:t>
        </w:r>
        <w:r w:rsidR="003624D5" w:rsidRPr="00755CC4">
          <w:rPr>
            <w:rPrChange w:id="4587" w:author="Yufeng" w:date="2021-10-10T17:48:00Z">
              <w:rPr>
                <w:sz w:val="22"/>
              </w:rPr>
            </w:rPrChange>
          </w:rPr>
          <w:t xml:space="preserve"> </w:t>
        </w:r>
        <w:r w:rsidR="003624D5" w:rsidRPr="00755CC4">
          <w:rPr>
            <w:i/>
            <w:iCs/>
            <w:rPrChange w:id="4588" w:author="Yufeng" w:date="2021-10-10T17:48:00Z">
              <w:rPr>
                <w:i/>
                <w:iCs/>
                <w:sz w:val="22"/>
              </w:rPr>
            </w:rPrChange>
          </w:rPr>
          <w:t>perniciosa</w:t>
        </w:r>
      </w:ins>
      <w:ins w:id="4589" w:author="LIN, Yufeng" w:date="2021-10-07T16:36:00Z">
        <w:r w:rsidR="007240E6" w:rsidRPr="0038659B">
          <w:rPr>
            <w:i/>
            <w:iCs/>
          </w:rPr>
          <w:t xml:space="preserve"> </w:t>
        </w:r>
        <w:r w:rsidR="007240E6" w:rsidRPr="00755CC4">
          <w:rPr>
            <w:rPrChange w:id="4590" w:author="Yufeng" w:date="2021-10-10T17:48:00Z">
              <w:rPr>
                <w:i/>
                <w:iCs/>
              </w:rPr>
            </w:rPrChange>
          </w:rPr>
          <w:t>and</w:t>
        </w:r>
        <w:r w:rsidR="007240E6" w:rsidRPr="0038659B">
          <w:rPr>
            <w:i/>
            <w:iCs/>
          </w:rPr>
          <w:t xml:space="preserve"> Phytophthora capsici</w:t>
        </w:r>
      </w:ins>
      <w:del w:id="4591" w:author="LIN, Yufeng" w:date="2021-10-07T16:36:00Z">
        <w:r w:rsidR="003624D5" w:rsidRPr="00755CC4" w:rsidDel="007240E6">
          <w:rPr>
            <w:rPrChange w:id="4592" w:author="Yufeng" w:date="2021-10-10T17:48:00Z">
              <w:rPr>
                <w:sz w:val="22"/>
              </w:rPr>
            </w:rPrChange>
          </w:rPr>
          <w:delText xml:space="preserve"> which belongs to the </w:delText>
        </w:r>
        <w:r w:rsidR="003624D5" w:rsidRPr="00755CC4" w:rsidDel="007240E6">
          <w:rPr>
            <w:i/>
            <w:iCs/>
            <w:rPrChange w:id="4593" w:author="Yufeng" w:date="2021-10-10T17:48:00Z">
              <w:rPr>
                <w:i/>
                <w:iCs/>
                <w:sz w:val="22"/>
              </w:rPr>
            </w:rPrChange>
          </w:rPr>
          <w:delText>Basidiomycota</w:delText>
        </w:r>
        <w:r w:rsidR="003624D5" w:rsidRPr="00755CC4" w:rsidDel="007240E6">
          <w:rPr>
            <w:rPrChange w:id="4594" w:author="Yufeng" w:date="2021-10-10T17:48:00Z">
              <w:rPr>
                <w:sz w:val="22"/>
              </w:rPr>
            </w:rPrChange>
          </w:rPr>
          <w:delText xml:space="preserve"> phylum</w:delText>
        </w:r>
      </w:del>
      <w:ins w:id="4595" w:author="nick ting" w:date="2021-09-27T00:09:00Z">
        <w:r w:rsidR="003624D5" w:rsidRPr="00755CC4">
          <w:rPr>
            <w:rPrChange w:id="4596" w:author="Yufeng" w:date="2021-10-10T17:48:00Z">
              <w:rPr>
                <w:sz w:val="22"/>
              </w:rPr>
            </w:rPrChange>
          </w:rPr>
          <w:t xml:space="preserve"> (</w:t>
        </w:r>
      </w:ins>
      <w:ins w:id="4597" w:author="LIN, Yufeng" w:date="2021-09-24T15:44:00Z">
        <w:r w:rsidR="00A13741" w:rsidRPr="00755CC4">
          <w:rPr>
            <w:rPrChange w:id="4598" w:author="Yufeng" w:date="2021-10-10T17:48:00Z">
              <w:rPr>
                <w:sz w:val="22"/>
              </w:rPr>
            </w:rPrChange>
          </w:rPr>
          <w:t>supplementary table 12)</w:t>
        </w:r>
      </w:ins>
      <w:r w:rsidRPr="00755CC4">
        <w:rPr>
          <w:rPrChange w:id="4599" w:author="Yufeng" w:date="2021-10-10T17:48:00Z">
            <w:rPr>
              <w:sz w:val="22"/>
            </w:rPr>
          </w:rPrChange>
        </w:rPr>
        <w:t xml:space="preserve">. </w:t>
      </w:r>
    </w:p>
    <w:p w14:paraId="1A23F5FE" w14:textId="7B72FAA9" w:rsidR="005A6BA7" w:rsidRPr="00755CC4" w:rsidDel="00ED16E1" w:rsidRDefault="005A6BA7">
      <w:pPr>
        <w:widowControl/>
        <w:jc w:val="left"/>
        <w:rPr>
          <w:ins w:id="4600" w:author="Lung Ngai TING" w:date="2021-10-09T15:02:00Z"/>
          <w:del w:id="4601" w:author="Yufeng" w:date="2021-10-10T18:12:00Z"/>
          <w:rPrChange w:id="4602" w:author="Yufeng" w:date="2021-10-10T17:48:00Z">
            <w:rPr>
              <w:ins w:id="4603" w:author="Lung Ngai TING" w:date="2021-10-09T15:02:00Z"/>
              <w:del w:id="4604" w:author="Yufeng" w:date="2021-10-10T18:12:00Z"/>
              <w:sz w:val="22"/>
            </w:rPr>
          </w:rPrChange>
        </w:rPr>
        <w:pPrChange w:id="4605" w:author="Yufeng" w:date="2021-10-10T17:53:00Z">
          <w:pPr>
            <w:widowControl/>
          </w:pPr>
        </w:pPrChange>
      </w:pPr>
    </w:p>
    <w:p w14:paraId="23CA2639" w14:textId="3C9DA17C" w:rsidR="00B16CD0" w:rsidRPr="00755CC4" w:rsidDel="0096422D" w:rsidRDefault="00B16CD0">
      <w:pPr>
        <w:widowControl/>
        <w:jc w:val="left"/>
        <w:rPr>
          <w:ins w:id="4606" w:author="nick ting" w:date="2021-10-04T17:49:00Z"/>
          <w:del w:id="4607" w:author="LIN, Yufeng" w:date="2021-10-05T14:02:00Z"/>
          <w:rPrChange w:id="4608" w:author="Yufeng" w:date="2021-10-10T17:48:00Z">
            <w:rPr>
              <w:ins w:id="4609" w:author="nick ting" w:date="2021-10-04T17:49:00Z"/>
              <w:del w:id="4610" w:author="LIN, Yufeng" w:date="2021-10-05T14:02:00Z"/>
              <w:sz w:val="22"/>
            </w:rPr>
          </w:rPrChange>
        </w:rPr>
        <w:pPrChange w:id="4611" w:author="Yufeng" w:date="2021-10-10T17:53:00Z">
          <w:pPr>
            <w:widowControl/>
          </w:pPr>
        </w:pPrChange>
      </w:pPr>
    </w:p>
    <w:p w14:paraId="248DF59D" w14:textId="1CBF7C8E" w:rsidR="00D46E76" w:rsidRPr="00755CC4" w:rsidDel="009D00F7" w:rsidRDefault="00D46E76">
      <w:pPr>
        <w:widowControl/>
        <w:jc w:val="left"/>
        <w:rPr>
          <w:ins w:id="4612" w:author="nick ting" w:date="2021-10-03T19:37:00Z"/>
          <w:del w:id="4613" w:author="LIN, Yufeng" w:date="2021-10-04T13:51:00Z"/>
          <w:rPrChange w:id="4614" w:author="Yufeng" w:date="2021-10-10T17:48:00Z">
            <w:rPr>
              <w:ins w:id="4615" w:author="nick ting" w:date="2021-10-03T19:37:00Z"/>
              <w:del w:id="4616" w:author="LIN, Yufeng" w:date="2021-10-04T13:51:00Z"/>
              <w:sz w:val="22"/>
            </w:rPr>
          </w:rPrChange>
        </w:rPr>
        <w:pPrChange w:id="4617" w:author="Yufeng" w:date="2021-10-10T17:53:00Z">
          <w:pPr>
            <w:widowControl/>
          </w:pPr>
        </w:pPrChange>
      </w:pPr>
    </w:p>
    <w:p w14:paraId="2B629A2E" w14:textId="77777777" w:rsidR="00D93222" w:rsidRPr="00755CC4" w:rsidRDefault="00D93222">
      <w:pPr>
        <w:widowControl/>
        <w:jc w:val="left"/>
        <w:rPr>
          <w:ins w:id="4618" w:author="nick ting" w:date="2021-09-27T13:54:00Z"/>
          <w:rPrChange w:id="4619" w:author="Yufeng" w:date="2021-10-10T17:48:00Z">
            <w:rPr>
              <w:ins w:id="4620" w:author="nick ting" w:date="2021-09-27T13:54:00Z"/>
              <w:sz w:val="22"/>
            </w:rPr>
          </w:rPrChange>
        </w:rPr>
        <w:pPrChange w:id="4621" w:author="Yufeng" w:date="2021-10-10T17:53:00Z">
          <w:pPr>
            <w:widowControl/>
          </w:pPr>
        </w:pPrChange>
      </w:pPr>
    </w:p>
    <w:p w14:paraId="5C2237CD" w14:textId="1F1C7579" w:rsidR="00C13D35" w:rsidDel="00FD106C" w:rsidRDefault="00D9531B" w:rsidP="0038659B">
      <w:pPr>
        <w:jc w:val="left"/>
        <w:rPr>
          <w:del w:id="4622" w:author="Yufeng" w:date="2021-10-10T17:52:00Z"/>
        </w:rPr>
      </w:pPr>
      <w:r w:rsidRPr="00755CC4">
        <w:rPr>
          <w:rPrChange w:id="4623" w:author="Yufeng" w:date="2021-10-10T17:48:00Z">
            <w:rPr>
              <w:sz w:val="22"/>
            </w:rPr>
          </w:rPrChange>
        </w:rPr>
        <w:t xml:space="preserve">In summary, </w:t>
      </w:r>
      <w:ins w:id="4624" w:author="nick ting" w:date="2021-09-27T00:10:00Z">
        <w:r w:rsidR="003624D5" w:rsidRPr="00755CC4">
          <w:rPr>
            <w:rPrChange w:id="4625" w:author="Yufeng" w:date="2021-10-10T17:48:00Z">
              <w:rPr>
                <w:sz w:val="22"/>
              </w:rPr>
            </w:rPrChange>
          </w:rPr>
          <w:t>we identified</w:t>
        </w:r>
      </w:ins>
      <w:ins w:id="4626" w:author="nick ting" w:date="2021-09-27T10:34:00Z">
        <w:r w:rsidR="00204B60" w:rsidRPr="00755CC4">
          <w:rPr>
            <w:rPrChange w:id="4627" w:author="Yufeng" w:date="2021-10-10T17:48:00Z">
              <w:rPr>
                <w:sz w:val="22"/>
              </w:rPr>
            </w:rPrChange>
          </w:rPr>
          <w:t xml:space="preserve"> 74 differentially abundant </w:t>
        </w:r>
      </w:ins>
      <w:ins w:id="4628" w:author="nick ting" w:date="2021-09-27T10:35:00Z">
        <w:del w:id="4629" w:author="LIN, Yufeng" w:date="2021-09-28T13:07:00Z">
          <w:r w:rsidR="00204B60" w:rsidRPr="00755CC4" w:rsidDel="004314C2">
            <w:rPr>
              <w:rPrChange w:id="4630" w:author="Yufeng" w:date="2021-10-10T17:48:00Z">
                <w:rPr>
                  <w:sz w:val="22"/>
                </w:rPr>
              </w:rPrChange>
            </w:rPr>
            <w:delText>micro-eukaryotes</w:delText>
          </w:r>
        </w:del>
      </w:ins>
      <w:ins w:id="4631" w:author="LIN, Yufeng" w:date="2021-09-28T13:07:00Z">
        <w:r w:rsidR="004314C2" w:rsidRPr="00755CC4">
          <w:rPr>
            <w:rPrChange w:id="4632" w:author="Yufeng" w:date="2021-10-10T17:48:00Z">
              <w:rPr>
                <w:sz w:val="22"/>
              </w:rPr>
            </w:rPrChange>
          </w:rPr>
          <w:t>fungi</w:t>
        </w:r>
      </w:ins>
      <w:ins w:id="4633" w:author="nick ting" w:date="2021-09-27T10:35:00Z">
        <w:r w:rsidR="00204B60" w:rsidRPr="00755CC4">
          <w:rPr>
            <w:rPrChange w:id="4634" w:author="Yufeng" w:date="2021-10-10T17:48:00Z">
              <w:rPr>
                <w:sz w:val="22"/>
              </w:rPr>
            </w:rPrChange>
          </w:rPr>
          <w:t xml:space="preserve"> between CRC patients and hea</w:t>
        </w:r>
      </w:ins>
      <w:ins w:id="4635" w:author="LIN, Yufeng" w:date="2021-10-07T10:46:00Z">
        <w:r w:rsidR="00E81CE7" w:rsidRPr="0038659B">
          <w:t>l</w:t>
        </w:r>
      </w:ins>
      <w:ins w:id="4636" w:author="nick ting" w:date="2021-09-27T10:35:00Z">
        <w:r w:rsidR="00204B60" w:rsidRPr="00755CC4">
          <w:rPr>
            <w:rPrChange w:id="4637" w:author="Yufeng" w:date="2021-10-10T17:48:00Z">
              <w:rPr>
                <w:sz w:val="22"/>
              </w:rPr>
            </w:rPrChange>
          </w:rPr>
          <w:t>thy individuals</w:t>
        </w:r>
      </w:ins>
      <w:ins w:id="4638" w:author="nick ting" w:date="2021-09-27T13:21:00Z">
        <w:r w:rsidR="007C6216" w:rsidRPr="00755CC4">
          <w:rPr>
            <w:rPrChange w:id="4639" w:author="Yufeng" w:date="2021-10-10T17:48:00Z">
              <w:rPr>
                <w:sz w:val="22"/>
              </w:rPr>
            </w:rPrChange>
          </w:rPr>
          <w:t>, of which</w:t>
        </w:r>
      </w:ins>
      <w:ins w:id="4640" w:author="nick ting" w:date="2021-09-27T00:10:00Z">
        <w:r w:rsidR="003624D5" w:rsidRPr="00755CC4">
          <w:rPr>
            <w:rPrChange w:id="4641" w:author="Yufeng" w:date="2021-10-10T17:48:00Z">
              <w:rPr>
                <w:sz w:val="22"/>
              </w:rPr>
            </w:rPrChange>
          </w:rPr>
          <w:t xml:space="preserve"> </w:t>
        </w:r>
      </w:ins>
      <w:del w:id="4642" w:author="nick ting" w:date="2021-09-27T10:36:00Z">
        <w:r w:rsidRPr="00755CC4" w:rsidDel="00204B60">
          <w:rPr>
            <w:rPrChange w:id="4643" w:author="Yufeng" w:date="2021-10-10T17:48:00Z">
              <w:rPr>
                <w:sz w:val="22"/>
              </w:rPr>
            </w:rPrChange>
          </w:rPr>
          <w:delText>thirty-three</w:delText>
        </w:r>
      </w:del>
      <w:ins w:id="4644" w:author="nick ting" w:date="2021-09-27T10:36:00Z">
        <w:r w:rsidR="00204B60" w:rsidRPr="00755CC4">
          <w:rPr>
            <w:rPrChange w:id="4645" w:author="Yufeng" w:date="2021-10-10T17:48:00Z">
              <w:rPr>
                <w:sz w:val="22"/>
              </w:rPr>
            </w:rPrChange>
          </w:rPr>
          <w:t>33</w:t>
        </w:r>
      </w:ins>
      <w:r w:rsidRPr="00755CC4">
        <w:rPr>
          <w:rPrChange w:id="4646" w:author="Yufeng" w:date="2021-10-10T17:48:00Z">
            <w:rPr>
              <w:sz w:val="22"/>
            </w:rPr>
          </w:rPrChange>
        </w:rPr>
        <w:t xml:space="preserve"> </w:t>
      </w:r>
      <w:ins w:id="4647" w:author="nick ting" w:date="2021-09-27T10:36:00Z">
        <w:r w:rsidR="00204B60" w:rsidRPr="00755CC4">
          <w:rPr>
            <w:rPrChange w:id="4648" w:author="Yufeng" w:date="2021-10-10T17:48:00Z">
              <w:rPr>
                <w:sz w:val="22"/>
              </w:rPr>
            </w:rPrChange>
          </w:rPr>
          <w:t xml:space="preserve">significant </w:t>
        </w:r>
      </w:ins>
      <w:r w:rsidRPr="00755CC4">
        <w:rPr>
          <w:rPrChange w:id="4649" w:author="Yufeng" w:date="2021-10-10T17:48:00Z">
            <w:rPr>
              <w:sz w:val="22"/>
            </w:rPr>
          </w:rPrChange>
        </w:rPr>
        <w:t>species were</w:t>
      </w:r>
      <w:ins w:id="4650" w:author="nick ting" w:date="2021-09-27T10:36:00Z">
        <w:r w:rsidR="00204B60" w:rsidRPr="00755CC4">
          <w:rPr>
            <w:rPrChange w:id="4651" w:author="Yufeng" w:date="2021-10-10T17:48:00Z">
              <w:rPr>
                <w:sz w:val="22"/>
              </w:rPr>
            </w:rPrChange>
          </w:rPr>
          <w:t xml:space="preserve"> further</w:t>
        </w:r>
      </w:ins>
      <w:r w:rsidRPr="00755CC4">
        <w:rPr>
          <w:rPrChange w:id="4652" w:author="Yufeng" w:date="2021-10-10T17:48:00Z">
            <w:rPr>
              <w:sz w:val="22"/>
            </w:rPr>
          </w:rPrChange>
        </w:rPr>
        <w:t xml:space="preserve"> selected as core-set for the downstream analysis</w:t>
      </w:r>
      <w:del w:id="4653" w:author="nick ting" w:date="2021-09-27T10:36:00Z">
        <w:r w:rsidRPr="00755CC4" w:rsidDel="00204B60">
          <w:rPr>
            <w:rPrChange w:id="4654" w:author="Yufeng" w:date="2021-10-10T17:48:00Z">
              <w:rPr>
                <w:sz w:val="22"/>
              </w:rPr>
            </w:rPrChange>
          </w:rPr>
          <w:delText xml:space="preserve"> from seventy-four significant different species around 296 none-rarefied </w:delText>
        </w:r>
        <w:r w:rsidR="00FA35F2" w:rsidRPr="00755CC4" w:rsidDel="00204B60">
          <w:rPr>
            <w:rPrChange w:id="4655" w:author="Yufeng" w:date="2021-10-10T17:48:00Z">
              <w:rPr>
                <w:sz w:val="22"/>
              </w:rPr>
            </w:rPrChange>
          </w:rPr>
          <w:delText>micro-eukaryotes</w:delText>
        </w:r>
      </w:del>
      <w:r w:rsidRPr="00755CC4">
        <w:rPr>
          <w:rPrChange w:id="4656" w:author="Yufeng" w:date="2021-10-10T17:48:00Z">
            <w:rPr>
              <w:sz w:val="22"/>
            </w:rPr>
          </w:rPrChange>
        </w:rPr>
        <w:t>.</w:t>
      </w:r>
      <w:ins w:id="4657" w:author="nick ting" w:date="2021-09-27T18:19:00Z">
        <w:r w:rsidR="004E4D50" w:rsidRPr="00755CC4">
          <w:rPr>
            <w:rPrChange w:id="4658" w:author="Yufeng" w:date="2021-10-10T17:48:00Z">
              <w:rPr>
                <w:sz w:val="22"/>
              </w:rPr>
            </w:rPrChange>
          </w:rPr>
          <w:t xml:space="preserve"> </w:t>
        </w:r>
      </w:ins>
      <w:ins w:id="4659" w:author="nick ting" w:date="2021-09-27T18:20:00Z">
        <w:r w:rsidR="004E4D50" w:rsidRPr="00755CC4">
          <w:rPr>
            <w:rPrChange w:id="4660" w:author="Yufeng" w:date="2021-10-10T17:48:00Z">
              <w:rPr>
                <w:sz w:val="22"/>
              </w:rPr>
            </w:rPrChange>
          </w:rPr>
          <w:t>Despite</w:t>
        </w:r>
      </w:ins>
      <w:ins w:id="4661" w:author="nick ting" w:date="2021-09-27T18:21:00Z">
        <w:r w:rsidR="004E4D50" w:rsidRPr="00755CC4">
          <w:rPr>
            <w:rPrChange w:id="4662" w:author="Yufeng" w:date="2021-10-10T17:48:00Z">
              <w:rPr>
                <w:sz w:val="22"/>
              </w:rPr>
            </w:rPrChange>
          </w:rPr>
          <w:t xml:space="preserve"> </w:t>
        </w:r>
        <w:del w:id="4663" w:author="LIN, Yufeng" w:date="2021-10-07T10:46:00Z">
          <w:r w:rsidR="004E4D50" w:rsidRPr="00755CC4" w:rsidDel="00E81CE7">
            <w:rPr>
              <w:rPrChange w:id="4664" w:author="Yufeng" w:date="2021-10-10T17:48:00Z">
                <w:rPr>
                  <w:sz w:val="22"/>
                </w:rPr>
              </w:rPrChange>
            </w:rPr>
            <w:delText xml:space="preserve">the presence of cohort heterogeneity, </w:delText>
          </w:r>
        </w:del>
      </w:ins>
      <w:ins w:id="4665" w:author="nick ting" w:date="2021-09-27T18:22:00Z">
        <w:del w:id="4666" w:author="LIN, Yufeng" w:date="2021-10-07T10:46:00Z">
          <w:r w:rsidR="004E4D50" w:rsidRPr="00755CC4" w:rsidDel="00E81CE7">
            <w:rPr>
              <w:rPrChange w:id="4667" w:author="Yufeng" w:date="2021-10-10T17:48:00Z">
                <w:rPr>
                  <w:sz w:val="22"/>
                </w:rPr>
              </w:rPrChange>
            </w:rPr>
            <w:delText xml:space="preserve">we could still identified </w:delText>
          </w:r>
        </w:del>
        <w:del w:id="4668" w:author="LIN, Yufeng" w:date="2021-10-04T16:57:00Z">
          <w:r w:rsidR="004E4D50" w:rsidRPr="00755CC4" w:rsidDel="00DB66B4">
            <w:rPr>
              <w:rPrChange w:id="4669" w:author="Yufeng" w:date="2021-10-10T17:48:00Z">
                <w:rPr>
                  <w:sz w:val="22"/>
                </w:rPr>
              </w:rPrChange>
            </w:rPr>
            <w:delText>micro-eukarytic</w:delText>
          </w:r>
        </w:del>
        <w:del w:id="4670" w:author="LIN, Yufeng" w:date="2021-10-07T10:46:00Z">
          <w:r w:rsidR="004E4D50" w:rsidRPr="00755CC4" w:rsidDel="00E81CE7">
            <w:rPr>
              <w:rPrChange w:id="4671" w:author="Yufeng" w:date="2021-10-10T17:48:00Z">
                <w:rPr>
                  <w:sz w:val="22"/>
                </w:rPr>
              </w:rPrChange>
            </w:rPr>
            <w:delText xml:space="preserve"> features whic</w:delText>
          </w:r>
        </w:del>
      </w:ins>
      <w:ins w:id="4672" w:author="nick ting" w:date="2021-09-27T18:23:00Z">
        <w:del w:id="4673" w:author="LIN, Yufeng" w:date="2021-10-07T10:46:00Z">
          <w:r w:rsidR="004E4D50" w:rsidRPr="00755CC4" w:rsidDel="00E81CE7">
            <w:rPr>
              <w:rPrChange w:id="4674" w:author="Yufeng" w:date="2021-10-10T17:48:00Z">
                <w:rPr>
                  <w:sz w:val="22"/>
                </w:rPr>
              </w:rPrChange>
            </w:rPr>
            <w:delText>h</w:delText>
          </w:r>
        </w:del>
      </w:ins>
      <w:ins w:id="4675" w:author="LIN, Yufeng" w:date="2021-10-07T10:46:00Z">
        <w:r w:rsidR="00E81CE7" w:rsidRPr="0038659B">
          <w:t>cohort heterogeneity, we could still identify fungal features that</w:t>
        </w:r>
      </w:ins>
      <w:ins w:id="4676" w:author="nick ting" w:date="2021-09-27T18:23:00Z">
        <w:r w:rsidR="004E4D50" w:rsidRPr="00755CC4">
          <w:rPr>
            <w:rPrChange w:id="4677" w:author="Yufeng" w:date="2021-10-10T17:48:00Z">
              <w:rPr>
                <w:sz w:val="22"/>
              </w:rPr>
            </w:rPrChange>
          </w:rPr>
          <w:t xml:space="preserve"> were consistently altered in most of the cohorts</w:t>
        </w:r>
      </w:ins>
      <w:ins w:id="4678" w:author="LIN, Yufeng" w:date="2021-09-30T19:15:00Z">
        <w:r w:rsidR="00C13D35" w:rsidRPr="00755CC4">
          <w:rPr>
            <w:rPrChange w:id="4679" w:author="Yufeng" w:date="2021-10-10T17:48:00Z">
              <w:rPr>
                <w:sz w:val="22"/>
              </w:rPr>
            </w:rPrChange>
          </w:rPr>
          <w:t>.</w:t>
        </w:r>
      </w:ins>
      <w:ins w:id="4680" w:author="LIN, Yufeng" w:date="2021-09-30T19:14:00Z">
        <w:del w:id="4681" w:author="Yufeng" w:date="2021-10-10T18:04:00Z">
          <w:r w:rsidR="00C13D35" w:rsidRPr="00755CC4" w:rsidDel="00FD106C">
            <w:rPr>
              <w:rPrChange w:id="4682" w:author="Yufeng" w:date="2021-10-10T17:48:00Z">
                <w:rPr>
                  <w:sz w:val="22"/>
                </w:rPr>
              </w:rPrChange>
            </w:rPr>
            <w:br w:type="page"/>
          </w:r>
        </w:del>
      </w:ins>
    </w:p>
    <w:p w14:paraId="21D35323" w14:textId="77777777" w:rsidR="00FD106C" w:rsidRPr="00755CC4" w:rsidRDefault="00FD106C" w:rsidP="00E666DA">
      <w:pPr>
        <w:jc w:val="left"/>
        <w:rPr>
          <w:ins w:id="4683" w:author="Yufeng" w:date="2021-10-10T18:04:00Z"/>
          <w:rPrChange w:id="4684" w:author="Yufeng" w:date="2021-10-10T17:48:00Z">
            <w:rPr>
              <w:ins w:id="4685" w:author="Yufeng" w:date="2021-10-10T18:04:00Z"/>
              <w:sz w:val="22"/>
            </w:rPr>
          </w:rPrChange>
        </w:rPr>
      </w:pPr>
    </w:p>
    <w:p w14:paraId="1675693E" w14:textId="77777777" w:rsidR="00D9531B" w:rsidRPr="0038659B" w:rsidDel="00C13D35" w:rsidRDefault="00D9531B">
      <w:pPr>
        <w:pStyle w:val="title20825"/>
        <w:rPr>
          <w:ins w:id="4686" w:author="nick ting" w:date="2021-09-27T00:10:00Z"/>
          <w:del w:id="4687" w:author="LIN, Yufeng" w:date="2021-09-30T19:13:00Z"/>
          <w:rFonts w:eastAsiaTheme="majorEastAsia"/>
        </w:rPr>
        <w:pPrChange w:id="4688" w:author="Yufeng" w:date="2021-10-10T18:04:00Z">
          <w:pPr>
            <w:jc w:val="left"/>
          </w:pPr>
        </w:pPrChange>
      </w:pPr>
    </w:p>
    <w:p w14:paraId="5E45B5D9" w14:textId="27C3A2AB" w:rsidR="003624D5" w:rsidRPr="0038659B" w:rsidDel="00C13D35" w:rsidRDefault="003624D5">
      <w:pPr>
        <w:pStyle w:val="title20825"/>
        <w:rPr>
          <w:del w:id="4689" w:author="LIN, Yufeng" w:date="2021-09-30T19:14:00Z"/>
          <w:rFonts w:eastAsiaTheme="majorEastAsia"/>
        </w:rPr>
        <w:pPrChange w:id="4690" w:author="Yufeng" w:date="2021-10-10T18:04:00Z">
          <w:pPr>
            <w:widowControl/>
          </w:pPr>
        </w:pPrChange>
      </w:pPr>
    </w:p>
    <w:p w14:paraId="59B19449" w14:textId="77303AD7" w:rsidR="00D9531B" w:rsidRPr="0038659B" w:rsidDel="004E4D50" w:rsidRDefault="00D9531B">
      <w:pPr>
        <w:pStyle w:val="title20825"/>
        <w:rPr>
          <w:del w:id="4691" w:author="nick ting" w:date="2021-09-27T18:23:00Z"/>
          <w:rFonts w:eastAsiaTheme="majorEastAsia"/>
          <w:rPrChange w:id="4692" w:author="Yufeng" w:date="2021-10-10T17:52:00Z">
            <w:rPr>
              <w:del w:id="4693" w:author="nick ting" w:date="2021-09-27T18:23:00Z"/>
            </w:rPr>
          </w:rPrChange>
        </w:rPr>
        <w:pPrChange w:id="4694" w:author="Yufeng" w:date="2021-10-10T18:04:00Z">
          <w:pPr/>
        </w:pPrChange>
      </w:pPr>
      <w:del w:id="4695" w:author="nick ting" w:date="2021-09-27T13:57:00Z">
        <w:r w:rsidRPr="00E666DA" w:rsidDel="00D93222">
          <w:rPr>
            <w:rFonts w:eastAsiaTheme="majorEastAsia"/>
          </w:rPr>
          <w:delText xml:space="preserve">Even though the main set of 74 </w:delText>
        </w:r>
        <w:r w:rsidR="00FA35F2" w:rsidRPr="0038659B" w:rsidDel="00D93222">
          <w:rPr>
            <w:rFonts w:eastAsiaTheme="majorEastAsia"/>
            <w:rPrChange w:id="4696" w:author="Yufeng" w:date="2021-10-10T17:52:00Z">
              <w:rPr/>
            </w:rPrChange>
          </w:rPr>
          <w:delText>micro-eukaryotes</w:delText>
        </w:r>
        <w:r w:rsidRPr="0038659B" w:rsidDel="00D93222">
          <w:rPr>
            <w:rFonts w:eastAsiaTheme="majorEastAsia"/>
            <w:rPrChange w:id="4697" w:author="Yufeng" w:date="2021-10-10T17:52:00Z">
              <w:rPr/>
            </w:rPrChange>
          </w:rPr>
          <w:delText xml:space="preserve"> performed a significant difference between healthy control and CRC patients when combining all studies, we also wanted t</w:delText>
        </w:r>
      </w:del>
      <w:ins w:id="4698" w:author="LIN, Yufeng" w:date="2021-09-24T15:48:00Z">
        <w:del w:id="4699" w:author="nick ting" w:date="2021-09-27T13:21:00Z">
          <w:r w:rsidR="00A13741" w:rsidRPr="0038659B" w:rsidDel="007C6216">
            <w:rPr>
              <w:rFonts w:eastAsiaTheme="majorEastAsia"/>
              <w:rPrChange w:id="4700" w:author="Yufeng" w:date="2021-10-10T17:52:00Z">
                <w:rPr/>
              </w:rPrChange>
            </w:rPr>
            <w:delText>T</w:delText>
          </w:r>
        </w:del>
      </w:ins>
      <w:del w:id="4701" w:author="nick ting" w:date="2021-09-27T13:21:00Z">
        <w:r w:rsidRPr="0038659B" w:rsidDel="007C6216">
          <w:rPr>
            <w:rFonts w:eastAsiaTheme="majorEastAsia"/>
            <w:rPrChange w:id="4702" w:author="Yufeng" w:date="2021-10-10T17:52:00Z">
              <w:rPr/>
            </w:rPrChange>
          </w:rPr>
          <w:delText xml:space="preserve">o </w:delText>
        </w:r>
      </w:del>
      <w:del w:id="4703" w:author="nick ting" w:date="2021-09-27T12:54:00Z">
        <w:r w:rsidRPr="0038659B" w:rsidDel="00A824EF">
          <w:rPr>
            <w:rFonts w:eastAsiaTheme="majorEastAsia"/>
            <w:rPrChange w:id="4704" w:author="Yufeng" w:date="2021-10-10T17:52:00Z">
              <w:rPr/>
            </w:rPrChange>
          </w:rPr>
          <w:delText xml:space="preserve">realize </w:delText>
        </w:r>
      </w:del>
      <w:ins w:id="4705" w:author="LIN, Yufeng" w:date="2021-09-24T15:48:00Z">
        <w:del w:id="4706" w:author="nick ting" w:date="2021-09-27T13:57:00Z">
          <w:r w:rsidR="00A13741" w:rsidRPr="0038659B" w:rsidDel="00D93222">
            <w:rPr>
              <w:rFonts w:eastAsiaTheme="majorEastAsia"/>
              <w:rPrChange w:id="4707" w:author="Yufeng" w:date="2021-10-10T17:52:00Z">
                <w:rPr/>
              </w:rPrChange>
            </w:rPr>
            <w:delText xml:space="preserve">the </w:delText>
          </w:r>
        </w:del>
        <w:del w:id="4708" w:author="nick ting" w:date="2021-09-27T13:22:00Z">
          <w:r w:rsidR="00A13741" w:rsidRPr="0038659B" w:rsidDel="007C6216">
            <w:rPr>
              <w:rFonts w:eastAsiaTheme="majorEastAsia"/>
              <w:rPrChange w:id="4709" w:author="Yufeng" w:date="2021-10-10T17:52:00Z">
                <w:rPr/>
              </w:rPrChange>
            </w:rPr>
            <w:delText xml:space="preserve">main set of </w:delText>
          </w:r>
        </w:del>
        <w:del w:id="4710" w:author="nick ting" w:date="2021-09-27T13:57:00Z">
          <w:r w:rsidR="00A13741" w:rsidRPr="0038659B" w:rsidDel="00D93222">
            <w:rPr>
              <w:rFonts w:eastAsiaTheme="majorEastAsia"/>
              <w:rPrChange w:id="4711" w:author="Yufeng" w:date="2021-10-10T17:52:00Z">
                <w:rPr/>
              </w:rPrChange>
            </w:rPr>
            <w:delText>74 micro-eukaryotic</w:delText>
          </w:r>
        </w:del>
      </w:ins>
      <w:ins w:id="4712" w:author="LIN, Yufeng" w:date="2021-09-24T15:49:00Z">
        <w:del w:id="4713" w:author="nick ting" w:date="2021-09-27T13:57:00Z">
          <w:r w:rsidR="00A13741" w:rsidRPr="0038659B" w:rsidDel="00D93222">
            <w:rPr>
              <w:rFonts w:eastAsiaTheme="majorEastAsia"/>
              <w:rPrChange w:id="4714" w:author="Yufeng" w:date="2021-10-10T17:52:00Z">
                <w:rPr/>
              </w:rPrChange>
            </w:rPr>
            <w:delText xml:space="preserve">s </w:delText>
          </w:r>
        </w:del>
        <w:del w:id="4715" w:author="nick ting" w:date="2021-09-27T13:22:00Z">
          <w:r w:rsidR="00A13741" w:rsidRPr="0038659B" w:rsidDel="007C6216">
            <w:rPr>
              <w:rFonts w:eastAsiaTheme="majorEastAsia"/>
              <w:rPrChange w:id="4716" w:author="Yufeng" w:date="2021-10-10T17:52:00Z">
                <w:rPr/>
              </w:rPrChange>
            </w:rPr>
            <w:delText>performance</w:delText>
          </w:r>
        </w:del>
      </w:ins>
      <w:del w:id="4717" w:author="nick ting" w:date="2021-09-27T13:22:00Z">
        <w:r w:rsidRPr="0038659B" w:rsidDel="007C6216">
          <w:rPr>
            <w:rFonts w:eastAsiaTheme="majorEastAsia"/>
            <w:rPrChange w:id="4718" w:author="Yufeng" w:date="2021-10-10T17:52:00Z">
              <w:rPr/>
            </w:rPrChange>
          </w:rPr>
          <w:delText>their performance in each cohort</w:delText>
        </w:r>
      </w:del>
      <w:del w:id="4719" w:author="nick ting" w:date="2021-09-27T13:57:00Z">
        <w:r w:rsidRPr="0038659B" w:rsidDel="00D93222">
          <w:rPr>
            <w:rFonts w:eastAsiaTheme="majorEastAsia"/>
            <w:rPrChange w:id="4720" w:author="Yufeng" w:date="2021-10-10T17:52:00Z">
              <w:rPr/>
            </w:rPrChange>
          </w:rPr>
          <w:delText>. W</w:delText>
        </w:r>
      </w:del>
      <w:ins w:id="4721" w:author="LIN, Yufeng" w:date="2021-09-24T15:49:00Z">
        <w:del w:id="4722" w:author="nick ting" w:date="2021-09-27T13:22:00Z">
          <w:r w:rsidR="00A13741" w:rsidRPr="0038659B" w:rsidDel="007C6216">
            <w:rPr>
              <w:rFonts w:eastAsiaTheme="majorEastAsia"/>
              <w:rPrChange w:id="4723" w:author="Yufeng" w:date="2021-10-10T17:52:00Z">
                <w:rPr/>
              </w:rPrChange>
            </w:rPr>
            <w:delText>,</w:delText>
          </w:r>
        </w:del>
        <w:del w:id="4724" w:author="nick ting" w:date="2021-09-27T13:57:00Z">
          <w:r w:rsidR="00A13741" w:rsidRPr="0038659B" w:rsidDel="00D93222">
            <w:rPr>
              <w:rFonts w:eastAsiaTheme="majorEastAsia"/>
              <w:rPrChange w:id="4725" w:author="Yufeng" w:date="2021-10-10T17:52:00Z">
                <w:rPr/>
              </w:rPrChange>
            </w:rPr>
            <w:delText xml:space="preserve"> </w:delText>
          </w:r>
        </w:del>
        <w:del w:id="4726" w:author="nick ting" w:date="2021-09-27T13:25:00Z">
          <w:r w:rsidR="00A13741" w:rsidRPr="0038659B" w:rsidDel="007C6216">
            <w:rPr>
              <w:rFonts w:eastAsiaTheme="majorEastAsia"/>
              <w:rPrChange w:id="4727" w:author="Yufeng" w:date="2021-10-10T17:52:00Z">
                <w:rPr/>
              </w:rPrChange>
            </w:rPr>
            <w:delText>w</w:delText>
          </w:r>
        </w:del>
      </w:ins>
      <w:del w:id="4728" w:author="nick ting" w:date="2021-09-27T13:25:00Z">
        <w:r w:rsidRPr="0038659B" w:rsidDel="007C6216">
          <w:rPr>
            <w:rFonts w:eastAsiaTheme="majorEastAsia"/>
            <w:rPrChange w:id="4729" w:author="Yufeng" w:date="2021-10-10T17:52:00Z">
              <w:rPr/>
            </w:rPrChange>
          </w:rPr>
          <w:delText xml:space="preserve">e </w:delText>
        </w:r>
      </w:del>
      <w:del w:id="4730" w:author="nick ting" w:date="2021-09-27T13:57:00Z">
        <w:r w:rsidRPr="0038659B" w:rsidDel="00D93222">
          <w:rPr>
            <w:rFonts w:eastAsiaTheme="majorEastAsia"/>
            <w:rPrChange w:id="4731" w:author="Yufeng" w:date="2021-10-10T17:52:00Z">
              <w:rPr/>
            </w:rPrChange>
          </w:rPr>
          <w:delText xml:space="preserve">analyze </w:delText>
        </w:r>
      </w:del>
      <w:del w:id="4732" w:author="nick ting" w:date="2021-09-27T13:25:00Z">
        <w:r w:rsidRPr="0038659B" w:rsidDel="007C6216">
          <w:rPr>
            <w:rFonts w:eastAsiaTheme="majorEastAsia"/>
            <w:rPrChange w:id="4733" w:author="Yufeng" w:date="2021-10-10T17:52:00Z">
              <w:rPr/>
            </w:rPrChange>
          </w:rPr>
          <w:delText xml:space="preserve">each study with the </w:delText>
        </w:r>
      </w:del>
      <w:del w:id="4734" w:author="nick ting" w:date="2021-09-27T13:57:00Z">
        <w:r w:rsidRPr="0038659B" w:rsidDel="00D93222">
          <w:rPr>
            <w:rFonts w:eastAsiaTheme="majorEastAsia"/>
            <w:rPrChange w:id="4735" w:author="Yufeng" w:date="2021-10-10T17:52:00Z">
              <w:rPr/>
            </w:rPrChange>
          </w:rPr>
          <w:delText xml:space="preserve">74 candidates </w:delText>
        </w:r>
      </w:del>
      <w:del w:id="4736" w:author="nick ting" w:date="2021-09-27T13:29:00Z">
        <w:r w:rsidRPr="0038659B" w:rsidDel="000477DD">
          <w:rPr>
            <w:rFonts w:eastAsiaTheme="majorEastAsia"/>
            <w:rPrChange w:id="4737" w:author="Yufeng" w:date="2021-10-10T17:52:00Z">
              <w:rPr/>
            </w:rPrChange>
          </w:rPr>
          <w:delText>through SSTF and non-parame</w:delText>
        </w:r>
      </w:del>
      <w:del w:id="4738" w:author="nick ting" w:date="2021-09-27T12:49:00Z">
        <w:r w:rsidRPr="0038659B" w:rsidDel="00A824EF">
          <w:rPr>
            <w:rFonts w:eastAsiaTheme="majorEastAsia"/>
            <w:rPrChange w:id="4739" w:author="Yufeng" w:date="2021-10-10T17:52:00Z">
              <w:rPr/>
            </w:rPrChange>
          </w:rPr>
          <w:delText>ter</w:delText>
        </w:r>
      </w:del>
      <w:del w:id="4740" w:author="nick ting" w:date="2021-09-27T13:29:00Z">
        <w:r w:rsidRPr="0038659B" w:rsidDel="000477DD">
          <w:rPr>
            <w:rFonts w:eastAsiaTheme="majorEastAsia"/>
            <w:rPrChange w:id="4741" w:author="Yufeng" w:date="2021-10-10T17:52:00Z">
              <w:rPr/>
            </w:rPrChange>
          </w:rPr>
          <w:delText xml:space="preserve"> tests</w:delText>
        </w:r>
      </w:del>
      <w:del w:id="4742" w:author="nick ting" w:date="2021-09-27T13:25:00Z">
        <w:r w:rsidRPr="0038659B" w:rsidDel="007C6216">
          <w:rPr>
            <w:rFonts w:eastAsiaTheme="majorEastAsia"/>
            <w:rPrChange w:id="4743" w:author="Yufeng" w:date="2021-10-10T17:52:00Z">
              <w:rPr/>
            </w:rPrChange>
          </w:rPr>
          <w:delText xml:space="preserve"> (see </w:delText>
        </w:r>
        <w:commentRangeStart w:id="4744"/>
        <w:r w:rsidRPr="0038659B" w:rsidDel="007C6216">
          <w:rPr>
            <w:rFonts w:eastAsiaTheme="majorEastAsia"/>
            <w:rPrChange w:id="4745" w:author="Yufeng" w:date="2021-10-10T17:52:00Z">
              <w:rPr/>
            </w:rPrChange>
          </w:rPr>
          <w:delText>Methods</w:delText>
        </w:r>
        <w:commentRangeEnd w:id="4744"/>
        <w:r w:rsidRPr="0038659B" w:rsidDel="007C6216">
          <w:rPr>
            <w:rStyle w:val="CommentReference"/>
            <w:rFonts w:eastAsiaTheme="majorEastAsia"/>
            <w:i/>
            <w:iCs/>
            <w:color w:val="2F5496" w:themeColor="accent1" w:themeShade="BF"/>
            <w:sz w:val="24"/>
            <w:szCs w:val="24"/>
            <w:rPrChange w:id="4746" w:author="Yufeng" w:date="2021-10-10T17:52:00Z">
              <w:rPr>
                <w:rStyle w:val="CommentReference"/>
                <w:sz w:val="22"/>
                <w:szCs w:val="22"/>
              </w:rPr>
            </w:rPrChange>
          </w:rPr>
          <w:commentReference w:id="4744"/>
        </w:r>
        <w:r w:rsidRPr="0038659B" w:rsidDel="007C6216">
          <w:rPr>
            <w:rFonts w:eastAsiaTheme="majorEastAsia"/>
            <w:rPrChange w:id="4747" w:author="Yufeng" w:date="2021-10-10T17:52:00Z">
              <w:rPr/>
            </w:rPrChange>
          </w:rPr>
          <w:delText>)</w:delText>
        </w:r>
      </w:del>
      <w:del w:id="4748" w:author="nick ting" w:date="2021-09-27T13:57:00Z">
        <w:r w:rsidRPr="0038659B" w:rsidDel="00D93222">
          <w:rPr>
            <w:rFonts w:eastAsiaTheme="majorEastAsia"/>
            <w:rPrChange w:id="4749" w:author="Yufeng" w:date="2021-10-10T17:52:00Z">
              <w:rPr/>
            </w:rPrChange>
          </w:rPr>
          <w:delText xml:space="preserve">. </w:delText>
        </w:r>
      </w:del>
      <w:del w:id="4750" w:author="nick ting" w:date="2021-09-27T13:30:00Z">
        <w:r w:rsidRPr="0038659B" w:rsidDel="000477DD">
          <w:rPr>
            <w:rFonts w:eastAsiaTheme="majorEastAsia"/>
            <w:rPrChange w:id="4751" w:author="Yufeng" w:date="2021-10-10T17:52:00Z">
              <w:rPr/>
            </w:rPrChange>
          </w:rPr>
          <w:delText xml:space="preserve">Three </w:delText>
        </w:r>
      </w:del>
      <w:del w:id="4752" w:author="nick ting" w:date="2021-09-27T13:57:00Z">
        <w:r w:rsidRPr="0038659B" w:rsidDel="00D93222">
          <w:rPr>
            <w:rFonts w:eastAsiaTheme="majorEastAsia"/>
            <w:rPrChange w:id="4753" w:author="Yufeng" w:date="2021-10-10T17:52:00Z">
              <w:rPr/>
            </w:rPrChange>
          </w:rPr>
          <w:delText xml:space="preserve">of the </w:delText>
        </w:r>
      </w:del>
      <w:del w:id="4754" w:author="nick ting" w:date="2021-09-27T13:29:00Z">
        <w:r w:rsidRPr="0038659B" w:rsidDel="000477DD">
          <w:rPr>
            <w:rFonts w:eastAsiaTheme="majorEastAsia"/>
            <w:rPrChange w:id="4755" w:author="Yufeng" w:date="2021-10-10T17:52:00Z">
              <w:rPr/>
            </w:rPrChange>
          </w:rPr>
          <w:delText>main CRC-CTRL-associated</w:delText>
        </w:r>
      </w:del>
      <w:del w:id="4756" w:author="nick ting" w:date="2021-09-27T13:57:00Z">
        <w:r w:rsidRPr="0038659B" w:rsidDel="00D93222">
          <w:rPr>
            <w:rFonts w:eastAsiaTheme="majorEastAsia"/>
            <w:rPrChange w:id="4757" w:author="Yufeng" w:date="2021-10-10T17:52:00Z">
              <w:rPr/>
            </w:rPrChange>
          </w:rPr>
          <w:delText xml:space="preserve"> species </w:delText>
        </w:r>
      </w:del>
      <w:del w:id="4758" w:author="nick ting" w:date="2021-09-27T13:34:00Z">
        <w:r w:rsidRPr="0038659B" w:rsidDel="000477DD">
          <w:rPr>
            <w:rFonts w:eastAsiaTheme="majorEastAsia"/>
            <w:rPrChange w:id="4759" w:author="Yufeng" w:date="2021-10-10T17:52:00Z">
              <w:rPr/>
            </w:rPrChange>
          </w:rPr>
          <w:delText>consisted of the same absolute trend in</w:delText>
        </w:r>
        <w:r w:rsidRPr="0038659B" w:rsidDel="000477DD">
          <w:rPr>
            <w:rFonts w:eastAsiaTheme="minorHAnsi"/>
            <w:rPrChange w:id="4760" w:author="Yufeng" w:date="2021-10-10T17:52:00Z">
              <w:rPr/>
            </w:rPrChange>
          </w:rPr>
          <w:delText xml:space="preserve"> the comparison</w:delText>
        </w:r>
      </w:del>
      <w:del w:id="4761" w:author="nick ting" w:date="2021-09-27T13:57:00Z">
        <w:r w:rsidRPr="0038659B" w:rsidDel="00D93222">
          <w:rPr>
            <w:rFonts w:eastAsiaTheme="minorHAnsi"/>
            <w:rPrChange w:id="4762" w:author="Yufeng" w:date="2021-10-10T17:52:00Z">
              <w:rPr/>
            </w:rPrChange>
          </w:rPr>
          <w:delText xml:space="preserve">. </w:delText>
        </w:r>
        <w:r w:rsidRPr="0038659B" w:rsidDel="00D93222">
          <w:rPr>
            <w:rFonts w:eastAsiaTheme="minorHAnsi"/>
            <w:rPrChange w:id="4763" w:author="Yufeng" w:date="2021-10-10T17:52:00Z">
              <w:rPr>
                <w:i/>
                <w:iCs/>
                <w:sz w:val="22"/>
              </w:rPr>
            </w:rPrChange>
          </w:rPr>
          <w:delText>Aspergillus</w:delText>
        </w:r>
        <w:r w:rsidRPr="0038659B" w:rsidDel="00D93222">
          <w:rPr>
            <w:rFonts w:eastAsiaTheme="minorHAnsi"/>
            <w:rPrChange w:id="4764" w:author="Yufeng" w:date="2021-10-10T17:52:00Z">
              <w:rPr/>
            </w:rPrChange>
          </w:rPr>
          <w:delText xml:space="preserve"> </w:delText>
        </w:r>
        <w:r w:rsidRPr="0038659B" w:rsidDel="00D93222">
          <w:rPr>
            <w:rFonts w:eastAsiaTheme="minorHAnsi"/>
            <w:rPrChange w:id="4765" w:author="Yufeng" w:date="2021-10-10T17:52:00Z">
              <w:rPr>
                <w:i/>
                <w:iCs/>
                <w:sz w:val="22"/>
              </w:rPr>
            </w:rPrChange>
          </w:rPr>
          <w:delText>rambellii</w:delText>
        </w:r>
        <w:r w:rsidRPr="0038659B" w:rsidDel="00D93222">
          <w:rPr>
            <w:rFonts w:eastAsiaTheme="minorHAnsi"/>
            <w:rPrChange w:id="4766" w:author="Yufeng" w:date="2021-10-10T17:52:00Z">
              <w:rPr/>
            </w:rPrChange>
          </w:rPr>
          <w:delText xml:space="preserve"> and </w:delText>
        </w:r>
        <w:r w:rsidRPr="0038659B" w:rsidDel="00D93222">
          <w:rPr>
            <w:rFonts w:eastAsiaTheme="minorHAnsi"/>
            <w:rPrChange w:id="4767" w:author="Yufeng" w:date="2021-10-10T17:52:00Z">
              <w:rPr>
                <w:i/>
                <w:iCs/>
                <w:sz w:val="22"/>
              </w:rPr>
            </w:rPrChange>
          </w:rPr>
          <w:delText>Erysiphe</w:delText>
        </w:r>
        <w:r w:rsidRPr="0038659B" w:rsidDel="00D93222">
          <w:rPr>
            <w:rFonts w:eastAsiaTheme="minorHAnsi"/>
            <w:rPrChange w:id="4768" w:author="Yufeng" w:date="2021-10-10T17:52:00Z">
              <w:rPr/>
            </w:rPrChange>
          </w:rPr>
          <w:delText xml:space="preserve"> </w:delText>
        </w:r>
        <w:r w:rsidRPr="0038659B" w:rsidDel="00D93222">
          <w:rPr>
            <w:rFonts w:eastAsiaTheme="minorHAnsi"/>
            <w:rPrChange w:id="4769" w:author="Yufeng" w:date="2021-10-10T17:52:00Z">
              <w:rPr>
                <w:i/>
                <w:iCs/>
                <w:sz w:val="22"/>
              </w:rPr>
            </w:rPrChange>
          </w:rPr>
          <w:delText>pulchra</w:delText>
        </w:r>
        <w:r w:rsidRPr="0038659B" w:rsidDel="00D93222">
          <w:rPr>
            <w:rFonts w:eastAsiaTheme="minorHAnsi"/>
            <w:rPrChange w:id="4770" w:author="Yufeng" w:date="2021-10-10T17:52:00Z">
              <w:rPr/>
            </w:rPrChange>
          </w:rPr>
          <w:delText xml:space="preserve"> were enriched</w:delText>
        </w:r>
      </w:del>
      <w:del w:id="4771" w:author="nick ting" w:date="2021-09-27T13:31:00Z">
        <w:r w:rsidRPr="0038659B" w:rsidDel="000477DD">
          <w:rPr>
            <w:rFonts w:eastAsiaTheme="minorHAnsi"/>
            <w:rPrChange w:id="4772" w:author="Yufeng" w:date="2021-10-10T17:52:00Z">
              <w:rPr/>
            </w:rPrChange>
          </w:rPr>
          <w:delText>; simultaneously,</w:delText>
        </w:r>
      </w:del>
      <w:del w:id="4773" w:author="nick ting" w:date="2021-09-27T13:57:00Z">
        <w:r w:rsidRPr="0038659B" w:rsidDel="00D93222">
          <w:rPr>
            <w:rFonts w:eastAsiaTheme="minorHAnsi"/>
            <w:rPrChange w:id="4774" w:author="Yufeng" w:date="2021-10-10T17:52:00Z">
              <w:rPr/>
            </w:rPrChange>
          </w:rPr>
          <w:delText xml:space="preserve"> </w:delText>
        </w:r>
        <w:r w:rsidRPr="0038659B" w:rsidDel="00D93222">
          <w:rPr>
            <w:rFonts w:eastAsiaTheme="minorHAnsi"/>
            <w:rPrChange w:id="4775" w:author="Yufeng" w:date="2021-10-10T17:52:00Z">
              <w:rPr>
                <w:i/>
                <w:iCs/>
                <w:sz w:val="22"/>
              </w:rPr>
            </w:rPrChange>
          </w:rPr>
          <w:delText>Trichophyton</w:delText>
        </w:r>
        <w:r w:rsidRPr="0038659B" w:rsidDel="00D93222">
          <w:rPr>
            <w:rFonts w:eastAsiaTheme="minorHAnsi"/>
            <w:rPrChange w:id="4776" w:author="Yufeng" w:date="2021-10-10T17:52:00Z">
              <w:rPr/>
            </w:rPrChange>
          </w:rPr>
          <w:delText xml:space="preserve"> </w:delText>
        </w:r>
        <w:r w:rsidRPr="0038659B" w:rsidDel="00D93222">
          <w:rPr>
            <w:rFonts w:eastAsiaTheme="minorHAnsi"/>
            <w:rPrChange w:id="4777" w:author="Yufeng" w:date="2021-10-10T17:52:00Z">
              <w:rPr>
                <w:i/>
                <w:iCs/>
                <w:sz w:val="22"/>
              </w:rPr>
            </w:rPrChange>
          </w:rPr>
          <w:delText>mentagrophytes</w:delText>
        </w:r>
        <w:r w:rsidRPr="0038659B" w:rsidDel="00D93222">
          <w:rPr>
            <w:rFonts w:eastAsiaTheme="minorHAnsi"/>
            <w:rPrChange w:id="4778" w:author="Yufeng" w:date="2021-10-10T17:52:00Z">
              <w:rPr/>
            </w:rPrChange>
          </w:rPr>
          <w:delText xml:space="preserve"> </w:delText>
        </w:r>
      </w:del>
      <w:del w:id="4779" w:author="nick ting" w:date="2021-09-27T13:31:00Z">
        <w:r w:rsidRPr="0038659B" w:rsidDel="000477DD">
          <w:rPr>
            <w:rFonts w:eastAsiaTheme="minorHAnsi"/>
            <w:rPrChange w:id="4780" w:author="Yufeng" w:date="2021-10-10T17:52:00Z">
              <w:rPr/>
            </w:rPrChange>
          </w:rPr>
          <w:delText xml:space="preserve">were </w:delText>
        </w:r>
      </w:del>
      <w:del w:id="4781" w:author="nick ting" w:date="2021-09-27T12:58:00Z">
        <w:r w:rsidRPr="0038659B" w:rsidDel="00A824EF">
          <w:rPr>
            <w:rFonts w:eastAsiaTheme="minorHAnsi"/>
            <w:rPrChange w:id="4782" w:author="Yufeng" w:date="2021-10-10T17:52:00Z">
              <w:rPr/>
            </w:rPrChange>
          </w:rPr>
          <w:delText xml:space="preserve">decreased </w:delText>
        </w:r>
      </w:del>
      <w:del w:id="4783" w:author="nick ting" w:date="2021-09-27T13:57:00Z">
        <w:r w:rsidRPr="0038659B" w:rsidDel="00D93222">
          <w:rPr>
            <w:rFonts w:eastAsiaTheme="minorHAnsi"/>
            <w:rPrChange w:id="4784" w:author="Yufeng" w:date="2021-10-10T17:52:00Z">
              <w:rPr/>
            </w:rPrChange>
          </w:rPr>
          <w:delText xml:space="preserve">in CRC across </w:delText>
        </w:r>
      </w:del>
      <w:del w:id="4785" w:author="nick ting" w:date="2021-09-27T13:35:00Z">
        <w:r w:rsidRPr="0038659B" w:rsidDel="000477DD">
          <w:rPr>
            <w:rFonts w:eastAsiaTheme="minorHAnsi"/>
            <w:rPrChange w:id="4786" w:author="Yufeng" w:date="2021-10-10T17:52:00Z">
              <w:rPr/>
            </w:rPrChange>
          </w:rPr>
          <w:delText xml:space="preserve">eight </w:delText>
        </w:r>
      </w:del>
      <w:del w:id="4787" w:author="nick ting" w:date="2021-09-27T13:57:00Z">
        <w:r w:rsidRPr="0038659B" w:rsidDel="00D93222">
          <w:rPr>
            <w:rFonts w:eastAsiaTheme="minorHAnsi"/>
            <w:rPrChange w:id="4788" w:author="Yufeng" w:date="2021-10-10T17:52:00Z">
              <w:rPr/>
            </w:rPrChange>
          </w:rPr>
          <w:delText xml:space="preserve">cohorts (figure 3b and </w:delText>
        </w:r>
        <w:commentRangeStart w:id="4789"/>
        <w:r w:rsidRPr="0038659B" w:rsidDel="00D93222">
          <w:rPr>
            <w:rFonts w:eastAsiaTheme="minorHAnsi"/>
            <w:rPrChange w:id="4790" w:author="Yufeng" w:date="2021-10-10T17:52:00Z">
              <w:rPr/>
            </w:rPrChange>
          </w:rPr>
          <w:delText>supplementary table 5</w:delText>
        </w:r>
        <w:commentRangeEnd w:id="4789"/>
        <w:r w:rsidRPr="0038659B" w:rsidDel="00D93222">
          <w:rPr>
            <w:rStyle w:val="CommentReference"/>
            <w:rFonts w:eastAsiaTheme="minorHAnsi"/>
            <w:i/>
            <w:iCs/>
            <w:color w:val="2F5496" w:themeColor="accent1" w:themeShade="BF"/>
            <w:sz w:val="24"/>
            <w:szCs w:val="24"/>
            <w:rPrChange w:id="4791" w:author="Yufeng" w:date="2021-10-10T17:52:00Z">
              <w:rPr>
                <w:rStyle w:val="CommentReference"/>
                <w:sz w:val="22"/>
                <w:szCs w:val="22"/>
              </w:rPr>
            </w:rPrChange>
          </w:rPr>
          <w:commentReference w:id="4789"/>
        </w:r>
      </w:del>
      <w:ins w:id="4792" w:author="LIN, Yufeng" w:date="2021-09-23T17:04:00Z">
        <w:del w:id="4793" w:author="nick ting" w:date="2021-09-27T13:57:00Z">
          <w:r w:rsidR="00274D15" w:rsidRPr="0038659B" w:rsidDel="00D93222">
            <w:rPr>
              <w:rFonts w:eastAsiaTheme="minorHAnsi"/>
              <w:rPrChange w:id="4794" w:author="Yufeng" w:date="2021-10-10T17:52:00Z">
                <w:rPr/>
              </w:rPrChange>
            </w:rPr>
            <w:delText>6</w:delText>
          </w:r>
        </w:del>
      </w:ins>
      <w:del w:id="4795" w:author="nick ting" w:date="2021-09-27T13:57:00Z">
        <w:r w:rsidRPr="0038659B" w:rsidDel="00D93222">
          <w:rPr>
            <w:rFonts w:eastAsiaTheme="minorHAnsi"/>
            <w:rPrChange w:id="4796" w:author="Yufeng" w:date="2021-10-10T17:52:00Z">
              <w:rPr/>
            </w:rPrChange>
          </w:rPr>
          <w:delText xml:space="preserve">). </w:delText>
        </w:r>
      </w:del>
      <w:del w:id="4797" w:author="nick ting" w:date="2021-09-27T13:59:00Z">
        <w:r w:rsidRPr="0038659B" w:rsidDel="00D93222">
          <w:rPr>
            <w:rFonts w:eastAsiaTheme="minorHAnsi"/>
            <w:highlight w:val="yellow"/>
            <w:rPrChange w:id="4798" w:author="Yufeng" w:date="2021-10-10T17:52:00Z">
              <w:rPr>
                <w:sz w:val="22"/>
              </w:rPr>
            </w:rPrChange>
          </w:rPr>
          <w:delText>In addition, all these three belong to the core set.</w:delText>
        </w:r>
        <w:r w:rsidRPr="0038659B" w:rsidDel="00D93222">
          <w:rPr>
            <w:rFonts w:eastAsiaTheme="minorHAnsi"/>
            <w:rPrChange w:id="4799" w:author="Yufeng" w:date="2021-10-10T17:52:00Z">
              <w:rPr/>
            </w:rPrChange>
          </w:rPr>
          <w:delText xml:space="preserve"> </w:delText>
        </w:r>
      </w:del>
      <w:del w:id="4800" w:author="nick ting" w:date="2021-09-27T13:43:00Z">
        <w:r w:rsidRPr="0038659B" w:rsidDel="000975D5">
          <w:rPr>
            <w:rFonts w:eastAsiaTheme="minorHAnsi"/>
            <w:rPrChange w:id="4801" w:author="Yufeng" w:date="2021-10-10T17:52:00Z">
              <w:rPr/>
            </w:rPrChange>
          </w:rPr>
          <w:delText xml:space="preserve">At seven from eight with the same trend, we identified the other five rose, and </w:delText>
        </w:r>
      </w:del>
      <w:del w:id="4802" w:author="nick ting" w:date="2021-09-27T14:00:00Z">
        <w:r w:rsidRPr="0038659B" w:rsidDel="00D93222">
          <w:rPr>
            <w:rFonts w:eastAsiaTheme="minorHAnsi"/>
            <w:rPrChange w:id="4803" w:author="Yufeng" w:date="2021-10-10T17:52:00Z">
              <w:rPr/>
            </w:rPrChange>
          </w:rPr>
          <w:delText xml:space="preserve">eleven </w:delText>
        </w:r>
      </w:del>
      <w:ins w:id="4804" w:author="LIN, Yufeng" w:date="2021-09-23T14:56:00Z">
        <w:del w:id="4805" w:author="nick ting" w:date="2021-09-27T13:43:00Z">
          <w:r w:rsidR="00F15BA6" w:rsidRPr="0038659B" w:rsidDel="000975D5">
            <w:rPr>
              <w:rFonts w:eastAsiaTheme="minorHAnsi"/>
              <w:rPrChange w:id="4806" w:author="Yufeng" w:date="2021-10-10T17:52:00Z">
                <w:rPr/>
              </w:rPrChange>
            </w:rPr>
            <w:delText xml:space="preserve">ten </w:delText>
          </w:r>
        </w:del>
      </w:ins>
      <w:del w:id="4807" w:author="nick ting" w:date="2021-09-27T13:43:00Z">
        <w:r w:rsidRPr="0038659B" w:rsidDel="000975D5">
          <w:rPr>
            <w:rFonts w:eastAsiaTheme="minorHAnsi"/>
            <w:rPrChange w:id="4808" w:author="Yufeng" w:date="2021-10-10T17:52:00Z">
              <w:rPr/>
            </w:rPrChange>
          </w:rPr>
          <w:delText xml:space="preserve">reduced in CRC </w:delText>
        </w:r>
      </w:del>
      <w:del w:id="4809" w:author="nick ting" w:date="2021-09-27T14:00:00Z">
        <w:r w:rsidRPr="0038659B" w:rsidDel="00D93222">
          <w:rPr>
            <w:rFonts w:eastAsiaTheme="minorHAnsi"/>
            <w:rPrChange w:id="4810" w:author="Yufeng" w:date="2021-10-10T17:52:00Z">
              <w:rPr/>
            </w:rPrChange>
          </w:rPr>
          <w:delText xml:space="preserve">(see </w:delText>
        </w:r>
        <w:commentRangeStart w:id="4811"/>
        <w:r w:rsidRPr="0038659B" w:rsidDel="00D93222">
          <w:rPr>
            <w:rFonts w:eastAsiaTheme="minorHAnsi"/>
            <w:rPrChange w:id="4812" w:author="Yufeng" w:date="2021-10-10T17:52:00Z">
              <w:rPr/>
            </w:rPrChange>
          </w:rPr>
          <w:delText>supplementary table 5</w:delText>
        </w:r>
        <w:commentRangeEnd w:id="4811"/>
        <w:r w:rsidRPr="0038659B" w:rsidDel="00D93222">
          <w:rPr>
            <w:rStyle w:val="CommentReference"/>
            <w:rFonts w:eastAsiaTheme="minorHAnsi"/>
            <w:i/>
            <w:iCs/>
            <w:color w:val="2F5496" w:themeColor="accent1" w:themeShade="BF"/>
            <w:sz w:val="24"/>
            <w:szCs w:val="24"/>
            <w:rPrChange w:id="4813" w:author="Yufeng" w:date="2021-10-10T17:52:00Z">
              <w:rPr>
                <w:rStyle w:val="CommentReference"/>
                <w:sz w:val="22"/>
                <w:szCs w:val="22"/>
              </w:rPr>
            </w:rPrChange>
          </w:rPr>
          <w:commentReference w:id="4811"/>
        </w:r>
      </w:del>
      <w:ins w:id="4814" w:author="LIN, Yufeng" w:date="2021-09-23T17:04:00Z">
        <w:del w:id="4815" w:author="nick ting" w:date="2021-09-27T14:00:00Z">
          <w:r w:rsidR="00274D15" w:rsidRPr="0038659B" w:rsidDel="00D93222">
            <w:rPr>
              <w:rFonts w:eastAsiaTheme="minorHAnsi"/>
              <w:rPrChange w:id="4816" w:author="Yufeng" w:date="2021-10-10T17:52:00Z">
                <w:rPr/>
              </w:rPrChange>
            </w:rPr>
            <w:delText>6</w:delText>
          </w:r>
        </w:del>
      </w:ins>
      <w:del w:id="4817" w:author="nick ting" w:date="2021-09-27T14:00:00Z">
        <w:r w:rsidRPr="0038659B" w:rsidDel="00D93222">
          <w:rPr>
            <w:rFonts w:eastAsiaTheme="minorHAnsi"/>
            <w:rPrChange w:id="4818" w:author="Yufeng" w:date="2021-10-10T17:52:00Z">
              <w:rPr/>
            </w:rPrChange>
          </w:rPr>
          <w:delText xml:space="preserve">). However, only </w:delText>
        </w:r>
        <w:r w:rsidRPr="0038659B" w:rsidDel="00D93222">
          <w:rPr>
            <w:rFonts w:eastAsiaTheme="minorHAnsi"/>
            <w:rPrChange w:id="4819" w:author="Yufeng" w:date="2021-10-10T17:52:00Z">
              <w:rPr>
                <w:i/>
                <w:iCs/>
                <w:sz w:val="22"/>
              </w:rPr>
            </w:rPrChange>
          </w:rPr>
          <w:delText>Aspergillus</w:delText>
        </w:r>
        <w:r w:rsidRPr="0038659B" w:rsidDel="00D93222">
          <w:rPr>
            <w:rFonts w:eastAsiaTheme="minorHAnsi"/>
            <w:rPrChange w:id="4820" w:author="Yufeng" w:date="2021-10-10T17:52:00Z">
              <w:rPr/>
            </w:rPrChange>
          </w:rPr>
          <w:delText xml:space="preserve"> </w:delText>
        </w:r>
        <w:r w:rsidRPr="0038659B" w:rsidDel="00D93222">
          <w:rPr>
            <w:rFonts w:eastAsiaTheme="minorHAnsi"/>
            <w:rPrChange w:id="4821" w:author="Yufeng" w:date="2021-10-10T17:52:00Z">
              <w:rPr>
                <w:i/>
                <w:iCs/>
                <w:sz w:val="22"/>
              </w:rPr>
            </w:rPrChange>
          </w:rPr>
          <w:delText>rambellii</w:delText>
        </w:r>
        <w:r w:rsidRPr="0038659B" w:rsidDel="00D93222">
          <w:rPr>
            <w:rFonts w:eastAsiaTheme="minorHAnsi"/>
            <w:rPrChange w:id="4822" w:author="Yufeng" w:date="2021-10-10T17:52:00Z">
              <w:rPr/>
            </w:rPrChange>
          </w:rPr>
          <w:delText xml:space="preserve"> </w:delText>
        </w:r>
      </w:del>
      <w:del w:id="4823" w:author="nick ting" w:date="2021-09-27T13:43:00Z">
        <w:r w:rsidRPr="0038659B" w:rsidDel="000975D5">
          <w:rPr>
            <w:rFonts w:eastAsiaTheme="minorHAnsi"/>
            <w:rPrChange w:id="4824" w:author="Yufeng" w:date="2021-10-10T17:52:00Z">
              <w:rPr/>
            </w:rPrChange>
          </w:rPr>
          <w:delText xml:space="preserve">was </w:delText>
        </w:r>
      </w:del>
      <w:del w:id="4825" w:author="nick ting" w:date="2021-09-27T14:00:00Z">
        <w:r w:rsidRPr="0038659B" w:rsidDel="00D93222">
          <w:rPr>
            <w:rFonts w:eastAsiaTheme="minorHAnsi"/>
            <w:rPrChange w:id="4826" w:author="Yufeng" w:date="2021-10-10T17:52:00Z">
              <w:rPr/>
            </w:rPrChange>
          </w:rPr>
          <w:delText>a significant difference (</w:delText>
        </w:r>
      </w:del>
      <w:del w:id="4827" w:author="nick ting" w:date="2021-09-27T13:43:00Z">
        <w:r w:rsidRPr="0038659B" w:rsidDel="000975D5">
          <w:rPr>
            <w:rFonts w:eastAsiaTheme="minorHAnsi"/>
            <w:rPrChange w:id="4828" w:author="Yufeng" w:date="2021-10-10T17:52:00Z">
              <w:rPr/>
            </w:rPrChange>
          </w:rPr>
          <w:delText>p-value</w:delText>
        </w:r>
      </w:del>
      <w:del w:id="4829" w:author="nick ting" w:date="2021-09-27T14:00:00Z">
        <w:r w:rsidRPr="0038659B" w:rsidDel="00D93222">
          <w:rPr>
            <w:rFonts w:eastAsiaTheme="minorHAnsi"/>
            <w:rPrChange w:id="4830" w:author="Yufeng" w:date="2021-10-10T17:52:00Z">
              <w:rPr/>
            </w:rPrChange>
          </w:rPr>
          <w:delText xml:space="preserve"> &lt; 0.05) in </w:delText>
        </w:r>
      </w:del>
      <w:del w:id="4831" w:author="nick ting" w:date="2021-09-27T13:44:00Z">
        <w:r w:rsidRPr="0038659B" w:rsidDel="000975D5">
          <w:rPr>
            <w:rFonts w:eastAsiaTheme="minorHAnsi"/>
            <w:rPrChange w:id="4832" w:author="Yufeng" w:date="2021-10-10T17:52:00Z">
              <w:rPr/>
            </w:rPrChange>
          </w:rPr>
          <w:delText xml:space="preserve">almost </w:delText>
        </w:r>
      </w:del>
      <w:del w:id="4833" w:author="nick ting" w:date="2021-09-27T14:00:00Z">
        <w:r w:rsidRPr="0038659B" w:rsidDel="00D93222">
          <w:rPr>
            <w:rFonts w:eastAsiaTheme="minorHAnsi"/>
            <w:rPrChange w:id="4834" w:author="Yufeng" w:date="2021-10-10T17:52:00Z">
              <w:rPr/>
            </w:rPrChange>
          </w:rPr>
          <w:delText xml:space="preserve">all the cohorts, </w:delText>
        </w:r>
      </w:del>
      <w:del w:id="4835" w:author="nick ting" w:date="2021-09-27T13:44:00Z">
        <w:r w:rsidRPr="0038659B" w:rsidDel="000975D5">
          <w:rPr>
            <w:rFonts w:eastAsiaTheme="minorHAnsi"/>
            <w:rPrChange w:id="4836" w:author="Yufeng" w:date="2021-10-10T17:52:00Z">
              <w:rPr/>
            </w:rPrChange>
          </w:rPr>
          <w:delText xml:space="preserve">excluding </w:delText>
        </w:r>
      </w:del>
      <w:del w:id="4837" w:author="nick ting" w:date="2021-09-27T14:00:00Z">
        <w:r w:rsidRPr="0038659B" w:rsidDel="00D93222">
          <w:rPr>
            <w:rFonts w:eastAsiaTheme="minorHAnsi"/>
            <w:rPrChange w:id="4838" w:author="Yufeng" w:date="2021-10-10T17:52:00Z">
              <w:rPr/>
            </w:rPrChange>
          </w:rPr>
          <w:delText>2019_Thomas</w:delText>
        </w:r>
      </w:del>
      <w:ins w:id="4839" w:author="LIN, Yufeng" w:date="2021-09-24T15:50:00Z">
        <w:del w:id="4840" w:author="nick ting" w:date="2021-09-27T14:00:00Z">
          <w:r w:rsidR="00A13741" w:rsidRPr="0038659B" w:rsidDel="00D93222">
            <w:rPr>
              <w:rFonts w:eastAsiaTheme="minorHAnsi"/>
              <w:rPrChange w:id="4841" w:author="Yufeng" w:date="2021-10-10T17:52:00Z">
                <w:rPr/>
              </w:rPrChange>
            </w:rPr>
            <w:delText>A</w:delText>
          </w:r>
        </w:del>
      </w:ins>
      <w:del w:id="4842" w:author="nick ting" w:date="2021-09-27T14:00:00Z">
        <w:r w:rsidRPr="0038659B" w:rsidDel="00D93222">
          <w:rPr>
            <w:rFonts w:eastAsiaTheme="minorHAnsi"/>
            <w:rPrChange w:id="4843" w:author="Yufeng" w:date="2021-10-10T17:52:00Z">
              <w:rPr/>
            </w:rPrChange>
          </w:rPr>
          <w:delText xml:space="preserve"> r</w:delText>
        </w:r>
        <w:r w:rsidRPr="0038659B" w:rsidDel="00D93222">
          <w:rPr>
            <w:rFonts w:eastAsiaTheme="majorEastAsia"/>
            <w:rPrChange w:id="4844" w:author="Yufeng" w:date="2021-10-10T17:52:00Z">
              <w:rPr/>
            </w:rPrChange>
          </w:rPr>
          <w:delText xml:space="preserve">esearch (figure 3d and supplementary </w:delText>
        </w:r>
        <w:commentRangeStart w:id="4845"/>
        <w:r w:rsidRPr="0038659B" w:rsidDel="00D93222">
          <w:rPr>
            <w:rFonts w:eastAsiaTheme="majorEastAsia"/>
            <w:rPrChange w:id="4846" w:author="Yufeng" w:date="2021-10-10T17:52:00Z">
              <w:rPr/>
            </w:rPrChange>
          </w:rPr>
          <w:delText>table 6</w:delText>
        </w:r>
        <w:commentRangeEnd w:id="4845"/>
        <w:r w:rsidRPr="0038659B" w:rsidDel="00D93222">
          <w:rPr>
            <w:rStyle w:val="CommentReference"/>
            <w:rFonts w:eastAsiaTheme="majorEastAsia"/>
            <w:i/>
            <w:iCs/>
            <w:color w:val="2F5496" w:themeColor="accent1" w:themeShade="BF"/>
            <w:sz w:val="24"/>
            <w:szCs w:val="24"/>
            <w:rPrChange w:id="4847" w:author="Yufeng" w:date="2021-10-10T17:52:00Z">
              <w:rPr>
                <w:rStyle w:val="CommentReference"/>
                <w:sz w:val="22"/>
                <w:szCs w:val="22"/>
              </w:rPr>
            </w:rPrChange>
          </w:rPr>
          <w:commentReference w:id="4845"/>
        </w:r>
      </w:del>
      <w:ins w:id="4848" w:author="LIN, Yufeng" w:date="2021-09-23T17:04:00Z">
        <w:del w:id="4849" w:author="nick ting" w:date="2021-09-27T14:00:00Z">
          <w:r w:rsidR="001A7063" w:rsidRPr="0038659B" w:rsidDel="00D93222">
            <w:rPr>
              <w:rFonts w:eastAsiaTheme="majorEastAsia"/>
              <w:rPrChange w:id="4850" w:author="Yufeng" w:date="2021-10-10T17:52:00Z">
                <w:rPr/>
              </w:rPrChange>
            </w:rPr>
            <w:delText>7</w:delText>
          </w:r>
        </w:del>
      </w:ins>
      <w:del w:id="4851" w:author="nick ting" w:date="2021-09-27T14:00:00Z">
        <w:r w:rsidRPr="0038659B" w:rsidDel="00D93222">
          <w:rPr>
            <w:rFonts w:eastAsiaTheme="majorEastAsia"/>
            <w:rPrChange w:id="4852" w:author="Yufeng" w:date="2021-10-10T17:52:00Z">
              <w:rPr/>
            </w:rPrChange>
          </w:rPr>
          <w:delText>).</w:delText>
        </w:r>
      </w:del>
      <w:del w:id="4853" w:author="nick ting" w:date="2021-09-27T18:13:00Z">
        <w:r w:rsidRPr="0038659B" w:rsidDel="00BA3DCF">
          <w:rPr>
            <w:rFonts w:eastAsiaTheme="majorEastAsia"/>
            <w:rPrChange w:id="4854" w:author="Yufeng" w:date="2021-10-10T17:52:00Z">
              <w:rPr/>
            </w:rPrChange>
          </w:rPr>
          <w:delText xml:space="preserve"> Apart from the 2019_Thomas and 2019_Yachida, the other six cohorts performed the roughly synchronous trend, especially in the 33-core-set. </w:delText>
        </w:r>
      </w:del>
      <w:commentRangeStart w:id="4855"/>
      <w:del w:id="4856" w:author="nick ting" w:date="2021-09-27T18:17:00Z">
        <w:r w:rsidRPr="0038659B" w:rsidDel="004E4D50">
          <w:rPr>
            <w:rFonts w:eastAsiaTheme="majorEastAsia"/>
            <w:rPrChange w:id="4857" w:author="Yufeng" w:date="2021-10-10T17:52:00Z">
              <w:rPr/>
            </w:rPrChange>
          </w:rPr>
          <w:delText>Among the core set, ten species were enriched in CRC; meanwhile, the reduction was twenty-three (figure 3c).</w:delText>
        </w:r>
        <w:commentRangeEnd w:id="4855"/>
        <w:r w:rsidR="000975D5" w:rsidRPr="0038659B" w:rsidDel="004E4D50">
          <w:rPr>
            <w:rStyle w:val="CommentReference"/>
            <w:rFonts w:eastAsiaTheme="majorEastAsia"/>
            <w:i/>
            <w:iCs/>
            <w:color w:val="2F5496" w:themeColor="accent1" w:themeShade="BF"/>
            <w:sz w:val="24"/>
            <w:szCs w:val="24"/>
            <w:rPrChange w:id="4858" w:author="Yufeng" w:date="2021-10-10T17:52:00Z">
              <w:rPr>
                <w:rStyle w:val="CommentReference"/>
              </w:rPr>
            </w:rPrChange>
          </w:rPr>
          <w:commentReference w:id="4855"/>
        </w:r>
        <w:r w:rsidRPr="0038659B" w:rsidDel="004E4D50">
          <w:rPr>
            <w:rFonts w:eastAsiaTheme="minorHAnsi"/>
            <w:rPrChange w:id="4859" w:author="Yufeng" w:date="2021-10-10T17:52:00Z">
              <w:rPr/>
            </w:rPrChange>
          </w:rPr>
          <w:delText xml:space="preserve"> A</w:delText>
        </w:r>
        <w:r w:rsidRPr="0038659B" w:rsidDel="004E4D50">
          <w:rPr>
            <w:rFonts w:eastAsiaTheme="minorHAnsi"/>
            <w:highlight w:val="yellow"/>
            <w:rPrChange w:id="4860" w:author="Yufeng" w:date="2021-10-10T17:52:00Z">
              <w:rPr>
                <w:sz w:val="22"/>
              </w:rPr>
            </w:rPrChange>
          </w:rPr>
          <w:delText>s for the cohort heterogeneous, we observed that the 2019_Yachida research performance was dissimilar, and it seemed much cleaner.</w:delText>
        </w:r>
        <w:r w:rsidRPr="0038659B" w:rsidDel="004E4D50">
          <w:rPr>
            <w:rFonts w:eastAsiaTheme="minorHAnsi"/>
            <w:rPrChange w:id="4861" w:author="Yufeng" w:date="2021-10-10T17:52:00Z">
              <w:rPr/>
            </w:rPrChange>
          </w:rPr>
          <w:delText xml:space="preserve"> Excluding the </w:delText>
        </w:r>
        <w:r w:rsidRPr="0038659B" w:rsidDel="004E4D50">
          <w:rPr>
            <w:rFonts w:eastAsiaTheme="minorHAnsi"/>
            <w:rPrChange w:id="4862" w:author="Yufeng" w:date="2021-10-10T17:52:00Z">
              <w:rPr>
                <w:i/>
                <w:iCs/>
                <w:sz w:val="22"/>
              </w:rPr>
            </w:rPrChange>
          </w:rPr>
          <w:delText>Aspergillus</w:delText>
        </w:r>
        <w:r w:rsidRPr="0038659B" w:rsidDel="004E4D50">
          <w:rPr>
            <w:rFonts w:eastAsiaTheme="minorHAnsi"/>
            <w:rPrChange w:id="4863" w:author="Yufeng" w:date="2021-10-10T17:52:00Z">
              <w:rPr/>
            </w:rPrChange>
          </w:rPr>
          <w:delText xml:space="preserve"> </w:delText>
        </w:r>
        <w:r w:rsidRPr="0038659B" w:rsidDel="004E4D50">
          <w:rPr>
            <w:rFonts w:eastAsiaTheme="minorHAnsi"/>
            <w:rPrChange w:id="4864" w:author="Yufeng" w:date="2021-10-10T17:52:00Z">
              <w:rPr>
                <w:i/>
                <w:iCs/>
                <w:sz w:val="22"/>
              </w:rPr>
            </w:rPrChange>
          </w:rPr>
          <w:delText>rambellii</w:delText>
        </w:r>
        <w:r w:rsidRPr="0038659B" w:rsidDel="004E4D50">
          <w:rPr>
            <w:rFonts w:eastAsiaTheme="minorHAnsi"/>
            <w:rPrChange w:id="4865" w:author="Yufeng" w:date="2021-10-10T17:52:00Z">
              <w:rPr/>
            </w:rPrChange>
          </w:rPr>
          <w:delText xml:space="preserve"> and </w:delText>
        </w:r>
        <w:r w:rsidRPr="0038659B" w:rsidDel="004E4D50">
          <w:rPr>
            <w:rFonts w:eastAsiaTheme="minorHAnsi"/>
            <w:highlight w:val="yellow"/>
            <w:rPrChange w:id="4866" w:author="Yufeng" w:date="2021-10-10T17:52:00Z">
              <w:rPr>
                <w:sz w:val="22"/>
              </w:rPr>
            </w:rPrChange>
          </w:rPr>
          <w:delText>few species</w:delText>
        </w:r>
        <w:r w:rsidRPr="0038659B" w:rsidDel="004E4D50">
          <w:rPr>
            <w:rFonts w:eastAsiaTheme="minorHAnsi"/>
            <w:rPrChange w:id="4867" w:author="Yufeng" w:date="2021-10-10T17:52:00Z">
              <w:rPr/>
            </w:rPrChange>
          </w:rPr>
          <w:delText xml:space="preserve"> that have an apparent difference in fold change between CRC and healthy control, most features</w:delText>
        </w:r>
        <w:r w:rsidR="000D0043" w:rsidRPr="0038659B" w:rsidDel="004E4D50">
          <w:rPr>
            <w:rFonts w:eastAsiaTheme="minorHAnsi"/>
            <w:rPrChange w:id="4868" w:author="Yufeng" w:date="2021-10-10T17:52:00Z">
              <w:rPr/>
            </w:rPrChange>
          </w:rPr>
          <w:delText>'</w:delText>
        </w:r>
        <w:r w:rsidRPr="0038659B" w:rsidDel="004E4D50">
          <w:rPr>
            <w:rFonts w:eastAsiaTheme="minorHAnsi"/>
            <w:rPrChange w:id="4869" w:author="Yufeng" w:date="2021-10-10T17:52:00Z">
              <w:rPr/>
            </w:rPrChange>
          </w:rPr>
          <w:delText xml:space="preserve"> variance was weak and small. </w:delText>
        </w:r>
      </w:del>
      <w:del w:id="4870" w:author="nick ting" w:date="2021-09-27T18:23:00Z">
        <w:r w:rsidRPr="0038659B" w:rsidDel="004E4D50">
          <w:rPr>
            <w:rFonts w:eastAsiaTheme="minorHAnsi"/>
            <w:rPrChange w:id="4871" w:author="Yufeng" w:date="2021-10-10T17:52:00Z">
              <w:rPr/>
            </w:rPrChange>
          </w:rPr>
          <w:delText>One more study, 2019_Thomas, also behaved outlier performance in another section; most</w:delText>
        </w:r>
        <w:r w:rsidRPr="0038659B" w:rsidDel="004E4D50">
          <w:rPr>
            <w:rFonts w:eastAsiaTheme="majorEastAsia"/>
            <w:rPrChange w:id="4872" w:author="Yufeng" w:date="2021-10-10T17:52:00Z">
              <w:rPr/>
            </w:rPrChange>
          </w:rPr>
          <w:delText xml:space="preserve"> of its features were rich or no difference in CRC compared with the healthy control. Our results found that most cohorts performed the same trend among core-set</w:delText>
        </w:r>
        <w:r w:rsidR="00EC22EF" w:rsidRPr="0038659B" w:rsidDel="004E4D50">
          <w:rPr>
            <w:rFonts w:eastAsiaTheme="majorEastAsia"/>
            <w:rPrChange w:id="4873" w:author="Yufeng" w:date="2021-10-10T17:52:00Z">
              <w:rPr/>
            </w:rPrChange>
          </w:rPr>
          <w:delText>. Most selections had at least three cohorts that significantly differed between CRC and healthy control, but their cohort heterogeneity still existed</w:delText>
        </w:r>
        <w:r w:rsidRPr="0038659B" w:rsidDel="004E4D50">
          <w:rPr>
            <w:rFonts w:eastAsiaTheme="majorEastAsia"/>
            <w:rPrChange w:id="4874" w:author="Yufeng" w:date="2021-10-10T17:52:00Z">
              <w:rPr/>
            </w:rPrChange>
          </w:rPr>
          <w:delText>.</w:delText>
        </w:r>
      </w:del>
    </w:p>
    <w:p w14:paraId="6D5DD1BD" w14:textId="3B19D6CA" w:rsidR="00D9531B" w:rsidRPr="00755CC4" w:rsidRDefault="00D9531B">
      <w:pPr>
        <w:pStyle w:val="title20825"/>
      </w:pPr>
      <w:del w:id="4875" w:author="nick ting" w:date="2021-09-27T18:56:00Z">
        <w:r w:rsidRPr="0038659B" w:rsidDel="00405527">
          <w:rPr>
            <w:i/>
            <w:iCs/>
          </w:rPr>
          <w:delText>A</w:delText>
        </w:r>
      </w:del>
      <w:ins w:id="4876" w:author="LIN, Yufeng" w:date="2021-10-05T16:39:00Z">
        <w:r w:rsidR="008B0617" w:rsidRPr="00755CC4">
          <w:rPr>
            <w:i/>
            <w:iCs/>
            <w:rPrChange w:id="4877" w:author="Yufeng" w:date="2021-10-10T17:48:00Z">
              <w:rPr/>
            </w:rPrChange>
          </w:rPr>
          <w:t xml:space="preserve">A. rambellii </w:t>
        </w:r>
        <w:r w:rsidR="008B0617" w:rsidRPr="0038659B">
          <w:t>is the</w:t>
        </w:r>
      </w:ins>
      <w:ins w:id="4878" w:author="nick ting" w:date="2021-09-27T18:56:00Z">
        <w:del w:id="4879" w:author="LIN, Yufeng" w:date="2021-10-05T16:39:00Z">
          <w:r w:rsidR="00405527" w:rsidRPr="00755CC4" w:rsidDel="008B0617">
            <w:rPr>
              <w:rPrChange w:id="4880" w:author="Yufeng" w:date="2021-10-10T17:48:00Z">
                <w:rPr>
                  <w:i/>
                  <w:iCs/>
                </w:rPr>
              </w:rPrChange>
            </w:rPr>
            <w:delText xml:space="preserve">Identification of </w:delText>
          </w:r>
        </w:del>
        <w:del w:id="4881" w:author="LIN, Yufeng" w:date="2021-09-28T13:07:00Z">
          <w:r w:rsidR="00405527" w:rsidRPr="00755CC4" w:rsidDel="004314C2">
            <w:rPr>
              <w:rPrChange w:id="4882" w:author="Yufeng" w:date="2021-10-10T17:48:00Z">
                <w:rPr>
                  <w:i/>
                  <w:iCs/>
                </w:rPr>
              </w:rPrChange>
            </w:rPr>
            <w:delText>micr</w:delText>
          </w:r>
        </w:del>
      </w:ins>
      <w:ins w:id="4883" w:author="nick ting" w:date="2021-09-27T18:57:00Z">
        <w:del w:id="4884" w:author="LIN, Yufeng" w:date="2021-09-28T13:07:00Z">
          <w:r w:rsidR="00405527" w:rsidRPr="00755CC4" w:rsidDel="004314C2">
            <w:rPr>
              <w:rPrChange w:id="4885" w:author="Yufeng" w:date="2021-10-10T17:48:00Z">
                <w:rPr>
                  <w:i/>
                  <w:iCs/>
                </w:rPr>
              </w:rPrChange>
            </w:rPr>
            <w:delText>o-eukaryotes</w:delText>
          </w:r>
        </w:del>
        <w:del w:id="4886" w:author="LIN, Yufeng" w:date="2021-10-05T16:39:00Z">
          <w:r w:rsidR="00405527" w:rsidRPr="00755CC4" w:rsidDel="008B0617">
            <w:rPr>
              <w:rPrChange w:id="4887" w:author="Yufeng" w:date="2021-10-10T17:48:00Z">
                <w:rPr>
                  <w:i/>
                  <w:iCs/>
                </w:rPr>
              </w:rPrChange>
            </w:rPr>
            <w:delText xml:space="preserve"> with</w:delText>
          </w:r>
        </w:del>
        <w:r w:rsidR="00405527" w:rsidRPr="00755CC4">
          <w:rPr>
            <w:rPrChange w:id="4888" w:author="Yufeng" w:date="2021-10-10T17:48:00Z">
              <w:rPr>
                <w:i/>
                <w:iCs/>
              </w:rPr>
            </w:rPrChange>
          </w:rPr>
          <w:t xml:space="preserve"> most significant </w:t>
        </w:r>
      </w:ins>
      <w:ins w:id="4889" w:author="LIN, Yufeng" w:date="2021-10-05T16:40:00Z">
        <w:r w:rsidR="008B0617" w:rsidRPr="0038659B">
          <w:t xml:space="preserve">fungus </w:t>
        </w:r>
      </w:ins>
      <w:ins w:id="4890" w:author="nick ting" w:date="2021-09-27T18:57:00Z">
        <w:del w:id="4891" w:author="LIN, Yufeng" w:date="2021-10-05T16:40:00Z">
          <w:r w:rsidR="00405527" w:rsidRPr="00755CC4" w:rsidDel="008B0617">
            <w:rPr>
              <w:rPrChange w:id="4892" w:author="Yufeng" w:date="2021-10-10T17:48:00Z">
                <w:rPr>
                  <w:i/>
                  <w:iCs/>
                </w:rPr>
              </w:rPrChange>
            </w:rPr>
            <w:delText>association</w:delText>
          </w:r>
        </w:del>
      </w:ins>
      <w:ins w:id="4893" w:author="LIN, Yufeng" w:date="2021-10-05T16:40:00Z">
        <w:r w:rsidR="008B0617" w:rsidRPr="0038659B">
          <w:t>associated</w:t>
        </w:r>
      </w:ins>
      <w:ins w:id="4894" w:author="nick ting" w:date="2021-09-27T18:57:00Z">
        <w:r w:rsidR="00405527" w:rsidRPr="00755CC4">
          <w:rPr>
            <w:rPrChange w:id="4895" w:author="Yufeng" w:date="2021-10-10T17:48:00Z">
              <w:rPr>
                <w:i/>
                <w:iCs/>
              </w:rPr>
            </w:rPrChange>
          </w:rPr>
          <w:t xml:space="preserve"> with CRC</w:t>
        </w:r>
      </w:ins>
      <w:del w:id="4896" w:author="nick ting" w:date="2021-09-27T18:56:00Z">
        <w:r w:rsidRPr="00755CC4" w:rsidDel="00405527">
          <w:rPr>
            <w:rPrChange w:id="4897" w:author="Yufeng" w:date="2021-10-10T17:48:00Z">
              <w:rPr>
                <w:i/>
                <w:iCs/>
              </w:rPr>
            </w:rPrChange>
          </w:rPr>
          <w:delText>spergillus</w:delText>
        </w:r>
        <w:r w:rsidRPr="00755CC4" w:rsidDel="00405527">
          <w:delText xml:space="preserve"> </w:delText>
        </w:r>
        <w:r w:rsidRPr="00755CC4" w:rsidDel="00405527">
          <w:rPr>
            <w:rPrChange w:id="4898" w:author="Yufeng" w:date="2021-10-10T17:48:00Z">
              <w:rPr>
                <w:i/>
                <w:iCs/>
              </w:rPr>
            </w:rPrChange>
          </w:rPr>
          <w:delText>rambellii</w:delText>
        </w:r>
        <w:r w:rsidRPr="00755CC4" w:rsidDel="00405527">
          <w:delText xml:space="preserve"> and </w:delText>
        </w:r>
        <w:r w:rsidRPr="00755CC4" w:rsidDel="00405527">
          <w:rPr>
            <w:rPrChange w:id="4899" w:author="Yufeng" w:date="2021-10-10T17:48:00Z">
              <w:rPr>
                <w:i/>
                <w:iCs/>
              </w:rPr>
            </w:rPrChange>
          </w:rPr>
          <w:delText>Aspergillus</w:delText>
        </w:r>
        <w:r w:rsidRPr="00755CC4" w:rsidDel="00405527">
          <w:delText xml:space="preserve"> </w:delText>
        </w:r>
        <w:r w:rsidRPr="00755CC4" w:rsidDel="00405527">
          <w:rPr>
            <w:rPrChange w:id="4900" w:author="Yufeng" w:date="2021-10-10T17:48:00Z">
              <w:rPr>
                <w:i/>
                <w:iCs/>
              </w:rPr>
            </w:rPrChange>
          </w:rPr>
          <w:delText>kawachii</w:delText>
        </w:r>
        <w:r w:rsidRPr="00755CC4" w:rsidDel="00405527">
          <w:delText xml:space="preserve"> </w:delText>
        </w:r>
        <w:r w:rsidR="002F5B96" w:rsidRPr="00755CC4" w:rsidDel="00405527">
          <w:delText xml:space="preserve">were the most </w:delText>
        </w:r>
        <w:r w:rsidR="00EC22EF" w:rsidRPr="00755CC4" w:rsidDel="00405527">
          <w:delText>apparent</w:delText>
        </w:r>
        <w:r w:rsidR="002F5B96" w:rsidRPr="00755CC4" w:rsidDel="00405527">
          <w:delText xml:space="preserve"> enrichment and reduction in CRC, respectively</w:delText>
        </w:r>
      </w:del>
    </w:p>
    <w:p w14:paraId="43442DA8" w14:textId="4FBE195E" w:rsidR="00D9531B" w:rsidRPr="00755CC4" w:rsidRDefault="00D9531B">
      <w:pPr>
        <w:jc w:val="left"/>
        <w:rPr>
          <w:ins w:id="4901" w:author="LIN, Yufeng" w:date="2021-10-04T16:23:00Z"/>
          <w:rPrChange w:id="4902" w:author="Yufeng" w:date="2021-10-10T17:48:00Z">
            <w:rPr>
              <w:ins w:id="4903" w:author="LIN, Yufeng" w:date="2021-10-04T16:23:00Z"/>
              <w:sz w:val="22"/>
            </w:rPr>
          </w:rPrChange>
        </w:rPr>
        <w:pPrChange w:id="4904" w:author="Yufeng" w:date="2021-10-10T17:53:00Z">
          <w:pPr/>
        </w:pPrChange>
      </w:pPr>
      <w:commentRangeStart w:id="4905"/>
      <w:del w:id="4906" w:author="LIN, Yufeng" w:date="2021-09-24T15:50:00Z">
        <w:r w:rsidRPr="00755CC4" w:rsidDel="00A13741">
          <w:rPr>
            <w:rPrChange w:id="4907" w:author="Yufeng" w:date="2021-10-10T17:48:00Z">
              <w:rPr>
                <w:sz w:val="22"/>
              </w:rPr>
            </w:rPrChange>
          </w:rPr>
          <w:delText>We next increased the cutoff value t</w:delText>
        </w:r>
      </w:del>
      <w:ins w:id="4908" w:author="LIN, Yufeng" w:date="2021-09-24T15:50:00Z">
        <w:r w:rsidR="00A13741" w:rsidRPr="00755CC4">
          <w:rPr>
            <w:rPrChange w:id="4909" w:author="Yufeng" w:date="2021-10-10T17:48:00Z">
              <w:rPr>
                <w:sz w:val="22"/>
              </w:rPr>
            </w:rPrChange>
          </w:rPr>
          <w:t>T</w:t>
        </w:r>
      </w:ins>
      <w:r w:rsidRPr="00755CC4">
        <w:rPr>
          <w:rPrChange w:id="4910" w:author="Yufeng" w:date="2021-10-10T17:48:00Z">
            <w:rPr>
              <w:sz w:val="22"/>
            </w:rPr>
          </w:rPrChange>
        </w:rPr>
        <w:t>o identify the most crucial candidate</w:t>
      </w:r>
      <w:ins w:id="4911" w:author="LIN, Yufeng" w:date="2021-09-24T15:52:00Z">
        <w:r w:rsidR="00A13741" w:rsidRPr="00755CC4">
          <w:rPr>
            <w:rPrChange w:id="4912" w:author="Yufeng" w:date="2021-10-10T17:48:00Z">
              <w:rPr>
                <w:sz w:val="22"/>
              </w:rPr>
            </w:rPrChange>
          </w:rPr>
          <w:t>s</w:t>
        </w:r>
      </w:ins>
      <w:r w:rsidRPr="00755CC4">
        <w:rPr>
          <w:rPrChange w:id="4913" w:author="Yufeng" w:date="2021-10-10T17:48:00Z">
            <w:rPr>
              <w:sz w:val="22"/>
            </w:rPr>
          </w:rPrChange>
        </w:rPr>
        <w:t xml:space="preserve"> associated with CRC</w:t>
      </w:r>
      <w:ins w:id="4914" w:author="LIN, Yufeng" w:date="2021-09-24T15:54:00Z">
        <w:r w:rsidR="00474B2B" w:rsidRPr="00755CC4">
          <w:rPr>
            <w:rPrChange w:id="4915" w:author="Yufeng" w:date="2021-10-10T17:48:00Z">
              <w:rPr>
                <w:sz w:val="22"/>
              </w:rPr>
            </w:rPrChange>
          </w:rPr>
          <w:t xml:space="preserve">, </w:t>
        </w:r>
        <w:del w:id="4916" w:author="Lung Ngai TING" w:date="2021-10-09T15:03:00Z">
          <w:r w:rsidR="00474B2B" w:rsidRPr="00755CC4" w:rsidDel="002809E4">
            <w:rPr>
              <w:rPrChange w:id="4917" w:author="Yufeng" w:date="2021-10-10T17:48:00Z">
                <w:rPr>
                  <w:sz w:val="22"/>
                </w:rPr>
              </w:rPrChange>
            </w:rPr>
            <w:delText>we utilized the stricte</w:delText>
          </w:r>
        </w:del>
      </w:ins>
      <w:ins w:id="4918" w:author="Lung Ngai TING" w:date="2021-10-09T15:03:00Z">
        <w:r w:rsidR="002809E4" w:rsidRPr="0038659B">
          <w:t>stringent</w:t>
        </w:r>
      </w:ins>
      <w:ins w:id="4919" w:author="LIN, Yufeng" w:date="2021-09-24T15:54:00Z">
        <w:del w:id="4920" w:author="Lung Ngai TING" w:date="2021-10-09T15:03:00Z">
          <w:r w:rsidR="00474B2B" w:rsidRPr="00755CC4" w:rsidDel="002809E4">
            <w:rPr>
              <w:rPrChange w:id="4921" w:author="Yufeng" w:date="2021-10-10T17:48:00Z">
                <w:rPr>
                  <w:sz w:val="22"/>
                </w:rPr>
              </w:rPrChange>
            </w:rPr>
            <w:delText>r</w:delText>
          </w:r>
        </w:del>
        <w:r w:rsidR="00474B2B" w:rsidRPr="00755CC4">
          <w:rPr>
            <w:rPrChange w:id="4922" w:author="Yufeng" w:date="2021-10-10T17:48:00Z">
              <w:rPr>
                <w:sz w:val="22"/>
              </w:rPr>
            </w:rPrChange>
          </w:rPr>
          <w:t xml:space="preserve"> criteria</w:t>
        </w:r>
      </w:ins>
      <w:ins w:id="4923" w:author="Lung Ngai TING" w:date="2021-10-09T15:03:00Z">
        <w:r w:rsidR="002809E4" w:rsidRPr="0038659B">
          <w:t xml:space="preserve"> were used</w:t>
        </w:r>
      </w:ins>
      <w:ins w:id="4924" w:author="LIN, Yufeng" w:date="2021-09-24T15:54:00Z">
        <w:r w:rsidR="00474B2B" w:rsidRPr="00755CC4">
          <w:rPr>
            <w:rPrChange w:id="4925" w:author="Yufeng" w:date="2021-10-10T17:48:00Z">
              <w:rPr>
                <w:sz w:val="22"/>
              </w:rPr>
            </w:rPrChange>
          </w:rPr>
          <w:t xml:space="preserve"> </w:t>
        </w:r>
      </w:ins>
      <w:ins w:id="4926" w:author="LIN, Yufeng" w:date="2021-09-24T15:55:00Z">
        <w:r w:rsidR="00474B2B" w:rsidRPr="00755CC4">
          <w:rPr>
            <w:rPrChange w:id="4927" w:author="Yufeng" w:date="2021-10-10T17:48:00Z">
              <w:rPr>
                <w:sz w:val="22"/>
              </w:rPr>
            </w:rPrChange>
          </w:rPr>
          <w:t>(see methods)</w:t>
        </w:r>
      </w:ins>
      <w:ins w:id="4928" w:author="LIN, Yufeng" w:date="2021-10-07T10:46:00Z">
        <w:r w:rsidR="00E81CE7" w:rsidRPr="0038659B">
          <w:t xml:space="preserve">. </w:t>
        </w:r>
      </w:ins>
      <w:commentRangeEnd w:id="4905"/>
      <w:r w:rsidR="00054090" w:rsidRPr="00E666DA">
        <w:rPr>
          <w:rStyle w:val="CommentReference"/>
          <w:sz w:val="24"/>
          <w:szCs w:val="24"/>
        </w:rPr>
        <w:commentReference w:id="4905"/>
      </w:r>
      <w:ins w:id="4929" w:author="LIN, Yufeng" w:date="2021-10-07T10:46:00Z">
        <w:r w:rsidR="00E81CE7" w:rsidRPr="0038659B">
          <w:t>We</w:t>
        </w:r>
      </w:ins>
      <w:ins w:id="4930" w:author="LIN, Yufeng" w:date="2021-09-24T15:54:00Z">
        <w:r w:rsidR="00474B2B" w:rsidRPr="00755CC4">
          <w:rPr>
            <w:rPrChange w:id="4931" w:author="Yufeng" w:date="2021-10-10T17:48:00Z">
              <w:rPr>
                <w:sz w:val="22"/>
              </w:rPr>
            </w:rPrChange>
          </w:rPr>
          <w:t xml:space="preserve"> </w:t>
        </w:r>
        <w:del w:id="4932" w:author="nick ting" w:date="2021-09-27T18:35:00Z">
          <w:r w:rsidR="00474B2B" w:rsidRPr="00755CC4" w:rsidDel="00100B81">
            <w:rPr>
              <w:rPrChange w:id="4933" w:author="Yufeng" w:date="2021-10-10T17:48:00Z">
                <w:rPr>
                  <w:sz w:val="22"/>
                </w:rPr>
              </w:rPrChange>
            </w:rPr>
            <w:delText>explored</w:delText>
          </w:r>
        </w:del>
      </w:ins>
      <w:ins w:id="4934" w:author="nick ting" w:date="2021-09-27T18:35:00Z">
        <w:r w:rsidR="00100B81" w:rsidRPr="00755CC4">
          <w:rPr>
            <w:rPrChange w:id="4935" w:author="Yufeng" w:date="2021-10-10T17:48:00Z">
              <w:rPr>
                <w:sz w:val="22"/>
              </w:rPr>
            </w:rPrChange>
          </w:rPr>
          <w:t>found</w:t>
        </w:r>
      </w:ins>
      <w:ins w:id="4936" w:author="LIN, Yufeng" w:date="2021-09-24T15:54:00Z">
        <w:r w:rsidR="00474B2B" w:rsidRPr="00755CC4">
          <w:rPr>
            <w:rPrChange w:id="4937" w:author="Yufeng" w:date="2021-10-10T17:48:00Z">
              <w:rPr>
                <w:sz w:val="22"/>
              </w:rPr>
            </w:rPrChange>
          </w:rPr>
          <w:t xml:space="preserve"> that</w:t>
        </w:r>
      </w:ins>
      <w:del w:id="4938" w:author="LIN, Yufeng" w:date="2021-09-24T15:54:00Z">
        <w:r w:rsidRPr="00755CC4" w:rsidDel="00474B2B">
          <w:rPr>
            <w:rPrChange w:id="4939" w:author="Yufeng" w:date="2021-10-10T17:48:00Z">
              <w:rPr>
                <w:sz w:val="22"/>
              </w:rPr>
            </w:rPrChange>
          </w:rPr>
          <w:delText xml:space="preserve"> by filtering core-set using three strict criteria, FDR &lt; 0.01, SSTF </w:delText>
        </w:r>
        <w:r w:rsidRPr="00755CC4" w:rsidDel="00474B2B">
          <w:rPr>
            <w:rFonts w:hint="eastAsia"/>
            <w:rPrChange w:id="4940" w:author="Yufeng" w:date="2021-10-10T17:48:00Z">
              <w:rPr>
                <w:rFonts w:hint="eastAsia"/>
                <w:sz w:val="22"/>
              </w:rPr>
            </w:rPrChange>
          </w:rPr>
          <w:delText>≥</w:delText>
        </w:r>
        <w:r w:rsidRPr="00755CC4" w:rsidDel="00474B2B">
          <w:rPr>
            <w:rPrChange w:id="4941" w:author="Yufeng" w:date="2021-10-10T17:48:00Z">
              <w:rPr>
                <w:sz w:val="22"/>
              </w:rPr>
            </w:rPrChange>
          </w:rPr>
          <w:delText xml:space="preserve"> 6, and abs(log2FC) </w:delText>
        </w:r>
        <w:r w:rsidRPr="00755CC4" w:rsidDel="00474B2B">
          <w:rPr>
            <w:rFonts w:hint="eastAsia"/>
            <w:rPrChange w:id="4942" w:author="Yufeng" w:date="2021-10-10T17:48:00Z">
              <w:rPr>
                <w:rFonts w:hint="eastAsia"/>
                <w:sz w:val="22"/>
              </w:rPr>
            </w:rPrChange>
          </w:rPr>
          <w:delText>≥</w:delText>
        </w:r>
        <w:r w:rsidRPr="00755CC4" w:rsidDel="00474B2B">
          <w:rPr>
            <w:rPrChange w:id="4943" w:author="Yufeng" w:date="2021-10-10T17:48:00Z">
              <w:rPr>
                <w:sz w:val="22"/>
              </w:rPr>
            </w:rPrChange>
          </w:rPr>
          <w:delText xml:space="preserve"> 1 (</w:delText>
        </w:r>
        <w:commentRangeStart w:id="4944"/>
        <w:r w:rsidRPr="00755CC4" w:rsidDel="00474B2B">
          <w:rPr>
            <w:rPrChange w:id="4945" w:author="Yufeng" w:date="2021-10-10T17:48:00Z">
              <w:rPr>
                <w:sz w:val="22"/>
              </w:rPr>
            </w:rPrChange>
          </w:rPr>
          <w:delText>see Methods</w:delText>
        </w:r>
        <w:commentRangeEnd w:id="4944"/>
        <w:r w:rsidRPr="00755CC4" w:rsidDel="00474B2B">
          <w:rPr>
            <w:rStyle w:val="CommentReference"/>
            <w:sz w:val="24"/>
            <w:szCs w:val="24"/>
            <w:rPrChange w:id="4946" w:author="Yufeng" w:date="2021-10-10T17:48:00Z">
              <w:rPr>
                <w:rStyle w:val="CommentReference"/>
                <w:sz w:val="22"/>
                <w:szCs w:val="22"/>
              </w:rPr>
            </w:rPrChange>
          </w:rPr>
          <w:commentReference w:id="4944"/>
        </w:r>
        <w:r w:rsidRPr="00755CC4" w:rsidDel="00474B2B">
          <w:rPr>
            <w:rPrChange w:id="4947" w:author="Yufeng" w:date="2021-10-10T17:48:00Z">
              <w:rPr>
                <w:sz w:val="22"/>
              </w:rPr>
            </w:rPrChange>
          </w:rPr>
          <w:delText>). After filtering,</w:delText>
        </w:r>
      </w:del>
      <w:r w:rsidRPr="00755CC4">
        <w:rPr>
          <w:rPrChange w:id="4948" w:author="Yufeng" w:date="2021-10-10T17:48:00Z">
            <w:rPr>
              <w:sz w:val="22"/>
            </w:rPr>
          </w:rPrChange>
        </w:rPr>
        <w:t xml:space="preserve"> </w:t>
      </w:r>
      <w:del w:id="4949" w:author="LIN, Yufeng" w:date="2021-09-24T15:56:00Z">
        <w:r w:rsidRPr="00755CC4" w:rsidDel="00474B2B">
          <w:rPr>
            <w:i/>
            <w:iCs/>
            <w:rPrChange w:id="4950" w:author="Yufeng" w:date="2021-10-10T17:48:00Z">
              <w:rPr>
                <w:i/>
                <w:iCs/>
                <w:sz w:val="22"/>
              </w:rPr>
            </w:rPrChange>
          </w:rPr>
          <w:delText>Aspergillus</w:delText>
        </w:r>
        <w:r w:rsidRPr="00755CC4" w:rsidDel="00474B2B">
          <w:rPr>
            <w:rPrChange w:id="4951" w:author="Yufeng" w:date="2021-10-10T17:48:00Z">
              <w:rPr>
                <w:sz w:val="22"/>
              </w:rPr>
            </w:rPrChange>
          </w:rPr>
          <w:delText xml:space="preserve"> </w:delText>
        </w:r>
      </w:del>
      <w:ins w:id="4952" w:author="LIN, Yufeng" w:date="2021-09-24T15:56:00Z">
        <w:r w:rsidR="00474B2B" w:rsidRPr="00755CC4">
          <w:rPr>
            <w:i/>
            <w:iCs/>
            <w:rPrChange w:id="4953" w:author="Yufeng" w:date="2021-10-10T17:48:00Z">
              <w:rPr>
                <w:i/>
                <w:iCs/>
                <w:sz w:val="22"/>
              </w:rPr>
            </w:rPrChange>
          </w:rPr>
          <w:t>A.</w:t>
        </w:r>
        <w:r w:rsidR="00474B2B" w:rsidRPr="00755CC4">
          <w:rPr>
            <w:rPrChange w:id="4954" w:author="Yufeng" w:date="2021-10-10T17:48:00Z">
              <w:rPr>
                <w:sz w:val="22"/>
              </w:rPr>
            </w:rPrChange>
          </w:rPr>
          <w:t xml:space="preserve"> </w:t>
        </w:r>
      </w:ins>
      <w:r w:rsidRPr="00755CC4">
        <w:rPr>
          <w:i/>
          <w:iCs/>
          <w:rPrChange w:id="4955" w:author="Yufeng" w:date="2021-10-10T17:48:00Z">
            <w:rPr>
              <w:i/>
              <w:iCs/>
              <w:sz w:val="22"/>
            </w:rPr>
          </w:rPrChange>
        </w:rPr>
        <w:t>rambellii</w:t>
      </w:r>
      <w:r w:rsidRPr="00755CC4">
        <w:rPr>
          <w:rPrChange w:id="4956" w:author="Yufeng" w:date="2021-10-10T17:48:00Z">
            <w:rPr>
              <w:sz w:val="22"/>
            </w:rPr>
          </w:rPrChange>
        </w:rPr>
        <w:t xml:space="preserve"> and </w:t>
      </w:r>
      <w:del w:id="4957" w:author="LIN, Yufeng" w:date="2021-09-24T15:56:00Z">
        <w:r w:rsidRPr="00755CC4" w:rsidDel="00474B2B">
          <w:rPr>
            <w:i/>
            <w:iCs/>
            <w:rPrChange w:id="4958" w:author="Yufeng" w:date="2021-10-10T17:48:00Z">
              <w:rPr>
                <w:i/>
                <w:iCs/>
                <w:sz w:val="22"/>
              </w:rPr>
            </w:rPrChange>
          </w:rPr>
          <w:delText>Aspergillus</w:delText>
        </w:r>
        <w:r w:rsidRPr="00755CC4" w:rsidDel="00474B2B">
          <w:rPr>
            <w:rPrChange w:id="4959" w:author="Yufeng" w:date="2021-10-10T17:48:00Z">
              <w:rPr>
                <w:sz w:val="22"/>
              </w:rPr>
            </w:rPrChange>
          </w:rPr>
          <w:delText xml:space="preserve"> </w:delText>
        </w:r>
      </w:del>
      <w:ins w:id="4960" w:author="LIN, Yufeng" w:date="2021-09-24T15:56:00Z">
        <w:r w:rsidR="00474B2B" w:rsidRPr="00755CC4">
          <w:rPr>
            <w:i/>
            <w:iCs/>
            <w:rPrChange w:id="4961" w:author="Yufeng" w:date="2021-10-10T17:48:00Z">
              <w:rPr>
                <w:i/>
                <w:iCs/>
                <w:sz w:val="22"/>
              </w:rPr>
            </w:rPrChange>
          </w:rPr>
          <w:t>A.</w:t>
        </w:r>
        <w:r w:rsidR="00474B2B" w:rsidRPr="00755CC4">
          <w:rPr>
            <w:rPrChange w:id="4962" w:author="Yufeng" w:date="2021-10-10T17:48:00Z">
              <w:rPr>
                <w:sz w:val="22"/>
              </w:rPr>
            </w:rPrChange>
          </w:rPr>
          <w:t xml:space="preserve"> </w:t>
        </w:r>
      </w:ins>
      <w:r w:rsidRPr="00755CC4">
        <w:rPr>
          <w:i/>
          <w:iCs/>
          <w:rPrChange w:id="4963" w:author="Yufeng" w:date="2021-10-10T17:48:00Z">
            <w:rPr>
              <w:i/>
              <w:iCs/>
              <w:sz w:val="22"/>
            </w:rPr>
          </w:rPrChange>
        </w:rPr>
        <w:t>kawachii</w:t>
      </w:r>
      <w:r w:rsidRPr="00755CC4">
        <w:rPr>
          <w:rPrChange w:id="4964" w:author="Yufeng" w:date="2021-10-10T17:48:00Z">
            <w:rPr>
              <w:sz w:val="22"/>
            </w:rPr>
          </w:rPrChange>
        </w:rPr>
        <w:t xml:space="preserve"> were the only two </w:t>
      </w:r>
      <w:ins w:id="4965" w:author="LIN, Yufeng" w:date="2021-09-24T15:56:00Z">
        <w:r w:rsidR="00474B2B" w:rsidRPr="00755CC4">
          <w:rPr>
            <w:rPrChange w:id="4966" w:author="Yufeng" w:date="2021-10-10T17:48:00Z">
              <w:rPr>
                <w:sz w:val="22"/>
              </w:rPr>
            </w:rPrChange>
          </w:rPr>
          <w:t xml:space="preserve">significant </w:t>
        </w:r>
      </w:ins>
      <w:del w:id="4967" w:author="LIN, Yufeng" w:date="2021-09-28T13:07:00Z">
        <w:r w:rsidR="00FA35F2" w:rsidRPr="00755CC4" w:rsidDel="004314C2">
          <w:rPr>
            <w:rPrChange w:id="4968" w:author="Yufeng" w:date="2021-10-10T17:48:00Z">
              <w:rPr>
                <w:sz w:val="22"/>
              </w:rPr>
            </w:rPrChange>
          </w:rPr>
          <w:delText>micro-eukaryotes</w:delText>
        </w:r>
      </w:del>
      <w:ins w:id="4969" w:author="LIN, Yufeng" w:date="2021-09-28T13:07:00Z">
        <w:r w:rsidR="004314C2" w:rsidRPr="00755CC4">
          <w:rPr>
            <w:rPrChange w:id="4970" w:author="Yufeng" w:date="2021-10-10T17:48:00Z">
              <w:rPr>
                <w:sz w:val="22"/>
              </w:rPr>
            </w:rPrChange>
          </w:rPr>
          <w:t>fungi</w:t>
        </w:r>
      </w:ins>
      <w:ins w:id="4971" w:author="nick ting" w:date="2021-09-27T18:35:00Z">
        <w:r w:rsidR="00100B81" w:rsidRPr="00755CC4">
          <w:rPr>
            <w:rPrChange w:id="4972" w:author="Yufeng" w:date="2021-10-10T17:48:00Z">
              <w:rPr>
                <w:sz w:val="22"/>
              </w:rPr>
            </w:rPrChange>
          </w:rPr>
          <w:t xml:space="preserve"> </w:t>
        </w:r>
      </w:ins>
      <w:del w:id="4973" w:author="LIN, Yufeng" w:date="2021-09-24T15:56:00Z">
        <w:r w:rsidRPr="00755CC4" w:rsidDel="00474B2B">
          <w:rPr>
            <w:rPrChange w:id="4974" w:author="Yufeng" w:date="2021-10-10T17:48:00Z">
              <w:rPr>
                <w:sz w:val="22"/>
              </w:rPr>
            </w:rPrChange>
          </w:rPr>
          <w:delText xml:space="preserve"> </w:delText>
        </w:r>
      </w:del>
      <w:del w:id="4975" w:author="LIN, Yufeng" w:date="2021-09-24T15:55:00Z">
        <w:r w:rsidRPr="00755CC4" w:rsidDel="00474B2B">
          <w:rPr>
            <w:rPrChange w:id="4976" w:author="Yufeng" w:date="2021-10-10T17:48:00Z">
              <w:rPr>
                <w:sz w:val="22"/>
              </w:rPr>
            </w:rPrChange>
          </w:rPr>
          <w:delText xml:space="preserve">that meet these stricter criteria </w:delText>
        </w:r>
      </w:del>
      <w:r w:rsidRPr="00755CC4">
        <w:rPr>
          <w:rPrChange w:id="4977" w:author="Yufeng" w:date="2021-10-10T17:48:00Z">
            <w:rPr>
              <w:sz w:val="22"/>
            </w:rPr>
          </w:rPrChange>
        </w:rPr>
        <w:t xml:space="preserve">(figure 3c). </w:t>
      </w:r>
      <w:r w:rsidRPr="00755CC4">
        <w:rPr>
          <w:i/>
          <w:iCs/>
          <w:rPrChange w:id="4978" w:author="Yufeng" w:date="2021-10-10T17:48:00Z">
            <w:rPr>
              <w:sz w:val="22"/>
            </w:rPr>
          </w:rPrChange>
        </w:rPr>
        <w:t>A. rambellii</w:t>
      </w:r>
      <w:r w:rsidRPr="00755CC4">
        <w:rPr>
          <w:rPrChange w:id="4979" w:author="Yufeng" w:date="2021-10-10T17:48:00Z">
            <w:rPr>
              <w:sz w:val="22"/>
            </w:rPr>
          </w:rPrChange>
        </w:rPr>
        <w:t xml:space="preserve"> was the only candidate with a significant difference among seven </w:t>
      </w:r>
      <w:r w:rsidRPr="00755CC4">
        <w:rPr>
          <w:rPrChange w:id="4980" w:author="Yufeng" w:date="2021-10-10T17:48:00Z">
            <w:rPr>
              <w:sz w:val="22"/>
            </w:rPr>
          </w:rPrChange>
        </w:rPr>
        <w:lastRenderedPageBreak/>
        <w:t>cohorts, excluding the 2019_Thomas</w:t>
      </w:r>
      <w:ins w:id="4981" w:author="Lung Ngai TING" w:date="2021-10-09T15:05:00Z">
        <w:r w:rsidR="00054090" w:rsidRPr="0038659B">
          <w:t>AM</w:t>
        </w:r>
      </w:ins>
      <w:r w:rsidRPr="00755CC4">
        <w:rPr>
          <w:rPrChange w:id="4982" w:author="Yufeng" w:date="2021-10-10T17:48:00Z">
            <w:rPr>
              <w:sz w:val="22"/>
            </w:rPr>
          </w:rPrChange>
        </w:rPr>
        <w:t xml:space="preserve"> cohort (figure 3d). </w:t>
      </w:r>
      <w:del w:id="4983" w:author="nick ting" w:date="2021-09-27T18:35:00Z">
        <w:r w:rsidRPr="00755CC4" w:rsidDel="00100B81">
          <w:rPr>
            <w:rPrChange w:id="4984" w:author="Yufeng" w:date="2021-10-10T17:48:00Z">
              <w:rPr>
                <w:sz w:val="22"/>
              </w:rPr>
            </w:rPrChange>
          </w:rPr>
          <w:delText xml:space="preserve">And </w:delText>
        </w:r>
      </w:del>
      <w:ins w:id="4985" w:author="nick ting" w:date="2021-09-27T18:35:00Z">
        <w:del w:id="4986" w:author="LIN, Yufeng" w:date="2021-10-07T10:47:00Z">
          <w:r w:rsidR="00100B81" w:rsidRPr="00755CC4" w:rsidDel="00E81CE7">
            <w:rPr>
              <w:rPrChange w:id="4987" w:author="Yufeng" w:date="2021-10-10T17:48:00Z">
                <w:rPr>
                  <w:sz w:val="22"/>
                </w:rPr>
              </w:rPrChange>
            </w:rPr>
            <w:delText>Whereas</w:delText>
          </w:r>
        </w:del>
      </w:ins>
      <w:ins w:id="4988" w:author="LIN, Yufeng" w:date="2021-10-07T10:47:00Z">
        <w:r w:rsidR="00E81CE7" w:rsidRPr="0038659B">
          <w:t>In contrast,</w:t>
        </w:r>
      </w:ins>
      <w:ins w:id="4989" w:author="nick ting" w:date="2021-09-27T18:35:00Z">
        <w:r w:rsidR="00100B81" w:rsidRPr="00755CC4">
          <w:rPr>
            <w:rPrChange w:id="4990" w:author="Yufeng" w:date="2021-10-10T17:48:00Z">
              <w:rPr>
                <w:sz w:val="22"/>
              </w:rPr>
            </w:rPrChange>
          </w:rPr>
          <w:t xml:space="preserve"> </w:t>
        </w:r>
      </w:ins>
      <w:r w:rsidRPr="00755CC4">
        <w:rPr>
          <w:i/>
          <w:iCs/>
          <w:rPrChange w:id="4991" w:author="Yufeng" w:date="2021-10-10T17:48:00Z">
            <w:rPr>
              <w:i/>
              <w:iCs/>
              <w:sz w:val="22"/>
            </w:rPr>
          </w:rPrChange>
        </w:rPr>
        <w:t xml:space="preserve">A. kawachii </w:t>
      </w:r>
      <w:r w:rsidRPr="00755CC4">
        <w:rPr>
          <w:rPrChange w:id="4992" w:author="Yufeng" w:date="2021-10-10T17:48:00Z">
            <w:rPr>
              <w:sz w:val="22"/>
            </w:rPr>
          </w:rPrChange>
        </w:rPr>
        <w:t xml:space="preserve">was significantly different among 2014_ZellerG, 2016_VogtmannE, 2017_JunY, and our </w:t>
      </w:r>
      <w:del w:id="4993" w:author="LIN, Yufeng" w:date="2021-09-24T15:57:00Z">
        <w:r w:rsidRPr="00755CC4" w:rsidDel="00474B2B">
          <w:rPr>
            <w:rPrChange w:id="4994" w:author="Yufeng" w:date="2021-10-10T17:48:00Z">
              <w:rPr>
                <w:sz w:val="22"/>
              </w:rPr>
            </w:rPrChange>
          </w:rPr>
          <w:delText xml:space="preserve">indoor </w:delText>
        </w:r>
      </w:del>
      <w:ins w:id="4995" w:author="LIN, Yufeng" w:date="2021-09-24T15:57:00Z">
        <w:r w:rsidR="00474B2B" w:rsidRPr="00755CC4">
          <w:rPr>
            <w:rPrChange w:id="4996" w:author="Yufeng" w:date="2021-10-10T17:48:00Z">
              <w:rPr>
                <w:sz w:val="22"/>
              </w:rPr>
            </w:rPrChange>
          </w:rPr>
          <w:t xml:space="preserve">unpublished </w:t>
        </w:r>
      </w:ins>
      <w:r w:rsidRPr="00755CC4">
        <w:rPr>
          <w:rPrChange w:id="4997" w:author="Yufeng" w:date="2021-10-10T17:48:00Z">
            <w:rPr>
              <w:sz w:val="22"/>
            </w:rPr>
          </w:rPrChange>
        </w:rPr>
        <w:t>dataset (figure 3d). Although they belong to the same genus,</w:t>
      </w:r>
      <w:ins w:id="4998" w:author="nick ting" w:date="2021-09-27T18:36:00Z">
        <w:r w:rsidR="00100B81" w:rsidRPr="00755CC4">
          <w:rPr>
            <w:rPrChange w:id="4999" w:author="Yufeng" w:date="2021-10-10T17:48:00Z">
              <w:rPr>
                <w:sz w:val="22"/>
              </w:rPr>
            </w:rPrChange>
          </w:rPr>
          <w:t xml:space="preserve"> they </w:t>
        </w:r>
        <w:r w:rsidR="006A1ACE" w:rsidRPr="00755CC4">
          <w:rPr>
            <w:rPrChange w:id="5000" w:author="Yufeng" w:date="2021-10-10T17:48:00Z">
              <w:rPr>
                <w:sz w:val="22"/>
              </w:rPr>
            </w:rPrChange>
          </w:rPr>
          <w:t xml:space="preserve">were shown to have </w:t>
        </w:r>
      </w:ins>
      <w:ins w:id="5001" w:author="LIN, Yufeng" w:date="2021-10-07T10:47:00Z">
        <w:r w:rsidR="00E81CE7" w:rsidRPr="0038659B">
          <w:t xml:space="preserve">a </w:t>
        </w:r>
      </w:ins>
      <w:ins w:id="5002" w:author="nick ting" w:date="2021-09-27T18:36:00Z">
        <w:r w:rsidR="006A1ACE" w:rsidRPr="00755CC4">
          <w:rPr>
            <w:rPrChange w:id="5003" w:author="Yufeng" w:date="2021-10-10T17:48:00Z">
              <w:rPr>
                <w:sz w:val="22"/>
              </w:rPr>
            </w:rPrChange>
          </w:rPr>
          <w:t>different association with CRC</w:t>
        </w:r>
      </w:ins>
      <w:ins w:id="5004" w:author="LIN, Yufeng" w:date="2021-10-07T10:47:00Z">
        <w:r w:rsidR="00E81CE7" w:rsidRPr="0038659B">
          <w:t>,</w:t>
        </w:r>
      </w:ins>
      <w:ins w:id="5005" w:author="nick ting" w:date="2021-09-27T18:36:00Z">
        <w:r w:rsidR="006A1ACE" w:rsidRPr="00755CC4">
          <w:rPr>
            <w:rPrChange w:id="5006" w:author="Yufeng" w:date="2021-10-10T17:48:00Z">
              <w:rPr>
                <w:sz w:val="22"/>
              </w:rPr>
            </w:rPrChange>
          </w:rPr>
          <w:t xml:space="preserve"> with</w:t>
        </w:r>
      </w:ins>
      <w:r w:rsidRPr="00755CC4">
        <w:rPr>
          <w:i/>
          <w:iCs/>
          <w:rPrChange w:id="5007" w:author="Yufeng" w:date="2021-10-10T17:48:00Z">
            <w:rPr>
              <w:i/>
              <w:iCs/>
              <w:sz w:val="22"/>
            </w:rPr>
          </w:rPrChange>
        </w:rPr>
        <w:t xml:space="preserve"> A. rambellii</w:t>
      </w:r>
      <w:r w:rsidRPr="00755CC4">
        <w:rPr>
          <w:rPrChange w:id="5008" w:author="Yufeng" w:date="2021-10-10T17:48:00Z">
            <w:rPr>
              <w:sz w:val="22"/>
            </w:rPr>
          </w:rPrChange>
        </w:rPr>
        <w:t xml:space="preserve"> </w:t>
      </w:r>
      <w:del w:id="5009" w:author="nick ting" w:date="2021-09-27T18:37:00Z">
        <w:r w:rsidRPr="00755CC4" w:rsidDel="006A1ACE">
          <w:rPr>
            <w:rPrChange w:id="5010" w:author="Yufeng" w:date="2021-10-10T17:48:00Z">
              <w:rPr>
                <w:sz w:val="22"/>
              </w:rPr>
            </w:rPrChange>
          </w:rPr>
          <w:delText xml:space="preserve">was </w:delText>
        </w:r>
      </w:del>
      <w:ins w:id="5011" w:author="nick ting" w:date="2021-09-27T18:37:00Z">
        <w:r w:rsidR="006A1ACE" w:rsidRPr="00755CC4">
          <w:rPr>
            <w:rPrChange w:id="5012" w:author="Yufeng" w:date="2021-10-10T17:48:00Z">
              <w:rPr>
                <w:sz w:val="22"/>
              </w:rPr>
            </w:rPrChange>
          </w:rPr>
          <w:t xml:space="preserve">being </w:t>
        </w:r>
      </w:ins>
      <w:r w:rsidRPr="00755CC4">
        <w:rPr>
          <w:rPrChange w:id="5013" w:author="Yufeng" w:date="2021-10-10T17:48:00Z">
            <w:rPr>
              <w:sz w:val="22"/>
            </w:rPr>
          </w:rPrChange>
        </w:rPr>
        <w:t>enriched</w:t>
      </w:r>
      <w:ins w:id="5014" w:author="LIN, Yufeng" w:date="2021-09-24T15:58:00Z">
        <w:r w:rsidR="00474B2B" w:rsidRPr="00755CC4">
          <w:rPr>
            <w:rPrChange w:id="5015" w:author="Yufeng" w:date="2021-10-10T17:48:00Z">
              <w:rPr>
                <w:sz w:val="22"/>
              </w:rPr>
            </w:rPrChange>
          </w:rPr>
          <w:t xml:space="preserve"> in CRC</w:t>
        </w:r>
      </w:ins>
      <w:r w:rsidRPr="00755CC4">
        <w:rPr>
          <w:rPrChange w:id="5016" w:author="Yufeng" w:date="2021-10-10T17:48:00Z">
            <w:rPr>
              <w:sz w:val="22"/>
            </w:rPr>
          </w:rPrChange>
        </w:rPr>
        <w:t xml:space="preserve">, while </w:t>
      </w:r>
      <w:r w:rsidRPr="00755CC4">
        <w:rPr>
          <w:i/>
          <w:iCs/>
          <w:rPrChange w:id="5017" w:author="Yufeng" w:date="2021-10-10T17:48:00Z">
            <w:rPr>
              <w:i/>
              <w:iCs/>
              <w:sz w:val="22"/>
            </w:rPr>
          </w:rPrChange>
        </w:rPr>
        <w:t>A. kawachii</w:t>
      </w:r>
      <w:r w:rsidRPr="00755CC4">
        <w:rPr>
          <w:rPrChange w:id="5018" w:author="Yufeng" w:date="2021-10-10T17:48:00Z">
            <w:rPr>
              <w:sz w:val="22"/>
            </w:rPr>
          </w:rPrChange>
        </w:rPr>
        <w:t xml:space="preserve"> </w:t>
      </w:r>
      <w:del w:id="5019" w:author="nick ting" w:date="2021-09-27T18:37:00Z">
        <w:r w:rsidRPr="00755CC4" w:rsidDel="006A1ACE">
          <w:rPr>
            <w:rPrChange w:id="5020" w:author="Yufeng" w:date="2021-10-10T17:48:00Z">
              <w:rPr>
                <w:sz w:val="22"/>
              </w:rPr>
            </w:rPrChange>
          </w:rPr>
          <w:delText xml:space="preserve">was </w:delText>
        </w:r>
      </w:del>
      <w:ins w:id="5021" w:author="nick ting" w:date="2021-09-27T18:37:00Z">
        <w:r w:rsidR="006A1ACE" w:rsidRPr="00755CC4">
          <w:rPr>
            <w:rPrChange w:id="5022" w:author="Yufeng" w:date="2021-10-10T17:48:00Z">
              <w:rPr>
                <w:sz w:val="22"/>
              </w:rPr>
            </w:rPrChange>
          </w:rPr>
          <w:t xml:space="preserve">being </w:t>
        </w:r>
      </w:ins>
      <w:ins w:id="5023" w:author="LIN, Yufeng" w:date="2021-10-07T10:47:00Z">
        <w:r w:rsidR="00E81CE7" w:rsidRPr="0038659B">
          <w:t xml:space="preserve">the </w:t>
        </w:r>
      </w:ins>
      <w:del w:id="5024" w:author="LIN, Yufeng" w:date="2021-09-24T15:57:00Z">
        <w:r w:rsidRPr="00755CC4" w:rsidDel="00474B2B">
          <w:rPr>
            <w:rPrChange w:id="5025" w:author="Yufeng" w:date="2021-10-10T17:48:00Z">
              <w:rPr>
                <w:sz w:val="22"/>
              </w:rPr>
            </w:rPrChange>
          </w:rPr>
          <w:delText>less in CRC</w:delText>
        </w:r>
      </w:del>
      <w:ins w:id="5026" w:author="LIN, Yufeng" w:date="2021-09-24T15:58:00Z">
        <w:r w:rsidR="00474B2B" w:rsidRPr="00755CC4">
          <w:rPr>
            <w:rPrChange w:id="5027" w:author="Yufeng" w:date="2021-10-10T17:48:00Z">
              <w:rPr>
                <w:sz w:val="22"/>
              </w:rPr>
            </w:rPrChange>
          </w:rPr>
          <w:t>opposite</w:t>
        </w:r>
      </w:ins>
      <w:r w:rsidRPr="00755CC4">
        <w:rPr>
          <w:rPrChange w:id="5028" w:author="Yufeng" w:date="2021-10-10T17:48:00Z">
            <w:rPr>
              <w:sz w:val="22"/>
            </w:rPr>
          </w:rPrChange>
        </w:rPr>
        <w:t xml:space="preserve">. </w:t>
      </w:r>
      <w:del w:id="5029" w:author="nick ting" w:date="2021-09-27T18:37:00Z">
        <w:r w:rsidRPr="00755CC4" w:rsidDel="006A1ACE">
          <w:rPr>
            <w:rPrChange w:id="5030" w:author="Yufeng" w:date="2021-10-10T17:48:00Z">
              <w:rPr>
                <w:sz w:val="22"/>
              </w:rPr>
            </w:rPrChange>
          </w:rPr>
          <w:delText>In previous research</w:delText>
        </w:r>
      </w:del>
      <w:ins w:id="5031" w:author="nick ting" w:date="2021-09-27T18:37:00Z">
        <w:del w:id="5032" w:author="LIN, Yufeng" w:date="2021-10-07T10:47:00Z">
          <w:r w:rsidR="006A1ACE" w:rsidRPr="00755CC4" w:rsidDel="00E81CE7">
            <w:rPr>
              <w:rPrChange w:id="5033" w:author="Yufeng" w:date="2021-10-10T17:48:00Z">
                <w:rPr>
                  <w:sz w:val="22"/>
                </w:rPr>
              </w:rPrChange>
            </w:rPr>
            <w:delText>Important</w:delText>
          </w:r>
        </w:del>
      </w:ins>
      <w:ins w:id="5034" w:author="LIN, Yufeng" w:date="2021-10-07T10:47:00Z">
        <w:r w:rsidR="00E81CE7" w:rsidRPr="0038659B">
          <w:t>Notab</w:t>
        </w:r>
      </w:ins>
      <w:ins w:id="5035" w:author="nick ting" w:date="2021-09-27T18:37:00Z">
        <w:r w:rsidR="006A1ACE" w:rsidRPr="00755CC4">
          <w:rPr>
            <w:rPrChange w:id="5036" w:author="Yufeng" w:date="2021-10-10T17:48:00Z">
              <w:rPr>
                <w:sz w:val="22"/>
              </w:rPr>
            </w:rPrChange>
          </w:rPr>
          <w:t>ly, they were also reported to have opposing actions in previous studies.</w:t>
        </w:r>
      </w:ins>
      <w:del w:id="5037" w:author="nick ting" w:date="2021-09-27T18:37:00Z">
        <w:r w:rsidRPr="00755CC4" w:rsidDel="006A1ACE">
          <w:rPr>
            <w:rPrChange w:id="5038" w:author="Yufeng" w:date="2021-10-10T17:48:00Z">
              <w:rPr>
                <w:sz w:val="22"/>
              </w:rPr>
            </w:rPrChange>
          </w:rPr>
          <w:delText>,</w:delText>
        </w:r>
      </w:del>
      <w:r w:rsidRPr="00755CC4">
        <w:rPr>
          <w:rPrChange w:id="5039" w:author="Yufeng" w:date="2021-10-10T17:48:00Z">
            <w:rPr>
              <w:sz w:val="22"/>
            </w:rPr>
          </w:rPrChange>
        </w:rPr>
        <w:t xml:space="preserve"> </w:t>
      </w:r>
      <w:r w:rsidRPr="00755CC4">
        <w:rPr>
          <w:i/>
          <w:iCs/>
          <w:rPrChange w:id="5040" w:author="Yufeng" w:date="2021-10-10T17:48:00Z">
            <w:rPr>
              <w:i/>
              <w:iCs/>
              <w:sz w:val="22"/>
            </w:rPr>
          </w:rPrChange>
        </w:rPr>
        <w:t xml:space="preserve">A. rambellii </w:t>
      </w:r>
      <w:r w:rsidRPr="00755CC4">
        <w:rPr>
          <w:rPrChange w:id="5041" w:author="Yufeng" w:date="2021-10-10T17:48:00Z">
            <w:rPr>
              <w:sz w:val="22"/>
            </w:rPr>
          </w:rPrChange>
        </w:rPr>
        <w:t xml:space="preserve">has been </w:t>
      </w:r>
      <w:del w:id="5042" w:author="nick ting" w:date="2021-09-27T18:38:00Z">
        <w:r w:rsidRPr="00755CC4" w:rsidDel="006A1ACE">
          <w:rPr>
            <w:rPrChange w:id="5043" w:author="Yufeng" w:date="2021-10-10T17:48:00Z">
              <w:rPr>
                <w:sz w:val="22"/>
              </w:rPr>
            </w:rPrChange>
          </w:rPr>
          <w:delText xml:space="preserve">acknowledged </w:delText>
        </w:r>
      </w:del>
      <w:ins w:id="5044" w:author="nick ting" w:date="2021-09-27T18:38:00Z">
        <w:r w:rsidR="006A1ACE" w:rsidRPr="00755CC4">
          <w:rPr>
            <w:rPrChange w:id="5045" w:author="Yufeng" w:date="2021-10-10T17:48:00Z">
              <w:rPr>
                <w:sz w:val="22"/>
              </w:rPr>
            </w:rPrChange>
          </w:rPr>
          <w:t xml:space="preserve">demonstrated </w:t>
        </w:r>
      </w:ins>
      <w:r w:rsidRPr="00755CC4">
        <w:rPr>
          <w:rPrChange w:id="5046" w:author="Yufeng" w:date="2021-10-10T17:48:00Z">
            <w:rPr>
              <w:sz w:val="22"/>
            </w:rPr>
          </w:rPrChange>
        </w:rPr>
        <w:t>to</w:t>
      </w:r>
      <w:ins w:id="5047" w:author="nick ting" w:date="2021-09-27T18:38:00Z">
        <w:r w:rsidR="006A1ACE" w:rsidRPr="00755CC4">
          <w:rPr>
            <w:rPrChange w:id="5048" w:author="Yufeng" w:date="2021-10-10T17:48:00Z">
              <w:rPr>
                <w:sz w:val="22"/>
              </w:rPr>
            </w:rPrChange>
          </w:rPr>
          <w:t xml:space="preserve"> </w:t>
        </w:r>
        <w:del w:id="5049" w:author="LIN, Yufeng" w:date="2021-10-07T10:47:00Z">
          <w:r w:rsidR="006A1ACE" w:rsidRPr="00755CC4" w:rsidDel="00E81CE7">
            <w:rPr>
              <w:rPrChange w:id="5050" w:author="Yufeng" w:date="2021-10-10T17:48:00Z">
                <w:rPr>
                  <w:sz w:val="22"/>
                </w:rPr>
              </w:rPrChange>
            </w:rPr>
            <w:delText>have to ability of</w:delText>
          </w:r>
        </w:del>
      </w:ins>
      <w:del w:id="5051" w:author="LIN, Yufeng" w:date="2021-10-07T10:47:00Z">
        <w:r w:rsidRPr="00755CC4" w:rsidDel="00E81CE7">
          <w:rPr>
            <w:rPrChange w:id="5052" w:author="Yufeng" w:date="2021-10-10T17:48:00Z">
              <w:rPr>
                <w:sz w:val="22"/>
              </w:rPr>
            </w:rPrChange>
          </w:rPr>
          <w:delText xml:space="preserve"> accumulat</w:delText>
        </w:r>
      </w:del>
      <w:ins w:id="5053" w:author="nick ting" w:date="2021-09-27T18:38:00Z">
        <w:del w:id="5054" w:author="LIN, Yufeng" w:date="2021-10-07T10:47:00Z">
          <w:r w:rsidR="006A1ACE" w:rsidRPr="00755CC4" w:rsidDel="00E81CE7">
            <w:rPr>
              <w:rPrChange w:id="5055" w:author="Yufeng" w:date="2021-10-10T17:48:00Z">
                <w:rPr>
                  <w:sz w:val="22"/>
                </w:rPr>
              </w:rPrChange>
            </w:rPr>
            <w:delText>ing</w:delText>
          </w:r>
        </w:del>
      </w:ins>
      <w:ins w:id="5056" w:author="LIN, Yufeng" w:date="2021-10-07T10:47:00Z">
        <w:r w:rsidR="00E81CE7" w:rsidRPr="0038659B">
          <w:t>accumulate</w:t>
        </w:r>
      </w:ins>
      <w:del w:id="5057" w:author="nick ting" w:date="2021-09-27T18:38:00Z">
        <w:r w:rsidRPr="00755CC4" w:rsidDel="006A1ACE">
          <w:rPr>
            <w:rPrChange w:id="5058" w:author="Yufeng" w:date="2021-10-10T17:48:00Z">
              <w:rPr>
                <w:sz w:val="22"/>
              </w:rPr>
            </w:rPrChange>
          </w:rPr>
          <w:delText>e</w:delText>
        </w:r>
      </w:del>
      <w:r w:rsidRPr="00755CC4">
        <w:rPr>
          <w:rPrChange w:id="5059" w:author="Yufeng" w:date="2021-10-10T17:48:00Z">
            <w:rPr>
              <w:sz w:val="22"/>
            </w:rPr>
          </w:rPrChange>
        </w:rPr>
        <w:t xml:space="preserve"> aflatoxins (AF) and the aflatoxin precursor sterigmatocystin (ST)</w:t>
      </w:r>
      <w:r w:rsidRPr="00755CC4">
        <w:rPr>
          <w:rPrChange w:id="5060" w:author="Yufeng" w:date="2021-10-10T17:48:00Z">
            <w:rPr>
              <w:sz w:val="22"/>
            </w:rPr>
          </w:rPrChange>
        </w:rPr>
        <w:fldChar w:fldCharType="begin"/>
      </w:r>
      <w:r w:rsidR="00FD106C">
        <w:instrText xml:space="preserve"> ADDIN ZOTERO_ITEM CSL_CITATION {"citationID":"qcYljLH6","properties":{"formattedCitation":"\\super 30\\nosupersub{}","plainCitation":"30","noteIndex":0},"citationItems":[{"id":201,"uris":["http://zotero.org/users/7908919/items/PG8C37SZ"],"uri":["http://zotero.org/users/7908919/items/PG8C37SZ"],"itemData":{"id":201,"type":"article-journal","abstract":"Production of carcinogenic aflatoxins has been reported from members of Aspergillus section Flavi, Aspergillus section Nidulantes and a newly proposed Aspergillus section Ochraceorosei that consists of Aspergillus ochraceoroseus and A. rambellii. Unlike members of section Flavi, A. ochraceoroseus and A. rambellii have been shown to accumulate both aflatoxin (AF) and the aflatoxin precursor sterigmatocystin (ST). Alhough morphologically distinct from A. nidulans, molecular characterization of A. ochraceoroseus AF/ST genes and physiological characteristics of AF/ST production indicated that A. ochraceoroseus is more closely related to A. nidulans than to A. flavus. Knowing that the A. nidulans ST gene cluster is organized differently from the A. flavus AF gene cluster, we determined the genetic organization of the AF/ST biosynthetic cluster in A. ochraceoroseus. Sequencing of overlapping lambda clones and genomic PCR fragments obtained by gene-walking techniques demonstrated that the A. ochraceoroseus AF/ST gene cluster is organized much like the A. nidulans ST gene cluster except that the region from aflN to aflW is located directly upstream of aflC and in reverse orientation such that aflW represents the distal end and aflY the proximal end of the cluster. The A. ochraceoroseus cluster genes demonstrated 62–76% nucleotide identity to their A. nidulans ST cluster gene homologs. Transformation of an A. nidulans aflR mutant with the A. ochraceoroseus aflR restored ST production in A. nidulans transformants. PCR amplification of A. rambellii genomic DNA demonstrated that the AF/ST gene cluster is organized in the same manner as that of A. ochraceoroseus.","container-title":"Mycologia","DOI":"10.3852/08-173","ISSN":"0027-5514","issue":"3","note":"publisher: Taylor &amp; Francis\n_eprint: https://doi.org/10.3852/08-173","page":"352-362","source":"Taylor and Francis+NEJM","title":"Characterization of the Aspergillus ochraceoroseus aflatoxin/sterigmatocystin biosynthetic gene cluster","volume":"101","author":[{"family":"Cary","given":"J. W."},{"family":"Ehrlich","given":"K. C."},{"family":"Beltz","given":"S. B."},{"family":"Harris-Coward","given":"P."},{"family":"Klich","given":"M. A."}],"issued":{"date-parts":[["2009",5,1]]}}}],"schema":"https://github.com/citation-style-language/schema/raw/master/csl-citation.json"} </w:instrText>
      </w:r>
      <w:r w:rsidRPr="00755CC4">
        <w:rPr>
          <w:rPrChange w:id="5061" w:author="Yufeng" w:date="2021-10-10T17:48:00Z">
            <w:rPr>
              <w:sz w:val="22"/>
            </w:rPr>
          </w:rPrChange>
        </w:rPr>
        <w:fldChar w:fldCharType="separate"/>
      </w:r>
      <w:r w:rsidR="00FD106C" w:rsidRPr="00FD106C">
        <w:rPr>
          <w:kern w:val="0"/>
          <w:vertAlign w:val="superscript"/>
        </w:rPr>
        <w:t>30</w:t>
      </w:r>
      <w:r w:rsidRPr="00755CC4">
        <w:rPr>
          <w:rPrChange w:id="5062" w:author="Yufeng" w:date="2021-10-10T17:48:00Z">
            <w:rPr>
              <w:sz w:val="22"/>
            </w:rPr>
          </w:rPrChange>
        </w:rPr>
        <w:fldChar w:fldCharType="end"/>
      </w:r>
      <w:r w:rsidRPr="00755CC4">
        <w:rPr>
          <w:rPrChange w:id="5063" w:author="Yufeng" w:date="2021-10-10T17:48:00Z">
            <w:rPr>
              <w:sz w:val="22"/>
            </w:rPr>
          </w:rPrChange>
        </w:rPr>
        <w:t xml:space="preserve">. </w:t>
      </w:r>
      <w:del w:id="5064" w:author="nick ting" w:date="2021-09-27T18:38:00Z">
        <w:r w:rsidRPr="00755CC4" w:rsidDel="006A1ACE">
          <w:rPr>
            <w:rPrChange w:id="5065" w:author="Yufeng" w:date="2021-10-10T17:48:00Z">
              <w:rPr>
                <w:sz w:val="22"/>
              </w:rPr>
            </w:rPrChange>
          </w:rPr>
          <w:delText xml:space="preserve">And </w:delText>
        </w:r>
      </w:del>
      <w:r w:rsidRPr="00755CC4">
        <w:rPr>
          <w:rPrChange w:id="5066" w:author="Yufeng" w:date="2021-10-10T17:48:00Z">
            <w:rPr>
              <w:sz w:val="22"/>
            </w:rPr>
          </w:rPrChange>
        </w:rPr>
        <w:t xml:space="preserve">AF and ST are </w:t>
      </w:r>
      <w:ins w:id="5067" w:author="nick ting" w:date="2021-09-27T18:38:00Z">
        <w:r w:rsidR="006A1ACE" w:rsidRPr="00755CC4">
          <w:rPr>
            <w:rPrChange w:id="5068" w:author="Yufeng" w:date="2021-10-10T17:48:00Z">
              <w:rPr>
                <w:sz w:val="22"/>
              </w:rPr>
            </w:rPrChange>
          </w:rPr>
          <w:t xml:space="preserve">well known as </w:t>
        </w:r>
      </w:ins>
      <w:r w:rsidRPr="00755CC4">
        <w:rPr>
          <w:rPrChange w:id="5069" w:author="Yufeng" w:date="2021-10-10T17:48:00Z">
            <w:rPr>
              <w:sz w:val="22"/>
            </w:rPr>
          </w:rPrChange>
        </w:rPr>
        <w:t>the most carcinogenic natural products</w:t>
      </w:r>
      <w:ins w:id="5070" w:author="nick ting" w:date="2021-09-27T18:38:00Z">
        <w:r w:rsidR="006A1ACE" w:rsidRPr="00755CC4">
          <w:rPr>
            <w:rPrChange w:id="5071" w:author="Yufeng" w:date="2021-10-10T17:48:00Z">
              <w:rPr>
                <w:sz w:val="22"/>
              </w:rPr>
            </w:rPrChange>
          </w:rPr>
          <w:t xml:space="preserve"> </w:t>
        </w:r>
      </w:ins>
      <w:del w:id="5072" w:author="nick ting" w:date="2021-09-27T18:38:00Z">
        <w:r w:rsidRPr="00755CC4" w:rsidDel="006A1ACE">
          <w:rPr>
            <w:rPrChange w:id="5073" w:author="Yufeng" w:date="2021-10-10T17:48:00Z">
              <w:rPr>
                <w:sz w:val="22"/>
              </w:rPr>
            </w:rPrChange>
          </w:rPr>
          <w:delText xml:space="preserve"> known</w:delText>
        </w:r>
      </w:del>
      <w:r w:rsidRPr="00755CC4">
        <w:rPr>
          <w:rPrChange w:id="5074" w:author="Yufeng" w:date="2021-10-10T17:48:00Z">
            <w:rPr>
              <w:sz w:val="22"/>
            </w:rPr>
          </w:rPrChange>
        </w:rPr>
        <w:fldChar w:fldCharType="begin"/>
      </w:r>
      <w:r w:rsidR="00FD106C">
        <w:instrText xml:space="preserve"> ADDIN ZOTERO_ITEM CSL_CITATION {"citationID":"bMfdjW53","properties":{"formattedCitation":"\\super 31\\nosupersub{}","plainCitation":"31","noteIndex":0},"citationItems":[{"id":164,"uris":["http://zotero.org/users/7908919/items/83I4FY7X"],"uri":["http://zotero.org/users/7908919/items/83I4FY7X"],"itemData":{"id":164,"type":"article-journal","abstract":"Accumulation of the carcinogenic mycotoxin aflatoxin B1 has been reported from members of three different groups of Aspergilli (4) Aspergillus flavus, A. flavus var. parvisclerotigenus, A. parasiticus, A. toxicarius, A. nomius, A. pseudotamarii, A. zhaoqingensis, A. bombycis and from the ascomycete genus Petromyces (Aspergillus section Flavi), (2) Emericella astellata and E. venezuelensis from the ascomycete genus Emericella (Aspergillus section Nidulantes) and (3) Aspergillus ochraceoroseus from a new section proposed here: Aspergillus section Ochraceorosei. We here describe a new species, A. rambellii referable to Ochraceorosei, that accumulates very large amounts of sterigmatocystin, 3-O-methylsterigmatocystin and aflatoxin B1, but not any of the other known extrolites produced by members of Aspergillus section Flavi or Nidulantes. G type aflatoxins were only found in some of the species in Aspergillus section Flavi, while the B type aflatoxins are common in all three groups. Based on the cladistic analysis of nucleotide sequences of ITS1 and 2 and 5.8S, it appears that type G aflatoxin producers are paraphyletic and that section Ochraceorosei is a sister group to the sections Flavi, Circumdati and Cervini, with Emericella species being an outgroup to these sister groups. All aflatoxin producing members of section Flavi produce kojic acid and most species, except A. bombycis and A. pseudotamarii, produce aspergillic acid. Species in Flavi, that produce B type aflatoxins, but not G type aflatoxins, often produced cyclopiazonic acid. No strain was found which produce both G type aflatoxins and cyclopiazonic acid. It was confirmed that some strains of A. flavus var. columnaris produce aflatoxin B2, but this extrolite was not detected in the ex type strain of that variety. A. flavus var. parvisclerotigenus is raised to species level based on the specific combination of small sclerotia, profile of extrolites and rDNA sequence differences. A. zhaoqingensis is regarded as a synonym of A. nomius, while A. toxicarius resembles A. parasiticus but differs with at least three base pair differences. At least 10 Aspergillus species can be recognized which are able to biosynthesize aflatoxins, and they are placed in three very different clades.","container-title":"Systematic and Applied Microbiology","DOI":"10.1016/j.syapm.2005.02.012","ISSN":"0723-2020","issue":"5","journalAbbreviation":"Systematic and Applied Microbiology","language":"en","page":"442-453","source":"ScienceDirect","title":"Taxonomic comparison of three different groups of aflatoxin producers and a new efficient producer of aflatoxin B1, sterigmatocystin and 3-O-methylsterigmatocystin, Aspergillus rambellii sp. nov.","volume":"28","author":[{"family":"Frisvad","given":"Jens C."},{"family":"Skouboe","given":"Pernille"},{"family":"Samson","given":"Robert A."}],"issued":{"date-parts":[["2005",7,20]]}}}],"schema":"https://github.com/citation-style-language/schema/raw/master/csl-citation.json"} </w:instrText>
      </w:r>
      <w:r w:rsidRPr="00755CC4">
        <w:rPr>
          <w:rPrChange w:id="5075" w:author="Yufeng" w:date="2021-10-10T17:48:00Z">
            <w:rPr>
              <w:sz w:val="22"/>
            </w:rPr>
          </w:rPrChange>
        </w:rPr>
        <w:fldChar w:fldCharType="separate"/>
      </w:r>
      <w:r w:rsidR="00FD106C" w:rsidRPr="00FD106C">
        <w:rPr>
          <w:kern w:val="0"/>
          <w:vertAlign w:val="superscript"/>
        </w:rPr>
        <w:t>31</w:t>
      </w:r>
      <w:r w:rsidRPr="00755CC4">
        <w:rPr>
          <w:rPrChange w:id="5076" w:author="Yufeng" w:date="2021-10-10T17:48:00Z">
            <w:rPr>
              <w:sz w:val="22"/>
            </w:rPr>
          </w:rPrChange>
        </w:rPr>
        <w:fldChar w:fldCharType="end"/>
      </w:r>
      <w:r w:rsidRPr="00755CC4">
        <w:rPr>
          <w:rPrChange w:id="5077" w:author="Yufeng" w:date="2021-10-10T17:48:00Z">
            <w:rPr>
              <w:sz w:val="22"/>
            </w:rPr>
          </w:rPrChange>
        </w:rPr>
        <w:t>. In contrast,</w:t>
      </w:r>
      <w:r w:rsidRPr="00755CC4">
        <w:rPr>
          <w:i/>
          <w:iCs/>
          <w:rPrChange w:id="5078" w:author="Yufeng" w:date="2021-10-10T17:48:00Z">
            <w:rPr>
              <w:i/>
              <w:iCs/>
              <w:sz w:val="22"/>
            </w:rPr>
          </w:rPrChange>
        </w:rPr>
        <w:t xml:space="preserve"> A. kawachii</w:t>
      </w:r>
      <w:r w:rsidRPr="00755CC4">
        <w:rPr>
          <w:rPrChange w:id="5079" w:author="Yufeng" w:date="2021-10-10T17:48:00Z">
            <w:rPr>
              <w:sz w:val="22"/>
            </w:rPr>
          </w:rPrChange>
        </w:rPr>
        <w:t xml:space="preserve"> was </w:t>
      </w:r>
      <w:del w:id="5080" w:author="nick ting" w:date="2021-09-27T18:39:00Z">
        <w:r w:rsidRPr="00755CC4" w:rsidDel="006A1ACE">
          <w:rPr>
            <w:rPrChange w:id="5081" w:author="Yufeng" w:date="2021-10-10T17:48:00Z">
              <w:rPr>
                <w:sz w:val="22"/>
              </w:rPr>
            </w:rPrChange>
          </w:rPr>
          <w:delText xml:space="preserve">usually </w:delText>
        </w:r>
      </w:del>
      <w:r w:rsidRPr="00755CC4">
        <w:rPr>
          <w:rPrChange w:id="5082" w:author="Yufeng" w:date="2021-10-10T17:48:00Z">
            <w:rPr>
              <w:sz w:val="22"/>
            </w:rPr>
          </w:rPrChange>
        </w:rPr>
        <w:t xml:space="preserve">reported </w:t>
      </w:r>
      <w:del w:id="5083" w:author="LIN, Yufeng" w:date="2021-10-07T10:47:00Z">
        <w:r w:rsidRPr="00755CC4" w:rsidDel="00E81CE7">
          <w:rPr>
            <w:rPrChange w:id="5084" w:author="Yufeng" w:date="2021-10-10T17:48:00Z">
              <w:rPr>
                <w:sz w:val="22"/>
              </w:rPr>
            </w:rPrChange>
          </w:rPr>
          <w:delText>with anticancer or</w:delText>
        </w:r>
      </w:del>
      <w:ins w:id="5085" w:author="nick ting" w:date="2021-09-27T18:55:00Z">
        <w:del w:id="5086" w:author="LIN, Yufeng" w:date="2021-10-07T10:47:00Z">
          <w:r w:rsidR="00405527" w:rsidRPr="00755CC4" w:rsidDel="00E81CE7">
            <w:rPr>
              <w:rPrChange w:id="5087" w:author="Yufeng" w:date="2021-10-10T17:48:00Z">
                <w:rPr>
                  <w:sz w:val="22"/>
                </w:rPr>
              </w:rPrChange>
            </w:rPr>
            <w:delText>the ability of enhancing</w:delText>
          </w:r>
        </w:del>
      </w:ins>
      <w:ins w:id="5088" w:author="LIN, Yufeng" w:date="2021-10-07T10:47:00Z">
        <w:r w:rsidR="00E81CE7" w:rsidRPr="0038659B">
          <w:t>to enhance</w:t>
        </w:r>
      </w:ins>
      <w:ins w:id="5089" w:author="nick ting" w:date="2021-09-27T18:55:00Z">
        <w:r w:rsidR="00405527" w:rsidRPr="00755CC4">
          <w:rPr>
            <w:rPrChange w:id="5090" w:author="Yufeng" w:date="2021-10-10T17:48:00Z">
              <w:rPr>
                <w:sz w:val="22"/>
              </w:rPr>
            </w:rPrChange>
          </w:rPr>
          <w:t xml:space="preserve"> anticancer effects of</w:t>
        </w:r>
      </w:ins>
      <w:r w:rsidRPr="00755CC4">
        <w:rPr>
          <w:rPrChange w:id="5091" w:author="Yufeng" w:date="2021-10-10T17:48:00Z">
            <w:rPr>
              <w:sz w:val="22"/>
            </w:rPr>
          </w:rPrChange>
        </w:rPr>
        <w:t xml:space="preserve"> </w:t>
      </w:r>
      <w:ins w:id="5092" w:author="Lung Ngai TING" w:date="2021-10-09T15:06:00Z">
        <w:r w:rsidR="00E96C2E" w:rsidRPr="0038659B">
          <w:t>anti</w:t>
        </w:r>
      </w:ins>
      <w:r w:rsidRPr="00755CC4">
        <w:rPr>
          <w:rPrChange w:id="5093" w:author="Yufeng" w:date="2021-10-10T17:48:00Z">
            <w:rPr>
              <w:sz w:val="22"/>
            </w:rPr>
          </w:rPrChange>
        </w:rPr>
        <w:t>cancer</w:t>
      </w:r>
      <w:del w:id="5094" w:author="Lung Ngai TING" w:date="2021-10-09T15:06:00Z">
        <w:r w:rsidRPr="00755CC4" w:rsidDel="00E96C2E">
          <w:rPr>
            <w:rPrChange w:id="5095" w:author="Yufeng" w:date="2021-10-10T17:48:00Z">
              <w:rPr>
                <w:sz w:val="22"/>
              </w:rPr>
            </w:rPrChange>
          </w:rPr>
          <w:delText>-curing</w:delText>
        </w:r>
      </w:del>
      <w:r w:rsidRPr="00755CC4">
        <w:rPr>
          <w:rPrChange w:id="5096" w:author="Yufeng" w:date="2021-10-10T17:48:00Z">
            <w:rPr>
              <w:sz w:val="22"/>
            </w:rPr>
          </w:rPrChange>
        </w:rPr>
        <w:t xml:space="preserve"> herbs, such as Korean mistletoe</w:t>
      </w:r>
      <w:r w:rsidRPr="00755CC4">
        <w:rPr>
          <w:rPrChange w:id="5097" w:author="Yufeng" w:date="2021-10-10T17:48:00Z">
            <w:rPr>
              <w:sz w:val="22"/>
            </w:rPr>
          </w:rPrChange>
        </w:rPr>
        <w:fldChar w:fldCharType="begin"/>
      </w:r>
      <w:r w:rsidR="00FD106C">
        <w:instrText xml:space="preserve"> ADDIN ZOTERO_ITEM CSL_CITATION {"citationID":"Mnvk10ju","properties":{"formattedCitation":"\\super 32\\nosupersub{}","plainCitation":"32","noteIndex":0},"citationItems":[{"id":50,"uris":["http://zotero.org/users/7908919/items/VJFURWF8"],"uri":["http://zotero.org/users/7908919/items/VJFURWF8"],"itemData":{"id":50,"type":"article-journal","abstract":"The crude enzyme extract derived from\n              Aspergillus kawachii\n              increased the anti-oxidants, caffeic acid and lyoniresinol, in Korean mistletoe.\n            \n          , \n            \n              Viscum album\n              var.\n              coloratum\n              (Korean mistletoe; KM) is an herbal medicine that is used worldwide for the treatment of various immunological disorders and cancers. KM extract showed enhanced anti-oxidative effects in 2,2-diphenyl-1-picrylhydrazyl, Trolox equivalent antioxidant capacity, and 5-(and-6)-chloromethyl-2</w:instrText>
      </w:r>
      <w:r w:rsidR="00FD106C">
        <w:rPr>
          <w:rFonts w:hint="eastAsia"/>
        </w:rPr>
        <w:instrText>′</w:instrText>
      </w:r>
      <w:r w:rsidR="00FD106C">
        <w:instrText>,7</w:instrText>
      </w:r>
      <w:r w:rsidR="00FD106C">
        <w:rPr>
          <w:rFonts w:hint="eastAsia"/>
        </w:rPr>
        <w:instrText>′</w:instrText>
      </w:r>
      <w:r w:rsidR="00FD106C">
        <w:instrText xml:space="preserve">-dichlorodihydrofluorescein diacetate acetyl ester assays after being fermented with a crude enzyme extract from a soybean paste fungus,\n              Aspergillus kawachii\n              . High-performance liquid chromatography analysis showed four increased peaks in enzyme treated KM. The increased peaks were isolated and identified as caffeic acid (\n              1\n              ), hesperetin (\n              2\n              ), syringaldehyde (\n              3\n              ), and lyoniresinol (\n              4\n              ). Among the four compounds, only\n              1\n              and\n              4\n              showed strong anti-oxidative activity. Therefore, the fermentation increased the contents of\n              1\n              and\n              4\n              , which consequently increased the anti-oxidative activity of KM.","container-title":"Food &amp; Function","DOI":"10.1039/C6FO00138F","ISSN":"2042-6496, 2042-650X","issue":"5","journalAbbreviation":"Food Funct.","language":"en","page":"2270-2277","source":"DOI.org (Crossref)","title":"Enhanced anti-oxidative effect of fermented Korean mistletoe is originated from an increase in the contents of caffeic acid and lyoniresinol","volume":"7","author":[{"family":"Kim","given":"Se-Yong"},{"family":"Yang","given":"Eun-Ju"},{"family":"Son","given":"Youn Kyoung"},{"family":"Yeo","given":"Joo-Hong"},{"family":"Song","given":"Kyung-Sik"}],"issued":{"date-parts":[["2016"]]}}}],"schema":"https://github.com/citation-style-language/schema/raw/master/csl-citation.json"} </w:instrText>
      </w:r>
      <w:r w:rsidRPr="00755CC4">
        <w:rPr>
          <w:rPrChange w:id="5098" w:author="Yufeng" w:date="2021-10-10T17:48:00Z">
            <w:rPr>
              <w:sz w:val="22"/>
            </w:rPr>
          </w:rPrChange>
        </w:rPr>
        <w:fldChar w:fldCharType="separate"/>
      </w:r>
      <w:r w:rsidR="00FD106C" w:rsidRPr="00FD106C">
        <w:rPr>
          <w:kern w:val="0"/>
          <w:vertAlign w:val="superscript"/>
        </w:rPr>
        <w:t>32</w:t>
      </w:r>
      <w:r w:rsidRPr="00755CC4">
        <w:rPr>
          <w:rPrChange w:id="5099" w:author="Yufeng" w:date="2021-10-10T17:48:00Z">
            <w:rPr>
              <w:sz w:val="22"/>
            </w:rPr>
          </w:rPrChange>
        </w:rPr>
        <w:fldChar w:fldCharType="end"/>
      </w:r>
      <w:r w:rsidRPr="00755CC4">
        <w:rPr>
          <w:rPrChange w:id="5100" w:author="Yufeng" w:date="2021-10-10T17:48:00Z">
            <w:rPr>
              <w:sz w:val="22"/>
            </w:rPr>
          </w:rPrChange>
        </w:rPr>
        <w:t xml:space="preserve"> and fermented silkworm larvae</w:t>
      </w:r>
      <w:r w:rsidRPr="00755CC4">
        <w:rPr>
          <w:rPrChange w:id="5101" w:author="Yufeng" w:date="2021-10-10T17:48:00Z">
            <w:rPr>
              <w:sz w:val="22"/>
            </w:rPr>
          </w:rPrChange>
        </w:rPr>
        <w:fldChar w:fldCharType="begin"/>
      </w:r>
      <w:r w:rsidR="00FD106C">
        <w:instrText xml:space="preserve"> ADDIN ZOTERO_ITEM CSL_CITATION {"citationID":"d4hPaY0y","properties":{"formattedCitation":"\\super 33\\nosupersub{}","plainCitation":"33","noteIndex":0},"citationItems":[{"id":51,"uris":["http://zotero.org/users/7908919/items/7KMZE2U3"],"uri":["http://zotero.org/users/7908919/items/7KMZE2U3"],"itemData":{"id":51,"type":"article-journal","abstract":"Background\nMulberry silkworm larvae (Bombyx mori) are known as the oldest resource of food and traditional medicine. Although silkworm larvae have been reported to treat various chronic diseases, the effect of fermentation by microorganisms improving the biological activities of silkworm larvae was not reported. In the present study, fermented silkworm larvae was developed via solid-state fermentation with Aspergillus kawachii and investigated its anti-cancer activity in human hepatocellular carcinoma cells.\n\nMethods\nWe investigated the anti-cancer effects of unfermented (SEE) and fermented silkworm larva ethanol extract (FSEE) on HepG2 human hepatocellular carcinoma cells as well as compared changes in free amino acid, fatty acid, and mineral contents. Anti-cancer activities were evaluated by SRB staining, cell cycle analysis, Annexin V staining, Hoechst staining, DNA fragmentation analysis and western blot analysis. Fatty acid, free amino acid and mineral contents of SEE and FSEE were determined by gas chromatography, amino acid analyzer and flame atomic absorption spectrophotometer, respectively.\n\nResults\nCompared with SEE, treatment with FSEE resulted in apoptotic cell death in HepG2 cells characterized by G0/G1 phase cell cycle arrest, DNA fragmentation, and formation of apoptotic bodies. Furthermore, FSEE significantly up-regulated pro-apoptotic as well as down-regulated anti-apoptotic proteins in HepG2 cells. However, an equivalent concentration of SEE did not induce cell cycle arrest or apoptosis in HepG2 cells. Moreover, fermentation process by Aspergillus kawachii resulted in enhancement of fatty acid contents in silkworm larvae, whereas amino acid and mineral contents were decreased.\n\nConclusion\nCollectively, this study demonstrates that silkworm larvae solid state-fermented by Aspergillus kawachii strongly potentiates caspase-dependent and -independent apoptosis pathways in human hepatocellular carcinoma cells by regulating secondary metabolites.\n\nElectronic supplementary material\nThe online version of this article (10.1186/s12906-019-2649-7) contains supplementary material, which is available to authorized users.","container-title":"BMC Complementary and Alternative Medicine","DOI":"10.1186/s12906-019-2649-7","ISSN":"1472-6882","journalAbbreviation":"BMC Complement Altern Med","note":"PMID: 31488109\nPMCID: PMC6727413","page":"241","source":"PubMed Central","title":"Solid state fermentation process with Aspergillus kawachii enhances the cancer-suppressive potential of silkworm larva in hepatocellular carcinoma cells","volume":"19","author":[{"family":"Cho","given":"Hyun-Dong"},{"family":"Min","given":"Hye-Ji"},{"family":"Won","given":"Yeong-Seon"},{"family":"Ahn","given":"Hee-Young"},{"family":"Cho","given":"Young-Su"},{"family":"Seo","given":"Kwon-Il"}],"issued":{"date-parts":[["2019",9,5]]}}}],"schema":"https://github.com/citation-style-language/schema/raw/master/csl-citation.json"} </w:instrText>
      </w:r>
      <w:r w:rsidRPr="00755CC4">
        <w:rPr>
          <w:rPrChange w:id="5102" w:author="Yufeng" w:date="2021-10-10T17:48:00Z">
            <w:rPr>
              <w:sz w:val="22"/>
            </w:rPr>
          </w:rPrChange>
        </w:rPr>
        <w:fldChar w:fldCharType="separate"/>
      </w:r>
      <w:r w:rsidR="00FD106C" w:rsidRPr="00FD106C">
        <w:rPr>
          <w:kern w:val="0"/>
          <w:vertAlign w:val="superscript"/>
        </w:rPr>
        <w:t>33</w:t>
      </w:r>
      <w:r w:rsidRPr="00755CC4">
        <w:rPr>
          <w:rPrChange w:id="5103" w:author="Yufeng" w:date="2021-10-10T17:48:00Z">
            <w:rPr>
              <w:sz w:val="22"/>
            </w:rPr>
          </w:rPrChange>
        </w:rPr>
        <w:fldChar w:fldCharType="end"/>
      </w:r>
      <w:r w:rsidRPr="00755CC4">
        <w:rPr>
          <w:rPrChange w:id="5104" w:author="Yufeng" w:date="2021-10-10T17:48:00Z">
            <w:rPr>
              <w:sz w:val="22"/>
            </w:rPr>
          </w:rPrChange>
        </w:rPr>
        <w:t>.</w:t>
      </w:r>
      <w:ins w:id="5105" w:author="LIN, Yufeng" w:date="2021-09-24T15:59:00Z">
        <w:r w:rsidR="00474B2B" w:rsidRPr="00755CC4">
          <w:rPr>
            <w:rPrChange w:id="5106" w:author="Yufeng" w:date="2021-10-10T17:48:00Z">
              <w:rPr>
                <w:sz w:val="22"/>
              </w:rPr>
            </w:rPrChange>
          </w:rPr>
          <w:t xml:space="preserve"> </w:t>
        </w:r>
        <w:del w:id="5107" w:author="nick ting" w:date="2021-09-27T18:39:00Z">
          <w:r w:rsidR="00474B2B" w:rsidRPr="00755CC4" w:rsidDel="006A1ACE">
            <w:rPr>
              <w:rPrChange w:id="5108" w:author="Yufeng" w:date="2021-10-10T17:48:00Z">
                <w:rPr>
                  <w:sz w:val="22"/>
                </w:rPr>
              </w:rPrChange>
            </w:rPr>
            <w:delText xml:space="preserve">It </w:delText>
          </w:r>
        </w:del>
      </w:ins>
      <w:ins w:id="5109" w:author="LIN, Yufeng" w:date="2021-09-24T16:00:00Z">
        <w:del w:id="5110" w:author="nick ting" w:date="2021-09-27T18:39:00Z">
          <w:r w:rsidR="00474B2B" w:rsidRPr="00755CC4" w:rsidDel="006A1ACE">
            <w:rPr>
              <w:rPrChange w:id="5111" w:author="Yufeng" w:date="2021-10-10T17:48:00Z">
                <w:rPr>
                  <w:sz w:val="22"/>
                </w:rPr>
              </w:rPrChange>
            </w:rPr>
            <w:delText>wa</w:delText>
          </w:r>
        </w:del>
      </w:ins>
      <w:ins w:id="5112" w:author="LIN, Yufeng" w:date="2021-09-24T15:59:00Z">
        <w:del w:id="5113" w:author="nick ting" w:date="2021-09-27T18:39:00Z">
          <w:r w:rsidR="00474B2B" w:rsidRPr="00755CC4" w:rsidDel="006A1ACE">
            <w:rPr>
              <w:rPrChange w:id="5114" w:author="Yufeng" w:date="2021-10-10T17:48:00Z">
                <w:rPr>
                  <w:sz w:val="22"/>
                </w:rPr>
              </w:rPrChange>
            </w:rPr>
            <w:delText>s consistent with our discovery</w:delText>
          </w:r>
        </w:del>
      </w:ins>
      <w:ins w:id="5115" w:author="nick ting" w:date="2021-09-27T18:39:00Z">
        <w:r w:rsidR="006A1ACE" w:rsidRPr="00755CC4">
          <w:rPr>
            <w:rPrChange w:id="5116" w:author="Yufeng" w:date="2021-10-10T17:48:00Z">
              <w:rPr>
                <w:sz w:val="22"/>
              </w:rPr>
            </w:rPrChange>
          </w:rPr>
          <w:t xml:space="preserve"> All these previous </w:t>
        </w:r>
      </w:ins>
      <w:ins w:id="5117" w:author="LIN, Yufeng" w:date="2021-10-07T10:47:00Z">
        <w:del w:id="5118" w:author="Lung Ngai TING" w:date="2021-10-09T15:06:00Z">
          <w:r w:rsidR="00E81CE7" w:rsidRPr="00755CC4" w:rsidDel="00E96C2E">
            <w:delText xml:space="preserve">pieces of </w:delText>
          </w:r>
        </w:del>
      </w:ins>
      <w:ins w:id="5119" w:author="nick ting" w:date="2021-09-27T18:39:00Z">
        <w:r w:rsidR="006A1ACE" w:rsidRPr="00755CC4">
          <w:rPr>
            <w:rPrChange w:id="5120" w:author="Yufeng" w:date="2021-10-10T17:48:00Z">
              <w:rPr>
                <w:sz w:val="22"/>
              </w:rPr>
            </w:rPrChange>
          </w:rPr>
          <w:t>literature</w:t>
        </w:r>
      </w:ins>
      <w:ins w:id="5121" w:author="Lung Ngai TING" w:date="2021-10-09T15:06:00Z">
        <w:r w:rsidR="00E96C2E" w:rsidRPr="0038659B">
          <w:t>s</w:t>
        </w:r>
      </w:ins>
      <w:ins w:id="5122" w:author="nick ting" w:date="2021-09-27T18:39:00Z">
        <w:del w:id="5123" w:author="LIN, Yufeng" w:date="2021-10-07T10:47:00Z">
          <w:r w:rsidR="006A1ACE" w:rsidRPr="00755CC4" w:rsidDel="00E81CE7">
            <w:rPr>
              <w:rPrChange w:id="5124" w:author="Yufeng" w:date="2021-10-10T17:48:00Z">
                <w:rPr>
                  <w:sz w:val="22"/>
                </w:rPr>
              </w:rPrChange>
            </w:rPr>
            <w:delText>s</w:delText>
          </w:r>
        </w:del>
        <w:r w:rsidR="006A1ACE" w:rsidRPr="00755CC4">
          <w:rPr>
            <w:rPrChange w:id="5125" w:author="Yufeng" w:date="2021-10-10T17:48:00Z">
              <w:rPr>
                <w:sz w:val="22"/>
              </w:rPr>
            </w:rPrChange>
          </w:rPr>
          <w:t xml:space="preserve"> supported our findings</w:t>
        </w:r>
      </w:ins>
      <w:ins w:id="5126" w:author="LIN, Yufeng" w:date="2021-09-24T15:59:00Z">
        <w:r w:rsidR="00474B2B" w:rsidRPr="00755CC4">
          <w:rPr>
            <w:rPrChange w:id="5127" w:author="Yufeng" w:date="2021-10-10T17:48:00Z">
              <w:rPr>
                <w:sz w:val="22"/>
              </w:rPr>
            </w:rPrChange>
          </w:rPr>
          <w:t>.</w:t>
        </w:r>
      </w:ins>
      <w:r w:rsidRPr="00755CC4">
        <w:rPr>
          <w:rPrChange w:id="5128" w:author="Yufeng" w:date="2021-10-10T17:48:00Z">
            <w:rPr>
              <w:sz w:val="22"/>
            </w:rPr>
          </w:rPrChange>
        </w:rPr>
        <w:t xml:space="preserve"> Collectively, our meta-analysis revealed the </w:t>
      </w:r>
      <w:del w:id="5129" w:author="LIN, Yufeng" w:date="2021-10-07T10:47:00Z">
        <w:r w:rsidRPr="00755CC4" w:rsidDel="00E81CE7">
          <w:rPr>
            <w:rPrChange w:id="5130" w:author="Yufeng" w:date="2021-10-10T17:48:00Z">
              <w:rPr>
                <w:sz w:val="22"/>
              </w:rPr>
            </w:rPrChange>
          </w:rPr>
          <w:delText xml:space="preserve">key </w:delText>
        </w:r>
      </w:del>
      <w:ins w:id="5131" w:author="LIN, Yufeng" w:date="2021-10-07T10:47:00Z">
        <w:r w:rsidR="00E81CE7" w:rsidRPr="0038659B">
          <w:t>essential</w:t>
        </w:r>
        <w:r w:rsidR="00E81CE7" w:rsidRPr="00755CC4">
          <w:rPr>
            <w:rPrChange w:id="5132" w:author="Yufeng" w:date="2021-10-10T17:48:00Z">
              <w:rPr>
                <w:sz w:val="22"/>
              </w:rPr>
            </w:rPrChange>
          </w:rPr>
          <w:t xml:space="preserve"> </w:t>
        </w:r>
      </w:ins>
      <w:del w:id="5133" w:author="LIN, Yufeng" w:date="2021-09-28T13:07:00Z">
        <w:r w:rsidRPr="00755CC4" w:rsidDel="004314C2">
          <w:rPr>
            <w:rPrChange w:id="5134" w:author="Yufeng" w:date="2021-10-10T17:48:00Z">
              <w:rPr>
                <w:sz w:val="22"/>
              </w:rPr>
            </w:rPrChange>
          </w:rPr>
          <w:delText>micro</w:delText>
        </w:r>
      </w:del>
      <w:ins w:id="5135" w:author="nick ting" w:date="2021-09-27T18:40:00Z">
        <w:del w:id="5136" w:author="LIN, Yufeng" w:date="2021-09-28T13:07:00Z">
          <w:r w:rsidR="006A1ACE" w:rsidRPr="00755CC4" w:rsidDel="004314C2">
            <w:rPr>
              <w:rPrChange w:id="5137" w:author="Yufeng" w:date="2021-10-10T17:48:00Z">
                <w:rPr>
                  <w:sz w:val="22"/>
                </w:rPr>
              </w:rPrChange>
            </w:rPr>
            <w:delText>-</w:delText>
          </w:r>
        </w:del>
      </w:ins>
      <w:del w:id="5138" w:author="LIN, Yufeng" w:date="2021-09-28T13:07:00Z">
        <w:r w:rsidRPr="00755CC4" w:rsidDel="004314C2">
          <w:rPr>
            <w:rPrChange w:id="5139" w:author="Yufeng" w:date="2021-10-10T17:48:00Z">
              <w:rPr>
                <w:sz w:val="22"/>
              </w:rPr>
            </w:rPrChange>
          </w:rPr>
          <w:delText>eukaryote</w:delText>
        </w:r>
      </w:del>
      <w:ins w:id="5140" w:author="nick ting" w:date="2021-09-27T18:40:00Z">
        <w:del w:id="5141" w:author="LIN, Yufeng" w:date="2021-09-28T13:07:00Z">
          <w:r w:rsidR="006A1ACE" w:rsidRPr="00755CC4" w:rsidDel="004314C2">
            <w:rPr>
              <w:rPrChange w:id="5142" w:author="Yufeng" w:date="2021-10-10T17:48:00Z">
                <w:rPr>
                  <w:sz w:val="22"/>
                </w:rPr>
              </w:rPrChange>
            </w:rPr>
            <w:delText>s</w:delText>
          </w:r>
        </w:del>
      </w:ins>
      <w:ins w:id="5143" w:author="LIN, Yufeng" w:date="2021-09-28T13:07:00Z">
        <w:r w:rsidR="004314C2" w:rsidRPr="00755CC4">
          <w:rPr>
            <w:rPrChange w:id="5144" w:author="Yufeng" w:date="2021-10-10T17:48:00Z">
              <w:rPr>
                <w:sz w:val="22"/>
              </w:rPr>
            </w:rPrChange>
          </w:rPr>
          <w:t>fungi</w:t>
        </w:r>
      </w:ins>
      <w:r w:rsidRPr="00755CC4">
        <w:rPr>
          <w:rPrChange w:id="5145" w:author="Yufeng" w:date="2021-10-10T17:48:00Z">
            <w:rPr>
              <w:sz w:val="22"/>
            </w:rPr>
          </w:rPrChange>
        </w:rPr>
        <w:t xml:space="preserve">, </w:t>
      </w:r>
      <w:r w:rsidRPr="00755CC4">
        <w:rPr>
          <w:i/>
          <w:iCs/>
          <w:rPrChange w:id="5146" w:author="Yufeng" w:date="2021-10-10T17:48:00Z">
            <w:rPr>
              <w:i/>
              <w:iCs/>
              <w:sz w:val="22"/>
            </w:rPr>
          </w:rPrChange>
        </w:rPr>
        <w:t>A.</w:t>
      </w:r>
      <w:r w:rsidRPr="00755CC4">
        <w:rPr>
          <w:rPrChange w:id="5147" w:author="Yufeng" w:date="2021-10-10T17:48:00Z">
            <w:rPr>
              <w:sz w:val="22"/>
            </w:rPr>
          </w:rPrChange>
        </w:rPr>
        <w:t xml:space="preserve"> </w:t>
      </w:r>
      <w:r w:rsidRPr="00755CC4">
        <w:rPr>
          <w:i/>
          <w:iCs/>
          <w:rPrChange w:id="5148" w:author="Yufeng" w:date="2021-10-10T17:48:00Z">
            <w:rPr>
              <w:i/>
              <w:iCs/>
              <w:sz w:val="22"/>
            </w:rPr>
          </w:rPrChange>
        </w:rPr>
        <w:t>rambellii</w:t>
      </w:r>
      <w:del w:id="5149" w:author="LIN, Yufeng" w:date="2021-10-07T10:48:00Z">
        <w:r w:rsidRPr="00755CC4" w:rsidDel="00E81CE7">
          <w:rPr>
            <w:rPrChange w:id="5150" w:author="Yufeng" w:date="2021-10-10T17:48:00Z">
              <w:rPr>
                <w:sz w:val="22"/>
              </w:rPr>
            </w:rPrChange>
          </w:rPr>
          <w:delText>,</w:delText>
        </w:r>
      </w:del>
      <w:r w:rsidRPr="00755CC4">
        <w:rPr>
          <w:rPrChange w:id="5151" w:author="Yufeng" w:date="2021-10-10T17:48:00Z">
            <w:rPr>
              <w:sz w:val="22"/>
            </w:rPr>
          </w:rPrChange>
        </w:rPr>
        <w:t xml:space="preserve"> and </w:t>
      </w:r>
      <w:r w:rsidRPr="00755CC4">
        <w:rPr>
          <w:i/>
          <w:iCs/>
          <w:rPrChange w:id="5152" w:author="Yufeng" w:date="2021-10-10T17:48:00Z">
            <w:rPr>
              <w:i/>
              <w:iCs/>
              <w:sz w:val="22"/>
            </w:rPr>
          </w:rPrChange>
        </w:rPr>
        <w:t>A. kawachii</w:t>
      </w:r>
      <w:r w:rsidRPr="00755CC4">
        <w:rPr>
          <w:rPrChange w:id="5153" w:author="Yufeng" w:date="2021-10-10T17:48:00Z">
            <w:rPr>
              <w:sz w:val="22"/>
            </w:rPr>
          </w:rPrChange>
        </w:rPr>
        <w:t xml:space="preserve">, that </w:t>
      </w:r>
      <w:del w:id="5154" w:author="nick ting" w:date="2021-09-27T18:40:00Z">
        <w:r w:rsidRPr="00755CC4" w:rsidDel="006A1ACE">
          <w:rPr>
            <w:rPrChange w:id="5155" w:author="Yufeng" w:date="2021-10-10T17:48:00Z">
              <w:rPr>
                <w:sz w:val="22"/>
              </w:rPr>
            </w:rPrChange>
          </w:rPr>
          <w:delText xml:space="preserve">was </w:delText>
        </w:r>
      </w:del>
      <w:ins w:id="5156" w:author="nick ting" w:date="2021-09-27T18:40:00Z">
        <w:r w:rsidR="006A1ACE" w:rsidRPr="00755CC4">
          <w:rPr>
            <w:rPrChange w:id="5157" w:author="Yufeng" w:date="2021-10-10T17:48:00Z">
              <w:rPr>
                <w:sz w:val="22"/>
              </w:rPr>
            </w:rPrChange>
          </w:rPr>
          <w:t xml:space="preserve">were </w:t>
        </w:r>
      </w:ins>
      <w:r w:rsidRPr="00755CC4">
        <w:rPr>
          <w:rPrChange w:id="5158" w:author="Yufeng" w:date="2021-10-10T17:48:00Z">
            <w:rPr>
              <w:sz w:val="22"/>
            </w:rPr>
          </w:rPrChange>
        </w:rPr>
        <w:t xml:space="preserve">significantly </w:t>
      </w:r>
      <w:del w:id="5159" w:author="nick ting" w:date="2021-09-27T18:40:00Z">
        <w:r w:rsidRPr="00755CC4" w:rsidDel="006A1ACE">
          <w:rPr>
            <w:rPrChange w:id="5160" w:author="Yufeng" w:date="2021-10-10T17:48:00Z">
              <w:rPr>
                <w:sz w:val="22"/>
              </w:rPr>
            </w:rPrChange>
          </w:rPr>
          <w:delText xml:space="preserve">correlated </w:delText>
        </w:r>
      </w:del>
      <w:ins w:id="5161" w:author="nick ting" w:date="2021-09-27T18:40:00Z">
        <w:r w:rsidR="006A1ACE" w:rsidRPr="00755CC4">
          <w:rPr>
            <w:rPrChange w:id="5162" w:author="Yufeng" w:date="2021-10-10T17:48:00Z">
              <w:rPr>
                <w:sz w:val="22"/>
              </w:rPr>
            </w:rPrChange>
          </w:rPr>
          <w:t xml:space="preserve">associated </w:t>
        </w:r>
      </w:ins>
      <w:r w:rsidRPr="00755CC4">
        <w:rPr>
          <w:rPrChange w:id="5163" w:author="Yufeng" w:date="2021-10-10T17:48:00Z">
            <w:rPr>
              <w:sz w:val="22"/>
            </w:rPr>
          </w:rPrChange>
        </w:rPr>
        <w:t xml:space="preserve">with CRC </w:t>
      </w:r>
      <w:del w:id="5164" w:author="nick ting" w:date="2021-09-27T18:40:00Z">
        <w:r w:rsidRPr="00755CC4" w:rsidDel="006A1ACE">
          <w:rPr>
            <w:rPrChange w:id="5165" w:author="Yufeng" w:date="2021-10-10T17:48:00Z">
              <w:rPr>
                <w:sz w:val="22"/>
              </w:rPr>
            </w:rPrChange>
          </w:rPr>
          <w:delText xml:space="preserve">among </w:delText>
        </w:r>
      </w:del>
      <w:ins w:id="5166" w:author="nick ting" w:date="2021-09-27T18:40:00Z">
        <w:r w:rsidR="006A1ACE" w:rsidRPr="00755CC4">
          <w:rPr>
            <w:rPrChange w:id="5167" w:author="Yufeng" w:date="2021-10-10T17:48:00Z">
              <w:rPr>
                <w:sz w:val="22"/>
              </w:rPr>
            </w:rPrChange>
          </w:rPr>
          <w:t xml:space="preserve">across </w:t>
        </w:r>
      </w:ins>
      <w:r w:rsidRPr="00755CC4">
        <w:rPr>
          <w:rPrChange w:id="5168" w:author="Yufeng" w:date="2021-10-10T17:48:00Z">
            <w:rPr>
              <w:sz w:val="22"/>
            </w:rPr>
          </w:rPrChange>
        </w:rPr>
        <w:t xml:space="preserve">multiple metagenomic studies. </w:t>
      </w:r>
    </w:p>
    <w:p w14:paraId="4DF4DAF3" w14:textId="344E27F0" w:rsidR="00D64894" w:rsidRPr="00755CC4" w:rsidRDefault="00A87D74">
      <w:pPr>
        <w:pStyle w:val="title20825"/>
        <w:jc w:val="left"/>
        <w:rPr>
          <w:ins w:id="5169" w:author="LIN, Yufeng" w:date="2021-10-04T16:25:00Z"/>
        </w:rPr>
        <w:pPrChange w:id="5170" w:author="Yufeng" w:date="2021-10-10T17:53:00Z">
          <w:pPr>
            <w:pStyle w:val="title20825"/>
          </w:pPr>
        </w:pPrChange>
      </w:pPr>
      <w:ins w:id="5171" w:author="Lung Ngai TING" w:date="2021-10-09T15:34:00Z">
        <w:r w:rsidRPr="0038659B">
          <w:t>Machine learning</w:t>
        </w:r>
      </w:ins>
      <w:ins w:id="5172" w:author="Lung Ngai TING" w:date="2021-10-09T15:33:00Z">
        <w:r w:rsidRPr="0038659B">
          <w:t xml:space="preserve"> model</w:t>
        </w:r>
      </w:ins>
      <w:ins w:id="5173" w:author="Lung Ngai TING" w:date="2021-10-09T15:34:00Z">
        <w:r w:rsidR="00C765A9" w:rsidRPr="0038659B">
          <w:t>s</w:t>
        </w:r>
      </w:ins>
      <w:ins w:id="5174" w:author="Lung Ngai TING" w:date="2021-10-09T15:33:00Z">
        <w:r w:rsidRPr="0038659B">
          <w:t xml:space="preserve"> using </w:t>
        </w:r>
      </w:ins>
      <w:ins w:id="5175" w:author="LIN, Yufeng" w:date="2021-10-04T16:23:00Z">
        <w:del w:id="5176" w:author="Lung Ngai TING" w:date="2021-10-09T15:33:00Z">
          <w:r w:rsidR="00D64894" w:rsidRPr="00755CC4" w:rsidDel="00A87D74">
            <w:delText xml:space="preserve">The </w:delText>
          </w:r>
        </w:del>
        <w:r w:rsidR="00D64894" w:rsidRPr="00755CC4">
          <w:t xml:space="preserve">fungal-bacterial </w:t>
        </w:r>
      </w:ins>
      <w:ins w:id="5177" w:author="LIN, Yufeng" w:date="2021-10-04T16:24:00Z">
        <w:del w:id="5178" w:author="Lung Ngai TING" w:date="2021-10-09T15:34:00Z">
          <w:r w:rsidR="00D64894" w:rsidRPr="00755CC4" w:rsidDel="00A87D74">
            <w:delText>combination</w:delText>
          </w:r>
        </w:del>
      </w:ins>
      <w:ins w:id="5179" w:author="Lung Ngai TING" w:date="2021-10-09T15:34:00Z">
        <w:r w:rsidRPr="0038659B">
          <w:t xml:space="preserve">markers to identify CRC patients from </w:t>
        </w:r>
        <w:r w:rsidR="00C765A9" w:rsidRPr="0038659B">
          <w:t>healthy populations</w:t>
        </w:r>
      </w:ins>
      <w:ins w:id="5180" w:author="LIN, Yufeng" w:date="2021-10-05T14:02:00Z">
        <w:del w:id="5181" w:author="Lung Ngai TING" w:date="2021-10-09T15:34:00Z">
          <w:r w:rsidR="0096422D" w:rsidRPr="00755CC4" w:rsidDel="00A87D74">
            <w:delText xml:space="preserve"> model</w:delText>
          </w:r>
        </w:del>
      </w:ins>
      <w:ins w:id="5182" w:author="LIN, Yufeng" w:date="2021-10-04T16:24:00Z">
        <w:del w:id="5183" w:author="Lung Ngai TING" w:date="2021-10-09T15:34:00Z">
          <w:r w:rsidR="00D64894" w:rsidRPr="00755CC4" w:rsidDel="00A87D74">
            <w:delText xml:space="preserve"> performed best in C</w:delText>
          </w:r>
        </w:del>
      </w:ins>
      <w:ins w:id="5184" w:author="LIN, Yufeng" w:date="2021-10-04T16:25:00Z">
        <w:del w:id="5185" w:author="Lung Ngai TING" w:date="2021-10-09T15:34:00Z">
          <w:r w:rsidR="00D64894" w:rsidRPr="00755CC4" w:rsidDel="00A87D74">
            <w:delText>RC</w:delText>
          </w:r>
        </w:del>
      </w:ins>
      <w:ins w:id="5186" w:author="LIN, Yufeng" w:date="2021-10-04T16:33:00Z">
        <w:del w:id="5187" w:author="Lung Ngai TING" w:date="2021-10-09T15:34:00Z">
          <w:r w:rsidR="007A54E8" w:rsidRPr="00755CC4" w:rsidDel="00A87D74">
            <w:delText xml:space="preserve"> diagnosis</w:delText>
          </w:r>
        </w:del>
      </w:ins>
    </w:p>
    <w:p w14:paraId="517055BC" w14:textId="462DD272" w:rsidR="00211129" w:rsidRPr="0038659B" w:rsidDel="00FD106C" w:rsidRDefault="00211129">
      <w:pPr>
        <w:jc w:val="left"/>
        <w:rPr>
          <w:ins w:id="5188" w:author="Lung Ngai TING" w:date="2021-10-09T15:08:00Z"/>
          <w:del w:id="5189" w:author="Yufeng" w:date="2021-10-10T18:05:00Z"/>
        </w:rPr>
        <w:pPrChange w:id="5190" w:author="Yufeng" w:date="2021-10-10T17:53:00Z">
          <w:pPr/>
        </w:pPrChange>
      </w:pPr>
      <w:ins w:id="5191" w:author="LIN, Yufeng" w:date="2021-10-05T10:08:00Z">
        <w:r w:rsidRPr="00755CC4">
          <w:rPr>
            <w:rPrChange w:id="5192" w:author="Yufeng" w:date="2021-10-10T17:48:00Z">
              <w:rPr>
                <w:sz w:val="22"/>
              </w:rPr>
            </w:rPrChange>
          </w:rPr>
          <w:t xml:space="preserve">To identify the significant differentially abundant bacteria between CRC and healthy individuals, we performed Wilcoxon rank-sum test with stringent selection criteria (q-value &lt; 0.01, </w:t>
        </w:r>
      </w:ins>
      <m:oMath>
        <m:d>
          <m:dPr>
            <m:begChr m:val="|"/>
            <m:endChr m:val="|"/>
            <m:ctrlPr>
              <w:ins w:id="5193" w:author="LIN, Yufeng" w:date="2021-10-05T10:08:00Z">
                <w:rPr>
                  <w:rFonts w:ascii="Cambria Math" w:hAnsi="Cambria Math"/>
                  <w:i/>
                </w:rPr>
              </w:ins>
            </m:ctrlPr>
          </m:dPr>
          <m:e>
            <m:func>
              <m:funcPr>
                <m:ctrlPr>
                  <w:ins w:id="5194" w:author="LIN, Yufeng" w:date="2021-10-05T10:08:00Z">
                    <w:rPr>
                      <w:rFonts w:ascii="Cambria Math" w:hAnsi="Cambria Math"/>
                      <w:i/>
                    </w:rPr>
                  </w:ins>
                </m:ctrlPr>
              </m:funcPr>
              <m:fName>
                <m:sSub>
                  <m:sSubPr>
                    <m:ctrlPr>
                      <w:ins w:id="5195" w:author="LIN, Yufeng" w:date="2021-10-05T10:08:00Z">
                        <w:rPr>
                          <w:rFonts w:ascii="Cambria Math" w:hAnsi="Cambria Math"/>
                          <w:i/>
                        </w:rPr>
                      </w:ins>
                    </m:ctrlPr>
                  </m:sSubPr>
                  <m:e>
                    <m:r>
                      <w:ins w:id="5196" w:author="LIN, Yufeng" w:date="2021-10-05T10:08:00Z">
                        <m:rPr>
                          <m:sty m:val="p"/>
                        </m:rPr>
                        <w:rPr>
                          <w:rFonts w:ascii="Cambria Math" w:hAnsi="Cambria Math"/>
                          <w:rPrChange w:id="5197" w:author="Yufeng" w:date="2021-10-10T17:48:00Z">
                            <w:rPr>
                              <w:rFonts w:ascii="Cambria Math" w:hAnsi="Cambria Math"/>
                              <w:sz w:val="22"/>
                            </w:rPr>
                          </w:rPrChange>
                        </w:rPr>
                        <m:t>log</m:t>
                      </w:ins>
                    </m:r>
                  </m:e>
                  <m:sub>
                    <m:r>
                      <w:ins w:id="5198" w:author="LIN, Yufeng" w:date="2021-10-05T10:08:00Z">
                        <w:rPr>
                          <w:rFonts w:ascii="Cambria Math" w:hAnsi="Cambria Math"/>
                          <w:rPrChange w:id="5199" w:author="Yufeng" w:date="2021-10-10T17:48:00Z">
                            <w:rPr>
                              <w:rFonts w:ascii="Cambria Math" w:hAnsi="Cambria Math"/>
                              <w:sz w:val="22"/>
                            </w:rPr>
                          </w:rPrChange>
                        </w:rPr>
                        <m:t>2</m:t>
                      </w:ins>
                    </m:r>
                  </m:sub>
                </m:sSub>
              </m:fName>
              <m:e>
                <m:r>
                  <w:ins w:id="5200" w:author="LIN, Yufeng" w:date="2021-10-05T10:08:00Z">
                    <w:rPr>
                      <w:rFonts w:ascii="Cambria Math" w:hAnsi="Cambria Math"/>
                      <w:rPrChange w:id="5201" w:author="Yufeng" w:date="2021-10-10T17:48:00Z">
                        <w:rPr>
                          <w:rFonts w:ascii="Cambria Math" w:hAnsi="Cambria Math"/>
                          <w:sz w:val="22"/>
                        </w:rPr>
                      </w:rPrChange>
                    </w:rPr>
                    <m:t>FC</m:t>
                  </w:ins>
                </m:r>
              </m:e>
            </m:func>
          </m:e>
        </m:d>
        <m:r>
          <w:ins w:id="5202" w:author="LIN, Yufeng" w:date="2021-10-05T10:08:00Z">
            <w:rPr>
              <w:rFonts w:ascii="Cambria Math" w:hAnsi="Cambria Math"/>
              <w:rPrChange w:id="5203" w:author="Yufeng" w:date="2021-10-10T17:48:00Z">
                <w:rPr>
                  <w:rFonts w:ascii="Cambria Math" w:hAnsi="Cambria Math"/>
                  <w:sz w:val="22"/>
                </w:rPr>
              </w:rPrChange>
            </w:rPr>
            <m:t>&gt;0.5</m:t>
          </w:ins>
        </m:r>
      </m:oMath>
      <w:ins w:id="5204" w:author="LIN, Yufeng" w:date="2021-10-05T10:08:00Z">
        <w:r w:rsidRPr="00755CC4">
          <w:rPr>
            <w:rPrChange w:id="5205" w:author="Yufeng" w:date="2021-10-10T17:48:00Z">
              <w:rPr>
                <w:sz w:val="22"/>
              </w:rPr>
            </w:rPrChange>
          </w:rPr>
          <w:t>, unclassified species removed) (supplementary table 10). Thirty-one differentially abundant bacteria were identified in CRC</w:t>
        </w:r>
      </w:ins>
      <w:ins w:id="5206" w:author="LIN, Yufeng" w:date="2021-10-07T10:48:00Z">
        <w:r w:rsidR="00E81CE7" w:rsidRPr="0038659B">
          <w:t>,</w:t>
        </w:r>
      </w:ins>
      <w:ins w:id="5207" w:author="LIN, Yufeng" w:date="2021-10-05T10:08:00Z">
        <w:r w:rsidRPr="00755CC4">
          <w:rPr>
            <w:rPrChange w:id="5208" w:author="Yufeng" w:date="2021-10-10T17:48:00Z">
              <w:rPr>
                <w:sz w:val="22"/>
              </w:rPr>
            </w:rPrChange>
          </w:rPr>
          <w:t xml:space="preserve"> which w</w:t>
        </w:r>
      </w:ins>
      <w:ins w:id="5209" w:author="LIN, Yufeng" w:date="2021-10-07T10:48:00Z">
        <w:r w:rsidR="00E81CE7" w:rsidRPr="0038659B">
          <w:t>as</w:t>
        </w:r>
      </w:ins>
      <w:ins w:id="5210" w:author="LIN, Yufeng" w:date="2021-10-05T10:08:00Z">
        <w:r w:rsidRPr="00755CC4">
          <w:rPr>
            <w:rPrChange w:id="5211" w:author="Yufeng" w:date="2021-10-10T17:48:00Z">
              <w:rPr>
                <w:sz w:val="22"/>
              </w:rPr>
            </w:rPrChange>
          </w:rPr>
          <w:t xml:space="preserve"> more significant </w:t>
        </w:r>
      </w:ins>
      <w:ins w:id="5212" w:author="LIN, Yufeng" w:date="2021-10-07T10:48:00Z">
        <w:r w:rsidR="00E81CE7" w:rsidRPr="0038659B">
          <w:t>than</w:t>
        </w:r>
      </w:ins>
      <w:ins w:id="5213" w:author="LIN, Yufeng" w:date="2021-10-05T10:08:00Z">
        <w:r w:rsidRPr="00755CC4">
          <w:rPr>
            <w:rPrChange w:id="5214" w:author="Yufeng" w:date="2021-10-10T17:48:00Z">
              <w:rPr>
                <w:sz w:val="22"/>
              </w:rPr>
            </w:rPrChange>
          </w:rPr>
          <w:t xml:space="preserve"> fungi (supplementary table 10). At least half of the </w:t>
        </w:r>
      </w:ins>
      <w:ins w:id="5215" w:author="LIN, Yufeng" w:date="2021-10-07T10:48:00Z">
        <w:r w:rsidR="00E81CE7" w:rsidRPr="0038659B">
          <w:t xml:space="preserve">identified bacteria have been reported to be CRC-related, such as </w:t>
        </w:r>
        <w:r w:rsidR="00E81CE7" w:rsidRPr="00755CC4">
          <w:rPr>
            <w:i/>
            <w:iCs/>
            <w:rPrChange w:id="5216" w:author="Yufeng" w:date="2021-10-10T17:48:00Z">
              <w:rPr/>
            </w:rPrChange>
          </w:rPr>
          <w:t>Fusobacterium nucleatum</w:t>
        </w:r>
        <w:r w:rsidR="00E81CE7" w:rsidRPr="0038659B">
          <w:t xml:space="preserve">, </w:t>
        </w:r>
        <w:r w:rsidR="00E81CE7" w:rsidRPr="00755CC4">
          <w:rPr>
            <w:i/>
            <w:iCs/>
            <w:rPrChange w:id="5217" w:author="Yufeng" w:date="2021-10-10T17:48:00Z">
              <w:rPr/>
            </w:rPrChange>
          </w:rPr>
          <w:t>Parvimonas micra</w:t>
        </w:r>
        <w:r w:rsidR="00E81CE7" w:rsidRPr="0038659B">
          <w:t xml:space="preserve">, and </w:t>
        </w:r>
        <w:r w:rsidR="00E81CE7" w:rsidRPr="00755CC4">
          <w:rPr>
            <w:i/>
            <w:iCs/>
            <w:rPrChange w:id="5218" w:author="Yufeng" w:date="2021-10-10T17:48:00Z">
              <w:rPr/>
            </w:rPrChange>
          </w:rPr>
          <w:t>Gemella morbillorum</w:t>
        </w:r>
      </w:ins>
      <w:ins w:id="5219" w:author="LIN, Yufeng" w:date="2021-10-07T11:20:00Z">
        <w:r w:rsidR="008F0C4F" w:rsidRPr="0038659B">
          <w:t>,</w:t>
        </w:r>
      </w:ins>
      <w:ins w:id="5220" w:author="LIN, Yufeng" w:date="2021-10-07T10:48:00Z">
        <w:r w:rsidR="00E81CE7" w:rsidRPr="0038659B">
          <w:t xml:space="preserve"> or </w:t>
        </w:r>
      </w:ins>
      <w:ins w:id="5221" w:author="LIN, Yufeng" w:date="2021-10-07T11:21:00Z">
        <w:r w:rsidR="008F0C4F" w:rsidRPr="0038659B">
          <w:t>potential</w:t>
        </w:r>
      </w:ins>
      <w:ins w:id="5222" w:author="LIN, Yufeng" w:date="2021-10-07T11:22:00Z">
        <w:r w:rsidR="008F0C4F" w:rsidRPr="0038659B">
          <w:t xml:space="preserve"> </w:t>
        </w:r>
      </w:ins>
      <w:ins w:id="5223" w:author="LIN, Yufeng" w:date="2021-10-07T10:48:00Z">
        <w:r w:rsidR="00E81CE7" w:rsidRPr="0038659B">
          <w:t xml:space="preserve">probiotics including </w:t>
        </w:r>
      </w:ins>
      <w:ins w:id="5224" w:author="LIN, Yufeng" w:date="2021-10-05T10:08:00Z">
        <w:r w:rsidRPr="00755CC4">
          <w:rPr>
            <w:i/>
            <w:iCs/>
            <w:rPrChange w:id="5225" w:author="Yufeng" w:date="2021-10-10T17:48:00Z">
              <w:rPr>
                <w:i/>
                <w:iCs/>
                <w:sz w:val="22"/>
              </w:rPr>
            </w:rPrChange>
          </w:rPr>
          <w:t>Roseburia</w:t>
        </w:r>
        <w:r w:rsidRPr="00755CC4">
          <w:rPr>
            <w:rPrChange w:id="5226" w:author="Yufeng" w:date="2021-10-10T17:48:00Z">
              <w:rPr>
                <w:sz w:val="22"/>
              </w:rPr>
            </w:rPrChange>
          </w:rPr>
          <w:t xml:space="preserve"> </w:t>
        </w:r>
        <w:r w:rsidRPr="00755CC4">
          <w:rPr>
            <w:i/>
            <w:iCs/>
            <w:rPrChange w:id="5227" w:author="Yufeng" w:date="2021-10-10T17:48:00Z">
              <w:rPr>
                <w:i/>
                <w:iCs/>
                <w:sz w:val="22"/>
              </w:rPr>
            </w:rPrChange>
          </w:rPr>
          <w:t>intestinalis</w:t>
        </w:r>
        <w:r w:rsidRPr="00755CC4">
          <w:rPr>
            <w:rPrChange w:id="5228" w:author="Yufeng" w:date="2021-10-10T17:48:00Z">
              <w:rPr>
                <w:sz w:val="22"/>
              </w:rPr>
            </w:rPrChange>
          </w:rPr>
          <w:t xml:space="preserve">, </w:t>
        </w:r>
        <w:r w:rsidRPr="00755CC4">
          <w:rPr>
            <w:i/>
            <w:iCs/>
            <w:rPrChange w:id="5229" w:author="Yufeng" w:date="2021-10-10T17:48:00Z">
              <w:rPr>
                <w:i/>
                <w:iCs/>
                <w:sz w:val="22"/>
              </w:rPr>
            </w:rPrChange>
          </w:rPr>
          <w:t>Bifidobacterium</w:t>
        </w:r>
        <w:r w:rsidRPr="00755CC4">
          <w:rPr>
            <w:rPrChange w:id="5230" w:author="Yufeng" w:date="2021-10-10T17:48:00Z">
              <w:rPr>
                <w:sz w:val="22"/>
              </w:rPr>
            </w:rPrChange>
          </w:rPr>
          <w:t xml:space="preserve"> </w:t>
        </w:r>
        <w:r w:rsidRPr="00755CC4">
          <w:rPr>
            <w:i/>
            <w:iCs/>
            <w:rPrChange w:id="5231" w:author="Yufeng" w:date="2021-10-10T17:48:00Z">
              <w:rPr>
                <w:i/>
                <w:iCs/>
                <w:sz w:val="22"/>
              </w:rPr>
            </w:rPrChange>
          </w:rPr>
          <w:t>bifidum</w:t>
        </w:r>
      </w:ins>
      <w:ins w:id="5232" w:author="LIN, Yufeng" w:date="2021-10-07T11:23:00Z">
        <w:r w:rsidR="008F0C4F" w:rsidRPr="0038659B">
          <w:fldChar w:fldCharType="begin"/>
        </w:r>
      </w:ins>
      <w:r w:rsidR="00FD106C">
        <w:instrText xml:space="preserve"> ADDIN ZOTERO_ITEM CSL_CITATION {"citationID":"a1o7ntj50rv","properties":{"formattedCitation":"\\super 34\\uc0\\u8211{}45\\nosupersub{}","plainCitation":"34–45","noteIndex":0},"citationItems":[{"id":49,"uris":["http://zotero.org/users/7908919/items/MZ9K897Y"],"uri":["http://zotero.org/users/7908919/items/MZ9K897Y"],"itemData":{"id":49,"type":"article-journal","abstract":"Fusobacterium nucleatum is an oral anaerobe recently found to be prevalent in human colorectal cancer (CRC) where it is associated with poor treatment outcome. In mice, hematogenous F. nucleatum can colonize CRC tissue using its lectin Fap2, which attaches to tumor-displayed Gal-GalNAc. Here, we show that Gal-GalNAc levels increase as human breast cancer progresses, and that occurrence of F. nucleatum gDNA in breast cancer samples correlates with high Gal-GalNAc levels. We demonstrate Fap2-dependent binding of the bacterium to breast cancer samples, which is inhibited by GalNAc. Intravascularly inoculated Fap2-expressing F. nucleatum ATCC 23726 specifically colonize mice mammary tumors, whereas Fap2-deficient bacteria are impaired in tumor colonization. Inoculation with F. nucleatum suppresses accumulation of tumor infiltrating T cells and promotes tumor growth and metastatic progression, the latter two of which can be counteracted by antibiotic treatment. Thus, targeting F. nucleatum or Fap2 might be beneficial during treatment of breast cancer., High levels of Fusobacterium nucleatum have been associated with poor overall survival in patients with colorectal and esophageal cancer. Here, the authors show that F. nucleatum is abundant in breast cancer samples and that the colonization by F. nucleatum accelerates tumor growth and metastasis in preclinical breast cancer models.","container-title":"Nature Communications","DOI":"10.1038/s41467-020-16967-2","ISSN":"2041-1723","journalAbbreviation":"Nat Commun","note":"PMID: 32591509\nPMCID: PMC7320135","page":"3259","source":"PubMed Central","title":"Breast cancer colonization by Fusobacterium nucleatum accelerates tumor growth and metastatic progression","volume":"11","author":[{"family":"Parhi","given":"Lishay"},{"family":"Alon-Maimon","given":"Tamar"},{"family":"Sol","given":"Asaf"},{"family":"Nejman","given":"Deborah"},{"family":"Shhadeh","given":"Amjad"},{"family":"Fainsod-Levi","given":"Tanya"},{"family":"Yajuk","given":"Olga"},{"family":"Isaacson","given":"Batya"},{"family":"Abed","given":"Jawad"},{"family":"Maalouf","given":"Naseem"},{"family":"Nissan","given":"Aviram"},{"family":"Sandbank","given":"Judith"},{"family":"Yehuda-Shnaidman","given":"Einav"},{"family":"Ponath","given":"Falk"},{"family":"Vogel","given":"Jörg"},{"family":"Mandelboim","given":"Ofer"},{"family":"Granot","given":"Zvi"},{"family":"Straussman","given":"Ravid"},{"family":"Bachrach","given":"Gilad"}],"issued":{"date-parts":[["2020",6,26]]}}},{"id":48,"uris":["http://zotero.org/users/7908919/items/2VHDRTRU"],"uri":["http://zotero.org/users/7908919/items/2VHDRTRU"],"itemData":{"id":48,"type":"article-journal","abstract":"Over the last few decades it has been established that the complex interaction between the host and the multitude of organisms that compose the intestinal microbiota plays an important role in human metabolic health and disease. Whilst there is no defined consensus on the composition of a healthy microbiome due to confounding factors such as ethnicity, geographical locations, age and sex, there are undoubtably populations of microbes that are consistently dysregulated in gut diseases including colorectal cancer (CRC). In this review, we discuss the most recent advances in the application of the gut microbiota, not just bacteria, and derived microbial compounds in the diagnosis of CRC and the potential to exploit microbes as novel agents in the management and treatment of CRC. We highlight examples of the microbiota, and their derivatives, that have the potential to become standalone diagnostic tools or be used in combination with current screening techniques to improve sensitivity and specificity for earlier CRC diagnoses and provide a perspective on their potential as biotherapeutics with translatability to clinical trials.","container-title":"Bioscience Reports","DOI":"10.1042/BSR20204113","ISSN":"0144-8463","issue":"7","journalAbbreviation":"Biosci Rep","note":"PMID: 34236075\nPMCID: PMC8314433","page":"BSR20204113","source":"PubMed Central","title":"Recent advancements in the exploitation of the gut microbiome in the diagnosis and treatment of colorectal cancer","volume":"41","author":[{"family":"Stott","given":"Katie J."},{"family":"Phillips","given":"Bethan"},{"family":"Parry","given":"Lee"},{"family":"May","given":"Stephanie"}],"issued":{"date-parts":[["2021",7,26]]}}},{"id":32,"uris":["http://zotero.org/users/7908919/items/DP7HFNX4"],"uri":["http://zotero.org/users/7908919/items/DP7HFNX4"],"itemData":{"id":32,"type":"article-journal","container-title":"The American Journal of Medicine","DOI":"10.1016/S0002-9343(01)00783-5","ISSN":"0002-9343","issue":"2","journalAbbreviation":"The American Journal of Medicine","language":"en","page":"164-165","source":"ScienceDirect","title":"Gemella morbillorum bacteremia associated with adenocarcinoma of the cecum","volume":"111","author":[{"family":"Reyes","given":"Ramon"},{"family":"Abay","given":"Aberra"},{"family":"Siegel","given":"Mark"}],"issued":{"date-parts":[["2001",8,1]]}}},{"id":46,"uris":["http://zotero.org/users/7908919/items/U2Q6I9LC"],"uri":["http://zotero.org/users/7908919/items/U2Q6I9LC"],"itemData":{"id":46,"type":"article-journal","abstract":"Anaerostipes, Bilophila, Catenibacterium, Coprococcus, Desulfovibrio, Flavonifractor, Porphyromonas, Pseudoﬂavonifractor, and Weissella was signiﬁcantly different between the healthy and CRC groups. We also found that bacteria such as Streptococcus, Parvimonas, Collinsella, and Citrobacter were uniquely co-occurring within the CRC patients. In addition, we found that the microbial diversity of healthy controls is signiﬁcantly higher than that of the CRC patients, which indicated a signiﬁcant negative correlation between gut microbiota diversity and the stage of CRC. Collectively, our results strengthened the view that individual microbes as well as the overall structure of gut microbiota were co-evolving with CRC.","container-title":"Frontiers in Microbiology","DOI":"10.3389/fmicb.2019.00826","ISSN":"1664-302X","journalAbbreviation":"Front. Microbiol.","language":"en","page":"826","source":"DOI.org (Crossref)","title":"Identifying Gut Microbiota Associated With Colorectal Cancer Using a Zero-Inflated Lognormal Model","volume":"10","author":[{"family":"Ai","given":"Dongmei"},{"family":"Pan","given":"Hongfei"},{"family":"Li","given":"Xiaoxin"},{"family":"Gao","given":"Yingxin"},{"family":"Liu","given":"Gang"},{"family":"Xia","given":"Li C."}],"issued":{"date-parts":[["2019",4,24]]}}},{"id":45,"uris":["http://zotero.org/users/7908919/items/UPT4S67W"],"uri":["http://zotero.org/users/7908919/items/UPT4S67W"],"itemData":{"id":45,"type":"article-journal","abstract":"Background: Colorectal cancer is a leading cause of cancer-related deaths worldwide. The human gut microbiome has become an active area of research for understanding the initiation, progression, and treatment of colorectal cancer. Despite multiple studies having found significant alterations in the carriage of specific bacteria within the gut microbiome of colorectal cancer patients, no single bacterium has been unequivocally connected to all cases. Whether alterations in species carriages are the cause or outcome of cancer formation is still unclear, but what is clear is that focus should be placed on understanding changes to the bacterial community structure within the cancer-associated gut microbiome.\nResults: By applying a novel set of analyses on 252 previously published whole-genome shotgun sequenced fecal samples from healthy and late-stage colorectal cancer subjects, we identify taxonomic, functional, and structural changes within the cancer-associated human gut microbiome. Bacterial association networks constructed from these data exhibited widespread differences in the underlying bacterial community structure between healthy and colorectal cancer associated gut microbiomes. Within the cancer-associated ecosystem, bacterial species were found to form associations with other species that are taxonomically and functionally dissimilar to themselves, as well as form modules functionally geared towards potential changes in the tumor-associated ecosystem. Bacterial community profiling of these samples revealed a significant increase in species diversity within the cancerassociated gut microbiome, and an elevated relative abundance of species classified as originating from the oral microbiome including, but not limited to, Fusobacterium nucleatum, Peptostreptococcus stomatis, Gemella morbillorum, and Parvimonas micra. Differential abundance analyses of community functional capabilities revealed an elevation in functions linked to virulence factors and peptide degradation, and a reduction in functions involved in amino-acid biosynthesis within the colorectal cancer gut microbiome.\nConclusions: We utilize whole-genome shotgun sequenced fecal samples provided from a large cohort of latestage colorectal cancer and healthy subjects to identify a number of potentially important taxonomic, functional, and structural alterations occurring within the colorectal cancer associated gut microbiome. Our analyses indicate that the cancer-associated ecosystem influences bacterial partner selection in the native microbiota, and we highlight specific oral bacteria and their associations as potentially relevant towards aiding tumor progression.","container-title":"BMC Microbiology","DOI":"10.1186/s12866-021-02153-x","ISSN":"1471-2180","issue":"1","journalAbbreviation":"BMC Microbiol","language":"en","page":"98","source":"DOI.org (Crossref)","title":"Bacterial community structure alterations within the colorectal cancer gut microbiome","volume":"21","author":[{"family":"Loftus","given":"Mark"},{"family":"Hassouneh","given":"Sayf Al-Deen"},{"family":"Yooseph","given":"Shibu"}],"issued":{"date-parts":[["2021",12]]}}},{"id":43,"uris":["http://zotero.org/users/7908919/items/TFTBCV6R"],"uri":["http://zotero.org/users/7908919/items/TFTBCV6R"],"itemData":{"id":43,"type":"article-journal","abstract":"Porphyromonas gingivalis (P. gingivalis) is a keystone pathogen in periodontitis. However, several clinical studies have revealed an enrichment of P. gingivalis in the stool samples and colorectal mucosa of colorectal cancer patients. Thus, the goal of this study was to determine whether P. gingivalis can promote colorectal cancer progression in vitro. We established an acute infection model (24 h, multiplicity of infection =100) of P. gingivalis invasion of colorectal cancer cells to study the alterations induced by P. gingivalis in the proliferation and cell cycle of colorectal cancer cells. We observed that P. gingivalis can adhere and invade host cells a few hours after infection. Once invaded, P. gingivalis signiﬁcantly promoted colorectal cancer cell proliferation, and the percentage of S phase cells was increased in the cell cycle assay. However, KDP136, a gingipain-deﬁcient mutant of P. gingivalis 33277, showed a decreased ability to promote colorectal cancer cell proliferation, indicating that gingipain is associated with colorectal cancer cell proliferation. Furthermore, we extracted RNA from colorectal cancer cells for highthroughput sequencing analysis and reconﬁrmed the results by quantitative polymerase chain reaction and western blot analyses. The results suggested that the MAPK/ERK signaling pathway is signiﬁcantly activated by P. gingivalis, while these changes were not observed for KDP136. In conclusion, P. gingivalis can invade cells and promote the proliferation of colorectal cancer cells by activating the MAPK/ERK signaling pathway. Gingipain is an essential virulence factor in this interaction.","container-title":"Frontiers in Cellular and Infection Microbiology","DOI":"10.3389/fcimb.2020.584798","ISSN":"2235-2988","journalAbbreviation":"Front. Cell. Infect. Microbiol.","language":"en","page":"584798","source":"DOI.org (Crossref)","title":"Intracellular Porphyromonas gingivalis Promotes the Proliferation of Colorectal Cancer Cells via the MAPK/ERK Signaling Pathway","volume":"10","author":[{"family":"Mu","given":"Wenxin"},{"family":"Jia","given":"Yiqun"},{"family":"Chen","given":"Xiaobing"},{"family":"Li","given":"Haoyu"},{"family":"Wang","given":"Zhi"},{"family":"Cheng","given":"Bin"}],"issued":{"date-parts":[["2020",12,23]]}}},{"id":44,"uris":["http://zotero.org/users/7908919/items/3A67R488"],"uri":["http://zotero.org/users/7908919/items/3A67R488"],"itemData":{"id":44,"type":"article-journal","abstract":"Porphyromonas gingivalis (P. gingivalis) is an anaerobic gram-negative bacterium that colonizes in the epithelium and has been strongly associated with periodontal disease. Recently, various degrees of associations between P. gingivalis and digestive system cancers, including oral squamous cell carcinoma in the oral cavity, oesophageal squamous carcinoma in the digestive tract, and pancreatic cancer in pancreatic tissues, have been displayed in multiple clinical and experimental studies. Since P. gingivalis has a strong association with periodontal diseases, not only the relationships between P. gingivalis and digestive system tumours but also the effects induced by periodontal diseases on cancers are well-illustrated in this review. In addition, the prevention and possible treatments for these digestive system tumours induced by P. gingivalis infection are also included in this review. At the end, we also highlighted the possible mechanisms of cancers caused by P. gingivalis. One important carcinogenic effect of P. gingivalis is inhibiting the apoptosis of epithelial cells, which also plays an intrinsic role in protecting cancerous cells. Some signalling pathways activated by P. gingivalis are involved in cell apoptosis, tumourigenesis, immune evasion and cell invasion of tumour cells. In addition, metabolism of potentially carcinogenic substances caused by P. gingivalis is also one of the connections between this bacterium and cancers.","container-title":"World Journal of Clinical Cases","DOI":"10.12998/wjcc.v7.i7.819","ISSN":"2307-8960","issue":"7","journalAbbreviation":"WJCC","language":"en","page":"819-829","source":"DOI.org (Crossref)","title":"Porphyromonas gingivalis and digestive system cancers","volume":"7","author":[{"family":"Zhou","given":"Ying"},{"family":"Luo","given":"Guang-Hua"}],"issued":{"date-parts":[["2019",4,6]]}}},{"id":35,"uris":["http://zotero.org/users/7908919/items/25MWJI5V"],"uri":["http://zotero.org/users/7908919/items/25MWJI5V"],"itemData":{"id":35,"type":"article-journal","container-title":"Frontiers in Microbiology","DOI":"10.3389/fmicb.2018.00862","ISSN":"1664-302X","journalAbbreviation":"Front. Microbiol.","language":"en","page":"862","source":"DOI.org (Crossref)","title":"Oral Microbiota Community Dynamics Associated With Oral Squamous Cell Carcinoma Staging","volume":"9","author":[{"family":"Yang","given":"Chia-Yu"},{"family":"Yeh","given":"Yuan-Ming"},{"family":"Yu","given":"Hai-Ying"},{"family":"Chin","given":"Chia-Yin"},{"family":"Hsu","given":"Chia-Wei"},{"family":"Liu","given":"Hsuan"},{"family":"Huang","given":"Po-Jung"},{"family":"Hu","given":"Song-Nian"},{"family":"Liao","given":"Chun-Ta"},{"family":"Chang","given":"Kai-Ping"},{"family":"Chang","given":"Yu-Liang"}],"issued":{"date-parts":[["2018",5,3]]}}},{"id":41,"uris":["http://zotero.org/users/7908919/items/2D7CPM84"],"uri":["http://zotero.org/users/7908919/items/2D7CPM84"],"itemData":{"id":41,"type":"article-journal","abstract":"Streptococcus anginosus is part of the normal flora of the human gastrointestinal tract. Their ability to cause abscesses is very unique and sets them apart from the rest of the streptococci groups. While an association of group D streptococcus bacteremia and endocarditis with colorectal carcinoma is well established, S. anginosus infections are rarely implicated with colonic malignancy. We present a case of a 62-year-old male who presented to the hospital with fatigue and generalized abdominal pain. Computed tomography of the abdomen revealed multiple liver abscesses and rectal thickening. Blood cultures were found to grow S. anginosus bacteria. Colonoscopy revealed a rectal mass which was later confirmed to be rectal adenocarcinoma. This case presents an association between S. anginosus bacteremia and presence of colorectal cancer which has been highlighted in only a few case reports in literature. This should prompt clinicians to screen for colorectal cancer in patients with S. anginosus bacteremia.","container-title":"Case Reports in Gastroenterology","DOI":"10.1159/000452757","ISSN":"1662-0631","issue":"3","journalAbbreviation":"Case Rep Gastroenterol","language":"en","page":"769-774","source":"DOI.org (Crossref)","title":"Colorectal Cancer Associated with Streptococcus anginosus Bacteremia and Liver Abscesses","volume":"10","author":[{"family":"Masood","given":"Umair"},{"family":"Sharma","given":"Anuj"},{"family":"Lowe","given":"Dhruv"},{"family":"Khan","given":"Rashad"},{"family":"Manocha","given":"Divey"}],"issued":{"date-parts":[["2016",12,13]]}}},{"id":34,"uris":["http://zotero.org/users/7908919/items/EKQ5TN5Y"],"uri":["http://zotero.org/users/7908919/items/EKQ5TN5Y"],"itemData":{"id":34,"type":"article-journal","abstract":"Objectives: To investigate the characteristics of Streptococcus anginosus group (SAG) bacteremia in recent years, we conducted a retrospective cohort study and compared its ﬁndings with the data from previous studies.\nMethods: All patients with positive blood cultures from May 2005 to September 2014 in a tertiary care center with 925 beds were included.\nResults: There were 78 cases of SAG bacteremia (51 cases men; median age, 68 years) during the study period. The most common comorbidities were solid tumors in 32.1% of the patients. The most common infection source was hepatobiliary in one-third of all cases. Other infection sites included the following: intra-abdominal (12.8%), thoracic (10.3%), musculoskeletal (9%), urinary tract (7.7%), soft tissues (7.7%), and cervicofacial (6.4%). Susceptibility to penicillin, clindamycin and erythromycin were 100% (78/78), 95% (70/74) and 85% (39/46), respectively. Surgery along with systemic antibiotic treatment was administered in 53% of the cases. In-hospital mortality was 14.1%.\nConclusion: The clinical sources of the SAG bacteria were diverse, and hepatobiliary infection was the most common source of infection. In more than half of the patients, surgical treatment was performed. Susceptibility to penicillin was 100%, but susceptibility to erythromycin was lower than that reported in previous studies.","container-title":"Journal of Infection and Chemotherapy","DOI":"10.1016/j.jiac.2016.03.017","ISSN":"1341321X","issue":"7","journalAbbreviation":"Journal of Infection and Chemotherapy","language":"en","page":"456-460","source":"DOI.org (Crossref)","title":"Bloodstream infections caused by Streptococcus anginosus group bacteria: A retrospective analysis of 78 cases at a Japanese tertiary hospital","title-short":"Bloodstream infections caused by Streptococcus anginosus group bacteria","volume":"22","author":[{"family":"Suzuki","given":"Hiroyuki"},{"family":"Hase","given":"Ryota"},{"family":"Otsuka","given":"Yoshihito"},{"family":"Hosokawa","given":"Naoto"}],"issued":{"date-parts":[["2016",7]]}}},{"id":40,"uris":["http://zotero.org/users/7908919/items/RXK346ZS"],"uri":["http://zotero.org/users/7908919/items/RXK346ZS"],"itemData":{"id":40,"type":"article-journal","container-title":"Probiotics and Antimicrobial Proteins","DOI":"10.1007/s12602-017-9261-2","ISSN":"1867-1306, 1867-1314","issue":"2","journalAbbreviation":"Probiotics &amp; Antimicro. Prot.","language":"en","page":"102-110","source":"DOI.org (Crossref)","title":"Influence of Oral Probiotic Streptococcus salivarius K12 on Ear and Oral Cavity Health in Humans: Systematic Review","title-short":"Influence of Oral Probiotic Streptococcus salivarius K12 on Ear and Oral Cavity Health in Humans","volume":"9","author":[{"family":"Zupancic","given":"Katarina"},{"family":"Kriksic","given":"Valentina"},{"family":"Kovacevic","given":"Irena"},{"family":"Kovacevic","given":"Dujo"}],"issued":{"date-parts":[["2017",6]]}}},{"id":37,"uris":["http://zotero.org/users/7908919/items/B37JZ2TZ"],"uri":["http://zotero.org/users/7908919/items/B37JZ2TZ"],"itemData":{"id":37,"type":"article-journal","container-title":"Trends in Microbiology","DOI":"10.1016/j.tim.2020.01.001","ISSN":"0966842X","issue":"5","journalAbbreviation":"Trends in Microbiology","language":"en","page":"401-423","source":"DOI.org (Crossref)","title":"Microbiome in Colorectal Cancer: How to Get from Meta-omics to Mechanism?","title-short":"Microbiome in Colorectal Cancer","volume":"28","author":[{"family":"Ternes","given":"Dominik"},{"family":"Karta","given":"Jessica"},{"family":"Tsenkova","given":"Mina"},{"family":"Wilmes","given":"Paul"},{"family":"Haan","given":"Serge"},{"family":"Letellier","given":"Elisabeth"}],"issued":{"date-parts":[["2020",5]]}}}],"schema":"https://github.com/citation-style-language/schema/raw/master/csl-citation.json"} </w:instrText>
      </w:r>
      <w:ins w:id="5233" w:author="LIN, Yufeng" w:date="2021-10-07T11:23:00Z">
        <w:r w:rsidR="008F0C4F" w:rsidRPr="0038659B">
          <w:rPr>
            <w:rPrChange w:id="5234" w:author="Yufeng" w:date="2021-10-10T17:48:00Z">
              <w:rPr/>
            </w:rPrChange>
          </w:rPr>
          <w:fldChar w:fldCharType="separate"/>
        </w:r>
      </w:ins>
      <w:r w:rsidR="00FD106C" w:rsidRPr="00FD106C">
        <w:rPr>
          <w:kern w:val="0"/>
          <w:vertAlign w:val="superscript"/>
        </w:rPr>
        <w:t>34–45</w:t>
      </w:r>
      <w:ins w:id="5235" w:author="LIN, Yufeng" w:date="2021-10-07T11:23:00Z">
        <w:r w:rsidR="008F0C4F" w:rsidRPr="0038659B">
          <w:fldChar w:fldCharType="end"/>
        </w:r>
      </w:ins>
      <w:ins w:id="5236" w:author="LIN, Yufeng" w:date="2021-10-05T10:08:00Z">
        <w:r w:rsidRPr="00755CC4">
          <w:rPr>
            <w:rPrChange w:id="5237" w:author="Yufeng" w:date="2021-10-10T17:48:00Z">
              <w:rPr>
                <w:sz w:val="22"/>
              </w:rPr>
            </w:rPrChange>
          </w:rPr>
          <w:t xml:space="preserve">, and </w:t>
        </w:r>
        <w:r w:rsidRPr="00755CC4">
          <w:rPr>
            <w:i/>
            <w:iCs/>
            <w:rPrChange w:id="5238" w:author="Yufeng" w:date="2021-10-10T17:48:00Z">
              <w:rPr>
                <w:i/>
                <w:iCs/>
                <w:sz w:val="22"/>
              </w:rPr>
            </w:rPrChange>
          </w:rPr>
          <w:t>Streptococcus</w:t>
        </w:r>
        <w:r w:rsidRPr="00755CC4">
          <w:rPr>
            <w:rPrChange w:id="5239" w:author="Yufeng" w:date="2021-10-10T17:48:00Z">
              <w:rPr>
                <w:sz w:val="22"/>
              </w:rPr>
            </w:rPrChange>
          </w:rPr>
          <w:t xml:space="preserve"> </w:t>
        </w:r>
        <w:r w:rsidRPr="00755CC4">
          <w:rPr>
            <w:i/>
            <w:iCs/>
            <w:rPrChange w:id="5240" w:author="Yufeng" w:date="2021-10-10T17:48:00Z">
              <w:rPr>
                <w:i/>
                <w:iCs/>
                <w:sz w:val="22"/>
              </w:rPr>
            </w:rPrChange>
          </w:rPr>
          <w:t>thermophilus</w:t>
        </w:r>
        <w:r w:rsidRPr="00755CC4">
          <w:rPr>
            <w:rPrChange w:id="5241" w:author="Yufeng" w:date="2021-10-10T17:48:00Z">
              <w:rPr>
                <w:sz w:val="22"/>
              </w:rPr>
            </w:rPrChange>
          </w:rPr>
          <w:t>.</w:t>
        </w:r>
        <w:r w:rsidRPr="0038659B">
          <w:fldChar w:fldCharType="begin"/>
        </w:r>
      </w:ins>
      <w:r w:rsidR="00FD106C">
        <w:instrText xml:space="preserve"> ADDIN ZOTERO_ITEM CSL_CITATION {"citationID":"ps6qkyaC","properties":{"formattedCitation":"\\super 46\\uc0\\u8211{}51\\nosupersub{}","plainCitation":"46–51","noteIndex":0},"citationItems":[{"id":187,"uris":["http://zotero.org/users/7908919/items/TV7GYR2W"],"uri":["http://zotero.org/users/7908919/items/TV7GYR2W"],"itemData":{"id":187,"type":"article-journal","abstract":"Purpose: Gut microbiota have been implicated in the development of colorectal cancer. We evaluated the utility of fecal bacterial marker candidates identiﬁed by our metagenome sequencing analysis for colorectal cancer diagnosis.","container-title":"Clinical Cancer Research","DOI":"10.1158/1078-0432.CCR-16-1599","ISSN":"1078-0432, 1557-3265","issue":"8","journalAbbreviation":"Clin Cancer Res","language":"en","page":"2061-2070","source":"DOI.org (Crossref)","title":"Fecal Bacteria Act as Novel Biomarkers for Noninvasive Diagnosis of Colorectal Cancer","volume":"23","author":[{"family":"Liang","given":"Qiaoyi"},{"family":"Chiu","given":"Jonathan"},{"family":"Chen","given":"Yingxuan"},{"family":"Huang","given":"Yanqin"},{"family":"Higashimori","given":"Akira"},{"family":"Fang","given":"Jingyuan"},{"family":"Brim","given":"Hassan"},{"family":"Ashktorab","given":"Hassan"},{"family":"Ng","given":"Siew Chien"},{"family":"Ng","given":"Simon Siu Man"},{"family":"Zheng","given":"Shu"},{"family":"Chan","given":"Francis Ka Leung"},{"family":"Sung","given":"Joseph Jao Yiu"},{"family":"Yu","given":"Jun"}],"issued":{"date-parts":[["2017",4,15]]}}},{"id":42,"uris":["http://zotero.org/users/7908919/items/Q2YPJIXN"],"uri":["http://zotero.org/users/7908919/items/Q2YPJIXN"],"itemData":{"id":42,"type":"article-journal","abstract":"Colorectal cancer (CRC) and hepatocellular carcinoma (HCC) are the second and third most common causes of death by cancer, respectively. The etiologies of the two cancers are either infectious insult or due to chronic use of alcohol, smoking, diet, obesity and diabetes. Pathological changes in the composition of the gut microbiota that lead to intestinal inﬂammation are a common factor for both HCC and CRC. However, the gut microbiota of the cancer patient evolves with disease pathogenesis in unique ways that are affected by etiologies and environmental factors. In this review, we examine the changes that occur in the composition of the gut microbiota across the stages of the HCC and CRC. Based on the idea that the gut microbiota are an additional “lifeline” and contribute to the tumor microenvironment, we can observe from previously published literature how the microbiota can cause a shift in the balance from normal </w:instrText>
      </w:r>
      <w:r w:rsidR="00FD106C">
        <w:rPr>
          <w:rFonts w:hint="eastAsia"/>
        </w:rPr>
        <w:instrText>→</w:instrText>
      </w:r>
      <w:r w:rsidR="00FD106C">
        <w:instrText xml:space="preserve"> inﬂammation </w:instrText>
      </w:r>
      <w:r w:rsidR="00FD106C">
        <w:rPr>
          <w:rFonts w:hint="eastAsia"/>
        </w:rPr>
        <w:instrText>→</w:instrText>
      </w:r>
      <w:r w:rsidR="00FD106C">
        <w:instrText xml:space="preserve"> diminished inﬂammation from early to later disease stages. This pattern leads to the hypothesis that tumor survival depends on a less proinﬂammatory tumor microenvironment. The differences observed in the gut microbiota composition between different disease etiologies as well as between HCC and CRC suggest that the tumor microenvironment is unique for each case.","container-title":"Protein &amp; Cell","DOI":"10.1007/s13238-020-00748-0","ISSN":"1674-800X, 1674-8018","issue":"5","journalAbbreviation":"Protein Cell","language":"en","page":"374-393","source":"DOI.org (Crossref)","title":"Gut microbiota alterations are distinct for primary colorectal cancer and hepatocellular carcinoma","volume":"12","author":[{"family":"Jia","given":"Wei"},{"family":"Rajani","given":"Cynthia"},{"family":"Xu","given":"Hongxi"},{"family":"Zheng","given":"Xiaojiao"}],"issued":{"date-parts":[["2021",5]]}}},{"id":33,"uris":["http://zotero.org/users/7908919/items/SRCG4XXL"],"uri":["http://zotero.org/users/7908919/items/SRCG4XXL"],"itemData":{"id":33,"type":"article-journal","abstract":"Lactobacillus ruminis, an autochthonous member of the gastrointestinal microbiota of humans and many animals, is a less characterized but interesting species for many reasons, including its intestinal prevalence and possible positive roles in host–microbe crosstalk. In this study, we isolated a novel L. ruminis strain (GRL 1172) from porcine feces and analyzed its functional characteristics and niche adaptation factors in parallel with those of three other L. ruminis strains (a human isolate, ATCC 25644, and two bovine isolates, ATCC 27780 and ATCC 27781). All the strains adhered to ﬁbronectin, type I collagen, and human colorectal adenocarcinoma cells (HT-29), but poorly to type IV collagen, porcine intestinal epithelial cells (IPEC-1), and human colon adenocarcinoma cells (Caco-2). In competition assays, all the strains were able to inhibit the adhesion of Yersinia enterocolitica and enterotoxigenic Escherichia coli (ETEC, F4+) to ﬁbronectin, type I; collagen, IPEC-1, and Caco-2 cells, and the inhibition rates tended to be higher than in exclusion assays. The culture supernatants of the tested strains inhibited the growth of six selected pathogens to varying extents. The inhibition was solely based on the low pH resulting from acid production during growth. All four L. ruminis strains supported the barrier function maintenance of Caco-2 cells, as shown by the modest increase in trans-epithelial electrical resistance and the prevention of dextran diffusion during co-incubation. However, the strains could not prevent the barrier damage caused by ETEC in the Caco-2 cell model. All the tested strains and their culture supernatants were able to provoke Toll-like receptor (TLR) 2-mediated NF-κB activation and IL-8 production in vitro to varying degrees. The induction of TLR5 signaling revealed that ﬂagella were expressed by all the tested strains, but to different extents. Flagella and pili were observed by electron microscopy on the newly isolated strain GRL 1172.","container-title":"Frontiers in Microbiology","DOI":"10.3389/fmicb.2017.00657","ISSN":"1664-302X","journalAbbreviation":"Front. Microbiol.","language":"en","source":"DOI.org (Crossref)","title":"A Comparative Characterization of Different Host-sourced Lactobacillus ruminis Strains and Their Adhesive, Inhibitory, and Immunomodulating Functions","URL":"http://journal.frontiersin.org/article/10.3389/fmicb.2017.00657/full","volume":"8","author":[{"family":"Yu","given":"Xia"},{"family":"Åvall-Jääskeläinen","given":"Silja"},{"family":"Koort","given":"Joanna"},{"family":"Lindholm","given":"Agneta"},{"family":"Rintahaka","given":"Johanna"},{"family":"Ossowski","given":"Ingemar","non-dropping-particle":"von"},{"family":"Palva","given":"Airi"},{"family":"Hynönen","given":"Ulla"}],"accessed":{"date-parts":[["2021",8,24]]},"issued":{"date-parts":[["2017",4,13]]}}},{"id":38,"uris":["http://zotero.org/users/7908919/items/BDU3M3WH"],"uri":["http://zotero.org/users/7908919/items/BDU3M3WH"],"itemData":{"id":38,"type":"article-journal","abstract":"Background/Aims: Bacteria species, which are used as probiotics, are lactic acid bacteria. The majority of them are under the genera Bifidobacterium and Lactobacillus. The aim of the present study was to isolate and identify Bifidobacterium and to evaluate the effects of their 24 h and 120 h cell-free supernatants (CFS) from both cultures on colon cancer cell line. Materials and Methods: In the present study, 84 samples of dairy products, infant feces, and probiotic capsule were collected, and Bifidobacterium was isolated. Gram stain, biochemical tests, and molecular identification were done for the isolation and identification of Bifidobacterium. Cytotoxicity effects of CFS derived from both cultures of isolated Bifidobacterium were assessed on colon cancer cell lines.\nResults: In the present study, 17 isolates of Bifidobacterium were identified. The results show that Bifidobacterium was most frequently associated with infant feces and dairy products, whereas the lowest rate was associated with local milk. After the effects of CFS on colon cancer cell line, two isolates were identified from infant feces and probiotic capsule; they had the highest ability in inhibiting the growth of cancer cells. Bifidobacterium bifidum was effective in combating cancer cells and was associated with a substantial improvement in gastrointestinal cancer.\nConclusion: The study has shown that the regular ingested probiotics could prevent the development of colorectal cancer. During the present study, the produced CFS could inhibit the growth of colon cancer cells. In conclusion, probiotics have good potential to be introduced as a new approach to colon cancer treatment.","container-title":"The Turkish Journal of Gastroenterology","DOI":"10.5152/tjg.2019.18451","ISSN":"13004948, 21485607","issue":"9","journalAbbreviation":"Turk J Gastroenterol","language":"en","page":"835-842","source":"DOI.org (Crossref)","title":"Anti-colon cancer activity of Bifidobacterium metabolites on colon cancer cell line SW742","volume":"30","author":[{"literal":"Department of Microbiology, Islamic Azad University School of Science, Fars, Iran"},{"family":"Bahmani","given":"Sepideh"},{"literal":"Young Researchers and Elite Club, Islamic Azad University, Shiraz, Iran"},{"family":"Azarpira","given":"Negar"},{"literal":"Organ Transplant Research Center, Shiraz University of Medical Sciences, Shiraz, Iran"},{"family":"Moazamian","given":"Elham"},{"literal":"Young Researchers and Elite Club, Islamic Azad University, Shiraz, Iran"}],"issued":{"date-parts":[["2019",9,16]]}}},{"id":36,"uris":["http://zotero.org/users/7908919/items/GA5ZGNSP"],"uri":["http://zotero.org/users/7908919/items/GA5ZGNSP"],"itemData":{"id":36,"type":"article-journal","abstract":"Most probiotic strains commercially available today are lactic acid bacteria. Within this functional group, Streptococcus thermophilus is a thermophilic species widely used as starter culture for a huge number of dairy products. Besides being rapid acidiﬁers, many S. thermophilus strains are able to produce and release folate during growth but, unfortunately, they are seriously impaired during passage through the human gastrointestinal tract. In this work, we studied eight S. thermophilus strains isolated from dairy environments in Italy, which already had shown good technological properties, to evaluate their possible probiotic potential and cytotoxicity against cancer cells in vitro. All strains were also evaluated for some health-related properties such as susceptibility to most common antibiotics, hemolytic activity, resistance to simulated gastrointestinal conditions, bile salts hydrolytic activity, production of folate, adhesion to HT-29 human colorectal adenocarcinoma cells and cytotoxic activity against cancer cells and production of biogenic amines. Results revealed that two fast acidifying S. thermophilus strains were found to possess in vitro probiotic properties along with anticancer activity and production of folate. These properties resulted similar and, in some cases, superior to those of Lactobacillus rhamnosus GG, a well-known commercial probiotic strain. These ﬁndings encourage further in vivo studies to evaluate the actual health beneﬁts of these strains on the human host.","container-title":"Frontiers in Microbiology","DOI":"10.3389/fmicb.2018.02214","ISSN":"1664-302X","journalAbbreviation":"Front. Microbiol.","language":"en","page":"2214","source":"DOI.org (Crossref)","title":"In vitro Probiotic Potential and Anti-cancer Activity of Newly Isolated Folate-Producing Streptococcus thermophilus Strains","volume":"9","author":[{"family":"Tarrah","given":"Armin"},{"family":"Castilhos","given":"Juliana","dropping-particle":"de"},{"family":"Rossi","given":"Rochele Cassanta"},{"family":"Duarte","given":"Vinicius da Silva"},{"family":"Ziegler","given":"Denize Righetto"},{"family":"Corich","given":"Viviana"},{"family":"Giacomini","given":"Alessio"}],"issued":{"date-parts":[["2018",9,19]]}}},{"id":39,"uris":["http://zotero.org/users/7908919/items/YH7HVV2N"],"uri":["http://zotero.org/users/7908919/items/YH7HVV2N"],"itemData":{"id":39,"type":"article-journal","container-title":"Carcinogenesis","DOI":"10.1093/carcin/18.4.833","ISSN":"14602180","issue":"4","language":"en","page":"833-841","source":"DOI.org (Crossref)","title":"Bifidobacterium longum, a lactic acid-producing intestinal bacterium inhibits colon cancer and modulates the intermediate biomarkers of colon carcinogenesis","volume":"18","author":[{"family":"Singh","given":"J"}],"issued":{"date-parts":[["1997",4,1]]}}}],"schema":"https://github.com/citation-style-language/schema/raw/master/csl-citation.json"} </w:instrText>
      </w:r>
      <w:ins w:id="5242" w:author="LIN, Yufeng" w:date="2021-10-05T10:08:00Z">
        <w:r w:rsidRPr="0038659B">
          <w:rPr>
            <w:rPrChange w:id="5243" w:author="Yufeng" w:date="2021-10-10T17:48:00Z">
              <w:rPr/>
            </w:rPrChange>
          </w:rPr>
          <w:fldChar w:fldCharType="separate"/>
        </w:r>
      </w:ins>
      <w:r w:rsidR="00FD106C" w:rsidRPr="00FD106C">
        <w:rPr>
          <w:kern w:val="0"/>
          <w:vertAlign w:val="superscript"/>
        </w:rPr>
        <w:t>46–51</w:t>
      </w:r>
      <w:ins w:id="5244" w:author="LIN, Yufeng" w:date="2021-10-05T10:08:00Z">
        <w:r w:rsidRPr="0038659B">
          <w:fldChar w:fldCharType="end"/>
        </w:r>
        <w:r w:rsidRPr="00755CC4">
          <w:rPr>
            <w:rPrChange w:id="5245" w:author="Yufeng" w:date="2021-10-10T17:48:00Z">
              <w:rPr>
                <w:sz w:val="22"/>
              </w:rPr>
            </w:rPrChange>
          </w:rPr>
          <w:t xml:space="preserve">. The consistent results in differentially </w:t>
        </w:r>
        <w:r w:rsidRPr="00755CC4">
          <w:rPr>
            <w:rPrChange w:id="5246" w:author="Yufeng" w:date="2021-10-10T17:48:00Z">
              <w:rPr>
                <w:sz w:val="22"/>
              </w:rPr>
            </w:rPrChange>
          </w:rPr>
          <w:lastRenderedPageBreak/>
          <w:t xml:space="preserve">abundant bacteria analysis implied that our methods used in the previous differentially abundant fungi analysis were credible. </w:t>
        </w:r>
      </w:ins>
    </w:p>
    <w:p w14:paraId="4E4B6A0D" w14:textId="77777777" w:rsidR="005428EB" w:rsidRPr="00755CC4" w:rsidRDefault="005428EB">
      <w:pPr>
        <w:jc w:val="left"/>
        <w:rPr>
          <w:ins w:id="5247" w:author="LIN, Yufeng" w:date="2021-10-05T10:08:00Z"/>
          <w:rPrChange w:id="5248" w:author="Yufeng" w:date="2021-10-10T17:48:00Z">
            <w:rPr>
              <w:ins w:id="5249" w:author="LIN, Yufeng" w:date="2021-10-05T10:08:00Z"/>
              <w:sz w:val="22"/>
            </w:rPr>
          </w:rPrChange>
        </w:rPr>
        <w:pPrChange w:id="5250" w:author="Yufeng" w:date="2021-10-10T17:53:00Z">
          <w:pPr/>
        </w:pPrChange>
      </w:pPr>
    </w:p>
    <w:p w14:paraId="6D8F2A7B" w14:textId="05072C1F" w:rsidR="00BE7D10" w:rsidRPr="00E666DA" w:rsidDel="00ED16E1" w:rsidRDefault="00211129">
      <w:pPr>
        <w:jc w:val="left"/>
        <w:rPr>
          <w:ins w:id="5251" w:author="LIN, Yufeng" w:date="2021-10-05T10:11:00Z"/>
          <w:del w:id="5252" w:author="Yufeng" w:date="2021-10-10T18:12:00Z"/>
        </w:rPr>
        <w:pPrChange w:id="5253" w:author="Yufeng" w:date="2021-10-10T17:53:00Z">
          <w:pPr/>
        </w:pPrChange>
      </w:pPr>
      <w:ins w:id="5254" w:author="LIN, Yufeng" w:date="2021-10-05T10:14:00Z">
        <w:r w:rsidRPr="00755CC4">
          <w:rPr>
            <w:rPrChange w:id="5255" w:author="Yufeng" w:date="2021-10-10T17:48:00Z">
              <w:rPr>
                <w:sz w:val="22"/>
              </w:rPr>
            </w:rPrChange>
          </w:rPr>
          <w:t>In previous researches</w:t>
        </w:r>
      </w:ins>
      <w:r w:rsidR="00662F96" w:rsidRPr="00755CC4">
        <w:rPr>
          <w:rPrChange w:id="5256" w:author="Yufeng" w:date="2021-10-10T17:48:00Z">
            <w:rPr>
              <w:sz w:val="22"/>
            </w:rPr>
          </w:rPrChange>
        </w:rPr>
        <w:fldChar w:fldCharType="begin"/>
      </w:r>
      <w:r w:rsidR="00FD106C">
        <w:instrText xml:space="preserve"> ADDIN ZOTERO_ITEM CSL_CITATION {"citationID":"a13sph94emg","properties":{"formattedCitation":"\\super 6,7\\nosupersub{}","plainCitation":"6,7","noteIndex":0},"citationItems":[{"id":174,"uris":["http://zotero.org/users/7908919/items/ZDKZ4WLF"],"uri":["http://zotero.org/users/7908919/items/ZDKZ4WLF"],"itemData":{"id":174,"type":"article-journal","container-title":"Nature Medicine","language":"en","page":"27","source":"Zotero","title":"Meta-analysis of fecal metagenomes reveals global microbial signatures that are specific for colorectal cancer","volume":"25","author":[{"family":"Wirbel","given":"Jakob"}],"issued":{"date-parts":[["2019"]]}}},{"id":18,"uris":["http://zotero.org/users/7908919/items/Y4MICPWK"],"uri":["http://zotero.org/users/7908919/items/Y4MICPWK"],"itemData":{"id":18,"type":"article-journal","container-title":"Nature Medicine","language":"en","page":"27","source":"Zotero","title":"Metagenomic analysis of colorectal cancer datasets identifies cross-cohort microbial diagnostic signatures and a link with choline degradation","volume":"25","author":[{"family":"Thomas","given":"Andrew Maltez"}],"issued":{"date-parts":[["2019"]]}}}],"schema":"https://github.com/citation-style-language/schema/raw/master/csl-citation.json"} </w:instrText>
      </w:r>
      <w:r w:rsidR="00662F96" w:rsidRPr="00755CC4">
        <w:rPr>
          <w:rPrChange w:id="5257" w:author="Yufeng" w:date="2021-10-10T17:48:00Z">
            <w:rPr>
              <w:sz w:val="22"/>
            </w:rPr>
          </w:rPrChange>
        </w:rPr>
        <w:fldChar w:fldCharType="separate"/>
      </w:r>
      <w:r w:rsidR="00662F96" w:rsidRPr="00755CC4">
        <w:rPr>
          <w:kern w:val="0"/>
          <w:vertAlign w:val="superscript"/>
          <w:rPrChange w:id="5258" w:author="Yufeng" w:date="2021-10-10T17:48:00Z">
            <w:rPr>
              <w:kern w:val="0"/>
              <w:sz w:val="22"/>
              <w:vertAlign w:val="superscript"/>
            </w:rPr>
          </w:rPrChange>
        </w:rPr>
        <w:t>6,7</w:t>
      </w:r>
      <w:r w:rsidR="00662F96" w:rsidRPr="00755CC4">
        <w:rPr>
          <w:rPrChange w:id="5259" w:author="Yufeng" w:date="2021-10-10T17:48:00Z">
            <w:rPr>
              <w:sz w:val="22"/>
            </w:rPr>
          </w:rPrChange>
        </w:rPr>
        <w:fldChar w:fldCharType="end"/>
      </w:r>
      <w:ins w:id="5260" w:author="LIN, Yufeng" w:date="2021-10-05T10:14:00Z">
        <w:r w:rsidRPr="00755CC4">
          <w:rPr>
            <w:rPrChange w:id="5261" w:author="Yufeng" w:date="2021-10-10T17:48:00Z">
              <w:rPr>
                <w:sz w:val="22"/>
              </w:rPr>
            </w:rPrChange>
          </w:rPr>
          <w:t xml:space="preserve">, </w:t>
        </w:r>
      </w:ins>
      <w:ins w:id="5262" w:author="LIN, Yufeng" w:date="2021-10-05T10:15:00Z">
        <w:del w:id="5263" w:author="Lung Ngai TING" w:date="2021-10-09T15:08:00Z">
          <w:r w:rsidRPr="00755CC4" w:rsidDel="006376A1">
            <w:rPr>
              <w:rPrChange w:id="5264" w:author="Yufeng" w:date="2021-10-10T17:48:00Z">
                <w:rPr>
                  <w:sz w:val="22"/>
                </w:rPr>
              </w:rPrChange>
            </w:rPr>
            <w:delText>the CRC</w:delText>
          </w:r>
        </w:del>
      </w:ins>
      <w:ins w:id="5265" w:author="LIN, Yufeng" w:date="2021-10-05T10:16:00Z">
        <w:del w:id="5266" w:author="Lung Ngai TING" w:date="2021-10-09T15:08:00Z">
          <w:r w:rsidR="00662F96" w:rsidRPr="00755CC4" w:rsidDel="006376A1">
            <w:rPr>
              <w:rPrChange w:id="5267" w:author="Yufeng" w:date="2021-10-10T17:48:00Z">
                <w:rPr>
                  <w:sz w:val="22"/>
                </w:rPr>
              </w:rPrChange>
            </w:rPr>
            <w:delText xml:space="preserve"> discriminator</w:delText>
          </w:r>
        </w:del>
      </w:ins>
      <w:ins w:id="5268" w:author="Lung Ngai TING" w:date="2021-10-09T15:08:00Z">
        <w:r w:rsidR="006376A1" w:rsidRPr="0038659B">
          <w:t xml:space="preserve">the classifier </w:t>
        </w:r>
        <w:r w:rsidR="00455A48" w:rsidRPr="0038659B">
          <w:t>distinguishing CRC patients from healthy individuals</w:t>
        </w:r>
      </w:ins>
      <w:ins w:id="5269" w:author="LIN, Yufeng" w:date="2021-10-05T10:15:00Z">
        <w:r w:rsidRPr="00755CC4">
          <w:rPr>
            <w:rPrChange w:id="5270" w:author="Yufeng" w:date="2021-10-10T17:48:00Z">
              <w:rPr>
                <w:sz w:val="22"/>
              </w:rPr>
            </w:rPrChange>
          </w:rPr>
          <w:t xml:space="preserve"> </w:t>
        </w:r>
      </w:ins>
      <w:ins w:id="5271" w:author="LIN, Yufeng" w:date="2021-10-05T10:16:00Z">
        <w:r w:rsidR="00662F96" w:rsidRPr="00755CC4">
          <w:rPr>
            <w:rPrChange w:id="5272" w:author="Yufeng" w:date="2021-10-10T17:48:00Z">
              <w:rPr>
                <w:sz w:val="22"/>
              </w:rPr>
            </w:rPrChange>
          </w:rPr>
          <w:t>was</w:t>
        </w:r>
      </w:ins>
      <w:ins w:id="5273" w:author="LIN, Yufeng" w:date="2021-10-05T10:15:00Z">
        <w:r w:rsidRPr="00755CC4">
          <w:rPr>
            <w:rPrChange w:id="5274" w:author="Yufeng" w:date="2021-10-10T17:48:00Z">
              <w:rPr>
                <w:sz w:val="22"/>
              </w:rPr>
            </w:rPrChange>
          </w:rPr>
          <w:t xml:space="preserve"> train</w:t>
        </w:r>
      </w:ins>
      <w:ins w:id="5275" w:author="LIN, Yufeng" w:date="2021-10-05T10:16:00Z">
        <w:r w:rsidR="00662F96" w:rsidRPr="00755CC4">
          <w:rPr>
            <w:rPrChange w:id="5276" w:author="Yufeng" w:date="2021-10-10T17:48:00Z">
              <w:rPr>
                <w:sz w:val="22"/>
              </w:rPr>
            </w:rPrChange>
          </w:rPr>
          <w:t>ed</w:t>
        </w:r>
      </w:ins>
      <w:ins w:id="5277" w:author="LIN, Yufeng" w:date="2021-10-05T10:15:00Z">
        <w:r w:rsidRPr="00755CC4">
          <w:rPr>
            <w:rPrChange w:id="5278" w:author="Yufeng" w:date="2021-10-10T17:48:00Z">
              <w:rPr>
                <w:sz w:val="22"/>
              </w:rPr>
            </w:rPrChange>
          </w:rPr>
          <w:t xml:space="preserve"> </w:t>
        </w:r>
        <w:del w:id="5279" w:author="Lung Ngai TING" w:date="2021-10-09T15:09:00Z">
          <w:r w:rsidRPr="00755CC4" w:rsidDel="00455A48">
            <w:rPr>
              <w:rPrChange w:id="5280" w:author="Yufeng" w:date="2021-10-10T17:48:00Z">
                <w:rPr>
                  <w:sz w:val="22"/>
                </w:rPr>
              </w:rPrChange>
            </w:rPr>
            <w:delText xml:space="preserve">with the </w:delText>
          </w:r>
        </w:del>
      </w:ins>
      <w:ins w:id="5281" w:author="Lung Ngai TING" w:date="2021-10-09T15:09:00Z">
        <w:r w:rsidR="00455A48" w:rsidRPr="0038659B">
          <w:t xml:space="preserve">using </w:t>
        </w:r>
      </w:ins>
      <w:ins w:id="5282" w:author="LIN, Yufeng" w:date="2021-10-05T10:15:00Z">
        <w:r w:rsidRPr="00755CC4">
          <w:rPr>
            <w:rPrChange w:id="5283" w:author="Yufeng" w:date="2021-10-10T17:48:00Z">
              <w:rPr>
                <w:sz w:val="22"/>
              </w:rPr>
            </w:rPrChange>
          </w:rPr>
          <w:t>bacteria</w:t>
        </w:r>
      </w:ins>
      <w:ins w:id="5284" w:author="Lung Ngai TING" w:date="2021-10-09T15:09:00Z">
        <w:r w:rsidR="00455A48" w:rsidRPr="0038659B">
          <w:t>l markers</w:t>
        </w:r>
      </w:ins>
      <w:ins w:id="5285" w:author="LIN, Yufeng" w:date="2021-10-05T13:49:00Z">
        <w:r w:rsidR="0034072B" w:rsidRPr="00755CC4">
          <w:rPr>
            <w:rPrChange w:id="5286" w:author="Yufeng" w:date="2021-10-10T17:48:00Z">
              <w:rPr>
                <w:sz w:val="22"/>
              </w:rPr>
            </w:rPrChange>
          </w:rPr>
          <w:t xml:space="preserve"> only</w:t>
        </w:r>
      </w:ins>
      <w:ins w:id="5287" w:author="LIN, Yufeng" w:date="2021-10-05T10:16:00Z">
        <w:r w:rsidR="00662F96" w:rsidRPr="00755CC4">
          <w:rPr>
            <w:rPrChange w:id="5288" w:author="Yufeng" w:date="2021-10-10T17:48:00Z">
              <w:rPr>
                <w:sz w:val="22"/>
              </w:rPr>
            </w:rPrChange>
          </w:rPr>
          <w:t>.</w:t>
        </w:r>
        <w:del w:id="5289" w:author="Lung Ngai TING" w:date="2021-10-09T15:09:00Z">
          <w:r w:rsidR="00662F96" w:rsidRPr="00755CC4" w:rsidDel="00713269">
            <w:rPr>
              <w:rPrChange w:id="5290" w:author="Yufeng" w:date="2021-10-10T17:48:00Z">
                <w:rPr>
                  <w:sz w:val="22"/>
                </w:rPr>
              </w:rPrChange>
            </w:rPr>
            <w:delText xml:space="preserve"> </w:delText>
          </w:r>
        </w:del>
      </w:ins>
      <w:ins w:id="5291" w:author="LIN, Yufeng" w:date="2021-10-05T10:18:00Z">
        <w:del w:id="5292" w:author="Lung Ngai TING" w:date="2021-10-09T15:09:00Z">
          <w:r w:rsidR="00662F96" w:rsidRPr="00755CC4" w:rsidDel="00713269">
            <w:rPr>
              <w:rPrChange w:id="5293" w:author="Yufeng" w:date="2021-10-10T17:48:00Z">
                <w:rPr>
                  <w:sz w:val="22"/>
                </w:rPr>
              </w:rPrChange>
            </w:rPr>
            <w:delText>Further</w:delText>
          </w:r>
        </w:del>
      </w:ins>
      <w:ins w:id="5294" w:author="Lung Ngai TING" w:date="2021-10-09T15:09:00Z">
        <w:r w:rsidR="00713269" w:rsidRPr="0038659B">
          <w:t xml:space="preserve"> </w:t>
        </w:r>
      </w:ins>
      <w:ins w:id="5295" w:author="LIN, Yufeng" w:date="2021-10-05T10:18:00Z">
        <w:del w:id="5296" w:author="Lung Ngai TING" w:date="2021-10-09T15:09:00Z">
          <w:r w:rsidR="00662F96" w:rsidRPr="00755CC4" w:rsidDel="00713269">
            <w:rPr>
              <w:rPrChange w:id="5297" w:author="Yufeng" w:date="2021-10-10T17:48:00Z">
                <w:rPr>
                  <w:sz w:val="22"/>
                </w:rPr>
              </w:rPrChange>
            </w:rPr>
            <w:delText xml:space="preserve">, </w:delText>
          </w:r>
        </w:del>
      </w:ins>
      <w:ins w:id="5298" w:author="Lung Ngai TING" w:date="2021-10-09T15:09:00Z">
        <w:r w:rsidR="00713269" w:rsidRPr="0038659B">
          <w:t>W</w:t>
        </w:r>
      </w:ins>
      <w:ins w:id="5299" w:author="LIN, Yufeng" w:date="2021-10-05T10:18:00Z">
        <w:del w:id="5300" w:author="Lung Ngai TING" w:date="2021-10-09T15:09:00Z">
          <w:r w:rsidR="00662F96" w:rsidRPr="00755CC4" w:rsidDel="00713269">
            <w:rPr>
              <w:rPrChange w:id="5301" w:author="Yufeng" w:date="2021-10-10T17:48:00Z">
                <w:rPr>
                  <w:sz w:val="22"/>
                </w:rPr>
              </w:rPrChange>
            </w:rPr>
            <w:delText>w</w:delText>
          </w:r>
        </w:del>
        <w:r w:rsidR="00662F96" w:rsidRPr="00755CC4">
          <w:rPr>
            <w:rPrChange w:id="5302" w:author="Yufeng" w:date="2021-10-10T17:48:00Z">
              <w:rPr>
                <w:sz w:val="22"/>
              </w:rPr>
            </w:rPrChange>
          </w:rPr>
          <w:t>e</w:t>
        </w:r>
      </w:ins>
      <w:ins w:id="5303" w:author="Lung Ngai TING" w:date="2021-10-09T15:09:00Z">
        <w:r w:rsidR="00713269" w:rsidRPr="0038659B">
          <w:t>, therefore,</w:t>
        </w:r>
      </w:ins>
      <w:ins w:id="5304" w:author="LIN, Yufeng" w:date="2021-10-05T10:18:00Z">
        <w:r w:rsidR="00662F96" w:rsidRPr="00755CC4">
          <w:rPr>
            <w:rPrChange w:id="5305" w:author="Yufeng" w:date="2021-10-10T17:48:00Z">
              <w:rPr>
                <w:sz w:val="22"/>
              </w:rPr>
            </w:rPrChange>
          </w:rPr>
          <w:t xml:space="preserve"> asked whether the fungal </w:t>
        </w:r>
      </w:ins>
      <w:ins w:id="5306" w:author="Lung Ngai TING" w:date="2021-10-09T15:09:00Z">
        <w:r w:rsidR="00713269" w:rsidRPr="0038659B">
          <w:t xml:space="preserve">markers identified in this study </w:t>
        </w:r>
      </w:ins>
      <w:ins w:id="5307" w:author="LIN, Yufeng" w:date="2021-10-05T10:18:00Z">
        <w:r w:rsidR="00662F96" w:rsidRPr="00755CC4">
          <w:rPr>
            <w:rPrChange w:id="5308" w:author="Yufeng" w:date="2021-10-10T17:48:00Z">
              <w:rPr>
                <w:sz w:val="22"/>
              </w:rPr>
            </w:rPrChange>
          </w:rPr>
          <w:t xml:space="preserve">could improve the </w:t>
        </w:r>
        <w:del w:id="5309" w:author="Lung Ngai TING" w:date="2021-10-09T15:09:00Z">
          <w:r w:rsidR="00662F96" w:rsidRPr="00755CC4" w:rsidDel="005B444A">
            <w:rPr>
              <w:rPrChange w:id="5310" w:author="Yufeng" w:date="2021-10-10T17:48:00Z">
                <w:rPr>
                  <w:sz w:val="22"/>
                </w:rPr>
              </w:rPrChange>
            </w:rPr>
            <w:delText>diagnosis ability of</w:delText>
          </w:r>
        </w:del>
      </w:ins>
      <w:ins w:id="5311" w:author="Lung Ngai TING" w:date="2021-10-09T15:09:00Z">
        <w:r w:rsidR="005B444A" w:rsidRPr="0038659B">
          <w:t>accuracy of</w:t>
        </w:r>
      </w:ins>
      <w:ins w:id="5312" w:author="LIN, Yufeng" w:date="2021-10-05T10:18:00Z">
        <w:r w:rsidR="00662F96" w:rsidRPr="00755CC4">
          <w:rPr>
            <w:rPrChange w:id="5313" w:author="Yufeng" w:date="2021-10-10T17:48:00Z">
              <w:rPr>
                <w:sz w:val="22"/>
              </w:rPr>
            </w:rPrChange>
          </w:rPr>
          <w:t xml:space="preserve"> the classifier</w:t>
        </w:r>
        <w:del w:id="5314" w:author="Lung Ngai TING" w:date="2021-10-09T15:10:00Z">
          <w:r w:rsidR="00662F96" w:rsidRPr="00755CC4" w:rsidDel="00852225">
            <w:rPr>
              <w:rPrChange w:id="5315" w:author="Yufeng" w:date="2021-10-10T17:48:00Z">
                <w:rPr>
                  <w:sz w:val="22"/>
                </w:rPr>
              </w:rPrChange>
            </w:rPr>
            <w:delText xml:space="preserve"> and identify the potential value of gut fungi in clinical</w:delText>
          </w:r>
        </w:del>
      </w:ins>
      <w:ins w:id="5316" w:author="Lung Ngai TING" w:date="2021-10-09T15:10:00Z">
        <w:r w:rsidR="00852225" w:rsidRPr="0038659B">
          <w:t xml:space="preserve"> and further</w:t>
        </w:r>
        <w:r w:rsidR="00E57669" w:rsidRPr="0038659B">
          <w:t xml:space="preserve"> increase the potential of using </w:t>
        </w:r>
        <w:r w:rsidR="00A0238C" w:rsidRPr="0038659B">
          <w:t xml:space="preserve">fecal metagenomic markers to early identify CRC patients from the population. </w:t>
        </w:r>
      </w:ins>
      <w:commentRangeStart w:id="5317"/>
      <w:commentRangeStart w:id="5318"/>
      <w:ins w:id="5319" w:author="LIN, Yufeng" w:date="2021-10-05T10:18:00Z">
        <w:del w:id="5320" w:author="Lung Ngai TING" w:date="2021-10-09T15:10:00Z">
          <w:r w:rsidR="00662F96" w:rsidRPr="00755CC4" w:rsidDel="00A0238C">
            <w:rPr>
              <w:rPrChange w:id="5321" w:author="Yufeng" w:date="2021-10-10T17:48:00Z">
                <w:rPr>
                  <w:sz w:val="22"/>
                </w:rPr>
              </w:rPrChange>
            </w:rPr>
            <w:delText>; w</w:delText>
          </w:r>
        </w:del>
      </w:ins>
      <w:ins w:id="5322" w:author="Lung Ngai TING" w:date="2021-10-09T15:10:00Z">
        <w:r w:rsidR="00A0238C" w:rsidRPr="0038659B">
          <w:t>W</w:t>
        </w:r>
      </w:ins>
      <w:ins w:id="5323" w:author="LIN, Yufeng" w:date="2021-10-05T10:18:00Z">
        <w:r w:rsidR="00662F96" w:rsidRPr="00755CC4">
          <w:rPr>
            <w:rPrChange w:id="5324" w:author="Yufeng" w:date="2021-10-10T17:48:00Z">
              <w:rPr>
                <w:sz w:val="22"/>
              </w:rPr>
            </w:rPrChange>
          </w:rPr>
          <w:t>e trained the model with single</w:t>
        </w:r>
      </w:ins>
      <w:ins w:id="5325" w:author="Lung Ngai TING" w:date="2021-10-09T15:20:00Z">
        <w:r w:rsidR="00E33006" w:rsidRPr="0038659B">
          <w:t xml:space="preserve"> feature</w:t>
        </w:r>
      </w:ins>
      <w:ins w:id="5326" w:author="LIN, Yufeng" w:date="2021-10-05T10:18:00Z">
        <w:r w:rsidR="00662F96" w:rsidRPr="00755CC4">
          <w:rPr>
            <w:rPrChange w:id="5327" w:author="Yufeng" w:date="2021-10-10T17:48:00Z">
              <w:rPr>
                <w:sz w:val="22"/>
              </w:rPr>
            </w:rPrChange>
          </w:rPr>
          <w:t xml:space="preserve"> or multiple features to </w:t>
        </w:r>
        <w:del w:id="5328" w:author="Lung Ngai TING" w:date="2021-10-09T15:20:00Z">
          <w:r w:rsidR="00662F96" w:rsidRPr="00755CC4" w:rsidDel="004F44EF">
            <w:rPr>
              <w:rPrChange w:id="5329" w:author="Yufeng" w:date="2021-10-10T17:48:00Z">
                <w:rPr>
                  <w:sz w:val="22"/>
                </w:rPr>
              </w:rPrChange>
            </w:rPr>
            <w:delText>diagnose</w:delText>
          </w:r>
        </w:del>
      </w:ins>
      <w:ins w:id="5330" w:author="Lung Ngai TING" w:date="2021-10-09T15:20:00Z">
        <w:r w:rsidR="004F44EF" w:rsidRPr="0038659B">
          <w:t>distinguish</w:t>
        </w:r>
      </w:ins>
      <w:ins w:id="5331" w:author="LIN, Yufeng" w:date="2021-10-05T10:18:00Z">
        <w:r w:rsidR="00662F96" w:rsidRPr="00755CC4">
          <w:rPr>
            <w:rPrChange w:id="5332" w:author="Yufeng" w:date="2021-10-10T17:48:00Z">
              <w:rPr>
                <w:sz w:val="22"/>
              </w:rPr>
            </w:rPrChange>
          </w:rPr>
          <w:t xml:space="preserve"> CRC </w:t>
        </w:r>
      </w:ins>
      <w:ins w:id="5333" w:author="Lung Ngai TING" w:date="2021-10-09T15:20:00Z">
        <w:r w:rsidR="00CC4530" w:rsidRPr="0038659B">
          <w:t xml:space="preserve">from healthy individuals. </w:t>
        </w:r>
        <w:r w:rsidR="00E23DCA" w:rsidRPr="0038659B">
          <w:t>Single feature</w:t>
        </w:r>
        <w:r w:rsidR="00E33006" w:rsidRPr="0038659B">
          <w:t xml:space="preserve"> refer</w:t>
        </w:r>
      </w:ins>
      <w:ins w:id="5334" w:author="Lung Ngai TING" w:date="2021-10-09T15:21:00Z">
        <w:r w:rsidR="00175CB4" w:rsidRPr="0038659B">
          <w:t>s</w:t>
        </w:r>
      </w:ins>
      <w:ins w:id="5335" w:author="Lung Ngai TING" w:date="2021-10-09T15:20:00Z">
        <w:r w:rsidR="00E33006" w:rsidRPr="0038659B">
          <w:t xml:space="preserve"> to using only one </w:t>
        </w:r>
      </w:ins>
      <w:ins w:id="5336" w:author="LIN, Yufeng" w:date="2021-10-05T10:18:00Z">
        <w:del w:id="5337" w:author="Lung Ngai TING" w:date="2021-10-09T15:21:00Z">
          <w:r w:rsidR="00662F96" w:rsidRPr="00755CC4" w:rsidDel="00E33006">
            <w:rPr>
              <w:rPrChange w:id="5338" w:author="Yufeng" w:date="2021-10-10T17:48:00Z">
                <w:rPr>
                  <w:sz w:val="22"/>
                </w:rPr>
              </w:rPrChange>
            </w:rPr>
            <w:delText xml:space="preserve">with the </w:delText>
          </w:r>
        </w:del>
        <w:r w:rsidR="00662F96" w:rsidRPr="00755CC4">
          <w:rPr>
            <w:rPrChange w:id="5339" w:author="Yufeng" w:date="2021-10-10T17:48:00Z">
              <w:rPr>
                <w:sz w:val="22"/>
              </w:rPr>
            </w:rPrChange>
          </w:rPr>
          <w:t>fung</w:t>
        </w:r>
      </w:ins>
      <w:ins w:id="5340" w:author="Lung Ngai TING" w:date="2021-10-09T15:21:00Z">
        <w:r w:rsidR="00E33006" w:rsidRPr="0038659B">
          <w:t xml:space="preserve">us </w:t>
        </w:r>
      </w:ins>
      <w:ins w:id="5341" w:author="LIN, Yufeng" w:date="2021-10-05T10:18:00Z">
        <w:del w:id="5342" w:author="Lung Ngai TING" w:date="2021-10-09T15:21:00Z">
          <w:r w:rsidR="00662F96" w:rsidRPr="00755CC4" w:rsidDel="00E33006">
            <w:rPr>
              <w:rPrChange w:id="5343" w:author="Yufeng" w:date="2021-10-10T17:48:00Z">
                <w:rPr>
                  <w:sz w:val="22"/>
                </w:rPr>
              </w:rPrChange>
            </w:rPr>
            <w:delText xml:space="preserve">al </w:delText>
          </w:r>
        </w:del>
        <w:r w:rsidR="00662F96" w:rsidRPr="00755CC4">
          <w:rPr>
            <w:rPrChange w:id="5344" w:author="Yufeng" w:date="2021-10-10T17:48:00Z">
              <w:rPr>
                <w:sz w:val="22"/>
              </w:rPr>
            </w:rPrChange>
          </w:rPr>
          <w:t xml:space="preserve">and </w:t>
        </w:r>
        <w:del w:id="5345" w:author="Lung Ngai TING" w:date="2021-10-09T15:21:00Z">
          <w:r w:rsidR="00662F96" w:rsidRPr="00755CC4" w:rsidDel="00E33006">
            <w:rPr>
              <w:rPrChange w:id="5346" w:author="Yufeng" w:date="2021-10-10T17:48:00Z">
                <w:rPr>
                  <w:sz w:val="22"/>
                </w:rPr>
              </w:rPrChange>
            </w:rPr>
            <w:delText>bacterial</w:delText>
          </w:r>
        </w:del>
      </w:ins>
      <w:ins w:id="5347" w:author="Lung Ngai TING" w:date="2021-10-09T15:21:00Z">
        <w:r w:rsidR="00E33006" w:rsidRPr="0038659B">
          <w:t>bacteria in the</w:t>
        </w:r>
      </w:ins>
      <w:ins w:id="5348" w:author="LIN, Yufeng" w:date="2021-10-05T10:18:00Z">
        <w:r w:rsidR="00662F96" w:rsidRPr="00755CC4">
          <w:rPr>
            <w:rPrChange w:id="5349" w:author="Yufeng" w:date="2021-10-10T17:48:00Z">
              <w:rPr>
                <w:sz w:val="22"/>
              </w:rPr>
            </w:rPrChange>
          </w:rPr>
          <w:t xml:space="preserve"> core set</w:t>
        </w:r>
      </w:ins>
      <w:ins w:id="5350" w:author="Lung Ngai TING" w:date="2021-10-09T15:22:00Z">
        <w:r w:rsidR="004A2E4C" w:rsidRPr="0038659B">
          <w:t xml:space="preserve"> as the predictor of the model. </w:t>
        </w:r>
      </w:ins>
      <w:ins w:id="5351" w:author="LIN, Yufeng" w:date="2021-10-05T10:18:00Z">
        <w:del w:id="5352" w:author="Lung Ngai TING" w:date="2021-10-09T15:22:00Z">
          <w:r w:rsidR="00662F96" w:rsidRPr="00755CC4" w:rsidDel="00FB6CCA">
            <w:rPr>
              <w:rPrChange w:id="5353" w:author="Yufeng" w:date="2021-10-10T17:48:00Z">
                <w:rPr>
                  <w:sz w:val="22"/>
                </w:rPr>
              </w:rPrChange>
            </w:rPr>
            <w:delText>.</w:delText>
          </w:r>
        </w:del>
      </w:ins>
      <w:commentRangeEnd w:id="5317"/>
      <w:del w:id="5354" w:author="Lung Ngai TING" w:date="2021-10-09T15:22:00Z">
        <w:r w:rsidR="00635A30" w:rsidRPr="00755CC4" w:rsidDel="00FB6CCA">
          <w:rPr>
            <w:rStyle w:val="CommentReference"/>
            <w:sz w:val="24"/>
            <w:szCs w:val="24"/>
            <w:rPrChange w:id="5355" w:author="Yufeng" w:date="2021-10-10T17:48:00Z">
              <w:rPr>
                <w:rStyle w:val="CommentReference"/>
              </w:rPr>
            </w:rPrChange>
          </w:rPr>
          <w:commentReference w:id="5317"/>
        </w:r>
        <w:commentRangeEnd w:id="5318"/>
        <w:r w:rsidR="00703399" w:rsidRPr="00755CC4" w:rsidDel="00FB6CCA">
          <w:rPr>
            <w:rStyle w:val="CommentReference"/>
            <w:sz w:val="24"/>
            <w:szCs w:val="24"/>
            <w:rPrChange w:id="5356" w:author="Yufeng" w:date="2021-10-10T17:48:00Z">
              <w:rPr>
                <w:rStyle w:val="CommentReference"/>
              </w:rPr>
            </w:rPrChange>
          </w:rPr>
          <w:commentReference w:id="5318"/>
        </w:r>
      </w:del>
      <w:ins w:id="5357" w:author="LIN, Yufeng" w:date="2021-10-05T10:11:00Z">
        <w:del w:id="5358" w:author="Lung Ngai TING" w:date="2021-10-09T15:22:00Z">
          <w:r w:rsidRPr="00755CC4" w:rsidDel="00FB6CCA">
            <w:delText xml:space="preserve"> </w:delText>
          </w:r>
        </w:del>
      </w:ins>
      <w:ins w:id="5359" w:author="Lung Ngai TING" w:date="2021-10-09T15:21:00Z">
        <w:r w:rsidR="0094770E" w:rsidRPr="0038659B">
          <w:t>Whereas,</w:t>
        </w:r>
      </w:ins>
      <w:ins w:id="5360" w:author="Lung Ngai TING" w:date="2021-10-09T15:22:00Z">
        <w:r w:rsidR="004A2E4C" w:rsidRPr="0038659B">
          <w:t xml:space="preserve"> multiple</w:t>
        </w:r>
      </w:ins>
      <w:ins w:id="5361" w:author="Lung Ngai TING" w:date="2021-10-09T15:21:00Z">
        <w:r w:rsidR="0094770E" w:rsidRPr="0038659B">
          <w:t xml:space="preserve"> features refer to using</w:t>
        </w:r>
      </w:ins>
      <w:ins w:id="5362" w:author="Lung Ngai TING" w:date="2021-10-09T15:22:00Z">
        <w:r w:rsidR="0094770E" w:rsidRPr="0038659B">
          <w:t xml:space="preserve"> a consortium of pure bacteria, pure fungi or a combination of fungi and bacteria in the co</w:t>
        </w:r>
        <w:r w:rsidR="00FB6CCA" w:rsidRPr="0038659B">
          <w:t>re set</w:t>
        </w:r>
        <w:r w:rsidR="004A2E4C" w:rsidRPr="0038659B">
          <w:t xml:space="preserve"> as the predictor</w:t>
        </w:r>
        <w:r w:rsidR="00FB6CCA" w:rsidRPr="0038659B">
          <w:t xml:space="preserve">. </w:t>
        </w:r>
      </w:ins>
      <w:ins w:id="5363" w:author="LIN, Yufeng" w:date="2021-10-04T16:38:00Z">
        <w:r w:rsidR="000051EC" w:rsidRPr="00E666DA">
          <w:t>Among the single</w:t>
        </w:r>
      </w:ins>
      <w:ins w:id="5364" w:author="LIN, Yufeng" w:date="2021-10-04T16:44:00Z">
        <w:r w:rsidR="000051EC" w:rsidRPr="00E666DA">
          <w:t>-</w:t>
        </w:r>
      </w:ins>
      <w:ins w:id="5365" w:author="LIN, Yufeng" w:date="2021-10-04T16:38:00Z">
        <w:r w:rsidR="000051EC" w:rsidRPr="00FD5D37">
          <w:t xml:space="preserve">feature models, </w:t>
        </w:r>
      </w:ins>
      <w:ins w:id="5366" w:author="LIN, Yufeng" w:date="2021-10-04T16:43:00Z">
        <w:r w:rsidR="000051EC" w:rsidRPr="002849C4">
          <w:t>the average AUC value of</w:t>
        </w:r>
      </w:ins>
      <w:ins w:id="5367" w:author="Lung Ngai TING" w:date="2021-10-09T15:22:00Z">
        <w:r w:rsidR="004A2E4C" w:rsidRPr="0038659B">
          <w:t xml:space="preserve"> the</w:t>
        </w:r>
      </w:ins>
      <w:ins w:id="5368" w:author="LIN, Yufeng" w:date="2021-10-04T16:43:00Z">
        <w:r w:rsidR="000051EC" w:rsidRPr="00E666DA">
          <w:t xml:space="preserve"> </w:t>
        </w:r>
      </w:ins>
      <w:ins w:id="5369" w:author="LIN, Yufeng" w:date="2021-10-04T16:39:00Z">
        <w:r w:rsidR="000051EC" w:rsidRPr="00E666DA">
          <w:t>six features</w:t>
        </w:r>
      </w:ins>
      <w:ins w:id="5370" w:author="LIN, Yufeng" w:date="2021-10-04T16:42:00Z">
        <w:r w:rsidR="000051EC" w:rsidRPr="00FD5D37">
          <w:t xml:space="preserve"> </w:t>
        </w:r>
      </w:ins>
      <w:ins w:id="5371" w:author="LIN, Yufeng" w:date="2021-10-04T16:43:00Z">
        <w:r w:rsidR="000051EC" w:rsidRPr="002849C4">
          <w:t>was greater than 60%</w:t>
        </w:r>
      </w:ins>
      <w:ins w:id="5372" w:author="LIN, Yufeng" w:date="2021-10-04T16:44:00Z">
        <w:r w:rsidR="000051EC" w:rsidRPr="00755CC4">
          <w:t>.</w:t>
        </w:r>
      </w:ins>
      <w:ins w:id="5373" w:author="LIN, Yufeng" w:date="2021-10-04T16:45:00Z">
        <w:r w:rsidR="000051EC" w:rsidRPr="00755CC4">
          <w:t xml:space="preserve"> </w:t>
        </w:r>
        <w:del w:id="5374" w:author="Lung Ngai TING" w:date="2021-10-09T15:23:00Z">
          <w:r w:rsidR="000051EC" w:rsidRPr="00755CC4" w:rsidDel="004A2E4C">
            <w:delText>They were composed o</w:delText>
          </w:r>
        </w:del>
      </w:ins>
      <w:ins w:id="5375" w:author="Lung Ngai TING" w:date="2021-10-09T15:23:00Z">
        <w:r w:rsidR="004A2E4C" w:rsidRPr="0038659B">
          <w:t>These include</w:t>
        </w:r>
      </w:ins>
      <w:ins w:id="5376" w:author="LIN, Yufeng" w:date="2021-10-04T16:45:00Z">
        <w:del w:id="5377" w:author="Lung Ngai TING" w:date="2021-10-09T15:23:00Z">
          <w:r w:rsidR="000051EC" w:rsidRPr="00755CC4" w:rsidDel="004A2E4C">
            <w:delText>f</w:delText>
          </w:r>
        </w:del>
        <w:r w:rsidR="000051EC" w:rsidRPr="00755CC4">
          <w:t xml:space="preserve"> four bacteria (</w:t>
        </w:r>
      </w:ins>
      <w:ins w:id="5378" w:author="LIN, Yufeng" w:date="2021-10-04T16:46:00Z">
        <w:r w:rsidR="000051EC" w:rsidRPr="00755CC4">
          <w:rPr>
            <w:i/>
            <w:iCs/>
            <w:rPrChange w:id="5379" w:author="Yufeng" w:date="2021-10-10T17:48:00Z">
              <w:rPr/>
            </w:rPrChange>
          </w:rPr>
          <w:t>Fusobacterium nucleatum</w:t>
        </w:r>
        <w:r w:rsidR="000051EC" w:rsidRPr="00E666DA">
          <w:t xml:space="preserve">, </w:t>
        </w:r>
        <w:r w:rsidR="000051EC" w:rsidRPr="00755CC4">
          <w:rPr>
            <w:i/>
            <w:iCs/>
            <w:rPrChange w:id="5380" w:author="Yufeng" w:date="2021-10-10T17:48:00Z">
              <w:rPr/>
            </w:rPrChange>
          </w:rPr>
          <w:t>Parvimonas micra</w:t>
        </w:r>
      </w:ins>
      <w:ins w:id="5381" w:author="LIN, Yufeng" w:date="2021-10-04T16:47:00Z">
        <w:r w:rsidR="000051EC" w:rsidRPr="00E666DA">
          <w:t xml:space="preserve">, </w:t>
        </w:r>
        <w:r w:rsidR="000051EC" w:rsidRPr="00755CC4">
          <w:rPr>
            <w:i/>
            <w:iCs/>
            <w:rPrChange w:id="5382" w:author="Yufeng" w:date="2021-10-10T17:48:00Z">
              <w:rPr/>
            </w:rPrChange>
          </w:rPr>
          <w:t>Gemella morbillorum</w:t>
        </w:r>
        <w:r w:rsidR="000051EC" w:rsidRPr="00E666DA">
          <w:t xml:space="preserve">, and </w:t>
        </w:r>
        <w:r w:rsidR="000051EC" w:rsidRPr="00755CC4">
          <w:rPr>
            <w:i/>
            <w:iCs/>
            <w:rPrChange w:id="5383" w:author="Yufeng" w:date="2021-10-10T17:48:00Z">
              <w:rPr/>
            </w:rPrChange>
          </w:rPr>
          <w:t>Porphyromonas asaccharolytica</w:t>
        </w:r>
      </w:ins>
      <w:ins w:id="5384" w:author="LIN, Yufeng" w:date="2021-10-04T16:45:00Z">
        <w:r w:rsidR="000051EC" w:rsidRPr="00E666DA">
          <w:t xml:space="preserve">) and </w:t>
        </w:r>
      </w:ins>
      <w:ins w:id="5385" w:author="LIN, Yufeng" w:date="2021-10-04T16:50:00Z">
        <w:r w:rsidR="00DB66B4" w:rsidRPr="00E666DA">
          <w:t>two</w:t>
        </w:r>
      </w:ins>
      <w:ins w:id="5386" w:author="LIN, Yufeng" w:date="2021-10-04T16:45:00Z">
        <w:r w:rsidR="000051EC" w:rsidRPr="00FD5D37">
          <w:t xml:space="preserve"> fungi (</w:t>
        </w:r>
      </w:ins>
      <w:ins w:id="5387" w:author="LIN, Yufeng" w:date="2021-10-04T16:46:00Z">
        <w:r w:rsidR="000051EC" w:rsidRPr="00755CC4">
          <w:rPr>
            <w:i/>
            <w:iCs/>
            <w:rPrChange w:id="5388" w:author="Yufeng" w:date="2021-10-10T17:48:00Z">
              <w:rPr/>
            </w:rPrChange>
          </w:rPr>
          <w:t>Aspergillus rambellii</w:t>
        </w:r>
        <w:r w:rsidR="000051EC" w:rsidRPr="00E666DA">
          <w:t xml:space="preserve"> and </w:t>
        </w:r>
        <w:r w:rsidR="000051EC" w:rsidRPr="00755CC4">
          <w:rPr>
            <w:i/>
            <w:iCs/>
            <w:rPrChange w:id="5389" w:author="Yufeng" w:date="2021-10-10T17:48:00Z">
              <w:rPr/>
            </w:rPrChange>
          </w:rPr>
          <w:t>Aspergillus kawachii</w:t>
        </w:r>
      </w:ins>
      <w:ins w:id="5390" w:author="LIN, Yufeng" w:date="2021-10-04T16:45:00Z">
        <w:r w:rsidR="000051EC" w:rsidRPr="00E666DA">
          <w:t>)</w:t>
        </w:r>
      </w:ins>
      <w:ins w:id="5391" w:author="LIN, Yufeng" w:date="2021-10-04T16:48:00Z">
        <w:r w:rsidR="00DB66B4" w:rsidRPr="00E666DA">
          <w:t xml:space="preserve"> (</w:t>
        </w:r>
      </w:ins>
      <w:ins w:id="5392" w:author="LIN, Yufeng" w:date="2021-10-04T17:12:00Z">
        <w:r w:rsidR="00AF35E0" w:rsidRPr="00FD5D37">
          <w:t>table 2</w:t>
        </w:r>
      </w:ins>
      <w:ins w:id="5393" w:author="LIN, Yufeng" w:date="2021-10-04T16:48:00Z">
        <w:r w:rsidR="00DB66B4" w:rsidRPr="002849C4">
          <w:t>)</w:t>
        </w:r>
      </w:ins>
      <w:ins w:id="5394" w:author="LIN, Yufeng" w:date="2021-10-04T16:49:00Z">
        <w:r w:rsidR="00DB66B4" w:rsidRPr="00755CC4">
          <w:t xml:space="preserve">. </w:t>
        </w:r>
      </w:ins>
      <w:ins w:id="5395" w:author="LIN, Yufeng" w:date="2021-10-05T10:26:00Z">
        <w:r w:rsidR="008379BC" w:rsidRPr="00755CC4">
          <w:t xml:space="preserve">Among these, </w:t>
        </w:r>
        <w:r w:rsidR="008379BC" w:rsidRPr="00755CC4">
          <w:rPr>
            <w:i/>
            <w:iCs/>
            <w:rPrChange w:id="5396" w:author="Yufeng" w:date="2021-10-10T17:48:00Z">
              <w:rPr/>
            </w:rPrChange>
          </w:rPr>
          <w:t>P. micra</w:t>
        </w:r>
        <w:r w:rsidR="008379BC" w:rsidRPr="00E666DA">
          <w:t xml:space="preserve"> showed the best </w:t>
        </w:r>
      </w:ins>
      <w:ins w:id="5397" w:author="LIN, Yufeng" w:date="2021-10-05T10:27:00Z">
        <w:del w:id="5398" w:author="Lung Ngai TING" w:date="2021-10-09T15:23:00Z">
          <w:r w:rsidR="008379BC" w:rsidRPr="00755CC4" w:rsidDel="004A2E4C">
            <w:delText>operation</w:delText>
          </w:r>
        </w:del>
      </w:ins>
      <w:ins w:id="5399" w:author="Lung Ngai TING" w:date="2021-10-09T15:23:00Z">
        <w:r w:rsidR="004A2E4C" w:rsidRPr="0038659B">
          <w:t>performance</w:t>
        </w:r>
      </w:ins>
      <w:ins w:id="5400" w:author="LIN, Yufeng" w:date="2021-10-05T10:28:00Z">
        <w:r w:rsidR="008379BC" w:rsidRPr="00E666DA">
          <w:t>, with an average AUC value of 67.79%</w:t>
        </w:r>
      </w:ins>
      <w:ins w:id="5401" w:author="LIN, Yufeng" w:date="2021-10-05T10:29:00Z">
        <w:r w:rsidR="008379BC" w:rsidRPr="00E666DA">
          <w:t>, but it play</w:t>
        </w:r>
      </w:ins>
      <w:ins w:id="5402" w:author="LIN, Yufeng" w:date="2021-10-05T10:30:00Z">
        <w:r w:rsidR="008379BC" w:rsidRPr="00FD5D37">
          <w:t>ed</w:t>
        </w:r>
      </w:ins>
      <w:ins w:id="5403" w:author="LIN, Yufeng" w:date="2021-10-05T10:29:00Z">
        <w:r w:rsidR="008379BC" w:rsidRPr="002849C4">
          <w:t xml:space="preserve"> </w:t>
        </w:r>
        <w:del w:id="5404" w:author="Lung Ngai TING" w:date="2021-10-09T15:23:00Z">
          <w:r w:rsidR="008379BC" w:rsidRPr="00755CC4" w:rsidDel="004A2E4C">
            <w:delText>the</w:delText>
          </w:r>
        </w:del>
      </w:ins>
      <w:ins w:id="5405" w:author="Lung Ngai TING" w:date="2021-10-09T15:23:00Z">
        <w:r w:rsidR="004A2E4C" w:rsidRPr="0038659B">
          <w:t>a</w:t>
        </w:r>
      </w:ins>
      <w:ins w:id="5406" w:author="LIN, Yufeng" w:date="2021-10-05T10:30:00Z">
        <w:r w:rsidR="008379BC" w:rsidRPr="00E666DA">
          <w:t xml:space="preserve"> bad performance in 2016_VogtmannE</w:t>
        </w:r>
      </w:ins>
      <w:ins w:id="5407" w:author="LIN, Yufeng" w:date="2021-10-05T10:33:00Z">
        <w:r w:rsidR="008379BC" w:rsidRPr="00E666DA">
          <w:t xml:space="preserve"> (AUC: 56.15%)</w:t>
        </w:r>
      </w:ins>
      <w:ins w:id="5408" w:author="LIN, Yufeng" w:date="2021-10-05T10:30:00Z">
        <w:r w:rsidR="008379BC" w:rsidRPr="00FD5D37">
          <w:t xml:space="preserve">, </w:t>
        </w:r>
      </w:ins>
      <w:ins w:id="5409" w:author="LIN, Yufeng" w:date="2021-10-05T10:32:00Z">
        <w:r w:rsidR="008379BC" w:rsidRPr="002849C4">
          <w:t xml:space="preserve">in </w:t>
        </w:r>
      </w:ins>
      <w:ins w:id="5410" w:author="LIN, Yufeng" w:date="2021-10-05T10:30:00Z">
        <w:r w:rsidR="008379BC" w:rsidRPr="00755CC4">
          <w:t xml:space="preserve">which </w:t>
        </w:r>
        <w:r w:rsidR="008379BC" w:rsidRPr="00755CC4">
          <w:rPr>
            <w:i/>
            <w:iCs/>
            <w:rPrChange w:id="5411" w:author="Yufeng" w:date="2021-10-10T17:48:00Z">
              <w:rPr/>
            </w:rPrChange>
          </w:rPr>
          <w:t xml:space="preserve">A. </w:t>
        </w:r>
      </w:ins>
      <w:ins w:id="5412" w:author="LIN, Yufeng" w:date="2021-10-05T10:31:00Z">
        <w:r w:rsidR="008379BC" w:rsidRPr="00755CC4">
          <w:rPr>
            <w:i/>
            <w:iCs/>
            <w:rPrChange w:id="5413" w:author="Yufeng" w:date="2021-10-10T17:48:00Z">
              <w:rPr/>
            </w:rPrChange>
          </w:rPr>
          <w:t>rambellii</w:t>
        </w:r>
        <w:r w:rsidR="008379BC" w:rsidRPr="00E666DA">
          <w:t xml:space="preserve"> perfor</w:t>
        </w:r>
      </w:ins>
      <w:ins w:id="5414" w:author="LIN, Yufeng" w:date="2021-10-05T10:32:00Z">
        <w:r w:rsidR="008379BC" w:rsidRPr="00E666DA">
          <w:t>med</w:t>
        </w:r>
      </w:ins>
      <w:ins w:id="5415" w:author="LIN, Yufeng" w:date="2021-10-05T10:31:00Z">
        <w:r w:rsidR="008379BC" w:rsidRPr="00FD5D37">
          <w:t xml:space="preserve"> the best </w:t>
        </w:r>
        <w:del w:id="5416" w:author="Lung Ngai TING" w:date="2021-10-09T15:16:00Z">
          <w:r w:rsidR="008379BC" w:rsidRPr="00755CC4" w:rsidDel="00900BC6">
            <w:delText>achievement</w:delText>
          </w:r>
        </w:del>
      </w:ins>
      <w:ins w:id="5417" w:author="LIN, Yufeng" w:date="2021-10-05T10:32:00Z">
        <w:del w:id="5418" w:author="Lung Ngai TING" w:date="2021-10-09T15:16:00Z">
          <w:r w:rsidR="008379BC" w:rsidRPr="00755CC4" w:rsidDel="00900BC6">
            <w:delText xml:space="preserve"> </w:delText>
          </w:r>
        </w:del>
        <w:r w:rsidR="008379BC" w:rsidRPr="00755CC4">
          <w:t>(AUC: 67.57%).</w:t>
        </w:r>
      </w:ins>
      <w:ins w:id="5419" w:author="LIN, Yufeng" w:date="2021-10-05T10:33:00Z">
        <w:r w:rsidR="008379BC" w:rsidRPr="00755CC4">
          <w:t xml:space="preserve"> It revealed that the</w:t>
        </w:r>
      </w:ins>
      <w:ins w:id="5420" w:author="Lung Ngai TING" w:date="2021-10-09T15:17:00Z">
        <w:r w:rsidR="00CB10FC" w:rsidRPr="0038659B">
          <w:t xml:space="preserve"> predictive values of</w:t>
        </w:r>
      </w:ins>
      <w:ins w:id="5421" w:author="LIN, Yufeng" w:date="2021-10-05T10:33:00Z">
        <w:r w:rsidR="008379BC" w:rsidRPr="00E666DA">
          <w:t xml:space="preserve"> fungi </w:t>
        </w:r>
        <w:del w:id="5422" w:author="Lung Ngai TING" w:date="2021-10-09T15:23:00Z">
          <w:r w:rsidR="008379BC" w:rsidRPr="00755CC4" w:rsidDel="004A2E4C">
            <w:delText>could</w:delText>
          </w:r>
        </w:del>
      </w:ins>
      <w:ins w:id="5423" w:author="Lung Ngai TING" w:date="2021-10-09T15:23:00Z">
        <w:r w:rsidR="004A2E4C" w:rsidRPr="0038659B">
          <w:t>might</w:t>
        </w:r>
      </w:ins>
      <w:ins w:id="5424" w:author="LIN, Yufeng" w:date="2021-10-05T10:33:00Z">
        <w:r w:rsidR="008379BC" w:rsidRPr="00E666DA">
          <w:t xml:space="preserve"> </w:t>
        </w:r>
      </w:ins>
      <w:ins w:id="5425" w:author="LIN, Yufeng" w:date="2021-10-05T10:35:00Z">
        <w:r w:rsidR="008379BC" w:rsidRPr="00E666DA">
          <w:t>supplement</w:t>
        </w:r>
      </w:ins>
      <w:ins w:id="5426" w:author="LIN, Yufeng" w:date="2021-10-05T10:34:00Z">
        <w:r w:rsidR="008379BC" w:rsidRPr="00FD5D37">
          <w:t xml:space="preserve"> the bacteria in some situation</w:t>
        </w:r>
      </w:ins>
      <w:ins w:id="5427" w:author="LIN, Yufeng" w:date="2021-10-05T13:51:00Z">
        <w:r w:rsidR="0034072B" w:rsidRPr="002849C4">
          <w:t>s</w:t>
        </w:r>
      </w:ins>
      <w:ins w:id="5428" w:author="LIN, Yufeng" w:date="2021-10-05T10:34:00Z">
        <w:r w:rsidR="008379BC" w:rsidRPr="00755CC4">
          <w:t>.</w:t>
        </w:r>
      </w:ins>
      <w:ins w:id="5429" w:author="LIN, Yufeng" w:date="2021-10-05T13:46:00Z">
        <w:r w:rsidR="0034072B" w:rsidRPr="00755CC4">
          <w:t xml:space="preserve"> </w:t>
        </w:r>
      </w:ins>
      <w:ins w:id="5430" w:author="LIN, Yufeng" w:date="2021-10-05T10:35:00Z">
        <w:del w:id="5431" w:author="Lung Ngai TING" w:date="2021-10-09T15:23:00Z">
          <w:r w:rsidR="008379BC" w:rsidRPr="00755CC4" w:rsidDel="004A2E4C">
            <w:delText>And then</w:delText>
          </w:r>
        </w:del>
      </w:ins>
      <w:ins w:id="5432" w:author="Lung Ngai TING" w:date="2021-10-09T15:23:00Z">
        <w:r w:rsidR="004A2E4C" w:rsidRPr="0038659B">
          <w:t>Next</w:t>
        </w:r>
      </w:ins>
      <w:ins w:id="5433" w:author="LIN, Yufeng" w:date="2021-10-05T10:35:00Z">
        <w:r w:rsidR="008379BC" w:rsidRPr="00E666DA">
          <w:t xml:space="preserve">, </w:t>
        </w:r>
      </w:ins>
      <w:ins w:id="5434" w:author="LIN, Yufeng" w:date="2021-10-05T13:50:00Z">
        <w:r w:rsidR="0034072B" w:rsidRPr="00E666DA">
          <w:t xml:space="preserve">we wanted to know whether the classifier model would be improved when </w:t>
        </w:r>
      </w:ins>
      <w:ins w:id="5435" w:author="LIN, Yufeng" w:date="2021-10-05T13:52:00Z">
        <w:del w:id="5436" w:author="Lung Ngai TING" w:date="2021-10-09T15:24:00Z">
          <w:r w:rsidR="0034072B" w:rsidRPr="00755CC4" w:rsidDel="00FA573B">
            <w:delText xml:space="preserve">utilizing </w:delText>
          </w:r>
        </w:del>
      </w:ins>
      <w:ins w:id="5437" w:author="LIN, Yufeng" w:date="2021-10-05T13:50:00Z">
        <w:del w:id="5438" w:author="Lung Ngai TING" w:date="2021-10-09T15:24:00Z">
          <w:r w:rsidR="0034072B" w:rsidRPr="00755CC4" w:rsidDel="00FA573B">
            <w:delText xml:space="preserve">both </w:delText>
          </w:r>
        </w:del>
      </w:ins>
      <w:ins w:id="5439" w:author="Lung Ngai TING" w:date="2021-10-09T15:24:00Z">
        <w:r w:rsidR="00FA573B" w:rsidRPr="0038659B">
          <w:t xml:space="preserve">using a combination of </w:t>
        </w:r>
      </w:ins>
      <w:ins w:id="5440" w:author="LIN, Yufeng" w:date="2021-10-05T13:50:00Z">
        <w:r w:rsidR="0034072B" w:rsidRPr="00E666DA">
          <w:t xml:space="preserve">fungi and bacteria as the </w:t>
        </w:r>
        <w:del w:id="5441" w:author="Lung Ngai TING" w:date="2021-10-09T15:24:00Z">
          <w:r w:rsidR="0034072B" w:rsidRPr="00755CC4" w:rsidDel="00FA573B">
            <w:delText>candidate</w:delText>
          </w:r>
        </w:del>
      </w:ins>
      <w:ins w:id="5442" w:author="LIN, Yufeng" w:date="2021-10-05T13:51:00Z">
        <w:del w:id="5443" w:author="Lung Ngai TING" w:date="2021-10-09T15:24:00Z">
          <w:r w:rsidR="0034072B" w:rsidRPr="00755CC4" w:rsidDel="00FA573B">
            <w:delText>s</w:delText>
          </w:r>
        </w:del>
      </w:ins>
      <w:ins w:id="5444" w:author="Lung Ngai TING" w:date="2021-10-09T15:24:00Z">
        <w:r w:rsidR="00FA573B" w:rsidRPr="0038659B">
          <w:t xml:space="preserve">predictors. </w:t>
        </w:r>
      </w:ins>
      <w:ins w:id="5445" w:author="LIN, Yufeng" w:date="2021-10-05T13:51:00Z">
        <w:del w:id="5446" w:author="Lung Ngai TING" w:date="2021-10-09T15:24:00Z">
          <w:r w:rsidR="0034072B" w:rsidRPr="00755CC4" w:rsidDel="00FA573B">
            <w:delText xml:space="preserve">, so </w:delText>
          </w:r>
        </w:del>
      </w:ins>
      <w:ins w:id="5447" w:author="Lung Ngai TING" w:date="2021-10-09T15:24:00Z">
        <w:r w:rsidR="00FA573B" w:rsidRPr="0038659B">
          <w:t>W</w:t>
        </w:r>
      </w:ins>
      <w:ins w:id="5448" w:author="LIN, Yufeng" w:date="2021-10-05T13:51:00Z">
        <w:del w:id="5449" w:author="Lung Ngai TING" w:date="2021-10-09T15:24:00Z">
          <w:r w:rsidR="0034072B" w:rsidRPr="00755CC4" w:rsidDel="00FA573B">
            <w:delText>w</w:delText>
          </w:r>
        </w:del>
        <w:r w:rsidR="0034072B" w:rsidRPr="00755CC4">
          <w:t xml:space="preserve">e </w:t>
        </w:r>
      </w:ins>
      <w:ins w:id="5450" w:author="LIN, Yufeng" w:date="2021-10-05T13:43:00Z">
        <w:r w:rsidR="000F1559" w:rsidRPr="00755CC4">
          <w:t>trained</w:t>
        </w:r>
      </w:ins>
      <w:ins w:id="5451" w:author="LIN, Yufeng" w:date="2021-10-05T13:51:00Z">
        <w:r w:rsidR="0034072B" w:rsidRPr="00755CC4">
          <w:t xml:space="preserve"> and compared</w:t>
        </w:r>
      </w:ins>
      <w:ins w:id="5452" w:author="LIN, Yufeng" w:date="2021-10-05T13:43:00Z">
        <w:r w:rsidR="000F1559" w:rsidRPr="00755CC4">
          <w:t xml:space="preserve"> the multi-features model with pure fungi, bacteria, and the fungal-bacterial combination, </w:t>
        </w:r>
        <w:del w:id="5453" w:author="Lung Ngai TING" w:date="2021-10-09T15:24:00Z">
          <w:r w:rsidR="000F1559" w:rsidRPr="00755CC4" w:rsidDel="00FA573B">
            <w:delText>with</w:delText>
          </w:r>
        </w:del>
      </w:ins>
      <w:ins w:id="5454" w:author="Lung Ngai TING" w:date="2021-10-09T15:24:00Z">
        <w:r w:rsidR="00FA573B" w:rsidRPr="0038659B">
          <w:t>containing</w:t>
        </w:r>
      </w:ins>
      <w:ins w:id="5455" w:author="LIN, Yufeng" w:date="2021-10-05T13:43:00Z">
        <w:r w:rsidR="000F1559" w:rsidRPr="00E666DA">
          <w:t xml:space="preserve"> </w:t>
        </w:r>
      </w:ins>
      <w:ins w:id="5456" w:author="LIN, Yufeng" w:date="2021-10-06T18:01:00Z">
        <w:r w:rsidR="00433689" w:rsidRPr="00E666DA">
          <w:t xml:space="preserve">17, </w:t>
        </w:r>
      </w:ins>
      <w:ins w:id="5457" w:author="LIN, Yufeng" w:date="2021-10-05T13:43:00Z">
        <w:r w:rsidR="000F1559" w:rsidRPr="00FD5D37">
          <w:t>1</w:t>
        </w:r>
      </w:ins>
      <w:ins w:id="5458" w:author="LIN, Yufeng" w:date="2021-10-06T18:01:00Z">
        <w:r w:rsidR="00433689" w:rsidRPr="002849C4">
          <w:t>2</w:t>
        </w:r>
      </w:ins>
      <w:ins w:id="5459" w:author="LIN, Yufeng" w:date="2021-10-05T13:43:00Z">
        <w:r w:rsidR="000F1559" w:rsidRPr="00755CC4">
          <w:t>, and 1</w:t>
        </w:r>
      </w:ins>
      <w:ins w:id="5460" w:author="LIN, Yufeng" w:date="2021-10-06T18:01:00Z">
        <w:r w:rsidR="00433689" w:rsidRPr="00755CC4">
          <w:t>4</w:t>
        </w:r>
      </w:ins>
      <w:ins w:id="5461" w:author="LIN, Yufeng" w:date="2021-10-05T13:43:00Z">
        <w:r w:rsidR="000F1559" w:rsidRPr="00755CC4">
          <w:t xml:space="preserve"> </w:t>
        </w:r>
        <w:del w:id="5462" w:author="Lung Ngai TING" w:date="2021-10-09T15:19:00Z">
          <w:r w:rsidR="000F1559" w:rsidRPr="00755CC4" w:rsidDel="00627711">
            <w:delText>characters</w:delText>
          </w:r>
        </w:del>
      </w:ins>
      <w:ins w:id="5463" w:author="Lung Ngai TING" w:date="2021-10-09T15:19:00Z">
        <w:r w:rsidR="00627711" w:rsidRPr="0038659B">
          <w:t>species</w:t>
        </w:r>
      </w:ins>
      <w:ins w:id="5464" w:author="LIN, Yufeng" w:date="2021-10-05T13:43:00Z">
        <w:del w:id="5465" w:author="Lung Ngai TING" w:date="2021-10-09T15:20:00Z">
          <w:r w:rsidR="000F1559" w:rsidRPr="00755CC4" w:rsidDel="004F44EF">
            <w:delText>,</w:delText>
          </w:r>
        </w:del>
        <w:r w:rsidR="000F1559" w:rsidRPr="00755CC4">
          <w:t xml:space="preserve"> respectively (figure 4a, supplementary figure </w:t>
        </w:r>
      </w:ins>
      <w:ins w:id="5466" w:author="LIN, Yufeng" w:date="2021-10-08T17:27:00Z">
        <w:r w:rsidR="00B145C8" w:rsidRPr="0038659B">
          <w:t>3</w:t>
        </w:r>
      </w:ins>
      <w:ins w:id="5467" w:author="LIN, Yufeng" w:date="2021-10-05T13:43:00Z">
        <w:r w:rsidR="000F1559" w:rsidRPr="00E666DA">
          <w:t>)</w:t>
        </w:r>
      </w:ins>
      <w:ins w:id="5468" w:author="LIN, Yufeng" w:date="2021-10-05T10:39:00Z">
        <w:r w:rsidR="00E823BD" w:rsidRPr="00E666DA">
          <w:t>.</w:t>
        </w:r>
      </w:ins>
      <w:ins w:id="5469" w:author="LIN, Yufeng" w:date="2021-10-05T10:53:00Z">
        <w:r w:rsidR="00EB2FF7" w:rsidRPr="00FD5D37">
          <w:t xml:space="preserve"> </w:t>
        </w:r>
      </w:ins>
      <w:ins w:id="5470" w:author="Lung Ngai TING" w:date="2021-10-09T15:25:00Z">
        <w:r w:rsidR="00C9196A" w:rsidRPr="0038659B">
          <w:t xml:space="preserve">Unexpectedly, the fungal classifier played more accurate role than the bacterial one in </w:t>
        </w:r>
        <w:r w:rsidR="00C9196A" w:rsidRPr="0038659B">
          <w:lastRenderedPageBreak/>
          <w:t xml:space="preserve">2016_VogtmannE (fungi: 77.27% vs bacteria: 70.63%) and 2019_WirbelJ (fungi: 93.23% vs bacterial 89.39%). </w:t>
        </w:r>
      </w:ins>
      <w:ins w:id="5471" w:author="LIN, Yufeng" w:date="2021-10-08T18:10:00Z">
        <w:r w:rsidR="004D126B" w:rsidRPr="0038659B">
          <w:t>T</w:t>
        </w:r>
      </w:ins>
      <w:ins w:id="5472" w:author="LIN, Yufeng" w:date="2021-10-05T10:55:00Z">
        <w:r w:rsidR="00EB2FF7" w:rsidRPr="00E666DA">
          <w:t xml:space="preserve">he </w:t>
        </w:r>
      </w:ins>
      <w:ins w:id="5473" w:author="LIN, Yufeng" w:date="2021-10-08T18:10:00Z">
        <w:r w:rsidR="00570232" w:rsidRPr="0038659B">
          <w:t xml:space="preserve">AUC of </w:t>
        </w:r>
      </w:ins>
      <w:ins w:id="5474" w:author="LIN, Yufeng" w:date="2021-10-05T10:56:00Z">
        <w:del w:id="5475" w:author="Lung Ngai TING" w:date="2021-10-09T15:24:00Z">
          <w:r w:rsidR="00EB2FF7" w:rsidRPr="00755CC4" w:rsidDel="00EB0413">
            <w:delText xml:space="preserve">combination </w:delText>
          </w:r>
        </w:del>
        <w:r w:rsidR="00EB2FF7" w:rsidRPr="00755CC4">
          <w:t>classifi</w:t>
        </w:r>
      </w:ins>
      <w:ins w:id="5476" w:author="LIN, Yufeng" w:date="2021-10-05T10:57:00Z">
        <w:r w:rsidR="004E4379" w:rsidRPr="00755CC4">
          <w:t>er</w:t>
        </w:r>
      </w:ins>
      <w:ins w:id="5477" w:author="Lung Ngai TING" w:date="2021-10-09T15:24:00Z">
        <w:r w:rsidR="00EB0413" w:rsidRPr="0038659B">
          <w:t xml:space="preserve"> with combined fungal and bacterial markers</w:t>
        </w:r>
      </w:ins>
      <w:ins w:id="5478" w:author="LIN, Yufeng" w:date="2021-10-05T10:57:00Z">
        <w:r w:rsidR="004E4379" w:rsidRPr="00E666DA">
          <w:t xml:space="preserve"> </w:t>
        </w:r>
      </w:ins>
      <w:ins w:id="5479" w:author="LIN, Yufeng" w:date="2021-10-08T18:10:00Z">
        <w:r w:rsidR="00570232" w:rsidRPr="0038659B">
          <w:t>was</w:t>
        </w:r>
      </w:ins>
      <w:ins w:id="5480" w:author="LIN, Yufeng" w:date="2021-10-05T13:18:00Z">
        <w:r w:rsidR="00B56AEB" w:rsidRPr="00E666DA">
          <w:t xml:space="preserve"> </w:t>
        </w:r>
      </w:ins>
      <w:ins w:id="5481" w:author="LIN, Yufeng" w:date="2021-10-05T13:19:00Z">
        <w:r w:rsidR="00B56AEB" w:rsidRPr="00E666DA">
          <w:t>1.44% - 10.60%</w:t>
        </w:r>
      </w:ins>
      <w:ins w:id="5482" w:author="LIN, Yufeng" w:date="2021-10-05T13:23:00Z">
        <w:r w:rsidR="00B56AEB" w:rsidRPr="00FD5D37">
          <w:t xml:space="preserve"> </w:t>
        </w:r>
      </w:ins>
      <w:ins w:id="5483" w:author="LIN, Yufeng" w:date="2021-10-08T18:10:00Z">
        <w:r w:rsidR="00570232" w:rsidRPr="0038659B">
          <w:t xml:space="preserve">greater than </w:t>
        </w:r>
      </w:ins>
      <w:ins w:id="5484" w:author="LIN, Yufeng" w:date="2021-10-05T13:23:00Z">
        <w:r w:rsidR="00B56AEB" w:rsidRPr="00E666DA">
          <w:t>the bacterial classifier</w:t>
        </w:r>
      </w:ins>
      <w:ins w:id="5485" w:author="LIN, Yufeng" w:date="2021-10-05T13:44:00Z">
        <w:r w:rsidR="000F1559" w:rsidRPr="00E666DA">
          <w:t xml:space="preserve"> </w:t>
        </w:r>
      </w:ins>
      <w:ins w:id="5486" w:author="LIN, Yufeng" w:date="2021-10-08T18:10:00Z">
        <w:r w:rsidR="006B5E84" w:rsidRPr="0038659B">
          <w:t xml:space="preserve">in </w:t>
        </w:r>
      </w:ins>
      <w:ins w:id="5487" w:author="LIN, Yufeng" w:date="2021-10-08T18:11:00Z">
        <w:r w:rsidR="006B5E84" w:rsidRPr="0038659B">
          <w:t xml:space="preserve">seven of eight cohorts </w:t>
        </w:r>
      </w:ins>
      <w:ins w:id="5488" w:author="LIN, Yufeng" w:date="2021-10-05T13:44:00Z">
        <w:r w:rsidR="000F1559" w:rsidRPr="00E666DA">
          <w:t>(figure 4)</w:t>
        </w:r>
      </w:ins>
      <w:ins w:id="5489" w:author="LIN, Yufeng" w:date="2021-10-05T13:23:00Z">
        <w:r w:rsidR="00B56AEB" w:rsidRPr="00E666DA">
          <w:t>.</w:t>
        </w:r>
      </w:ins>
      <w:ins w:id="5490" w:author="LIN, Yufeng" w:date="2021-10-05T13:24:00Z">
        <w:r w:rsidR="00B56AEB" w:rsidRPr="00E666DA">
          <w:t xml:space="preserve"> </w:t>
        </w:r>
      </w:ins>
      <w:ins w:id="5491" w:author="LIN, Yufeng" w:date="2021-10-05T13:25:00Z">
        <w:del w:id="5492" w:author="Lung Ngai TING" w:date="2021-10-09T15:25:00Z">
          <w:r w:rsidR="00B86719" w:rsidRPr="00755CC4" w:rsidDel="00C9196A">
            <w:delText>Unexpectedly</w:delText>
          </w:r>
        </w:del>
      </w:ins>
      <w:ins w:id="5493" w:author="LIN, Yufeng" w:date="2021-10-05T13:24:00Z">
        <w:del w:id="5494" w:author="Lung Ngai TING" w:date="2021-10-09T15:25:00Z">
          <w:r w:rsidR="00B56AEB" w:rsidRPr="00755CC4" w:rsidDel="00C9196A">
            <w:delText xml:space="preserve">, </w:delText>
          </w:r>
        </w:del>
      </w:ins>
      <w:ins w:id="5495" w:author="LIN, Yufeng" w:date="2021-10-05T13:25:00Z">
        <w:del w:id="5496" w:author="Lung Ngai TING" w:date="2021-10-09T15:25:00Z">
          <w:r w:rsidR="00B56AEB" w:rsidRPr="00755CC4" w:rsidDel="00C9196A">
            <w:delText xml:space="preserve">the fungal classifier </w:delText>
          </w:r>
        </w:del>
      </w:ins>
      <w:ins w:id="5497" w:author="LIN, Yufeng" w:date="2021-10-05T13:26:00Z">
        <w:del w:id="5498" w:author="Lung Ngai TING" w:date="2021-10-09T15:25:00Z">
          <w:r w:rsidR="00B86719" w:rsidRPr="00755CC4" w:rsidDel="00C9196A">
            <w:delText>played more efficient than bacterial one in 2016_VogtmannE (</w:delText>
          </w:r>
        </w:del>
      </w:ins>
      <w:ins w:id="5499" w:author="LIN, Yufeng" w:date="2021-10-05T13:27:00Z">
        <w:del w:id="5500" w:author="Lung Ngai TING" w:date="2021-10-09T15:25:00Z">
          <w:r w:rsidR="00B86719" w:rsidRPr="00755CC4" w:rsidDel="00C9196A">
            <w:delText>fungi: 77.27% vs bacteria: 70.63%</w:delText>
          </w:r>
        </w:del>
      </w:ins>
      <w:ins w:id="5501" w:author="LIN, Yufeng" w:date="2021-10-05T13:26:00Z">
        <w:del w:id="5502" w:author="Lung Ngai TING" w:date="2021-10-09T15:25:00Z">
          <w:r w:rsidR="00B86719" w:rsidRPr="00755CC4" w:rsidDel="00C9196A">
            <w:delText>)</w:delText>
          </w:r>
        </w:del>
      </w:ins>
      <w:ins w:id="5503" w:author="LIN, Yufeng" w:date="2021-10-05T13:27:00Z">
        <w:del w:id="5504" w:author="Lung Ngai TING" w:date="2021-10-09T15:25:00Z">
          <w:r w:rsidR="00B86719" w:rsidRPr="00755CC4" w:rsidDel="00C9196A">
            <w:delText xml:space="preserve"> and 2019_WirbelJ (</w:delText>
          </w:r>
        </w:del>
      </w:ins>
      <w:ins w:id="5505" w:author="LIN, Yufeng" w:date="2021-10-05T13:28:00Z">
        <w:del w:id="5506" w:author="Lung Ngai TING" w:date="2021-10-09T15:25:00Z">
          <w:r w:rsidR="00B86719" w:rsidRPr="00755CC4" w:rsidDel="00C9196A">
            <w:delText>fungi: 93.23% vs bacterial 89.39%</w:delText>
          </w:r>
        </w:del>
      </w:ins>
      <w:ins w:id="5507" w:author="LIN, Yufeng" w:date="2021-10-05T13:27:00Z">
        <w:del w:id="5508" w:author="Lung Ngai TING" w:date="2021-10-09T15:25:00Z">
          <w:r w:rsidR="00B86719" w:rsidRPr="00755CC4" w:rsidDel="00C9196A">
            <w:delText>)</w:delText>
          </w:r>
        </w:del>
      </w:ins>
      <w:ins w:id="5509" w:author="LIN, Yufeng" w:date="2021-10-05T13:31:00Z">
        <w:del w:id="5510" w:author="Lung Ngai TING" w:date="2021-10-09T15:25:00Z">
          <w:r w:rsidR="00B86719" w:rsidRPr="00755CC4" w:rsidDel="00C9196A">
            <w:delText>.</w:delText>
          </w:r>
        </w:del>
      </w:ins>
      <w:ins w:id="5511" w:author="LIN, Yufeng" w:date="2021-10-05T13:44:00Z">
        <w:del w:id="5512" w:author="Lung Ngai TING" w:date="2021-10-09T15:25:00Z">
          <w:r w:rsidR="000F1559" w:rsidRPr="00755CC4" w:rsidDel="00C9196A">
            <w:delText xml:space="preserve"> </w:delText>
          </w:r>
        </w:del>
      </w:ins>
      <w:ins w:id="5513" w:author="LIN, Yufeng" w:date="2021-10-05T13:54:00Z">
        <w:del w:id="5514" w:author="Lung Ngai TING" w:date="2021-10-09T15:25:00Z">
          <w:r w:rsidR="0034072B" w:rsidRPr="00755CC4" w:rsidDel="00C9196A">
            <w:delText>In general</w:delText>
          </w:r>
        </w:del>
      </w:ins>
      <w:ins w:id="5515" w:author="Lung Ngai TING" w:date="2021-10-09T15:25:00Z">
        <w:r w:rsidR="00C9196A" w:rsidRPr="0038659B">
          <w:t>Altog</w:t>
        </w:r>
      </w:ins>
      <w:ins w:id="5516" w:author="Lung Ngai TING" w:date="2021-10-09T15:26:00Z">
        <w:r w:rsidR="00C9196A" w:rsidRPr="0038659B">
          <w:t>ether</w:t>
        </w:r>
      </w:ins>
      <w:ins w:id="5517" w:author="LIN, Yufeng" w:date="2021-10-05T13:44:00Z">
        <w:r w:rsidR="000F1559" w:rsidRPr="00E666DA">
          <w:t xml:space="preserve">, the </w:t>
        </w:r>
        <w:del w:id="5518" w:author="Lung Ngai TING" w:date="2021-10-09T15:26:00Z">
          <w:r w:rsidR="000F1559" w:rsidRPr="00755CC4" w:rsidDel="00C9196A">
            <w:delText>fungal</w:delText>
          </w:r>
        </w:del>
      </w:ins>
      <w:ins w:id="5519" w:author="LIN, Yufeng" w:date="2021-10-05T13:45:00Z">
        <w:del w:id="5520" w:author="Lung Ngai TING" w:date="2021-10-09T15:26:00Z">
          <w:r w:rsidR="000F1559" w:rsidRPr="00755CC4" w:rsidDel="00C9196A">
            <w:delText>-</w:delText>
          </w:r>
        </w:del>
      </w:ins>
      <w:ins w:id="5521" w:author="LIN, Yufeng" w:date="2021-10-05T13:44:00Z">
        <w:del w:id="5522" w:author="Lung Ngai TING" w:date="2021-10-09T15:26:00Z">
          <w:r w:rsidR="000F1559" w:rsidRPr="00755CC4" w:rsidDel="00C9196A">
            <w:delText xml:space="preserve">bacterial combination </w:delText>
          </w:r>
        </w:del>
        <w:r w:rsidR="000F1559" w:rsidRPr="00755CC4">
          <w:t>classifier</w:t>
        </w:r>
      </w:ins>
      <w:ins w:id="5523" w:author="LIN, Yufeng" w:date="2021-10-05T13:35:00Z">
        <w:r w:rsidR="000F1559" w:rsidRPr="00755CC4">
          <w:t xml:space="preserve"> </w:t>
        </w:r>
      </w:ins>
      <w:ins w:id="5524" w:author="Lung Ngai TING" w:date="2021-10-09T15:26:00Z">
        <w:r w:rsidR="00C9196A" w:rsidRPr="0038659B">
          <w:t xml:space="preserve">with combined fungal and bacterial markers </w:t>
        </w:r>
      </w:ins>
      <w:ins w:id="5525" w:author="LIN, Yufeng" w:date="2021-10-05T13:45:00Z">
        <w:r w:rsidR="0034072B" w:rsidRPr="00E666DA">
          <w:t>was</w:t>
        </w:r>
        <w:r w:rsidR="000F1559" w:rsidRPr="00E666DA">
          <w:t xml:space="preserve"> more </w:t>
        </w:r>
        <w:del w:id="5526" w:author="Lung Ngai TING" w:date="2021-10-09T15:26:00Z">
          <w:r w:rsidR="000F1559" w:rsidRPr="00755CC4" w:rsidDel="00C9196A">
            <w:delText>sensitiv</w:delText>
          </w:r>
          <w:r w:rsidR="0034072B" w:rsidRPr="00755CC4" w:rsidDel="00C9196A">
            <w:delText>e</w:delText>
          </w:r>
        </w:del>
      </w:ins>
      <w:ins w:id="5527" w:author="Lung Ngai TING" w:date="2021-10-09T15:26:00Z">
        <w:r w:rsidR="00C9196A" w:rsidRPr="0038659B">
          <w:t>accurate</w:t>
        </w:r>
      </w:ins>
      <w:ins w:id="5528" w:author="LIN, Yufeng" w:date="2021-10-05T13:45:00Z">
        <w:r w:rsidR="0034072B" w:rsidRPr="00E666DA">
          <w:t xml:space="preserve"> </w:t>
        </w:r>
        <w:del w:id="5529" w:author="Lung Ngai TING" w:date="2021-10-09T15:26:00Z">
          <w:r w:rsidR="0034072B" w:rsidRPr="00755CC4" w:rsidDel="00C9196A">
            <w:delText>comp</w:delText>
          </w:r>
        </w:del>
      </w:ins>
      <w:ins w:id="5530" w:author="LIN, Yufeng" w:date="2021-10-05T13:46:00Z">
        <w:del w:id="5531" w:author="Lung Ngai TING" w:date="2021-10-09T15:26:00Z">
          <w:r w:rsidR="0034072B" w:rsidRPr="00755CC4" w:rsidDel="00C9196A">
            <w:delText xml:space="preserve">ared with </w:delText>
          </w:r>
        </w:del>
      </w:ins>
      <w:ins w:id="5532" w:author="LIN, Yufeng" w:date="2021-10-07T10:49:00Z">
        <w:del w:id="5533" w:author="Lung Ngai TING" w:date="2021-10-09T15:26:00Z">
          <w:r w:rsidR="00E81CE7" w:rsidRPr="00755CC4" w:rsidDel="00C9196A">
            <w:delText>the</w:delText>
          </w:r>
        </w:del>
      </w:ins>
      <w:ins w:id="5534" w:author="Lung Ngai TING" w:date="2021-10-09T15:26:00Z">
        <w:r w:rsidR="00C9196A" w:rsidRPr="00755CC4">
          <w:t>than the conventional</w:t>
        </w:r>
      </w:ins>
      <w:ins w:id="5535" w:author="LIN, Yufeng" w:date="2021-10-07T10:49:00Z">
        <w:r w:rsidR="00E81CE7" w:rsidRPr="00755CC4">
          <w:t xml:space="preserve"> </w:t>
        </w:r>
      </w:ins>
      <w:ins w:id="5536" w:author="LIN, Yufeng" w:date="2021-10-05T13:46:00Z">
        <w:r w:rsidR="0034072B" w:rsidRPr="00755CC4">
          <w:t xml:space="preserve">pure fungal or bacterial </w:t>
        </w:r>
        <w:del w:id="5537" w:author="Lung Ngai TING" w:date="2021-10-09T15:26:00Z">
          <w:r w:rsidR="0034072B" w:rsidRPr="00755CC4" w:rsidDel="00C9196A">
            <w:delText>model</w:delText>
          </w:r>
        </w:del>
      </w:ins>
      <w:ins w:id="5538" w:author="Lung Ngai TING" w:date="2021-10-09T15:26:00Z">
        <w:r w:rsidR="00C9196A" w:rsidRPr="0038659B">
          <w:t>classifiers</w:t>
        </w:r>
      </w:ins>
      <w:ins w:id="5539" w:author="LIN, Yufeng" w:date="2021-10-05T13:46:00Z">
        <w:r w:rsidR="0034072B" w:rsidRPr="00E666DA">
          <w:t>.</w:t>
        </w:r>
      </w:ins>
    </w:p>
    <w:p w14:paraId="55A51B35" w14:textId="77777777" w:rsidR="00211129" w:rsidRPr="00E666DA" w:rsidRDefault="00211129">
      <w:pPr>
        <w:jc w:val="left"/>
        <w:pPrChange w:id="5540" w:author="Yufeng" w:date="2021-10-10T17:53:00Z">
          <w:pPr/>
        </w:pPrChange>
      </w:pPr>
    </w:p>
    <w:p w14:paraId="539D56F6" w14:textId="0E7CE820" w:rsidR="00D9531B" w:rsidRPr="0038659B" w:rsidRDefault="00D9531B">
      <w:pPr>
        <w:pStyle w:val="title20825"/>
        <w:jc w:val="left"/>
        <w:pPrChange w:id="5541" w:author="Yufeng" w:date="2021-10-10T17:53:00Z">
          <w:pPr>
            <w:pStyle w:val="title20825"/>
          </w:pPr>
        </w:pPrChange>
      </w:pPr>
      <w:commentRangeStart w:id="5542"/>
      <w:del w:id="5543" w:author="nick ting" w:date="2021-09-27T19:06:00Z">
        <w:r w:rsidRPr="0038659B" w:rsidDel="00646244">
          <w:delText xml:space="preserve">Alteration in the </w:delText>
        </w:r>
      </w:del>
      <w:ins w:id="5544" w:author="LIN, Yufeng" w:date="2021-10-05T10:12:00Z">
        <w:r w:rsidR="00211129" w:rsidRPr="0038659B">
          <w:t>Correlation between CRC-associated bacteria and CRC-associated fungi</w:t>
        </w:r>
      </w:ins>
      <w:ins w:id="5545" w:author="nick ting" w:date="2021-09-27T19:06:00Z">
        <w:del w:id="5546" w:author="LIN, Yufeng" w:date="2021-10-05T10:12:00Z">
          <w:r w:rsidR="00646244" w:rsidRPr="00755CC4" w:rsidDel="00211129">
            <w:delText xml:space="preserve">Correlation analysis of </w:delText>
          </w:r>
        </w:del>
      </w:ins>
      <w:del w:id="5547" w:author="LIN, Yufeng" w:date="2021-10-05T10:12:00Z">
        <w:r w:rsidRPr="00755CC4" w:rsidDel="00211129">
          <w:delText xml:space="preserve">CRC </w:delText>
        </w:r>
      </w:del>
      <w:ins w:id="5548" w:author="nick ting" w:date="2021-09-27T19:06:00Z">
        <w:del w:id="5549" w:author="LIN, Yufeng" w:date="2021-10-05T10:12:00Z">
          <w:r w:rsidR="00646244" w:rsidRPr="00755CC4" w:rsidDel="00211129">
            <w:delText xml:space="preserve">associated </w:delText>
          </w:r>
        </w:del>
        <w:del w:id="5550" w:author="LIN, Yufeng" w:date="2021-10-04T16:52:00Z">
          <w:r w:rsidR="00646244" w:rsidRPr="00755CC4" w:rsidDel="00DB66B4">
            <w:delText>m</w:delText>
          </w:r>
        </w:del>
      </w:ins>
      <w:del w:id="5551" w:author="LIN, Yufeng" w:date="2021-10-04T16:52:00Z">
        <w:r w:rsidR="00FA35F2" w:rsidRPr="00755CC4" w:rsidDel="00DB66B4">
          <w:delText>Micro-eukaryot</w:delText>
        </w:r>
      </w:del>
      <w:ins w:id="5552" w:author="nick ting" w:date="2021-09-27T19:06:00Z">
        <w:del w:id="5553" w:author="LIN, Yufeng" w:date="2021-10-04T16:52:00Z">
          <w:r w:rsidR="00646244" w:rsidRPr="00755CC4" w:rsidDel="00DB66B4">
            <w:delText>es</w:delText>
          </w:r>
        </w:del>
      </w:ins>
      <w:del w:id="5554" w:author="nick ting" w:date="2021-09-27T19:06:00Z">
        <w:r w:rsidR="00FA35F2" w:rsidRPr="00755CC4" w:rsidDel="00646244">
          <w:delText>ic</w:delText>
        </w:r>
        <w:r w:rsidRPr="00755CC4" w:rsidDel="00646244">
          <w:delText xml:space="preserve"> Ecological Association</w:delText>
        </w:r>
      </w:del>
      <w:commentRangeEnd w:id="5542"/>
      <w:r w:rsidR="007A0F07" w:rsidRPr="00755CC4">
        <w:rPr>
          <w:rStyle w:val="CommentReference"/>
          <w:rFonts w:eastAsiaTheme="minorEastAsia"/>
          <w:b w:val="0"/>
          <w:sz w:val="24"/>
          <w:szCs w:val="24"/>
          <w:u w:val="none"/>
          <w:rPrChange w:id="5555" w:author="Yufeng" w:date="2021-10-10T17:48:00Z">
            <w:rPr>
              <w:rStyle w:val="CommentReference"/>
              <w:rFonts w:asciiTheme="minorHAnsi" w:eastAsiaTheme="minorEastAsia" w:hAnsiTheme="minorHAnsi" w:cstheme="minorBidi"/>
              <w:b w:val="0"/>
              <w:u w:val="none"/>
            </w:rPr>
          </w:rPrChange>
        </w:rPr>
        <w:commentReference w:id="5542"/>
      </w:r>
    </w:p>
    <w:p w14:paraId="63DC5E9A" w14:textId="040F37BB" w:rsidR="00A305D8" w:rsidRPr="00755CC4" w:rsidDel="00A87964" w:rsidRDefault="00D9531B">
      <w:pPr>
        <w:jc w:val="left"/>
        <w:rPr>
          <w:del w:id="5556" w:author="LIN, Yufeng" w:date="2021-10-05T10:08:00Z"/>
        </w:rPr>
        <w:pPrChange w:id="5557" w:author="Yufeng" w:date="2021-10-10T17:53:00Z">
          <w:pPr/>
        </w:pPrChange>
      </w:pPr>
      <w:r w:rsidRPr="00755CC4">
        <w:rPr>
          <w:rPrChange w:id="5558" w:author="Yufeng" w:date="2021-10-10T17:48:00Z">
            <w:rPr>
              <w:sz w:val="22"/>
            </w:rPr>
          </w:rPrChange>
        </w:rPr>
        <w:t>Due to the complex</w:t>
      </w:r>
      <w:del w:id="5559" w:author="nick ting" w:date="2021-09-27T19:09:00Z">
        <w:r w:rsidRPr="00755CC4" w:rsidDel="00B705DE">
          <w:rPr>
            <w:rPrChange w:id="5560" w:author="Yufeng" w:date="2021-10-10T17:48:00Z">
              <w:rPr>
                <w:sz w:val="22"/>
              </w:rPr>
            </w:rPrChange>
          </w:rPr>
          <w:delText>ity</w:delText>
        </w:r>
      </w:del>
      <w:r w:rsidRPr="00755CC4">
        <w:rPr>
          <w:rPrChange w:id="5561" w:author="Yufeng" w:date="2021-10-10T17:48:00Z">
            <w:rPr>
              <w:sz w:val="22"/>
            </w:rPr>
          </w:rPrChange>
        </w:rPr>
        <w:t xml:space="preserve"> and multifactorial nature of CRC, we </w:t>
      </w:r>
      <w:ins w:id="5562" w:author="nick ting" w:date="2021-09-27T19:24:00Z">
        <w:r w:rsidR="0033648F" w:rsidRPr="00755CC4">
          <w:rPr>
            <w:rPrChange w:id="5563" w:author="Yufeng" w:date="2021-10-10T17:48:00Z">
              <w:rPr>
                <w:sz w:val="22"/>
              </w:rPr>
            </w:rPrChange>
          </w:rPr>
          <w:t xml:space="preserve">asked whether </w:t>
        </w:r>
      </w:ins>
      <w:ins w:id="5564" w:author="nick ting" w:date="2021-10-03T19:40:00Z">
        <w:r w:rsidR="00D46E76" w:rsidRPr="00755CC4">
          <w:rPr>
            <w:rPrChange w:id="5565" w:author="Yufeng" w:date="2021-10-10T17:48:00Z">
              <w:rPr>
                <w:sz w:val="22"/>
              </w:rPr>
            </w:rPrChange>
          </w:rPr>
          <w:t xml:space="preserve">the </w:t>
        </w:r>
      </w:ins>
      <w:ins w:id="5566" w:author="nick ting" w:date="2021-09-27T19:26:00Z">
        <w:r w:rsidR="0033648F" w:rsidRPr="00755CC4">
          <w:rPr>
            <w:rPrChange w:id="5567" w:author="Yufeng" w:date="2021-10-10T17:48:00Z">
              <w:rPr>
                <w:sz w:val="22"/>
              </w:rPr>
            </w:rPrChange>
          </w:rPr>
          <w:t>interactions</w:t>
        </w:r>
      </w:ins>
      <w:ins w:id="5568" w:author="nick ting" w:date="2021-09-27T19:24:00Z">
        <w:r w:rsidR="0033648F" w:rsidRPr="00755CC4">
          <w:rPr>
            <w:rPrChange w:id="5569" w:author="Yufeng" w:date="2021-10-10T17:48:00Z">
              <w:rPr>
                <w:sz w:val="22"/>
              </w:rPr>
            </w:rPrChange>
          </w:rPr>
          <w:t xml:space="preserve"> </w:t>
        </w:r>
      </w:ins>
      <w:ins w:id="5570" w:author="nick ting" w:date="2021-09-27T19:25:00Z">
        <w:r w:rsidR="0033648F" w:rsidRPr="00755CC4">
          <w:rPr>
            <w:rPrChange w:id="5571" w:author="Yufeng" w:date="2021-10-10T17:48:00Z">
              <w:rPr>
                <w:sz w:val="22"/>
              </w:rPr>
            </w:rPrChange>
          </w:rPr>
          <w:t xml:space="preserve">among </w:t>
        </w:r>
        <w:del w:id="5572" w:author="LIN, Yufeng" w:date="2021-09-28T13:07:00Z">
          <w:r w:rsidR="0033648F" w:rsidRPr="00755CC4" w:rsidDel="004314C2">
            <w:rPr>
              <w:rPrChange w:id="5573" w:author="Yufeng" w:date="2021-10-10T17:48:00Z">
                <w:rPr>
                  <w:sz w:val="22"/>
                </w:rPr>
              </w:rPrChange>
            </w:rPr>
            <w:delText>micro-eukaryotes</w:delText>
          </w:r>
        </w:del>
      </w:ins>
      <w:ins w:id="5574" w:author="LIN, Yufeng" w:date="2021-09-28T13:07:00Z">
        <w:del w:id="5575" w:author="nick ting" w:date="2021-10-03T19:40:00Z">
          <w:r w:rsidR="004314C2" w:rsidRPr="00755CC4" w:rsidDel="00D46E76">
            <w:rPr>
              <w:rPrChange w:id="5576" w:author="Yufeng" w:date="2021-10-10T17:48:00Z">
                <w:rPr>
                  <w:sz w:val="22"/>
                </w:rPr>
              </w:rPrChange>
            </w:rPr>
            <w:delText>fungi</w:delText>
          </w:r>
        </w:del>
      </w:ins>
      <w:ins w:id="5577" w:author="nick ting" w:date="2021-10-03T19:40:00Z">
        <w:del w:id="5578" w:author="LIN, Yufeng" w:date="2021-10-04T16:54:00Z">
          <w:r w:rsidR="00D46E76" w:rsidRPr="00755CC4" w:rsidDel="00DB66B4">
            <w:rPr>
              <w:rPrChange w:id="5579" w:author="Yufeng" w:date="2021-10-10T17:48:00Z">
                <w:rPr>
                  <w:sz w:val="22"/>
                </w:rPr>
              </w:rPrChange>
            </w:rPr>
            <w:delText>micro-eukaryotes</w:delText>
          </w:r>
        </w:del>
      </w:ins>
      <w:ins w:id="5580" w:author="LIN, Yufeng" w:date="2021-10-04T16:54:00Z">
        <w:r w:rsidR="00DB66B4" w:rsidRPr="00755CC4">
          <w:rPr>
            <w:rPrChange w:id="5581" w:author="Yufeng" w:date="2021-10-10T17:48:00Z">
              <w:rPr>
                <w:sz w:val="22"/>
              </w:rPr>
            </w:rPrChange>
          </w:rPr>
          <w:t>fungi</w:t>
        </w:r>
      </w:ins>
      <w:ins w:id="5582" w:author="nick ting" w:date="2021-09-27T19:25:00Z">
        <w:r w:rsidR="0033648F" w:rsidRPr="00755CC4">
          <w:rPr>
            <w:rPrChange w:id="5583" w:author="Yufeng" w:date="2021-10-10T17:48:00Z">
              <w:rPr>
                <w:sz w:val="22"/>
              </w:rPr>
            </w:rPrChange>
          </w:rPr>
          <w:t xml:space="preserve"> </w:t>
        </w:r>
      </w:ins>
      <w:ins w:id="5584" w:author="nick ting" w:date="2021-09-27T19:26:00Z">
        <w:r w:rsidR="0033648F" w:rsidRPr="00755CC4">
          <w:rPr>
            <w:rPrChange w:id="5585" w:author="Yufeng" w:date="2021-10-10T17:48:00Z">
              <w:rPr>
                <w:sz w:val="22"/>
              </w:rPr>
            </w:rPrChange>
          </w:rPr>
          <w:t>were associated with CRC.</w:t>
        </w:r>
      </w:ins>
      <w:ins w:id="5586" w:author="LIN, Yufeng" w:date="2021-09-23T15:45:00Z">
        <w:del w:id="5587" w:author="nick ting" w:date="2021-09-27T19:26:00Z">
          <w:r w:rsidR="008F7CB0" w:rsidRPr="00755CC4" w:rsidDel="0033648F">
            <w:rPr>
              <w:rPrChange w:id="5588" w:author="Yufeng" w:date="2021-10-10T17:48:00Z">
                <w:rPr>
                  <w:sz w:val="22"/>
                </w:rPr>
              </w:rPrChange>
            </w:rPr>
            <w:delText>further</w:delText>
          </w:r>
        </w:del>
      </w:ins>
      <w:ins w:id="5589" w:author="LIN, Yufeng" w:date="2021-09-23T15:46:00Z">
        <w:del w:id="5590" w:author="nick ting" w:date="2021-09-27T18:57:00Z">
          <w:r w:rsidR="008F7CB0" w:rsidRPr="00755CC4" w:rsidDel="00405527">
            <w:rPr>
              <w:rPrChange w:id="5591" w:author="Yufeng" w:date="2021-10-10T17:48:00Z">
                <w:rPr>
                  <w:sz w:val="22"/>
                </w:rPr>
              </w:rPrChange>
            </w:rPr>
            <w:delText>ly</w:delText>
          </w:r>
        </w:del>
      </w:ins>
      <w:ins w:id="5592" w:author="LIN, Yufeng" w:date="2021-09-23T15:45:00Z">
        <w:del w:id="5593" w:author="nick ting" w:date="2021-09-27T19:26:00Z">
          <w:r w:rsidR="008F7CB0" w:rsidRPr="00755CC4" w:rsidDel="0033648F">
            <w:rPr>
              <w:rPrChange w:id="5594" w:author="Yufeng" w:date="2021-10-10T17:48:00Z">
                <w:rPr>
                  <w:sz w:val="22"/>
                </w:rPr>
              </w:rPrChange>
            </w:rPr>
            <w:delText xml:space="preserve"> </w:delText>
          </w:r>
        </w:del>
      </w:ins>
      <w:del w:id="5595" w:author="nick ting" w:date="2021-09-27T19:26:00Z">
        <w:r w:rsidRPr="00755CC4" w:rsidDel="0033648F">
          <w:rPr>
            <w:rPrChange w:id="5596" w:author="Yufeng" w:date="2021-10-10T17:48:00Z">
              <w:rPr>
                <w:sz w:val="22"/>
              </w:rPr>
            </w:rPrChange>
          </w:rPr>
          <w:delText xml:space="preserve">investigated the potential alternations of polymicrobial ecological interactions in CRC by estimating multiple </w:delText>
        </w:r>
        <w:r w:rsidR="00FA35F2" w:rsidRPr="00755CC4" w:rsidDel="0033648F">
          <w:rPr>
            <w:rPrChange w:id="5597" w:author="Yufeng" w:date="2021-10-10T17:48:00Z">
              <w:rPr>
                <w:sz w:val="22"/>
              </w:rPr>
            </w:rPrChange>
          </w:rPr>
          <w:delText>micro-eukaryotes</w:delText>
        </w:r>
        <w:r w:rsidRPr="00755CC4" w:rsidDel="0033648F">
          <w:rPr>
            <w:rPrChange w:id="5598" w:author="Yufeng" w:date="2021-10-10T17:48:00Z">
              <w:rPr>
                <w:sz w:val="22"/>
              </w:rPr>
            </w:rPrChange>
          </w:rPr>
          <w:delText xml:space="preserve"> and </w:delText>
        </w:r>
        <w:r w:rsidR="00FA35F2" w:rsidRPr="00755CC4" w:rsidDel="0033648F">
          <w:rPr>
            <w:rPrChange w:id="5599" w:author="Yufeng" w:date="2021-10-10T17:48:00Z">
              <w:rPr>
                <w:sz w:val="22"/>
              </w:rPr>
            </w:rPrChange>
          </w:rPr>
          <w:delText>micro-eukaryotic</w:delText>
        </w:r>
        <w:r w:rsidRPr="00755CC4" w:rsidDel="0033648F">
          <w:rPr>
            <w:rPrChange w:id="5600" w:author="Yufeng" w:date="2021-10-10T17:48:00Z">
              <w:rPr>
                <w:sz w:val="22"/>
              </w:rPr>
            </w:rPrChange>
          </w:rPr>
          <w:delText>-bacterial selections correlations</w:delText>
        </w:r>
      </w:del>
      <w:ins w:id="5601" w:author="nick ting" w:date="2021-09-27T19:26:00Z">
        <w:r w:rsidR="0033648F" w:rsidRPr="00755CC4">
          <w:rPr>
            <w:rPrChange w:id="5602" w:author="Yufeng" w:date="2021-10-10T17:48:00Z">
              <w:rPr>
                <w:sz w:val="22"/>
              </w:rPr>
            </w:rPrChange>
          </w:rPr>
          <w:t xml:space="preserve"> We performed</w:t>
        </w:r>
      </w:ins>
      <w:del w:id="5603" w:author="nick ting" w:date="2021-09-27T19:26:00Z">
        <w:r w:rsidRPr="00755CC4" w:rsidDel="0033648F">
          <w:rPr>
            <w:rPrChange w:id="5604" w:author="Yufeng" w:date="2021-10-10T17:48:00Z">
              <w:rPr>
                <w:sz w:val="22"/>
              </w:rPr>
            </w:rPrChange>
          </w:rPr>
          <w:delText>.</w:delText>
        </w:r>
      </w:del>
      <w:ins w:id="5605" w:author="nick ting" w:date="2021-09-27T19:10:00Z">
        <w:r w:rsidR="00B705DE" w:rsidRPr="00755CC4">
          <w:rPr>
            <w:rPrChange w:id="5606" w:author="Yufeng" w:date="2021-10-10T17:48:00Z">
              <w:rPr>
                <w:sz w:val="22"/>
              </w:rPr>
            </w:rPrChange>
          </w:rPr>
          <w:t xml:space="preserve"> </w:t>
        </w:r>
      </w:ins>
      <w:ins w:id="5607" w:author="nick ting" w:date="2021-09-27T19:26:00Z">
        <w:r w:rsidR="0033648F" w:rsidRPr="00755CC4">
          <w:rPr>
            <w:rPrChange w:id="5608" w:author="Yufeng" w:date="2021-10-10T17:48:00Z">
              <w:rPr>
                <w:sz w:val="22"/>
              </w:rPr>
            </w:rPrChange>
          </w:rPr>
          <w:t>t</w:t>
        </w:r>
      </w:ins>
      <w:ins w:id="5609" w:author="nick ting" w:date="2021-09-27T19:10:00Z">
        <w:r w:rsidR="00B705DE" w:rsidRPr="00755CC4">
          <w:rPr>
            <w:rPrChange w:id="5610" w:author="Yufeng" w:date="2021-10-10T17:48:00Z">
              <w:rPr>
                <w:sz w:val="22"/>
              </w:rPr>
            </w:rPrChange>
          </w:rPr>
          <w:t>he correlation analysis</w:t>
        </w:r>
      </w:ins>
      <w:ins w:id="5611" w:author="LIN, Yufeng" w:date="2021-09-28T10:57:00Z">
        <w:r w:rsidR="00A009DF" w:rsidRPr="00755CC4">
          <w:rPr>
            <w:rPrChange w:id="5612" w:author="Yufeng" w:date="2021-10-10T17:48:00Z">
              <w:rPr>
                <w:sz w:val="22"/>
              </w:rPr>
            </w:rPrChange>
          </w:rPr>
          <w:t xml:space="preserve"> with DGCA</w:t>
        </w:r>
      </w:ins>
      <w:r w:rsidR="00A009DF" w:rsidRPr="00755CC4">
        <w:rPr>
          <w:rPrChange w:id="5613" w:author="Yufeng" w:date="2021-10-10T17:48:00Z">
            <w:rPr>
              <w:sz w:val="22"/>
            </w:rPr>
          </w:rPrChange>
        </w:rPr>
        <w:fldChar w:fldCharType="begin"/>
      </w:r>
      <w:r w:rsidR="00FD106C">
        <w:instrText xml:space="preserve"> ADDIN ZOTERO_ITEM CSL_CITATION {"citationID":"a1ag63v8ml9","properties":{"formattedCitation":"\\super 24\\nosupersub{}","plainCitation":"24","noteIndex":0},"citationItems":[{"id":63,"uris":["http://zotero.org/users/7908919/items/HP6WRC94"],"uri":["http://zotero.org/users/7908919/items/HP6WRC94"],"itemData":{"id":63,"type":"article-journal","abstract":"Dissecting the regulatory relationships between genes is a critical step towards building accurate predictive models of biological systems. A powerful approach towards this end is to systematically study the differences in correlation between gene pairs in more than one distinct condition.","container-title":"BMC Systems Biology","DOI":"10.1186/s12918-016-0349-1","ISSN":"1752-0509","issue":"1","journalAbbreviation":"BMC Systems Biology","page":"106","source":"BioMed Central","title":"DGCA: A comprehensive R package for Differential Gene Correlation Analysis","title-short":"DGCA","volume":"10","author":[{"family":"McKenzie","given":"Andrew T."},{"family":"Katsyv","given":"Igor"},{"family":"Song","given":"Won-Min"},{"family":"Wang","given":"Minghui"},{"family":"Zhang","given":"Bin"}],"issued":{"date-parts":[["2016",11,15]]}}}],"schema":"https://github.com/citation-style-language/schema/raw/master/csl-citation.json"} </w:instrText>
      </w:r>
      <w:r w:rsidR="00A009DF" w:rsidRPr="00755CC4">
        <w:rPr>
          <w:rPrChange w:id="5614" w:author="Yufeng" w:date="2021-10-10T17:48:00Z">
            <w:rPr>
              <w:sz w:val="22"/>
            </w:rPr>
          </w:rPrChange>
        </w:rPr>
        <w:fldChar w:fldCharType="separate"/>
      </w:r>
      <w:r w:rsidR="00A009DF" w:rsidRPr="00755CC4">
        <w:rPr>
          <w:kern w:val="0"/>
          <w:vertAlign w:val="superscript"/>
          <w:rPrChange w:id="5615" w:author="Yufeng" w:date="2021-10-10T17:48:00Z">
            <w:rPr>
              <w:kern w:val="0"/>
              <w:sz w:val="22"/>
              <w:vertAlign w:val="superscript"/>
            </w:rPr>
          </w:rPrChange>
        </w:rPr>
        <w:t>24</w:t>
      </w:r>
      <w:r w:rsidR="00A009DF" w:rsidRPr="00755CC4">
        <w:rPr>
          <w:rPrChange w:id="5616" w:author="Yufeng" w:date="2021-10-10T17:48:00Z">
            <w:rPr>
              <w:sz w:val="22"/>
            </w:rPr>
          </w:rPrChange>
        </w:rPr>
        <w:fldChar w:fldCharType="end"/>
      </w:r>
      <w:ins w:id="5617" w:author="nick ting" w:date="2021-09-27T19:10:00Z">
        <w:r w:rsidR="00B705DE" w:rsidRPr="00755CC4">
          <w:rPr>
            <w:rPrChange w:id="5618" w:author="Yufeng" w:date="2021-10-10T17:48:00Z">
              <w:rPr>
                <w:sz w:val="22"/>
              </w:rPr>
            </w:rPrChange>
          </w:rPr>
          <w:t xml:space="preserve"> </w:t>
        </w:r>
      </w:ins>
      <w:ins w:id="5619" w:author="nick ting" w:date="2021-09-27T19:11:00Z">
        <w:r w:rsidR="00B705DE" w:rsidRPr="00755CC4">
          <w:rPr>
            <w:rPrChange w:id="5620" w:author="Yufeng" w:date="2021-10-10T17:48:00Z">
              <w:rPr>
                <w:sz w:val="22"/>
              </w:rPr>
            </w:rPrChange>
          </w:rPr>
          <w:t xml:space="preserve">on the 33 differentially abundant </w:t>
        </w:r>
        <w:del w:id="5621" w:author="LIN, Yufeng" w:date="2021-09-28T13:07:00Z">
          <w:r w:rsidR="00B705DE" w:rsidRPr="00755CC4" w:rsidDel="004314C2">
            <w:rPr>
              <w:rPrChange w:id="5622" w:author="Yufeng" w:date="2021-10-10T17:48:00Z">
                <w:rPr>
                  <w:sz w:val="22"/>
                </w:rPr>
              </w:rPrChange>
            </w:rPr>
            <w:delText>micro-eukaryotes</w:delText>
          </w:r>
        </w:del>
      </w:ins>
      <w:ins w:id="5623" w:author="LIN, Yufeng" w:date="2021-09-28T13:07:00Z">
        <w:del w:id="5624" w:author="nick ting" w:date="2021-10-03T19:40:00Z">
          <w:r w:rsidR="004314C2" w:rsidRPr="00755CC4" w:rsidDel="00D46E76">
            <w:rPr>
              <w:rPrChange w:id="5625" w:author="Yufeng" w:date="2021-10-10T17:48:00Z">
                <w:rPr>
                  <w:sz w:val="22"/>
                </w:rPr>
              </w:rPrChange>
            </w:rPr>
            <w:delText>fungi</w:delText>
          </w:r>
        </w:del>
      </w:ins>
      <w:ins w:id="5626" w:author="nick ting" w:date="2021-10-03T19:40:00Z">
        <w:del w:id="5627" w:author="LIN, Yufeng" w:date="2021-10-04T16:54:00Z">
          <w:r w:rsidR="00D46E76" w:rsidRPr="00755CC4" w:rsidDel="00DB66B4">
            <w:rPr>
              <w:rPrChange w:id="5628" w:author="Yufeng" w:date="2021-10-10T17:48:00Z">
                <w:rPr>
                  <w:sz w:val="22"/>
                </w:rPr>
              </w:rPrChange>
            </w:rPr>
            <w:delText>micro-eukaryotes</w:delText>
          </w:r>
        </w:del>
      </w:ins>
      <w:ins w:id="5629" w:author="LIN, Yufeng" w:date="2021-10-04T16:54:00Z">
        <w:r w:rsidR="00DB66B4" w:rsidRPr="00755CC4">
          <w:rPr>
            <w:rPrChange w:id="5630" w:author="Yufeng" w:date="2021-10-10T17:48:00Z">
              <w:rPr>
                <w:sz w:val="22"/>
              </w:rPr>
            </w:rPrChange>
          </w:rPr>
          <w:t>fungi</w:t>
        </w:r>
        <w:del w:id="5631" w:author="nick ting" w:date="2021-10-04T21:43:00Z">
          <w:r w:rsidR="00DB66B4" w:rsidRPr="00755CC4" w:rsidDel="00A305D8">
            <w:rPr>
              <w:rPrChange w:id="5632" w:author="Yufeng" w:date="2021-10-10T17:48:00Z">
                <w:rPr>
                  <w:sz w:val="22"/>
                </w:rPr>
              </w:rPrChange>
            </w:rPr>
            <w:delText xml:space="preserve"> </w:delText>
          </w:r>
        </w:del>
      </w:ins>
      <w:ins w:id="5633" w:author="nick ting" w:date="2021-09-27T19:11:00Z">
        <w:r w:rsidR="00B705DE" w:rsidRPr="00755CC4">
          <w:rPr>
            <w:rPrChange w:id="5634" w:author="Yufeng" w:date="2021-10-10T17:48:00Z">
              <w:rPr>
                <w:sz w:val="22"/>
              </w:rPr>
            </w:rPrChange>
          </w:rPr>
          <w:t xml:space="preserve"> in the core set</w:t>
        </w:r>
      </w:ins>
      <w:ins w:id="5635" w:author="nick ting" w:date="2021-09-27T19:26:00Z">
        <w:del w:id="5636" w:author="LIN, Yufeng" w:date="2021-10-07T10:49:00Z">
          <w:r w:rsidR="0033648F" w:rsidRPr="00755CC4" w:rsidDel="00E81CE7">
            <w:rPr>
              <w:rPrChange w:id="5637" w:author="Yufeng" w:date="2021-10-10T17:48:00Z">
                <w:rPr>
                  <w:sz w:val="22"/>
                </w:rPr>
              </w:rPrChange>
            </w:rPr>
            <w:delText xml:space="preserve"> and</w:delText>
          </w:r>
        </w:del>
      </w:ins>
      <w:ins w:id="5638" w:author="LIN, Yufeng" w:date="2021-10-07T10:49:00Z">
        <w:r w:rsidR="00E81CE7" w:rsidRPr="0038659B">
          <w:t>. We</w:t>
        </w:r>
      </w:ins>
      <w:ins w:id="5639" w:author="nick ting" w:date="2021-09-27T19:26:00Z">
        <w:r w:rsidR="0033648F" w:rsidRPr="00755CC4">
          <w:rPr>
            <w:rPrChange w:id="5640" w:author="Yufeng" w:date="2021-10-10T17:48:00Z">
              <w:rPr>
                <w:sz w:val="22"/>
              </w:rPr>
            </w:rPrChange>
          </w:rPr>
          <w:t xml:space="preserve"> </w:t>
        </w:r>
      </w:ins>
      <w:del w:id="5641" w:author="nick ting" w:date="2021-09-27T19:10:00Z">
        <w:r w:rsidRPr="00755CC4" w:rsidDel="00B705DE">
          <w:rPr>
            <w:rPrChange w:id="5642" w:author="Yufeng" w:date="2021-10-10T17:48:00Z">
              <w:rPr>
                <w:sz w:val="22"/>
              </w:rPr>
            </w:rPrChange>
          </w:rPr>
          <w:delText xml:space="preserve"> </w:delText>
        </w:r>
      </w:del>
      <w:del w:id="5643" w:author="nick ting" w:date="2021-09-27T19:26:00Z">
        <w:r w:rsidRPr="00755CC4" w:rsidDel="0033648F">
          <w:rPr>
            <w:rPrChange w:id="5644" w:author="Yufeng" w:date="2021-10-10T17:48:00Z">
              <w:rPr>
                <w:sz w:val="22"/>
              </w:rPr>
            </w:rPrChange>
          </w:rPr>
          <w:delText xml:space="preserve">We </w:delText>
        </w:r>
      </w:del>
      <w:r w:rsidRPr="00755CC4">
        <w:rPr>
          <w:rPrChange w:id="5645" w:author="Yufeng" w:date="2021-10-10T17:48:00Z">
            <w:rPr>
              <w:sz w:val="22"/>
            </w:rPr>
          </w:rPrChange>
        </w:rPr>
        <w:t xml:space="preserve">observed that </w:t>
      </w:r>
      <w:del w:id="5646" w:author="nick ting" w:date="2021-10-04T21:46:00Z">
        <w:r w:rsidRPr="00755CC4" w:rsidDel="00A305D8">
          <w:rPr>
            <w:rPrChange w:id="5647" w:author="Yufeng" w:date="2021-10-10T17:48:00Z">
              <w:rPr>
                <w:sz w:val="22"/>
              </w:rPr>
            </w:rPrChange>
          </w:rPr>
          <w:delText xml:space="preserve">the </w:delText>
        </w:r>
      </w:del>
      <w:ins w:id="5648" w:author="nick ting" w:date="2021-10-04T21:46:00Z">
        <w:r w:rsidR="00A305D8" w:rsidRPr="00755CC4">
          <w:rPr>
            <w:rPrChange w:id="5649" w:author="Yufeng" w:date="2021-10-10T17:48:00Z">
              <w:rPr>
                <w:sz w:val="22"/>
              </w:rPr>
            </w:rPrChange>
          </w:rPr>
          <w:t xml:space="preserve">the </w:t>
        </w:r>
      </w:ins>
      <w:r w:rsidRPr="00755CC4">
        <w:rPr>
          <w:rPrChange w:id="5650" w:author="Yufeng" w:date="2021-10-10T17:48:00Z">
            <w:rPr>
              <w:sz w:val="22"/>
            </w:rPr>
          </w:rPrChange>
        </w:rPr>
        <w:t xml:space="preserve">correlations within the </w:t>
      </w:r>
      <w:del w:id="5651" w:author="LIN, Yufeng" w:date="2021-09-28T13:01:00Z">
        <w:r w:rsidR="00FA35F2" w:rsidRPr="00755CC4" w:rsidDel="004314C2">
          <w:rPr>
            <w:rPrChange w:id="5652" w:author="Yufeng" w:date="2021-10-10T17:48:00Z">
              <w:rPr>
                <w:sz w:val="22"/>
              </w:rPr>
            </w:rPrChange>
          </w:rPr>
          <w:delText>micro-eukaryotic</w:delText>
        </w:r>
      </w:del>
      <w:ins w:id="5653" w:author="LIN, Yufeng" w:date="2021-09-28T13:01:00Z">
        <w:del w:id="5654" w:author="nick ting" w:date="2021-10-03T19:40:00Z">
          <w:r w:rsidR="004314C2" w:rsidRPr="00755CC4" w:rsidDel="00D46E76">
            <w:rPr>
              <w:rPrChange w:id="5655" w:author="Yufeng" w:date="2021-10-10T17:48:00Z">
                <w:rPr>
                  <w:sz w:val="22"/>
                </w:rPr>
              </w:rPrChange>
            </w:rPr>
            <w:delText>fungal</w:delText>
          </w:r>
        </w:del>
      </w:ins>
      <w:del w:id="5656" w:author="nick ting" w:date="2021-10-03T19:40:00Z">
        <w:r w:rsidRPr="00755CC4" w:rsidDel="00D46E76">
          <w:rPr>
            <w:rPrChange w:id="5657" w:author="Yufeng" w:date="2021-10-10T17:48:00Z">
              <w:rPr>
                <w:sz w:val="22"/>
              </w:rPr>
            </w:rPrChange>
          </w:rPr>
          <w:delText xml:space="preserve"> </w:delText>
        </w:r>
      </w:del>
      <w:r w:rsidRPr="00755CC4">
        <w:rPr>
          <w:rPrChange w:id="5658" w:author="Yufeng" w:date="2021-10-10T17:48:00Z">
            <w:rPr>
              <w:sz w:val="22"/>
            </w:rPr>
          </w:rPrChange>
        </w:rPr>
        <w:t xml:space="preserve">core-set </w:t>
      </w:r>
      <w:del w:id="5659" w:author="nick ting" w:date="2021-10-04T21:46:00Z">
        <w:r w:rsidRPr="00755CC4" w:rsidDel="00A305D8">
          <w:rPr>
            <w:rPrChange w:id="5660" w:author="Yufeng" w:date="2021-10-10T17:48:00Z">
              <w:rPr>
                <w:sz w:val="22"/>
              </w:rPr>
            </w:rPrChange>
          </w:rPr>
          <w:delText xml:space="preserve">network </w:delText>
        </w:r>
      </w:del>
      <w:ins w:id="5661" w:author="nick ting" w:date="2021-10-04T21:46:00Z">
        <w:r w:rsidR="00A305D8" w:rsidRPr="00755CC4">
          <w:rPr>
            <w:rPrChange w:id="5662" w:author="Yufeng" w:date="2021-10-10T17:48:00Z">
              <w:rPr>
                <w:sz w:val="22"/>
              </w:rPr>
            </w:rPrChange>
          </w:rPr>
          <w:t xml:space="preserve">fungi </w:t>
        </w:r>
      </w:ins>
      <w:r w:rsidRPr="00755CC4">
        <w:rPr>
          <w:rPrChange w:id="5663" w:author="Yufeng" w:date="2021-10-10T17:48:00Z">
            <w:rPr>
              <w:sz w:val="22"/>
            </w:rPr>
          </w:rPrChange>
        </w:rPr>
        <w:t>were stronger in CRC than</w:t>
      </w:r>
      <w:ins w:id="5664" w:author="Lung Ngai TING" w:date="2021-10-09T15:29:00Z">
        <w:r w:rsidR="000B2439" w:rsidRPr="0038659B">
          <w:t xml:space="preserve"> in</w:t>
        </w:r>
      </w:ins>
      <w:r w:rsidRPr="00755CC4">
        <w:rPr>
          <w:rPrChange w:id="5665" w:author="Yufeng" w:date="2021-10-10T17:48:00Z">
            <w:rPr>
              <w:sz w:val="22"/>
            </w:rPr>
          </w:rPrChange>
        </w:rPr>
        <w:t xml:space="preserve"> </w:t>
      </w:r>
      <w:del w:id="5666" w:author="nick ting" w:date="2021-09-27T19:11:00Z">
        <w:r w:rsidRPr="00755CC4" w:rsidDel="00B705DE">
          <w:rPr>
            <w:rPrChange w:id="5667" w:author="Yufeng" w:date="2021-10-10T17:48:00Z">
              <w:rPr>
                <w:sz w:val="22"/>
              </w:rPr>
            </w:rPrChange>
          </w:rPr>
          <w:delText>in</w:delText>
        </w:r>
      </w:del>
      <w:del w:id="5668" w:author="nick ting" w:date="2021-09-27T19:12:00Z">
        <w:r w:rsidRPr="00755CC4" w:rsidDel="00B705DE">
          <w:rPr>
            <w:rPrChange w:id="5669" w:author="Yufeng" w:date="2021-10-10T17:48:00Z">
              <w:rPr>
                <w:sz w:val="22"/>
              </w:rPr>
            </w:rPrChange>
          </w:rPr>
          <w:delText xml:space="preserve"> </w:delText>
        </w:r>
      </w:del>
      <w:r w:rsidRPr="00755CC4">
        <w:rPr>
          <w:rPrChange w:id="5670" w:author="Yufeng" w:date="2021-10-10T17:48:00Z">
            <w:rPr>
              <w:sz w:val="22"/>
            </w:rPr>
          </w:rPrChange>
        </w:rPr>
        <w:t>healthy control</w:t>
      </w:r>
      <w:ins w:id="5671" w:author="Lung Ngai TING" w:date="2021-10-09T15:29:00Z">
        <w:r w:rsidR="000B2439" w:rsidRPr="0038659B">
          <w:t>s</w:t>
        </w:r>
      </w:ins>
      <w:r w:rsidRPr="00755CC4">
        <w:rPr>
          <w:rPrChange w:id="5672" w:author="Yufeng" w:date="2021-10-10T17:48:00Z">
            <w:rPr>
              <w:sz w:val="22"/>
            </w:rPr>
          </w:rPrChange>
        </w:rPr>
        <w:t xml:space="preserve"> (figure 4</w:t>
      </w:r>
      <w:ins w:id="5673" w:author="LIN, Yufeng" w:date="2021-10-07T18:05:00Z">
        <w:r w:rsidR="002967E7" w:rsidRPr="0038659B">
          <w:t xml:space="preserve"> and supplementary figure </w:t>
        </w:r>
      </w:ins>
      <w:ins w:id="5674" w:author="LIN, Yufeng" w:date="2021-10-07T18:15:00Z">
        <w:r w:rsidR="002967E7" w:rsidRPr="0038659B">
          <w:t>4</w:t>
        </w:r>
      </w:ins>
      <w:r w:rsidRPr="00755CC4">
        <w:rPr>
          <w:rPrChange w:id="5675" w:author="Yufeng" w:date="2021-10-10T17:48:00Z">
            <w:rPr>
              <w:sz w:val="22"/>
            </w:rPr>
          </w:rPrChange>
        </w:rPr>
        <w:t xml:space="preserve">). There were only four strong positive (correlation index </w:t>
      </w:r>
      <w:r w:rsidRPr="00755CC4">
        <w:rPr>
          <w:rFonts w:hint="eastAsia"/>
          <w:rPrChange w:id="5676" w:author="Yufeng" w:date="2021-10-10T17:48:00Z">
            <w:rPr>
              <w:rFonts w:hint="eastAsia"/>
              <w:sz w:val="22"/>
            </w:rPr>
          </w:rPrChange>
        </w:rPr>
        <w:t>≥</w:t>
      </w:r>
      <w:r w:rsidRPr="00755CC4">
        <w:rPr>
          <w:rPrChange w:id="5677" w:author="Yufeng" w:date="2021-10-10T17:48:00Z">
            <w:rPr>
              <w:sz w:val="22"/>
            </w:rPr>
          </w:rPrChange>
        </w:rPr>
        <w:t xml:space="preserve"> 0.5) and three negative interactions (correlation index </w:t>
      </w:r>
      <w:r w:rsidRPr="00755CC4">
        <w:rPr>
          <w:rFonts w:hint="eastAsia"/>
          <w:rPrChange w:id="5678" w:author="Yufeng" w:date="2021-10-10T17:48:00Z">
            <w:rPr>
              <w:rFonts w:hint="eastAsia"/>
              <w:sz w:val="22"/>
            </w:rPr>
          </w:rPrChange>
        </w:rPr>
        <w:t>≤</w:t>
      </w:r>
      <w:r w:rsidRPr="00755CC4">
        <w:rPr>
          <w:rPrChange w:id="5679" w:author="Yufeng" w:date="2021-10-10T17:48:00Z">
            <w:rPr>
              <w:sz w:val="22"/>
            </w:rPr>
          </w:rPrChange>
        </w:rPr>
        <w:t xml:space="preserve"> -0.15) in healthy </w:t>
      </w:r>
      <w:ins w:id="5680" w:author="nick ting" w:date="2021-10-03T19:44:00Z">
        <w:r w:rsidR="00D46E76" w:rsidRPr="00755CC4">
          <w:rPr>
            <w:rPrChange w:id="5681" w:author="Yufeng" w:date="2021-10-10T17:48:00Z">
              <w:rPr>
                <w:sz w:val="22"/>
              </w:rPr>
            </w:rPrChange>
          </w:rPr>
          <w:t>individuals</w:t>
        </w:r>
      </w:ins>
      <w:del w:id="5682" w:author="nick ting" w:date="2021-10-03T19:44:00Z">
        <w:r w:rsidRPr="00755CC4" w:rsidDel="00D46E76">
          <w:rPr>
            <w:rPrChange w:id="5683" w:author="Yufeng" w:date="2021-10-10T17:48:00Z">
              <w:rPr>
                <w:sz w:val="22"/>
              </w:rPr>
            </w:rPrChange>
          </w:rPr>
          <w:delText>control</w:delText>
        </w:r>
      </w:del>
      <w:r w:rsidRPr="00755CC4">
        <w:rPr>
          <w:rPrChange w:id="5684" w:author="Yufeng" w:date="2021-10-10T17:48:00Z">
            <w:rPr>
              <w:sz w:val="22"/>
            </w:rPr>
          </w:rPrChange>
        </w:rPr>
        <w:t xml:space="preserve"> (figure 4a)</w:t>
      </w:r>
      <w:del w:id="5685" w:author="nick ting" w:date="2021-10-04T21:47:00Z">
        <w:r w:rsidRPr="00755CC4" w:rsidDel="00A305D8">
          <w:rPr>
            <w:rPrChange w:id="5686" w:author="Yufeng" w:date="2021-10-10T17:48:00Z">
              <w:rPr>
                <w:sz w:val="22"/>
              </w:rPr>
            </w:rPrChange>
          </w:rPr>
          <w:delText>; meanwhile,</w:delText>
        </w:r>
      </w:del>
      <w:ins w:id="5687" w:author="nick ting" w:date="2021-10-04T21:47:00Z">
        <w:r w:rsidR="00A305D8" w:rsidRPr="00755CC4">
          <w:rPr>
            <w:rPrChange w:id="5688" w:author="Yufeng" w:date="2021-10-10T17:48:00Z">
              <w:rPr>
                <w:sz w:val="22"/>
              </w:rPr>
            </w:rPrChange>
          </w:rPr>
          <w:t xml:space="preserve"> as compared to the</w:t>
        </w:r>
      </w:ins>
      <w:r w:rsidRPr="00755CC4">
        <w:rPr>
          <w:rPrChange w:id="5689" w:author="Yufeng" w:date="2021-10-10T17:48:00Z">
            <w:rPr>
              <w:sz w:val="22"/>
            </w:rPr>
          </w:rPrChange>
        </w:rPr>
        <w:t xml:space="preserve"> nine </w:t>
      </w:r>
      <w:del w:id="5690" w:author="nick ting" w:date="2021-09-27T21:38:00Z">
        <w:r w:rsidRPr="00755CC4" w:rsidDel="006210FC">
          <w:rPr>
            <w:rPrChange w:id="5691" w:author="Yufeng" w:date="2021-10-10T17:48:00Z">
              <w:rPr>
                <w:sz w:val="22"/>
              </w:rPr>
            </w:rPrChange>
          </w:rPr>
          <w:delText xml:space="preserve">high </w:delText>
        </w:r>
      </w:del>
      <w:ins w:id="5692" w:author="nick ting" w:date="2021-09-27T21:38:00Z">
        <w:r w:rsidR="006210FC" w:rsidRPr="00755CC4">
          <w:rPr>
            <w:rPrChange w:id="5693" w:author="Yufeng" w:date="2021-10-10T17:48:00Z">
              <w:rPr>
                <w:sz w:val="22"/>
              </w:rPr>
            </w:rPrChange>
          </w:rPr>
          <w:t xml:space="preserve">strong </w:t>
        </w:r>
      </w:ins>
      <w:r w:rsidRPr="00755CC4">
        <w:rPr>
          <w:rPrChange w:id="5694" w:author="Yufeng" w:date="2021-10-10T17:48:00Z">
            <w:rPr>
              <w:sz w:val="22"/>
            </w:rPr>
          </w:rPrChange>
        </w:rPr>
        <w:t>positive and four negative associations exhibit</w:t>
      </w:r>
      <w:ins w:id="5695" w:author="nick ting" w:date="2021-09-27T19:12:00Z">
        <w:r w:rsidR="00B705DE" w:rsidRPr="00755CC4">
          <w:rPr>
            <w:rPrChange w:id="5696" w:author="Yufeng" w:date="2021-10-10T17:48:00Z">
              <w:rPr>
                <w:sz w:val="22"/>
              </w:rPr>
            </w:rPrChange>
          </w:rPr>
          <w:t>ed</w:t>
        </w:r>
      </w:ins>
      <w:r w:rsidRPr="00755CC4">
        <w:rPr>
          <w:rPrChange w:id="5697" w:author="Yufeng" w:date="2021-10-10T17:48:00Z">
            <w:rPr>
              <w:sz w:val="22"/>
            </w:rPr>
          </w:rPrChange>
        </w:rPr>
        <w:t xml:space="preserve"> in CRC</w:t>
      </w:r>
      <w:ins w:id="5698" w:author="nick ting" w:date="2021-10-03T19:47:00Z">
        <w:r w:rsidR="00AC3DA1" w:rsidRPr="00755CC4">
          <w:rPr>
            <w:rPrChange w:id="5699" w:author="Yufeng" w:date="2021-10-10T17:48:00Z">
              <w:rPr>
                <w:sz w:val="22"/>
              </w:rPr>
            </w:rPrChange>
          </w:rPr>
          <w:t xml:space="preserve"> patients</w:t>
        </w:r>
      </w:ins>
      <w:r w:rsidRPr="00755CC4">
        <w:rPr>
          <w:rPrChange w:id="5700" w:author="Yufeng" w:date="2021-10-10T17:48:00Z">
            <w:rPr>
              <w:sz w:val="22"/>
            </w:rPr>
          </w:rPrChange>
        </w:rPr>
        <w:t xml:space="preserve"> (figure 4b). </w:t>
      </w:r>
      <w:del w:id="5701" w:author="nick ting" w:date="2021-10-04T21:47:00Z">
        <w:r w:rsidRPr="00755CC4" w:rsidDel="00A305D8">
          <w:rPr>
            <w:rPrChange w:id="5702" w:author="Yufeng" w:date="2021-10-10T17:48:00Z">
              <w:rPr>
                <w:sz w:val="22"/>
              </w:rPr>
            </w:rPrChange>
          </w:rPr>
          <w:delText>In addition</w:delText>
        </w:r>
      </w:del>
      <w:ins w:id="5703" w:author="nick ting" w:date="2021-10-04T21:47:00Z">
        <w:r w:rsidR="00A305D8" w:rsidRPr="00755CC4">
          <w:rPr>
            <w:rPrChange w:id="5704" w:author="Yufeng" w:date="2021-10-10T17:48:00Z">
              <w:rPr>
                <w:sz w:val="22"/>
              </w:rPr>
            </w:rPrChange>
          </w:rPr>
          <w:t>Additionally</w:t>
        </w:r>
      </w:ins>
      <w:r w:rsidRPr="00755CC4">
        <w:rPr>
          <w:rPrChange w:id="5705" w:author="Yufeng" w:date="2021-10-10T17:48:00Z">
            <w:rPr>
              <w:sz w:val="22"/>
            </w:rPr>
          </w:rPrChange>
        </w:rPr>
        <w:t>,</w:t>
      </w:r>
      <w:ins w:id="5706" w:author="nick ting" w:date="2021-10-04T21:47:00Z">
        <w:r w:rsidR="00A305D8" w:rsidRPr="00755CC4">
          <w:rPr>
            <w:rPrChange w:id="5707" w:author="Yufeng" w:date="2021-10-10T17:48:00Z">
              <w:rPr>
                <w:sz w:val="22"/>
              </w:rPr>
            </w:rPrChange>
          </w:rPr>
          <w:t xml:space="preserve"> there were</w:t>
        </w:r>
      </w:ins>
      <w:r w:rsidRPr="00755CC4">
        <w:rPr>
          <w:rPrChange w:id="5708" w:author="Yufeng" w:date="2021-10-10T17:48:00Z">
            <w:rPr>
              <w:sz w:val="22"/>
            </w:rPr>
          </w:rPrChange>
        </w:rPr>
        <w:t xml:space="preserve"> nine </w:t>
      </w:r>
      <w:del w:id="5709" w:author="nick ting" w:date="2021-09-27T21:38:00Z">
        <w:r w:rsidRPr="00755CC4" w:rsidDel="006210FC">
          <w:rPr>
            <w:rPrChange w:id="5710" w:author="Yufeng" w:date="2021-10-10T17:48:00Z">
              <w:rPr>
                <w:sz w:val="22"/>
              </w:rPr>
            </w:rPrChange>
          </w:rPr>
          <w:delText xml:space="preserve">close </w:delText>
        </w:r>
      </w:del>
      <w:ins w:id="5711" w:author="nick ting" w:date="2021-09-27T21:38:00Z">
        <w:r w:rsidR="006210FC" w:rsidRPr="00755CC4">
          <w:rPr>
            <w:rPrChange w:id="5712" w:author="Yufeng" w:date="2021-10-10T17:48:00Z">
              <w:rPr>
                <w:sz w:val="22"/>
              </w:rPr>
            </w:rPrChange>
          </w:rPr>
          <w:t xml:space="preserve">strong </w:t>
        </w:r>
      </w:ins>
      <w:r w:rsidRPr="00755CC4">
        <w:rPr>
          <w:rPrChange w:id="5713" w:author="Yufeng" w:date="2021-10-10T17:48:00Z">
            <w:rPr>
              <w:sz w:val="22"/>
            </w:rPr>
          </w:rPrChange>
        </w:rPr>
        <w:t xml:space="preserve">positives and one negative </w:t>
      </w:r>
      <w:del w:id="5714" w:author="nick ting" w:date="2021-10-04T21:47:00Z">
        <w:r w:rsidRPr="00755CC4" w:rsidDel="00A305D8">
          <w:rPr>
            <w:rPrChange w:id="5715" w:author="Yufeng" w:date="2021-10-10T17:48:00Z">
              <w:rPr>
                <w:sz w:val="22"/>
              </w:rPr>
            </w:rPrChange>
          </w:rPr>
          <w:delText xml:space="preserve">interrelationship </w:delText>
        </w:r>
      </w:del>
      <w:ins w:id="5716" w:author="nick ting" w:date="2021-10-04T21:47:00Z">
        <w:r w:rsidR="00A305D8" w:rsidRPr="00755CC4">
          <w:rPr>
            <w:rPrChange w:id="5717" w:author="Yufeng" w:date="2021-10-10T17:48:00Z">
              <w:rPr>
                <w:sz w:val="22"/>
              </w:rPr>
            </w:rPrChange>
          </w:rPr>
          <w:t>intera</w:t>
        </w:r>
      </w:ins>
      <w:ins w:id="5718" w:author="LIN, Yufeng" w:date="2021-10-07T10:49:00Z">
        <w:r w:rsidR="00E81CE7" w:rsidRPr="0038659B">
          <w:t>c</w:t>
        </w:r>
      </w:ins>
      <w:ins w:id="5719" w:author="nick ting" w:date="2021-10-04T21:47:00Z">
        <w:r w:rsidR="00A305D8" w:rsidRPr="00755CC4">
          <w:rPr>
            <w:rPrChange w:id="5720" w:author="Yufeng" w:date="2021-10-10T17:48:00Z">
              <w:rPr>
                <w:sz w:val="22"/>
              </w:rPr>
            </w:rPrChange>
          </w:rPr>
          <w:t>tion</w:t>
        </w:r>
        <w:del w:id="5721" w:author="LIN, Yufeng" w:date="2021-10-07T10:49:00Z">
          <w:r w:rsidR="00A305D8" w:rsidRPr="00755CC4" w:rsidDel="00E81CE7">
            <w:rPr>
              <w:rPrChange w:id="5722" w:author="Yufeng" w:date="2021-10-10T17:48:00Z">
                <w:rPr>
                  <w:sz w:val="22"/>
                </w:rPr>
              </w:rPrChange>
            </w:rPr>
            <w:delText>s</w:delText>
          </w:r>
        </w:del>
        <w:r w:rsidR="00A305D8" w:rsidRPr="00755CC4">
          <w:rPr>
            <w:rPrChange w:id="5723" w:author="Yufeng" w:date="2021-10-10T17:48:00Z">
              <w:rPr>
                <w:sz w:val="22"/>
              </w:rPr>
            </w:rPrChange>
          </w:rPr>
          <w:t xml:space="preserve"> </w:t>
        </w:r>
      </w:ins>
      <w:del w:id="5724" w:author="nick ting" w:date="2021-10-04T21:47:00Z">
        <w:r w:rsidRPr="00755CC4" w:rsidDel="00A305D8">
          <w:rPr>
            <w:rPrChange w:id="5725" w:author="Yufeng" w:date="2021-10-10T17:48:00Z">
              <w:rPr>
                <w:sz w:val="22"/>
              </w:rPr>
            </w:rPrChange>
          </w:rPr>
          <w:delText xml:space="preserve">were </w:delText>
        </w:r>
      </w:del>
      <w:del w:id="5726" w:author="nick ting" w:date="2021-09-27T19:12:00Z">
        <w:r w:rsidRPr="00755CC4" w:rsidDel="00B705DE">
          <w:rPr>
            <w:rPrChange w:id="5727" w:author="Yufeng" w:date="2021-10-10T17:48:00Z">
              <w:rPr>
                <w:sz w:val="22"/>
              </w:rPr>
            </w:rPrChange>
          </w:rPr>
          <w:delText xml:space="preserve">executed </w:delText>
        </w:r>
      </w:del>
      <w:del w:id="5728" w:author="nick ting" w:date="2021-10-04T21:47:00Z">
        <w:r w:rsidRPr="00755CC4" w:rsidDel="00A305D8">
          <w:rPr>
            <w:rPrChange w:id="5729" w:author="Yufeng" w:date="2021-10-10T17:48:00Z">
              <w:rPr>
                <w:sz w:val="22"/>
              </w:rPr>
            </w:rPrChange>
          </w:rPr>
          <w:delText>i</w:delText>
        </w:r>
      </w:del>
      <w:ins w:id="5730" w:author="nick ting" w:date="2021-10-04T21:47:00Z">
        <w:r w:rsidR="00A305D8" w:rsidRPr="00755CC4">
          <w:rPr>
            <w:rPrChange w:id="5731" w:author="Yufeng" w:date="2021-10-10T17:48:00Z">
              <w:rPr>
                <w:sz w:val="22"/>
              </w:rPr>
            </w:rPrChange>
          </w:rPr>
          <w:t>i</w:t>
        </w:r>
      </w:ins>
      <w:r w:rsidRPr="00755CC4">
        <w:rPr>
          <w:rPrChange w:id="5732" w:author="Yufeng" w:date="2021-10-10T17:48:00Z">
            <w:rPr>
              <w:sz w:val="22"/>
            </w:rPr>
          </w:rPrChange>
        </w:rPr>
        <w:t>n adenoma</w:t>
      </w:r>
      <w:ins w:id="5733" w:author="nick ting" w:date="2021-10-03T19:47:00Z">
        <w:r w:rsidR="00AC3DA1" w:rsidRPr="00755CC4">
          <w:rPr>
            <w:rPrChange w:id="5734" w:author="Yufeng" w:date="2021-10-10T17:48:00Z">
              <w:rPr>
                <w:sz w:val="22"/>
              </w:rPr>
            </w:rPrChange>
          </w:rPr>
          <w:t xml:space="preserve"> patients</w:t>
        </w:r>
      </w:ins>
      <w:r w:rsidRPr="00755CC4">
        <w:rPr>
          <w:rPrChange w:id="5735" w:author="Yufeng" w:date="2021-10-10T17:48:00Z">
            <w:rPr>
              <w:sz w:val="22"/>
            </w:rPr>
          </w:rPrChange>
        </w:rPr>
        <w:t xml:space="preserve">. </w:t>
      </w:r>
    </w:p>
    <w:p w14:paraId="454B8EB6" w14:textId="66EF3C19" w:rsidR="00A87964" w:rsidRPr="00755CC4" w:rsidDel="00FD106C" w:rsidRDefault="00A87964">
      <w:pPr>
        <w:jc w:val="left"/>
        <w:rPr>
          <w:ins w:id="5736" w:author="Lung Ngai TING" w:date="2021-10-09T15:27:00Z"/>
          <w:del w:id="5737" w:author="Yufeng" w:date="2021-10-10T18:05:00Z"/>
          <w:rPrChange w:id="5738" w:author="Yufeng" w:date="2021-10-10T17:48:00Z">
            <w:rPr>
              <w:ins w:id="5739" w:author="Lung Ngai TING" w:date="2021-10-09T15:27:00Z"/>
              <w:del w:id="5740" w:author="Yufeng" w:date="2021-10-10T18:05:00Z"/>
              <w:sz w:val="22"/>
            </w:rPr>
          </w:rPrChange>
        </w:rPr>
        <w:pPrChange w:id="5741" w:author="Yufeng" w:date="2021-10-10T17:53:00Z">
          <w:pPr/>
        </w:pPrChange>
      </w:pPr>
    </w:p>
    <w:p w14:paraId="0AF9935B" w14:textId="77777777" w:rsidR="00A305D8" w:rsidRPr="00755CC4" w:rsidRDefault="00A305D8">
      <w:pPr>
        <w:jc w:val="left"/>
        <w:rPr>
          <w:ins w:id="5742" w:author="nick ting" w:date="2021-10-04T21:48:00Z"/>
          <w:rPrChange w:id="5743" w:author="Yufeng" w:date="2021-10-10T17:48:00Z">
            <w:rPr>
              <w:ins w:id="5744" w:author="nick ting" w:date="2021-10-04T21:48:00Z"/>
              <w:sz w:val="22"/>
            </w:rPr>
          </w:rPrChange>
        </w:rPr>
        <w:pPrChange w:id="5745" w:author="Yufeng" w:date="2021-10-10T17:53:00Z">
          <w:pPr/>
        </w:pPrChange>
      </w:pPr>
    </w:p>
    <w:p w14:paraId="561E01A5" w14:textId="78485533" w:rsidR="00D9531B" w:rsidRPr="00755CC4" w:rsidDel="00847B02" w:rsidRDefault="00D9531B">
      <w:pPr>
        <w:jc w:val="left"/>
        <w:rPr>
          <w:del w:id="5746" w:author="LIN, Yufeng" w:date="2021-10-05T10:12:00Z"/>
        </w:rPr>
        <w:pPrChange w:id="5747" w:author="Yufeng" w:date="2021-10-10T17:53:00Z">
          <w:pPr/>
        </w:pPrChange>
      </w:pPr>
      <w:r w:rsidRPr="00755CC4">
        <w:rPr>
          <w:i/>
          <w:iCs/>
          <w:rPrChange w:id="5748" w:author="Yufeng" w:date="2021-10-10T17:48:00Z">
            <w:rPr>
              <w:i/>
              <w:iCs/>
              <w:sz w:val="22"/>
            </w:rPr>
          </w:rPrChange>
        </w:rPr>
        <w:t>Aspergillus</w:t>
      </w:r>
      <w:r w:rsidRPr="00755CC4">
        <w:rPr>
          <w:rPrChange w:id="5749" w:author="Yufeng" w:date="2021-10-10T17:48:00Z">
            <w:rPr>
              <w:sz w:val="22"/>
            </w:rPr>
          </w:rPrChange>
        </w:rPr>
        <w:t xml:space="preserve"> </w:t>
      </w:r>
      <w:r w:rsidRPr="00755CC4">
        <w:rPr>
          <w:i/>
          <w:iCs/>
          <w:rPrChange w:id="5750" w:author="Yufeng" w:date="2021-10-10T17:48:00Z">
            <w:rPr>
              <w:i/>
              <w:iCs/>
              <w:sz w:val="22"/>
            </w:rPr>
          </w:rPrChange>
        </w:rPr>
        <w:t>rambellii</w:t>
      </w:r>
      <w:r w:rsidRPr="00755CC4">
        <w:rPr>
          <w:rPrChange w:id="5751" w:author="Yufeng" w:date="2021-10-10T17:48:00Z">
            <w:rPr>
              <w:sz w:val="22"/>
            </w:rPr>
          </w:rPrChange>
        </w:rPr>
        <w:t xml:space="preserve">, </w:t>
      </w:r>
      <w:r w:rsidRPr="00755CC4">
        <w:rPr>
          <w:i/>
          <w:iCs/>
          <w:rPrChange w:id="5752" w:author="Yufeng" w:date="2021-10-10T17:48:00Z">
            <w:rPr>
              <w:i/>
              <w:iCs/>
              <w:sz w:val="22"/>
            </w:rPr>
          </w:rPrChange>
        </w:rPr>
        <w:t>Rhizophagus</w:t>
      </w:r>
      <w:r w:rsidRPr="00755CC4">
        <w:rPr>
          <w:rPrChange w:id="5753" w:author="Yufeng" w:date="2021-10-10T17:48:00Z">
            <w:rPr>
              <w:sz w:val="22"/>
            </w:rPr>
          </w:rPrChange>
        </w:rPr>
        <w:t xml:space="preserve"> </w:t>
      </w:r>
      <w:r w:rsidRPr="00755CC4">
        <w:rPr>
          <w:i/>
          <w:iCs/>
          <w:rPrChange w:id="5754" w:author="Yufeng" w:date="2021-10-10T17:48:00Z">
            <w:rPr>
              <w:i/>
              <w:iCs/>
              <w:sz w:val="22"/>
            </w:rPr>
          </w:rPrChange>
        </w:rPr>
        <w:t>irregularis</w:t>
      </w:r>
      <w:r w:rsidRPr="00755CC4">
        <w:rPr>
          <w:rPrChange w:id="5755" w:author="Yufeng" w:date="2021-10-10T17:48:00Z">
            <w:rPr>
              <w:sz w:val="22"/>
            </w:rPr>
          </w:rPrChange>
        </w:rPr>
        <w:t xml:space="preserve">, </w:t>
      </w:r>
      <w:r w:rsidRPr="00755CC4">
        <w:rPr>
          <w:i/>
          <w:iCs/>
          <w:rPrChange w:id="5756" w:author="Yufeng" w:date="2021-10-10T17:48:00Z">
            <w:rPr>
              <w:i/>
              <w:iCs/>
              <w:sz w:val="22"/>
            </w:rPr>
          </w:rPrChange>
        </w:rPr>
        <w:t>Rhizophagus</w:t>
      </w:r>
      <w:r w:rsidRPr="00755CC4">
        <w:rPr>
          <w:rPrChange w:id="5757" w:author="Yufeng" w:date="2021-10-10T17:48:00Z">
            <w:rPr>
              <w:sz w:val="22"/>
            </w:rPr>
          </w:rPrChange>
        </w:rPr>
        <w:t xml:space="preserve"> </w:t>
      </w:r>
      <w:r w:rsidRPr="00755CC4">
        <w:rPr>
          <w:i/>
          <w:iCs/>
          <w:rPrChange w:id="5758" w:author="Yufeng" w:date="2021-10-10T17:48:00Z">
            <w:rPr>
              <w:i/>
              <w:iCs/>
              <w:sz w:val="22"/>
            </w:rPr>
          </w:rPrChange>
        </w:rPr>
        <w:t>clarus</w:t>
      </w:r>
      <w:r w:rsidRPr="00755CC4">
        <w:rPr>
          <w:rPrChange w:id="5759" w:author="Yufeng" w:date="2021-10-10T17:48:00Z">
            <w:rPr>
              <w:sz w:val="22"/>
            </w:rPr>
          </w:rPrChange>
        </w:rPr>
        <w:t xml:space="preserve">, </w:t>
      </w:r>
      <w:r w:rsidRPr="00755CC4">
        <w:rPr>
          <w:i/>
          <w:iCs/>
          <w:rPrChange w:id="5760" w:author="Yufeng" w:date="2021-10-10T17:48:00Z">
            <w:rPr>
              <w:i/>
              <w:iCs/>
              <w:sz w:val="22"/>
            </w:rPr>
          </w:rPrChange>
        </w:rPr>
        <w:t>Phytopythium</w:t>
      </w:r>
      <w:r w:rsidRPr="00755CC4">
        <w:rPr>
          <w:rPrChange w:id="5761" w:author="Yufeng" w:date="2021-10-10T17:48:00Z">
            <w:rPr>
              <w:sz w:val="22"/>
            </w:rPr>
          </w:rPrChange>
        </w:rPr>
        <w:t xml:space="preserve"> </w:t>
      </w:r>
      <w:r w:rsidRPr="00755CC4">
        <w:rPr>
          <w:i/>
          <w:iCs/>
          <w:rPrChange w:id="5762" w:author="Yufeng" w:date="2021-10-10T17:48:00Z">
            <w:rPr>
              <w:i/>
              <w:iCs/>
              <w:sz w:val="22"/>
            </w:rPr>
          </w:rPrChange>
        </w:rPr>
        <w:t>vexans</w:t>
      </w:r>
      <w:r w:rsidRPr="00755CC4">
        <w:rPr>
          <w:rPrChange w:id="5763" w:author="Yufeng" w:date="2021-10-10T17:48:00Z">
            <w:rPr>
              <w:sz w:val="22"/>
            </w:rPr>
          </w:rPrChange>
        </w:rPr>
        <w:t xml:space="preserve">, and </w:t>
      </w:r>
      <w:r w:rsidRPr="00755CC4">
        <w:rPr>
          <w:i/>
          <w:iCs/>
          <w:rPrChange w:id="5764" w:author="Yufeng" w:date="2021-10-10T17:48:00Z">
            <w:rPr>
              <w:i/>
              <w:iCs/>
              <w:sz w:val="22"/>
            </w:rPr>
          </w:rPrChange>
        </w:rPr>
        <w:t>Edhazardia</w:t>
      </w:r>
      <w:r w:rsidRPr="00755CC4">
        <w:rPr>
          <w:rPrChange w:id="5765" w:author="Yufeng" w:date="2021-10-10T17:48:00Z">
            <w:rPr>
              <w:sz w:val="22"/>
            </w:rPr>
          </w:rPrChange>
        </w:rPr>
        <w:t xml:space="preserve"> </w:t>
      </w:r>
      <w:r w:rsidRPr="00755CC4">
        <w:rPr>
          <w:i/>
          <w:iCs/>
          <w:rPrChange w:id="5766" w:author="Yufeng" w:date="2021-10-10T17:48:00Z">
            <w:rPr>
              <w:i/>
              <w:iCs/>
              <w:sz w:val="22"/>
            </w:rPr>
          </w:rPrChange>
        </w:rPr>
        <w:t>aedis</w:t>
      </w:r>
      <w:r w:rsidRPr="00755CC4">
        <w:rPr>
          <w:rPrChange w:id="5767" w:author="Yufeng" w:date="2021-10-10T17:48:00Z">
            <w:rPr>
              <w:sz w:val="22"/>
            </w:rPr>
          </w:rPrChange>
        </w:rPr>
        <w:t xml:space="preserve"> </w:t>
      </w:r>
      <w:del w:id="5768" w:author="nick ting" w:date="2021-10-03T20:00:00Z">
        <w:r w:rsidRPr="00755CC4" w:rsidDel="00637CC2">
          <w:rPr>
            <w:rPrChange w:id="5769" w:author="Yufeng" w:date="2021-10-10T17:48:00Z">
              <w:rPr>
                <w:sz w:val="22"/>
              </w:rPr>
            </w:rPrChange>
          </w:rPr>
          <w:delText xml:space="preserve">appeared </w:delText>
        </w:r>
      </w:del>
      <w:ins w:id="5770" w:author="nick ting" w:date="2021-10-03T20:00:00Z">
        <w:r w:rsidR="00637CC2" w:rsidRPr="00755CC4">
          <w:rPr>
            <w:rPrChange w:id="5771" w:author="Yufeng" w:date="2021-10-10T17:48:00Z">
              <w:rPr>
                <w:sz w:val="22"/>
              </w:rPr>
            </w:rPrChange>
          </w:rPr>
          <w:t xml:space="preserve">showed significant </w:t>
        </w:r>
      </w:ins>
      <w:ins w:id="5772" w:author="nick ting" w:date="2021-10-03T20:01:00Z">
        <w:r w:rsidR="00637CC2" w:rsidRPr="00755CC4">
          <w:rPr>
            <w:rPrChange w:id="5773" w:author="Yufeng" w:date="2021-10-10T17:48:00Z">
              <w:rPr>
                <w:sz w:val="22"/>
              </w:rPr>
            </w:rPrChange>
          </w:rPr>
          <w:t xml:space="preserve">correlations </w:t>
        </w:r>
        <w:del w:id="5774" w:author="LIN, Yufeng" w:date="2021-10-07T10:50:00Z">
          <w:r w:rsidR="00637CC2" w:rsidRPr="00755CC4" w:rsidDel="00E81CE7">
            <w:rPr>
              <w:rPrChange w:id="5775" w:author="Yufeng" w:date="2021-10-10T17:48:00Z">
                <w:rPr>
                  <w:sz w:val="22"/>
                </w:rPr>
              </w:rPrChange>
            </w:rPr>
            <w:delText>with one another</w:delText>
          </w:r>
        </w:del>
      </w:ins>
      <w:ins w:id="5776" w:author="nick ting" w:date="2021-10-03T20:00:00Z">
        <w:del w:id="5777" w:author="LIN, Yufeng" w:date="2021-10-07T10:50:00Z">
          <w:r w:rsidR="00637CC2" w:rsidRPr="00755CC4" w:rsidDel="00E81CE7">
            <w:rPr>
              <w:rPrChange w:id="5778" w:author="Yufeng" w:date="2021-10-10T17:48:00Z">
                <w:rPr>
                  <w:sz w:val="22"/>
                </w:rPr>
              </w:rPrChange>
            </w:rPr>
            <w:delText xml:space="preserve"> </w:delText>
          </w:r>
        </w:del>
      </w:ins>
      <w:r w:rsidRPr="00755CC4">
        <w:rPr>
          <w:rPrChange w:id="5779" w:author="Yufeng" w:date="2021-10-10T17:48:00Z">
            <w:rPr>
              <w:sz w:val="22"/>
            </w:rPr>
          </w:rPrChange>
        </w:rPr>
        <w:t xml:space="preserve">in all three </w:t>
      </w:r>
      <w:del w:id="5780" w:author="nick ting" w:date="2021-10-04T21:48:00Z">
        <w:r w:rsidRPr="00755CC4" w:rsidDel="00A305D8">
          <w:rPr>
            <w:rPrChange w:id="5781" w:author="Yufeng" w:date="2021-10-10T17:48:00Z">
              <w:rPr>
                <w:sz w:val="22"/>
              </w:rPr>
            </w:rPrChange>
          </w:rPr>
          <w:delText xml:space="preserve">stages </w:delText>
        </w:r>
      </w:del>
      <w:ins w:id="5782" w:author="nick ting" w:date="2021-10-04T21:48:00Z">
        <w:r w:rsidR="00A305D8" w:rsidRPr="00755CC4">
          <w:rPr>
            <w:rPrChange w:id="5783" w:author="Yufeng" w:date="2021-10-10T17:48:00Z">
              <w:rPr>
                <w:sz w:val="22"/>
              </w:rPr>
            </w:rPrChange>
          </w:rPr>
          <w:t>conditions</w:t>
        </w:r>
      </w:ins>
      <w:ins w:id="5784" w:author="nick ting" w:date="2021-10-04T21:49:00Z">
        <w:r w:rsidR="00A305D8" w:rsidRPr="00755CC4">
          <w:rPr>
            <w:rPrChange w:id="5785" w:author="Yufeng" w:date="2021-10-10T17:48:00Z">
              <w:rPr>
                <w:sz w:val="22"/>
              </w:rPr>
            </w:rPrChange>
          </w:rPr>
          <w:t xml:space="preserve"> (Healthy, Adenoma, CRC)</w:t>
        </w:r>
      </w:ins>
      <w:ins w:id="5786" w:author="nick ting" w:date="2021-10-04T21:48:00Z">
        <w:r w:rsidR="00A305D8" w:rsidRPr="00755CC4">
          <w:rPr>
            <w:rPrChange w:id="5787" w:author="Yufeng" w:date="2021-10-10T17:48:00Z">
              <w:rPr>
                <w:sz w:val="22"/>
              </w:rPr>
            </w:rPrChange>
          </w:rPr>
          <w:t xml:space="preserve"> </w:t>
        </w:r>
      </w:ins>
      <w:r w:rsidRPr="00755CC4">
        <w:rPr>
          <w:rPrChange w:id="5788" w:author="Yufeng" w:date="2021-10-10T17:48:00Z">
            <w:rPr>
              <w:sz w:val="22"/>
            </w:rPr>
          </w:rPrChange>
        </w:rPr>
        <w:t>(figure 4</w:t>
      </w:r>
      <w:del w:id="5789" w:author="LIN, Yufeng" w:date="2021-10-07T18:09:00Z">
        <w:r w:rsidRPr="00755CC4" w:rsidDel="002967E7">
          <w:rPr>
            <w:rPrChange w:id="5790" w:author="Yufeng" w:date="2021-10-10T17:48:00Z">
              <w:rPr>
                <w:sz w:val="22"/>
              </w:rPr>
            </w:rPrChange>
          </w:rPr>
          <w:delText>a</w:delText>
        </w:r>
      </w:del>
      <w:r w:rsidRPr="00755CC4">
        <w:rPr>
          <w:rPrChange w:id="5791" w:author="Yufeng" w:date="2021-10-10T17:48:00Z">
            <w:rPr>
              <w:sz w:val="22"/>
            </w:rPr>
          </w:rPrChange>
        </w:rPr>
        <w:t xml:space="preserve"> and </w:t>
      </w:r>
      <w:commentRangeStart w:id="5792"/>
      <w:r w:rsidRPr="00755CC4">
        <w:rPr>
          <w:rPrChange w:id="5793" w:author="Yufeng" w:date="2021-10-10T17:48:00Z">
            <w:rPr>
              <w:sz w:val="22"/>
            </w:rPr>
          </w:rPrChange>
        </w:rPr>
        <w:t xml:space="preserve">supplementary figure </w:t>
      </w:r>
      <w:del w:id="5794" w:author="LIN, Yufeng" w:date="2021-10-07T18:05:00Z">
        <w:r w:rsidRPr="00755CC4" w:rsidDel="002967E7">
          <w:rPr>
            <w:rPrChange w:id="5795" w:author="Yufeng" w:date="2021-10-10T17:48:00Z">
              <w:rPr>
                <w:sz w:val="22"/>
              </w:rPr>
            </w:rPrChange>
          </w:rPr>
          <w:delText>5</w:delText>
        </w:r>
        <w:commentRangeEnd w:id="5792"/>
        <w:r w:rsidRPr="00755CC4" w:rsidDel="002967E7">
          <w:rPr>
            <w:rStyle w:val="CommentReference"/>
            <w:sz w:val="24"/>
            <w:szCs w:val="24"/>
            <w:rPrChange w:id="5796" w:author="Yufeng" w:date="2021-10-10T17:48:00Z">
              <w:rPr>
                <w:rStyle w:val="CommentReference"/>
                <w:sz w:val="22"/>
                <w:szCs w:val="22"/>
              </w:rPr>
            </w:rPrChange>
          </w:rPr>
          <w:commentReference w:id="5792"/>
        </w:r>
      </w:del>
      <w:ins w:id="5797" w:author="LIN, Yufeng" w:date="2021-10-07T18:08:00Z">
        <w:r w:rsidR="002967E7" w:rsidRPr="0038659B">
          <w:t>3</w:t>
        </w:r>
      </w:ins>
      <w:r w:rsidRPr="00755CC4">
        <w:rPr>
          <w:rPrChange w:id="5798" w:author="Yufeng" w:date="2021-10-10T17:48:00Z">
            <w:rPr>
              <w:sz w:val="22"/>
            </w:rPr>
          </w:rPrChange>
        </w:rPr>
        <w:t xml:space="preserve">). </w:t>
      </w:r>
      <w:del w:id="5799" w:author="nick ting" w:date="2021-09-27T21:39:00Z">
        <w:r w:rsidRPr="00755CC4" w:rsidDel="006210FC">
          <w:rPr>
            <w:rPrChange w:id="5800" w:author="Yufeng" w:date="2021-10-10T17:48:00Z">
              <w:rPr>
                <w:sz w:val="22"/>
              </w:rPr>
            </w:rPrChange>
          </w:rPr>
          <w:delText>Still</w:delText>
        </w:r>
      </w:del>
      <w:ins w:id="5801" w:author="nick ting" w:date="2021-09-27T21:39:00Z">
        <w:r w:rsidR="006210FC" w:rsidRPr="00755CC4">
          <w:rPr>
            <w:rPrChange w:id="5802" w:author="Yufeng" w:date="2021-10-10T17:48:00Z">
              <w:rPr>
                <w:sz w:val="22"/>
              </w:rPr>
            </w:rPrChange>
          </w:rPr>
          <w:t>However</w:t>
        </w:r>
      </w:ins>
      <w:r w:rsidRPr="00755CC4">
        <w:rPr>
          <w:rPrChange w:id="5803" w:author="Yufeng" w:date="2021-10-10T17:48:00Z">
            <w:rPr>
              <w:sz w:val="22"/>
            </w:rPr>
          </w:rPrChange>
        </w:rPr>
        <w:t xml:space="preserve">, </w:t>
      </w:r>
      <w:del w:id="5804" w:author="nick ting" w:date="2021-10-04T21:49:00Z">
        <w:r w:rsidRPr="00755CC4" w:rsidDel="00A305D8">
          <w:rPr>
            <w:rPrChange w:id="5805" w:author="Yufeng" w:date="2021-10-10T17:48:00Z">
              <w:rPr>
                <w:sz w:val="22"/>
              </w:rPr>
            </w:rPrChange>
          </w:rPr>
          <w:delText xml:space="preserve">their </w:delText>
        </w:r>
      </w:del>
      <w:ins w:id="5806" w:author="nick ting" w:date="2021-10-04T21:49:00Z">
        <w:r w:rsidR="00A305D8" w:rsidRPr="00755CC4">
          <w:rPr>
            <w:rPrChange w:id="5807" w:author="Yufeng" w:date="2021-10-10T17:48:00Z">
              <w:rPr>
                <w:sz w:val="22"/>
              </w:rPr>
            </w:rPrChange>
          </w:rPr>
          <w:t xml:space="preserve">no characteristic pattern was identified in the changes of their </w:t>
        </w:r>
      </w:ins>
      <w:r w:rsidRPr="00755CC4">
        <w:rPr>
          <w:rPrChange w:id="5808" w:author="Yufeng" w:date="2021-10-10T17:48:00Z">
            <w:rPr>
              <w:sz w:val="22"/>
            </w:rPr>
          </w:rPrChange>
        </w:rPr>
        <w:t>correlation</w:t>
      </w:r>
      <w:ins w:id="5809" w:author="nick ting" w:date="2021-10-04T21:49:00Z">
        <w:r w:rsidR="00A305D8" w:rsidRPr="00755CC4">
          <w:rPr>
            <w:rPrChange w:id="5810" w:author="Yufeng" w:date="2021-10-10T17:48:00Z">
              <w:rPr>
                <w:sz w:val="22"/>
              </w:rPr>
            </w:rPrChange>
          </w:rPr>
          <w:t>s</w:t>
        </w:r>
      </w:ins>
      <w:r w:rsidRPr="00755CC4">
        <w:rPr>
          <w:rPrChange w:id="5811" w:author="Yufeng" w:date="2021-10-10T17:48:00Z">
            <w:rPr>
              <w:sz w:val="22"/>
            </w:rPr>
          </w:rPrChange>
        </w:rPr>
        <w:t xml:space="preserve"> </w:t>
      </w:r>
      <w:del w:id="5812" w:author="nick ting" w:date="2021-10-04T21:49:00Z">
        <w:r w:rsidRPr="00755CC4" w:rsidDel="00A305D8">
          <w:rPr>
            <w:rPrChange w:id="5813" w:author="Yufeng" w:date="2021-10-10T17:48:00Z">
              <w:rPr>
                <w:sz w:val="22"/>
              </w:rPr>
            </w:rPrChange>
          </w:rPr>
          <w:delText xml:space="preserve">was not consistent </w:delText>
        </w:r>
      </w:del>
      <w:del w:id="5814" w:author="nick ting" w:date="2021-10-03T20:01:00Z">
        <w:r w:rsidRPr="00755CC4" w:rsidDel="00637CC2">
          <w:rPr>
            <w:rPrChange w:id="5815" w:author="Yufeng" w:date="2021-10-10T17:48:00Z">
              <w:rPr>
                <w:sz w:val="22"/>
              </w:rPr>
            </w:rPrChange>
          </w:rPr>
          <w:delText>in various</w:delText>
        </w:r>
      </w:del>
      <w:del w:id="5816" w:author="nick ting" w:date="2021-10-04T21:49:00Z">
        <w:r w:rsidRPr="00755CC4" w:rsidDel="00A305D8">
          <w:rPr>
            <w:rPrChange w:id="5817" w:author="Yufeng" w:date="2021-10-10T17:48:00Z">
              <w:rPr>
                <w:sz w:val="22"/>
              </w:rPr>
            </w:rPrChange>
          </w:rPr>
          <w:delText xml:space="preserve"> stages</w:delText>
        </w:r>
      </w:del>
      <w:ins w:id="5818" w:author="nick ting" w:date="2021-10-04T21:49:00Z">
        <w:r w:rsidR="00A305D8" w:rsidRPr="00755CC4">
          <w:rPr>
            <w:rPrChange w:id="5819" w:author="Yufeng" w:date="2021-10-10T17:48:00Z">
              <w:rPr>
                <w:sz w:val="22"/>
              </w:rPr>
            </w:rPrChange>
          </w:rPr>
          <w:t>across different conditions</w:t>
        </w:r>
      </w:ins>
      <w:r w:rsidRPr="00755CC4">
        <w:rPr>
          <w:rPrChange w:id="5820" w:author="Yufeng" w:date="2021-10-10T17:48:00Z">
            <w:rPr>
              <w:sz w:val="22"/>
            </w:rPr>
          </w:rPrChange>
        </w:rPr>
        <w:t xml:space="preserve">. </w:t>
      </w:r>
      <w:del w:id="5821" w:author="nick ting" w:date="2021-10-03T20:06:00Z">
        <w:r w:rsidRPr="00755CC4" w:rsidDel="00637CC2">
          <w:rPr>
            <w:rPrChange w:id="5822" w:author="Yufeng" w:date="2021-10-10T17:48:00Z">
              <w:rPr>
                <w:sz w:val="22"/>
              </w:rPr>
            </w:rPrChange>
          </w:rPr>
          <w:delText xml:space="preserve">The </w:delText>
        </w:r>
      </w:del>
      <w:ins w:id="5823" w:author="nick ting" w:date="2021-10-03T20:06:00Z">
        <w:r w:rsidR="00637CC2" w:rsidRPr="00755CC4">
          <w:rPr>
            <w:rPrChange w:id="5824" w:author="Yufeng" w:date="2021-10-10T17:48:00Z">
              <w:rPr>
                <w:sz w:val="22"/>
              </w:rPr>
            </w:rPrChange>
          </w:rPr>
          <w:t xml:space="preserve">A more </w:t>
        </w:r>
      </w:ins>
      <w:del w:id="5825" w:author="nick ting" w:date="2021-10-03T20:01:00Z">
        <w:r w:rsidRPr="00755CC4" w:rsidDel="00637CC2">
          <w:rPr>
            <w:rPrChange w:id="5826" w:author="Yufeng" w:date="2021-10-10T17:48:00Z">
              <w:rPr>
                <w:sz w:val="22"/>
              </w:rPr>
            </w:rPrChange>
          </w:rPr>
          <w:delText xml:space="preserve">further </w:delText>
        </w:r>
      </w:del>
      <w:r w:rsidRPr="00755CC4">
        <w:rPr>
          <w:rPrChange w:id="5827" w:author="Yufeng" w:date="2021-10-10T17:48:00Z">
            <w:rPr>
              <w:sz w:val="22"/>
            </w:rPr>
          </w:rPrChange>
        </w:rPr>
        <w:t xml:space="preserve">exciting discovery was that </w:t>
      </w:r>
      <w:ins w:id="5828" w:author="nick ting" w:date="2021-10-03T20:06:00Z">
        <w:r w:rsidR="00637CC2" w:rsidRPr="00755CC4">
          <w:rPr>
            <w:rPrChange w:id="5829" w:author="Yufeng" w:date="2021-10-10T17:48:00Z">
              <w:rPr>
                <w:sz w:val="22"/>
              </w:rPr>
            </w:rPrChange>
          </w:rPr>
          <w:t xml:space="preserve">4 of the CRC-associated </w:t>
        </w:r>
      </w:ins>
      <w:del w:id="5830" w:author="nick ting" w:date="2021-10-03T20:06:00Z">
        <w:r w:rsidRPr="00755CC4" w:rsidDel="00637CC2">
          <w:rPr>
            <w:rPrChange w:id="5831" w:author="Yufeng" w:date="2021-10-10T17:48:00Z">
              <w:rPr>
                <w:sz w:val="22"/>
              </w:rPr>
            </w:rPrChange>
          </w:rPr>
          <w:delText xml:space="preserve">co-occurrence interactions were observed among </w:delText>
        </w:r>
      </w:del>
      <w:del w:id="5832" w:author="LIN, Yufeng" w:date="2021-09-28T13:07:00Z">
        <w:r w:rsidR="00FA35F2" w:rsidRPr="00755CC4" w:rsidDel="004314C2">
          <w:rPr>
            <w:rPrChange w:id="5833" w:author="Yufeng" w:date="2021-10-10T17:48:00Z">
              <w:rPr>
                <w:sz w:val="22"/>
              </w:rPr>
            </w:rPrChange>
          </w:rPr>
          <w:delText>micro-eukaryotes</w:delText>
        </w:r>
      </w:del>
      <w:ins w:id="5834" w:author="LIN, Yufeng" w:date="2021-09-28T13:07:00Z">
        <w:r w:rsidR="004314C2" w:rsidRPr="00755CC4">
          <w:rPr>
            <w:rPrChange w:id="5835" w:author="Yufeng" w:date="2021-10-10T17:48:00Z">
              <w:rPr>
                <w:sz w:val="22"/>
              </w:rPr>
            </w:rPrChange>
          </w:rPr>
          <w:t>fungi</w:t>
        </w:r>
      </w:ins>
      <w:ins w:id="5836" w:author="LIN, Yufeng" w:date="2021-10-07T10:51:00Z">
        <w:r w:rsidR="00E81CE7" w:rsidRPr="0038659B">
          <w:t>,</w:t>
        </w:r>
      </w:ins>
      <w:r w:rsidRPr="00755CC4">
        <w:rPr>
          <w:rPrChange w:id="5837" w:author="Yufeng" w:date="2021-10-10T17:48:00Z">
            <w:rPr>
              <w:sz w:val="22"/>
            </w:rPr>
          </w:rPrChange>
        </w:rPr>
        <w:t xml:space="preserve"> </w:t>
      </w:r>
      <w:r w:rsidRPr="00755CC4">
        <w:rPr>
          <w:i/>
          <w:iCs/>
          <w:rPrChange w:id="5838" w:author="Yufeng" w:date="2021-10-10T17:48:00Z">
            <w:rPr>
              <w:i/>
              <w:iCs/>
              <w:sz w:val="22"/>
            </w:rPr>
          </w:rPrChange>
        </w:rPr>
        <w:t>Aspergillus</w:t>
      </w:r>
      <w:r w:rsidRPr="00755CC4">
        <w:rPr>
          <w:rPrChange w:id="5839" w:author="Yufeng" w:date="2021-10-10T17:48:00Z">
            <w:rPr>
              <w:sz w:val="22"/>
            </w:rPr>
          </w:rPrChange>
        </w:rPr>
        <w:t xml:space="preserve"> </w:t>
      </w:r>
      <w:r w:rsidRPr="00755CC4">
        <w:rPr>
          <w:i/>
          <w:iCs/>
          <w:rPrChange w:id="5840" w:author="Yufeng" w:date="2021-10-10T17:48:00Z">
            <w:rPr>
              <w:i/>
              <w:iCs/>
              <w:sz w:val="22"/>
            </w:rPr>
          </w:rPrChange>
        </w:rPr>
        <w:t>rambellii</w:t>
      </w:r>
      <w:r w:rsidRPr="00755CC4">
        <w:rPr>
          <w:rPrChange w:id="5841" w:author="Yufeng" w:date="2021-10-10T17:48:00Z">
            <w:rPr>
              <w:sz w:val="22"/>
            </w:rPr>
          </w:rPrChange>
        </w:rPr>
        <w:t xml:space="preserve">, </w:t>
      </w:r>
      <w:r w:rsidRPr="00755CC4">
        <w:rPr>
          <w:i/>
          <w:iCs/>
          <w:rPrChange w:id="5842" w:author="Yufeng" w:date="2021-10-10T17:48:00Z">
            <w:rPr>
              <w:i/>
              <w:iCs/>
              <w:sz w:val="22"/>
            </w:rPr>
          </w:rPrChange>
        </w:rPr>
        <w:t>E</w:t>
      </w:r>
      <w:ins w:id="5843" w:author="LIN, Yufeng" w:date="2021-10-07T10:50:00Z">
        <w:r w:rsidR="00E81CE7" w:rsidRPr="0038659B">
          <w:rPr>
            <w:i/>
            <w:iCs/>
          </w:rPr>
          <w:t>r</w:t>
        </w:r>
      </w:ins>
      <w:r w:rsidRPr="00755CC4">
        <w:rPr>
          <w:i/>
          <w:iCs/>
          <w:rPrChange w:id="5844" w:author="Yufeng" w:date="2021-10-10T17:48:00Z">
            <w:rPr>
              <w:i/>
              <w:iCs/>
              <w:sz w:val="22"/>
            </w:rPr>
          </w:rPrChange>
        </w:rPr>
        <w:t>ysiphe</w:t>
      </w:r>
      <w:r w:rsidRPr="00755CC4">
        <w:rPr>
          <w:rPrChange w:id="5845" w:author="Yufeng" w:date="2021-10-10T17:48:00Z">
            <w:rPr>
              <w:sz w:val="22"/>
            </w:rPr>
          </w:rPrChange>
        </w:rPr>
        <w:t xml:space="preserve"> </w:t>
      </w:r>
      <w:r w:rsidRPr="00755CC4">
        <w:rPr>
          <w:i/>
          <w:iCs/>
          <w:rPrChange w:id="5846" w:author="Yufeng" w:date="2021-10-10T17:48:00Z">
            <w:rPr>
              <w:i/>
              <w:iCs/>
              <w:sz w:val="22"/>
            </w:rPr>
          </w:rPrChange>
        </w:rPr>
        <w:t>pulchra</w:t>
      </w:r>
      <w:r w:rsidRPr="00755CC4">
        <w:rPr>
          <w:rPrChange w:id="5847" w:author="Yufeng" w:date="2021-10-10T17:48:00Z">
            <w:rPr>
              <w:sz w:val="22"/>
            </w:rPr>
          </w:rPrChange>
        </w:rPr>
        <w:t xml:space="preserve">, </w:t>
      </w:r>
      <w:r w:rsidRPr="00755CC4">
        <w:rPr>
          <w:i/>
          <w:iCs/>
          <w:rPrChange w:id="5848" w:author="Yufeng" w:date="2021-10-10T17:48:00Z">
            <w:rPr>
              <w:i/>
              <w:iCs/>
              <w:sz w:val="22"/>
            </w:rPr>
          </w:rPrChange>
        </w:rPr>
        <w:t>Thielaviopsis</w:t>
      </w:r>
      <w:r w:rsidRPr="00755CC4">
        <w:rPr>
          <w:rPrChange w:id="5849" w:author="Yufeng" w:date="2021-10-10T17:48:00Z">
            <w:rPr>
              <w:sz w:val="22"/>
            </w:rPr>
          </w:rPrChange>
        </w:rPr>
        <w:t xml:space="preserve"> </w:t>
      </w:r>
      <w:r w:rsidRPr="00755CC4">
        <w:rPr>
          <w:i/>
          <w:iCs/>
          <w:rPrChange w:id="5850" w:author="Yufeng" w:date="2021-10-10T17:48:00Z">
            <w:rPr>
              <w:i/>
              <w:iCs/>
              <w:sz w:val="22"/>
            </w:rPr>
          </w:rPrChange>
        </w:rPr>
        <w:t>punctulata</w:t>
      </w:r>
      <w:r w:rsidRPr="00755CC4">
        <w:rPr>
          <w:rPrChange w:id="5851" w:author="Yufeng" w:date="2021-10-10T17:48:00Z">
            <w:rPr>
              <w:sz w:val="22"/>
            </w:rPr>
          </w:rPrChange>
        </w:rPr>
        <w:t xml:space="preserve">, and </w:t>
      </w:r>
      <w:r w:rsidRPr="00755CC4">
        <w:rPr>
          <w:i/>
          <w:iCs/>
          <w:rPrChange w:id="5852" w:author="Yufeng" w:date="2021-10-10T17:48:00Z">
            <w:rPr>
              <w:i/>
              <w:iCs/>
              <w:sz w:val="22"/>
            </w:rPr>
          </w:rPrChange>
        </w:rPr>
        <w:t>Sphaerulina</w:t>
      </w:r>
      <w:r w:rsidRPr="00755CC4">
        <w:rPr>
          <w:rPrChange w:id="5853" w:author="Yufeng" w:date="2021-10-10T17:48:00Z">
            <w:rPr>
              <w:sz w:val="22"/>
            </w:rPr>
          </w:rPrChange>
        </w:rPr>
        <w:t xml:space="preserve"> </w:t>
      </w:r>
      <w:r w:rsidRPr="00755CC4">
        <w:rPr>
          <w:i/>
          <w:iCs/>
          <w:rPrChange w:id="5854" w:author="Yufeng" w:date="2021-10-10T17:48:00Z">
            <w:rPr>
              <w:i/>
              <w:iCs/>
              <w:sz w:val="22"/>
            </w:rPr>
          </w:rPrChange>
        </w:rPr>
        <w:t>musiva</w:t>
      </w:r>
      <w:ins w:id="5855" w:author="LIN, Yufeng" w:date="2021-10-07T10:51:00Z">
        <w:r w:rsidR="00E81CE7" w:rsidRPr="0038659B">
          <w:rPr>
            <w:i/>
            <w:iCs/>
          </w:rPr>
          <w:t>,</w:t>
        </w:r>
      </w:ins>
      <w:ins w:id="5856" w:author="nick ting" w:date="2021-10-03T20:07:00Z">
        <w:r w:rsidR="00637CC2" w:rsidRPr="00755CC4">
          <w:rPr>
            <w:rPrChange w:id="5857" w:author="Yufeng" w:date="2021-10-10T17:48:00Z">
              <w:rPr>
                <w:sz w:val="22"/>
              </w:rPr>
            </w:rPrChange>
          </w:rPr>
          <w:t xml:space="preserve"> were found to be positively correlated with one another in CRC patients. </w:t>
        </w:r>
      </w:ins>
      <w:del w:id="5858" w:author="nick ting" w:date="2021-10-03T20:07:00Z">
        <w:r w:rsidRPr="00755CC4" w:rsidDel="00637CC2">
          <w:rPr>
            <w:rPrChange w:id="5859" w:author="Yufeng" w:date="2021-10-10T17:48:00Z">
              <w:rPr>
                <w:sz w:val="22"/>
              </w:rPr>
            </w:rPrChange>
          </w:rPr>
          <w:delText xml:space="preserve"> in CRC. </w:delText>
        </w:r>
      </w:del>
      <w:del w:id="5860" w:author="nick ting" w:date="2021-10-03T20:12:00Z">
        <w:r w:rsidRPr="00755CC4" w:rsidDel="006B3C3B">
          <w:rPr>
            <w:rPrChange w:id="5861" w:author="Yufeng" w:date="2021-10-10T17:48:00Z">
              <w:rPr>
                <w:sz w:val="22"/>
              </w:rPr>
            </w:rPrChange>
          </w:rPr>
          <w:delText xml:space="preserve">They were seen as a clustering of </w:delText>
        </w:r>
        <w:r w:rsidR="00FA35F2" w:rsidRPr="00755CC4" w:rsidDel="006B3C3B">
          <w:rPr>
            <w:rPrChange w:id="5862" w:author="Yufeng" w:date="2021-10-10T17:48:00Z">
              <w:rPr>
                <w:sz w:val="22"/>
              </w:rPr>
            </w:rPrChange>
          </w:rPr>
          <w:delText>micro-eukaryotes</w:delText>
        </w:r>
      </w:del>
      <w:ins w:id="5863" w:author="LIN, Yufeng" w:date="2021-09-28T13:07:00Z">
        <w:del w:id="5864" w:author="nick ting" w:date="2021-10-03T20:12:00Z">
          <w:r w:rsidR="004314C2" w:rsidRPr="00755CC4" w:rsidDel="006B3C3B">
            <w:rPr>
              <w:rPrChange w:id="5865" w:author="Yufeng" w:date="2021-10-10T17:48:00Z">
                <w:rPr>
                  <w:sz w:val="22"/>
                </w:rPr>
              </w:rPrChange>
            </w:rPr>
            <w:delText>fungi</w:delText>
          </w:r>
        </w:del>
      </w:ins>
      <w:del w:id="5866" w:author="nick ting" w:date="2021-10-03T20:12:00Z">
        <w:r w:rsidRPr="00755CC4" w:rsidDel="006B3C3B">
          <w:rPr>
            <w:rPrChange w:id="5867" w:author="Yufeng" w:date="2021-10-10T17:48:00Z">
              <w:rPr>
                <w:sz w:val="22"/>
              </w:rPr>
            </w:rPrChange>
          </w:rPr>
          <w:delText xml:space="preserve"> that cooperates and symbiotically (figure 4a). </w:delText>
        </w:r>
      </w:del>
      <w:r w:rsidRPr="00755CC4">
        <w:rPr>
          <w:rPrChange w:id="5868" w:author="Yufeng" w:date="2021-10-10T17:48:00Z">
            <w:rPr>
              <w:sz w:val="22"/>
            </w:rPr>
          </w:rPrChange>
        </w:rPr>
        <w:t xml:space="preserve">However, these </w:t>
      </w:r>
      <w:del w:id="5869" w:author="nick ting" w:date="2021-10-03T20:09:00Z">
        <w:r w:rsidRPr="00755CC4" w:rsidDel="006B3C3B">
          <w:rPr>
            <w:rPrChange w:id="5870" w:author="Yufeng" w:date="2021-10-10T17:48:00Z">
              <w:rPr>
                <w:sz w:val="22"/>
              </w:rPr>
            </w:rPrChange>
          </w:rPr>
          <w:delText>close relationships</w:delText>
        </w:r>
      </w:del>
      <w:ins w:id="5871" w:author="nick ting" w:date="2021-10-03T20:09:00Z">
        <w:r w:rsidR="006B3C3B" w:rsidRPr="00755CC4">
          <w:rPr>
            <w:rPrChange w:id="5872" w:author="Yufeng" w:date="2021-10-10T17:48:00Z">
              <w:rPr>
                <w:sz w:val="22"/>
              </w:rPr>
            </w:rPrChange>
          </w:rPr>
          <w:t>correlations</w:t>
        </w:r>
      </w:ins>
      <w:r w:rsidRPr="00755CC4">
        <w:rPr>
          <w:rPrChange w:id="5873" w:author="Yufeng" w:date="2021-10-10T17:48:00Z">
            <w:rPr>
              <w:sz w:val="22"/>
            </w:rPr>
          </w:rPrChange>
        </w:rPr>
        <w:t xml:space="preserve"> </w:t>
      </w:r>
      <w:del w:id="5874" w:author="nick ting" w:date="2021-10-03T20:13:00Z">
        <w:r w:rsidRPr="00755CC4" w:rsidDel="006B3C3B">
          <w:rPr>
            <w:rPrChange w:id="5875" w:author="Yufeng" w:date="2021-10-10T17:48:00Z">
              <w:rPr>
                <w:sz w:val="22"/>
              </w:rPr>
            </w:rPrChange>
          </w:rPr>
          <w:delText xml:space="preserve">were </w:delText>
        </w:r>
      </w:del>
      <w:r w:rsidRPr="00755CC4">
        <w:rPr>
          <w:rPrChange w:id="5876" w:author="Yufeng" w:date="2021-10-10T17:48:00Z">
            <w:rPr>
              <w:sz w:val="22"/>
            </w:rPr>
          </w:rPrChange>
        </w:rPr>
        <w:t xml:space="preserve">disappeared in the adenoma or </w:t>
      </w:r>
      <w:r w:rsidRPr="00755CC4">
        <w:rPr>
          <w:rPrChange w:id="5877" w:author="Yufeng" w:date="2021-10-10T17:48:00Z">
            <w:rPr>
              <w:sz w:val="22"/>
            </w:rPr>
          </w:rPrChange>
        </w:rPr>
        <w:lastRenderedPageBreak/>
        <w:t>healthy</w:t>
      </w:r>
      <w:ins w:id="5878" w:author="nick ting" w:date="2021-10-04T21:52:00Z">
        <w:r w:rsidR="008C40FC" w:rsidRPr="00755CC4">
          <w:rPr>
            <w:rPrChange w:id="5879" w:author="Yufeng" w:date="2021-10-10T17:48:00Z">
              <w:rPr>
                <w:sz w:val="22"/>
              </w:rPr>
            </w:rPrChange>
          </w:rPr>
          <w:t xml:space="preserve"> individuals</w:t>
        </w:r>
      </w:ins>
      <w:del w:id="5880" w:author="nick ting" w:date="2021-10-04T21:52:00Z">
        <w:r w:rsidRPr="00755CC4" w:rsidDel="008C40FC">
          <w:rPr>
            <w:rPrChange w:id="5881" w:author="Yufeng" w:date="2021-10-10T17:48:00Z">
              <w:rPr>
                <w:sz w:val="22"/>
              </w:rPr>
            </w:rPrChange>
          </w:rPr>
          <w:delText xml:space="preserve"> control group</w:delText>
        </w:r>
      </w:del>
      <w:r w:rsidRPr="00755CC4">
        <w:rPr>
          <w:rPrChange w:id="5882" w:author="Yufeng" w:date="2021-10-10T17:48:00Z">
            <w:rPr>
              <w:sz w:val="22"/>
            </w:rPr>
          </w:rPrChange>
        </w:rPr>
        <w:t xml:space="preserve"> (figure 4</w:t>
      </w:r>
      <w:ins w:id="5883" w:author="LIN, Yufeng" w:date="2021-10-07T18:09:00Z">
        <w:r w:rsidR="002967E7" w:rsidRPr="0038659B">
          <w:t>a</w:t>
        </w:r>
      </w:ins>
      <w:del w:id="5884" w:author="LIN, Yufeng" w:date="2021-10-07T18:09:00Z">
        <w:r w:rsidRPr="00755CC4" w:rsidDel="002967E7">
          <w:rPr>
            <w:rPrChange w:id="5885" w:author="Yufeng" w:date="2021-10-10T17:48:00Z">
              <w:rPr>
                <w:sz w:val="22"/>
              </w:rPr>
            </w:rPrChange>
          </w:rPr>
          <w:delText>a</w:delText>
        </w:r>
      </w:del>
      <w:r w:rsidRPr="00755CC4">
        <w:rPr>
          <w:rPrChange w:id="5886" w:author="Yufeng" w:date="2021-10-10T17:48:00Z">
            <w:rPr>
              <w:sz w:val="22"/>
            </w:rPr>
          </w:rPrChange>
        </w:rPr>
        <w:t xml:space="preserve"> and </w:t>
      </w:r>
      <w:commentRangeStart w:id="5887"/>
      <w:r w:rsidRPr="00755CC4">
        <w:rPr>
          <w:rPrChange w:id="5888" w:author="Yufeng" w:date="2021-10-10T17:48:00Z">
            <w:rPr>
              <w:sz w:val="22"/>
            </w:rPr>
          </w:rPrChange>
        </w:rPr>
        <w:t xml:space="preserve">supplementary figure </w:t>
      </w:r>
      <w:del w:id="5889" w:author="LIN, Yufeng" w:date="2021-10-07T18:06:00Z">
        <w:r w:rsidRPr="00755CC4" w:rsidDel="002967E7">
          <w:rPr>
            <w:rPrChange w:id="5890" w:author="Yufeng" w:date="2021-10-10T17:48:00Z">
              <w:rPr>
                <w:sz w:val="22"/>
              </w:rPr>
            </w:rPrChange>
          </w:rPr>
          <w:delText>5</w:delText>
        </w:r>
        <w:commentRangeEnd w:id="5887"/>
        <w:r w:rsidRPr="00755CC4" w:rsidDel="002967E7">
          <w:rPr>
            <w:rStyle w:val="CommentReference"/>
            <w:sz w:val="24"/>
            <w:szCs w:val="24"/>
            <w:rPrChange w:id="5891" w:author="Yufeng" w:date="2021-10-10T17:48:00Z">
              <w:rPr>
                <w:rStyle w:val="CommentReference"/>
                <w:sz w:val="22"/>
                <w:szCs w:val="22"/>
              </w:rPr>
            </w:rPrChange>
          </w:rPr>
          <w:commentReference w:id="5887"/>
        </w:r>
      </w:del>
      <w:ins w:id="5892" w:author="LIN, Yufeng" w:date="2021-10-07T18:08:00Z">
        <w:r w:rsidR="002967E7" w:rsidRPr="0038659B">
          <w:t>3</w:t>
        </w:r>
      </w:ins>
      <w:r w:rsidRPr="00755CC4">
        <w:rPr>
          <w:rPrChange w:id="5893" w:author="Yufeng" w:date="2021-10-10T17:48:00Z">
            <w:rPr>
              <w:sz w:val="22"/>
            </w:rPr>
          </w:rPrChange>
        </w:rPr>
        <w:t xml:space="preserve">). In </w:t>
      </w:r>
      <w:del w:id="5894" w:author="nick ting" w:date="2021-10-04T21:52:00Z">
        <w:r w:rsidRPr="00755CC4" w:rsidDel="008C40FC">
          <w:rPr>
            <w:rPrChange w:id="5895" w:author="Yufeng" w:date="2021-10-10T17:48:00Z">
              <w:rPr>
                <w:sz w:val="22"/>
              </w:rPr>
            </w:rPrChange>
          </w:rPr>
          <w:delText>adenoma or healthy control</w:delText>
        </w:r>
      </w:del>
      <w:ins w:id="5896" w:author="nick ting" w:date="2021-10-04T21:52:00Z">
        <w:r w:rsidR="008C40FC" w:rsidRPr="00755CC4">
          <w:rPr>
            <w:rPrChange w:id="5897" w:author="Yufeng" w:date="2021-10-10T17:48:00Z">
              <w:rPr>
                <w:sz w:val="22"/>
              </w:rPr>
            </w:rPrChange>
          </w:rPr>
          <w:t>these two conditions</w:t>
        </w:r>
      </w:ins>
      <w:r w:rsidRPr="00755CC4">
        <w:rPr>
          <w:rPrChange w:id="5898" w:author="Yufeng" w:date="2021-10-10T17:48:00Z">
            <w:rPr>
              <w:sz w:val="22"/>
            </w:rPr>
          </w:rPrChange>
        </w:rPr>
        <w:t>,</w:t>
      </w:r>
      <w:ins w:id="5899" w:author="nick ting" w:date="2021-10-04T21:51:00Z">
        <w:r w:rsidR="00A305D8" w:rsidRPr="00755CC4">
          <w:rPr>
            <w:rPrChange w:id="5900" w:author="Yufeng" w:date="2021-10-10T17:48:00Z">
              <w:rPr>
                <w:sz w:val="22"/>
              </w:rPr>
            </w:rPrChange>
          </w:rPr>
          <w:t xml:space="preserve"> only </w:t>
        </w:r>
        <w:r w:rsidR="00A305D8" w:rsidRPr="00755CC4">
          <w:rPr>
            <w:i/>
            <w:iCs/>
            <w:rPrChange w:id="5901" w:author="Yufeng" w:date="2021-10-10T17:48:00Z">
              <w:rPr>
                <w:i/>
                <w:iCs/>
                <w:sz w:val="22"/>
              </w:rPr>
            </w:rPrChange>
          </w:rPr>
          <w:t>A. rambellii</w:t>
        </w:r>
        <w:r w:rsidR="00A305D8" w:rsidRPr="00755CC4">
          <w:rPr>
            <w:rPrChange w:id="5902" w:author="Yufeng" w:date="2021-10-10T17:48:00Z">
              <w:rPr>
                <w:sz w:val="22"/>
              </w:rPr>
            </w:rPrChange>
          </w:rPr>
          <w:t xml:space="preserve"> still showed correlations with other fungi but not</w:t>
        </w:r>
      </w:ins>
      <w:r w:rsidRPr="00755CC4">
        <w:rPr>
          <w:rPrChange w:id="5903" w:author="Yufeng" w:date="2021-10-10T17:48:00Z">
            <w:rPr>
              <w:sz w:val="22"/>
            </w:rPr>
          </w:rPrChange>
        </w:rPr>
        <w:t xml:space="preserve"> </w:t>
      </w:r>
      <w:r w:rsidRPr="00755CC4">
        <w:rPr>
          <w:i/>
          <w:iCs/>
          <w:rPrChange w:id="5904" w:author="Yufeng" w:date="2021-10-10T17:48:00Z">
            <w:rPr>
              <w:i/>
              <w:iCs/>
              <w:sz w:val="22"/>
            </w:rPr>
          </w:rPrChange>
        </w:rPr>
        <w:t>T. punctulata</w:t>
      </w:r>
      <w:r w:rsidRPr="00755CC4">
        <w:rPr>
          <w:rPrChange w:id="5905" w:author="Yufeng" w:date="2021-10-10T17:48:00Z">
            <w:rPr>
              <w:sz w:val="22"/>
            </w:rPr>
          </w:rPrChange>
        </w:rPr>
        <w:t xml:space="preserve">, </w:t>
      </w:r>
      <w:r w:rsidRPr="00755CC4">
        <w:rPr>
          <w:i/>
          <w:iCs/>
          <w:rPrChange w:id="5906" w:author="Yufeng" w:date="2021-10-10T17:48:00Z">
            <w:rPr>
              <w:i/>
              <w:iCs/>
              <w:sz w:val="22"/>
            </w:rPr>
          </w:rPrChange>
        </w:rPr>
        <w:t>S. musiva</w:t>
      </w:r>
      <w:r w:rsidRPr="00755CC4">
        <w:rPr>
          <w:rPrChange w:id="5907" w:author="Yufeng" w:date="2021-10-10T17:48:00Z">
            <w:rPr>
              <w:sz w:val="22"/>
            </w:rPr>
          </w:rPrChange>
        </w:rPr>
        <w:t xml:space="preserve">, and </w:t>
      </w:r>
      <w:r w:rsidRPr="00755CC4">
        <w:rPr>
          <w:i/>
          <w:iCs/>
          <w:rPrChange w:id="5908" w:author="Yufeng" w:date="2021-10-10T17:48:00Z">
            <w:rPr>
              <w:i/>
              <w:iCs/>
              <w:sz w:val="22"/>
            </w:rPr>
          </w:rPrChange>
        </w:rPr>
        <w:t>E. pulchra</w:t>
      </w:r>
      <w:del w:id="5909" w:author="nick ting" w:date="2021-10-04T21:52:00Z">
        <w:r w:rsidRPr="00755CC4" w:rsidDel="008C40FC">
          <w:rPr>
            <w:rPrChange w:id="5910" w:author="Yufeng" w:date="2021-10-10T17:48:00Z">
              <w:rPr>
                <w:sz w:val="22"/>
              </w:rPr>
            </w:rPrChange>
          </w:rPr>
          <w:delText xml:space="preserve"> </w:delText>
        </w:r>
      </w:del>
      <w:del w:id="5911" w:author="nick ting" w:date="2021-10-03T20:14:00Z">
        <w:r w:rsidRPr="00755CC4" w:rsidDel="006B3C3B">
          <w:rPr>
            <w:rPrChange w:id="5912" w:author="Yufeng" w:date="2021-10-10T17:48:00Z">
              <w:rPr>
                <w:sz w:val="22"/>
              </w:rPr>
            </w:rPrChange>
          </w:rPr>
          <w:delText>didn</w:delText>
        </w:r>
        <w:r w:rsidR="000D0043" w:rsidRPr="00755CC4" w:rsidDel="006B3C3B">
          <w:rPr>
            <w:rPrChange w:id="5913" w:author="Yufeng" w:date="2021-10-10T17:48:00Z">
              <w:rPr>
                <w:sz w:val="22"/>
              </w:rPr>
            </w:rPrChange>
          </w:rPr>
          <w:delText>'</w:delText>
        </w:r>
        <w:r w:rsidRPr="00755CC4" w:rsidDel="006B3C3B">
          <w:rPr>
            <w:rPrChange w:id="5914" w:author="Yufeng" w:date="2021-10-10T17:48:00Z">
              <w:rPr>
                <w:sz w:val="22"/>
              </w:rPr>
            </w:rPrChange>
          </w:rPr>
          <w:delText xml:space="preserve">t release the </w:delText>
        </w:r>
      </w:del>
      <w:del w:id="5915" w:author="nick ting" w:date="2021-10-04T21:52:00Z">
        <w:r w:rsidRPr="00755CC4" w:rsidDel="008C40FC">
          <w:rPr>
            <w:rPrChange w:id="5916" w:author="Yufeng" w:date="2021-10-10T17:48:00Z">
              <w:rPr>
                <w:sz w:val="22"/>
              </w:rPr>
            </w:rPrChange>
          </w:rPr>
          <w:delText xml:space="preserve">strong </w:delText>
        </w:r>
      </w:del>
      <w:del w:id="5917" w:author="nick ting" w:date="2021-10-03T20:14:00Z">
        <w:r w:rsidRPr="00755CC4" w:rsidDel="006B3C3B">
          <w:rPr>
            <w:rPrChange w:id="5918" w:author="Yufeng" w:date="2021-10-10T17:48:00Z">
              <w:rPr>
                <w:sz w:val="22"/>
              </w:rPr>
            </w:rPrChange>
          </w:rPr>
          <w:delText xml:space="preserve">correspondence </w:delText>
        </w:r>
      </w:del>
      <w:del w:id="5919" w:author="nick ting" w:date="2021-10-04T21:52:00Z">
        <w:r w:rsidRPr="00755CC4" w:rsidDel="008C40FC">
          <w:rPr>
            <w:rPrChange w:id="5920" w:author="Yufeng" w:date="2021-10-10T17:48:00Z">
              <w:rPr>
                <w:sz w:val="22"/>
              </w:rPr>
            </w:rPrChange>
          </w:rPr>
          <w:delText xml:space="preserve">with any other candidates, but </w:delText>
        </w:r>
      </w:del>
      <w:del w:id="5921" w:author="nick ting" w:date="2021-10-04T21:51:00Z">
        <w:r w:rsidRPr="00755CC4" w:rsidDel="00A305D8">
          <w:rPr>
            <w:i/>
            <w:iCs/>
            <w:rPrChange w:id="5922" w:author="Yufeng" w:date="2021-10-10T17:48:00Z">
              <w:rPr>
                <w:i/>
                <w:iCs/>
                <w:sz w:val="22"/>
              </w:rPr>
            </w:rPrChange>
          </w:rPr>
          <w:delText>A. rambellii</w:delText>
        </w:r>
        <w:r w:rsidRPr="00755CC4" w:rsidDel="00A305D8">
          <w:rPr>
            <w:rPrChange w:id="5923" w:author="Yufeng" w:date="2021-10-10T17:48:00Z">
              <w:rPr>
                <w:sz w:val="22"/>
              </w:rPr>
            </w:rPrChange>
          </w:rPr>
          <w:delText xml:space="preserve"> </w:delText>
        </w:r>
      </w:del>
      <w:del w:id="5924" w:author="nick ting" w:date="2021-10-04T21:52:00Z">
        <w:r w:rsidRPr="00755CC4" w:rsidDel="008C40FC">
          <w:rPr>
            <w:rPrChange w:id="5925" w:author="Yufeng" w:date="2021-10-10T17:48:00Z">
              <w:rPr>
                <w:sz w:val="22"/>
              </w:rPr>
            </w:rPrChange>
          </w:rPr>
          <w:delText xml:space="preserve">were </w:delText>
        </w:r>
      </w:del>
      <w:del w:id="5926" w:author="nick ting" w:date="2021-10-03T20:14:00Z">
        <w:r w:rsidRPr="00755CC4" w:rsidDel="006B3C3B">
          <w:rPr>
            <w:rPrChange w:id="5927" w:author="Yufeng" w:date="2021-10-10T17:48:00Z">
              <w:rPr>
                <w:sz w:val="22"/>
              </w:rPr>
            </w:rPrChange>
          </w:rPr>
          <w:delText>a high positive connection</w:delText>
        </w:r>
      </w:del>
      <w:del w:id="5928" w:author="nick ting" w:date="2021-10-04T21:52:00Z">
        <w:r w:rsidRPr="00755CC4" w:rsidDel="008C40FC">
          <w:rPr>
            <w:rPrChange w:id="5929" w:author="Yufeng" w:date="2021-10-10T17:48:00Z">
              <w:rPr>
                <w:sz w:val="22"/>
              </w:rPr>
            </w:rPrChange>
          </w:rPr>
          <w:delText xml:space="preserve"> with </w:delText>
        </w:r>
        <w:r w:rsidRPr="00755CC4" w:rsidDel="008C40FC">
          <w:rPr>
            <w:i/>
            <w:iCs/>
            <w:rPrChange w:id="5930" w:author="Yufeng" w:date="2021-10-10T17:48:00Z">
              <w:rPr>
                <w:i/>
                <w:iCs/>
                <w:sz w:val="22"/>
              </w:rPr>
            </w:rPrChange>
          </w:rPr>
          <w:delText>Moniliophthora</w:delText>
        </w:r>
        <w:r w:rsidRPr="00755CC4" w:rsidDel="008C40FC">
          <w:rPr>
            <w:rPrChange w:id="5931" w:author="Yufeng" w:date="2021-10-10T17:48:00Z">
              <w:rPr>
                <w:sz w:val="22"/>
              </w:rPr>
            </w:rPrChange>
          </w:rPr>
          <w:delText xml:space="preserve"> </w:delText>
        </w:r>
        <w:r w:rsidRPr="00755CC4" w:rsidDel="008C40FC">
          <w:rPr>
            <w:i/>
            <w:iCs/>
            <w:rPrChange w:id="5932" w:author="Yufeng" w:date="2021-10-10T17:48:00Z">
              <w:rPr>
                <w:i/>
                <w:iCs/>
                <w:sz w:val="22"/>
              </w:rPr>
            </w:rPrChange>
          </w:rPr>
          <w:delText>Pemiciosa</w:delText>
        </w:r>
        <w:r w:rsidRPr="00755CC4" w:rsidDel="008C40FC">
          <w:rPr>
            <w:rPrChange w:id="5933" w:author="Yufeng" w:date="2021-10-10T17:48:00Z">
              <w:rPr>
                <w:sz w:val="22"/>
              </w:rPr>
            </w:rPrChange>
          </w:rPr>
          <w:delText xml:space="preserve"> in these two stages</w:delText>
        </w:r>
      </w:del>
      <w:r w:rsidRPr="00755CC4">
        <w:rPr>
          <w:rPrChange w:id="5934" w:author="Yufeng" w:date="2021-10-10T17:48:00Z">
            <w:rPr>
              <w:sz w:val="22"/>
            </w:rPr>
          </w:rPrChange>
        </w:rPr>
        <w:t xml:space="preserve">. </w:t>
      </w:r>
      <w:ins w:id="5935" w:author="nick ting" w:date="2021-10-04T22:00:00Z">
        <w:r w:rsidR="008C40FC" w:rsidRPr="00755CC4">
          <w:rPr>
            <w:rPrChange w:id="5936" w:author="Yufeng" w:date="2021-10-10T17:48:00Z">
              <w:rPr>
                <w:sz w:val="22"/>
              </w:rPr>
            </w:rPrChange>
          </w:rPr>
          <w:t xml:space="preserve">Interestingly, </w:t>
        </w:r>
      </w:ins>
      <w:ins w:id="5937" w:author="nick ting" w:date="2021-10-04T22:01:00Z">
        <w:r w:rsidR="008C40FC" w:rsidRPr="00755CC4">
          <w:rPr>
            <w:rPrChange w:id="5938" w:author="Yufeng" w:date="2021-10-10T17:48:00Z">
              <w:rPr>
                <w:sz w:val="22"/>
              </w:rPr>
            </w:rPrChange>
          </w:rPr>
          <w:t xml:space="preserve">CRC-depleted fungi such as </w:t>
        </w:r>
        <w:r w:rsidR="008C40FC" w:rsidRPr="00755CC4">
          <w:rPr>
            <w:i/>
            <w:iCs/>
            <w:rPrChange w:id="5939" w:author="Yufeng" w:date="2021-10-10T17:48:00Z">
              <w:rPr>
                <w:sz w:val="22"/>
              </w:rPr>
            </w:rPrChange>
          </w:rPr>
          <w:t>R. clarus</w:t>
        </w:r>
        <w:r w:rsidR="008C40FC" w:rsidRPr="00755CC4">
          <w:rPr>
            <w:rPrChange w:id="5940" w:author="Yufeng" w:date="2021-10-10T17:48:00Z">
              <w:rPr>
                <w:sz w:val="22"/>
              </w:rPr>
            </w:rPrChange>
          </w:rPr>
          <w:t xml:space="preserve">, </w:t>
        </w:r>
        <w:r w:rsidR="008C40FC" w:rsidRPr="00755CC4">
          <w:rPr>
            <w:i/>
            <w:iCs/>
            <w:rPrChange w:id="5941" w:author="Yufeng" w:date="2021-10-10T17:48:00Z">
              <w:rPr>
                <w:sz w:val="22"/>
              </w:rPr>
            </w:rPrChange>
          </w:rPr>
          <w:t>E. aedis</w:t>
        </w:r>
      </w:ins>
      <w:ins w:id="5942" w:author="nick ting" w:date="2021-10-04T22:02:00Z">
        <w:r w:rsidR="005F24DC" w:rsidRPr="00755CC4">
          <w:rPr>
            <w:rPrChange w:id="5943" w:author="Yufeng" w:date="2021-10-10T17:48:00Z">
              <w:rPr>
                <w:sz w:val="22"/>
              </w:rPr>
            </w:rPrChange>
          </w:rPr>
          <w:t xml:space="preserve">, </w:t>
        </w:r>
      </w:ins>
      <w:ins w:id="5944" w:author="nick ting" w:date="2021-10-04T22:01:00Z">
        <w:r w:rsidR="008C40FC" w:rsidRPr="00755CC4">
          <w:rPr>
            <w:i/>
            <w:iCs/>
            <w:rPrChange w:id="5945" w:author="Yufeng" w:date="2021-10-10T17:48:00Z">
              <w:rPr>
                <w:sz w:val="22"/>
              </w:rPr>
            </w:rPrChange>
          </w:rPr>
          <w:t>Naumovozyma dairenensis</w:t>
        </w:r>
        <w:r w:rsidR="005F24DC" w:rsidRPr="00755CC4">
          <w:rPr>
            <w:rPrChange w:id="5946" w:author="Yufeng" w:date="2021-10-10T17:48:00Z">
              <w:rPr>
                <w:sz w:val="22"/>
              </w:rPr>
            </w:rPrChange>
          </w:rPr>
          <w:t xml:space="preserve"> </w:t>
        </w:r>
      </w:ins>
      <w:ins w:id="5947" w:author="nick ting" w:date="2021-10-04T22:02:00Z">
        <w:r w:rsidR="005F24DC" w:rsidRPr="00755CC4">
          <w:rPr>
            <w:rPrChange w:id="5948" w:author="Yufeng" w:date="2021-10-10T17:48:00Z">
              <w:rPr>
                <w:sz w:val="22"/>
              </w:rPr>
            </w:rPrChange>
          </w:rPr>
          <w:t xml:space="preserve">and </w:t>
        </w:r>
        <w:r w:rsidR="005F24DC" w:rsidRPr="00755CC4">
          <w:rPr>
            <w:i/>
            <w:iCs/>
            <w:rPrChange w:id="5949" w:author="Yufeng" w:date="2021-10-10T17:48:00Z">
              <w:rPr>
                <w:sz w:val="22"/>
              </w:rPr>
            </w:rPrChange>
          </w:rPr>
          <w:t>R. irregularis</w:t>
        </w:r>
        <w:r w:rsidR="005F24DC" w:rsidRPr="00755CC4">
          <w:rPr>
            <w:rPrChange w:id="5950" w:author="Yufeng" w:date="2021-10-10T17:48:00Z">
              <w:rPr>
                <w:sz w:val="22"/>
              </w:rPr>
            </w:rPrChange>
          </w:rPr>
          <w:t xml:space="preserve"> are correlated with one another in healthy individuals. </w:t>
        </w:r>
      </w:ins>
      <w:ins w:id="5951" w:author="nick ting" w:date="2021-10-04T22:03:00Z">
        <w:r w:rsidR="005F24DC" w:rsidRPr="00755CC4">
          <w:rPr>
            <w:rPrChange w:id="5952" w:author="Yufeng" w:date="2021-10-10T17:48:00Z">
              <w:rPr>
                <w:sz w:val="22"/>
              </w:rPr>
            </w:rPrChange>
          </w:rPr>
          <w:t>A</w:t>
        </w:r>
      </w:ins>
      <w:ins w:id="5953" w:author="nick ting" w:date="2021-10-04T22:02:00Z">
        <w:r w:rsidR="005F24DC" w:rsidRPr="00755CC4">
          <w:rPr>
            <w:rPrChange w:id="5954" w:author="Yufeng" w:date="2021-10-10T17:48:00Z">
              <w:rPr>
                <w:sz w:val="22"/>
              </w:rPr>
            </w:rPrChange>
          </w:rPr>
          <w:t>ltogether</w:t>
        </w:r>
      </w:ins>
      <w:ins w:id="5955" w:author="nick ting" w:date="2021-10-04T22:03:00Z">
        <w:r w:rsidR="005F24DC" w:rsidRPr="00755CC4">
          <w:rPr>
            <w:rPrChange w:id="5956" w:author="Yufeng" w:date="2021-10-10T17:48:00Z">
              <w:rPr>
                <w:sz w:val="22"/>
              </w:rPr>
            </w:rPrChange>
          </w:rPr>
          <w:t xml:space="preserve">, our results suggested that </w:t>
        </w:r>
      </w:ins>
      <w:ins w:id="5957" w:author="nick ting" w:date="2021-10-04T22:04:00Z">
        <w:r w:rsidR="005F24DC" w:rsidRPr="00755CC4">
          <w:rPr>
            <w:rPrChange w:id="5958" w:author="Yufeng" w:date="2021-10-10T17:48:00Z">
              <w:rPr>
                <w:sz w:val="22"/>
              </w:rPr>
            </w:rPrChange>
          </w:rPr>
          <w:t xml:space="preserve">different sets of fungi </w:t>
        </w:r>
        <w:del w:id="5959" w:author="Lung Ngai TING" w:date="2021-10-09T15:32:00Z">
          <w:r w:rsidR="005F24DC" w:rsidRPr="00755CC4" w:rsidDel="00847B02">
            <w:rPr>
              <w:rPrChange w:id="5960" w:author="Yufeng" w:date="2021-10-10T17:48:00Z">
                <w:rPr>
                  <w:sz w:val="22"/>
                </w:rPr>
              </w:rPrChange>
            </w:rPr>
            <w:delText>were strongly correlated</w:delText>
          </w:r>
        </w:del>
      </w:ins>
      <w:ins w:id="5961" w:author="Lung Ngai TING" w:date="2021-10-09T15:32:00Z">
        <w:r w:rsidR="00847B02" w:rsidRPr="0038659B">
          <w:t>might interact with one another</w:t>
        </w:r>
      </w:ins>
      <w:ins w:id="5962" w:author="nick ting" w:date="2021-10-04T22:04:00Z">
        <w:r w:rsidR="005F24DC" w:rsidRPr="00755CC4">
          <w:rPr>
            <w:rPrChange w:id="5963" w:author="Yufeng" w:date="2021-10-10T17:48:00Z">
              <w:rPr>
                <w:sz w:val="22"/>
              </w:rPr>
            </w:rPrChange>
          </w:rPr>
          <w:t xml:space="preserve"> in different conditions.</w:t>
        </w:r>
      </w:ins>
      <w:ins w:id="5964" w:author="nick ting" w:date="2021-10-04T22:05:00Z">
        <w:r w:rsidR="005F24DC" w:rsidRPr="00755CC4">
          <w:rPr>
            <w:rPrChange w:id="5965" w:author="Yufeng" w:date="2021-10-10T17:48:00Z">
              <w:rPr>
                <w:sz w:val="22"/>
              </w:rPr>
            </w:rPrChange>
          </w:rPr>
          <w:t xml:space="preserve"> While CRC-depleted fungi might be crucial for maintain</w:t>
        </w:r>
      </w:ins>
      <w:ins w:id="5966" w:author="nick ting" w:date="2021-10-04T22:06:00Z">
        <w:r w:rsidR="005F24DC" w:rsidRPr="00755CC4">
          <w:rPr>
            <w:rPrChange w:id="5967" w:author="Yufeng" w:date="2021-10-10T17:48:00Z">
              <w:rPr>
                <w:sz w:val="22"/>
              </w:rPr>
            </w:rPrChange>
          </w:rPr>
          <w:t>ing</w:t>
        </w:r>
      </w:ins>
      <w:ins w:id="5968" w:author="nick ting" w:date="2021-10-04T22:05:00Z">
        <w:r w:rsidR="005F24DC" w:rsidRPr="00755CC4">
          <w:rPr>
            <w:rPrChange w:id="5969" w:author="Yufeng" w:date="2021-10-10T17:48:00Z">
              <w:rPr>
                <w:sz w:val="22"/>
              </w:rPr>
            </w:rPrChange>
          </w:rPr>
          <w:t xml:space="preserve"> enteric homeostasis in </w:t>
        </w:r>
      </w:ins>
      <w:ins w:id="5970" w:author="LIN, Yufeng" w:date="2021-10-07T10:51:00Z">
        <w:r w:rsidR="00E81CE7" w:rsidRPr="0038659B">
          <w:t xml:space="preserve">a </w:t>
        </w:r>
      </w:ins>
      <w:ins w:id="5971" w:author="nick ting" w:date="2021-10-04T22:05:00Z">
        <w:r w:rsidR="005F24DC" w:rsidRPr="00755CC4">
          <w:rPr>
            <w:rPrChange w:id="5972" w:author="Yufeng" w:date="2021-10-10T17:48:00Z">
              <w:rPr>
                <w:sz w:val="22"/>
              </w:rPr>
            </w:rPrChange>
          </w:rPr>
          <w:t>healt</w:t>
        </w:r>
      </w:ins>
      <w:ins w:id="5973" w:author="nick ting" w:date="2021-10-04T22:06:00Z">
        <w:r w:rsidR="005F24DC" w:rsidRPr="00755CC4">
          <w:rPr>
            <w:rPrChange w:id="5974" w:author="Yufeng" w:date="2021-10-10T17:48:00Z">
              <w:rPr>
                <w:sz w:val="22"/>
              </w:rPr>
            </w:rPrChange>
          </w:rPr>
          <w:t>hy gut, enrichment of CRC-associated fungi might break the homeostasis contributing to CRC carcinogenesis.</w:t>
        </w:r>
      </w:ins>
      <w:del w:id="5975" w:author="nick ting" w:date="2021-10-04T22:06:00Z">
        <w:r w:rsidRPr="00755CC4" w:rsidDel="005F24DC">
          <w:rPr>
            <w:rPrChange w:id="5976" w:author="Yufeng" w:date="2021-10-10T17:48:00Z">
              <w:rPr>
                <w:sz w:val="22"/>
              </w:rPr>
            </w:rPrChange>
          </w:rPr>
          <w:delText xml:space="preserve">Thus, our analysis revealed that co-occurrence </w:delText>
        </w:r>
        <w:r w:rsidR="00FA35F2" w:rsidRPr="00755CC4" w:rsidDel="005F24DC">
          <w:rPr>
            <w:rPrChange w:id="5977" w:author="Yufeng" w:date="2021-10-10T17:48:00Z">
              <w:rPr>
                <w:sz w:val="22"/>
              </w:rPr>
            </w:rPrChange>
          </w:rPr>
          <w:delText>micro-eukaryotic</w:delText>
        </w:r>
      </w:del>
      <w:ins w:id="5978" w:author="LIN, Yufeng" w:date="2021-09-28T13:01:00Z">
        <w:del w:id="5979" w:author="nick ting" w:date="2021-10-04T22:06:00Z">
          <w:r w:rsidR="004314C2" w:rsidRPr="00755CC4" w:rsidDel="005F24DC">
            <w:rPr>
              <w:rPrChange w:id="5980" w:author="Yufeng" w:date="2021-10-10T17:48:00Z">
                <w:rPr>
                  <w:sz w:val="22"/>
                </w:rPr>
              </w:rPrChange>
            </w:rPr>
            <w:delText>fungal</w:delText>
          </w:r>
        </w:del>
      </w:ins>
      <w:del w:id="5981" w:author="nick ting" w:date="2021-10-04T22:06:00Z">
        <w:r w:rsidRPr="00755CC4" w:rsidDel="005F24DC">
          <w:rPr>
            <w:rPrChange w:id="5982" w:author="Yufeng" w:date="2021-10-10T17:48:00Z">
              <w:rPr>
                <w:sz w:val="22"/>
              </w:rPr>
            </w:rPrChange>
          </w:rPr>
          <w:delText xml:space="preserve"> relationships might be crucial for enteric homeostasis in a healthy gut. In contrast, </w:delText>
        </w:r>
        <w:r w:rsidR="00FA35F2" w:rsidRPr="00755CC4" w:rsidDel="005F24DC">
          <w:rPr>
            <w:rPrChange w:id="5983" w:author="Yufeng" w:date="2021-10-10T17:48:00Z">
              <w:rPr>
                <w:sz w:val="22"/>
              </w:rPr>
            </w:rPrChange>
          </w:rPr>
          <w:delText>micro-eukaryotic</w:delText>
        </w:r>
      </w:del>
      <w:ins w:id="5984" w:author="LIN, Yufeng" w:date="2021-09-28T13:01:00Z">
        <w:del w:id="5985" w:author="nick ting" w:date="2021-10-04T22:06:00Z">
          <w:r w:rsidR="004314C2" w:rsidRPr="00755CC4" w:rsidDel="005F24DC">
            <w:rPr>
              <w:rPrChange w:id="5986" w:author="Yufeng" w:date="2021-10-10T17:48:00Z">
                <w:rPr>
                  <w:sz w:val="22"/>
                </w:rPr>
              </w:rPrChange>
            </w:rPr>
            <w:delText>fungal</w:delText>
          </w:r>
        </w:del>
      </w:ins>
      <w:del w:id="5987" w:author="nick ting" w:date="2021-10-04T22:06:00Z">
        <w:r w:rsidRPr="00755CC4" w:rsidDel="005F24DC">
          <w:rPr>
            <w:rPrChange w:id="5988" w:author="Yufeng" w:date="2021-10-10T17:48:00Z">
              <w:rPr>
                <w:sz w:val="22"/>
              </w:rPr>
            </w:rPrChange>
          </w:rPr>
          <w:delText xml:space="preserve"> dysbiosis might break the balance and provide a suitable environment for the harmful </w:delText>
        </w:r>
        <w:r w:rsidR="00FA35F2" w:rsidRPr="00755CC4" w:rsidDel="005F24DC">
          <w:rPr>
            <w:rPrChange w:id="5989" w:author="Yufeng" w:date="2021-10-10T17:48:00Z">
              <w:rPr>
                <w:sz w:val="22"/>
              </w:rPr>
            </w:rPrChange>
          </w:rPr>
          <w:delText>micro-eukaryotes</w:delText>
        </w:r>
      </w:del>
      <w:ins w:id="5990" w:author="LIN, Yufeng" w:date="2021-09-28T13:07:00Z">
        <w:del w:id="5991" w:author="nick ting" w:date="2021-10-04T22:06:00Z">
          <w:r w:rsidR="004314C2" w:rsidRPr="00755CC4" w:rsidDel="005F24DC">
            <w:rPr>
              <w:rPrChange w:id="5992" w:author="Yufeng" w:date="2021-10-10T17:48:00Z">
                <w:rPr>
                  <w:sz w:val="22"/>
                </w:rPr>
              </w:rPrChange>
            </w:rPr>
            <w:delText>fungi</w:delText>
          </w:r>
        </w:del>
      </w:ins>
      <w:del w:id="5993" w:author="nick ting" w:date="2021-10-04T22:06:00Z">
        <w:r w:rsidRPr="00755CC4" w:rsidDel="005F24DC">
          <w:rPr>
            <w:rPrChange w:id="5994" w:author="Yufeng" w:date="2021-10-10T17:48:00Z">
              <w:rPr>
                <w:sz w:val="22"/>
              </w:rPr>
            </w:rPrChange>
          </w:rPr>
          <w:delText xml:space="preserve"> clustering developing, which might cause colorectal carcinogenesis.</w:delText>
        </w:r>
      </w:del>
    </w:p>
    <w:p w14:paraId="41560DAB" w14:textId="02E17F60" w:rsidR="00847B02" w:rsidRPr="00755CC4" w:rsidDel="00FD106C" w:rsidRDefault="00847B02">
      <w:pPr>
        <w:jc w:val="left"/>
        <w:rPr>
          <w:ins w:id="5995" w:author="Lung Ngai TING" w:date="2021-10-09T15:32:00Z"/>
          <w:del w:id="5996" w:author="Yufeng" w:date="2021-10-10T18:05:00Z"/>
          <w:rPrChange w:id="5997" w:author="Yufeng" w:date="2021-10-10T17:48:00Z">
            <w:rPr>
              <w:ins w:id="5998" w:author="Lung Ngai TING" w:date="2021-10-09T15:32:00Z"/>
              <w:del w:id="5999" w:author="Yufeng" w:date="2021-10-10T18:05:00Z"/>
              <w:sz w:val="22"/>
            </w:rPr>
          </w:rPrChange>
        </w:rPr>
        <w:pPrChange w:id="6000" w:author="Yufeng" w:date="2021-10-10T17:53:00Z">
          <w:pPr/>
        </w:pPrChange>
      </w:pPr>
    </w:p>
    <w:p w14:paraId="0E95DE57" w14:textId="388F8A2D" w:rsidR="00D9531B" w:rsidRPr="00755CC4" w:rsidDel="00211129" w:rsidRDefault="00D9531B">
      <w:pPr>
        <w:jc w:val="left"/>
        <w:rPr>
          <w:del w:id="6001" w:author="LIN, Yufeng" w:date="2021-10-05T10:12:00Z"/>
          <w:rFonts w:eastAsiaTheme="minorEastAsia"/>
          <w:rPrChange w:id="6002" w:author="Yufeng" w:date="2021-10-10T17:48:00Z">
            <w:rPr>
              <w:del w:id="6003" w:author="LIN, Yufeng" w:date="2021-10-05T10:12:00Z"/>
            </w:rPr>
          </w:rPrChange>
        </w:rPr>
        <w:pPrChange w:id="6004" w:author="Yufeng" w:date="2021-10-10T17:53:00Z">
          <w:pPr>
            <w:pStyle w:val="title20825"/>
          </w:pPr>
        </w:pPrChange>
      </w:pPr>
      <w:del w:id="6005" w:author="LIN, Yufeng" w:date="2021-10-05T10:12:00Z">
        <w:r w:rsidRPr="00755CC4" w:rsidDel="00211129">
          <w:rPr>
            <w:rFonts w:eastAsiaTheme="minorEastAsia"/>
            <w:rPrChange w:id="6006" w:author="Yufeng" w:date="2021-10-10T17:48:00Z">
              <w:rPr>
                <w:rFonts w:asciiTheme="majorHAnsi" w:eastAsiaTheme="majorEastAsia" w:hAnsiTheme="majorHAnsi" w:cstheme="majorBidi"/>
                <w:b w:val="0"/>
                <w:color w:val="2F5496" w:themeColor="accent1" w:themeShade="BF"/>
                <w:szCs w:val="21"/>
              </w:rPr>
            </w:rPrChange>
          </w:rPr>
          <w:delText xml:space="preserve">Correlation between CRC-related </w:delText>
        </w:r>
      </w:del>
      <w:ins w:id="6007" w:author="nick ting" w:date="2021-10-03T20:16:00Z">
        <w:del w:id="6008" w:author="LIN, Yufeng" w:date="2021-10-05T10:12:00Z">
          <w:r w:rsidR="006B3C3B" w:rsidRPr="00755CC4" w:rsidDel="00211129">
            <w:rPr>
              <w:rFonts w:eastAsiaTheme="minorEastAsia"/>
              <w:rPrChange w:id="6009" w:author="Yufeng" w:date="2021-10-10T17:48:00Z">
                <w:rPr>
                  <w:rFonts w:asciiTheme="majorHAnsi" w:eastAsiaTheme="majorEastAsia" w:hAnsiTheme="majorHAnsi" w:cstheme="majorBidi"/>
                  <w:b w:val="0"/>
                  <w:color w:val="2F5496" w:themeColor="accent1" w:themeShade="BF"/>
                  <w:szCs w:val="21"/>
                </w:rPr>
              </w:rPrChange>
            </w:rPr>
            <w:delText xml:space="preserve">associated </w:delText>
          </w:r>
        </w:del>
      </w:ins>
      <w:del w:id="6010" w:author="LIN, Yufeng" w:date="2021-10-05T10:12:00Z">
        <w:r w:rsidRPr="00755CC4" w:rsidDel="00211129">
          <w:rPr>
            <w:rFonts w:eastAsiaTheme="minorEastAsia"/>
            <w:rPrChange w:id="6011" w:author="Yufeng" w:date="2021-10-10T17:48:00Z">
              <w:rPr>
                <w:rFonts w:asciiTheme="majorHAnsi" w:eastAsiaTheme="majorEastAsia" w:hAnsiTheme="majorHAnsi" w:cstheme="majorBidi"/>
                <w:b w:val="0"/>
                <w:color w:val="2F5496" w:themeColor="accent1" w:themeShade="BF"/>
                <w:szCs w:val="21"/>
              </w:rPr>
            </w:rPrChange>
          </w:rPr>
          <w:delText xml:space="preserve">bacteria and selected </w:delText>
        </w:r>
      </w:del>
      <w:ins w:id="6012" w:author="nick ting" w:date="2021-10-03T20:16:00Z">
        <w:del w:id="6013" w:author="LIN, Yufeng" w:date="2021-10-05T10:12:00Z">
          <w:r w:rsidR="006B3C3B" w:rsidRPr="00755CC4" w:rsidDel="00211129">
            <w:rPr>
              <w:rFonts w:eastAsiaTheme="minorEastAsia"/>
              <w:rPrChange w:id="6014" w:author="Yufeng" w:date="2021-10-10T17:48:00Z">
                <w:rPr>
                  <w:rFonts w:asciiTheme="majorHAnsi" w:eastAsiaTheme="majorEastAsia" w:hAnsiTheme="majorHAnsi" w:cstheme="majorBidi"/>
                  <w:b w:val="0"/>
                  <w:color w:val="2F5496" w:themeColor="accent1" w:themeShade="BF"/>
                  <w:szCs w:val="21"/>
                </w:rPr>
              </w:rPrChange>
            </w:rPr>
            <w:delText xml:space="preserve">CRC-associated </w:delText>
          </w:r>
        </w:del>
      </w:ins>
      <w:del w:id="6015" w:author="LIN, Yufeng" w:date="2021-09-28T13:07:00Z">
        <w:r w:rsidR="00FA35F2" w:rsidRPr="00755CC4" w:rsidDel="004314C2">
          <w:rPr>
            <w:rFonts w:eastAsiaTheme="minorEastAsia"/>
            <w:rPrChange w:id="6016" w:author="Yufeng" w:date="2021-10-10T17:48:00Z">
              <w:rPr>
                <w:rFonts w:asciiTheme="majorHAnsi" w:eastAsiaTheme="majorEastAsia" w:hAnsiTheme="majorHAnsi" w:cstheme="majorBidi"/>
                <w:b w:val="0"/>
                <w:color w:val="2F5496" w:themeColor="accent1" w:themeShade="BF"/>
                <w:szCs w:val="21"/>
              </w:rPr>
            </w:rPrChange>
          </w:rPr>
          <w:delText>micro-eukaryotes</w:delText>
        </w:r>
      </w:del>
      <w:ins w:id="6017" w:author="nick ting" w:date="2021-10-03T20:16:00Z">
        <w:del w:id="6018" w:author="LIN, Yufeng" w:date="2021-10-04T16:55:00Z">
          <w:r w:rsidR="006B3C3B" w:rsidRPr="00755CC4" w:rsidDel="00DB66B4">
            <w:rPr>
              <w:rFonts w:eastAsiaTheme="minorEastAsia"/>
              <w:rPrChange w:id="6019" w:author="Yufeng" w:date="2021-10-10T17:48:00Z">
                <w:rPr>
                  <w:rFonts w:asciiTheme="majorHAnsi" w:eastAsiaTheme="majorEastAsia" w:hAnsiTheme="majorHAnsi" w:cstheme="majorBidi"/>
                  <w:b w:val="0"/>
                  <w:color w:val="2F5496" w:themeColor="accent1" w:themeShade="BF"/>
                  <w:szCs w:val="21"/>
                </w:rPr>
              </w:rPrChange>
            </w:rPr>
            <w:delText>micro-eukaryotes</w:delText>
          </w:r>
        </w:del>
      </w:ins>
      <w:del w:id="6020" w:author="nick ting" w:date="2021-10-04T17:50:00Z">
        <w:r w:rsidRPr="00755CC4" w:rsidDel="00B16CD0">
          <w:rPr>
            <w:rFonts w:eastAsiaTheme="minorEastAsia"/>
            <w:rPrChange w:id="6021" w:author="Yufeng" w:date="2021-10-10T17:48:00Z">
              <w:rPr>
                <w:rFonts w:asciiTheme="majorHAnsi" w:eastAsiaTheme="majorEastAsia" w:hAnsiTheme="majorHAnsi" w:cstheme="majorBidi"/>
                <w:b w:val="0"/>
                <w:color w:val="2F5496" w:themeColor="accent1" w:themeShade="BF"/>
                <w:szCs w:val="21"/>
              </w:rPr>
            </w:rPrChange>
          </w:rPr>
          <w:delText xml:space="preserve"> </w:delText>
        </w:r>
      </w:del>
      <w:del w:id="6022" w:author="nick ting" w:date="2021-10-03T20:16:00Z">
        <w:r w:rsidRPr="00755CC4" w:rsidDel="006B3C3B">
          <w:rPr>
            <w:rFonts w:eastAsiaTheme="minorEastAsia"/>
            <w:rPrChange w:id="6023" w:author="Yufeng" w:date="2021-10-10T17:48:00Z">
              <w:rPr>
                <w:rFonts w:asciiTheme="majorHAnsi" w:eastAsiaTheme="majorEastAsia" w:hAnsiTheme="majorHAnsi" w:cstheme="majorBidi"/>
                <w:b w:val="0"/>
                <w:color w:val="2F5496" w:themeColor="accent1" w:themeShade="BF"/>
                <w:szCs w:val="21"/>
              </w:rPr>
            </w:rPrChange>
          </w:rPr>
          <w:delText xml:space="preserve">was Perturbed </w:delText>
        </w:r>
      </w:del>
      <w:del w:id="6024" w:author="nick ting" w:date="2021-10-04T17:50:00Z">
        <w:r w:rsidRPr="00755CC4" w:rsidDel="00B16CD0">
          <w:rPr>
            <w:rFonts w:eastAsiaTheme="minorEastAsia"/>
            <w:rPrChange w:id="6025" w:author="Yufeng" w:date="2021-10-10T17:48:00Z">
              <w:rPr>
                <w:rFonts w:asciiTheme="majorHAnsi" w:eastAsiaTheme="majorEastAsia" w:hAnsiTheme="majorHAnsi" w:cstheme="majorBidi"/>
                <w:b w:val="0"/>
                <w:color w:val="2F5496" w:themeColor="accent1" w:themeShade="BF"/>
                <w:szCs w:val="21"/>
              </w:rPr>
            </w:rPrChange>
          </w:rPr>
          <w:delText>in CRC</w:delText>
        </w:r>
      </w:del>
    </w:p>
    <w:p w14:paraId="3E90538B" w14:textId="5BF2843C" w:rsidR="005F24DC" w:rsidRPr="00755CC4" w:rsidDel="00A71977" w:rsidRDefault="00D9531B">
      <w:pPr>
        <w:jc w:val="left"/>
        <w:rPr>
          <w:ins w:id="6026" w:author="nick ting" w:date="2021-10-04T22:08:00Z"/>
          <w:del w:id="6027" w:author="LIN, Yufeng" w:date="2021-10-05T09:59:00Z"/>
          <w:rPrChange w:id="6028" w:author="Yufeng" w:date="2021-10-10T17:48:00Z">
            <w:rPr>
              <w:ins w:id="6029" w:author="nick ting" w:date="2021-10-04T22:08:00Z"/>
              <w:del w:id="6030" w:author="LIN, Yufeng" w:date="2021-10-05T09:59:00Z"/>
              <w:sz w:val="22"/>
            </w:rPr>
          </w:rPrChange>
        </w:rPr>
        <w:pPrChange w:id="6031" w:author="Yufeng" w:date="2021-10-10T17:53:00Z">
          <w:pPr/>
        </w:pPrChange>
      </w:pPr>
      <w:del w:id="6032" w:author="LIN, Yufeng" w:date="2021-09-24T16:04:00Z">
        <w:r w:rsidRPr="00755CC4" w:rsidDel="005557B8">
          <w:rPr>
            <w:rPrChange w:id="6033" w:author="Yufeng" w:date="2021-10-10T17:48:00Z">
              <w:rPr>
                <w:sz w:val="22"/>
              </w:rPr>
            </w:rPrChange>
          </w:rPr>
          <w:delText xml:space="preserve">As we know, our research was the first study about </w:delText>
        </w:r>
        <w:r w:rsidR="00FA35F2" w:rsidRPr="00755CC4" w:rsidDel="005557B8">
          <w:rPr>
            <w:rPrChange w:id="6034" w:author="Yufeng" w:date="2021-10-10T17:48:00Z">
              <w:rPr>
                <w:sz w:val="22"/>
              </w:rPr>
            </w:rPrChange>
          </w:rPr>
          <w:delText>micro-eukaryotic</w:delText>
        </w:r>
        <w:r w:rsidRPr="00755CC4" w:rsidDel="005557B8">
          <w:rPr>
            <w:rPrChange w:id="6035" w:author="Yufeng" w:date="2021-10-10T17:48:00Z">
              <w:rPr>
                <w:sz w:val="22"/>
              </w:rPr>
            </w:rPrChange>
          </w:rPr>
          <w:delText xml:space="preserve"> meta-analysis in CRC, and we want to know whether our methodologies were corrected or not</w:delText>
        </w:r>
      </w:del>
      <w:ins w:id="6036" w:author="nick ting" w:date="2021-10-03T20:29:00Z">
        <w:del w:id="6037" w:author="LIN, Yufeng" w:date="2021-10-05T10:08:00Z">
          <w:r w:rsidR="00B47CE5" w:rsidRPr="00755CC4" w:rsidDel="00211129">
            <w:rPr>
              <w:rPrChange w:id="6038" w:author="Yufeng" w:date="2021-10-10T17:48:00Z">
                <w:rPr>
                  <w:sz w:val="22"/>
                </w:rPr>
              </w:rPrChange>
            </w:rPr>
            <w:delText>identify</w:delText>
          </w:r>
        </w:del>
      </w:ins>
      <w:ins w:id="6039" w:author="nick ting" w:date="2021-10-03T20:16:00Z">
        <w:del w:id="6040" w:author="LIN, Yufeng" w:date="2021-10-05T10:08:00Z">
          <w:r w:rsidR="006B3C3B" w:rsidRPr="00755CC4" w:rsidDel="00211129">
            <w:rPr>
              <w:rPrChange w:id="6041" w:author="Yufeng" w:date="2021-10-10T17:48:00Z">
                <w:rPr>
                  <w:sz w:val="22"/>
                </w:rPr>
              </w:rPrChange>
            </w:rPr>
            <w:delText xml:space="preserve"> ially abundantbacteria</w:delText>
          </w:r>
        </w:del>
      </w:ins>
      <w:ins w:id="6042" w:author="nick ting" w:date="2021-10-03T20:29:00Z">
        <w:del w:id="6043" w:author="LIN, Yufeng" w:date="2021-10-05T10:08:00Z">
          <w:r w:rsidR="00B47CE5" w:rsidRPr="00755CC4" w:rsidDel="00211129">
            <w:rPr>
              <w:rPrChange w:id="6044" w:author="Yufeng" w:date="2021-10-10T17:48:00Z">
                <w:rPr>
                  <w:sz w:val="22"/>
                </w:rPr>
              </w:rPrChange>
            </w:rPr>
            <w:delText xml:space="preserve"> between CRC and healthy individu</w:delText>
          </w:r>
        </w:del>
      </w:ins>
      <w:ins w:id="6045" w:author="nick ting" w:date="2021-10-03T20:30:00Z">
        <w:del w:id="6046" w:author="LIN, Yufeng" w:date="2021-10-05T10:08:00Z">
          <w:r w:rsidR="00B47CE5" w:rsidRPr="00755CC4" w:rsidDel="00211129">
            <w:rPr>
              <w:rPrChange w:id="6047" w:author="Yufeng" w:date="2021-10-10T17:48:00Z">
                <w:rPr>
                  <w:sz w:val="22"/>
                </w:rPr>
              </w:rPrChange>
            </w:rPr>
            <w:delText>als</w:delText>
          </w:r>
          <w:commentRangeStart w:id="6048"/>
          <w:r w:rsidR="00B47CE5" w:rsidRPr="00755CC4" w:rsidDel="00211129">
            <w:rPr>
              <w:rPrChange w:id="6049" w:author="Yufeng" w:date="2021-10-10T17:48:00Z">
                <w:rPr>
                  <w:sz w:val="22"/>
                </w:rPr>
              </w:rPrChange>
            </w:rPr>
            <w:delText xml:space="preserve">, </w:delText>
          </w:r>
        </w:del>
      </w:ins>
      <w:commentRangeEnd w:id="6048"/>
      <w:del w:id="6050" w:author="LIN, Yufeng" w:date="2021-10-05T10:08:00Z">
        <w:r w:rsidR="007A0F07" w:rsidRPr="00755CC4" w:rsidDel="00211129">
          <w:rPr>
            <w:rStyle w:val="CommentReference"/>
            <w:sz w:val="24"/>
            <w:szCs w:val="24"/>
            <w:rPrChange w:id="6051" w:author="Yufeng" w:date="2021-10-10T17:48:00Z">
              <w:rPr>
                <w:rStyle w:val="CommentReference"/>
              </w:rPr>
            </w:rPrChange>
          </w:rPr>
          <w:commentReference w:id="6048"/>
        </w:r>
        <w:r w:rsidRPr="00755CC4" w:rsidDel="00211129">
          <w:rPr>
            <w:rPrChange w:id="6052" w:author="Yufeng" w:date="2021-10-10T17:48:00Z">
              <w:rPr>
                <w:sz w:val="22"/>
              </w:rPr>
            </w:rPrChange>
          </w:rPr>
          <w:delText xml:space="preserve">. We </w:delText>
        </w:r>
      </w:del>
      <w:ins w:id="6053" w:author="nick ting" w:date="2021-10-04T22:07:00Z">
        <w:del w:id="6054" w:author="LIN, Yufeng" w:date="2021-10-05T10:08:00Z">
          <w:r w:rsidR="005F24DC" w:rsidRPr="00755CC4" w:rsidDel="00211129">
            <w:rPr>
              <w:rPrChange w:id="6055" w:author="Yufeng" w:date="2021-10-10T17:48:00Z">
                <w:rPr>
                  <w:sz w:val="22"/>
                </w:rPr>
              </w:rPrChange>
            </w:rPr>
            <w:delText>performed</w:delText>
          </w:r>
        </w:del>
      </w:ins>
      <w:ins w:id="6056" w:author="nick ting" w:date="2021-10-03T20:31:00Z">
        <w:del w:id="6057" w:author="LIN, Yufeng" w:date="2021-10-05T10:08:00Z">
          <w:r w:rsidR="00B47CE5" w:rsidRPr="00755CC4" w:rsidDel="00211129">
            <w:rPr>
              <w:rPrChange w:id="6058" w:author="Yufeng" w:date="2021-10-10T17:48:00Z">
                <w:rPr>
                  <w:sz w:val="22"/>
                </w:rPr>
              </w:rPrChange>
            </w:rPr>
            <w:delText xml:space="preserve"> Wilcoxon rank-sum test</w:delText>
          </w:r>
        </w:del>
      </w:ins>
      <w:ins w:id="6059" w:author="nick ting" w:date="2021-10-04T22:07:00Z">
        <w:del w:id="6060" w:author="LIN, Yufeng" w:date="2021-10-05T10:08:00Z">
          <w:r w:rsidR="005F24DC" w:rsidRPr="00755CC4" w:rsidDel="00211129">
            <w:rPr>
              <w:rPrChange w:id="6061" w:author="Yufeng" w:date="2021-10-10T17:48:00Z">
                <w:rPr>
                  <w:sz w:val="22"/>
                </w:rPr>
              </w:rPrChange>
            </w:rPr>
            <w:delText xml:space="preserve"> with</w:delText>
          </w:r>
        </w:del>
      </w:ins>
      <w:del w:id="6062" w:author="LIN, Yufeng" w:date="2021-10-05T10:08:00Z">
        <w:r w:rsidRPr="00755CC4" w:rsidDel="00211129">
          <w:rPr>
            <w:rPrChange w:id="6063" w:author="Yufeng" w:date="2021-10-10T17:48:00Z">
              <w:rPr>
                <w:sz w:val="22"/>
              </w:rPr>
            </w:rPrChange>
          </w:rPr>
          <w:delText xml:space="preserve">tend to utilize these </w:delText>
        </w:r>
      </w:del>
      <w:ins w:id="6064" w:author="nick ting" w:date="2021-10-04T22:07:00Z">
        <w:del w:id="6065" w:author="LIN, Yufeng" w:date="2021-10-05T10:08:00Z">
          <w:r w:rsidR="005F24DC" w:rsidRPr="00755CC4" w:rsidDel="00211129">
            <w:rPr>
              <w:rPrChange w:id="6066" w:author="Yufeng" w:date="2021-10-10T17:48:00Z">
                <w:rPr>
                  <w:sz w:val="22"/>
                </w:rPr>
              </w:rPrChange>
            </w:rPr>
            <w:delText>stringent</w:delText>
          </w:r>
        </w:del>
      </w:ins>
      <w:ins w:id="6067" w:author="nick ting" w:date="2021-10-03T20:31:00Z">
        <w:del w:id="6068" w:author="LIN, Yufeng" w:date="2021-10-05T10:08:00Z">
          <w:r w:rsidR="00B47CE5" w:rsidRPr="00755CC4" w:rsidDel="00211129">
            <w:rPr>
              <w:rPrChange w:id="6069" w:author="Yufeng" w:date="2021-10-10T17:48:00Z">
                <w:rPr>
                  <w:sz w:val="22"/>
                </w:rPr>
              </w:rPrChange>
            </w:rPr>
            <w:delText xml:space="preserve">selection </w:delText>
          </w:r>
        </w:del>
      </w:ins>
      <w:del w:id="6070" w:author="LIN, Yufeng" w:date="2021-10-05T10:08:00Z">
        <w:r w:rsidRPr="00755CC4" w:rsidDel="00211129">
          <w:rPr>
            <w:rPrChange w:id="6071" w:author="Yufeng" w:date="2021-10-10T17:48:00Z">
              <w:rPr>
                <w:sz w:val="22"/>
              </w:rPr>
            </w:rPrChange>
          </w:rPr>
          <w:delText>criteria</w:delText>
        </w:r>
      </w:del>
      <w:ins w:id="6072" w:author="nick ting" w:date="2021-10-04T17:52:00Z">
        <w:del w:id="6073" w:author="LIN, Yufeng" w:date="2021-10-05T10:08:00Z">
          <w:r w:rsidR="00B16CD0" w:rsidRPr="00755CC4" w:rsidDel="00211129">
            <w:rPr>
              <w:rPrChange w:id="6074" w:author="Yufeng" w:date="2021-10-10T17:48:00Z">
                <w:rPr>
                  <w:sz w:val="22"/>
                </w:rPr>
              </w:rPrChange>
            </w:rPr>
            <w:delText xml:space="preserve"> removed</w:delText>
          </w:r>
        </w:del>
      </w:ins>
      <w:del w:id="6075" w:author="LIN, Yufeng" w:date="2021-10-05T10:08:00Z">
        <w:r w:rsidRPr="00755CC4" w:rsidDel="00211129">
          <w:rPr>
            <w:rPrChange w:id="6076" w:author="Yufeng" w:date="2021-10-10T17:48:00Z">
              <w:rPr>
                <w:sz w:val="22"/>
              </w:rPr>
            </w:rPrChange>
          </w:rPr>
          <w:delText xml:space="preserve"> to </w:delText>
        </w:r>
      </w:del>
      <w:del w:id="6077" w:author="LIN, Yufeng" w:date="2021-09-24T16:07:00Z">
        <w:r w:rsidRPr="00755CC4" w:rsidDel="005557B8">
          <w:rPr>
            <w:rPrChange w:id="6078" w:author="Yufeng" w:date="2021-10-10T17:48:00Z">
              <w:rPr>
                <w:sz w:val="22"/>
              </w:rPr>
            </w:rPrChange>
          </w:rPr>
          <w:delText xml:space="preserve">select </w:delText>
        </w:r>
      </w:del>
      <w:del w:id="6079" w:author="LIN, Yufeng" w:date="2021-10-05T10:08:00Z">
        <w:r w:rsidRPr="00755CC4" w:rsidDel="00211129">
          <w:rPr>
            <w:rPrChange w:id="6080" w:author="Yufeng" w:date="2021-10-10T17:48:00Z">
              <w:rPr>
                <w:sz w:val="22"/>
              </w:rPr>
            </w:rPrChange>
          </w:rPr>
          <w:delText>the bacteria</w:delText>
        </w:r>
      </w:del>
      <w:del w:id="6081" w:author="LIN, Yufeng" w:date="2021-09-24T16:08:00Z">
        <w:r w:rsidRPr="00755CC4" w:rsidDel="005557B8">
          <w:rPr>
            <w:rPrChange w:id="6082" w:author="Yufeng" w:date="2021-10-10T17:48:00Z">
              <w:rPr>
                <w:sz w:val="22"/>
              </w:rPr>
            </w:rPrChange>
          </w:rPr>
          <w:delText>l candidates</w:delText>
        </w:r>
      </w:del>
      <w:del w:id="6083" w:author="LIN, Yufeng" w:date="2021-10-05T10:08:00Z">
        <w:r w:rsidRPr="00755CC4" w:rsidDel="00211129">
          <w:rPr>
            <w:rPrChange w:id="6084" w:author="Yufeng" w:date="2021-10-10T17:48:00Z">
              <w:rPr>
                <w:sz w:val="22"/>
              </w:rPr>
            </w:rPrChange>
          </w:rPr>
          <w:delText xml:space="preserve">. Compared with </w:delText>
        </w:r>
        <w:r w:rsidR="00FA35F2" w:rsidRPr="00755CC4" w:rsidDel="00211129">
          <w:rPr>
            <w:rPrChange w:id="6085" w:author="Yufeng" w:date="2021-10-10T17:48:00Z">
              <w:rPr>
                <w:sz w:val="22"/>
              </w:rPr>
            </w:rPrChange>
          </w:rPr>
          <w:delText>micro-eukaryotes</w:delText>
        </w:r>
        <w:r w:rsidRPr="00755CC4" w:rsidDel="00211129">
          <w:rPr>
            <w:rPrChange w:id="6086" w:author="Yufeng" w:date="2021-10-10T17:48:00Z">
              <w:rPr>
                <w:sz w:val="22"/>
              </w:rPr>
            </w:rPrChange>
          </w:rPr>
          <w:delText>,</w:delText>
        </w:r>
      </w:del>
      <w:ins w:id="6087" w:author="nick ting" w:date="2021-10-03T20:32:00Z">
        <w:del w:id="6088" w:author="LIN, Yufeng" w:date="2021-10-05T10:05:00Z">
          <w:r w:rsidR="00B47CE5" w:rsidRPr="00755CC4" w:rsidDel="00A71977">
            <w:rPr>
              <w:rPrChange w:id="6089" w:author="Yufeng" w:date="2021-10-10T17:48:00Z">
                <w:rPr>
                  <w:sz w:val="22"/>
                </w:rPr>
              </w:rPrChange>
            </w:rPr>
            <w:delText>31</w:delText>
          </w:r>
        </w:del>
      </w:ins>
      <w:del w:id="6090" w:author="LIN, Yufeng" w:date="2021-10-05T10:08:00Z">
        <w:r w:rsidRPr="00755CC4" w:rsidDel="00211129">
          <w:rPr>
            <w:rPrChange w:id="6091" w:author="Yufeng" w:date="2021-10-10T17:48:00Z">
              <w:rPr>
                <w:sz w:val="22"/>
              </w:rPr>
            </w:rPrChange>
          </w:rPr>
          <w:delText xml:space="preserve"> the difference between</w:delText>
        </w:r>
      </w:del>
      <w:ins w:id="6092" w:author="nick ting" w:date="2021-10-03T20:32:00Z">
        <w:del w:id="6093" w:author="LIN, Yufeng" w:date="2021-10-05T10:08:00Z">
          <w:r w:rsidR="00B47CE5" w:rsidRPr="00755CC4" w:rsidDel="00211129">
            <w:rPr>
              <w:rPrChange w:id="6094" w:author="Yufeng" w:date="2021-10-10T17:48:00Z">
                <w:rPr>
                  <w:sz w:val="22"/>
                </w:rPr>
              </w:rPrChange>
            </w:rPr>
            <w:delText>differentially abundant</w:delText>
          </w:r>
        </w:del>
      </w:ins>
      <w:del w:id="6095" w:author="LIN, Yufeng" w:date="2021-10-05T10:08:00Z">
        <w:r w:rsidRPr="00755CC4" w:rsidDel="00211129">
          <w:rPr>
            <w:rPrChange w:id="6096" w:author="Yufeng" w:date="2021-10-10T17:48:00Z">
              <w:rPr>
                <w:sz w:val="22"/>
              </w:rPr>
            </w:rPrChange>
          </w:rPr>
          <w:delText xml:space="preserve"> bacteria</w:delText>
        </w:r>
      </w:del>
      <w:ins w:id="6097" w:author="nick ting" w:date="2021-10-04T17:53:00Z">
        <w:del w:id="6098" w:author="LIN, Yufeng" w:date="2021-10-05T10:08:00Z">
          <w:r w:rsidR="00B16CD0" w:rsidRPr="00755CC4" w:rsidDel="00211129">
            <w:rPr>
              <w:rPrChange w:id="6099" w:author="Yufeng" w:date="2021-10-10T17:48:00Z">
                <w:rPr>
                  <w:sz w:val="22"/>
                </w:rPr>
              </w:rPrChange>
            </w:rPr>
            <w:delText xml:space="preserve"> were identified</w:delText>
          </w:r>
        </w:del>
      </w:ins>
      <w:ins w:id="6100" w:author="nick ting" w:date="2021-10-03T20:32:00Z">
        <w:del w:id="6101" w:author="LIN, Yufeng" w:date="2021-10-05T10:08:00Z">
          <w:r w:rsidR="00B47CE5" w:rsidRPr="00755CC4" w:rsidDel="00211129">
            <w:rPr>
              <w:rPrChange w:id="6102" w:author="Yufeng" w:date="2021-10-10T17:48:00Z">
                <w:rPr>
                  <w:sz w:val="22"/>
                </w:rPr>
              </w:rPrChange>
            </w:rPr>
            <w:delText xml:space="preserve"> </w:delText>
          </w:r>
        </w:del>
      </w:ins>
      <w:del w:id="6103" w:author="LIN, Yufeng" w:date="2021-10-05T10:08:00Z">
        <w:r w:rsidRPr="00755CC4" w:rsidDel="00211129">
          <w:rPr>
            <w:rPrChange w:id="6104" w:author="Yufeng" w:date="2021-10-10T17:48:00Z">
              <w:rPr>
                <w:sz w:val="22"/>
              </w:rPr>
            </w:rPrChange>
          </w:rPr>
          <w:delText xml:space="preserve"> in </w:delText>
        </w:r>
      </w:del>
      <w:del w:id="6105" w:author="LIN, Yufeng" w:date="2021-09-24T16:17:00Z">
        <w:r w:rsidRPr="00755CC4" w:rsidDel="008A0F40">
          <w:rPr>
            <w:rPrChange w:id="6106" w:author="Yufeng" w:date="2021-10-10T17:48:00Z">
              <w:rPr>
                <w:sz w:val="22"/>
              </w:rPr>
            </w:rPrChange>
          </w:rPr>
          <w:delText xml:space="preserve">healthy controls and </w:delText>
        </w:r>
      </w:del>
      <w:del w:id="6107" w:author="LIN, Yufeng" w:date="2021-10-05T10:08:00Z">
        <w:r w:rsidRPr="00755CC4" w:rsidDel="00211129">
          <w:rPr>
            <w:rPrChange w:id="6108" w:author="Yufeng" w:date="2021-10-10T17:48:00Z">
              <w:rPr>
                <w:sz w:val="22"/>
              </w:rPr>
            </w:rPrChange>
          </w:rPr>
          <w:delText>CRC</w:delText>
        </w:r>
      </w:del>
      <w:ins w:id="6109" w:author="nick ting" w:date="2021-10-03T20:43:00Z">
        <w:del w:id="6110" w:author="LIN, Yufeng" w:date="2021-10-05T10:08:00Z">
          <w:r w:rsidR="00AC7FAD" w:rsidRPr="00755CC4" w:rsidDel="00211129">
            <w:rPr>
              <w:rPrChange w:id="6111" w:author="Yufeng" w:date="2021-10-10T17:48:00Z">
                <w:rPr>
                  <w:sz w:val="22"/>
                </w:rPr>
              </w:rPrChange>
            </w:rPr>
            <w:delText xml:space="preserve"> which</w:delText>
          </w:r>
        </w:del>
      </w:ins>
      <w:del w:id="6112" w:author="LIN, Yufeng" w:date="2021-10-05T10:08:00Z">
        <w:r w:rsidRPr="00755CC4" w:rsidDel="00211129">
          <w:rPr>
            <w:rPrChange w:id="6113" w:author="Yufeng" w:date="2021-10-10T17:48:00Z">
              <w:rPr>
                <w:sz w:val="22"/>
              </w:rPr>
            </w:rPrChange>
          </w:rPr>
          <w:delText xml:space="preserve"> </w:delText>
        </w:r>
      </w:del>
      <w:del w:id="6114" w:author="LIN, Yufeng" w:date="2021-09-24T16:08:00Z">
        <w:r w:rsidRPr="00755CC4" w:rsidDel="005557B8">
          <w:rPr>
            <w:rPrChange w:id="6115" w:author="Yufeng" w:date="2021-10-10T17:48:00Z">
              <w:rPr>
                <w:sz w:val="22"/>
              </w:rPr>
            </w:rPrChange>
          </w:rPr>
          <w:delText xml:space="preserve">is </w:delText>
        </w:r>
      </w:del>
      <w:ins w:id="6116" w:author="nick ting" w:date="2021-10-04T17:53:00Z">
        <w:del w:id="6117" w:author="LIN, Yufeng" w:date="2021-10-05T10:08:00Z">
          <w:r w:rsidR="00B16CD0" w:rsidRPr="00755CC4" w:rsidDel="00211129">
            <w:rPr>
              <w:rPrChange w:id="6118" w:author="Yufeng" w:date="2021-10-10T17:48:00Z">
                <w:rPr>
                  <w:sz w:val="22"/>
                </w:rPr>
              </w:rPrChange>
            </w:rPr>
            <w:delText>were</w:delText>
          </w:r>
        </w:del>
      </w:ins>
      <w:del w:id="6119" w:author="LIN, Yufeng" w:date="2021-10-05T10:08:00Z">
        <w:r w:rsidRPr="00755CC4" w:rsidDel="00211129">
          <w:rPr>
            <w:rPrChange w:id="6120" w:author="Yufeng" w:date="2021-10-10T17:48:00Z">
              <w:rPr>
                <w:sz w:val="22"/>
              </w:rPr>
            </w:rPrChange>
          </w:rPr>
          <w:delText>more significant</w:delText>
        </w:r>
      </w:del>
      <w:ins w:id="6121" w:author="nick ting" w:date="2021-10-03T20:33:00Z">
        <w:del w:id="6122" w:author="LIN, Yufeng" w:date="2021-10-05T10:08:00Z">
          <w:r w:rsidR="00B47CE5" w:rsidRPr="00755CC4" w:rsidDel="00211129">
            <w:rPr>
              <w:rPrChange w:id="6123" w:author="Yufeng" w:date="2021-10-10T17:48:00Z">
                <w:rPr>
                  <w:sz w:val="22"/>
                </w:rPr>
              </w:rPrChange>
            </w:rPr>
            <w:delText xml:space="preserve"> as compared to those in </w:delText>
          </w:r>
        </w:del>
        <w:del w:id="6124" w:author="LIN, Yufeng" w:date="2021-10-04T16:55:00Z">
          <w:r w:rsidR="00B47CE5" w:rsidRPr="00755CC4" w:rsidDel="00DB66B4">
            <w:rPr>
              <w:rPrChange w:id="6125" w:author="Yufeng" w:date="2021-10-10T17:48:00Z">
                <w:rPr>
                  <w:sz w:val="22"/>
                </w:rPr>
              </w:rPrChange>
            </w:rPr>
            <w:delText>micro-eukaryotes</w:delText>
          </w:r>
        </w:del>
      </w:ins>
      <w:del w:id="6126" w:author="LIN, Yufeng" w:date="2021-10-05T10:08:00Z">
        <w:r w:rsidRPr="00755CC4" w:rsidDel="00211129">
          <w:rPr>
            <w:rPrChange w:id="6127" w:author="Yufeng" w:date="2021-10-10T17:48:00Z">
              <w:rPr>
                <w:sz w:val="22"/>
              </w:rPr>
            </w:rPrChange>
          </w:rPr>
          <w:delText xml:space="preserve">; we gained 31 features </w:delText>
        </w:r>
      </w:del>
      <w:ins w:id="6128" w:author="nick ting" w:date="2021-10-03T20:33:00Z">
        <w:del w:id="6129" w:author="LIN, Yufeng" w:date="2021-10-05T10:08:00Z">
          <w:r w:rsidR="00B47CE5" w:rsidRPr="00755CC4" w:rsidDel="00211129">
            <w:rPr>
              <w:rPrChange w:id="6130" w:author="Yufeng" w:date="2021-10-10T17:48:00Z">
                <w:rPr>
                  <w:sz w:val="22"/>
                </w:rPr>
              </w:rPrChange>
            </w:rPr>
            <w:delText>)</w:delText>
          </w:r>
        </w:del>
      </w:ins>
      <w:del w:id="6131" w:author="LIN, Yufeng" w:date="2021-10-05T10:08:00Z">
        <w:r w:rsidRPr="00755CC4" w:rsidDel="00211129">
          <w:rPr>
            <w:rPrChange w:id="6132" w:author="Yufeng" w:date="2021-10-10T17:48:00Z">
              <w:rPr>
                <w:sz w:val="22"/>
              </w:rPr>
            </w:rPrChange>
          </w:rPr>
          <w:delText>through two filters</w:delText>
        </w:r>
      </w:del>
      <w:del w:id="6133" w:author="LIN, Yufeng" w:date="2021-09-23T17:22:00Z">
        <w:r w:rsidRPr="00755CC4" w:rsidDel="00A45492">
          <w:rPr>
            <w:rPrChange w:id="6134" w:author="Yufeng" w:date="2021-10-10T17:48:00Z">
              <w:rPr>
                <w:sz w:val="22"/>
              </w:rPr>
            </w:rPrChange>
          </w:rPr>
          <w:delText xml:space="preserve"> (see Methods)</w:delText>
        </w:r>
      </w:del>
      <w:del w:id="6135" w:author="LIN, Yufeng" w:date="2021-10-05T10:08:00Z">
        <w:r w:rsidRPr="00755CC4" w:rsidDel="00211129">
          <w:rPr>
            <w:rPrChange w:id="6136" w:author="Yufeng" w:date="2021-10-10T17:48:00Z">
              <w:rPr>
                <w:sz w:val="22"/>
              </w:rPr>
            </w:rPrChange>
          </w:rPr>
          <w:delText>. At least half of the bacteri</w:delText>
        </w:r>
      </w:del>
      <w:ins w:id="6137" w:author="nick ting" w:date="2021-10-03T20:33:00Z">
        <w:del w:id="6138" w:author="LIN, Yufeng" w:date="2021-10-05T10:08:00Z">
          <w:r w:rsidR="00B47CE5" w:rsidRPr="00755CC4" w:rsidDel="00211129">
            <w:rPr>
              <w:rPrChange w:id="6139" w:author="Yufeng" w:date="2021-10-10T17:48:00Z">
                <w:rPr>
                  <w:sz w:val="22"/>
                </w:rPr>
              </w:rPrChange>
            </w:rPr>
            <w:delText xml:space="preserve">a identified </w:delText>
          </w:r>
        </w:del>
      </w:ins>
      <w:del w:id="6140" w:author="LIN, Yufeng" w:date="2021-10-05T10:08:00Z">
        <w:r w:rsidRPr="00755CC4" w:rsidDel="00211129">
          <w:rPr>
            <w:rPrChange w:id="6141" w:author="Yufeng" w:date="2021-10-10T17:48:00Z">
              <w:rPr>
                <w:sz w:val="22"/>
              </w:rPr>
            </w:rPrChange>
          </w:rPr>
          <w:delText xml:space="preserve">al candidates have informed </w:delText>
        </w:r>
      </w:del>
      <w:ins w:id="6142" w:author="nick ting" w:date="2021-10-03T20:33:00Z">
        <w:del w:id="6143" w:author="LIN, Yufeng" w:date="2021-10-05T10:08:00Z">
          <w:r w:rsidR="00B47CE5" w:rsidRPr="00755CC4" w:rsidDel="00211129">
            <w:rPr>
              <w:rPrChange w:id="6144" w:author="Yufeng" w:date="2021-10-10T17:48:00Z">
                <w:rPr>
                  <w:sz w:val="22"/>
                </w:rPr>
              </w:rPrChange>
            </w:rPr>
            <w:delText xml:space="preserve">been reported to be </w:delText>
          </w:r>
        </w:del>
      </w:ins>
      <w:del w:id="6145" w:author="LIN, Yufeng" w:date="2021-10-05T10:08:00Z">
        <w:r w:rsidRPr="00755CC4" w:rsidDel="00211129">
          <w:rPr>
            <w:rPrChange w:id="6146" w:author="Yufeng" w:date="2021-10-10T17:48:00Z">
              <w:rPr>
                <w:sz w:val="22"/>
              </w:rPr>
            </w:rPrChange>
          </w:rPr>
          <w:delText>canc</w:delText>
        </w:r>
      </w:del>
      <w:ins w:id="6147" w:author="nick ting" w:date="2021-10-03T20:33:00Z">
        <w:del w:id="6148" w:author="LIN, Yufeng" w:date="2021-10-05T10:08:00Z">
          <w:r w:rsidR="00B47CE5" w:rsidRPr="00755CC4" w:rsidDel="00211129">
            <w:rPr>
              <w:rPrChange w:id="6149" w:author="Yufeng" w:date="2021-10-10T17:48:00Z">
                <w:rPr>
                  <w:sz w:val="22"/>
                </w:rPr>
              </w:rPrChange>
            </w:rPr>
            <w:delText>CRC</w:delText>
          </w:r>
        </w:del>
      </w:ins>
      <w:del w:id="6150" w:author="LIN, Yufeng" w:date="2021-10-05T10:08:00Z">
        <w:r w:rsidRPr="00755CC4" w:rsidDel="00211129">
          <w:rPr>
            <w:rPrChange w:id="6151" w:author="Yufeng" w:date="2021-10-10T17:48:00Z">
              <w:rPr>
                <w:sz w:val="22"/>
              </w:rPr>
            </w:rPrChange>
          </w:rPr>
          <w:delText>er-related</w:delText>
        </w:r>
      </w:del>
      <w:ins w:id="6152" w:author="nick ting" w:date="2021-10-04T17:54:00Z">
        <w:del w:id="6153" w:author="LIN, Yufeng" w:date="2021-10-05T10:08:00Z">
          <w:r w:rsidR="00B16CD0" w:rsidRPr="00755CC4" w:rsidDel="00211129">
            <w:rPr>
              <w:rPrChange w:id="6154" w:author="Yufeng" w:date="2021-10-10T17:48:00Z">
                <w:rPr>
                  <w:sz w:val="22"/>
                </w:rPr>
              </w:rPrChange>
            </w:rPr>
            <w:delText xml:space="preserve"> such as </w:delText>
          </w:r>
        </w:del>
      </w:ins>
      <w:ins w:id="6155" w:author="nick ting" w:date="2021-10-04T17:57:00Z">
        <w:del w:id="6156" w:author="LIN, Yufeng" w:date="2021-10-05T10:08:00Z">
          <w:r w:rsidR="00B16CD0" w:rsidRPr="00755CC4" w:rsidDel="00211129">
            <w:rPr>
              <w:i/>
              <w:iCs/>
              <w:rPrChange w:id="6157" w:author="Yufeng" w:date="2021-10-10T17:48:00Z">
                <w:rPr>
                  <w:i/>
                  <w:iCs/>
                  <w:sz w:val="22"/>
                </w:rPr>
              </w:rPrChange>
            </w:rPr>
            <w:delText>Fusobacterium</w:delText>
          </w:r>
          <w:r w:rsidR="00B16CD0" w:rsidRPr="00755CC4" w:rsidDel="00211129">
            <w:rPr>
              <w:rPrChange w:id="6158" w:author="Yufeng" w:date="2021-10-10T17:48:00Z">
                <w:rPr>
                  <w:sz w:val="22"/>
                </w:rPr>
              </w:rPrChange>
            </w:rPr>
            <w:delText xml:space="preserve"> </w:delText>
          </w:r>
          <w:r w:rsidR="00B16CD0" w:rsidRPr="00755CC4" w:rsidDel="00211129">
            <w:rPr>
              <w:i/>
              <w:iCs/>
              <w:rPrChange w:id="6159" w:author="Yufeng" w:date="2021-10-10T17:48:00Z">
                <w:rPr>
                  <w:i/>
                  <w:iCs/>
                  <w:sz w:val="22"/>
                </w:rPr>
              </w:rPrChange>
            </w:rPr>
            <w:delText>nucleatum</w:delText>
          </w:r>
          <w:r w:rsidR="00B16CD0" w:rsidRPr="00755CC4" w:rsidDel="00211129">
            <w:rPr>
              <w:rPrChange w:id="6160" w:author="Yufeng" w:date="2021-10-10T17:48:00Z">
                <w:rPr>
                  <w:sz w:val="22"/>
                </w:rPr>
              </w:rPrChange>
            </w:rPr>
            <w:delText xml:space="preserve">, </w:delText>
          </w:r>
          <w:r w:rsidR="00B16CD0" w:rsidRPr="00755CC4" w:rsidDel="00211129">
            <w:rPr>
              <w:i/>
              <w:iCs/>
              <w:rPrChange w:id="6161" w:author="Yufeng" w:date="2021-10-10T17:48:00Z">
                <w:rPr>
                  <w:i/>
                  <w:iCs/>
                  <w:sz w:val="22"/>
                </w:rPr>
              </w:rPrChange>
            </w:rPr>
            <w:delText>Parvimonas</w:delText>
          </w:r>
          <w:r w:rsidR="00B16CD0" w:rsidRPr="00755CC4" w:rsidDel="00211129">
            <w:rPr>
              <w:rPrChange w:id="6162" w:author="Yufeng" w:date="2021-10-10T17:48:00Z">
                <w:rPr>
                  <w:sz w:val="22"/>
                </w:rPr>
              </w:rPrChange>
            </w:rPr>
            <w:delText xml:space="preserve"> </w:delText>
          </w:r>
          <w:r w:rsidR="00B16CD0" w:rsidRPr="00755CC4" w:rsidDel="00211129">
            <w:rPr>
              <w:i/>
              <w:iCs/>
              <w:rPrChange w:id="6163" w:author="Yufeng" w:date="2021-10-10T17:48:00Z">
                <w:rPr>
                  <w:sz w:val="22"/>
                </w:rPr>
              </w:rPrChange>
            </w:rPr>
            <w:delText>micra</w:delText>
          </w:r>
          <w:r w:rsidR="00B16CD0" w:rsidRPr="00755CC4" w:rsidDel="00211129">
            <w:rPr>
              <w:rPrChange w:id="6164" w:author="Yufeng" w:date="2021-10-10T17:48:00Z">
                <w:rPr>
                  <w:sz w:val="22"/>
                </w:rPr>
              </w:rPrChange>
            </w:rPr>
            <w:delText xml:space="preserve">, and </w:delText>
          </w:r>
          <w:r w:rsidR="00B16CD0" w:rsidRPr="00755CC4" w:rsidDel="00211129">
            <w:rPr>
              <w:i/>
              <w:iCs/>
              <w:rPrChange w:id="6165" w:author="Yufeng" w:date="2021-10-10T17:48:00Z">
                <w:rPr>
                  <w:i/>
                  <w:iCs/>
                  <w:sz w:val="22"/>
                </w:rPr>
              </w:rPrChange>
            </w:rPr>
            <w:delText>Gemella</w:delText>
          </w:r>
          <w:r w:rsidR="00B16CD0" w:rsidRPr="00755CC4" w:rsidDel="00211129">
            <w:rPr>
              <w:rPrChange w:id="6166" w:author="Yufeng" w:date="2021-10-10T17:48:00Z">
                <w:rPr>
                  <w:sz w:val="22"/>
                </w:rPr>
              </w:rPrChange>
            </w:rPr>
            <w:delText xml:space="preserve"> </w:delText>
          </w:r>
          <w:r w:rsidR="00B16CD0" w:rsidRPr="00755CC4" w:rsidDel="00211129">
            <w:rPr>
              <w:i/>
              <w:iCs/>
              <w:rPrChange w:id="6167" w:author="Yufeng" w:date="2021-10-10T17:48:00Z">
                <w:rPr>
                  <w:i/>
                  <w:iCs/>
                  <w:sz w:val="22"/>
                </w:rPr>
              </w:rPrChange>
            </w:rPr>
            <w:delText>morbilloru</w:delText>
          </w:r>
        </w:del>
      </w:ins>
      <w:ins w:id="6168" w:author="nick ting" w:date="2021-10-04T17:58:00Z">
        <w:del w:id="6169" w:author="LIN, Yufeng" w:date="2021-10-05T10:08:00Z">
          <w:r w:rsidR="00B16CD0" w:rsidRPr="00755CC4" w:rsidDel="00211129">
            <w:rPr>
              <w:i/>
              <w:iCs/>
              <w:rPrChange w:id="6170" w:author="Yufeng" w:date="2021-10-10T17:48:00Z">
                <w:rPr>
                  <w:i/>
                  <w:iCs/>
                  <w:sz w:val="22"/>
                </w:rPr>
              </w:rPrChange>
            </w:rPr>
            <w:delText>m</w:delText>
          </w:r>
        </w:del>
      </w:ins>
      <w:del w:id="6171" w:author="LIN, Yufeng" w:date="2021-10-05T10:08:00Z">
        <w:r w:rsidRPr="00755CC4" w:rsidDel="00211129">
          <w:rPr>
            <w:rPrChange w:id="6172" w:author="Yufeng" w:date="2021-10-10T17:48:00Z">
              <w:rPr>
                <w:sz w:val="22"/>
              </w:rPr>
            </w:rPrChange>
          </w:rPr>
          <w:fldChar w:fldCharType="begin"/>
        </w:r>
        <w:r w:rsidR="00F05685" w:rsidRPr="00755CC4" w:rsidDel="00211129">
          <w:rPr>
            <w:rPrChange w:id="6173" w:author="Yufeng" w:date="2021-10-10T17:48:00Z">
              <w:rPr>
                <w:sz w:val="22"/>
              </w:rPr>
            </w:rPrChange>
          </w:rPr>
          <w:delInstrText xml:space="preserve"> ADDIN ZOTERO_ITEM CSL_CITATION {"citationID":"a1o7ntj50rv","properties":{"formattedCitation":"\\super 33\\uc0\\u8211{}44\\nosupersub{}","plainCitation":"33–44","noteIndex":0},"citationItems":[{"id":379,"uris":["http://zotero.org/users/7908919/items/MZ9K897Y"],"uri":["http://zotero.org/users/7908919/items/MZ9K897Y"],"itemData":{"id":379,"type":"article-journal","abstract":"Fusobacterium nucleatum is an oral anaerobe recently found to be prevalent in human colorectal cancer (CRC) where it is associated with poor treatment outcome. In mice, hematogenous F. nucleatum can colonize CRC tissue using its lectin Fap2, which attaches to tumor-displayed Gal-GalNAc. Here, we show that Gal-GalNAc levels increase as human breast cancer progresses, and that occurrence of F. nucleatum gDNA in breast cancer samples correlates with high Gal-GalNAc levels. We demonstrate Fap2-dependent binding of the bacterium to breast cancer samples, which is inhibited by GalNAc. Intravascularly inoculated Fap2-expressing F. nucleatum ATCC 23726 specifically colonize mice mammary tumors, whereas Fap2-deficient bacteria are impaired in tumor colonization. Inoculation with F. nucleatum suppresses accumulation of tumor infiltrating T cells and promotes tumor growth and metastatic progression, the latter two of which can be counteracted by antibiotic treatment. Thus, targeting F. nucleatum or Fap2 might be beneficial during treatment of breast cancer., High levels of Fusobacterium nucleatum have been associated with poor overall survival in patients with colorectal and esophageal cancer. Here, the authors show that F. nucleatum is abundant in breast cancer samples and that the colonization by F. nucleatum accelerates tumor growth and metastasis in preclinical breast cancer models.","container-title":"Nature Communications","DOI":"10.1038/s41467-020-16967-2","ISSN":"2041-1723","journalAbbreviation":"Nat Commun","note":"PMID: 32591509\nPMCID: PMC7320135","page":"3259","source":"PubMed Central","title":"Breast cancer colonization by Fusobacterium nucleatum accelerates tumor growth and metastatic progression","volume":"11","author":[{"family":"Parhi","given":"Lishay"},{"family":"Alon-Maimon","given":"Tamar"},{"family":"Sol","given":"Asaf"},{"family":"Nejman","given":"Deborah"},{"family":"Shhadeh","given":"Amjad"},{"family":"Fainsod-Levi","given":"Tanya"},{"family":"Yajuk","given":"Olga"},{"family":"Isaacson","given":"Batya"},{"family":"Abed","given":"Jawad"},{"family":"Maalouf","given":"Naseem"},{"family":"Nissan","given":"Aviram"},{"family":"Sandbank","given":"Judith"},{"family":"Yehuda-Shnaidman","given":"Einav"},{"family":"Ponath","given":"Falk"},{"family":"Vogel","given":"Jörg"},{"family":"Mandelboim","given":"Ofer"},{"family":"Granot","given":"Zvi"},{"family":"Straussman","given":"Ravid"},{"family":"Bachrach","given":"Gilad"}],"issued":{"date-parts":[["2020",6,26]]}}},{"id":383,"uris":["http://zotero.org/users/7908919/items/2VHDRTRU"],"uri":["http://zotero.org/users/7908919/items/2VHDRTRU"],"itemData":{"id":383,"type":"article-journal","abstract":"Over the last few decades it has been established that the complex interaction between the host and the multitude of organisms that compose the intestinal microbiota plays an important role in human metabolic health and disease. Whilst there is no defined consensus on the composition of a healthy microbiome due to confounding factors such as ethnicity, geographical locations, age and sex, there are undoubtably populations of microbes that are consistently dysregulated in gut diseases including colorectal cancer (CRC). In this review, we discuss the most recent advances in the application of the gut microbiota, not just bacteria, and derived microbial compounds in the diagnosis of CRC and the potential to exploit microbes as novel agents in the management and treatment of CRC. We highlight examples of the microbiota, and their derivatives, that have the potential to become standalone diagnostic tools or be used in combination with current screening techniques to improve sensitivity and specificity for earlier CRC diagnoses and provide a perspective on their potential as biotherapeutics with translatability to clinical trials.","container-title":"Bioscience Reports","DOI":"10.1042/BSR20204113","ISSN":"0144-8463","issue":"7","journalAbbreviation":"Biosci Rep","note":"PMID: 34236075\nPMCID: PMC8314433","page":"BSR20204113","source":"PubMed Central","title":"Recent advancements in the exploitation of the gut microbiome in the diagnosis and treatment of colorectal cancer","volume":"41","author":[{"family":"Stott","given":"Katie J."},{"family":"Phillips","given":"Bethan"},{"family":"Parry","given":"Lee"},{"family":"May","given":"Stephanie"}],"issued":{"date-parts":[["2021",7,26]]}}},{"id":419,"uris":["http://zotero.org/users/7908919/items/DP7HFNX4"],"uri":["http://zotero.org/users/7908919/items/DP7HFNX4"],"itemData":{"id":419,"type":"article-journal","container-title":"The American Journal of Medicine","DOI":"10.1016/S0002-9343(01)00783-5","ISSN":"0002-9343","issue":"2","journalAbbreviation":"The American Journal of Medicine","language":"en","page":"164-165","source":"ScienceDirect","title":"Gemella morbillorum bacteremia associated with adenocarcinoma of the cecum","volume":"111","author":[{"family":"Reyes","given":"Ramon"},{"family":"Abay","given":"Aberra"},{"family":"Siegel","given":"Mark"}],"issued":{"date-parts":[["2001",8,1]]}}},{"id":390,"uris":["http://zotero.org/users/7908919/items/U2Q6I9LC"],"uri":["http://zotero.org/users/7908919/items/U2Q6I9LC"],"itemData":{"id":390,"type":"article-journal","abstract":"Anaerostipes, Bilophila, Catenibacterium, Coprococcus, Desulfovibrio, Flavonifractor, Porphyromonas, Pseudoﬂavonifractor, and Weissella was signiﬁcantly different between the healthy and CRC groups. We also found that bacteria such as Streptococcus, Parvimonas, Collinsella, and Citrobacter were uniquely co-occurring within the CRC patients. In addition, we found that the microbial diversity of healthy controls is signiﬁcantly higher than that of the CRC patients, which indicated a signiﬁcant negative correlation between gut microbiota diversity and the stage of CRC. Collectively, our results strengthened the view that individual microbes as well as the overall structure of gut microbiota were co-evolving with CRC.","container-title":"Frontiers in Microbiology","DOI":"10.3389/fmicb.2019.00826","ISSN":"1664-302X","journalAbbreviation":"Front. Microbiol.","language":"en","page":"826","source":"DOI.org (Crossref)","title":"Identifying Gut Microbiota Associated With Colorectal Cancer Using a Zero-Inflated Lognormal Model","volume":"10","author":[{"family":"Ai","given":"Dongmei"},{"family":"Pan","given":"Hongfei"},{"family":"Li","given":"Xiaoxin"},{"family":"Gao","given":"Yingxin"},{"family":"Liu","given":"Gang"},{"family":"Xia","given":"Li C."}],"issued":{"date-parts":[["2019",4,24]]}}},{"id":394,"uris":["http://zotero.org/users/7908919/items/UPT4S67W"],"uri":["http://zotero.org/users/7908919/items/UPT4S67W"],"itemData":{"id":394,"type":"article-journal","abstract":"Background: Colorectal cancer is a leading cause of cancer-related deaths worldwide. The human gut microbiome has become an active area of research for understanding the initiation, progression, and treatment of colorectal cancer. Despite multiple studies having found significant alterations in the carriage of specific bacteria within the gut microbiome of colorectal cancer patients, no single bacterium has been unequivocally connected to all cases. Whether alterations in species carriages are the cause or outcome of cancer formation is still unclear, but what is clear is that focus should be placed on understanding changes to the bacterial community structure within the cancer-associated gut microbiome.\nResults: By applying a novel set of analyses on 252 previously published whole-genome shotgun sequenced fecal samples from healthy and late-stage colorectal cancer subjects, we identify taxonomic, functional, and structural changes within the cancer-associated human gut microbiome. Bacterial association networks constructed from these data exhibited widespread differences in the underlying bacterial community structure between healthy and colorectal cancer associated gut microbiomes. Within the cancer-associated ecosystem, bacterial species were found to form associations with other species that are taxonomically and functionally dissimilar to themselves, as well as form modules functionally geared towards potential changes in the tumor-associated ecosystem. Bacterial community profiling of these samples revealed a significant increase in species diversity within the cancerassociated gut microbiome, and an elevated relative abundance of species classified as originating from the oral microbiome including, but not limited to, Fusobacterium nucleatum, Peptostreptococcus stomatis, Gemella morbillorum, and Parvimonas micra. Differential abundance analyses of community functional capabilities revealed an elevation in functions linked to virulence factors and peptide degradation, and a reduction in functions involved in amino-acid biosynthesis within the colorectal cancer gut microbiome.\nConclusions: We utilize whole-genome shotgun sequenced fecal samples provided from a large cohort of latestage colorectal cancer and healthy subjects to identify a number of potentially important taxonomic, functional, and structural alterations occurring within the colorectal cancer associated gut microbiome. Our analyses indicate that the cancer-associated ecosystem influences bacterial partner selection in the native microbiota, and we highlight specific oral bacteria and their associations as potentially relevant towards aiding tumor progression.","container-title":"BMC Microbiology","DOI":"10.1186/s12866-021-02153-x","ISSN":"1471-2180","issue":"1","journalAbbreviation":"BMC Microbiol","language":"en","page":"98","source":"DOI.org (Crossref)","title":"Bacterial community structure alterations within the colorectal cancer gut microbiome","volume":"21","author":[{"family":"Loftus","given":"Mark"},{"family":"Hassouneh","given":"Sayf Al-Deen"},{"family":"Yooseph","given":"Shibu"}],"issued":{"date-parts":[["2021",12]]}}},{"id":398,"uris":["http://zotero.org/users/7908919/items/TFTBCV6R"],"uri":["http://zotero.org/users/7908919/items/TFTBCV6R"],"itemData":{"id":398,"type":"article-journal","abstract":"Porphyromonas gingivalis (P. gingivalis) is a keystone pathogen in periodontitis. However, several clinical studies have revealed an enrichment of P. gingivalis in the stool samples and colorectal mucosa of colorectal cancer patients. Thus, the goal of this study was to determine whether P. gingivalis can promote colorectal cancer progression in vitro. We established an acute infection model (24 h, multiplicity of infection =100) of P. gingivalis invasion of colorectal cancer cells to study the alterations induced by P. gingivalis in the proliferation and cell cycle of colorectal cancer cells. We observed that P. gingivalis can adhere and invade host cells a few hours after infection. Once invaded, P. gingivalis signiﬁcantly promoted colorectal cancer cell proliferation, and the percentage of S phase cells was increased in the cell cycle assay. However, KDP136, a gingipain-deﬁcient mutant of P. gingivalis 33277, showed a decreased ability to promote colorectal cancer cell proliferation, indicating that gingipain is associated with colorectal cancer cell proliferation. Furthermore, we extracted RNA from colorectal cancer cells for highthroughput sequencing analysis and reconﬁrmed the results by quantitative polymerase chain reaction and western blot analyses. The results suggested that the MAPK/ERK signaling pathway is signiﬁcantly activated by P. gingivalis, while these changes were not observed for KDP136. In conclusion, P. gingivalis can invade cells and promote the proliferation of colorectal cancer cells by activating the MAPK/ERK signaling pathway. Gingipain is an essential virulence factor in this interaction.","container-title":"Frontiers in Cellular and Infection Microbiology","DOI":"10.3389/fcimb.2020.584798","ISSN":"2235-2988","journalAbbreviation":"Front. Cell. Infect. Microbiol.","language":"en","page":"584798","source":"DOI.org (Crossref)","title":"Intracellular Porphyromonas gingivalis Promotes the Proliferation of Colorectal Cancer Cells via the MAPK/ERK Signaling Pathway","volume":"10","author":[{"family":"Mu","given":"Wenxin"},{"family":"Jia","given":"Yiqun"},{"family":"Chen","given":"Xiaobing"},{"family":"Li","given":"Haoyu"},{"family":"Wang","given":"Zhi"},{"family":"Cheng","given":"Bin"}],"issued":{"date-parts":[["2020",12,23]]}}},{"id":396,"uris":["http://zotero.org/users/7908919/items/3A67R488"],"uri":["http://zotero.org/users/7908919/items/3A67R488"],"itemData":{"id":396,"type":"article-journal","abstract":"Porphyromonas gingivalis (P. gingivalis) is an anaerobic gram-negative bacterium that colonizes in the epithelium and has been strongly associated with periodontal disease. Recently, various degrees of associations between P. gingivalis and digestive system cancers, including oral squamous cell carcinoma in the oral cavity, oesophageal squamous carcinoma in the digestive tract, and pancreatic cancer in pancreatic tissues, have been displayed in multiple clinical and experimental studies. Since P. gingivalis has a strong association with periodontal diseases, not only the relationships between P. gingivalis and digestive system tumours but also the effects induced by periodontal diseases on cancers are well-illustrated in this review. In addition, the prevention and possible treatments for these digestive system tumours induced by P. gingivalis infection are also included in this review. At the end, we also highlighted the possible mechanisms of cancers caused by P. gingivalis. One important carcinogenic effect of P. gingivalis is inhibiting the apoptosis of epithelial cells, which also plays an intrinsic role in protecting cancerous cells. Some signalling pathways activated by P. gingivalis are involved in cell apoptosis, tumourigenesis, immune evasion and cell invasion of tumour cells. In addition, metabolism of potentially carcinogenic substances caused by P. gingivalis is also one of the connections between this bacterium and cancers.","container-title":"World Journal of Clinical Cases","DOI":"10.12998/wjcc.v7.i7.819","ISSN":"2307-8960","issue":"7","journalAbbreviation":"WJCC","language":"en","page":"819-829","source":"DOI.org (Crossref)","title":"Porphyromonas gingivalis and digestive system cancers","volume":"7","author":[{"family":"Zhou","given":"Ying"},{"family":"Luo","given":"Guang-Hua"}],"issued":{"date-parts":[["2019",4,6]]}}},{"id":416,"uris":["http://zotero.org/users/7908919/items/25MWJI5V"],"uri":["http://zotero.org/users/7908919/items/25MWJI5V"],"itemData":{"id":416,"type":"article-journal","container-title":"Frontiers in Microbiology","DOI":"10.3389/fmicb.2018.00862","ISSN":"1664-302X","journalAbbreviation":"Front. Microbiol.","language":"en","page":"862","source":"DOI.org (Crossref)","title":"Oral Microbiota Community Dynamics Associated With Oral Squamous Cell Carcinoma Staging","volume":"9","author":[{"family":"Yang","given":"Chia-Yu"},{"family":"Yeh","given":"Yuan-Ming"},{"family":"Yu","given":"Hai-Ying"},{"family":"Chin","given":"Chia-Yin"},{"family":"Hsu","given":"Chia-Wei"},{"family":"Liu","given":"Hsuan"},{"family":"Huang","given":"Po-Jung"},{"family":"Hu","given":"Song-Nian"},{"family":"Liao","given":"Chun-Ta"},{"family":"Chang","given":"Kai-Ping"},{"family":"Chang","given":"Yu-Liang"}],"issued":{"date-parts":[["2018",5,3]]}}},{"id":402,"uris":["http://zotero.org/users/7908919/items/2D7CPM84"],"uri":["http://zotero.org/users/7908919/items/2D7CPM84"],"itemData":{"id":402,"type":"article-journal","abstract":"Streptococcus anginosus is part of the normal flora of the human gastrointestinal tract. Their ability to cause abscesses is very unique and sets them apart from the rest of the streptococci groups. While an association of group D streptococcus bacteremia and endocarditis with colorectal carcinoma is well established, S. anginosus infections are rarely implicated with colonic malignancy. We present a case of a 62-year-old male who presented to the hospital with fatigue and generalized abdominal pain. Computed tomography of the abdomen revealed multiple liver abscesses and rectal thickening. Blood cultures were found to grow S. anginosus bacteria. Colonoscopy revealed a rectal mass which was later confirmed to be rectal adenocarcinoma. This case presents an association between S. anginosus bacteremia and presence of colorectal cancer which has been highlighted in only a few case reports in literature. This should prompt clinicians to screen for colorectal cancer in patients with S. anginosus bacteremia.","container-title":"Case Reports in Gastroenterology","DOI":"10.1159/000452757","ISSN":"1662-0631","issue":"3","journalAbbreviation":"Case Rep Gastroenterol","language":"en","page":"769-774","source":"DOI.org (Crossref)","title":"Colorectal Cancer Associated with Streptococcus anginosus Bacteremia and Liver Abscesses","volume":"10","author":[{"family":"Masood","given":"Umair"},{"family":"Sharma","given":"Anuj"},{"family":"Lowe","given":"Dhruv"},{"family":"Khan","given":"Rashad"},{"family":"Manocha","given":"Divey"}],"issued":{"date-parts":[["2016",12,13]]}}},{"id":417,"uris":["http://zotero.org/users/7908919/items/EKQ5TN5Y"],"uri":["http://zotero.org/users/7908919/items/EKQ5TN5Y"],"itemData":{"id":417,"type":"article-journal","abstract":"Objectives: To investigate the characteristics of Streptococcus anginosus group (SAG) bacteremia in recent years, we conducted a retrospective cohort study and compared its ﬁndings with the data from previous studies.\nMethods: All patients with positive blood cultures from May 2005 to September 2014 in a tertiary care center with 925 beds were included.\nResults: There were 78 cases of SAG bacteremia (51 cases men; median age, 68 years) during the study period. The most common comorbidities were solid tumors in 32.1% of the patients. The most common infection source was hepatobiliary in one-third of all cases. Other infection sites included the following: intra-abdominal (12.8%), thoracic (10.3%), musculoskeletal (9%), urinary tract (7.7%), soft tissues (7.7%), and cervicofacial (6.4%). Susceptibility to penicillin, clindamycin and erythromycin were 100% (78/78), 95% (70/74) and 85% (39/46), respectively. Surgery along with systemic antibiotic treatment was administered in 53% of the cases. In-hospital mortality was 14.1%.\nConclusion: The clinical sources of the SAG bacteria were diverse, and hepatobiliary infection was the most common source of infection. In more than half of the patients, surgical treatment was performed. Susceptibility to penicillin was 100%, but susceptibility to erythromycin was lower than that reported in previous studies.","container-title":"Journal of Infection and Chemotherapy","DOI":"10.1016/j.jiac.2016.03.017","ISSN":"1341321X","issue":"7","journalAbbreviation":"Journal of Infection and Chemotherapy","language":"en","page":"456-460","source":"DOI.org (Crossref)","title":"Bloodstream infections caused by Streptococcus anginosus group bacteria: A retrospective analysis of 78 cases at a Japanese tertiary hospital","title-short":"Bloodstream infections caused by Streptococcus anginosus group bacteria","volume":"22","author":[{"family":"Suzuki","given":"Hiroyuki"},{"family":"Hase","given":"Ryota"},{"family":"Otsuka","given":"Yoshihito"},{"family":"Hosokawa","given":"Naoto"}],"issued":{"date-parts":[["2016",7]]}}},{"id":404,"uris":["http://zotero.org/users/7908919/items/RXK346ZS"],"uri":["http://zotero.org/users/7908919/items/RXK346ZS"],"itemData":{"id":404,"type":"article-journal","container-title":"Probiotics and Antimicrobial Proteins","DOI":"10.1007/s12602-017-9261-2","ISSN":"1867-1306, 1867-1314","issue":"2","journalAbbreviation":"Probiotics &amp; Antimicro. Prot.","language":"en","page":"102-110","source":"DOI.org (Crossref)","title":"Influence of Oral Probiotic Streptococcus salivarius K12 on Ear and Oral Cavity Health in Humans: Systematic Review","title-short":"Influence of Oral Probiotic Streptococcus salivarius K12 on Ear and Oral Cavity Health in Humans","volume":"9","author":[{"family":"Zupancic","given":"Katarina"},{"family":"Kriksic","given":"Valentina"},{"family":"Kovacevic","given":"Irena"},{"family":"Kovacevic","given":"Dujo"}],"issued":{"date-parts":[["2017",6]]}}},{"id":414,"uris":["http://zotero.org/users/7908919/items/B37JZ2TZ"],"uri":["http://zotero.org/users/7908919/items/B37JZ2TZ"],"itemData":{"id":414,"type":"article-journal","container-title":"Trends in Microbiology","DOI":"10.1016/j.tim.2020.01.001","ISSN":"0966842X","issue":"5","journalAbbreviation":"Trends in Microbiology","language":"en","page":"401-423","source":"DOI.org (Crossref)","title":"Microbiome in Colorectal Cancer: How to Get from Meta-omics to Mechanism?","title-short":"Microbiome in Colorectal Cancer","volume":"28","author":[{"family":"Ternes","given":"Dominik"},{"family":"Karta","given":"Jessica"},{"family":"Tsenkova","given":"Mina"},{"family":"Wilmes","given":"Paul"},{"family":"Haan","given":"Serge"},{"family":"Letellier","given":"Elisabeth"}],"issued":{"date-parts":[["2020",5]]}}}],"schema":"https://github.com/citation-style-language/schema/raw/master/csl-citation.json"} </w:delInstrText>
        </w:r>
        <w:r w:rsidRPr="00755CC4" w:rsidDel="00211129">
          <w:rPr>
            <w:rPrChange w:id="6174" w:author="Yufeng" w:date="2021-10-10T17:48:00Z">
              <w:rPr>
                <w:sz w:val="22"/>
              </w:rPr>
            </w:rPrChange>
          </w:rPr>
          <w:fldChar w:fldCharType="separate"/>
        </w:r>
        <w:r w:rsidR="00F05685" w:rsidRPr="00755CC4" w:rsidDel="00211129">
          <w:rPr>
            <w:kern w:val="0"/>
            <w:vertAlign w:val="superscript"/>
            <w:rPrChange w:id="6175" w:author="Yufeng" w:date="2021-10-10T17:48:00Z">
              <w:rPr>
                <w:kern w:val="0"/>
                <w:sz w:val="22"/>
                <w:vertAlign w:val="superscript"/>
              </w:rPr>
            </w:rPrChange>
          </w:rPr>
          <w:delText>33–44</w:delText>
        </w:r>
        <w:r w:rsidRPr="00755CC4" w:rsidDel="00211129">
          <w:rPr>
            <w:rPrChange w:id="6176" w:author="Yufeng" w:date="2021-10-10T17:48:00Z">
              <w:rPr>
                <w:sz w:val="22"/>
              </w:rPr>
            </w:rPrChange>
          </w:rPr>
          <w:fldChar w:fldCharType="end"/>
        </w:r>
      </w:del>
      <w:ins w:id="6177" w:author="nick ting" w:date="2021-10-04T17:58:00Z">
        <w:del w:id="6178" w:author="LIN, Yufeng" w:date="2021-10-05T10:08:00Z">
          <w:r w:rsidR="00B16CD0" w:rsidRPr="00755CC4" w:rsidDel="00211129">
            <w:rPr>
              <w:rPrChange w:id="6179" w:author="Yufeng" w:date="2021-10-10T17:48:00Z">
                <w:rPr>
                  <w:sz w:val="22"/>
                </w:rPr>
              </w:rPrChange>
            </w:rPr>
            <w:delText>;</w:delText>
          </w:r>
        </w:del>
      </w:ins>
      <w:del w:id="6180" w:author="LIN, Yufeng" w:date="2021-10-05T10:08:00Z">
        <w:r w:rsidRPr="00755CC4" w:rsidDel="00211129">
          <w:rPr>
            <w:rPrChange w:id="6181" w:author="Yufeng" w:date="2021-10-10T17:48:00Z">
              <w:rPr>
                <w:sz w:val="22"/>
              </w:rPr>
            </w:rPrChange>
          </w:rPr>
          <w:delText xml:space="preserve"> or </w:delText>
        </w:r>
      </w:del>
      <w:ins w:id="6182" w:author="nick ting" w:date="2021-10-04T17:53:00Z">
        <w:del w:id="6183" w:author="LIN, Yufeng" w:date="2021-10-05T10:08:00Z">
          <w:r w:rsidR="00B16CD0" w:rsidRPr="00755CC4" w:rsidDel="00211129">
            <w:rPr>
              <w:rPrChange w:id="6184" w:author="Yufeng" w:date="2021-10-10T17:48:00Z">
                <w:rPr>
                  <w:sz w:val="22"/>
                </w:rPr>
              </w:rPrChange>
            </w:rPr>
            <w:delText xml:space="preserve">commonly used </w:delText>
          </w:r>
        </w:del>
      </w:ins>
      <w:del w:id="6185" w:author="LIN, Yufeng" w:date="2021-10-05T10:08:00Z">
        <w:r w:rsidRPr="00755CC4" w:rsidDel="00211129">
          <w:rPr>
            <w:rPrChange w:id="6186" w:author="Yufeng" w:date="2021-10-10T17:48:00Z">
              <w:rPr>
                <w:sz w:val="22"/>
              </w:rPr>
            </w:rPrChange>
          </w:rPr>
          <w:delText>the reported probiotics</w:delText>
        </w:r>
      </w:del>
      <w:ins w:id="6187" w:author="nick ting" w:date="2021-10-04T17:59:00Z">
        <w:del w:id="6188" w:author="LIN, Yufeng" w:date="2021-10-05T10:08:00Z">
          <w:r w:rsidR="00B16CD0" w:rsidRPr="00755CC4" w:rsidDel="00211129">
            <w:rPr>
              <w:rPrChange w:id="6189" w:author="Yufeng" w:date="2021-10-10T17:48:00Z">
                <w:rPr>
                  <w:sz w:val="22"/>
                </w:rPr>
              </w:rPrChange>
            </w:rPr>
            <w:delText xml:space="preserve"> including </w:delText>
          </w:r>
          <w:r w:rsidR="00B16CD0" w:rsidRPr="00755CC4" w:rsidDel="00211129">
            <w:rPr>
              <w:i/>
              <w:iCs/>
              <w:rPrChange w:id="6190" w:author="Yufeng" w:date="2021-10-10T17:48:00Z">
                <w:rPr>
                  <w:i/>
                  <w:iCs/>
                  <w:sz w:val="22"/>
                </w:rPr>
              </w:rPrChange>
            </w:rPr>
            <w:delText>Roseburia</w:delText>
          </w:r>
          <w:r w:rsidR="00B16CD0" w:rsidRPr="00755CC4" w:rsidDel="00211129">
            <w:rPr>
              <w:rPrChange w:id="6191" w:author="Yufeng" w:date="2021-10-10T17:48:00Z">
                <w:rPr>
                  <w:sz w:val="22"/>
                </w:rPr>
              </w:rPrChange>
            </w:rPr>
            <w:delText xml:space="preserve"> </w:delText>
          </w:r>
          <w:r w:rsidR="00B16CD0" w:rsidRPr="00755CC4" w:rsidDel="00211129">
            <w:rPr>
              <w:i/>
              <w:iCs/>
              <w:rPrChange w:id="6192" w:author="Yufeng" w:date="2021-10-10T17:48:00Z">
                <w:rPr>
                  <w:i/>
                  <w:iCs/>
                  <w:sz w:val="22"/>
                </w:rPr>
              </w:rPrChange>
            </w:rPr>
            <w:delText>intestinalis</w:delText>
          </w:r>
          <w:r w:rsidR="00B16CD0" w:rsidRPr="00755CC4" w:rsidDel="00211129">
            <w:rPr>
              <w:rPrChange w:id="6193" w:author="Yufeng" w:date="2021-10-10T17:48:00Z">
                <w:rPr>
                  <w:sz w:val="22"/>
                </w:rPr>
              </w:rPrChange>
            </w:rPr>
            <w:delText xml:space="preserve">, </w:delText>
          </w:r>
          <w:r w:rsidR="00B16CD0" w:rsidRPr="00755CC4" w:rsidDel="00211129">
            <w:rPr>
              <w:i/>
              <w:iCs/>
              <w:rPrChange w:id="6194" w:author="Yufeng" w:date="2021-10-10T17:48:00Z">
                <w:rPr>
                  <w:i/>
                  <w:iCs/>
                  <w:sz w:val="22"/>
                </w:rPr>
              </w:rPrChange>
            </w:rPr>
            <w:delText>Bifidobacterium</w:delText>
          </w:r>
          <w:r w:rsidR="00B16CD0" w:rsidRPr="00755CC4" w:rsidDel="00211129">
            <w:rPr>
              <w:rPrChange w:id="6195" w:author="Yufeng" w:date="2021-10-10T17:48:00Z">
                <w:rPr>
                  <w:sz w:val="22"/>
                </w:rPr>
              </w:rPrChange>
            </w:rPr>
            <w:delText xml:space="preserve"> </w:delText>
          </w:r>
          <w:r w:rsidR="00B16CD0" w:rsidRPr="00755CC4" w:rsidDel="00211129">
            <w:rPr>
              <w:i/>
              <w:iCs/>
              <w:rPrChange w:id="6196" w:author="Yufeng" w:date="2021-10-10T17:48:00Z">
                <w:rPr>
                  <w:i/>
                  <w:iCs/>
                  <w:sz w:val="22"/>
                </w:rPr>
              </w:rPrChange>
            </w:rPr>
            <w:delText>bifidum</w:delText>
          </w:r>
          <w:r w:rsidR="00B16CD0" w:rsidRPr="00755CC4" w:rsidDel="00211129">
            <w:rPr>
              <w:rPrChange w:id="6197" w:author="Yufeng" w:date="2021-10-10T17:48:00Z">
                <w:rPr>
                  <w:sz w:val="22"/>
                </w:rPr>
              </w:rPrChange>
            </w:rPr>
            <w:delText xml:space="preserve">, and </w:delText>
          </w:r>
          <w:r w:rsidR="00B16CD0" w:rsidRPr="00755CC4" w:rsidDel="00211129">
            <w:rPr>
              <w:i/>
              <w:iCs/>
              <w:rPrChange w:id="6198" w:author="Yufeng" w:date="2021-10-10T17:48:00Z">
                <w:rPr>
                  <w:i/>
                  <w:iCs/>
                  <w:sz w:val="22"/>
                </w:rPr>
              </w:rPrChange>
            </w:rPr>
            <w:delText>Streptococcus</w:delText>
          </w:r>
          <w:r w:rsidR="00B16CD0" w:rsidRPr="00755CC4" w:rsidDel="00211129">
            <w:rPr>
              <w:rPrChange w:id="6199" w:author="Yufeng" w:date="2021-10-10T17:48:00Z">
                <w:rPr>
                  <w:sz w:val="22"/>
                </w:rPr>
              </w:rPrChange>
            </w:rPr>
            <w:delText xml:space="preserve"> </w:delText>
          </w:r>
          <w:r w:rsidR="00B16CD0" w:rsidRPr="00755CC4" w:rsidDel="00211129">
            <w:rPr>
              <w:i/>
              <w:iCs/>
              <w:rPrChange w:id="6200" w:author="Yufeng" w:date="2021-10-10T17:48:00Z">
                <w:rPr>
                  <w:i/>
                  <w:iCs/>
                  <w:sz w:val="22"/>
                </w:rPr>
              </w:rPrChange>
            </w:rPr>
            <w:delText>thermophilus</w:delText>
          </w:r>
          <w:r w:rsidR="00B16CD0" w:rsidRPr="00755CC4" w:rsidDel="00211129">
            <w:rPr>
              <w:rPrChange w:id="6201" w:author="Yufeng" w:date="2021-10-10T17:48:00Z">
                <w:rPr>
                  <w:sz w:val="22"/>
                </w:rPr>
              </w:rPrChange>
            </w:rPr>
            <w:delText>.</w:delText>
          </w:r>
        </w:del>
      </w:ins>
      <w:del w:id="6202" w:author="LIN, Yufeng" w:date="2021-10-05T10:08:00Z">
        <w:r w:rsidRPr="00755CC4" w:rsidDel="00211129">
          <w:rPr>
            <w:rPrChange w:id="6203" w:author="Yufeng" w:date="2021-10-10T17:48:00Z">
              <w:rPr>
                <w:sz w:val="22"/>
              </w:rPr>
            </w:rPrChange>
          </w:rPr>
          <w:fldChar w:fldCharType="begin"/>
        </w:r>
        <w:r w:rsidR="008E309A" w:rsidRPr="00755CC4" w:rsidDel="00211129">
          <w:rPr>
            <w:rPrChange w:id="6204" w:author="Yufeng" w:date="2021-10-10T17:48:00Z">
              <w:rPr>
                <w:sz w:val="22"/>
              </w:rPr>
            </w:rPrChange>
          </w:rPr>
          <w:delInstrText xml:space="preserve"> ADDIN ZOTERO_ITEM CSL_CITATION {"citationID":"ps6qkyaC","properties":{"formattedCitation":"\\super 45\\uc0\\u8211{}50\\nosupersub{}","plainCitation":"45–50","noteIndex":0},"citationItems":[{"id":347,"uris":["http://zotero.org/users/7908919/items/TV7GYR2W"],"uri":["http://zotero.org/users/7908919/items/TV7GYR2W"],"itemData":{"id":347,"type":"article-journal","abstract":"Purpose: Gut microbiota have been implicated in the development of colorectal cancer. We evaluated the utility of fecal bacterial marker candidates identiﬁed by our metagenome sequencing analysis for colorectal cancer diagnosis.","container-title":"Clinical Cancer Research","DOI":"10.1158/1078-0432.CCR-16-1599","ISSN":"1078-0432, 1557-3265","issue":"8","journalAbbreviation":"Clin Cancer Res","language":"en","page":"2061-2070","source":"DOI.org (Crossref)","title":"Fecal Bacteria Act as Novel Biomarkers for Noninvasive Diagnosis of Colorectal Cancer","volume":"23","author":[{"family":"Liang","given":"Qiaoyi"},{"family":"Chiu","given":"Jonathan"},{"family":"Chen","given":"Yingxuan"},{"family":"Huang","given":"Yanqin"},{"family":"Higashimori","given":"Akira"},{"family":"Fang","given":"Jingyuan"},{"family":"Brim","given":"Hassan"},{"family":"Ashktorab","given":"Hassan"},{"family":"Ng","given":"Siew Chien"},{"family":"Ng","given":"Simon Siu Man"},{"family":"Zheng","given":"Shu"},{"family":"Chan","given":"Francis Ka Leung"},{"family":"Sung","given":"Joseph Jao Yiu"},{"family":"Yu","given":"Jun"}],"issued":{"date-parts":[["2017",4,15]]}}},{"id":400,"uris":["http://zotero.org/users/7908919/items/Q2YPJIXN"],"uri":["http://zotero.org/users/7908919/items/Q2YPJIXN"],"itemData":{"id":400,"type":"article-journal","abstract":"Colorectal cancer (CRC) and hepatocellular carcinoma (HCC) are the second and third most common causes of death by cancer, respectively. The etiologies of the two cancers are either infectious insult or due to chronic use of alcohol, smoking, diet, obesity and diabetes. Pathological changes in the composition of the gut microbiota that lead to intestinal inﬂammation are a common factor for both HCC and CRC. However, the gut microbiota of the cancer patient evolves with disease pathogenesis in unique ways that are affected by etiologies and environmental factors. In this review, we examine the changes that occur in the composition of the gut microbiota across the stages of the HCC and CRC. Based on the idea that the gut microbiota are an additional “lifeline” and contribute to the tumor microenvironment, we can observe from previously published literature how the microbiota can cause a shift in the balance from normal </w:delInstrText>
        </w:r>
        <w:r w:rsidR="008E309A" w:rsidRPr="00755CC4" w:rsidDel="00211129">
          <w:rPr>
            <w:rFonts w:hint="eastAsia"/>
            <w:rPrChange w:id="6205" w:author="Yufeng" w:date="2021-10-10T17:48:00Z">
              <w:rPr>
                <w:rFonts w:hint="eastAsia"/>
                <w:sz w:val="22"/>
              </w:rPr>
            </w:rPrChange>
          </w:rPr>
          <w:delInstrText>→</w:delInstrText>
        </w:r>
        <w:r w:rsidR="008E309A" w:rsidRPr="00755CC4" w:rsidDel="00211129">
          <w:rPr>
            <w:rPrChange w:id="6206" w:author="Yufeng" w:date="2021-10-10T17:48:00Z">
              <w:rPr>
                <w:sz w:val="22"/>
              </w:rPr>
            </w:rPrChange>
          </w:rPr>
          <w:delInstrText xml:space="preserve"> inﬂammation </w:delInstrText>
        </w:r>
        <w:r w:rsidR="008E309A" w:rsidRPr="00755CC4" w:rsidDel="00211129">
          <w:rPr>
            <w:rFonts w:hint="eastAsia"/>
            <w:rPrChange w:id="6207" w:author="Yufeng" w:date="2021-10-10T17:48:00Z">
              <w:rPr>
                <w:rFonts w:hint="eastAsia"/>
                <w:sz w:val="22"/>
              </w:rPr>
            </w:rPrChange>
          </w:rPr>
          <w:delInstrText>→</w:delInstrText>
        </w:r>
        <w:r w:rsidR="008E309A" w:rsidRPr="00755CC4" w:rsidDel="00211129">
          <w:rPr>
            <w:rPrChange w:id="6208" w:author="Yufeng" w:date="2021-10-10T17:48:00Z">
              <w:rPr>
                <w:sz w:val="22"/>
              </w:rPr>
            </w:rPrChange>
          </w:rPr>
          <w:delInstrText xml:space="preserve"> diminished inﬂammation from early to later disease stages. This pattern leads to the hypothesis that tumor survival depends on a less proinﬂammatory tumor microenvironment. The differences observed in the gut microbiota composition between different disease etiologies as well as between HCC and CRC suggest that the tumor microenvironment is unique for each case.","container-title":"Protein &amp; Cell","DOI":"10.1007/s13238-020-00748-0","ISSN":"1674-800X, 1674-8018","issue":"5","journalAbbreviation":"Protein Cell","language":"en","page":"374-393","source":"DOI.org (Crossref)","title":"Gut microbiota alterations are distinct for primary colorectal cancer and hepatocellular carcinoma","volume":"12","author":[{"family":"Jia","given":"Wei"},{"family":"Rajani","given":"Cynthia"},{"family":"Xu","given":"Hongxi"},{"family":"Zheng","given":"Xiaojiao"}],"issued":{"date-parts":[["2021",5]]}}},{"id":418,"uris":["http://zotero.org/users/7908919/items/SRCG4XXL"],"uri":["http://zotero.org/users/7908919/items/SRCG4XXL"],"itemData":{"id":418,"type":"article-journal","abstract":"Lactobacillus ruminis, an autochthonous member of the gastrointestinal microbiota of humans and many animals, is a less characterized but interesting species for many reasons, including its intestinal prevalence and possible positive roles in host–microbe crosstalk. In this study, we isolated a novel L. ruminis strain (GRL 1172) from porcine feces and analyzed its functional characteristics and niche adaptation factors in parallel with those of three other L. ruminis strains (a human isolate, ATCC 25644, and two bovine isolates, ATCC 27780 and ATCC 27781). All the strains adhered to ﬁbronectin, type I collagen, and human colorectal adenocarcinoma cells (HT-29), but poorly to type IV collagen, porcine intestinal epithelial cells (IPEC-1), and human colon adenocarcinoma cells (Caco-2). In competition assays, all the strains were able to inhibit the adhesion of Yersinia enterocolitica and enterotoxigenic Escherichia coli (ETEC, F4+) to ﬁbronectin, type I; collagen, IPEC-1, and Caco-2 cells, and the inhibition rates tended to be higher than in exclusion assays. The culture supernatants of the tested strains inhibited the growth of six selected pathogens to varying extents. The inhibition was solely based on the low pH resulting from acid production during growth. All four L. ruminis strains supported the barrier function maintenance of Caco-2 cells, as shown by the modest increase in trans-epithelial electrical resistance and the prevention of dextran diffusion during co-incubation. However, the strains could not prevent the barrier damage caused by ETEC in the Caco-2 cell model. All the tested strains and their culture supernatants were able to provoke Toll-like receptor (TLR) 2-mediated NF-κB activation and IL-8 production in vitro to varying degrees. The induction of TLR5 signaling revealed that ﬂagella were expressed by all the tested strains, but to different extents. Flagella and pili were observed by electron microscopy on the newly isolated strain GRL 1172.","container-title":"Frontiers in Microbiology","DOI":"10.3389/fmicb.2017.00657","ISSN":"1664-302X","journalAbbreviation":"Front. Microbiol.","language":"en","source":"DOI.org (Crossref)","title":"A Comparative Characterization of Different Host-sourced Lactobacillus ruminis Strains and Their Adhesive, Inhibitory, and Immunomodulating Functions","URL":"http://journal.frontiersin.org/article/10.3389/fmicb.2017.00657/full","volume":"8","author":[{"family":"Yu","given":"Xia"},{"family":"Åvall-Jääskeläinen","given":"Silja"},{"family":"Koort","given":"Joanna"},{"family":"Lindholm","given":"Agneta"},{"family":"Rintahaka","given":"Johanna"},{"family":"Ossowski","given":"Ingemar","non-dropping-particle":"von"},{"family":"Palva","given":"Airi"},{"family":"Hynönen","given":"Ulla"}],"accessed":{"date-parts":[["2021",8,24]]},"issued":{"date-parts":[["2017",4,13]]}}},{"id":413,"uris":["http://zotero.org/users/7908919/items/BDU3M3WH"],"uri":["http://zotero.org/users/7908919/items/BDU3M3WH"],"itemData":{"id":413,"type":"article-journal","abstract":"Background/Aims: Bacteria species, which are used as probiotics, are lactic acid bacteria. The majority of them are under the genera Bifidobacterium and Lactobacillus. The aim of the present study was to isolate and identify Bifidobacterium and to evaluate the effects of their 24 h and 120 h cell-free supernatants (CFS) from both cultures on colon cancer cell line. Materials and Methods: In the present study, 84 samples of dairy products, infant feces, and probiotic capsule were collected, and Bifidobacterium was isolated. Gram stain, biochemical tests, and molecular identification were done for the isolation and identification of Bifidobacterium. Cytotoxicity effects of CFS derived from both cultures of isolated Bifidobacterium were assessed on colon cancer cell lines.\nResults: In the present study, 17 isolates of Bifidobacterium were identified. The results show that Bifidobacterium was most frequently associated with infant feces and dairy products, whereas the lowest rate was associated with local milk. After the effects of CFS on colon cancer cell line, two isolates were identified from infant feces and probiotic capsule; they had the highest ability in inhibiting the growth of cancer cells. Bifidobacterium bifidum was effective in combating cancer cells and was associated with a substantial improvement in gastrointestinal cancer.\nConclusion: The study has shown that the regular ingested probiotics could prevent the development of colorectal cancer. During the present study, the produced CFS could inhibit the growth of colon cancer cells. In conclusion, probiotics have good potential to be introduced as a new approach to colon cancer treatment.","container-title":"The Turkish Journal of Gastroenterology","DOI":"10.5152/tjg.2019.18451","ISSN":"13004948, 21485607","issue":"9","journalAbbreviation":"Turk J Gastroenterol","language":"en","page":"835-842","source":"DOI.org (Crossref)","title":"Anti-colon cancer activity of Bifidobacterium metabolites on colon cancer cell line SW742","volume":"30","author":[{"literal":"Department of Microbiology, Islamic Azad University School of Science, Fars, Iran"},{"family":"Bahmani","given":"Sepideh"},{"literal":"Young Researchers and Elite Club, Islamic Azad University, Shiraz, Iran"},{"family":"Azarpira","given":"Negar"},{"literal":"Organ Transplant Research Center, Shiraz University of Medical Sciences, Shiraz, Iran"},{"family":"Moazamian","given":"Elham"},{"literal":"Young Researchers and Elite Club, Islamic Azad University, Shiraz, Iran"}],"issued":{"date-parts":[["2019",9,16]]}}},{"id":415,"uris":["http://zotero.org/users/7908919/items/GA5ZGNSP"],"uri":["http://zotero.org/users/7908919/items/GA5ZGNSP"],"itemData":{"id":415,"type":"article-journal","abstract":"Most probiotic strains commercially available today are lactic acid bacteria. Within this functional group, Streptococcus thermophilus is a thermophilic species widely used as starter culture for a huge number of dairy products. Besides being rapid acidiﬁers, many S. thermophilus strains are able to produce and release folate during growth but, unfortunately, they are seriously impaired during passage through the human gastrointestinal tract. In this work, we studied eight S. thermophilus strains isolated from dairy environments in Italy, which already had shown good technological properties, to evaluate their possible probiotic potential and cytotoxicity against cancer cells in vitro. All strains were also evaluated for some health-related properties such as susceptibility to most common antibiotics, hemolytic activity, resistance to simulated gastrointestinal conditions, bile salts hydrolytic activity, production of folate, adhesion to HT-29 human colorectal adenocarcinoma cells and cytotoxic activity against cancer cells and production of biogenic amines. Results revealed that two fast acidifying S. thermophilus strains were found to possess in vitro probiotic properties along with anticancer activity and production of folate. These properties resulted similar and, in some cases, superior to those of Lactobacillus rhamnosus GG, a well-known commercial probiotic strain. These ﬁndings encourage further in vivo studies to evaluate the actual health beneﬁts of these strains on the human host.","container-title":"Frontiers in Microbiology","DOI":"10.3389/fmicb.2018.02214","ISSN":"1664-302X","journalAbbreviation":"Front. Microbiol.","language":"en","page":"2214","source":"DOI.org (Crossref)","title":"In vitro Probiotic Potential and Anti-cancer Activity of Newly Isolated Folate-Producing Streptococcus thermophilus Strains","volume":"9","author":[{"family":"Tarrah","given":"Armin"},{"family":"Castilhos","given":"Juliana","dropping-particle":"de"},{"family":"Rossi","given":"Rochele Cassanta"},{"family":"Duarte","given":"Vinicius da Silva"},{"family":"Ziegler","given":"Denize Righetto"},{"family":"Corich","given":"Viviana"},{"family":"Giacomini","given":"Alessio"}],"issued":{"date-parts":[["2018",9,19]]}}},{"id":406,"uris":["http://zotero.org/users/7908919/items/YH7HVV2N"],"uri":["http://zotero.org/users/7908919/items/YH7HVV2N"],"itemData":{"id":406,"type":"article-journal","container-title":"Carcinogenesis","DOI":"10.1093/carcin/18.4.833","ISSN":"14602180","issue":"4","language":"en","page":"833-841","source":"DOI.org (Crossref)","title":"Bifidobacterium longum, a lactic acid-producing intestinal bacterium inhibits colon cancer and modulates the intermediate biomarkers of colon carcinogenesis","volume":"18","author":[{"family":"Singh","given":"J"}],"issued":{"date-parts":[["1997",4,1]]}}}],"schema":"https://github.com/citation-style-language/schema/raw/master/csl-citation.json"} </w:delInstrText>
        </w:r>
        <w:r w:rsidRPr="00755CC4" w:rsidDel="00211129">
          <w:rPr>
            <w:rPrChange w:id="6209" w:author="Yufeng" w:date="2021-10-10T17:48:00Z">
              <w:rPr>
                <w:sz w:val="22"/>
              </w:rPr>
            </w:rPrChange>
          </w:rPr>
          <w:fldChar w:fldCharType="separate"/>
        </w:r>
        <w:r w:rsidR="008E309A" w:rsidRPr="00755CC4" w:rsidDel="00211129">
          <w:rPr>
            <w:kern w:val="0"/>
            <w:vertAlign w:val="superscript"/>
            <w:rPrChange w:id="6210" w:author="Yufeng" w:date="2021-10-10T17:48:00Z">
              <w:rPr>
                <w:kern w:val="0"/>
                <w:sz w:val="22"/>
                <w:vertAlign w:val="superscript"/>
              </w:rPr>
            </w:rPrChange>
          </w:rPr>
          <w:delText>45–50</w:delText>
        </w:r>
        <w:r w:rsidRPr="00755CC4" w:rsidDel="00211129">
          <w:rPr>
            <w:rPrChange w:id="6211" w:author="Yufeng" w:date="2021-10-10T17:48:00Z">
              <w:rPr>
                <w:sz w:val="22"/>
              </w:rPr>
            </w:rPrChange>
          </w:rPr>
          <w:fldChar w:fldCharType="end"/>
        </w:r>
      </w:del>
      <w:ins w:id="6212" w:author="nick ting" w:date="2021-10-04T17:59:00Z">
        <w:del w:id="6213" w:author="LIN, Yufeng" w:date="2021-10-05T10:08:00Z">
          <w:r w:rsidR="00B16CD0" w:rsidRPr="00755CC4" w:rsidDel="00211129">
            <w:rPr>
              <w:rPrChange w:id="6214" w:author="Yufeng" w:date="2021-10-10T17:48:00Z">
                <w:rPr>
                  <w:sz w:val="22"/>
                </w:rPr>
              </w:rPrChange>
            </w:rPr>
            <w:delText>.</w:delText>
          </w:r>
        </w:del>
      </w:ins>
      <w:ins w:id="6215" w:author="nick ting" w:date="2021-10-04T18:00:00Z">
        <w:del w:id="6216" w:author="LIN, Yufeng" w:date="2021-10-05T10:08:00Z">
          <w:r w:rsidR="009134E0" w:rsidRPr="00755CC4" w:rsidDel="00211129">
            <w:rPr>
              <w:rPrChange w:id="6217" w:author="Yufeng" w:date="2021-10-10T17:48:00Z">
                <w:rPr>
                  <w:sz w:val="22"/>
                </w:rPr>
              </w:rPrChange>
            </w:rPr>
            <w:delText xml:space="preserve"> </w:delText>
          </w:r>
        </w:del>
      </w:ins>
      <w:del w:id="6218" w:author="LIN, Yufeng" w:date="2021-10-05T10:08:00Z">
        <w:r w:rsidRPr="00755CC4" w:rsidDel="00211129">
          <w:rPr>
            <w:rPrChange w:id="6219" w:author="Yufeng" w:date="2021-10-10T17:48:00Z">
              <w:rPr>
                <w:sz w:val="22"/>
              </w:rPr>
            </w:rPrChange>
          </w:rPr>
          <w:delText xml:space="preserve">, including some well-known cancer-related bacteria, such as </w:delText>
        </w:r>
        <w:r w:rsidRPr="00755CC4" w:rsidDel="00211129">
          <w:rPr>
            <w:i/>
            <w:iCs/>
            <w:rPrChange w:id="6220" w:author="Yufeng" w:date="2021-10-10T17:48:00Z">
              <w:rPr>
                <w:i/>
                <w:iCs/>
                <w:sz w:val="22"/>
              </w:rPr>
            </w:rPrChange>
          </w:rPr>
          <w:delText>Fusobacterium</w:delText>
        </w:r>
        <w:r w:rsidRPr="00755CC4" w:rsidDel="00211129">
          <w:rPr>
            <w:rPrChange w:id="6221" w:author="Yufeng" w:date="2021-10-10T17:48:00Z">
              <w:rPr>
                <w:sz w:val="22"/>
              </w:rPr>
            </w:rPrChange>
          </w:rPr>
          <w:delText xml:space="preserve"> </w:delText>
        </w:r>
        <w:r w:rsidRPr="00755CC4" w:rsidDel="00211129">
          <w:rPr>
            <w:i/>
            <w:iCs/>
            <w:rPrChange w:id="6222" w:author="Yufeng" w:date="2021-10-10T17:48:00Z">
              <w:rPr>
                <w:i/>
                <w:iCs/>
                <w:sz w:val="22"/>
              </w:rPr>
            </w:rPrChange>
          </w:rPr>
          <w:delText>nucleatum</w:delText>
        </w:r>
        <w:r w:rsidRPr="00755CC4" w:rsidDel="00211129">
          <w:rPr>
            <w:rPrChange w:id="6223" w:author="Yufeng" w:date="2021-10-10T17:48:00Z">
              <w:rPr>
                <w:sz w:val="22"/>
              </w:rPr>
            </w:rPrChange>
          </w:rPr>
          <w:delText xml:space="preserve">, </w:delText>
        </w:r>
        <w:r w:rsidRPr="00755CC4" w:rsidDel="00211129">
          <w:rPr>
            <w:i/>
            <w:iCs/>
            <w:rPrChange w:id="6224" w:author="Yufeng" w:date="2021-10-10T17:48:00Z">
              <w:rPr>
                <w:i/>
                <w:iCs/>
                <w:sz w:val="22"/>
              </w:rPr>
            </w:rPrChange>
          </w:rPr>
          <w:delText>Parvimonas</w:delText>
        </w:r>
        <w:r w:rsidRPr="00755CC4" w:rsidDel="00211129">
          <w:rPr>
            <w:rPrChange w:id="6225" w:author="Yufeng" w:date="2021-10-10T17:48:00Z">
              <w:rPr>
                <w:sz w:val="22"/>
              </w:rPr>
            </w:rPrChange>
          </w:rPr>
          <w:delText xml:space="preserve"> micra, and </w:delText>
        </w:r>
        <w:r w:rsidRPr="00755CC4" w:rsidDel="00211129">
          <w:rPr>
            <w:i/>
            <w:iCs/>
            <w:rPrChange w:id="6226" w:author="Yufeng" w:date="2021-10-10T17:48:00Z">
              <w:rPr>
                <w:i/>
                <w:iCs/>
                <w:sz w:val="22"/>
              </w:rPr>
            </w:rPrChange>
          </w:rPr>
          <w:delText>Gemella</w:delText>
        </w:r>
        <w:r w:rsidRPr="00755CC4" w:rsidDel="00211129">
          <w:rPr>
            <w:rPrChange w:id="6227" w:author="Yufeng" w:date="2021-10-10T17:48:00Z">
              <w:rPr>
                <w:sz w:val="22"/>
              </w:rPr>
            </w:rPrChange>
          </w:rPr>
          <w:delText xml:space="preserve"> </w:delText>
        </w:r>
        <w:r w:rsidRPr="00755CC4" w:rsidDel="00211129">
          <w:rPr>
            <w:i/>
            <w:iCs/>
            <w:rPrChange w:id="6228" w:author="Yufeng" w:date="2021-10-10T17:48:00Z">
              <w:rPr>
                <w:i/>
                <w:iCs/>
                <w:sz w:val="22"/>
              </w:rPr>
            </w:rPrChange>
          </w:rPr>
          <w:delText>morbillorum</w:delText>
        </w:r>
        <w:r w:rsidRPr="00755CC4" w:rsidDel="00211129">
          <w:rPr>
            <w:rPrChange w:id="6229" w:author="Yufeng" w:date="2021-10-10T17:48:00Z">
              <w:rPr>
                <w:sz w:val="22"/>
              </w:rPr>
            </w:rPrChange>
          </w:rPr>
          <w:delText xml:space="preserve">; and some famous probiotics, such as </w:delText>
        </w:r>
        <w:r w:rsidRPr="00755CC4" w:rsidDel="00211129">
          <w:rPr>
            <w:i/>
            <w:iCs/>
            <w:rPrChange w:id="6230" w:author="Yufeng" w:date="2021-10-10T17:48:00Z">
              <w:rPr>
                <w:i/>
                <w:iCs/>
                <w:sz w:val="22"/>
              </w:rPr>
            </w:rPrChange>
          </w:rPr>
          <w:delText>Roseburia</w:delText>
        </w:r>
        <w:r w:rsidRPr="00755CC4" w:rsidDel="00211129">
          <w:rPr>
            <w:rPrChange w:id="6231" w:author="Yufeng" w:date="2021-10-10T17:48:00Z">
              <w:rPr>
                <w:sz w:val="22"/>
              </w:rPr>
            </w:rPrChange>
          </w:rPr>
          <w:delText xml:space="preserve"> </w:delText>
        </w:r>
        <w:r w:rsidRPr="00755CC4" w:rsidDel="00211129">
          <w:rPr>
            <w:i/>
            <w:iCs/>
            <w:rPrChange w:id="6232" w:author="Yufeng" w:date="2021-10-10T17:48:00Z">
              <w:rPr>
                <w:i/>
                <w:iCs/>
                <w:sz w:val="22"/>
              </w:rPr>
            </w:rPrChange>
          </w:rPr>
          <w:delText>intestinalis</w:delText>
        </w:r>
        <w:r w:rsidRPr="00755CC4" w:rsidDel="00211129">
          <w:rPr>
            <w:rPrChange w:id="6233" w:author="Yufeng" w:date="2021-10-10T17:48:00Z">
              <w:rPr>
                <w:sz w:val="22"/>
              </w:rPr>
            </w:rPrChange>
          </w:rPr>
          <w:delText xml:space="preserve">, </w:delText>
        </w:r>
        <w:r w:rsidRPr="00755CC4" w:rsidDel="00211129">
          <w:rPr>
            <w:i/>
            <w:iCs/>
            <w:rPrChange w:id="6234" w:author="Yufeng" w:date="2021-10-10T17:48:00Z">
              <w:rPr>
                <w:i/>
                <w:iCs/>
                <w:sz w:val="22"/>
              </w:rPr>
            </w:rPrChange>
          </w:rPr>
          <w:delText>Bifidobacterium</w:delText>
        </w:r>
        <w:r w:rsidRPr="00755CC4" w:rsidDel="00211129">
          <w:rPr>
            <w:rPrChange w:id="6235" w:author="Yufeng" w:date="2021-10-10T17:48:00Z">
              <w:rPr>
                <w:sz w:val="22"/>
              </w:rPr>
            </w:rPrChange>
          </w:rPr>
          <w:delText xml:space="preserve"> </w:delText>
        </w:r>
        <w:r w:rsidRPr="00755CC4" w:rsidDel="00211129">
          <w:rPr>
            <w:i/>
            <w:iCs/>
            <w:rPrChange w:id="6236" w:author="Yufeng" w:date="2021-10-10T17:48:00Z">
              <w:rPr>
                <w:i/>
                <w:iCs/>
                <w:sz w:val="22"/>
              </w:rPr>
            </w:rPrChange>
          </w:rPr>
          <w:delText>bifidum</w:delText>
        </w:r>
        <w:r w:rsidRPr="00755CC4" w:rsidDel="00211129">
          <w:rPr>
            <w:rPrChange w:id="6237" w:author="Yufeng" w:date="2021-10-10T17:48:00Z">
              <w:rPr>
                <w:sz w:val="22"/>
              </w:rPr>
            </w:rPrChange>
          </w:rPr>
          <w:delText xml:space="preserve">, and </w:delText>
        </w:r>
        <w:r w:rsidRPr="00755CC4" w:rsidDel="00211129">
          <w:rPr>
            <w:i/>
            <w:iCs/>
            <w:rPrChange w:id="6238" w:author="Yufeng" w:date="2021-10-10T17:48:00Z">
              <w:rPr>
                <w:i/>
                <w:iCs/>
                <w:sz w:val="22"/>
              </w:rPr>
            </w:rPrChange>
          </w:rPr>
          <w:delText>Streptococcus</w:delText>
        </w:r>
        <w:r w:rsidRPr="00755CC4" w:rsidDel="00211129">
          <w:rPr>
            <w:rPrChange w:id="6239" w:author="Yufeng" w:date="2021-10-10T17:48:00Z">
              <w:rPr>
                <w:sz w:val="22"/>
              </w:rPr>
            </w:rPrChange>
          </w:rPr>
          <w:delText xml:space="preserve"> </w:delText>
        </w:r>
        <w:r w:rsidRPr="00755CC4" w:rsidDel="00211129">
          <w:rPr>
            <w:i/>
            <w:iCs/>
            <w:rPrChange w:id="6240" w:author="Yufeng" w:date="2021-10-10T17:48:00Z">
              <w:rPr>
                <w:i/>
                <w:iCs/>
                <w:sz w:val="22"/>
              </w:rPr>
            </w:rPrChange>
          </w:rPr>
          <w:delText>thermophilus</w:delText>
        </w:r>
        <w:r w:rsidRPr="00755CC4" w:rsidDel="00211129">
          <w:rPr>
            <w:rPrChange w:id="6241" w:author="Yufeng" w:date="2021-10-10T17:48:00Z">
              <w:rPr>
                <w:sz w:val="22"/>
              </w:rPr>
            </w:rPrChange>
          </w:rPr>
          <w:delText xml:space="preserve">. This </w:delText>
        </w:r>
      </w:del>
      <w:ins w:id="6242" w:author="nick ting" w:date="2021-10-03T20:44:00Z">
        <w:del w:id="6243" w:author="LIN, Yufeng" w:date="2021-10-05T10:08:00Z">
          <w:r w:rsidR="00AC7FAD" w:rsidRPr="00755CC4" w:rsidDel="00211129">
            <w:rPr>
              <w:rPrChange w:id="6244" w:author="Yufeng" w:date="2021-10-10T17:48:00Z">
                <w:rPr>
                  <w:sz w:val="22"/>
                </w:rPr>
              </w:rPrChange>
            </w:rPr>
            <w:delText xml:space="preserve">The </w:delText>
          </w:r>
        </w:del>
      </w:ins>
      <w:del w:id="6245" w:author="LIN, Yufeng" w:date="2021-10-05T10:08:00Z">
        <w:r w:rsidRPr="00755CC4" w:rsidDel="00211129">
          <w:rPr>
            <w:rPrChange w:id="6246" w:author="Yufeng" w:date="2021-10-10T17:48:00Z">
              <w:rPr>
                <w:sz w:val="22"/>
              </w:rPr>
            </w:rPrChange>
          </w:rPr>
          <w:delText>result</w:delText>
        </w:r>
      </w:del>
      <w:ins w:id="6247" w:author="nick ting" w:date="2021-10-04T18:00:00Z">
        <w:del w:id="6248" w:author="LIN, Yufeng" w:date="2021-10-05T10:08:00Z">
          <w:r w:rsidR="009134E0" w:rsidRPr="00755CC4" w:rsidDel="00211129">
            <w:rPr>
              <w:rPrChange w:id="6249" w:author="Yufeng" w:date="2021-10-10T17:48:00Z">
                <w:rPr>
                  <w:sz w:val="22"/>
                </w:rPr>
              </w:rPrChange>
            </w:rPr>
            <w:delText>s</w:delText>
          </w:r>
        </w:del>
      </w:ins>
      <w:del w:id="6250" w:author="LIN, Yufeng" w:date="2021-10-05T10:08:00Z">
        <w:r w:rsidRPr="00755CC4" w:rsidDel="00211129">
          <w:rPr>
            <w:rPrChange w:id="6251" w:author="Yufeng" w:date="2021-10-10T17:48:00Z">
              <w:rPr>
                <w:sz w:val="22"/>
              </w:rPr>
            </w:rPrChange>
          </w:rPr>
          <w:delText xml:space="preserve"> </w:delText>
        </w:r>
      </w:del>
      <w:ins w:id="6252" w:author="nick ting" w:date="2021-10-03T20:47:00Z">
        <w:del w:id="6253" w:author="LIN, Yufeng" w:date="2021-10-05T10:08:00Z">
          <w:r w:rsidR="00AC7FAD" w:rsidRPr="00755CC4" w:rsidDel="00211129">
            <w:rPr>
              <w:rPrChange w:id="6254" w:author="Yufeng" w:date="2021-10-10T17:48:00Z">
                <w:rPr>
                  <w:sz w:val="22"/>
                </w:rPr>
              </w:rPrChange>
            </w:rPr>
            <w:delText>in</w:delText>
          </w:r>
        </w:del>
      </w:ins>
      <w:ins w:id="6255" w:author="nick ting" w:date="2021-10-03T20:48:00Z">
        <w:del w:id="6256" w:author="LIN, Yufeng" w:date="2021-10-05T10:08:00Z">
          <w:r w:rsidR="00AC7FAD" w:rsidRPr="00755CC4" w:rsidDel="00211129">
            <w:rPr>
              <w:rPrChange w:id="6257" w:author="Yufeng" w:date="2021-10-10T17:48:00Z">
                <w:rPr>
                  <w:sz w:val="22"/>
                </w:rPr>
              </w:rPrChange>
            </w:rPr>
            <w:delText xml:space="preserve"> </w:delText>
          </w:r>
        </w:del>
      </w:ins>
      <w:ins w:id="6258" w:author="nick ting" w:date="2021-10-03T20:47:00Z">
        <w:del w:id="6259" w:author="LIN, Yufeng" w:date="2021-10-05T10:08:00Z">
          <w:r w:rsidR="00AC7FAD" w:rsidRPr="00755CC4" w:rsidDel="00211129">
            <w:rPr>
              <w:rPrChange w:id="6260" w:author="Yufeng" w:date="2021-10-10T17:48:00Z">
                <w:rPr>
                  <w:sz w:val="22"/>
                </w:rPr>
              </w:rPrChange>
            </w:rPr>
            <w:delText>differentially abund</w:delText>
          </w:r>
        </w:del>
      </w:ins>
      <w:ins w:id="6261" w:author="nick ting" w:date="2021-10-03T20:48:00Z">
        <w:del w:id="6262" w:author="LIN, Yufeng" w:date="2021-10-05T10:08:00Z">
          <w:r w:rsidR="00AC7FAD" w:rsidRPr="00755CC4" w:rsidDel="00211129">
            <w:rPr>
              <w:rPrChange w:id="6263" w:author="Yufeng" w:date="2021-10-10T17:48:00Z">
                <w:rPr>
                  <w:sz w:val="22"/>
                </w:rPr>
              </w:rPrChange>
            </w:rPr>
            <w:delText xml:space="preserve">ant bacteria analysis </w:delText>
          </w:r>
        </w:del>
      </w:ins>
      <w:del w:id="6264" w:author="LIN, Yufeng" w:date="2021-10-05T10:08:00Z">
        <w:r w:rsidRPr="00755CC4" w:rsidDel="00211129">
          <w:rPr>
            <w:rPrChange w:id="6265" w:author="Yufeng" w:date="2021-10-10T17:48:00Z">
              <w:rPr>
                <w:sz w:val="22"/>
              </w:rPr>
            </w:rPrChange>
          </w:rPr>
          <w:delText xml:space="preserve">revealed </w:delText>
        </w:r>
      </w:del>
      <w:ins w:id="6266" w:author="nick ting" w:date="2021-10-03T20:48:00Z">
        <w:del w:id="6267" w:author="LIN, Yufeng" w:date="2021-10-05T10:08:00Z">
          <w:r w:rsidR="00AC7FAD" w:rsidRPr="00755CC4" w:rsidDel="00211129">
            <w:rPr>
              <w:rPrChange w:id="6268" w:author="Yufeng" w:date="2021-10-10T17:48:00Z">
                <w:rPr>
                  <w:sz w:val="22"/>
                </w:rPr>
              </w:rPrChange>
            </w:rPr>
            <w:delText xml:space="preserve">implied </w:delText>
          </w:r>
        </w:del>
      </w:ins>
      <w:del w:id="6269" w:author="LIN, Yufeng" w:date="2021-10-05T10:08:00Z">
        <w:r w:rsidRPr="00755CC4" w:rsidDel="00211129">
          <w:rPr>
            <w:rPrChange w:id="6270" w:author="Yufeng" w:date="2021-10-10T17:48:00Z">
              <w:rPr>
                <w:sz w:val="22"/>
              </w:rPr>
            </w:rPrChange>
          </w:rPr>
          <w:delText>that</w:delText>
        </w:r>
      </w:del>
      <w:ins w:id="6271" w:author="nick ting" w:date="2021-10-03T20:48:00Z">
        <w:del w:id="6272" w:author="LIN, Yufeng" w:date="2021-10-05T10:08:00Z">
          <w:r w:rsidR="00AC7FAD" w:rsidRPr="00755CC4" w:rsidDel="00211129">
            <w:rPr>
              <w:rPrChange w:id="6273" w:author="Yufeng" w:date="2021-10-10T17:48:00Z">
                <w:rPr>
                  <w:sz w:val="22"/>
                </w:rPr>
              </w:rPrChange>
            </w:rPr>
            <w:delText xml:space="preserve"> our methods used in</w:delText>
          </w:r>
        </w:del>
      </w:ins>
      <w:del w:id="6274" w:author="LIN, Yufeng" w:date="2021-10-05T10:08:00Z">
        <w:r w:rsidRPr="00755CC4" w:rsidDel="00211129">
          <w:rPr>
            <w:rPrChange w:id="6275" w:author="Yufeng" w:date="2021-10-10T17:48:00Z">
              <w:rPr>
                <w:sz w:val="22"/>
              </w:rPr>
            </w:rPrChange>
          </w:rPr>
          <w:delText xml:space="preserve"> </w:delText>
        </w:r>
      </w:del>
      <w:ins w:id="6276" w:author="nick ting" w:date="2021-10-04T18:01:00Z">
        <w:del w:id="6277" w:author="LIN, Yufeng" w:date="2021-10-05T10:08:00Z">
          <w:r w:rsidR="009134E0" w:rsidRPr="00755CC4" w:rsidDel="00211129">
            <w:rPr>
              <w:rPrChange w:id="6278" w:author="Yufeng" w:date="2021-10-10T17:48:00Z">
                <w:rPr>
                  <w:sz w:val="22"/>
                </w:rPr>
              </w:rPrChange>
            </w:rPr>
            <w:delText xml:space="preserve">the </w:delText>
          </w:r>
        </w:del>
      </w:ins>
      <w:del w:id="6279" w:author="LIN, Yufeng" w:date="2021-09-28T10:55:00Z">
        <w:r w:rsidRPr="00755CC4" w:rsidDel="00F05685">
          <w:rPr>
            <w:rPrChange w:id="6280" w:author="Yufeng" w:date="2021-10-10T17:48:00Z">
              <w:rPr>
                <w:sz w:val="22"/>
              </w:rPr>
            </w:rPrChange>
          </w:rPr>
          <w:delText xml:space="preserve">our discovery was validated the </w:delText>
        </w:r>
      </w:del>
      <w:del w:id="6281" w:author="LIN, Yufeng" w:date="2021-10-05T10:08:00Z">
        <w:r w:rsidRPr="00755CC4" w:rsidDel="00211129">
          <w:rPr>
            <w:rPrChange w:id="6282" w:author="Yufeng" w:date="2021-10-10T17:48:00Z">
              <w:rPr>
                <w:sz w:val="22"/>
              </w:rPr>
            </w:rPrChange>
          </w:rPr>
          <w:delText xml:space="preserve">previous </w:delText>
        </w:r>
      </w:del>
      <w:ins w:id="6283" w:author="nick ting" w:date="2021-10-03T20:48:00Z">
        <w:del w:id="6284" w:author="LIN, Yufeng" w:date="2021-10-05T10:08:00Z">
          <w:r w:rsidR="00AC7FAD" w:rsidRPr="00755CC4" w:rsidDel="00211129">
            <w:rPr>
              <w:rPrChange w:id="6285" w:author="Yufeng" w:date="2021-10-10T17:48:00Z">
                <w:rPr>
                  <w:sz w:val="22"/>
                </w:rPr>
              </w:rPrChange>
            </w:rPr>
            <w:delText xml:space="preserve">differentially abundant </w:delText>
          </w:r>
        </w:del>
        <w:del w:id="6286" w:author="LIN, Yufeng" w:date="2021-10-04T16:55:00Z">
          <w:r w:rsidR="00AC7FAD" w:rsidRPr="00755CC4" w:rsidDel="00DB66B4">
            <w:rPr>
              <w:rPrChange w:id="6287" w:author="Yufeng" w:date="2021-10-10T17:48:00Z">
                <w:rPr>
                  <w:sz w:val="22"/>
                </w:rPr>
              </w:rPrChange>
            </w:rPr>
            <w:delText>micro-eukaryotes</w:delText>
          </w:r>
        </w:del>
      </w:ins>
      <w:del w:id="6288" w:author="LIN, Yufeng" w:date="2021-10-05T10:08:00Z">
        <w:r w:rsidRPr="00755CC4" w:rsidDel="00211129">
          <w:rPr>
            <w:rPrChange w:id="6289" w:author="Yufeng" w:date="2021-10-10T17:48:00Z">
              <w:rPr>
                <w:sz w:val="22"/>
              </w:rPr>
            </w:rPrChange>
          </w:rPr>
          <w:delText xml:space="preserve">analysis selection were credible. </w:delText>
        </w:r>
      </w:del>
    </w:p>
    <w:p w14:paraId="0E7D4488" w14:textId="77777777" w:rsidR="005F24DC" w:rsidRPr="00755CC4" w:rsidRDefault="005F24DC">
      <w:pPr>
        <w:jc w:val="left"/>
        <w:rPr>
          <w:ins w:id="6290" w:author="nick ting" w:date="2021-10-04T22:08:00Z"/>
          <w:rPrChange w:id="6291" w:author="Yufeng" w:date="2021-10-10T17:48:00Z">
            <w:rPr>
              <w:ins w:id="6292" w:author="nick ting" w:date="2021-10-04T22:08:00Z"/>
              <w:sz w:val="22"/>
            </w:rPr>
          </w:rPrChange>
        </w:rPr>
        <w:pPrChange w:id="6293" w:author="Yufeng" w:date="2021-10-10T17:53:00Z">
          <w:pPr/>
        </w:pPrChange>
      </w:pPr>
    </w:p>
    <w:p w14:paraId="267F6F4C" w14:textId="686D5691" w:rsidR="00D9531B" w:rsidRPr="0038659B" w:rsidDel="00ED16E1" w:rsidRDefault="00D9531B">
      <w:pPr>
        <w:jc w:val="left"/>
        <w:rPr>
          <w:ins w:id="6294" w:author="Lung Ngai TING" w:date="2021-10-09T15:33:00Z"/>
          <w:del w:id="6295" w:author="Yufeng" w:date="2021-10-10T18:12:00Z"/>
        </w:rPr>
        <w:pPrChange w:id="6296" w:author="Yufeng" w:date="2021-10-10T17:53:00Z">
          <w:pPr/>
        </w:pPrChange>
      </w:pPr>
      <w:del w:id="6297" w:author="nick ting" w:date="2021-10-03T20:49:00Z">
        <w:r w:rsidRPr="00755CC4" w:rsidDel="00AC7FAD">
          <w:rPr>
            <w:rPrChange w:id="6298" w:author="Yufeng" w:date="2021-10-10T17:48:00Z">
              <w:rPr>
                <w:sz w:val="22"/>
              </w:rPr>
            </w:rPrChange>
          </w:rPr>
          <w:delText>And n</w:delText>
        </w:r>
      </w:del>
      <w:ins w:id="6299" w:author="nick ting" w:date="2021-10-03T20:49:00Z">
        <w:r w:rsidR="00AC7FAD" w:rsidRPr="00755CC4">
          <w:rPr>
            <w:rPrChange w:id="6300" w:author="Yufeng" w:date="2021-10-10T17:48:00Z">
              <w:rPr>
                <w:sz w:val="22"/>
              </w:rPr>
            </w:rPrChange>
          </w:rPr>
          <w:t>N</w:t>
        </w:r>
      </w:ins>
      <w:r w:rsidRPr="00755CC4">
        <w:rPr>
          <w:rPrChange w:id="6301" w:author="Yufeng" w:date="2021-10-10T17:48:00Z">
            <w:rPr>
              <w:sz w:val="22"/>
            </w:rPr>
          </w:rPrChange>
        </w:rPr>
        <w:t xml:space="preserve">ext, we </w:t>
      </w:r>
      <w:del w:id="6302" w:author="nick ting" w:date="2021-10-03T20:51:00Z">
        <w:r w:rsidRPr="00755CC4" w:rsidDel="0043131C">
          <w:rPr>
            <w:rPrChange w:id="6303" w:author="Yufeng" w:date="2021-10-10T17:48:00Z">
              <w:rPr>
                <w:sz w:val="22"/>
              </w:rPr>
            </w:rPrChange>
          </w:rPr>
          <w:delText xml:space="preserve">aimed to explore the </w:delText>
        </w:r>
      </w:del>
      <w:ins w:id="6304" w:author="nick ting" w:date="2021-10-03T20:51:00Z">
        <w:r w:rsidR="0043131C" w:rsidRPr="00755CC4">
          <w:rPr>
            <w:rPrChange w:id="6305" w:author="Yufeng" w:date="2021-10-10T17:48:00Z">
              <w:rPr>
                <w:sz w:val="22"/>
              </w:rPr>
            </w:rPrChange>
          </w:rPr>
          <w:t xml:space="preserve">asked whether the </w:t>
        </w:r>
      </w:ins>
      <w:del w:id="6306" w:author="nick ting" w:date="2021-10-03T20:52:00Z">
        <w:r w:rsidRPr="00755CC4" w:rsidDel="0043131C">
          <w:rPr>
            <w:rPrChange w:id="6307" w:author="Yufeng" w:date="2021-10-10T17:48:00Z">
              <w:rPr>
                <w:sz w:val="22"/>
              </w:rPr>
            </w:rPrChange>
          </w:rPr>
          <w:delText xml:space="preserve">associations </w:delText>
        </w:r>
      </w:del>
      <w:ins w:id="6308" w:author="nick ting" w:date="2021-10-03T20:52:00Z">
        <w:r w:rsidR="0043131C" w:rsidRPr="00755CC4">
          <w:rPr>
            <w:rPrChange w:id="6309" w:author="Yufeng" w:date="2021-10-10T17:48:00Z">
              <w:rPr>
                <w:sz w:val="22"/>
              </w:rPr>
            </w:rPrChange>
          </w:rPr>
          <w:t xml:space="preserve">correlations </w:t>
        </w:r>
      </w:ins>
      <w:r w:rsidRPr="00755CC4">
        <w:rPr>
          <w:rPrChange w:id="6310" w:author="Yufeng" w:date="2021-10-10T17:48:00Z">
            <w:rPr>
              <w:sz w:val="22"/>
            </w:rPr>
          </w:rPrChange>
        </w:rPr>
        <w:t xml:space="preserve">between the </w:t>
      </w:r>
      <w:ins w:id="6311" w:author="nick ting" w:date="2021-10-04T22:09:00Z">
        <w:r w:rsidR="005F24DC" w:rsidRPr="00755CC4">
          <w:rPr>
            <w:rPrChange w:id="6312" w:author="Yufeng" w:date="2021-10-10T17:48:00Z">
              <w:rPr>
                <w:sz w:val="22"/>
              </w:rPr>
            </w:rPrChange>
          </w:rPr>
          <w:t xml:space="preserve">differentially abundant </w:t>
        </w:r>
      </w:ins>
      <w:del w:id="6313" w:author="LIN, Yufeng" w:date="2021-09-28T13:07:00Z">
        <w:r w:rsidR="00FA35F2" w:rsidRPr="00755CC4" w:rsidDel="004314C2">
          <w:rPr>
            <w:rPrChange w:id="6314" w:author="Yufeng" w:date="2021-10-10T17:48:00Z">
              <w:rPr>
                <w:sz w:val="22"/>
              </w:rPr>
            </w:rPrChange>
          </w:rPr>
          <w:delText>micro-eukaryotes</w:delText>
        </w:r>
      </w:del>
      <w:del w:id="6315" w:author="nick ting" w:date="2021-10-03T20:51:00Z">
        <w:r w:rsidR="004314C2" w:rsidRPr="00755CC4" w:rsidDel="0043131C">
          <w:rPr>
            <w:rPrChange w:id="6316" w:author="Yufeng" w:date="2021-10-10T17:48:00Z">
              <w:rPr>
                <w:sz w:val="22"/>
              </w:rPr>
            </w:rPrChange>
          </w:rPr>
          <w:delText>fungi</w:delText>
        </w:r>
      </w:del>
      <w:del w:id="6317" w:author="LIN, Yufeng" w:date="2021-10-04T16:55:00Z">
        <w:r w:rsidR="0043131C" w:rsidRPr="00755CC4" w:rsidDel="00DB66B4">
          <w:rPr>
            <w:rPrChange w:id="6318" w:author="Yufeng" w:date="2021-10-10T17:48:00Z">
              <w:rPr>
                <w:sz w:val="22"/>
              </w:rPr>
            </w:rPrChange>
          </w:rPr>
          <w:delText>micro-eukaryotes</w:delText>
        </w:r>
      </w:del>
      <w:ins w:id="6319" w:author="LIN, Yufeng" w:date="2021-10-04T16:55:00Z">
        <w:r w:rsidR="00DB66B4" w:rsidRPr="00755CC4">
          <w:rPr>
            <w:rPrChange w:id="6320" w:author="Yufeng" w:date="2021-10-10T17:48:00Z">
              <w:rPr>
                <w:sz w:val="22"/>
              </w:rPr>
            </w:rPrChange>
          </w:rPr>
          <w:t xml:space="preserve">fungi </w:t>
        </w:r>
      </w:ins>
      <w:del w:id="6321" w:author="nick ting" w:date="2021-10-04T18:01:00Z">
        <w:r w:rsidRPr="00755CC4" w:rsidDel="009134E0">
          <w:rPr>
            <w:rPrChange w:id="6322" w:author="Yufeng" w:date="2021-10-10T17:48:00Z">
              <w:rPr>
                <w:sz w:val="22"/>
              </w:rPr>
            </w:rPrChange>
          </w:rPr>
          <w:delText xml:space="preserve"> </w:delText>
        </w:r>
      </w:del>
      <w:r w:rsidRPr="00755CC4">
        <w:rPr>
          <w:rPrChange w:id="6323" w:author="Yufeng" w:date="2021-10-10T17:48:00Z">
            <w:rPr>
              <w:sz w:val="22"/>
            </w:rPr>
          </w:rPrChange>
        </w:rPr>
        <w:t>and bacteria</w:t>
      </w:r>
      <w:ins w:id="6324" w:author="nick ting" w:date="2021-10-03T20:51:00Z">
        <w:r w:rsidR="0043131C" w:rsidRPr="00755CC4">
          <w:rPr>
            <w:rPrChange w:id="6325" w:author="Yufeng" w:date="2021-10-10T17:48:00Z">
              <w:rPr>
                <w:sz w:val="22"/>
              </w:rPr>
            </w:rPrChange>
          </w:rPr>
          <w:t xml:space="preserve"> </w:t>
        </w:r>
      </w:ins>
      <w:ins w:id="6326" w:author="nick ting" w:date="2021-10-03T20:52:00Z">
        <w:r w:rsidR="0043131C" w:rsidRPr="00755CC4">
          <w:rPr>
            <w:rPrChange w:id="6327" w:author="Yufeng" w:date="2021-10-10T17:48:00Z">
              <w:rPr>
                <w:sz w:val="22"/>
              </w:rPr>
            </w:rPrChange>
          </w:rPr>
          <w:t>are associated with CRC</w:t>
        </w:r>
      </w:ins>
      <w:r w:rsidRPr="00755CC4">
        <w:rPr>
          <w:rPrChange w:id="6328" w:author="Yufeng" w:date="2021-10-10T17:48:00Z">
            <w:rPr>
              <w:sz w:val="22"/>
            </w:rPr>
          </w:rPrChange>
        </w:rPr>
        <w:t xml:space="preserve">. </w:t>
      </w:r>
      <w:del w:id="6329" w:author="nick ting" w:date="2021-10-04T18:01:00Z">
        <w:r w:rsidRPr="00755CC4" w:rsidDel="009134E0">
          <w:rPr>
            <w:rPrChange w:id="6330" w:author="Yufeng" w:date="2021-10-10T17:48:00Z">
              <w:rPr>
                <w:sz w:val="22"/>
              </w:rPr>
            </w:rPrChange>
          </w:rPr>
          <w:delText xml:space="preserve">We </w:delText>
        </w:r>
      </w:del>
      <w:del w:id="6331" w:author="nick ting" w:date="2021-10-03T20:51:00Z">
        <w:r w:rsidRPr="00755CC4" w:rsidDel="0043131C">
          <w:rPr>
            <w:rPrChange w:id="6332" w:author="Yufeng" w:date="2021-10-10T17:48:00Z">
              <w:rPr>
                <w:sz w:val="22"/>
              </w:rPr>
            </w:rPrChange>
          </w:rPr>
          <w:delText>utilized the same method</w:delText>
        </w:r>
      </w:del>
      <w:del w:id="6333" w:author="nick ting" w:date="2021-10-03T20:52:00Z">
        <w:r w:rsidRPr="00755CC4" w:rsidDel="0043131C">
          <w:rPr>
            <w:rPrChange w:id="6334" w:author="Yufeng" w:date="2021-10-10T17:48:00Z">
              <w:rPr>
                <w:sz w:val="22"/>
              </w:rPr>
            </w:rPrChange>
          </w:rPr>
          <w:delText>,</w:delText>
        </w:r>
      </w:del>
      <w:del w:id="6335" w:author="nick ting" w:date="2021-10-04T18:01:00Z">
        <w:r w:rsidRPr="00755CC4" w:rsidDel="009134E0">
          <w:rPr>
            <w:rPrChange w:id="6336" w:author="Yufeng" w:date="2021-10-10T17:48:00Z">
              <w:rPr>
                <w:sz w:val="22"/>
              </w:rPr>
            </w:rPrChange>
          </w:rPr>
          <w:delText xml:space="preserve"> </w:delText>
        </w:r>
      </w:del>
      <w:r w:rsidRPr="00755CC4">
        <w:rPr>
          <w:rPrChange w:id="6337" w:author="Yufeng" w:date="2021-10-10T17:48:00Z">
            <w:rPr>
              <w:sz w:val="22"/>
            </w:rPr>
          </w:rPrChange>
        </w:rPr>
        <w:t>DGCA</w:t>
      </w:r>
      <w:ins w:id="6338" w:author="LIN, Yufeng" w:date="2021-10-07T18:23:00Z">
        <w:r w:rsidR="002967E7" w:rsidRPr="0038659B">
          <w:fldChar w:fldCharType="begin"/>
        </w:r>
      </w:ins>
      <w:r w:rsidR="00FD106C">
        <w:instrText xml:space="preserve"> ADDIN ZOTERO_ITEM CSL_CITATION {"citationID":"IB11J1aO","properties":{"formattedCitation":"\\super 24\\nosupersub{}","plainCitation":"24","noteIndex":0},"citationItems":[{"id":63,"uris":["http://zotero.org/users/7908919/items/HP6WRC94"],"uri":["http://zotero.org/users/7908919/items/HP6WRC94"],"itemData":{"id":63,"type":"article-journal","abstract":"Dissecting the regulatory relationships between genes is a critical step towards building accurate predictive models of biological systems. A powerful approach towards this end is to systematically study the differences in correlation between gene pairs in more than one distinct condition.","container-title":"BMC Systems Biology","DOI":"10.1186/s12918-016-0349-1","ISSN":"1752-0509","issue":"1","journalAbbreviation":"BMC Systems Biology","page":"106","source":"BioMed Central","title":"DGCA: A comprehensive R package for Differential Gene Correlation Analysis","title-short":"DGCA","volume":"10","author":[{"family":"McKenzie","given":"Andrew T."},{"family":"Katsyv","given":"Igor"},{"family":"Song","given":"Won-Min"},{"family":"Wang","given":"Minghui"},{"family":"Zhang","given":"Bin"}],"issued":{"date-parts":[["2016",11,15]]}}}],"schema":"https://github.com/citation-style-language/schema/raw/master/csl-citation.json"} </w:instrText>
      </w:r>
      <w:ins w:id="6339" w:author="LIN, Yufeng" w:date="2021-10-07T18:23:00Z">
        <w:r w:rsidR="002967E7" w:rsidRPr="0038659B">
          <w:rPr>
            <w:rPrChange w:id="6340" w:author="Yufeng" w:date="2021-10-10T17:48:00Z">
              <w:rPr/>
            </w:rPrChange>
          </w:rPr>
          <w:fldChar w:fldCharType="separate"/>
        </w:r>
        <w:r w:rsidR="002967E7" w:rsidRPr="0038659B">
          <w:rPr>
            <w:vertAlign w:val="superscript"/>
          </w:rPr>
          <w:t>24</w:t>
        </w:r>
        <w:r w:rsidR="002967E7" w:rsidRPr="0038659B">
          <w:fldChar w:fldCharType="end"/>
        </w:r>
      </w:ins>
      <w:ins w:id="6341" w:author="nick ting" w:date="2021-10-04T22:09:00Z">
        <w:r w:rsidR="005F24DC" w:rsidRPr="00755CC4">
          <w:rPr>
            <w:rPrChange w:id="6342" w:author="Yufeng" w:date="2021-10-10T17:48:00Z">
              <w:rPr>
                <w:sz w:val="22"/>
              </w:rPr>
            </w:rPrChange>
          </w:rPr>
          <w:t xml:space="preserve"> was performed to calculate the correlation between fungi and bacteria</w:t>
        </w:r>
      </w:ins>
      <w:del w:id="6343" w:author="LIN, Yufeng" w:date="2021-10-07T18:23:00Z">
        <w:r w:rsidRPr="00755CC4" w:rsidDel="002967E7">
          <w:rPr>
            <w:rPrChange w:id="6344" w:author="Yufeng" w:date="2021-10-10T17:48:00Z">
              <w:rPr/>
            </w:rPrChange>
          </w:rPr>
          <w:fldChar w:fldCharType="begin"/>
        </w:r>
        <w:r w:rsidR="008E309A" w:rsidRPr="00755CC4" w:rsidDel="002967E7">
          <w:delInstrText xml:space="preserve"> ADDIN ZOTERO_ITEM CSL_CITATION {"citationID":"IB11J1aO","properties":{"formattedCitation":"\\super 24\\nosupersub{}","plainCitation":"24","noteIndex":0},"citationItems":[{"id":326,"uris":["http://zotero.org/users/7908919/items/HP6WRC94"],"uri":["http://zotero.org/users/7908919/items/HP6WRC94"],"itemData":{"id":326,"type":"article-journal","abstract":"Dissecting the regulatory relationships between genes is a critical step towards building accurate predictive models of biological systems. A powerful approach towards this end is to systematically study the differences in correlation between gene pairs in more than one distinct condition.","container-title":"BMC Systems Biology","DOI":"10.1186/s12918-016-0349-1","ISSN":"1752-0509","issue":"1","journalAbbreviation":"BMC Systems Biology","page":"106","source":"BioMed Central","title":"DGCA: A comprehensive R package for Differential Gene Correlation Analysis","title-short":"DGCA","volume":"10","author":[{"family":"McKenzie","given":"Andrew T."},{"family":"Katsyv","given":"Igor"},{"family":"Song","given":"Won-Min"},{"family":"Wang","given":"Minghui"},{"family":"Zhang","given":"Bin"}],"issued":{"date-parts":[["2016",11,15]]}}}],"schema":"https://github.com/citation-style-language/schema/raw/master/csl-citation.json"} </w:delInstrText>
        </w:r>
        <w:r w:rsidRPr="00755CC4" w:rsidDel="002967E7">
          <w:rPr>
            <w:rPrChange w:id="6345" w:author="Yufeng" w:date="2021-10-10T17:48:00Z">
              <w:rPr/>
            </w:rPrChange>
          </w:rPr>
          <w:fldChar w:fldCharType="separate"/>
        </w:r>
        <w:r w:rsidR="008E309A" w:rsidRPr="00755CC4" w:rsidDel="002967E7">
          <w:rPr>
            <w:vertAlign w:val="superscript"/>
            <w:rPrChange w:id="6346" w:author="Yufeng" w:date="2021-10-10T17:48:00Z">
              <w:rPr>
                <w:kern w:val="0"/>
                <w:sz w:val="22"/>
                <w:vertAlign w:val="superscript"/>
              </w:rPr>
            </w:rPrChange>
          </w:rPr>
          <w:delText>24</w:delText>
        </w:r>
        <w:r w:rsidRPr="00755CC4" w:rsidDel="002967E7">
          <w:rPr>
            <w:rPrChange w:id="6347" w:author="Yufeng" w:date="2021-10-10T17:48:00Z">
              <w:rPr/>
            </w:rPrChange>
          </w:rPr>
          <w:fldChar w:fldCharType="end"/>
        </w:r>
      </w:del>
      <w:ins w:id="6348" w:author="nick ting" w:date="2021-10-04T22:09:00Z">
        <w:r w:rsidR="005F24DC" w:rsidRPr="00755CC4">
          <w:rPr>
            <w:rPrChange w:id="6349" w:author="Yufeng" w:date="2021-10-10T17:48:00Z">
              <w:rPr>
                <w:sz w:val="22"/>
              </w:rPr>
            </w:rPrChange>
          </w:rPr>
          <w:t>.</w:t>
        </w:r>
      </w:ins>
      <w:ins w:id="6350" w:author="nick ting" w:date="2021-10-04T18:01:00Z">
        <w:r w:rsidR="009134E0" w:rsidRPr="00755CC4">
          <w:rPr>
            <w:rPrChange w:id="6351" w:author="Yufeng" w:date="2021-10-10T17:48:00Z">
              <w:rPr>
                <w:sz w:val="22"/>
              </w:rPr>
            </w:rPrChange>
          </w:rPr>
          <w:t xml:space="preserve"> </w:t>
        </w:r>
      </w:ins>
      <w:del w:id="6352" w:author="nick ting" w:date="2021-10-04T18:01:00Z">
        <w:r w:rsidRPr="00755CC4" w:rsidDel="009134E0">
          <w:rPr>
            <w:rPrChange w:id="6353" w:author="Yufeng" w:date="2021-10-10T17:48:00Z">
              <w:rPr>
                <w:sz w:val="22"/>
              </w:rPr>
            </w:rPrChange>
          </w:rPr>
          <w:delText>,</w:delText>
        </w:r>
      </w:del>
      <w:del w:id="6354" w:author="nick ting" w:date="2021-10-03T20:53:00Z">
        <w:r w:rsidRPr="00755CC4" w:rsidDel="0043131C">
          <w:rPr>
            <w:rPrChange w:id="6355" w:author="Yufeng" w:date="2021-10-10T17:48:00Z">
              <w:rPr>
                <w:sz w:val="22"/>
              </w:rPr>
            </w:rPrChange>
          </w:rPr>
          <w:delText xml:space="preserve"> as the internal</w:delText>
        </w:r>
      </w:del>
      <w:del w:id="6356" w:author="nick ting" w:date="2021-10-04T22:09:00Z">
        <w:r w:rsidRPr="00755CC4" w:rsidDel="005F24DC">
          <w:rPr>
            <w:rPrChange w:id="6357" w:author="Yufeng" w:date="2021-10-10T17:48:00Z">
              <w:rPr>
                <w:sz w:val="22"/>
              </w:rPr>
            </w:rPrChange>
          </w:rPr>
          <w:delText xml:space="preserve"> correlation </w:delText>
        </w:r>
      </w:del>
      <w:del w:id="6358" w:author="nick ting" w:date="2021-10-03T20:53:00Z">
        <w:r w:rsidRPr="00755CC4" w:rsidDel="0043131C">
          <w:rPr>
            <w:rPrChange w:id="6359" w:author="Yufeng" w:date="2021-10-10T17:48:00Z">
              <w:rPr>
                <w:sz w:val="22"/>
              </w:rPr>
            </w:rPrChange>
          </w:rPr>
          <w:delText xml:space="preserve">of </w:delText>
        </w:r>
      </w:del>
      <w:del w:id="6360" w:author="nick ting" w:date="2021-10-04T22:09:00Z">
        <w:r w:rsidR="00FA35F2" w:rsidRPr="00755CC4" w:rsidDel="005F24DC">
          <w:rPr>
            <w:rPrChange w:id="6361" w:author="Yufeng" w:date="2021-10-10T17:48:00Z">
              <w:rPr>
                <w:sz w:val="22"/>
              </w:rPr>
            </w:rPrChange>
          </w:rPr>
          <w:delText>micro-eukaryotes</w:delText>
        </w:r>
      </w:del>
      <w:del w:id="6362" w:author="nick ting" w:date="2021-10-03T20:53:00Z">
        <w:r w:rsidR="004314C2" w:rsidRPr="00755CC4" w:rsidDel="0043131C">
          <w:rPr>
            <w:rPrChange w:id="6363" w:author="Yufeng" w:date="2021-10-10T17:48:00Z">
              <w:rPr>
                <w:sz w:val="22"/>
              </w:rPr>
            </w:rPrChange>
          </w:rPr>
          <w:delText>fungi</w:delText>
        </w:r>
      </w:del>
      <w:del w:id="6364" w:author="nick ting" w:date="2021-10-04T18:01:00Z">
        <w:r w:rsidR="00DB66B4" w:rsidRPr="00755CC4" w:rsidDel="009134E0">
          <w:rPr>
            <w:rPrChange w:id="6365" w:author="Yufeng" w:date="2021-10-10T17:48:00Z">
              <w:rPr>
                <w:sz w:val="22"/>
              </w:rPr>
            </w:rPrChange>
          </w:rPr>
          <w:delText>fungi</w:delText>
        </w:r>
      </w:del>
      <w:del w:id="6366" w:author="nick ting" w:date="2021-10-04T22:09:00Z">
        <w:r w:rsidR="00DB66B4" w:rsidRPr="00755CC4" w:rsidDel="005F24DC">
          <w:rPr>
            <w:rPrChange w:id="6367" w:author="Yufeng" w:date="2021-10-10T17:48:00Z">
              <w:rPr>
                <w:sz w:val="22"/>
              </w:rPr>
            </w:rPrChange>
          </w:rPr>
          <w:delText xml:space="preserve"> </w:delText>
        </w:r>
      </w:del>
      <w:del w:id="6368" w:author="nick ting" w:date="2021-10-04T18:01:00Z">
        <w:r w:rsidR="00A009DF" w:rsidRPr="00755CC4" w:rsidDel="009134E0">
          <w:rPr>
            <w:rPrChange w:id="6369" w:author="Yufeng" w:date="2021-10-10T17:48:00Z">
              <w:rPr>
                <w:sz w:val="22"/>
              </w:rPr>
            </w:rPrChange>
          </w:rPr>
          <w:delText xml:space="preserve"> </w:delText>
        </w:r>
      </w:del>
      <w:del w:id="6370" w:author="nick ting" w:date="2021-10-04T22:09:00Z">
        <w:r w:rsidR="00A009DF" w:rsidRPr="00755CC4" w:rsidDel="005F24DC">
          <w:rPr>
            <w:rPrChange w:id="6371" w:author="Yufeng" w:date="2021-10-10T17:48:00Z">
              <w:rPr>
                <w:sz w:val="22"/>
              </w:rPr>
            </w:rPrChange>
          </w:rPr>
          <w:delText>and bacteria</w:delText>
        </w:r>
        <w:r w:rsidRPr="00755CC4" w:rsidDel="005F24DC">
          <w:rPr>
            <w:rPrChange w:id="6372" w:author="Yufeng" w:date="2021-10-10T17:48:00Z">
              <w:rPr>
                <w:sz w:val="22"/>
              </w:rPr>
            </w:rPrChange>
          </w:rPr>
          <w:delText>.</w:delText>
        </w:r>
        <w:r w:rsidR="00A009DF" w:rsidRPr="00755CC4" w:rsidDel="005F24DC">
          <w:rPr>
            <w:rPrChange w:id="6373" w:author="Yufeng" w:date="2021-10-10T17:48:00Z">
              <w:rPr>
                <w:sz w:val="22"/>
              </w:rPr>
            </w:rPrChange>
          </w:rPr>
          <w:delText xml:space="preserve"> </w:delText>
        </w:r>
      </w:del>
      <w:del w:id="6374" w:author="nick ting" w:date="2021-10-03T20:54:00Z">
        <w:r w:rsidR="00A009DF" w:rsidRPr="00755CC4" w:rsidDel="0043131C">
          <w:rPr>
            <w:rPrChange w:id="6375" w:author="Yufeng" w:date="2021-10-10T17:48:00Z">
              <w:rPr>
                <w:sz w:val="22"/>
              </w:rPr>
            </w:rPrChange>
          </w:rPr>
          <w:delText>Whether CRC, adenoma, or healthy control, w</w:delText>
        </w:r>
      </w:del>
      <w:ins w:id="6376" w:author="nick ting" w:date="2021-10-03T20:54:00Z">
        <w:r w:rsidR="0043131C" w:rsidRPr="00755CC4">
          <w:rPr>
            <w:rPrChange w:id="6377" w:author="Yufeng" w:date="2021-10-10T17:48:00Z">
              <w:rPr>
                <w:sz w:val="22"/>
              </w:rPr>
            </w:rPrChange>
          </w:rPr>
          <w:t>W</w:t>
        </w:r>
      </w:ins>
      <w:ins w:id="6378" w:author="LIN, Yufeng" w:date="2021-09-28T11:04:00Z">
        <w:r w:rsidR="00A009DF" w:rsidRPr="00755CC4">
          <w:rPr>
            <w:rPrChange w:id="6379" w:author="Yufeng" w:date="2021-10-10T17:48:00Z">
              <w:rPr>
                <w:sz w:val="22"/>
              </w:rPr>
            </w:rPrChange>
          </w:rPr>
          <w:t>e discovered that t</w:t>
        </w:r>
      </w:ins>
      <w:ins w:id="6380" w:author="nick ting" w:date="2021-10-03T20:53:00Z">
        <w:r w:rsidR="0043131C" w:rsidRPr="00755CC4">
          <w:rPr>
            <w:rPrChange w:id="6381" w:author="Yufeng" w:date="2021-10-10T17:48:00Z">
              <w:rPr>
                <w:sz w:val="22"/>
              </w:rPr>
            </w:rPrChange>
          </w:rPr>
          <w:t>he</w:t>
        </w:r>
      </w:ins>
      <w:del w:id="6382" w:author="nick ting" w:date="2021-10-03T20:53:00Z">
        <w:r w:rsidR="00A009DF" w:rsidRPr="00755CC4" w:rsidDel="0043131C">
          <w:rPr>
            <w:rPrChange w:id="6383" w:author="Yufeng" w:date="2021-10-10T17:48:00Z">
              <w:rPr>
                <w:sz w:val="22"/>
              </w:rPr>
            </w:rPrChange>
          </w:rPr>
          <w:delText>he relationship of</w:delText>
        </w:r>
      </w:del>
      <w:ins w:id="6384" w:author="LIN, Yufeng" w:date="2021-09-28T11:04:00Z">
        <w:r w:rsidR="00A009DF" w:rsidRPr="00755CC4">
          <w:rPr>
            <w:rPrChange w:id="6385" w:author="Yufeng" w:date="2021-10-10T17:48:00Z">
              <w:rPr>
                <w:sz w:val="22"/>
              </w:rPr>
            </w:rPrChange>
          </w:rPr>
          <w:t xml:space="preserve"> </w:t>
        </w:r>
      </w:ins>
      <w:del w:id="6386" w:author="nick ting" w:date="2021-10-04T18:02:00Z">
        <w:r w:rsidR="00DB66B4" w:rsidRPr="00755CC4" w:rsidDel="009134E0">
          <w:rPr>
            <w:rPrChange w:id="6387" w:author="Yufeng" w:date="2021-10-10T17:48:00Z">
              <w:rPr>
                <w:sz w:val="22"/>
              </w:rPr>
            </w:rPrChange>
          </w:rPr>
          <w:delText>fungal</w:delText>
        </w:r>
      </w:del>
      <w:ins w:id="6388" w:author="nick ting" w:date="2021-10-04T22:09:00Z">
        <w:r w:rsidR="005F24DC" w:rsidRPr="00755CC4">
          <w:rPr>
            <w:rPrChange w:id="6389" w:author="Yufeng" w:date="2021-10-10T17:48:00Z">
              <w:rPr>
                <w:sz w:val="22"/>
              </w:rPr>
            </w:rPrChange>
          </w:rPr>
          <w:t>fungal</w:t>
        </w:r>
      </w:ins>
      <w:del w:id="6390" w:author="LIN, Yufeng" w:date="2021-10-04T16:57:00Z">
        <w:r w:rsidR="0043131C" w:rsidRPr="00755CC4" w:rsidDel="00DB66B4">
          <w:rPr>
            <w:rPrChange w:id="6391" w:author="Yufeng" w:date="2021-10-10T17:48:00Z">
              <w:rPr>
                <w:sz w:val="22"/>
              </w:rPr>
            </w:rPrChange>
          </w:rPr>
          <w:delText>o</w:delText>
        </w:r>
      </w:del>
      <w:del w:id="6392" w:author="nick ting" w:date="2021-10-03T20:53:00Z">
        <w:r w:rsidR="00A009DF" w:rsidRPr="00755CC4" w:rsidDel="0043131C">
          <w:rPr>
            <w:rPrChange w:id="6393" w:author="Yufeng" w:date="2021-10-10T17:48:00Z">
              <w:rPr>
                <w:sz w:val="22"/>
              </w:rPr>
            </w:rPrChange>
          </w:rPr>
          <w:delText>ote</w:delText>
        </w:r>
      </w:del>
      <w:ins w:id="6394" w:author="LIN, Yufeng" w:date="2021-09-28T11:04:00Z">
        <w:r w:rsidR="00A009DF" w:rsidRPr="00755CC4">
          <w:rPr>
            <w:rPrChange w:id="6395" w:author="Yufeng" w:date="2021-10-10T17:48:00Z">
              <w:rPr>
                <w:sz w:val="22"/>
              </w:rPr>
            </w:rPrChange>
          </w:rPr>
          <w:t>-bacteri</w:t>
        </w:r>
      </w:ins>
      <w:ins w:id="6396" w:author="nick ting" w:date="2021-10-03T20:53:00Z">
        <w:r w:rsidR="0043131C" w:rsidRPr="00755CC4">
          <w:rPr>
            <w:rPrChange w:id="6397" w:author="Yufeng" w:date="2021-10-10T17:48:00Z">
              <w:rPr>
                <w:sz w:val="22"/>
              </w:rPr>
            </w:rPrChange>
          </w:rPr>
          <w:t>al corr</w:t>
        </w:r>
      </w:ins>
      <w:ins w:id="6398" w:author="nick ting" w:date="2021-10-04T22:10:00Z">
        <w:r w:rsidR="005F24DC" w:rsidRPr="00755CC4">
          <w:rPr>
            <w:rPrChange w:id="6399" w:author="Yufeng" w:date="2021-10-10T17:48:00Z">
              <w:rPr>
                <w:sz w:val="22"/>
              </w:rPr>
            </w:rPrChange>
          </w:rPr>
          <w:t>e</w:t>
        </w:r>
      </w:ins>
      <w:ins w:id="6400" w:author="nick ting" w:date="2021-10-03T20:53:00Z">
        <w:r w:rsidR="0043131C" w:rsidRPr="00755CC4">
          <w:rPr>
            <w:rPrChange w:id="6401" w:author="Yufeng" w:date="2021-10-10T17:48:00Z">
              <w:rPr>
                <w:sz w:val="22"/>
              </w:rPr>
            </w:rPrChange>
          </w:rPr>
          <w:t>lations</w:t>
        </w:r>
      </w:ins>
      <w:del w:id="6402" w:author="nick ting" w:date="2021-10-03T20:53:00Z">
        <w:r w:rsidR="00A009DF" w:rsidRPr="00755CC4" w:rsidDel="0043131C">
          <w:rPr>
            <w:rPrChange w:id="6403" w:author="Yufeng" w:date="2021-10-10T17:48:00Z">
              <w:rPr>
                <w:sz w:val="22"/>
              </w:rPr>
            </w:rPrChange>
          </w:rPr>
          <w:delText>a</w:delText>
        </w:r>
      </w:del>
      <w:ins w:id="6404" w:author="LIN, Yufeng" w:date="2021-09-28T11:04:00Z">
        <w:r w:rsidR="00A009DF" w:rsidRPr="00755CC4">
          <w:rPr>
            <w:rPrChange w:id="6405" w:author="Yufeng" w:date="2021-10-10T17:48:00Z">
              <w:rPr>
                <w:sz w:val="22"/>
              </w:rPr>
            </w:rPrChange>
          </w:rPr>
          <w:t xml:space="preserve"> </w:t>
        </w:r>
      </w:ins>
      <w:del w:id="6406" w:author="nick ting" w:date="2021-10-03T20:54:00Z">
        <w:r w:rsidR="00A009DF" w:rsidRPr="00755CC4" w:rsidDel="0043131C">
          <w:rPr>
            <w:rPrChange w:id="6407" w:author="Yufeng" w:date="2021-10-10T17:48:00Z">
              <w:rPr>
                <w:sz w:val="22"/>
              </w:rPr>
            </w:rPrChange>
          </w:rPr>
          <w:delText>was</w:delText>
        </w:r>
      </w:del>
      <w:ins w:id="6408" w:author="nick ting" w:date="2021-10-03T20:54:00Z">
        <w:r w:rsidR="0043131C" w:rsidRPr="00755CC4">
          <w:rPr>
            <w:rPrChange w:id="6409" w:author="Yufeng" w:date="2021-10-10T17:48:00Z">
              <w:rPr>
                <w:sz w:val="22"/>
              </w:rPr>
            </w:rPrChange>
          </w:rPr>
          <w:t>were</w:t>
        </w:r>
      </w:ins>
      <w:ins w:id="6410" w:author="LIN, Yufeng" w:date="2021-09-28T11:04:00Z">
        <w:r w:rsidR="00A009DF" w:rsidRPr="00755CC4">
          <w:rPr>
            <w:rPrChange w:id="6411" w:author="Yufeng" w:date="2021-10-10T17:48:00Z">
              <w:rPr>
                <w:sz w:val="22"/>
              </w:rPr>
            </w:rPrChange>
          </w:rPr>
          <w:t xml:space="preserve"> weaker than </w:t>
        </w:r>
      </w:ins>
      <w:del w:id="6412" w:author="nick ting" w:date="2021-10-03T20:54:00Z">
        <w:r w:rsidR="00A009DF" w:rsidRPr="00755CC4" w:rsidDel="0043131C">
          <w:rPr>
            <w:rPrChange w:id="6413" w:author="Yufeng" w:date="2021-10-10T17:48:00Z">
              <w:rPr>
                <w:sz w:val="22"/>
              </w:rPr>
            </w:rPrChange>
          </w:rPr>
          <w:delText xml:space="preserve">internal </w:delText>
        </w:r>
        <w:r w:rsidR="004314C2" w:rsidRPr="00755CC4" w:rsidDel="0043131C">
          <w:rPr>
            <w:rPrChange w:id="6414" w:author="Yufeng" w:date="2021-10-10T17:48:00Z">
              <w:rPr>
                <w:sz w:val="22"/>
              </w:rPr>
            </w:rPrChange>
          </w:rPr>
          <w:delText>fungi</w:delText>
        </w:r>
        <w:r w:rsidR="00A009DF" w:rsidRPr="00755CC4" w:rsidDel="0043131C">
          <w:rPr>
            <w:rPrChange w:id="6415" w:author="Yufeng" w:date="2021-10-10T17:48:00Z">
              <w:rPr>
                <w:sz w:val="22"/>
              </w:rPr>
            </w:rPrChange>
          </w:rPr>
          <w:delText xml:space="preserve"> </w:delText>
        </w:r>
      </w:del>
      <w:ins w:id="6416" w:author="nick ting" w:date="2021-10-03T20:54:00Z">
        <w:r w:rsidR="0043131C" w:rsidRPr="00755CC4">
          <w:rPr>
            <w:rPrChange w:id="6417" w:author="Yufeng" w:date="2021-10-10T17:48:00Z">
              <w:rPr>
                <w:sz w:val="22"/>
              </w:rPr>
            </w:rPrChange>
          </w:rPr>
          <w:t>inter-</w:t>
        </w:r>
      </w:ins>
      <w:del w:id="6418" w:author="LIN, Yufeng" w:date="2021-10-04T16:55:00Z">
        <w:r w:rsidR="0043131C" w:rsidRPr="00755CC4" w:rsidDel="00DB66B4">
          <w:rPr>
            <w:rPrChange w:id="6419" w:author="Yufeng" w:date="2021-10-10T17:48:00Z">
              <w:rPr>
                <w:sz w:val="22"/>
              </w:rPr>
            </w:rPrChange>
          </w:rPr>
          <w:delText>microeukaryotes</w:delText>
        </w:r>
      </w:del>
      <w:del w:id="6420" w:author="nick ting" w:date="2021-10-04T18:02:00Z">
        <w:r w:rsidR="00DB66B4" w:rsidRPr="00755CC4" w:rsidDel="009134E0">
          <w:rPr>
            <w:rPrChange w:id="6421" w:author="Yufeng" w:date="2021-10-10T17:48:00Z">
              <w:rPr>
                <w:sz w:val="22"/>
              </w:rPr>
            </w:rPrChange>
          </w:rPr>
          <w:delText>fungi</w:delText>
        </w:r>
      </w:del>
      <w:ins w:id="6422" w:author="nick ting" w:date="2021-10-04T22:10:00Z">
        <w:r w:rsidR="005F24DC" w:rsidRPr="00755CC4">
          <w:rPr>
            <w:rPrChange w:id="6423" w:author="Yufeng" w:date="2021-10-10T17:48:00Z">
              <w:rPr>
                <w:sz w:val="22"/>
              </w:rPr>
            </w:rPrChange>
          </w:rPr>
          <w:t>fungal</w:t>
        </w:r>
      </w:ins>
      <w:ins w:id="6424" w:author="nick ting" w:date="2021-10-03T20:54:00Z">
        <w:r w:rsidR="0043131C" w:rsidRPr="00755CC4">
          <w:rPr>
            <w:rPrChange w:id="6425" w:author="Yufeng" w:date="2021-10-10T17:48:00Z">
              <w:rPr>
                <w:sz w:val="22"/>
              </w:rPr>
            </w:rPrChange>
          </w:rPr>
          <w:t xml:space="preserve"> correlations across all three </w:t>
        </w:r>
      </w:ins>
      <w:ins w:id="6426" w:author="nick ting" w:date="2021-10-04T22:10:00Z">
        <w:r w:rsidR="005F24DC" w:rsidRPr="00755CC4">
          <w:rPr>
            <w:rPrChange w:id="6427" w:author="Yufeng" w:date="2021-10-10T17:48:00Z">
              <w:rPr>
                <w:sz w:val="22"/>
              </w:rPr>
            </w:rPrChange>
          </w:rPr>
          <w:t>conditions</w:t>
        </w:r>
      </w:ins>
      <w:ins w:id="6428" w:author="nick ting" w:date="2021-10-03T20:55:00Z">
        <w:r w:rsidR="0043131C" w:rsidRPr="00755CC4">
          <w:rPr>
            <w:rPrChange w:id="6429" w:author="Yufeng" w:date="2021-10-10T17:48:00Z">
              <w:rPr>
                <w:sz w:val="22"/>
              </w:rPr>
            </w:rPrChange>
          </w:rPr>
          <w:t xml:space="preserve"> (</w:t>
        </w:r>
      </w:ins>
      <w:ins w:id="6430" w:author="nick ting" w:date="2021-10-04T22:10:00Z">
        <w:r w:rsidR="005F24DC" w:rsidRPr="00755CC4">
          <w:rPr>
            <w:rPrChange w:id="6431" w:author="Yufeng" w:date="2021-10-10T17:48:00Z">
              <w:rPr>
                <w:sz w:val="22"/>
              </w:rPr>
            </w:rPrChange>
          </w:rPr>
          <w:t>Healthy, Adenoma, CRC</w:t>
        </w:r>
      </w:ins>
      <w:ins w:id="6432" w:author="nick ting" w:date="2021-10-03T20:55:00Z">
        <w:r w:rsidR="0043131C" w:rsidRPr="00755CC4">
          <w:rPr>
            <w:rPrChange w:id="6433" w:author="Yufeng" w:date="2021-10-10T17:48:00Z">
              <w:rPr>
                <w:sz w:val="22"/>
              </w:rPr>
            </w:rPrChange>
          </w:rPr>
          <w:t>)</w:t>
        </w:r>
      </w:ins>
      <w:ins w:id="6434" w:author="nick ting" w:date="2021-10-04T22:10:00Z">
        <w:r w:rsidR="005F24DC" w:rsidRPr="00755CC4">
          <w:rPr>
            <w:rPrChange w:id="6435" w:author="Yufeng" w:date="2021-10-10T17:48:00Z">
              <w:rPr>
                <w:sz w:val="22"/>
              </w:rPr>
            </w:rPrChange>
          </w:rPr>
          <w:t xml:space="preserve"> </w:t>
        </w:r>
      </w:ins>
      <w:ins w:id="6436" w:author="LIN, Yufeng" w:date="2021-09-28T11:04:00Z">
        <w:r w:rsidR="00A009DF" w:rsidRPr="00755CC4">
          <w:rPr>
            <w:rPrChange w:id="6437" w:author="Yufeng" w:date="2021-10-10T17:48:00Z">
              <w:rPr>
                <w:sz w:val="22"/>
              </w:rPr>
            </w:rPrChange>
          </w:rPr>
          <w:t>(</w:t>
        </w:r>
      </w:ins>
      <w:ins w:id="6438" w:author="LIN, Yufeng" w:date="2021-10-07T18:24:00Z">
        <w:r w:rsidR="002967E7" w:rsidRPr="0038659B">
          <w:t xml:space="preserve">supplementary figure 5 and </w:t>
        </w:r>
      </w:ins>
      <w:ins w:id="6439" w:author="LIN, Yufeng" w:date="2021-09-28T11:04:00Z">
        <w:r w:rsidR="00A009DF" w:rsidRPr="00755CC4">
          <w:rPr>
            <w:rPrChange w:id="6440" w:author="Yufeng" w:date="2021-10-10T17:48:00Z">
              <w:rPr>
                <w:sz w:val="22"/>
              </w:rPr>
            </w:rPrChange>
          </w:rPr>
          <w:t xml:space="preserve">supplementary table 11). </w:t>
        </w:r>
      </w:ins>
      <w:del w:id="6441" w:author="LIN, Yufeng" w:date="2021-09-28T11:04:00Z">
        <w:r w:rsidRPr="00755CC4" w:rsidDel="00A009DF">
          <w:rPr>
            <w:rPrChange w:id="6442" w:author="Yufeng" w:date="2021-10-10T17:48:00Z">
              <w:rPr>
                <w:sz w:val="22"/>
              </w:rPr>
            </w:rPrChange>
          </w:rPr>
          <w:delText xml:space="preserve"> </w:delText>
        </w:r>
      </w:del>
      <w:del w:id="6443" w:author="LIN, Yufeng" w:date="2021-09-28T11:03:00Z">
        <w:r w:rsidRPr="00755CC4" w:rsidDel="00A009DF">
          <w:rPr>
            <w:rPrChange w:id="6444" w:author="Yufeng" w:date="2021-10-10T17:48:00Z">
              <w:rPr>
                <w:sz w:val="22"/>
              </w:rPr>
            </w:rPrChange>
          </w:rPr>
          <w:delText>W</w:delText>
        </w:r>
      </w:del>
      <w:del w:id="6445" w:author="LIN, Yufeng" w:date="2021-09-28T11:04:00Z">
        <w:r w:rsidRPr="00755CC4" w:rsidDel="00A009DF">
          <w:rPr>
            <w:rPrChange w:id="6446" w:author="Yufeng" w:date="2021-10-10T17:48:00Z">
              <w:rPr>
                <w:sz w:val="22"/>
              </w:rPr>
            </w:rPrChange>
          </w:rPr>
          <w:delText xml:space="preserve">e discovered the relationship of microeukaryote-bacteria was weaker than internal </w:delText>
        </w:r>
        <w:r w:rsidR="00FA35F2" w:rsidRPr="00755CC4" w:rsidDel="00A009DF">
          <w:rPr>
            <w:rPrChange w:id="6447" w:author="Yufeng" w:date="2021-10-10T17:48:00Z">
              <w:rPr>
                <w:sz w:val="22"/>
              </w:rPr>
            </w:rPrChange>
          </w:rPr>
          <w:delText>micro-eukaryotes</w:delText>
        </w:r>
        <w:r w:rsidRPr="00755CC4" w:rsidDel="00A009DF">
          <w:rPr>
            <w:rPrChange w:id="6448" w:author="Yufeng" w:date="2021-10-10T17:48:00Z">
              <w:rPr>
                <w:sz w:val="22"/>
              </w:rPr>
            </w:rPrChange>
          </w:rPr>
          <w:delText xml:space="preserve">. </w:delText>
        </w:r>
      </w:del>
      <w:r w:rsidRPr="00755CC4">
        <w:rPr>
          <w:rPrChange w:id="6449" w:author="Yufeng" w:date="2021-10-10T17:48:00Z">
            <w:rPr>
              <w:sz w:val="22"/>
            </w:rPr>
          </w:rPrChange>
        </w:rPr>
        <w:t xml:space="preserve">However, </w:t>
      </w:r>
      <w:del w:id="6450" w:author="nick ting" w:date="2021-10-03T20:55:00Z">
        <w:r w:rsidRPr="00755CC4" w:rsidDel="0043131C">
          <w:rPr>
            <w:rPrChange w:id="6451" w:author="Yufeng" w:date="2021-10-10T17:48:00Z">
              <w:rPr>
                <w:sz w:val="22"/>
              </w:rPr>
            </w:rPrChange>
          </w:rPr>
          <w:delText xml:space="preserve">we explored that </w:delText>
        </w:r>
      </w:del>
      <w:r w:rsidRPr="00755CC4">
        <w:rPr>
          <w:rPrChange w:id="6452" w:author="Yufeng" w:date="2021-10-10T17:48:00Z">
            <w:rPr>
              <w:sz w:val="22"/>
            </w:rPr>
          </w:rPrChange>
        </w:rPr>
        <w:t xml:space="preserve">the </w:t>
      </w:r>
      <w:del w:id="6453" w:author="nick ting" w:date="2021-10-04T18:02:00Z">
        <w:r w:rsidR="00DB66B4" w:rsidRPr="00755CC4" w:rsidDel="009134E0">
          <w:rPr>
            <w:rPrChange w:id="6454" w:author="Yufeng" w:date="2021-10-10T17:48:00Z">
              <w:rPr>
                <w:sz w:val="22"/>
              </w:rPr>
            </w:rPrChange>
          </w:rPr>
          <w:delText>fungal</w:delText>
        </w:r>
      </w:del>
      <w:ins w:id="6455" w:author="nick ting" w:date="2021-10-04T22:10:00Z">
        <w:r w:rsidR="005F24DC" w:rsidRPr="00755CC4">
          <w:rPr>
            <w:rPrChange w:id="6456" w:author="Yufeng" w:date="2021-10-10T17:48:00Z">
              <w:rPr>
                <w:sz w:val="22"/>
              </w:rPr>
            </w:rPrChange>
          </w:rPr>
          <w:t>fungal</w:t>
        </w:r>
      </w:ins>
      <w:del w:id="6457" w:author="LIN, Yufeng" w:date="2021-10-04T16:58:00Z">
        <w:r w:rsidR="0043131C" w:rsidRPr="00755CC4" w:rsidDel="00DB66B4">
          <w:rPr>
            <w:rPrChange w:id="6458" w:author="Yufeng" w:date="2021-10-10T17:48:00Z">
              <w:rPr>
                <w:sz w:val="22"/>
              </w:rPr>
            </w:rPrChange>
          </w:rPr>
          <w:delText>micro-eukaryo</w:delText>
        </w:r>
      </w:del>
      <w:ins w:id="6459" w:author="nick ting" w:date="2021-10-03T20:55:00Z">
        <w:r w:rsidR="0043131C" w:rsidRPr="00755CC4">
          <w:rPr>
            <w:rPrChange w:id="6460" w:author="Yufeng" w:date="2021-10-10T17:48:00Z">
              <w:rPr>
                <w:sz w:val="22"/>
              </w:rPr>
            </w:rPrChange>
          </w:rPr>
          <w:t xml:space="preserve">-bacterial correlation was still </w:t>
        </w:r>
      </w:ins>
      <w:del w:id="6461" w:author="nick ting" w:date="2021-10-03T20:55:00Z">
        <w:r w:rsidRPr="00755CC4" w:rsidDel="0043131C">
          <w:rPr>
            <w:rPrChange w:id="6462" w:author="Yufeng" w:date="2021-10-10T17:48:00Z">
              <w:rPr>
                <w:sz w:val="22"/>
              </w:rPr>
            </w:rPrChange>
          </w:rPr>
          <w:delText xml:space="preserve">associations </w:delText>
        </w:r>
      </w:del>
      <w:del w:id="6463" w:author="LIN, Yufeng" w:date="2021-10-07T10:51:00Z">
        <w:r w:rsidR="0043131C" w:rsidRPr="00755CC4" w:rsidDel="00E81CE7">
          <w:rPr>
            <w:rPrChange w:id="6464" w:author="Yufeng" w:date="2021-10-10T17:48:00Z">
              <w:rPr>
                <w:sz w:val="22"/>
              </w:rPr>
            </w:rPrChange>
          </w:rPr>
          <w:delText>stronger</w:delText>
        </w:r>
      </w:del>
      <w:ins w:id="6465" w:author="LIN, Yufeng" w:date="2021-10-07T10:51:00Z">
        <w:r w:rsidR="00E81CE7" w:rsidRPr="0038659B">
          <w:t>more vigorous</w:t>
        </w:r>
      </w:ins>
      <w:ins w:id="6466" w:author="nick ting" w:date="2021-10-03T20:55:00Z">
        <w:r w:rsidR="0043131C" w:rsidRPr="00755CC4">
          <w:rPr>
            <w:rPrChange w:id="6467" w:author="Yufeng" w:date="2021-10-10T17:48:00Z">
              <w:rPr>
                <w:sz w:val="22"/>
              </w:rPr>
            </w:rPrChange>
          </w:rPr>
          <w:t xml:space="preserve"> </w:t>
        </w:r>
      </w:ins>
      <w:r w:rsidRPr="00755CC4">
        <w:rPr>
          <w:rPrChange w:id="6468" w:author="Yufeng" w:date="2021-10-10T17:48:00Z">
            <w:rPr>
              <w:sz w:val="22"/>
            </w:rPr>
          </w:rPrChange>
        </w:rPr>
        <w:t xml:space="preserve">in CRC </w:t>
      </w:r>
      <w:del w:id="6469" w:author="nick ting" w:date="2021-10-03T20:56:00Z">
        <w:r w:rsidRPr="00755CC4" w:rsidDel="0043131C">
          <w:rPr>
            <w:rPrChange w:id="6470" w:author="Yufeng" w:date="2021-10-10T17:48:00Z">
              <w:rPr>
                <w:sz w:val="22"/>
              </w:rPr>
            </w:rPrChange>
          </w:rPr>
          <w:delText>were much more potent</w:delText>
        </w:r>
        <w:r w:rsidR="00F15BA6" w:rsidRPr="00755CC4" w:rsidDel="0043131C">
          <w:rPr>
            <w:rPrChange w:id="6471" w:author="Yufeng" w:date="2021-10-10T17:48:00Z">
              <w:rPr>
                <w:sz w:val="22"/>
              </w:rPr>
            </w:rPrChange>
          </w:rPr>
          <w:delText>stronger</w:delText>
        </w:r>
        <w:r w:rsidRPr="00755CC4" w:rsidDel="0043131C">
          <w:rPr>
            <w:rPrChange w:id="6472" w:author="Yufeng" w:date="2021-10-10T17:48:00Z">
              <w:rPr>
                <w:sz w:val="22"/>
              </w:rPr>
            </w:rPrChange>
          </w:rPr>
          <w:delText xml:space="preserve"> than</w:delText>
        </w:r>
      </w:del>
      <w:ins w:id="6473" w:author="nick ting" w:date="2021-10-03T20:56:00Z">
        <w:r w:rsidR="0043131C" w:rsidRPr="00755CC4">
          <w:rPr>
            <w:rPrChange w:id="6474" w:author="Yufeng" w:date="2021-10-10T17:48:00Z">
              <w:rPr>
                <w:sz w:val="22"/>
              </w:rPr>
            </w:rPrChange>
          </w:rPr>
          <w:t>when compared to</w:t>
        </w:r>
      </w:ins>
      <w:r w:rsidRPr="00755CC4">
        <w:rPr>
          <w:rPrChange w:id="6475" w:author="Yufeng" w:date="2021-10-10T17:48:00Z">
            <w:rPr>
              <w:sz w:val="22"/>
            </w:rPr>
          </w:rPrChange>
        </w:rPr>
        <w:t xml:space="preserve"> </w:t>
      </w:r>
      <w:del w:id="6476" w:author="nick ting" w:date="2021-10-03T20:56:00Z">
        <w:r w:rsidRPr="00755CC4" w:rsidDel="0043131C">
          <w:rPr>
            <w:rPrChange w:id="6477" w:author="Yufeng" w:date="2021-10-10T17:48:00Z">
              <w:rPr>
                <w:sz w:val="22"/>
              </w:rPr>
            </w:rPrChange>
          </w:rPr>
          <w:delText xml:space="preserve">in </w:delText>
        </w:r>
      </w:del>
      <w:r w:rsidRPr="00755CC4">
        <w:rPr>
          <w:rPrChange w:id="6478" w:author="Yufeng" w:date="2021-10-10T17:48:00Z">
            <w:rPr>
              <w:sz w:val="22"/>
            </w:rPr>
          </w:rPrChange>
        </w:rPr>
        <w:t xml:space="preserve">healthy </w:t>
      </w:r>
      <w:del w:id="6479" w:author="nick ting" w:date="2021-10-04T22:10:00Z">
        <w:r w:rsidRPr="00755CC4" w:rsidDel="005F24DC">
          <w:rPr>
            <w:rPrChange w:id="6480" w:author="Yufeng" w:date="2021-10-10T17:48:00Z">
              <w:rPr>
                <w:sz w:val="22"/>
              </w:rPr>
            </w:rPrChange>
          </w:rPr>
          <w:delText>control</w:delText>
        </w:r>
      </w:del>
      <w:ins w:id="6481" w:author="nick ting" w:date="2021-10-04T22:10:00Z">
        <w:r w:rsidR="005F24DC" w:rsidRPr="00755CC4">
          <w:rPr>
            <w:rPrChange w:id="6482" w:author="Yufeng" w:date="2021-10-10T17:48:00Z">
              <w:rPr>
                <w:sz w:val="22"/>
              </w:rPr>
            </w:rPrChange>
          </w:rPr>
          <w:t>individuals</w:t>
        </w:r>
      </w:ins>
      <w:r w:rsidRPr="00755CC4">
        <w:rPr>
          <w:rPrChange w:id="6483" w:author="Yufeng" w:date="2021-10-10T17:48:00Z">
            <w:rPr>
              <w:sz w:val="22"/>
            </w:rPr>
          </w:rPrChange>
        </w:rPr>
        <w:t xml:space="preserve">, </w:t>
      </w:r>
      <w:ins w:id="6484" w:author="nick ting" w:date="2021-10-03T20:56:00Z">
        <w:r w:rsidR="0043131C" w:rsidRPr="00755CC4">
          <w:rPr>
            <w:rPrChange w:id="6485" w:author="Yufeng" w:date="2021-10-10T17:48:00Z">
              <w:rPr>
                <w:sz w:val="22"/>
              </w:rPr>
            </w:rPrChange>
          </w:rPr>
          <w:t xml:space="preserve">which </w:t>
        </w:r>
      </w:ins>
      <w:ins w:id="6486" w:author="nick ting" w:date="2021-10-04T22:11:00Z">
        <w:r w:rsidR="005F24DC" w:rsidRPr="00755CC4">
          <w:rPr>
            <w:rPrChange w:id="6487" w:author="Yufeng" w:date="2021-10-10T17:48:00Z">
              <w:rPr>
                <w:sz w:val="22"/>
              </w:rPr>
            </w:rPrChange>
          </w:rPr>
          <w:t>showed the same pattern</w:t>
        </w:r>
      </w:ins>
      <w:del w:id="6488" w:author="nick ting" w:date="2021-10-04T22:11:00Z">
        <w:r w:rsidRPr="00755CC4" w:rsidDel="005F24DC">
          <w:rPr>
            <w:rPrChange w:id="6489" w:author="Yufeng" w:date="2021-10-10T17:48:00Z">
              <w:rPr>
                <w:sz w:val="22"/>
              </w:rPr>
            </w:rPrChange>
          </w:rPr>
          <w:delText>same</w:delText>
        </w:r>
      </w:del>
      <w:r w:rsidRPr="00755CC4">
        <w:rPr>
          <w:rPrChange w:id="6490" w:author="Yufeng" w:date="2021-10-10T17:48:00Z">
            <w:rPr>
              <w:sz w:val="22"/>
            </w:rPr>
          </w:rPrChange>
        </w:rPr>
        <w:t xml:space="preserve"> </w:t>
      </w:r>
      <w:del w:id="6491" w:author="nick ting" w:date="2021-10-03T20:56:00Z">
        <w:r w:rsidRPr="00755CC4" w:rsidDel="0043131C">
          <w:rPr>
            <w:rPrChange w:id="6492" w:author="Yufeng" w:date="2021-10-10T17:48:00Z">
              <w:rPr>
                <w:sz w:val="22"/>
              </w:rPr>
            </w:rPrChange>
          </w:rPr>
          <w:delText xml:space="preserve">with internal </w:delText>
        </w:r>
        <w:r w:rsidR="00FA35F2" w:rsidRPr="00755CC4" w:rsidDel="0043131C">
          <w:rPr>
            <w:rPrChange w:id="6493" w:author="Yufeng" w:date="2021-10-10T17:48:00Z">
              <w:rPr>
                <w:sz w:val="22"/>
              </w:rPr>
            </w:rPrChange>
          </w:rPr>
          <w:delText>micro-eukaryotes</w:delText>
        </w:r>
        <w:r w:rsidR="004314C2" w:rsidRPr="00755CC4" w:rsidDel="0043131C">
          <w:rPr>
            <w:rPrChange w:id="6494" w:author="Yufeng" w:date="2021-10-10T17:48:00Z">
              <w:rPr>
                <w:sz w:val="22"/>
              </w:rPr>
            </w:rPrChange>
          </w:rPr>
          <w:delText>fungi</w:delText>
        </w:r>
        <w:r w:rsidRPr="00755CC4" w:rsidDel="0043131C">
          <w:rPr>
            <w:rPrChange w:id="6495" w:author="Yufeng" w:date="2021-10-10T17:48:00Z">
              <w:rPr>
                <w:sz w:val="22"/>
              </w:rPr>
            </w:rPrChange>
          </w:rPr>
          <w:delText xml:space="preserve"> </w:delText>
        </w:r>
      </w:del>
      <w:ins w:id="6496" w:author="nick ting" w:date="2021-10-03T20:56:00Z">
        <w:r w:rsidR="0043131C" w:rsidRPr="00755CC4">
          <w:rPr>
            <w:rPrChange w:id="6497" w:author="Yufeng" w:date="2021-10-10T17:48:00Z">
              <w:rPr>
                <w:sz w:val="22"/>
              </w:rPr>
            </w:rPrChange>
          </w:rPr>
          <w:t>as</w:t>
        </w:r>
      </w:ins>
      <w:ins w:id="6498" w:author="nick ting" w:date="2021-10-04T22:11:00Z">
        <w:r w:rsidR="005F24DC" w:rsidRPr="00755CC4">
          <w:rPr>
            <w:rPrChange w:id="6499" w:author="Yufeng" w:date="2021-10-10T17:48:00Z">
              <w:rPr>
                <w:sz w:val="22"/>
              </w:rPr>
            </w:rPrChange>
          </w:rPr>
          <w:t xml:space="preserve"> in</w:t>
        </w:r>
      </w:ins>
      <w:ins w:id="6500" w:author="nick ting" w:date="2021-10-03T20:56:00Z">
        <w:r w:rsidR="0043131C" w:rsidRPr="00755CC4">
          <w:rPr>
            <w:rPrChange w:id="6501" w:author="Yufeng" w:date="2021-10-10T17:48:00Z">
              <w:rPr>
                <w:sz w:val="22"/>
              </w:rPr>
            </w:rPrChange>
          </w:rPr>
          <w:t xml:space="preserve"> inter-</w:t>
        </w:r>
      </w:ins>
      <w:del w:id="6502" w:author="nick ting" w:date="2021-10-04T18:02:00Z">
        <w:r w:rsidR="00DB66B4" w:rsidRPr="00755CC4" w:rsidDel="009134E0">
          <w:rPr>
            <w:rPrChange w:id="6503" w:author="Yufeng" w:date="2021-10-10T17:48:00Z">
              <w:rPr>
                <w:sz w:val="22"/>
              </w:rPr>
            </w:rPrChange>
          </w:rPr>
          <w:delText>fungi</w:delText>
        </w:r>
      </w:del>
      <w:ins w:id="6504" w:author="nick ting" w:date="2021-10-04T22:11:00Z">
        <w:r w:rsidR="005F24DC" w:rsidRPr="00755CC4">
          <w:rPr>
            <w:rPrChange w:id="6505" w:author="Yufeng" w:date="2021-10-10T17:48:00Z">
              <w:rPr>
                <w:sz w:val="22"/>
              </w:rPr>
            </w:rPrChange>
          </w:rPr>
          <w:t>fungal</w:t>
        </w:r>
      </w:ins>
      <w:ins w:id="6506" w:author="LIN, Yufeng" w:date="2021-10-04T16:56:00Z">
        <w:r w:rsidR="00DB66B4" w:rsidRPr="00755CC4">
          <w:rPr>
            <w:rPrChange w:id="6507" w:author="Yufeng" w:date="2021-10-10T17:48:00Z">
              <w:rPr>
                <w:sz w:val="22"/>
              </w:rPr>
            </w:rPrChange>
          </w:rPr>
          <w:t xml:space="preserve"> </w:t>
        </w:r>
      </w:ins>
      <w:del w:id="6508" w:author="LIN, Yufeng" w:date="2021-10-04T16:56:00Z">
        <w:r w:rsidR="0043131C" w:rsidRPr="00755CC4" w:rsidDel="00DB66B4">
          <w:rPr>
            <w:rPrChange w:id="6509" w:author="Yufeng" w:date="2021-10-10T17:48:00Z">
              <w:rPr>
                <w:sz w:val="22"/>
              </w:rPr>
            </w:rPrChange>
          </w:rPr>
          <w:delText xml:space="preserve">microeukaryotes </w:delText>
        </w:r>
      </w:del>
      <w:r w:rsidRPr="00755CC4">
        <w:rPr>
          <w:rPrChange w:id="6510" w:author="Yufeng" w:date="2021-10-10T17:48:00Z">
            <w:rPr>
              <w:sz w:val="22"/>
            </w:rPr>
          </w:rPrChange>
        </w:rPr>
        <w:t>correlations (figure 4</w:t>
      </w:r>
      <w:ins w:id="6511" w:author="LIN, Yufeng" w:date="2021-10-07T18:23:00Z">
        <w:r w:rsidR="002967E7" w:rsidRPr="0038659B">
          <w:t>, supplementary figure 5</w:t>
        </w:r>
      </w:ins>
      <w:r w:rsidRPr="00755CC4">
        <w:rPr>
          <w:rPrChange w:id="6512" w:author="Yufeng" w:date="2021-10-10T17:48:00Z">
            <w:rPr>
              <w:sz w:val="22"/>
            </w:rPr>
          </w:rPrChange>
        </w:rPr>
        <w:t xml:space="preserve"> and </w:t>
      </w:r>
      <w:commentRangeStart w:id="6513"/>
      <w:r w:rsidRPr="00755CC4">
        <w:rPr>
          <w:rPrChange w:id="6514" w:author="Yufeng" w:date="2021-10-10T17:48:00Z">
            <w:rPr>
              <w:sz w:val="22"/>
            </w:rPr>
          </w:rPrChange>
        </w:rPr>
        <w:t xml:space="preserve">supplementary table </w:t>
      </w:r>
      <w:del w:id="6515" w:author="LIN, Yufeng" w:date="2021-09-23T14:28:00Z">
        <w:r w:rsidRPr="00755CC4" w:rsidDel="003A3841">
          <w:rPr>
            <w:rPrChange w:id="6516" w:author="Yufeng" w:date="2021-10-10T17:48:00Z">
              <w:rPr>
                <w:sz w:val="22"/>
              </w:rPr>
            </w:rPrChange>
          </w:rPr>
          <w:delText>7</w:delText>
        </w:r>
        <w:commentRangeEnd w:id="6513"/>
        <w:r w:rsidRPr="00755CC4" w:rsidDel="003A3841">
          <w:rPr>
            <w:rStyle w:val="CommentReference"/>
            <w:sz w:val="24"/>
            <w:szCs w:val="24"/>
            <w:rPrChange w:id="6517" w:author="Yufeng" w:date="2021-10-10T17:48:00Z">
              <w:rPr>
                <w:rStyle w:val="CommentReference"/>
                <w:sz w:val="22"/>
                <w:szCs w:val="22"/>
              </w:rPr>
            </w:rPrChange>
          </w:rPr>
          <w:commentReference w:id="6513"/>
        </w:r>
      </w:del>
      <w:ins w:id="6518" w:author="LIN, Yufeng" w:date="2021-09-23T17:06:00Z">
        <w:r w:rsidR="001A7063" w:rsidRPr="00755CC4">
          <w:rPr>
            <w:rPrChange w:id="6519" w:author="Yufeng" w:date="2021-10-10T17:48:00Z">
              <w:rPr>
                <w:sz w:val="22"/>
              </w:rPr>
            </w:rPrChange>
          </w:rPr>
          <w:t>1</w:t>
        </w:r>
      </w:ins>
      <w:ins w:id="6520" w:author="LIN, Yufeng" w:date="2021-09-23T17:30:00Z">
        <w:r w:rsidR="00F774B9" w:rsidRPr="00755CC4">
          <w:rPr>
            <w:rPrChange w:id="6521" w:author="Yufeng" w:date="2021-10-10T17:48:00Z">
              <w:rPr>
                <w:sz w:val="22"/>
              </w:rPr>
            </w:rPrChange>
          </w:rPr>
          <w:t>1</w:t>
        </w:r>
      </w:ins>
      <w:r w:rsidRPr="00755CC4">
        <w:rPr>
          <w:rPrChange w:id="6522" w:author="Yufeng" w:date="2021-10-10T17:48:00Z">
            <w:rPr>
              <w:sz w:val="22"/>
            </w:rPr>
          </w:rPrChange>
        </w:rPr>
        <w:t>).</w:t>
      </w:r>
      <w:ins w:id="6523" w:author="nick ting" w:date="2021-10-04T18:03:00Z">
        <w:r w:rsidR="009134E0" w:rsidRPr="00755CC4">
          <w:rPr>
            <w:rPrChange w:id="6524" w:author="Yufeng" w:date="2021-10-10T17:48:00Z">
              <w:rPr>
                <w:sz w:val="22"/>
              </w:rPr>
            </w:rPrChange>
          </w:rPr>
          <w:t xml:space="preserve"> This suggested that although the</w:t>
        </w:r>
      </w:ins>
      <w:ins w:id="6525" w:author="nick ting" w:date="2021-10-04T22:11:00Z">
        <w:r w:rsidR="005F24DC" w:rsidRPr="00755CC4">
          <w:rPr>
            <w:rPrChange w:id="6526" w:author="Yufeng" w:date="2021-10-10T17:48:00Z">
              <w:rPr>
                <w:sz w:val="22"/>
              </w:rPr>
            </w:rPrChange>
          </w:rPr>
          <w:t xml:space="preserve"> fungal-bacterial </w:t>
        </w:r>
      </w:ins>
      <w:ins w:id="6527" w:author="nick ting" w:date="2021-10-04T18:03:00Z">
        <w:r w:rsidR="009134E0" w:rsidRPr="00755CC4">
          <w:rPr>
            <w:rPrChange w:id="6528" w:author="Yufeng" w:date="2021-10-10T17:48:00Z">
              <w:rPr>
                <w:sz w:val="22"/>
              </w:rPr>
            </w:rPrChange>
          </w:rPr>
          <w:t>interactions are weaker than inter-</w:t>
        </w:r>
      </w:ins>
      <w:ins w:id="6529" w:author="nick ting" w:date="2021-10-04T22:11:00Z">
        <w:r w:rsidR="005F24DC" w:rsidRPr="00755CC4">
          <w:rPr>
            <w:rPrChange w:id="6530" w:author="Yufeng" w:date="2021-10-10T17:48:00Z">
              <w:rPr>
                <w:sz w:val="22"/>
              </w:rPr>
            </w:rPrChange>
          </w:rPr>
          <w:t>fungal</w:t>
        </w:r>
      </w:ins>
      <w:ins w:id="6531" w:author="nick ting" w:date="2021-10-04T18:03:00Z">
        <w:r w:rsidR="009134E0" w:rsidRPr="00755CC4">
          <w:rPr>
            <w:rPrChange w:id="6532" w:author="Yufeng" w:date="2021-10-10T17:48:00Z">
              <w:rPr>
                <w:sz w:val="22"/>
              </w:rPr>
            </w:rPrChange>
          </w:rPr>
          <w:t xml:space="preserve"> int</w:t>
        </w:r>
      </w:ins>
      <w:ins w:id="6533" w:author="nick ting" w:date="2021-10-04T18:04:00Z">
        <w:r w:rsidR="009134E0" w:rsidRPr="00755CC4">
          <w:rPr>
            <w:rPrChange w:id="6534" w:author="Yufeng" w:date="2021-10-10T17:48:00Z">
              <w:rPr>
                <w:sz w:val="22"/>
              </w:rPr>
            </w:rPrChange>
          </w:rPr>
          <w:t>eractions, they might still be associated with CRC tumorigenesis.</w:t>
        </w:r>
      </w:ins>
    </w:p>
    <w:p w14:paraId="4394369F" w14:textId="5BB37361" w:rsidR="0033275C" w:rsidRPr="00ED16E1" w:rsidRDefault="0033275C">
      <w:pPr>
        <w:jc w:val="left"/>
        <w:rPr>
          <w:rFonts w:eastAsiaTheme="minorEastAsia"/>
          <w:b/>
          <w:bCs/>
          <w:rPrChange w:id="6535" w:author="Yufeng" w:date="2021-10-10T18:12:00Z">
            <w:rPr>
              <w:b/>
              <w:bCs/>
              <w:sz w:val="22"/>
            </w:rPr>
          </w:rPrChange>
        </w:rPr>
        <w:pPrChange w:id="6536" w:author="Yufeng" w:date="2021-10-10T17:53:00Z">
          <w:pPr/>
        </w:pPrChange>
      </w:pPr>
    </w:p>
    <w:p w14:paraId="2880458B" w14:textId="0771AEA3" w:rsidR="00D9531B" w:rsidRPr="0038659B" w:rsidRDefault="00D9531B">
      <w:pPr>
        <w:pStyle w:val="title20825"/>
        <w:jc w:val="left"/>
        <w:pPrChange w:id="6537" w:author="Yufeng" w:date="2021-10-10T17:53:00Z">
          <w:pPr>
            <w:pStyle w:val="title20825"/>
          </w:pPr>
        </w:pPrChange>
      </w:pPr>
      <w:del w:id="6538" w:author="LIN, Yufeng" w:date="2021-09-28T11:32:00Z">
        <w:r w:rsidRPr="0038659B" w:rsidDel="002C1089">
          <w:delText>Alternative enteric microbiome in CRC and</w:delText>
        </w:r>
        <w:r w:rsidRPr="00755CC4" w:rsidDel="002C1089">
          <w:rPr>
            <w:i/>
            <w:iCs/>
          </w:rPr>
          <w:delText xml:space="preserve"> A. rambellii</w:delText>
        </w:r>
        <w:r w:rsidRPr="00755CC4" w:rsidDel="002C1089">
          <w:delText xml:space="preserve"> interacted domains with </w:delText>
        </w:r>
      </w:del>
      <w:ins w:id="6539" w:author="LIN, Yufeng" w:date="2021-09-28T11:32:00Z">
        <w:del w:id="6540" w:author="Lung Ngai TING" w:date="2021-10-09T15:34:00Z">
          <w:r w:rsidR="002C1089" w:rsidRPr="00755CC4" w:rsidDel="00C765A9">
            <w:delText xml:space="preserve">Alternative enteric microbiome in CRC and </w:delText>
          </w:r>
        </w:del>
      </w:ins>
      <w:ins w:id="6541" w:author="LIN, Yufeng" w:date="2021-09-28T13:07:00Z">
        <w:del w:id="6542" w:author="Lung Ngai TING" w:date="2021-10-09T15:34:00Z">
          <w:r w:rsidR="004314C2" w:rsidRPr="00755CC4" w:rsidDel="00C765A9">
            <w:delText>fungi</w:delText>
          </w:r>
        </w:del>
      </w:ins>
      <w:ins w:id="6543" w:author="LIN, Yufeng" w:date="2021-09-28T12:50:00Z">
        <w:del w:id="6544" w:author="Lung Ngai TING" w:date="2021-10-09T15:34:00Z">
          <w:r w:rsidR="00E06A91" w:rsidRPr="00755CC4" w:rsidDel="00C765A9">
            <w:rPr>
              <w:rPrChange w:id="6545" w:author="Yufeng" w:date="2021-10-10T17:48:00Z">
                <w:rPr>
                  <w:sz w:val="22"/>
                </w:rPr>
              </w:rPrChange>
            </w:rPr>
            <w:delText xml:space="preserve"> were the important potential biomarkers or inducement</w:delText>
          </w:r>
        </w:del>
      </w:ins>
      <w:ins w:id="6546" w:author="LIN, Yufeng" w:date="2021-10-07T10:51:00Z">
        <w:del w:id="6547" w:author="Lung Ngai TING" w:date="2021-10-09T15:34:00Z">
          <w:r w:rsidR="00E81CE7" w:rsidRPr="00755CC4" w:rsidDel="00C765A9">
            <w:delText>s</w:delText>
          </w:r>
        </w:del>
      </w:ins>
      <w:ins w:id="6548" w:author="LIN, Yufeng" w:date="2021-09-28T12:50:00Z">
        <w:del w:id="6549" w:author="Lung Ngai TING" w:date="2021-10-09T15:34:00Z">
          <w:r w:rsidR="00E06A91" w:rsidRPr="00755CC4" w:rsidDel="00C765A9">
            <w:rPr>
              <w:rPrChange w:id="6550" w:author="Yufeng" w:date="2021-10-10T17:48:00Z">
                <w:rPr>
                  <w:sz w:val="22"/>
                </w:rPr>
              </w:rPrChange>
            </w:rPr>
            <w:delText xml:space="preserve"> for CRC</w:delText>
          </w:r>
        </w:del>
      </w:ins>
      <w:ins w:id="6551" w:author="nick ting" w:date="2021-10-04T18:43:00Z">
        <w:del w:id="6552" w:author="Lung Ngai TING" w:date="2021-10-09T15:34:00Z">
          <w:r w:rsidR="00C40C9A" w:rsidRPr="00755CC4" w:rsidDel="00C765A9">
            <w:delText xml:space="preserve"> (Differential correlation </w:delText>
          </w:r>
        </w:del>
      </w:ins>
      <w:ins w:id="6553" w:author="nick ting" w:date="2021-10-04T18:50:00Z">
        <w:del w:id="6554" w:author="Lung Ngai TING" w:date="2021-10-09T15:34:00Z">
          <w:r w:rsidR="00C40C9A" w:rsidRPr="00755CC4" w:rsidDel="00C765A9">
            <w:delText>of bacteria and microeukayotes in CRC versus hea</w:delText>
          </w:r>
        </w:del>
      </w:ins>
      <w:ins w:id="6555" w:author="nick ting" w:date="2021-10-04T18:51:00Z">
        <w:del w:id="6556" w:author="Lung Ngai TING" w:date="2021-10-09T15:34:00Z">
          <w:r w:rsidR="00C40C9A" w:rsidRPr="00755CC4" w:rsidDel="00C765A9">
            <w:delText>lthy conidtion</w:delText>
          </w:r>
        </w:del>
      </w:ins>
      <w:ins w:id="6557" w:author="nick ting" w:date="2021-10-04T18:43:00Z">
        <w:del w:id="6558" w:author="Lung Ngai TING" w:date="2021-10-09T15:34:00Z">
          <w:r w:rsidR="00C40C9A" w:rsidRPr="00755CC4" w:rsidDel="00C765A9">
            <w:delText>)</w:delText>
          </w:r>
        </w:del>
      </w:ins>
      <w:del w:id="6559" w:author="Lung Ngai TING" w:date="2021-10-09T15:34:00Z">
        <w:r w:rsidRPr="00755CC4" w:rsidDel="00C765A9">
          <w:rPr>
            <w:rPrChange w:id="6560" w:author="Yufeng" w:date="2021-10-10T17:48:00Z">
              <w:rPr>
                <w:i/>
                <w:iCs/>
              </w:rPr>
            </w:rPrChange>
          </w:rPr>
          <w:delText>F. nucleatum</w:delText>
        </w:r>
        <w:r w:rsidRPr="00755CC4" w:rsidDel="00C765A9">
          <w:delText xml:space="preserve"> and </w:delText>
        </w:r>
        <w:r w:rsidRPr="00755CC4" w:rsidDel="00C765A9">
          <w:rPr>
            <w:rPrChange w:id="6561" w:author="Yufeng" w:date="2021-10-10T17:48:00Z">
              <w:rPr>
                <w:i/>
                <w:iCs/>
              </w:rPr>
            </w:rPrChange>
          </w:rPr>
          <w:delText>P. micra</w:delText>
        </w:r>
      </w:del>
      <w:ins w:id="6562" w:author="Lung Ngai TING" w:date="2021-10-09T15:34:00Z">
        <w:r w:rsidR="00C765A9" w:rsidRPr="0038659B">
          <w:t xml:space="preserve">Differential </w:t>
        </w:r>
      </w:ins>
      <w:ins w:id="6563" w:author="Lung Ngai TING" w:date="2021-10-09T15:35:00Z">
        <w:r w:rsidR="00C765A9" w:rsidRPr="0038659B">
          <w:t>inter-fungal and fungal-bacterial correlation analysis in CRC versus Healthy controls</w:t>
        </w:r>
      </w:ins>
    </w:p>
    <w:p w14:paraId="5BF8A410" w14:textId="65B7A154" w:rsidR="00D9531B" w:rsidRPr="00755CC4" w:rsidDel="008E4C32" w:rsidRDefault="00C40C9A">
      <w:pPr>
        <w:jc w:val="left"/>
        <w:rPr>
          <w:del w:id="6564" w:author="LIN, Yufeng" w:date="2021-09-28T11:21:00Z"/>
          <w:rPrChange w:id="6565" w:author="Yufeng" w:date="2021-10-10T17:48:00Z">
            <w:rPr>
              <w:del w:id="6566" w:author="LIN, Yufeng" w:date="2021-09-28T11:21:00Z"/>
              <w:sz w:val="22"/>
            </w:rPr>
          </w:rPrChange>
        </w:rPr>
        <w:pPrChange w:id="6567" w:author="Yufeng" w:date="2021-10-10T17:53:00Z">
          <w:pPr/>
        </w:pPrChange>
      </w:pPr>
      <w:ins w:id="6568" w:author="nick ting" w:date="2021-10-04T18:51:00Z">
        <w:r w:rsidRPr="00755CC4">
          <w:rPr>
            <w:rPrChange w:id="6569" w:author="Yufeng" w:date="2021-10-10T17:48:00Z">
              <w:rPr>
                <w:sz w:val="22"/>
              </w:rPr>
            </w:rPrChange>
          </w:rPr>
          <w:t xml:space="preserve">After </w:t>
        </w:r>
      </w:ins>
      <w:ins w:id="6570" w:author="nick ting" w:date="2021-10-04T18:55:00Z">
        <w:r w:rsidR="00AE28C8" w:rsidRPr="00755CC4">
          <w:rPr>
            <w:rPrChange w:id="6571" w:author="Yufeng" w:date="2021-10-10T17:48:00Z">
              <w:rPr>
                <w:sz w:val="22"/>
              </w:rPr>
            </w:rPrChange>
          </w:rPr>
          <w:t>determining</w:t>
        </w:r>
      </w:ins>
      <w:ins w:id="6572" w:author="nick ting" w:date="2021-10-04T18:51:00Z">
        <w:r w:rsidRPr="00755CC4">
          <w:rPr>
            <w:rPrChange w:id="6573" w:author="Yufeng" w:date="2021-10-10T17:48:00Z">
              <w:rPr>
                <w:sz w:val="22"/>
              </w:rPr>
            </w:rPrChange>
          </w:rPr>
          <w:t xml:space="preserve"> the</w:t>
        </w:r>
      </w:ins>
      <w:ins w:id="6574" w:author="nick ting" w:date="2021-10-04T18:52:00Z">
        <w:r w:rsidRPr="00755CC4">
          <w:rPr>
            <w:rPrChange w:id="6575" w:author="Yufeng" w:date="2021-10-10T17:48:00Z">
              <w:rPr>
                <w:sz w:val="22"/>
              </w:rPr>
            </w:rPrChange>
          </w:rPr>
          <w:t xml:space="preserve"> inter-bacteria, inter-</w:t>
        </w:r>
      </w:ins>
      <w:ins w:id="6576" w:author="nick ting" w:date="2021-10-04T22:11:00Z">
        <w:r w:rsidR="005F24DC" w:rsidRPr="00755CC4">
          <w:rPr>
            <w:rPrChange w:id="6577" w:author="Yufeng" w:date="2021-10-10T17:48:00Z">
              <w:rPr>
                <w:sz w:val="22"/>
              </w:rPr>
            </w:rPrChange>
          </w:rPr>
          <w:t>fungal</w:t>
        </w:r>
      </w:ins>
      <w:ins w:id="6578" w:author="nick ting" w:date="2021-10-04T18:52:00Z">
        <w:r w:rsidRPr="00755CC4">
          <w:rPr>
            <w:rPrChange w:id="6579" w:author="Yufeng" w:date="2021-10-10T17:48:00Z">
              <w:rPr>
                <w:sz w:val="22"/>
              </w:rPr>
            </w:rPrChange>
          </w:rPr>
          <w:t xml:space="preserve"> and </w:t>
        </w:r>
      </w:ins>
      <w:ins w:id="6580" w:author="nick ting" w:date="2021-10-04T22:11:00Z">
        <w:r w:rsidR="005F24DC" w:rsidRPr="00755CC4">
          <w:rPr>
            <w:rPrChange w:id="6581" w:author="Yufeng" w:date="2021-10-10T17:48:00Z">
              <w:rPr>
                <w:sz w:val="22"/>
              </w:rPr>
            </w:rPrChange>
          </w:rPr>
          <w:t>fungal</w:t>
        </w:r>
      </w:ins>
      <w:ins w:id="6582" w:author="nick ting" w:date="2021-10-04T18:52:00Z">
        <w:r w:rsidRPr="00755CC4">
          <w:rPr>
            <w:rPrChange w:id="6583" w:author="Yufeng" w:date="2021-10-10T17:48:00Z">
              <w:rPr>
                <w:sz w:val="22"/>
              </w:rPr>
            </w:rPrChange>
          </w:rPr>
          <w:t xml:space="preserve">-bacterial correlations in CRC </w:t>
        </w:r>
      </w:ins>
      <w:ins w:id="6584" w:author="nick ting" w:date="2021-10-04T22:12:00Z">
        <w:r w:rsidR="005F24DC" w:rsidRPr="00755CC4">
          <w:rPr>
            <w:rPrChange w:id="6585" w:author="Yufeng" w:date="2021-10-10T17:48:00Z">
              <w:rPr>
                <w:sz w:val="22"/>
              </w:rPr>
            </w:rPrChange>
          </w:rPr>
          <w:t>and</w:t>
        </w:r>
      </w:ins>
      <w:ins w:id="6586" w:author="nick ting" w:date="2021-10-04T18:52:00Z">
        <w:r w:rsidRPr="00755CC4">
          <w:rPr>
            <w:rPrChange w:id="6587" w:author="Yufeng" w:date="2021-10-10T17:48:00Z">
              <w:rPr>
                <w:sz w:val="22"/>
              </w:rPr>
            </w:rPrChange>
          </w:rPr>
          <w:t xml:space="preserve"> healthy conditions, we next asked whet</w:t>
        </w:r>
      </w:ins>
      <w:ins w:id="6588" w:author="nick ting" w:date="2021-10-04T18:53:00Z">
        <w:r w:rsidRPr="00755CC4">
          <w:rPr>
            <w:rPrChange w:id="6589" w:author="Yufeng" w:date="2021-10-10T17:48:00Z">
              <w:rPr>
                <w:sz w:val="22"/>
              </w:rPr>
            </w:rPrChange>
          </w:rPr>
          <w:t>her these correlations are significantly</w:t>
        </w:r>
        <w:r w:rsidR="00AE28C8" w:rsidRPr="00755CC4">
          <w:rPr>
            <w:rPrChange w:id="6590" w:author="Yufeng" w:date="2021-10-10T17:48:00Z">
              <w:rPr>
                <w:sz w:val="22"/>
              </w:rPr>
            </w:rPrChange>
          </w:rPr>
          <w:t xml:space="preserve"> different between these two conditions.</w:t>
        </w:r>
        <w:r w:rsidRPr="00755CC4">
          <w:rPr>
            <w:rPrChange w:id="6591" w:author="Yufeng" w:date="2021-10-10T17:48:00Z">
              <w:rPr>
                <w:sz w:val="22"/>
              </w:rPr>
            </w:rPrChange>
          </w:rPr>
          <w:t xml:space="preserve"> </w:t>
        </w:r>
      </w:ins>
      <w:ins w:id="6592" w:author="nick ting" w:date="2021-10-04T18:54:00Z">
        <w:del w:id="6593" w:author="LIN, Yufeng" w:date="2021-10-07T11:04:00Z">
          <w:r w:rsidR="00AE28C8" w:rsidRPr="00755CC4" w:rsidDel="00E81CE7">
            <w:rPr>
              <w:rPrChange w:id="6594" w:author="Yufeng" w:date="2021-10-10T17:48:00Z">
                <w:rPr>
                  <w:sz w:val="22"/>
                </w:rPr>
              </w:rPrChange>
            </w:rPr>
            <w:delText xml:space="preserve">The R package </w:delText>
          </w:r>
        </w:del>
        <w:r w:rsidR="00AE28C8" w:rsidRPr="00755CC4">
          <w:rPr>
            <w:rPrChange w:id="6595" w:author="Yufeng" w:date="2021-10-10T17:48:00Z">
              <w:rPr>
                <w:sz w:val="22"/>
              </w:rPr>
            </w:rPrChange>
          </w:rPr>
          <w:t>DGCA w</w:t>
        </w:r>
        <w:del w:id="6596" w:author="LIN, Yufeng" w:date="2021-10-07T10:51:00Z">
          <w:r w:rsidR="00AE28C8" w:rsidRPr="00755CC4" w:rsidDel="00E81CE7">
            <w:rPr>
              <w:rPrChange w:id="6597" w:author="Yufeng" w:date="2021-10-10T17:48:00Z">
                <w:rPr>
                  <w:sz w:val="22"/>
                </w:rPr>
              </w:rPrChange>
            </w:rPr>
            <w:delText>ere</w:delText>
          </w:r>
        </w:del>
      </w:ins>
      <w:ins w:id="6598" w:author="LIN, Yufeng" w:date="2021-10-07T10:51:00Z">
        <w:r w:rsidR="00E81CE7" w:rsidRPr="0038659B">
          <w:t>as</w:t>
        </w:r>
      </w:ins>
      <w:ins w:id="6599" w:author="nick ting" w:date="2021-10-04T18:54:00Z">
        <w:r w:rsidR="00AE28C8" w:rsidRPr="00755CC4">
          <w:rPr>
            <w:rPrChange w:id="6600" w:author="Yufeng" w:date="2021-10-10T17:48:00Z">
              <w:rPr>
                <w:sz w:val="22"/>
              </w:rPr>
            </w:rPrChange>
          </w:rPr>
          <w:t xml:space="preserve"> used to perform the differential correlation </w:t>
        </w:r>
        <w:r w:rsidR="00AE28C8" w:rsidRPr="00755CC4">
          <w:rPr>
            <w:rPrChange w:id="6601" w:author="Yufeng" w:date="2021-10-10T17:48:00Z">
              <w:rPr>
                <w:sz w:val="22"/>
              </w:rPr>
            </w:rPrChange>
          </w:rPr>
          <w:lastRenderedPageBreak/>
          <w:t>analysis</w:t>
        </w:r>
      </w:ins>
      <w:ins w:id="6602" w:author="nick ting" w:date="2021-10-04T18:55:00Z">
        <w:r w:rsidR="00AE28C8" w:rsidRPr="00755CC4">
          <w:rPr>
            <w:rPrChange w:id="6603" w:author="Yufeng" w:date="2021-10-10T17:48:00Z">
              <w:rPr>
                <w:sz w:val="22"/>
              </w:rPr>
            </w:rPrChange>
          </w:rPr>
          <w:t xml:space="preserve">. </w:t>
        </w:r>
      </w:ins>
      <w:ins w:id="6604" w:author="nick ting" w:date="2021-10-04T22:13:00Z">
        <w:del w:id="6605" w:author="LIN, Yufeng" w:date="2021-10-07T10:52:00Z">
          <w:r w:rsidR="00232ACE" w:rsidRPr="00755CC4" w:rsidDel="00E81CE7">
            <w:rPr>
              <w:rPrChange w:id="6606" w:author="Yufeng" w:date="2021-10-10T17:48:00Z">
                <w:rPr>
                  <w:sz w:val="22"/>
                </w:rPr>
              </w:rPrChange>
            </w:rPr>
            <w:delText>We o</w:delText>
          </w:r>
        </w:del>
      </w:ins>
      <w:ins w:id="6607" w:author="nick ting" w:date="2021-10-04T22:15:00Z">
        <w:del w:id="6608" w:author="LIN, Yufeng" w:date="2021-10-07T10:52:00Z">
          <w:r w:rsidR="00232ACE" w:rsidRPr="00755CC4" w:rsidDel="00E81CE7">
            <w:rPr>
              <w:rPrChange w:id="6609" w:author="Yufeng" w:date="2021-10-10T17:48:00Z">
                <w:rPr>
                  <w:sz w:val="22"/>
                </w:rPr>
              </w:rPrChange>
            </w:rPr>
            <w:delText>b</w:delText>
          </w:r>
        </w:del>
      </w:ins>
      <w:ins w:id="6610" w:author="nick ting" w:date="2021-10-04T22:13:00Z">
        <w:del w:id="6611" w:author="LIN, Yufeng" w:date="2021-10-07T10:52:00Z">
          <w:r w:rsidR="00232ACE" w:rsidRPr="00755CC4" w:rsidDel="00E81CE7">
            <w:rPr>
              <w:rPrChange w:id="6612" w:author="Yufeng" w:date="2021-10-10T17:48:00Z">
                <w:rPr>
                  <w:sz w:val="22"/>
                </w:rPr>
              </w:rPrChange>
            </w:rPr>
            <w:delText>served an interesting phenomenon that inter-bacterial correlatio</w:delText>
          </w:r>
        </w:del>
      </w:ins>
      <w:ins w:id="6613" w:author="nick ting" w:date="2021-10-04T22:14:00Z">
        <w:del w:id="6614" w:author="LIN, Yufeng" w:date="2021-10-07T10:52:00Z">
          <w:r w:rsidR="00232ACE" w:rsidRPr="00755CC4" w:rsidDel="00E81CE7">
            <w:rPr>
              <w:rPrChange w:id="6615" w:author="Yufeng" w:date="2021-10-10T17:48:00Z">
                <w:rPr>
                  <w:sz w:val="22"/>
                </w:rPr>
              </w:rPrChange>
            </w:rPr>
            <w:delText xml:space="preserve">ns were stronger in CRC patients </w:delText>
          </w:r>
        </w:del>
        <w:del w:id="6616" w:author="LIN, Yufeng" w:date="2021-10-07T10:51:00Z">
          <w:r w:rsidR="00232ACE" w:rsidRPr="00755CC4" w:rsidDel="00E81CE7">
            <w:rPr>
              <w:rPrChange w:id="6617" w:author="Yufeng" w:date="2021-10-10T17:48:00Z">
                <w:rPr>
                  <w:sz w:val="22"/>
                </w:rPr>
              </w:rPrChange>
            </w:rPr>
            <w:delText>compared to</w:delText>
          </w:r>
        </w:del>
      </w:ins>
      <w:ins w:id="6618" w:author="LIN, Yufeng" w:date="2021-10-07T10:52:00Z">
        <w:r w:rsidR="00E81CE7" w:rsidRPr="0038659B">
          <w:t>Interestingly, inter-bacterial correlations were stronger in CRC patients than i</w:t>
        </w:r>
      </w:ins>
      <w:ins w:id="6619" w:author="LIN, Yufeng" w:date="2021-10-07T10:51:00Z">
        <w:r w:rsidR="00E81CE7" w:rsidRPr="0038659B">
          <w:t>n</w:t>
        </w:r>
      </w:ins>
      <w:ins w:id="6620" w:author="nick ting" w:date="2021-10-04T22:14:00Z">
        <w:r w:rsidR="00232ACE" w:rsidRPr="00755CC4">
          <w:rPr>
            <w:rPrChange w:id="6621" w:author="Yufeng" w:date="2021-10-10T17:48:00Z">
              <w:rPr>
                <w:sz w:val="22"/>
              </w:rPr>
            </w:rPrChange>
          </w:rPr>
          <w:t xml:space="preserve"> healthy ind</w:t>
        </w:r>
      </w:ins>
      <w:ins w:id="6622" w:author="LIN, Yufeng" w:date="2021-10-07T10:51:00Z">
        <w:r w:rsidR="00E81CE7" w:rsidRPr="0038659B">
          <w:t>i</w:t>
        </w:r>
      </w:ins>
      <w:ins w:id="6623" w:author="nick ting" w:date="2021-10-04T22:14:00Z">
        <w:r w:rsidR="00232ACE" w:rsidRPr="00755CC4">
          <w:rPr>
            <w:rPrChange w:id="6624" w:author="Yufeng" w:date="2021-10-10T17:48:00Z">
              <w:rPr>
                <w:sz w:val="22"/>
              </w:rPr>
            </w:rPrChange>
          </w:rPr>
          <w:t>viduals</w:t>
        </w:r>
      </w:ins>
      <w:ins w:id="6625" w:author="LIN, Yufeng" w:date="2021-10-07T10:52:00Z">
        <w:r w:rsidR="00E81CE7" w:rsidRPr="0038659B">
          <w:t>,</w:t>
        </w:r>
      </w:ins>
      <w:ins w:id="6626" w:author="nick ting" w:date="2021-10-04T22:14:00Z">
        <w:r w:rsidR="00232ACE" w:rsidRPr="00755CC4">
          <w:rPr>
            <w:rPrChange w:id="6627" w:author="Yufeng" w:date="2021-10-10T17:48:00Z">
              <w:rPr>
                <w:sz w:val="22"/>
              </w:rPr>
            </w:rPrChange>
          </w:rPr>
          <w:t xml:space="preserve"> while inter-fungal correlations were st</w:t>
        </w:r>
      </w:ins>
      <w:ins w:id="6628" w:author="nick ting" w:date="2021-10-04T22:15:00Z">
        <w:r w:rsidR="00232ACE" w:rsidRPr="00755CC4">
          <w:rPr>
            <w:rPrChange w:id="6629" w:author="Yufeng" w:date="2021-10-10T17:48:00Z">
              <w:rPr>
                <w:sz w:val="22"/>
              </w:rPr>
            </w:rPrChange>
          </w:rPr>
          <w:t xml:space="preserve">ronger in healthy individuals. </w:t>
        </w:r>
      </w:ins>
      <w:del w:id="6630" w:author="LIN, Yufeng" w:date="2021-09-24T16:21:00Z">
        <w:r w:rsidR="00D9531B" w:rsidRPr="00755CC4" w:rsidDel="008A0F40">
          <w:rPr>
            <w:rPrChange w:id="6631" w:author="Yufeng" w:date="2021-10-10T17:48:00Z">
              <w:rPr>
                <w:sz w:val="22"/>
              </w:rPr>
            </w:rPrChange>
          </w:rPr>
          <w:delText>Our previous work only compared the distribution, counts, or value of correlation index in different groups. Still, we intended to use a more reliable method, DGCA</w:delText>
        </w:r>
        <w:r w:rsidR="00D9531B" w:rsidRPr="00755CC4" w:rsidDel="008A0F40">
          <w:rPr>
            <w:rPrChange w:id="6632" w:author="Yufeng" w:date="2021-10-10T17:48:00Z">
              <w:rPr>
                <w:sz w:val="22"/>
              </w:rPr>
            </w:rPrChange>
          </w:rPr>
          <w:fldChar w:fldCharType="begin"/>
        </w:r>
        <w:r w:rsidR="008E309A" w:rsidRPr="00755CC4" w:rsidDel="008A0F40">
          <w:rPr>
            <w:rPrChange w:id="6633" w:author="Yufeng" w:date="2021-10-10T17:48:00Z">
              <w:rPr>
                <w:sz w:val="22"/>
              </w:rPr>
            </w:rPrChange>
          </w:rPr>
          <w:delInstrText xml:space="preserve"> ADDIN ZOTERO_ITEM CSL_CITATION {"citationID":"qENO4V5P","properties":{"formattedCitation":"\\super 24\\nosupersub{}","plainCitation":"24","noteIndex":0},"citationItems":[{"id":326,"uris":["http://zotero.org/users/7908919/items/HP6WRC94"],"uri":["http://zotero.org/users/7908919/items/HP6WRC94"],"itemData":{"id":326,"type":"article-journal","abstract":"Dissecting the regulatory relationships between genes is a critical step towards building accurate predictive models of biological systems. A powerful approach towards this end is to systematically study the differences in correlation between gene pairs in more than one distinct condition.","container-title":"BMC Systems Biology","DOI":"10.1186/s12918-016-0349-1","ISSN":"1752-0509","issue":"1","journalAbbreviation":"BMC Systems Biology","page":"106","source":"BioMed Central","title":"DGCA: A comprehensive R package for Differential Gene Correlation Analysis","title-short":"DGCA","volume":"10","author":[{"family":"McKenzie","given":"Andrew T."},{"family":"Katsyv","given":"Igor"},{"family":"Song","given":"Won-Min"},{"family":"Wang","given":"Minghui"},{"family":"Zhang","given":"Bin"}],"issued":{"date-parts":[["2016",11,15]]}}}],"schema":"https://github.com/citation-style-language/schema/raw/master/csl-citation.json"} </w:delInstrText>
        </w:r>
        <w:r w:rsidR="00D9531B" w:rsidRPr="00755CC4" w:rsidDel="008A0F40">
          <w:rPr>
            <w:rPrChange w:id="6634" w:author="Yufeng" w:date="2021-10-10T17:48:00Z">
              <w:rPr>
                <w:sz w:val="22"/>
              </w:rPr>
            </w:rPrChange>
          </w:rPr>
          <w:fldChar w:fldCharType="separate"/>
        </w:r>
        <w:r w:rsidR="008E309A" w:rsidRPr="00755CC4" w:rsidDel="008A0F40">
          <w:rPr>
            <w:kern w:val="0"/>
            <w:vertAlign w:val="superscript"/>
            <w:rPrChange w:id="6635" w:author="Yufeng" w:date="2021-10-10T17:48:00Z">
              <w:rPr>
                <w:kern w:val="0"/>
                <w:sz w:val="22"/>
                <w:vertAlign w:val="superscript"/>
              </w:rPr>
            </w:rPrChange>
          </w:rPr>
          <w:delText>24</w:delText>
        </w:r>
        <w:r w:rsidR="00D9531B" w:rsidRPr="00755CC4" w:rsidDel="008A0F40">
          <w:rPr>
            <w:rPrChange w:id="6636" w:author="Yufeng" w:date="2021-10-10T17:48:00Z">
              <w:rPr>
                <w:sz w:val="22"/>
              </w:rPr>
            </w:rPrChange>
          </w:rPr>
          <w:fldChar w:fldCharType="end"/>
        </w:r>
        <w:r w:rsidR="00D9531B" w:rsidRPr="00755CC4" w:rsidDel="008A0F40">
          <w:rPr>
            <w:rPrChange w:id="6637" w:author="Yufeng" w:date="2021-10-10T17:48:00Z">
              <w:rPr>
                <w:sz w:val="22"/>
              </w:rPr>
            </w:rPrChange>
          </w:rPr>
          <w:delText>, t</w:delText>
        </w:r>
      </w:del>
      <w:del w:id="6638" w:author="LIN, Yufeng" w:date="2021-09-28T11:21:00Z">
        <w:r w:rsidR="00D9531B" w:rsidRPr="00755CC4" w:rsidDel="008E4C32">
          <w:rPr>
            <w:rPrChange w:id="6639" w:author="Yufeng" w:date="2021-10-10T17:48:00Z">
              <w:rPr>
                <w:sz w:val="22"/>
              </w:rPr>
            </w:rPrChange>
          </w:rPr>
          <w:delText>o judge the differences in the correlation of enteric microbiome between CRC and healthy control (figure 4</w:delText>
        </w:r>
      </w:del>
      <w:del w:id="6640" w:author="LIN, Yufeng" w:date="2021-09-24T16:21:00Z">
        <w:r w:rsidR="00D9531B" w:rsidRPr="00755CC4" w:rsidDel="008A0F40">
          <w:rPr>
            <w:rPrChange w:id="6641" w:author="Yufeng" w:date="2021-10-10T17:48:00Z">
              <w:rPr>
                <w:sz w:val="22"/>
              </w:rPr>
            </w:rPrChange>
          </w:rPr>
          <w:delText xml:space="preserve">). </w:delText>
        </w:r>
      </w:del>
      <w:del w:id="6642" w:author="LIN, Yufeng" w:date="2021-09-28T11:21:00Z">
        <w:r w:rsidR="00D9531B" w:rsidRPr="00755CC4" w:rsidDel="008E4C32">
          <w:rPr>
            <w:rPrChange w:id="6643" w:author="Yufeng" w:date="2021-10-10T17:48:00Z">
              <w:rPr>
                <w:sz w:val="22"/>
              </w:rPr>
            </w:rPrChange>
          </w:rPr>
          <w:delText xml:space="preserve">DGCA </w:delText>
        </w:r>
      </w:del>
      <w:del w:id="6644" w:author="LIN, Yufeng" w:date="2021-09-24T16:29:00Z">
        <w:r w:rsidR="00D9531B" w:rsidRPr="00755CC4" w:rsidDel="00420570">
          <w:rPr>
            <w:rPrChange w:id="6645" w:author="Yufeng" w:date="2021-10-10T17:48:00Z">
              <w:rPr>
                <w:sz w:val="22"/>
              </w:rPr>
            </w:rPrChange>
          </w:rPr>
          <w:delText>identified the z-score to represent the relative strength of differential association (</w:delText>
        </w:r>
        <w:commentRangeStart w:id="6646"/>
        <w:r w:rsidR="00D9531B" w:rsidRPr="00755CC4" w:rsidDel="00420570">
          <w:rPr>
            <w:rPrChange w:id="6647" w:author="Yufeng" w:date="2021-10-10T17:48:00Z">
              <w:rPr>
                <w:sz w:val="22"/>
              </w:rPr>
            </w:rPrChange>
          </w:rPr>
          <w:delText>see methods</w:delText>
        </w:r>
        <w:commentRangeEnd w:id="6646"/>
        <w:r w:rsidR="00D9531B" w:rsidRPr="00755CC4" w:rsidDel="00420570">
          <w:rPr>
            <w:rStyle w:val="CommentReference"/>
            <w:sz w:val="24"/>
            <w:szCs w:val="24"/>
            <w:rPrChange w:id="6648" w:author="Yufeng" w:date="2021-10-10T17:48:00Z">
              <w:rPr>
                <w:rStyle w:val="CommentReference"/>
                <w:sz w:val="22"/>
                <w:szCs w:val="22"/>
              </w:rPr>
            </w:rPrChange>
          </w:rPr>
          <w:commentReference w:id="6646"/>
        </w:r>
        <w:r w:rsidR="00D9531B" w:rsidRPr="00755CC4" w:rsidDel="00420570">
          <w:rPr>
            <w:rPrChange w:id="6649" w:author="Yufeng" w:date="2021-10-10T17:48:00Z">
              <w:rPr>
                <w:sz w:val="22"/>
              </w:rPr>
            </w:rPrChange>
          </w:rPr>
          <w:delText>).</w:delText>
        </w:r>
      </w:del>
      <w:del w:id="6650" w:author="LIN, Yufeng" w:date="2021-09-28T11:21:00Z">
        <w:r w:rsidR="00D9531B" w:rsidRPr="00755CC4" w:rsidDel="008E4C32">
          <w:rPr>
            <w:rPrChange w:id="6651" w:author="Yufeng" w:date="2021-10-10T17:48:00Z">
              <w:rPr>
                <w:sz w:val="22"/>
              </w:rPr>
            </w:rPrChange>
          </w:rPr>
          <w:delText xml:space="preserve"> </w:delText>
        </w:r>
      </w:del>
      <w:del w:id="6652" w:author="LIN, Yufeng" w:date="2021-09-28T11:20:00Z">
        <w:r w:rsidR="00D9531B" w:rsidRPr="00755CC4" w:rsidDel="008E4C32">
          <w:rPr>
            <w:rPrChange w:id="6653" w:author="Yufeng" w:date="2021-10-10T17:48:00Z">
              <w:rPr>
                <w:sz w:val="22"/>
              </w:rPr>
            </w:rPrChange>
          </w:rPr>
          <w:delText>The positive z-score refers to the correlation in CRC is weaker than the healthy control, while the negative z-score means the correlation is more positive in CRC</w:delText>
        </w:r>
      </w:del>
      <w:del w:id="6654" w:author="LIN, Yufeng" w:date="2021-09-24T16:31:00Z">
        <w:r w:rsidR="00D9531B" w:rsidRPr="00755CC4" w:rsidDel="00420570">
          <w:rPr>
            <w:rPrChange w:id="6655" w:author="Yufeng" w:date="2021-10-10T17:48:00Z">
              <w:rPr>
                <w:sz w:val="22"/>
              </w:rPr>
            </w:rPrChange>
          </w:rPr>
          <w:delText xml:space="preserve"> (figure 5b)</w:delText>
        </w:r>
      </w:del>
      <w:del w:id="6656" w:author="LIN, Yufeng" w:date="2021-09-28T11:20:00Z">
        <w:r w:rsidR="00D9531B" w:rsidRPr="00755CC4" w:rsidDel="008E4C32">
          <w:rPr>
            <w:rPrChange w:id="6657" w:author="Yufeng" w:date="2021-10-10T17:48:00Z">
              <w:rPr>
                <w:sz w:val="22"/>
              </w:rPr>
            </w:rPrChange>
          </w:rPr>
          <w:delText>.</w:delText>
        </w:r>
      </w:del>
    </w:p>
    <w:p w14:paraId="6CBADDFD" w14:textId="51CEEFF6" w:rsidR="00D9531B" w:rsidRPr="00755CC4" w:rsidDel="00BF65CB" w:rsidRDefault="00D9531B">
      <w:pPr>
        <w:jc w:val="left"/>
        <w:rPr>
          <w:del w:id="6658" w:author="LIN, Yufeng" w:date="2021-10-05T14:03:00Z"/>
        </w:rPr>
        <w:pPrChange w:id="6659" w:author="Yufeng" w:date="2021-10-10T17:53:00Z">
          <w:pPr/>
        </w:pPrChange>
      </w:pPr>
      <w:del w:id="6660" w:author="nick ting" w:date="2021-10-04T22:15:00Z">
        <w:r w:rsidRPr="00755CC4" w:rsidDel="00232ACE">
          <w:rPr>
            <w:rPrChange w:id="6661" w:author="Yufeng" w:date="2021-10-10T17:48:00Z">
              <w:rPr>
                <w:sz w:val="22"/>
              </w:rPr>
            </w:rPrChange>
          </w:rPr>
          <w:delText xml:space="preserve">Our results revealed a marked difference in correlations among </w:delText>
        </w:r>
        <w:r w:rsidR="00FA35F2" w:rsidRPr="00755CC4" w:rsidDel="00232ACE">
          <w:rPr>
            <w:rPrChange w:id="6662" w:author="Yufeng" w:date="2021-10-10T17:48:00Z">
              <w:rPr>
                <w:sz w:val="22"/>
              </w:rPr>
            </w:rPrChange>
          </w:rPr>
          <w:delText>micro-eukaryotes</w:delText>
        </w:r>
      </w:del>
      <w:ins w:id="6663" w:author="LIN, Yufeng" w:date="2021-09-28T13:07:00Z">
        <w:del w:id="6664" w:author="nick ting" w:date="2021-10-04T22:15:00Z">
          <w:r w:rsidR="004314C2" w:rsidRPr="00755CC4" w:rsidDel="00232ACE">
            <w:rPr>
              <w:rPrChange w:id="6665" w:author="Yufeng" w:date="2021-10-10T17:48:00Z">
                <w:rPr>
                  <w:sz w:val="22"/>
                </w:rPr>
              </w:rPrChange>
            </w:rPr>
            <w:delText>fungi</w:delText>
          </w:r>
        </w:del>
      </w:ins>
      <w:del w:id="6666" w:author="nick ting" w:date="2021-10-04T22:15:00Z">
        <w:r w:rsidRPr="00755CC4" w:rsidDel="00232ACE">
          <w:rPr>
            <w:rPrChange w:id="6667" w:author="Yufeng" w:date="2021-10-10T17:48:00Z">
              <w:rPr>
                <w:sz w:val="22"/>
              </w:rPr>
            </w:rPrChange>
          </w:rPr>
          <w:delText xml:space="preserve"> and bacteria in CRC and healthy </w:delText>
        </w:r>
      </w:del>
      <w:r w:rsidRPr="00755CC4">
        <w:rPr>
          <w:rPrChange w:id="6668" w:author="Yufeng" w:date="2021-10-10T17:48:00Z">
            <w:rPr>
              <w:sz w:val="22"/>
            </w:rPr>
          </w:rPrChange>
        </w:rPr>
        <w:t>(figure 5a).</w:t>
      </w:r>
      <w:ins w:id="6669" w:author="nick ting" w:date="2021-10-04T22:15:00Z">
        <w:r w:rsidR="00232ACE" w:rsidRPr="00755CC4">
          <w:rPr>
            <w:rPrChange w:id="6670" w:author="Yufeng" w:date="2021-10-10T17:48:00Z">
              <w:rPr>
                <w:sz w:val="22"/>
              </w:rPr>
            </w:rPrChange>
          </w:rPr>
          <w:t xml:space="preserve"> </w:t>
        </w:r>
      </w:ins>
      <w:del w:id="6671" w:author="nick ting" w:date="2021-10-04T22:15:00Z">
        <w:r w:rsidRPr="00755CC4" w:rsidDel="00232ACE">
          <w:rPr>
            <w:rPrChange w:id="6672" w:author="Yufeng" w:date="2021-10-10T17:48:00Z">
              <w:rPr>
                <w:sz w:val="22"/>
              </w:rPr>
            </w:rPrChange>
          </w:rPr>
          <w:delText xml:space="preserve"> Correlations among </w:delText>
        </w:r>
        <w:r w:rsidR="00FA35F2" w:rsidRPr="00755CC4" w:rsidDel="00232ACE">
          <w:rPr>
            <w:rPrChange w:id="6673" w:author="Yufeng" w:date="2021-10-10T17:48:00Z">
              <w:rPr>
                <w:sz w:val="22"/>
              </w:rPr>
            </w:rPrChange>
          </w:rPr>
          <w:delText>micro-eukaryotes</w:delText>
        </w:r>
      </w:del>
      <w:ins w:id="6674" w:author="LIN, Yufeng" w:date="2021-09-28T13:08:00Z">
        <w:del w:id="6675" w:author="nick ting" w:date="2021-10-04T22:15:00Z">
          <w:r w:rsidR="004314C2" w:rsidRPr="00755CC4" w:rsidDel="00232ACE">
            <w:rPr>
              <w:rPrChange w:id="6676" w:author="Yufeng" w:date="2021-10-10T17:48:00Z">
                <w:rPr>
                  <w:sz w:val="22"/>
                </w:rPr>
              </w:rPrChange>
            </w:rPr>
            <w:delText>fungi</w:delText>
          </w:r>
        </w:del>
      </w:ins>
      <w:del w:id="6677" w:author="nick ting" w:date="2021-10-04T22:15:00Z">
        <w:r w:rsidRPr="00755CC4" w:rsidDel="00232ACE">
          <w:rPr>
            <w:rPrChange w:id="6678" w:author="Yufeng" w:date="2021-10-10T17:48:00Z">
              <w:rPr>
                <w:sz w:val="22"/>
              </w:rPr>
            </w:rPrChange>
          </w:rPr>
          <w:delText xml:space="preserve"> were higher in healthy controls compared to CRC (figure 5a). In contrast, correlations among </w:delText>
        </w:r>
      </w:del>
      <w:ins w:id="6679" w:author="LIN, Yufeng" w:date="2021-09-28T11:09:00Z">
        <w:del w:id="6680" w:author="nick ting" w:date="2021-10-04T22:15:00Z">
          <w:r w:rsidR="008C7798" w:rsidRPr="00755CC4" w:rsidDel="00232ACE">
            <w:rPr>
              <w:rPrChange w:id="6681" w:author="Yufeng" w:date="2021-10-10T17:48:00Z">
                <w:rPr>
                  <w:sz w:val="22"/>
                </w:rPr>
              </w:rPrChange>
            </w:rPr>
            <w:delText>intra-</w:delText>
          </w:r>
        </w:del>
      </w:ins>
      <w:del w:id="6682" w:author="nick ting" w:date="2021-10-04T22:15:00Z">
        <w:r w:rsidRPr="00755CC4" w:rsidDel="00232ACE">
          <w:rPr>
            <w:rPrChange w:id="6683" w:author="Yufeng" w:date="2021-10-10T17:48:00Z">
              <w:rPr>
                <w:sz w:val="22"/>
              </w:rPr>
            </w:rPrChange>
          </w:rPr>
          <w:delText>bacteria</w:delText>
        </w:r>
      </w:del>
      <w:ins w:id="6684" w:author="LIN, Yufeng" w:date="2021-09-28T11:09:00Z">
        <w:del w:id="6685" w:author="nick ting" w:date="2021-10-04T22:15:00Z">
          <w:r w:rsidR="008C7798" w:rsidRPr="00755CC4" w:rsidDel="00232ACE">
            <w:rPr>
              <w:rPrChange w:id="6686" w:author="Yufeng" w:date="2021-10-10T17:48:00Z">
                <w:rPr>
                  <w:sz w:val="22"/>
                </w:rPr>
              </w:rPrChange>
            </w:rPr>
            <w:delText>l relationships</w:delText>
          </w:r>
        </w:del>
      </w:ins>
      <w:del w:id="6687" w:author="nick ting" w:date="2021-10-04T22:15:00Z">
        <w:r w:rsidRPr="00755CC4" w:rsidDel="00232ACE">
          <w:rPr>
            <w:rPrChange w:id="6688" w:author="Yufeng" w:date="2021-10-10T17:48:00Z">
              <w:rPr>
                <w:sz w:val="22"/>
              </w:rPr>
            </w:rPrChange>
          </w:rPr>
          <w:delText xml:space="preserve"> were increased in CRC (figure 5a). </w:delText>
        </w:r>
      </w:del>
      <w:r w:rsidRPr="00755CC4">
        <w:rPr>
          <w:rPrChange w:id="6689" w:author="Yufeng" w:date="2021-10-10T17:48:00Z">
            <w:rPr>
              <w:sz w:val="22"/>
            </w:rPr>
          </w:rPrChange>
        </w:rPr>
        <w:t xml:space="preserve">When assessing </w:t>
      </w:r>
      <w:del w:id="6690" w:author="LIN, Yufeng" w:date="2021-09-28T13:08:00Z">
        <w:r w:rsidR="00FA35F2" w:rsidRPr="00755CC4" w:rsidDel="004314C2">
          <w:rPr>
            <w:rPrChange w:id="6691" w:author="Yufeng" w:date="2021-10-10T17:48:00Z">
              <w:rPr>
                <w:sz w:val="22"/>
              </w:rPr>
            </w:rPrChange>
          </w:rPr>
          <w:delText>micro-eukaryotes</w:delText>
        </w:r>
      </w:del>
      <w:ins w:id="6692" w:author="LIN, Yufeng" w:date="2021-09-28T13:08:00Z">
        <w:r w:rsidR="004314C2" w:rsidRPr="00755CC4">
          <w:rPr>
            <w:rPrChange w:id="6693" w:author="Yufeng" w:date="2021-10-10T17:48:00Z">
              <w:rPr>
                <w:sz w:val="22"/>
              </w:rPr>
            </w:rPrChange>
          </w:rPr>
          <w:t>fung</w:t>
        </w:r>
      </w:ins>
      <w:ins w:id="6694" w:author="nick ting" w:date="2021-10-04T22:15:00Z">
        <w:r w:rsidR="00232ACE" w:rsidRPr="00755CC4">
          <w:rPr>
            <w:rPrChange w:id="6695" w:author="Yufeng" w:date="2021-10-10T17:48:00Z">
              <w:rPr>
                <w:sz w:val="22"/>
              </w:rPr>
            </w:rPrChange>
          </w:rPr>
          <w:t>al</w:t>
        </w:r>
      </w:ins>
      <w:ins w:id="6696" w:author="LIN, Yufeng" w:date="2021-09-28T13:08:00Z">
        <w:del w:id="6697" w:author="nick ting" w:date="2021-10-04T22:15:00Z">
          <w:r w:rsidR="004314C2" w:rsidRPr="00755CC4" w:rsidDel="00232ACE">
            <w:rPr>
              <w:rPrChange w:id="6698" w:author="Yufeng" w:date="2021-10-10T17:48:00Z">
                <w:rPr>
                  <w:sz w:val="22"/>
                </w:rPr>
              </w:rPrChange>
            </w:rPr>
            <w:delText>i</w:delText>
          </w:r>
        </w:del>
      </w:ins>
      <w:r w:rsidRPr="00755CC4">
        <w:rPr>
          <w:rPrChange w:id="6699" w:author="Yufeng" w:date="2021-10-10T17:48:00Z">
            <w:rPr>
              <w:sz w:val="22"/>
            </w:rPr>
          </w:rPrChange>
        </w:rPr>
        <w:t>-bacteria</w:t>
      </w:r>
      <w:ins w:id="6700" w:author="nick ting" w:date="2021-10-04T22:15:00Z">
        <w:r w:rsidR="00232ACE" w:rsidRPr="00755CC4">
          <w:rPr>
            <w:rPrChange w:id="6701" w:author="Yufeng" w:date="2021-10-10T17:48:00Z">
              <w:rPr>
                <w:sz w:val="22"/>
              </w:rPr>
            </w:rPrChange>
          </w:rPr>
          <w:t>l</w:t>
        </w:r>
      </w:ins>
      <w:r w:rsidRPr="00755CC4">
        <w:rPr>
          <w:rPrChange w:id="6702" w:author="Yufeng" w:date="2021-10-10T17:48:00Z">
            <w:rPr>
              <w:sz w:val="22"/>
            </w:rPr>
          </w:rPrChange>
        </w:rPr>
        <w:t xml:space="preserve"> correlations, two peaks at -5 and </w:t>
      </w:r>
      <w:ins w:id="6703" w:author="nick ting" w:date="2021-10-04T22:21:00Z">
        <w:r w:rsidR="00232ACE" w:rsidRPr="00755CC4">
          <w:rPr>
            <w:rPrChange w:id="6704" w:author="Yufeng" w:date="2021-10-10T17:48:00Z">
              <w:rPr>
                <w:sz w:val="22"/>
              </w:rPr>
            </w:rPrChange>
          </w:rPr>
          <w:t>+</w:t>
        </w:r>
      </w:ins>
      <w:r w:rsidRPr="00755CC4">
        <w:rPr>
          <w:rPrChange w:id="6705" w:author="Yufeng" w:date="2021-10-10T17:48:00Z">
            <w:rPr>
              <w:sz w:val="22"/>
            </w:rPr>
          </w:rPrChange>
        </w:rPr>
        <w:t>5 were observed</w:t>
      </w:r>
      <w:ins w:id="6706" w:author="nick ting" w:date="2021-10-04T22:16:00Z">
        <w:r w:rsidR="00232ACE" w:rsidRPr="00755CC4">
          <w:rPr>
            <w:rPrChange w:id="6707" w:author="Yufeng" w:date="2021-10-10T17:48:00Z">
              <w:rPr>
                <w:sz w:val="22"/>
              </w:rPr>
            </w:rPrChange>
          </w:rPr>
          <w:t xml:space="preserve"> in the density graph with Z-score</w:t>
        </w:r>
      </w:ins>
      <w:r w:rsidRPr="00755CC4">
        <w:rPr>
          <w:rPrChange w:id="6708" w:author="Yufeng" w:date="2021-10-10T17:48:00Z">
            <w:rPr>
              <w:sz w:val="22"/>
            </w:rPr>
          </w:rPrChange>
        </w:rPr>
        <w:t xml:space="preserve">, indicating the </w:t>
      </w:r>
      <w:ins w:id="6709" w:author="nick ting" w:date="2021-10-04T22:17:00Z">
        <w:r w:rsidR="00232ACE" w:rsidRPr="00755CC4">
          <w:rPr>
            <w:rPrChange w:id="6710" w:author="Yufeng" w:date="2021-10-10T17:48:00Z">
              <w:rPr>
                <w:sz w:val="22"/>
              </w:rPr>
            </w:rPrChange>
          </w:rPr>
          <w:t xml:space="preserve">strength of </w:t>
        </w:r>
      </w:ins>
      <w:del w:id="6711" w:author="LIN, Yufeng" w:date="2021-09-28T13:08:00Z">
        <w:r w:rsidR="00FA35F2" w:rsidRPr="00755CC4" w:rsidDel="004314C2">
          <w:rPr>
            <w:rPrChange w:id="6712" w:author="Yufeng" w:date="2021-10-10T17:48:00Z">
              <w:rPr>
                <w:sz w:val="22"/>
              </w:rPr>
            </w:rPrChange>
          </w:rPr>
          <w:delText>micro-eukaryotes</w:delText>
        </w:r>
      </w:del>
      <w:ins w:id="6713" w:author="LIN, Yufeng" w:date="2021-09-28T13:08:00Z">
        <w:r w:rsidR="004314C2" w:rsidRPr="00755CC4">
          <w:rPr>
            <w:rPrChange w:id="6714" w:author="Yufeng" w:date="2021-10-10T17:48:00Z">
              <w:rPr>
                <w:sz w:val="22"/>
              </w:rPr>
            </w:rPrChange>
          </w:rPr>
          <w:t>fung</w:t>
        </w:r>
      </w:ins>
      <w:ins w:id="6715" w:author="nick ting" w:date="2021-10-04T22:16:00Z">
        <w:r w:rsidR="00232ACE" w:rsidRPr="00755CC4">
          <w:rPr>
            <w:rPrChange w:id="6716" w:author="Yufeng" w:date="2021-10-10T17:48:00Z">
              <w:rPr>
                <w:sz w:val="22"/>
              </w:rPr>
            </w:rPrChange>
          </w:rPr>
          <w:t>al-</w:t>
        </w:r>
      </w:ins>
      <w:ins w:id="6717" w:author="LIN, Yufeng" w:date="2021-09-28T13:08:00Z">
        <w:del w:id="6718" w:author="nick ting" w:date="2021-10-04T22:16:00Z">
          <w:r w:rsidR="004314C2" w:rsidRPr="00755CC4" w:rsidDel="00232ACE">
            <w:rPr>
              <w:rPrChange w:id="6719" w:author="Yufeng" w:date="2021-10-10T17:48:00Z">
                <w:rPr>
                  <w:sz w:val="22"/>
                </w:rPr>
              </w:rPrChange>
            </w:rPr>
            <w:delText>i</w:delText>
          </w:r>
        </w:del>
      </w:ins>
      <w:del w:id="6720" w:author="nick ting" w:date="2021-10-04T22:16:00Z">
        <w:r w:rsidRPr="00755CC4" w:rsidDel="00232ACE">
          <w:rPr>
            <w:rPrChange w:id="6721" w:author="Yufeng" w:date="2021-10-10T17:48:00Z">
              <w:rPr>
                <w:sz w:val="22"/>
              </w:rPr>
            </w:rPrChange>
          </w:rPr>
          <w:delText>-</w:delText>
        </w:r>
      </w:del>
      <w:r w:rsidRPr="00755CC4">
        <w:rPr>
          <w:rPrChange w:id="6722" w:author="Yufeng" w:date="2021-10-10T17:48:00Z">
            <w:rPr>
              <w:sz w:val="22"/>
            </w:rPr>
          </w:rPrChange>
        </w:rPr>
        <w:t>bacteria</w:t>
      </w:r>
      <w:ins w:id="6723" w:author="nick ting" w:date="2021-10-04T22:16:00Z">
        <w:r w:rsidR="00232ACE" w:rsidRPr="00755CC4">
          <w:rPr>
            <w:rPrChange w:id="6724" w:author="Yufeng" w:date="2021-10-10T17:48:00Z">
              <w:rPr>
                <w:sz w:val="22"/>
              </w:rPr>
            </w:rPrChange>
          </w:rPr>
          <w:t>l</w:t>
        </w:r>
      </w:ins>
      <w:r w:rsidRPr="00755CC4">
        <w:rPr>
          <w:rPrChange w:id="6725" w:author="Yufeng" w:date="2021-10-10T17:48:00Z">
            <w:rPr>
              <w:sz w:val="22"/>
            </w:rPr>
          </w:rPrChange>
        </w:rPr>
        <w:t xml:space="preserve"> correlations </w:t>
      </w:r>
      <w:del w:id="6726" w:author="nick ting" w:date="2021-10-04T22:17:00Z">
        <w:r w:rsidRPr="00755CC4" w:rsidDel="00232ACE">
          <w:rPr>
            <w:rPrChange w:id="6727" w:author="Yufeng" w:date="2021-10-10T17:48:00Z">
              <w:rPr>
                <w:sz w:val="22"/>
              </w:rPr>
            </w:rPrChange>
          </w:rPr>
          <w:delText>didn</w:delText>
        </w:r>
        <w:r w:rsidR="000D0043" w:rsidRPr="00755CC4" w:rsidDel="00232ACE">
          <w:rPr>
            <w:rPrChange w:id="6728" w:author="Yufeng" w:date="2021-10-10T17:48:00Z">
              <w:rPr>
                <w:sz w:val="22"/>
              </w:rPr>
            </w:rPrChange>
          </w:rPr>
          <w:delText>'</w:delText>
        </w:r>
        <w:r w:rsidRPr="00755CC4" w:rsidDel="00232ACE">
          <w:rPr>
            <w:rPrChange w:id="6729" w:author="Yufeng" w:date="2021-10-10T17:48:00Z">
              <w:rPr>
                <w:sz w:val="22"/>
              </w:rPr>
            </w:rPrChange>
          </w:rPr>
          <w:delText xml:space="preserve">t exist </w:delText>
        </w:r>
        <w:r w:rsidR="00EC22EF" w:rsidRPr="00755CC4" w:rsidDel="00232ACE">
          <w:rPr>
            <w:rPrChange w:id="6730" w:author="Yufeng" w:date="2021-10-10T17:48:00Z">
              <w:rPr>
                <w:sz w:val="22"/>
              </w:rPr>
            </w:rPrChange>
          </w:rPr>
          <w:delText xml:space="preserve">in </w:delText>
        </w:r>
        <w:r w:rsidRPr="00755CC4" w:rsidDel="00232ACE">
          <w:rPr>
            <w:rPrChange w:id="6731" w:author="Yufeng" w:date="2021-10-10T17:48:00Z">
              <w:rPr>
                <w:sz w:val="22"/>
              </w:rPr>
            </w:rPrChange>
          </w:rPr>
          <w:delText>the gentle relationship</w:delText>
        </w:r>
      </w:del>
      <w:ins w:id="6732" w:author="nick ting" w:date="2021-10-04T22:17:00Z">
        <w:r w:rsidR="00232ACE" w:rsidRPr="00755CC4">
          <w:rPr>
            <w:rPrChange w:id="6733" w:author="Yufeng" w:date="2021-10-10T17:48:00Z">
              <w:rPr>
                <w:sz w:val="22"/>
              </w:rPr>
            </w:rPrChange>
          </w:rPr>
          <w:t>do not show simple unidirectional changes</w:t>
        </w:r>
      </w:ins>
      <w:ins w:id="6734" w:author="nick ting" w:date="2021-10-04T22:18:00Z">
        <w:r w:rsidR="00232ACE" w:rsidRPr="00755CC4">
          <w:rPr>
            <w:rPrChange w:id="6735" w:author="Yufeng" w:date="2021-10-10T17:48:00Z">
              <w:rPr>
                <w:sz w:val="22"/>
              </w:rPr>
            </w:rPrChange>
          </w:rPr>
          <w:t xml:space="preserve"> </w:t>
        </w:r>
      </w:ins>
      <w:ins w:id="6736" w:author="nick ting" w:date="2021-10-04T22:21:00Z">
        <w:r w:rsidR="00232ACE" w:rsidRPr="00755CC4">
          <w:rPr>
            <w:rPrChange w:id="6737" w:author="Yufeng" w:date="2021-10-10T17:48:00Z">
              <w:rPr>
                <w:sz w:val="22"/>
              </w:rPr>
            </w:rPrChange>
          </w:rPr>
          <w:t xml:space="preserve">across </w:t>
        </w:r>
      </w:ins>
      <w:ins w:id="6738" w:author="nick ting" w:date="2021-10-04T22:18:00Z">
        <w:r w:rsidR="00232ACE" w:rsidRPr="00755CC4">
          <w:rPr>
            <w:rPrChange w:id="6739" w:author="Yufeng" w:date="2021-10-10T17:48:00Z">
              <w:rPr>
                <w:sz w:val="22"/>
              </w:rPr>
            </w:rPrChange>
          </w:rPr>
          <w:t>two conditions</w:t>
        </w:r>
      </w:ins>
      <w:r w:rsidRPr="00755CC4">
        <w:rPr>
          <w:rPrChange w:id="6740" w:author="Yufeng" w:date="2021-10-10T17:48:00Z">
            <w:rPr>
              <w:sz w:val="22"/>
            </w:rPr>
          </w:rPrChange>
        </w:rPr>
        <w:t>.</w:t>
      </w:r>
      <w:ins w:id="6741" w:author="nick ting" w:date="2021-10-04T22:18:00Z">
        <w:r w:rsidR="00232ACE" w:rsidRPr="00755CC4">
          <w:rPr>
            <w:rPrChange w:id="6742" w:author="Yufeng" w:date="2021-10-10T17:48:00Z">
              <w:rPr>
                <w:sz w:val="22"/>
              </w:rPr>
            </w:rPrChange>
          </w:rPr>
          <w:t xml:space="preserve"> While a group of fungal-bacterial interactions bec</w:t>
        </w:r>
      </w:ins>
      <w:ins w:id="6743" w:author="nick ting" w:date="2021-10-04T22:19:00Z">
        <w:r w:rsidR="00232ACE" w:rsidRPr="00755CC4">
          <w:rPr>
            <w:rPrChange w:id="6744" w:author="Yufeng" w:date="2021-10-10T17:48:00Z">
              <w:rPr>
                <w:sz w:val="22"/>
              </w:rPr>
            </w:rPrChange>
          </w:rPr>
          <w:t>ame</w:t>
        </w:r>
      </w:ins>
      <w:ins w:id="6745" w:author="nick ting" w:date="2021-10-04T22:18:00Z">
        <w:r w:rsidR="00232ACE" w:rsidRPr="00755CC4">
          <w:rPr>
            <w:rPrChange w:id="6746" w:author="Yufeng" w:date="2021-10-10T17:48:00Z">
              <w:rPr>
                <w:sz w:val="22"/>
              </w:rPr>
            </w:rPrChange>
          </w:rPr>
          <w:t xml:space="preserve"> stronger</w:t>
        </w:r>
        <w:del w:id="6747" w:author="Lung Ngai TING" w:date="2021-10-09T15:39:00Z">
          <w:r w:rsidR="00232ACE" w:rsidRPr="00755CC4" w:rsidDel="006B5EDC">
            <w:rPr>
              <w:rPrChange w:id="6748" w:author="Yufeng" w:date="2021-10-10T17:48:00Z">
                <w:rPr>
                  <w:sz w:val="22"/>
                </w:rPr>
              </w:rPrChange>
            </w:rPr>
            <w:delText xml:space="preserve"> </w:delText>
          </w:r>
        </w:del>
      </w:ins>
      <w:r w:rsidRPr="00755CC4">
        <w:rPr>
          <w:rPrChange w:id="6749" w:author="Yufeng" w:date="2021-10-10T17:48:00Z">
            <w:rPr>
              <w:sz w:val="22"/>
            </w:rPr>
          </w:rPrChange>
        </w:rPr>
        <w:t xml:space="preserve"> </w:t>
      </w:r>
      <w:ins w:id="6750" w:author="nick ting" w:date="2021-10-04T22:18:00Z">
        <w:r w:rsidR="00232ACE" w:rsidRPr="00755CC4">
          <w:rPr>
            <w:rPrChange w:id="6751" w:author="Yufeng" w:date="2021-10-10T17:48:00Z">
              <w:rPr>
                <w:sz w:val="22"/>
              </w:rPr>
            </w:rPrChange>
          </w:rPr>
          <w:t>in CRC patients, another g</w:t>
        </w:r>
      </w:ins>
      <w:ins w:id="6752" w:author="nick ting" w:date="2021-10-04T22:19:00Z">
        <w:r w:rsidR="00232ACE" w:rsidRPr="00755CC4">
          <w:rPr>
            <w:rPrChange w:id="6753" w:author="Yufeng" w:date="2021-10-10T17:48:00Z">
              <w:rPr>
                <w:sz w:val="22"/>
              </w:rPr>
            </w:rPrChange>
          </w:rPr>
          <w:t xml:space="preserve">roup of fungal-bacterial interactions became weaker. </w:t>
        </w:r>
      </w:ins>
      <w:r w:rsidRPr="00755CC4">
        <w:rPr>
          <w:rPrChange w:id="6754" w:author="Yufeng" w:date="2021-10-10T17:48:00Z">
            <w:rPr>
              <w:sz w:val="22"/>
            </w:rPr>
          </w:rPrChange>
        </w:rPr>
        <w:t xml:space="preserve">Collectively, </w:t>
      </w:r>
      <w:del w:id="6755" w:author="nick ting" w:date="2021-10-04T22:19:00Z">
        <w:r w:rsidRPr="00755CC4" w:rsidDel="00232ACE">
          <w:rPr>
            <w:rPrChange w:id="6756" w:author="Yufeng" w:date="2021-10-10T17:48:00Z">
              <w:rPr>
                <w:sz w:val="22"/>
              </w:rPr>
            </w:rPrChange>
          </w:rPr>
          <w:delText xml:space="preserve">our results implicated those correlations among </w:delText>
        </w:r>
        <w:r w:rsidR="00FA35F2" w:rsidRPr="00755CC4" w:rsidDel="00232ACE">
          <w:rPr>
            <w:rPrChange w:id="6757" w:author="Yufeng" w:date="2021-10-10T17:48:00Z">
              <w:rPr>
                <w:sz w:val="22"/>
              </w:rPr>
            </w:rPrChange>
          </w:rPr>
          <w:delText>micro-eukaryotes</w:delText>
        </w:r>
      </w:del>
      <w:ins w:id="6758" w:author="LIN, Yufeng" w:date="2021-09-28T13:08:00Z">
        <w:del w:id="6759" w:author="nick ting" w:date="2021-10-04T22:19:00Z">
          <w:r w:rsidR="004314C2" w:rsidRPr="00755CC4" w:rsidDel="00232ACE">
            <w:rPr>
              <w:rPrChange w:id="6760" w:author="Yufeng" w:date="2021-10-10T17:48:00Z">
                <w:rPr>
                  <w:sz w:val="22"/>
                </w:rPr>
              </w:rPrChange>
            </w:rPr>
            <w:delText>fungi</w:delText>
          </w:r>
        </w:del>
      </w:ins>
      <w:del w:id="6761" w:author="nick ting" w:date="2021-10-04T22:19:00Z">
        <w:r w:rsidRPr="00755CC4" w:rsidDel="00232ACE">
          <w:rPr>
            <w:rPrChange w:id="6762" w:author="Yufeng" w:date="2021-10-10T17:48:00Z">
              <w:rPr>
                <w:sz w:val="22"/>
              </w:rPr>
            </w:rPrChange>
          </w:rPr>
          <w:delText xml:space="preserve"> were weakened in CRC, while bacteria-bacteria correlations were utterly opposite. And associations of </w:delText>
        </w:r>
        <w:r w:rsidR="00FA35F2" w:rsidRPr="00755CC4" w:rsidDel="00232ACE">
          <w:rPr>
            <w:rPrChange w:id="6763" w:author="Yufeng" w:date="2021-10-10T17:48:00Z">
              <w:rPr>
                <w:sz w:val="22"/>
              </w:rPr>
            </w:rPrChange>
          </w:rPr>
          <w:delText>micro-eukaryotes</w:delText>
        </w:r>
      </w:del>
      <w:ins w:id="6764" w:author="LIN, Yufeng" w:date="2021-09-28T13:08:00Z">
        <w:del w:id="6765" w:author="nick ting" w:date="2021-10-04T22:19:00Z">
          <w:r w:rsidR="004314C2" w:rsidRPr="00755CC4" w:rsidDel="00232ACE">
            <w:rPr>
              <w:rPrChange w:id="6766" w:author="Yufeng" w:date="2021-10-10T17:48:00Z">
                <w:rPr>
                  <w:sz w:val="22"/>
                </w:rPr>
              </w:rPrChange>
            </w:rPr>
            <w:delText>fungi</w:delText>
          </w:r>
        </w:del>
      </w:ins>
      <w:del w:id="6767" w:author="nick ting" w:date="2021-10-04T22:19:00Z">
        <w:r w:rsidRPr="00755CC4" w:rsidDel="00232ACE">
          <w:rPr>
            <w:rPrChange w:id="6768" w:author="Yufeng" w:date="2021-10-10T17:48:00Z">
              <w:rPr>
                <w:sz w:val="22"/>
              </w:rPr>
            </w:rPrChange>
          </w:rPr>
          <w:delText>-bacteria existed above two situations.</w:delText>
        </w:r>
      </w:del>
      <w:ins w:id="6769" w:author="nick ting" w:date="2021-10-04T22:19:00Z">
        <w:r w:rsidR="00232ACE" w:rsidRPr="00755CC4">
          <w:rPr>
            <w:rPrChange w:id="6770" w:author="Yufeng" w:date="2021-10-10T17:48:00Z">
              <w:rPr>
                <w:sz w:val="22"/>
              </w:rPr>
            </w:rPrChange>
          </w:rPr>
          <w:t xml:space="preserve">our differential correlation analysis demonstrated </w:t>
        </w:r>
      </w:ins>
      <w:ins w:id="6771" w:author="nick ting" w:date="2021-10-04T22:22:00Z">
        <w:r w:rsidR="00232ACE" w:rsidRPr="00755CC4">
          <w:rPr>
            <w:rPrChange w:id="6772" w:author="Yufeng" w:date="2021-10-10T17:48:00Z">
              <w:rPr>
                <w:sz w:val="22"/>
              </w:rPr>
            </w:rPrChange>
          </w:rPr>
          <w:t>distinct differences</w:t>
        </w:r>
        <w:r w:rsidR="00FA777A" w:rsidRPr="00755CC4">
          <w:rPr>
            <w:rPrChange w:id="6773" w:author="Yufeng" w:date="2021-10-10T17:48:00Z">
              <w:rPr>
                <w:sz w:val="22"/>
              </w:rPr>
            </w:rPrChange>
          </w:rPr>
          <w:t xml:space="preserve"> in the correlation changes among inter-fungal, inter-bacterial and fungal-bacterial interactions.</w:t>
        </w:r>
        <w:del w:id="6774" w:author="LIN, Yufeng" w:date="2021-10-07T11:04:00Z">
          <w:r w:rsidR="00FA777A" w:rsidRPr="00755CC4" w:rsidDel="00E81CE7">
            <w:rPr>
              <w:rPrChange w:id="6775" w:author="Yufeng" w:date="2021-10-10T17:48:00Z">
                <w:rPr>
                  <w:sz w:val="22"/>
                </w:rPr>
              </w:rPrChange>
            </w:rPr>
            <w:delText xml:space="preserve"> This might imply that </w:delText>
          </w:r>
        </w:del>
      </w:ins>
    </w:p>
    <w:p w14:paraId="7C454BFE" w14:textId="1FE035C2" w:rsidR="00BF65CB" w:rsidRPr="00755CC4" w:rsidDel="00FD106C" w:rsidRDefault="00BF65CB">
      <w:pPr>
        <w:jc w:val="left"/>
        <w:rPr>
          <w:ins w:id="6776" w:author="Lung Ngai TING" w:date="2021-10-09T15:36:00Z"/>
          <w:del w:id="6777" w:author="Yufeng" w:date="2021-10-10T18:05:00Z"/>
          <w:rPrChange w:id="6778" w:author="Yufeng" w:date="2021-10-10T17:48:00Z">
            <w:rPr>
              <w:ins w:id="6779" w:author="Lung Ngai TING" w:date="2021-10-09T15:36:00Z"/>
              <w:del w:id="6780" w:author="Yufeng" w:date="2021-10-10T18:05:00Z"/>
              <w:sz w:val="22"/>
            </w:rPr>
          </w:rPrChange>
        </w:rPr>
        <w:pPrChange w:id="6781" w:author="Yufeng" w:date="2021-10-10T17:53:00Z">
          <w:pPr/>
        </w:pPrChange>
      </w:pPr>
    </w:p>
    <w:p w14:paraId="56866ADB" w14:textId="77777777" w:rsidR="00C33557" w:rsidRPr="00755CC4" w:rsidRDefault="00C33557">
      <w:pPr>
        <w:jc w:val="left"/>
        <w:rPr>
          <w:rPrChange w:id="6782" w:author="Yufeng" w:date="2021-10-10T17:48:00Z">
            <w:rPr>
              <w:sz w:val="22"/>
            </w:rPr>
          </w:rPrChange>
        </w:rPr>
        <w:pPrChange w:id="6783" w:author="Yufeng" w:date="2021-10-10T17:53:00Z">
          <w:pPr/>
        </w:pPrChange>
      </w:pPr>
    </w:p>
    <w:p w14:paraId="57E32D7E" w14:textId="2C5A2321" w:rsidR="00D9531B" w:rsidRPr="00755CC4" w:rsidDel="004B6B75" w:rsidRDefault="00D9531B">
      <w:pPr>
        <w:jc w:val="left"/>
        <w:rPr>
          <w:del w:id="6784" w:author="LIN, Yufeng" w:date="2021-10-05T14:03:00Z"/>
        </w:rPr>
        <w:pPrChange w:id="6785" w:author="Yufeng" w:date="2021-10-10T17:53:00Z">
          <w:pPr/>
        </w:pPrChange>
      </w:pPr>
      <w:r w:rsidRPr="00755CC4">
        <w:rPr>
          <w:rPrChange w:id="6786" w:author="Yufeng" w:date="2021-10-10T17:48:00Z">
            <w:rPr>
              <w:sz w:val="22"/>
            </w:rPr>
          </w:rPrChange>
        </w:rPr>
        <w:t xml:space="preserve">We also defined the nine cases in the pair correlation comparison (figure 5b </w:t>
      </w:r>
      <w:ins w:id="6787" w:author="nick ting" w:date="2021-10-04T22:23:00Z">
        <w:r w:rsidR="00FA777A" w:rsidRPr="00755CC4">
          <w:rPr>
            <w:rPrChange w:id="6788" w:author="Yufeng" w:date="2021-10-10T17:48:00Z">
              <w:rPr>
                <w:sz w:val="22"/>
              </w:rPr>
            </w:rPrChange>
          </w:rPr>
          <w:t xml:space="preserve">left panel </w:t>
        </w:r>
      </w:ins>
      <w:r w:rsidRPr="00755CC4">
        <w:rPr>
          <w:rPrChange w:id="6789" w:author="Yufeng" w:date="2021-10-10T17:48:00Z">
            <w:rPr>
              <w:sz w:val="22"/>
            </w:rPr>
          </w:rPrChange>
        </w:rPr>
        <w:t xml:space="preserve">and see methods). Our results showed that the most significant correlations were </w:t>
      </w:r>
      <w:r w:rsidR="000D0043" w:rsidRPr="00755CC4">
        <w:rPr>
          <w:rPrChange w:id="6790" w:author="Yufeng" w:date="2021-10-10T17:48:00Z">
            <w:rPr>
              <w:sz w:val="22"/>
            </w:rPr>
          </w:rPrChange>
        </w:rPr>
        <w:t>'</w:t>
      </w:r>
      <w:r w:rsidRPr="00755CC4">
        <w:rPr>
          <w:rPrChange w:id="6791" w:author="Yufeng" w:date="2021-10-10T17:48:00Z">
            <w:rPr>
              <w:sz w:val="22"/>
            </w:rPr>
          </w:rPrChange>
        </w:rPr>
        <w:t>+/+</w:t>
      </w:r>
      <w:r w:rsidR="000D0043" w:rsidRPr="00755CC4">
        <w:rPr>
          <w:rPrChange w:id="6792" w:author="Yufeng" w:date="2021-10-10T17:48:00Z">
            <w:rPr>
              <w:sz w:val="22"/>
            </w:rPr>
          </w:rPrChange>
        </w:rPr>
        <w:t>'</w:t>
      </w:r>
      <w:r w:rsidRPr="00755CC4">
        <w:rPr>
          <w:rPrChange w:id="6793" w:author="Yufeng" w:date="2021-10-10T17:48:00Z">
            <w:rPr>
              <w:sz w:val="22"/>
            </w:rPr>
          </w:rPrChange>
        </w:rPr>
        <w:t xml:space="preserve">, </w:t>
      </w:r>
      <w:r w:rsidR="000D0043" w:rsidRPr="00755CC4">
        <w:rPr>
          <w:rPrChange w:id="6794" w:author="Yufeng" w:date="2021-10-10T17:48:00Z">
            <w:rPr>
              <w:sz w:val="22"/>
            </w:rPr>
          </w:rPrChange>
        </w:rPr>
        <w:t>'</w:t>
      </w:r>
      <w:r w:rsidRPr="00755CC4">
        <w:rPr>
          <w:rPrChange w:id="6795" w:author="Yufeng" w:date="2021-10-10T17:48:00Z">
            <w:rPr>
              <w:sz w:val="22"/>
            </w:rPr>
          </w:rPrChange>
        </w:rPr>
        <w:t>+/0</w:t>
      </w:r>
      <w:r w:rsidR="000D0043" w:rsidRPr="00755CC4">
        <w:rPr>
          <w:rPrChange w:id="6796" w:author="Yufeng" w:date="2021-10-10T17:48:00Z">
            <w:rPr>
              <w:sz w:val="22"/>
            </w:rPr>
          </w:rPrChange>
        </w:rPr>
        <w:t>'</w:t>
      </w:r>
      <w:r w:rsidRPr="00755CC4">
        <w:rPr>
          <w:rPrChange w:id="6797" w:author="Yufeng" w:date="2021-10-10T17:48:00Z">
            <w:rPr>
              <w:sz w:val="22"/>
            </w:rPr>
          </w:rPrChange>
        </w:rPr>
        <w:t xml:space="preserve">, and </w:t>
      </w:r>
      <w:r w:rsidR="000D0043" w:rsidRPr="00755CC4">
        <w:rPr>
          <w:rPrChange w:id="6798" w:author="Yufeng" w:date="2021-10-10T17:48:00Z">
            <w:rPr>
              <w:sz w:val="22"/>
            </w:rPr>
          </w:rPrChange>
        </w:rPr>
        <w:t>'</w:t>
      </w:r>
      <w:r w:rsidRPr="00755CC4">
        <w:rPr>
          <w:rPrChange w:id="6799" w:author="Yufeng" w:date="2021-10-10T17:48:00Z">
            <w:rPr>
              <w:sz w:val="22"/>
            </w:rPr>
          </w:rPrChange>
        </w:rPr>
        <w:t>0/+</w:t>
      </w:r>
      <w:r w:rsidR="000D0043" w:rsidRPr="00755CC4">
        <w:rPr>
          <w:rPrChange w:id="6800" w:author="Yufeng" w:date="2021-10-10T17:48:00Z">
            <w:rPr>
              <w:sz w:val="22"/>
            </w:rPr>
          </w:rPrChange>
        </w:rPr>
        <w:t>'</w:t>
      </w:r>
      <w:r w:rsidRPr="00755CC4">
        <w:rPr>
          <w:rPrChange w:id="6801" w:author="Yufeng" w:date="2021-10-10T17:48:00Z">
            <w:rPr>
              <w:sz w:val="22"/>
            </w:rPr>
          </w:rPrChange>
        </w:rPr>
        <w:t>, indicating that the most meaningful comparisons (</w:t>
      </w:r>
      <w:r w:rsidRPr="00755CC4">
        <w:rPr>
          <w:i/>
          <w:iCs/>
          <w:rPrChange w:id="6802" w:author="Yufeng" w:date="2021-10-10T17:48:00Z">
            <w:rPr>
              <w:sz w:val="22"/>
            </w:rPr>
          </w:rPrChange>
        </w:rPr>
        <w:t>pm</w:t>
      </w:r>
      <w:ins w:id="6803" w:author="LIN, Yufeng" w:date="2021-10-07T10:53:00Z">
        <w:r w:rsidR="00E81CE7" w:rsidRPr="0038659B">
          <w:rPr>
            <w:i/>
            <w:iCs/>
          </w:rPr>
          <w:t xml:space="preserve"> </w:t>
        </w:r>
      </w:ins>
      <w:r w:rsidRPr="00755CC4">
        <w:rPr>
          <w:i/>
          <w:iCs/>
          <w:rPrChange w:id="6804" w:author="Yufeng" w:date="2021-10-10T17:48:00Z">
            <w:rPr>
              <w:sz w:val="22"/>
            </w:rPr>
          </w:rPrChange>
        </w:rPr>
        <w:t>Val</w:t>
      </w:r>
      <w:r w:rsidRPr="00755CC4">
        <w:rPr>
          <w:rPrChange w:id="6805" w:author="Yufeng" w:date="2021-10-10T17:48:00Z">
            <w:rPr>
              <w:sz w:val="22"/>
            </w:rPr>
          </w:rPrChange>
        </w:rPr>
        <w:t xml:space="preserve"> &lt; 0.05) were based on the positive correlations; in other words, negative correlations were rare (figure 5c). Notably, only the </w:t>
      </w:r>
      <w:ins w:id="6806" w:author="LIN, Yufeng" w:date="2021-10-05T16:44:00Z">
        <w:r w:rsidR="00F96E61" w:rsidRPr="00755CC4">
          <w:rPr>
            <w:rPrChange w:id="6807" w:author="Yufeng" w:date="2021-10-10T17:48:00Z">
              <w:rPr>
                <w:sz w:val="22"/>
              </w:rPr>
            </w:rPrChange>
          </w:rPr>
          <w:t>intra-</w:t>
        </w:r>
      </w:ins>
      <w:del w:id="6808" w:author="LIN, Yufeng" w:date="2021-10-05T16:44:00Z">
        <w:r w:rsidRPr="00755CC4" w:rsidDel="00F96E61">
          <w:rPr>
            <w:rPrChange w:id="6809" w:author="Yufeng" w:date="2021-10-10T17:48:00Z">
              <w:rPr>
                <w:sz w:val="22"/>
              </w:rPr>
            </w:rPrChange>
          </w:rPr>
          <w:delText xml:space="preserve">internal </w:delText>
        </w:r>
      </w:del>
      <w:del w:id="6810" w:author="LIN, Yufeng" w:date="2021-09-28T13:08:00Z">
        <w:r w:rsidR="00FA35F2" w:rsidRPr="00755CC4" w:rsidDel="004314C2">
          <w:rPr>
            <w:rPrChange w:id="6811" w:author="Yufeng" w:date="2021-10-10T17:48:00Z">
              <w:rPr>
                <w:sz w:val="22"/>
              </w:rPr>
            </w:rPrChange>
          </w:rPr>
          <w:delText>micro-eukaryotes</w:delText>
        </w:r>
      </w:del>
      <w:ins w:id="6812" w:author="LIN, Yufeng" w:date="2021-09-28T13:08:00Z">
        <w:r w:rsidR="004314C2" w:rsidRPr="00755CC4">
          <w:rPr>
            <w:rPrChange w:id="6813" w:author="Yufeng" w:date="2021-10-10T17:48:00Z">
              <w:rPr>
                <w:sz w:val="22"/>
              </w:rPr>
            </w:rPrChange>
          </w:rPr>
          <w:t>fungi</w:t>
        </w:r>
      </w:ins>
      <w:r w:rsidRPr="00755CC4">
        <w:rPr>
          <w:rPrChange w:id="6814" w:author="Yufeng" w:date="2021-10-10T17:48:00Z">
            <w:rPr>
              <w:sz w:val="22"/>
            </w:rPr>
          </w:rPrChange>
        </w:rPr>
        <w:t xml:space="preserve"> had six </w:t>
      </w:r>
      <w:r w:rsidR="000D0043" w:rsidRPr="00755CC4">
        <w:rPr>
          <w:rPrChange w:id="6815" w:author="Yufeng" w:date="2021-10-10T17:48:00Z">
            <w:rPr>
              <w:sz w:val="22"/>
            </w:rPr>
          </w:rPrChange>
        </w:rPr>
        <w:t>'</w:t>
      </w:r>
      <w:r w:rsidRPr="00755CC4">
        <w:rPr>
          <w:rPrChange w:id="6816" w:author="Yufeng" w:date="2021-10-10T17:48:00Z">
            <w:rPr>
              <w:sz w:val="22"/>
            </w:rPr>
          </w:rPrChange>
        </w:rPr>
        <w:t>-/+</w:t>
      </w:r>
      <w:r w:rsidR="000D0043" w:rsidRPr="00755CC4">
        <w:rPr>
          <w:rPrChange w:id="6817" w:author="Yufeng" w:date="2021-10-10T17:48:00Z">
            <w:rPr>
              <w:sz w:val="22"/>
            </w:rPr>
          </w:rPrChange>
        </w:rPr>
        <w:t>'</w:t>
      </w:r>
      <w:r w:rsidRPr="00755CC4">
        <w:rPr>
          <w:rPrChange w:id="6818" w:author="Yufeng" w:date="2021-10-10T17:48:00Z">
            <w:rPr>
              <w:sz w:val="22"/>
            </w:rPr>
          </w:rPrChange>
        </w:rPr>
        <w:t xml:space="preserve"> cases, which means the feature pair correlation in CRC was negative, while its association in healthy control was positive (figure 5c). It might reveal some potential markers or changes in the stage alteration.</w:t>
      </w:r>
    </w:p>
    <w:p w14:paraId="03A1BC83" w14:textId="777B0993" w:rsidR="004B6B75" w:rsidRPr="00755CC4" w:rsidDel="00FD106C" w:rsidRDefault="004B6B75">
      <w:pPr>
        <w:jc w:val="left"/>
        <w:rPr>
          <w:ins w:id="6819" w:author="Lung Ngai TING" w:date="2021-10-09T15:39:00Z"/>
          <w:del w:id="6820" w:author="Yufeng" w:date="2021-10-10T18:05:00Z"/>
          <w:rPrChange w:id="6821" w:author="Yufeng" w:date="2021-10-10T17:48:00Z">
            <w:rPr>
              <w:ins w:id="6822" w:author="Lung Ngai TING" w:date="2021-10-09T15:39:00Z"/>
              <w:del w:id="6823" w:author="Yufeng" w:date="2021-10-10T18:05:00Z"/>
              <w:sz w:val="22"/>
            </w:rPr>
          </w:rPrChange>
        </w:rPr>
        <w:pPrChange w:id="6824" w:author="Yufeng" w:date="2021-10-10T17:53:00Z">
          <w:pPr/>
        </w:pPrChange>
      </w:pPr>
    </w:p>
    <w:p w14:paraId="078C74E8" w14:textId="77777777" w:rsidR="00C33557" w:rsidRPr="00755CC4" w:rsidRDefault="00C33557">
      <w:pPr>
        <w:jc w:val="left"/>
        <w:rPr>
          <w:rPrChange w:id="6825" w:author="Yufeng" w:date="2021-10-10T17:48:00Z">
            <w:rPr>
              <w:sz w:val="22"/>
            </w:rPr>
          </w:rPrChange>
        </w:rPr>
        <w:pPrChange w:id="6826" w:author="Yufeng" w:date="2021-10-10T17:53:00Z">
          <w:pPr/>
        </w:pPrChange>
      </w:pPr>
    </w:p>
    <w:p w14:paraId="0D780F94" w14:textId="462B42CA" w:rsidR="004F1F81" w:rsidRPr="00755CC4" w:rsidDel="00FD106C" w:rsidRDefault="00D9531B">
      <w:pPr>
        <w:jc w:val="left"/>
        <w:rPr>
          <w:ins w:id="6827" w:author="Lung Ngai TING" w:date="2021-10-09T17:54:00Z"/>
          <w:del w:id="6828" w:author="Yufeng" w:date="2021-10-10T18:05:00Z"/>
        </w:rPr>
        <w:pPrChange w:id="6829" w:author="Yufeng" w:date="2021-10-10T17:53:00Z">
          <w:pPr/>
        </w:pPrChange>
      </w:pPr>
      <w:commentRangeStart w:id="6830"/>
      <w:del w:id="6831" w:author="nick ting" w:date="2021-10-04T22:24:00Z">
        <w:r w:rsidRPr="00755CC4" w:rsidDel="00FA777A">
          <w:rPr>
            <w:rPrChange w:id="6832" w:author="Yufeng" w:date="2021-10-10T17:48:00Z">
              <w:rPr>
                <w:sz w:val="22"/>
              </w:rPr>
            </w:rPrChange>
          </w:rPr>
          <w:delText>Sixty-four</w:delText>
        </w:r>
      </w:del>
      <w:ins w:id="6833" w:author="nick ting" w:date="2021-10-04T22:24:00Z">
        <w:del w:id="6834" w:author="LIN, Yufeng" w:date="2021-10-05T14:03:00Z">
          <w:r w:rsidR="00FA777A" w:rsidRPr="00755CC4" w:rsidDel="0096422D">
            <w:rPr>
              <w:rPrChange w:id="6835" w:author="Yufeng" w:date="2021-10-10T17:48:00Z">
                <w:rPr>
                  <w:sz w:val="22"/>
                </w:rPr>
              </w:rPrChange>
            </w:rPr>
            <w:delText>64</w:delText>
          </w:r>
        </w:del>
      </w:ins>
      <w:ins w:id="6836" w:author="LIN, Yufeng" w:date="2021-10-05T14:03:00Z">
        <w:r w:rsidR="0096422D" w:rsidRPr="00755CC4">
          <w:rPr>
            <w:rPrChange w:id="6837" w:author="Yufeng" w:date="2021-10-10T17:48:00Z">
              <w:rPr>
                <w:sz w:val="22"/>
              </w:rPr>
            </w:rPrChange>
          </w:rPr>
          <w:t>Sixty-four</w:t>
        </w:r>
      </w:ins>
      <w:r w:rsidRPr="00755CC4">
        <w:rPr>
          <w:rPrChange w:id="6838" w:author="Yufeng" w:date="2021-10-10T17:48:00Z">
            <w:rPr>
              <w:sz w:val="22"/>
            </w:rPr>
          </w:rPrChange>
        </w:rPr>
        <w:t xml:space="preserve"> </w:t>
      </w:r>
      <w:del w:id="6839" w:author="nick ting" w:date="2021-10-04T22:24:00Z">
        <w:r w:rsidRPr="00755CC4" w:rsidDel="00FA777A">
          <w:rPr>
            <w:rPrChange w:id="6840" w:author="Yufeng" w:date="2021-10-10T17:48:00Z">
              <w:rPr>
                <w:sz w:val="22"/>
              </w:rPr>
            </w:rPrChange>
          </w:rPr>
          <w:delText xml:space="preserve">candidates </w:delText>
        </w:r>
      </w:del>
      <w:ins w:id="6841" w:author="nick ting" w:date="2021-10-04T22:24:00Z">
        <w:r w:rsidR="00FA777A" w:rsidRPr="00755CC4">
          <w:rPr>
            <w:rPrChange w:id="6842" w:author="Yufeng" w:date="2021-10-10T17:48:00Z">
              <w:rPr>
                <w:sz w:val="22"/>
              </w:rPr>
            </w:rPrChange>
          </w:rPr>
          <w:t xml:space="preserve">microbes </w:t>
        </w:r>
      </w:ins>
      <w:r w:rsidRPr="00755CC4">
        <w:rPr>
          <w:rPrChange w:id="6843" w:author="Yufeng" w:date="2021-10-10T17:48:00Z">
            <w:rPr>
              <w:sz w:val="22"/>
            </w:rPr>
          </w:rPrChange>
        </w:rPr>
        <w:t xml:space="preserve">(31 bacteria and 33 </w:t>
      </w:r>
      <w:del w:id="6844" w:author="LIN, Yufeng" w:date="2021-09-28T13:08:00Z">
        <w:r w:rsidR="00FA35F2" w:rsidRPr="00755CC4" w:rsidDel="004314C2">
          <w:rPr>
            <w:rPrChange w:id="6845" w:author="Yufeng" w:date="2021-10-10T17:48:00Z">
              <w:rPr>
                <w:sz w:val="22"/>
              </w:rPr>
            </w:rPrChange>
          </w:rPr>
          <w:delText>micro-eukaryotes</w:delText>
        </w:r>
      </w:del>
      <w:ins w:id="6846" w:author="LIN, Yufeng" w:date="2021-09-28T13:08:00Z">
        <w:r w:rsidR="004314C2" w:rsidRPr="00755CC4">
          <w:rPr>
            <w:rPrChange w:id="6847" w:author="Yufeng" w:date="2021-10-10T17:48:00Z">
              <w:rPr>
                <w:sz w:val="22"/>
              </w:rPr>
            </w:rPrChange>
          </w:rPr>
          <w:t>fungi</w:t>
        </w:r>
      </w:ins>
      <w:r w:rsidRPr="00755CC4">
        <w:rPr>
          <w:rPrChange w:id="6848" w:author="Yufeng" w:date="2021-10-10T17:48:00Z">
            <w:rPr>
              <w:sz w:val="22"/>
            </w:rPr>
          </w:rPrChange>
        </w:rPr>
        <w:t>) were separated into six cluste</w:t>
      </w:r>
      <w:ins w:id="6849" w:author="nick ting" w:date="2021-10-04T22:24:00Z">
        <w:r w:rsidR="00FA777A" w:rsidRPr="00755CC4">
          <w:rPr>
            <w:rPrChange w:id="6850" w:author="Yufeng" w:date="2021-10-10T17:48:00Z">
              <w:rPr>
                <w:sz w:val="22"/>
              </w:rPr>
            </w:rPrChange>
          </w:rPr>
          <w:t>r</w:t>
        </w:r>
      </w:ins>
      <w:del w:id="6851" w:author="nick ting" w:date="2021-10-04T22:24:00Z">
        <w:r w:rsidRPr="00755CC4" w:rsidDel="00FA777A">
          <w:rPr>
            <w:rPrChange w:id="6852" w:author="Yufeng" w:date="2021-10-10T17:48:00Z">
              <w:rPr>
                <w:sz w:val="22"/>
              </w:rPr>
            </w:rPrChange>
          </w:rPr>
          <w:delText>ring</w:delText>
        </w:r>
      </w:del>
      <w:r w:rsidRPr="00755CC4">
        <w:rPr>
          <w:rPrChange w:id="6853" w:author="Yufeng" w:date="2021-10-10T17:48:00Z">
            <w:rPr>
              <w:sz w:val="22"/>
            </w:rPr>
          </w:rPrChange>
        </w:rPr>
        <w:t xml:space="preserve">s with </w:t>
      </w:r>
      <w:bookmarkStart w:id="6854" w:name="_Hlk82182357"/>
      <w:r w:rsidRPr="00755CC4">
        <w:rPr>
          <w:rPrChange w:id="6855" w:author="Yufeng" w:date="2021-10-10T17:48:00Z">
            <w:rPr>
              <w:sz w:val="22"/>
            </w:rPr>
          </w:rPrChange>
        </w:rPr>
        <w:t>affinity propagation cluster</w:t>
      </w:r>
      <w:bookmarkEnd w:id="6854"/>
      <w:ins w:id="6856" w:author="LIN, Yufeng" w:date="2021-10-07T10:53:00Z">
        <w:r w:rsidR="00E81CE7" w:rsidRPr="0038659B">
          <w:t>s</w:t>
        </w:r>
      </w:ins>
      <w:r w:rsidRPr="00755CC4">
        <w:rPr>
          <w:rPrChange w:id="6857" w:author="Yufeng" w:date="2021-10-10T17:48:00Z">
            <w:rPr>
              <w:sz w:val="22"/>
            </w:rPr>
          </w:rPrChange>
        </w:rPr>
        <w:t xml:space="preserve"> (figure 5d).</w:t>
      </w:r>
      <w:commentRangeEnd w:id="6830"/>
      <w:r w:rsidR="00273F11" w:rsidRPr="00E666DA">
        <w:rPr>
          <w:rStyle w:val="CommentReference"/>
          <w:sz w:val="24"/>
          <w:szCs w:val="24"/>
        </w:rPr>
        <w:commentReference w:id="6830"/>
      </w:r>
      <w:r w:rsidRPr="00755CC4">
        <w:rPr>
          <w:rPrChange w:id="6858" w:author="Yufeng" w:date="2021-10-10T17:48:00Z">
            <w:rPr>
              <w:sz w:val="22"/>
            </w:rPr>
          </w:rPrChange>
        </w:rPr>
        <w:t xml:space="preserve"> Among these, two cluste</w:t>
      </w:r>
      <w:ins w:id="6859" w:author="nick ting" w:date="2021-10-04T22:26:00Z">
        <w:r w:rsidR="00FA777A" w:rsidRPr="00755CC4">
          <w:rPr>
            <w:rPrChange w:id="6860" w:author="Yufeng" w:date="2021-10-10T17:48:00Z">
              <w:rPr>
                <w:sz w:val="22"/>
              </w:rPr>
            </w:rPrChange>
          </w:rPr>
          <w:t>r</w:t>
        </w:r>
      </w:ins>
      <w:del w:id="6861" w:author="nick ting" w:date="2021-10-04T22:26:00Z">
        <w:r w:rsidRPr="00755CC4" w:rsidDel="00FA777A">
          <w:rPr>
            <w:rPrChange w:id="6862" w:author="Yufeng" w:date="2021-10-10T17:48:00Z">
              <w:rPr>
                <w:sz w:val="22"/>
              </w:rPr>
            </w:rPrChange>
          </w:rPr>
          <w:delText>ring</w:delText>
        </w:r>
      </w:del>
      <w:r w:rsidRPr="00755CC4">
        <w:rPr>
          <w:rPrChange w:id="6863" w:author="Yufeng" w:date="2021-10-10T17:48:00Z">
            <w:rPr>
              <w:sz w:val="22"/>
            </w:rPr>
          </w:rPrChange>
        </w:rPr>
        <w:t xml:space="preserve">s contained most of the candidates </w:t>
      </w:r>
      <w:del w:id="6864" w:author="nick ting" w:date="2021-10-04T22:26:00Z">
        <w:r w:rsidRPr="00755CC4" w:rsidDel="00FA777A">
          <w:rPr>
            <w:rPrChange w:id="6865" w:author="Yufeng" w:date="2021-10-10T17:48:00Z">
              <w:rPr>
                <w:sz w:val="22"/>
              </w:rPr>
            </w:rPrChange>
          </w:rPr>
          <w:delText xml:space="preserve">were </w:delText>
        </w:r>
      </w:del>
      <w:r w:rsidRPr="00755CC4">
        <w:rPr>
          <w:rPrChange w:id="6866" w:author="Yufeng" w:date="2021-10-10T17:48:00Z">
            <w:rPr>
              <w:sz w:val="22"/>
            </w:rPr>
          </w:rPrChange>
        </w:rPr>
        <w:t xml:space="preserve">identified. </w:t>
      </w:r>
      <w:ins w:id="6867" w:author="LIN, Yufeng" w:date="2021-09-28T11:41:00Z">
        <w:r w:rsidR="00EA49C9" w:rsidRPr="00755CC4">
          <w:rPr>
            <w:rPrChange w:id="6868" w:author="Yufeng" w:date="2021-10-10T17:48:00Z">
              <w:rPr>
                <w:sz w:val="22"/>
              </w:rPr>
            </w:rPrChange>
          </w:rPr>
          <w:t xml:space="preserve">We named the biggest one the </w:t>
        </w:r>
      </w:ins>
      <w:ins w:id="6869" w:author="LIN, Yufeng" w:date="2021-09-28T13:09:00Z">
        <w:r w:rsidR="004314C2" w:rsidRPr="00755CC4">
          <w:rPr>
            <w:rPrChange w:id="6870" w:author="Yufeng" w:date="2021-10-10T17:48:00Z">
              <w:rPr>
                <w:sz w:val="22"/>
              </w:rPr>
            </w:rPrChange>
          </w:rPr>
          <w:t>Fun</w:t>
        </w:r>
      </w:ins>
      <w:ins w:id="6871" w:author="LIN, Yufeng" w:date="2021-09-28T11:41:00Z">
        <w:r w:rsidR="00EA49C9" w:rsidRPr="00755CC4">
          <w:rPr>
            <w:rPrChange w:id="6872" w:author="Yufeng" w:date="2021-10-10T17:48:00Z">
              <w:rPr>
                <w:sz w:val="22"/>
              </w:rPr>
            </w:rPrChange>
          </w:rPr>
          <w:t>_</w:t>
        </w:r>
      </w:ins>
      <w:ins w:id="6873" w:author="LIN, Yufeng" w:date="2021-09-28T11:44:00Z">
        <w:r w:rsidR="00EA49C9" w:rsidRPr="00755CC4">
          <w:rPr>
            <w:rPrChange w:id="6874" w:author="Yufeng" w:date="2021-10-10T17:48:00Z">
              <w:rPr>
                <w:sz w:val="22"/>
              </w:rPr>
            </w:rPrChange>
          </w:rPr>
          <w:t>c</w:t>
        </w:r>
      </w:ins>
      <w:ins w:id="6875" w:author="LIN, Yufeng" w:date="2021-09-28T11:41:00Z">
        <w:r w:rsidR="00EA49C9" w:rsidRPr="00755CC4">
          <w:rPr>
            <w:rPrChange w:id="6876" w:author="Yufeng" w:date="2021-10-10T17:48:00Z">
              <w:rPr>
                <w:sz w:val="22"/>
              </w:rPr>
            </w:rPrChange>
          </w:rPr>
          <w:t xml:space="preserve">luster because 18 of 22 </w:t>
        </w:r>
        <w:del w:id="6877" w:author="nick ting" w:date="2021-10-04T22:26:00Z">
          <w:r w:rsidR="00EA49C9" w:rsidRPr="00755CC4" w:rsidDel="00FA777A">
            <w:rPr>
              <w:rPrChange w:id="6878" w:author="Yufeng" w:date="2021-10-10T17:48:00Z">
                <w:rPr>
                  <w:sz w:val="22"/>
                </w:rPr>
              </w:rPrChange>
            </w:rPr>
            <w:delText>participants</w:delText>
          </w:r>
        </w:del>
      </w:ins>
      <w:ins w:id="6879" w:author="nick ting" w:date="2021-10-04T22:26:00Z">
        <w:r w:rsidR="00FA777A" w:rsidRPr="00755CC4">
          <w:rPr>
            <w:rPrChange w:id="6880" w:author="Yufeng" w:date="2021-10-10T17:48:00Z">
              <w:rPr>
                <w:sz w:val="22"/>
              </w:rPr>
            </w:rPrChange>
          </w:rPr>
          <w:t>microbes</w:t>
        </w:r>
      </w:ins>
      <w:ins w:id="6881" w:author="LIN, Yufeng" w:date="2021-09-28T11:41:00Z">
        <w:r w:rsidR="00EA49C9" w:rsidRPr="00755CC4">
          <w:rPr>
            <w:rPrChange w:id="6882" w:author="Yufeng" w:date="2021-10-10T17:48:00Z">
              <w:rPr>
                <w:sz w:val="22"/>
              </w:rPr>
            </w:rPrChange>
          </w:rPr>
          <w:t xml:space="preserve"> were </w:t>
        </w:r>
      </w:ins>
      <w:ins w:id="6883" w:author="LIN, Yufeng" w:date="2021-09-28T13:08:00Z">
        <w:r w:rsidR="004314C2" w:rsidRPr="00755CC4">
          <w:rPr>
            <w:rPrChange w:id="6884" w:author="Yufeng" w:date="2021-10-10T17:48:00Z">
              <w:rPr>
                <w:sz w:val="22"/>
              </w:rPr>
            </w:rPrChange>
          </w:rPr>
          <w:t>fungi</w:t>
        </w:r>
      </w:ins>
      <w:del w:id="6885" w:author="LIN, Yufeng" w:date="2021-09-28T11:41:00Z">
        <w:r w:rsidRPr="00755CC4" w:rsidDel="00EA49C9">
          <w:rPr>
            <w:rPrChange w:id="6886" w:author="Yufeng" w:date="2021-10-10T17:48:00Z">
              <w:rPr>
                <w:sz w:val="22"/>
              </w:rPr>
            </w:rPrChange>
          </w:rPr>
          <w:delText>For the first main clustering, 22 candidates were involved, and most of them were in Eukaryota. We, therefore, named this clustering as mEuk_Cluster</w:delText>
        </w:r>
      </w:del>
      <w:r w:rsidRPr="00755CC4">
        <w:rPr>
          <w:rPrChange w:id="6887" w:author="Yufeng" w:date="2021-10-10T17:48:00Z">
            <w:rPr>
              <w:sz w:val="22"/>
            </w:rPr>
          </w:rPrChange>
        </w:rPr>
        <w:t xml:space="preserve">. </w:t>
      </w:r>
      <w:ins w:id="6888" w:author="Lung Ngai TING" w:date="2021-10-09T17:51:00Z">
        <w:r w:rsidR="00DD468F" w:rsidRPr="0038659B">
          <w:t xml:space="preserve">We named the second biggest one the Bac-cluster because 17 of the 21 microbes were bacteria. </w:t>
        </w:r>
      </w:ins>
      <w:ins w:id="6889" w:author="Lung Ngai TING" w:date="2021-10-09T18:12:00Z">
        <w:r w:rsidR="00DE1E1E" w:rsidRPr="0038659B">
          <w:t>As</w:t>
        </w:r>
      </w:ins>
      <w:ins w:id="6890" w:author="Lung Ngai TING" w:date="2021-10-09T17:51:00Z">
        <w:r w:rsidR="00203AB6" w:rsidRPr="0038659B">
          <w:t xml:space="preserve"> the clustering </w:t>
        </w:r>
      </w:ins>
      <w:ins w:id="6891" w:author="Lung Ngai TING" w:date="2021-10-09T17:52:00Z">
        <w:r w:rsidR="00203AB6" w:rsidRPr="0038659B">
          <w:t>results</w:t>
        </w:r>
      </w:ins>
      <w:ins w:id="6892" w:author="Lung Ngai TING" w:date="2021-10-09T18:12:00Z">
        <w:r w:rsidR="00DE1E1E" w:rsidRPr="0038659B">
          <w:t xml:space="preserve"> were based on the z-score</w:t>
        </w:r>
      </w:ins>
      <w:ins w:id="6893" w:author="Lung Ngai TING" w:date="2021-10-09T17:52:00Z">
        <w:r w:rsidR="00203AB6" w:rsidRPr="0038659B">
          <w:t>, we can observ</w:t>
        </w:r>
      </w:ins>
      <w:ins w:id="6894" w:author="Lung Ngai TING" w:date="2021-10-09T17:53:00Z">
        <w:r w:rsidR="006B7F70" w:rsidRPr="00E666DA">
          <w:t xml:space="preserve">e that </w:t>
        </w:r>
      </w:ins>
      <w:ins w:id="6895" w:author="Lung Ngai TING" w:date="2021-10-09T18:13:00Z">
        <w:r w:rsidR="00AC238E" w:rsidRPr="00E666DA">
          <w:t xml:space="preserve">the </w:t>
        </w:r>
      </w:ins>
      <w:ins w:id="6896" w:author="Lung Ngai TING" w:date="2021-10-09T18:12:00Z">
        <w:r w:rsidR="00AC238E" w:rsidRPr="00E666DA">
          <w:t>alteration of inter-bacteria and inter-fungal co</w:t>
        </w:r>
      </w:ins>
      <w:ins w:id="6897" w:author="Lung Ngai TING" w:date="2021-10-09T18:13:00Z">
        <w:r w:rsidR="00AC238E" w:rsidRPr="008010EB">
          <w:t xml:space="preserve">rrelation have </w:t>
        </w:r>
        <w:r w:rsidR="00AB6DEE" w:rsidRPr="008010EB">
          <w:t xml:space="preserve">distinct </w:t>
        </w:r>
        <w:r w:rsidR="00AB6DEE" w:rsidRPr="00FD5D37">
          <w:t>differences.</w:t>
        </w:r>
      </w:ins>
      <w:ins w:id="6898" w:author="Lung Ngai TING" w:date="2021-10-09T17:53:00Z">
        <w:r w:rsidR="005B5185" w:rsidRPr="00FD5D37">
          <w:t xml:space="preserve"> Notably, </w:t>
        </w:r>
      </w:ins>
      <w:ins w:id="6899" w:author="Lung Ngai TING" w:date="2021-10-09T17:54:00Z">
        <w:r w:rsidR="004F1F81" w:rsidRPr="002849C4">
          <w:lastRenderedPageBreak/>
          <w:t xml:space="preserve">some </w:t>
        </w:r>
        <w:r w:rsidR="00960DC7" w:rsidRPr="00755CC4">
          <w:t xml:space="preserve">bacteria were present in the Fun_cluster while some fungi </w:t>
        </w:r>
      </w:ins>
      <w:ins w:id="6900" w:author="Lung Ngai TING" w:date="2021-10-09T17:55:00Z">
        <w:r w:rsidR="00960DC7" w:rsidRPr="00755CC4">
          <w:t>were present in the Bac_cluster. This implies</w:t>
        </w:r>
        <w:r w:rsidR="000B0A34" w:rsidRPr="00755CC4">
          <w:t xml:space="preserve"> that these might be the special species that have more trans-kingdom interactions and might </w:t>
        </w:r>
        <w:r w:rsidR="002172FA" w:rsidRPr="00755CC4">
          <w:t>be important in CRC pathogenesis.</w:t>
        </w:r>
      </w:ins>
    </w:p>
    <w:p w14:paraId="0B0305C3" w14:textId="77777777" w:rsidR="004F1F81" w:rsidRPr="00755CC4" w:rsidRDefault="004F1F81">
      <w:pPr>
        <w:jc w:val="left"/>
        <w:rPr>
          <w:ins w:id="6901" w:author="Lung Ngai TING" w:date="2021-10-09T17:54:00Z"/>
        </w:rPr>
        <w:pPrChange w:id="6902" w:author="Yufeng" w:date="2021-10-10T17:53:00Z">
          <w:pPr/>
        </w:pPrChange>
      </w:pPr>
    </w:p>
    <w:p w14:paraId="41551AE8" w14:textId="695E90B8" w:rsidR="00D9531B" w:rsidRPr="00755CC4" w:rsidDel="009A64B9" w:rsidRDefault="00D9531B">
      <w:pPr>
        <w:jc w:val="left"/>
        <w:rPr>
          <w:del w:id="6903" w:author="LIN, Yufeng" w:date="2021-10-05T14:03:00Z"/>
        </w:rPr>
        <w:pPrChange w:id="6904" w:author="Yufeng" w:date="2021-10-10T17:53:00Z">
          <w:pPr/>
        </w:pPrChange>
      </w:pPr>
      <w:r w:rsidRPr="00755CC4">
        <w:rPr>
          <w:rPrChange w:id="6905" w:author="Yufeng" w:date="2021-10-10T17:48:00Z">
            <w:rPr>
              <w:sz w:val="22"/>
            </w:rPr>
          </w:rPrChange>
        </w:rPr>
        <w:t xml:space="preserve">In </w:t>
      </w:r>
      <w:del w:id="6906" w:author="Lung Ngai TING" w:date="2021-10-09T17:56:00Z">
        <w:r w:rsidRPr="00755CC4" w:rsidDel="002172FA">
          <w:rPr>
            <w:rPrChange w:id="6907" w:author="Yufeng" w:date="2021-10-10T17:48:00Z">
              <w:rPr>
                <w:sz w:val="22"/>
              </w:rPr>
            </w:rPrChange>
          </w:rPr>
          <w:delText>this cluster</w:delText>
        </w:r>
      </w:del>
      <w:ins w:id="6908" w:author="Lung Ngai TING" w:date="2021-10-09T17:56:00Z">
        <w:r w:rsidR="002172FA" w:rsidRPr="0038659B">
          <w:t>the Fun_cluster</w:t>
        </w:r>
      </w:ins>
      <w:del w:id="6909" w:author="LIN, Yufeng" w:date="2021-09-28T11:42:00Z">
        <w:r w:rsidRPr="00755CC4" w:rsidDel="00EA49C9">
          <w:rPr>
            <w:rPrChange w:id="6910" w:author="Yufeng" w:date="2021-10-10T17:48:00Z">
              <w:rPr>
                <w:sz w:val="22"/>
              </w:rPr>
            </w:rPrChange>
          </w:rPr>
          <w:delText>ing</w:delText>
        </w:r>
      </w:del>
      <w:r w:rsidRPr="00755CC4">
        <w:rPr>
          <w:rPrChange w:id="6911" w:author="Yufeng" w:date="2021-10-10T17:48:00Z">
            <w:rPr>
              <w:sz w:val="22"/>
            </w:rPr>
          </w:rPrChange>
        </w:rPr>
        <w:t>, the correlation</w:t>
      </w:r>
      <w:ins w:id="6912" w:author="LIN, Yufeng" w:date="2021-09-28T11:42:00Z">
        <w:r w:rsidR="00EA49C9" w:rsidRPr="00755CC4">
          <w:rPr>
            <w:rPrChange w:id="6913" w:author="Yufeng" w:date="2021-10-10T17:48:00Z">
              <w:rPr>
                <w:sz w:val="22"/>
              </w:rPr>
            </w:rPrChange>
          </w:rPr>
          <w:t>s</w:t>
        </w:r>
      </w:ins>
      <w:r w:rsidRPr="00755CC4">
        <w:rPr>
          <w:rPrChange w:id="6914" w:author="Yufeng" w:date="2021-10-10T17:48:00Z">
            <w:rPr>
              <w:sz w:val="22"/>
            </w:rPr>
          </w:rPrChange>
        </w:rPr>
        <w:t xml:space="preserve"> between the enriched </w:t>
      </w:r>
      <w:del w:id="6915" w:author="LIN, Yufeng" w:date="2021-09-28T13:08:00Z">
        <w:r w:rsidR="00FA35F2" w:rsidRPr="00755CC4" w:rsidDel="004314C2">
          <w:rPr>
            <w:rPrChange w:id="6916" w:author="Yufeng" w:date="2021-10-10T17:48:00Z">
              <w:rPr>
                <w:sz w:val="22"/>
              </w:rPr>
            </w:rPrChange>
          </w:rPr>
          <w:delText>micro-eukaryotes</w:delText>
        </w:r>
      </w:del>
      <w:ins w:id="6917" w:author="LIN, Yufeng" w:date="2021-09-28T13:08:00Z">
        <w:r w:rsidR="004314C2" w:rsidRPr="00755CC4">
          <w:rPr>
            <w:rPrChange w:id="6918" w:author="Yufeng" w:date="2021-10-10T17:48:00Z">
              <w:rPr>
                <w:sz w:val="22"/>
              </w:rPr>
            </w:rPrChange>
          </w:rPr>
          <w:t>fungi</w:t>
        </w:r>
      </w:ins>
      <w:r w:rsidRPr="00755CC4">
        <w:rPr>
          <w:rPrChange w:id="6919" w:author="Yufeng" w:date="2021-10-10T17:48:00Z">
            <w:rPr>
              <w:sz w:val="22"/>
            </w:rPr>
          </w:rPrChange>
        </w:rPr>
        <w:t xml:space="preserve"> </w:t>
      </w:r>
      <w:del w:id="6920" w:author="LIN, Yufeng" w:date="2021-09-28T11:43:00Z">
        <w:r w:rsidRPr="00755CC4" w:rsidDel="00EA49C9">
          <w:rPr>
            <w:rPrChange w:id="6921" w:author="Yufeng" w:date="2021-10-10T17:48:00Z">
              <w:rPr>
                <w:sz w:val="22"/>
              </w:rPr>
            </w:rPrChange>
          </w:rPr>
          <w:delText xml:space="preserve">was </w:delText>
        </w:r>
      </w:del>
      <w:ins w:id="6922" w:author="LIN, Yufeng" w:date="2021-09-28T11:43:00Z">
        <w:r w:rsidR="00EA49C9" w:rsidRPr="00755CC4">
          <w:rPr>
            <w:rPrChange w:id="6923" w:author="Yufeng" w:date="2021-10-10T17:48:00Z">
              <w:rPr>
                <w:sz w:val="22"/>
              </w:rPr>
            </w:rPrChange>
          </w:rPr>
          <w:t xml:space="preserve">were </w:t>
        </w:r>
      </w:ins>
      <w:r w:rsidRPr="00755CC4">
        <w:rPr>
          <w:rPrChange w:id="6924" w:author="Yufeng" w:date="2021-10-10T17:48:00Z">
            <w:rPr>
              <w:sz w:val="22"/>
            </w:rPr>
          </w:rPrChange>
        </w:rPr>
        <w:t>enhanced in CRC compared</w:t>
      </w:r>
      <w:ins w:id="6925" w:author="Lung Ngai TING" w:date="2021-10-09T15:41:00Z">
        <w:r w:rsidR="004F1C35" w:rsidRPr="0038659B">
          <w:t xml:space="preserve"> to healthy individuals</w:t>
        </w:r>
      </w:ins>
      <w:r w:rsidRPr="00755CC4">
        <w:rPr>
          <w:rPrChange w:id="6926" w:author="Yufeng" w:date="2021-10-10T17:48:00Z">
            <w:rPr>
              <w:sz w:val="22"/>
            </w:rPr>
          </w:rPrChange>
        </w:rPr>
        <w:t xml:space="preserve">. We identified that </w:t>
      </w:r>
      <w:r w:rsidRPr="00755CC4">
        <w:rPr>
          <w:i/>
          <w:iCs/>
          <w:rPrChange w:id="6927" w:author="Yufeng" w:date="2021-10-10T17:48:00Z">
            <w:rPr>
              <w:i/>
              <w:iCs/>
              <w:sz w:val="22"/>
            </w:rPr>
          </w:rPrChange>
        </w:rPr>
        <w:t>E. pulchra</w:t>
      </w:r>
      <w:r w:rsidRPr="00755CC4">
        <w:rPr>
          <w:rPrChange w:id="6928" w:author="Yufeng" w:date="2021-10-10T17:48:00Z">
            <w:rPr>
              <w:sz w:val="22"/>
            </w:rPr>
          </w:rPrChange>
        </w:rPr>
        <w:t xml:space="preserve"> and </w:t>
      </w:r>
      <w:r w:rsidRPr="00755CC4">
        <w:rPr>
          <w:i/>
          <w:iCs/>
          <w:rPrChange w:id="6929" w:author="Yufeng" w:date="2021-10-10T17:48:00Z">
            <w:rPr>
              <w:i/>
              <w:iCs/>
              <w:sz w:val="22"/>
            </w:rPr>
          </w:rPrChange>
        </w:rPr>
        <w:t>A. rambellii</w:t>
      </w:r>
      <w:r w:rsidRPr="00755CC4">
        <w:rPr>
          <w:rPrChange w:id="6930" w:author="Yufeng" w:date="2021-10-10T17:48:00Z">
            <w:rPr>
              <w:sz w:val="22"/>
            </w:rPr>
          </w:rPrChange>
        </w:rPr>
        <w:t xml:space="preserve"> were the core </w:t>
      </w:r>
      <w:del w:id="6931" w:author="LIN, Yufeng" w:date="2021-09-28T13:08:00Z">
        <w:r w:rsidR="00FA35F2" w:rsidRPr="00755CC4" w:rsidDel="004314C2">
          <w:rPr>
            <w:rPrChange w:id="6932" w:author="Yufeng" w:date="2021-10-10T17:48:00Z">
              <w:rPr>
                <w:sz w:val="22"/>
              </w:rPr>
            </w:rPrChange>
          </w:rPr>
          <w:delText>micro-eukaryotes</w:delText>
        </w:r>
      </w:del>
      <w:ins w:id="6933" w:author="LIN, Yufeng" w:date="2021-09-28T13:08:00Z">
        <w:r w:rsidR="004314C2" w:rsidRPr="00755CC4">
          <w:rPr>
            <w:rPrChange w:id="6934" w:author="Yufeng" w:date="2021-10-10T17:48:00Z">
              <w:rPr>
                <w:sz w:val="22"/>
              </w:rPr>
            </w:rPrChange>
          </w:rPr>
          <w:t>fungi</w:t>
        </w:r>
      </w:ins>
      <w:r w:rsidRPr="00755CC4">
        <w:rPr>
          <w:rPrChange w:id="6935" w:author="Yufeng" w:date="2021-10-10T17:48:00Z">
            <w:rPr>
              <w:sz w:val="22"/>
            </w:rPr>
          </w:rPrChange>
        </w:rPr>
        <w:t xml:space="preserve"> in the </w:t>
      </w:r>
      <w:commentRangeStart w:id="6936"/>
      <w:r w:rsidRPr="00755CC4">
        <w:rPr>
          <w:rPrChange w:id="6937" w:author="Yufeng" w:date="2021-10-10T17:48:00Z">
            <w:rPr>
              <w:sz w:val="22"/>
            </w:rPr>
          </w:rPrChange>
        </w:rPr>
        <w:t>eEuk_cluster.</w:t>
      </w:r>
      <w:commentRangeEnd w:id="6936"/>
      <w:r w:rsidR="00CD4DB3" w:rsidRPr="00E666DA">
        <w:rPr>
          <w:rStyle w:val="CommentReference"/>
          <w:sz w:val="24"/>
          <w:szCs w:val="24"/>
        </w:rPr>
        <w:commentReference w:id="6936"/>
      </w:r>
      <w:r w:rsidRPr="00755CC4">
        <w:rPr>
          <w:rPrChange w:id="6938" w:author="Yufeng" w:date="2021-10-10T17:48:00Z">
            <w:rPr>
              <w:sz w:val="22"/>
            </w:rPr>
          </w:rPrChange>
        </w:rPr>
        <w:t xml:space="preserve"> </w:t>
      </w:r>
      <w:del w:id="6939" w:author="LIN, Yufeng" w:date="2021-09-28T11:44:00Z">
        <w:r w:rsidRPr="00755CC4" w:rsidDel="00EA49C9">
          <w:rPr>
            <w:rPrChange w:id="6940" w:author="Yufeng" w:date="2021-10-10T17:48:00Z">
              <w:rPr>
                <w:sz w:val="22"/>
              </w:rPr>
            </w:rPrChange>
          </w:rPr>
          <w:delText xml:space="preserve">We also </w:delText>
        </w:r>
      </w:del>
      <w:del w:id="6941" w:author="LIN, Yufeng" w:date="2021-09-28T11:43:00Z">
        <w:r w:rsidRPr="00755CC4" w:rsidDel="00EA49C9">
          <w:rPr>
            <w:rPrChange w:id="6942" w:author="Yufeng" w:date="2021-10-10T17:48:00Z">
              <w:rPr>
                <w:sz w:val="22"/>
              </w:rPr>
            </w:rPrChange>
          </w:rPr>
          <w:delText xml:space="preserve">identified </w:delText>
        </w:r>
      </w:del>
      <w:del w:id="6943" w:author="LIN, Yufeng" w:date="2021-09-28T11:44:00Z">
        <w:r w:rsidRPr="00755CC4" w:rsidDel="00EA49C9">
          <w:rPr>
            <w:rPrChange w:id="6944" w:author="Yufeng" w:date="2021-10-10T17:48:00Z">
              <w:rPr>
                <w:sz w:val="22"/>
              </w:rPr>
            </w:rPrChange>
          </w:rPr>
          <w:delText>t</w:delText>
        </w:r>
      </w:del>
      <w:ins w:id="6945" w:author="LIN, Yufeng" w:date="2021-09-28T11:44:00Z">
        <w:r w:rsidR="00EA49C9" w:rsidRPr="00755CC4">
          <w:rPr>
            <w:rPrChange w:id="6946" w:author="Yufeng" w:date="2021-10-10T17:48:00Z">
              <w:rPr>
                <w:sz w:val="22"/>
              </w:rPr>
            </w:rPrChange>
          </w:rPr>
          <w:t>T</w:t>
        </w:r>
      </w:ins>
      <w:r w:rsidRPr="00755CC4">
        <w:rPr>
          <w:rPrChange w:id="6947" w:author="Yufeng" w:date="2021-10-10T17:48:00Z">
            <w:rPr>
              <w:sz w:val="22"/>
            </w:rPr>
          </w:rPrChange>
        </w:rPr>
        <w:t xml:space="preserve">hree CRC enriched bacteria, including </w:t>
      </w:r>
      <w:r w:rsidRPr="00755CC4">
        <w:rPr>
          <w:i/>
          <w:iCs/>
          <w:rPrChange w:id="6948" w:author="Yufeng" w:date="2021-10-10T17:48:00Z">
            <w:rPr>
              <w:i/>
              <w:iCs/>
              <w:sz w:val="22"/>
            </w:rPr>
          </w:rPrChange>
        </w:rPr>
        <w:t>F. nucleatum</w:t>
      </w:r>
      <w:r w:rsidRPr="00755CC4">
        <w:rPr>
          <w:rPrChange w:id="6949" w:author="Yufeng" w:date="2021-10-10T17:48:00Z">
            <w:rPr>
              <w:sz w:val="22"/>
            </w:rPr>
          </w:rPrChange>
        </w:rPr>
        <w:t xml:space="preserve">, </w:t>
      </w:r>
      <w:r w:rsidRPr="00755CC4">
        <w:rPr>
          <w:i/>
          <w:iCs/>
          <w:rPrChange w:id="6950" w:author="Yufeng" w:date="2021-10-10T17:48:00Z">
            <w:rPr>
              <w:i/>
              <w:iCs/>
              <w:sz w:val="22"/>
            </w:rPr>
          </w:rPrChange>
        </w:rPr>
        <w:t>F. periodonticum</w:t>
      </w:r>
      <w:r w:rsidRPr="00755CC4">
        <w:rPr>
          <w:rPrChange w:id="6951" w:author="Yufeng" w:date="2021-10-10T17:48:00Z">
            <w:rPr>
              <w:sz w:val="22"/>
            </w:rPr>
          </w:rPrChange>
        </w:rPr>
        <w:t xml:space="preserve">, and </w:t>
      </w:r>
      <w:r w:rsidRPr="00755CC4">
        <w:rPr>
          <w:i/>
          <w:iCs/>
          <w:rPrChange w:id="6952" w:author="Yufeng" w:date="2021-10-10T17:48:00Z">
            <w:rPr>
              <w:i/>
              <w:iCs/>
              <w:sz w:val="22"/>
            </w:rPr>
          </w:rPrChange>
        </w:rPr>
        <w:t>P. micra</w:t>
      </w:r>
      <w:ins w:id="6953" w:author="LIN, Yufeng" w:date="2021-10-07T10:54:00Z">
        <w:r w:rsidR="00E81CE7" w:rsidRPr="0038659B">
          <w:rPr>
            <w:i/>
            <w:iCs/>
          </w:rPr>
          <w:t>,</w:t>
        </w:r>
      </w:ins>
      <w:r w:rsidRPr="00755CC4">
        <w:rPr>
          <w:rPrChange w:id="6954" w:author="Yufeng" w:date="2021-10-10T17:48:00Z">
            <w:rPr>
              <w:sz w:val="22"/>
            </w:rPr>
          </w:rPrChange>
        </w:rPr>
        <w:t xml:space="preserve"> had strong correlations with these </w:t>
      </w:r>
      <w:del w:id="6955" w:author="LIN, Yufeng" w:date="2021-09-28T13:08:00Z">
        <w:r w:rsidR="00FA35F2" w:rsidRPr="00755CC4" w:rsidDel="004314C2">
          <w:rPr>
            <w:rPrChange w:id="6956" w:author="Yufeng" w:date="2021-10-10T17:48:00Z">
              <w:rPr>
                <w:sz w:val="22"/>
              </w:rPr>
            </w:rPrChange>
          </w:rPr>
          <w:delText>micro-eukaryotes</w:delText>
        </w:r>
      </w:del>
      <w:ins w:id="6957" w:author="LIN, Yufeng" w:date="2021-09-28T13:08:00Z">
        <w:r w:rsidR="004314C2" w:rsidRPr="00755CC4">
          <w:rPr>
            <w:rPrChange w:id="6958" w:author="Yufeng" w:date="2021-10-10T17:48:00Z">
              <w:rPr>
                <w:sz w:val="22"/>
              </w:rPr>
            </w:rPrChange>
          </w:rPr>
          <w:t>fungi</w:t>
        </w:r>
      </w:ins>
      <w:r w:rsidRPr="00755CC4">
        <w:rPr>
          <w:rPrChange w:id="6959" w:author="Yufeng" w:date="2021-10-10T17:48:00Z">
            <w:rPr>
              <w:sz w:val="22"/>
            </w:rPr>
          </w:rPrChange>
        </w:rPr>
        <w:t xml:space="preserve"> (figure 5d). </w:t>
      </w:r>
      <w:del w:id="6960" w:author="LIN, Yufeng" w:date="2021-09-28T11:45:00Z">
        <w:r w:rsidRPr="00755CC4" w:rsidDel="00EA49C9">
          <w:rPr>
            <w:rPrChange w:id="6961" w:author="Yufeng" w:date="2021-10-10T17:48:00Z">
              <w:rPr>
                <w:sz w:val="22"/>
              </w:rPr>
            </w:rPrChange>
          </w:rPr>
          <w:delText>We revealed that t</w:delText>
        </w:r>
      </w:del>
      <w:ins w:id="6962" w:author="LIN, Yufeng" w:date="2021-09-28T11:45:00Z">
        <w:r w:rsidR="00EA49C9" w:rsidRPr="00755CC4">
          <w:rPr>
            <w:rPrChange w:id="6963" w:author="Yufeng" w:date="2021-10-10T17:48:00Z">
              <w:rPr>
                <w:sz w:val="22"/>
              </w:rPr>
            </w:rPrChange>
          </w:rPr>
          <w:t>T</w:t>
        </w:r>
      </w:ins>
      <w:r w:rsidRPr="00755CC4">
        <w:rPr>
          <w:rPrChange w:id="6964" w:author="Yufeng" w:date="2021-10-10T17:48:00Z">
            <w:rPr>
              <w:sz w:val="22"/>
            </w:rPr>
          </w:rPrChange>
        </w:rPr>
        <w:t xml:space="preserve">he most </w:t>
      </w:r>
      <w:del w:id="6965" w:author="Lung Ngai TING" w:date="2021-10-09T17:58:00Z">
        <w:r w:rsidRPr="00755CC4" w:rsidDel="000206E9">
          <w:rPr>
            <w:rPrChange w:id="6966" w:author="Yufeng" w:date="2021-10-10T17:48:00Z">
              <w:rPr>
                <w:sz w:val="22"/>
              </w:rPr>
            </w:rPrChange>
          </w:rPr>
          <w:delText xml:space="preserve">outstanding </w:delText>
        </w:r>
      </w:del>
      <w:ins w:id="6967" w:author="Lung Ngai TING" w:date="2021-10-09T17:58:00Z">
        <w:r w:rsidR="000206E9" w:rsidRPr="0038659B">
          <w:t>significant</w:t>
        </w:r>
        <w:r w:rsidR="000206E9" w:rsidRPr="00755CC4">
          <w:rPr>
            <w:rPrChange w:id="6968" w:author="Yufeng" w:date="2021-10-10T17:48:00Z">
              <w:rPr>
                <w:sz w:val="22"/>
              </w:rPr>
            </w:rPrChange>
          </w:rPr>
          <w:t xml:space="preserve"> </w:t>
        </w:r>
      </w:ins>
      <w:del w:id="6969" w:author="LIN, Yufeng" w:date="2021-09-28T13:08:00Z">
        <w:r w:rsidR="00FA35F2" w:rsidRPr="00755CC4" w:rsidDel="004314C2">
          <w:rPr>
            <w:rPrChange w:id="6970" w:author="Yufeng" w:date="2021-10-10T17:48:00Z">
              <w:rPr>
                <w:sz w:val="22"/>
              </w:rPr>
            </w:rPrChange>
          </w:rPr>
          <w:delText>micro-eukaryotes</w:delText>
        </w:r>
      </w:del>
      <w:ins w:id="6971" w:author="LIN, Yufeng" w:date="2021-09-28T13:08:00Z">
        <w:r w:rsidR="004314C2" w:rsidRPr="00755CC4">
          <w:rPr>
            <w:rPrChange w:id="6972" w:author="Yufeng" w:date="2021-10-10T17:48:00Z">
              <w:rPr>
                <w:sz w:val="22"/>
              </w:rPr>
            </w:rPrChange>
          </w:rPr>
          <w:t>fungi</w:t>
        </w:r>
      </w:ins>
      <w:r w:rsidRPr="00755CC4">
        <w:rPr>
          <w:rPrChange w:id="6973" w:author="Yufeng" w:date="2021-10-10T17:48:00Z">
            <w:rPr>
              <w:sz w:val="22"/>
            </w:rPr>
          </w:rPrChange>
        </w:rPr>
        <w:t xml:space="preserve">, </w:t>
      </w:r>
      <w:r w:rsidRPr="00755CC4">
        <w:rPr>
          <w:i/>
          <w:rPrChange w:id="6974" w:author="Yufeng" w:date="2021-10-10T17:48:00Z">
            <w:rPr>
              <w:i/>
              <w:iCs/>
              <w:sz w:val="22"/>
            </w:rPr>
          </w:rPrChange>
        </w:rPr>
        <w:t>A. rambellii</w:t>
      </w:r>
      <w:r w:rsidRPr="00755CC4">
        <w:rPr>
          <w:rPrChange w:id="6975" w:author="Yufeng" w:date="2021-10-10T17:48:00Z">
            <w:rPr>
              <w:sz w:val="22"/>
            </w:rPr>
          </w:rPrChange>
        </w:rPr>
        <w:t xml:space="preserve">, and the </w:t>
      </w:r>
      <w:del w:id="6976" w:author="LIN, Yufeng" w:date="2021-09-28T11:46:00Z">
        <w:r w:rsidRPr="00755CC4" w:rsidDel="00EA49C9">
          <w:rPr>
            <w:rPrChange w:id="6977" w:author="Yufeng" w:date="2021-10-10T17:48:00Z">
              <w:rPr>
                <w:sz w:val="22"/>
              </w:rPr>
            </w:rPrChange>
          </w:rPr>
          <w:delText xml:space="preserve">most reported </w:delText>
        </w:r>
      </w:del>
      <w:r w:rsidRPr="00755CC4">
        <w:rPr>
          <w:rPrChange w:id="6978" w:author="Yufeng" w:date="2021-10-10T17:48:00Z">
            <w:rPr>
              <w:sz w:val="22"/>
            </w:rPr>
          </w:rPrChange>
        </w:rPr>
        <w:t>cancer-related pathogens,</w:t>
      </w:r>
      <w:r w:rsidRPr="00755CC4">
        <w:rPr>
          <w:i/>
          <w:rPrChange w:id="6979" w:author="Yufeng" w:date="2021-10-10T17:48:00Z">
            <w:rPr>
              <w:i/>
              <w:iCs/>
              <w:sz w:val="22"/>
            </w:rPr>
          </w:rPrChange>
        </w:rPr>
        <w:t xml:space="preserve"> F. nucleatum</w:t>
      </w:r>
      <w:r w:rsidRPr="00755CC4">
        <w:rPr>
          <w:rPrChange w:id="6980" w:author="Yufeng" w:date="2021-10-10T17:48:00Z">
            <w:rPr>
              <w:sz w:val="22"/>
            </w:rPr>
          </w:rPrChange>
        </w:rPr>
        <w:t>, were in the same cluster</w:t>
      </w:r>
      <w:del w:id="6981" w:author="LIN, Yufeng" w:date="2021-09-28T11:46:00Z">
        <w:r w:rsidRPr="00755CC4" w:rsidDel="00EA49C9">
          <w:rPr>
            <w:rPrChange w:id="6982" w:author="Yufeng" w:date="2021-10-10T17:48:00Z">
              <w:rPr>
                <w:sz w:val="22"/>
              </w:rPr>
            </w:rPrChange>
          </w:rPr>
          <w:delText>ing</w:delText>
        </w:r>
      </w:del>
      <w:r w:rsidRPr="00755CC4">
        <w:rPr>
          <w:rPrChange w:id="6983" w:author="Yufeng" w:date="2021-10-10T17:48:00Z">
            <w:rPr>
              <w:sz w:val="22"/>
            </w:rPr>
          </w:rPrChange>
        </w:rPr>
        <w:t xml:space="preserve">. Its z-score was -5.95, and it belonged to the </w:t>
      </w:r>
      <w:r w:rsidR="000D0043" w:rsidRPr="00755CC4">
        <w:rPr>
          <w:rPrChange w:id="6984" w:author="Yufeng" w:date="2021-10-10T17:48:00Z">
            <w:rPr>
              <w:sz w:val="22"/>
            </w:rPr>
          </w:rPrChange>
        </w:rPr>
        <w:t>'</w:t>
      </w:r>
      <w:r w:rsidRPr="00755CC4">
        <w:rPr>
          <w:rPrChange w:id="6985" w:author="Yufeng" w:date="2021-10-10T17:48:00Z">
            <w:rPr>
              <w:sz w:val="22"/>
            </w:rPr>
          </w:rPrChange>
        </w:rPr>
        <w:t>+/+</w:t>
      </w:r>
      <w:r w:rsidR="000D0043" w:rsidRPr="00755CC4">
        <w:rPr>
          <w:rPrChange w:id="6986" w:author="Yufeng" w:date="2021-10-10T17:48:00Z">
            <w:rPr>
              <w:sz w:val="22"/>
            </w:rPr>
          </w:rPrChange>
        </w:rPr>
        <w:t>'</w:t>
      </w:r>
      <w:r w:rsidRPr="00755CC4">
        <w:rPr>
          <w:rPrChange w:id="6987" w:author="Yufeng" w:date="2021-10-10T17:48:00Z">
            <w:rPr>
              <w:sz w:val="22"/>
            </w:rPr>
          </w:rPrChange>
        </w:rPr>
        <w:t xml:space="preserve"> case (see </w:t>
      </w:r>
      <w:commentRangeStart w:id="6988"/>
      <w:r w:rsidRPr="00755CC4">
        <w:rPr>
          <w:rPrChange w:id="6989" w:author="Yufeng" w:date="2021-10-10T17:48:00Z">
            <w:rPr>
              <w:sz w:val="22"/>
            </w:rPr>
          </w:rPrChange>
        </w:rPr>
        <w:t xml:space="preserve">supplementary table </w:t>
      </w:r>
      <w:del w:id="6990" w:author="LIN, Yufeng" w:date="2021-09-23T14:28:00Z">
        <w:r w:rsidRPr="00755CC4" w:rsidDel="003A3841">
          <w:rPr>
            <w:rPrChange w:id="6991" w:author="Yufeng" w:date="2021-10-10T17:48:00Z">
              <w:rPr>
                <w:sz w:val="22"/>
              </w:rPr>
            </w:rPrChange>
          </w:rPr>
          <w:delText>8</w:delText>
        </w:r>
      </w:del>
      <w:ins w:id="6992" w:author="LIN, Yufeng" w:date="2021-09-23T17:07:00Z">
        <w:r w:rsidR="001A7063" w:rsidRPr="00755CC4">
          <w:rPr>
            <w:rPrChange w:id="6993" w:author="Yufeng" w:date="2021-10-10T17:48:00Z">
              <w:rPr>
                <w:sz w:val="22"/>
              </w:rPr>
            </w:rPrChange>
          </w:rPr>
          <w:t>1</w:t>
        </w:r>
      </w:ins>
      <w:ins w:id="6994" w:author="LIN, Yufeng" w:date="2021-09-23T17:30:00Z">
        <w:r w:rsidR="00F774B9" w:rsidRPr="00755CC4">
          <w:rPr>
            <w:rPrChange w:id="6995" w:author="Yufeng" w:date="2021-10-10T17:48:00Z">
              <w:rPr>
                <w:sz w:val="22"/>
              </w:rPr>
            </w:rPrChange>
          </w:rPr>
          <w:t>1</w:t>
        </w:r>
      </w:ins>
      <w:r w:rsidRPr="00755CC4">
        <w:rPr>
          <w:rPrChange w:id="6996" w:author="Yufeng" w:date="2021-10-10T17:48:00Z">
            <w:rPr>
              <w:sz w:val="22"/>
            </w:rPr>
          </w:rPrChange>
        </w:rPr>
        <w:t>)</w:t>
      </w:r>
      <w:commentRangeEnd w:id="6988"/>
      <w:r w:rsidRPr="00755CC4">
        <w:rPr>
          <w:rStyle w:val="CommentReference"/>
          <w:sz w:val="24"/>
          <w:szCs w:val="24"/>
          <w:rPrChange w:id="6997" w:author="Yufeng" w:date="2021-10-10T17:48:00Z">
            <w:rPr>
              <w:rStyle w:val="CommentReference"/>
              <w:sz w:val="22"/>
              <w:szCs w:val="22"/>
            </w:rPr>
          </w:rPrChange>
        </w:rPr>
        <w:commentReference w:id="6988"/>
      </w:r>
      <w:r w:rsidRPr="00755CC4">
        <w:rPr>
          <w:rPrChange w:id="6998" w:author="Yufeng" w:date="2021-10-10T17:48:00Z">
            <w:rPr>
              <w:sz w:val="22"/>
            </w:rPr>
          </w:rPrChange>
        </w:rPr>
        <w:t xml:space="preserve">, indicating that </w:t>
      </w:r>
      <w:ins w:id="6999" w:author="Lung Ngai TING" w:date="2021-10-09T17:59:00Z">
        <w:r w:rsidR="00401D44" w:rsidRPr="0038659B">
          <w:t xml:space="preserve">the correlation between </w:t>
        </w:r>
      </w:ins>
      <w:del w:id="7000" w:author="LIN, Yufeng" w:date="2021-09-28T13:01:00Z">
        <w:r w:rsidR="00FA35F2" w:rsidRPr="00755CC4" w:rsidDel="004314C2">
          <w:rPr>
            <w:rPrChange w:id="7001" w:author="Yufeng" w:date="2021-10-10T17:48:00Z">
              <w:rPr>
                <w:sz w:val="22"/>
              </w:rPr>
            </w:rPrChange>
          </w:rPr>
          <w:delText>micro-eukaryotic</w:delText>
        </w:r>
      </w:del>
      <w:ins w:id="7002" w:author="LIN, Yufeng" w:date="2021-09-28T13:01:00Z">
        <w:r w:rsidR="004314C2" w:rsidRPr="00755CC4">
          <w:rPr>
            <w:rPrChange w:id="7003" w:author="Yufeng" w:date="2021-10-10T17:48:00Z">
              <w:rPr>
                <w:sz w:val="22"/>
              </w:rPr>
            </w:rPrChange>
          </w:rPr>
          <w:t>fungi</w:t>
        </w:r>
      </w:ins>
      <w:r w:rsidRPr="00755CC4">
        <w:rPr>
          <w:rPrChange w:id="7004" w:author="Yufeng" w:date="2021-10-10T17:48:00Z">
            <w:rPr>
              <w:sz w:val="22"/>
            </w:rPr>
          </w:rPrChange>
        </w:rPr>
        <w:t xml:space="preserve"> </w:t>
      </w:r>
      <w:r w:rsidRPr="00755CC4">
        <w:rPr>
          <w:i/>
          <w:rPrChange w:id="7005" w:author="Yufeng" w:date="2021-10-10T17:48:00Z">
            <w:rPr>
              <w:i/>
              <w:iCs/>
              <w:sz w:val="22"/>
            </w:rPr>
          </w:rPrChange>
        </w:rPr>
        <w:t>A. rambellii</w:t>
      </w:r>
      <w:r w:rsidRPr="00755CC4">
        <w:rPr>
          <w:rPrChange w:id="7006" w:author="Yufeng" w:date="2021-10-10T17:48:00Z">
            <w:rPr>
              <w:sz w:val="22"/>
            </w:rPr>
          </w:rPrChange>
        </w:rPr>
        <w:t xml:space="preserve"> and bacteria</w:t>
      </w:r>
      <w:del w:id="7007" w:author="LIN, Yufeng" w:date="2021-09-28T13:01:00Z">
        <w:r w:rsidRPr="00755CC4" w:rsidDel="004314C2">
          <w:rPr>
            <w:rPrChange w:id="7008" w:author="Yufeng" w:date="2021-10-10T17:48:00Z">
              <w:rPr>
                <w:sz w:val="22"/>
              </w:rPr>
            </w:rPrChange>
          </w:rPr>
          <w:delText>l</w:delText>
        </w:r>
      </w:del>
      <w:r w:rsidRPr="00755CC4">
        <w:rPr>
          <w:rPrChange w:id="7009" w:author="Yufeng" w:date="2021-10-10T17:48:00Z">
            <w:rPr>
              <w:sz w:val="22"/>
            </w:rPr>
          </w:rPrChange>
        </w:rPr>
        <w:t xml:space="preserve"> </w:t>
      </w:r>
      <w:r w:rsidRPr="00755CC4">
        <w:rPr>
          <w:i/>
          <w:rPrChange w:id="7010" w:author="Yufeng" w:date="2021-10-10T17:48:00Z">
            <w:rPr>
              <w:i/>
              <w:iCs/>
              <w:sz w:val="22"/>
            </w:rPr>
          </w:rPrChange>
        </w:rPr>
        <w:t>F. nucleatum</w:t>
      </w:r>
      <w:r w:rsidRPr="00755CC4">
        <w:rPr>
          <w:rPrChange w:id="7011" w:author="Yufeng" w:date="2021-10-10T17:48:00Z">
            <w:rPr>
              <w:sz w:val="22"/>
            </w:rPr>
          </w:rPrChange>
        </w:rPr>
        <w:t xml:space="preserve"> were </w:t>
      </w:r>
      <w:del w:id="7012" w:author="Lung Ngai TING" w:date="2021-10-09T18:14:00Z">
        <w:r w:rsidRPr="00755CC4" w:rsidDel="000B75E5">
          <w:rPr>
            <w:rPrChange w:id="7013" w:author="Yufeng" w:date="2021-10-10T17:48:00Z">
              <w:rPr>
                <w:sz w:val="22"/>
              </w:rPr>
            </w:rPrChange>
          </w:rPr>
          <w:delText xml:space="preserve">both </w:delText>
        </w:r>
      </w:del>
      <w:r w:rsidRPr="00755CC4">
        <w:rPr>
          <w:rPrChange w:id="7014" w:author="Yufeng" w:date="2021-10-10T17:48:00Z">
            <w:rPr>
              <w:sz w:val="22"/>
            </w:rPr>
          </w:rPrChange>
        </w:rPr>
        <w:t xml:space="preserve">positive </w:t>
      </w:r>
      <w:del w:id="7015" w:author="Lung Ngai TING" w:date="2021-10-09T17:59:00Z">
        <w:r w:rsidRPr="00755CC4" w:rsidDel="001F2DC9">
          <w:rPr>
            <w:rPrChange w:id="7016" w:author="Yufeng" w:date="2021-10-10T17:48:00Z">
              <w:rPr>
                <w:sz w:val="22"/>
              </w:rPr>
            </w:rPrChange>
          </w:rPr>
          <w:delText xml:space="preserve">relative </w:delText>
        </w:r>
      </w:del>
      <w:ins w:id="7017" w:author="Lung Ngai TING" w:date="2021-10-09T17:59:00Z">
        <w:r w:rsidR="001F2DC9" w:rsidRPr="0038659B">
          <w:t>both conditions and the correlation is even stronger in CRC</w:t>
        </w:r>
      </w:ins>
      <w:del w:id="7018" w:author="Lung Ngai TING" w:date="2021-10-09T17:59:00Z">
        <w:r w:rsidRPr="00755CC4" w:rsidDel="001F2DC9">
          <w:rPr>
            <w:rPrChange w:id="7019" w:author="Yufeng" w:date="2021-10-10T17:48:00Z">
              <w:rPr>
                <w:sz w:val="22"/>
              </w:rPr>
            </w:rPrChange>
          </w:rPr>
          <w:delText>CRC and healthy control</w:delText>
        </w:r>
      </w:del>
      <w:r w:rsidRPr="00755CC4">
        <w:rPr>
          <w:rPrChange w:id="7020" w:author="Yufeng" w:date="2021-10-10T17:48:00Z">
            <w:rPr>
              <w:sz w:val="22"/>
            </w:rPr>
          </w:rPrChange>
        </w:rPr>
        <w:t xml:space="preserve">. </w:t>
      </w:r>
      <w:del w:id="7021" w:author="Lung Ngai TING" w:date="2021-10-09T18:00:00Z">
        <w:r w:rsidRPr="00755CC4" w:rsidDel="001F2DC9">
          <w:rPr>
            <w:rPrChange w:id="7022" w:author="Yufeng" w:date="2021-10-10T17:48:00Z">
              <w:rPr>
                <w:sz w:val="22"/>
              </w:rPr>
            </w:rPrChange>
          </w:rPr>
          <w:delText xml:space="preserve">Still, their pair association was more potent in CRC compared with healthy control. </w:delText>
        </w:r>
      </w:del>
      <w:r w:rsidRPr="00755CC4">
        <w:rPr>
          <w:rPrChange w:id="7023" w:author="Yufeng" w:date="2021-10-10T17:48:00Z">
            <w:rPr>
              <w:sz w:val="22"/>
            </w:rPr>
          </w:rPrChange>
        </w:rPr>
        <w:t xml:space="preserve">Also, </w:t>
      </w:r>
      <w:r w:rsidRPr="00755CC4">
        <w:rPr>
          <w:i/>
          <w:rPrChange w:id="7024" w:author="Yufeng" w:date="2021-10-10T17:48:00Z">
            <w:rPr>
              <w:i/>
              <w:iCs/>
              <w:sz w:val="22"/>
            </w:rPr>
          </w:rPrChange>
        </w:rPr>
        <w:t xml:space="preserve">A. rambellii </w:t>
      </w:r>
      <w:r w:rsidRPr="00755CC4">
        <w:rPr>
          <w:rPrChange w:id="7025" w:author="Yufeng" w:date="2021-10-10T17:48:00Z">
            <w:rPr>
              <w:sz w:val="22"/>
            </w:rPr>
          </w:rPrChange>
        </w:rPr>
        <w:t xml:space="preserve">showed a strong correlation with another CRC-enriched bacteria </w:t>
      </w:r>
      <w:r w:rsidRPr="00755CC4">
        <w:rPr>
          <w:i/>
          <w:rPrChange w:id="7026" w:author="Yufeng" w:date="2021-10-10T17:48:00Z">
            <w:rPr>
              <w:i/>
              <w:iCs/>
              <w:sz w:val="22"/>
            </w:rPr>
          </w:rPrChange>
        </w:rPr>
        <w:t>P. micra</w:t>
      </w:r>
      <w:r w:rsidRPr="00755CC4">
        <w:rPr>
          <w:rPrChange w:id="7027" w:author="Yufeng" w:date="2021-10-10T17:48:00Z">
            <w:rPr>
              <w:sz w:val="22"/>
            </w:rPr>
          </w:rPrChange>
        </w:rPr>
        <w:t>, with a z-score -5.07, belonged</w:t>
      </w:r>
      <w:r w:rsidR="000D0043" w:rsidRPr="00755CC4">
        <w:rPr>
          <w:rPrChange w:id="7028" w:author="Yufeng" w:date="2021-10-10T17:48:00Z">
            <w:rPr>
              <w:sz w:val="22"/>
            </w:rPr>
          </w:rPrChange>
        </w:rPr>
        <w:t xml:space="preserve">' </w:t>
      </w:r>
      <w:r w:rsidRPr="00755CC4">
        <w:rPr>
          <w:rPrChange w:id="7029" w:author="Yufeng" w:date="2021-10-10T17:48:00Z">
            <w:rPr>
              <w:sz w:val="22"/>
            </w:rPr>
          </w:rPrChange>
        </w:rPr>
        <w:t>+/0</w:t>
      </w:r>
      <w:r w:rsidR="000D0043" w:rsidRPr="00755CC4">
        <w:rPr>
          <w:rPrChange w:id="7030" w:author="Yufeng" w:date="2021-10-10T17:48:00Z">
            <w:rPr>
              <w:sz w:val="22"/>
            </w:rPr>
          </w:rPrChange>
        </w:rPr>
        <w:t>'</w:t>
      </w:r>
      <w:r w:rsidRPr="00755CC4">
        <w:rPr>
          <w:rPrChange w:id="7031" w:author="Yufeng" w:date="2021-10-10T17:48:00Z">
            <w:rPr>
              <w:sz w:val="22"/>
            </w:rPr>
          </w:rPrChange>
        </w:rPr>
        <w:t xml:space="preserve"> (see </w:t>
      </w:r>
      <w:commentRangeStart w:id="7032"/>
      <w:r w:rsidRPr="00755CC4">
        <w:rPr>
          <w:rPrChange w:id="7033" w:author="Yufeng" w:date="2021-10-10T17:48:00Z">
            <w:rPr>
              <w:sz w:val="22"/>
            </w:rPr>
          </w:rPrChange>
        </w:rPr>
        <w:t xml:space="preserve">supplementary table </w:t>
      </w:r>
      <w:del w:id="7034" w:author="LIN, Yufeng" w:date="2021-09-23T14:28:00Z">
        <w:r w:rsidRPr="00755CC4" w:rsidDel="003A3841">
          <w:rPr>
            <w:rPrChange w:id="7035" w:author="Yufeng" w:date="2021-10-10T17:48:00Z">
              <w:rPr>
                <w:sz w:val="22"/>
              </w:rPr>
            </w:rPrChange>
          </w:rPr>
          <w:delText>8</w:delText>
        </w:r>
      </w:del>
      <w:ins w:id="7036" w:author="LIN, Yufeng" w:date="2021-09-23T17:07:00Z">
        <w:r w:rsidR="001A7063" w:rsidRPr="00755CC4">
          <w:rPr>
            <w:rPrChange w:id="7037" w:author="Yufeng" w:date="2021-10-10T17:48:00Z">
              <w:rPr>
                <w:sz w:val="22"/>
              </w:rPr>
            </w:rPrChange>
          </w:rPr>
          <w:t>1</w:t>
        </w:r>
      </w:ins>
      <w:ins w:id="7038" w:author="LIN, Yufeng" w:date="2021-09-23T17:30:00Z">
        <w:r w:rsidR="00F774B9" w:rsidRPr="00755CC4">
          <w:rPr>
            <w:rPrChange w:id="7039" w:author="Yufeng" w:date="2021-10-10T17:48:00Z">
              <w:rPr>
                <w:sz w:val="22"/>
              </w:rPr>
            </w:rPrChange>
          </w:rPr>
          <w:t>1</w:t>
        </w:r>
      </w:ins>
      <w:r w:rsidRPr="00755CC4">
        <w:rPr>
          <w:rPrChange w:id="7040" w:author="Yufeng" w:date="2021-10-10T17:48:00Z">
            <w:rPr>
              <w:sz w:val="22"/>
            </w:rPr>
          </w:rPrChange>
        </w:rPr>
        <w:t>)</w:t>
      </w:r>
      <w:commentRangeEnd w:id="7032"/>
      <w:r w:rsidRPr="00755CC4">
        <w:rPr>
          <w:rStyle w:val="CommentReference"/>
          <w:sz w:val="24"/>
          <w:szCs w:val="24"/>
          <w:rPrChange w:id="7041" w:author="Yufeng" w:date="2021-10-10T17:48:00Z">
            <w:rPr>
              <w:rStyle w:val="CommentReference"/>
              <w:sz w:val="22"/>
              <w:szCs w:val="22"/>
            </w:rPr>
          </w:rPrChange>
        </w:rPr>
        <w:commentReference w:id="7032"/>
      </w:r>
      <w:r w:rsidRPr="00755CC4">
        <w:rPr>
          <w:rPrChange w:id="7042" w:author="Yufeng" w:date="2021-10-10T17:48:00Z">
            <w:rPr>
              <w:sz w:val="22"/>
            </w:rPr>
          </w:rPrChange>
        </w:rPr>
        <w:t>.</w:t>
      </w:r>
      <w:ins w:id="7043" w:author="Lung Ngai TING" w:date="2021-10-09T18:00:00Z">
        <w:r w:rsidR="000218B1" w:rsidRPr="0038659B">
          <w:t xml:space="preserve"> This means that their correlation is much stronger in CRC when compared to </w:t>
        </w:r>
        <w:r w:rsidR="006A1B8B" w:rsidRPr="0038659B">
          <w:t>healthy control.</w:t>
        </w:r>
      </w:ins>
      <w:r w:rsidRPr="00755CC4">
        <w:rPr>
          <w:rPrChange w:id="7044" w:author="Yufeng" w:date="2021-10-10T17:48:00Z">
            <w:rPr>
              <w:sz w:val="22"/>
            </w:rPr>
          </w:rPrChange>
        </w:rPr>
        <w:t xml:space="preserve"> In contrast, </w:t>
      </w:r>
      <w:del w:id="7045" w:author="LIN, Yufeng" w:date="2021-10-07T10:54:00Z">
        <w:r w:rsidRPr="00755CC4" w:rsidDel="00E81CE7">
          <w:rPr>
            <w:rPrChange w:id="7046" w:author="Yufeng" w:date="2021-10-10T17:48:00Z">
              <w:rPr>
                <w:sz w:val="22"/>
              </w:rPr>
            </w:rPrChange>
          </w:rPr>
          <w:delText xml:space="preserve">no direct correlation between another key </w:delText>
        </w:r>
      </w:del>
      <w:del w:id="7047" w:author="LIN, Yufeng" w:date="2021-10-04T16:58:00Z">
        <w:r w:rsidRPr="00755CC4" w:rsidDel="00DB66B4">
          <w:rPr>
            <w:rPrChange w:id="7048" w:author="Yufeng" w:date="2021-10-10T17:48:00Z">
              <w:rPr>
                <w:sz w:val="22"/>
              </w:rPr>
            </w:rPrChange>
          </w:rPr>
          <w:delText xml:space="preserve">microeukaryote </w:delText>
        </w:r>
      </w:del>
      <w:del w:id="7049" w:author="LIN, Yufeng" w:date="2021-10-07T10:54:00Z">
        <w:r w:rsidRPr="00755CC4" w:rsidDel="00E81CE7">
          <w:rPr>
            <w:i/>
            <w:rPrChange w:id="7050" w:author="Yufeng" w:date="2021-10-10T17:48:00Z">
              <w:rPr>
                <w:i/>
                <w:iCs/>
                <w:sz w:val="22"/>
              </w:rPr>
            </w:rPrChange>
          </w:rPr>
          <w:delText>E. pulchra</w:delText>
        </w:r>
        <w:r w:rsidR="00EC22EF" w:rsidRPr="00755CC4" w:rsidDel="00E81CE7">
          <w:rPr>
            <w:i/>
            <w:rPrChange w:id="7051" w:author="Yufeng" w:date="2021-10-10T17:48:00Z">
              <w:rPr>
                <w:i/>
                <w:iCs/>
                <w:sz w:val="22"/>
              </w:rPr>
            </w:rPrChange>
          </w:rPr>
          <w:delText>,</w:delText>
        </w:r>
        <w:r w:rsidRPr="00755CC4" w:rsidDel="00E81CE7">
          <w:rPr>
            <w:rPrChange w:id="7052" w:author="Yufeng" w:date="2021-10-10T17:48:00Z">
              <w:rPr>
                <w:sz w:val="22"/>
              </w:rPr>
            </w:rPrChange>
          </w:rPr>
          <w:delText xml:space="preserve"> and these three CRC-enriched bacteria was</w:delText>
        </w:r>
      </w:del>
      <w:ins w:id="7053" w:author="LIN, Yufeng" w:date="2021-10-07T10:54:00Z">
        <w:r w:rsidR="00E81CE7" w:rsidRPr="0038659B">
          <w:t>there was no direct correlation between another critical fung</w:t>
        </w:r>
      </w:ins>
      <w:ins w:id="7054" w:author="LIN, Yufeng" w:date="2021-10-07T10:55:00Z">
        <w:r w:rsidR="00E81CE7" w:rsidRPr="0038659B">
          <w:t>us</w:t>
        </w:r>
      </w:ins>
      <w:ins w:id="7055" w:author="LIN, Yufeng" w:date="2021-10-07T10:54:00Z">
        <w:r w:rsidR="00E81CE7" w:rsidRPr="0038659B">
          <w:t xml:space="preserve">, </w:t>
        </w:r>
        <w:r w:rsidR="00E81CE7" w:rsidRPr="00755CC4">
          <w:rPr>
            <w:i/>
            <w:iCs/>
            <w:rPrChange w:id="7056" w:author="Yufeng" w:date="2021-10-10T17:48:00Z">
              <w:rPr/>
            </w:rPrChange>
          </w:rPr>
          <w:t>E. pulchra</w:t>
        </w:r>
        <w:r w:rsidR="00E81CE7" w:rsidRPr="0038659B">
          <w:t>, and these three CRC-enriched bacteria</w:t>
        </w:r>
      </w:ins>
      <w:ins w:id="7057" w:author="Lung Ngai TING" w:date="2021-10-09T18:01:00Z">
        <w:r w:rsidR="006A1B8B" w:rsidRPr="0038659B">
          <w:t xml:space="preserve">. </w:t>
        </w:r>
      </w:ins>
      <w:ins w:id="7058" w:author="LIN, Yufeng" w:date="2021-10-07T10:54:00Z">
        <w:del w:id="7059" w:author="Lung Ngai TING" w:date="2021-10-09T18:01:00Z">
          <w:r w:rsidR="00E81CE7" w:rsidRPr="00755CC4" w:rsidDel="006A1B8B">
            <w:delText xml:space="preserve"> were</w:delText>
          </w:r>
        </w:del>
      </w:ins>
      <w:del w:id="7060" w:author="Lung Ngai TING" w:date="2021-10-09T18:01:00Z">
        <w:r w:rsidRPr="00755CC4" w:rsidDel="006A1B8B">
          <w:rPr>
            <w:rPrChange w:id="7061" w:author="Yufeng" w:date="2021-10-10T17:48:00Z">
              <w:rPr>
                <w:sz w:val="22"/>
              </w:rPr>
            </w:rPrChange>
          </w:rPr>
          <w:delText xml:space="preserve"> identified.</w:delText>
        </w:r>
      </w:del>
      <w:ins w:id="7062" w:author="LIN, Yufeng" w:date="2021-09-28T11:46:00Z">
        <w:del w:id="7063" w:author="Lung Ngai TING" w:date="2021-10-09T18:01:00Z">
          <w:r w:rsidR="00EA49C9" w:rsidRPr="00755CC4" w:rsidDel="006A1B8B">
            <w:rPr>
              <w:rPrChange w:id="7064" w:author="Yufeng" w:date="2021-10-10T17:48:00Z">
                <w:rPr>
                  <w:sz w:val="22"/>
                </w:rPr>
              </w:rPrChange>
            </w:rPr>
            <w:delText xml:space="preserve"> </w:delText>
          </w:r>
        </w:del>
      </w:ins>
      <w:ins w:id="7065" w:author="LIN, Yufeng" w:date="2021-09-28T11:49:00Z">
        <w:r w:rsidR="00852BD9" w:rsidRPr="00755CC4">
          <w:rPr>
            <w:rPrChange w:id="7066" w:author="Yufeng" w:date="2021-10-10T17:48:00Z">
              <w:rPr>
                <w:sz w:val="22"/>
              </w:rPr>
            </w:rPrChange>
          </w:rPr>
          <w:t xml:space="preserve">It revealed that </w:t>
        </w:r>
        <w:r w:rsidR="00852BD9" w:rsidRPr="00755CC4">
          <w:rPr>
            <w:i/>
            <w:rPrChange w:id="7067" w:author="Yufeng" w:date="2021-10-10T17:48:00Z">
              <w:rPr>
                <w:sz w:val="22"/>
              </w:rPr>
            </w:rPrChange>
          </w:rPr>
          <w:t>A. rambellii</w:t>
        </w:r>
        <w:r w:rsidR="00852BD9" w:rsidRPr="00755CC4">
          <w:rPr>
            <w:rPrChange w:id="7068" w:author="Yufeng" w:date="2021-10-10T17:48:00Z">
              <w:rPr>
                <w:sz w:val="22"/>
              </w:rPr>
            </w:rPrChange>
          </w:rPr>
          <w:t xml:space="preserve"> </w:t>
        </w:r>
        <w:del w:id="7069" w:author="Lung Ngai TING" w:date="2021-10-09T18:01:00Z">
          <w:r w:rsidR="00852BD9" w:rsidRPr="00755CC4" w:rsidDel="006A1B8B">
            <w:rPr>
              <w:rPrChange w:id="7070" w:author="Yufeng" w:date="2021-10-10T17:48:00Z">
                <w:rPr>
                  <w:sz w:val="22"/>
                </w:rPr>
              </w:rPrChange>
            </w:rPr>
            <w:delText xml:space="preserve">was an </w:delText>
          </w:r>
        </w:del>
      </w:ins>
      <w:ins w:id="7071" w:author="LIN, Yufeng" w:date="2021-10-07T10:55:00Z">
        <w:del w:id="7072" w:author="Lung Ngai TING" w:date="2021-10-09T18:01:00Z">
          <w:r w:rsidR="00E81CE7" w:rsidRPr="00755CC4" w:rsidDel="006A1B8B">
            <w:delText>essential</w:delText>
          </w:r>
        </w:del>
      </w:ins>
      <w:ins w:id="7073" w:author="LIN, Yufeng" w:date="2021-09-28T11:49:00Z">
        <w:del w:id="7074" w:author="Lung Ngai TING" w:date="2021-10-09T18:01:00Z">
          <w:r w:rsidR="00852BD9" w:rsidRPr="00755CC4" w:rsidDel="006A1B8B">
            <w:rPr>
              <w:rPrChange w:id="7075" w:author="Yufeng" w:date="2021-10-10T17:48:00Z">
                <w:rPr>
                  <w:sz w:val="22"/>
                </w:rPr>
              </w:rPrChange>
            </w:rPr>
            <w:delText xml:space="preserve"> potential carcinogen and related to other reported CRC-pathogenes</w:delText>
          </w:r>
        </w:del>
      </w:ins>
      <w:ins w:id="7076" w:author="Lung Ngai TING" w:date="2021-10-09T18:01:00Z">
        <w:r w:rsidR="006A1B8B" w:rsidRPr="0038659B">
          <w:t xml:space="preserve">may play a role in the CRC carcinogenesis contributed by </w:t>
        </w:r>
      </w:ins>
      <w:ins w:id="7077" w:author="Lung Ngai TING" w:date="2021-10-09T18:15:00Z">
        <w:r w:rsidR="001B6E96" w:rsidRPr="0038659B">
          <w:rPr>
            <w:i/>
          </w:rPr>
          <w:t>F. nucleatum</w:t>
        </w:r>
      </w:ins>
      <w:ins w:id="7078" w:author="LIN, Yufeng" w:date="2021-09-28T11:49:00Z">
        <w:r w:rsidR="00852BD9" w:rsidRPr="00755CC4">
          <w:rPr>
            <w:rPrChange w:id="7079" w:author="Yufeng" w:date="2021-10-10T17:48:00Z">
              <w:rPr>
                <w:sz w:val="22"/>
              </w:rPr>
            </w:rPrChange>
          </w:rPr>
          <w:t>.</w:t>
        </w:r>
      </w:ins>
    </w:p>
    <w:p w14:paraId="70C8D4C3" w14:textId="04AE18ED" w:rsidR="009A64B9" w:rsidRPr="00755CC4" w:rsidDel="00FD106C" w:rsidRDefault="009A64B9">
      <w:pPr>
        <w:jc w:val="left"/>
        <w:rPr>
          <w:ins w:id="7080" w:author="Lung Ngai TING" w:date="2021-10-09T15:43:00Z"/>
          <w:del w:id="7081" w:author="Yufeng" w:date="2021-10-10T18:05:00Z"/>
          <w:rPrChange w:id="7082" w:author="Yufeng" w:date="2021-10-10T17:48:00Z">
            <w:rPr>
              <w:ins w:id="7083" w:author="Lung Ngai TING" w:date="2021-10-09T15:43:00Z"/>
              <w:del w:id="7084" w:author="Yufeng" w:date="2021-10-10T18:05:00Z"/>
              <w:sz w:val="22"/>
            </w:rPr>
          </w:rPrChange>
        </w:rPr>
        <w:pPrChange w:id="7085" w:author="Yufeng" w:date="2021-10-10T17:53:00Z">
          <w:pPr/>
        </w:pPrChange>
      </w:pPr>
    </w:p>
    <w:p w14:paraId="0D121FEE" w14:textId="77777777" w:rsidR="00FA777A" w:rsidRPr="00755CC4" w:rsidRDefault="00FA777A">
      <w:pPr>
        <w:jc w:val="left"/>
        <w:rPr>
          <w:rPrChange w:id="7086" w:author="Yufeng" w:date="2021-10-10T17:48:00Z">
            <w:rPr>
              <w:sz w:val="22"/>
            </w:rPr>
          </w:rPrChange>
        </w:rPr>
        <w:pPrChange w:id="7087" w:author="Yufeng" w:date="2021-10-10T17:53:00Z">
          <w:pPr/>
        </w:pPrChange>
      </w:pPr>
    </w:p>
    <w:p w14:paraId="4092C811" w14:textId="26F179B8" w:rsidR="00FD106C" w:rsidRPr="00755CC4" w:rsidRDefault="00D9531B">
      <w:pPr>
        <w:jc w:val="left"/>
        <w:rPr>
          <w:rPrChange w:id="7088" w:author="Yufeng" w:date="2021-10-10T17:48:00Z">
            <w:rPr>
              <w:sz w:val="22"/>
            </w:rPr>
          </w:rPrChange>
        </w:rPr>
        <w:pPrChange w:id="7089" w:author="Yufeng" w:date="2021-10-10T17:53:00Z">
          <w:pPr/>
        </w:pPrChange>
      </w:pPr>
      <w:del w:id="7090" w:author="Lung Ngai TING" w:date="2021-10-09T18:15:00Z">
        <w:r w:rsidRPr="00755CC4" w:rsidDel="001B6E96">
          <w:rPr>
            <w:rPrChange w:id="7091" w:author="Yufeng" w:date="2021-10-10T17:48:00Z">
              <w:rPr>
                <w:sz w:val="22"/>
              </w:rPr>
            </w:rPrChange>
          </w:rPr>
          <w:delText xml:space="preserve">The second clustering included twenty-one candidates, and most </w:delText>
        </w:r>
      </w:del>
      <w:ins w:id="7092" w:author="LIN, Yufeng" w:date="2021-09-28T11:50:00Z">
        <w:del w:id="7093" w:author="Lung Ngai TING" w:date="2021-10-09T18:15:00Z">
          <w:r w:rsidR="00852BD9" w:rsidRPr="00755CC4" w:rsidDel="001B6E96">
            <w:rPr>
              <w:rPrChange w:id="7094" w:author="Yufeng" w:date="2021-10-10T17:48:00Z">
                <w:rPr>
                  <w:sz w:val="22"/>
                </w:rPr>
              </w:rPrChange>
            </w:rPr>
            <w:delText xml:space="preserve">17 </w:delText>
          </w:r>
        </w:del>
      </w:ins>
      <w:del w:id="7095" w:author="Lung Ngai TING" w:date="2021-10-09T18:15:00Z">
        <w:r w:rsidRPr="00755CC4" w:rsidDel="001B6E96">
          <w:rPr>
            <w:rPrChange w:id="7096" w:author="Yufeng" w:date="2021-10-10T17:48:00Z">
              <w:rPr>
                <w:sz w:val="22"/>
              </w:rPr>
            </w:rPrChange>
          </w:rPr>
          <w:delText xml:space="preserve">of them </w:delText>
        </w:r>
      </w:del>
      <w:ins w:id="7097" w:author="LIN, Yufeng" w:date="2021-09-28T11:50:00Z">
        <w:del w:id="7098" w:author="Lung Ngai TING" w:date="2021-10-09T18:15:00Z">
          <w:r w:rsidR="00852BD9" w:rsidRPr="00755CC4" w:rsidDel="001B6E96">
            <w:rPr>
              <w:rPrChange w:id="7099" w:author="Yufeng" w:date="2021-10-10T17:48:00Z">
                <w:rPr>
                  <w:sz w:val="22"/>
                </w:rPr>
              </w:rPrChange>
            </w:rPr>
            <w:delText xml:space="preserve">21 </w:delText>
          </w:r>
        </w:del>
      </w:ins>
      <w:del w:id="7100" w:author="Lung Ngai TING" w:date="2021-10-09T18:15:00Z">
        <w:r w:rsidRPr="00755CC4" w:rsidDel="001B6E96">
          <w:rPr>
            <w:rPrChange w:id="7101" w:author="Yufeng" w:date="2021-10-10T17:48:00Z">
              <w:rPr>
                <w:sz w:val="22"/>
              </w:rPr>
            </w:rPrChange>
          </w:rPr>
          <w:delText>were bacteria, namely Bac_cluster.</w:delText>
        </w:r>
      </w:del>
      <w:ins w:id="7102" w:author="Lung Ngai TING" w:date="2021-10-09T18:15:00Z">
        <w:r w:rsidR="001B6E96" w:rsidRPr="0038659B">
          <w:t>In the Bac_cluster,</w:t>
        </w:r>
      </w:ins>
      <w:r w:rsidRPr="00755CC4">
        <w:rPr>
          <w:rPrChange w:id="7103" w:author="Yufeng" w:date="2021-10-10T17:48:00Z">
            <w:rPr>
              <w:sz w:val="22"/>
            </w:rPr>
          </w:rPrChange>
        </w:rPr>
        <w:t xml:space="preserve"> </w:t>
      </w:r>
      <w:ins w:id="7104" w:author="Lung Ngai TING" w:date="2021-10-09T18:15:00Z">
        <w:r w:rsidR="001B6E96" w:rsidRPr="0038659B">
          <w:t>i</w:t>
        </w:r>
      </w:ins>
      <w:del w:id="7105" w:author="Lung Ngai TING" w:date="2021-10-09T18:15:00Z">
        <w:r w:rsidRPr="00755CC4" w:rsidDel="001B6E96">
          <w:rPr>
            <w:rPrChange w:id="7106" w:author="Yufeng" w:date="2021-10-10T17:48:00Z">
              <w:rPr>
                <w:sz w:val="22"/>
              </w:rPr>
            </w:rPrChange>
          </w:rPr>
          <w:delText>I</w:delText>
        </w:r>
      </w:del>
      <w:r w:rsidRPr="00755CC4">
        <w:rPr>
          <w:rPrChange w:id="7107" w:author="Yufeng" w:date="2021-10-10T17:48:00Z">
            <w:rPr>
              <w:sz w:val="22"/>
            </w:rPr>
          </w:rPrChange>
        </w:rPr>
        <w:t xml:space="preserve">t </w:t>
      </w:r>
      <w:del w:id="7108" w:author="Lung Ngai TING" w:date="2021-10-09T18:16:00Z">
        <w:r w:rsidRPr="00755CC4" w:rsidDel="004F32BE">
          <w:rPr>
            <w:rPrChange w:id="7109" w:author="Yufeng" w:date="2021-10-10T17:48:00Z">
              <w:rPr>
                <w:sz w:val="22"/>
              </w:rPr>
            </w:rPrChange>
          </w:rPr>
          <w:delText>had the m</w:delText>
        </w:r>
      </w:del>
      <w:ins w:id="7110" w:author="Lung Ngai TING" w:date="2021-10-09T18:16:00Z">
        <w:r w:rsidR="004F32BE" w:rsidRPr="0038659B">
          <w:t>contained m</w:t>
        </w:r>
      </w:ins>
      <w:r w:rsidRPr="00755CC4">
        <w:rPr>
          <w:rPrChange w:id="7111" w:author="Yufeng" w:date="2021-10-10T17:48:00Z">
            <w:rPr>
              <w:sz w:val="22"/>
            </w:rPr>
          </w:rPrChange>
        </w:rPr>
        <w:t>ost</w:t>
      </w:r>
      <w:ins w:id="7112" w:author="Lung Ngai TING" w:date="2021-10-09T18:16:00Z">
        <w:r w:rsidR="004F32BE" w:rsidRPr="0038659B">
          <w:t xml:space="preserve"> of the</w:t>
        </w:r>
      </w:ins>
      <w:r w:rsidRPr="00755CC4">
        <w:rPr>
          <w:rPrChange w:id="7113" w:author="Yufeng" w:date="2021-10-10T17:48:00Z">
            <w:rPr>
              <w:sz w:val="22"/>
            </w:rPr>
          </w:rPrChange>
        </w:rPr>
        <w:t xml:space="preserve"> reported probiotics or potential probiotics</w:t>
      </w:r>
      <w:ins w:id="7114" w:author="Lung Ngai TING" w:date="2021-10-09T18:16:00Z">
        <w:r w:rsidR="004F32BE" w:rsidRPr="0038659B">
          <w:t xml:space="preserve"> identified in this study</w:t>
        </w:r>
      </w:ins>
      <w:r w:rsidRPr="00755CC4">
        <w:rPr>
          <w:rPrChange w:id="7115" w:author="Yufeng" w:date="2021-10-10T17:48:00Z">
            <w:rPr>
              <w:sz w:val="22"/>
            </w:rPr>
          </w:rPrChange>
        </w:rPr>
        <w:t xml:space="preserve">, including </w:t>
      </w:r>
      <w:r w:rsidRPr="00755CC4">
        <w:rPr>
          <w:i/>
          <w:rPrChange w:id="7116" w:author="Yufeng" w:date="2021-10-10T17:48:00Z">
            <w:rPr>
              <w:i/>
              <w:iCs/>
              <w:sz w:val="22"/>
            </w:rPr>
          </w:rPrChange>
        </w:rPr>
        <w:t>S. thermophilus</w:t>
      </w:r>
      <w:r w:rsidRPr="00755CC4">
        <w:rPr>
          <w:rPrChange w:id="7117" w:author="Yufeng" w:date="2021-10-10T17:48:00Z">
            <w:rPr>
              <w:sz w:val="22"/>
            </w:rPr>
          </w:rPrChange>
        </w:rPr>
        <w:t xml:space="preserve">, </w:t>
      </w:r>
      <w:r w:rsidRPr="00755CC4">
        <w:rPr>
          <w:i/>
          <w:rPrChange w:id="7118" w:author="Yufeng" w:date="2021-10-10T17:48:00Z">
            <w:rPr>
              <w:i/>
              <w:iCs/>
              <w:sz w:val="22"/>
            </w:rPr>
          </w:rPrChange>
        </w:rPr>
        <w:t>S. salivarius</w:t>
      </w:r>
      <w:r w:rsidRPr="00755CC4">
        <w:rPr>
          <w:rPrChange w:id="7119" w:author="Yufeng" w:date="2021-10-10T17:48:00Z">
            <w:rPr>
              <w:sz w:val="22"/>
            </w:rPr>
          </w:rPrChange>
        </w:rPr>
        <w:t xml:space="preserve">, </w:t>
      </w:r>
      <w:r w:rsidRPr="00755CC4">
        <w:rPr>
          <w:i/>
          <w:rPrChange w:id="7120" w:author="Yufeng" w:date="2021-10-10T17:48:00Z">
            <w:rPr>
              <w:i/>
              <w:iCs/>
              <w:sz w:val="22"/>
            </w:rPr>
          </w:rPrChange>
        </w:rPr>
        <w:t>A. hadrus</w:t>
      </w:r>
      <w:r w:rsidRPr="00755CC4">
        <w:rPr>
          <w:rPrChange w:id="7121" w:author="Yufeng" w:date="2021-10-10T17:48:00Z">
            <w:rPr>
              <w:sz w:val="22"/>
            </w:rPr>
          </w:rPrChange>
        </w:rPr>
        <w:t xml:space="preserve">, and </w:t>
      </w:r>
      <w:r w:rsidRPr="00755CC4">
        <w:rPr>
          <w:i/>
          <w:rPrChange w:id="7122" w:author="Yufeng" w:date="2021-10-10T17:48:00Z">
            <w:rPr>
              <w:i/>
              <w:iCs/>
              <w:sz w:val="22"/>
            </w:rPr>
          </w:rPrChange>
        </w:rPr>
        <w:t>E. eligens</w:t>
      </w:r>
      <w:r w:rsidRPr="00755CC4">
        <w:rPr>
          <w:rPrChange w:id="7123" w:author="Yufeng" w:date="2021-10-10T17:48:00Z">
            <w:rPr>
              <w:sz w:val="22"/>
            </w:rPr>
          </w:rPrChange>
        </w:rPr>
        <w:t xml:space="preserve"> (figure 5d). </w:t>
      </w:r>
      <w:del w:id="7124" w:author="Lung Ngai TING" w:date="2021-10-09T18:16:00Z">
        <w:r w:rsidRPr="00755CC4" w:rsidDel="004F32BE">
          <w:rPr>
            <w:rPrChange w:id="7125" w:author="Yufeng" w:date="2021-10-10T17:48:00Z">
              <w:rPr>
                <w:sz w:val="22"/>
              </w:rPr>
            </w:rPrChange>
          </w:rPr>
          <w:delText xml:space="preserve">While </w:delText>
        </w:r>
      </w:del>
      <w:ins w:id="7126" w:author="Lung Ngai TING" w:date="2021-10-09T18:16:00Z">
        <w:r w:rsidR="004F32BE" w:rsidRPr="0038659B">
          <w:t>S</w:t>
        </w:r>
      </w:ins>
      <w:del w:id="7127" w:author="Lung Ngai TING" w:date="2021-10-09T18:16:00Z">
        <w:r w:rsidRPr="00755CC4" w:rsidDel="004F32BE">
          <w:rPr>
            <w:rPrChange w:id="7128" w:author="Yufeng" w:date="2021-10-10T17:48:00Z">
              <w:rPr>
                <w:sz w:val="22"/>
              </w:rPr>
            </w:rPrChange>
          </w:rPr>
          <w:delText>s</w:delText>
        </w:r>
      </w:del>
      <w:r w:rsidRPr="00755CC4">
        <w:rPr>
          <w:rPrChange w:id="7129" w:author="Yufeng" w:date="2021-10-10T17:48:00Z">
            <w:rPr>
              <w:sz w:val="22"/>
            </w:rPr>
          </w:rPrChange>
        </w:rPr>
        <w:t>ome cancer</w:t>
      </w:r>
      <w:ins w:id="7130" w:author="Lung Ngai TING" w:date="2021-10-09T18:16:00Z">
        <w:r w:rsidR="004F32BE" w:rsidRPr="0038659B">
          <w:t>-</w:t>
        </w:r>
      </w:ins>
      <w:del w:id="7131" w:author="Lung Ngai TING" w:date="2021-10-09T18:16:00Z">
        <w:r w:rsidRPr="00755CC4" w:rsidDel="004F32BE">
          <w:rPr>
            <w:rPrChange w:id="7132" w:author="Yufeng" w:date="2021-10-10T17:48:00Z">
              <w:rPr>
                <w:sz w:val="22"/>
              </w:rPr>
            </w:rPrChange>
          </w:rPr>
          <w:delText xml:space="preserve"> </w:delText>
        </w:r>
      </w:del>
      <w:r w:rsidRPr="00755CC4">
        <w:rPr>
          <w:rPrChange w:id="7133" w:author="Yufeng" w:date="2021-10-10T17:48:00Z">
            <w:rPr>
              <w:sz w:val="22"/>
            </w:rPr>
          </w:rPrChange>
        </w:rPr>
        <w:t>enriched</w:t>
      </w:r>
      <w:ins w:id="7134" w:author="Lung Ngai TING" w:date="2021-10-09T15:44:00Z">
        <w:r w:rsidR="00632345" w:rsidRPr="0038659B">
          <w:t xml:space="preserve"> bacteria</w:t>
        </w:r>
      </w:ins>
      <w:r w:rsidRPr="00755CC4">
        <w:rPr>
          <w:rPrChange w:id="7135" w:author="Yufeng" w:date="2021-10-10T17:48:00Z">
            <w:rPr>
              <w:sz w:val="22"/>
            </w:rPr>
          </w:rPrChange>
        </w:rPr>
        <w:t xml:space="preserve"> such as </w:t>
      </w:r>
      <w:r w:rsidRPr="00755CC4">
        <w:rPr>
          <w:i/>
          <w:rPrChange w:id="7136" w:author="Yufeng" w:date="2021-10-10T17:48:00Z">
            <w:rPr>
              <w:i/>
              <w:iCs/>
              <w:sz w:val="22"/>
            </w:rPr>
          </w:rPrChange>
        </w:rPr>
        <w:t>D. pneumosintes</w:t>
      </w:r>
      <w:r w:rsidRPr="00755CC4">
        <w:rPr>
          <w:rPrChange w:id="7137" w:author="Yufeng" w:date="2021-10-10T17:48:00Z">
            <w:rPr>
              <w:sz w:val="22"/>
            </w:rPr>
          </w:rPrChange>
        </w:rPr>
        <w:t xml:space="preserve">, </w:t>
      </w:r>
      <w:r w:rsidRPr="00755CC4">
        <w:rPr>
          <w:i/>
          <w:rPrChange w:id="7138" w:author="Yufeng" w:date="2021-10-10T17:48:00Z">
            <w:rPr>
              <w:i/>
              <w:iCs/>
              <w:sz w:val="22"/>
            </w:rPr>
          </w:rPrChange>
        </w:rPr>
        <w:t>S. anginosus</w:t>
      </w:r>
      <w:r w:rsidRPr="00755CC4">
        <w:rPr>
          <w:rPrChange w:id="7139" w:author="Yufeng" w:date="2021-10-10T17:48:00Z">
            <w:rPr>
              <w:sz w:val="22"/>
            </w:rPr>
          </w:rPrChange>
        </w:rPr>
        <w:t xml:space="preserve">, and </w:t>
      </w:r>
      <w:r w:rsidRPr="00755CC4">
        <w:rPr>
          <w:i/>
          <w:rPrChange w:id="7140" w:author="Yufeng" w:date="2021-10-10T17:48:00Z">
            <w:rPr>
              <w:i/>
              <w:iCs/>
              <w:sz w:val="22"/>
            </w:rPr>
          </w:rPrChange>
        </w:rPr>
        <w:t xml:space="preserve">P. intermedia </w:t>
      </w:r>
      <w:r w:rsidRPr="00755CC4">
        <w:rPr>
          <w:rPrChange w:id="7141" w:author="Yufeng" w:date="2021-10-10T17:48:00Z">
            <w:rPr>
              <w:sz w:val="22"/>
            </w:rPr>
          </w:rPrChange>
        </w:rPr>
        <w:t xml:space="preserve">were also included in this clustering (figure 5d). </w:t>
      </w:r>
      <w:commentRangeStart w:id="7142"/>
      <w:del w:id="7143" w:author="Lung Ngai TING" w:date="2021-10-09T18:16:00Z">
        <w:r w:rsidRPr="00755CC4" w:rsidDel="004F32BE">
          <w:rPr>
            <w:rPrChange w:id="7144" w:author="Yufeng" w:date="2021-10-10T17:48:00Z">
              <w:rPr>
                <w:sz w:val="22"/>
              </w:rPr>
            </w:rPrChange>
          </w:rPr>
          <w:delText xml:space="preserve">And </w:delText>
        </w:r>
      </w:del>
      <w:ins w:id="7145" w:author="Lung Ngai TING" w:date="2021-10-09T18:16:00Z">
        <w:r w:rsidR="004F32BE" w:rsidRPr="0038659B">
          <w:t>T</w:t>
        </w:r>
      </w:ins>
      <w:del w:id="7146" w:author="Lung Ngai TING" w:date="2021-10-09T18:16:00Z">
        <w:r w:rsidRPr="00755CC4" w:rsidDel="004F32BE">
          <w:rPr>
            <w:rPrChange w:id="7147" w:author="Yufeng" w:date="2021-10-10T17:48:00Z">
              <w:rPr>
                <w:sz w:val="22"/>
              </w:rPr>
            </w:rPrChange>
          </w:rPr>
          <w:delText>t</w:delText>
        </w:r>
      </w:del>
      <w:r w:rsidRPr="00755CC4">
        <w:rPr>
          <w:rPrChange w:id="7148" w:author="Yufeng" w:date="2021-10-10T17:48:00Z">
            <w:rPr>
              <w:sz w:val="22"/>
            </w:rPr>
          </w:rPrChange>
        </w:rPr>
        <w:t>hese results were consistent with many previous studies reporting the correlations among bacteria.</w:t>
      </w:r>
      <w:commentRangeEnd w:id="7142"/>
      <w:r w:rsidR="00BA4A0D" w:rsidRPr="00E666DA">
        <w:rPr>
          <w:rStyle w:val="CommentReference"/>
          <w:sz w:val="24"/>
          <w:szCs w:val="24"/>
        </w:rPr>
        <w:commentReference w:id="7142"/>
      </w:r>
      <w:r w:rsidRPr="00755CC4">
        <w:rPr>
          <w:rPrChange w:id="7149" w:author="Yufeng" w:date="2021-10-10T17:48:00Z">
            <w:rPr>
              <w:sz w:val="22"/>
            </w:rPr>
          </w:rPrChange>
        </w:rPr>
        <w:t xml:space="preserve"> </w:t>
      </w:r>
      <w:r w:rsidR="00D72E28" w:rsidRPr="00755CC4">
        <w:rPr>
          <w:rPrChange w:id="7150" w:author="Yufeng" w:date="2021-10-10T17:48:00Z">
            <w:rPr>
              <w:sz w:val="22"/>
            </w:rPr>
          </w:rPrChange>
        </w:rPr>
        <w:t xml:space="preserve">Interestingly, </w:t>
      </w:r>
      <w:r w:rsidR="00D72E28" w:rsidRPr="00755CC4">
        <w:rPr>
          <w:i/>
          <w:rPrChange w:id="7151" w:author="Yufeng" w:date="2021-10-10T17:48:00Z">
            <w:rPr>
              <w:i/>
              <w:iCs/>
              <w:sz w:val="22"/>
            </w:rPr>
          </w:rPrChange>
        </w:rPr>
        <w:t xml:space="preserve">P. </w:t>
      </w:r>
      <w:r w:rsidR="00D72E28" w:rsidRPr="00755CC4">
        <w:rPr>
          <w:i/>
          <w:rPrChange w:id="7152" w:author="Yufeng" w:date="2021-10-10T17:48:00Z">
            <w:rPr>
              <w:i/>
              <w:iCs/>
              <w:sz w:val="22"/>
            </w:rPr>
          </w:rPrChange>
        </w:rPr>
        <w:lastRenderedPageBreak/>
        <w:t xml:space="preserve">kudriavzevii </w:t>
      </w:r>
      <w:r w:rsidR="00D72E28" w:rsidRPr="00755CC4">
        <w:rPr>
          <w:rPrChange w:id="7153" w:author="Yufeng" w:date="2021-10-10T17:48:00Z">
            <w:rPr>
              <w:sz w:val="22"/>
            </w:rPr>
          </w:rPrChange>
        </w:rPr>
        <w:t xml:space="preserve">was the only one correlated with three of </w:t>
      </w:r>
      <w:ins w:id="7154" w:author="Lung Ngai TING" w:date="2021-10-09T18:19:00Z">
        <w:r w:rsidR="00197BA3" w:rsidRPr="0038659B">
          <w:t xml:space="preserve">the </w:t>
        </w:r>
      </w:ins>
      <w:r w:rsidR="00D72E28" w:rsidRPr="00755CC4">
        <w:rPr>
          <w:rPrChange w:id="7155" w:author="Yufeng" w:date="2021-10-10T17:48:00Z">
            <w:rPr>
              <w:sz w:val="22"/>
            </w:rPr>
          </w:rPrChange>
        </w:rPr>
        <w:t xml:space="preserve">four probiotics. </w:t>
      </w:r>
      <w:ins w:id="7156" w:author="LIN, Yufeng" w:date="2021-09-28T11:51:00Z">
        <w:r w:rsidR="00852BD9" w:rsidRPr="00755CC4">
          <w:rPr>
            <w:rPrChange w:id="7157" w:author="Yufeng" w:date="2021-10-10T17:48:00Z">
              <w:rPr>
                <w:sz w:val="22"/>
              </w:rPr>
            </w:rPrChange>
          </w:rPr>
          <w:t>In previous research</w:t>
        </w:r>
      </w:ins>
      <w:r w:rsidR="00852BD9" w:rsidRPr="00755CC4">
        <w:rPr>
          <w:rPrChange w:id="7158" w:author="Yufeng" w:date="2021-10-10T17:48:00Z">
            <w:rPr>
              <w:sz w:val="22"/>
            </w:rPr>
          </w:rPrChange>
        </w:rPr>
        <w:fldChar w:fldCharType="begin"/>
      </w:r>
      <w:r w:rsidR="00FD106C">
        <w:instrText xml:space="preserve"> ADDIN ZOTERO_ITEM CSL_CITATION {"citationID":"a1oii05r3jl","properties":{"formattedCitation":"\\super 52\\nosupersub{}","plainCitation":"52","noteIndex":0},"citationItems":[{"id":122,"uris":["http://zotero.org/users/7908919/items/UEZ79NQ4"],"uri":["http://zotero.org/users/7908919/items/UEZ79NQ4"],"itemData":{"id":122,"type":"article-journal","abstract":"There is a common agreement on the important role of the gastrointestinal microbiota in the etiology of cancer. Benign probiotic yeast strains are able to ameliorate intestinal microbiota and regulate the host metabolism, physiology, and immune system through anti-inflammatory, antiproliferative, and anticancer effects. We hypothesized that Pichia kudriavzevii AS-12 secretion metabolites possess anticancer activity on human colorectal cancer cells (HT-29, Caco-2) via inhibiting growth and inducing apoptosis. This study aimed to assess the anticancer effect of P. kudriavzevii AS-12 secretion metabolites and the underlying mechanisms. The cytotoxicity evaluations were performed via 3-(4,5-dimethylthiazole-2-yl)-2,5-diphenyltetrazolium bromide assay; 4</w:instrText>
      </w:r>
      <w:r w:rsidR="00FD106C">
        <w:rPr>
          <w:rFonts w:hint="eastAsia"/>
        </w:rPr>
        <w:instrText>′</w:instrText>
      </w:r>
      <w:r w:rsidR="00FD106C">
        <w:instrText xml:space="preserve">,6-diamidino-2-phenylindole staining; and FACS-flow cytometry tests. Also, the effects of P. kudriavzevii AS-12 secretion metabolites on the expression level of 6 important genes (BAD, Bcl-2, Caspase-3, Caspase-8, Caspase-9 and Fas-R) involved in the extrinsic and intrinsic apoptosis pathways were studied by real-time polymerase chain reaction method. P. kudriavzevii AS-12 secretion metabolites showed significant (P &lt; .0001) cytotoxic effects on HT-29 cells (57.5%) and Caco-2 (32.5%) compared to KDR/293 normal cells (25%). Moreover, the cytotoxic effects of examined yeast supernatant on HT-29 cells were comparable with 5-fluorouracil, as a positive control (57.5% versus 62.2% respectively). Flow cytometric results showed that the induction of apoptosis is the main mechanism of the anticancer effects. Also, according to the reverse transcriptase polymerase chain reaction results, the expression level of proapoptotic genes (BAD, Caspase-3, Caspase-8, Caspase-9, and Fas-R) in treated HT-29 and Caco-2 cells was higher than untreated and normal cells, whereas the antiapoptotic gene (Bcl-2) was downregulated. P. kudriavzevii AS-12 secretion metabolites exert its anticancer effects by inhibiting cell proliferation and inducing intrinsic and extrinsic apoptosis in colon cancer cells.","container-title":"Nutrition Research","DOI":"10.1016/j.nutres.2017.04.001","ISSN":"0271-5317","journalAbbreviation":"Nutrition Research","language":"en","page":"36-46","source":"ScienceDirect","title":"Secretion metabolites of probiotic yeast, Pichia kudriavzevii AS-12, induces apoptosis pathways in human colorectal cancer cell lines","volume":"41","author":[{"family":"Saber","given":"Amir"},{"family":"Alipour","given":"Beitollah"},{"family":"Faghfoori","given":"Zeinab"},{"family":"Mousavi jam","given":"Ali"},{"family":"Yari Khosroushahi","given":"Ahmad"}],"issued":{"date-parts":[["2017",5,1]]}}}],"schema":"https://github.com/citation-style-language/schema/raw/master/csl-citation.json"} </w:instrText>
      </w:r>
      <w:r w:rsidR="00852BD9" w:rsidRPr="00755CC4">
        <w:rPr>
          <w:rPrChange w:id="7159" w:author="Yufeng" w:date="2021-10-10T17:48:00Z">
            <w:rPr>
              <w:sz w:val="22"/>
            </w:rPr>
          </w:rPrChange>
        </w:rPr>
        <w:fldChar w:fldCharType="separate"/>
      </w:r>
      <w:r w:rsidR="00FD106C" w:rsidRPr="00FD106C">
        <w:rPr>
          <w:kern w:val="0"/>
          <w:vertAlign w:val="superscript"/>
        </w:rPr>
        <w:t>52</w:t>
      </w:r>
      <w:r w:rsidR="00852BD9" w:rsidRPr="00755CC4">
        <w:rPr>
          <w:rPrChange w:id="7160" w:author="Yufeng" w:date="2021-10-10T17:48:00Z">
            <w:rPr>
              <w:sz w:val="22"/>
            </w:rPr>
          </w:rPrChange>
        </w:rPr>
        <w:fldChar w:fldCharType="end"/>
      </w:r>
      <w:ins w:id="7161" w:author="LIN, Yufeng" w:date="2021-09-28T11:51:00Z">
        <w:r w:rsidR="00852BD9" w:rsidRPr="00755CC4">
          <w:rPr>
            <w:rPrChange w:id="7162" w:author="Yufeng" w:date="2021-10-10T17:48:00Z">
              <w:rPr>
                <w:sz w:val="22"/>
              </w:rPr>
            </w:rPrChange>
          </w:rPr>
          <w:t xml:space="preserve">, </w:t>
        </w:r>
      </w:ins>
      <w:del w:id="7163" w:author="LIN, Yufeng" w:date="2021-09-28T11:51:00Z">
        <w:r w:rsidR="00D72E28" w:rsidRPr="00755CC4" w:rsidDel="00852BD9">
          <w:rPr>
            <w:rPrChange w:id="7164" w:author="Yufeng" w:date="2021-10-10T17:48:00Z">
              <w:rPr>
                <w:sz w:val="22"/>
              </w:rPr>
            </w:rPrChange>
          </w:rPr>
          <w:delText>C</w:delText>
        </w:r>
      </w:del>
      <w:ins w:id="7165" w:author="LIN, Yufeng" w:date="2021-09-28T11:52:00Z">
        <w:r w:rsidR="00852BD9" w:rsidRPr="00755CC4">
          <w:rPr>
            <w:rPrChange w:id="7166" w:author="Yufeng" w:date="2021-10-10T17:48:00Z">
              <w:rPr>
                <w:sz w:val="22"/>
              </w:rPr>
            </w:rPrChange>
          </w:rPr>
          <w:t>c</w:t>
        </w:r>
      </w:ins>
      <w:r w:rsidR="00D72E28" w:rsidRPr="00755CC4">
        <w:rPr>
          <w:rPrChange w:id="7167" w:author="Yufeng" w:date="2021-10-10T17:48:00Z">
            <w:rPr>
              <w:sz w:val="22"/>
            </w:rPr>
          </w:rPrChange>
        </w:rPr>
        <w:t xml:space="preserve">olon cancer cell proliferation, </w:t>
      </w:r>
      <w:del w:id="7168" w:author="Lung Ngai TING" w:date="2021-10-09T18:21:00Z">
        <w:r w:rsidR="00D72E28" w:rsidRPr="00755CC4" w:rsidDel="007F44E7">
          <w:rPr>
            <w:rPrChange w:id="7169" w:author="Yufeng" w:date="2021-10-10T17:48:00Z">
              <w:rPr>
                <w:sz w:val="22"/>
              </w:rPr>
            </w:rPrChange>
          </w:rPr>
          <w:delText xml:space="preserve">induction </w:delText>
        </w:r>
      </w:del>
      <w:ins w:id="7170" w:author="Lung Ngai TING" w:date="2021-10-09T18:21:00Z">
        <w:r w:rsidR="007F44E7" w:rsidRPr="0038659B">
          <w:t>inhibition</w:t>
        </w:r>
        <w:r w:rsidR="007F44E7" w:rsidRPr="00755CC4">
          <w:rPr>
            <w:rPrChange w:id="7171" w:author="Yufeng" w:date="2021-10-10T17:48:00Z">
              <w:rPr>
                <w:sz w:val="22"/>
              </w:rPr>
            </w:rPrChange>
          </w:rPr>
          <w:t xml:space="preserve"> </w:t>
        </w:r>
      </w:ins>
      <w:r w:rsidR="00D72E28" w:rsidRPr="00755CC4">
        <w:rPr>
          <w:rPrChange w:id="7172" w:author="Yufeng" w:date="2021-10-10T17:48:00Z">
            <w:rPr>
              <w:sz w:val="22"/>
            </w:rPr>
          </w:rPrChange>
        </w:rPr>
        <w:t xml:space="preserve">of endogenous and exogenous apoptosis </w:t>
      </w:r>
      <w:del w:id="7173" w:author="Lung Ngai TING" w:date="2021-10-09T18:21:00Z">
        <w:r w:rsidR="00D72E28" w:rsidRPr="00755CC4" w:rsidDel="005702E2">
          <w:rPr>
            <w:rPrChange w:id="7174" w:author="Yufeng" w:date="2021-10-10T17:48:00Z">
              <w:rPr>
                <w:sz w:val="22"/>
              </w:rPr>
            </w:rPrChange>
          </w:rPr>
          <w:delText xml:space="preserve">inhibition </w:delText>
        </w:r>
      </w:del>
      <w:r w:rsidR="00D72E28" w:rsidRPr="00755CC4">
        <w:rPr>
          <w:rPrChange w:id="7175" w:author="Yufeng" w:date="2021-10-10T17:48:00Z">
            <w:rPr>
              <w:sz w:val="22"/>
            </w:rPr>
          </w:rPrChange>
        </w:rPr>
        <w:t xml:space="preserve">would be inhibited by metabolites from </w:t>
      </w:r>
      <w:r w:rsidR="00D72E28" w:rsidRPr="00755CC4">
        <w:rPr>
          <w:i/>
          <w:rPrChange w:id="7176" w:author="Yufeng" w:date="2021-10-10T17:48:00Z">
            <w:rPr>
              <w:i/>
              <w:iCs/>
              <w:sz w:val="22"/>
            </w:rPr>
          </w:rPrChange>
        </w:rPr>
        <w:t>P. kudriavzevii</w:t>
      </w:r>
      <w:r w:rsidR="00D72E28" w:rsidRPr="00755CC4">
        <w:rPr>
          <w:rPrChange w:id="7177" w:author="Yufeng" w:date="2021-10-10T17:48:00Z">
            <w:rPr>
              <w:sz w:val="22"/>
            </w:rPr>
          </w:rPrChange>
        </w:rPr>
        <w:t xml:space="preserve">. </w:t>
      </w:r>
      <w:r w:rsidRPr="00755CC4">
        <w:rPr>
          <w:rPrChange w:id="7178" w:author="Yufeng" w:date="2021-10-10T17:48:00Z">
            <w:rPr>
              <w:sz w:val="22"/>
            </w:rPr>
          </w:rPrChange>
        </w:rPr>
        <w:t>Collectively, these findings revealed that th</w:t>
      </w:r>
      <w:del w:id="7179" w:author="Lung Ngai TING" w:date="2021-10-09T18:21:00Z">
        <w:r w:rsidRPr="00755CC4" w:rsidDel="00CC1D74">
          <w:rPr>
            <w:rPrChange w:id="7180" w:author="Yufeng" w:date="2021-10-10T17:48:00Z">
              <w:rPr>
                <w:sz w:val="22"/>
              </w:rPr>
            </w:rPrChange>
          </w:rPr>
          <w:delText>e correlations amon</w:delText>
        </w:r>
      </w:del>
      <w:ins w:id="7181" w:author="Lung Ngai TING" w:date="2021-10-09T18:21:00Z">
        <w:r w:rsidR="00CC1D74" w:rsidRPr="0038659B">
          <w:t xml:space="preserve">e </w:t>
        </w:r>
      </w:ins>
      <w:del w:id="7182" w:author="Lung Ngai TING" w:date="2021-10-09T18:21:00Z">
        <w:r w:rsidRPr="00755CC4" w:rsidDel="00CC1D74">
          <w:rPr>
            <w:rPrChange w:id="7183" w:author="Yufeng" w:date="2021-10-10T17:48:00Z">
              <w:rPr>
                <w:sz w:val="22"/>
              </w:rPr>
            </w:rPrChange>
          </w:rPr>
          <w:delText xml:space="preserve">g </w:delText>
        </w:r>
      </w:del>
      <w:del w:id="7184" w:author="LIN, Yufeng" w:date="2021-09-28T13:08:00Z">
        <w:r w:rsidR="00FA35F2" w:rsidRPr="00755CC4" w:rsidDel="004314C2">
          <w:rPr>
            <w:rPrChange w:id="7185" w:author="Yufeng" w:date="2021-10-10T17:48:00Z">
              <w:rPr>
                <w:sz w:val="22"/>
              </w:rPr>
            </w:rPrChange>
          </w:rPr>
          <w:delText>micro-eukaryotes</w:delText>
        </w:r>
      </w:del>
      <w:ins w:id="7186" w:author="LIN, Yufeng" w:date="2021-09-28T13:08:00Z">
        <w:r w:rsidR="004314C2" w:rsidRPr="00755CC4">
          <w:rPr>
            <w:rPrChange w:id="7187" w:author="Yufeng" w:date="2021-10-10T17:48:00Z">
              <w:rPr>
                <w:sz w:val="22"/>
              </w:rPr>
            </w:rPrChange>
          </w:rPr>
          <w:t>int</w:t>
        </w:r>
      </w:ins>
      <w:ins w:id="7188" w:author="Lung Ngai TING" w:date="2021-10-09T18:21:00Z">
        <w:r w:rsidR="008F6C6C" w:rsidRPr="0038659B">
          <w:t>er</w:t>
        </w:r>
      </w:ins>
      <w:ins w:id="7189" w:author="LIN, Yufeng" w:date="2021-09-28T13:08:00Z">
        <w:del w:id="7190" w:author="Lung Ngai TING" w:date="2021-10-09T18:21:00Z">
          <w:r w:rsidR="004314C2" w:rsidRPr="00755CC4" w:rsidDel="008F6C6C">
            <w:rPr>
              <w:rPrChange w:id="7191" w:author="Yufeng" w:date="2021-10-10T17:48:00Z">
                <w:rPr>
                  <w:sz w:val="22"/>
                </w:rPr>
              </w:rPrChange>
            </w:rPr>
            <w:delText>ra</w:delText>
          </w:r>
        </w:del>
      </w:ins>
      <w:r w:rsidRPr="00755CC4">
        <w:rPr>
          <w:rPrChange w:id="7192" w:author="Yufeng" w:date="2021-10-10T17:48:00Z">
            <w:rPr>
              <w:sz w:val="22"/>
            </w:rPr>
          </w:rPrChange>
        </w:rPr>
        <w:t>-</w:t>
      </w:r>
      <w:del w:id="7193" w:author="LIN, Yufeng" w:date="2021-09-28T13:08:00Z">
        <w:r w:rsidR="00FA35F2" w:rsidRPr="00755CC4" w:rsidDel="004314C2">
          <w:rPr>
            <w:rPrChange w:id="7194" w:author="Yufeng" w:date="2021-10-10T17:48:00Z">
              <w:rPr>
                <w:sz w:val="22"/>
              </w:rPr>
            </w:rPrChange>
          </w:rPr>
          <w:delText>micro-eukaryotes</w:delText>
        </w:r>
      </w:del>
      <w:ins w:id="7195" w:author="LIN, Yufeng" w:date="2021-09-28T13:08:00Z">
        <w:r w:rsidR="004314C2" w:rsidRPr="00755CC4">
          <w:rPr>
            <w:rPrChange w:id="7196" w:author="Yufeng" w:date="2021-10-10T17:48:00Z">
              <w:rPr>
                <w:sz w:val="22"/>
              </w:rPr>
            </w:rPrChange>
          </w:rPr>
          <w:t>fung</w:t>
        </w:r>
      </w:ins>
      <w:ins w:id="7197" w:author="Lung Ngai TING" w:date="2021-10-09T18:21:00Z">
        <w:r w:rsidR="00CC1D74" w:rsidRPr="0038659B">
          <w:t>al</w:t>
        </w:r>
      </w:ins>
      <w:ins w:id="7198" w:author="LIN, Yufeng" w:date="2021-09-28T13:08:00Z">
        <w:del w:id="7199" w:author="Lung Ngai TING" w:date="2021-10-09T18:21:00Z">
          <w:r w:rsidR="004314C2" w:rsidRPr="00755CC4" w:rsidDel="00CC1D74">
            <w:rPr>
              <w:rPrChange w:id="7200" w:author="Yufeng" w:date="2021-10-10T17:48:00Z">
                <w:rPr>
                  <w:sz w:val="22"/>
                </w:rPr>
              </w:rPrChange>
            </w:rPr>
            <w:delText>i</w:delText>
          </w:r>
        </w:del>
      </w:ins>
      <w:r w:rsidRPr="00755CC4">
        <w:rPr>
          <w:rPrChange w:id="7201" w:author="Yufeng" w:date="2021-10-10T17:48:00Z">
            <w:rPr>
              <w:sz w:val="22"/>
            </w:rPr>
          </w:rPrChange>
        </w:rPr>
        <w:t xml:space="preserve">, </w:t>
      </w:r>
      <w:del w:id="7202" w:author="LIN, Yufeng" w:date="2021-09-28T13:08:00Z">
        <w:r w:rsidR="00FA35F2" w:rsidRPr="00755CC4" w:rsidDel="004314C2">
          <w:rPr>
            <w:rPrChange w:id="7203" w:author="Yufeng" w:date="2021-10-10T17:48:00Z">
              <w:rPr>
                <w:sz w:val="22"/>
              </w:rPr>
            </w:rPrChange>
          </w:rPr>
          <w:delText>micro-eukaryotes</w:delText>
        </w:r>
      </w:del>
      <w:ins w:id="7204" w:author="LIN, Yufeng" w:date="2021-09-28T13:08:00Z">
        <w:r w:rsidR="004314C2" w:rsidRPr="00755CC4">
          <w:rPr>
            <w:rPrChange w:id="7205" w:author="Yufeng" w:date="2021-10-10T17:48:00Z">
              <w:rPr>
                <w:sz w:val="22"/>
              </w:rPr>
            </w:rPrChange>
          </w:rPr>
          <w:t>fung</w:t>
        </w:r>
      </w:ins>
      <w:ins w:id="7206" w:author="Lung Ngai TING" w:date="2021-10-09T18:21:00Z">
        <w:r w:rsidR="00CC1D74" w:rsidRPr="0038659B">
          <w:t>al</w:t>
        </w:r>
      </w:ins>
      <w:ins w:id="7207" w:author="LIN, Yufeng" w:date="2021-09-28T13:08:00Z">
        <w:del w:id="7208" w:author="Lung Ngai TING" w:date="2021-10-09T18:21:00Z">
          <w:r w:rsidR="004314C2" w:rsidRPr="00755CC4" w:rsidDel="00CC1D74">
            <w:rPr>
              <w:rPrChange w:id="7209" w:author="Yufeng" w:date="2021-10-10T17:48:00Z">
                <w:rPr>
                  <w:sz w:val="22"/>
                </w:rPr>
              </w:rPrChange>
            </w:rPr>
            <w:delText>i</w:delText>
          </w:r>
        </w:del>
      </w:ins>
      <w:r w:rsidRPr="00755CC4">
        <w:rPr>
          <w:rPrChange w:id="7210" w:author="Yufeng" w:date="2021-10-10T17:48:00Z">
            <w:rPr>
              <w:sz w:val="22"/>
            </w:rPr>
          </w:rPrChange>
        </w:rPr>
        <w:t>-bacteria</w:t>
      </w:r>
      <w:ins w:id="7211" w:author="Lung Ngai TING" w:date="2021-10-09T18:21:00Z">
        <w:r w:rsidR="00CC1D74" w:rsidRPr="0038659B">
          <w:t>l</w:t>
        </w:r>
      </w:ins>
      <w:del w:id="7212" w:author="LIN, Yufeng" w:date="2021-10-07T10:55:00Z">
        <w:r w:rsidRPr="00755CC4" w:rsidDel="00E81CE7">
          <w:rPr>
            <w:rPrChange w:id="7213" w:author="Yufeng" w:date="2021-10-10T17:48:00Z">
              <w:rPr>
                <w:sz w:val="22"/>
              </w:rPr>
            </w:rPrChange>
          </w:rPr>
          <w:delText>,</w:delText>
        </w:r>
      </w:del>
      <w:r w:rsidRPr="00755CC4">
        <w:rPr>
          <w:rPrChange w:id="7214" w:author="Yufeng" w:date="2021-10-10T17:48:00Z">
            <w:rPr>
              <w:sz w:val="22"/>
            </w:rPr>
          </w:rPrChange>
        </w:rPr>
        <w:t xml:space="preserve"> and bacteria</w:t>
      </w:r>
      <w:ins w:id="7215" w:author="Lung Ngai TING" w:date="2021-10-09T18:21:00Z">
        <w:r w:rsidR="00CC1D74" w:rsidRPr="0038659B">
          <w:t>l</w:t>
        </w:r>
      </w:ins>
      <w:r w:rsidRPr="00755CC4">
        <w:rPr>
          <w:rPrChange w:id="7216" w:author="Yufeng" w:date="2021-10-10T17:48:00Z">
            <w:rPr>
              <w:sz w:val="22"/>
            </w:rPr>
          </w:rPrChange>
        </w:rPr>
        <w:t>-bacteria</w:t>
      </w:r>
      <w:ins w:id="7217" w:author="Lung Ngai TING" w:date="2021-10-09T18:21:00Z">
        <w:r w:rsidR="00CC1D74" w:rsidRPr="0038659B">
          <w:t>l correlations</w:t>
        </w:r>
      </w:ins>
      <w:r w:rsidRPr="00755CC4">
        <w:rPr>
          <w:rPrChange w:id="7218" w:author="Yufeng" w:date="2021-10-10T17:48:00Z">
            <w:rPr>
              <w:sz w:val="22"/>
            </w:rPr>
          </w:rPrChange>
        </w:rPr>
        <w:t xml:space="preserve"> were </w:t>
      </w:r>
      <w:ins w:id="7219" w:author="LIN, Yufeng" w:date="2021-10-05T16:57:00Z">
        <w:r w:rsidR="0088212D" w:rsidRPr="00755CC4">
          <w:rPr>
            <w:rPrChange w:id="7220" w:author="Yufeng" w:date="2021-10-10T17:48:00Z">
              <w:rPr>
                <w:sz w:val="22"/>
              </w:rPr>
            </w:rPrChange>
          </w:rPr>
          <w:t>significantly</w:t>
        </w:r>
        <w:commentRangeStart w:id="7221"/>
        <w:commentRangeEnd w:id="7221"/>
        <w:r w:rsidR="0088212D" w:rsidRPr="00E666DA">
          <w:rPr>
            <w:rStyle w:val="CommentReference"/>
            <w:sz w:val="24"/>
            <w:szCs w:val="24"/>
          </w:rPr>
          <w:commentReference w:id="7221"/>
        </w:r>
        <w:r w:rsidR="0088212D" w:rsidRPr="00755CC4">
          <w:rPr>
            <w:rPrChange w:id="7222" w:author="Yufeng" w:date="2021-10-10T17:48:00Z">
              <w:rPr>
                <w:sz w:val="22"/>
              </w:rPr>
            </w:rPrChange>
          </w:rPr>
          <w:t xml:space="preserve"> </w:t>
        </w:r>
      </w:ins>
      <w:del w:id="7223" w:author="LIN, Yufeng" w:date="2021-10-05T16:57:00Z">
        <w:r w:rsidRPr="00755CC4" w:rsidDel="0088212D">
          <w:rPr>
            <w:rPrChange w:id="7224" w:author="Yufeng" w:date="2021-10-10T17:48:00Z">
              <w:rPr>
                <w:sz w:val="22"/>
              </w:rPr>
            </w:rPrChange>
          </w:rPr>
          <w:delText xml:space="preserve">quite </w:delText>
        </w:r>
      </w:del>
      <w:r w:rsidRPr="00755CC4">
        <w:rPr>
          <w:rPrChange w:id="7225" w:author="Yufeng" w:date="2021-10-10T17:48:00Z">
            <w:rPr>
              <w:sz w:val="22"/>
            </w:rPr>
          </w:rPrChange>
        </w:rPr>
        <w:t>different in CRC</w:t>
      </w:r>
      <w:ins w:id="7226" w:author="LIN, Yufeng" w:date="2021-09-28T11:57:00Z">
        <w:r w:rsidR="00881177" w:rsidRPr="00755CC4">
          <w:rPr>
            <w:rPrChange w:id="7227" w:author="Yufeng" w:date="2021-10-10T17:48:00Z">
              <w:rPr>
                <w:sz w:val="22"/>
              </w:rPr>
            </w:rPrChange>
          </w:rPr>
          <w:t>.</w:t>
        </w:r>
      </w:ins>
      <w:del w:id="7228" w:author="LIN, Yufeng" w:date="2021-09-28T11:57:00Z">
        <w:r w:rsidRPr="00755CC4" w:rsidDel="00881177">
          <w:rPr>
            <w:rPrChange w:id="7229" w:author="Yufeng" w:date="2021-10-10T17:48:00Z">
              <w:rPr>
                <w:sz w:val="22"/>
              </w:rPr>
            </w:rPrChange>
          </w:rPr>
          <w:delText xml:space="preserve"> and identified that</w:delText>
        </w:r>
      </w:del>
      <w:del w:id="7230" w:author="LIN, Yufeng" w:date="2021-09-28T12:04:00Z">
        <w:r w:rsidRPr="00755CC4" w:rsidDel="00881177">
          <w:rPr>
            <w:rPrChange w:id="7231" w:author="Yufeng" w:date="2021-10-10T17:48:00Z">
              <w:rPr>
                <w:sz w:val="22"/>
              </w:rPr>
            </w:rPrChange>
          </w:rPr>
          <w:delText xml:space="preserve"> </w:delText>
        </w:r>
        <w:r w:rsidRPr="00755CC4" w:rsidDel="00881177">
          <w:rPr>
            <w:i/>
            <w:rPrChange w:id="7232" w:author="Yufeng" w:date="2021-10-10T17:48:00Z">
              <w:rPr>
                <w:i/>
                <w:iCs/>
                <w:sz w:val="22"/>
              </w:rPr>
            </w:rPrChange>
          </w:rPr>
          <w:delText>A. rambellii</w:delText>
        </w:r>
        <w:r w:rsidRPr="00755CC4" w:rsidDel="00881177">
          <w:rPr>
            <w:rPrChange w:id="7233" w:author="Yufeng" w:date="2021-10-10T17:48:00Z">
              <w:rPr>
                <w:sz w:val="22"/>
              </w:rPr>
            </w:rPrChange>
          </w:rPr>
          <w:delText xml:space="preserve"> and two CRC-related pathogens, </w:delText>
        </w:r>
        <w:r w:rsidRPr="00755CC4" w:rsidDel="00881177">
          <w:rPr>
            <w:i/>
            <w:rPrChange w:id="7234" w:author="Yufeng" w:date="2021-10-10T17:48:00Z">
              <w:rPr>
                <w:i/>
                <w:iCs/>
                <w:sz w:val="22"/>
              </w:rPr>
            </w:rPrChange>
          </w:rPr>
          <w:delText>F. nucleatum</w:delText>
        </w:r>
        <w:r w:rsidRPr="00755CC4" w:rsidDel="00881177">
          <w:rPr>
            <w:rPrChange w:id="7235" w:author="Yufeng" w:date="2021-10-10T17:48:00Z">
              <w:rPr>
                <w:sz w:val="22"/>
              </w:rPr>
            </w:rPrChange>
          </w:rPr>
          <w:delText xml:space="preserve">, and </w:delText>
        </w:r>
        <w:r w:rsidRPr="00755CC4" w:rsidDel="00881177">
          <w:rPr>
            <w:i/>
            <w:rPrChange w:id="7236" w:author="Yufeng" w:date="2021-10-10T17:48:00Z">
              <w:rPr>
                <w:i/>
                <w:iCs/>
                <w:sz w:val="22"/>
              </w:rPr>
            </w:rPrChange>
          </w:rPr>
          <w:delText>P. micra</w:delText>
        </w:r>
        <w:r w:rsidRPr="00755CC4" w:rsidDel="00881177">
          <w:rPr>
            <w:rPrChange w:id="7237" w:author="Yufeng" w:date="2021-10-10T17:48:00Z">
              <w:rPr>
                <w:sz w:val="22"/>
              </w:rPr>
            </w:rPrChange>
          </w:rPr>
          <w:delText>, showed a significant difference between the CRC and healthy control.</w:delText>
        </w:r>
      </w:del>
      <w:ins w:id="7238" w:author="LIN, Yufeng" w:date="2021-09-28T12:04:00Z">
        <w:r w:rsidR="00881177" w:rsidRPr="00755CC4">
          <w:rPr>
            <w:rPrChange w:id="7239" w:author="Yufeng" w:date="2021-10-10T17:48:00Z">
              <w:rPr>
                <w:sz w:val="22"/>
              </w:rPr>
            </w:rPrChange>
          </w:rPr>
          <w:t xml:space="preserve"> </w:t>
        </w:r>
      </w:ins>
      <w:ins w:id="7240" w:author="LIN, Yufeng" w:date="2021-09-28T11:59:00Z">
        <w:r w:rsidR="00881177" w:rsidRPr="00755CC4">
          <w:rPr>
            <w:rPrChange w:id="7241" w:author="Yufeng" w:date="2021-10-10T17:48:00Z">
              <w:rPr>
                <w:sz w:val="22"/>
              </w:rPr>
            </w:rPrChange>
          </w:rPr>
          <w:t>The specific relationships between</w:t>
        </w:r>
      </w:ins>
      <w:ins w:id="7242" w:author="LIN, Yufeng" w:date="2021-09-28T12:00:00Z">
        <w:r w:rsidR="00881177" w:rsidRPr="00755CC4">
          <w:rPr>
            <w:rPrChange w:id="7243" w:author="Yufeng" w:date="2021-10-10T17:48:00Z">
              <w:rPr>
                <w:sz w:val="22"/>
              </w:rPr>
            </w:rPrChange>
          </w:rPr>
          <w:t xml:space="preserve"> </w:t>
        </w:r>
        <w:r w:rsidR="00881177" w:rsidRPr="00755CC4">
          <w:rPr>
            <w:i/>
            <w:rPrChange w:id="7244" w:author="Yufeng" w:date="2021-10-10T17:48:00Z">
              <w:rPr>
                <w:sz w:val="22"/>
              </w:rPr>
            </w:rPrChange>
          </w:rPr>
          <w:t>A. rambellii</w:t>
        </w:r>
        <w:r w:rsidR="00881177" w:rsidRPr="00755CC4">
          <w:rPr>
            <w:rPrChange w:id="7245" w:author="Yufeng" w:date="2021-10-10T17:48:00Z">
              <w:rPr>
                <w:sz w:val="22"/>
              </w:rPr>
            </w:rPrChange>
          </w:rPr>
          <w:t xml:space="preserve"> with CRC-carcino</w:t>
        </w:r>
      </w:ins>
      <w:ins w:id="7246" w:author="LIN, Yufeng" w:date="2021-09-28T12:01:00Z">
        <w:r w:rsidR="00881177" w:rsidRPr="00755CC4">
          <w:rPr>
            <w:rPrChange w:id="7247" w:author="Yufeng" w:date="2021-10-10T17:48:00Z">
              <w:rPr>
                <w:sz w:val="22"/>
              </w:rPr>
            </w:rPrChange>
          </w:rPr>
          <w:t>gen</w:t>
        </w:r>
      </w:ins>
      <w:ins w:id="7248" w:author="LIN, Yufeng" w:date="2021-09-28T12:00:00Z">
        <w:r w:rsidR="00881177" w:rsidRPr="00755CC4">
          <w:rPr>
            <w:rPrChange w:id="7249" w:author="Yufeng" w:date="2021-10-10T17:48:00Z">
              <w:rPr>
                <w:sz w:val="22"/>
              </w:rPr>
            </w:rPrChange>
          </w:rPr>
          <w:t xml:space="preserve"> and </w:t>
        </w:r>
      </w:ins>
      <w:ins w:id="7250" w:author="LIN, Yufeng" w:date="2021-09-28T12:01:00Z">
        <w:r w:rsidR="00881177" w:rsidRPr="00755CC4">
          <w:rPr>
            <w:i/>
            <w:rPrChange w:id="7251" w:author="Yufeng" w:date="2021-10-10T17:48:00Z">
              <w:rPr>
                <w:sz w:val="22"/>
              </w:rPr>
            </w:rPrChange>
          </w:rPr>
          <w:t>P. kudriavzevii</w:t>
        </w:r>
        <w:r w:rsidR="00881177" w:rsidRPr="00755CC4">
          <w:rPr>
            <w:rPrChange w:id="7252" w:author="Yufeng" w:date="2021-10-10T17:48:00Z">
              <w:rPr>
                <w:sz w:val="22"/>
              </w:rPr>
            </w:rPrChange>
          </w:rPr>
          <w:t xml:space="preserve"> with CRC-probiotics</w:t>
        </w:r>
      </w:ins>
      <w:ins w:id="7253" w:author="LIN, Yufeng" w:date="2021-09-28T12:02:00Z">
        <w:r w:rsidR="00881177" w:rsidRPr="00755CC4">
          <w:rPr>
            <w:rPrChange w:id="7254" w:author="Yufeng" w:date="2021-10-10T17:48:00Z">
              <w:rPr>
                <w:sz w:val="22"/>
              </w:rPr>
            </w:rPrChange>
          </w:rPr>
          <w:t xml:space="preserve"> revealed that </w:t>
        </w:r>
      </w:ins>
      <w:ins w:id="7255" w:author="LIN, Yufeng" w:date="2021-09-28T13:08:00Z">
        <w:r w:rsidR="004314C2" w:rsidRPr="00755CC4">
          <w:rPr>
            <w:rPrChange w:id="7256" w:author="Yufeng" w:date="2021-10-10T17:48:00Z">
              <w:rPr>
                <w:sz w:val="22"/>
              </w:rPr>
            </w:rPrChange>
          </w:rPr>
          <w:t>fungi</w:t>
        </w:r>
      </w:ins>
      <w:ins w:id="7257" w:author="LIN, Yufeng" w:date="2021-09-28T12:02:00Z">
        <w:r w:rsidR="00881177" w:rsidRPr="00755CC4">
          <w:rPr>
            <w:rPrChange w:id="7258" w:author="Yufeng" w:date="2021-10-10T17:48:00Z">
              <w:rPr>
                <w:sz w:val="22"/>
              </w:rPr>
            </w:rPrChange>
          </w:rPr>
          <w:t xml:space="preserve"> </w:t>
        </w:r>
        <w:del w:id="7259" w:author="Lung Ngai TING" w:date="2021-10-09T18:25:00Z">
          <w:r w:rsidR="00881177" w:rsidRPr="00755CC4" w:rsidDel="007568D6">
            <w:rPr>
              <w:rPrChange w:id="7260" w:author="Yufeng" w:date="2021-10-10T17:48:00Z">
                <w:rPr>
                  <w:sz w:val="22"/>
                </w:rPr>
              </w:rPrChange>
            </w:rPr>
            <w:delText>were the important</w:delText>
          </w:r>
        </w:del>
      </w:ins>
      <w:ins w:id="7261" w:author="LIN, Yufeng" w:date="2021-09-28T12:03:00Z">
        <w:del w:id="7262" w:author="Lung Ngai TING" w:date="2021-10-09T18:25:00Z">
          <w:r w:rsidR="00881177" w:rsidRPr="00755CC4" w:rsidDel="007568D6">
            <w:rPr>
              <w:rPrChange w:id="7263" w:author="Yufeng" w:date="2021-10-10T17:48:00Z">
                <w:rPr>
                  <w:sz w:val="22"/>
                </w:rPr>
              </w:rPrChange>
            </w:rPr>
            <w:delText xml:space="preserve"> potential </w:delText>
          </w:r>
        </w:del>
      </w:ins>
      <w:ins w:id="7264" w:author="LIN, Yufeng" w:date="2021-09-28T12:04:00Z">
        <w:del w:id="7265" w:author="Lung Ngai TING" w:date="2021-10-09T18:25:00Z">
          <w:r w:rsidR="00881177" w:rsidRPr="00755CC4" w:rsidDel="007568D6">
            <w:rPr>
              <w:rPrChange w:id="7266" w:author="Yufeng" w:date="2021-10-10T17:48:00Z">
                <w:rPr>
                  <w:sz w:val="22"/>
                </w:rPr>
              </w:rPrChange>
            </w:rPr>
            <w:delText>biomarkers or inducement for CRC</w:delText>
          </w:r>
        </w:del>
      </w:ins>
      <w:ins w:id="7267" w:author="Lung Ngai TING" w:date="2021-10-09T18:25:00Z">
        <w:r w:rsidR="007568D6" w:rsidRPr="0038659B">
          <w:t xml:space="preserve">might play an important role in CRC development or be </w:t>
        </w:r>
        <w:r w:rsidR="00322E7E" w:rsidRPr="0038659B">
          <w:t>potential predictive biomarkers</w:t>
        </w:r>
      </w:ins>
      <w:ins w:id="7268" w:author="LIN, Yufeng" w:date="2021-09-28T12:04:00Z">
        <w:r w:rsidR="00881177" w:rsidRPr="00755CC4">
          <w:rPr>
            <w:rPrChange w:id="7269" w:author="Yufeng" w:date="2021-10-10T17:48:00Z">
              <w:rPr>
                <w:sz w:val="22"/>
              </w:rPr>
            </w:rPrChange>
          </w:rPr>
          <w:t>.</w:t>
        </w:r>
      </w:ins>
    </w:p>
    <w:p w14:paraId="131763F6" w14:textId="77777777" w:rsidR="00D9531B" w:rsidRPr="0038659B" w:rsidRDefault="00D9531B">
      <w:pPr>
        <w:pStyle w:val="title20825"/>
        <w:jc w:val="left"/>
        <w:pPrChange w:id="7270" w:author="Yufeng" w:date="2021-10-10T17:53:00Z">
          <w:pPr>
            <w:pStyle w:val="title20825"/>
          </w:pPr>
        </w:pPrChange>
      </w:pPr>
      <w:r w:rsidRPr="0038659B">
        <w:rPr>
          <w:i/>
        </w:rPr>
        <w:t xml:space="preserve">Aspergillus rambellii </w:t>
      </w:r>
      <w:r w:rsidRPr="0038659B">
        <w:t xml:space="preserve">and its conditioned medium promote the viability of colon cancer cells. </w:t>
      </w:r>
    </w:p>
    <w:p w14:paraId="6B8C63BB" w14:textId="31BDE303" w:rsidR="00D9531B" w:rsidRPr="00755CC4" w:rsidDel="00ED16E1" w:rsidRDefault="006546E8">
      <w:pPr>
        <w:jc w:val="left"/>
        <w:rPr>
          <w:del w:id="7271" w:author="Yufeng" w:date="2021-10-10T18:12:00Z"/>
          <w:rPrChange w:id="7272" w:author="Yufeng" w:date="2021-10-10T17:48:00Z">
            <w:rPr>
              <w:del w:id="7273" w:author="Yufeng" w:date="2021-10-10T18:12:00Z"/>
              <w:sz w:val="22"/>
            </w:rPr>
          </w:rPrChange>
        </w:rPr>
        <w:pPrChange w:id="7274" w:author="Yufeng" w:date="2021-10-10T17:53:00Z">
          <w:pPr/>
        </w:pPrChange>
      </w:pPr>
      <w:r w:rsidRPr="00755CC4">
        <w:rPr>
          <w:highlight w:val="yellow"/>
          <w:rPrChange w:id="7275" w:author="Yufeng" w:date="2021-10-10T17:48:00Z">
            <w:rPr>
              <w:sz w:val="22"/>
              <w:highlight w:val="yellow"/>
            </w:rPr>
          </w:rPrChange>
        </w:rPr>
        <w:t>[</w:t>
      </w:r>
      <w:r w:rsidR="00D9531B" w:rsidRPr="00755CC4">
        <w:rPr>
          <w:highlight w:val="yellow"/>
          <w:rPrChange w:id="7276" w:author="Yufeng" w:date="2021-10-10T17:48:00Z">
            <w:rPr>
              <w:sz w:val="22"/>
              <w:highlight w:val="yellow"/>
            </w:rPr>
          </w:rPrChange>
        </w:rPr>
        <w:t>TBA</w:t>
      </w:r>
      <w:r w:rsidRPr="00755CC4">
        <w:rPr>
          <w:highlight w:val="yellow"/>
          <w:rPrChange w:id="7277" w:author="Yufeng" w:date="2021-10-10T17:48:00Z">
            <w:rPr>
              <w:sz w:val="22"/>
              <w:highlight w:val="yellow"/>
            </w:rPr>
          </w:rPrChange>
        </w:rPr>
        <w:t>]</w:t>
      </w:r>
    </w:p>
    <w:p w14:paraId="7CCD70D8" w14:textId="77777777" w:rsidR="00D9531B" w:rsidRPr="00ED16E1" w:rsidRDefault="00D9531B">
      <w:pPr>
        <w:jc w:val="left"/>
        <w:rPr>
          <w:rFonts w:eastAsiaTheme="minorEastAsia"/>
          <w:rPrChange w:id="7278" w:author="Yufeng" w:date="2021-10-10T18:12:00Z">
            <w:rPr>
              <w:sz w:val="22"/>
            </w:rPr>
          </w:rPrChange>
        </w:rPr>
        <w:pPrChange w:id="7279" w:author="Yufeng" w:date="2021-10-10T17:53:00Z">
          <w:pPr/>
        </w:pPrChange>
      </w:pPr>
    </w:p>
    <w:p w14:paraId="14AA41EB" w14:textId="77777777" w:rsidR="00867992" w:rsidRPr="00755CC4" w:rsidRDefault="00867992">
      <w:pPr>
        <w:widowControl/>
        <w:jc w:val="left"/>
        <w:rPr>
          <w:b/>
          <w:kern w:val="44"/>
          <w:u w:val="single"/>
          <w:rPrChange w:id="7280" w:author="Yufeng" w:date="2021-10-10T17:48:00Z">
            <w:rPr>
              <w:b/>
              <w:bCs/>
              <w:kern w:val="44"/>
              <w:sz w:val="22"/>
              <w:u w:val="single"/>
            </w:rPr>
          </w:rPrChange>
        </w:rPr>
        <w:pPrChange w:id="7281" w:author="Yufeng" w:date="2021-10-10T17:53:00Z">
          <w:pPr>
            <w:widowControl/>
          </w:pPr>
        </w:pPrChange>
      </w:pPr>
      <w:r w:rsidRPr="00755CC4">
        <w:rPr>
          <w:rPrChange w:id="7282" w:author="Yufeng" w:date="2021-10-10T17:48:00Z">
            <w:rPr>
              <w:sz w:val="22"/>
            </w:rPr>
          </w:rPrChange>
        </w:rPr>
        <w:br w:type="page"/>
      </w:r>
    </w:p>
    <w:p w14:paraId="62AF8E70" w14:textId="77777777" w:rsidR="00867992" w:rsidRPr="00755CC4" w:rsidRDefault="00867992">
      <w:pPr>
        <w:pStyle w:val="title10831"/>
        <w:spacing w:line="480" w:lineRule="auto"/>
        <w:jc w:val="left"/>
        <w:rPr>
          <w:sz w:val="24"/>
          <w:szCs w:val="24"/>
          <w:rPrChange w:id="7283" w:author="Yufeng" w:date="2021-10-10T17:48:00Z">
            <w:rPr/>
          </w:rPrChange>
        </w:rPr>
        <w:pPrChange w:id="7284" w:author="Yufeng" w:date="2021-10-10T17:53:00Z">
          <w:pPr>
            <w:pStyle w:val="title10831"/>
          </w:pPr>
        </w:pPrChange>
      </w:pPr>
      <w:r w:rsidRPr="00755CC4">
        <w:rPr>
          <w:sz w:val="24"/>
          <w:szCs w:val="24"/>
          <w:rPrChange w:id="7285" w:author="Yufeng" w:date="2021-10-10T17:48:00Z">
            <w:rPr/>
          </w:rPrChange>
        </w:rPr>
        <w:lastRenderedPageBreak/>
        <w:t>Discussion</w:t>
      </w:r>
    </w:p>
    <w:p w14:paraId="5C0E4BF3" w14:textId="5967A344" w:rsidR="00CE631D" w:rsidRPr="00755CC4" w:rsidDel="004342F9" w:rsidRDefault="00432D9F">
      <w:pPr>
        <w:jc w:val="left"/>
        <w:rPr>
          <w:ins w:id="7286" w:author="LIN, Yufeng" w:date="2021-10-06T11:50:00Z"/>
          <w:del w:id="7287" w:author="Lung Ngai TING" w:date="2021-10-08T15:08:00Z"/>
          <w:rPrChange w:id="7288" w:author="Yufeng" w:date="2021-10-10T17:48:00Z">
            <w:rPr>
              <w:ins w:id="7289" w:author="LIN, Yufeng" w:date="2021-10-06T11:50:00Z"/>
              <w:del w:id="7290" w:author="Lung Ngai TING" w:date="2021-10-08T15:08:00Z"/>
              <w:sz w:val="22"/>
            </w:rPr>
          </w:rPrChange>
        </w:rPr>
        <w:pPrChange w:id="7291" w:author="Yufeng" w:date="2021-10-10T17:53:00Z">
          <w:pPr/>
        </w:pPrChange>
      </w:pPr>
      <w:ins w:id="7292" w:author="LIN, Yufeng" w:date="2021-10-05T18:00:00Z">
        <w:del w:id="7293" w:author="nick ting" w:date="2021-10-05T23:19:00Z">
          <w:r w:rsidRPr="00755CC4" w:rsidDel="00365120">
            <w:rPr>
              <w:rPrChange w:id="7294" w:author="Yufeng" w:date="2021-10-10T17:48:00Z">
                <w:rPr>
                  <w:sz w:val="22"/>
                </w:rPr>
              </w:rPrChange>
            </w:rPr>
            <w:delText>Our study was the first to report the enteric fungi altered in CRC across multiple cohorts according to the acknowledge we know.</w:delText>
          </w:r>
        </w:del>
      </w:ins>
      <w:ins w:id="7295" w:author="LIN, Yufeng" w:date="2021-10-06T10:10:00Z">
        <w:del w:id="7296" w:author="nick ting" w:date="2021-10-07T00:22:00Z">
          <w:r w:rsidR="00395D95" w:rsidRPr="00755CC4" w:rsidDel="0099700F">
            <w:rPr>
              <w:rPrChange w:id="7297" w:author="Yufeng" w:date="2021-10-10T17:48:00Z">
                <w:rPr>
                  <w:sz w:val="22"/>
                </w:rPr>
              </w:rPrChange>
            </w:rPr>
            <w:delText xml:space="preserve">the present </w:delText>
          </w:r>
        </w:del>
      </w:ins>
      <w:ins w:id="7298" w:author="LIN, Yufeng" w:date="2021-10-06T10:17:00Z">
        <w:del w:id="7299" w:author="nick ting" w:date="2021-10-07T00:22:00Z">
          <w:r w:rsidR="00395D95" w:rsidRPr="00755CC4" w:rsidDel="0099700F">
            <w:rPr>
              <w:rPrChange w:id="7300" w:author="Yufeng" w:date="2021-10-10T17:48:00Z">
                <w:rPr>
                  <w:sz w:val="22"/>
                </w:rPr>
              </w:rPrChange>
            </w:rPr>
            <w:delText xml:space="preserve">comprehensively </w:delText>
          </w:r>
        </w:del>
      </w:ins>
      <w:ins w:id="7301" w:author="LIN, Yufeng" w:date="2021-10-06T10:15:00Z">
        <w:del w:id="7302" w:author="nick ting" w:date="2021-10-07T00:22:00Z">
          <w:r w:rsidR="00395D95" w:rsidRPr="00755CC4" w:rsidDel="0099700F">
            <w:rPr>
              <w:rPrChange w:id="7303" w:author="Yufeng" w:date="2021-10-10T17:48:00Z">
                <w:rPr>
                  <w:sz w:val="22"/>
                </w:rPr>
              </w:rPrChange>
            </w:rPr>
            <w:delText xml:space="preserve">disclosed the </w:delText>
          </w:r>
        </w:del>
      </w:ins>
      <w:ins w:id="7304" w:author="LIN, Yufeng" w:date="2021-10-06T10:29:00Z">
        <w:del w:id="7305" w:author="nick ting" w:date="2021-10-07T00:22:00Z">
          <w:r w:rsidR="007D3A9D" w:rsidRPr="00755CC4" w:rsidDel="0099700F">
            <w:rPr>
              <w:rPrChange w:id="7306" w:author="Yufeng" w:date="2021-10-10T17:48:00Z">
                <w:rPr>
                  <w:sz w:val="22"/>
                </w:rPr>
              </w:rPrChange>
            </w:rPr>
            <w:delText xml:space="preserve">perturbed </w:delText>
          </w:r>
        </w:del>
      </w:ins>
      <w:ins w:id="7307" w:author="LIN, Yufeng" w:date="2021-10-06T10:18:00Z">
        <w:del w:id="7308" w:author="nick ting" w:date="2021-10-07T00:22:00Z">
          <w:r w:rsidR="00395D95" w:rsidRPr="00755CC4" w:rsidDel="0099700F">
            <w:rPr>
              <w:rPrChange w:id="7309" w:author="Yufeng" w:date="2021-10-10T17:48:00Z">
                <w:rPr>
                  <w:sz w:val="22"/>
                </w:rPr>
              </w:rPrChange>
            </w:rPr>
            <w:delText>CRC-associated intestinal fungi</w:delText>
          </w:r>
        </w:del>
      </w:ins>
      <w:ins w:id="7310" w:author="LIN, Yufeng" w:date="2021-10-06T10:27:00Z">
        <w:del w:id="7311" w:author="nick ting" w:date="2021-10-07T00:22:00Z">
          <w:r w:rsidR="007D3A9D" w:rsidRPr="00755CC4" w:rsidDel="0099700F">
            <w:rPr>
              <w:rPrChange w:id="7312" w:author="Yufeng" w:date="2021-10-10T17:48:00Z">
                <w:rPr>
                  <w:sz w:val="22"/>
                </w:rPr>
              </w:rPrChange>
            </w:rPr>
            <w:delText>,</w:delText>
          </w:r>
        </w:del>
      </w:ins>
      <w:ins w:id="7313" w:author="LIN, Yufeng" w:date="2021-10-06T10:28:00Z">
        <w:del w:id="7314" w:author="nick ting" w:date="2021-10-07T00:22:00Z">
          <w:r w:rsidR="007D3A9D" w:rsidRPr="00755CC4" w:rsidDel="0099700F">
            <w:rPr>
              <w:rPrChange w:id="7315" w:author="Yufeng" w:date="2021-10-10T17:48:00Z">
                <w:rPr>
                  <w:sz w:val="22"/>
                </w:rPr>
              </w:rPrChange>
            </w:rPr>
            <w:delText xml:space="preserve"> </w:delText>
          </w:r>
        </w:del>
      </w:ins>
      <w:ins w:id="7316" w:author="LIN, Yufeng" w:date="2021-10-06T10:18:00Z">
        <w:del w:id="7317" w:author="nick ting" w:date="2021-10-07T00:22:00Z">
          <w:r w:rsidR="00395D95" w:rsidRPr="00755CC4" w:rsidDel="0099700F">
            <w:rPr>
              <w:rPrChange w:id="7318" w:author="Yufeng" w:date="2021-10-10T17:48:00Z">
                <w:rPr>
                  <w:sz w:val="22"/>
                </w:rPr>
              </w:rPrChange>
            </w:rPr>
            <w:delText xml:space="preserve">and </w:delText>
          </w:r>
        </w:del>
      </w:ins>
      <w:ins w:id="7319" w:author="LIN, Yufeng" w:date="2021-10-06T10:22:00Z">
        <w:del w:id="7320" w:author="nick ting" w:date="2021-10-07T00:22:00Z">
          <w:r w:rsidR="007D3A9D" w:rsidRPr="00755CC4" w:rsidDel="0099700F">
            <w:rPr>
              <w:rPrChange w:id="7321" w:author="Yufeng" w:date="2021-10-10T17:48:00Z">
                <w:rPr>
                  <w:sz w:val="22"/>
                </w:rPr>
              </w:rPrChange>
            </w:rPr>
            <w:delText xml:space="preserve">its </w:delText>
          </w:r>
        </w:del>
      </w:ins>
      <w:ins w:id="7322" w:author="LIN, Yufeng" w:date="2021-10-06T10:26:00Z">
        <w:del w:id="7323" w:author="nick ting" w:date="2021-10-07T00:22:00Z">
          <w:r w:rsidR="007D3A9D" w:rsidRPr="00755CC4" w:rsidDel="0099700F">
            <w:rPr>
              <w:rPrChange w:id="7324" w:author="Yufeng" w:date="2021-10-10T17:48:00Z">
                <w:rPr>
                  <w:sz w:val="22"/>
                </w:rPr>
              </w:rPrChange>
            </w:rPr>
            <w:delText xml:space="preserve">tran-kingdom </w:delText>
          </w:r>
        </w:del>
      </w:ins>
      <w:ins w:id="7325" w:author="LIN, Yufeng" w:date="2021-10-06T10:22:00Z">
        <w:del w:id="7326" w:author="nick ting" w:date="2021-10-07T00:22:00Z">
          <w:r w:rsidR="007D3A9D" w:rsidRPr="00755CC4" w:rsidDel="0099700F">
            <w:rPr>
              <w:rPrChange w:id="7327" w:author="Yufeng" w:date="2021-10-10T17:48:00Z">
                <w:rPr>
                  <w:sz w:val="22"/>
                </w:rPr>
              </w:rPrChange>
            </w:rPr>
            <w:delText xml:space="preserve">interaction </w:delText>
          </w:r>
        </w:del>
      </w:ins>
      <w:ins w:id="7328" w:author="LIN, Yufeng" w:date="2021-10-06T10:26:00Z">
        <w:del w:id="7329" w:author="nick ting" w:date="2021-10-07T00:22:00Z">
          <w:r w:rsidR="007D3A9D" w:rsidRPr="00755CC4" w:rsidDel="0099700F">
            <w:rPr>
              <w:rPrChange w:id="7330" w:author="Yufeng" w:date="2021-10-10T17:48:00Z">
                <w:rPr>
                  <w:sz w:val="22"/>
                </w:rPr>
              </w:rPrChange>
            </w:rPr>
            <w:delText>with  bacteria</w:delText>
          </w:r>
        </w:del>
      </w:ins>
      <w:ins w:id="7331" w:author="LIN, Yufeng" w:date="2021-10-06T10:24:00Z">
        <w:del w:id="7332" w:author="nick ting" w:date="2021-10-07T00:22:00Z">
          <w:r w:rsidR="007D3A9D" w:rsidRPr="00755CC4" w:rsidDel="0099700F">
            <w:rPr>
              <w:rPrChange w:id="7333" w:author="Yufeng" w:date="2021-10-10T17:48:00Z">
                <w:rPr>
                  <w:sz w:val="22"/>
                </w:rPr>
              </w:rPrChange>
            </w:rPr>
            <w:delText>.</w:delText>
          </w:r>
        </w:del>
      </w:ins>
      <w:ins w:id="7334" w:author="LIN, Yufeng" w:date="2021-10-06T10:30:00Z">
        <w:del w:id="7335" w:author="nick ting" w:date="2021-10-07T00:22:00Z">
          <w:r w:rsidR="0083103C" w:rsidRPr="00755CC4" w:rsidDel="0099700F">
            <w:rPr>
              <w:rPrChange w:id="7336" w:author="Yufeng" w:date="2021-10-10T17:48:00Z">
                <w:rPr>
                  <w:sz w:val="22"/>
                </w:rPr>
              </w:rPrChange>
            </w:rPr>
            <w:delText xml:space="preserve"> </w:delText>
          </w:r>
        </w:del>
      </w:ins>
      <w:ins w:id="7337" w:author="LIN, Yufeng" w:date="2021-10-06T11:58:00Z">
        <w:r w:rsidR="00DD4166" w:rsidRPr="00755CC4">
          <w:rPr>
            <w:rPrChange w:id="7338" w:author="Yufeng" w:date="2021-10-10T17:48:00Z">
              <w:rPr>
                <w:sz w:val="22"/>
              </w:rPr>
            </w:rPrChange>
          </w:rPr>
          <w:t>Our study performed the first comprehensive multi-cohort</w:t>
        </w:r>
        <w:del w:id="7339" w:author="nick ting" w:date="2021-10-07T08:35:00Z">
          <w:r w:rsidR="00DD4166" w:rsidRPr="00755CC4" w:rsidDel="00126C1D">
            <w:rPr>
              <w:rPrChange w:id="7340" w:author="Yufeng" w:date="2021-10-10T17:48:00Z">
                <w:rPr>
                  <w:sz w:val="22"/>
                </w:rPr>
              </w:rPrChange>
            </w:rPr>
            <w:delText>s</w:delText>
          </w:r>
        </w:del>
        <w:r w:rsidR="00DD4166" w:rsidRPr="00755CC4">
          <w:rPr>
            <w:rPrChange w:id="7341" w:author="Yufeng" w:date="2021-10-10T17:48:00Z">
              <w:rPr>
                <w:sz w:val="22"/>
              </w:rPr>
            </w:rPrChange>
          </w:rPr>
          <w:t xml:space="preserve"> meta-analysis of enteric fungi shotgun metagenomics in CRC</w:t>
        </w:r>
      </w:ins>
      <w:ins w:id="7342" w:author="nick ting" w:date="2021-10-07T00:19:00Z">
        <w:r w:rsidR="0099700F" w:rsidRPr="00755CC4">
          <w:rPr>
            <w:rPrChange w:id="7343" w:author="Yufeng" w:date="2021-10-10T17:48:00Z">
              <w:rPr>
                <w:sz w:val="22"/>
              </w:rPr>
            </w:rPrChange>
          </w:rPr>
          <w:t>.</w:t>
        </w:r>
      </w:ins>
      <w:ins w:id="7344" w:author="LIN, Yufeng" w:date="2021-10-06T11:58:00Z">
        <w:r w:rsidR="00DD4166" w:rsidRPr="00755CC4">
          <w:rPr>
            <w:rPrChange w:id="7345" w:author="Yufeng" w:date="2021-10-10T17:48:00Z">
              <w:rPr>
                <w:sz w:val="22"/>
              </w:rPr>
            </w:rPrChange>
          </w:rPr>
          <w:t xml:space="preserve"> </w:t>
        </w:r>
      </w:ins>
      <w:ins w:id="7346" w:author="nick ting" w:date="2021-10-07T00:20:00Z">
        <w:r w:rsidR="0099700F" w:rsidRPr="00755CC4">
          <w:rPr>
            <w:rPrChange w:id="7347" w:author="Yufeng" w:date="2021-10-10T17:48:00Z">
              <w:rPr>
                <w:sz w:val="22"/>
              </w:rPr>
            </w:rPrChange>
          </w:rPr>
          <w:t xml:space="preserve">Samples </w:t>
        </w:r>
      </w:ins>
      <w:ins w:id="7348" w:author="LIN, Yufeng" w:date="2021-10-06T11:58:00Z">
        <w:r w:rsidR="00DD4166" w:rsidRPr="00755CC4">
          <w:rPr>
            <w:rPrChange w:id="7349" w:author="Yufeng" w:date="2021-10-10T17:48:00Z">
              <w:rPr>
                <w:sz w:val="22"/>
              </w:rPr>
            </w:rPrChange>
          </w:rPr>
          <w:t xml:space="preserve">from eight publicly available cohorts and one </w:t>
        </w:r>
        <w:del w:id="7350" w:author="nick ting" w:date="2021-10-07T08:35:00Z">
          <w:r w:rsidR="00DD4166" w:rsidRPr="00755CC4" w:rsidDel="00126C1D">
            <w:rPr>
              <w:rPrChange w:id="7351" w:author="Yufeng" w:date="2021-10-10T17:48:00Z">
                <w:rPr>
                  <w:sz w:val="22"/>
                </w:rPr>
              </w:rPrChange>
            </w:rPr>
            <w:delText xml:space="preserve">previously </w:delText>
          </w:r>
        </w:del>
        <w:r w:rsidR="00DD4166" w:rsidRPr="00755CC4">
          <w:rPr>
            <w:rPrChange w:id="7352" w:author="Yufeng" w:date="2021-10-10T17:48:00Z">
              <w:rPr>
                <w:sz w:val="22"/>
              </w:rPr>
            </w:rPrChange>
          </w:rPr>
          <w:t>unpublished dataset</w:t>
        </w:r>
      </w:ins>
      <w:ins w:id="7353" w:author="nick ting" w:date="2021-10-07T08:35:00Z">
        <w:r w:rsidR="00126C1D" w:rsidRPr="00755CC4">
          <w:rPr>
            <w:rPrChange w:id="7354" w:author="Yufeng" w:date="2021-10-10T17:48:00Z">
              <w:rPr>
                <w:sz w:val="22"/>
              </w:rPr>
            </w:rPrChange>
          </w:rPr>
          <w:t xml:space="preserve"> were assembled in this study</w:t>
        </w:r>
      </w:ins>
      <w:ins w:id="7355" w:author="LIN, Yufeng" w:date="2021-10-06T11:58:00Z">
        <w:r w:rsidR="00DD4166" w:rsidRPr="00755CC4">
          <w:rPr>
            <w:rPrChange w:id="7356" w:author="Yufeng" w:date="2021-10-10T17:48:00Z">
              <w:rPr>
                <w:sz w:val="22"/>
              </w:rPr>
            </w:rPrChange>
          </w:rPr>
          <w:t xml:space="preserve">. </w:t>
        </w:r>
      </w:ins>
      <w:ins w:id="7357" w:author="LIN, Yufeng" w:date="2021-10-06T11:50:00Z">
        <w:r w:rsidR="00CE631D" w:rsidRPr="00755CC4">
          <w:rPr>
            <w:rPrChange w:id="7358" w:author="Yufeng" w:date="2021-10-10T17:48:00Z">
              <w:rPr>
                <w:sz w:val="22"/>
              </w:rPr>
            </w:rPrChange>
          </w:rPr>
          <w:t>We were able to demonstrate the distinct mycobiota alteration in CRC patients versus hea</w:t>
        </w:r>
      </w:ins>
      <w:ins w:id="7359" w:author="LIN, Yufeng" w:date="2021-10-07T10:56:00Z">
        <w:r w:rsidR="00E81CE7" w:rsidRPr="0038659B">
          <w:t>l</w:t>
        </w:r>
      </w:ins>
      <w:ins w:id="7360" w:author="LIN, Yufeng" w:date="2021-10-06T11:50:00Z">
        <w:r w:rsidR="00CE631D" w:rsidRPr="00755CC4">
          <w:rPr>
            <w:rPrChange w:id="7361" w:author="Yufeng" w:date="2021-10-10T17:48:00Z">
              <w:rPr>
                <w:sz w:val="22"/>
              </w:rPr>
            </w:rPrChange>
          </w:rPr>
          <w:t xml:space="preserve">thy individuals. Using robust statistical methods, we </w:t>
        </w:r>
        <w:del w:id="7362" w:author="Lung Ngai TING" w:date="2021-10-08T15:09:00Z">
          <w:r w:rsidR="00CE631D" w:rsidRPr="00755CC4" w:rsidDel="00896AF0">
            <w:rPr>
              <w:rPrChange w:id="7363" w:author="Yufeng" w:date="2021-10-10T17:48:00Z">
                <w:rPr>
                  <w:sz w:val="22"/>
                </w:rPr>
              </w:rPrChange>
            </w:rPr>
            <w:delText xml:space="preserve">also </w:delText>
          </w:r>
        </w:del>
        <w:r w:rsidR="00CE631D" w:rsidRPr="00755CC4">
          <w:rPr>
            <w:rPrChange w:id="7364" w:author="Yufeng" w:date="2021-10-10T17:48:00Z">
              <w:rPr>
                <w:sz w:val="22"/>
              </w:rPr>
            </w:rPrChange>
          </w:rPr>
          <w:t>identified differentially abundant fungi present in CRC patients</w:t>
        </w:r>
      </w:ins>
      <w:ins w:id="7365" w:author="LIN, Yufeng" w:date="2021-10-07T10:56:00Z">
        <w:r w:rsidR="00E81CE7" w:rsidRPr="0038659B">
          <w:t>,</w:t>
        </w:r>
      </w:ins>
      <w:ins w:id="7366" w:author="LIN, Yufeng" w:date="2021-10-06T11:50:00Z">
        <w:r w:rsidR="00CE631D" w:rsidRPr="00755CC4">
          <w:rPr>
            <w:rPrChange w:id="7367" w:author="Yufeng" w:date="2021-10-10T17:48:00Z">
              <w:rPr>
                <w:sz w:val="22"/>
              </w:rPr>
            </w:rPrChange>
          </w:rPr>
          <w:t xml:space="preserve"> which could be used together with bacterial markers to improve the accuracy of distinguishing CRC patients from tumor-free healthy individuals based on fecal metagenomes. Our DAGC analysis further inferred the correlations among fungal markers and bacterial markers identified</w:t>
        </w:r>
      </w:ins>
      <w:ins w:id="7368" w:author="nick ting" w:date="2021-10-07T08:36:00Z">
        <w:r w:rsidR="00126C1D" w:rsidRPr="00755CC4">
          <w:rPr>
            <w:rPrChange w:id="7369" w:author="Yufeng" w:date="2021-10-10T17:48:00Z">
              <w:rPr>
                <w:sz w:val="22"/>
              </w:rPr>
            </w:rPrChange>
          </w:rPr>
          <w:t xml:space="preserve">. </w:t>
        </w:r>
      </w:ins>
      <w:ins w:id="7370" w:author="nick ting" w:date="2021-10-07T08:37:00Z">
        <w:r w:rsidR="00126C1D" w:rsidRPr="00755CC4">
          <w:rPr>
            <w:rPrChange w:id="7371" w:author="Yufeng" w:date="2021-10-10T17:48:00Z">
              <w:rPr>
                <w:sz w:val="22"/>
              </w:rPr>
            </w:rPrChange>
          </w:rPr>
          <w:t xml:space="preserve">We further calculated the </w:t>
        </w:r>
      </w:ins>
      <w:ins w:id="7372" w:author="LIN, Yufeng" w:date="2021-10-06T11:50:00Z">
        <w:del w:id="7373" w:author="nick ting" w:date="2021-10-07T08:36:00Z">
          <w:r w:rsidR="00CE631D" w:rsidRPr="00755CC4" w:rsidDel="00126C1D">
            <w:rPr>
              <w:rPrChange w:id="7374" w:author="Yufeng" w:date="2021-10-10T17:48:00Z">
                <w:rPr>
                  <w:sz w:val="22"/>
                </w:rPr>
              </w:rPrChange>
            </w:rPr>
            <w:delText xml:space="preserve"> as well as the </w:delText>
          </w:r>
        </w:del>
        <w:r w:rsidR="00CE631D" w:rsidRPr="00755CC4">
          <w:rPr>
            <w:rPrChange w:id="7375" w:author="Yufeng" w:date="2021-10-10T17:48:00Z">
              <w:rPr>
                <w:sz w:val="22"/>
              </w:rPr>
            </w:rPrChange>
          </w:rPr>
          <w:t>correlation differences in CRC patients versus healthy controls</w:t>
        </w:r>
      </w:ins>
      <w:ins w:id="7376" w:author="LIN, Yufeng" w:date="2021-10-07T10:56:00Z">
        <w:r w:rsidR="00E81CE7" w:rsidRPr="0038659B">
          <w:t>,</w:t>
        </w:r>
      </w:ins>
      <w:ins w:id="7377" w:author="nick ting" w:date="2021-10-07T08:37:00Z">
        <w:r w:rsidR="00126C1D" w:rsidRPr="00755CC4">
          <w:rPr>
            <w:rPrChange w:id="7378" w:author="Yufeng" w:date="2021-10-10T17:48:00Z">
              <w:rPr>
                <w:sz w:val="22"/>
              </w:rPr>
            </w:rPrChange>
          </w:rPr>
          <w:t xml:space="preserve"> which </w:t>
        </w:r>
      </w:ins>
      <w:ins w:id="7379" w:author="LIN, Yufeng" w:date="2021-10-06T11:50:00Z">
        <w:del w:id="7380" w:author="nick ting" w:date="2021-10-07T08:37:00Z">
          <w:r w:rsidR="00CE631D" w:rsidRPr="00755CC4" w:rsidDel="00126C1D">
            <w:rPr>
              <w:rPrChange w:id="7381" w:author="Yufeng" w:date="2021-10-10T17:48:00Z">
                <w:rPr>
                  <w:sz w:val="22"/>
                </w:rPr>
              </w:rPrChange>
            </w:rPr>
            <w:delText>.</w:delText>
          </w:r>
        </w:del>
      </w:ins>
      <w:ins w:id="7382" w:author="LIN, Yufeng" w:date="2021-10-06T13:23:00Z">
        <w:del w:id="7383" w:author="nick ting" w:date="2021-10-07T08:37:00Z">
          <w:r w:rsidR="00C82F35" w:rsidRPr="00755CC4" w:rsidDel="00126C1D">
            <w:rPr>
              <w:rPrChange w:id="7384" w:author="Yufeng" w:date="2021-10-10T17:48:00Z">
                <w:rPr>
                  <w:sz w:val="22"/>
                </w:rPr>
              </w:rPrChange>
            </w:rPr>
            <w:delText xml:space="preserve"> </w:delText>
          </w:r>
        </w:del>
      </w:ins>
      <w:ins w:id="7385" w:author="nick ting" w:date="2021-10-07T00:22:00Z">
        <w:r w:rsidR="0099700F" w:rsidRPr="00755CC4">
          <w:rPr>
            <w:rPrChange w:id="7386" w:author="Yufeng" w:date="2021-10-10T17:48:00Z">
              <w:rPr>
                <w:sz w:val="22"/>
              </w:rPr>
            </w:rPrChange>
          </w:rPr>
          <w:t xml:space="preserve">revealed the potential fungi-bacterial interactions associated with CRC pathogenesis. </w:t>
        </w:r>
      </w:ins>
      <w:ins w:id="7387" w:author="LIN, Yufeng" w:date="2021-10-06T13:23:00Z">
        <w:r w:rsidR="00C82F35" w:rsidRPr="00755CC4">
          <w:rPr>
            <w:b/>
            <w:highlight w:val="yellow"/>
            <w:rPrChange w:id="7388" w:author="Yufeng" w:date="2021-10-10T17:48:00Z">
              <w:rPr>
                <w:sz w:val="22"/>
              </w:rPr>
            </w:rPrChange>
          </w:rPr>
          <w:t>[TBA]</w:t>
        </w:r>
      </w:ins>
    </w:p>
    <w:p w14:paraId="6A176755" w14:textId="7CE546B0" w:rsidR="00CE631D" w:rsidRPr="00755CC4" w:rsidDel="00FD106C" w:rsidRDefault="00CE631D">
      <w:pPr>
        <w:jc w:val="left"/>
        <w:rPr>
          <w:ins w:id="7389" w:author="LIN, Yufeng" w:date="2021-10-06T11:50:00Z"/>
          <w:del w:id="7390" w:author="Yufeng" w:date="2021-10-10T18:06:00Z"/>
          <w:rPrChange w:id="7391" w:author="Yufeng" w:date="2021-10-10T17:48:00Z">
            <w:rPr>
              <w:ins w:id="7392" w:author="LIN, Yufeng" w:date="2021-10-06T11:50:00Z"/>
              <w:del w:id="7393" w:author="Yufeng" w:date="2021-10-10T18:06:00Z"/>
              <w:sz w:val="22"/>
            </w:rPr>
          </w:rPrChange>
        </w:rPr>
        <w:pPrChange w:id="7394" w:author="Yufeng" w:date="2021-10-10T17:53:00Z">
          <w:pPr/>
        </w:pPrChange>
      </w:pPr>
    </w:p>
    <w:p w14:paraId="03F85621" w14:textId="0AA056C7" w:rsidR="00867992" w:rsidRPr="00755CC4" w:rsidDel="0012784A" w:rsidRDefault="00CE631D">
      <w:pPr>
        <w:jc w:val="left"/>
        <w:rPr>
          <w:del w:id="7395" w:author="Lung Ngai TING" w:date="2021-10-08T15:29:00Z"/>
          <w:rPrChange w:id="7396" w:author="Yufeng" w:date="2021-10-10T17:48:00Z">
            <w:rPr>
              <w:del w:id="7397" w:author="Lung Ngai TING" w:date="2021-10-08T15:29:00Z"/>
              <w:sz w:val="22"/>
            </w:rPr>
          </w:rPrChange>
        </w:rPr>
        <w:pPrChange w:id="7398" w:author="Yufeng" w:date="2021-10-10T17:53:00Z">
          <w:pPr/>
        </w:pPrChange>
      </w:pPr>
      <w:ins w:id="7399" w:author="LIN, Yufeng" w:date="2021-10-06T11:51:00Z">
        <w:del w:id="7400" w:author="Lung Ngai TING" w:date="2021-10-08T15:29:00Z">
          <w:r w:rsidRPr="00755CC4" w:rsidDel="0012784A">
            <w:rPr>
              <w:rPrChange w:id="7401" w:author="Yufeng" w:date="2021-10-10T17:48:00Z">
                <w:rPr>
                  <w:sz w:val="22"/>
                </w:rPr>
              </w:rPrChange>
            </w:rPr>
            <w:delText>To improve credibility and accuracy, we adopted stric</w:delText>
          </w:r>
        </w:del>
      </w:ins>
      <w:ins w:id="7402" w:author="LIN, Yufeng" w:date="2021-10-07T10:56:00Z">
        <w:del w:id="7403" w:author="Lung Ngai TING" w:date="2021-10-08T15:29:00Z">
          <w:r w:rsidR="00E81CE7" w:rsidRPr="00755CC4" w:rsidDel="0012784A">
            <w:delText>t</w:delText>
          </w:r>
        </w:del>
      </w:ins>
      <w:ins w:id="7404" w:author="LIN, Yufeng" w:date="2021-10-06T11:51:00Z">
        <w:del w:id="7405" w:author="Lung Ngai TING" w:date="2021-10-08T15:29:00Z">
          <w:r w:rsidRPr="00755CC4" w:rsidDel="0012784A">
            <w:rPr>
              <w:rPrChange w:id="7406" w:author="Yufeng" w:date="2021-10-10T17:48:00Z">
                <w:rPr>
                  <w:sz w:val="22"/>
                </w:rPr>
              </w:rPrChange>
            </w:rPr>
            <w:delText xml:space="preserve"> criteria to gain 1,329 from 2,052, </w:delText>
          </w:r>
        </w:del>
      </w:ins>
      <w:ins w:id="7407" w:author="LIN, Yufeng" w:date="2021-10-08T11:32:00Z">
        <w:del w:id="7408" w:author="Lung Ngai TING" w:date="2021-10-08T15:29:00Z">
          <w:r w:rsidR="00DA417F" w:rsidRPr="00755CC4" w:rsidDel="0012784A">
            <w:delText>t</w:delText>
          </w:r>
        </w:del>
      </w:ins>
      <w:ins w:id="7409" w:author="LIN, Yufeng" w:date="2021-10-06T11:51:00Z">
        <w:del w:id="7410" w:author="Lung Ngai TING" w:date="2021-10-08T15:29:00Z">
          <w:r w:rsidRPr="00755CC4" w:rsidDel="0012784A">
            <w:rPr>
              <w:rPrChange w:id="7411" w:author="Yufeng" w:date="2021-10-10T17:48:00Z">
                <w:rPr>
                  <w:sz w:val="22"/>
                </w:rPr>
              </w:rPrChange>
            </w:rPr>
            <w:delText xml:space="preserve">hose ratio </w:delText>
          </w:r>
        </w:del>
      </w:ins>
      <w:ins w:id="7412" w:author="LIN, Yufeng" w:date="2021-10-07T10:56:00Z">
        <w:del w:id="7413" w:author="Lung Ngai TING" w:date="2021-10-08T15:29:00Z">
          <w:r w:rsidR="00E81CE7" w:rsidRPr="00755CC4" w:rsidDel="0012784A">
            <w:delText>consisted of</w:delText>
          </w:r>
        </w:del>
      </w:ins>
      <w:ins w:id="7414" w:author="LIN, Yufeng" w:date="2021-10-06T11:51:00Z">
        <w:del w:id="7415" w:author="Lung Ngai TING" w:date="2021-10-08T15:29:00Z">
          <w:r w:rsidRPr="00755CC4" w:rsidDel="0012784A">
            <w:rPr>
              <w:rPrChange w:id="7416" w:author="Yufeng" w:date="2021-10-10T17:48:00Z">
                <w:rPr>
                  <w:sz w:val="22"/>
                </w:rPr>
              </w:rPrChange>
            </w:rPr>
            <w:delText xml:space="preserve"> </w:delText>
          </w:r>
        </w:del>
      </w:ins>
      <w:ins w:id="7417" w:author="LIN, Yufeng" w:date="2021-10-07T10:56:00Z">
        <w:del w:id="7418" w:author="Lung Ngai TING" w:date="2021-10-08T15:29:00Z">
          <w:r w:rsidR="00E81CE7" w:rsidRPr="00755CC4" w:rsidDel="0012784A">
            <w:delText xml:space="preserve">the </w:delText>
          </w:r>
        </w:del>
      </w:ins>
      <w:ins w:id="7419" w:author="LIN, Yufeng" w:date="2021-10-06T11:51:00Z">
        <w:del w:id="7420" w:author="Lung Ngai TING" w:date="2021-10-08T15:29:00Z">
          <w:r w:rsidRPr="00755CC4" w:rsidDel="0012784A">
            <w:rPr>
              <w:rPrChange w:id="7421" w:author="Yufeng" w:date="2021-10-10T17:48:00Z">
                <w:rPr>
                  <w:sz w:val="22"/>
                </w:rPr>
              </w:rPrChange>
            </w:rPr>
            <w:delText>previous study</w:delText>
          </w:r>
          <w:r w:rsidRPr="00755CC4" w:rsidDel="0012784A">
            <w:rPr>
              <w:rPrChange w:id="7422" w:author="Yufeng" w:date="2021-10-10T17:48:00Z">
                <w:rPr>
                  <w:sz w:val="22"/>
                </w:rPr>
              </w:rPrChange>
            </w:rPr>
            <w:fldChar w:fldCharType="begin"/>
          </w:r>
        </w:del>
      </w:ins>
      <w:del w:id="7423" w:author="Lung Ngai TING" w:date="2021-10-08T15:29:00Z">
        <w:r w:rsidR="008F0C4F" w:rsidRPr="00755CC4" w:rsidDel="0012784A">
          <w:delInstrText xml:space="preserve"> ADDIN ZOTERO_ITEM CSL_CITATION {"citationID":"arrnnodak0","properties":{"formattedCitation":"\\super 23,52\\nosupersub{}","plainCitation":"23,52","noteIndex":0},"citationItems":[{"id":524,"uris":["http://zotero.org/users/7908919/items/HF6WMD26"],"uri":["http://zotero.org/users/7908919/items/HF6WMD26"],"itemData":{"id":524,"type":"article-journal","abstract":"Background\nControversy still surrounds the question whether yeasts found in the gut are causally related to disease, constitute a health hazard, or require treatment.\n\nMethods\nThe authors present the state of knowledge in this area on the basis of a selective review of articles retrieved by a PubMed search from 2005 onward. The therapeutic recommendations follow the current national and international guidelines.\n\nResults\nYeasts, mainly Candida species, are present in the gut of about 70% of healthy adults. Mucocutaneous Candida infections are due either to impaired host defenses or to altered gene expression in formerly commensal strains. The expression of virulence factors enables yeasts to form biofilms, destroy tissues, and escape the immunological attacks of the host. Yeast infections of the intestinal mucosa are of uncertain clinical significance, and their possible connection to irritable bowel syndrome, while plausible, remains unproved. Yeast colonization can trigger allergic reactions. Mucosal yeast infections are treated with topically active polyene antimycotic drugs. The adjuvant administration of probiotics is justified on the basis of positive results from controlled clinical trials.\n\nConclusion\nThe eradication of intestinal yeasts is advised only for certain clearly defined indications.","container-title":"Deutsches Ärzteblatt International","DOI":"10.3238/arztebl.2009.0837","ISSN":"1866-0452","issue":"51-52","journalAbbreviation":"Dtsch Arztebl Int","note":"PMID: 20062581\nPMCID: PMC2803610","page":"837-842","source":"PubMed Central","title":"Yeasts in the Gut: From Commensals to Infectious Agents","title-short":"Yeasts in the Gut","volume":"106","author":[{"family":"Schulze","given":"Jürgen"},{"family":"Sonnenborn","given":"Ulrich"}],"issued":{"date-parts":[["2009",12]]}}},{"id":523,"uris":["http://zotero.org/users/7908919/items/XPEJWJ8W"],"uri":["http://zotero.org/users/7908919/items/XPEJWJ8W"],"itemData":{"id":523,"type":"article-journal","container-title":"Microbial Ecology","DOI":"10.1007/s00248-017-1105-9","ISSN":"0095-3628, 1432-184X","issue":"4","journalAbbreviation":"Microb Ecol","language":"en","page":"821-829","source":"DOI.org (Crossref)","title":"Fungi in Gastrointestinal Tracts of Human and Mice: from Community to Functions","title-short":"Fungi in Gastrointestinal Tracts of Human and Mice","volume":"75","author":[{"family":"Li","given":"Jiayan"},{"family":"Chen","given":"Daiwen"},{"family":"Yu","given":"Bing"},{"family":"He","given":"Jun"},{"family":"Zheng","given":"Ping"},{"family":"Mao","given":"Xiangbing"},{"family":"Yu","given":"Jie"},{"family":"Luo","given":"Junqiu"},{"family":"Tian","given":"Gang"},{"family":"Huang","given":"Zhiqing"},{"family":"Luo","given":"Yuheng"}],"issued":{"date-parts":[["2018",5]]}}}],"schema":"https://github.com/citation-style-language/schema/raw/master/csl-citation.json"} </w:delInstrText>
        </w:r>
      </w:del>
      <w:ins w:id="7424" w:author="LIN, Yufeng" w:date="2021-10-06T11:51:00Z">
        <w:del w:id="7425" w:author="Lung Ngai TING" w:date="2021-10-08T15:29:00Z">
          <w:r w:rsidRPr="00755CC4" w:rsidDel="0012784A">
            <w:rPr>
              <w:rPrChange w:id="7426" w:author="Yufeng" w:date="2021-10-10T17:48:00Z">
                <w:rPr>
                  <w:sz w:val="22"/>
                </w:rPr>
              </w:rPrChange>
            </w:rPr>
            <w:fldChar w:fldCharType="separate"/>
          </w:r>
        </w:del>
      </w:ins>
      <w:del w:id="7427" w:author="Lung Ngai TING" w:date="2021-10-08T15:29:00Z">
        <w:r w:rsidR="008F0C4F" w:rsidRPr="00755CC4" w:rsidDel="0012784A">
          <w:rPr>
            <w:kern w:val="0"/>
            <w:vertAlign w:val="superscript"/>
          </w:rPr>
          <w:delText>23,52</w:delText>
        </w:r>
      </w:del>
      <w:ins w:id="7428" w:author="LIN, Yufeng" w:date="2021-10-06T11:51:00Z">
        <w:del w:id="7429" w:author="Lung Ngai TING" w:date="2021-10-08T15:29:00Z">
          <w:r w:rsidRPr="00755CC4" w:rsidDel="0012784A">
            <w:rPr>
              <w:rPrChange w:id="7430" w:author="Yufeng" w:date="2021-10-10T17:48:00Z">
                <w:rPr>
                  <w:sz w:val="22"/>
                </w:rPr>
              </w:rPrChange>
            </w:rPr>
            <w:fldChar w:fldCharType="end"/>
          </w:r>
          <w:r w:rsidRPr="00755CC4" w:rsidDel="0012784A">
            <w:rPr>
              <w:rPrChange w:id="7431" w:author="Yufeng" w:date="2021-10-10T17:48:00Z">
                <w:rPr>
                  <w:sz w:val="22"/>
                </w:rPr>
              </w:rPrChange>
            </w:rPr>
            <w:delText>.</w:delText>
          </w:r>
        </w:del>
      </w:ins>
      <w:ins w:id="7432" w:author="nick ting" w:date="2021-10-05T23:17:00Z">
        <w:del w:id="7433" w:author="Lung Ngai TING" w:date="2021-10-08T15:29:00Z">
          <w:r w:rsidR="00365120" w:rsidRPr="00755CC4" w:rsidDel="0012784A">
            <w:rPr>
              <w:rPrChange w:id="7434" w:author="Yufeng" w:date="2021-10-10T17:48:00Z">
                <w:rPr>
                  <w:sz w:val="22"/>
                </w:rPr>
              </w:rPrChange>
            </w:rPr>
            <w:delText>performed the first comprehensive multi-cohort meta-analysis</w:delText>
          </w:r>
        </w:del>
      </w:ins>
      <w:ins w:id="7435" w:author="nick ting" w:date="2021-10-05T23:18:00Z">
        <w:del w:id="7436" w:author="Lung Ngai TING" w:date="2021-10-08T15:29:00Z">
          <w:r w:rsidR="00365120" w:rsidRPr="00755CC4" w:rsidDel="0012784A">
            <w:rPr>
              <w:rPrChange w:id="7437" w:author="Yufeng" w:date="2021-10-10T17:48:00Z">
                <w:rPr>
                  <w:sz w:val="22"/>
                </w:rPr>
              </w:rPrChange>
            </w:rPr>
            <w:delText xml:space="preserve"> of </w:delText>
          </w:r>
        </w:del>
      </w:ins>
      <w:ins w:id="7438" w:author="nick ting" w:date="2021-10-05T23:20:00Z">
        <w:del w:id="7439" w:author="Lung Ngai TING" w:date="2021-10-08T15:29:00Z">
          <w:r w:rsidR="00365120" w:rsidRPr="00755CC4" w:rsidDel="0012784A">
            <w:rPr>
              <w:rPrChange w:id="7440" w:author="Yufeng" w:date="2021-10-10T17:48:00Z">
                <w:rPr>
                  <w:sz w:val="22"/>
                </w:rPr>
              </w:rPrChange>
            </w:rPr>
            <w:delText xml:space="preserve">enteric fungi </w:delText>
          </w:r>
        </w:del>
      </w:ins>
      <w:ins w:id="7441" w:author="nick ting" w:date="2021-10-05T23:18:00Z">
        <w:del w:id="7442" w:author="Lung Ngai TING" w:date="2021-10-08T15:29:00Z">
          <w:r w:rsidR="00365120" w:rsidRPr="00755CC4" w:rsidDel="0012784A">
            <w:rPr>
              <w:rPrChange w:id="7443" w:author="Yufeng" w:date="2021-10-10T17:48:00Z">
                <w:rPr>
                  <w:sz w:val="22"/>
                </w:rPr>
              </w:rPrChange>
            </w:rPr>
            <w:delText>shortgun metagenomic</w:delText>
          </w:r>
        </w:del>
      </w:ins>
      <w:ins w:id="7444" w:author="nick ting" w:date="2021-10-05T23:19:00Z">
        <w:del w:id="7445" w:author="Lung Ngai TING" w:date="2021-10-08T15:29:00Z">
          <w:r w:rsidR="00365120" w:rsidRPr="00755CC4" w:rsidDel="0012784A">
            <w:rPr>
              <w:rPrChange w:id="7446" w:author="Yufeng" w:date="2021-10-10T17:48:00Z">
                <w:rPr>
                  <w:sz w:val="22"/>
                </w:rPr>
              </w:rPrChange>
            </w:rPr>
            <w:delText xml:space="preserve">s in CRC. </w:delText>
          </w:r>
        </w:del>
      </w:ins>
      <w:ins w:id="7447" w:author="LIN, Yufeng" w:date="2021-10-05T18:00:00Z">
        <w:del w:id="7448" w:author="Lung Ngai TING" w:date="2021-10-08T15:29:00Z">
          <w:r w:rsidR="00432D9F" w:rsidRPr="00755CC4" w:rsidDel="0012784A">
            <w:rPr>
              <w:rPrChange w:id="7449" w:author="Yufeng" w:date="2021-10-10T17:48:00Z">
                <w:rPr>
                  <w:sz w:val="22"/>
                </w:rPr>
              </w:rPrChange>
            </w:rPr>
            <w:delText xml:space="preserve"> </w:delText>
          </w:r>
        </w:del>
      </w:ins>
      <w:del w:id="7450" w:author="Lung Ngai TING" w:date="2021-10-08T15:29:00Z">
        <w:r w:rsidR="004314C2" w:rsidRPr="00755CC4" w:rsidDel="0012784A">
          <w:rPr>
            <w:rPrChange w:id="7451" w:author="Yufeng" w:date="2021-10-10T17:48:00Z">
              <w:rPr>
                <w:sz w:val="22"/>
              </w:rPr>
            </w:rPrChange>
          </w:rPr>
          <w:delText>Fungi</w:delText>
        </w:r>
        <w:r w:rsidR="00867992" w:rsidRPr="00755CC4" w:rsidDel="0012784A">
          <w:rPr>
            <w:rPrChange w:id="7452" w:author="Yufeng" w:date="2021-10-10T17:48:00Z">
              <w:rPr>
                <w:sz w:val="22"/>
              </w:rPr>
            </w:rPrChange>
          </w:rPr>
          <w:delText xml:space="preserve"> are one of the crucial inhabitants of the human gastrointestinal tract</w:delText>
        </w:r>
        <w:r w:rsidR="00867992" w:rsidRPr="00755CC4" w:rsidDel="0012784A">
          <w:rPr>
            <w:rPrChange w:id="7453" w:author="Yufeng" w:date="2021-10-10T17:48:00Z">
              <w:rPr>
                <w:sz w:val="22"/>
              </w:rPr>
            </w:rPrChange>
          </w:rPr>
          <w:fldChar w:fldCharType="begin"/>
        </w:r>
        <w:r w:rsidR="00852BD9" w:rsidRPr="00755CC4" w:rsidDel="0012784A">
          <w:rPr>
            <w:rPrChange w:id="7454" w:author="Yufeng" w:date="2021-10-10T17:48:00Z">
              <w:rPr>
                <w:sz w:val="22"/>
              </w:rPr>
            </w:rPrChange>
          </w:rPr>
          <w:delInstrText xml:space="preserve"> ADDIN ZOTERO_ITEM CSL_CITATION {"citationID":"3Ccz6HN2","properties":{"formattedCitation":"\\super 52\\nosupersub{}","plainCitation":"52","noteIndex":0},"citationItems":[{"id":483,"uris":["http://zotero.org/users/7908919/items/IDBRW3Z3"],"uri":["http://zotero.org/users/7908919/items/IDBRW3Z3"],"itemData":{"id":483,"type":"article-journal","abstract":"It is becoming increasingly clear that fungi are important components of the gut microbiota. Fungi residing in the human intestine, for example, elicit the induction of T helper 17 cells, which are central orchestrators of pro­ tective immune responses. Likewise, fungal members of the intestinal microbiota have been shown to influence the immunological responses of the mammalian host by dampening or promoting local inflammatory responses. Here I review some of the latest developments regarding symbiotic fungi of the gastrointestinal tract and the consequences that fungal dysbiosis may have on human health. A major focus of the review is on the relationship between Candida albicans, the most prominent fungus inhabiting the human gut, and the mammalian host. Advances in the field underscore the need to further investigate the fungi that inhabit the human body to un­ derstand how the mixed array of microbes that constitute our microbiota contribute to health and disease.","container-title":"International Journal of Medical Microbiology","DOI":"10.1016/j.ijmm.2021.151490","ISSN":"14384221","issue":"3","journalAbbreviation":"International Journal of Medical Microbiology","language":"en","page":"151490","source":"DOI.org (Crossref)","title":"Fungi of the human gut microbiota: Roles and significance","title-short":"Fungi of the human gut microbiota","volume":"311","author":[{"family":"Pérez","given":"J. Christian"}],"issued":{"date-parts":[["2021",4]]}}}],"schema":"https://github.com/citation-style-language/schema/raw/master/csl-citation.json"} </w:delInstrText>
        </w:r>
        <w:r w:rsidR="00867992" w:rsidRPr="00755CC4" w:rsidDel="0012784A">
          <w:rPr>
            <w:rPrChange w:id="7455" w:author="Yufeng" w:date="2021-10-10T17:48:00Z">
              <w:rPr>
                <w:sz w:val="22"/>
              </w:rPr>
            </w:rPrChange>
          </w:rPr>
          <w:fldChar w:fldCharType="separate"/>
        </w:r>
        <w:r w:rsidR="00852BD9" w:rsidRPr="00755CC4" w:rsidDel="0012784A">
          <w:rPr>
            <w:kern w:val="0"/>
            <w:vertAlign w:val="superscript"/>
            <w:rPrChange w:id="7456" w:author="Yufeng" w:date="2021-10-10T17:48:00Z">
              <w:rPr>
                <w:kern w:val="0"/>
                <w:sz w:val="22"/>
                <w:vertAlign w:val="superscript"/>
              </w:rPr>
            </w:rPrChange>
          </w:rPr>
          <w:delText>52</w:delText>
        </w:r>
        <w:r w:rsidR="00867992" w:rsidRPr="00755CC4" w:rsidDel="0012784A">
          <w:rPr>
            <w:rPrChange w:id="7457" w:author="Yufeng" w:date="2021-10-10T17:48:00Z">
              <w:rPr>
                <w:sz w:val="22"/>
              </w:rPr>
            </w:rPrChange>
          </w:rPr>
          <w:fldChar w:fldCharType="end"/>
        </w:r>
        <w:r w:rsidR="00867992" w:rsidRPr="00755CC4" w:rsidDel="0012784A">
          <w:rPr>
            <w:rPrChange w:id="7458" w:author="Yufeng" w:date="2021-10-10T17:48:00Z">
              <w:rPr>
                <w:sz w:val="22"/>
              </w:rPr>
            </w:rPrChange>
          </w:rPr>
          <w:delText xml:space="preserve">. In the previous, most of the research </w:delText>
        </w:r>
      </w:del>
      <w:ins w:id="7459" w:author="nick ting" w:date="2021-10-05T23:21:00Z">
        <w:del w:id="7460" w:author="Lung Ngai TING" w:date="2021-10-08T15:29:00Z">
          <w:r w:rsidR="00365120" w:rsidRPr="00755CC4" w:rsidDel="0012784A">
            <w:rPr>
              <w:rPrChange w:id="7461" w:author="Yufeng" w:date="2021-10-10T17:48:00Z">
                <w:rPr>
                  <w:sz w:val="22"/>
                </w:rPr>
              </w:rPrChange>
            </w:rPr>
            <w:delText xml:space="preserve">Previous researches </w:delText>
          </w:r>
        </w:del>
      </w:ins>
      <w:del w:id="7462" w:author="Lung Ngai TING" w:date="2021-10-08T15:29:00Z">
        <w:r w:rsidR="00867992" w:rsidRPr="00755CC4" w:rsidDel="0012784A">
          <w:rPr>
            <w:rPrChange w:id="7463" w:author="Yufeng" w:date="2021-10-10T17:48:00Z">
              <w:rPr>
                <w:sz w:val="22"/>
              </w:rPr>
            </w:rPrChange>
          </w:rPr>
          <w:delText>would like to force</w:delText>
        </w:r>
      </w:del>
      <w:ins w:id="7464" w:author="nick ting" w:date="2021-10-05T23:21:00Z">
        <w:del w:id="7465" w:author="Lung Ngai TING" w:date="2021-10-08T15:29:00Z">
          <w:r w:rsidR="00365120" w:rsidRPr="00755CC4" w:rsidDel="0012784A">
            <w:rPr>
              <w:rPrChange w:id="7466" w:author="Yufeng" w:date="2021-10-10T17:48:00Z">
                <w:rPr>
                  <w:sz w:val="22"/>
                </w:rPr>
              </w:rPrChange>
            </w:rPr>
            <w:delText>mainly focused</w:delText>
          </w:r>
        </w:del>
      </w:ins>
      <w:del w:id="7467" w:author="Lung Ngai TING" w:date="2021-10-08T15:29:00Z">
        <w:r w:rsidR="00867992" w:rsidRPr="00755CC4" w:rsidDel="0012784A">
          <w:rPr>
            <w:rPrChange w:id="7468" w:author="Yufeng" w:date="2021-10-10T17:48:00Z">
              <w:rPr>
                <w:sz w:val="22"/>
              </w:rPr>
            </w:rPrChange>
          </w:rPr>
          <w:delText xml:space="preserve"> on the relationship between gut bacteria and the host</w:delText>
        </w:r>
      </w:del>
      <w:ins w:id="7469" w:author="nick ting" w:date="2021-10-05T23:24:00Z">
        <w:del w:id="7470" w:author="Lung Ngai TING" w:date="2021-10-08T15:29:00Z">
          <w:r w:rsidR="00365120" w:rsidRPr="00755CC4" w:rsidDel="0012784A">
            <w:rPr>
              <w:rPrChange w:id="7471" w:author="Yufeng" w:date="2021-10-10T17:48:00Z">
                <w:rPr>
                  <w:sz w:val="22"/>
                </w:rPr>
              </w:rPrChange>
            </w:rPr>
            <w:delText>host pathology</w:delText>
          </w:r>
        </w:del>
      </w:ins>
      <w:ins w:id="7472" w:author="LIN, Yufeng" w:date="2021-10-06T10:41:00Z">
        <w:del w:id="7473" w:author="Lung Ngai TING" w:date="2021-10-08T15:29:00Z">
          <w:r w:rsidR="00ED5D21" w:rsidRPr="00755CC4" w:rsidDel="0012784A">
            <w:rPr>
              <w:rPrChange w:id="7474" w:author="Yufeng" w:date="2021-10-10T17:48:00Z">
                <w:rPr>
                  <w:sz w:val="22"/>
                </w:rPr>
              </w:rPrChange>
            </w:rPr>
            <w:delText xml:space="preserve">. A </w:delText>
          </w:r>
        </w:del>
      </w:ins>
      <w:ins w:id="7475" w:author="LIN, Yufeng" w:date="2021-10-06T10:39:00Z">
        <w:del w:id="7476" w:author="Lung Ngai TING" w:date="2021-10-08T15:29:00Z">
          <w:r w:rsidR="0083103C" w:rsidRPr="00755CC4" w:rsidDel="0012784A">
            <w:rPr>
              <w:rPrChange w:id="7477" w:author="Yufeng" w:date="2021-10-10T17:48:00Z">
                <w:rPr>
                  <w:sz w:val="22"/>
                </w:rPr>
              </w:rPrChange>
            </w:rPr>
            <w:delText xml:space="preserve">few </w:delText>
          </w:r>
        </w:del>
      </w:ins>
      <w:ins w:id="7478" w:author="LIN, Yufeng" w:date="2021-10-06T10:41:00Z">
        <w:del w:id="7479" w:author="Lung Ngai TING" w:date="2021-10-08T15:29:00Z">
          <w:r w:rsidR="00ED5D21" w:rsidRPr="00755CC4" w:rsidDel="0012784A">
            <w:rPr>
              <w:rPrChange w:id="7480" w:author="Yufeng" w:date="2021-10-10T17:48:00Z">
                <w:rPr>
                  <w:sz w:val="22"/>
                </w:rPr>
              </w:rPrChange>
            </w:rPr>
            <w:delText xml:space="preserve">studies </w:delText>
          </w:r>
        </w:del>
      </w:ins>
      <w:del w:id="7481" w:author="Lung Ngai TING" w:date="2021-10-08T15:29:00Z">
        <w:r w:rsidR="00867992" w:rsidRPr="00755CC4" w:rsidDel="0012784A">
          <w:rPr>
            <w:rPrChange w:id="7482" w:author="Yufeng" w:date="2021-10-10T17:48:00Z">
              <w:rPr>
                <w:sz w:val="22"/>
              </w:rPr>
            </w:rPrChange>
          </w:rPr>
          <w:delText xml:space="preserve">. </w:delText>
        </w:r>
        <w:r w:rsidR="004314C2" w:rsidRPr="00755CC4" w:rsidDel="0012784A">
          <w:rPr>
            <w:rPrChange w:id="7483" w:author="Yufeng" w:date="2021-10-10T17:48:00Z">
              <w:rPr>
                <w:sz w:val="22"/>
              </w:rPr>
            </w:rPrChange>
          </w:rPr>
          <w:delText>Fungi</w:delText>
        </w:r>
        <w:r w:rsidR="00867992" w:rsidRPr="00755CC4" w:rsidDel="0012784A">
          <w:rPr>
            <w:rPrChange w:id="7484" w:author="Yufeng" w:date="2021-10-10T17:48:00Z">
              <w:rPr>
                <w:sz w:val="22"/>
              </w:rPr>
            </w:rPrChange>
          </w:rPr>
          <w:delText xml:space="preserve"> were ignored </w:delText>
        </w:r>
      </w:del>
      <w:ins w:id="7485" w:author="nick ting" w:date="2021-10-05T23:24:00Z">
        <w:del w:id="7486" w:author="Lung Ngai TING" w:date="2021-10-08T15:29:00Z">
          <w:r w:rsidR="00365120" w:rsidRPr="00755CC4" w:rsidDel="0012784A">
            <w:rPr>
              <w:rPrChange w:id="7487" w:author="Yufeng" w:date="2021-10-10T17:48:00Z">
                <w:rPr>
                  <w:sz w:val="22"/>
                </w:rPr>
              </w:rPrChange>
            </w:rPr>
            <w:delText xml:space="preserve">much less investigated </w:delText>
          </w:r>
        </w:del>
      </w:ins>
      <w:del w:id="7488" w:author="Lung Ngai TING" w:date="2021-10-08T15:29:00Z">
        <w:r w:rsidR="00867992" w:rsidRPr="00755CC4" w:rsidDel="0012784A">
          <w:rPr>
            <w:rPrChange w:id="7489" w:author="Yufeng" w:date="2021-10-10T17:48:00Z">
              <w:rPr>
                <w:sz w:val="22"/>
              </w:rPr>
            </w:rPrChange>
          </w:rPr>
          <w:delText xml:space="preserve">in the microbiota studies </w:delText>
        </w:r>
      </w:del>
      <w:ins w:id="7490" w:author="LIN, Yufeng" w:date="2021-10-06T10:40:00Z">
        <w:del w:id="7491" w:author="Lung Ngai TING" w:date="2021-10-08T15:29:00Z">
          <w:r w:rsidR="00ED5D21" w:rsidRPr="00755CC4" w:rsidDel="0012784A">
            <w:rPr>
              <w:rPrChange w:id="7492" w:author="Yufeng" w:date="2021-10-10T17:48:00Z">
                <w:rPr>
                  <w:sz w:val="22"/>
                </w:rPr>
              </w:rPrChange>
            </w:rPr>
            <w:delText xml:space="preserve">with fungi </w:delText>
          </w:r>
        </w:del>
      </w:ins>
      <w:del w:id="7493" w:author="Lung Ngai TING" w:date="2021-10-08T15:29:00Z">
        <w:r w:rsidR="00867992" w:rsidRPr="00755CC4" w:rsidDel="0012784A">
          <w:rPr>
            <w:rPrChange w:id="7494" w:author="Yufeng" w:date="2021-10-10T17:48:00Z">
              <w:rPr>
                <w:sz w:val="22"/>
              </w:rPr>
            </w:rPrChange>
          </w:rPr>
          <w:delText>for an extended period because of their low proportion in the enteric microbiome</w:delText>
        </w:r>
        <w:r w:rsidR="00867992" w:rsidRPr="00755CC4" w:rsidDel="0012784A">
          <w:rPr>
            <w:rPrChange w:id="7495" w:author="Yufeng" w:date="2021-10-10T17:48:00Z">
              <w:rPr>
                <w:sz w:val="22"/>
              </w:rPr>
            </w:rPrChange>
          </w:rPr>
          <w:fldChar w:fldCharType="begin"/>
        </w:r>
        <w:r w:rsidR="008F0C4F" w:rsidRPr="00755CC4" w:rsidDel="0012784A">
          <w:delInstrText xml:space="preserve"> ADDIN ZOTERO_ITEM CSL_CITATION {"citationID":"J3uTXWDX","properties":{"formattedCitation":"\\super 53\\nosupersub{}","plainCitation":"53","noteIndex":0},"citationItems":[{"id":484,"uris":["http://zotero.org/users/7908919/items/AVI9WFNL"],"uri":["http://zotero.org/users/7908919/items/AVI9WFNL"],"itemData":{"id":484,"type":"article-journal","container-title":"PLOS Pathogens","DOI":"10.1371/journal.ppat.1003780","ISSN":"1553-7374","issue":"12","journalAbbreviation":"PLOS Pathogens","language":"en","note":"publisher: Public Library of Science","page":"e1003780","source":"PLoS Journals","title":"Regulatory Circuits That Enable Proliferation of the Fungus Candida albicans in a Mammalian Host","volume":"9","author":[{"family":"Pérez","given":"J. Christian"},{"family":"Johnson","given":"Alexander D."}],"issued":{"date-parts":[["2013",12,19]]}}}],"schema":"https://github.com/citation-style-language/schema/raw/master/csl-citation.json"} </w:delInstrText>
        </w:r>
        <w:r w:rsidR="00867992" w:rsidRPr="00755CC4" w:rsidDel="0012784A">
          <w:rPr>
            <w:rPrChange w:id="7496" w:author="Yufeng" w:date="2021-10-10T17:48:00Z">
              <w:rPr>
                <w:sz w:val="22"/>
              </w:rPr>
            </w:rPrChange>
          </w:rPr>
          <w:fldChar w:fldCharType="separate"/>
        </w:r>
        <w:r w:rsidR="008F0C4F" w:rsidRPr="00755CC4" w:rsidDel="0012784A">
          <w:rPr>
            <w:kern w:val="0"/>
            <w:vertAlign w:val="superscript"/>
          </w:rPr>
          <w:delText>53</w:delText>
        </w:r>
        <w:r w:rsidR="00867992" w:rsidRPr="00755CC4" w:rsidDel="0012784A">
          <w:rPr>
            <w:rPrChange w:id="7497" w:author="Yufeng" w:date="2021-10-10T17:48:00Z">
              <w:rPr>
                <w:sz w:val="22"/>
              </w:rPr>
            </w:rPrChange>
          </w:rPr>
          <w:fldChar w:fldCharType="end"/>
        </w:r>
        <w:r w:rsidR="00867992" w:rsidRPr="00755CC4" w:rsidDel="0012784A">
          <w:rPr>
            <w:rPrChange w:id="7498" w:author="Yufeng" w:date="2021-10-10T17:48:00Z">
              <w:rPr>
                <w:sz w:val="22"/>
              </w:rPr>
            </w:rPrChange>
          </w:rPr>
          <w:delText>. During further research, some studies</w:delText>
        </w:r>
        <w:r w:rsidR="00867992" w:rsidRPr="00755CC4" w:rsidDel="0012784A">
          <w:rPr>
            <w:rPrChange w:id="7499" w:author="Yufeng" w:date="2021-10-10T17:48:00Z">
              <w:rPr>
                <w:sz w:val="22"/>
              </w:rPr>
            </w:rPrChange>
          </w:rPr>
          <w:fldChar w:fldCharType="begin"/>
        </w:r>
        <w:r w:rsidR="00852BD9" w:rsidRPr="00755CC4" w:rsidDel="0012784A">
          <w:rPr>
            <w:rPrChange w:id="7500" w:author="Yufeng" w:date="2021-10-10T17:48:00Z">
              <w:rPr>
                <w:sz w:val="22"/>
              </w:rPr>
            </w:rPrChange>
          </w:rPr>
          <w:delInstrText xml:space="preserve"> ADDIN ZOTERO_ITEM CSL_CITATION {"citationID":"aBUG6kZ6","properties":{"formattedCitation":"\\super 9,11,12,54\\nosupersub{}","plainCitation":"9,11,12,54","noteIndex":0},"citationItems":[{"id":464,"uris":["http://zotero.org/users/7908919/items/V9WJAEPJ"],"uri":["http://zotero.org/users/7908919/items/V9WJAEPJ"],"itemData":{"id":464,"type":"article-journal","abstract":"Objective Cirrhotics have a high rate of infections, which are increasingly fungal or culture-negative in nature. While infected cirrhotics have bacterial dysbiosis, the role of fungi is unclear. We aimed to evaluate gut bacterial and fungal dysbiosis in cross-sectional and longitudinal analyses of outpatient and inpatient cirrhotics and prediction of hospitalisations.\nMethods Cross-sectional: Age-matched controls, outpatients (with/without antibiotics) and hospitalised uninfected, culture-negative and culture-positive cirrhotics were included and followed for 90 days. Longitudinal: Three studies were conducted: (1) cirrhotics followed over 6 months, (2) outpatient cirrhotics administered antibiotics per standard of care for 5 days and (3) cirrhotics and controls administered omeprazole over 14 days. In all studies, stool bacterial/fungal profiles were analysed.\nResults Cross-sectional: In 143 cirrhotics and 26 controls, bacterial and fungal diversities were significantly linked. Outpatients on antibiotics and patients with culturepositive infections had the lowest diversities. Bacterial and fungal correlations were complex in uninfected, outpatient and control groups but were markedly skewed in infected patients. 21% were admitted on 90-day follow-up. A lower Bacteroidetes/Ascomycota ratio was associated with lower hospitalisations. Longitudinal: Fungal and bacterial profiles were stable on follow-up (5 days and 6 months). After antibiotics, a significantly reduced bacterial and fungal diversity, higher Candida and lower autochthonous bacterial relative abundance were seen. After omeprazole, changes in bacterial diversity and composition were seen but fungal metrics remained stable.\nConclusion There is a significant fungal dysbiosis in cirrhosis, which changes differentially with antibiotics and proton pump inhibitor use, but is otherwise stable over time. A combined bacterial–fungal dysbiosis metric, Bacteroidetes/Ascomycota ratio, can independently predict 90-day hospitalisations in patients with cirrhosis. Clinical trial number NCT01458990.","container-title":"Gut","DOI":"10.1136/gutjnl-2016-313170","ISSN":"0017-5749, 1468-3288","issue":"6","journalAbbreviation":"Gut","language":"en","page":"1146-1154","source":"DOI.org (Crossref)","title":"Fungal dysbiosis in cirrhosis","volume":"67","author":[{"family":"Bajaj","given":"Jasmohan S"},{"family":"Liu","given":"Eric J"},{"family":"Kheradman","given":"Raffi"},{"family":"Fagan","given":"Andrew"},{"family":"Heuman","given":"Douglas M"},{"family":"White","given":"Melanie"},{"family":"Gavis","given":"Edith A"},{"family":"Hylemon","given":"Phillip"},{"family":"Sikaroodi","given":"Masoumeh"},{"family":"Gillevet","given":"Patrick M"}],"issued":{"date-parts":[["2018",6]]}}},{"id":497,"uris":["http://zotero.org/users/7908919/items/SAH85TCQ"],"uri":["http://zotero.org/users/7908919/items/SAH85TCQ"],"itemData":{"id":497,"type":"article-journal","abstract":"Mammals contain resident fungal intestinal populations that influence disease susceptibility.","archive_location":"world","container-title":"Science","language":"EN","note":"publisher: American Association for the Advancement of Science","source":"www.science.org","title":"Interactions Between Commensal Fungi and the C-Type Lectin Receptor Dectin-1 Influence Colitis","URL":"https://www.science.org/doi/abs/10.1126/science.1221789","author":[{"family":"Iliev","given":"Iliyan D."},{"family":"Funari","given":"Vincent A."},{"family":"Taylor","given":"Kent D."},{"family":"Nguyen","given":"Quoclinh"},{"family":"Reyes","given":"Christopher N."},{"family":"Strom","given":"Samuel P."},{"family":"Brown","given":"Jordan"},{"family":"Becker","given":"Courtney A."},{"family":"Fleshner","given":"Phillip R."},{"family":"Dubinsky","given":"Marla"},{"family":"Rotter","given":"Jerome I."},{"family":"Wang","given":"Hanlin L."},{"family":"McGovern","given":"Dermot P. B."},{"family":"Brown","given":"Gordon D."},{"family":"Underhill","given":"David M."}],"accessed":{"date-parts":[["2021",9,1]]},"issued":{"date-parts":[["2012",6,8]]}}},{"id":503,"uris":["http://zotero.org/users/7908919/items/4I9UFERD"],"uri":["http://zotero.org/users/7908919/items/4I9UFERD"],"itemData":{"id":503,"type":"article-journal","abstract":"Compared to bacteria, the role of fungi within the intestinal microbiota is poorly understood. In this study we investigated whether the presence of a ‘‘healthy’’ fungal community in the gut is important for modulating immune function. Prolonged oral treatment of mice with antifungal drugs resulted in increased disease severity in acute and chronic models of colitis, and also exacerbated the development of allergic airway disease. Microbiota proﬁling revealed restructuring of fungal and bacterial communities. Specifically, representation of Candida spp. was reduced, while Aspergillus, Wallemia, and Epicoccum spp. were increased. Oral supplementation with a mixture of three fungi found to expand during antifungal treatment (Aspergillus amstelodami, Epicoccum nigrum, and Wallemia sebi) was sufﬁcient to recapitulate the exacerbating effects of antifungal drugs on allergic airway disease. Taken together, these results indicate that disruption of commensal fungal populations can inﬂuence local and peripheral immune responses and enhance relevant disease states.","container-title":"Cell Host &amp; Microbe","DOI":"10.1016/j.chom.2016.05.003","ISSN":"19313128","issue":"6","journalAbbreviation":"Cell Host &amp; Microbe","language":"en","page":"865-873","source":"DOI.org (Crossref)","title":"Immunological Consequences of Intestinal Fungal Dysbiosis","volume":"19","author":[{"family":"Wheeler","given":"Matthew L."},{"family":"Limon","given":"Jose J."},{"family":"Bar","given":"Agnieszka S."},{"family":"Leal","given":"Christian A."},{"family":"Gargus","given":"Matthew"},{"family":"Tang","given":"Jie"},{"family":"Brown","given":"Jordan"},{"family":"Funari","given":"Vincent A."},{"family":"Wang","given":"Hanlin L."},{"family":"Crother","given":"Timothy R."},{"family":"Arditi","given":"Moshe"},{"family":"Underhill","given":"David M."},{"family":"Iliev","given":"Iliyan D."}],"issued":{"date-parts":[["2016",6]]}}},{"id":330,"uris":["http://zotero.org/users/7908919/items/27RNRXIQ"],"uri":["http://zotero.org/users/7908919/items/27RNRXIQ"],"itemData":{"id":330,"type":"article-journal","abstract":"Bacterial dysbiosis accompanies carcinogenesis in malignancies such as colon and liver cancer, and has recently been implicated in the pathogenesis of pancreatic ductal adenocarcinoma (PDA)1. However, the mycobiome has not been clearly implicated in tumorigenesis. Here we show that fungi migrate from the gut lumen to the pancreas, and that this is implicated in the pathogenesis of PDA. PDA tumours in humans and mouse models of this cancer displayed an increase in fungi of about 3,000-fold compared to normal pancreatic tissue. The composition of the mycobiome of PDA tumours was distinct from that of the gut or normal pancreas on the basis of alpha- and beta-diversity indices. Specifically, the fungal community that infiltrated PDA tumours was markedly enriched for Malassezia spp. in both mice and humans. Ablation of the mycobiome was protective against tumour growth in slowly progressive and invasive models of PDA, and repopulation with a Malassezia species—but not species in the genera Candida, Saccharomyces or Aspergillus—accelerated oncogenesis. We also discovered that ligation of mannose-binding lectin (MBL), which binds to glycans of the fungal wall to activate the complement cascade, was required for oncogenic progression, whereas deletion of MBL or C3 in the extratumoral compartment—or knockdown of C3aR in tumour cells—were both protective against tumour growth. In addition, reprogramming of the mycobiome did not alter the progression of PDA in Mbl- (also known as Mbl2) or C3-deficient mice. Collectively, our work shows that pathogenic fungi promote PDA by driving the complement cascade through the activation of MBL.","container-title":"Nature","DOI":"10.1038/s41586-019-1608-2","ISSN":"1476-4687","issue":"7777","language":"en","note":"Bandiera_abtest: a\nCg_type: Nature Research Journals\nnumber: 7777\nPrimary_atype: Research\npublisher: Nature Publishing Group\nSubject_term: Cancer microenvironment;Translational research\nSubject_term_id: cancer-microenvironment;translational-research","page":"264-267","source":"www.nature.com","title":"The fungal mycobiome promotes pancreatic oncogenesis via activation of MBL","volume":"574","author":[{"family":"Aykut","given":"Berk"},{"family":"Pushalkar","given":"Smruti"},{"family":"Chen","given":"Ruonan"},{"family":"Li","given":"Qianhao"},{"family":"Abengozar","given":"Raquel"},{"family":"Kim","given":"Jacqueline I."},{"family":"Shadaloey","given":"Sorin A."},{"family":"Wu","given":"Dongling"},{"family":"Preiss","given":"Pamela"},{"family":"Verma","given":"Narendra"},{"family":"Guo","given":"Yuqi"},{"family":"Saxena","given":"Anjana"},{"family":"Vardhan","given":"Mridula"},{"family":"Diskin","given":"Brian"},{"family":"Wang","given":"Wei"},{"family":"Leinwand","given":"Joshua"},{"family":"Kurz","given":"Emma"},{"family":"Kochen Rossi","given":"Juan A."},{"family":"Hundeyin","given":"Mautin"},{"family":"Zambrinis","given":"Constantinos"},{"family":"Li","given":"Xin"},{"family":"Saxena","given":"Deepak"},{"family":"Miller","given":"George"}],"issued":{"date-parts":[["2019",10]]}}}],"schema":"https://github.com/citation-style-language/schema/raw/master/csl-citation.json"} </w:delInstrText>
        </w:r>
        <w:r w:rsidR="00867992" w:rsidRPr="00755CC4" w:rsidDel="0012784A">
          <w:rPr>
            <w:rPrChange w:id="7501" w:author="Yufeng" w:date="2021-10-10T17:48:00Z">
              <w:rPr>
                <w:sz w:val="22"/>
              </w:rPr>
            </w:rPrChange>
          </w:rPr>
          <w:fldChar w:fldCharType="separate"/>
        </w:r>
        <w:r w:rsidR="00852BD9" w:rsidRPr="00755CC4" w:rsidDel="0012784A">
          <w:rPr>
            <w:kern w:val="0"/>
            <w:vertAlign w:val="superscript"/>
            <w:rPrChange w:id="7502" w:author="Yufeng" w:date="2021-10-10T17:48:00Z">
              <w:rPr>
                <w:kern w:val="0"/>
                <w:sz w:val="22"/>
                <w:vertAlign w:val="superscript"/>
              </w:rPr>
            </w:rPrChange>
          </w:rPr>
          <w:delText>9,11,12,54</w:delText>
        </w:r>
        <w:r w:rsidR="00867992" w:rsidRPr="00755CC4" w:rsidDel="0012784A">
          <w:rPr>
            <w:rPrChange w:id="7503" w:author="Yufeng" w:date="2021-10-10T17:48:00Z">
              <w:rPr>
                <w:sz w:val="22"/>
              </w:rPr>
            </w:rPrChange>
          </w:rPr>
          <w:fldChar w:fldCharType="end"/>
        </w:r>
        <w:r w:rsidR="00867992" w:rsidRPr="00755CC4" w:rsidDel="0012784A">
          <w:rPr>
            <w:rPrChange w:id="7504" w:author="Yufeng" w:date="2021-10-10T17:48:00Z">
              <w:rPr>
                <w:sz w:val="22"/>
              </w:rPr>
            </w:rPrChange>
          </w:rPr>
          <w:delText xml:space="preserve"> revealed that </w:delText>
        </w:r>
        <w:r w:rsidR="004314C2" w:rsidRPr="00755CC4" w:rsidDel="0012784A">
          <w:rPr>
            <w:rPrChange w:id="7505" w:author="Yufeng" w:date="2021-10-10T17:48:00Z">
              <w:rPr>
                <w:sz w:val="22"/>
              </w:rPr>
            </w:rPrChange>
          </w:rPr>
          <w:delText>fungi</w:delText>
        </w:r>
        <w:r w:rsidR="00867992" w:rsidRPr="00755CC4" w:rsidDel="0012784A">
          <w:rPr>
            <w:rPrChange w:id="7506" w:author="Yufeng" w:date="2021-10-10T17:48:00Z">
              <w:rPr>
                <w:sz w:val="22"/>
              </w:rPr>
            </w:rPrChange>
          </w:rPr>
          <w:delText xml:space="preserve"> also played an essential role in the associations with the host. Our study was the first to report the enteric </w:delText>
        </w:r>
        <w:r w:rsidR="004314C2" w:rsidRPr="00755CC4" w:rsidDel="0012784A">
          <w:rPr>
            <w:rPrChange w:id="7507" w:author="Yufeng" w:date="2021-10-10T17:48:00Z">
              <w:rPr>
                <w:sz w:val="22"/>
              </w:rPr>
            </w:rPrChange>
          </w:rPr>
          <w:delText>fungi</w:delText>
        </w:r>
        <w:r w:rsidR="00867992" w:rsidRPr="00755CC4" w:rsidDel="0012784A">
          <w:rPr>
            <w:rPrChange w:id="7508" w:author="Yufeng" w:date="2021-10-10T17:48:00Z">
              <w:rPr>
                <w:sz w:val="22"/>
              </w:rPr>
            </w:rPrChange>
          </w:rPr>
          <w:delText xml:space="preserve"> altered in CRC across multiple cohorts according to the acknowledge we know.</w:delText>
        </w:r>
      </w:del>
    </w:p>
    <w:p w14:paraId="0215876A" w14:textId="1E1A068B" w:rsidR="00615D1D" w:rsidRPr="00755CC4" w:rsidDel="0012784A" w:rsidRDefault="00B2342E">
      <w:pPr>
        <w:jc w:val="left"/>
        <w:rPr>
          <w:del w:id="7509" w:author="Lung Ngai TING" w:date="2021-10-08T15:29:00Z"/>
          <w:rPrChange w:id="7510" w:author="Yufeng" w:date="2021-10-10T17:48:00Z">
            <w:rPr>
              <w:del w:id="7511" w:author="Lung Ngai TING" w:date="2021-10-08T15:29:00Z"/>
              <w:sz w:val="22"/>
            </w:rPr>
          </w:rPrChange>
        </w:rPr>
        <w:pPrChange w:id="7512" w:author="Yufeng" w:date="2021-10-10T17:53:00Z">
          <w:pPr/>
        </w:pPrChange>
      </w:pPr>
      <w:del w:id="7513" w:author="Lung Ngai TING" w:date="2021-10-08T15:29:00Z">
        <w:r w:rsidRPr="00755CC4" w:rsidDel="0012784A">
          <w:rPr>
            <w:rPrChange w:id="7514" w:author="Yufeng" w:date="2021-10-10T17:48:00Z">
              <w:rPr>
                <w:sz w:val="22"/>
              </w:rPr>
            </w:rPrChange>
          </w:rPr>
          <w:fldChar w:fldCharType="begin"/>
        </w:r>
        <w:r w:rsidRPr="00755CC4" w:rsidDel="0012784A">
          <w:rPr>
            <w:rPrChange w:id="7515" w:author="Yufeng" w:date="2021-10-10T17:48:00Z">
              <w:rPr>
                <w:sz w:val="22"/>
              </w:rPr>
            </w:rPrChange>
          </w:rPr>
          <w:delInstrText xml:space="preserve"> ADDIN ZOTERO_ITEM CSL_CITATION {"citationID":"arrnnodak0","properties":{"formattedCitation":"\\super 23,53\\nosupersub{}","plainCitation":"23,53","noteIndex":0},"citationItems":[{"id":524,"uris":["http://zotero.org/users/7908919/items/HF6WMD26"],"uri":["http://zotero.org/users/7908919/items/HF6WMD26"],"itemData":{"id":524,"type":"article-journal","abstract":"Background\nControversy still surrounds the question whether yeasts found in the gut are causally related to disease, constitute a health hazard, or require treatment.\n\nMethods\nThe authors present the state of knowledge in this area on the basis of a selective review of articles retrieved by a PubMed search from 2005 onward. The therapeutic recommendations follow the current national and international guidelines.\n\nResults\nYeasts, mainly Candida species, are present in the gut of about 70% of healthy adults. Mucocutaneous Candida infections are due either to impaired host defenses or to altered gene expression in formerly commensal strains. The expression of virulence factors enables yeasts to form biofilms, destroy tissues, and escape the immunological attacks of the host. Yeast infections of the intestinal mucosa are of uncertain clinical significance, and their possible connection to irritable bowel syndrome, while plausible, remains unproved. Yeast colonization can trigger allergic reactions. Mucosal yeast infections are treated with topically active polyene antimycotic drugs. The adjuvant administration of probiotics is justified on the basis of positive results from controlled clinical trials.\n\nConclusion\nThe eradication of intestinal yeasts is advised only for certain clearly defined indications.","container-title":"Deutsches Ärzteblatt International","DOI":"10.3238/arztebl.2009.0837","ISSN":"1866-0452","issue":"51-52","journalAbbreviation":"Dtsch Arztebl Int","note":"PMID: 20062581\nPMCID: PMC2803610","page":"837-842","source":"PubMed Central","title":"Yeasts in the Gut: From Commensals to Infectious Agents","title-short":"Yeasts in the Gut","volume":"106","author":[{"family":"Schulze","given":"Jürgen"},{"family":"Sonnenborn","given":"Ulrich"}],"issued":{"date-parts":[["2009",12]]}}},{"id":523,"uris":["http://zotero.org/users/7908919/items/XPEJWJ8W"],"uri":["http://zotero.org/users/7908919/items/XPEJWJ8W"],"itemData":{"id":523,"type":"article-journal","container-title":"Microbial Ecology","DOI":"10.1007/s00248-017-1105-9","ISSN":"0095-3628, 1432-184X","issue":"4","journalAbbreviation":"Microb Ecol","language":"en","page":"821-829","source":"DOI.org (Crossref)","title":"Fungi in Gastrointestinal Tracts of Human and Mice: from Community to Functions","title-short":"Fungi in Gastrointestinal Tracts of Human and Mice","volume":"75","author":[{"family":"Li","given":"Jiayan"},{"family":"Chen","given":"Daiwen"},{"family":"Yu","given":"Bing"},{"family":"He","given":"Jun"},{"family":"Zheng","given":"Ping"},{"family":"Mao","given":"Xiangbing"},{"family":"Yu","given":"Jie"},{"family":"Luo","given":"Junqiu"},{"family":"Tian","given":"Gang"},{"family":"Huang","given":"Zhiqing"},{"family":"Luo","given":"Yuheng"}],"issued":{"date-parts":[["2018",5]]}}}],"schema":"https://github.com/citation-style-language/schema/raw/master/csl-citation.json"} </w:delInstrText>
        </w:r>
        <w:r w:rsidRPr="00755CC4" w:rsidDel="0012784A">
          <w:rPr>
            <w:rPrChange w:id="7516" w:author="Yufeng" w:date="2021-10-10T17:48:00Z">
              <w:rPr>
                <w:sz w:val="22"/>
              </w:rPr>
            </w:rPrChange>
          </w:rPr>
          <w:fldChar w:fldCharType="separate"/>
        </w:r>
        <w:r w:rsidRPr="00755CC4" w:rsidDel="0012784A">
          <w:rPr>
            <w:kern w:val="0"/>
            <w:vertAlign w:val="superscript"/>
            <w:rPrChange w:id="7517" w:author="Yufeng" w:date="2021-10-10T17:48:00Z">
              <w:rPr>
                <w:kern w:val="0"/>
                <w:sz w:val="22"/>
                <w:vertAlign w:val="superscript"/>
              </w:rPr>
            </w:rPrChange>
          </w:rPr>
          <w:delText>23,53</w:delText>
        </w:r>
        <w:r w:rsidRPr="00755CC4" w:rsidDel="0012784A">
          <w:rPr>
            <w:rPrChange w:id="7518" w:author="Yufeng" w:date="2021-10-10T17:48:00Z">
              <w:rPr>
                <w:sz w:val="22"/>
              </w:rPr>
            </w:rPrChange>
          </w:rPr>
          <w:fldChar w:fldCharType="end"/>
        </w:r>
        <w:r w:rsidR="00867992" w:rsidRPr="00755CC4" w:rsidDel="0012784A">
          <w:rPr>
            <w:rPrChange w:id="7519" w:author="Yufeng" w:date="2021-10-10T17:48:00Z">
              <w:rPr>
                <w:sz w:val="22"/>
              </w:rPr>
            </w:rPrChange>
          </w:rPr>
          <w:delText>According to the alpha diversity rarefaction curve, our results</w:delText>
        </w:r>
      </w:del>
      <w:ins w:id="7520" w:author="LIN, Yufeng" w:date="2021-10-05T18:02:00Z">
        <w:del w:id="7521" w:author="Lung Ngai TING" w:date="2021-10-08T15:29:00Z">
          <w:r w:rsidR="00432D9F" w:rsidRPr="00755CC4" w:rsidDel="0012784A">
            <w:rPr>
              <w:rPrChange w:id="7522" w:author="Yufeng" w:date="2021-10-10T17:48:00Z">
                <w:rPr>
                  <w:sz w:val="22"/>
                </w:rPr>
              </w:rPrChange>
            </w:rPr>
            <w:delText>o</w:delText>
          </w:r>
        </w:del>
      </w:ins>
      <w:del w:id="7523" w:author="Lung Ngai TING" w:date="2021-10-08T15:29:00Z">
        <w:r w:rsidR="00867992" w:rsidRPr="00755CC4" w:rsidDel="0012784A">
          <w:rPr>
            <w:rPrChange w:id="7524" w:author="Yufeng" w:date="2021-10-10T17:48:00Z">
              <w:rPr>
                <w:sz w:val="22"/>
              </w:rPr>
            </w:rPrChange>
          </w:rPr>
          <w:delText xml:space="preserve"> indicated that the </w:delText>
        </w:r>
        <w:r w:rsidR="004314C2" w:rsidRPr="00755CC4" w:rsidDel="0012784A">
          <w:rPr>
            <w:rPrChange w:id="7525" w:author="Yufeng" w:date="2021-10-10T17:48:00Z">
              <w:rPr>
                <w:sz w:val="22"/>
              </w:rPr>
            </w:rPrChange>
          </w:rPr>
          <w:delText>fungal</w:delText>
        </w:r>
        <w:r w:rsidR="00867992" w:rsidRPr="00755CC4" w:rsidDel="0012784A">
          <w:rPr>
            <w:rPrChange w:id="7526" w:author="Yufeng" w:date="2021-10-10T17:48:00Z">
              <w:rPr>
                <w:sz w:val="22"/>
              </w:rPr>
            </w:rPrChange>
          </w:rPr>
          <w:delText xml:space="preserve"> plateau was 10,000. The previous study revealed that beyond 60 million and 80 million reads per sample were required to recover all bacterial classification</w:delText>
        </w:r>
        <w:r w:rsidR="00867992" w:rsidRPr="00755CC4" w:rsidDel="0012784A">
          <w:rPr>
            <w:rPrChange w:id="7527" w:author="Yufeng" w:date="2021-10-10T17:48:00Z">
              <w:rPr>
                <w:sz w:val="22"/>
              </w:rPr>
            </w:rPrChange>
          </w:rPr>
          <w:fldChar w:fldCharType="begin"/>
        </w:r>
        <w:r w:rsidR="00852BD9" w:rsidRPr="00755CC4" w:rsidDel="0012784A">
          <w:rPr>
            <w:rPrChange w:id="7528" w:author="Yufeng" w:date="2021-10-10T17:48:00Z">
              <w:rPr>
                <w:sz w:val="22"/>
              </w:rPr>
            </w:rPrChange>
          </w:rPr>
          <w:delInstrText xml:space="preserve"> ADDIN ZOTERO_ITEM CSL_CITATION {"citationID":"kKjhDcdb","properties":{"formattedCitation":"\\super 55\\nosupersub{}","plainCitation":"55","noteIndex":0},"citationItems":[{"id":517,"uris":["http://zotero.org/users/7908919/items/HL8K4IDG"],"uri":["http://zotero.org/users/7908919/items/HL8K4IDG"],"itemData":{"id":517,"type":"article-journal","abstract":"The human gut microbiota is well established as an important factor in health and disease. Fecal sample microbiota are often analyzed as a proxy for gut microbiota, and characterized with respect to their composition profiles. Modern approaches employ whole genome shotgun next-generation sequencing as the basis for these analyses. Sequencing depth as well as choice of next-generation sequencing data analysis method constitute two main interacting methodological factors for such an approach. In this study, we used 200 million sequence read pairs from one fecal sample for comparing different taxonomy classification methods, using default and custom-made reference databases, at different sequencing depths. A mock community data set with known composition was used for validating the classification methods. Results suggest that sequencing beyond 60 million read pairs does not seem to improve classification. The phylogeny prediction pattern, when using the default databases and the consensus database, appeared to be similar for all three methods. Moreover, these methods predicted rather different species. We conclude that the choice of sequencing depth and classification method has important implications for taxonomy composition prediction. A multi-method-consensus approach for robust gut microbiota NGS analysis is recommended.","container-title":"PLOS ONE","DOI":"10.1371/journal.pone.0222171","ISSN":"1932-6203","issue":"9","journalAbbreviation":"PLoS ONE","language":"en","page":"e0222171","source":"DOI.org (Crossref)","title":"Phylogenetic microbiota profiling in fecal samples depends on combination of sequencing depth and choice of NGS analysis method","volume":"14","author":[{"family":"Rajan","given":"Sukithar K."},{"family":"Lindqvist","given":"Mårten"},{"family":"Brummer","given":"Robert Jan"},{"family":"Schoultz","given":"Ida"},{"family":"Repsilber","given":"Dirk"}],"editor":[{"family":"Ye","given":"Lin"}],"issued":{"date-parts":[["2019",9,17]]}}}],"schema":"https://github.com/citation-style-language/schema/raw/master/csl-citation.json"} </w:delInstrText>
        </w:r>
        <w:r w:rsidR="00867992" w:rsidRPr="00755CC4" w:rsidDel="0012784A">
          <w:rPr>
            <w:rPrChange w:id="7529" w:author="Yufeng" w:date="2021-10-10T17:48:00Z">
              <w:rPr>
                <w:sz w:val="22"/>
              </w:rPr>
            </w:rPrChange>
          </w:rPr>
          <w:fldChar w:fldCharType="separate"/>
        </w:r>
        <w:r w:rsidR="00852BD9" w:rsidRPr="00755CC4" w:rsidDel="0012784A">
          <w:rPr>
            <w:kern w:val="0"/>
            <w:vertAlign w:val="superscript"/>
            <w:rPrChange w:id="7530" w:author="Yufeng" w:date="2021-10-10T17:48:00Z">
              <w:rPr>
                <w:kern w:val="0"/>
                <w:sz w:val="22"/>
                <w:vertAlign w:val="superscript"/>
              </w:rPr>
            </w:rPrChange>
          </w:rPr>
          <w:delText>55</w:delText>
        </w:r>
        <w:r w:rsidR="00867992" w:rsidRPr="00755CC4" w:rsidDel="0012784A">
          <w:rPr>
            <w:rPrChange w:id="7531" w:author="Yufeng" w:date="2021-10-10T17:48:00Z">
              <w:rPr>
                <w:sz w:val="22"/>
              </w:rPr>
            </w:rPrChange>
          </w:rPr>
          <w:fldChar w:fldCharType="end"/>
        </w:r>
        <w:r w:rsidR="00867992" w:rsidRPr="00755CC4" w:rsidDel="0012784A">
          <w:rPr>
            <w:rPrChange w:id="7532" w:author="Yufeng" w:date="2021-10-10T17:48:00Z">
              <w:rPr>
                <w:sz w:val="22"/>
              </w:rPr>
            </w:rPrChange>
          </w:rPr>
          <w:delText xml:space="preserve"> and the full richness of different Antimicrobial resistance (AMR) gene families</w:delText>
        </w:r>
        <w:r w:rsidR="00867992" w:rsidRPr="00755CC4" w:rsidDel="0012784A">
          <w:rPr>
            <w:rPrChange w:id="7533" w:author="Yufeng" w:date="2021-10-10T17:48:00Z">
              <w:rPr>
                <w:sz w:val="22"/>
              </w:rPr>
            </w:rPrChange>
          </w:rPr>
          <w:fldChar w:fldCharType="begin"/>
        </w:r>
        <w:r w:rsidR="00852BD9" w:rsidRPr="00755CC4" w:rsidDel="0012784A">
          <w:rPr>
            <w:rPrChange w:id="7534" w:author="Yufeng" w:date="2021-10-10T17:48:00Z">
              <w:rPr>
                <w:sz w:val="22"/>
              </w:rPr>
            </w:rPrChange>
          </w:rPr>
          <w:delInstrText xml:space="preserve"> ADDIN ZOTERO_ITEM CSL_CITATION {"citationID":"0daFaCCJ","properties":{"formattedCitation":"\\super 56\\nosupersub{}","plainCitation":"56","noteIndex":0},"citationItems":[{"id":512,"uris":["http://zotero.org/users/7908919/items/94JX4RZP"],"uri":["http://zotero.org/users/7908919/items/94JX4RZP"],"itemData":{"id":512,"type":"article-journal","abstract":"Shotgun metagenomics is increasingly used to characterise microbial communities, particularly for the investigation of antimicrobial resistance (AMR) in different animal and environmental contexts. There are many different approaches for inferring the taxonomic composition and AMR gene content of complex community samples from shotgun metagenomic data, but there has been little work establishing the optimum sequencing depth, data processing and analysis methods for these samples. In this study we used shotgun metagenomics and sequencing of cultured isolates from the same samples to address these issues. We sampled three potential environmental AMR gene reservoirs (pig caeca, river sediment, effluent) and sequenced samples with shotgun metagenomics at high depth (~ 200 million reads per sample). Alongside this, we cultured single-colony isolates of Enterobacteriaceae from the same samples and used hybrid sequencing (short- and long-reads) to create high-quality assemblies for comparison to the metagenomic data. To automate data processing, we developed an open-source software pipeline, ‘ResPipe’.","container-title":"Environmental Microbiome","DOI":"10.1186/s40793-019-0347-1","ISSN":"2524-6372","issue":"1","journalAbbreviation":"Environmental Microbiome","page":"7","source":"BioMed Central","title":"The impact of sequencing depth on the inferred taxonomic composition and AMR gene content of metagenomic samples","volume":"14","author":[{"family":"Gweon","given":"H. Soon"},{"family":"Shaw","given":"Liam P."},{"family":"Swann","given":"Jeremy"},{"family":"De Maio","given":"Nicola"},{"family":"AbuOun","given":"Manal"},{"family":"Niehus","given":"Rene"},{"family":"Hubbard","given":"Alasdair T. M."},{"family":"Bowes","given":"Mike J."},{"family":"Bailey","given":"Mark J."},{"family":"Peto","given":"Tim E. A."},{"family":"Hoosdally","given":"Sarah J."},{"family":"Walker","given":"A. Sarah"},{"family":"Sebra","given":"Robert P."},{"family":"Crook","given":"Derrick W."},{"family":"Anjum","given":"Muna F."},{"family":"Read","given":"Daniel S."},{"family":"Stoesser","given":"Nicole"},{"family":"Abuoun","given":"M."},{"family":"Anjum","given":"M."},{"family":"Bailey","given":"M. J."},{"family":"Barker","given":"L."},{"family":"Brett","given":"H."},{"family":"Bowes","given":"M. J."},{"family":"Chau","given":"K."},{"family":"Crook","given":"D. W."},{"family":"De Maio","given":"N."},{"family":"Gilson","given":"D."},{"family":"Gweon","given":"H. S."},{"family":"Hubbard","given":"A. T. M."},{"family":"Hoosdally","given":"S."},{"family":"Kavanagh","given":"J."},{"family":"Jones","given":"H."},{"family":"Peto","given":"T. E. A."},{"family":"Read","given":"D. S."},{"family":"Sebra","given":"R."},{"family":"Shaw","given":"L. P."},{"family":"Sheppard","given":"A. E."},{"family":"Smith","given":"R."},{"family":"Stubberfield","given":"E."},{"family":"Swann","given":"J."},{"family":"Walker","given":"A. S."},{"family":"Woodford","given":"N."},{"literal":"on behalf of the REHAB consortium"}],"issued":{"date-parts":[["2019",10,24]]}}}],"schema":"https://github.com/citation-style-language/schema/raw/master/csl-citation.json"} </w:delInstrText>
        </w:r>
        <w:r w:rsidR="00867992" w:rsidRPr="00755CC4" w:rsidDel="0012784A">
          <w:rPr>
            <w:rPrChange w:id="7535" w:author="Yufeng" w:date="2021-10-10T17:48:00Z">
              <w:rPr>
                <w:sz w:val="22"/>
              </w:rPr>
            </w:rPrChange>
          </w:rPr>
          <w:fldChar w:fldCharType="separate"/>
        </w:r>
        <w:r w:rsidR="00852BD9" w:rsidRPr="00755CC4" w:rsidDel="0012784A">
          <w:rPr>
            <w:kern w:val="0"/>
            <w:vertAlign w:val="superscript"/>
            <w:rPrChange w:id="7536" w:author="Yufeng" w:date="2021-10-10T17:48:00Z">
              <w:rPr>
                <w:kern w:val="0"/>
                <w:sz w:val="22"/>
                <w:vertAlign w:val="superscript"/>
              </w:rPr>
            </w:rPrChange>
          </w:rPr>
          <w:delText>56</w:delText>
        </w:r>
        <w:r w:rsidR="00867992" w:rsidRPr="00755CC4" w:rsidDel="0012784A">
          <w:rPr>
            <w:rPrChange w:id="7537" w:author="Yufeng" w:date="2021-10-10T17:48:00Z">
              <w:rPr>
                <w:sz w:val="22"/>
              </w:rPr>
            </w:rPrChange>
          </w:rPr>
          <w:fldChar w:fldCharType="end"/>
        </w:r>
        <w:r w:rsidR="00867992" w:rsidRPr="00755CC4" w:rsidDel="0012784A">
          <w:rPr>
            <w:rPrChange w:id="7538" w:author="Yufeng" w:date="2021-10-10T17:48:00Z">
              <w:rPr>
                <w:sz w:val="22"/>
              </w:rPr>
            </w:rPrChange>
          </w:rPr>
          <w:delText xml:space="preserve"> in the fecal sample. Our research could suggest</w:delText>
        </w:r>
      </w:del>
      <w:ins w:id="7539" w:author="LIN, Yufeng" w:date="2021-10-07T10:56:00Z">
        <w:del w:id="7540" w:author="Lung Ngai TING" w:date="2021-10-08T15:29:00Z">
          <w:r w:rsidR="00E81CE7" w:rsidRPr="00755CC4" w:rsidDel="0012784A">
            <w:delText>ed</w:delText>
          </w:r>
        </w:del>
      </w:ins>
      <w:del w:id="7541" w:author="Lung Ngai TING" w:date="2021-10-08T15:29:00Z">
        <w:r w:rsidR="00867992" w:rsidRPr="00755CC4" w:rsidDel="0012784A">
          <w:rPr>
            <w:rPrChange w:id="7542" w:author="Yufeng" w:date="2021-10-10T17:48:00Z">
              <w:rPr>
                <w:sz w:val="22"/>
              </w:rPr>
            </w:rPrChange>
          </w:rPr>
          <w:delText xml:space="preserve"> that future studies on enteric </w:delText>
        </w:r>
        <w:r w:rsidR="004314C2" w:rsidRPr="00755CC4" w:rsidDel="0012784A">
          <w:rPr>
            <w:rPrChange w:id="7543" w:author="Yufeng" w:date="2021-10-10T17:48:00Z">
              <w:rPr>
                <w:sz w:val="22"/>
              </w:rPr>
            </w:rPrChange>
          </w:rPr>
          <w:delText>fungi</w:delText>
        </w:r>
        <w:r w:rsidR="00867992" w:rsidRPr="00755CC4" w:rsidDel="0012784A">
          <w:rPr>
            <w:rPrChange w:id="7544" w:author="Yufeng" w:date="2021-10-10T17:48:00Z">
              <w:rPr>
                <w:sz w:val="22"/>
              </w:rPr>
            </w:rPrChange>
          </w:rPr>
          <w:delText xml:space="preserve"> should be conducted at a sequencing depth of at least 10 </w:delText>
        </w:r>
      </w:del>
      <w:ins w:id="7545" w:author="LIN, Yufeng" w:date="2021-10-05T17:59:00Z">
        <w:del w:id="7546" w:author="Lung Ngai TING" w:date="2021-10-08T15:29:00Z">
          <w:r w:rsidR="00432D9F" w:rsidRPr="00755CC4" w:rsidDel="0012784A">
            <w:rPr>
              <w:rPrChange w:id="7547" w:author="Yufeng" w:date="2021-10-10T17:48:00Z">
                <w:rPr>
                  <w:sz w:val="22"/>
                </w:rPr>
              </w:rPrChange>
            </w:rPr>
            <w:delText xml:space="preserve">ten </w:delText>
          </w:r>
        </w:del>
      </w:ins>
      <w:del w:id="7548" w:author="Lung Ngai TING" w:date="2021-10-08T15:29:00Z">
        <w:r w:rsidR="00867992" w:rsidRPr="00755CC4" w:rsidDel="0012784A">
          <w:rPr>
            <w:rPrChange w:id="7549" w:author="Yufeng" w:date="2021-10-10T17:48:00Z">
              <w:rPr>
                <w:sz w:val="22"/>
              </w:rPr>
            </w:rPrChange>
          </w:rPr>
          <w:delText xml:space="preserve">thousand </w:delText>
        </w:r>
        <w:r w:rsidR="004314C2" w:rsidRPr="00755CC4" w:rsidDel="0012784A">
          <w:rPr>
            <w:rPrChange w:id="7550" w:author="Yufeng" w:date="2021-10-10T17:48:00Z">
              <w:rPr>
                <w:sz w:val="22"/>
              </w:rPr>
            </w:rPrChange>
          </w:rPr>
          <w:delText>fungi</w:delText>
        </w:r>
        <w:r w:rsidR="00867992" w:rsidRPr="00755CC4" w:rsidDel="0012784A">
          <w:rPr>
            <w:rPrChange w:id="7551" w:author="Yufeng" w:date="2021-10-10T17:48:00Z">
              <w:rPr>
                <w:sz w:val="22"/>
              </w:rPr>
            </w:rPrChange>
          </w:rPr>
          <w:delText xml:space="preserve"> in each case. We have supplemented the gaps in sequencing depth for </w:delText>
        </w:r>
        <w:r w:rsidR="004314C2" w:rsidRPr="00755CC4" w:rsidDel="0012784A">
          <w:rPr>
            <w:rPrChange w:id="7552" w:author="Yufeng" w:date="2021-10-10T17:48:00Z">
              <w:rPr>
                <w:sz w:val="22"/>
              </w:rPr>
            </w:rPrChange>
          </w:rPr>
          <w:delText>fungi</w:delText>
        </w:r>
        <w:r w:rsidR="00867992" w:rsidRPr="00755CC4" w:rsidDel="0012784A">
          <w:rPr>
            <w:rPrChange w:id="7553" w:author="Yufeng" w:date="2021-10-10T17:48:00Z">
              <w:rPr>
                <w:sz w:val="22"/>
              </w:rPr>
            </w:rPrChange>
          </w:rPr>
          <w:delText xml:space="preserve"> and provided reliable support for follow-up </w:delText>
        </w:r>
        <w:r w:rsidR="004314C2" w:rsidRPr="00755CC4" w:rsidDel="0012784A">
          <w:rPr>
            <w:rPrChange w:id="7554" w:author="Yufeng" w:date="2021-10-10T17:48:00Z">
              <w:rPr>
                <w:sz w:val="22"/>
              </w:rPr>
            </w:rPrChange>
          </w:rPr>
          <w:delText>fungal</w:delText>
        </w:r>
        <w:r w:rsidR="00867992" w:rsidRPr="00755CC4" w:rsidDel="0012784A">
          <w:rPr>
            <w:rPrChange w:id="7555" w:author="Yufeng" w:date="2021-10-10T17:48:00Z">
              <w:rPr>
                <w:sz w:val="22"/>
              </w:rPr>
            </w:rPrChange>
          </w:rPr>
          <w:delText xml:space="preserve"> research based on the meta-analysis of more than 2,000 samples.</w:delText>
        </w:r>
        <w:commentRangeStart w:id="7556"/>
        <w:commentRangeEnd w:id="7556"/>
        <w:r w:rsidR="00124759" w:rsidRPr="00755CC4" w:rsidDel="0012784A">
          <w:rPr>
            <w:rStyle w:val="CommentReference"/>
            <w:sz w:val="24"/>
            <w:szCs w:val="24"/>
            <w:rPrChange w:id="7557" w:author="Yufeng" w:date="2021-10-10T17:48:00Z">
              <w:rPr>
                <w:rStyle w:val="CommentReference"/>
              </w:rPr>
            </w:rPrChange>
          </w:rPr>
          <w:commentReference w:id="7556"/>
        </w:r>
      </w:del>
    </w:p>
    <w:p w14:paraId="441976DF" w14:textId="47E977E2" w:rsidR="0038620B" w:rsidRPr="00755CC4" w:rsidDel="00580825" w:rsidRDefault="00F94A48">
      <w:pPr>
        <w:jc w:val="left"/>
        <w:rPr>
          <w:ins w:id="7558" w:author="LIN, Yufeng" w:date="2021-10-06T11:47:00Z"/>
          <w:del w:id="7559" w:author="Lung Ngai TING" w:date="2021-10-09T15:47:00Z"/>
          <w:rPrChange w:id="7560" w:author="Yufeng" w:date="2021-10-10T17:48:00Z">
            <w:rPr>
              <w:ins w:id="7561" w:author="LIN, Yufeng" w:date="2021-10-06T11:47:00Z"/>
              <w:del w:id="7562" w:author="Lung Ngai TING" w:date="2021-10-09T15:47:00Z"/>
              <w:sz w:val="22"/>
            </w:rPr>
          </w:rPrChange>
        </w:rPr>
        <w:pPrChange w:id="7563" w:author="Yufeng" w:date="2021-10-10T17:53:00Z">
          <w:pPr/>
        </w:pPrChange>
      </w:pPr>
      <w:ins w:id="7564" w:author="nick ting" w:date="2021-10-05T23:45:00Z">
        <w:del w:id="7565" w:author="LIN, Yufeng" w:date="2021-10-06T11:47:00Z">
          <w:r w:rsidRPr="00755CC4" w:rsidDel="0038620B">
            <w:rPr>
              <w:rPrChange w:id="7566" w:author="Yufeng" w:date="2021-10-10T17:48:00Z">
                <w:rPr>
                  <w:sz w:val="22"/>
                </w:rPr>
              </w:rPrChange>
            </w:rPr>
            <w:delText>More than 2</w:delText>
          </w:r>
        </w:del>
      </w:ins>
      <w:ins w:id="7567" w:author="nick ting" w:date="2021-10-05T23:46:00Z">
        <w:del w:id="7568" w:author="LIN, Yufeng" w:date="2021-10-06T11:47:00Z">
          <w:r w:rsidRPr="00755CC4" w:rsidDel="0038620B">
            <w:rPr>
              <w:rPrChange w:id="7569" w:author="Yufeng" w:date="2021-10-10T17:48:00Z">
                <w:rPr>
                  <w:sz w:val="22"/>
                </w:rPr>
              </w:rPrChange>
            </w:rPr>
            <w:delText>,</w:delText>
          </w:r>
        </w:del>
      </w:ins>
      <w:ins w:id="7570" w:author="nick ting" w:date="2021-10-05T23:45:00Z">
        <w:del w:id="7571" w:author="LIN, Yufeng" w:date="2021-10-06T11:47:00Z">
          <w:r w:rsidRPr="00755CC4" w:rsidDel="0038620B">
            <w:rPr>
              <w:rPrChange w:id="7572" w:author="Yufeng" w:date="2021-10-10T17:48:00Z">
                <w:rPr>
                  <w:sz w:val="22"/>
                </w:rPr>
              </w:rPrChange>
            </w:rPr>
            <w:delText xml:space="preserve">000 CRC and heathy control samples </w:delText>
          </w:r>
        </w:del>
      </w:ins>
      <w:ins w:id="7573" w:author="nick ting" w:date="2021-10-05T23:46:00Z">
        <w:del w:id="7574" w:author="LIN, Yufeng" w:date="2021-10-06T11:47:00Z">
          <w:r w:rsidRPr="00755CC4" w:rsidDel="0038620B">
            <w:rPr>
              <w:rPrChange w:id="7575" w:author="Yufeng" w:date="2021-10-10T17:48:00Z">
                <w:rPr>
                  <w:sz w:val="22"/>
                </w:rPr>
              </w:rPrChange>
            </w:rPr>
            <w:delText>from 8 study cohorts and 3 different continents were assembled in this meta-analysis.</w:delText>
          </w:r>
        </w:del>
        <w:del w:id="7576" w:author="LIN, Yufeng" w:date="2021-10-06T16:24:00Z">
          <w:r w:rsidRPr="00755CC4" w:rsidDel="00B04161">
            <w:rPr>
              <w:rPrChange w:id="7577" w:author="Yufeng" w:date="2021-10-10T17:48:00Z">
                <w:rPr>
                  <w:sz w:val="22"/>
                </w:rPr>
              </w:rPrChange>
            </w:rPr>
            <w:delText xml:space="preserve"> </w:delText>
          </w:r>
        </w:del>
      </w:ins>
    </w:p>
    <w:p w14:paraId="56A6A671" w14:textId="77777777" w:rsidR="007873F2" w:rsidRPr="0038659B" w:rsidRDefault="007873F2">
      <w:pPr>
        <w:jc w:val="left"/>
        <w:rPr>
          <w:ins w:id="7578" w:author="Lung Ngai TING" w:date="2021-10-08T15:44:00Z"/>
        </w:rPr>
        <w:pPrChange w:id="7579" w:author="Yufeng" w:date="2021-10-10T17:53:00Z">
          <w:pPr/>
        </w:pPrChange>
      </w:pPr>
    </w:p>
    <w:p w14:paraId="3318B72C" w14:textId="6ABB132B" w:rsidR="00124759" w:rsidRPr="00755CC4" w:rsidDel="0012784A" w:rsidRDefault="0012784A">
      <w:pPr>
        <w:jc w:val="left"/>
        <w:rPr>
          <w:del w:id="7580" w:author="Lung Ngai TING" w:date="2021-10-08T15:29:00Z"/>
        </w:rPr>
        <w:pPrChange w:id="7581" w:author="Yufeng" w:date="2021-10-10T17:53:00Z">
          <w:pPr/>
        </w:pPrChange>
      </w:pPr>
      <w:ins w:id="7582" w:author="Lung Ngai TING" w:date="2021-10-08T15:29:00Z">
        <w:r w:rsidRPr="0038659B">
          <w:t>Previous</w:t>
        </w:r>
      </w:ins>
      <w:ins w:id="7583" w:author="Lung Ngai TING" w:date="2021-10-08T15:44:00Z">
        <w:r w:rsidR="007873F2" w:rsidRPr="0038659B">
          <w:t>ly,</w:t>
        </w:r>
      </w:ins>
      <w:ins w:id="7584" w:author="Lung Ngai TING" w:date="2021-10-08T15:29:00Z">
        <w:r w:rsidRPr="00E666DA">
          <w:t xml:space="preserve"> research</w:t>
        </w:r>
      </w:ins>
      <w:ins w:id="7585" w:author="Lung Ngai TING" w:date="2021-10-08T15:44:00Z">
        <w:r w:rsidR="007873F2" w:rsidRPr="00E666DA">
          <w:t>ers</w:t>
        </w:r>
      </w:ins>
      <w:ins w:id="7586" w:author="Lung Ngai TING" w:date="2021-10-08T15:29:00Z">
        <w:r w:rsidRPr="002849C4">
          <w:t xml:space="preserve"> mainly focused on the relationship between gut bacteria and host pathology. </w:t>
        </w:r>
      </w:ins>
      <w:ins w:id="7587" w:author="Lung Ngai TING" w:date="2021-10-08T16:27:00Z">
        <w:r w:rsidR="008946DC" w:rsidRPr="002849C4">
          <w:t>My</w:t>
        </w:r>
      </w:ins>
      <w:ins w:id="7588" w:author="Lung Ngai TING" w:date="2021-10-08T15:44:00Z">
        <w:r w:rsidR="007873F2" w:rsidRPr="00755CC4">
          <w:t xml:space="preserve">cobiota is usually </w:t>
        </w:r>
        <w:r w:rsidR="004A30C1" w:rsidRPr="00755CC4">
          <w:t>overlooked</w:t>
        </w:r>
      </w:ins>
      <w:ins w:id="7589" w:author="Lung Ngai TING" w:date="2021-10-08T15:29:00Z">
        <w:r w:rsidRPr="00755CC4">
          <w:t xml:space="preserve"> because of their low proportion in the enteric microbiome</w:t>
        </w:r>
        <w:r w:rsidRPr="0038659B">
          <w:fldChar w:fldCharType="begin"/>
        </w:r>
      </w:ins>
      <w:r w:rsidR="00FD106C">
        <w:instrText xml:space="preserve"> ADDIN ZOTERO_ITEM CSL_CITATION {"citationID":"J3uTXWDX","properties":{"formattedCitation":"\\super 53\\nosupersub{}","plainCitation":"53","noteIndex":0},"citationItems":[{"id":216,"uris":["http://zotero.org/users/7908919/items/AVI9WFNL"],"uri":["http://zotero.org/users/7908919/items/AVI9WFNL"],"itemData":{"id":216,"type":"article-journal","container-title":"PLOS Pathogens","DOI":"10.1371/journal.ppat.1003780","ISSN":"1553-7374","issue":"12","journalAbbreviation":"PLOS Pathogens","language":"en","note":"publisher: Public Library of Science","page":"e1003780","source":"PLoS Journals","title":"Regulatory Circuits That Enable Proliferation of the Fungus Candida albicans in a Mammalian Host","volume":"9","author":[{"family":"Pérez","given":"J. Christian"},{"family":"Johnson","given":"Alexander D."}],"issued":{"date-parts":[["2013",12,19]]}}}],"schema":"https://github.com/citation-style-language/schema/raw/master/csl-citation.json"} </w:instrText>
      </w:r>
      <w:ins w:id="7590" w:author="Lung Ngai TING" w:date="2021-10-08T15:29:00Z">
        <w:r w:rsidRPr="0038659B">
          <w:rPr>
            <w:rPrChange w:id="7591" w:author="Yufeng" w:date="2021-10-10T17:48:00Z">
              <w:rPr/>
            </w:rPrChange>
          </w:rPr>
          <w:fldChar w:fldCharType="separate"/>
        </w:r>
        <w:r w:rsidRPr="0038659B">
          <w:rPr>
            <w:kern w:val="0"/>
            <w:vertAlign w:val="superscript"/>
          </w:rPr>
          <w:t>53</w:t>
        </w:r>
        <w:r w:rsidRPr="0038659B">
          <w:fldChar w:fldCharType="end"/>
        </w:r>
        <w:r w:rsidRPr="0038659B">
          <w:t xml:space="preserve">. </w:t>
        </w:r>
      </w:ins>
      <w:ins w:id="7592" w:author="Lung Ngai TING" w:date="2021-10-08T15:44:00Z">
        <w:r w:rsidR="001D6162" w:rsidRPr="0038659B">
          <w:t xml:space="preserve">From our </w:t>
        </w:r>
      </w:ins>
      <w:ins w:id="7593" w:author="Lung Ngai TING" w:date="2021-10-08T15:29:00Z">
        <w:r w:rsidRPr="0038659B">
          <w:t xml:space="preserve">alpha diversity rarefaction curve, </w:t>
        </w:r>
      </w:ins>
      <w:ins w:id="7594" w:author="Lung Ngai TING" w:date="2021-10-08T16:36:00Z">
        <w:r w:rsidR="00BB709E" w:rsidRPr="0038659B">
          <w:t xml:space="preserve">a sequencing depth of at least ten thousand reads is required </w:t>
        </w:r>
      </w:ins>
      <w:ins w:id="7595" w:author="Lung Ngai TING" w:date="2021-10-08T16:35:00Z">
        <w:r w:rsidR="00444049" w:rsidRPr="00E666DA">
          <w:t>to study</w:t>
        </w:r>
      </w:ins>
      <w:ins w:id="7596" w:author="Lung Ngai TING" w:date="2021-10-08T16:36:00Z">
        <w:r w:rsidR="00444049" w:rsidRPr="00E666DA">
          <w:t xml:space="preserve"> </w:t>
        </w:r>
      </w:ins>
      <w:ins w:id="7597" w:author="Lung Ngai TING" w:date="2021-10-08T15:29:00Z">
        <w:r w:rsidRPr="002849C4">
          <w:t xml:space="preserve">enteric fungi. </w:t>
        </w:r>
      </w:ins>
      <w:ins w:id="7598" w:author="Lung Ngai TING" w:date="2021-10-09T15:47:00Z">
        <w:r w:rsidR="00580825" w:rsidRPr="002849C4">
          <w:t xml:space="preserve">To improve credibility and accuracy, we adopted strict criteria to </w:t>
        </w:r>
      </w:ins>
      <w:ins w:id="7599" w:author="Lung Ngai TING" w:date="2021-10-09T15:49:00Z">
        <w:r w:rsidR="007A0762" w:rsidRPr="00755CC4">
          <w:t>obtain</w:t>
        </w:r>
      </w:ins>
      <w:ins w:id="7600" w:author="Lung Ngai TING" w:date="2021-10-09T15:47:00Z">
        <w:r w:rsidR="00580825" w:rsidRPr="00755CC4">
          <w:t xml:space="preserve"> 1,329 from 2,052, </w:t>
        </w:r>
      </w:ins>
      <w:ins w:id="7601" w:author="Lung Ngai TING" w:date="2021-10-09T15:49:00Z">
        <w:r w:rsidR="007A0762" w:rsidRPr="00755CC4">
          <w:t>by filtering low quality samples</w:t>
        </w:r>
      </w:ins>
      <w:ins w:id="7602" w:author="Lung Ngai TING" w:date="2021-10-09T15:47:00Z">
        <w:r w:rsidR="00580825" w:rsidRPr="0038659B">
          <w:fldChar w:fldCharType="begin"/>
        </w:r>
      </w:ins>
      <w:r w:rsidR="00FD106C">
        <w:instrText xml:space="preserve"> ADDIN ZOTERO_ITEM CSL_CITATION {"citationID":"arrnnodak0","properties":{"formattedCitation":"\\super 23,54\\nosupersub{}","plainCitation":"23,54","noteIndex":0},"citationItems":[{"id":162,"uris":["http://zotero.org/users/7908919/items/HF6WMD26"],"uri":["http://zotero.org/users/7908919/items/HF6WMD26"],"itemData":{"id":162,"type":"article-journal","abstract":"Background\nControversy still surrounds the question whether yeasts found in the gut are causally related to disease, constitute a health hazard, or require treatment.\n\nMethods\nThe authors present the state of knowledge in this area on the basis of a selective review of articles retrieved by a PubMed search from 2005 onward. The therapeutic recommendations follow the current national and international guidelines.\n\nResults\nYeasts, mainly Candida species, are present in the gut of about 70% of healthy adults. Mucocutaneous Candida infections are due either to impaired host defenses or to altered gene expression in formerly commensal strains. The expression of virulence factors enables yeasts to form biofilms, destroy tissues, and escape the immunological attacks of the host. Yeast infections of the intestinal mucosa are of uncertain clinical significance, and their possible connection to irritable bowel syndrome, while plausible, remains unproved. Yeast colonization can trigger allergic reactions. Mucosal yeast infections are treated with topically active polyene antimycotic drugs. The adjuvant administration of probiotics is justified on the basis of positive results from controlled clinical trials.\n\nConclusion\nThe eradication of intestinal yeasts is advised only for certain clearly defined indications.","container-title":"Deutsches Ärzteblatt International","DOI":"10.3238/arztebl.2009.0837","ISSN":"1866-0452","issue":"51-52","journalAbbreviation":"Dtsch Arztebl Int","note":"PMID: 20062581\nPMCID: PMC2803610","page":"837-842","source":"PubMed Central","title":"Yeasts in the Gut: From Commensals to Infectious Agents","title-short":"Yeasts in the Gut","volume":"106","author":[{"family":"Schulze","given":"Jürgen"},{"family":"Sonnenborn","given":"Ulrich"}],"issued":{"date-parts":[["2009",12]]}}},{"id":212,"uris":["http://zotero.org/users/7908919/items/XPEJWJ8W"],"uri":["http://zotero.org/users/7908919/items/XPEJWJ8W"],"itemData":{"id":212,"type":"article-journal","container-title":"Microbial Ecology","DOI":"10.1007/s00248-017-1105-9","ISSN":"0095-3628, 1432-184X","issue":"4","journalAbbreviation":"Microb Ecol","language":"en","page":"821-829","source":"DOI.org (Crossref)","title":"Fungi in Gastrointestinal Tracts of Human and Mice: from Community to Functions","title-short":"Fungi in Gastrointestinal Tracts of Human and Mice","volume":"75","author":[{"family":"Li","given":"Jiayan"},{"family":"Chen","given":"Daiwen"},{"family":"Yu","given":"Bing"},{"family":"He","given":"Jun"},{"family":"Zheng","given":"Ping"},{"family":"Mao","given":"Xiangbing"},{"family":"Yu","given":"Jie"},{"family":"Luo","given":"Junqiu"},{"family":"Tian","given":"Gang"},{"family":"Huang","given":"Zhiqing"},{"family":"Luo","given":"Yuheng"}],"issued":{"date-parts":[["2018",5]]}}}],"schema":"https://github.com/citation-style-language/schema/raw/master/csl-citation.json"} </w:instrText>
      </w:r>
      <w:ins w:id="7603" w:author="Lung Ngai TING" w:date="2021-10-09T15:47:00Z">
        <w:r w:rsidR="00580825" w:rsidRPr="0038659B">
          <w:rPr>
            <w:rPrChange w:id="7604" w:author="Yufeng" w:date="2021-10-10T17:48:00Z">
              <w:rPr/>
            </w:rPrChange>
          </w:rPr>
          <w:fldChar w:fldCharType="separate"/>
        </w:r>
      </w:ins>
      <w:r w:rsidR="00FD106C" w:rsidRPr="00FD106C">
        <w:rPr>
          <w:kern w:val="0"/>
          <w:vertAlign w:val="superscript"/>
        </w:rPr>
        <w:t>23,54</w:t>
      </w:r>
      <w:ins w:id="7605" w:author="Lung Ngai TING" w:date="2021-10-09T15:47:00Z">
        <w:r w:rsidR="00580825" w:rsidRPr="0038659B">
          <w:fldChar w:fldCharType="end"/>
        </w:r>
        <w:r w:rsidR="00580825" w:rsidRPr="0038659B">
          <w:t xml:space="preserve">. </w:t>
        </w:r>
      </w:ins>
      <w:ins w:id="7606" w:author="LIN, Yufeng" w:date="2021-10-05T18:08:00Z">
        <w:del w:id="7607" w:author="Lung Ngai TING" w:date="2021-10-08T15:29:00Z">
          <w:r w:rsidR="00615D1D" w:rsidRPr="00755CC4" w:rsidDel="0012784A">
            <w:rPr>
              <w:rPrChange w:id="7608" w:author="Yufeng" w:date="2021-10-10T17:48:00Z">
                <w:rPr>
                  <w:sz w:val="22"/>
                </w:rPr>
              </w:rPrChange>
            </w:rPr>
            <w:delText xml:space="preserve">We </w:delText>
          </w:r>
        </w:del>
      </w:ins>
      <w:ins w:id="7609" w:author="nick ting" w:date="2021-10-05T23:46:00Z">
        <w:del w:id="7610" w:author="Lung Ngai TING" w:date="2021-10-08T15:29:00Z">
          <w:r w:rsidR="00F94A48" w:rsidRPr="00755CC4" w:rsidDel="0012784A">
            <w:rPr>
              <w:rPrChange w:id="7611" w:author="Yufeng" w:date="2021-10-10T17:48:00Z">
                <w:rPr>
                  <w:sz w:val="22"/>
                </w:rPr>
              </w:rPrChange>
            </w:rPr>
            <w:delText xml:space="preserve">were able to demonstrate the distinct mycobiota alteration </w:delText>
          </w:r>
        </w:del>
      </w:ins>
      <w:ins w:id="7612" w:author="nick ting" w:date="2021-10-05T23:47:00Z">
        <w:del w:id="7613" w:author="Lung Ngai TING" w:date="2021-10-08T15:29:00Z">
          <w:r w:rsidR="00F94A48" w:rsidRPr="00755CC4" w:rsidDel="0012784A">
            <w:rPr>
              <w:rPrChange w:id="7614" w:author="Yufeng" w:date="2021-10-10T17:48:00Z">
                <w:rPr>
                  <w:sz w:val="22"/>
                </w:rPr>
              </w:rPrChange>
            </w:rPr>
            <w:delText>in CRC patients versus heathy individuals</w:delText>
          </w:r>
          <w:r w:rsidR="002E727B" w:rsidRPr="00755CC4" w:rsidDel="0012784A">
            <w:rPr>
              <w:rPrChange w:id="7615" w:author="Yufeng" w:date="2021-10-10T17:48:00Z">
                <w:rPr>
                  <w:sz w:val="22"/>
                </w:rPr>
              </w:rPrChange>
            </w:rPr>
            <w:delText xml:space="preserve">. </w:delText>
          </w:r>
        </w:del>
      </w:ins>
      <w:ins w:id="7616" w:author="nick ting" w:date="2021-10-05T23:48:00Z">
        <w:del w:id="7617" w:author="Lung Ngai TING" w:date="2021-10-08T15:29:00Z">
          <w:r w:rsidR="002E727B" w:rsidRPr="00755CC4" w:rsidDel="0012784A">
            <w:rPr>
              <w:rPrChange w:id="7618" w:author="Yufeng" w:date="2021-10-10T17:48:00Z">
                <w:rPr>
                  <w:sz w:val="22"/>
                </w:rPr>
              </w:rPrChange>
            </w:rPr>
            <w:delText xml:space="preserve">Using robust statistical methods, we also identified differentially abundant </w:delText>
          </w:r>
        </w:del>
      </w:ins>
      <w:ins w:id="7619" w:author="nick ting" w:date="2021-10-05T23:49:00Z">
        <w:del w:id="7620" w:author="Lung Ngai TING" w:date="2021-10-08T15:29:00Z">
          <w:r w:rsidR="002E727B" w:rsidRPr="00755CC4" w:rsidDel="0012784A">
            <w:rPr>
              <w:rPrChange w:id="7621" w:author="Yufeng" w:date="2021-10-10T17:48:00Z">
                <w:rPr>
                  <w:sz w:val="22"/>
                </w:rPr>
              </w:rPrChange>
            </w:rPr>
            <w:delText xml:space="preserve">fungi present in CRC patients </w:delText>
          </w:r>
        </w:del>
      </w:ins>
      <w:ins w:id="7622" w:author="nick ting" w:date="2021-10-05T23:50:00Z">
        <w:del w:id="7623" w:author="Lung Ngai TING" w:date="2021-10-08T15:29:00Z">
          <w:r w:rsidR="002E727B" w:rsidRPr="00755CC4" w:rsidDel="0012784A">
            <w:rPr>
              <w:rPrChange w:id="7624" w:author="Yufeng" w:date="2021-10-10T17:48:00Z">
                <w:rPr>
                  <w:sz w:val="22"/>
                </w:rPr>
              </w:rPrChange>
            </w:rPr>
            <w:delText>which could be used together with bacterial markers</w:delText>
          </w:r>
        </w:del>
      </w:ins>
      <w:ins w:id="7625" w:author="nick ting" w:date="2021-10-05T23:51:00Z">
        <w:del w:id="7626" w:author="Lung Ngai TING" w:date="2021-10-08T15:29:00Z">
          <w:r w:rsidR="002E727B" w:rsidRPr="00755CC4" w:rsidDel="0012784A">
            <w:rPr>
              <w:rPrChange w:id="7627" w:author="Yufeng" w:date="2021-10-10T17:48:00Z">
                <w:rPr>
                  <w:sz w:val="22"/>
                </w:rPr>
              </w:rPrChange>
            </w:rPr>
            <w:delText xml:space="preserve"> to improve the accurac</w:delText>
          </w:r>
        </w:del>
      </w:ins>
      <w:ins w:id="7628" w:author="nick ting" w:date="2021-10-05T23:55:00Z">
        <w:del w:id="7629" w:author="Lung Ngai TING" w:date="2021-10-08T15:29:00Z">
          <w:r w:rsidR="002E727B" w:rsidRPr="00755CC4" w:rsidDel="0012784A">
            <w:rPr>
              <w:rPrChange w:id="7630" w:author="Yufeng" w:date="2021-10-10T17:48:00Z">
                <w:rPr>
                  <w:sz w:val="22"/>
                </w:rPr>
              </w:rPrChange>
            </w:rPr>
            <w:delText>y</w:delText>
          </w:r>
        </w:del>
      </w:ins>
      <w:ins w:id="7631" w:author="nick ting" w:date="2021-10-05T23:51:00Z">
        <w:del w:id="7632" w:author="Lung Ngai TING" w:date="2021-10-08T15:29:00Z">
          <w:r w:rsidR="002E727B" w:rsidRPr="00755CC4" w:rsidDel="0012784A">
            <w:rPr>
              <w:rPrChange w:id="7633" w:author="Yufeng" w:date="2021-10-10T17:48:00Z">
                <w:rPr>
                  <w:sz w:val="22"/>
                </w:rPr>
              </w:rPrChange>
            </w:rPr>
            <w:delText xml:space="preserve"> of </w:delText>
          </w:r>
        </w:del>
      </w:ins>
      <w:ins w:id="7634" w:author="nick ting" w:date="2021-10-05T23:55:00Z">
        <w:del w:id="7635" w:author="Lung Ngai TING" w:date="2021-10-08T15:29:00Z">
          <w:r w:rsidR="002E727B" w:rsidRPr="00755CC4" w:rsidDel="0012784A">
            <w:rPr>
              <w:rPrChange w:id="7636" w:author="Yufeng" w:date="2021-10-10T17:48:00Z">
                <w:rPr>
                  <w:sz w:val="22"/>
                </w:rPr>
              </w:rPrChange>
            </w:rPr>
            <w:delText>distinguishing</w:delText>
          </w:r>
        </w:del>
      </w:ins>
      <w:ins w:id="7637" w:author="nick ting" w:date="2021-10-05T23:51:00Z">
        <w:del w:id="7638" w:author="Lung Ngai TING" w:date="2021-10-08T15:29:00Z">
          <w:r w:rsidR="002E727B" w:rsidRPr="00755CC4" w:rsidDel="0012784A">
            <w:rPr>
              <w:rPrChange w:id="7639" w:author="Yufeng" w:date="2021-10-10T17:48:00Z">
                <w:rPr>
                  <w:sz w:val="22"/>
                </w:rPr>
              </w:rPrChange>
            </w:rPr>
            <w:delText xml:space="preserve"> CRC patients </w:delText>
          </w:r>
        </w:del>
      </w:ins>
      <w:ins w:id="7640" w:author="nick ting" w:date="2021-10-05T23:55:00Z">
        <w:del w:id="7641" w:author="Lung Ngai TING" w:date="2021-10-08T15:29:00Z">
          <w:r w:rsidR="002E727B" w:rsidRPr="00755CC4" w:rsidDel="0012784A">
            <w:rPr>
              <w:rPrChange w:id="7642" w:author="Yufeng" w:date="2021-10-10T17:48:00Z">
                <w:rPr>
                  <w:sz w:val="22"/>
                </w:rPr>
              </w:rPrChange>
            </w:rPr>
            <w:delText xml:space="preserve">from tumor-free healthy individuals </w:delText>
          </w:r>
        </w:del>
      </w:ins>
      <w:ins w:id="7643" w:author="nick ting" w:date="2021-10-05T23:51:00Z">
        <w:del w:id="7644" w:author="Lung Ngai TING" w:date="2021-10-08T15:29:00Z">
          <w:r w:rsidR="002E727B" w:rsidRPr="00755CC4" w:rsidDel="0012784A">
            <w:rPr>
              <w:rPrChange w:id="7645" w:author="Yufeng" w:date="2021-10-10T17:48:00Z">
                <w:rPr>
                  <w:sz w:val="22"/>
                </w:rPr>
              </w:rPrChange>
            </w:rPr>
            <w:delText>based on fecal metageno</w:delText>
          </w:r>
        </w:del>
      </w:ins>
      <w:ins w:id="7646" w:author="nick ting" w:date="2021-10-05T23:56:00Z">
        <w:del w:id="7647" w:author="Lung Ngai TING" w:date="2021-10-08T15:29:00Z">
          <w:r w:rsidR="002E727B" w:rsidRPr="00755CC4" w:rsidDel="0012784A">
            <w:rPr>
              <w:rPrChange w:id="7648" w:author="Yufeng" w:date="2021-10-10T17:48:00Z">
                <w:rPr>
                  <w:sz w:val="22"/>
                </w:rPr>
              </w:rPrChange>
            </w:rPr>
            <w:delText>mes</w:delText>
          </w:r>
        </w:del>
      </w:ins>
      <w:ins w:id="7649" w:author="nick ting" w:date="2021-10-05T23:51:00Z">
        <w:del w:id="7650" w:author="Lung Ngai TING" w:date="2021-10-08T15:29:00Z">
          <w:r w:rsidR="002E727B" w:rsidRPr="00755CC4" w:rsidDel="0012784A">
            <w:rPr>
              <w:rPrChange w:id="7651" w:author="Yufeng" w:date="2021-10-10T17:48:00Z">
                <w:rPr>
                  <w:sz w:val="22"/>
                </w:rPr>
              </w:rPrChange>
            </w:rPr>
            <w:delText xml:space="preserve">. </w:delText>
          </w:r>
        </w:del>
      </w:ins>
      <w:ins w:id="7652" w:author="nick ting" w:date="2021-10-05T23:52:00Z">
        <w:del w:id="7653" w:author="Lung Ngai TING" w:date="2021-10-08T15:29:00Z">
          <w:r w:rsidR="002E727B" w:rsidRPr="00755CC4" w:rsidDel="0012784A">
            <w:rPr>
              <w:rPrChange w:id="7654" w:author="Yufeng" w:date="2021-10-10T17:48:00Z">
                <w:rPr>
                  <w:sz w:val="22"/>
                </w:rPr>
              </w:rPrChange>
            </w:rPr>
            <w:delText xml:space="preserve">Our DAGC analysis further inferred the correlations among fungal markers </w:delText>
          </w:r>
        </w:del>
      </w:ins>
      <w:ins w:id="7655" w:author="nick ting" w:date="2021-10-05T23:53:00Z">
        <w:del w:id="7656" w:author="Lung Ngai TING" w:date="2021-10-08T15:29:00Z">
          <w:r w:rsidR="002E727B" w:rsidRPr="00755CC4" w:rsidDel="0012784A">
            <w:rPr>
              <w:rPrChange w:id="7657" w:author="Yufeng" w:date="2021-10-10T17:48:00Z">
                <w:rPr>
                  <w:sz w:val="22"/>
                </w:rPr>
              </w:rPrChange>
            </w:rPr>
            <w:delText xml:space="preserve">and bacterial markers identified as well as </w:delText>
          </w:r>
        </w:del>
      </w:ins>
      <w:ins w:id="7658" w:author="nick ting" w:date="2021-10-05T23:57:00Z">
        <w:del w:id="7659" w:author="Lung Ngai TING" w:date="2021-10-08T15:29:00Z">
          <w:r w:rsidR="005C59A5" w:rsidRPr="00755CC4" w:rsidDel="0012784A">
            <w:rPr>
              <w:rPrChange w:id="7660" w:author="Yufeng" w:date="2021-10-10T17:48:00Z">
                <w:rPr>
                  <w:sz w:val="22"/>
                </w:rPr>
              </w:rPrChange>
            </w:rPr>
            <w:delText xml:space="preserve">the correlation differences </w:delText>
          </w:r>
        </w:del>
      </w:ins>
      <w:ins w:id="7661" w:author="nick ting" w:date="2021-10-05T23:58:00Z">
        <w:del w:id="7662" w:author="Lung Ngai TING" w:date="2021-10-08T15:29:00Z">
          <w:r w:rsidR="005C59A5" w:rsidRPr="00755CC4" w:rsidDel="0012784A">
            <w:rPr>
              <w:rPrChange w:id="7663" w:author="Yufeng" w:date="2021-10-10T17:48:00Z">
                <w:rPr>
                  <w:sz w:val="22"/>
                </w:rPr>
              </w:rPrChange>
            </w:rPr>
            <w:delText>in CRC patients versus healthy controls.</w:delText>
          </w:r>
        </w:del>
      </w:ins>
      <w:ins w:id="7664" w:author="LIN, Yufeng" w:date="2021-10-05T18:08:00Z">
        <w:del w:id="7665" w:author="Lung Ngai TING" w:date="2021-10-08T15:29:00Z">
          <w:r w:rsidR="00615D1D" w:rsidRPr="00755CC4" w:rsidDel="0012784A">
            <w:rPr>
              <w:rPrChange w:id="7666" w:author="Yufeng" w:date="2021-10-10T17:48:00Z">
                <w:rPr>
                  <w:sz w:val="22"/>
                </w:rPr>
              </w:rPrChange>
            </w:rPr>
            <w:delText>showed that the enteric fungal profile in CRC is distinct from healthy controls</w:delText>
          </w:r>
        </w:del>
      </w:ins>
    </w:p>
    <w:p w14:paraId="02ECDD6E" w14:textId="77777777" w:rsidR="0012784A" w:rsidRPr="00755CC4" w:rsidRDefault="0012784A">
      <w:pPr>
        <w:jc w:val="left"/>
        <w:rPr>
          <w:ins w:id="7667" w:author="Lung Ngai TING" w:date="2021-10-08T15:29:00Z"/>
          <w:rPrChange w:id="7668" w:author="Yufeng" w:date="2021-10-10T17:48:00Z">
            <w:rPr>
              <w:ins w:id="7669" w:author="Lung Ngai TING" w:date="2021-10-08T15:29:00Z"/>
              <w:sz w:val="22"/>
            </w:rPr>
          </w:rPrChange>
        </w:rPr>
        <w:pPrChange w:id="7670" w:author="Yufeng" w:date="2021-10-10T17:53:00Z">
          <w:pPr/>
        </w:pPrChange>
      </w:pPr>
    </w:p>
    <w:p w14:paraId="3AD5A8B4" w14:textId="5A1200E7" w:rsidR="00124759" w:rsidRPr="00755CC4" w:rsidDel="00FD106C" w:rsidRDefault="00124759">
      <w:pPr>
        <w:jc w:val="left"/>
        <w:rPr>
          <w:ins w:id="7671" w:author="nick ting" w:date="2021-10-05T23:36:00Z"/>
          <w:del w:id="7672" w:author="Yufeng" w:date="2021-10-10T18:06:00Z"/>
          <w:rPrChange w:id="7673" w:author="Yufeng" w:date="2021-10-10T17:48:00Z">
            <w:rPr>
              <w:ins w:id="7674" w:author="nick ting" w:date="2021-10-05T23:36:00Z"/>
              <w:del w:id="7675" w:author="Yufeng" w:date="2021-10-10T18:06:00Z"/>
              <w:sz w:val="22"/>
            </w:rPr>
          </w:rPrChange>
        </w:rPr>
        <w:pPrChange w:id="7676" w:author="Yufeng" w:date="2021-10-10T17:53:00Z">
          <w:pPr/>
        </w:pPrChange>
      </w:pPr>
    </w:p>
    <w:p w14:paraId="71A1884A" w14:textId="75C2FA3B" w:rsidR="00126C1D" w:rsidRPr="00755CC4" w:rsidDel="00D33202" w:rsidRDefault="00C82F35">
      <w:pPr>
        <w:jc w:val="left"/>
        <w:rPr>
          <w:del w:id="7677" w:author="LIN, Yufeng" w:date="2021-10-07T10:10:00Z"/>
        </w:rPr>
        <w:pPrChange w:id="7678" w:author="Yufeng" w:date="2021-10-10T17:53:00Z">
          <w:pPr/>
        </w:pPrChange>
      </w:pPr>
      <w:ins w:id="7679" w:author="LIN, Yufeng" w:date="2021-10-06T13:19:00Z">
        <w:del w:id="7680" w:author="nick ting" w:date="2021-10-07T08:41:00Z">
          <w:r w:rsidRPr="00755CC4" w:rsidDel="00126C1D">
            <w:rPr>
              <w:highlight w:val="yellow"/>
              <w:rPrChange w:id="7681" w:author="Yufeng" w:date="2021-10-10T17:48:00Z">
                <w:rPr>
                  <w:sz w:val="22"/>
                </w:rPr>
              </w:rPrChange>
            </w:rPr>
            <w:delText>We found that the chao1 of intestinal fungi in CRC was weaker than controls, which was stable with gut bacteria in previous studies</w:delText>
          </w:r>
          <w:r w:rsidRPr="00755CC4" w:rsidDel="00126C1D">
            <w:rPr>
              <w:highlight w:val="yellow"/>
              <w:rPrChange w:id="7682" w:author="Yufeng" w:date="2021-10-10T17:48:00Z">
                <w:rPr>
                  <w:sz w:val="22"/>
                </w:rPr>
              </w:rPrChange>
            </w:rPr>
            <w:fldChar w:fldCharType="begin"/>
          </w:r>
        </w:del>
      </w:ins>
      <w:del w:id="7683" w:author="nick ting" w:date="2021-10-07T08:41:00Z">
        <w:r w:rsidR="004B771F" w:rsidRPr="00755CC4" w:rsidDel="00126C1D">
          <w:rPr>
            <w:highlight w:val="yellow"/>
            <w:rPrChange w:id="7684" w:author="Yufeng" w:date="2021-10-10T17:48:00Z">
              <w:rPr>
                <w:sz w:val="22"/>
              </w:rPr>
            </w:rPrChange>
          </w:rPr>
          <w:delInstrText xml:space="preserve"> ADDIN ZOTERO_ITEM CSL_CITATION {"citationID":"a1sd08hedmu","properties":{"formattedCitation":"\\super 54,55\\nosupersub{}","plainCitation":"54,55","noteIndex":0},"citationItems":[{"id":667,"uris":["http://zotero.org/users/7908919/items/LSFXLV8K"],"uri":["http://zotero.org/users/7908919/items/LSFXLV8K"],"itemData":{"id":667,"type":"article-journal","container-title":"Nature","DOI":"10.1038/nature12506","ISSN":"0028-0836, 1476-4687","issue":"7464","journalAbbreviation":"Nature","language":"en","page":"541-546","source":"DOI.org (Crossref)","title":"Richness of human gut microbiome correlates with metabolic markers","volume":"500","author":[{"literal":"MetaHIT consortium"},{"family":"Le Chatelier","given":"Emmanuelle"},{"family":"Nielsen","given":"Trine"},{"family":"Qin","given":"Junjie"},{"family":"Prifti","given":"Edi"},{"family":"Hildebrand","given":"Falk"},{"family":"Falony","given":"Gwen"},{"family":"Almeida","given":"Mathieu"},{"family":"Arumugam","given":"Manimozhiyan"},{"family":"Batto","given":"Jean-Michel"},{"family":"Kennedy","given":"Sean"},{"family":"Leonard","given":"Pierre"},{"family":"Li","given":"Junhua"},{"family":"Burgdorf","given":"Kristoffer"},{"family":"Grarup","given":"Niels"},{"family":"Jørgensen","given":"Torben"},{"family":"Brandslund","given":"Ivan"},{"family":"Nielsen","given":"Henrik Bjørn"},{"family":"Juncker","given":"Agnieszka S."},{"family":"Bertalan","given":"Marcelo"},{"family":"Levenez","given":"Florence"},{"family":"Pons","given":"Nicolas"},{"family":"Rasmussen","given":"Simon"},{"family":"Sunagawa","given":"Shinichi"},{"family":"Tap","given":"Julien"},{"family":"Tims","given":"Sebastian"},{"family":"Zoetendal","given":"Erwin G."},{"family":"Brunak","given":"Søren"},{"family":"Clément","given":"Karine"},{"family":"Doré","given":"Joël"},{"family":"Kleerebezem","given":"Michiel"},{"family":"Kristiansen","given":"Karsten"},{"family":"Renault","given":"Pierre"},{"family":"Sicheritz-Ponten","given":"Thomas"},{"family":"Vos","given":"Willem M.","non-dropping-particle":"de"},{"family":"Zucker","given":"Jean-Daniel"},{"family":"Raes","given":"Jeroen"},{"family":"Hansen","given":"Torben"},{"family":"Bork","given":"Peer"},{"family":"Wang","given":"Jun"},{"family":"Ehrlich","given":"S. Dusko"},{"family":"Pedersen","given":"Oluf"}],"issued":{"date-parts":[["2013",8,29]]}}},{"id":662,"uris":["http://zotero.org/users/7908919/items/H2HZT2ST"],"uri":["http://zotero.org/users/7908919/items/H2HZT2ST"],"itemData":{"id":662,"type":"article-journal","abstract":"Background and aim\nA role for the intestinal microbial community (microbiota) in the onset and chronicity of Crohn's disease (CD) is strongly suspected. However, investigation of such a complex ecosystem is difficult, even with culture independent molecular approaches.\n\nMethods\nWe used, for the first time, a comprehensive metagenomic approach to investigate the full range of intestinal microbial diversity. We used a fosmid vector to construct two libraries of genomic DNA isolated directly from faecal samples of six healthy donors and six patients with CD. Bacterial diversity was analysed by screening the two DNA libraries, each composed of 25 000 clones, for the 16S rRNA gene by DNA hybridisation.\n\nResults\nAmong 1190 selected clones, we identified 125 non</w:delInstrText>
        </w:r>
        <w:r w:rsidR="004B771F" w:rsidRPr="00755CC4" w:rsidDel="00126C1D">
          <w:rPr>
            <w:rFonts w:hint="eastAsia"/>
            <w:highlight w:val="yellow"/>
            <w:rPrChange w:id="7685" w:author="Yufeng" w:date="2021-10-10T17:48:00Z">
              <w:rPr>
                <w:rFonts w:hint="eastAsia"/>
                <w:sz w:val="22"/>
              </w:rPr>
            </w:rPrChange>
          </w:rPr>
          <w:delInstrText>‐</w:delInstrText>
        </w:r>
        <w:r w:rsidR="004B771F" w:rsidRPr="00755CC4" w:rsidDel="00126C1D">
          <w:rPr>
            <w:highlight w:val="yellow"/>
            <w:rPrChange w:id="7686" w:author="Yufeng" w:date="2021-10-10T17:48:00Z">
              <w:rPr>
                <w:sz w:val="22"/>
              </w:rPr>
            </w:rPrChange>
          </w:rPr>
          <w:delInstrText>redundant ribotypes mainly represented by the phyla Bacteroidetes and Firmicutes. Among the Firmicutes, 43 distinct ribotypes were identified in the healthy microbiota, compared with only 13 in CD (p&lt;0.025). Fluorescent in situ hybridisation directly targeting 16S rRNA in faecal samples analysed individually (n = 12) confirmed the significant reduction in the proportion of bacteria belonging to this phylum in CD patients (p&lt;0.02).\n\nConclusion\nThe metagenomic approach allowed us to detect a reduced complexity of the bacterial phylum Firmicutes as a signature of the faecal microbiota in patients with CD. It also indicated the presence of new bacterial species.","container-title":"Gut","DOI":"10.1136/gut.2005.073817","ISSN":"0017-5749","issue":"2","journalAbbreviation":"Gut","note":"PMID: 16188921\nPMCID: PMC1856500","page":"205-211","source":"PubMed Central","title":"Reduced diversity of faecal microbiota in Crohn's disease revealed by a metagenomic approach","volume":"55","author":[{"family":"Manichanh","given":"C"},{"family":"Rigottier</w:delInstrText>
        </w:r>
        <w:r w:rsidR="004B771F" w:rsidRPr="00755CC4" w:rsidDel="00126C1D">
          <w:rPr>
            <w:rFonts w:hint="eastAsia"/>
            <w:highlight w:val="yellow"/>
            <w:rPrChange w:id="7687" w:author="Yufeng" w:date="2021-10-10T17:48:00Z">
              <w:rPr>
                <w:rFonts w:hint="eastAsia"/>
                <w:sz w:val="22"/>
              </w:rPr>
            </w:rPrChange>
          </w:rPr>
          <w:delInstrText>‐</w:delInstrText>
        </w:r>
        <w:r w:rsidR="004B771F" w:rsidRPr="00755CC4" w:rsidDel="00126C1D">
          <w:rPr>
            <w:highlight w:val="yellow"/>
            <w:rPrChange w:id="7688" w:author="Yufeng" w:date="2021-10-10T17:48:00Z">
              <w:rPr>
                <w:sz w:val="22"/>
              </w:rPr>
            </w:rPrChange>
          </w:rPr>
          <w:delInstrText xml:space="preserve">Gois","given":"L"},{"family":"Bonnaud","given":"E"},{"family":"Gloux","given":"K"},{"family":"Pelletier","given":"E"},{"family":"Frangeul","given":"L"},{"family":"Nalin","given":"R"},{"family":"Jarrin","given":"C"},{"family":"Chardon","given":"P"},{"family":"Marteau","given":"P"},{"family":"Roca","given":"J"},{"family":"Dore","given":"J"}],"issued":{"date-parts":[["2006",2]]}}}],"schema":"https://github.com/citation-style-language/schema/raw/master/csl-citation.json"} </w:delInstrText>
        </w:r>
      </w:del>
      <w:ins w:id="7689" w:author="LIN, Yufeng" w:date="2021-10-06T13:19:00Z">
        <w:del w:id="7690" w:author="nick ting" w:date="2021-10-07T08:41:00Z">
          <w:r w:rsidRPr="00755CC4" w:rsidDel="00126C1D">
            <w:rPr>
              <w:highlight w:val="yellow"/>
              <w:rPrChange w:id="7691" w:author="Yufeng" w:date="2021-10-10T17:48:00Z">
                <w:rPr>
                  <w:sz w:val="22"/>
                </w:rPr>
              </w:rPrChange>
            </w:rPr>
            <w:fldChar w:fldCharType="separate"/>
          </w:r>
        </w:del>
      </w:ins>
      <w:del w:id="7692" w:author="nick ting" w:date="2021-10-07T08:41:00Z">
        <w:r w:rsidR="004B771F" w:rsidRPr="00755CC4" w:rsidDel="00126C1D">
          <w:rPr>
            <w:kern w:val="0"/>
            <w:highlight w:val="yellow"/>
            <w:vertAlign w:val="superscript"/>
            <w:rPrChange w:id="7693" w:author="Yufeng" w:date="2021-10-10T17:48:00Z">
              <w:rPr>
                <w:kern w:val="0"/>
                <w:sz w:val="22"/>
                <w:vertAlign w:val="superscript"/>
              </w:rPr>
            </w:rPrChange>
          </w:rPr>
          <w:delText>54,55</w:delText>
        </w:r>
      </w:del>
      <w:ins w:id="7694" w:author="LIN, Yufeng" w:date="2021-10-06T13:19:00Z">
        <w:del w:id="7695" w:author="nick ting" w:date="2021-10-07T08:41:00Z">
          <w:r w:rsidRPr="00755CC4" w:rsidDel="00126C1D">
            <w:rPr>
              <w:highlight w:val="yellow"/>
              <w:rPrChange w:id="7696" w:author="Yufeng" w:date="2021-10-10T17:48:00Z">
                <w:rPr>
                  <w:sz w:val="22"/>
                </w:rPr>
              </w:rPrChange>
            </w:rPr>
            <w:fldChar w:fldCharType="end"/>
          </w:r>
        </w:del>
        <w:del w:id="7697" w:author="nick ting" w:date="2021-10-07T00:26:00Z">
          <w:r w:rsidRPr="00755CC4" w:rsidDel="00A5201E">
            <w:rPr>
              <w:rPrChange w:id="7698" w:author="Yufeng" w:date="2021-10-10T17:48:00Z">
                <w:rPr>
                  <w:sz w:val="22"/>
                </w:rPr>
              </w:rPrChange>
            </w:rPr>
            <w:delText xml:space="preserve">, and </w:delText>
          </w:r>
        </w:del>
      </w:ins>
      <w:ins w:id="7699" w:author="LIN, Yufeng" w:date="2021-10-05T18:08:00Z">
        <w:del w:id="7700" w:author="nick ting" w:date="2021-10-05T23:36:00Z">
          <w:r w:rsidR="00615D1D" w:rsidRPr="00755CC4" w:rsidDel="00124759">
            <w:rPr>
              <w:rPrChange w:id="7701" w:author="Yufeng" w:date="2021-10-10T17:48:00Z">
                <w:rPr>
                  <w:sz w:val="22"/>
                </w:rPr>
              </w:rPrChange>
            </w:rPr>
            <w:delText>,</w:delText>
          </w:r>
        </w:del>
      </w:ins>
      <w:ins w:id="7702" w:author="nick ting" w:date="2021-10-05T23:36:00Z">
        <w:del w:id="7703" w:author="LIN, Yufeng" w:date="2021-10-06T13:19:00Z">
          <w:r w:rsidR="00124759" w:rsidRPr="00755CC4" w:rsidDel="00C82F35">
            <w:rPr>
              <w:rPrChange w:id="7704" w:author="Yufeng" w:date="2021-10-10T17:48:00Z">
                <w:rPr>
                  <w:sz w:val="22"/>
                </w:rPr>
              </w:rPrChange>
            </w:rPr>
            <w:delText>C</w:delText>
          </w:r>
        </w:del>
      </w:ins>
      <w:ins w:id="7705" w:author="nick ting" w:date="2021-10-07T00:26:00Z">
        <w:r w:rsidR="00A5201E" w:rsidRPr="00755CC4">
          <w:rPr>
            <w:rPrChange w:id="7706" w:author="Yufeng" w:date="2021-10-10T17:48:00Z">
              <w:rPr>
                <w:sz w:val="22"/>
              </w:rPr>
            </w:rPrChange>
          </w:rPr>
          <w:t>C</w:t>
        </w:r>
      </w:ins>
      <w:ins w:id="7707" w:author="LIN, Yufeng" w:date="2021-10-06T13:19:00Z">
        <w:del w:id="7708" w:author="nick ting" w:date="2021-10-07T00:26:00Z">
          <w:r w:rsidRPr="00755CC4" w:rsidDel="00A5201E">
            <w:rPr>
              <w:rPrChange w:id="7709" w:author="Yufeng" w:date="2021-10-10T17:48:00Z">
                <w:rPr>
                  <w:sz w:val="22"/>
                </w:rPr>
              </w:rPrChange>
            </w:rPr>
            <w:delText>c</w:delText>
          </w:r>
        </w:del>
      </w:ins>
      <w:ins w:id="7710" w:author="nick ting" w:date="2021-10-05T23:36:00Z">
        <w:r w:rsidR="00124759" w:rsidRPr="00755CC4">
          <w:rPr>
            <w:rPrChange w:id="7711" w:author="Yufeng" w:date="2021-10-10T17:48:00Z">
              <w:rPr>
                <w:sz w:val="22"/>
              </w:rPr>
            </w:rPrChange>
          </w:rPr>
          <w:t>ohort heterogeneity of</w:t>
        </w:r>
      </w:ins>
      <w:ins w:id="7712" w:author="nick ting" w:date="2021-10-05T23:39:00Z">
        <w:r w:rsidR="00F94A48" w:rsidRPr="00755CC4">
          <w:rPr>
            <w:rPrChange w:id="7713" w:author="Yufeng" w:date="2021-10-10T17:48:00Z">
              <w:rPr>
                <w:sz w:val="22"/>
              </w:rPr>
            </w:rPrChange>
          </w:rPr>
          <w:t xml:space="preserve"> the</w:t>
        </w:r>
      </w:ins>
      <w:ins w:id="7714" w:author="nick ting" w:date="2021-10-05T23:36:00Z">
        <w:r w:rsidR="00124759" w:rsidRPr="00755CC4">
          <w:rPr>
            <w:rPrChange w:id="7715" w:author="Yufeng" w:date="2021-10-10T17:48:00Z">
              <w:rPr>
                <w:sz w:val="22"/>
              </w:rPr>
            </w:rPrChange>
          </w:rPr>
          <w:t xml:space="preserve"> enteric mycobiota was observed</w:t>
        </w:r>
      </w:ins>
      <w:ins w:id="7716" w:author="nick ting" w:date="2021-10-05T23:40:00Z">
        <w:r w:rsidR="00F94A48" w:rsidRPr="00755CC4">
          <w:rPr>
            <w:rPrChange w:id="7717" w:author="Yufeng" w:date="2021-10-10T17:48:00Z">
              <w:rPr>
                <w:sz w:val="22"/>
              </w:rPr>
            </w:rPrChange>
          </w:rPr>
          <w:t xml:space="preserve"> across different studies</w:t>
        </w:r>
      </w:ins>
      <w:del w:id="7718" w:author="LIN, Yufeng" w:date="2021-10-06T13:19:00Z">
        <w:r w:rsidR="00DD4166" w:rsidRPr="00755CC4" w:rsidDel="00C82F35">
          <w:rPr>
            <w:rPrChange w:id="7719" w:author="Yufeng" w:date="2021-10-10T17:48:00Z">
              <w:rPr>
                <w:sz w:val="22"/>
              </w:rPr>
            </w:rPrChange>
          </w:rPr>
          <w:fldChar w:fldCharType="begin"/>
        </w:r>
        <w:r w:rsidR="00DD4166" w:rsidRPr="00755CC4" w:rsidDel="00C82F35">
          <w:rPr>
            <w:rPrChange w:id="7720" w:author="Yufeng" w:date="2021-10-10T17:48:00Z">
              <w:rPr>
                <w:sz w:val="22"/>
              </w:rPr>
            </w:rPrChange>
          </w:rPr>
          <w:delInstrText xml:space="preserve"> ADDIN ZOTERO_ITEM CSL_CITATION {"citationID":"a1sd08hedmu","properties":{"formattedCitation":"\\uldash{\\super 1,2\\nosupersub{}}","plainCitation":"1,2","noteIndex":0},"citationItems":[{"id":667,"uris":["http://zotero.org/users/7908919/items/LSFXLV8K"],"uri":["http://zotero.org/users/7908919/items/LSFXLV8K"],"itemData":{"id":667,"type":"article-journal","container-title":"Nature","DOI":"10.1038/nature12506","ISSN":"0028-0836, 1476-4687","issue":"7464","journalAbbreviation":"Nature","language":"en","page":"541-546","source":"DOI.org (Crossref)","title":"Richness of human gut microbiome correlates with metabolic markers","volume":"500","author":[{"literal":"MetaHIT consortium"},{"family":"Le Chatelier","given":"Emmanuelle"},{"family":"Nielsen","given":"Trine"},{"family":"Qin","given":"Junjie"},{"family":"Prifti","given":"Edi"},{"family":"Hildebrand","given":"Falk"},{"family":"Falony","given":"Gwen"},{"family":"Almeida","given":"Mathieu"},{"family":"Arumugam","given":"Manimozhiyan"},{"family":"Batto","given":"Jean-Michel"},{"family":"Kennedy","given":"Sean"},{"family":"Leonard","given":"Pierre"},{"family":"Li","given":"Junhua"},{"family":"Burgdorf","given":"Kristoffer"},{"family":"Grarup","given":"Niels"},{"family":"Jørgensen","given":"Torben"},{"family":"Brandslund","given":"Ivan"},{"family":"Nielsen","given":"Henrik Bjørn"},{"family":"Juncker","given":"Agnieszka S."},{"family":"Bertalan","given":"Marcelo"},{"family":"Levenez","given":"Florence"},{"family":"Pons","given":"Nicolas"},{"family":"Rasmussen","given":"Simon"},{"family":"Sunagawa","given":"Shinichi"},{"family":"Tap","given":"Julien"},{"family":"Tims","given":"Sebastian"},{"family":"Zoetendal","given":"Erwin G."},{"family":"Brunak","given":"Søren"},{"family":"Clément","given":"Karine"},{"family":"Doré","given":"Joël"},{"family":"Kleerebezem","given":"Michiel"},{"family":"Kristiansen","given":"Karsten"},{"family":"Renault","given":"Pierre"},{"family":"Sicheritz-Ponten","given":"Thomas"},{"family":"Vos","given":"Willem M.","non-dropping-particle":"de"},{"family":"Zucker","given":"Jean-Daniel"},{"family":"Raes","given":"Jeroen"},{"family":"Hansen","given":"Torben"},{"family":"Bork","given":"Peer"},{"family":"Wang","given":"Jun"},{"family":"Ehrlich","given":"S. Dusko"},{"family":"Pedersen","given":"Oluf"}],"issued":{"date-parts":[["2013",8,29]]}}},{"id":662,"uris":["http://zotero.org/users/7908919/items/H2HZT2ST"],"uri":["http://zotero.org/users/7908919/items/H2HZT2ST"],"itemData":{"id":662,"type":"article-journal","abstract":"Background and aim\nA role for the intestinal microbial community (microbiota) in the onset and chronicity of Crohn's disease (CD) is strongly suspected. However, investigation of such a complex ecosystem is difficult, even with culture independent molecular approaches.\n\nMethods\nWe used, for the first time, a comprehensive metagenomic approach to investigate the full range of intestinal microbial diversity. We used a fosmid vector to construct two libraries of genomic DNA isolated directly from faecal samples of six healthy donors and six patients with CD. Bacterial diversity was analysed by screening the two DNA libraries, each composed of 25 000 clones, for the 16S rRNA gene by DNA hybridisation.\n\nResults\nAmong 1190 selected clones, we identified 125 non</w:delInstrText>
        </w:r>
        <w:r w:rsidR="00DD4166" w:rsidRPr="00755CC4" w:rsidDel="00C82F35">
          <w:rPr>
            <w:rFonts w:hint="eastAsia"/>
            <w:rPrChange w:id="7721" w:author="Yufeng" w:date="2021-10-10T17:48:00Z">
              <w:rPr>
                <w:rFonts w:hint="eastAsia"/>
                <w:sz w:val="22"/>
              </w:rPr>
            </w:rPrChange>
          </w:rPr>
          <w:delInstrText>‐</w:delInstrText>
        </w:r>
        <w:r w:rsidR="00DD4166" w:rsidRPr="00755CC4" w:rsidDel="00C82F35">
          <w:rPr>
            <w:rPrChange w:id="7722" w:author="Yufeng" w:date="2021-10-10T17:48:00Z">
              <w:rPr>
                <w:sz w:val="22"/>
              </w:rPr>
            </w:rPrChange>
          </w:rPr>
          <w:delInstrText>redundant ribotypes mainly represented by the phyla Bacteroidetes and Firmicutes. Among the Firmicutes, 43 distinct ribotypes were identified in the healthy microbiota, compared with only 13 in CD (p&lt;0.025). Fluorescent in situ hybridisation directly targeting 16S rRNA in faecal samples analysed individually (n = 12) confirmed the significant reduction in the proportion of bacteria belonging to this phylum in CD patients (p&lt;0.02).\n\nConclusion\nThe metagenomic approach allowed us to detect a reduced complexity of the bacterial phylum Firmicutes as a signature of the faecal microbiota in patients with CD. It also indicated the presence of new bacterial species.","container-title":"Gut","DOI":"10.1136/gut.2005.073817","ISSN":"0017-5749","issue":"2","journalAbbreviation":"Gut","note":"PMID: 16188921\nPMCID: PMC1856500","page":"205-211","source":"PubMed Central","title":"Reduced diversity of faecal microbiota in Crohn's disease revealed by a metagenomic approach","volume":"55","author":[{"family":"Manichanh","given":"C"},{"family":"Rigottier</w:delInstrText>
        </w:r>
        <w:r w:rsidR="00DD4166" w:rsidRPr="00755CC4" w:rsidDel="00C82F35">
          <w:rPr>
            <w:rFonts w:hint="eastAsia"/>
            <w:rPrChange w:id="7723" w:author="Yufeng" w:date="2021-10-10T17:48:00Z">
              <w:rPr>
                <w:rFonts w:hint="eastAsia"/>
                <w:sz w:val="22"/>
              </w:rPr>
            </w:rPrChange>
          </w:rPr>
          <w:delInstrText>‐</w:delInstrText>
        </w:r>
        <w:r w:rsidR="00DD4166" w:rsidRPr="00755CC4" w:rsidDel="00C82F35">
          <w:rPr>
            <w:rPrChange w:id="7724" w:author="Yufeng" w:date="2021-10-10T17:48:00Z">
              <w:rPr>
                <w:sz w:val="22"/>
              </w:rPr>
            </w:rPrChange>
          </w:rPr>
          <w:delInstrText xml:space="preserve">Gois","given":"L"},{"family":"Bonnaud","given":"E"},{"family":"Gloux","given":"K"},{"family":"Pelletier","given":"E"},{"family":"Frangeul","given":"L"},{"family":"Nalin","given":"R"},{"family":"Jarrin","given":"C"},{"family":"Chardon","given":"P"},{"family":"Marteau","given":"P"},{"family":"Roca","given":"J"},{"family":"Dore","given":"J"}],"issued":{"date-parts":[["2006",2]]}}}],"schema":"https://github.com/citation-style-language/schema/raw/master/csl-citation.json"} </w:delInstrText>
        </w:r>
        <w:r w:rsidR="00DD4166" w:rsidRPr="00755CC4" w:rsidDel="00C82F35">
          <w:rPr>
            <w:rPrChange w:id="7725" w:author="Yufeng" w:date="2021-10-10T17:48:00Z">
              <w:rPr>
                <w:sz w:val="22"/>
              </w:rPr>
            </w:rPrChange>
          </w:rPr>
          <w:fldChar w:fldCharType="separate"/>
        </w:r>
        <w:r w:rsidR="00DD4166" w:rsidRPr="00755CC4" w:rsidDel="00C82F35">
          <w:rPr>
            <w:kern w:val="0"/>
            <w:u w:val="dash"/>
            <w:vertAlign w:val="superscript"/>
            <w:rPrChange w:id="7726" w:author="Yufeng" w:date="2021-10-10T17:48:00Z">
              <w:rPr>
                <w:kern w:val="0"/>
                <w:sz w:val="22"/>
                <w:u w:val="dash"/>
                <w:vertAlign w:val="superscript"/>
              </w:rPr>
            </w:rPrChange>
          </w:rPr>
          <w:delText>1,2</w:delText>
        </w:r>
        <w:r w:rsidR="00DD4166" w:rsidRPr="00755CC4" w:rsidDel="00C82F35">
          <w:rPr>
            <w:rPrChange w:id="7727" w:author="Yufeng" w:date="2021-10-10T17:48:00Z">
              <w:rPr>
                <w:sz w:val="22"/>
              </w:rPr>
            </w:rPrChange>
          </w:rPr>
          <w:fldChar w:fldCharType="end"/>
        </w:r>
      </w:del>
      <w:ins w:id="7728" w:author="LIN, Yufeng" w:date="2021-10-05T18:08:00Z">
        <w:del w:id="7729" w:author="LIN, Yufeng" w:date="2021-10-06T13:19:00Z">
          <w:r w:rsidR="00615D1D" w:rsidRPr="00755CC4" w:rsidDel="00C82F35">
            <w:rPr>
              <w:rPrChange w:id="7730" w:author="Yufeng" w:date="2021-10-10T17:48:00Z">
                <w:rPr>
                  <w:sz w:val="22"/>
                </w:rPr>
              </w:rPrChange>
            </w:rPr>
            <w:delText xml:space="preserve"> </w:delText>
          </w:r>
        </w:del>
        <w:del w:id="7731" w:author="nick ting" w:date="2021-10-05T23:36:00Z">
          <w:r w:rsidR="00615D1D" w:rsidRPr="00755CC4" w:rsidDel="00124759">
            <w:rPr>
              <w:rPrChange w:id="7732" w:author="Yufeng" w:date="2021-10-10T17:48:00Z">
                <w:rPr>
                  <w:sz w:val="22"/>
                </w:rPr>
              </w:rPrChange>
            </w:rPr>
            <w:delText>and it owned significant regional differences</w:delText>
          </w:r>
        </w:del>
        <w:r w:rsidR="00615D1D" w:rsidRPr="00755CC4">
          <w:rPr>
            <w:rPrChange w:id="7733" w:author="Yufeng" w:date="2021-10-10T17:48:00Z">
              <w:rPr>
                <w:sz w:val="22"/>
              </w:rPr>
            </w:rPrChange>
          </w:rPr>
          <w:t xml:space="preserve">. </w:t>
        </w:r>
      </w:ins>
      <w:ins w:id="7734" w:author="nick ting" w:date="2021-10-05T23:40:00Z">
        <w:r w:rsidR="00F94A48" w:rsidRPr="00755CC4">
          <w:rPr>
            <w:rPrChange w:id="7735" w:author="Yufeng" w:date="2021-10-10T17:48:00Z">
              <w:rPr>
                <w:sz w:val="22"/>
              </w:rPr>
            </w:rPrChange>
          </w:rPr>
          <w:t>From our principal component analysis, there</w:t>
        </w:r>
        <w:r w:rsidR="00F94A48" w:rsidRPr="00755CC4" w:rsidDel="00F94A48">
          <w:rPr>
            <w:rPrChange w:id="7736" w:author="Yufeng" w:date="2021-10-10T17:48:00Z">
              <w:rPr>
                <w:sz w:val="22"/>
              </w:rPr>
            </w:rPrChange>
          </w:rPr>
          <w:t xml:space="preserve"> </w:t>
        </w:r>
      </w:ins>
      <w:ins w:id="7737" w:author="nick ting" w:date="2021-10-05T23:39:00Z">
        <w:del w:id="7738" w:author="nick ting" w:date="2021-10-05T23:39:00Z">
          <w:r w:rsidR="00F94A48" w:rsidRPr="00755CC4" w:rsidDel="00F94A48">
            <w:rPr>
              <w:rPrChange w:id="7739" w:author="Yufeng" w:date="2021-10-10T17:48:00Z">
                <w:rPr>
                  <w:sz w:val="22"/>
                </w:rPr>
              </w:rPrChange>
            </w:rPr>
            <w:delText>We observed</w:delText>
          </w:r>
        </w:del>
      </w:ins>
      <w:ins w:id="7740" w:author="nick ting" w:date="2021-10-05T23:41:00Z">
        <w:r w:rsidR="00F94A48" w:rsidRPr="00755CC4">
          <w:rPr>
            <w:rPrChange w:id="7741" w:author="Yufeng" w:date="2021-10-10T17:48:00Z">
              <w:rPr>
                <w:sz w:val="22"/>
              </w:rPr>
            </w:rPrChange>
          </w:rPr>
          <w:t>were</w:t>
        </w:r>
      </w:ins>
      <w:ins w:id="7742" w:author="nick ting" w:date="2021-10-05T23:39:00Z">
        <w:del w:id="7743" w:author="nick ting" w:date="2021-10-05T23:41:00Z">
          <w:r w:rsidR="00F94A48" w:rsidRPr="00755CC4" w:rsidDel="00F94A48">
            <w:rPr>
              <w:rPrChange w:id="7744" w:author="Yufeng" w:date="2021-10-10T17:48:00Z">
                <w:rPr>
                  <w:sz w:val="22"/>
                </w:rPr>
              </w:rPrChange>
            </w:rPr>
            <w:delText xml:space="preserve"> a</w:delText>
          </w:r>
        </w:del>
        <w:r w:rsidR="00F94A48" w:rsidRPr="00755CC4">
          <w:rPr>
            <w:rPrChange w:id="7745" w:author="Yufeng" w:date="2021-10-10T17:48:00Z">
              <w:rPr>
                <w:sz w:val="22"/>
              </w:rPr>
            </w:rPrChange>
          </w:rPr>
          <w:t xml:space="preserve"> significant p-value</w:t>
        </w:r>
      </w:ins>
      <w:ins w:id="7746" w:author="nick ting" w:date="2021-10-05T23:41:00Z">
        <w:r w:rsidR="00F94A48" w:rsidRPr="00755CC4">
          <w:rPr>
            <w:rPrChange w:id="7747" w:author="Yufeng" w:date="2021-10-10T17:48:00Z">
              <w:rPr>
                <w:sz w:val="22"/>
              </w:rPr>
            </w:rPrChange>
          </w:rPr>
          <w:t>s</w:t>
        </w:r>
      </w:ins>
      <w:ins w:id="7748" w:author="nick ting" w:date="2021-10-05T23:39:00Z">
        <w:r w:rsidR="00F94A48" w:rsidRPr="00755CC4">
          <w:rPr>
            <w:rPrChange w:id="7749" w:author="Yufeng" w:date="2021-10-10T17:48:00Z">
              <w:rPr>
                <w:sz w:val="22"/>
              </w:rPr>
            </w:rPrChange>
          </w:rPr>
          <w:t xml:space="preserve"> for the fungal composition</w:t>
        </w:r>
      </w:ins>
      <w:ins w:id="7750" w:author="nick ting" w:date="2021-10-05T23:41:00Z">
        <w:r w:rsidR="00F94A48" w:rsidRPr="00755CC4">
          <w:rPr>
            <w:rPrChange w:id="7751" w:author="Yufeng" w:date="2021-10-10T17:48:00Z">
              <w:rPr>
                <w:sz w:val="22"/>
              </w:rPr>
            </w:rPrChange>
          </w:rPr>
          <w:t>al</w:t>
        </w:r>
      </w:ins>
      <w:ins w:id="7752" w:author="nick ting" w:date="2021-10-05T23:39:00Z">
        <w:r w:rsidR="00F94A48" w:rsidRPr="00755CC4">
          <w:rPr>
            <w:rPrChange w:id="7753" w:author="Yufeng" w:date="2021-10-10T17:48:00Z">
              <w:rPr>
                <w:sz w:val="22"/>
              </w:rPr>
            </w:rPrChange>
          </w:rPr>
          <w:t xml:space="preserve"> difference</w:t>
        </w:r>
      </w:ins>
      <w:ins w:id="7754" w:author="nick ting" w:date="2021-10-05T23:41:00Z">
        <w:r w:rsidR="00F94A48" w:rsidRPr="00755CC4">
          <w:rPr>
            <w:rPrChange w:id="7755" w:author="Yufeng" w:date="2021-10-10T17:48:00Z">
              <w:rPr>
                <w:sz w:val="22"/>
              </w:rPr>
            </w:rPrChange>
          </w:rPr>
          <w:t>s</w:t>
        </w:r>
      </w:ins>
      <w:ins w:id="7756" w:author="nick ting" w:date="2021-10-05T23:39:00Z">
        <w:r w:rsidR="00F94A48" w:rsidRPr="00755CC4">
          <w:rPr>
            <w:rPrChange w:id="7757" w:author="Yufeng" w:date="2021-10-10T17:48:00Z">
              <w:rPr>
                <w:sz w:val="22"/>
              </w:rPr>
            </w:rPrChange>
          </w:rPr>
          <w:t xml:space="preserve"> </w:t>
        </w:r>
      </w:ins>
      <w:ins w:id="7758" w:author="nick ting" w:date="2021-10-05T23:41:00Z">
        <w:r w:rsidR="00F94A48" w:rsidRPr="00755CC4">
          <w:rPr>
            <w:rPrChange w:id="7759" w:author="Yufeng" w:date="2021-10-10T17:48:00Z">
              <w:rPr>
                <w:sz w:val="22"/>
              </w:rPr>
            </w:rPrChange>
          </w:rPr>
          <w:t>across</w:t>
        </w:r>
      </w:ins>
      <w:ins w:id="7760" w:author="nick ting" w:date="2021-10-05T23:39:00Z">
        <w:del w:id="7761" w:author="nick ting" w:date="2021-10-05T23:41:00Z">
          <w:r w:rsidR="00F94A48" w:rsidRPr="00755CC4" w:rsidDel="00F94A48">
            <w:rPr>
              <w:rPrChange w:id="7762" w:author="Yufeng" w:date="2021-10-10T17:48:00Z">
                <w:rPr>
                  <w:sz w:val="22"/>
                </w:rPr>
              </w:rPrChange>
            </w:rPr>
            <w:delText>in different</w:delText>
          </w:r>
        </w:del>
        <w:r w:rsidR="00F94A48" w:rsidRPr="00755CC4">
          <w:rPr>
            <w:rPrChange w:id="7763" w:author="Yufeng" w:date="2021-10-10T17:48:00Z">
              <w:rPr>
                <w:sz w:val="22"/>
              </w:rPr>
            </w:rPrChange>
          </w:rPr>
          <w:t xml:space="preserve"> cohorts</w:t>
        </w:r>
        <w:del w:id="7764" w:author="nick ting" w:date="2021-10-05T23:40:00Z">
          <w:r w:rsidR="00F94A48" w:rsidRPr="00755CC4" w:rsidDel="00F94A48">
            <w:rPr>
              <w:rPrChange w:id="7765" w:author="Yufeng" w:date="2021-10-10T17:48:00Z">
                <w:rPr>
                  <w:sz w:val="22"/>
                </w:rPr>
              </w:rPrChange>
            </w:rPr>
            <w:delText xml:space="preserve"> from the principal component analysis results</w:delText>
          </w:r>
        </w:del>
        <w:r w:rsidR="00F94A48" w:rsidRPr="00755CC4">
          <w:rPr>
            <w:rPrChange w:id="7766" w:author="Yufeng" w:date="2021-10-10T17:48:00Z">
              <w:rPr>
                <w:sz w:val="22"/>
              </w:rPr>
            </w:rPrChange>
          </w:rPr>
          <w:t>.</w:t>
        </w:r>
      </w:ins>
      <w:ins w:id="7767" w:author="nick ting" w:date="2021-10-05T23:40:00Z">
        <w:r w:rsidR="00F94A48" w:rsidRPr="00755CC4">
          <w:rPr>
            <w:rPrChange w:id="7768" w:author="Yufeng" w:date="2021-10-10T17:48:00Z">
              <w:rPr>
                <w:sz w:val="22"/>
              </w:rPr>
            </w:rPrChange>
          </w:rPr>
          <w:t xml:space="preserve"> </w:t>
        </w:r>
      </w:ins>
      <w:ins w:id="7769" w:author="nick ting" w:date="2021-10-06T00:00:00Z">
        <w:r w:rsidR="005C59A5" w:rsidRPr="00755CC4">
          <w:rPr>
            <w:rPrChange w:id="7770" w:author="Yufeng" w:date="2021-10-10T17:48:00Z">
              <w:rPr>
                <w:sz w:val="22"/>
              </w:rPr>
            </w:rPrChange>
          </w:rPr>
          <w:t>This is consistent with p</w:t>
        </w:r>
      </w:ins>
      <w:del w:id="7771" w:author="nick ting" w:date="2021-10-06T00:00:00Z">
        <w:r w:rsidR="00867992" w:rsidRPr="00755CC4" w:rsidDel="005C59A5">
          <w:rPr>
            <w:rPrChange w:id="7772" w:author="Yufeng" w:date="2021-10-10T17:48:00Z">
              <w:rPr>
                <w:sz w:val="22"/>
              </w:rPr>
            </w:rPrChange>
          </w:rPr>
          <w:delText>P</w:delText>
        </w:r>
      </w:del>
      <w:r w:rsidR="00867992" w:rsidRPr="00755CC4">
        <w:rPr>
          <w:rPrChange w:id="7773" w:author="Yufeng" w:date="2021-10-10T17:48:00Z">
            <w:rPr>
              <w:sz w:val="22"/>
            </w:rPr>
          </w:rPrChange>
        </w:rPr>
        <w:t xml:space="preserve">revious studies </w:t>
      </w:r>
      <w:ins w:id="7774" w:author="nick ting" w:date="2021-10-06T00:00:00Z">
        <w:r w:rsidR="005C59A5" w:rsidRPr="00755CC4">
          <w:rPr>
            <w:rPrChange w:id="7775" w:author="Yufeng" w:date="2021-10-10T17:48:00Z">
              <w:rPr>
                <w:sz w:val="22"/>
              </w:rPr>
            </w:rPrChange>
          </w:rPr>
          <w:t>showing the crucial roles of</w:t>
        </w:r>
      </w:ins>
      <w:del w:id="7776" w:author="nick ting" w:date="2021-10-06T00:00:00Z">
        <w:r w:rsidR="00867992" w:rsidRPr="00755CC4" w:rsidDel="005C59A5">
          <w:rPr>
            <w:rPrChange w:id="7777" w:author="Yufeng" w:date="2021-10-10T17:48:00Z">
              <w:rPr>
                <w:sz w:val="22"/>
              </w:rPr>
            </w:rPrChange>
          </w:rPr>
          <w:delText>have revealed that</w:delText>
        </w:r>
      </w:del>
      <w:r w:rsidR="00867992" w:rsidRPr="00755CC4">
        <w:rPr>
          <w:rPrChange w:id="7778" w:author="Yufeng" w:date="2021-10-10T17:48:00Z">
            <w:rPr>
              <w:sz w:val="22"/>
            </w:rPr>
          </w:rPrChange>
        </w:rPr>
        <w:t xml:space="preserve"> genetic background, age, dietary habits, lifestyle, and local environments </w:t>
      </w:r>
      <w:del w:id="7779" w:author="nick ting" w:date="2021-10-06T00:00:00Z">
        <w:r w:rsidR="00867992" w:rsidRPr="00755CC4" w:rsidDel="005C59A5">
          <w:rPr>
            <w:rPrChange w:id="7780" w:author="Yufeng" w:date="2021-10-10T17:48:00Z">
              <w:rPr>
                <w:sz w:val="22"/>
              </w:rPr>
            </w:rPrChange>
          </w:rPr>
          <w:delText xml:space="preserve">play crucial roles </w:delText>
        </w:r>
      </w:del>
      <w:r w:rsidR="00867992" w:rsidRPr="00755CC4">
        <w:rPr>
          <w:rPrChange w:id="7781" w:author="Yufeng" w:date="2021-10-10T17:48:00Z">
            <w:rPr>
              <w:sz w:val="22"/>
            </w:rPr>
          </w:rPrChange>
        </w:rPr>
        <w:t xml:space="preserve">in </w:t>
      </w:r>
      <w:del w:id="7782" w:author="LIN, Yufeng" w:date="2021-10-07T10:56:00Z">
        <w:r w:rsidR="00867992" w:rsidRPr="00755CC4" w:rsidDel="00E81CE7">
          <w:rPr>
            <w:rPrChange w:id="7783" w:author="Yufeng" w:date="2021-10-10T17:48:00Z">
              <w:rPr>
                <w:sz w:val="22"/>
              </w:rPr>
            </w:rPrChange>
          </w:rPr>
          <w:delText>the heterogeneity of enteric microbiota among humans</w:delText>
        </w:r>
      </w:del>
      <w:ins w:id="7784" w:author="nick ting" w:date="2021-10-06T00:00:00Z">
        <w:del w:id="7785" w:author="LIN, Yufeng" w:date="2021-10-07T10:56:00Z">
          <w:r w:rsidR="005C59A5" w:rsidRPr="00755CC4" w:rsidDel="00E81CE7">
            <w:rPr>
              <w:rPrChange w:id="7786" w:author="Yufeng" w:date="2021-10-10T17:48:00Z">
                <w:rPr>
                  <w:sz w:val="22"/>
                </w:rPr>
              </w:rPrChange>
            </w:rPr>
            <w:delText xml:space="preserve">composition of </w:delText>
          </w:r>
        </w:del>
      </w:ins>
      <w:ins w:id="7787" w:author="nick ting" w:date="2021-10-06T00:01:00Z">
        <w:del w:id="7788" w:author="LIN, Yufeng" w:date="2021-10-07T10:56:00Z">
          <w:r w:rsidR="005C59A5" w:rsidRPr="00755CC4" w:rsidDel="00E81CE7">
            <w:rPr>
              <w:rPrChange w:id="7789" w:author="Yufeng" w:date="2021-10-10T17:48:00Z">
                <w:rPr>
                  <w:sz w:val="22"/>
                </w:rPr>
              </w:rPrChange>
            </w:rPr>
            <w:delText>microbiota</w:delText>
          </w:r>
        </w:del>
      </w:ins>
      <w:ins w:id="7790" w:author="LIN, Yufeng" w:date="2021-10-07T10:56:00Z">
        <w:r w:rsidR="00E81CE7" w:rsidRPr="0038659B">
          <w:t>microbiota composition</w:t>
        </w:r>
      </w:ins>
      <w:ins w:id="7791" w:author="nick ting" w:date="2021-10-06T00:01:00Z">
        <w:r w:rsidR="005C59A5" w:rsidRPr="00755CC4">
          <w:rPr>
            <w:rPrChange w:id="7792" w:author="Yufeng" w:date="2021-10-10T17:48:00Z">
              <w:rPr>
                <w:sz w:val="22"/>
              </w:rPr>
            </w:rPrChange>
          </w:rPr>
          <w:t xml:space="preserve"> across different populations</w:t>
        </w:r>
      </w:ins>
      <w:r w:rsidR="00867992" w:rsidRPr="00755CC4">
        <w:rPr>
          <w:rPrChange w:id="7793" w:author="Yufeng" w:date="2021-10-10T17:48:00Z">
            <w:rPr>
              <w:sz w:val="22"/>
            </w:rPr>
          </w:rPrChange>
        </w:rPr>
        <w:fldChar w:fldCharType="begin"/>
      </w:r>
      <w:r w:rsidR="00FD106C">
        <w:instrText xml:space="preserve"> ADDIN ZOTERO_ITEM CSL_CITATION {"citationID":"ZkAoCZVT","properties":{"formattedCitation":"\\super 55\\nosupersub{}","plainCitation":"55","noteIndex":0},"citationItems":[{"id":156,"uris":["http://zotero.org/users/7908919/items/R6ATM5E4"],"uri":["http://zotero.org/users/7908919/items/R6ATM5E4"],"itemData":{"id":156,"type":"article-journal","abstract":"Background and aims: Microbiota heterogeneity among humans is mainly due to genetic background, age, dietary habits, lifestyle and local environments. In this study we investigated whether the gut microbiota proﬁle of Italian healthy volunteers could diﬀer based on their geographical origin. Materials and Methods: 16S rRNA gene sequencing was employed to analyze the gut microbiota of 31 healthy volunteers from three diﬀerent Italian regions: Apulia (South), Lazio (Center) and Lombardy (North). Results: Diﬀerences in microbiota composition were detected when the study participants were grouped by their region of origin and when they were classiﬁed based on age classes (p-values &lt; 0.05). Also species richness was signiﬁcantly diﬀerent both according to Italian Regions (median richness: 177.8 vs. 140.7 vs. 168.0 in Apulia, Lazio and Lombardy; p &lt; 0.001) and according to age classes (median richness: 140.1 vs. 177.8 vs. 160.0 in subjects &lt; 32, 32–41 and &gt; 41 years; p &lt; 0.001), whereas the Shannon index and beta diversity did not change. Conclusions: This study identiﬁed diﬀerences in the gut microbiota composition and richness among individuals with the same ethnicity coming from three diﬀerent Italian regions. Our results underline the importance of studies on population-speciﬁc variations in human microbiota composition leading to geographically tailored approaches to microbiota engineering.","container-title":"International Journal of Environmental Research and Public Health","DOI":"10.3390/ijerph16214065","ISSN":"1660-4601","issue":"21","journalAbbreviation":"IJERPH","language":"en","page":"4065","source":"DOI.org (Crossref)","title":"Gut Microbiota Profiles Differ among Individuals Depending on Their Region of Origin: An Italian Pilot Study","title-short":"Gut Microbiota Profiles Differ among Individuals Depending on Their Region of Origin","volume":"16","author":[{"literal":"Fontana"},{"literal":"Panebianco"},{"literal":"Picchianti-Diamanti"},{"literal":"Laganà"},{"literal":"Cavalieri"},{"literal":"Potenza"},{"literal":"Pracella"},{"literal":"Binda"},{"literal":"Copetti"},{"literal":"Pazienza"}],"issued":{"date-parts":[["2019",10,23]]}}}],"schema":"https://github.com/citation-style-language/schema/raw/master/csl-citation.json"} </w:instrText>
      </w:r>
      <w:r w:rsidR="00867992" w:rsidRPr="00755CC4">
        <w:rPr>
          <w:rPrChange w:id="7794" w:author="Yufeng" w:date="2021-10-10T17:48:00Z">
            <w:rPr>
              <w:sz w:val="22"/>
            </w:rPr>
          </w:rPrChange>
        </w:rPr>
        <w:fldChar w:fldCharType="separate"/>
      </w:r>
      <w:r w:rsidR="00FD106C" w:rsidRPr="00FD106C">
        <w:rPr>
          <w:kern w:val="0"/>
          <w:vertAlign w:val="superscript"/>
        </w:rPr>
        <w:t>55</w:t>
      </w:r>
      <w:r w:rsidR="00867992" w:rsidRPr="00755CC4">
        <w:rPr>
          <w:rPrChange w:id="7795" w:author="Yufeng" w:date="2021-10-10T17:48:00Z">
            <w:rPr>
              <w:sz w:val="22"/>
            </w:rPr>
          </w:rPrChange>
        </w:rPr>
        <w:fldChar w:fldCharType="end"/>
      </w:r>
      <w:r w:rsidR="00867992" w:rsidRPr="00755CC4">
        <w:rPr>
          <w:rPrChange w:id="7796" w:author="Yufeng" w:date="2021-10-10T17:48:00Z">
            <w:rPr>
              <w:sz w:val="22"/>
            </w:rPr>
          </w:rPrChange>
        </w:rPr>
        <w:t xml:space="preserve">. </w:t>
      </w:r>
    </w:p>
    <w:p w14:paraId="01302B2C" w14:textId="51ECA3B5" w:rsidR="00D33202" w:rsidRPr="00755CC4" w:rsidDel="00D750E3" w:rsidRDefault="00D33202">
      <w:pPr>
        <w:jc w:val="left"/>
        <w:rPr>
          <w:ins w:id="7797" w:author="Lung Ngai TING" w:date="2021-10-08T15:16:00Z"/>
          <w:del w:id="7798" w:author="Yufeng" w:date="2021-10-10T18:06:00Z"/>
        </w:rPr>
        <w:pPrChange w:id="7799" w:author="Yufeng" w:date="2021-10-10T17:53:00Z">
          <w:pPr/>
        </w:pPrChange>
      </w:pPr>
    </w:p>
    <w:p w14:paraId="1BDE4607" w14:textId="77777777" w:rsidR="00D33202" w:rsidRPr="00755CC4" w:rsidRDefault="00D33202">
      <w:pPr>
        <w:jc w:val="left"/>
        <w:rPr>
          <w:ins w:id="7800" w:author="Lung Ngai TING" w:date="2021-10-08T15:16:00Z"/>
          <w:rPrChange w:id="7801" w:author="Yufeng" w:date="2021-10-10T17:48:00Z">
            <w:rPr>
              <w:ins w:id="7802" w:author="Lung Ngai TING" w:date="2021-10-08T15:16:00Z"/>
              <w:sz w:val="22"/>
            </w:rPr>
          </w:rPrChange>
        </w:rPr>
        <w:pPrChange w:id="7803" w:author="Yufeng" w:date="2021-10-10T17:53:00Z">
          <w:pPr/>
        </w:pPrChange>
      </w:pPr>
    </w:p>
    <w:p w14:paraId="4F0CDE00" w14:textId="7D7A6BDF" w:rsidR="006914BC" w:rsidRPr="00755CC4" w:rsidDel="00677B2D" w:rsidRDefault="006914BC">
      <w:pPr>
        <w:jc w:val="left"/>
        <w:rPr>
          <w:ins w:id="7804" w:author="nick ting" w:date="2021-10-07T08:47:00Z"/>
          <w:del w:id="7805" w:author="LIN, Yufeng" w:date="2021-10-07T10:10:00Z"/>
          <w:rPrChange w:id="7806" w:author="Yufeng" w:date="2021-10-10T17:48:00Z">
            <w:rPr>
              <w:ins w:id="7807" w:author="nick ting" w:date="2021-10-07T08:47:00Z"/>
              <w:del w:id="7808" w:author="LIN, Yufeng" w:date="2021-10-07T10:10:00Z"/>
              <w:sz w:val="22"/>
            </w:rPr>
          </w:rPrChange>
        </w:rPr>
        <w:pPrChange w:id="7809" w:author="Yufeng" w:date="2021-10-10T17:53:00Z">
          <w:pPr/>
        </w:pPrChange>
      </w:pPr>
    </w:p>
    <w:p w14:paraId="2A8E6757" w14:textId="0E55A550" w:rsidR="00126C1D" w:rsidRPr="00755CC4" w:rsidDel="00D33202" w:rsidRDefault="006914BC">
      <w:pPr>
        <w:jc w:val="left"/>
        <w:rPr>
          <w:ins w:id="7810" w:author="LIN, Yufeng" w:date="2021-10-07T10:10:00Z"/>
          <w:del w:id="7811" w:author="Lung Ngai TING" w:date="2021-10-08T15:16:00Z"/>
          <w:rPrChange w:id="7812" w:author="Yufeng" w:date="2021-10-10T17:48:00Z">
            <w:rPr>
              <w:ins w:id="7813" w:author="LIN, Yufeng" w:date="2021-10-07T10:10:00Z"/>
              <w:del w:id="7814" w:author="Lung Ngai TING" w:date="2021-10-08T15:16:00Z"/>
              <w:sz w:val="22"/>
            </w:rPr>
          </w:rPrChange>
        </w:rPr>
        <w:pPrChange w:id="7815" w:author="Yufeng" w:date="2021-10-10T17:53:00Z">
          <w:pPr/>
        </w:pPrChange>
      </w:pPr>
      <w:ins w:id="7816" w:author="nick ting" w:date="2021-10-07T08:47:00Z">
        <w:r w:rsidRPr="00755CC4">
          <w:rPr>
            <w:rPrChange w:id="7817" w:author="Yufeng" w:date="2021-10-10T17:48:00Z">
              <w:rPr>
                <w:sz w:val="22"/>
              </w:rPr>
            </w:rPrChange>
          </w:rPr>
          <w:t xml:space="preserve">Similar to previous </w:t>
        </w:r>
        <w:del w:id="7818" w:author="LIN, Yufeng" w:date="2021-10-08T10:16:00Z">
          <w:r w:rsidRPr="00755CC4" w:rsidDel="00195970">
            <w:rPr>
              <w:rPrChange w:id="7819" w:author="Yufeng" w:date="2021-10-10T17:48:00Z">
                <w:rPr>
                  <w:sz w:val="22"/>
                </w:rPr>
              </w:rPrChange>
            </w:rPr>
            <w:delText>researches</w:delText>
          </w:r>
        </w:del>
      </w:ins>
      <w:ins w:id="7820" w:author="LIN, Yufeng" w:date="2021-10-08T10:16:00Z">
        <w:del w:id="7821" w:author="Yufeng" w:date="2021-10-10T18:06:00Z">
          <w:r w:rsidR="00195970" w:rsidRPr="0038659B" w:rsidDel="00D750E3">
            <w:delText>research</w:delText>
          </w:r>
        </w:del>
      </w:ins>
      <w:ins w:id="7822" w:author="Lung Ngai TING" w:date="2021-10-08T15:14:00Z">
        <w:del w:id="7823" w:author="Yufeng" w:date="2021-10-10T18:06:00Z">
          <w:r w:rsidR="004203A2" w:rsidRPr="0038659B" w:rsidDel="00D750E3">
            <w:delText>es</w:delText>
          </w:r>
        </w:del>
      </w:ins>
      <w:ins w:id="7824" w:author="Yufeng" w:date="2021-10-10T18:06:00Z">
        <w:r w:rsidR="00D750E3" w:rsidRPr="0038659B">
          <w:t>research</w:t>
        </w:r>
      </w:ins>
      <w:ins w:id="7825" w:author="nick ting" w:date="2021-10-07T08:47:00Z">
        <w:r w:rsidRPr="00755CC4">
          <w:rPr>
            <w:rPrChange w:id="7826" w:author="Yufeng" w:date="2021-10-10T17:48:00Z">
              <w:rPr>
                <w:sz w:val="22"/>
              </w:rPr>
            </w:rPrChange>
          </w:rPr>
          <w:t xml:space="preserve"> studying gut bacterial composition, we also observed the alter</w:t>
        </w:r>
      </w:ins>
      <w:ins w:id="7827" w:author="LIN, Yufeng" w:date="2021-10-07T10:57:00Z">
        <w:r w:rsidR="00E81CE7" w:rsidRPr="0038659B">
          <w:t>e</w:t>
        </w:r>
      </w:ins>
      <w:ins w:id="7828" w:author="nick ting" w:date="2021-10-07T08:47:00Z">
        <w:r w:rsidRPr="00755CC4">
          <w:rPr>
            <w:rPrChange w:id="7829" w:author="Yufeng" w:date="2021-10-10T17:48:00Z">
              <w:rPr>
                <w:sz w:val="22"/>
              </w:rPr>
            </w:rPrChange>
          </w:rPr>
          <w:t>d mycobiota composition in CRC versus healthy controls.</w:t>
        </w:r>
      </w:ins>
      <w:ins w:id="7830" w:author="LIN, Yufeng" w:date="2021-10-07T10:10:00Z">
        <w:r w:rsidR="00677B2D" w:rsidRPr="00755CC4">
          <w:rPr>
            <w:rPrChange w:id="7831" w:author="Yufeng" w:date="2021-10-10T17:48:00Z">
              <w:rPr>
                <w:sz w:val="22"/>
              </w:rPr>
            </w:rPrChange>
          </w:rPr>
          <w:t xml:space="preserve"> </w:t>
        </w:r>
      </w:ins>
      <w:ins w:id="7832" w:author="nick ting" w:date="2021-10-07T08:41:00Z">
        <w:r w:rsidR="00126C1D" w:rsidRPr="00755CC4">
          <w:rPr>
            <w:rPrChange w:id="7833" w:author="Yufeng" w:date="2021-10-10T17:48:00Z">
              <w:rPr>
                <w:sz w:val="22"/>
                <w:highlight w:val="yellow"/>
              </w:rPr>
            </w:rPrChange>
          </w:rPr>
          <w:t xml:space="preserve">We found that the </w:t>
        </w:r>
      </w:ins>
      <w:ins w:id="7834" w:author="LIN, Yufeng" w:date="2021-10-08T17:12:00Z">
        <w:r w:rsidR="00A71A68" w:rsidRPr="0038659B">
          <w:t>fungal</w:t>
        </w:r>
        <w:r w:rsidR="00126C1D" w:rsidRPr="0038659B">
          <w:t xml:space="preserve"> </w:t>
        </w:r>
      </w:ins>
      <w:ins w:id="7835" w:author="nick ting" w:date="2021-10-07T08:41:00Z">
        <w:r w:rsidR="00126C1D" w:rsidRPr="00755CC4">
          <w:rPr>
            <w:rPrChange w:id="7836" w:author="Yufeng" w:date="2021-10-10T17:48:00Z">
              <w:rPr>
                <w:sz w:val="22"/>
                <w:highlight w:val="yellow"/>
              </w:rPr>
            </w:rPrChange>
          </w:rPr>
          <w:t xml:space="preserve">chao1 </w:t>
        </w:r>
      </w:ins>
      <w:ins w:id="7837" w:author="nick ting" w:date="2021-10-07T08:48:00Z">
        <w:r w:rsidRPr="00755CC4">
          <w:rPr>
            <w:rPrChange w:id="7838" w:author="Yufeng" w:date="2021-10-10T17:48:00Z">
              <w:rPr>
                <w:sz w:val="22"/>
                <w:highlight w:val="yellow"/>
              </w:rPr>
            </w:rPrChange>
          </w:rPr>
          <w:t xml:space="preserve">index </w:t>
        </w:r>
      </w:ins>
      <w:ins w:id="7839" w:author="nick ting" w:date="2021-10-07T08:41:00Z">
        <w:del w:id="7840" w:author="LIN, Yufeng" w:date="2021-10-08T17:12:00Z">
          <w:r w:rsidR="00126C1D" w:rsidRPr="00755CC4">
            <w:rPr>
              <w:rPrChange w:id="7841" w:author="Yufeng" w:date="2021-10-10T17:48:00Z">
                <w:rPr>
                  <w:sz w:val="22"/>
                  <w:highlight w:val="yellow"/>
                </w:rPr>
              </w:rPrChange>
            </w:rPr>
            <w:delText xml:space="preserve">of </w:delText>
          </w:r>
        </w:del>
      </w:ins>
      <w:ins w:id="7842" w:author="nick ting" w:date="2021-10-07T08:48:00Z">
        <w:del w:id="7843" w:author="LIN, Yufeng" w:date="2021-10-08T17:12:00Z">
          <w:r w:rsidRPr="00755CC4">
            <w:rPr>
              <w:rPrChange w:id="7844" w:author="Yufeng" w:date="2021-10-10T17:48:00Z">
                <w:rPr>
                  <w:sz w:val="22"/>
                  <w:highlight w:val="yellow"/>
                </w:rPr>
              </w:rPrChange>
            </w:rPr>
            <w:delText xml:space="preserve">the </w:delText>
          </w:r>
        </w:del>
      </w:ins>
      <w:ins w:id="7845" w:author="nick ting" w:date="2021-10-07T08:41:00Z">
        <w:del w:id="7846" w:author="LIN, Yufeng" w:date="2021-10-08T17:12:00Z">
          <w:r w:rsidR="00126C1D" w:rsidRPr="00755CC4">
            <w:rPr>
              <w:rPrChange w:id="7847" w:author="Yufeng" w:date="2021-10-10T17:48:00Z">
                <w:rPr>
                  <w:sz w:val="22"/>
                  <w:highlight w:val="yellow"/>
                </w:rPr>
              </w:rPrChange>
            </w:rPr>
            <w:delText xml:space="preserve">intestinal fungi </w:delText>
          </w:r>
        </w:del>
        <w:r w:rsidR="00126C1D" w:rsidRPr="00755CC4">
          <w:rPr>
            <w:rPrChange w:id="7848" w:author="Yufeng" w:date="2021-10-10T17:48:00Z">
              <w:rPr>
                <w:sz w:val="22"/>
                <w:highlight w:val="yellow"/>
              </w:rPr>
            </w:rPrChange>
          </w:rPr>
          <w:t xml:space="preserve">in CRC was </w:t>
        </w:r>
        <w:del w:id="7849" w:author="Lung Ngai TING" w:date="2021-10-08T15:17:00Z">
          <w:r w:rsidR="00126C1D" w:rsidRPr="00755CC4" w:rsidDel="00E4061C">
            <w:rPr>
              <w:rPrChange w:id="7850" w:author="Yufeng" w:date="2021-10-10T17:48:00Z">
                <w:rPr>
                  <w:sz w:val="22"/>
                  <w:highlight w:val="yellow"/>
                </w:rPr>
              </w:rPrChange>
            </w:rPr>
            <w:delText>weaker</w:delText>
          </w:r>
        </w:del>
      </w:ins>
      <w:ins w:id="7851" w:author="Lung Ngai TING" w:date="2021-10-08T15:17:00Z">
        <w:r w:rsidR="00E4061C" w:rsidRPr="0038659B">
          <w:t>lower</w:t>
        </w:r>
      </w:ins>
      <w:ins w:id="7852" w:author="nick ting" w:date="2021-10-07T08:41:00Z">
        <w:del w:id="7853" w:author="Lung Ngai TING" w:date="2021-10-08T15:39:00Z">
          <w:r w:rsidR="00126C1D" w:rsidRPr="00755CC4" w:rsidDel="000A6A39">
            <w:rPr>
              <w:rPrChange w:id="7854" w:author="Yufeng" w:date="2021-10-10T17:48:00Z">
                <w:rPr>
                  <w:sz w:val="22"/>
                  <w:highlight w:val="yellow"/>
                </w:rPr>
              </w:rPrChange>
            </w:rPr>
            <w:delText xml:space="preserve"> </w:delText>
          </w:r>
        </w:del>
      </w:ins>
      <w:ins w:id="7855" w:author="Lung Ngai TING" w:date="2021-10-08T15:18:00Z">
        <w:r w:rsidR="00542FB5" w:rsidRPr="0038659B">
          <w:t xml:space="preserve"> </w:t>
        </w:r>
      </w:ins>
      <w:ins w:id="7856" w:author="nick ting" w:date="2021-10-07T08:41:00Z">
        <w:r w:rsidR="00126C1D" w:rsidRPr="00755CC4">
          <w:rPr>
            <w:rPrChange w:id="7857" w:author="Yufeng" w:date="2021-10-10T17:48:00Z">
              <w:rPr>
                <w:sz w:val="22"/>
                <w:highlight w:val="yellow"/>
              </w:rPr>
            </w:rPrChange>
          </w:rPr>
          <w:t xml:space="preserve">than </w:t>
        </w:r>
      </w:ins>
      <w:ins w:id="7858" w:author="Lung Ngai TING" w:date="2021-10-08T15:39:00Z">
        <w:r w:rsidR="000A6A39" w:rsidRPr="0038659B">
          <w:t xml:space="preserve">that of </w:t>
        </w:r>
      </w:ins>
      <w:ins w:id="7859" w:author="Lung Ngai TING" w:date="2021-10-08T15:17:00Z">
        <w:r w:rsidR="00E4061C" w:rsidRPr="0038659B">
          <w:t>hea</w:t>
        </w:r>
        <w:r w:rsidR="0056726E" w:rsidRPr="0038659B">
          <w:t xml:space="preserve">lthy </w:t>
        </w:r>
      </w:ins>
      <w:ins w:id="7860" w:author="nick ting" w:date="2021-10-07T08:41:00Z">
        <w:r w:rsidR="00126C1D" w:rsidRPr="00755CC4">
          <w:rPr>
            <w:rPrChange w:id="7861" w:author="Yufeng" w:date="2021-10-10T17:48:00Z">
              <w:rPr>
                <w:sz w:val="22"/>
                <w:highlight w:val="yellow"/>
              </w:rPr>
            </w:rPrChange>
          </w:rPr>
          <w:t xml:space="preserve">controls, </w:t>
        </w:r>
      </w:ins>
      <w:ins w:id="7862" w:author="Lung Ngai TING" w:date="2021-10-08T15:18:00Z">
        <w:r w:rsidR="00542FB5" w:rsidRPr="0038659B">
          <w:t xml:space="preserve">as in the case of </w:t>
        </w:r>
      </w:ins>
      <w:ins w:id="7863" w:author="nick ting" w:date="2021-10-07T08:41:00Z">
        <w:del w:id="7864" w:author="Lung Ngai TING" w:date="2021-10-08T15:18:00Z">
          <w:r w:rsidR="00126C1D" w:rsidRPr="00755CC4" w:rsidDel="0056726E">
            <w:rPr>
              <w:rPrChange w:id="7865" w:author="Yufeng" w:date="2021-10-10T17:48:00Z">
                <w:rPr>
                  <w:sz w:val="22"/>
                  <w:highlight w:val="yellow"/>
                </w:rPr>
              </w:rPrChange>
            </w:rPr>
            <w:delText xml:space="preserve">which was </w:delText>
          </w:r>
        </w:del>
        <w:del w:id="7866" w:author="Lung Ngai TING" w:date="2021-10-08T15:17:00Z">
          <w:r w:rsidR="00126C1D" w:rsidRPr="00755CC4" w:rsidDel="008255E3">
            <w:rPr>
              <w:rPrChange w:id="7867" w:author="Yufeng" w:date="2021-10-10T17:48:00Z">
                <w:rPr>
                  <w:sz w:val="22"/>
                  <w:highlight w:val="yellow"/>
                </w:rPr>
              </w:rPrChange>
            </w:rPr>
            <w:delText>stable</w:delText>
          </w:r>
        </w:del>
        <w:del w:id="7868" w:author="Lung Ngai TING" w:date="2021-10-08T15:18:00Z">
          <w:r w:rsidR="00126C1D" w:rsidRPr="00755CC4" w:rsidDel="0056726E">
            <w:rPr>
              <w:rPrChange w:id="7869" w:author="Yufeng" w:date="2021-10-10T17:48:00Z">
                <w:rPr>
                  <w:sz w:val="22"/>
                  <w:highlight w:val="yellow"/>
                </w:rPr>
              </w:rPrChange>
            </w:rPr>
            <w:delText xml:space="preserve"> with</w:delText>
          </w:r>
        </w:del>
        <w:r w:rsidR="00126C1D" w:rsidRPr="00755CC4">
          <w:rPr>
            <w:rPrChange w:id="7870" w:author="Yufeng" w:date="2021-10-10T17:48:00Z">
              <w:rPr>
                <w:sz w:val="22"/>
                <w:highlight w:val="yellow"/>
              </w:rPr>
            </w:rPrChange>
          </w:rPr>
          <w:t xml:space="preserve"> gut bacteria</w:t>
        </w:r>
        <w:del w:id="7871" w:author="Lung Ngai TING" w:date="2021-10-08T15:18:00Z">
          <w:r w:rsidR="00126C1D" w:rsidRPr="00755CC4" w:rsidDel="00542FB5">
            <w:rPr>
              <w:rPrChange w:id="7872" w:author="Yufeng" w:date="2021-10-10T17:48:00Z">
                <w:rPr>
                  <w:sz w:val="22"/>
                  <w:highlight w:val="yellow"/>
                </w:rPr>
              </w:rPrChange>
            </w:rPr>
            <w:delText xml:space="preserve"> in previous studies</w:delText>
          </w:r>
        </w:del>
        <w:r w:rsidR="00126C1D" w:rsidRPr="00755CC4">
          <w:rPr>
            <w:rPrChange w:id="7873" w:author="Yufeng" w:date="2021-10-10T17:48:00Z">
              <w:rPr>
                <w:sz w:val="22"/>
                <w:highlight w:val="yellow"/>
              </w:rPr>
            </w:rPrChange>
          </w:rPr>
          <w:fldChar w:fldCharType="begin"/>
        </w:r>
      </w:ins>
      <w:r w:rsidR="00FD106C">
        <w:instrText xml:space="preserve"> ADDIN ZOTERO_ITEM CSL_CITATION {"citationID":"a1sd08hedmu","properties":{"formattedCitation":"\\super 56,57\\nosupersub{}","plainCitation":"56,57","noteIndex":0},"citationItems":[{"id":572,"uris":["http://zotero.org/users/7908919/items/LSFXLV8K"],"uri":["http://zotero.org/users/7908919/items/LSFXLV8K"],"itemData":{"id":572,"type":"article-journal","container-title":"Nature","DOI":"10.1038/nature12506","ISSN":"0028-0836, 1476-4687","issue":"7464","journalAbbreviation":"Nature","language":"en","page":"541-546","source":"DOI.org (Crossref)","title":"Richness of human gut microbiome correlates with metabolic markers","volume":"500","author":[{"literal":"MetaHIT consortium"},{"family":"Le Chatelier","given":"Emmanuelle"},{"family":"Nielsen","given":"Trine"},{"family":"Qin","given":"Junjie"},{"family":"Prifti","given":"Edi"},{"family":"Hildebrand","given":"Falk"},{"family":"Falony","given":"Gwen"},{"family":"Almeida","given":"Mathieu"},{"family":"Arumugam","given":"Manimozhiyan"},{"family":"Batto","given":"Jean-Michel"},{"family":"Kennedy","given":"Sean"},{"family":"Leonard","given":"Pierre"},{"family":"Li","given":"Junhua"},{"family":"Burgdorf","given":"Kristoffer"},{"family":"Grarup","given":"Niels"},{"family":"Jørgensen","given":"Torben"},{"family":"Brandslund","given":"Ivan"},{"family":"Nielsen","given":"Henrik Bjørn"},{"family":"Juncker","given":"Agnieszka S."},{"family":"Bertalan","given":"Marcelo"},{"family":"Levenez","given":"Florence"},{"family":"Pons","given":"Nicolas"},{"family":"Rasmussen","given":"Simon"},{"family":"Sunagawa","given":"Shinichi"},{"family":"Tap","given":"Julien"},{"family":"Tims","given":"Sebastian"},{"family":"Zoetendal","given":"Erwin G."},{"family":"Brunak","given":"Søren"},{"family":"Clément","given":"Karine"},{"family":"Doré","given":"Joël"},{"family":"Kleerebezem","given":"Michiel"},{"family":"Kristiansen","given":"Karsten"},{"family":"Renault","given":"Pierre"},{"family":"Sicheritz-Ponten","given":"Thomas"},{"family":"Vos","given":"Willem M.","non-dropping-particle":"de"},{"family":"Zucker","given":"Jean-Daniel"},{"family":"Raes","given":"Jeroen"},{"family":"Hansen","given":"Torben"},{"family":"Bork","given":"Peer"},{"family":"Wang","given":"Jun"},{"family":"Ehrlich","given":"S. Dusko"},{"family":"Pedersen","given":"Oluf"}],"issued":{"date-parts":[["2013",8,29]]}}},{"id":573,"uris":["http://zotero.org/users/7908919/items/H2HZT2ST"],"uri":["http://zotero.org/users/7908919/items/H2HZT2ST"],"itemData":{"id":573,"type":"article-journal","abstract":"Background and aim\nA role for the intestinal microbial community (microbiota) in the onset and chronicity of Crohn's disease (CD) is strongly suspected. However, investigation of such a complex ecosystem is difficult, even with culture independent molecular approaches.\n\nMethods\nWe used, for the first time, a comprehensive metagenomic approach to investigate the full range of intestinal microbial diversity. We used a fosmid vector to construct two libraries of genomic DNA isolated directly from faecal samples of six healthy donors and six patients with CD. Bacterial diversity was analysed by screening the two DNA libraries, each composed of 25 000 clones, for the 16S rRNA gene by DNA hybridisation.\n\nResults\nAmong 1190 selected clones, we identified 125 non</w:instrText>
      </w:r>
      <w:r w:rsidR="00FD106C">
        <w:rPr>
          <w:rFonts w:hint="eastAsia"/>
        </w:rPr>
        <w:instrText>‐</w:instrText>
      </w:r>
      <w:r w:rsidR="00FD106C">
        <w:instrText>redundant ribotypes mainly represented by the phyla Bacteroidetes and Firmicutes. Among the Firmicutes, 43 distinct ribotypes were identified in the healthy microbiota, compared with only 13 in CD (p&lt;0.025). Fluorescent in situ hybridisation directly targeting 16S rRNA in faecal samples analysed individually (n = 12) confirmed the significant reduction in the proportion of bacteria belonging to this phylum in CD patients (p&lt;0.02).\n\nConclusion\nThe metagenomic approach allowed us to detect a reduced complexity of the bacterial phylum Firmicutes as a signature of the faecal microbiota in patients with CD. It also indicated the presence of new bacterial species.","container-title":"Gut","DOI":"10.1136/gut.2005.073817","ISSN":"0017-5749","issue":"2","journalAbbreviation":"Gut","note":"PMID: 16188921\nPMCID: PMC1856500","page":"205-211","source":"PubMed Central","title":"Reduced diversity of faecal microbiota in Crohn's disease revealed by a metagenomic approach","volume":"55","author":[{"family":"Manichanh","given":"C"},{"family":"Rigottier</w:instrText>
      </w:r>
      <w:r w:rsidR="00FD106C">
        <w:rPr>
          <w:rFonts w:hint="eastAsia"/>
        </w:rPr>
        <w:instrText>‐</w:instrText>
      </w:r>
      <w:r w:rsidR="00FD106C">
        <w:instrText xml:space="preserve">Gois","given":"L"},{"family":"Bonnaud","given":"E"},{"family":"Gloux","given":"K"},{"family":"Pelletier","given":"E"},{"family":"Frangeul","given":"L"},{"family":"Nalin","given":"R"},{"family":"Jarrin","given":"C"},{"family":"Chardon","given":"P"},{"family":"Marteau","given":"P"},{"family":"Roca","given":"J"},{"family":"Dore","given":"J"}],"issued":{"date-parts":[["2006",2]]}}}],"schema":"https://github.com/citation-style-language/schema/raw/master/csl-citation.json"} </w:instrText>
      </w:r>
      <w:ins w:id="7874" w:author="nick ting" w:date="2021-10-07T08:41:00Z">
        <w:r w:rsidR="00126C1D" w:rsidRPr="00755CC4">
          <w:rPr>
            <w:rPrChange w:id="7875" w:author="Yufeng" w:date="2021-10-10T17:48:00Z">
              <w:rPr>
                <w:sz w:val="22"/>
                <w:highlight w:val="yellow"/>
              </w:rPr>
            </w:rPrChange>
          </w:rPr>
          <w:fldChar w:fldCharType="separate"/>
        </w:r>
      </w:ins>
      <w:r w:rsidR="00FD106C" w:rsidRPr="00FD106C">
        <w:rPr>
          <w:kern w:val="0"/>
          <w:vertAlign w:val="superscript"/>
        </w:rPr>
        <w:t>56,57</w:t>
      </w:r>
      <w:ins w:id="7876" w:author="nick ting" w:date="2021-10-07T08:41:00Z">
        <w:r w:rsidR="00126C1D" w:rsidRPr="00755CC4">
          <w:rPr>
            <w:rPrChange w:id="7877" w:author="Yufeng" w:date="2021-10-10T17:48:00Z">
              <w:rPr>
                <w:sz w:val="22"/>
                <w:highlight w:val="yellow"/>
              </w:rPr>
            </w:rPrChange>
          </w:rPr>
          <w:fldChar w:fldCharType="end"/>
        </w:r>
        <w:r w:rsidR="00126C1D" w:rsidRPr="00755CC4">
          <w:rPr>
            <w:rPrChange w:id="7878" w:author="Yufeng" w:date="2021-10-10T17:48:00Z">
              <w:rPr>
                <w:sz w:val="22"/>
                <w:highlight w:val="yellow"/>
              </w:rPr>
            </w:rPrChange>
          </w:rPr>
          <w:t>.</w:t>
        </w:r>
      </w:ins>
      <w:ins w:id="7879" w:author="Lung Ngai TING" w:date="2021-10-08T15:16:00Z">
        <w:r w:rsidR="00D33202" w:rsidRPr="0038659B">
          <w:t xml:space="preserve"> </w:t>
        </w:r>
      </w:ins>
    </w:p>
    <w:p w14:paraId="17618F37" w14:textId="77777777" w:rsidR="00677B2D" w:rsidRPr="00755CC4" w:rsidDel="00D33202" w:rsidRDefault="00677B2D">
      <w:pPr>
        <w:jc w:val="left"/>
        <w:rPr>
          <w:ins w:id="7880" w:author="nick ting" w:date="2021-10-07T08:41:00Z"/>
          <w:del w:id="7881" w:author="Lung Ngai TING" w:date="2021-10-08T15:16:00Z"/>
          <w:rPrChange w:id="7882" w:author="Yufeng" w:date="2021-10-10T17:48:00Z">
            <w:rPr>
              <w:ins w:id="7883" w:author="nick ting" w:date="2021-10-07T08:41:00Z"/>
              <w:del w:id="7884" w:author="Lung Ngai TING" w:date="2021-10-08T15:16:00Z"/>
              <w:sz w:val="22"/>
            </w:rPr>
          </w:rPrChange>
        </w:rPr>
        <w:pPrChange w:id="7885" w:author="Yufeng" w:date="2021-10-10T17:53:00Z">
          <w:pPr/>
        </w:pPrChange>
      </w:pPr>
    </w:p>
    <w:p w14:paraId="734514AA" w14:textId="06B3A045" w:rsidR="00867992" w:rsidRPr="00755CC4" w:rsidDel="00D750E3" w:rsidRDefault="00867992">
      <w:pPr>
        <w:jc w:val="left"/>
        <w:rPr>
          <w:ins w:id="7886" w:author="LIN, Yufeng" w:date="2021-10-05T18:09:00Z"/>
          <w:del w:id="7887" w:author="Yufeng" w:date="2021-10-10T18:06:00Z"/>
          <w:rPrChange w:id="7888" w:author="Yufeng" w:date="2021-10-10T17:48:00Z">
            <w:rPr>
              <w:ins w:id="7889" w:author="LIN, Yufeng" w:date="2021-10-05T18:09:00Z"/>
              <w:del w:id="7890" w:author="Yufeng" w:date="2021-10-10T18:06:00Z"/>
              <w:sz w:val="22"/>
            </w:rPr>
          </w:rPrChange>
        </w:rPr>
        <w:pPrChange w:id="7891" w:author="Yufeng" w:date="2021-10-10T17:53:00Z">
          <w:pPr/>
        </w:pPrChange>
      </w:pPr>
      <w:del w:id="7892" w:author="nick ting" w:date="2021-10-05T23:39:00Z">
        <w:r w:rsidRPr="00755CC4" w:rsidDel="00F94A48">
          <w:rPr>
            <w:rPrChange w:id="7893" w:author="Yufeng" w:date="2021-10-10T17:48:00Z">
              <w:rPr>
                <w:sz w:val="22"/>
              </w:rPr>
            </w:rPrChange>
          </w:rPr>
          <w:delText xml:space="preserve">We observed a significant p-value for the </w:delText>
        </w:r>
        <w:r w:rsidR="004314C2" w:rsidRPr="00755CC4" w:rsidDel="00F94A48">
          <w:rPr>
            <w:rPrChange w:id="7894" w:author="Yufeng" w:date="2021-10-10T17:48:00Z">
              <w:rPr>
                <w:sz w:val="22"/>
              </w:rPr>
            </w:rPrChange>
          </w:rPr>
          <w:delText>fungal</w:delText>
        </w:r>
        <w:r w:rsidRPr="00755CC4" w:rsidDel="00F94A48">
          <w:rPr>
            <w:rPrChange w:id="7895" w:author="Yufeng" w:date="2021-10-10T17:48:00Z">
              <w:rPr>
                <w:sz w:val="22"/>
              </w:rPr>
            </w:rPrChange>
          </w:rPr>
          <w:delText xml:space="preserve"> composition difference in different cohorts from the principal component analysis results. </w:delText>
        </w:r>
      </w:del>
      <w:del w:id="7896" w:author="LIN, Yufeng" w:date="2021-10-06T11:49:00Z">
        <w:r w:rsidRPr="00755CC4" w:rsidDel="00CE631D">
          <w:rPr>
            <w:rPrChange w:id="7897" w:author="Yufeng" w:date="2021-10-10T17:48:00Z">
              <w:rPr>
                <w:sz w:val="22"/>
              </w:rPr>
            </w:rPrChange>
          </w:rPr>
          <w:delText>T</w:delText>
        </w:r>
        <w:commentRangeStart w:id="7898"/>
        <w:r w:rsidRPr="00755CC4" w:rsidDel="00CE631D">
          <w:rPr>
            <w:rPrChange w:id="7899" w:author="Yufeng" w:date="2021-10-10T17:48:00Z">
              <w:rPr>
                <w:sz w:val="22"/>
              </w:rPr>
            </w:rPrChange>
          </w:rPr>
          <w:delText>his observation is consistent with previous bacterial research</w:delText>
        </w:r>
        <w:r w:rsidRPr="00755CC4" w:rsidDel="00CE631D">
          <w:rPr>
            <w:rPrChange w:id="7900" w:author="Yufeng" w:date="2021-10-10T17:48:00Z">
              <w:rPr>
                <w:sz w:val="22"/>
              </w:rPr>
            </w:rPrChange>
          </w:rPr>
          <w:fldChar w:fldCharType="begin"/>
        </w:r>
        <w:r w:rsidR="00B2342E" w:rsidRPr="00755CC4" w:rsidDel="00CE631D">
          <w:rPr>
            <w:rPrChange w:id="7901" w:author="Yufeng" w:date="2021-10-10T17:48:00Z">
              <w:rPr>
                <w:sz w:val="22"/>
              </w:rPr>
            </w:rPrChange>
          </w:rPr>
          <w:delInstrText xml:space="preserve"> ADDIN ZOTERO_ITEM CSL_CITATION {"citationID":"CsA3OVM5","properties":{"formattedCitation":"\\super 55,56\\nosupersub{}","plainCitation":"55,56","noteIndex":0},"citationItems":[{"id":4,"uris":["http://zotero.org/users/7908919/items/EI7JUHGZ"],"uri":["http://zotero.org/users/7908919/items/EI7JUHGZ"],"itemData":{"id":4,"type":"article-journal","abstract":"Hundreds of clinical studies have demonstrated associations between the human microbiome and disease, yet fundamental questions remain on how we can generalize this knowledge. Results from individual studies can be inconsistent, and comparing published data is further complicated by a lack of standard processing and analysis methods. Here we introduce the MicrobiomeHD database, which includes 28 published case–control gut microbiome studies spanning ten diseases. We perform a cross-disease meta-analysis of these studies using standardized methods. We find consistent patterns characterizing disease-associated microbiome changes. Some diseases are associated with over 50 genera, while most show only 10–15 genus-level changes. Some diseases are marked by the presence of potentially pathogenic microbes, whereas others are characterized by a depletion of health-associated bacteria. Furthermore, we show that about half of genera associated with individual studies are bacteria that respond to more than one disease. Thus, many associations found in case–control studies are likely not disease-specific but rather part of a non-specific, shared response to health and disease.","container-title":"Nature Communications","DOI":"10.1038/s41467-017-01973-8","ISSN":"2041-1723","issue":"1","journalAbbreviation":"Nat Commun","language":"en","note":"number: 1\npublisher: Nature Publishing Group","page":"1784","source":"www.nature.com","title":"Meta-analysis of gut microbiome studies identifies disease-specific and shared responses","volume":"8","author":[{"family":"Duvallet","given":"Claire"},{"family":"Gibbons","given":"Sean M."},{"family":"Gurry","given":"Thomas"},{"family":"Irizarry","given":"Rafael A."},{"family":"Alm","given":"Eric J."}],"issued":{"date-parts":[["2017",12,5]]}}},{"id":549,"uris":["http://zotero.org/users/7908919/items/S75MGLHB"],"uri":["http://zotero.org/users/7908919/items/S75MGLHB"],"itemData":{"id":549,"type":"article-journal","container-title":"Scientific Reports","DOI":"10.1038/srep13338","ISSN":"2045-2322","issue":"1","journalAbbreviation":"Sci Rep","language":"en","page":"13338","source":"DOI.org (Crossref)","title":"Effect of ethnicity and socioeconomic variation to the gut microbiota composition among pre-adolescent in Malaysia","volume":"5","author":[{"family":"Chong","given":"Chun Wie"},{"family":"Ahmad","given":"Arine Fadzlun"},{"family":"Lim","given":"Yvonne Ai Lian"},{"family":"Teh","given":"Cindy Shuan Ju"},{"family":"Yap","given":"Ivan Kok Seng"},{"family":"Lee","given":"Soo Ching"},{"family":"Chin","given":"Yuee Teng"},{"family":"Loke","given":"P’ng"},{"family":"Chua","given":"Kek Heng"}],"issued":{"date-parts":[["2015",10]]}}}],"schema":"https://github.com/citation-style-language/schema/raw/master/csl-citation.json"} </w:delInstrText>
        </w:r>
        <w:r w:rsidRPr="00755CC4" w:rsidDel="00CE631D">
          <w:rPr>
            <w:rPrChange w:id="7902" w:author="Yufeng" w:date="2021-10-10T17:48:00Z">
              <w:rPr>
                <w:sz w:val="22"/>
              </w:rPr>
            </w:rPrChange>
          </w:rPr>
          <w:fldChar w:fldCharType="separate"/>
        </w:r>
        <w:r w:rsidR="00B2342E" w:rsidRPr="00755CC4" w:rsidDel="00CE631D">
          <w:rPr>
            <w:kern w:val="0"/>
            <w:vertAlign w:val="superscript"/>
            <w:rPrChange w:id="7903" w:author="Yufeng" w:date="2021-10-10T17:48:00Z">
              <w:rPr>
                <w:kern w:val="0"/>
                <w:sz w:val="22"/>
                <w:vertAlign w:val="superscript"/>
              </w:rPr>
            </w:rPrChange>
          </w:rPr>
          <w:delText>55,56</w:delText>
        </w:r>
        <w:r w:rsidRPr="00755CC4" w:rsidDel="00CE631D">
          <w:rPr>
            <w:rPrChange w:id="7904" w:author="Yufeng" w:date="2021-10-10T17:48:00Z">
              <w:rPr>
                <w:sz w:val="22"/>
              </w:rPr>
            </w:rPrChange>
          </w:rPr>
          <w:fldChar w:fldCharType="end"/>
        </w:r>
        <w:r w:rsidRPr="00755CC4" w:rsidDel="00CE631D">
          <w:rPr>
            <w:rPrChange w:id="7905" w:author="Yufeng" w:date="2021-10-10T17:48:00Z">
              <w:rPr>
                <w:sz w:val="22"/>
              </w:rPr>
            </w:rPrChange>
          </w:rPr>
          <w:delText xml:space="preserve"> exposing the effects of ethnicity and technical various on gut microbiota and highlights the compulsion for combined analysis.</w:delText>
        </w:r>
        <w:commentRangeEnd w:id="7898"/>
        <w:r w:rsidR="005C59A5" w:rsidRPr="00755CC4" w:rsidDel="00CE631D">
          <w:rPr>
            <w:rStyle w:val="CommentReference"/>
            <w:sz w:val="24"/>
            <w:szCs w:val="24"/>
            <w:rPrChange w:id="7906" w:author="Yufeng" w:date="2021-10-10T17:48:00Z">
              <w:rPr>
                <w:rStyle w:val="CommentReference"/>
              </w:rPr>
            </w:rPrChange>
          </w:rPr>
          <w:commentReference w:id="7898"/>
        </w:r>
      </w:del>
      <w:del w:id="7907" w:author="LIN, Yufeng" w:date="2021-10-05T18:08:00Z">
        <w:r w:rsidRPr="00755CC4" w:rsidDel="00615D1D">
          <w:rPr>
            <w:rPrChange w:id="7908" w:author="Yufeng" w:date="2021-10-10T17:48:00Z">
              <w:rPr>
                <w:sz w:val="22"/>
              </w:rPr>
            </w:rPrChange>
          </w:rPr>
          <w:delText xml:space="preserve"> We showed that the enteric </w:delText>
        </w:r>
        <w:r w:rsidR="004314C2" w:rsidRPr="00755CC4" w:rsidDel="00615D1D">
          <w:rPr>
            <w:rPrChange w:id="7909" w:author="Yufeng" w:date="2021-10-10T17:48:00Z">
              <w:rPr>
                <w:sz w:val="22"/>
              </w:rPr>
            </w:rPrChange>
          </w:rPr>
          <w:delText>fungal</w:delText>
        </w:r>
        <w:r w:rsidRPr="00755CC4" w:rsidDel="00615D1D">
          <w:rPr>
            <w:rPrChange w:id="7910" w:author="Yufeng" w:date="2021-10-10T17:48:00Z">
              <w:rPr>
                <w:sz w:val="22"/>
              </w:rPr>
            </w:rPrChange>
          </w:rPr>
          <w:delText xml:space="preserve"> profile in CRC is distinct from healthy controls, and it owned significant regional differences.</w:delText>
        </w:r>
      </w:del>
      <w:del w:id="7911" w:author="LIN, Yufeng" w:date="2021-10-06T11:49:00Z">
        <w:r w:rsidRPr="00755CC4" w:rsidDel="00CE631D">
          <w:rPr>
            <w:rPrChange w:id="7912" w:author="Yufeng" w:date="2021-10-10T17:48:00Z">
              <w:rPr>
                <w:sz w:val="22"/>
              </w:rPr>
            </w:rPrChange>
          </w:rPr>
          <w:delText xml:space="preserve"> </w:delText>
        </w:r>
      </w:del>
      <w:del w:id="7913" w:author="Lung Ngai TING" w:date="2021-10-08T15:28:00Z">
        <w:r w:rsidRPr="00755CC4" w:rsidDel="00C25DFB">
          <w:rPr>
            <w:i/>
            <w:rPrChange w:id="7914" w:author="Yufeng" w:date="2021-10-10T17:48:00Z">
              <w:rPr>
                <w:sz w:val="22"/>
              </w:rPr>
            </w:rPrChange>
          </w:rPr>
          <w:delText>Ascomycota</w:delText>
        </w:r>
        <w:r w:rsidRPr="00755CC4" w:rsidDel="00C25DFB">
          <w:rPr>
            <w:rPrChange w:id="7915" w:author="Yufeng" w:date="2021-10-10T17:48:00Z">
              <w:rPr>
                <w:sz w:val="22"/>
              </w:rPr>
            </w:rPrChange>
          </w:rPr>
          <w:delText xml:space="preserve"> and </w:delText>
        </w:r>
        <w:r w:rsidRPr="00755CC4" w:rsidDel="00C25DFB">
          <w:rPr>
            <w:i/>
            <w:rPrChange w:id="7916" w:author="Yufeng" w:date="2021-10-10T17:48:00Z">
              <w:rPr>
                <w:sz w:val="22"/>
              </w:rPr>
            </w:rPrChange>
          </w:rPr>
          <w:delText>Basidiomycota</w:delText>
        </w:r>
        <w:r w:rsidRPr="00755CC4" w:rsidDel="00C25DFB">
          <w:rPr>
            <w:rPrChange w:id="7917" w:author="Yufeng" w:date="2021-10-10T17:48:00Z">
              <w:rPr>
                <w:sz w:val="22"/>
              </w:rPr>
            </w:rPrChange>
          </w:rPr>
          <w:delText xml:space="preserve"> dominated </w:delText>
        </w:r>
      </w:del>
      <w:ins w:id="7918" w:author="nick ting" w:date="2021-10-07T00:27:00Z">
        <w:del w:id="7919" w:author="Lung Ngai TING" w:date="2021-10-08T15:28:00Z">
          <w:r w:rsidR="00A5201E" w:rsidRPr="00755CC4" w:rsidDel="00C25DFB">
            <w:rPr>
              <w:rPrChange w:id="7920" w:author="Yufeng" w:date="2021-10-10T17:48:00Z">
                <w:rPr>
                  <w:sz w:val="22"/>
                </w:rPr>
              </w:rPrChange>
            </w:rPr>
            <w:delText xml:space="preserve">in </w:delText>
          </w:r>
        </w:del>
      </w:ins>
      <w:del w:id="7921" w:author="Lung Ngai TING" w:date="2021-10-08T15:28:00Z">
        <w:r w:rsidRPr="00755CC4" w:rsidDel="00C25DFB">
          <w:rPr>
            <w:rPrChange w:id="7922" w:author="Yufeng" w:date="2021-10-10T17:48:00Z">
              <w:rPr>
                <w:sz w:val="22"/>
              </w:rPr>
            </w:rPrChange>
          </w:rPr>
          <w:delText>both CRC and control subjects in almost all cohorts. The alpha diversity in CRC was altered and decreased compared with healthy controls.</w:delText>
        </w:r>
      </w:del>
      <w:ins w:id="7923" w:author="Lung Ngai TING" w:date="2021-10-08T15:35:00Z">
        <w:r w:rsidR="00232C21" w:rsidRPr="0038659B">
          <w:t xml:space="preserve">This phenomenon </w:t>
        </w:r>
      </w:ins>
      <w:del w:id="7924" w:author="Lung Ngai TING" w:date="2021-10-08T15:28:00Z">
        <w:r w:rsidRPr="00755CC4" w:rsidDel="00C25DFB">
          <w:rPr>
            <w:rPrChange w:id="7925" w:author="Yufeng" w:date="2021-10-10T17:48:00Z">
              <w:rPr>
                <w:sz w:val="22"/>
              </w:rPr>
            </w:rPrChange>
          </w:rPr>
          <w:delText xml:space="preserve"> </w:delText>
        </w:r>
      </w:del>
      <w:del w:id="7926" w:author="Lung Ngai TING" w:date="2021-10-08T15:35:00Z">
        <w:r w:rsidRPr="00755CC4" w:rsidDel="00232C21">
          <w:rPr>
            <w:rPrChange w:id="7927" w:author="Yufeng" w:date="2021-10-10T17:48:00Z">
              <w:rPr>
                <w:sz w:val="22"/>
              </w:rPr>
            </w:rPrChange>
          </w:rPr>
          <w:delText xml:space="preserve">It </w:delText>
        </w:r>
      </w:del>
      <w:r w:rsidRPr="00755CC4">
        <w:rPr>
          <w:rPrChange w:id="7928" w:author="Yufeng" w:date="2021-10-10T17:48:00Z">
            <w:rPr>
              <w:sz w:val="22"/>
            </w:rPr>
          </w:rPrChange>
        </w:rPr>
        <w:t xml:space="preserve">was </w:t>
      </w:r>
      <w:del w:id="7929" w:author="Lung Ngai TING" w:date="2021-10-08T15:35:00Z">
        <w:r w:rsidRPr="00755CC4" w:rsidDel="00232C21">
          <w:rPr>
            <w:rPrChange w:id="7930" w:author="Yufeng" w:date="2021-10-10T17:48:00Z">
              <w:rPr>
                <w:sz w:val="22"/>
              </w:rPr>
            </w:rPrChange>
          </w:rPr>
          <w:delText>similar to</w:delText>
        </w:r>
      </w:del>
      <w:ins w:id="7931" w:author="Lung Ngai TING" w:date="2021-10-08T15:35:00Z">
        <w:r w:rsidR="00232C21" w:rsidRPr="0038659B">
          <w:t>also observed in</w:t>
        </w:r>
      </w:ins>
      <w:r w:rsidRPr="00755CC4">
        <w:rPr>
          <w:rPrChange w:id="7932" w:author="Yufeng" w:date="2021-10-10T17:48:00Z">
            <w:rPr>
              <w:sz w:val="22"/>
            </w:rPr>
          </w:rPrChange>
        </w:rPr>
        <w:t xml:space="preserve"> other intestinal diseases </w:t>
      </w:r>
      <w:del w:id="7933" w:author="nick ting" w:date="2021-10-07T08:51:00Z">
        <w:r w:rsidRPr="00755CC4" w:rsidDel="006914BC">
          <w:rPr>
            <w:rPrChange w:id="7934" w:author="Yufeng" w:date="2021-10-10T17:48:00Z">
              <w:rPr>
                <w:sz w:val="22"/>
              </w:rPr>
            </w:rPrChange>
          </w:rPr>
          <w:delText>IBD in the previous research</w:delText>
        </w:r>
      </w:del>
      <w:ins w:id="7935" w:author="nick ting" w:date="2021-10-07T08:51:00Z">
        <w:r w:rsidR="006914BC" w:rsidRPr="00755CC4">
          <w:rPr>
            <w:rPrChange w:id="7936" w:author="Yufeng" w:date="2021-10-10T17:48:00Z">
              <w:rPr>
                <w:sz w:val="22"/>
              </w:rPr>
            </w:rPrChange>
          </w:rPr>
          <w:t>such as inflammatory</w:t>
        </w:r>
      </w:ins>
      <w:ins w:id="7937" w:author="nick ting" w:date="2021-10-07T08:52:00Z">
        <w:r w:rsidR="006914BC" w:rsidRPr="00755CC4">
          <w:rPr>
            <w:rPrChange w:id="7938" w:author="Yufeng" w:date="2021-10-10T17:48:00Z">
              <w:rPr>
                <w:sz w:val="22"/>
              </w:rPr>
            </w:rPrChange>
          </w:rPr>
          <w:t xml:space="preserve"> bowel diseases (IBD)</w:t>
        </w:r>
      </w:ins>
      <w:r w:rsidRPr="00755CC4">
        <w:rPr>
          <w:rPrChange w:id="7939" w:author="Yufeng" w:date="2021-10-10T17:48:00Z">
            <w:rPr>
              <w:sz w:val="22"/>
            </w:rPr>
          </w:rPrChange>
        </w:rPr>
        <w:fldChar w:fldCharType="begin"/>
      </w:r>
      <w:r w:rsidR="00FD106C">
        <w:instrText xml:space="preserve"> ADDIN ZOTERO_ITEM CSL_CITATION {"citationID":"DTN23all","properties":{"formattedCitation":"\\super 8\\nosupersub{}","plainCitation":"8","noteIndex":0},"citationItems":[{"id":220,"uris":["http://zotero.org/users/7908919/items/BQVNBA4U"],"uri":["http://zotero.org/users/7908919/items/BQVNBA4U"],"itemData":{"id":220,"type":"article-journal","issue":"4","language":"en","page":"14","source":"Zotero","title":"Intestinal Fungal Dysbiosis Is Associated With Visceral Hypersensitivity in Patients With Irritable Bowel Syndrome and Rats","volume":"153","author":[{"family":"Botschuijver","given":"Sara"}],"issued":{"date-parts":[["2017"]]}}}],"schema":"https://github.com/citation-style-language/schema/raw/master/csl-citation.json"} </w:instrText>
      </w:r>
      <w:r w:rsidRPr="00755CC4">
        <w:rPr>
          <w:rPrChange w:id="7940" w:author="Yufeng" w:date="2021-10-10T17:48:00Z">
            <w:rPr>
              <w:sz w:val="22"/>
            </w:rPr>
          </w:rPrChange>
        </w:rPr>
        <w:fldChar w:fldCharType="separate"/>
      </w:r>
      <w:r w:rsidR="00422C33" w:rsidRPr="00755CC4">
        <w:rPr>
          <w:kern w:val="0"/>
          <w:vertAlign w:val="superscript"/>
          <w:rPrChange w:id="7941" w:author="Yufeng" w:date="2021-10-10T17:48:00Z">
            <w:rPr>
              <w:kern w:val="0"/>
              <w:sz w:val="22"/>
              <w:vertAlign w:val="superscript"/>
            </w:rPr>
          </w:rPrChange>
        </w:rPr>
        <w:t>8</w:t>
      </w:r>
      <w:r w:rsidRPr="00755CC4">
        <w:rPr>
          <w:rPrChange w:id="7942" w:author="Yufeng" w:date="2021-10-10T17:48:00Z">
            <w:rPr>
              <w:sz w:val="22"/>
            </w:rPr>
          </w:rPrChange>
        </w:rPr>
        <w:fldChar w:fldCharType="end"/>
      </w:r>
      <w:r w:rsidRPr="00755CC4">
        <w:rPr>
          <w:rPrChange w:id="7943" w:author="Yufeng" w:date="2021-10-10T17:48:00Z">
            <w:rPr>
              <w:sz w:val="22"/>
            </w:rPr>
          </w:rPrChange>
        </w:rPr>
        <w:t>.</w:t>
      </w:r>
      <w:ins w:id="7944" w:author="Lung Ngai TING" w:date="2021-10-08T15:35:00Z">
        <w:r w:rsidR="00232C21" w:rsidRPr="0038659B">
          <w:t xml:space="preserve"> </w:t>
        </w:r>
      </w:ins>
      <w:ins w:id="7945" w:author="Lung Ngai TING" w:date="2021-10-08T15:37:00Z">
        <w:r w:rsidR="004D0744" w:rsidRPr="0038659B">
          <w:t>In IBD, the</w:t>
        </w:r>
      </w:ins>
      <w:ins w:id="7946" w:author="Lung Ngai TING" w:date="2021-10-08T15:35:00Z">
        <w:r w:rsidR="00232C21" w:rsidRPr="0038659B">
          <w:t xml:space="preserve"> enrichment of </w:t>
        </w:r>
      </w:ins>
      <w:ins w:id="7947" w:author="nick ting" w:date="2021-10-07T08:52:00Z">
        <w:del w:id="7948" w:author="Lung Ngai TING" w:date="2021-10-08T15:36:00Z">
          <w:r w:rsidR="006914BC" w:rsidRPr="00755CC4" w:rsidDel="00232C21">
            <w:rPr>
              <w:rPrChange w:id="7949" w:author="Yufeng" w:date="2021-10-10T17:48:00Z">
                <w:rPr>
                  <w:sz w:val="22"/>
                </w:rPr>
              </w:rPrChange>
            </w:rPr>
            <w:delText xml:space="preserve"> </w:delText>
          </w:r>
        </w:del>
      </w:ins>
      <w:del w:id="7950" w:author="nick ting" w:date="2021-10-07T08:52:00Z">
        <w:r w:rsidRPr="00755CC4" w:rsidDel="006914BC">
          <w:rPr>
            <w:rPrChange w:id="7951" w:author="Yufeng" w:date="2021-10-10T17:48:00Z">
              <w:rPr>
                <w:sz w:val="22"/>
              </w:rPr>
            </w:rPrChange>
          </w:rPr>
          <w:delText xml:space="preserve"> In the IBD research, </w:delText>
        </w:r>
      </w:del>
      <w:r w:rsidRPr="00755CC4">
        <w:rPr>
          <w:i/>
          <w:rPrChange w:id="7952" w:author="Yufeng" w:date="2021-10-10T17:48:00Z">
            <w:rPr>
              <w:i/>
              <w:iCs/>
              <w:sz w:val="22"/>
            </w:rPr>
          </w:rPrChange>
        </w:rPr>
        <w:t>Saccharomyces cerevisiae</w:t>
      </w:r>
      <w:r w:rsidRPr="00755CC4">
        <w:rPr>
          <w:rPrChange w:id="7953" w:author="Yufeng" w:date="2021-10-10T17:48:00Z">
            <w:rPr>
              <w:sz w:val="22"/>
            </w:rPr>
          </w:rPrChange>
        </w:rPr>
        <w:t xml:space="preserve"> and </w:t>
      </w:r>
      <w:r w:rsidRPr="00755CC4">
        <w:rPr>
          <w:i/>
          <w:rPrChange w:id="7954" w:author="Yufeng" w:date="2021-10-10T17:48:00Z">
            <w:rPr>
              <w:i/>
              <w:iCs/>
              <w:sz w:val="22"/>
            </w:rPr>
          </w:rPrChange>
        </w:rPr>
        <w:t xml:space="preserve">Candida albicans </w:t>
      </w:r>
      <w:del w:id="7955" w:author="Lung Ngai TING" w:date="2021-10-08T15:36:00Z">
        <w:r w:rsidRPr="00755CC4" w:rsidDel="00232C21">
          <w:rPr>
            <w:rPrChange w:id="7956" w:author="Yufeng" w:date="2021-10-10T17:48:00Z">
              <w:rPr>
                <w:sz w:val="22"/>
              </w:rPr>
            </w:rPrChange>
          </w:rPr>
          <w:delText xml:space="preserve">were enriched </w:delText>
        </w:r>
      </w:del>
      <w:ins w:id="7957" w:author="nick ting" w:date="2021-10-07T08:52:00Z">
        <w:del w:id="7958" w:author="Lung Ngai TING" w:date="2021-10-08T15:36:00Z">
          <w:r w:rsidR="006914BC" w:rsidRPr="00755CC4" w:rsidDel="00232C21">
            <w:rPr>
              <w:rPrChange w:id="7959" w:author="Yufeng" w:date="2021-10-10T17:48:00Z">
                <w:rPr>
                  <w:sz w:val="22"/>
                </w:rPr>
              </w:rPrChange>
            </w:rPr>
            <w:delText>found to be enir</w:delText>
          </w:r>
        </w:del>
      </w:ins>
      <w:ins w:id="7960" w:author="LIN, Yufeng" w:date="2021-10-07T10:57:00Z">
        <w:del w:id="7961" w:author="Lung Ngai TING" w:date="2021-10-08T15:36:00Z">
          <w:r w:rsidR="00E81CE7" w:rsidRPr="00755CC4" w:rsidDel="00232C21">
            <w:delText>ri</w:delText>
          </w:r>
        </w:del>
      </w:ins>
      <w:ins w:id="7962" w:author="nick ting" w:date="2021-10-07T08:52:00Z">
        <w:del w:id="7963" w:author="Lung Ngai TING" w:date="2021-10-08T15:36:00Z">
          <w:r w:rsidR="006914BC" w:rsidRPr="00755CC4" w:rsidDel="00232C21">
            <w:rPr>
              <w:rPrChange w:id="7964" w:author="Yufeng" w:date="2021-10-10T17:48:00Z">
                <w:rPr>
                  <w:sz w:val="22"/>
                </w:rPr>
              </w:rPrChange>
            </w:rPr>
            <w:delText xml:space="preserve">ched </w:delText>
          </w:r>
        </w:del>
      </w:ins>
      <w:del w:id="7965" w:author="Lung Ngai TING" w:date="2021-10-08T15:36:00Z">
        <w:r w:rsidRPr="00755CC4" w:rsidDel="00232C21">
          <w:rPr>
            <w:rPrChange w:id="7966" w:author="Yufeng" w:date="2021-10-10T17:48:00Z">
              <w:rPr>
                <w:sz w:val="22"/>
              </w:rPr>
            </w:rPrChange>
          </w:rPr>
          <w:delText>in IBD</w:delText>
        </w:r>
      </w:del>
      <w:ins w:id="7967" w:author="nick ting" w:date="2021-10-07T08:52:00Z">
        <w:del w:id="7968" w:author="Lung Ngai TING" w:date="2021-10-08T15:36:00Z">
          <w:r w:rsidR="006914BC" w:rsidRPr="00755CC4" w:rsidDel="00232C21">
            <w:rPr>
              <w:rPrChange w:id="7969" w:author="Yufeng" w:date="2021-10-10T17:48:00Z">
                <w:rPr>
                  <w:sz w:val="22"/>
                </w:rPr>
              </w:rPrChange>
            </w:rPr>
            <w:delText xml:space="preserve"> patients</w:delText>
          </w:r>
        </w:del>
      </w:ins>
      <w:ins w:id="7970" w:author="Lung Ngai TING" w:date="2021-10-08T15:36:00Z">
        <w:r w:rsidR="00232C21" w:rsidRPr="0038659B">
          <w:t>was found to be</w:t>
        </w:r>
      </w:ins>
      <w:del w:id="7971" w:author="Lung Ngai TING" w:date="2021-10-08T15:36:00Z">
        <w:r w:rsidRPr="00755CC4" w:rsidDel="00232C21">
          <w:rPr>
            <w:rPrChange w:id="7972" w:author="Yufeng" w:date="2021-10-10T17:48:00Z">
              <w:rPr>
                <w:sz w:val="22"/>
              </w:rPr>
            </w:rPrChange>
          </w:rPr>
          <w:delText xml:space="preserve">, </w:delText>
        </w:r>
        <w:commentRangeStart w:id="7973"/>
        <w:commentRangeStart w:id="7974"/>
        <w:r w:rsidRPr="00755CC4" w:rsidDel="00232C21">
          <w:rPr>
            <w:rPrChange w:id="7975" w:author="Yufeng" w:date="2021-10-10T17:48:00Z">
              <w:rPr>
                <w:sz w:val="22"/>
              </w:rPr>
            </w:rPrChange>
          </w:rPr>
          <w:delText>which may be</w:delText>
        </w:r>
      </w:del>
      <w:r w:rsidRPr="00755CC4">
        <w:rPr>
          <w:rPrChange w:id="7976" w:author="Yufeng" w:date="2021-10-10T17:48:00Z">
            <w:rPr>
              <w:sz w:val="22"/>
            </w:rPr>
          </w:rPrChange>
        </w:rPr>
        <w:t xml:space="preserve"> the </w:t>
      </w:r>
      <w:del w:id="7977" w:author="Lung Ngai TING" w:date="2021-10-08T15:37:00Z">
        <w:r w:rsidRPr="00755CC4" w:rsidDel="004D0744">
          <w:rPr>
            <w:rPrChange w:id="7978" w:author="Yufeng" w:date="2021-10-10T17:48:00Z">
              <w:rPr>
                <w:sz w:val="22"/>
              </w:rPr>
            </w:rPrChange>
          </w:rPr>
          <w:delText xml:space="preserve">primary reason </w:delText>
        </w:r>
      </w:del>
      <w:ins w:id="7979" w:author="Lung Ngai TING" w:date="2021-10-08T15:37:00Z">
        <w:r w:rsidR="004D0744" w:rsidRPr="0038659B">
          <w:t xml:space="preserve">culprit </w:t>
        </w:r>
      </w:ins>
      <w:del w:id="7980" w:author="Lung Ngai TING" w:date="2021-10-08T15:36:00Z">
        <w:r w:rsidRPr="00755CC4" w:rsidDel="00232C21">
          <w:rPr>
            <w:rPrChange w:id="7981" w:author="Yufeng" w:date="2021-10-10T17:48:00Z">
              <w:rPr>
                <w:sz w:val="22"/>
              </w:rPr>
            </w:rPrChange>
          </w:rPr>
          <w:delText xml:space="preserve">for </w:delText>
        </w:r>
      </w:del>
      <w:ins w:id="7982" w:author="Lung Ngai TING" w:date="2021-10-08T15:36:00Z">
        <w:r w:rsidR="00232C21" w:rsidRPr="0038659B">
          <w:t>of</w:t>
        </w:r>
        <w:r w:rsidR="00232C21" w:rsidRPr="00755CC4">
          <w:rPr>
            <w:rPrChange w:id="7983" w:author="Yufeng" w:date="2021-10-10T17:48:00Z">
              <w:rPr>
                <w:sz w:val="22"/>
              </w:rPr>
            </w:rPrChange>
          </w:rPr>
          <w:t xml:space="preserve"> </w:t>
        </w:r>
      </w:ins>
      <w:r w:rsidRPr="00755CC4">
        <w:rPr>
          <w:rPrChange w:id="7984" w:author="Yufeng" w:date="2021-10-10T17:48:00Z">
            <w:rPr>
              <w:sz w:val="22"/>
            </w:rPr>
          </w:rPrChange>
        </w:rPr>
        <w:t>low alpha diversity</w:t>
      </w:r>
      <w:del w:id="7985" w:author="Lung Ngai TING" w:date="2021-10-08T15:37:00Z">
        <w:r w:rsidRPr="00755CC4" w:rsidDel="004D0744">
          <w:rPr>
            <w:rPrChange w:id="7986" w:author="Yufeng" w:date="2021-10-10T17:48:00Z">
              <w:rPr>
                <w:sz w:val="22"/>
              </w:rPr>
            </w:rPrChange>
          </w:rPr>
          <w:delText xml:space="preserve"> in IBD</w:delText>
        </w:r>
        <w:commentRangeEnd w:id="7973"/>
        <w:r w:rsidR="006914BC" w:rsidRPr="00755CC4" w:rsidDel="004D0744">
          <w:rPr>
            <w:rStyle w:val="CommentReference"/>
            <w:sz w:val="24"/>
            <w:szCs w:val="24"/>
            <w:rPrChange w:id="7987" w:author="Yufeng" w:date="2021-10-10T17:48:00Z">
              <w:rPr>
                <w:rStyle w:val="CommentReference"/>
              </w:rPr>
            </w:rPrChange>
          </w:rPr>
          <w:commentReference w:id="7973"/>
        </w:r>
        <w:commentRangeEnd w:id="7974"/>
        <w:r w:rsidR="00677B2D" w:rsidRPr="00755CC4" w:rsidDel="004D0744">
          <w:rPr>
            <w:rStyle w:val="CommentReference"/>
            <w:sz w:val="24"/>
            <w:szCs w:val="24"/>
            <w:rPrChange w:id="7988" w:author="Yufeng" w:date="2021-10-10T17:48:00Z">
              <w:rPr>
                <w:rStyle w:val="CommentReference"/>
              </w:rPr>
            </w:rPrChange>
          </w:rPr>
          <w:commentReference w:id="7974"/>
        </w:r>
      </w:del>
      <w:r w:rsidR="00677B2D" w:rsidRPr="00755CC4">
        <w:rPr>
          <w:rPrChange w:id="7989" w:author="Yufeng" w:date="2021-10-10T17:48:00Z">
            <w:rPr>
              <w:sz w:val="22"/>
            </w:rPr>
          </w:rPrChange>
        </w:rPr>
        <w:fldChar w:fldCharType="begin"/>
      </w:r>
      <w:r w:rsidR="00FD106C">
        <w:instrText xml:space="preserve"> ADDIN ZOTERO_ITEM CSL_CITATION {"citationID":"aqeg84g9us","properties":{"formattedCitation":"\\super 58\\nosupersub{}","plainCitation":"58","noteIndex":0},"citationItems":[{"id":55,"uris":["http://zotero.org/users/7908919/items/KHI26LQP"],"uri":["http://zotero.org/users/7908919/items/KHI26LQP"],"itemData":{"id":55,"type":"article-journal","abstract":"Objective The bacterial intestinal microbiota plays major roles in human physiology and IBDs. Although some data suggest a role of the fungal microbiota in IBD pathogenesis, the available data are scarce. The aim of our study was to characterise the faecal fungal microbiota in patients with IBD. Design Bacterial and fungal composition of the faecal microbiota of 235 patients with IBD and 38 healthy subjects (HS) was determined using 16S and ITS2 sequencing, respectively. The obtained sequences were analysed using the Qiime pipeline to assess composition and diversity. Bacterial and fungal taxa associated with clinical parameters were identiﬁed using multivariate association with linear models. Correlation between bacterial and fungal microbiota was investigated using Spearman’s test and distance correlation.\nResults We observed that fungal microbiota is skewed in IBD, with an increased Basidiomycota/Ascomycota ratio, a decreased proportion of Saccharomyces cerevisiae and an increased proportion of Candida albicans compared with HS. We also identiﬁed diseasespeciﬁc alterations in diversity, indicating that a Crohn’s disease-speciﬁc gut environment may favour fungi at the expense of bacteria. The concomitant analysis of bacterial and fungal microbiota showed a dense and homogenous correlation network in HS but a dramatically unbalanced network in IBD, suggesting the existence of disease-speciﬁc inter-kingdom alterations.\nConclusions Besides bacterial dysbiosis, our study identiﬁes a distinct fungal microbiota dysbiosis in IBD characterised by alterations in biodiversity and composition. Moreover, we unravel here disease-speciﬁc inter-kingdom network alterations in IBD, suggesting that, beyond bacteria, fungi might also play a role in IBD pathogenesis.","container-title":"Gut","DOI":"10.1136/gutjnl-2015-310746","ISSN":"0017-5749, 1468-3288","issue":"6","journalAbbreviation":"Gut","language":"en","page":"1039-1048","source":"DOI.org (Crossref)","title":"Fungal microbiota dysbiosis in IBD","volume":"66","author":[{"family":"Sokol","given":"Harry"},{"family":"Leducq","given":"Valentin"},{"family":"Aschard","given":"Hugues"},{"family":"Pham","given":"Hang-Phuong"},{"family":"Jegou","given":"Sarah"},{"family":"Landman","given":"Cecilia"},{"family":"Cohen","given":"David"},{"family":"Liguori","given":"Giuseppina"},{"family":"Bourrier","given":"Anne"},{"family":"Nion-Larmurier","given":"Isabelle"},{"family":"Cosnes","given":"Jacques"},{"family":"Seksik","given":"Philippe"},{"family":"Langella","given":"Philippe"},{"family":"Skurnik","given":"David"},{"family":"Richard","given":"Mathias L"},{"family":"Beaugerie","given":"Laurent"}],"issued":{"date-parts":[["2017",6]]}}}],"schema":"https://github.com/citation-style-language/schema/raw/master/csl-citation.json"} </w:instrText>
      </w:r>
      <w:r w:rsidR="00677B2D" w:rsidRPr="00755CC4">
        <w:rPr>
          <w:rPrChange w:id="7990" w:author="Yufeng" w:date="2021-10-10T17:48:00Z">
            <w:rPr>
              <w:sz w:val="22"/>
            </w:rPr>
          </w:rPrChange>
        </w:rPr>
        <w:fldChar w:fldCharType="separate"/>
      </w:r>
      <w:r w:rsidR="00FD106C" w:rsidRPr="00FD106C">
        <w:rPr>
          <w:kern w:val="0"/>
          <w:vertAlign w:val="superscript"/>
        </w:rPr>
        <w:t>58</w:t>
      </w:r>
      <w:r w:rsidR="00677B2D" w:rsidRPr="00755CC4">
        <w:rPr>
          <w:rPrChange w:id="7991" w:author="Yufeng" w:date="2021-10-10T17:48:00Z">
            <w:rPr>
              <w:sz w:val="22"/>
            </w:rPr>
          </w:rPrChange>
        </w:rPr>
        <w:fldChar w:fldCharType="end"/>
      </w:r>
      <w:r w:rsidRPr="00755CC4">
        <w:rPr>
          <w:rPrChange w:id="7992" w:author="Yufeng" w:date="2021-10-10T17:48:00Z">
            <w:rPr>
              <w:sz w:val="22"/>
            </w:rPr>
          </w:rPrChange>
        </w:rPr>
        <w:t xml:space="preserve">. However, </w:t>
      </w:r>
      <w:del w:id="7993" w:author="LIN, Yufeng" w:date="2021-10-07T10:13:00Z">
        <w:r w:rsidRPr="00755CC4" w:rsidDel="00677B2D">
          <w:rPr>
            <w:rPrChange w:id="7994" w:author="Yufeng" w:date="2021-10-10T17:48:00Z">
              <w:rPr>
                <w:sz w:val="22"/>
              </w:rPr>
            </w:rPrChange>
          </w:rPr>
          <w:delText xml:space="preserve">this </w:delText>
        </w:r>
      </w:del>
      <w:ins w:id="7995" w:author="LIN, Yufeng" w:date="2021-10-07T10:13:00Z">
        <w:del w:id="7996" w:author="Lung Ngai TING" w:date="2021-10-08T15:37:00Z">
          <w:r w:rsidR="00677B2D" w:rsidRPr="00755CC4" w:rsidDel="0051404B">
            <w:rPr>
              <w:rPrChange w:id="7997" w:author="Yufeng" w:date="2021-10-10T17:48:00Z">
                <w:rPr>
                  <w:sz w:val="22"/>
                </w:rPr>
              </w:rPrChange>
            </w:rPr>
            <w:delText>the pre</w:delText>
          </w:r>
        </w:del>
      </w:ins>
      <w:ins w:id="7998" w:author="LIN, Yufeng" w:date="2021-10-07T10:15:00Z">
        <w:del w:id="7999" w:author="Lung Ngai TING" w:date="2021-10-08T15:37:00Z">
          <w:r w:rsidR="00677B2D" w:rsidRPr="00755CC4" w:rsidDel="0051404B">
            <w:rPr>
              <w:rPrChange w:id="8000" w:author="Yufeng" w:date="2021-10-10T17:48:00Z">
                <w:rPr>
                  <w:sz w:val="22"/>
                </w:rPr>
              </w:rPrChange>
            </w:rPr>
            <w:delText>s</w:delText>
          </w:r>
        </w:del>
      </w:ins>
      <w:ins w:id="8001" w:author="LIN, Yufeng" w:date="2021-10-07T10:13:00Z">
        <w:del w:id="8002" w:author="Lung Ngai TING" w:date="2021-10-08T15:37:00Z">
          <w:r w:rsidR="00677B2D" w:rsidRPr="00755CC4" w:rsidDel="0051404B">
            <w:rPr>
              <w:rPrChange w:id="8003" w:author="Yufeng" w:date="2021-10-10T17:48:00Z">
                <w:rPr>
                  <w:sz w:val="22"/>
                </w:rPr>
              </w:rPrChange>
            </w:rPr>
            <w:delText xml:space="preserve">ent </w:delText>
          </w:r>
        </w:del>
      </w:ins>
      <w:del w:id="8004" w:author="Lung Ngai TING" w:date="2021-10-08T15:37:00Z">
        <w:r w:rsidRPr="00755CC4" w:rsidDel="0051404B">
          <w:rPr>
            <w:rPrChange w:id="8005" w:author="Yufeng" w:date="2021-10-10T17:48:00Z">
              <w:rPr>
                <w:sz w:val="22"/>
              </w:rPr>
            </w:rPrChange>
          </w:rPr>
          <w:delText>study showed they have no apparent difference between CRC and healthy control</w:delText>
        </w:r>
      </w:del>
      <w:ins w:id="8006" w:author="Lung Ngai TING" w:date="2021-10-08T15:37:00Z">
        <w:r w:rsidR="0051404B" w:rsidRPr="0038659B">
          <w:t>we could not observe the enrichment of these two fungi in CRC patients</w:t>
        </w:r>
      </w:ins>
      <w:r w:rsidRPr="00755CC4">
        <w:rPr>
          <w:rPrChange w:id="8007" w:author="Yufeng" w:date="2021-10-10T17:48:00Z">
            <w:rPr>
              <w:sz w:val="22"/>
            </w:rPr>
          </w:rPrChange>
        </w:rPr>
        <w:t xml:space="preserve">. </w:t>
      </w:r>
      <w:del w:id="8008" w:author="Lung Ngai TING" w:date="2021-10-08T15:38:00Z">
        <w:r w:rsidRPr="00755CC4" w:rsidDel="0051404B">
          <w:rPr>
            <w:rPrChange w:id="8009" w:author="Yufeng" w:date="2021-10-10T17:48:00Z">
              <w:rPr>
                <w:sz w:val="22"/>
              </w:rPr>
            </w:rPrChange>
          </w:rPr>
          <w:delText xml:space="preserve">This revealed that even though the alpha diversity of the various disease would be disturbed, their mechanisms may be different. </w:delText>
        </w:r>
      </w:del>
      <w:ins w:id="8010" w:author="Lung Ngai TING" w:date="2021-10-08T15:38:00Z">
        <w:r w:rsidR="0051404B" w:rsidRPr="0038659B">
          <w:t xml:space="preserve">Although a low alpha diversity was observed to be associated with various diseases, </w:t>
        </w:r>
      </w:ins>
      <w:ins w:id="8011" w:author="Lung Ngai TING" w:date="2021-10-08T15:40:00Z">
        <w:r w:rsidR="00CA7FB1" w:rsidRPr="0038659B">
          <w:t>the mechanism</w:t>
        </w:r>
      </w:ins>
      <w:ins w:id="8012" w:author="Lung Ngai TING" w:date="2021-10-08T15:42:00Z">
        <w:r w:rsidR="009F5E91" w:rsidRPr="0038659B">
          <w:t>s</w:t>
        </w:r>
      </w:ins>
      <w:ins w:id="8013" w:author="Lung Ngai TING" w:date="2021-10-08T15:40:00Z">
        <w:r w:rsidR="00CA7FB1" w:rsidRPr="0038659B">
          <w:t xml:space="preserve"> causing a low alpha diversity and subsequently how </w:t>
        </w:r>
      </w:ins>
      <w:ins w:id="8014" w:author="Lung Ngai TING" w:date="2021-10-08T15:41:00Z">
        <w:r w:rsidR="00BD6D8E" w:rsidRPr="00E666DA">
          <w:t xml:space="preserve">is a low alpha diversity related to the pathogenesis process </w:t>
        </w:r>
        <w:r w:rsidR="009F5E91" w:rsidRPr="00E666DA">
          <w:t xml:space="preserve">vary </w:t>
        </w:r>
        <w:r w:rsidR="00BD6D8E" w:rsidRPr="002849C4">
          <w:t xml:space="preserve">across </w:t>
        </w:r>
      </w:ins>
      <w:ins w:id="8015" w:author="Lung Ngai TING" w:date="2021-10-08T15:42:00Z">
        <w:r w:rsidR="009F5E91" w:rsidRPr="002849C4">
          <w:t xml:space="preserve">different </w:t>
        </w:r>
      </w:ins>
      <w:ins w:id="8016" w:author="Lung Ngai TING" w:date="2021-10-08T15:41:00Z">
        <w:r w:rsidR="00BD6D8E" w:rsidRPr="00755CC4">
          <w:t xml:space="preserve">diseases. </w:t>
        </w:r>
      </w:ins>
    </w:p>
    <w:p w14:paraId="2D9F0CF9" w14:textId="19DA2179" w:rsidR="00615D1D" w:rsidRPr="00755CC4" w:rsidRDefault="00615D1D">
      <w:pPr>
        <w:jc w:val="left"/>
        <w:rPr>
          <w:ins w:id="8017" w:author="LIN, Yufeng" w:date="2021-10-06T13:25:00Z"/>
          <w:rPrChange w:id="8018" w:author="Yufeng" w:date="2021-10-10T17:48:00Z">
            <w:rPr>
              <w:ins w:id="8019" w:author="LIN, Yufeng" w:date="2021-10-06T13:25:00Z"/>
              <w:sz w:val="22"/>
            </w:rPr>
          </w:rPrChange>
        </w:rPr>
        <w:pPrChange w:id="8020" w:author="Yufeng" w:date="2021-10-10T17:53:00Z">
          <w:pPr/>
        </w:pPrChange>
      </w:pPr>
    </w:p>
    <w:p w14:paraId="6042D700" w14:textId="36F15D43" w:rsidR="00C82F35" w:rsidRPr="00755CC4" w:rsidDel="00113AD8" w:rsidRDefault="004C7970">
      <w:pPr>
        <w:jc w:val="left"/>
        <w:rPr>
          <w:del w:id="8021" w:author="LIN, Yufeng" w:date="2021-10-06T13:30:00Z"/>
          <w:rPrChange w:id="8022" w:author="Yufeng" w:date="2021-10-10T17:48:00Z">
            <w:rPr>
              <w:del w:id="8023" w:author="LIN, Yufeng" w:date="2021-10-06T13:30:00Z"/>
              <w:sz w:val="22"/>
            </w:rPr>
          </w:rPrChange>
        </w:rPr>
        <w:pPrChange w:id="8024" w:author="Yufeng" w:date="2021-10-10T17:53:00Z">
          <w:pPr/>
        </w:pPrChange>
      </w:pPr>
      <w:ins w:id="8025" w:author="LIN, Yufeng" w:date="2021-10-06T13:28:00Z">
        <w:r w:rsidRPr="00755CC4">
          <w:rPr>
            <w:rPrChange w:id="8026" w:author="Yufeng" w:date="2021-10-10T17:48:00Z">
              <w:rPr>
                <w:sz w:val="22"/>
              </w:rPr>
            </w:rPrChange>
          </w:rPr>
          <w:t xml:space="preserve">The meta-analysis approach has been used to evaluate and combine results </w:t>
        </w:r>
        <w:del w:id="8027" w:author="nick ting" w:date="2021-10-07T09:01:00Z">
          <w:r w:rsidRPr="00755CC4" w:rsidDel="007B7B95">
            <w:rPr>
              <w:rPrChange w:id="8028" w:author="Yufeng" w:date="2021-10-10T17:48:00Z">
                <w:rPr>
                  <w:sz w:val="22"/>
                </w:rPr>
              </w:rPrChange>
            </w:rPr>
            <w:delText>of</w:delText>
          </w:r>
        </w:del>
      </w:ins>
      <w:ins w:id="8029" w:author="nick ting" w:date="2021-10-07T09:01:00Z">
        <w:r w:rsidR="007B7B95" w:rsidRPr="00755CC4">
          <w:rPr>
            <w:rPrChange w:id="8030" w:author="Yufeng" w:date="2021-10-10T17:48:00Z">
              <w:rPr>
                <w:sz w:val="22"/>
              </w:rPr>
            </w:rPrChange>
          </w:rPr>
          <w:t>from</w:t>
        </w:r>
      </w:ins>
      <w:ins w:id="8031" w:author="LIN, Yufeng" w:date="2021-10-06T13:28:00Z">
        <w:r w:rsidRPr="00755CC4">
          <w:rPr>
            <w:rPrChange w:id="8032" w:author="Yufeng" w:date="2021-10-10T17:48:00Z">
              <w:rPr>
                <w:sz w:val="22"/>
              </w:rPr>
            </w:rPrChange>
          </w:rPr>
          <w:t xml:space="preserve"> comparable studies</w:t>
        </w:r>
        <w:r w:rsidRPr="00755CC4">
          <w:rPr>
            <w:rPrChange w:id="8033" w:author="Yufeng" w:date="2021-10-10T17:48:00Z">
              <w:rPr>
                <w:sz w:val="22"/>
              </w:rPr>
            </w:rPrChange>
          </w:rPr>
          <w:fldChar w:fldCharType="begin"/>
        </w:r>
      </w:ins>
      <w:r w:rsidR="00FD106C">
        <w:instrText xml:space="preserve"> ADDIN ZOTERO_ITEM CSL_CITATION {"citationID":"ouQtFkHQ","properties":{"formattedCitation":"\\super 59\\nosupersub{}","plainCitation":"59","noteIndex":0},"citationItems":[{"id":157,"uris":["http://zotero.org/users/7908919/items/QTCUJGUC"],"uri":["http://zotero.org/users/7908919/items/QTCUJGUC"],"itemData":{"id":157,"type":"article-journal","abstract":"Background: In shotgun metagenomics, microbial communities are studied through direct sequencing of DNA without any prior cultivation. By comparing gene abundances estimated from the generated sequencing reads, functional differences between the communities can be identified. However, gene abundance data is affected by high levels of systematic variability, which can greatly reduce the statistical power and introduce false positives. Normalization, which is the process where systematic variability is identified and removed, is therefore a vital part of the data analysis. A wide range of normalization methods for high-dimensional count data has been proposed but their performance on the analysis of shotgun metagenomic data has not been evaluated.\nResults: Here, we present a systematic evaluation of nine normalization methods for gene abundance data. The methods were evaluated through resampling of three comprehensive datasets, creating a realistic setting that preserved the unique characteristics of metagenomic data. Performance was measured in terms of the methods ability to identify differentially abundant genes (DAGs), correctly calculate unbiased p-values and control the false discovery rate (FDR). Our results showed that the choice of normalization method has a large impact on the end results. When the DAGs were asymmetrically present between the experimental conditions, many normalization methods had a reduced true positive rate (TPR) and a high false positive rate (FPR). The methods trimmed mean of M-values (TMM) and relative log expression (RLE) had the overall highest performance and are therefore recommended for the analysis of gene abundance data. For larger sample sizes, CSS also showed satisfactory performance.\nConclusions: This study emphasizes the importance of selecting a suitable normalization methods in the analysis of data from shotgun metagenomics. Our results also demonstrate that improper methods may result in unacceptably high levels of false positives, which in turn may lead to incorrect or obfuscated biological interpretation.","container-title":"BMC Genomics","DOI":"10.1186/s12864-018-4637-6","ISSN":"1471-2164","issue":"1","journalAbbreviation":"BMC Genomics","language":"en","page":"274","source":"DOI.org (Crossref)","title":"Comparison of normalization methods for the analysis of metagenomic gene abundance data","volume":"19","author":[{"family":"Pereira","given":"Mariana Buongermino"},{"family":"Wallroth","given":"Mikael"},{"family":"Jonsson","given":"Viktor"},{"family":"Kristiansson","given":"Erik"}],"issued":{"date-parts":[["2018",12]]}}}],"schema":"https://github.com/citation-style-language/schema/raw/master/csl-citation.json"} </w:instrText>
      </w:r>
      <w:ins w:id="8034" w:author="LIN, Yufeng" w:date="2021-10-06T13:28:00Z">
        <w:r w:rsidRPr="00755CC4">
          <w:rPr>
            <w:rPrChange w:id="8035" w:author="Yufeng" w:date="2021-10-10T17:48:00Z">
              <w:rPr>
                <w:sz w:val="22"/>
              </w:rPr>
            </w:rPrChange>
          </w:rPr>
          <w:fldChar w:fldCharType="separate"/>
        </w:r>
      </w:ins>
      <w:r w:rsidR="00FD106C" w:rsidRPr="00FD106C">
        <w:rPr>
          <w:kern w:val="0"/>
          <w:vertAlign w:val="superscript"/>
        </w:rPr>
        <w:t>59</w:t>
      </w:r>
      <w:ins w:id="8036" w:author="LIN, Yufeng" w:date="2021-10-06T13:28:00Z">
        <w:r w:rsidRPr="00755CC4">
          <w:rPr>
            <w:rPrChange w:id="8037" w:author="Yufeng" w:date="2021-10-10T17:48:00Z">
              <w:rPr>
                <w:sz w:val="22"/>
              </w:rPr>
            </w:rPrChange>
          </w:rPr>
          <w:fldChar w:fldCharType="end"/>
        </w:r>
        <w:r w:rsidRPr="00755CC4">
          <w:rPr>
            <w:rPrChange w:id="8038" w:author="Yufeng" w:date="2021-10-10T17:48:00Z">
              <w:rPr>
                <w:sz w:val="22"/>
              </w:rPr>
            </w:rPrChange>
          </w:rPr>
          <w:t xml:space="preserve"> with significant advantages of reducing the influence by </w:t>
        </w:r>
        <w:del w:id="8039" w:author="nick ting" w:date="2021-10-07T09:02:00Z">
          <w:r w:rsidRPr="00755CC4" w:rsidDel="007B7B95">
            <w:rPr>
              <w:rPrChange w:id="8040" w:author="Yufeng" w:date="2021-10-10T17:48:00Z">
                <w:rPr>
                  <w:sz w:val="22"/>
                </w:rPr>
              </w:rPrChange>
            </w:rPr>
            <w:delText>most highly abundant features and weakening the batch effect</w:delText>
          </w:r>
        </w:del>
      </w:ins>
      <w:ins w:id="8041" w:author="nick ting" w:date="2021-10-07T09:02:00Z">
        <w:r w:rsidR="007B7B95" w:rsidRPr="00755CC4">
          <w:rPr>
            <w:rPrChange w:id="8042" w:author="Yufeng" w:date="2021-10-10T17:48:00Z">
              <w:rPr>
                <w:sz w:val="22"/>
              </w:rPr>
            </w:rPrChange>
          </w:rPr>
          <w:t>cohort</w:t>
        </w:r>
        <w:del w:id="8043" w:author="LIN, Yufeng" w:date="2021-10-07T10:57:00Z">
          <w:r w:rsidR="007B7B95" w:rsidRPr="00755CC4" w:rsidDel="00E81CE7">
            <w:rPr>
              <w:rPrChange w:id="8044" w:author="Yufeng" w:date="2021-10-10T17:48:00Z">
                <w:rPr>
                  <w:sz w:val="22"/>
                </w:rPr>
              </w:rPrChange>
            </w:rPr>
            <w:delText xml:space="preserve"> </w:delText>
          </w:r>
        </w:del>
      </w:ins>
      <w:ins w:id="8045" w:author="LIN, Yufeng" w:date="2021-10-07T10:57:00Z">
        <w:r w:rsidR="00E81CE7" w:rsidRPr="0038659B">
          <w:t>-</w:t>
        </w:r>
      </w:ins>
      <w:ins w:id="8046" w:author="nick ting" w:date="2021-10-07T09:02:00Z">
        <w:r w:rsidR="007B7B95" w:rsidRPr="00755CC4">
          <w:rPr>
            <w:rPrChange w:id="8047" w:author="Yufeng" w:date="2021-10-10T17:48:00Z">
              <w:rPr>
                <w:sz w:val="22"/>
              </w:rPr>
            </w:rPrChange>
          </w:rPr>
          <w:t>specific bias and increasing statistical power</w:t>
        </w:r>
      </w:ins>
      <w:ins w:id="8048" w:author="LIN, Yufeng" w:date="2021-10-06T13:28:00Z">
        <w:r w:rsidRPr="00755CC4">
          <w:rPr>
            <w:rPrChange w:id="8049" w:author="Yufeng" w:date="2021-10-10T17:48:00Z">
              <w:rPr>
                <w:sz w:val="22"/>
              </w:rPr>
            </w:rPrChange>
          </w:rPr>
          <w:t xml:space="preserve">. </w:t>
        </w:r>
      </w:ins>
      <w:ins w:id="8050" w:author="LIN, Yufeng" w:date="2021-10-06T13:25:00Z">
        <w:del w:id="8051" w:author="nick ting" w:date="2021-10-07T08:57:00Z">
          <w:r w:rsidR="00C82F35" w:rsidRPr="00755CC4" w:rsidDel="007B7B95">
            <w:rPr>
              <w:rPrChange w:id="8052" w:author="Yufeng" w:date="2021-10-10T17:48:00Z">
                <w:rPr>
                  <w:sz w:val="22"/>
                </w:rPr>
              </w:rPrChange>
            </w:rPr>
            <w:delText xml:space="preserve">Our meta-analysis, using the </w:delText>
          </w:r>
        </w:del>
      </w:ins>
      <w:ins w:id="8053" w:author="nick ting" w:date="2021-10-07T08:57:00Z">
        <w:r w:rsidR="007B7B95" w:rsidRPr="00755CC4">
          <w:rPr>
            <w:rPrChange w:id="8054" w:author="Yufeng" w:date="2021-10-10T17:48:00Z">
              <w:rPr>
                <w:sz w:val="22"/>
              </w:rPr>
            </w:rPrChange>
          </w:rPr>
          <w:t xml:space="preserve">Using the </w:t>
        </w:r>
      </w:ins>
      <w:ins w:id="8055" w:author="LIN, Yufeng" w:date="2021-10-06T13:25:00Z">
        <w:r w:rsidR="00C82F35" w:rsidRPr="00755CC4">
          <w:rPr>
            <w:rPrChange w:id="8056" w:author="Yufeng" w:date="2021-10-10T17:48:00Z">
              <w:rPr>
                <w:sz w:val="22"/>
              </w:rPr>
            </w:rPrChange>
          </w:rPr>
          <w:t>rank</w:t>
        </w:r>
      </w:ins>
      <w:ins w:id="8057" w:author="LIN, Yufeng" w:date="2021-10-07T10:57:00Z">
        <w:r w:rsidR="00E81CE7" w:rsidRPr="0038659B">
          <w:t>-</w:t>
        </w:r>
      </w:ins>
      <w:ins w:id="8058" w:author="LIN, Yufeng" w:date="2021-10-06T13:25:00Z">
        <w:r w:rsidR="00C82F35" w:rsidRPr="00755CC4">
          <w:rPr>
            <w:rPrChange w:id="8059" w:author="Yufeng" w:date="2021-10-10T17:48:00Z">
              <w:rPr>
                <w:sz w:val="22"/>
              </w:rPr>
            </w:rPrChange>
          </w:rPr>
          <w:t xml:space="preserve">sum </w:t>
        </w:r>
      </w:ins>
      <w:ins w:id="8060" w:author="LIN, Yufeng" w:date="2021-10-06T13:26:00Z">
        <w:r w:rsidR="00C82F35" w:rsidRPr="00755CC4">
          <w:rPr>
            <w:rPrChange w:id="8061" w:author="Yufeng" w:date="2021-10-10T17:48:00Z">
              <w:rPr>
                <w:sz w:val="22"/>
              </w:rPr>
            </w:rPrChange>
          </w:rPr>
          <w:t>test and SSTF</w:t>
        </w:r>
      </w:ins>
      <w:ins w:id="8062" w:author="nick ting" w:date="2021-10-07T08:57:00Z">
        <w:r w:rsidR="007B7B95" w:rsidRPr="00755CC4">
          <w:rPr>
            <w:rPrChange w:id="8063" w:author="Yufeng" w:date="2021-10-10T17:48:00Z">
              <w:rPr>
                <w:sz w:val="22"/>
              </w:rPr>
            </w:rPrChange>
          </w:rPr>
          <w:t xml:space="preserve"> in our meta-analysis</w:t>
        </w:r>
      </w:ins>
      <w:ins w:id="8064" w:author="LIN, Yufeng" w:date="2021-10-06T13:26:00Z">
        <w:r w:rsidR="00C82F35" w:rsidRPr="00755CC4">
          <w:rPr>
            <w:rPrChange w:id="8065" w:author="Yufeng" w:date="2021-10-10T17:48:00Z">
              <w:rPr>
                <w:sz w:val="22"/>
              </w:rPr>
            </w:rPrChange>
          </w:rPr>
          <w:t xml:space="preserve">, </w:t>
        </w:r>
      </w:ins>
      <w:ins w:id="8066" w:author="nick ting" w:date="2021-10-07T08:58:00Z">
        <w:r w:rsidR="007B7B95" w:rsidRPr="00755CC4">
          <w:rPr>
            <w:rPrChange w:id="8067" w:author="Yufeng" w:date="2021-10-10T17:48:00Z">
              <w:rPr>
                <w:sz w:val="22"/>
              </w:rPr>
            </w:rPrChange>
          </w:rPr>
          <w:t xml:space="preserve">we </w:t>
        </w:r>
      </w:ins>
      <w:ins w:id="8068" w:author="LIN, Yufeng" w:date="2021-10-06T13:26:00Z">
        <w:r w:rsidR="00C82F35" w:rsidRPr="00755CC4">
          <w:rPr>
            <w:rPrChange w:id="8069" w:author="Yufeng" w:date="2021-10-10T17:48:00Z">
              <w:rPr>
                <w:sz w:val="22"/>
              </w:rPr>
            </w:rPrChange>
          </w:rPr>
          <w:t xml:space="preserve">identified 33 fungi and 31 bacteria </w:t>
        </w:r>
      </w:ins>
      <w:ins w:id="8070" w:author="LIN, Yufeng" w:date="2021-10-06T13:27:00Z">
        <w:r w:rsidR="00C82F35" w:rsidRPr="00755CC4">
          <w:rPr>
            <w:rPrChange w:id="8071" w:author="Yufeng" w:date="2021-10-10T17:48:00Z">
              <w:rPr>
                <w:sz w:val="22"/>
              </w:rPr>
            </w:rPrChange>
          </w:rPr>
          <w:t>that were</w:t>
        </w:r>
      </w:ins>
      <w:ins w:id="8072" w:author="nick ting" w:date="2021-10-07T09:02:00Z">
        <w:r w:rsidR="007B7B95" w:rsidRPr="00755CC4">
          <w:rPr>
            <w:rPrChange w:id="8073" w:author="Yufeng" w:date="2021-10-10T17:48:00Z">
              <w:rPr>
                <w:sz w:val="22"/>
              </w:rPr>
            </w:rPrChange>
          </w:rPr>
          <w:t xml:space="preserve"> </w:t>
        </w:r>
      </w:ins>
      <w:ins w:id="8074" w:author="LIN, Yufeng" w:date="2021-10-06T13:27:00Z">
        <w:del w:id="8075" w:author="nick ting" w:date="2021-10-07T09:02:00Z">
          <w:r w:rsidR="00C82F35" w:rsidRPr="00755CC4" w:rsidDel="007B7B95">
            <w:rPr>
              <w:rPrChange w:id="8076" w:author="Yufeng" w:date="2021-10-10T17:48:00Z">
                <w:rPr>
                  <w:sz w:val="22"/>
                </w:rPr>
              </w:rPrChange>
            </w:rPr>
            <w:delText xml:space="preserve"> CRC-</w:delText>
          </w:r>
        </w:del>
        <w:del w:id="8077" w:author="nick ting" w:date="2021-10-07T08:58:00Z">
          <w:r w:rsidR="00C82F35" w:rsidRPr="00755CC4" w:rsidDel="007B7B95">
            <w:rPr>
              <w:rPrChange w:id="8078" w:author="Yufeng" w:date="2021-10-10T17:48:00Z">
                <w:rPr>
                  <w:sz w:val="22"/>
                </w:rPr>
              </w:rPrChange>
            </w:rPr>
            <w:delText>related</w:delText>
          </w:r>
        </w:del>
      </w:ins>
      <w:ins w:id="8079" w:author="nick ting" w:date="2021-10-07T08:58:00Z">
        <w:r w:rsidR="007B7B95" w:rsidRPr="00755CC4">
          <w:rPr>
            <w:rPrChange w:id="8080" w:author="Yufeng" w:date="2021-10-10T17:48:00Z">
              <w:rPr>
                <w:sz w:val="22"/>
              </w:rPr>
            </w:rPrChange>
          </w:rPr>
          <w:t>associated</w:t>
        </w:r>
      </w:ins>
      <w:ins w:id="8081" w:author="nick ting" w:date="2021-10-07T09:02:00Z">
        <w:r w:rsidR="007B7B95" w:rsidRPr="00755CC4">
          <w:rPr>
            <w:rPrChange w:id="8082" w:author="Yufeng" w:date="2021-10-10T17:48:00Z">
              <w:rPr>
                <w:sz w:val="22"/>
              </w:rPr>
            </w:rPrChange>
          </w:rPr>
          <w:t xml:space="preserve"> with CRC</w:t>
        </w:r>
      </w:ins>
      <w:ins w:id="8083" w:author="LIN, Yufeng" w:date="2021-10-06T13:27:00Z">
        <w:r w:rsidR="00C82F35" w:rsidRPr="00755CC4">
          <w:rPr>
            <w:rPrChange w:id="8084" w:author="Yufeng" w:date="2021-10-10T17:48:00Z">
              <w:rPr>
                <w:sz w:val="22"/>
              </w:rPr>
            </w:rPrChange>
          </w:rPr>
          <w:t xml:space="preserve"> across eight cohort</w:t>
        </w:r>
      </w:ins>
      <w:ins w:id="8085" w:author="nick ting" w:date="2021-10-07T08:58:00Z">
        <w:r w:rsidR="007B7B95" w:rsidRPr="00755CC4">
          <w:rPr>
            <w:rPrChange w:id="8086" w:author="Yufeng" w:date="2021-10-10T17:48:00Z">
              <w:rPr>
                <w:sz w:val="22"/>
              </w:rPr>
            </w:rPrChange>
          </w:rPr>
          <w:t>s</w:t>
        </w:r>
      </w:ins>
      <w:ins w:id="8087" w:author="LIN, Yufeng" w:date="2021-10-06T13:27:00Z">
        <w:r w:rsidR="00C82F35" w:rsidRPr="00755CC4">
          <w:rPr>
            <w:rPrChange w:id="8088" w:author="Yufeng" w:date="2021-10-10T17:48:00Z">
              <w:rPr>
                <w:sz w:val="22"/>
              </w:rPr>
            </w:rPrChange>
          </w:rPr>
          <w:t>.</w:t>
        </w:r>
      </w:ins>
      <w:ins w:id="8089" w:author="LIN, Yufeng" w:date="2021-10-06T13:30:00Z">
        <w:r w:rsidRPr="00755CC4">
          <w:rPr>
            <w:rPrChange w:id="8090" w:author="Yufeng" w:date="2021-10-10T17:48:00Z">
              <w:rPr>
                <w:sz w:val="22"/>
              </w:rPr>
            </w:rPrChange>
          </w:rPr>
          <w:t xml:space="preserve"> </w:t>
        </w:r>
      </w:ins>
    </w:p>
    <w:p w14:paraId="5107A600" w14:textId="34181F01" w:rsidR="00B04161" w:rsidRPr="00755CC4" w:rsidDel="00D750E3" w:rsidRDefault="007E6892">
      <w:pPr>
        <w:jc w:val="left"/>
        <w:rPr>
          <w:ins w:id="8091" w:author="LIN, Yufeng" w:date="2021-10-06T16:21:00Z"/>
          <w:del w:id="8092" w:author="Yufeng" w:date="2021-10-10T18:06:00Z"/>
          <w:rPrChange w:id="8093" w:author="Yufeng" w:date="2021-10-10T17:48:00Z">
            <w:rPr>
              <w:ins w:id="8094" w:author="LIN, Yufeng" w:date="2021-10-06T16:21:00Z"/>
              <w:del w:id="8095" w:author="Yufeng" w:date="2021-10-10T18:06:00Z"/>
              <w:sz w:val="22"/>
            </w:rPr>
          </w:rPrChange>
        </w:rPr>
        <w:pPrChange w:id="8096" w:author="Yufeng" w:date="2021-10-10T17:53:00Z">
          <w:pPr/>
        </w:pPrChange>
      </w:pPr>
      <w:ins w:id="8097" w:author="LIN, Yufeng" w:date="2021-10-06T15:56:00Z">
        <w:r w:rsidRPr="00755CC4">
          <w:rPr>
            <w:rPrChange w:id="8098" w:author="Yufeng" w:date="2021-10-10T17:48:00Z">
              <w:rPr>
                <w:sz w:val="22"/>
              </w:rPr>
            </w:rPrChange>
          </w:rPr>
          <w:t xml:space="preserve">Our results suggested that </w:t>
        </w:r>
        <w:r w:rsidRPr="00755CC4">
          <w:rPr>
            <w:i/>
            <w:rPrChange w:id="8099" w:author="Yufeng" w:date="2021-10-10T17:48:00Z">
              <w:rPr>
                <w:i/>
                <w:iCs/>
                <w:sz w:val="22"/>
              </w:rPr>
            </w:rPrChange>
          </w:rPr>
          <w:t>A. rambellii</w:t>
        </w:r>
        <w:r w:rsidRPr="00755CC4">
          <w:rPr>
            <w:rPrChange w:id="8100" w:author="Yufeng" w:date="2021-10-10T17:48:00Z">
              <w:rPr>
                <w:sz w:val="22"/>
              </w:rPr>
            </w:rPrChange>
          </w:rPr>
          <w:t xml:space="preserve"> was </w:t>
        </w:r>
        <w:del w:id="8101" w:author="nick ting" w:date="2021-10-07T08:58:00Z">
          <w:r w:rsidRPr="00755CC4" w:rsidDel="007B7B95">
            <w:rPr>
              <w:rPrChange w:id="8102" w:author="Yufeng" w:date="2021-10-10T17:48:00Z">
                <w:rPr>
                  <w:sz w:val="22"/>
                </w:rPr>
              </w:rPrChange>
            </w:rPr>
            <w:delText>the top one among 33 fungi</w:delText>
          </w:r>
        </w:del>
      </w:ins>
      <w:ins w:id="8103" w:author="nick ting" w:date="2021-10-07T08:58:00Z">
        <w:r w:rsidR="007B7B95" w:rsidRPr="00755CC4">
          <w:rPr>
            <w:rPrChange w:id="8104" w:author="Yufeng" w:date="2021-10-10T17:48:00Z">
              <w:rPr>
                <w:sz w:val="22"/>
              </w:rPr>
            </w:rPrChange>
          </w:rPr>
          <w:t>the most significant CRC-</w:t>
        </w:r>
      </w:ins>
      <w:ins w:id="8105" w:author="nick ting" w:date="2021-10-07T09:05:00Z">
        <w:r w:rsidR="00FB74AA" w:rsidRPr="00755CC4">
          <w:rPr>
            <w:rPrChange w:id="8106" w:author="Yufeng" w:date="2021-10-10T17:48:00Z">
              <w:rPr>
                <w:sz w:val="22"/>
              </w:rPr>
            </w:rPrChange>
          </w:rPr>
          <w:t>enriched</w:t>
        </w:r>
      </w:ins>
      <w:ins w:id="8107" w:author="nick ting" w:date="2021-10-07T08:58:00Z">
        <w:r w:rsidR="007B7B95" w:rsidRPr="00755CC4">
          <w:rPr>
            <w:rPrChange w:id="8108" w:author="Yufeng" w:date="2021-10-10T17:48:00Z">
              <w:rPr>
                <w:sz w:val="22"/>
              </w:rPr>
            </w:rPrChange>
          </w:rPr>
          <w:t xml:space="preserve"> </w:t>
        </w:r>
        <w:del w:id="8109" w:author="LIN, Yufeng" w:date="2021-10-08T17:14:00Z">
          <w:r w:rsidR="007B7B95" w:rsidRPr="00755CC4" w:rsidDel="00A2499F">
            <w:rPr>
              <w:rPrChange w:id="8110" w:author="Yufeng" w:date="2021-10-10T17:48:00Z">
                <w:rPr>
                  <w:sz w:val="22"/>
                </w:rPr>
              </w:rPrChange>
            </w:rPr>
            <w:delText>fung</w:delText>
          </w:r>
        </w:del>
      </w:ins>
      <w:ins w:id="8111" w:author="LIN, Yufeng" w:date="2021-10-08T17:14:00Z">
        <w:r w:rsidR="00A2499F" w:rsidRPr="0038659B">
          <w:t>fungus</w:t>
        </w:r>
      </w:ins>
      <w:ins w:id="8112" w:author="nick ting" w:date="2021-10-07T08:58:00Z">
        <w:del w:id="8113" w:author="LIN, Yufeng" w:date="2021-10-08T17:14:00Z">
          <w:r w:rsidR="007B7B95" w:rsidRPr="00755CC4" w:rsidDel="00A2499F">
            <w:rPr>
              <w:rPrChange w:id="8114" w:author="Yufeng" w:date="2021-10-10T17:48:00Z">
                <w:rPr>
                  <w:sz w:val="22"/>
                </w:rPr>
              </w:rPrChange>
            </w:rPr>
            <w:delText>i</w:delText>
          </w:r>
        </w:del>
      </w:ins>
      <w:ins w:id="8115" w:author="LIN, Yufeng" w:date="2021-10-07T10:57:00Z">
        <w:r w:rsidR="00E81CE7" w:rsidRPr="0038659B">
          <w:t>,</w:t>
        </w:r>
      </w:ins>
      <w:ins w:id="8116" w:author="LIN, Yufeng" w:date="2021-10-06T15:56:00Z">
        <w:r w:rsidRPr="00755CC4">
          <w:rPr>
            <w:rPrChange w:id="8117" w:author="Yufeng" w:date="2021-10-10T17:48:00Z">
              <w:rPr>
                <w:sz w:val="22"/>
              </w:rPr>
            </w:rPrChange>
          </w:rPr>
          <w:t xml:space="preserve"> </w:t>
        </w:r>
        <w:del w:id="8118" w:author="nick ting" w:date="2021-10-07T08:59:00Z">
          <w:r w:rsidRPr="00755CC4" w:rsidDel="007B7B95">
            <w:rPr>
              <w:rPrChange w:id="8119" w:author="Yufeng" w:date="2021-10-10T17:48:00Z">
                <w:rPr>
                  <w:sz w:val="22"/>
                </w:rPr>
              </w:rPrChange>
            </w:rPr>
            <w:delText>and</w:delText>
          </w:r>
          <w:r w:rsidRPr="00755CC4" w:rsidDel="007B7B95">
            <w:rPr>
              <w:i/>
              <w:rPrChange w:id="8120" w:author="Yufeng" w:date="2021-10-10T17:48:00Z">
                <w:rPr>
                  <w:i/>
                  <w:iCs/>
                  <w:sz w:val="22"/>
                </w:rPr>
              </w:rPrChange>
            </w:rPr>
            <w:delText xml:space="preserve"> A. rambellii</w:delText>
          </w:r>
          <w:r w:rsidRPr="00755CC4" w:rsidDel="007B7B95">
            <w:rPr>
              <w:rPrChange w:id="8121" w:author="Yufeng" w:date="2021-10-10T17:48:00Z">
                <w:rPr>
                  <w:sz w:val="22"/>
                </w:rPr>
              </w:rPrChange>
            </w:rPr>
            <w:delText xml:space="preserve"> </w:delText>
          </w:r>
        </w:del>
      </w:ins>
      <w:ins w:id="8122" w:author="nick ting" w:date="2021-10-07T08:59:00Z">
        <w:r w:rsidR="007B7B95" w:rsidRPr="00755CC4">
          <w:rPr>
            <w:rPrChange w:id="8123" w:author="Yufeng" w:date="2021-10-10T17:48:00Z">
              <w:rPr>
                <w:sz w:val="22"/>
              </w:rPr>
            </w:rPrChange>
          </w:rPr>
          <w:t xml:space="preserve">which </w:t>
        </w:r>
      </w:ins>
      <w:ins w:id="8124" w:author="LIN, Yufeng" w:date="2021-10-06T15:56:00Z">
        <w:del w:id="8125" w:author="nick ting" w:date="2021-10-07T08:59:00Z">
          <w:r w:rsidRPr="00755CC4" w:rsidDel="007B7B95">
            <w:rPr>
              <w:rPrChange w:id="8126" w:author="Yufeng" w:date="2021-10-10T17:48:00Z">
                <w:rPr>
                  <w:sz w:val="22"/>
                </w:rPr>
              </w:rPrChange>
            </w:rPr>
            <w:delText>was universally associated</w:delText>
          </w:r>
        </w:del>
      </w:ins>
      <w:ins w:id="8127" w:author="nick ting" w:date="2021-10-07T08:59:00Z">
        <w:r w:rsidR="007B7B95" w:rsidRPr="00755CC4">
          <w:rPr>
            <w:rPrChange w:id="8128" w:author="Yufeng" w:date="2021-10-10T17:48:00Z">
              <w:rPr>
                <w:sz w:val="22"/>
              </w:rPr>
            </w:rPrChange>
          </w:rPr>
          <w:t>showed universal associations</w:t>
        </w:r>
      </w:ins>
      <w:ins w:id="8129" w:author="LIN, Yufeng" w:date="2021-10-06T15:56:00Z">
        <w:r w:rsidRPr="00755CC4">
          <w:rPr>
            <w:rPrChange w:id="8130" w:author="Yufeng" w:date="2021-10-10T17:48:00Z">
              <w:rPr>
                <w:sz w:val="22"/>
              </w:rPr>
            </w:rPrChange>
          </w:rPr>
          <w:t xml:space="preserve"> with CRC </w:t>
        </w:r>
        <w:del w:id="8131" w:author="nick ting" w:date="2021-10-07T08:59:00Z">
          <w:r w:rsidRPr="00755CC4" w:rsidDel="007B7B95">
            <w:rPr>
              <w:rPrChange w:id="8132" w:author="Yufeng" w:date="2021-10-10T17:48:00Z">
                <w:rPr>
                  <w:sz w:val="22"/>
                </w:rPr>
              </w:rPrChange>
            </w:rPr>
            <w:delText>across</w:delText>
          </w:r>
        </w:del>
      </w:ins>
      <w:ins w:id="8133" w:author="nick ting" w:date="2021-10-07T08:59:00Z">
        <w:r w:rsidR="007B7B95" w:rsidRPr="00755CC4">
          <w:rPr>
            <w:rPrChange w:id="8134" w:author="Yufeng" w:date="2021-10-10T17:48:00Z">
              <w:rPr>
                <w:sz w:val="22"/>
              </w:rPr>
            </w:rPrChange>
          </w:rPr>
          <w:t>in</w:t>
        </w:r>
      </w:ins>
      <w:ins w:id="8135" w:author="LIN, Yufeng" w:date="2021-10-06T15:56:00Z">
        <w:r w:rsidRPr="00755CC4">
          <w:rPr>
            <w:rPrChange w:id="8136" w:author="Yufeng" w:date="2021-10-10T17:48:00Z">
              <w:rPr>
                <w:sz w:val="22"/>
              </w:rPr>
            </w:rPrChange>
          </w:rPr>
          <w:t xml:space="preserve"> seven of eight cohorts</w:t>
        </w:r>
      </w:ins>
      <w:ins w:id="8137" w:author="LIN, Yufeng" w:date="2021-10-06T15:57:00Z">
        <w:r w:rsidRPr="00755CC4">
          <w:rPr>
            <w:rPrChange w:id="8138" w:author="Yufeng" w:date="2021-10-10T17:48:00Z">
              <w:rPr>
                <w:sz w:val="22"/>
              </w:rPr>
            </w:rPrChange>
          </w:rPr>
          <w:t>.</w:t>
        </w:r>
      </w:ins>
      <w:ins w:id="8139" w:author="nick ting" w:date="2021-10-07T08:59:00Z">
        <w:r w:rsidR="007B7B95" w:rsidRPr="00755CC4">
          <w:rPr>
            <w:rPrChange w:id="8140" w:author="Yufeng" w:date="2021-10-10T17:48:00Z">
              <w:rPr>
                <w:sz w:val="22"/>
              </w:rPr>
            </w:rPrChange>
          </w:rPr>
          <w:t xml:space="preserve"> This finding was supported by previous studies showing</w:t>
        </w:r>
      </w:ins>
      <w:ins w:id="8141" w:author="LIN, Yufeng" w:date="2021-10-06T15:57:00Z">
        <w:r w:rsidRPr="00755CC4">
          <w:rPr>
            <w:rPrChange w:id="8142" w:author="Yufeng" w:date="2021-10-10T17:48:00Z">
              <w:rPr>
                <w:sz w:val="22"/>
              </w:rPr>
            </w:rPrChange>
          </w:rPr>
          <w:t xml:space="preserve"> </w:t>
        </w:r>
        <w:del w:id="8143" w:author="nick ting" w:date="2021-10-07T09:00:00Z">
          <w:r w:rsidRPr="00755CC4" w:rsidDel="007B7B95">
            <w:rPr>
              <w:rPrChange w:id="8144" w:author="Yufeng" w:date="2021-10-10T17:48:00Z">
                <w:rPr>
                  <w:sz w:val="22"/>
                </w:rPr>
              </w:rPrChange>
            </w:rPr>
            <w:delText>It could create</w:delText>
          </w:r>
        </w:del>
      </w:ins>
      <w:ins w:id="8145" w:author="nick ting" w:date="2021-10-07T09:00:00Z">
        <w:r w:rsidR="007B7B95" w:rsidRPr="00755CC4">
          <w:rPr>
            <w:rPrChange w:id="8146" w:author="Yufeng" w:date="2021-10-10T17:48:00Z">
              <w:rPr>
                <w:sz w:val="22"/>
              </w:rPr>
            </w:rPrChange>
          </w:rPr>
          <w:t>the ability</w:t>
        </w:r>
        <w:del w:id="8147" w:author="LIN, Yufeng" w:date="2021-10-07T10:57:00Z">
          <w:r w:rsidR="007B7B95" w:rsidRPr="00755CC4" w:rsidDel="00E81CE7">
            <w:rPr>
              <w:rPrChange w:id="8148" w:author="Yufeng" w:date="2021-10-10T17:48:00Z">
                <w:rPr>
                  <w:sz w:val="22"/>
                </w:rPr>
              </w:rPrChange>
            </w:rPr>
            <w:delText xml:space="preserve"> </w:delText>
          </w:r>
        </w:del>
      </w:ins>
      <w:ins w:id="8149" w:author="LIN, Yufeng" w:date="2021-10-06T15:57:00Z">
        <w:r w:rsidRPr="00755CC4">
          <w:rPr>
            <w:rPrChange w:id="8150" w:author="Yufeng" w:date="2021-10-10T17:48:00Z">
              <w:rPr>
                <w:sz w:val="22"/>
              </w:rPr>
            </w:rPrChange>
          </w:rPr>
          <w:t xml:space="preserve"> </w:t>
        </w:r>
      </w:ins>
      <w:ins w:id="8151" w:author="nick ting" w:date="2021-10-07T09:00:00Z">
        <w:r w:rsidR="007B7B95" w:rsidRPr="00755CC4">
          <w:rPr>
            <w:rPrChange w:id="8152" w:author="Yufeng" w:date="2021-10-10T17:48:00Z">
              <w:rPr>
                <w:sz w:val="22"/>
              </w:rPr>
            </w:rPrChange>
          </w:rPr>
          <w:t xml:space="preserve">of </w:t>
        </w:r>
        <w:r w:rsidR="007B7B95" w:rsidRPr="00755CC4">
          <w:rPr>
            <w:i/>
            <w:rPrChange w:id="8153" w:author="Yufeng" w:date="2021-10-10T17:48:00Z">
              <w:rPr>
                <w:i/>
                <w:iCs/>
                <w:sz w:val="22"/>
              </w:rPr>
            </w:rPrChange>
          </w:rPr>
          <w:t>A. rambellii</w:t>
        </w:r>
        <w:r w:rsidR="007B7B95" w:rsidRPr="00755CC4">
          <w:rPr>
            <w:rPrChange w:id="8154" w:author="Yufeng" w:date="2021-10-10T17:48:00Z">
              <w:rPr>
                <w:sz w:val="22"/>
              </w:rPr>
            </w:rPrChange>
          </w:rPr>
          <w:t xml:space="preserve"> in synthesizing </w:t>
        </w:r>
      </w:ins>
      <w:ins w:id="8155" w:author="LIN, Yufeng" w:date="2021-10-06T15:57:00Z">
        <w:r w:rsidRPr="00755CC4">
          <w:rPr>
            <w:rPrChange w:id="8156" w:author="Yufeng" w:date="2021-10-10T17:48:00Z">
              <w:rPr>
                <w:sz w:val="22"/>
              </w:rPr>
            </w:rPrChange>
          </w:rPr>
          <w:t>carcinogenic products, aflatoxin and aflatoxin precursor sterigmatocystin</w:t>
        </w:r>
        <w:r w:rsidRPr="00755CC4">
          <w:rPr>
            <w:rPrChange w:id="8157" w:author="Yufeng" w:date="2021-10-10T17:48:00Z">
              <w:rPr>
                <w:sz w:val="22"/>
              </w:rPr>
            </w:rPrChange>
          </w:rPr>
          <w:fldChar w:fldCharType="begin"/>
        </w:r>
      </w:ins>
      <w:r w:rsidR="00FD106C">
        <w:instrText xml:space="preserve"> ADDIN ZOTERO_ITEM CSL_CITATION {"citationID":"lwBife61","properties":{"formattedCitation":"\\super 30,31\\nosupersub{}","plainCitation":"30,31","noteIndex":0},"citationItems":[{"id":201,"uris":["http://zotero.org/users/7908919/items/PG8C37SZ"],"uri":["http://zotero.org/users/7908919/items/PG8C37SZ"],"itemData":{"id":201,"type":"article-journal","abstract":"Production of carcinogenic aflatoxins has been reported from members of Aspergillus section Flavi, Aspergillus section Nidulantes and a newly proposed Aspergillus section Ochraceorosei that consists of Aspergillus ochraceoroseus and A. rambellii. Unlike members of section Flavi, A. ochraceoroseus and A. rambellii have been shown to accumulate both aflatoxin (AF) and the aflatoxin precursor sterigmatocystin (ST). Alhough morphologically distinct from A. nidulans, molecular characterization of A. ochraceoroseus AF/ST genes and physiological characteristics of AF/ST production indicated that A. ochraceoroseus is more closely related to A. nidulans than to A. flavus. Knowing that the A. nidulans ST gene cluster is organized differently from the A. flavus AF gene cluster, we determined the genetic organization of the AF/ST biosynthetic cluster in A. ochraceoroseus. Sequencing of overlapping lambda clones and genomic PCR fragments obtained by gene-walking techniques demonstrated that the A. ochraceoroseus AF/ST gene cluster is organized much like the A. nidulans ST gene cluster except that the region from aflN to aflW is located directly upstream of aflC and in reverse orientation such that aflW represents the distal end and aflY the proximal end of the cluster. The A. ochraceoroseus cluster genes demonstrated 62–76% nucleotide identity to their A. nidulans ST cluster gene homologs. Transformation of an A. nidulans aflR mutant with the A. ochraceoroseus aflR restored ST production in A. nidulans transformants. PCR amplification of A. rambellii genomic DNA demonstrated that the AF/ST gene cluster is organized in the same manner as that of A. ochraceoroseus.","container-title":"Mycologia","DOI":"10.3852/08-173","ISSN":"0027-5514","issue":"3","note":"publisher: Taylor &amp; Francis\n_eprint: https://doi.org/10.3852/08-173","page":"352-362","source":"Taylor and Francis+NEJM","title":"Characterization of the Aspergillus ochraceoroseus aflatoxin/sterigmatocystin biosynthetic gene cluster","volume":"101","author":[{"family":"Cary","given":"J. W."},{"family":"Ehrlich","given":"K. C."},{"family":"Beltz","given":"S. B."},{"family":"Harris-Coward","given":"P."},{"family":"Klich","given":"M. A."}],"issued":{"date-parts":[["2009",5,1]]}}},{"id":164,"uris":["http://zotero.org/users/7908919/items/83I4FY7X"],"uri":["http://zotero.org/users/7908919/items/83I4FY7X"],"itemData":{"id":164,"type":"article-journal","abstract":"Accumulation of the carcinogenic mycotoxin aflatoxin B1 has been reported from members of three different groups of Aspergilli (4) Aspergillus flavus, A. flavus var. parvisclerotigenus, A. parasiticus, A. toxicarius, A. nomius, A. pseudotamarii, A. zhaoqingensis, A. bombycis and from the ascomycete genus Petromyces (Aspergillus section Flavi), (2) Emericella astellata and E. venezuelensis from the ascomycete genus Emericella (Aspergillus section Nidulantes) and (3) Aspergillus ochraceoroseus from a new section proposed here: Aspergillus section Ochraceorosei. We here describe a new species, A. rambellii referable to Ochraceorosei, that accumulates very large amounts of sterigmatocystin, 3-O-methylsterigmatocystin and aflatoxin B1, but not any of the other known extrolites produced by members of Aspergillus section Flavi or Nidulantes. G type aflatoxins were only found in some of the species in Aspergillus section Flavi, while the B type aflatoxins are common in all three groups. Based on the cladistic analysis of nucleotide sequences of ITS1 and 2 and 5.8S, it appears that type G aflatoxin producers are paraphyletic and that section Ochraceorosei is a sister group to the sections Flavi, Circumdati and Cervini, with Emericella species being an outgroup to these sister groups. All aflatoxin producing members of section Flavi produce kojic acid and most species, except A. bombycis and A. pseudotamarii, produce aspergillic acid. Species in Flavi, that produce B type aflatoxins, but not G type aflatoxins, often produced cyclopiazonic acid. No strain was found which produce both G type aflatoxins and cyclopiazonic acid. It was confirmed that some strains of A. flavus var. columnaris produce aflatoxin B2, but this extrolite was not detected in the ex type strain of that variety. A. flavus var. parvisclerotigenus is raised to species level based on the specific combination of small sclerotia, profile of extrolites and rDNA sequence differences. A. zhaoqingensis is regarded as a synonym of A. nomius, while A. toxicarius resembles A. parasiticus but differs with at least three base pair differences. At least 10 Aspergillus species can be recognized which are able to biosynthesize aflatoxins, and they are placed in three very different clades.","container-title":"Systematic and Applied Microbiology","DOI":"10.1016/j.syapm.2005.02.012","ISSN":"0723-2020","issue":"5","journalAbbreviation":"Systematic and Applied Microbiology","language":"en","page":"442-453","source":"ScienceDirect","title":"Taxonomic comparison of three different groups of aflatoxin producers and a new efficient producer of aflatoxin B1, sterigmatocystin and 3-O-methylsterigmatocystin, Aspergillus rambellii sp. nov.","volume":"28","author":[{"family":"Frisvad","given":"Jens C."},{"family":"Skouboe","given":"Pernille"},{"family":"Samson","given":"Robert A."}],"issued":{"date-parts":[["2005",7,20]]}}}],"schema":"https://github.com/citation-style-language/schema/raw/master/csl-citation.json"} </w:instrText>
      </w:r>
      <w:ins w:id="8158" w:author="LIN, Yufeng" w:date="2021-10-06T15:57:00Z">
        <w:r w:rsidRPr="00755CC4">
          <w:rPr>
            <w:rPrChange w:id="8159" w:author="Yufeng" w:date="2021-10-10T17:48:00Z">
              <w:rPr>
                <w:sz w:val="22"/>
              </w:rPr>
            </w:rPrChange>
          </w:rPr>
          <w:fldChar w:fldCharType="separate"/>
        </w:r>
      </w:ins>
      <w:r w:rsidR="00FD106C" w:rsidRPr="00FD106C">
        <w:rPr>
          <w:kern w:val="0"/>
          <w:vertAlign w:val="superscript"/>
        </w:rPr>
        <w:t>30,31</w:t>
      </w:r>
      <w:ins w:id="8160" w:author="LIN, Yufeng" w:date="2021-10-06T15:57:00Z">
        <w:r w:rsidRPr="00755CC4">
          <w:rPr>
            <w:rPrChange w:id="8161" w:author="Yufeng" w:date="2021-10-10T17:48:00Z">
              <w:rPr>
                <w:sz w:val="22"/>
              </w:rPr>
            </w:rPrChange>
          </w:rPr>
          <w:fldChar w:fldCharType="end"/>
        </w:r>
        <w:r w:rsidRPr="00755CC4">
          <w:rPr>
            <w:rPrChange w:id="8162" w:author="Yufeng" w:date="2021-10-10T17:48:00Z">
              <w:rPr>
                <w:sz w:val="22"/>
              </w:rPr>
            </w:rPrChange>
          </w:rPr>
          <w:t>.</w:t>
        </w:r>
      </w:ins>
      <w:ins w:id="8163" w:author="nick ting" w:date="2021-10-07T09:22:00Z">
        <w:r w:rsidR="002C3DB3" w:rsidRPr="00755CC4">
          <w:rPr>
            <w:rPrChange w:id="8164" w:author="Yufeng" w:date="2021-10-10T17:48:00Z">
              <w:rPr>
                <w:sz w:val="22"/>
              </w:rPr>
            </w:rPrChange>
          </w:rPr>
          <w:t xml:space="preserve"> Interestingly, the most significant CRC-depleted fungi w</w:t>
        </w:r>
        <w:del w:id="8165" w:author="LIN, Yufeng" w:date="2021-10-07T10:57:00Z">
          <w:r w:rsidR="002C3DB3" w:rsidRPr="00755CC4" w:rsidDel="00E81CE7">
            <w:rPr>
              <w:rPrChange w:id="8166" w:author="Yufeng" w:date="2021-10-10T17:48:00Z">
                <w:rPr>
                  <w:sz w:val="22"/>
                </w:rPr>
              </w:rPrChange>
            </w:rPr>
            <w:delText>as</w:delText>
          </w:r>
        </w:del>
      </w:ins>
      <w:ins w:id="8167" w:author="LIN, Yufeng" w:date="2021-10-07T10:57:00Z">
        <w:r w:rsidR="00E81CE7" w:rsidRPr="0038659B">
          <w:t>ere</w:t>
        </w:r>
      </w:ins>
      <w:ins w:id="8168" w:author="LIN, Yufeng" w:date="2021-10-06T15:57:00Z">
        <w:del w:id="8169" w:author="nick ting" w:date="2021-10-07T09:21:00Z">
          <w:r w:rsidRPr="00755CC4" w:rsidDel="002C3DB3">
            <w:rPr>
              <w:rPrChange w:id="8170" w:author="Yufeng" w:date="2021-10-10T17:48:00Z">
                <w:rPr>
                  <w:sz w:val="22"/>
                </w:rPr>
              </w:rPrChange>
            </w:rPr>
            <w:delText xml:space="preserve"> </w:delText>
          </w:r>
          <w:r w:rsidRPr="00755CC4" w:rsidDel="002C3DB3">
            <w:rPr>
              <w:i/>
              <w:rPrChange w:id="8171" w:author="Yufeng" w:date="2021-10-10T17:48:00Z">
                <w:rPr>
                  <w:sz w:val="22"/>
                </w:rPr>
              </w:rPrChange>
            </w:rPr>
            <w:delText>R.</w:delText>
          </w:r>
          <w:r w:rsidRPr="00755CC4" w:rsidDel="002C3DB3">
            <w:rPr>
              <w:rPrChange w:id="8172" w:author="Yufeng" w:date="2021-10-10T17:48:00Z">
                <w:rPr>
                  <w:sz w:val="22"/>
                </w:rPr>
              </w:rPrChange>
            </w:rPr>
            <w:delText xml:space="preserve"> </w:delText>
          </w:r>
        </w:del>
      </w:ins>
      <w:ins w:id="8173" w:author="LIN, Yufeng" w:date="2021-10-06T15:58:00Z">
        <w:del w:id="8174" w:author="nick ting" w:date="2021-10-07T09:21:00Z">
          <w:r w:rsidRPr="00755CC4" w:rsidDel="002C3DB3">
            <w:rPr>
              <w:i/>
              <w:rPrChange w:id="8175" w:author="Yufeng" w:date="2021-10-10T17:48:00Z">
                <w:rPr>
                  <w:i/>
                  <w:iCs/>
                  <w:sz w:val="22"/>
                </w:rPr>
              </w:rPrChange>
            </w:rPr>
            <w:delText xml:space="preserve">irregularis </w:delText>
          </w:r>
          <w:r w:rsidRPr="00755CC4" w:rsidDel="002C3DB3">
            <w:rPr>
              <w:rPrChange w:id="8176" w:author="Yufeng" w:date="2021-10-10T17:48:00Z">
                <w:rPr>
                  <w:i/>
                  <w:iCs/>
                  <w:sz w:val="22"/>
                </w:rPr>
              </w:rPrChange>
            </w:rPr>
            <w:delText xml:space="preserve">was the </w:delText>
          </w:r>
        </w:del>
        <w:del w:id="8177" w:author="nick ting" w:date="2021-10-07T09:06:00Z">
          <w:r w:rsidRPr="00755CC4" w:rsidDel="00FB74AA">
            <w:rPr>
              <w:rPrChange w:id="8178" w:author="Yufeng" w:date="2021-10-10T17:48:00Z">
                <w:rPr>
                  <w:i/>
                  <w:iCs/>
                  <w:sz w:val="22"/>
                </w:rPr>
              </w:rPrChange>
            </w:rPr>
            <w:delText>second</w:delText>
          </w:r>
        </w:del>
        <w:del w:id="8179" w:author="nick ting" w:date="2021-10-07T09:21:00Z">
          <w:r w:rsidRPr="00755CC4" w:rsidDel="002C3DB3">
            <w:rPr>
              <w:rPrChange w:id="8180" w:author="Yufeng" w:date="2021-10-10T17:48:00Z">
                <w:rPr>
                  <w:sz w:val="22"/>
                </w:rPr>
              </w:rPrChange>
            </w:rPr>
            <w:delText xml:space="preserve"> significant</w:delText>
          </w:r>
        </w:del>
        <w:del w:id="8181" w:author="nick ting" w:date="2021-10-07T09:06:00Z">
          <w:r w:rsidRPr="00755CC4" w:rsidDel="00FB74AA">
            <w:rPr>
              <w:rPrChange w:id="8182" w:author="Yufeng" w:date="2021-10-10T17:48:00Z">
                <w:rPr>
                  <w:sz w:val="22"/>
                </w:rPr>
              </w:rPrChange>
            </w:rPr>
            <w:delText xml:space="preserve"> associated with CRC</w:delText>
          </w:r>
        </w:del>
        <w:del w:id="8183" w:author="nick ting" w:date="2021-10-07T09:03:00Z">
          <w:r w:rsidRPr="00755CC4" w:rsidDel="007B7B95">
            <w:rPr>
              <w:rPrChange w:id="8184" w:author="Yufeng" w:date="2021-10-10T17:48:00Z">
                <w:rPr>
                  <w:sz w:val="22"/>
                </w:rPr>
              </w:rPrChange>
            </w:rPr>
            <w:delText xml:space="preserve"> in fungi</w:delText>
          </w:r>
        </w:del>
        <w:del w:id="8185" w:author="nick ting" w:date="2021-10-07T09:21:00Z">
          <w:r w:rsidRPr="00755CC4" w:rsidDel="002C3DB3">
            <w:rPr>
              <w:rPrChange w:id="8186" w:author="Yufeng" w:date="2021-10-10T17:48:00Z">
                <w:rPr>
                  <w:sz w:val="22"/>
                </w:rPr>
              </w:rPrChange>
            </w:rPr>
            <w:delText>.</w:delText>
          </w:r>
        </w:del>
      </w:ins>
      <w:ins w:id="8187" w:author="LIN, Yufeng" w:date="2021-10-06T16:00:00Z">
        <w:del w:id="8188" w:author="nick ting" w:date="2021-10-07T09:21:00Z">
          <w:r w:rsidRPr="00755CC4" w:rsidDel="002C3DB3">
            <w:rPr>
              <w:rPrChange w:id="8189" w:author="Yufeng" w:date="2021-10-10T17:48:00Z">
                <w:rPr>
                  <w:sz w:val="22"/>
                </w:rPr>
              </w:rPrChange>
            </w:rPr>
            <w:delText xml:space="preserve"> </w:delText>
          </w:r>
        </w:del>
        <w:del w:id="8190" w:author="nick ting" w:date="2021-10-07T09:04:00Z">
          <w:r w:rsidRPr="00755CC4" w:rsidDel="007B7B95">
            <w:rPr>
              <w:rPrChange w:id="8191" w:author="Yufeng" w:date="2021-10-10T17:48:00Z">
                <w:rPr>
                  <w:sz w:val="22"/>
                </w:rPr>
              </w:rPrChange>
            </w:rPr>
            <w:delText>Salvianolic acids, as a result of the</w:delText>
          </w:r>
        </w:del>
        <w:del w:id="8192" w:author="nick ting" w:date="2021-10-07T09:21:00Z">
          <w:r w:rsidRPr="00755CC4" w:rsidDel="002C3DB3">
            <w:rPr>
              <w:rPrChange w:id="8193" w:author="Yufeng" w:date="2021-10-10T17:48:00Z">
                <w:rPr>
                  <w:sz w:val="22"/>
                </w:rPr>
              </w:rPrChange>
            </w:rPr>
            <w:delText xml:space="preserve"> </w:delText>
          </w:r>
          <w:r w:rsidRPr="00755CC4" w:rsidDel="002C3DB3">
            <w:rPr>
              <w:i/>
              <w:rPrChange w:id="8194" w:author="Yufeng" w:date="2021-10-10T17:48:00Z">
                <w:rPr>
                  <w:i/>
                  <w:iCs/>
                  <w:sz w:val="22"/>
                </w:rPr>
              </w:rPrChange>
            </w:rPr>
            <w:delText>A. officinalis</w:delText>
          </w:r>
          <w:r w:rsidRPr="00755CC4" w:rsidDel="002C3DB3">
            <w:rPr>
              <w:rPrChange w:id="8195" w:author="Yufeng" w:date="2021-10-10T17:48:00Z">
                <w:rPr>
                  <w:sz w:val="22"/>
                </w:rPr>
              </w:rPrChange>
            </w:rPr>
            <w:delText>-</w:delText>
          </w:r>
          <w:r w:rsidRPr="00755CC4" w:rsidDel="002C3DB3">
            <w:rPr>
              <w:i/>
              <w:rPrChange w:id="8196" w:author="Yufeng" w:date="2021-10-10T17:48:00Z">
                <w:rPr>
                  <w:i/>
                  <w:iCs/>
                  <w:sz w:val="22"/>
                </w:rPr>
              </w:rPrChange>
            </w:rPr>
            <w:delText>R. irregularis</w:delText>
          </w:r>
          <w:r w:rsidRPr="00755CC4" w:rsidDel="002C3DB3">
            <w:rPr>
              <w:rPrChange w:id="8197" w:author="Yufeng" w:date="2021-10-10T17:48:00Z">
                <w:rPr>
                  <w:sz w:val="22"/>
                </w:rPr>
              </w:rPrChange>
            </w:rPr>
            <w:delText xml:space="preserve"> symbiosis</w:delText>
          </w:r>
        </w:del>
        <w:del w:id="8198" w:author="nick ting" w:date="2021-10-07T09:04:00Z">
          <w:r w:rsidRPr="00755CC4" w:rsidDel="007B7B95">
            <w:rPr>
              <w:rPrChange w:id="8199" w:author="Yufeng" w:date="2021-10-10T17:48:00Z">
                <w:rPr>
                  <w:sz w:val="22"/>
                </w:rPr>
              </w:rPrChange>
            </w:rPr>
            <w:delText>, showed a significant impact on</w:delText>
          </w:r>
        </w:del>
        <w:del w:id="8200" w:author="nick ting" w:date="2021-10-07T09:21:00Z">
          <w:r w:rsidRPr="00755CC4" w:rsidDel="002C3DB3">
            <w:rPr>
              <w:rPrChange w:id="8201" w:author="Yufeng" w:date="2021-10-10T17:48:00Z">
                <w:rPr>
                  <w:sz w:val="22"/>
                </w:rPr>
              </w:rPrChange>
            </w:rPr>
            <w:delText xml:space="preserve"> </w:delText>
          </w:r>
        </w:del>
        <w:del w:id="8202" w:author="nick ting" w:date="2021-10-07T09:07:00Z">
          <w:r w:rsidRPr="00755CC4" w:rsidDel="00FB74AA">
            <w:rPr>
              <w:rPrChange w:id="8203" w:author="Yufeng" w:date="2021-10-10T17:48:00Z">
                <w:rPr>
                  <w:sz w:val="22"/>
                </w:rPr>
              </w:rPrChange>
            </w:rPr>
            <w:delText>cancer treatment</w:delText>
          </w:r>
        </w:del>
        <w:del w:id="8204" w:author="nick ting" w:date="2021-10-07T09:21:00Z">
          <w:r w:rsidRPr="00755CC4" w:rsidDel="002C3DB3">
            <w:rPr>
              <w:rPrChange w:id="8205" w:author="Yufeng" w:date="2021-10-10T17:48:00Z">
                <w:rPr>
                  <w:sz w:val="22"/>
                </w:rPr>
              </w:rPrChange>
            </w:rPr>
            <w:fldChar w:fldCharType="begin"/>
          </w:r>
        </w:del>
      </w:ins>
      <w:del w:id="8206" w:author="nick ting" w:date="2021-10-07T09:21:00Z">
        <w:r w:rsidR="004B771F" w:rsidRPr="00755CC4" w:rsidDel="002C3DB3">
          <w:rPr>
            <w:rPrChange w:id="8207" w:author="Yufeng" w:date="2021-10-10T17:48:00Z">
              <w:rPr>
                <w:sz w:val="22"/>
              </w:rPr>
            </w:rPrChange>
          </w:rPr>
          <w:delInstrText xml:space="preserve"> ADDIN ZOTERO_ITEM CSL_CITATION {"citationID":"T4xNDNGP","properties":{"formattedCitation":"\\super 58,59\\nosupersub{}","plainCitation":"58,59","noteIndex":0},"citationItems":[{"id":571,"uris":["http://zotero.org/users/7908919/items/73T568EG"],"uri":["http://zotero.org/users/7908919/items/73T568EG"],"itemData":{"id":571,"type":"article-journal","abstract":"Salvianolic acids, the most effective and abundant compounds extracted from Salvia miltiorrhiza (Danshen), are well known for its good anti-oxidative activity. Danshen has been extensively used as a traditional medicine to treat cardiovascular-related diseases in China and other Asian countries for hundreds of years. Recently, more and more studies have demonstrated that salvianolic acids also have a good effect on the alleviation of fibrosis disease and the treatment of cancer. In vivo and in vitro experiments have demonstrated that salvianolic acids can modulate signal transduction within fibroblasts and cancer cells. It is discovered that the cancer treatment of salvianolic acids is not only because salvianolic acids promote the apoptosis of cancer cells, but also due to the inhibition of cancer-associated epithelial-mesenchymal transition processes. In this article, we review a variety of studies focusing on the comprehensive roles of salvianolic acids in the treatment of fibrosis disease and cancer. These perspectives on the therapeutic potential of salvianolic acids highlight the importance of these compounds, which could be the novel and attractive drugs for fibrosis disease and cancer.","container-title":"Frontiers in Pharmacology","DOI":"10.3389/fphar.2019.00097","ISSN":"1663-9812","page":"97","source":"Frontiers","title":"Salvianolic Acids: Potential Source of Natural Drugs for the Treatment of Fibrosis Disease and Cancer","title-short":"Salvianolic Acids","volume":"10","author":[{"family":"Ma","given":"Lunkun"},{"family":"Tang","given":"Liling"},{"family":"Yi","given":"Qian"}],"issued":{"date-parts":[["2019"]]}}},{"id":579,"uris":["http://zotero.org/users/7908919/items/8WPTSTB4"],"uri":["http://zotero.org/users/7908919/items/8WPTSTB4"],"itemData":{"id":579,"type":"article-journal","abstract":"In recent decades, interest in the Cordyceps genus has amplified due to its immunostimulatory potential. Cordyceps species, its extracts, and bioactive constituents have been related with cytokine production such as interleukin (IL)-1β, IL-2, IL-6, IL-8, IL-10, IL-12, and tumor necrosis factor (TNF)-α, phagocytosis stimulation of immune cells, nitric oxide production by increasing inducible nitric oxide synthase activity, and stimulation of inflammatory response via mitogen-activated protein kinase pathway. Other pharmacological activities like antioxidant, anti-cancer, antihyperlipidemic, anti-diabetic, anti-fatigue, anti-aging, hypocholesterolemic, hypotensive, vasorelaxation, anti-depressant, aphrodisiac, and kidney protection, has been reported in pre-clinical studies. These biological activities are correlated with the bioactive compounds present in Cordyceps including nucleosides, sterols, flavonoids, cyclic peptides, phenolic, bioxanthracenes, polyketides, and alkaloids, being the cyclic peptides compounds the most studied. An organized review of the existing literature was executed by surveying several databanks like PubMed, Scopus, etc. using keywords like Cordyceps, cordycepin, immune system, immunostimulation, immunomodulatory, pharmacology, anti-cancer, anti-viral, clinical trials, ethnomedicine, pharmacology, phytochemical analysis, and different species names. This review collects and analyzes state-of-the-art about the properties of Cordyceps species along with ethnopharmacological properties, application in food, chemical compounds, extraction of bioactive compounds, and various pharmacological properties with a special focus on the stimulatory properties of immunity.","container-title":"Frontiers in Pharmacology","DOI":"10.3389/fphar.2020.602364","ISSN":"1663-9812","page":"2250","source":"Frontiers","title":"Cordyceps spp.: A Review on Its Immune-Stimulatory and Other Biological Potentials","title-short":"Cordyceps spp.","volume":"11","author":[{"family":"Das","given":"Gitishree"},{"family":"Shin","given":"Han-Seung"},{"family":"Leyva-Gómez","given":"Gerardo"},{"family":"Prado-Audelo","given":"María L. Del"},{"family":"Cortes","given":"Hernán"},{"family":"Singh","given":"Yengkhom Disco"},{"family":"Panda","given":"Manasa Kumar"},{"family":"Mishra","given":"Abhay Prakash"},{"family":"Nigam","given":"Manisha"},{"family":"Saklani","given":"Sarla"},{"family":"Chaturi","given":"Praveen Kumar"},{"family":"Martorell","given":"Miquel"},{"family":"Cruz-Martins","given":"Natália"},{"family":"Sharma","given":"Vineet"},{"family":"Garg","given":"Neha"},{"family":"Sharma","given":"Rohit"},{"family":"Patra","given":"Jayanta Kumar"}],"issued":{"date-parts":[["2021"]]}}}],"schema":"https://github.com/citation-style-language/schema/raw/master/csl-citation.json"} </w:delInstrText>
        </w:r>
      </w:del>
      <w:ins w:id="8208" w:author="LIN, Yufeng" w:date="2021-10-06T16:00:00Z">
        <w:del w:id="8209" w:author="nick ting" w:date="2021-10-07T09:21:00Z">
          <w:r w:rsidRPr="00755CC4" w:rsidDel="002C3DB3">
            <w:rPr>
              <w:rPrChange w:id="8210" w:author="Yufeng" w:date="2021-10-10T17:48:00Z">
                <w:rPr>
                  <w:sz w:val="22"/>
                </w:rPr>
              </w:rPrChange>
            </w:rPr>
            <w:fldChar w:fldCharType="separate"/>
          </w:r>
        </w:del>
      </w:ins>
      <w:del w:id="8211" w:author="nick ting" w:date="2021-10-07T09:21:00Z">
        <w:r w:rsidR="004B771F" w:rsidRPr="00755CC4" w:rsidDel="002C3DB3">
          <w:rPr>
            <w:kern w:val="0"/>
            <w:vertAlign w:val="superscript"/>
            <w:rPrChange w:id="8212" w:author="Yufeng" w:date="2021-10-10T17:48:00Z">
              <w:rPr>
                <w:kern w:val="0"/>
                <w:sz w:val="22"/>
                <w:vertAlign w:val="superscript"/>
              </w:rPr>
            </w:rPrChange>
          </w:rPr>
          <w:delText>58,59</w:delText>
        </w:r>
      </w:del>
      <w:ins w:id="8213" w:author="LIN, Yufeng" w:date="2021-10-06T16:00:00Z">
        <w:del w:id="8214" w:author="nick ting" w:date="2021-10-07T09:21:00Z">
          <w:r w:rsidRPr="00755CC4" w:rsidDel="002C3DB3">
            <w:rPr>
              <w:rPrChange w:id="8215" w:author="Yufeng" w:date="2021-10-10T17:48:00Z">
                <w:rPr>
                  <w:sz w:val="22"/>
                </w:rPr>
              </w:rPrChange>
            </w:rPr>
            <w:fldChar w:fldCharType="end"/>
          </w:r>
          <w:r w:rsidRPr="00755CC4" w:rsidDel="002C3DB3">
            <w:rPr>
              <w:rPrChange w:id="8216" w:author="Yufeng" w:date="2021-10-10T17:48:00Z">
                <w:rPr>
                  <w:sz w:val="22"/>
                </w:rPr>
              </w:rPrChange>
            </w:rPr>
            <w:delText xml:space="preserve">. Furthermore, </w:delText>
          </w:r>
        </w:del>
        <w:del w:id="8217" w:author="nick ting" w:date="2021-10-07T09:08:00Z">
          <w:r w:rsidRPr="00755CC4" w:rsidDel="00FB74AA">
            <w:rPr>
              <w:rPrChange w:id="8218" w:author="Yufeng" w:date="2021-10-10T17:48:00Z">
                <w:rPr>
                  <w:sz w:val="22"/>
                </w:rPr>
              </w:rPrChange>
            </w:rPr>
            <w:delText>other major affected compounds from</w:delText>
          </w:r>
        </w:del>
        <w:del w:id="8219" w:author="nick ting" w:date="2021-10-07T09:21:00Z">
          <w:r w:rsidRPr="00755CC4" w:rsidDel="002C3DB3">
            <w:rPr>
              <w:rPrChange w:id="8220" w:author="Yufeng" w:date="2021-10-10T17:48:00Z">
                <w:rPr>
                  <w:sz w:val="22"/>
                </w:rPr>
              </w:rPrChange>
            </w:rPr>
            <w:delText xml:space="preserve"> </w:delText>
          </w:r>
          <w:r w:rsidRPr="00755CC4" w:rsidDel="002C3DB3">
            <w:rPr>
              <w:i/>
              <w:rPrChange w:id="8221" w:author="Yufeng" w:date="2021-10-10T17:48:00Z">
                <w:rPr>
                  <w:i/>
                  <w:iCs/>
                  <w:sz w:val="22"/>
                </w:rPr>
              </w:rPrChange>
            </w:rPr>
            <w:delText>A. officinalis</w:delText>
          </w:r>
          <w:r w:rsidRPr="00755CC4" w:rsidDel="002C3DB3">
            <w:rPr>
              <w:rPrChange w:id="8222" w:author="Yufeng" w:date="2021-10-10T17:48:00Z">
                <w:rPr>
                  <w:sz w:val="22"/>
                </w:rPr>
              </w:rPrChange>
            </w:rPr>
            <w:delText>-</w:delText>
          </w:r>
          <w:r w:rsidRPr="00755CC4" w:rsidDel="002C3DB3">
            <w:rPr>
              <w:i/>
              <w:rPrChange w:id="8223" w:author="Yufeng" w:date="2021-10-10T17:48:00Z">
                <w:rPr>
                  <w:i/>
                  <w:iCs/>
                  <w:sz w:val="22"/>
                </w:rPr>
              </w:rPrChange>
            </w:rPr>
            <w:delText>R. irregularis</w:delText>
          </w:r>
          <w:r w:rsidRPr="00755CC4" w:rsidDel="002C3DB3">
            <w:rPr>
              <w:rPrChange w:id="8224" w:author="Yufeng" w:date="2021-10-10T17:48:00Z">
                <w:rPr>
                  <w:sz w:val="22"/>
                </w:rPr>
              </w:rPrChange>
            </w:rPr>
            <w:delText xml:space="preserve"> symbiosis</w:delText>
          </w:r>
        </w:del>
        <w:del w:id="8225" w:author="nick ting" w:date="2021-10-07T09:08:00Z">
          <w:r w:rsidRPr="00755CC4" w:rsidDel="00FB74AA">
            <w:rPr>
              <w:rPrChange w:id="8226" w:author="Yufeng" w:date="2021-10-10T17:48:00Z">
                <w:rPr>
                  <w:sz w:val="22"/>
                </w:rPr>
              </w:rPrChange>
            </w:rPr>
            <w:delText>, such as</w:delText>
          </w:r>
        </w:del>
        <w:del w:id="8227" w:author="nick ting" w:date="2021-10-07T09:21:00Z">
          <w:r w:rsidRPr="00755CC4" w:rsidDel="002C3DB3">
            <w:rPr>
              <w:rPrChange w:id="8228" w:author="Yufeng" w:date="2021-10-10T17:48:00Z">
                <w:rPr>
                  <w:sz w:val="22"/>
                </w:rPr>
              </w:rPrChange>
            </w:rPr>
            <w:delText xml:space="preserve"> rosmarinic acid, ferulic acid</w:delText>
          </w:r>
        </w:del>
        <w:del w:id="8229" w:author="nick ting" w:date="2021-10-07T09:10:00Z">
          <w:r w:rsidRPr="00755CC4" w:rsidDel="00FB74AA">
            <w:rPr>
              <w:rPrChange w:id="8230" w:author="Yufeng" w:date="2021-10-10T17:48:00Z">
                <w:rPr>
                  <w:sz w:val="22"/>
                </w:rPr>
              </w:rPrChange>
            </w:rPr>
            <w:delText>,</w:delText>
          </w:r>
        </w:del>
        <w:del w:id="8231" w:author="nick ting" w:date="2021-10-07T09:21:00Z">
          <w:r w:rsidRPr="00755CC4" w:rsidDel="002C3DB3">
            <w:rPr>
              <w:rPrChange w:id="8232" w:author="Yufeng" w:date="2021-10-10T17:48:00Z">
                <w:rPr>
                  <w:sz w:val="22"/>
                </w:rPr>
              </w:rPrChange>
            </w:rPr>
            <w:delText xml:space="preserve"> caffeic acid</w:delText>
          </w:r>
        </w:del>
        <w:del w:id="8233" w:author="nick ting" w:date="2021-10-07T09:10:00Z">
          <w:r w:rsidRPr="00755CC4" w:rsidDel="00FB74AA">
            <w:rPr>
              <w:rPrChange w:id="8234" w:author="Yufeng" w:date="2021-10-10T17:48:00Z">
                <w:rPr>
                  <w:sz w:val="22"/>
                </w:rPr>
              </w:rPrChange>
            </w:rPr>
            <w:delText>s, and derivatives</w:delText>
          </w:r>
        </w:del>
        <w:del w:id="8235" w:author="nick ting" w:date="2021-10-07T09:21:00Z">
          <w:r w:rsidRPr="00755CC4" w:rsidDel="002C3DB3">
            <w:rPr>
              <w:rPrChange w:id="8236" w:author="Yufeng" w:date="2021-10-10T17:48:00Z">
                <w:rPr>
                  <w:sz w:val="22"/>
                </w:rPr>
              </w:rPrChange>
            </w:rPr>
            <w:delText xml:space="preserve">, present several health-related properties, such as antioxidant, anti-inflammatory, and antimicrobial </w:delText>
          </w:r>
        </w:del>
        <w:del w:id="8237" w:author="nick ting" w:date="2021-10-07T09:11:00Z">
          <w:r w:rsidRPr="00755CC4" w:rsidDel="00FB74AA">
            <w:rPr>
              <w:rPrChange w:id="8238" w:author="Yufeng" w:date="2021-10-10T17:48:00Z">
                <w:rPr>
                  <w:sz w:val="22"/>
                </w:rPr>
              </w:rPrChange>
            </w:rPr>
            <w:delText>activities</w:delText>
          </w:r>
        </w:del>
        <w:del w:id="8239" w:author="nick ting" w:date="2021-10-07T09:21:00Z">
          <w:r w:rsidRPr="00755CC4" w:rsidDel="002C3DB3">
            <w:rPr>
              <w:rPrChange w:id="8240" w:author="Yufeng" w:date="2021-10-10T17:48:00Z">
                <w:rPr>
                  <w:sz w:val="22"/>
                </w:rPr>
              </w:rPrChange>
            </w:rPr>
            <w:fldChar w:fldCharType="begin"/>
          </w:r>
        </w:del>
      </w:ins>
      <w:del w:id="8241" w:author="nick ting" w:date="2021-10-07T09:21:00Z">
        <w:r w:rsidR="004B771F" w:rsidRPr="00755CC4" w:rsidDel="002C3DB3">
          <w:rPr>
            <w:rPrChange w:id="8242" w:author="Yufeng" w:date="2021-10-10T17:48:00Z">
              <w:rPr>
                <w:sz w:val="22"/>
              </w:rPr>
            </w:rPrChange>
          </w:rPr>
          <w:delInstrText xml:space="preserve"> ADDIN ZOTERO_ITEM CSL_CITATION {"citationID":"oSeM2Wf4","properties":{"formattedCitation":"\\super 60,61\\nosupersub{}","plainCitation":"60,61","noteIndex":0},"citationItems":[{"id":575,"uris":["http://zotero.org/users/7908919/items/NRQQZ6NA"],"uri":["http://zotero.org/users/7908919/items/NRQQZ6NA"],"itemData":{"id":575,"type":"article-journal","abstract":"The aim of this study is to examine phytochemical composition and evaluation of antimicrobial, antioxidant and cytotoxic activity of Anchusa officinalis plant extracts in different solutions: ethanol, chloroform, petroleum, acetone and ethyl acetate. A comparative analysis has shown that ethanol extract had the highest concentration of phenols (104.03 ± 0.63 mgGA/g), and the highest concentration of flavonoids (30.26 ± 0.40 mgRU/g). The highest concentration of the condensed tannins recorded in chloroform extract (74.65 ± 0.57 mg GA/g). The ethanol extract showed the strongest antioxidant and the best antimicrobial activity as compared to all other tested extracts, while the chloroform and the acetone extracts showed the best cytotoxic activity on cell line of mouse fibroblast carcinoma (L2OB). This is the first report of citotoxic activity of extract A. officinalis plant from Balkan region on tumor cell lines. HPLC analysis of A. officinalis plant extracts confirmed that the predominant polyphenol components were: rosmarinic acid, chlorogenic acid, naringenin, lutein-glycoside and rutin.","container-title":"Biologia","DOI":"10.2478/s11756-018-0124-4","ISSN":"0006-3088, 1336-9563","issue":"11","journalAbbreviation":"Biologia","language":"en","page":"1035-1041","source":"DOI.org (Crossref)","title":"Phytochemical composition and antimicrobial, antioxidant and cytotoxic activities of Anchusa officinalis L. extracts","volume":"73","author":[{"family":"Boskovic","given":"Ivana"},{"family":"Đukić","given":"Dragutin A."},{"family":"Maskovic","given":"Pavle"},{"family":"Mandić","given":"Leka"},{"family":"Perovic","given":"Svetlana"}],"issued":{"date-parts":[["2018",11]]}}},{"id":576,"uris":["http://zotero.org/users/7908919/items/TTRZWAIB"],"uri":["http://zotero.org/users/7908919/items/TTRZWAIB"],"itemData":{"id":576,"type":"article-journal","abstract":"Inflammatory diseases are caused by abnormal immune responses and are characterized by an imbalance of inflammatory mediators and cells. In recent years, the anti-inflammatory activity of natural products has attracted wide attention. Rosmarinic acid (RosA) is a water-soluble phenolic compound that is an ester of caffeic acid and 3, 4-dihydroxyphenyl lactic acid. It is discovered in many plants, like those of the Boraginaceae and Lamiaceae families. RosA has a wide range of pharmacological effects, including anti-oxidative, anti-apoptotic, anti-tumorigenic, and anti-inflammatory effects. The anti-inflammatory effects of RosA have been revealed through in vitro and in vivo studies of various inflammatory diseases like arthritis, colitis, and atopic dermatitis. This article mainly describes the preclinical research of RosA on inflammatory diseases and depicts a small amount of clinical research data. The purpose of this review is to discuss the anti-inflammatory effects of RosA in inflammatory diseases and its underlying mechanism.","container-title":"Frontiers in Pharmacology","DOI":"10.3389/fphar.2020.00153","ISSN":"1663-9812","page":"153","source":"Frontiers","title":"A Review of the Anti-Inflammatory Effects of Rosmarinic Acid on Inflammatory Diseases","volume":"11","author":[{"family":"Luo","given":"Chunxu"},{"family":"Zou","given":"Lin"},{"family":"Sun","given":"Huijun"},{"family":"Peng","given":"Jinyong"},{"family":"Gao","given":"Cong"},{"family":"Bao","given":"Liuchi"},{"family":"Ji","given":"Renpeng"},{"family":"Jin","given":"Yue"},{"family":"Sun","given":"Shuangyong"}],"issued":{"date-parts":[["2020"]]}}}],"schema":"https://github.com/citation-style-language/schema/raw/master/csl-citation.json"} </w:delInstrText>
        </w:r>
      </w:del>
      <w:ins w:id="8243" w:author="LIN, Yufeng" w:date="2021-10-06T16:00:00Z">
        <w:del w:id="8244" w:author="nick ting" w:date="2021-10-07T09:21:00Z">
          <w:r w:rsidRPr="00755CC4" w:rsidDel="002C3DB3">
            <w:rPr>
              <w:rPrChange w:id="8245" w:author="Yufeng" w:date="2021-10-10T17:48:00Z">
                <w:rPr>
                  <w:sz w:val="22"/>
                </w:rPr>
              </w:rPrChange>
            </w:rPr>
            <w:fldChar w:fldCharType="separate"/>
          </w:r>
        </w:del>
      </w:ins>
      <w:del w:id="8246" w:author="nick ting" w:date="2021-10-07T09:21:00Z">
        <w:r w:rsidR="004B771F" w:rsidRPr="00755CC4" w:rsidDel="002C3DB3">
          <w:rPr>
            <w:kern w:val="0"/>
            <w:vertAlign w:val="superscript"/>
            <w:rPrChange w:id="8247" w:author="Yufeng" w:date="2021-10-10T17:48:00Z">
              <w:rPr>
                <w:kern w:val="0"/>
                <w:sz w:val="22"/>
                <w:vertAlign w:val="superscript"/>
              </w:rPr>
            </w:rPrChange>
          </w:rPr>
          <w:delText>60,61</w:delText>
        </w:r>
      </w:del>
      <w:ins w:id="8248" w:author="LIN, Yufeng" w:date="2021-10-06T16:00:00Z">
        <w:del w:id="8249" w:author="nick ting" w:date="2021-10-07T09:21:00Z">
          <w:r w:rsidRPr="00755CC4" w:rsidDel="002C3DB3">
            <w:rPr>
              <w:rPrChange w:id="8250" w:author="Yufeng" w:date="2021-10-10T17:48:00Z">
                <w:rPr>
                  <w:sz w:val="22"/>
                </w:rPr>
              </w:rPrChange>
            </w:rPr>
            <w:fldChar w:fldCharType="end"/>
          </w:r>
          <w:r w:rsidRPr="00755CC4" w:rsidDel="002C3DB3">
            <w:rPr>
              <w:rPrChange w:id="8251" w:author="Yufeng" w:date="2021-10-10T17:48:00Z">
                <w:rPr>
                  <w:sz w:val="22"/>
                </w:rPr>
              </w:rPrChange>
            </w:rPr>
            <w:delText>.</w:delText>
          </w:r>
        </w:del>
      </w:ins>
      <w:ins w:id="8252" w:author="LIN, Yufeng" w:date="2021-10-06T16:02:00Z">
        <w:del w:id="8253" w:author="nick ting" w:date="2021-10-07T09:21:00Z">
          <w:r w:rsidRPr="00755CC4" w:rsidDel="002C3DB3">
            <w:rPr>
              <w:rPrChange w:id="8254" w:author="Yufeng" w:date="2021-10-10T17:48:00Z">
                <w:rPr>
                  <w:sz w:val="22"/>
                </w:rPr>
              </w:rPrChange>
            </w:rPr>
            <w:delText xml:space="preserve"> </w:delText>
          </w:r>
        </w:del>
      </w:ins>
      <w:ins w:id="8255" w:author="LIN, Yufeng" w:date="2021-10-06T16:10:00Z">
        <w:del w:id="8256" w:author="nick ting" w:date="2021-10-07T09:22:00Z">
          <w:r w:rsidR="00713425" w:rsidRPr="00755CC4" w:rsidDel="002C3DB3">
            <w:rPr>
              <w:i/>
              <w:rPrChange w:id="8257" w:author="Yufeng" w:date="2021-10-10T17:48:00Z">
                <w:rPr>
                  <w:i/>
                  <w:iCs/>
                  <w:sz w:val="22"/>
                </w:rPr>
              </w:rPrChange>
            </w:rPr>
            <w:delText>A. rambellii</w:delText>
          </w:r>
          <w:r w:rsidR="00713425" w:rsidRPr="00755CC4" w:rsidDel="002C3DB3">
            <w:rPr>
              <w:rPrChange w:id="8258" w:author="Yufeng" w:date="2021-10-10T17:48:00Z">
                <w:rPr>
                  <w:sz w:val="22"/>
                </w:rPr>
              </w:rPrChange>
            </w:rPr>
            <w:delText xml:space="preserve"> and</w:delText>
          </w:r>
        </w:del>
        <w:r w:rsidR="00713425" w:rsidRPr="00755CC4">
          <w:rPr>
            <w:rPrChange w:id="8259" w:author="Yufeng" w:date="2021-10-10T17:48:00Z">
              <w:rPr>
                <w:sz w:val="22"/>
              </w:rPr>
            </w:rPrChange>
          </w:rPr>
          <w:t xml:space="preserve"> </w:t>
        </w:r>
        <w:r w:rsidR="00713425" w:rsidRPr="00755CC4">
          <w:rPr>
            <w:i/>
            <w:rPrChange w:id="8260" w:author="Yufeng" w:date="2021-10-10T17:48:00Z">
              <w:rPr>
                <w:i/>
                <w:iCs/>
                <w:sz w:val="22"/>
              </w:rPr>
            </w:rPrChange>
          </w:rPr>
          <w:t>A. kawachii</w:t>
        </w:r>
        <w:del w:id="8261" w:author="nick ting" w:date="2021-10-07T09:23:00Z">
          <w:r w:rsidR="00713425" w:rsidRPr="00755CC4" w:rsidDel="002C3DB3">
            <w:rPr>
              <w:i/>
              <w:rPrChange w:id="8262" w:author="Yufeng" w:date="2021-10-10T17:48:00Z">
                <w:rPr>
                  <w:i/>
                  <w:iCs/>
                  <w:sz w:val="22"/>
                </w:rPr>
              </w:rPrChange>
            </w:rPr>
            <w:delText xml:space="preserve"> </w:delText>
          </w:r>
          <w:r w:rsidR="00713425" w:rsidRPr="00755CC4" w:rsidDel="002C3DB3">
            <w:rPr>
              <w:rPrChange w:id="8263" w:author="Yufeng" w:date="2021-10-10T17:48:00Z">
                <w:rPr>
                  <w:sz w:val="22"/>
                </w:rPr>
              </w:rPrChange>
            </w:rPr>
            <w:delText xml:space="preserve">were the most enriched </w:delText>
          </w:r>
        </w:del>
        <w:del w:id="8264" w:author="nick ting" w:date="2021-10-07T09:12:00Z">
          <w:r w:rsidR="00713425" w:rsidRPr="00755CC4" w:rsidDel="00FB74AA">
            <w:rPr>
              <w:rPrChange w:id="8265" w:author="Yufeng" w:date="2021-10-10T17:48:00Z">
                <w:rPr>
                  <w:sz w:val="22"/>
                </w:rPr>
              </w:rPrChange>
            </w:rPr>
            <w:delText>or</w:delText>
          </w:r>
        </w:del>
        <w:del w:id="8266" w:author="nick ting" w:date="2021-10-07T09:23:00Z">
          <w:r w:rsidR="00713425" w:rsidRPr="00755CC4" w:rsidDel="002C3DB3">
            <w:rPr>
              <w:rPrChange w:id="8267" w:author="Yufeng" w:date="2021-10-10T17:48:00Z">
                <w:rPr>
                  <w:sz w:val="22"/>
                </w:rPr>
              </w:rPrChange>
            </w:rPr>
            <w:delText xml:space="preserve"> depleted fungus in CRC.</w:delText>
          </w:r>
        </w:del>
      </w:ins>
      <w:ins w:id="8268" w:author="nick ting" w:date="2021-10-07T09:23:00Z">
        <w:r w:rsidR="002C3DB3" w:rsidRPr="00755CC4">
          <w:rPr>
            <w:rPrChange w:id="8269" w:author="Yufeng" w:date="2021-10-10T17:48:00Z">
              <w:rPr>
                <w:sz w:val="22"/>
              </w:rPr>
            </w:rPrChange>
          </w:rPr>
          <w:t xml:space="preserve">, also from the genus </w:t>
        </w:r>
        <w:r w:rsidR="002C3DB3" w:rsidRPr="00755CC4">
          <w:rPr>
            <w:i/>
            <w:rPrChange w:id="8270" w:author="Yufeng" w:date="2021-10-10T17:48:00Z">
              <w:rPr>
                <w:sz w:val="22"/>
              </w:rPr>
            </w:rPrChange>
          </w:rPr>
          <w:t>Aspergillus</w:t>
        </w:r>
      </w:ins>
      <w:ins w:id="8271" w:author="nick ting" w:date="2021-10-07T09:24:00Z">
        <w:r w:rsidR="002C3DB3" w:rsidRPr="00755CC4">
          <w:rPr>
            <w:rPrChange w:id="8272" w:author="Yufeng" w:date="2021-10-10T17:48:00Z">
              <w:rPr>
                <w:sz w:val="22"/>
              </w:rPr>
            </w:rPrChange>
          </w:rPr>
          <w:t>.</w:t>
        </w:r>
      </w:ins>
      <w:ins w:id="8273" w:author="LIN, Yufeng" w:date="2021-10-06T16:10:00Z">
        <w:r w:rsidR="00713425" w:rsidRPr="00755CC4">
          <w:rPr>
            <w:rPrChange w:id="8274" w:author="Yufeng" w:date="2021-10-10T17:48:00Z">
              <w:rPr>
                <w:sz w:val="22"/>
              </w:rPr>
            </w:rPrChange>
          </w:rPr>
          <w:t xml:space="preserve"> Even though both </w:t>
        </w:r>
      </w:ins>
      <w:ins w:id="8275" w:author="nick ting" w:date="2021-10-07T09:24:00Z">
        <w:r w:rsidR="002C3DB3" w:rsidRPr="00755CC4">
          <w:rPr>
            <w:rPrChange w:id="8276" w:author="Yufeng" w:date="2021-10-10T17:48:00Z">
              <w:rPr>
                <w:sz w:val="22"/>
              </w:rPr>
            </w:rPrChange>
          </w:rPr>
          <w:t xml:space="preserve">fungi </w:t>
        </w:r>
      </w:ins>
      <w:ins w:id="8277" w:author="LIN, Yufeng" w:date="2021-10-06T16:10:00Z">
        <w:r w:rsidR="00713425" w:rsidRPr="00755CC4">
          <w:rPr>
            <w:rPrChange w:id="8278" w:author="Yufeng" w:date="2021-10-10T17:48:00Z">
              <w:rPr>
                <w:sz w:val="22"/>
              </w:rPr>
            </w:rPrChange>
          </w:rPr>
          <w:t>were from the same genus</w:t>
        </w:r>
        <w:del w:id="8279" w:author="nick ting" w:date="2021-10-07T09:24:00Z">
          <w:r w:rsidR="00713425" w:rsidRPr="00755CC4" w:rsidDel="002C3DB3">
            <w:rPr>
              <w:rPrChange w:id="8280" w:author="Yufeng" w:date="2021-10-10T17:48:00Z">
                <w:rPr>
                  <w:sz w:val="22"/>
                </w:rPr>
              </w:rPrChange>
            </w:rPr>
            <w:delText xml:space="preserve"> </w:delText>
          </w:r>
          <w:r w:rsidR="00713425" w:rsidRPr="00755CC4" w:rsidDel="002C3DB3">
            <w:rPr>
              <w:i/>
              <w:rPrChange w:id="8281" w:author="Yufeng" w:date="2021-10-10T17:48:00Z">
                <w:rPr>
                  <w:i/>
                  <w:iCs/>
                  <w:sz w:val="22"/>
                </w:rPr>
              </w:rPrChange>
            </w:rPr>
            <w:delText>Aspergillus</w:delText>
          </w:r>
        </w:del>
        <w:r w:rsidR="00713425" w:rsidRPr="00755CC4">
          <w:rPr>
            <w:rPrChange w:id="8282" w:author="Yufeng" w:date="2021-10-10T17:48:00Z">
              <w:rPr>
                <w:sz w:val="22"/>
              </w:rPr>
            </w:rPrChange>
          </w:rPr>
          <w:t xml:space="preserve">, </w:t>
        </w:r>
        <w:del w:id="8283" w:author="nick ting" w:date="2021-10-07T09:12:00Z">
          <w:r w:rsidR="00713425" w:rsidRPr="00755CC4" w:rsidDel="00FB74AA">
            <w:rPr>
              <w:rPrChange w:id="8284" w:author="Yufeng" w:date="2021-10-10T17:48:00Z">
                <w:rPr>
                  <w:sz w:val="22"/>
                </w:rPr>
              </w:rPrChange>
            </w:rPr>
            <w:delText>the latter plays</w:delText>
          </w:r>
        </w:del>
      </w:ins>
      <w:ins w:id="8285" w:author="nick ting" w:date="2021-10-07T09:12:00Z">
        <w:r w:rsidR="00FB74AA" w:rsidRPr="00755CC4">
          <w:rPr>
            <w:rPrChange w:id="8286" w:author="Yufeng" w:date="2021-10-10T17:48:00Z">
              <w:rPr>
                <w:sz w:val="22"/>
              </w:rPr>
            </w:rPrChange>
          </w:rPr>
          <w:t>they play</w:t>
        </w:r>
      </w:ins>
      <w:ins w:id="8287" w:author="LIN, Yufeng" w:date="2021-10-06T16:10:00Z">
        <w:r w:rsidR="00713425" w:rsidRPr="00755CC4">
          <w:rPr>
            <w:rPrChange w:id="8288" w:author="Yufeng" w:date="2021-10-10T17:48:00Z">
              <w:rPr>
                <w:sz w:val="22"/>
              </w:rPr>
            </w:rPrChange>
          </w:rPr>
          <w:t xml:space="preserve"> </w:t>
        </w:r>
        <w:del w:id="8289" w:author="nick ting" w:date="2021-10-07T09:12:00Z">
          <w:r w:rsidR="00713425" w:rsidRPr="00755CC4" w:rsidDel="00FB74AA">
            <w:rPr>
              <w:rPrChange w:id="8290" w:author="Yufeng" w:date="2021-10-10T17:48:00Z">
                <w:rPr>
                  <w:sz w:val="22"/>
                </w:rPr>
              </w:rPrChange>
            </w:rPr>
            <w:delText>the</w:delText>
          </w:r>
        </w:del>
      </w:ins>
      <w:ins w:id="8291" w:author="nick ting" w:date="2021-10-07T09:12:00Z">
        <w:del w:id="8292" w:author="LIN, Yufeng" w:date="2021-10-07T10:57:00Z">
          <w:r w:rsidR="00FB74AA" w:rsidRPr="00755CC4" w:rsidDel="00E81CE7">
            <w:rPr>
              <w:rPrChange w:id="8293" w:author="Yufeng" w:date="2021-10-10T17:48:00Z">
                <w:rPr>
                  <w:sz w:val="22"/>
                </w:rPr>
              </w:rPrChange>
            </w:rPr>
            <w:delText>an</w:delText>
          </w:r>
        </w:del>
      </w:ins>
      <w:ins w:id="8294" w:author="nick ting" w:date="2021-10-07T09:24:00Z">
        <w:del w:id="8295" w:author="LIN, Yufeng" w:date="2021-10-07T10:58:00Z">
          <w:r w:rsidR="002C3DB3" w:rsidRPr="00755CC4" w:rsidDel="00E81CE7">
            <w:rPr>
              <w:rPrChange w:id="8296" w:author="Yufeng" w:date="2021-10-10T17:48:00Z">
                <w:rPr>
                  <w:sz w:val="22"/>
                </w:rPr>
              </w:rPrChange>
            </w:rPr>
            <w:delText>exact</w:delText>
          </w:r>
        </w:del>
      </w:ins>
      <w:ins w:id="8297" w:author="LIN, Yufeng" w:date="2021-10-07T10:58:00Z">
        <w:del w:id="8298" w:author="Lung Ngai TING" w:date="2021-10-08T16:48:00Z">
          <w:r w:rsidR="00E81CE7" w:rsidRPr="00755CC4" w:rsidDel="0000300D">
            <w:delText>precise</w:delText>
          </w:r>
        </w:del>
      </w:ins>
      <w:ins w:id="8299" w:author="nick ting" w:date="2021-10-07T09:24:00Z">
        <w:del w:id="8300" w:author="Lung Ngai TING" w:date="2021-10-08T16:48:00Z">
          <w:r w:rsidR="002C3DB3" w:rsidRPr="00755CC4" w:rsidDel="0000300D">
            <w:rPr>
              <w:rPrChange w:id="8301" w:author="Yufeng" w:date="2021-10-10T17:48:00Z">
                <w:rPr>
                  <w:sz w:val="22"/>
                </w:rPr>
              </w:rPrChange>
            </w:rPr>
            <w:delText xml:space="preserve">ly </w:delText>
          </w:r>
        </w:del>
      </w:ins>
      <w:ins w:id="8302" w:author="LIN, Yufeng" w:date="2021-10-06T16:10:00Z">
        <w:r w:rsidR="00713425" w:rsidRPr="00755CC4">
          <w:rPr>
            <w:rPrChange w:id="8303" w:author="Yufeng" w:date="2021-10-10T17:48:00Z">
              <w:rPr>
                <w:sz w:val="22"/>
              </w:rPr>
            </w:rPrChange>
          </w:rPr>
          <w:t xml:space="preserve">opposite </w:t>
        </w:r>
        <w:del w:id="8304" w:author="nick ting" w:date="2021-10-07T09:12:00Z">
          <w:r w:rsidR="00713425" w:rsidRPr="00755CC4" w:rsidDel="00FB74AA">
            <w:rPr>
              <w:rPrChange w:id="8305" w:author="Yufeng" w:date="2021-10-10T17:48:00Z">
                <w:rPr>
                  <w:sz w:val="22"/>
                </w:rPr>
              </w:rPrChange>
            </w:rPr>
            <w:delText>function</w:delText>
          </w:r>
        </w:del>
      </w:ins>
      <w:ins w:id="8306" w:author="nick ting" w:date="2021-10-07T09:12:00Z">
        <w:r w:rsidR="00FB74AA" w:rsidRPr="00755CC4">
          <w:rPr>
            <w:rPrChange w:id="8307" w:author="Yufeng" w:date="2021-10-10T17:48:00Z">
              <w:rPr>
                <w:sz w:val="22"/>
              </w:rPr>
            </w:rPrChange>
          </w:rPr>
          <w:t>role</w:t>
        </w:r>
      </w:ins>
      <w:ins w:id="8308" w:author="LIN, Yufeng" w:date="2021-10-07T10:58:00Z">
        <w:r w:rsidR="00E81CE7" w:rsidRPr="0038659B">
          <w:t>s</w:t>
        </w:r>
      </w:ins>
      <w:ins w:id="8309" w:author="LIN, Yufeng" w:date="2021-10-06T16:10:00Z">
        <w:r w:rsidR="00713425" w:rsidRPr="00755CC4">
          <w:rPr>
            <w:rPrChange w:id="8310" w:author="Yufeng" w:date="2021-10-10T17:48:00Z">
              <w:rPr>
                <w:sz w:val="22"/>
              </w:rPr>
            </w:rPrChange>
          </w:rPr>
          <w:t xml:space="preserve"> in </w:t>
        </w:r>
      </w:ins>
      <w:ins w:id="8311" w:author="nick ting" w:date="2021-10-07T09:12:00Z">
        <w:r w:rsidR="00FB74AA" w:rsidRPr="00755CC4">
          <w:rPr>
            <w:rPrChange w:id="8312" w:author="Yufeng" w:date="2021-10-10T17:48:00Z">
              <w:rPr>
                <w:sz w:val="22"/>
              </w:rPr>
            </w:rPrChange>
          </w:rPr>
          <w:t>CRC</w:t>
        </w:r>
      </w:ins>
      <w:ins w:id="8313" w:author="LIN, Yufeng" w:date="2021-10-06T16:10:00Z">
        <w:del w:id="8314" w:author="nick ting" w:date="2021-10-07T09:12:00Z">
          <w:r w:rsidR="00713425" w:rsidRPr="00755CC4" w:rsidDel="00FB74AA">
            <w:rPr>
              <w:rPrChange w:id="8315" w:author="Yufeng" w:date="2021-10-10T17:48:00Z">
                <w:rPr>
                  <w:sz w:val="22"/>
                </w:rPr>
              </w:rPrChange>
            </w:rPr>
            <w:delText>cancer</w:delText>
          </w:r>
        </w:del>
        <w:r w:rsidR="00713425" w:rsidRPr="00755CC4">
          <w:rPr>
            <w:rPrChange w:id="8316" w:author="Yufeng" w:date="2021-10-10T17:48:00Z">
              <w:rPr>
                <w:sz w:val="22"/>
              </w:rPr>
            </w:rPrChange>
          </w:rPr>
          <w:t xml:space="preserve">. The crude enzyme extract derived from </w:t>
        </w:r>
        <w:r w:rsidR="00713425" w:rsidRPr="00755CC4">
          <w:rPr>
            <w:i/>
            <w:rPrChange w:id="8317" w:author="Yufeng" w:date="2021-10-10T17:48:00Z">
              <w:rPr>
                <w:i/>
                <w:iCs/>
                <w:sz w:val="22"/>
              </w:rPr>
            </w:rPrChange>
          </w:rPr>
          <w:t xml:space="preserve">A. </w:t>
        </w:r>
      </w:ins>
      <w:ins w:id="8318" w:author="LIN, Yufeng" w:date="2021-10-06T16:11:00Z">
        <w:r w:rsidR="00713425" w:rsidRPr="00755CC4">
          <w:rPr>
            <w:i/>
            <w:rPrChange w:id="8319" w:author="Yufeng" w:date="2021-10-10T17:48:00Z">
              <w:rPr>
                <w:i/>
                <w:iCs/>
                <w:sz w:val="22"/>
              </w:rPr>
            </w:rPrChange>
          </w:rPr>
          <w:t xml:space="preserve">kawachii </w:t>
        </w:r>
      </w:ins>
      <w:ins w:id="8320" w:author="LIN, Yufeng" w:date="2021-10-06T16:10:00Z">
        <w:r w:rsidR="00713425" w:rsidRPr="00755CC4">
          <w:rPr>
            <w:rPrChange w:id="8321" w:author="Yufeng" w:date="2021-10-10T17:48:00Z">
              <w:rPr>
                <w:sz w:val="22"/>
              </w:rPr>
            </w:rPrChange>
          </w:rPr>
          <w:t>could enhance the antioxidative activities of Viscum album var. coloratum</w:t>
        </w:r>
        <w:r w:rsidR="00713425" w:rsidRPr="00755CC4">
          <w:rPr>
            <w:rPrChange w:id="8322" w:author="Yufeng" w:date="2021-10-10T17:48:00Z">
              <w:rPr>
                <w:sz w:val="22"/>
              </w:rPr>
            </w:rPrChange>
          </w:rPr>
          <w:fldChar w:fldCharType="begin"/>
        </w:r>
      </w:ins>
      <w:r w:rsidR="00FD106C">
        <w:instrText xml:space="preserve"> ADDIN ZOTERO_ITEM CSL_CITATION {"citationID":"PP39KrC0","properties":{"formattedCitation":"\\super 32\\nosupersub{}","plainCitation":"32","noteIndex":0},"citationItems":[{"id":50,"uris":["http://zotero.org/users/7908919/items/VJFURWF8"],"uri":["http://zotero.org/users/7908919/items/VJFURWF8"],"itemData":{"id":50,"type":"article-journal","abstract":"The crude enzyme extract derived from\n              Aspergillus kawachii\n              increased the anti-oxidants, caffeic acid and lyoniresinol, in Korean mistletoe.\n            \n          , \n            \n              Viscum album\n              var.\n              coloratum\n              (Korean mistletoe; KM) is an herbal medicine that is used worldwide for the treatment of various immunological disorders and cancers. KM extract showed enhanced anti-oxidative effects in 2,2-diphenyl-1-picrylhydrazyl, Trolox equivalent antioxidant capacity, and 5-(and-6)-chloromethyl-2</w:instrText>
      </w:r>
      <w:r w:rsidR="00FD106C">
        <w:rPr>
          <w:rFonts w:hint="eastAsia"/>
        </w:rPr>
        <w:instrText>′</w:instrText>
      </w:r>
      <w:r w:rsidR="00FD106C">
        <w:instrText>,7</w:instrText>
      </w:r>
      <w:r w:rsidR="00FD106C">
        <w:rPr>
          <w:rFonts w:hint="eastAsia"/>
        </w:rPr>
        <w:instrText>′</w:instrText>
      </w:r>
      <w:r w:rsidR="00FD106C">
        <w:instrText xml:space="preserve">-dichlorodihydrofluorescein diacetate acetyl ester assays after being fermented with a crude enzyme extract from a soybean paste fungus,\n              Aspergillus kawachii\n              . High-performance liquid chromatography analysis showed four increased peaks in enzyme treated KM. The increased peaks were isolated and identified as caffeic acid (\n              1\n              ), hesperetin (\n              2\n              ), syringaldehyde (\n              3\n              ), and lyoniresinol (\n              4\n              ). Among the four compounds, only\n              1\n              and\n              4\n              showed strong anti-oxidative activity. Therefore, the fermentation increased the contents of\n              1\n              and\n              4\n              , which consequently increased the anti-oxidative activity of KM.","container-title":"Food &amp; Function","DOI":"10.1039/C6FO00138F","ISSN":"2042-6496, 2042-650X","issue":"5","journalAbbreviation":"Food Funct.","language":"en","page":"2270-2277","source":"DOI.org (Crossref)","title":"Enhanced anti-oxidative effect of fermented Korean mistletoe is originated from an increase in the contents of caffeic acid and lyoniresinol","volume":"7","author":[{"family":"Kim","given":"Se-Yong"},{"family":"Yang","given":"Eun-Ju"},{"family":"Son","given":"Youn Kyoung"},{"family":"Yeo","given":"Joo-Hong"},{"family":"Song","given":"Kyung-Sik"}],"issued":{"date-parts":[["2016"]]}}}],"schema":"https://github.com/citation-style-language/schema/raw/master/csl-citation.json"} </w:instrText>
      </w:r>
      <w:ins w:id="8323" w:author="LIN, Yufeng" w:date="2021-10-06T16:10:00Z">
        <w:r w:rsidR="00713425" w:rsidRPr="00755CC4">
          <w:rPr>
            <w:rPrChange w:id="8324" w:author="Yufeng" w:date="2021-10-10T17:48:00Z">
              <w:rPr>
                <w:sz w:val="22"/>
              </w:rPr>
            </w:rPrChange>
          </w:rPr>
          <w:fldChar w:fldCharType="separate"/>
        </w:r>
      </w:ins>
      <w:r w:rsidR="00FD106C" w:rsidRPr="00FD106C">
        <w:rPr>
          <w:kern w:val="0"/>
          <w:vertAlign w:val="superscript"/>
        </w:rPr>
        <w:t>32</w:t>
      </w:r>
      <w:ins w:id="8325" w:author="LIN, Yufeng" w:date="2021-10-06T16:10:00Z">
        <w:r w:rsidR="00713425" w:rsidRPr="00755CC4">
          <w:rPr>
            <w:rPrChange w:id="8326" w:author="Yufeng" w:date="2021-10-10T17:48:00Z">
              <w:rPr>
                <w:sz w:val="22"/>
              </w:rPr>
            </w:rPrChange>
          </w:rPr>
          <w:fldChar w:fldCharType="end"/>
        </w:r>
        <w:r w:rsidR="00713425" w:rsidRPr="00755CC4">
          <w:rPr>
            <w:rPrChange w:id="8327" w:author="Yufeng" w:date="2021-10-10T17:48:00Z">
              <w:rPr>
                <w:sz w:val="22"/>
              </w:rPr>
            </w:rPrChange>
          </w:rPr>
          <w:t xml:space="preserve"> (Korean mistletoe), a promising agent for </w:t>
        </w:r>
      </w:ins>
      <w:ins w:id="8328" w:author="nick ting" w:date="2021-10-07T09:19:00Z">
        <w:r w:rsidR="002C3DB3" w:rsidRPr="00755CC4">
          <w:rPr>
            <w:rPrChange w:id="8329" w:author="Yufeng" w:date="2021-10-10T17:48:00Z">
              <w:rPr>
                <w:sz w:val="22"/>
              </w:rPr>
            </w:rPrChange>
          </w:rPr>
          <w:t>im</w:t>
        </w:r>
      </w:ins>
      <w:ins w:id="8330" w:author="nick ting" w:date="2021-10-07T09:20:00Z">
        <w:r w:rsidR="002C3DB3" w:rsidRPr="00755CC4">
          <w:rPr>
            <w:rPrChange w:id="8331" w:author="Yufeng" w:date="2021-10-10T17:48:00Z">
              <w:rPr>
                <w:sz w:val="22"/>
              </w:rPr>
            </w:rPrChange>
          </w:rPr>
          <w:t xml:space="preserve">munomodulation, </w:t>
        </w:r>
      </w:ins>
      <w:ins w:id="8332" w:author="LIN, Yufeng" w:date="2021-10-06T16:10:00Z">
        <w:r w:rsidR="00713425" w:rsidRPr="00755CC4">
          <w:rPr>
            <w:rPrChange w:id="8333" w:author="Yufeng" w:date="2021-10-10T17:48:00Z">
              <w:rPr>
                <w:sz w:val="22"/>
              </w:rPr>
            </w:rPrChange>
          </w:rPr>
          <w:lastRenderedPageBreak/>
          <w:t>treating colon cancer</w:t>
        </w:r>
        <w:r w:rsidR="00713425" w:rsidRPr="00755CC4">
          <w:rPr>
            <w:rPrChange w:id="8334" w:author="Yufeng" w:date="2021-10-10T17:48:00Z">
              <w:rPr>
                <w:sz w:val="22"/>
              </w:rPr>
            </w:rPrChange>
          </w:rPr>
          <w:fldChar w:fldCharType="begin"/>
        </w:r>
      </w:ins>
      <w:r w:rsidR="00FD106C">
        <w:instrText xml:space="preserve"> ADDIN ZOTERO_ITEM CSL_CITATION {"citationID":"FvwyXRfh","properties":{"formattedCitation":"\\super 60\\nosupersub{}","plainCitation":"60","noteIndex":0},"citationItems":[{"id":142,"uris":["http://zotero.org/users/7908919/items/LPBXNNWU"],"uri":["http://zotero.org/users/7908919/items/LPBXNNWU"],"itemData":{"id":142,"type":"article-journal","abstract":"AIM: To investigate the anti-cancer mechanisms of Korean mistletoe lectin (Viscum album coloratum agglutinin, VCA) using a human colon cancer cell line (COLO).","container-title":"World Journal of Gastroenterology","DOI":"10.3748/wjg.v13.i20.2811","ISSN":"1007-9327","issue":"20","journalAbbreviation":"WJG","language":"en","page":"2811","source":"DOI.org (Crossref)","title":"Mechanisms involved in Korean mistletoe lectin-induced apoptosis of cancer cells","volume":"13","author":[{"family":"Khil","given":"Lee-Yong"},{"family":"Kim","given":"Wi"},{"family":"Lyu","given":"Suyun"},{"family":"Park","given":"Won Bong"},{"family":"Yoon","given":"Ji-Won"},{"family":"Jun","given":"Hee-Sook"}],"issued":{"date-parts":[["2007"]]}}}],"schema":"https://github.com/citation-style-language/schema/raw/master/csl-citation.json"} </w:instrText>
      </w:r>
      <w:ins w:id="8335" w:author="LIN, Yufeng" w:date="2021-10-06T16:10:00Z">
        <w:r w:rsidR="00713425" w:rsidRPr="00755CC4">
          <w:rPr>
            <w:rPrChange w:id="8336" w:author="Yufeng" w:date="2021-10-10T17:48:00Z">
              <w:rPr>
                <w:sz w:val="22"/>
              </w:rPr>
            </w:rPrChange>
          </w:rPr>
          <w:fldChar w:fldCharType="separate"/>
        </w:r>
      </w:ins>
      <w:r w:rsidR="00FD106C" w:rsidRPr="00FD106C">
        <w:rPr>
          <w:kern w:val="0"/>
          <w:vertAlign w:val="superscript"/>
        </w:rPr>
        <w:t>60</w:t>
      </w:r>
      <w:ins w:id="8337" w:author="LIN, Yufeng" w:date="2021-10-06T16:10:00Z">
        <w:r w:rsidR="00713425" w:rsidRPr="00755CC4">
          <w:rPr>
            <w:rPrChange w:id="8338" w:author="Yufeng" w:date="2021-10-10T17:48:00Z">
              <w:rPr>
                <w:sz w:val="22"/>
              </w:rPr>
            </w:rPrChange>
          </w:rPr>
          <w:fldChar w:fldCharType="end"/>
        </w:r>
      </w:ins>
      <w:ins w:id="8339" w:author="nick ting" w:date="2021-10-07T09:20:00Z">
        <w:r w:rsidR="002C3DB3" w:rsidRPr="00755CC4">
          <w:rPr>
            <w:rPrChange w:id="8340" w:author="Yufeng" w:date="2021-10-10T17:48:00Z">
              <w:rPr>
                <w:sz w:val="22"/>
              </w:rPr>
            </w:rPrChange>
          </w:rPr>
          <w:t xml:space="preserve"> and</w:t>
        </w:r>
      </w:ins>
      <w:ins w:id="8341" w:author="LIN, Yufeng" w:date="2021-10-06T16:10:00Z">
        <w:del w:id="8342" w:author="nick ting" w:date="2021-10-07T09:20:00Z">
          <w:r w:rsidR="00713425" w:rsidRPr="00755CC4" w:rsidDel="002C3DB3">
            <w:rPr>
              <w:rPrChange w:id="8343" w:author="Yufeng" w:date="2021-10-10T17:48:00Z">
                <w:rPr>
                  <w:sz w:val="22"/>
                </w:rPr>
              </w:rPrChange>
            </w:rPr>
            <w:delText>,</w:delText>
          </w:r>
        </w:del>
        <w:r w:rsidR="00713425" w:rsidRPr="00755CC4">
          <w:rPr>
            <w:rPrChange w:id="8344" w:author="Yufeng" w:date="2021-10-10T17:48:00Z">
              <w:rPr>
                <w:sz w:val="22"/>
              </w:rPr>
            </w:rPrChange>
          </w:rPr>
          <w:t xml:space="preserve"> hepatoma</w:t>
        </w:r>
      </w:ins>
      <w:ins w:id="8345" w:author="nick ting" w:date="2021-10-07T09:20:00Z">
        <w:r w:rsidR="002C3DB3" w:rsidRPr="00755CC4">
          <w:rPr>
            <w:rPrChange w:id="8346" w:author="Yufeng" w:date="2021-10-10T17:48:00Z">
              <w:rPr>
                <w:sz w:val="22"/>
              </w:rPr>
            </w:rPrChange>
          </w:rPr>
          <w:t>.</w:t>
        </w:r>
      </w:ins>
      <w:ins w:id="8347" w:author="LIN, Yufeng" w:date="2021-10-06T16:10:00Z">
        <w:del w:id="8348" w:author="nick ting" w:date="2021-10-07T09:19:00Z">
          <w:r w:rsidR="00713425" w:rsidRPr="00755CC4" w:rsidDel="002C3DB3">
            <w:rPr>
              <w:rPrChange w:id="8349" w:author="Yufeng" w:date="2021-10-10T17:48:00Z">
                <w:rPr>
                  <w:sz w:val="22"/>
                </w:rPr>
              </w:rPrChange>
            </w:rPr>
            <w:delText xml:space="preserve">, and immunomodulation </w:delText>
          </w:r>
        </w:del>
        <w:del w:id="8350" w:author="nick ting" w:date="2021-10-07T09:20:00Z">
          <w:r w:rsidR="00713425" w:rsidRPr="00755CC4" w:rsidDel="002C3DB3">
            <w:rPr>
              <w:rPrChange w:id="8351" w:author="Yufeng" w:date="2021-10-10T17:48:00Z">
                <w:rPr>
                  <w:sz w:val="22"/>
                </w:rPr>
              </w:rPrChange>
            </w:rPr>
            <w:delText>in the previous study.</w:delText>
          </w:r>
        </w:del>
        <w:r w:rsidR="00713425" w:rsidRPr="00755CC4">
          <w:rPr>
            <w:rPrChange w:id="8352" w:author="Yufeng" w:date="2021-10-10T17:48:00Z">
              <w:rPr>
                <w:sz w:val="22"/>
              </w:rPr>
            </w:rPrChange>
          </w:rPr>
          <w:t xml:space="preserve"> </w:t>
        </w:r>
      </w:ins>
      <w:ins w:id="8353" w:author="LIN, Yufeng" w:date="2021-10-06T16:12:00Z">
        <w:del w:id="8354" w:author="nick ting" w:date="2021-10-07T09:20:00Z">
          <w:r w:rsidR="00713425" w:rsidRPr="00755CC4" w:rsidDel="002C3DB3">
            <w:rPr>
              <w:rPrChange w:id="8355" w:author="Yufeng" w:date="2021-10-10T17:48:00Z">
                <w:rPr>
                  <w:sz w:val="22"/>
                </w:rPr>
              </w:rPrChange>
            </w:rPr>
            <w:delText>T</w:delText>
          </w:r>
        </w:del>
      </w:ins>
      <w:ins w:id="8356" w:author="LIN, Yufeng" w:date="2021-10-06T16:10:00Z">
        <w:del w:id="8357" w:author="nick ting" w:date="2021-10-07T09:20:00Z">
          <w:r w:rsidR="00713425" w:rsidRPr="00755CC4" w:rsidDel="002C3DB3">
            <w:rPr>
              <w:rPrChange w:id="8358" w:author="Yufeng" w:date="2021-10-10T17:48:00Z">
                <w:rPr>
                  <w:sz w:val="22"/>
                </w:rPr>
              </w:rPrChange>
            </w:rPr>
            <w:delText>he other research</w:delText>
          </w:r>
        </w:del>
      </w:ins>
      <w:ins w:id="8359" w:author="nick ting" w:date="2021-10-07T09:20:00Z">
        <w:r w:rsidR="002C3DB3" w:rsidRPr="00755CC4">
          <w:rPr>
            <w:rPrChange w:id="8360" w:author="Yufeng" w:date="2021-10-10T17:48:00Z">
              <w:rPr>
                <w:sz w:val="22"/>
              </w:rPr>
            </w:rPrChange>
          </w:rPr>
          <w:t>Another study also</w:t>
        </w:r>
      </w:ins>
      <w:ins w:id="8361" w:author="LIN, Yufeng" w:date="2021-10-06T16:12:00Z">
        <w:r w:rsidR="00713425" w:rsidRPr="00755CC4">
          <w:rPr>
            <w:rPrChange w:id="8362" w:author="Yufeng" w:date="2021-10-10T17:48:00Z">
              <w:rPr>
                <w:sz w:val="22"/>
              </w:rPr>
            </w:rPrChange>
          </w:rPr>
          <w:t xml:space="preserve"> reported that </w:t>
        </w:r>
      </w:ins>
      <w:ins w:id="8363" w:author="LIN, Yufeng" w:date="2021-10-06T16:16:00Z">
        <w:r w:rsidR="00B04161" w:rsidRPr="00755CC4">
          <w:rPr>
            <w:rPrChange w:id="8364" w:author="Yufeng" w:date="2021-10-10T17:48:00Z">
              <w:rPr>
                <w:sz w:val="22"/>
              </w:rPr>
            </w:rPrChange>
          </w:rPr>
          <w:t xml:space="preserve">the </w:t>
        </w:r>
      </w:ins>
      <w:ins w:id="8365" w:author="LIN, Yufeng" w:date="2021-10-06T16:14:00Z">
        <w:r w:rsidR="00713425" w:rsidRPr="00755CC4">
          <w:rPr>
            <w:rPrChange w:id="8366" w:author="Yufeng" w:date="2021-10-10T17:48:00Z">
              <w:rPr>
                <w:sz w:val="22"/>
              </w:rPr>
            </w:rPrChange>
          </w:rPr>
          <w:t xml:space="preserve">fermented silkworm </w:t>
        </w:r>
      </w:ins>
      <w:ins w:id="8367" w:author="LIN, Yufeng" w:date="2021-10-06T16:17:00Z">
        <w:r w:rsidR="00B04161" w:rsidRPr="00755CC4">
          <w:rPr>
            <w:rPrChange w:id="8368" w:author="Yufeng" w:date="2021-10-10T17:48:00Z">
              <w:rPr>
                <w:sz w:val="22"/>
              </w:rPr>
            </w:rPrChange>
          </w:rPr>
          <w:t xml:space="preserve">produced </w:t>
        </w:r>
      </w:ins>
      <w:ins w:id="8369" w:author="LIN, Yufeng" w:date="2021-10-06T16:14:00Z">
        <w:r w:rsidR="00713425" w:rsidRPr="00755CC4">
          <w:rPr>
            <w:rPrChange w:id="8370" w:author="Yufeng" w:date="2021-10-10T17:48:00Z">
              <w:rPr>
                <w:sz w:val="22"/>
              </w:rPr>
            </w:rPrChange>
          </w:rPr>
          <w:t xml:space="preserve">by </w:t>
        </w:r>
      </w:ins>
      <w:ins w:id="8371" w:author="LIN, Yufeng" w:date="2021-10-06T16:17:00Z">
        <w:r w:rsidR="00B04161" w:rsidRPr="00755CC4">
          <w:rPr>
            <w:i/>
            <w:rPrChange w:id="8372" w:author="Yufeng" w:date="2021-10-10T17:48:00Z">
              <w:rPr>
                <w:i/>
                <w:iCs/>
                <w:sz w:val="22"/>
              </w:rPr>
            </w:rPrChange>
          </w:rPr>
          <w:t>A. kawachii</w:t>
        </w:r>
        <w:r w:rsidR="00B04161" w:rsidRPr="00755CC4">
          <w:rPr>
            <w:rPrChange w:id="8373" w:author="Yufeng" w:date="2021-10-10T17:48:00Z">
              <w:rPr>
                <w:sz w:val="22"/>
              </w:rPr>
            </w:rPrChange>
          </w:rPr>
          <w:t xml:space="preserve"> </w:t>
        </w:r>
      </w:ins>
      <w:ins w:id="8374" w:author="LIN, Yufeng" w:date="2021-10-06T16:14:00Z">
        <w:r w:rsidR="00713425" w:rsidRPr="00755CC4">
          <w:rPr>
            <w:rPrChange w:id="8375" w:author="Yufeng" w:date="2021-10-10T17:48:00Z">
              <w:rPr>
                <w:sz w:val="22"/>
              </w:rPr>
            </w:rPrChange>
          </w:rPr>
          <w:t xml:space="preserve">solid-state fermentation </w:t>
        </w:r>
      </w:ins>
      <w:ins w:id="8376" w:author="LIN, Yufeng" w:date="2021-10-06T16:20:00Z">
        <w:r w:rsidR="00B04161" w:rsidRPr="00755CC4">
          <w:rPr>
            <w:rPrChange w:id="8377" w:author="Yufeng" w:date="2021-10-10T17:48:00Z">
              <w:rPr>
                <w:sz w:val="22"/>
              </w:rPr>
            </w:rPrChange>
          </w:rPr>
          <w:t xml:space="preserve">could </w:t>
        </w:r>
      </w:ins>
      <w:ins w:id="8378" w:author="LIN, Yufeng" w:date="2021-10-06T16:15:00Z">
        <w:r w:rsidR="00713425" w:rsidRPr="00755CC4">
          <w:rPr>
            <w:rPrChange w:id="8379" w:author="Yufeng" w:date="2021-10-10T17:48:00Z">
              <w:rPr>
                <w:sz w:val="22"/>
              </w:rPr>
            </w:rPrChange>
          </w:rPr>
          <w:t xml:space="preserve">inhibit </w:t>
        </w:r>
        <w:r w:rsidR="00B04161" w:rsidRPr="00755CC4">
          <w:rPr>
            <w:rPrChange w:id="8380" w:author="Yufeng" w:date="2021-10-10T17:48:00Z">
              <w:rPr>
                <w:sz w:val="22"/>
              </w:rPr>
            </w:rPrChange>
          </w:rPr>
          <w:t>the human hepatocellular carcinoma cells</w:t>
        </w:r>
        <w:r w:rsidR="00B04161" w:rsidRPr="00755CC4">
          <w:rPr>
            <w:rPrChange w:id="8381" w:author="Yufeng" w:date="2021-10-10T17:48:00Z">
              <w:rPr>
                <w:sz w:val="22"/>
              </w:rPr>
            </w:rPrChange>
          </w:rPr>
          <w:fldChar w:fldCharType="begin"/>
        </w:r>
      </w:ins>
      <w:r w:rsidR="00FD106C">
        <w:instrText xml:space="preserve"> ADDIN ZOTERO_ITEM CSL_CITATION {"citationID":"QxQjCQIo","properties":{"formattedCitation":"\\super 33\\nosupersub{}","plainCitation":"33","noteIndex":0},"citationItems":[{"id":51,"uris":["http://zotero.org/users/7908919/items/7KMZE2U3"],"uri":["http://zotero.org/users/7908919/items/7KMZE2U3"],"itemData":{"id":51,"type":"article-journal","abstract":"Background\nMulberry silkworm larvae (Bombyx mori) are known as the oldest resource of food and traditional medicine. Although silkworm larvae have been reported to treat various chronic diseases, the effect of fermentation by microorganisms improving the biological activities of silkworm larvae was not reported. In the present study, fermented silkworm larvae was developed via solid-state fermentation with Aspergillus kawachii and investigated its anti-cancer activity in human hepatocellular carcinoma cells.\n\nMethods\nWe investigated the anti-cancer effects of unfermented (SEE) and fermented silkworm larva ethanol extract (FSEE) on HepG2 human hepatocellular carcinoma cells as well as compared changes in free amino acid, fatty acid, and mineral contents. Anti-cancer activities were evaluated by SRB staining, cell cycle analysis, Annexin V staining, Hoechst staining, DNA fragmentation analysis and western blot analysis. Fatty acid, free amino acid and mineral contents of SEE and FSEE were determined by gas chromatography, amino acid analyzer and flame atomic absorption spectrophotometer, respectively.\n\nResults\nCompared with SEE, treatment with FSEE resulted in apoptotic cell death in HepG2 cells characterized by G0/G1 phase cell cycle arrest, DNA fragmentation, and formation of apoptotic bodies. Furthermore, FSEE significantly up-regulated pro-apoptotic as well as down-regulated anti-apoptotic proteins in HepG2 cells. However, an equivalent concentration of SEE did not induce cell cycle arrest or apoptosis in HepG2 cells. Moreover, fermentation process by Aspergillus kawachii resulted in enhancement of fatty acid contents in silkworm larvae, whereas amino acid and mineral contents were decreased.\n\nConclusion\nCollectively, this study demonstrates that silkworm larvae solid state-fermented by Aspergillus kawachii strongly potentiates caspase-dependent and -independent apoptosis pathways in human hepatocellular carcinoma cells by regulating secondary metabolites.\n\nElectronic supplementary material\nThe online version of this article (10.1186/s12906-019-2649-7) contains supplementary material, which is available to authorized users.","container-title":"BMC Complementary and Alternative Medicine","DOI":"10.1186/s12906-019-2649-7","ISSN":"1472-6882","journalAbbreviation":"BMC Complement Altern Med","note":"PMID: 31488109\nPMCID: PMC6727413","page":"241","source":"PubMed Central","title":"Solid state fermentation process with Aspergillus kawachii enhances the cancer-suppressive potential of silkworm larva in hepatocellular carcinoma cells","volume":"19","author":[{"family":"Cho","given":"Hyun-Dong"},{"family":"Min","given":"Hye-Ji"},{"family":"Won","given":"Yeong-Seon"},{"family":"Ahn","given":"Hee-Young"},{"family":"Cho","given":"Young-Su"},{"family":"Seo","given":"Kwon-Il"}],"issued":{"date-parts":[["2019",9,5]]}}}],"schema":"https://github.com/citation-style-language/schema/raw/master/csl-citation.json"} </w:instrText>
      </w:r>
      <w:ins w:id="8382" w:author="LIN, Yufeng" w:date="2021-10-06T16:15:00Z">
        <w:r w:rsidR="00B04161" w:rsidRPr="00755CC4">
          <w:rPr>
            <w:rPrChange w:id="8383" w:author="Yufeng" w:date="2021-10-10T17:48:00Z">
              <w:rPr>
                <w:sz w:val="22"/>
              </w:rPr>
            </w:rPrChange>
          </w:rPr>
          <w:fldChar w:fldCharType="separate"/>
        </w:r>
      </w:ins>
      <w:r w:rsidR="00FD106C" w:rsidRPr="00FD106C">
        <w:rPr>
          <w:kern w:val="0"/>
          <w:vertAlign w:val="superscript"/>
        </w:rPr>
        <w:t>33</w:t>
      </w:r>
      <w:ins w:id="8384" w:author="LIN, Yufeng" w:date="2021-10-06T16:15:00Z">
        <w:r w:rsidR="00B04161" w:rsidRPr="00755CC4">
          <w:rPr>
            <w:rPrChange w:id="8385" w:author="Yufeng" w:date="2021-10-10T17:48:00Z">
              <w:rPr>
                <w:sz w:val="22"/>
              </w:rPr>
            </w:rPrChange>
          </w:rPr>
          <w:fldChar w:fldCharType="end"/>
        </w:r>
        <w:r w:rsidR="00B04161" w:rsidRPr="00755CC4">
          <w:rPr>
            <w:rPrChange w:id="8386" w:author="Yufeng" w:date="2021-10-10T17:48:00Z">
              <w:rPr>
                <w:sz w:val="22"/>
              </w:rPr>
            </w:rPrChange>
          </w:rPr>
          <w:t>.</w:t>
        </w:r>
      </w:ins>
      <w:ins w:id="8387" w:author="LIN, Yufeng" w:date="2021-10-06T16:21:00Z">
        <w:r w:rsidR="00B04161" w:rsidRPr="00755CC4">
          <w:rPr>
            <w:rPrChange w:id="8388" w:author="Yufeng" w:date="2021-10-10T17:48:00Z">
              <w:rPr>
                <w:sz w:val="22"/>
              </w:rPr>
            </w:rPrChange>
          </w:rPr>
          <w:t xml:space="preserve"> </w:t>
        </w:r>
      </w:ins>
      <w:ins w:id="8389" w:author="nick ting" w:date="2021-10-07T09:24:00Z">
        <w:r w:rsidR="002C3DB3" w:rsidRPr="00755CC4">
          <w:rPr>
            <w:i/>
            <w:rPrChange w:id="8390" w:author="Yufeng" w:date="2021-10-10T17:48:00Z">
              <w:rPr>
                <w:i/>
                <w:iCs/>
                <w:sz w:val="22"/>
              </w:rPr>
            </w:rPrChange>
          </w:rPr>
          <w:t>R.</w:t>
        </w:r>
        <w:r w:rsidR="002C3DB3" w:rsidRPr="00755CC4">
          <w:rPr>
            <w:rPrChange w:id="8391" w:author="Yufeng" w:date="2021-10-10T17:48:00Z">
              <w:rPr>
                <w:sz w:val="22"/>
              </w:rPr>
            </w:rPrChange>
          </w:rPr>
          <w:t xml:space="preserve"> </w:t>
        </w:r>
        <w:r w:rsidR="002C3DB3" w:rsidRPr="00755CC4">
          <w:rPr>
            <w:i/>
            <w:rPrChange w:id="8392" w:author="Yufeng" w:date="2021-10-10T17:48:00Z">
              <w:rPr>
                <w:i/>
                <w:iCs/>
                <w:sz w:val="22"/>
              </w:rPr>
            </w:rPrChange>
          </w:rPr>
          <w:t xml:space="preserve">irregularis </w:t>
        </w:r>
        <w:r w:rsidR="002C3DB3" w:rsidRPr="00755CC4">
          <w:rPr>
            <w:rPrChange w:id="8393" w:author="Yufeng" w:date="2021-10-10T17:48:00Z">
              <w:rPr>
                <w:sz w:val="22"/>
              </w:rPr>
            </w:rPrChange>
          </w:rPr>
          <w:t xml:space="preserve">was the second most significant CRC-depleted fungi. Supporting evidence from previous studies showed that </w:t>
        </w:r>
        <w:r w:rsidR="002C3DB3" w:rsidRPr="00755CC4">
          <w:rPr>
            <w:i/>
            <w:rPrChange w:id="8394" w:author="Yufeng" w:date="2021-10-10T17:48:00Z">
              <w:rPr>
                <w:i/>
                <w:iCs/>
                <w:sz w:val="22"/>
              </w:rPr>
            </w:rPrChange>
          </w:rPr>
          <w:t xml:space="preserve">A. </w:t>
        </w:r>
        <w:del w:id="8395" w:author="LIN, Yufeng" w:date="2021-10-07T10:58:00Z">
          <w:r w:rsidR="002C3DB3" w:rsidRPr="00755CC4" w:rsidDel="00E81CE7">
            <w:rPr>
              <w:i/>
              <w:rPrChange w:id="8396" w:author="Yufeng" w:date="2021-10-10T17:48:00Z">
                <w:rPr>
                  <w:i/>
                  <w:iCs/>
                  <w:sz w:val="22"/>
                </w:rPr>
              </w:rPrChange>
            </w:rPr>
            <w:delText>o</w:delText>
          </w:r>
        </w:del>
      </w:ins>
      <w:ins w:id="8397" w:author="LIN, Yufeng" w:date="2021-10-07T10:58:00Z">
        <w:r w:rsidR="00E81CE7" w:rsidRPr="0038659B">
          <w:rPr>
            <w:i/>
          </w:rPr>
          <w:t>O</w:t>
        </w:r>
      </w:ins>
      <w:ins w:id="8398" w:author="nick ting" w:date="2021-10-07T09:24:00Z">
        <w:r w:rsidR="002C3DB3" w:rsidRPr="00755CC4">
          <w:rPr>
            <w:i/>
            <w:rPrChange w:id="8399" w:author="Yufeng" w:date="2021-10-10T17:48:00Z">
              <w:rPr>
                <w:i/>
                <w:iCs/>
                <w:sz w:val="22"/>
              </w:rPr>
            </w:rPrChange>
          </w:rPr>
          <w:t>fficinalis</w:t>
        </w:r>
        <w:r w:rsidR="002C3DB3" w:rsidRPr="00755CC4">
          <w:rPr>
            <w:rPrChange w:id="8400" w:author="Yufeng" w:date="2021-10-10T17:48:00Z">
              <w:rPr>
                <w:sz w:val="22"/>
              </w:rPr>
            </w:rPrChange>
          </w:rPr>
          <w:t>-</w:t>
        </w:r>
        <w:r w:rsidR="002C3DB3" w:rsidRPr="00755CC4">
          <w:rPr>
            <w:i/>
            <w:rPrChange w:id="8401" w:author="Yufeng" w:date="2021-10-10T17:48:00Z">
              <w:rPr>
                <w:i/>
                <w:iCs/>
                <w:sz w:val="22"/>
              </w:rPr>
            </w:rPrChange>
          </w:rPr>
          <w:t>R. irregularis</w:t>
        </w:r>
        <w:r w:rsidR="002C3DB3" w:rsidRPr="00755CC4">
          <w:rPr>
            <w:rPrChange w:id="8402" w:author="Yufeng" w:date="2021-10-10T17:48:00Z">
              <w:rPr>
                <w:sz w:val="22"/>
              </w:rPr>
            </w:rPrChange>
          </w:rPr>
          <w:t xml:space="preserve"> symbiosis can lead to the production of salvianolic acid</w:t>
        </w:r>
      </w:ins>
      <w:ins w:id="8403" w:author="LIN, Yufeng" w:date="2021-10-07T10:58:00Z">
        <w:r w:rsidR="00E81CE7" w:rsidRPr="0038659B">
          <w:t>,</w:t>
        </w:r>
      </w:ins>
      <w:ins w:id="8404" w:author="nick ting" w:date="2021-10-07T09:24:00Z">
        <w:r w:rsidR="002C3DB3" w:rsidRPr="00755CC4">
          <w:rPr>
            <w:rPrChange w:id="8405" w:author="Yufeng" w:date="2021-10-10T17:48:00Z">
              <w:rPr>
                <w:sz w:val="22"/>
              </w:rPr>
            </w:rPrChange>
          </w:rPr>
          <w:t xml:space="preserve"> which has anticancer effects</w:t>
        </w:r>
        <w:r w:rsidR="002C3DB3" w:rsidRPr="00755CC4">
          <w:rPr>
            <w:rPrChange w:id="8406" w:author="Yufeng" w:date="2021-10-10T17:48:00Z">
              <w:rPr>
                <w:sz w:val="22"/>
              </w:rPr>
            </w:rPrChange>
          </w:rPr>
          <w:fldChar w:fldCharType="begin"/>
        </w:r>
      </w:ins>
      <w:r w:rsidR="00FD106C">
        <w:instrText xml:space="preserve"> ADDIN ZOTERO_ITEM CSL_CITATION {"citationID":"T4xNDNGP","properties":{"formattedCitation":"\\super 61,62\\nosupersub{}","plainCitation":"61,62","noteIndex":0},"citationItems":[{"id":146,"uris":["http://zotero.org/users/7908919/items/73T568EG"],"uri":["http://zotero.org/users/7908919/items/73T568EG"],"itemData":{"id":146,"type":"article-journal","abstract":"Salvianolic acids, the most effective and abundant compounds extracted from Salvia miltiorrhiza (Danshen), are well known for its good anti-oxidative activity. Danshen has been extensively used as a traditional medicine to treat cardiovascular-related diseases in China and other Asian countries for hundreds of years. Recently, more and more studies have demonstrated that salvianolic acids also have a good effect on the alleviation of fibrosis disease and the treatment of cancer. In vivo and in vitro experiments have demonstrated that salvianolic acids can modulate signal transduction within fibroblasts and cancer cells. It is discovered that the cancer treatment of salvianolic acids is not only because salvianolic acids promote the apoptosis of cancer cells, but also due to the inhibition of cancer-associated epithelial-mesenchymal transition processes. In this article, we review a variety of studies focusing on the comprehensive roles of salvianolic acids in the treatment of fibrosis disease and cancer. These perspectives on the therapeutic potential of salvianolic acids highlight the importance of these compounds, which could be the novel and attractive drugs for fibrosis disease and cancer.","container-title":"Frontiers in Pharmacology","DOI":"10.3389/fphar.2019.00097","ISSN":"1663-9812","page":"97","source":"Frontiers","title":"Salvianolic Acids: Potential Source of Natural Drugs for the Treatment of Fibrosis Disease and Cancer","title-short":"Salvianolic Acids","volume":"10","author":[{"family":"Ma","given":"Lunkun"},{"family":"Tang","given":"Liling"},{"family":"Yi","given":"Qian"}],"issued":{"date-parts":[["2019"]]}}},{"id":143,"uris":["http://zotero.org/users/7908919/items/8WPTSTB4"],"uri":["http://zotero.org/users/7908919/items/8WPTSTB4"],"itemData":{"id":143,"type":"article-journal","abstract":"In recent decades, interest in the Cordyceps genus has amplified due to its immunostimulatory potential. Cordyceps species, its extracts, and bioactive constituents have been related with cytokine production such as interleukin (IL)-1β, IL-2, IL-6, IL-8, IL-10, IL-12, and tumor necrosis factor (TNF)-α, phagocytosis stimulation of immune cells, nitric oxide production by increasing inducible nitric oxide synthase activity, and stimulation of inflammatory response via mitogen-activated protein kinase pathway. Other pharmacological activities like antioxidant, anti-cancer, antihyperlipidemic, anti-diabetic, anti-fatigue, anti-aging, hypocholesterolemic, hypotensive, vasorelaxation, anti-depressant, aphrodisiac, and kidney protection, has been reported in pre-clinical studies. These biological activities are correlated with the bioactive compounds present in Cordyceps including nucleosides, sterols, flavonoids, cyclic peptides, phenolic, bioxanthracenes, polyketides, and alkaloids, being the cyclic peptides compounds the most studied. An organized review of the existing literature was executed by surveying several databanks like PubMed, Scopus, etc. using keywords like Cordyceps, cordycepin, immune system, immunostimulation, immunomodulatory, pharmacology, anti-cancer, anti-viral, clinical trials, ethnomedicine, pharmacology, phytochemical analysis, and different species names. This review collects and analyzes state-of-the-art about the properties of Cordyceps species along with ethnopharmacological properties, application in food, chemical compounds, extraction of bioactive compounds, and various pharmacological properties with a special focus on the stimulatory properties of immunity.","container-title":"Frontiers in Pharmacology","DOI":"10.3389/fphar.2020.602364","ISSN":"1663-9812","page":"2250","source":"Frontiers","title":"Cordyceps spp.: A Review on Its Immune-Stimulatory and Other Biological Potentials","title-short":"Cordyceps spp.","volume":"11","author":[{"family":"Das","given":"Gitishree"},{"family":"Shin","given":"Han-Seung"},{"family":"Leyva-Gómez","given":"Gerardo"},{"family":"Prado-Audelo","given":"María L. Del"},{"family":"Cortes","given":"Hernán"},{"family":"Singh","given":"Yengkhom Disco"},{"family":"Panda","given":"Manasa Kumar"},{"family":"Mishra","given":"Abhay Prakash"},{"family":"Nigam","given":"Manisha"},{"family":"Saklani","given":"Sarla"},{"family":"Chaturi","given":"Praveen Kumar"},{"family":"Martorell","given":"Miquel"},{"family":"Cruz-Martins","given":"Natália"},{"family":"Sharma","given":"Vineet"},{"family":"Garg","given":"Neha"},{"family":"Sharma","given":"Rohit"},{"family":"Patra","given":"Jayanta Kumar"}],"issued":{"date-parts":[["2021"]]}}}],"schema":"https://github.com/citation-style-language/schema/raw/master/csl-citation.json"} </w:instrText>
      </w:r>
      <w:ins w:id="8407" w:author="nick ting" w:date="2021-10-07T09:24:00Z">
        <w:r w:rsidR="002C3DB3" w:rsidRPr="00755CC4">
          <w:rPr>
            <w:rPrChange w:id="8408" w:author="Yufeng" w:date="2021-10-10T17:48:00Z">
              <w:rPr>
                <w:sz w:val="22"/>
              </w:rPr>
            </w:rPrChange>
          </w:rPr>
          <w:fldChar w:fldCharType="separate"/>
        </w:r>
      </w:ins>
      <w:r w:rsidR="00FD106C" w:rsidRPr="00FD106C">
        <w:rPr>
          <w:kern w:val="0"/>
          <w:vertAlign w:val="superscript"/>
        </w:rPr>
        <w:t>61,62</w:t>
      </w:r>
      <w:ins w:id="8409" w:author="nick ting" w:date="2021-10-07T09:24:00Z">
        <w:r w:rsidR="002C3DB3" w:rsidRPr="00755CC4">
          <w:rPr>
            <w:rPrChange w:id="8410" w:author="Yufeng" w:date="2021-10-10T17:48:00Z">
              <w:rPr>
                <w:sz w:val="22"/>
              </w:rPr>
            </w:rPrChange>
          </w:rPr>
          <w:fldChar w:fldCharType="end"/>
        </w:r>
        <w:r w:rsidR="002C3DB3" w:rsidRPr="00755CC4">
          <w:rPr>
            <w:rPrChange w:id="8411" w:author="Yufeng" w:date="2021-10-10T17:48:00Z">
              <w:rPr>
                <w:sz w:val="22"/>
              </w:rPr>
            </w:rPrChange>
          </w:rPr>
          <w:t xml:space="preserve">. Furthermore, other beneficial effects of </w:t>
        </w:r>
        <w:r w:rsidR="002C3DB3" w:rsidRPr="00755CC4">
          <w:rPr>
            <w:i/>
            <w:rPrChange w:id="8412" w:author="Yufeng" w:date="2021-10-10T17:48:00Z">
              <w:rPr>
                <w:i/>
                <w:iCs/>
                <w:sz w:val="22"/>
              </w:rPr>
            </w:rPrChange>
          </w:rPr>
          <w:t xml:space="preserve">A. </w:t>
        </w:r>
      </w:ins>
      <w:ins w:id="8413" w:author="LIN, Yufeng" w:date="2021-10-07T10:58:00Z">
        <w:r w:rsidR="00E81CE7" w:rsidRPr="0038659B">
          <w:rPr>
            <w:i/>
          </w:rPr>
          <w:t>Officinalis</w:t>
        </w:r>
      </w:ins>
      <w:ins w:id="8414" w:author="nick ting" w:date="2021-10-07T09:24:00Z">
        <w:del w:id="8415" w:author="LIN, Yufeng" w:date="2021-10-07T10:58:00Z">
          <w:r w:rsidR="002C3DB3" w:rsidRPr="00755CC4" w:rsidDel="00E81CE7">
            <w:rPr>
              <w:i/>
              <w:rPrChange w:id="8416" w:author="Yufeng" w:date="2021-10-10T17:48:00Z">
                <w:rPr>
                  <w:i/>
                  <w:iCs/>
                  <w:sz w:val="22"/>
                </w:rPr>
              </w:rPrChange>
            </w:rPr>
            <w:delText>officinalis</w:delText>
          </w:r>
        </w:del>
        <w:r w:rsidR="002C3DB3" w:rsidRPr="00755CC4">
          <w:rPr>
            <w:rPrChange w:id="8417" w:author="Yufeng" w:date="2021-10-10T17:48:00Z">
              <w:rPr>
                <w:sz w:val="22"/>
              </w:rPr>
            </w:rPrChange>
          </w:rPr>
          <w:t>-</w:t>
        </w:r>
        <w:r w:rsidR="002C3DB3" w:rsidRPr="00755CC4">
          <w:rPr>
            <w:i/>
            <w:rPrChange w:id="8418" w:author="Yufeng" w:date="2021-10-10T17:48:00Z">
              <w:rPr>
                <w:i/>
                <w:iCs/>
                <w:sz w:val="22"/>
              </w:rPr>
            </w:rPrChange>
          </w:rPr>
          <w:t>R. irregularis</w:t>
        </w:r>
        <w:r w:rsidR="002C3DB3" w:rsidRPr="00755CC4">
          <w:rPr>
            <w:rPrChange w:id="8419" w:author="Yufeng" w:date="2021-10-10T17:48:00Z">
              <w:rPr>
                <w:sz w:val="22"/>
              </w:rPr>
            </w:rPrChange>
          </w:rPr>
          <w:t xml:space="preserve"> symbiosis include</w:t>
        </w:r>
      </w:ins>
      <w:ins w:id="8420" w:author="LIN, Yufeng" w:date="2021-10-08T11:36:00Z">
        <w:r w:rsidR="009348AE" w:rsidRPr="0038659B">
          <w:t>d</w:t>
        </w:r>
      </w:ins>
      <w:ins w:id="8421" w:author="nick ting" w:date="2021-10-07T09:24:00Z">
        <w:r w:rsidR="002C3DB3" w:rsidRPr="00755CC4">
          <w:rPr>
            <w:rPrChange w:id="8422" w:author="Yufeng" w:date="2021-10-10T17:48:00Z">
              <w:rPr>
                <w:sz w:val="22"/>
              </w:rPr>
            </w:rPrChange>
          </w:rPr>
          <w:t xml:space="preserve"> the production of rosmarinic acid, ferulic acid and caffeic acid, presenting several health-related properties, such as antioxidant, anti-inflammatory, and antimicrobial effects</w:t>
        </w:r>
        <w:r w:rsidR="002C3DB3" w:rsidRPr="00755CC4">
          <w:rPr>
            <w:rPrChange w:id="8423" w:author="Yufeng" w:date="2021-10-10T17:48:00Z">
              <w:rPr>
                <w:sz w:val="22"/>
              </w:rPr>
            </w:rPrChange>
          </w:rPr>
          <w:fldChar w:fldCharType="begin"/>
        </w:r>
      </w:ins>
      <w:r w:rsidR="00FD106C">
        <w:instrText xml:space="preserve"> ADDIN ZOTERO_ITEM CSL_CITATION {"citationID":"oSeM2Wf4","properties":{"formattedCitation":"\\super 63,64\\nosupersub{}","plainCitation":"63,64","noteIndex":0},"citationItems":[{"id":145,"uris":["http://zotero.org/users/7908919/items/NRQQZ6NA"],"uri":["http://zotero.org/users/7908919/items/NRQQZ6NA"],"itemData":{"id":145,"type":"article-journal","abstract":"The aim of this study is to examine phytochemical composition and evaluation of antimicrobial, antioxidant and cytotoxic activity of Anchusa officinalis plant extracts in different solutions: ethanol, chloroform, petroleum, acetone and ethyl acetate. A comparative analysis has shown that ethanol extract had the highest concentration of phenols (104.03 ± 0.63 mgGA/g), and the highest concentration of flavonoids (30.26 ± 0.40 mgRU/g). The highest concentration of the condensed tannins recorded in chloroform extract (74.65 ± 0.57 mg GA/g). The ethanol extract showed the strongest antioxidant and the best antimicrobial activity as compared to all other tested extracts, while the chloroform and the acetone extracts showed the best cytotoxic activity on cell line of mouse fibroblast carcinoma (L2OB). This is the first report of citotoxic activity of extract A. officinalis plant from Balkan region on tumor cell lines. HPLC analysis of A. officinalis plant extracts confirmed that the predominant polyphenol components were: rosmarinic acid, chlorogenic acid, naringenin, lutein-glycoside and rutin.","container-title":"Biologia","DOI":"10.2478/s11756-018-0124-4","ISSN":"0006-3088, 1336-9563","issue":"11","journalAbbreviation":"Biologia","language":"en","page":"1035-1041","source":"DOI.org (Crossref)","title":"Phytochemical composition and antimicrobial, antioxidant and cytotoxic activities of Anchusa officinalis L. extracts","volume":"73","author":[{"family":"Boskovic","given":"Ivana"},{"family":"Đukić","given":"Dragutin A."},{"family":"Maskovic","given":"Pavle"},{"family":"Mandić","given":"Leka"},{"family":"Perovic","given":"Svetlana"}],"issued":{"date-parts":[["2018",11]]}}},{"id":144,"uris":["http://zotero.org/users/7908919/items/TTRZWAIB"],"uri":["http://zotero.org/users/7908919/items/TTRZWAIB"],"itemData":{"id":144,"type":"article-journal","abstract":"Inflammatory diseases are caused by abnormal immune responses and are characterized by an imbalance of inflammatory mediators and cells. In recent years, the anti-inflammatory activity of natural products has attracted wide attention. Rosmarinic acid (RosA) is a water-soluble phenolic compound that is an ester of caffeic acid and 3, 4-dihydroxyphenyl lactic acid. It is discovered in many plants, like those of the Boraginaceae and Lamiaceae families. RosA has a wide range of pharmacological effects, including anti-oxidative, anti-apoptotic, anti-tumorigenic, and anti-inflammatory effects. The anti-inflammatory effects of RosA have been revealed through in vitro and in vivo studies of various inflammatory diseases like arthritis, colitis, and atopic dermatitis. This article mainly describes the preclinical research of RosA on inflammatory diseases and depicts a small amount of clinical research data. The purpose of this review is to discuss the anti-inflammatory effects of RosA in inflammatory diseases and its underlying mechanism.","container-title":"Frontiers in Pharmacology","DOI":"10.3389/fphar.2020.00153","ISSN":"1663-9812","page":"153","source":"Frontiers","title":"A Review of the Anti-Inflammatory Effects of Rosmarinic Acid on Inflammatory Diseases","volume":"11","author":[{"family":"Luo","given":"Chunxu"},{"family":"Zou","given":"Lin"},{"family":"Sun","given":"Huijun"},{"family":"Peng","given":"Jinyong"},{"family":"Gao","given":"Cong"},{"family":"Bao","given":"Liuchi"},{"family":"Ji","given":"Renpeng"},{"family":"Jin","given":"Yue"},{"family":"Sun","given":"Shuangyong"}],"issued":{"date-parts":[["2020"]]}}}],"schema":"https://github.com/citation-style-language/schema/raw/master/csl-citation.json"} </w:instrText>
      </w:r>
      <w:ins w:id="8424" w:author="nick ting" w:date="2021-10-07T09:24:00Z">
        <w:r w:rsidR="002C3DB3" w:rsidRPr="00755CC4">
          <w:rPr>
            <w:rPrChange w:id="8425" w:author="Yufeng" w:date="2021-10-10T17:48:00Z">
              <w:rPr>
                <w:sz w:val="22"/>
              </w:rPr>
            </w:rPrChange>
          </w:rPr>
          <w:fldChar w:fldCharType="separate"/>
        </w:r>
      </w:ins>
      <w:r w:rsidR="00FD106C" w:rsidRPr="00FD106C">
        <w:rPr>
          <w:kern w:val="0"/>
          <w:vertAlign w:val="superscript"/>
        </w:rPr>
        <w:t>63,64</w:t>
      </w:r>
      <w:ins w:id="8426" w:author="nick ting" w:date="2021-10-07T09:24:00Z">
        <w:r w:rsidR="002C3DB3" w:rsidRPr="00755CC4">
          <w:rPr>
            <w:rPrChange w:id="8427" w:author="Yufeng" w:date="2021-10-10T17:48:00Z">
              <w:rPr>
                <w:sz w:val="22"/>
              </w:rPr>
            </w:rPrChange>
          </w:rPr>
          <w:fldChar w:fldCharType="end"/>
        </w:r>
        <w:r w:rsidR="002C3DB3" w:rsidRPr="00755CC4">
          <w:rPr>
            <w:rPrChange w:id="8428" w:author="Yufeng" w:date="2021-10-10T17:48:00Z">
              <w:rPr>
                <w:sz w:val="22"/>
              </w:rPr>
            </w:rPrChange>
          </w:rPr>
          <w:t xml:space="preserve">. </w:t>
        </w:r>
      </w:ins>
      <w:ins w:id="8429" w:author="LIN, Yufeng" w:date="2021-10-06T16:21:00Z">
        <w:r w:rsidR="00B04161" w:rsidRPr="00755CC4">
          <w:rPr>
            <w:rPrChange w:id="8430" w:author="Yufeng" w:date="2021-10-10T17:48:00Z">
              <w:rPr>
                <w:sz w:val="22"/>
              </w:rPr>
            </w:rPrChange>
          </w:rPr>
          <w:t xml:space="preserve">These observations support their roles in the promotion or inhibition of colorectal carcinogenesis. Since </w:t>
        </w:r>
      </w:ins>
      <w:ins w:id="8431" w:author="nick ting" w:date="2021-10-07T09:26:00Z">
        <w:r w:rsidR="00FA5606" w:rsidRPr="00755CC4">
          <w:rPr>
            <w:rPrChange w:id="8432" w:author="Yufeng" w:date="2021-10-10T17:48:00Z">
              <w:rPr>
                <w:sz w:val="22"/>
              </w:rPr>
            </w:rPrChange>
          </w:rPr>
          <w:t xml:space="preserve">only very </w:t>
        </w:r>
      </w:ins>
      <w:ins w:id="8433" w:author="LIN, Yufeng" w:date="2021-10-06T16:21:00Z">
        <w:r w:rsidR="00B04161" w:rsidRPr="00755CC4">
          <w:rPr>
            <w:rPrChange w:id="8434" w:author="Yufeng" w:date="2021-10-10T17:48:00Z">
              <w:rPr>
                <w:sz w:val="22"/>
              </w:rPr>
            </w:rPrChange>
          </w:rPr>
          <w:t xml:space="preserve">few studies </w:t>
        </w:r>
        <w:del w:id="8435" w:author="nick ting" w:date="2021-10-07T09:26:00Z">
          <w:r w:rsidR="00B04161" w:rsidRPr="00755CC4" w:rsidDel="00FA5606">
            <w:rPr>
              <w:rPrChange w:id="8436" w:author="Yufeng" w:date="2021-10-10T17:48:00Z">
                <w:rPr>
                  <w:sz w:val="22"/>
                </w:rPr>
              </w:rPrChange>
            </w:rPr>
            <w:delText>described the</w:delText>
          </w:r>
        </w:del>
      </w:ins>
      <w:ins w:id="8437" w:author="nick ting" w:date="2021-10-07T09:26:00Z">
        <w:r w:rsidR="00FA5606" w:rsidRPr="00755CC4">
          <w:rPr>
            <w:rPrChange w:id="8438" w:author="Yufeng" w:date="2021-10-10T17:48:00Z">
              <w:rPr>
                <w:sz w:val="22"/>
              </w:rPr>
            </w:rPrChange>
          </w:rPr>
          <w:t>have been d</w:t>
        </w:r>
      </w:ins>
      <w:ins w:id="8439" w:author="nick ting" w:date="2021-10-07T09:27:00Z">
        <w:r w:rsidR="00FA5606" w:rsidRPr="00755CC4">
          <w:rPr>
            <w:rPrChange w:id="8440" w:author="Yufeng" w:date="2021-10-10T17:48:00Z">
              <w:rPr>
                <w:sz w:val="22"/>
              </w:rPr>
            </w:rPrChange>
          </w:rPr>
          <w:t>one to investigate the</w:t>
        </w:r>
      </w:ins>
      <w:ins w:id="8441" w:author="LIN, Yufeng" w:date="2021-10-06T16:21:00Z">
        <w:r w:rsidR="00B04161" w:rsidRPr="00755CC4">
          <w:rPr>
            <w:rPrChange w:id="8442" w:author="Yufeng" w:date="2021-10-10T17:48:00Z">
              <w:rPr>
                <w:sz w:val="22"/>
              </w:rPr>
            </w:rPrChange>
          </w:rPr>
          <w:t xml:space="preserve"> </w:t>
        </w:r>
        <w:del w:id="8443" w:author="Lung Ngai TING" w:date="2021-10-08T17:09:00Z">
          <w:r w:rsidR="00B04161" w:rsidRPr="00755CC4" w:rsidDel="00710FC2">
            <w:rPr>
              <w:rPrChange w:id="8444" w:author="Yufeng" w:date="2021-10-10T17:48:00Z">
                <w:rPr>
                  <w:sz w:val="22"/>
                </w:rPr>
              </w:rPrChange>
            </w:rPr>
            <w:delText>fungi associated with CRC</w:delText>
          </w:r>
        </w:del>
      </w:ins>
      <w:ins w:id="8445" w:author="Lung Ngai TING" w:date="2021-10-08T17:09:00Z">
        <w:r w:rsidR="00710FC2" w:rsidRPr="0038659B">
          <w:t>CRC associated fungi</w:t>
        </w:r>
      </w:ins>
      <w:ins w:id="8446" w:author="LIN, Yufeng" w:date="2021-10-06T16:21:00Z">
        <w:r w:rsidR="00B04161" w:rsidRPr="00755CC4">
          <w:rPr>
            <w:rPrChange w:id="8447" w:author="Yufeng" w:date="2021-10-10T17:48:00Z">
              <w:rPr>
                <w:sz w:val="22"/>
              </w:rPr>
            </w:rPrChange>
          </w:rPr>
          <w:t xml:space="preserve">, </w:t>
        </w:r>
      </w:ins>
      <w:ins w:id="8448" w:author="nick ting" w:date="2021-10-07T09:27:00Z">
        <w:r w:rsidR="00FA5606" w:rsidRPr="00755CC4">
          <w:rPr>
            <w:rPrChange w:id="8449" w:author="Yufeng" w:date="2021-10-10T17:48:00Z">
              <w:rPr>
                <w:sz w:val="22"/>
              </w:rPr>
            </w:rPrChange>
          </w:rPr>
          <w:t>we have to ensure the statistical methods we used to identify differentially abundant fungi i</w:t>
        </w:r>
      </w:ins>
      <w:ins w:id="8450" w:author="nick ting" w:date="2021-10-07T09:28:00Z">
        <w:r w:rsidR="00FA5606" w:rsidRPr="00755CC4">
          <w:rPr>
            <w:rPrChange w:id="8451" w:author="Yufeng" w:date="2021-10-10T17:48:00Z">
              <w:rPr>
                <w:sz w:val="22"/>
              </w:rPr>
            </w:rPrChange>
          </w:rPr>
          <w:t xml:space="preserve">n CRC were robust and accurate. Therefore, the same statistical methods were used to identify </w:t>
        </w:r>
      </w:ins>
      <w:ins w:id="8452" w:author="LIN, Yufeng" w:date="2021-10-06T16:21:00Z">
        <w:del w:id="8453" w:author="nick ting" w:date="2021-10-07T09:28:00Z">
          <w:r w:rsidR="00B04161" w:rsidRPr="00755CC4" w:rsidDel="00FA5606">
            <w:rPr>
              <w:rPrChange w:id="8454" w:author="Yufeng" w:date="2021-10-10T17:48:00Z">
                <w:rPr>
                  <w:sz w:val="22"/>
                </w:rPr>
              </w:rPrChange>
            </w:rPr>
            <w:delText>the bacterial populations we screened could prove that the fungal organisms we found were correct</w:delText>
          </w:r>
        </w:del>
      </w:ins>
      <w:ins w:id="8455" w:author="nick ting" w:date="2021-10-07T09:28:00Z">
        <w:r w:rsidR="00FA5606" w:rsidRPr="00755CC4">
          <w:rPr>
            <w:rPrChange w:id="8456" w:author="Yufeng" w:date="2021-10-10T17:48:00Z">
              <w:rPr>
                <w:sz w:val="22"/>
              </w:rPr>
            </w:rPrChange>
          </w:rPr>
          <w:t>the CRC-associated bacteria from the metagenomics sequencing data</w:t>
        </w:r>
      </w:ins>
      <w:ins w:id="8457" w:author="LIN, Yufeng" w:date="2021-10-06T16:21:00Z">
        <w:r w:rsidR="00B04161" w:rsidRPr="00755CC4">
          <w:rPr>
            <w:rPrChange w:id="8458" w:author="Yufeng" w:date="2021-10-10T17:48:00Z">
              <w:rPr>
                <w:sz w:val="22"/>
              </w:rPr>
            </w:rPrChange>
          </w:rPr>
          <w:t xml:space="preserve">. </w:t>
        </w:r>
        <w:del w:id="8459" w:author="Lung Ngai TING" w:date="2021-10-08T17:17:00Z">
          <w:r w:rsidR="00B04161" w:rsidRPr="00755CC4" w:rsidDel="00707DFC">
            <w:rPr>
              <w:rPrChange w:id="8460" w:author="Yufeng" w:date="2021-10-10T17:48:00Z">
                <w:rPr>
                  <w:sz w:val="22"/>
                </w:rPr>
              </w:rPrChange>
            </w:rPr>
            <w:delText>Our results were supported by m</w:delText>
          </w:r>
        </w:del>
      </w:ins>
      <w:ins w:id="8461" w:author="Lung Ngai TING" w:date="2021-10-08T17:17:00Z">
        <w:r w:rsidR="00707DFC" w:rsidRPr="0038659B">
          <w:t>M</w:t>
        </w:r>
      </w:ins>
      <w:ins w:id="8462" w:author="LIN, Yufeng" w:date="2021-10-06T16:21:00Z">
        <w:r w:rsidR="00B04161" w:rsidRPr="00755CC4">
          <w:rPr>
            <w:rPrChange w:id="8463" w:author="Yufeng" w:date="2021-10-10T17:48:00Z">
              <w:rPr>
                <w:sz w:val="22"/>
              </w:rPr>
            </w:rPrChange>
          </w:rPr>
          <w:t xml:space="preserve">ore than half of the </w:t>
        </w:r>
        <w:del w:id="8464" w:author="nick ting" w:date="2021-10-07T09:28:00Z">
          <w:r w:rsidR="00B04161" w:rsidRPr="00755CC4" w:rsidDel="00FA5606">
            <w:rPr>
              <w:rPrChange w:id="8465" w:author="Yufeng" w:date="2021-10-10T17:48:00Z">
                <w:rPr>
                  <w:sz w:val="22"/>
                </w:rPr>
              </w:rPrChange>
            </w:rPr>
            <w:delText>cancer</w:delText>
          </w:r>
        </w:del>
      </w:ins>
      <w:ins w:id="8466" w:author="nick ting" w:date="2021-10-07T09:28:00Z">
        <w:r w:rsidR="00FA5606" w:rsidRPr="00755CC4">
          <w:rPr>
            <w:rPrChange w:id="8467" w:author="Yufeng" w:date="2021-10-10T17:48:00Z">
              <w:rPr>
                <w:sz w:val="22"/>
              </w:rPr>
            </w:rPrChange>
          </w:rPr>
          <w:t>CRC</w:t>
        </w:r>
      </w:ins>
      <w:ins w:id="8468" w:author="LIN, Yufeng" w:date="2021-10-06T16:21:00Z">
        <w:r w:rsidR="00B04161" w:rsidRPr="00755CC4">
          <w:rPr>
            <w:rPrChange w:id="8469" w:author="Yufeng" w:date="2021-10-10T17:48:00Z">
              <w:rPr>
                <w:sz w:val="22"/>
              </w:rPr>
            </w:rPrChange>
          </w:rPr>
          <w:t xml:space="preserve">-related bacteria </w:t>
        </w:r>
      </w:ins>
      <w:ins w:id="8470" w:author="nick ting" w:date="2021-10-07T09:29:00Z">
        <w:r w:rsidR="00FA5606" w:rsidRPr="00755CC4">
          <w:rPr>
            <w:rPrChange w:id="8471" w:author="Yufeng" w:date="2021-10-10T17:48:00Z">
              <w:rPr>
                <w:sz w:val="22"/>
              </w:rPr>
            </w:rPrChange>
          </w:rPr>
          <w:t xml:space="preserve">we identified </w:t>
        </w:r>
      </w:ins>
      <w:ins w:id="8472" w:author="LIN, Yufeng" w:date="2021-10-06T16:21:00Z">
        <w:r w:rsidR="00B04161" w:rsidRPr="00755CC4">
          <w:rPr>
            <w:rPrChange w:id="8473" w:author="Yufeng" w:date="2021-10-10T17:48:00Z">
              <w:rPr>
                <w:sz w:val="22"/>
              </w:rPr>
            </w:rPrChange>
          </w:rPr>
          <w:t xml:space="preserve">were </w:t>
        </w:r>
        <w:del w:id="8474" w:author="nick ting" w:date="2021-10-07T09:29:00Z">
          <w:r w:rsidR="00B04161" w:rsidRPr="00755CC4" w:rsidDel="00FA5606">
            <w:rPr>
              <w:rPrChange w:id="8475" w:author="Yufeng" w:date="2021-10-10T17:48:00Z">
                <w:rPr>
                  <w:sz w:val="22"/>
                </w:rPr>
              </w:rPrChange>
            </w:rPr>
            <w:delText>carcinoma potential probiotics or pathogen</w:delText>
          </w:r>
        </w:del>
      </w:ins>
      <w:ins w:id="8476" w:author="nick ting" w:date="2021-10-07T09:29:00Z">
        <w:r w:rsidR="00FA5606" w:rsidRPr="00755CC4">
          <w:rPr>
            <w:rPrChange w:id="8477" w:author="Yufeng" w:date="2021-10-10T17:48:00Z">
              <w:rPr>
                <w:sz w:val="22"/>
              </w:rPr>
            </w:rPrChange>
          </w:rPr>
          <w:t>reported previously to be cancer-related or commonly used probiotics</w:t>
        </w:r>
      </w:ins>
      <w:ins w:id="8478" w:author="LIN, Yufeng" w:date="2021-10-06T16:21:00Z">
        <w:del w:id="8479" w:author="nick ting" w:date="2021-10-07T09:29:00Z">
          <w:r w:rsidR="00B04161" w:rsidRPr="00755CC4" w:rsidDel="00FA5606">
            <w:rPr>
              <w:rPrChange w:id="8480" w:author="Yufeng" w:date="2021-10-10T17:48:00Z">
                <w:rPr>
                  <w:sz w:val="22"/>
                </w:rPr>
              </w:rPrChange>
            </w:rPr>
            <w:delText>s</w:delText>
          </w:r>
        </w:del>
      </w:ins>
      <w:ins w:id="8481" w:author="nick ting" w:date="2021-10-07T09:29:00Z">
        <w:r w:rsidR="00FA5606" w:rsidRPr="00755CC4">
          <w:rPr>
            <w:rPrChange w:id="8482" w:author="Yufeng" w:date="2021-10-10T17:48:00Z">
              <w:rPr>
                <w:sz w:val="22"/>
              </w:rPr>
            </w:rPrChange>
          </w:rPr>
          <w:t xml:space="preserve">. </w:t>
        </w:r>
      </w:ins>
      <w:ins w:id="8483" w:author="LIN, Yufeng" w:date="2021-10-06T16:21:00Z">
        <w:del w:id="8484" w:author="nick ting" w:date="2021-10-07T09:29:00Z">
          <w:r w:rsidR="00B04161" w:rsidRPr="00755CC4" w:rsidDel="00FA5606">
            <w:rPr>
              <w:rPrChange w:id="8485" w:author="Yufeng" w:date="2021-10-10T17:48:00Z">
                <w:rPr>
                  <w:sz w:val="22"/>
                </w:rPr>
              </w:rPrChange>
            </w:rPr>
            <w:delText xml:space="preserve">, and </w:delText>
          </w:r>
        </w:del>
      </w:ins>
      <w:ins w:id="8486" w:author="nick ting" w:date="2021-10-07T09:29:00Z">
        <w:r w:rsidR="00FA5606" w:rsidRPr="00755CC4">
          <w:rPr>
            <w:rPrChange w:id="8487" w:author="Yufeng" w:date="2021-10-10T17:48:00Z">
              <w:rPr>
                <w:sz w:val="22"/>
              </w:rPr>
            </w:rPrChange>
          </w:rPr>
          <w:t>F</w:t>
        </w:r>
      </w:ins>
      <w:ins w:id="8488" w:author="LIN, Yufeng" w:date="2021-10-06T16:21:00Z">
        <w:del w:id="8489" w:author="nick ting" w:date="2021-10-07T09:29:00Z">
          <w:r w:rsidR="00B04161" w:rsidRPr="00755CC4" w:rsidDel="00FA5606">
            <w:rPr>
              <w:rPrChange w:id="8490" w:author="Yufeng" w:date="2021-10-10T17:48:00Z">
                <w:rPr>
                  <w:sz w:val="22"/>
                </w:rPr>
              </w:rPrChange>
            </w:rPr>
            <w:delText>f</w:delText>
          </w:r>
        </w:del>
        <w:r w:rsidR="00B04161" w:rsidRPr="00755CC4">
          <w:rPr>
            <w:rPrChange w:id="8491" w:author="Yufeng" w:date="2021-10-10T17:48:00Z">
              <w:rPr>
                <w:sz w:val="22"/>
              </w:rPr>
            </w:rPrChange>
          </w:rPr>
          <w:t xml:space="preserve">our out of the top five were </w:t>
        </w:r>
      </w:ins>
      <w:ins w:id="8492" w:author="nick ting" w:date="2021-10-07T09:30:00Z">
        <w:r w:rsidR="00FA5606" w:rsidRPr="00755CC4">
          <w:rPr>
            <w:rPrChange w:id="8493" w:author="Yufeng" w:date="2021-10-10T17:48:00Z">
              <w:rPr>
                <w:sz w:val="22"/>
              </w:rPr>
            </w:rPrChange>
          </w:rPr>
          <w:t>well-known CRC-associated microbes</w:t>
        </w:r>
      </w:ins>
      <w:ins w:id="8494" w:author="LIN, Yufeng" w:date="2021-10-06T16:21:00Z">
        <w:del w:id="8495" w:author="nick ting" w:date="2021-10-07T09:30:00Z">
          <w:r w:rsidR="00B04161" w:rsidRPr="00755CC4" w:rsidDel="00FA5606">
            <w:rPr>
              <w:rPrChange w:id="8496" w:author="Yufeng" w:date="2021-10-10T17:48:00Z">
                <w:rPr>
                  <w:sz w:val="22"/>
                </w:rPr>
              </w:rPrChange>
            </w:rPr>
            <w:delText>reported colorectal cancer pathogen</w:delText>
          </w:r>
        </w:del>
        <w:r w:rsidR="00B04161" w:rsidRPr="00755CC4">
          <w:rPr>
            <w:rPrChange w:id="8497" w:author="Yufeng" w:date="2021-10-10T17:48:00Z">
              <w:rPr>
                <w:sz w:val="22"/>
              </w:rPr>
            </w:rPrChange>
          </w:rPr>
          <w:t>, namely,</w:t>
        </w:r>
        <w:r w:rsidR="00B04161" w:rsidRPr="00755CC4">
          <w:rPr>
            <w:i/>
            <w:rPrChange w:id="8498" w:author="Yufeng" w:date="2021-10-10T17:48:00Z">
              <w:rPr>
                <w:i/>
                <w:iCs/>
                <w:sz w:val="22"/>
              </w:rPr>
            </w:rPrChange>
          </w:rPr>
          <w:t xml:space="preserve"> F. nucleatum</w:t>
        </w:r>
        <w:r w:rsidR="00B04161" w:rsidRPr="00755CC4">
          <w:rPr>
            <w:rPrChange w:id="8499" w:author="Yufeng" w:date="2021-10-10T17:48:00Z">
              <w:rPr>
                <w:sz w:val="22"/>
              </w:rPr>
            </w:rPrChange>
          </w:rPr>
          <w:fldChar w:fldCharType="begin"/>
        </w:r>
      </w:ins>
      <w:r w:rsidR="00FD106C">
        <w:instrText xml:space="preserve"> ADDIN ZOTERO_ITEM CSL_CITATION {"citationID":"UJ7mB8ze","properties":{"formattedCitation":"\\super 65\\nosupersub{}","plainCitation":"65","noteIndex":0},"citationItems":[{"id":154,"uris":["http://zotero.org/users/7908919/items/C86ZANVJ"],"uri":["http://zotero.org/users/7908919/items/C86ZANVJ"],"itemData":{"id":154,"type":"article-journal","abstract":"Gut microbiota are linked to chronic inﬂammation and carcinogenesis. Chemotherapy failure is the major cause of recurrence and poor prognosis in colorectal cancer patients. Here, we investigated the contribution of gut microbiota to chemoresistance in patients with colorectal cancer. We found that Fusobacterium (F.) nucleatum was abundant in colorectal cancer tissues in patients with recurrence post chemotherapy, and was associated with patient clinicopathological characterisitcs. Furthermore, our bioinformatic and functional studies demonstrated that F. nucleatum promoted colorectal cancer resistance to chemotherapy. Mechanistically, F. nucleatum targeted TLR4 and MYD88 innate immune signaling and speciﬁc microRNAs to activate the autophagy pathway and alter colorectal cancer chemotherapeutic response. Thus, F. nucleatum orchestrates a molecular network of the Toll-like receptor, microRNAs, and autophagy to clinically, biologically, and mechanistically control colorectal cancer chemoresistance. Measuring and targeting F. nucleatum and its associated pathway will yield valuable insight into clinical management and may ameliorate colorectal cancer patient outcomes.","container-title":"Cell","DOI":"10.1016/j.cell.2017.07.008","ISSN":"00928674","issue":"3","journalAbbreviation":"Cell","language":"en","page":"548-563.e16","source":"DOI.org (Crossref)","title":"Fusobacterium nucleatum Promotes Chemoresistance to Colorectal Cancer by Modulating Autophagy","volume":"170","author":[{"family":"Yu","given":"TaChung"},{"family":"Guo","given":"Fangfang"},{"family":"Yu","given":"Yanan"},{"family":"Sun","given":"Tiantian"},{"family":"Ma","given":"Dan"},{"family":"Han","given":"Jixuan"},{"family":"Qian","given":"Yun"},{"family":"Kryczek","given":"Ilona"},{"family":"Sun","given":"Danfeng"},{"family":"Nagarsheth","given":"Nisha"},{"family":"Chen","given":"Yingxuan"},{"family":"Chen","given":"Haoyan"},{"family":"Hong","given":"Jie"},{"family":"Zou","given":"Weiping"},{"family":"Fang","given":"Jing-Yuan"}],"issued":{"date-parts":[["2017",7]]}}}],"schema":"https://github.com/citation-style-language/schema/raw/master/csl-citation.json"} </w:instrText>
      </w:r>
      <w:ins w:id="8500" w:author="LIN, Yufeng" w:date="2021-10-06T16:21:00Z">
        <w:r w:rsidR="00B04161" w:rsidRPr="00755CC4">
          <w:rPr>
            <w:rPrChange w:id="8501" w:author="Yufeng" w:date="2021-10-10T17:48:00Z">
              <w:rPr>
                <w:sz w:val="22"/>
              </w:rPr>
            </w:rPrChange>
          </w:rPr>
          <w:fldChar w:fldCharType="separate"/>
        </w:r>
      </w:ins>
      <w:r w:rsidR="00FD106C" w:rsidRPr="00FD106C">
        <w:rPr>
          <w:kern w:val="0"/>
          <w:vertAlign w:val="superscript"/>
        </w:rPr>
        <w:t>65</w:t>
      </w:r>
      <w:ins w:id="8502" w:author="LIN, Yufeng" w:date="2021-10-06T16:21:00Z">
        <w:r w:rsidR="00B04161" w:rsidRPr="00755CC4">
          <w:rPr>
            <w:rPrChange w:id="8503" w:author="Yufeng" w:date="2021-10-10T17:48:00Z">
              <w:rPr>
                <w:sz w:val="22"/>
              </w:rPr>
            </w:rPrChange>
          </w:rPr>
          <w:fldChar w:fldCharType="end"/>
        </w:r>
        <w:r w:rsidR="00B04161" w:rsidRPr="00755CC4">
          <w:rPr>
            <w:rPrChange w:id="8504" w:author="Yufeng" w:date="2021-10-10T17:48:00Z">
              <w:rPr>
                <w:sz w:val="22"/>
              </w:rPr>
            </w:rPrChange>
          </w:rPr>
          <w:t xml:space="preserve">, </w:t>
        </w:r>
        <w:r w:rsidR="00B04161" w:rsidRPr="00755CC4">
          <w:rPr>
            <w:i/>
            <w:rPrChange w:id="8505" w:author="Yufeng" w:date="2021-10-10T17:48:00Z">
              <w:rPr>
                <w:i/>
                <w:iCs/>
                <w:sz w:val="22"/>
              </w:rPr>
            </w:rPrChange>
          </w:rPr>
          <w:t>P. micra</w:t>
        </w:r>
        <w:r w:rsidR="00B04161" w:rsidRPr="00755CC4">
          <w:rPr>
            <w:rPrChange w:id="8506" w:author="Yufeng" w:date="2021-10-10T17:48:00Z">
              <w:rPr>
                <w:sz w:val="22"/>
              </w:rPr>
            </w:rPrChange>
          </w:rPr>
          <w:fldChar w:fldCharType="begin"/>
        </w:r>
      </w:ins>
      <w:r w:rsidR="00FD106C">
        <w:instrText xml:space="preserve"> ADDIN ZOTERO_ITEM CSL_CITATION {"citationID":"UbTSgx71","properties":{"formattedCitation":"\\super 19\\nosupersub{}","plainCitation":"19","noteIndex":0},"citationItems":[{"id":11,"uris":["http://zotero.org/users/7908919/items/34NS6IE9"],"uri":["http://zotero.org/users/7908919/items/34NS6IE9"],"itemData":{"id":11,"type":"article-journal","abstract":"Objective To evaluate the potential for diagnosing colorectal cancer (CRC) from faecal metagenomes. Design We performed metagenome-wide association studies on faecal samples from 74 patients with CRC and 54 controls from China, and validated the results in 16 patients and 24 controls from Denmark. We further validated the biomarkers in two published cohorts from France and Austria. Finally, we employed targeted quantitative PCR (qPCR) assays to evaluate diagnostic potential of selected biomarkers in an independent Chinese cohort of 47 patients and 109 controls.\nResults Besides conﬁrming known associations of Fusobacterium nucleatum and Peptostreptococcus stomatis with CRC, we found signiﬁcant associations with several species, including Parvimonas micra and Solobacterium moorei. We identiﬁed 20 microbial gene markers that differentiated CRC and control microbiomes, and validated 4 markers in the Danish cohort. In the French and Austrian cohorts, these four genes distinguished CRC metagenomes from controls with areas under the receiver-operating curve (AUC) of 0.72 and 0.77, respectively. qPCR measurements of two of these genes accurately classiﬁed patients with CRC in the independent Chinese cohort with AUC=0.84 and OR of 23. These genes were enriched in early-stage (I–II) patient microbiomes, highlighting the potential for using faecal metagenomic biomarkers for early diagnosis of CRC.\nConclusions We present the ﬁrst metagenomic proﬁling study of CRC faecal microbiomes to discover and validate microbial biomarkers in ethnically different cohorts, and to independently validate selected biomarkers using an affordable clinically relevant technology. Our study thus takes a step further towards affordable non-invasive early diagnostic biomarkers for CRC from faecal samples.","container-title":"Gut","DOI":"10.1136/gutjnl-2015-309800","ISSN":"0017-5749, 1468-3288","issue":"1","journalAbbreviation":"Gut","language":"en","page":"70-78","source":"DOI.org (Crossref)","title":"Metagenomic analysis of faecal microbiome as a tool towards targeted non-invasive biomarkers for colorectal cancer","volume":"66","author":[{"family":"Yu","given":"Jun"},{"family":"Feng","given":"Qiang"},{"family":"Wong","given":"Sunny Hei"},{"family":"Zhang","given":"Dongya"},{"family":"Liang","given":"Qiao","dropping-particle":"yi"},{"family":"Qin","given":"Youwen"},{"family":"Tang","given":"Longqing"},{"family":"Zhao","given":"Hui"},{"family":"Stenvang","given":"Jan"},{"family":"Li","given":"Yanli"},{"family":"Wang","given":"Xiaokai"},{"family":"Xu","given":"Xiaoqiang"},{"family":"Chen","given":"Ning"},{"family":"Wu","given":"William Ka Kei"},{"family":"Al-Aama","given":"Jumana"},{"family":"Nielsen","given":"Hans Jørgen"},{"family":"Kiilerich","given":"Pia"},{"family":"Jensen","given":"Benjamin Anderschou Holbech"},{"family":"Yau","given":"Tung On"},{"family":"Lan","given":"Zhou"},{"family":"Jia","given":"Huijue"},{"family":"Li","given":"Junhua"},{"family":"Xiao","given":"Liang"},{"family":"Lam","given":"Thomas Yuen Tung"},{"family":"Ng","given":"Siew Chien"},{"family":"Cheng","given":"Alfred Sze-Lok"},{"family":"Wong","given":"Vincent Wai-Sun"},{"family":"Chan","given":"Francis Ka Leung"},{"family":"Xu","given":"Xun"},{"family":"Yang","given":"Huanming"},{"family":"Madsen","given":"Lise"},{"family":"Datz","given":"Christian"},{"family":"Tilg","given":"Herbert"},{"family":"Wang","given":"Jian"},{"family":"Brünner","given":"Nils"},{"family":"Kristiansen","given":"Karsten"},{"family":"Arumugam","given":"Manimozhiyan"},{"family":"Sung","given":"Joseph Jao-Yiu"},{"family":"Wang","given":"Jun"}],"issued":{"date-parts":[["2017",1]]}}}],"schema":"https://github.com/citation-style-language/schema/raw/master/csl-citation.json"} </w:instrText>
      </w:r>
      <w:ins w:id="8507" w:author="LIN, Yufeng" w:date="2021-10-06T16:21:00Z">
        <w:r w:rsidR="00B04161" w:rsidRPr="00755CC4">
          <w:rPr>
            <w:rPrChange w:id="8508" w:author="Yufeng" w:date="2021-10-10T17:48:00Z">
              <w:rPr>
                <w:sz w:val="22"/>
              </w:rPr>
            </w:rPrChange>
          </w:rPr>
          <w:fldChar w:fldCharType="separate"/>
        </w:r>
      </w:ins>
      <w:r w:rsidR="00FD106C" w:rsidRPr="00FD106C">
        <w:rPr>
          <w:kern w:val="0"/>
          <w:vertAlign w:val="superscript"/>
        </w:rPr>
        <w:t>19</w:t>
      </w:r>
      <w:ins w:id="8509" w:author="LIN, Yufeng" w:date="2021-10-06T16:21:00Z">
        <w:r w:rsidR="00B04161" w:rsidRPr="00755CC4">
          <w:rPr>
            <w:rPrChange w:id="8510" w:author="Yufeng" w:date="2021-10-10T17:48:00Z">
              <w:rPr>
                <w:sz w:val="22"/>
              </w:rPr>
            </w:rPrChange>
          </w:rPr>
          <w:fldChar w:fldCharType="end"/>
        </w:r>
        <w:r w:rsidR="00B04161" w:rsidRPr="00755CC4">
          <w:rPr>
            <w:rPrChange w:id="8511" w:author="Yufeng" w:date="2021-10-10T17:48:00Z">
              <w:rPr>
                <w:sz w:val="22"/>
              </w:rPr>
            </w:rPrChange>
          </w:rPr>
          <w:t xml:space="preserve">, </w:t>
        </w:r>
        <w:r w:rsidR="00B04161" w:rsidRPr="00755CC4">
          <w:rPr>
            <w:i/>
            <w:rPrChange w:id="8512" w:author="Yufeng" w:date="2021-10-10T17:48:00Z">
              <w:rPr>
                <w:i/>
                <w:iCs/>
                <w:sz w:val="22"/>
              </w:rPr>
            </w:rPrChange>
          </w:rPr>
          <w:t>G. morbillorum</w:t>
        </w:r>
        <w:r w:rsidR="00B04161" w:rsidRPr="00755CC4">
          <w:rPr>
            <w:rPrChange w:id="8513" w:author="Yufeng" w:date="2021-10-10T17:48:00Z">
              <w:rPr>
                <w:sz w:val="22"/>
              </w:rPr>
            </w:rPrChange>
          </w:rPr>
          <w:fldChar w:fldCharType="begin"/>
        </w:r>
      </w:ins>
      <w:r w:rsidR="00FD106C">
        <w:instrText xml:space="preserve"> ADDIN ZOTERO_ITEM CSL_CITATION {"citationID":"r3oPnpMM","properties":{"formattedCitation":"\\super 66,67\\nosupersub{}","plainCitation":"66,67","noteIndex":0},"citationItems":[{"id":152,"uris":["http://zotero.org/users/7908919/items/JAX4SWFH"],"uri":["http://zotero.org/users/7908919/items/JAX4SWFH"],"itemData":{"id":152,"type":"article-journal","container-title":"Gastroenterology","DOI":"10.1053/j.gastro.2018.04.028","ISSN":"00165085","issue":"2","journalAbbreviation":"Gastroenterology","language":"en","page":"383-390.e8","source":"DOI.org (Crossref)","title":"Association Between Bacteremia From Specific Microbes and Subsequent Diagnosis of Colorectal Cancer","volume":"155","author":[{"family":"Kwong","given":"Thomas N.Y."},{"family":"Wang","given":"Xiansong"},{"family":"Nakatsu","given":"Geicho"},{"family":"Chow","given":"Tai Cheong"},{"family":"Tipoe","given":"Timothy"},{"family":"Dai","given":"Rudin Z.W."},{"family":"Tsoi","given":"Kelvin K.K."},{"family":"Wong","given":"Martin C.S."},{"family":"Tse","given":"Gary"},{"family":"Chan","given":"Matthew T.V."},{"family":"Chan","given":"Francis K.L."},{"family":"Ng","given":"Siew C."},{"family":"Wu","given":"Justin C.Y."},{"family":"Wu","given":"William K.K."},{"family":"Yu","given":"Jun"},{"family":"Sung","given":"Joseph J.Y."},{"family":"Wong","given":"Sunny H."}],"issued":{"date-parts":[["2018",8]]}}},{"id":150,"uris":["http://zotero.org/users/7908919/items/QXADJCT4"],"uri":["http://zotero.org/users/7908919/items/QXADJCT4"],"itemData":{"id":150,"type":"article-journal","container-title":"Clinical Infectious Diseases","DOI":"10.1093/clinids/22.2.379","ISSN":"1058-4838","issue":"2","journalAbbreviation":"Clinical Infectious Diseases","page":"379-379","source":"Silverchair","title":"Association of Gemella morbillorum Endocarditis with Adenomatous Polyps and Carcinoma of the Colon: Case Report and Review","title-short":"Association of Gemella morbillorum Endocarditis with Adenomatous Polyps and Carcinoma of the Colon","volume":"22","author":[{"family":"Lopez-Dupla","given":"Miguel"},{"family":"Creus","given":"Carlos"},{"family":"Navarro","given":"Olga"},{"family":"Raga","given":"Xavier"}],"issued":{"date-parts":[["1996",2,1]]}}}],"schema":"https://github.com/citation-style-language/schema/raw/master/csl-citation.json"} </w:instrText>
      </w:r>
      <w:ins w:id="8514" w:author="LIN, Yufeng" w:date="2021-10-06T16:21:00Z">
        <w:r w:rsidR="00B04161" w:rsidRPr="00755CC4">
          <w:rPr>
            <w:rPrChange w:id="8515" w:author="Yufeng" w:date="2021-10-10T17:48:00Z">
              <w:rPr>
                <w:sz w:val="22"/>
              </w:rPr>
            </w:rPrChange>
          </w:rPr>
          <w:fldChar w:fldCharType="separate"/>
        </w:r>
      </w:ins>
      <w:r w:rsidR="00FD106C" w:rsidRPr="00FD106C">
        <w:rPr>
          <w:kern w:val="0"/>
          <w:vertAlign w:val="superscript"/>
        </w:rPr>
        <w:t>66,67</w:t>
      </w:r>
      <w:ins w:id="8516" w:author="LIN, Yufeng" w:date="2021-10-06T16:21:00Z">
        <w:r w:rsidR="00B04161" w:rsidRPr="00755CC4">
          <w:rPr>
            <w:rPrChange w:id="8517" w:author="Yufeng" w:date="2021-10-10T17:48:00Z">
              <w:rPr>
                <w:sz w:val="22"/>
              </w:rPr>
            </w:rPrChange>
          </w:rPr>
          <w:fldChar w:fldCharType="end"/>
        </w:r>
        <w:r w:rsidR="00B04161" w:rsidRPr="00755CC4">
          <w:rPr>
            <w:rPrChange w:id="8518" w:author="Yufeng" w:date="2021-10-10T17:48:00Z">
              <w:rPr>
                <w:sz w:val="22"/>
              </w:rPr>
            </w:rPrChange>
          </w:rPr>
          <w:t xml:space="preserve">, and </w:t>
        </w:r>
        <w:r w:rsidR="00B04161" w:rsidRPr="00755CC4">
          <w:rPr>
            <w:i/>
            <w:rPrChange w:id="8519" w:author="Yufeng" w:date="2021-10-10T17:48:00Z">
              <w:rPr>
                <w:i/>
                <w:iCs/>
                <w:sz w:val="22"/>
              </w:rPr>
            </w:rPrChange>
          </w:rPr>
          <w:t>A. hadrus</w:t>
        </w:r>
        <w:r w:rsidR="00B04161" w:rsidRPr="00755CC4">
          <w:rPr>
            <w:rPrChange w:id="8520" w:author="Yufeng" w:date="2021-10-10T17:48:00Z">
              <w:rPr>
                <w:sz w:val="22"/>
              </w:rPr>
            </w:rPrChange>
          </w:rPr>
          <w:fldChar w:fldCharType="begin"/>
        </w:r>
      </w:ins>
      <w:r w:rsidR="00FD106C">
        <w:instrText xml:space="preserve"> ADDIN ZOTERO_ITEM CSL_CITATION {"citationID":"nFc5bFKL","properties":{"formattedCitation":"\\super 68\\nosupersub{}","plainCitation":"68","noteIndex":0},"citationItems":[{"id":149,"uris":["http://zotero.org/users/7908919/items/ISTIR5AW"],"uri":["http://zotero.org/users/7908919/items/ISTIR5AW"],"itemData":{"id":149,"type":"article-journal","container-title":"Scientific Reports","DOI":"10.1038/srep27572","ISSN":"2045-2322","issue":"1","journalAbbreviation":"Sci Rep","language":"en","page":"27572","source":"DOI.org (Crossref)","title":"Accelerated dysbiosis of gut microbiota during aggravation of DSS-induced colitis by a butyrate-producing bacterium","volume":"6","author":[{"family":"Zhang","given":"Qianpeng"},{"family":"Wu","given":"Yanqiu"},{"family":"Wang","given":"Jing"},{"family":"Wu","given":"Guojun"},{"family":"Long","given":"Wenmin"},{"family":"Xue","given":"Zhengsheng"},{"family":"Wang","given":"Linghua"},{"family":"Zhang","given":"Xiaojun"},{"family":"Pang","given":"Xiaoyan"},{"family":"Zhao","given":"Yufeng"},{"family":"Zhao","given":"Liping"},{"family":"Zhang","given":"Chenhong"}],"issued":{"date-parts":[["2016",6]]}}}],"schema":"https://github.com/citation-style-language/schema/raw/master/csl-citation.json"} </w:instrText>
      </w:r>
      <w:ins w:id="8521" w:author="LIN, Yufeng" w:date="2021-10-06T16:21:00Z">
        <w:r w:rsidR="00B04161" w:rsidRPr="00755CC4">
          <w:rPr>
            <w:rPrChange w:id="8522" w:author="Yufeng" w:date="2021-10-10T17:48:00Z">
              <w:rPr>
                <w:sz w:val="22"/>
              </w:rPr>
            </w:rPrChange>
          </w:rPr>
          <w:fldChar w:fldCharType="separate"/>
        </w:r>
      </w:ins>
      <w:r w:rsidR="00FD106C" w:rsidRPr="00FD106C">
        <w:rPr>
          <w:kern w:val="0"/>
          <w:vertAlign w:val="superscript"/>
        </w:rPr>
        <w:t>68</w:t>
      </w:r>
      <w:ins w:id="8523" w:author="LIN, Yufeng" w:date="2021-10-06T16:21:00Z">
        <w:r w:rsidR="00B04161" w:rsidRPr="00755CC4">
          <w:rPr>
            <w:rPrChange w:id="8524" w:author="Yufeng" w:date="2021-10-10T17:48:00Z">
              <w:rPr>
                <w:sz w:val="22"/>
              </w:rPr>
            </w:rPrChange>
          </w:rPr>
          <w:fldChar w:fldCharType="end"/>
        </w:r>
        <w:del w:id="8525" w:author="nick ting" w:date="2021-10-07T09:30:00Z">
          <w:r w:rsidR="00B04161" w:rsidRPr="00755CC4" w:rsidDel="00FA5606">
            <w:rPr>
              <w:rPrChange w:id="8526" w:author="Yufeng" w:date="2021-10-10T17:48:00Z">
                <w:rPr>
                  <w:sz w:val="22"/>
                </w:rPr>
              </w:rPrChange>
            </w:rPr>
            <w:delText xml:space="preserve"> have been reported previously to promote CRC development and occurrence</w:delText>
          </w:r>
        </w:del>
        <w:r w:rsidR="00B04161" w:rsidRPr="00755CC4">
          <w:rPr>
            <w:rPrChange w:id="8527" w:author="Yufeng" w:date="2021-10-10T17:48:00Z">
              <w:rPr>
                <w:sz w:val="22"/>
              </w:rPr>
            </w:rPrChange>
          </w:rPr>
          <w:t>.</w:t>
        </w:r>
        <w:del w:id="8528" w:author="nick ting" w:date="2021-10-07T09:30:00Z">
          <w:r w:rsidR="00B04161" w:rsidRPr="00755CC4" w:rsidDel="00FA5606">
            <w:rPr>
              <w:rPrChange w:id="8529" w:author="Yufeng" w:date="2021-10-10T17:48:00Z">
                <w:rPr>
                  <w:sz w:val="22"/>
                </w:rPr>
              </w:rPrChange>
            </w:rPr>
            <w:delText xml:space="preserve"> It also proved</w:delText>
          </w:r>
        </w:del>
      </w:ins>
      <w:ins w:id="8530" w:author="nick ting" w:date="2021-10-07T09:30:00Z">
        <w:r w:rsidR="00FA5606" w:rsidRPr="00755CC4">
          <w:rPr>
            <w:rPrChange w:id="8531" w:author="Yufeng" w:date="2021-10-10T17:48:00Z">
              <w:rPr>
                <w:sz w:val="22"/>
              </w:rPr>
            </w:rPrChange>
          </w:rPr>
          <w:t xml:space="preserve"> This proved</w:t>
        </w:r>
      </w:ins>
      <w:ins w:id="8532" w:author="nick ting" w:date="2021-10-07T09:32:00Z">
        <w:r w:rsidR="00FA5606" w:rsidRPr="00755CC4">
          <w:rPr>
            <w:rPrChange w:id="8533" w:author="Yufeng" w:date="2021-10-10T17:48:00Z">
              <w:rPr>
                <w:sz w:val="22"/>
              </w:rPr>
            </w:rPrChange>
          </w:rPr>
          <w:t xml:space="preserve"> that</w:t>
        </w:r>
        <w:del w:id="8534" w:author="LIN, Yufeng" w:date="2021-10-07T10:59:00Z">
          <w:r w:rsidR="00FA5606" w:rsidRPr="00755CC4" w:rsidDel="00E81CE7">
            <w:rPr>
              <w:rPrChange w:id="8535" w:author="Yufeng" w:date="2021-10-10T17:48:00Z">
                <w:rPr>
                  <w:sz w:val="22"/>
                </w:rPr>
              </w:rPrChange>
            </w:rPr>
            <w:delText xml:space="preserve"> </w:delText>
          </w:r>
        </w:del>
      </w:ins>
      <w:ins w:id="8536" w:author="nick ting" w:date="2021-10-07T09:31:00Z">
        <w:r w:rsidR="00FA5606" w:rsidRPr="00755CC4">
          <w:rPr>
            <w:rPrChange w:id="8537" w:author="Yufeng" w:date="2021-10-10T17:48:00Z">
              <w:rPr>
                <w:sz w:val="22"/>
              </w:rPr>
            </w:rPrChange>
          </w:rPr>
          <w:t xml:space="preserve"> the statistical methods used in our study are reliable and </w:t>
        </w:r>
      </w:ins>
      <w:ins w:id="8538" w:author="LIN, Yufeng" w:date="2021-10-06T16:21:00Z">
        <w:del w:id="8539" w:author="nick ting" w:date="2021-10-07T09:32:00Z">
          <w:r w:rsidR="00B04161" w:rsidRPr="00755CC4" w:rsidDel="00FA5606">
            <w:rPr>
              <w:rPrChange w:id="8540" w:author="Yufeng" w:date="2021-10-10T17:48:00Z">
                <w:rPr>
                  <w:sz w:val="22"/>
                </w:rPr>
              </w:rPrChange>
            </w:rPr>
            <w:delText xml:space="preserve"> </w:delText>
          </w:r>
        </w:del>
        <w:r w:rsidR="00B04161" w:rsidRPr="00755CC4">
          <w:rPr>
            <w:rPrChange w:id="8541" w:author="Yufeng" w:date="2021-10-10T17:48:00Z">
              <w:rPr>
                <w:sz w:val="22"/>
              </w:rPr>
            </w:rPrChange>
          </w:rPr>
          <w:t xml:space="preserve">that </w:t>
        </w:r>
        <w:del w:id="8542" w:author="nick ting" w:date="2021-10-07T09:32:00Z">
          <w:r w:rsidR="00B04161" w:rsidRPr="00755CC4" w:rsidDel="00FA5606">
            <w:rPr>
              <w:rPrChange w:id="8543" w:author="Yufeng" w:date="2021-10-10T17:48:00Z">
                <w:rPr>
                  <w:sz w:val="22"/>
                </w:rPr>
              </w:rPrChange>
            </w:rPr>
            <w:delText>there</w:delText>
          </w:r>
        </w:del>
      </w:ins>
      <w:ins w:id="8544" w:author="nick ting" w:date="2021-10-07T09:32:00Z">
        <w:r w:rsidR="00FA5606" w:rsidRPr="00755CC4">
          <w:rPr>
            <w:rPrChange w:id="8545" w:author="Yufeng" w:date="2021-10-10T17:48:00Z">
              <w:rPr>
                <w:sz w:val="22"/>
              </w:rPr>
            </w:rPrChange>
          </w:rPr>
          <w:t>the CRC-associated fungi we identified</w:t>
        </w:r>
      </w:ins>
      <w:ins w:id="8546" w:author="LIN, Yufeng" w:date="2021-10-06T16:21:00Z">
        <w:r w:rsidR="00B04161" w:rsidRPr="00755CC4">
          <w:rPr>
            <w:rPrChange w:id="8547" w:author="Yufeng" w:date="2021-10-10T17:48:00Z">
              <w:rPr>
                <w:sz w:val="22"/>
              </w:rPr>
            </w:rPrChange>
          </w:rPr>
          <w:t xml:space="preserve"> might be </w:t>
        </w:r>
        <w:del w:id="8548" w:author="nick ting" w:date="2021-10-07T09:32:00Z">
          <w:r w:rsidR="00B04161" w:rsidRPr="00755CC4" w:rsidDel="00FA5606">
            <w:rPr>
              <w:rPrChange w:id="8549" w:author="Yufeng" w:date="2021-10-10T17:48:00Z">
                <w:rPr>
                  <w:sz w:val="22"/>
                </w:rPr>
              </w:rPrChange>
            </w:rPr>
            <w:delText xml:space="preserve">existed several </w:delText>
          </w:r>
        </w:del>
        <w:r w:rsidR="00B04161" w:rsidRPr="00755CC4">
          <w:rPr>
            <w:rPrChange w:id="8550" w:author="Yufeng" w:date="2021-10-10T17:48:00Z">
              <w:rPr>
                <w:sz w:val="22"/>
              </w:rPr>
            </w:rPrChange>
          </w:rPr>
          <w:t>potential</w:t>
        </w:r>
        <w:del w:id="8551" w:author="nick ting" w:date="2021-10-07T09:32:00Z">
          <w:r w:rsidR="00B04161" w:rsidRPr="00755CC4" w:rsidDel="00FA5606">
            <w:rPr>
              <w:rPrChange w:id="8552" w:author="Yufeng" w:date="2021-10-10T17:48:00Z">
                <w:rPr>
                  <w:sz w:val="22"/>
                </w:rPr>
              </w:rPrChange>
            </w:rPr>
            <w:delText xml:space="preserve"> probiotics or pathogenic fungi</w:delText>
          </w:r>
        </w:del>
      </w:ins>
      <w:ins w:id="8553" w:author="nick ting" w:date="2021-10-07T09:32:00Z">
        <w:r w:rsidR="00FA5606" w:rsidRPr="00755CC4">
          <w:rPr>
            <w:rPrChange w:id="8554" w:author="Yufeng" w:date="2021-10-10T17:48:00Z">
              <w:rPr>
                <w:sz w:val="22"/>
              </w:rPr>
            </w:rPrChange>
          </w:rPr>
          <w:t xml:space="preserve"> pathogenic fungi</w:t>
        </w:r>
      </w:ins>
      <w:ins w:id="8555" w:author="nick ting" w:date="2021-10-07T09:33:00Z">
        <w:r w:rsidR="00FA5606" w:rsidRPr="00755CC4">
          <w:rPr>
            <w:rPrChange w:id="8556" w:author="Yufeng" w:date="2021-10-10T17:48:00Z">
              <w:rPr>
                <w:sz w:val="22"/>
              </w:rPr>
            </w:rPrChange>
          </w:rPr>
          <w:t xml:space="preserve"> or probiotics</w:t>
        </w:r>
      </w:ins>
      <w:ins w:id="8557" w:author="LIN, Yufeng" w:date="2021-10-06T16:21:00Z">
        <w:del w:id="8558" w:author="nick ting" w:date="2021-10-07T09:32:00Z">
          <w:r w:rsidR="00B04161" w:rsidRPr="00755CC4" w:rsidDel="00FA5606">
            <w:rPr>
              <w:rPrChange w:id="8559" w:author="Yufeng" w:date="2021-10-10T17:48:00Z">
                <w:rPr>
                  <w:sz w:val="22"/>
                </w:rPr>
              </w:rPrChange>
            </w:rPr>
            <w:delText xml:space="preserve"> we found</w:delText>
          </w:r>
        </w:del>
        <w:r w:rsidR="00B04161" w:rsidRPr="00755CC4">
          <w:rPr>
            <w:rPrChange w:id="8560" w:author="Yufeng" w:date="2021-10-10T17:48:00Z">
              <w:rPr>
                <w:sz w:val="22"/>
              </w:rPr>
            </w:rPrChange>
          </w:rPr>
          <w:t xml:space="preserve">. </w:t>
        </w:r>
        <w:del w:id="8561" w:author="nick ting" w:date="2021-10-07T09:31:00Z">
          <w:r w:rsidR="00B04161" w:rsidRPr="00755CC4" w:rsidDel="00FA5606">
            <w:rPr>
              <w:rPrChange w:id="8562" w:author="Yufeng" w:date="2021-10-10T17:48:00Z">
                <w:rPr>
                  <w:sz w:val="22"/>
                </w:rPr>
              </w:rPrChange>
            </w:rPr>
            <w:delText xml:space="preserve">Collectively, our results evidenced the correctness of fungi selection, and the fungi were associated with CRC or adenoma, especially </w:delText>
          </w:r>
          <w:r w:rsidR="00B04161" w:rsidRPr="00755CC4" w:rsidDel="00FA5606">
            <w:rPr>
              <w:i/>
              <w:rPrChange w:id="8563" w:author="Yufeng" w:date="2021-10-10T17:48:00Z">
                <w:rPr>
                  <w:i/>
                  <w:iCs/>
                  <w:sz w:val="22"/>
                </w:rPr>
              </w:rPrChange>
            </w:rPr>
            <w:delText>A. rambellii</w:delText>
          </w:r>
          <w:r w:rsidR="00B04161" w:rsidRPr="00755CC4" w:rsidDel="00FA5606">
            <w:rPr>
              <w:rPrChange w:id="8564" w:author="Yufeng" w:date="2021-10-10T17:48:00Z">
                <w:rPr>
                  <w:sz w:val="22"/>
                </w:rPr>
              </w:rPrChange>
            </w:rPr>
            <w:delText xml:space="preserve">, </w:delText>
          </w:r>
          <w:r w:rsidR="00B04161" w:rsidRPr="00755CC4" w:rsidDel="00FA5606">
            <w:rPr>
              <w:i/>
              <w:rPrChange w:id="8565" w:author="Yufeng" w:date="2021-10-10T17:48:00Z">
                <w:rPr>
                  <w:i/>
                  <w:iCs/>
                  <w:sz w:val="22"/>
                </w:rPr>
              </w:rPrChange>
            </w:rPr>
            <w:delText>R. irregularis</w:delText>
          </w:r>
          <w:r w:rsidR="00B04161" w:rsidRPr="00755CC4" w:rsidDel="00FA5606">
            <w:rPr>
              <w:rPrChange w:id="8566" w:author="Yufeng" w:date="2021-10-10T17:48:00Z">
                <w:rPr>
                  <w:sz w:val="22"/>
                </w:rPr>
              </w:rPrChange>
            </w:rPr>
            <w:delText xml:space="preserve">, and </w:delText>
          </w:r>
          <w:r w:rsidR="00B04161" w:rsidRPr="00755CC4" w:rsidDel="00FA5606">
            <w:rPr>
              <w:i/>
              <w:rPrChange w:id="8567" w:author="Yufeng" w:date="2021-10-10T17:48:00Z">
                <w:rPr>
                  <w:i/>
                  <w:iCs/>
                  <w:sz w:val="22"/>
                </w:rPr>
              </w:rPrChange>
            </w:rPr>
            <w:delText>A. kawachii</w:delText>
          </w:r>
          <w:r w:rsidR="00B04161" w:rsidRPr="00755CC4" w:rsidDel="00FA5606">
            <w:rPr>
              <w:rPrChange w:id="8568" w:author="Yufeng" w:date="2021-10-10T17:48:00Z">
                <w:rPr>
                  <w:sz w:val="22"/>
                </w:rPr>
              </w:rPrChange>
            </w:rPr>
            <w:delText xml:space="preserve">. </w:delText>
          </w:r>
        </w:del>
      </w:ins>
    </w:p>
    <w:p w14:paraId="5200E02E" w14:textId="21596790" w:rsidR="00B04161" w:rsidRPr="00755CC4" w:rsidRDefault="00B04161">
      <w:pPr>
        <w:jc w:val="left"/>
        <w:rPr>
          <w:ins w:id="8569" w:author="LIN, Yufeng" w:date="2021-10-06T16:29:00Z"/>
          <w:rPrChange w:id="8570" w:author="Yufeng" w:date="2021-10-10T17:48:00Z">
            <w:rPr>
              <w:ins w:id="8571" w:author="LIN, Yufeng" w:date="2021-10-06T16:29:00Z"/>
              <w:sz w:val="22"/>
            </w:rPr>
          </w:rPrChange>
        </w:rPr>
        <w:pPrChange w:id="8572" w:author="Yufeng" w:date="2021-10-10T17:53:00Z">
          <w:pPr/>
        </w:pPrChange>
      </w:pPr>
    </w:p>
    <w:p w14:paraId="7DE6B87B" w14:textId="1C6A3C16" w:rsidR="0037774D" w:rsidRPr="00755CC4" w:rsidDel="00D750E3" w:rsidRDefault="0037774D">
      <w:pPr>
        <w:jc w:val="left"/>
        <w:rPr>
          <w:ins w:id="8573" w:author="LIN, Yufeng" w:date="2021-10-06T16:21:00Z"/>
          <w:del w:id="8574" w:author="Yufeng" w:date="2021-10-10T18:06:00Z"/>
          <w:rPrChange w:id="8575" w:author="Yufeng" w:date="2021-10-10T17:48:00Z">
            <w:rPr>
              <w:ins w:id="8576" w:author="LIN, Yufeng" w:date="2021-10-06T16:21:00Z"/>
              <w:del w:id="8577" w:author="Yufeng" w:date="2021-10-10T18:06:00Z"/>
              <w:sz w:val="22"/>
            </w:rPr>
          </w:rPrChange>
        </w:rPr>
        <w:pPrChange w:id="8578" w:author="Yufeng" w:date="2021-10-10T17:53:00Z">
          <w:pPr/>
        </w:pPrChange>
      </w:pPr>
      <w:ins w:id="8579" w:author="LIN, Yufeng" w:date="2021-10-06T16:29:00Z">
        <w:r w:rsidRPr="00755CC4">
          <w:rPr>
            <w:rPrChange w:id="8580" w:author="Yufeng" w:date="2021-10-10T17:48:00Z">
              <w:rPr>
                <w:sz w:val="22"/>
              </w:rPr>
            </w:rPrChange>
          </w:rPr>
          <w:t>We developed machine learning models to distinguish CRC</w:t>
        </w:r>
      </w:ins>
      <w:ins w:id="8581" w:author="LIN, Yufeng" w:date="2021-10-08T16:14:00Z">
        <w:r w:rsidR="00964D4F" w:rsidRPr="0038659B">
          <w:t xml:space="preserve"> patients</w:t>
        </w:r>
      </w:ins>
      <w:ins w:id="8582" w:author="LIN, Yufeng" w:date="2021-10-06T16:29:00Z">
        <w:r w:rsidRPr="00755CC4">
          <w:rPr>
            <w:rPrChange w:id="8583" w:author="Yufeng" w:date="2021-10-10T17:48:00Z">
              <w:rPr>
                <w:sz w:val="22"/>
              </w:rPr>
            </w:rPrChange>
          </w:rPr>
          <w:t xml:space="preserve"> </w:t>
        </w:r>
      </w:ins>
      <w:ins w:id="8584" w:author="LIN, Yufeng" w:date="2021-10-06T16:30:00Z">
        <w:r w:rsidRPr="00755CC4">
          <w:rPr>
            <w:rPrChange w:id="8585" w:author="Yufeng" w:date="2021-10-10T17:48:00Z">
              <w:rPr>
                <w:sz w:val="22"/>
              </w:rPr>
            </w:rPrChange>
          </w:rPr>
          <w:t>from healthy control</w:t>
        </w:r>
      </w:ins>
      <w:ins w:id="8586" w:author="LIN, Yufeng" w:date="2021-10-08T16:12:00Z">
        <w:r w:rsidR="00C21ADD" w:rsidRPr="0038659B">
          <w:t>s</w:t>
        </w:r>
      </w:ins>
      <w:ins w:id="8587" w:author="LIN, Yufeng" w:date="2021-10-06T16:30:00Z">
        <w:r w:rsidRPr="00755CC4">
          <w:rPr>
            <w:rPrChange w:id="8588" w:author="Yufeng" w:date="2021-10-10T17:48:00Z">
              <w:rPr>
                <w:sz w:val="22"/>
              </w:rPr>
            </w:rPrChange>
          </w:rPr>
          <w:t xml:space="preserve"> </w:t>
        </w:r>
      </w:ins>
      <w:ins w:id="8589" w:author="LIN, Yufeng" w:date="2021-10-08T16:12:00Z">
        <w:r w:rsidR="00C21ADD" w:rsidRPr="0038659B">
          <w:t>usin</w:t>
        </w:r>
        <w:r w:rsidR="00F05670" w:rsidRPr="0038659B">
          <w:t xml:space="preserve">g </w:t>
        </w:r>
      </w:ins>
      <w:ins w:id="8590" w:author="LIN, Yufeng" w:date="2021-10-08T16:14:00Z">
        <w:r w:rsidR="00964D4F" w:rsidRPr="0038659B">
          <w:t xml:space="preserve">stool </w:t>
        </w:r>
      </w:ins>
      <w:ins w:id="8591" w:author="LIN, Yufeng" w:date="2021-10-08T16:12:00Z">
        <w:r w:rsidR="00F05670" w:rsidRPr="0038659B">
          <w:t>bacterial and fungal markers.</w:t>
        </w:r>
      </w:ins>
      <w:ins w:id="8592" w:author="LIN, Yufeng" w:date="2021-10-08T16:13:00Z">
        <w:r w:rsidR="00A61D98" w:rsidRPr="00E666DA">
          <w:t xml:space="preserve"> </w:t>
        </w:r>
      </w:ins>
      <w:ins w:id="8593" w:author="LIN, Yufeng" w:date="2021-10-08T16:27:00Z">
        <w:r w:rsidR="006B1C85" w:rsidRPr="00E666DA">
          <w:t>T</w:t>
        </w:r>
      </w:ins>
      <w:ins w:id="8594" w:author="LIN, Yufeng" w:date="2021-10-08T16:16:00Z">
        <w:r w:rsidR="00420073" w:rsidRPr="002849C4">
          <w:t>he</w:t>
        </w:r>
      </w:ins>
      <w:ins w:id="8595" w:author="LIN, Yufeng" w:date="2021-10-08T16:14:00Z">
        <w:r w:rsidR="00703368" w:rsidRPr="002849C4">
          <w:t xml:space="preserve"> AUC obtained </w:t>
        </w:r>
      </w:ins>
      <w:ins w:id="8596" w:author="LIN, Yufeng" w:date="2021-10-08T16:15:00Z">
        <w:r w:rsidR="00B271E2" w:rsidRPr="00755CC4">
          <w:t>when we used</w:t>
        </w:r>
      </w:ins>
      <w:ins w:id="8597" w:author="LIN, Yufeng" w:date="2021-10-08T16:14:00Z">
        <w:r w:rsidR="00703368" w:rsidRPr="00755CC4">
          <w:t xml:space="preserve"> pure bacterial and fung</w:t>
        </w:r>
      </w:ins>
      <w:ins w:id="8598" w:author="LIN, Yufeng" w:date="2021-10-08T16:15:00Z">
        <w:r w:rsidR="00B271E2" w:rsidRPr="00755CC4">
          <w:t>al markers</w:t>
        </w:r>
      </w:ins>
      <w:ins w:id="8599" w:author="LIN, Yufeng" w:date="2021-10-08T16:14:00Z">
        <w:r w:rsidR="00703368" w:rsidRPr="00755CC4">
          <w:t xml:space="preserve"> were 0.81 and 0.73, respectively.</w:t>
        </w:r>
      </w:ins>
      <w:ins w:id="8600" w:author="LIN, Yufeng" w:date="2021-10-08T16:13:00Z">
        <w:r w:rsidR="00A61D98" w:rsidRPr="00755CC4">
          <w:t xml:space="preserve"> </w:t>
        </w:r>
      </w:ins>
      <w:ins w:id="8601" w:author="LIN, Yufeng" w:date="2021-10-08T16:15:00Z">
        <w:r w:rsidR="0053215F" w:rsidRPr="00755CC4">
          <w:t>However, when we combined both bacterial and fungal markers, a</w:t>
        </w:r>
      </w:ins>
      <w:ins w:id="8602" w:author="LIN, Yufeng" w:date="2021-10-06T16:30:00Z">
        <w:r w:rsidRPr="00755CC4">
          <w:rPr>
            <w:rPrChange w:id="8603" w:author="Yufeng" w:date="2021-10-10T17:48:00Z">
              <w:rPr>
                <w:sz w:val="22"/>
              </w:rPr>
            </w:rPrChange>
          </w:rPr>
          <w:t xml:space="preserve">n average </w:t>
        </w:r>
      </w:ins>
      <w:ins w:id="8604" w:author="LIN, Yufeng" w:date="2021-10-06T16:36:00Z">
        <w:r w:rsidR="005E1AA9" w:rsidRPr="00755CC4">
          <w:rPr>
            <w:rPrChange w:id="8605" w:author="Yufeng" w:date="2021-10-10T17:48:00Z">
              <w:rPr>
                <w:sz w:val="22"/>
              </w:rPr>
            </w:rPrChange>
          </w:rPr>
          <w:t>AUC</w:t>
        </w:r>
      </w:ins>
      <w:ins w:id="8606" w:author="LIN, Yufeng" w:date="2021-10-08T16:15:00Z">
        <w:r w:rsidR="0053215F" w:rsidRPr="0038659B">
          <w:t xml:space="preserve"> </w:t>
        </w:r>
      </w:ins>
      <w:ins w:id="8607" w:author="LIN, Yufeng" w:date="2021-10-06T16:30:00Z">
        <w:r w:rsidRPr="0038659B">
          <w:t xml:space="preserve">of </w:t>
        </w:r>
      </w:ins>
      <w:ins w:id="8608" w:author="LIN, Yufeng" w:date="2021-10-06T16:35:00Z">
        <w:r w:rsidRPr="0038659B">
          <w:t>0.</w:t>
        </w:r>
      </w:ins>
      <w:ins w:id="8609" w:author="LIN, Yufeng" w:date="2021-10-06T16:36:00Z">
        <w:r w:rsidR="005E1AA9" w:rsidRPr="0038659B">
          <w:t xml:space="preserve">83 </w:t>
        </w:r>
      </w:ins>
      <w:ins w:id="8610" w:author="LIN, Yufeng" w:date="2021-10-08T16:13:00Z">
        <w:r w:rsidR="003F0AC3" w:rsidRPr="00E666DA">
          <w:t>was obtained</w:t>
        </w:r>
      </w:ins>
      <w:ins w:id="8611" w:author="LIN, Yufeng" w:date="2021-10-08T16:16:00Z">
        <w:r w:rsidR="0053215F" w:rsidRPr="00E666DA">
          <w:t>.</w:t>
        </w:r>
      </w:ins>
      <w:ins w:id="8612" w:author="LIN, Yufeng" w:date="2021-10-06T17:06:00Z">
        <w:r w:rsidR="00AA4261" w:rsidRPr="002849C4">
          <w:t xml:space="preserve"> </w:t>
        </w:r>
      </w:ins>
      <w:ins w:id="8613" w:author="LIN, Yufeng" w:date="2021-10-08T16:18:00Z">
        <w:r w:rsidR="00583E7F" w:rsidRPr="002849C4">
          <w:t>In 7 out of the 8 cohorts, the</w:t>
        </w:r>
      </w:ins>
      <w:ins w:id="8614" w:author="LIN, Yufeng" w:date="2021-10-06T17:57:00Z">
        <w:r w:rsidR="00433689" w:rsidRPr="00755CC4">
          <w:rPr>
            <w:rPrChange w:id="8615" w:author="Yufeng" w:date="2021-10-10T17:48:00Z">
              <w:rPr>
                <w:sz w:val="22"/>
              </w:rPr>
            </w:rPrChange>
          </w:rPr>
          <w:t xml:space="preserve"> </w:t>
        </w:r>
        <w:r w:rsidR="00433689" w:rsidRPr="00755CC4">
          <w:rPr>
            <w:rPrChange w:id="8616" w:author="Yufeng" w:date="2021-10-10T17:48:00Z">
              <w:rPr>
                <w:sz w:val="22"/>
              </w:rPr>
            </w:rPrChange>
          </w:rPr>
          <w:lastRenderedPageBreak/>
          <w:t xml:space="preserve">combined classifier </w:t>
        </w:r>
      </w:ins>
      <w:ins w:id="8617" w:author="LIN, Yufeng" w:date="2021-10-08T16:17:00Z">
        <w:r w:rsidR="00420073" w:rsidRPr="0038659B">
          <w:t>showed an improvement of</w:t>
        </w:r>
      </w:ins>
      <w:ins w:id="8618" w:author="LIN, Yufeng" w:date="2021-10-06T17:57:00Z">
        <w:r w:rsidR="00433689" w:rsidRPr="00755CC4">
          <w:rPr>
            <w:rPrChange w:id="8619" w:author="Yufeng" w:date="2021-10-10T17:48:00Z">
              <w:rPr>
                <w:sz w:val="22"/>
              </w:rPr>
            </w:rPrChange>
          </w:rPr>
          <w:t xml:space="preserve"> 1.44% - 10.60% compared with </w:t>
        </w:r>
      </w:ins>
      <w:ins w:id="8620" w:author="LIN, Yufeng" w:date="2021-10-07T10:59:00Z">
        <w:r w:rsidR="00E81CE7" w:rsidRPr="0038659B">
          <w:t xml:space="preserve">the </w:t>
        </w:r>
      </w:ins>
      <w:ins w:id="8621" w:author="LIN, Yufeng" w:date="2021-10-06T17:57:00Z">
        <w:r w:rsidR="00433689" w:rsidRPr="00755CC4">
          <w:rPr>
            <w:rPrChange w:id="8622" w:author="Yufeng" w:date="2021-10-10T17:48:00Z">
              <w:rPr>
                <w:sz w:val="22"/>
              </w:rPr>
            </w:rPrChange>
          </w:rPr>
          <w:t>traditional bacterial classifier</w:t>
        </w:r>
      </w:ins>
      <w:ins w:id="8623" w:author="LIN, Yufeng" w:date="2021-10-08T16:18:00Z">
        <w:r w:rsidR="00583E7F" w:rsidRPr="0038659B">
          <w:t>.</w:t>
        </w:r>
      </w:ins>
      <w:ins w:id="8624" w:author="Lung Ngai TING" w:date="2021-10-08T17:22:00Z">
        <w:r w:rsidR="00CD6B95" w:rsidRPr="0038659B">
          <w:t xml:space="preserve"> </w:t>
        </w:r>
      </w:ins>
      <w:ins w:id="8625" w:author="Lung Ngai TING" w:date="2021-10-08T17:23:00Z">
        <w:r w:rsidR="00111CFD" w:rsidRPr="0038659B">
          <w:t xml:space="preserve">Moreover, the </w:t>
        </w:r>
      </w:ins>
      <w:ins w:id="8626" w:author="Lung Ngai TING" w:date="2021-10-08T17:22:00Z">
        <w:r w:rsidR="00CD6B95" w:rsidRPr="0038659B">
          <w:t xml:space="preserve">performance of fungal classifier in 2016_VogtmannE and 2019_WirbelJ was better than the bacterial one implying that bacteria </w:t>
        </w:r>
      </w:ins>
      <w:ins w:id="8627" w:author="Lung Ngai TING" w:date="2021-10-08T17:23:00Z">
        <w:r w:rsidR="00D875FC" w:rsidRPr="00E666DA">
          <w:t xml:space="preserve">may not be </w:t>
        </w:r>
      </w:ins>
      <w:ins w:id="8628" w:author="Lung Ngai TING" w:date="2021-10-08T17:22:00Z">
        <w:r w:rsidR="00CD6B95" w:rsidRPr="00E666DA">
          <w:t>the critical CRC-</w:t>
        </w:r>
      </w:ins>
      <w:ins w:id="8629" w:author="Lung Ngai TING" w:date="2021-10-08T17:23:00Z">
        <w:r w:rsidR="00D875FC" w:rsidRPr="002849C4">
          <w:t>associated</w:t>
        </w:r>
      </w:ins>
      <w:ins w:id="8630" w:author="Lung Ngai TING" w:date="2021-10-08T17:22:00Z">
        <w:r w:rsidR="00CD6B95" w:rsidRPr="002849C4">
          <w:t xml:space="preserve"> factor in </w:t>
        </w:r>
        <w:r w:rsidR="00CD6B95" w:rsidRPr="00755CC4">
          <w:t>all situations.</w:t>
        </w:r>
      </w:ins>
      <w:ins w:id="8631" w:author="LIN, Yufeng" w:date="2021-10-06T17:57:00Z">
        <w:r w:rsidR="00433689" w:rsidRPr="00755CC4">
          <w:rPr>
            <w:rPrChange w:id="8632" w:author="Yufeng" w:date="2021-10-10T17:48:00Z">
              <w:rPr>
                <w:sz w:val="22"/>
              </w:rPr>
            </w:rPrChange>
          </w:rPr>
          <w:t xml:space="preserve"> </w:t>
        </w:r>
      </w:ins>
      <w:ins w:id="8633" w:author="LIN, Yufeng" w:date="2021-10-08T16:19:00Z">
        <w:r w:rsidR="00451C19" w:rsidRPr="0038659B">
          <w:t>Notably, with</w:t>
        </w:r>
      </w:ins>
      <w:ins w:id="8634" w:author="LIN, Yufeng" w:date="2021-10-08T16:04:00Z">
        <w:r w:rsidR="009C7FFB" w:rsidRPr="0038659B">
          <w:t xml:space="preserve"> the </w:t>
        </w:r>
        <w:r w:rsidR="003568A7" w:rsidRPr="0038659B">
          <w:t xml:space="preserve">limitation </w:t>
        </w:r>
        <w:r w:rsidR="00536170" w:rsidRPr="0038659B">
          <w:t xml:space="preserve">of </w:t>
        </w:r>
      </w:ins>
      <w:ins w:id="8635" w:author="LIN, Yufeng" w:date="2021-10-08T16:18:00Z">
        <w:r w:rsidR="007808E6" w:rsidRPr="00E666DA">
          <w:t>the</w:t>
        </w:r>
      </w:ins>
      <w:ins w:id="8636" w:author="LIN, Yufeng" w:date="2021-10-08T16:04:00Z">
        <w:r w:rsidR="00536170" w:rsidRPr="00E666DA">
          <w:t xml:space="preserve"> </w:t>
        </w:r>
        <w:r w:rsidR="006E6045" w:rsidRPr="002849C4">
          <w:t>metagenomic DNA extraction kit</w:t>
        </w:r>
      </w:ins>
      <w:ins w:id="8637" w:author="LIN, Yufeng" w:date="2021-10-08T16:06:00Z">
        <w:r w:rsidR="00ED7D40" w:rsidRPr="002849C4">
          <w:t xml:space="preserve"> and the low sequencing depth </w:t>
        </w:r>
        <w:r w:rsidR="00C0424D" w:rsidRPr="00755CC4">
          <w:t xml:space="preserve">of </w:t>
        </w:r>
      </w:ins>
      <w:ins w:id="8638" w:author="LIN, Yufeng" w:date="2021-10-08T16:07:00Z">
        <w:r w:rsidR="000B3918" w:rsidRPr="00755CC4">
          <w:t>current</w:t>
        </w:r>
      </w:ins>
      <w:ins w:id="8639" w:author="LIN, Yufeng" w:date="2021-10-08T16:06:00Z">
        <w:r w:rsidR="00BA27C7" w:rsidRPr="00755CC4">
          <w:t xml:space="preserve"> s</w:t>
        </w:r>
      </w:ins>
      <w:ins w:id="8640" w:author="LIN, Yufeng" w:date="2021-10-08T16:07:00Z">
        <w:r w:rsidR="00BA27C7" w:rsidRPr="00755CC4">
          <w:t>tudies</w:t>
        </w:r>
      </w:ins>
      <w:ins w:id="8641" w:author="LIN, Yufeng" w:date="2021-10-08T16:05:00Z">
        <w:r w:rsidR="00DF5B61" w:rsidRPr="00755CC4">
          <w:t>,</w:t>
        </w:r>
      </w:ins>
      <w:ins w:id="8642" w:author="LIN, Yufeng" w:date="2021-10-08T16:07:00Z">
        <w:r w:rsidR="000B3918" w:rsidRPr="00755CC4">
          <w:t xml:space="preserve"> we could only detect </w:t>
        </w:r>
      </w:ins>
      <w:ins w:id="8643" w:author="LIN, Yufeng" w:date="2021-10-08T16:08:00Z">
        <w:r w:rsidR="00AD2B6A" w:rsidRPr="00755CC4">
          <w:t>limited numbers of fungi</w:t>
        </w:r>
        <w:r w:rsidR="004C5043" w:rsidRPr="00755CC4">
          <w:t xml:space="preserve"> in the stool of each patient</w:t>
        </w:r>
        <w:r w:rsidR="0062236F" w:rsidRPr="00755CC4">
          <w:t xml:space="preserve">. </w:t>
        </w:r>
      </w:ins>
      <w:ins w:id="8644" w:author="LIN, Yufeng" w:date="2021-10-08T16:09:00Z">
        <w:r w:rsidR="004C5043" w:rsidRPr="00755CC4">
          <w:t>Given the current challenge</w:t>
        </w:r>
        <w:del w:id="8645" w:author="Lung Ngai TING" w:date="2021-10-08T17:19:00Z">
          <w:r w:rsidR="004C5043" w:rsidRPr="00755CC4" w:rsidDel="003D3C9C">
            <w:delText>s</w:delText>
          </w:r>
        </w:del>
        <w:r w:rsidR="004C5043" w:rsidRPr="00755CC4">
          <w:t xml:space="preserve">, we could still identify several important CRC-associated fungi. This implies </w:t>
        </w:r>
      </w:ins>
      <w:ins w:id="8646" w:author="LIN, Yufeng" w:date="2021-10-08T16:10:00Z">
        <w:r w:rsidR="002F257C" w:rsidRPr="00755CC4">
          <w:t xml:space="preserve">that future studies </w:t>
        </w:r>
      </w:ins>
      <w:ins w:id="8647" w:author="LIN, Yufeng" w:date="2021-10-08T16:11:00Z">
        <w:r w:rsidR="00BD0CA4" w:rsidRPr="00755CC4">
          <w:t>targeting</w:t>
        </w:r>
      </w:ins>
      <w:ins w:id="8648" w:author="Lung Ngai TING" w:date="2021-10-08T17:19:00Z">
        <w:r w:rsidR="0028146F" w:rsidRPr="00755CC4">
          <w:t xml:space="preserve"> enteric fungi with higher sequencing depth may be able to pick up more important pathogenic fungi and eluci</w:t>
        </w:r>
      </w:ins>
      <w:ins w:id="8649" w:author="Lung Ngai TING" w:date="2021-10-08T17:20:00Z">
        <w:r w:rsidR="0028146F" w:rsidRPr="00755CC4">
          <w:t xml:space="preserve">date their roles in CRC </w:t>
        </w:r>
        <w:r w:rsidR="00A56C91" w:rsidRPr="00755CC4">
          <w:t>pathogenesis.</w:t>
        </w:r>
      </w:ins>
      <w:ins w:id="8650" w:author="LIN, Yufeng" w:date="2021-10-08T16:04:00Z">
        <w:r w:rsidR="00536170" w:rsidRPr="00755CC4">
          <w:t xml:space="preserve"> </w:t>
        </w:r>
      </w:ins>
      <w:ins w:id="8651" w:author="LIN, Yufeng" w:date="2021-10-06T17:57:00Z">
        <w:del w:id="8652" w:author="Lung Ngai TING" w:date="2021-10-08T17:20:00Z">
          <w:r w:rsidR="00433689" w:rsidRPr="00755CC4" w:rsidDel="00656AF7">
            <w:rPr>
              <w:rPrChange w:id="8653" w:author="Yufeng" w:date="2021-10-10T17:48:00Z">
                <w:rPr>
                  <w:sz w:val="22"/>
                </w:rPr>
              </w:rPrChange>
            </w:rPr>
            <w:delText xml:space="preserve">It revealed that the </w:delText>
          </w:r>
        </w:del>
      </w:ins>
      <w:ins w:id="8654" w:author="LIN, Yufeng" w:date="2021-10-06T18:30:00Z">
        <w:del w:id="8655" w:author="Lung Ngai TING" w:date="2021-10-08T17:20:00Z">
          <w:r w:rsidR="00A540B0" w:rsidRPr="00755CC4" w:rsidDel="00656AF7">
            <w:rPr>
              <w:rPrChange w:id="8656" w:author="Yufeng" w:date="2021-10-10T17:48:00Z">
                <w:rPr>
                  <w:sz w:val="22"/>
                </w:rPr>
              </w:rPrChange>
            </w:rPr>
            <w:delText>fungi also contr</w:delText>
          </w:r>
        </w:del>
      </w:ins>
      <w:ins w:id="8657" w:author="LIN, Yufeng" w:date="2021-10-06T18:31:00Z">
        <w:del w:id="8658" w:author="Lung Ngai TING" w:date="2021-10-08T17:20:00Z">
          <w:r w:rsidR="00A540B0" w:rsidRPr="00755CC4" w:rsidDel="00656AF7">
            <w:rPr>
              <w:rPrChange w:id="8659" w:author="Yufeng" w:date="2021-10-10T17:48:00Z">
                <w:rPr>
                  <w:sz w:val="22"/>
                </w:rPr>
              </w:rPrChange>
            </w:rPr>
            <w:delText>ibuted to CRC diagnosis</w:delText>
          </w:r>
        </w:del>
      </w:ins>
      <w:ins w:id="8660" w:author="LIN, Yufeng" w:date="2021-10-07T10:59:00Z">
        <w:del w:id="8661" w:author="Lung Ngai TING" w:date="2021-10-08T17:20:00Z">
          <w:r w:rsidR="00E81CE7" w:rsidRPr="00755CC4" w:rsidDel="00656AF7">
            <w:delText>,</w:delText>
          </w:r>
        </w:del>
      </w:ins>
      <w:ins w:id="8662" w:author="LIN, Yufeng" w:date="2021-10-06T17:57:00Z">
        <w:del w:id="8663" w:author="Lung Ngai TING" w:date="2021-10-08T17:20:00Z">
          <w:r w:rsidR="00433689" w:rsidRPr="00755CC4" w:rsidDel="00656AF7">
            <w:rPr>
              <w:rPrChange w:id="8664" w:author="Yufeng" w:date="2021-10-10T17:48:00Z">
                <w:rPr>
                  <w:sz w:val="22"/>
                </w:rPr>
              </w:rPrChange>
            </w:rPr>
            <w:delText xml:space="preserve"> and fungi might also play </w:delText>
          </w:r>
        </w:del>
      </w:ins>
      <w:ins w:id="8665" w:author="LIN, Yufeng" w:date="2021-10-07T10:59:00Z">
        <w:del w:id="8666" w:author="Lung Ngai TING" w:date="2021-10-08T17:20:00Z">
          <w:r w:rsidR="00E81CE7" w:rsidRPr="00755CC4" w:rsidDel="00656AF7">
            <w:delText>essential</w:delText>
          </w:r>
        </w:del>
      </w:ins>
      <w:ins w:id="8667" w:author="LIN, Yufeng" w:date="2021-10-06T17:57:00Z">
        <w:del w:id="8668" w:author="Lung Ngai TING" w:date="2021-10-08T17:20:00Z">
          <w:r w:rsidR="00433689" w:rsidRPr="00755CC4" w:rsidDel="00656AF7">
            <w:rPr>
              <w:rPrChange w:id="8669" w:author="Yufeng" w:date="2021-10-10T17:48:00Z">
                <w:rPr>
                  <w:sz w:val="22"/>
                </w:rPr>
              </w:rPrChange>
            </w:rPr>
            <w:delText xml:space="preserve"> roles in colorectal carcinogenesis as bacteria.</w:delText>
          </w:r>
        </w:del>
      </w:ins>
      <w:ins w:id="8670" w:author="LIN, Yufeng" w:date="2021-10-06T18:13:00Z">
        <w:del w:id="8671" w:author="Lung Ngai TING" w:date="2021-10-08T17:20:00Z">
          <w:r w:rsidR="00BA301E" w:rsidRPr="00755CC4" w:rsidDel="00656AF7">
            <w:rPr>
              <w:rPrChange w:id="8672" w:author="Yufeng" w:date="2021-10-10T17:48:00Z">
                <w:rPr>
                  <w:sz w:val="22"/>
                </w:rPr>
              </w:rPrChange>
            </w:rPr>
            <w:delText xml:space="preserve"> </w:delText>
          </w:r>
        </w:del>
      </w:ins>
      <w:ins w:id="8673" w:author="LIN, Yufeng" w:date="2021-10-06T18:43:00Z">
        <w:del w:id="8674" w:author="Lung Ngai TING" w:date="2021-10-08T17:22:00Z">
          <w:r w:rsidR="00E21A14" w:rsidRPr="00755CC4" w:rsidDel="00CD6B95">
            <w:rPr>
              <w:rPrChange w:id="8675" w:author="Yufeng" w:date="2021-10-10T17:48:00Z">
                <w:rPr>
                  <w:sz w:val="22"/>
                </w:rPr>
              </w:rPrChange>
            </w:rPr>
            <w:delText>The performance of fungal classifier</w:delText>
          </w:r>
          <w:r w:rsidR="00E21A14" w:rsidRPr="00755CC4" w:rsidDel="001D7B23">
            <w:rPr>
              <w:rPrChange w:id="8676" w:author="Yufeng" w:date="2021-10-10T17:48:00Z">
                <w:rPr>
                  <w:sz w:val="22"/>
                </w:rPr>
              </w:rPrChange>
            </w:rPr>
            <w:delText>s</w:delText>
          </w:r>
          <w:r w:rsidR="00E21A14" w:rsidRPr="00755CC4" w:rsidDel="00CD6B95">
            <w:rPr>
              <w:rPrChange w:id="8677" w:author="Yufeng" w:date="2021-10-10T17:48:00Z">
                <w:rPr>
                  <w:sz w:val="22"/>
                </w:rPr>
              </w:rPrChange>
            </w:rPr>
            <w:delText xml:space="preserve"> in 2016_VogtmannE and 2019_WirbelJ was better than the bacterial one </w:delText>
          </w:r>
          <w:r w:rsidR="00E21A14" w:rsidRPr="00755CC4" w:rsidDel="00AB5842">
            <w:rPr>
              <w:rPrChange w:id="8678" w:author="Yufeng" w:date="2021-10-10T17:48:00Z">
                <w:rPr>
                  <w:sz w:val="22"/>
                </w:rPr>
              </w:rPrChange>
            </w:rPr>
            <w:delText>disclosed</w:delText>
          </w:r>
          <w:r w:rsidR="00E21A14" w:rsidRPr="00755CC4" w:rsidDel="00CD6B95">
            <w:rPr>
              <w:rPrChange w:id="8679" w:author="Yufeng" w:date="2021-10-10T17:48:00Z">
                <w:rPr>
                  <w:sz w:val="22"/>
                </w:rPr>
              </w:rPrChange>
            </w:rPr>
            <w:delText xml:space="preserve"> that bacteria </w:delText>
          </w:r>
          <w:r w:rsidR="00E21A14" w:rsidRPr="00755CC4" w:rsidDel="00AB5842">
            <w:rPr>
              <w:rPrChange w:id="8680" w:author="Yufeng" w:date="2021-10-10T17:48:00Z">
                <w:rPr>
                  <w:sz w:val="22"/>
                </w:rPr>
              </w:rPrChange>
            </w:rPr>
            <w:delText>wasn</w:delText>
          </w:r>
        </w:del>
      </w:ins>
      <w:ins w:id="8681" w:author="LIN, Yufeng" w:date="2021-10-07T10:38:00Z">
        <w:del w:id="8682" w:author="Lung Ngai TING" w:date="2021-10-08T17:22:00Z">
          <w:r w:rsidR="00E81CE7" w:rsidRPr="00755CC4" w:rsidDel="00AB5842">
            <w:delText>'</w:delText>
          </w:r>
        </w:del>
      </w:ins>
      <w:ins w:id="8683" w:author="LIN, Yufeng" w:date="2021-10-06T18:43:00Z">
        <w:del w:id="8684" w:author="Lung Ngai TING" w:date="2021-10-08T17:22:00Z">
          <w:r w:rsidR="00E21A14" w:rsidRPr="00755CC4" w:rsidDel="00AB5842">
            <w:rPr>
              <w:rPrChange w:id="8685" w:author="Yufeng" w:date="2021-10-10T17:48:00Z">
                <w:rPr>
                  <w:sz w:val="22"/>
                </w:rPr>
              </w:rPrChange>
            </w:rPr>
            <w:delText>t</w:delText>
          </w:r>
          <w:r w:rsidR="00E21A14" w:rsidRPr="00755CC4" w:rsidDel="00CD6B95">
            <w:rPr>
              <w:rPrChange w:id="8686" w:author="Yufeng" w:date="2021-10-10T17:48:00Z">
                <w:rPr>
                  <w:sz w:val="22"/>
                </w:rPr>
              </w:rPrChange>
            </w:rPr>
            <w:delText xml:space="preserve"> the </w:delText>
          </w:r>
        </w:del>
      </w:ins>
      <w:ins w:id="8687" w:author="LIN, Yufeng" w:date="2021-10-06T18:45:00Z">
        <w:del w:id="8688" w:author="Lung Ngai TING" w:date="2021-10-08T17:22:00Z">
          <w:r w:rsidR="004B771F" w:rsidRPr="00755CC4" w:rsidDel="00CD6B95">
            <w:rPr>
              <w:rPrChange w:id="8689" w:author="Yufeng" w:date="2021-10-10T17:48:00Z">
                <w:rPr>
                  <w:sz w:val="22"/>
                </w:rPr>
              </w:rPrChange>
            </w:rPr>
            <w:delText xml:space="preserve">critical </w:delText>
          </w:r>
        </w:del>
      </w:ins>
      <w:ins w:id="8690" w:author="LIN, Yufeng" w:date="2021-10-06T18:43:00Z">
        <w:del w:id="8691" w:author="Lung Ngai TING" w:date="2021-10-08T17:22:00Z">
          <w:r w:rsidR="00E21A14" w:rsidRPr="00755CC4" w:rsidDel="00CD6B95">
            <w:rPr>
              <w:rPrChange w:id="8692" w:author="Yufeng" w:date="2021-10-10T17:48:00Z">
                <w:rPr>
                  <w:sz w:val="22"/>
                </w:rPr>
              </w:rPrChange>
            </w:rPr>
            <w:delText>CRC-related factor in all situations.</w:delText>
          </w:r>
        </w:del>
      </w:ins>
      <w:ins w:id="8693" w:author="LIN, Yufeng" w:date="2021-10-08T16:01:00Z">
        <w:del w:id="8694" w:author="Lung Ngai TING" w:date="2021-10-08T17:22:00Z">
          <w:r w:rsidR="00121661" w:rsidRPr="00755CC4" w:rsidDel="00CD6B95">
            <w:delText xml:space="preserve"> </w:delText>
          </w:r>
        </w:del>
      </w:ins>
    </w:p>
    <w:p w14:paraId="3AA12B81" w14:textId="06A52DC4" w:rsidR="00713425" w:rsidRPr="00755CC4" w:rsidRDefault="00713425">
      <w:pPr>
        <w:jc w:val="left"/>
        <w:rPr>
          <w:ins w:id="8695" w:author="LIN, Yufeng" w:date="2021-10-06T16:14:00Z"/>
          <w:rPrChange w:id="8696" w:author="Yufeng" w:date="2021-10-10T17:48:00Z">
            <w:rPr>
              <w:ins w:id="8697" w:author="LIN, Yufeng" w:date="2021-10-06T16:14:00Z"/>
              <w:sz w:val="22"/>
            </w:rPr>
          </w:rPrChange>
        </w:rPr>
        <w:pPrChange w:id="8698" w:author="Yufeng" w:date="2021-10-10T17:53:00Z">
          <w:pPr/>
        </w:pPrChange>
      </w:pPr>
    </w:p>
    <w:p w14:paraId="72CF66CF" w14:textId="6EC4CCEC" w:rsidR="0096422D" w:rsidRPr="00755CC4" w:rsidDel="00433689" w:rsidRDefault="00867992">
      <w:pPr>
        <w:jc w:val="left"/>
        <w:rPr>
          <w:del w:id="8699" w:author="LIN, Yufeng" w:date="2021-10-06T17:59:00Z"/>
          <w:rPrChange w:id="8700" w:author="Yufeng" w:date="2021-10-10T17:48:00Z">
            <w:rPr>
              <w:del w:id="8701" w:author="LIN, Yufeng" w:date="2021-10-06T17:59:00Z"/>
              <w:b/>
              <w:bCs/>
              <w:sz w:val="22"/>
            </w:rPr>
          </w:rPrChange>
        </w:rPr>
        <w:pPrChange w:id="8702" w:author="Yufeng" w:date="2021-10-10T17:53:00Z">
          <w:pPr/>
        </w:pPrChange>
      </w:pPr>
      <w:del w:id="8703" w:author="LIN, Yufeng" w:date="2021-10-06T16:21:00Z">
        <w:r w:rsidRPr="00755CC4" w:rsidDel="00B04161">
          <w:rPr>
            <w:rPrChange w:id="8704" w:author="Yufeng" w:date="2021-10-10T17:48:00Z">
              <w:rPr>
                <w:sz w:val="22"/>
              </w:rPr>
            </w:rPrChange>
          </w:rPr>
          <w:delText>The meta-analysis approach has been used to evaluate and combine results of comparable studies</w:delText>
        </w:r>
        <w:r w:rsidRPr="00755CC4" w:rsidDel="00B04161">
          <w:rPr>
            <w:rPrChange w:id="8705" w:author="Yufeng" w:date="2021-10-10T17:48:00Z">
              <w:rPr>
                <w:sz w:val="22"/>
              </w:rPr>
            </w:rPrChange>
          </w:rPr>
          <w:fldChar w:fldCharType="begin"/>
        </w:r>
        <w:r w:rsidR="00B2342E" w:rsidRPr="00755CC4" w:rsidDel="00B04161">
          <w:rPr>
            <w:rPrChange w:id="8706" w:author="Yufeng" w:date="2021-10-10T17:48:00Z">
              <w:rPr>
                <w:sz w:val="22"/>
              </w:rPr>
            </w:rPrChange>
          </w:rPr>
          <w:delInstrText xml:space="preserve"> ADDIN ZOTERO_ITEM CSL_CITATION {"citationID":"ouQtFkHQ","properties":{"formattedCitation":"\\super 57\\nosupersub{}","plainCitation":"57","noteIndex":0},"citationItems":[{"id":539,"uris":["http://zotero.org/users/7908919/items/QTCUJGUC"],"uri":["http://zotero.org/users/7908919/items/QTCUJGUC"],"itemData":{"id":539,"type":"article-journal","abstract":"Background: In shotgun metagenomics, microbial communities are studied through direct sequencing of DNA without any prior cultivation. By comparing gene abundances estimated from the generated sequencing reads, functional differences between the communities can be identified. However, gene abundance data is affected by high levels of systematic variability, which can greatly reduce the statistical power and introduce false positives. Normalization, which is the process where systematic variability is identified and removed, is therefore a vital part of the data analysis. A wide range of normalization methods for high-dimensional count data has been proposed but their performance on the analysis of shotgun metagenomic data has not been evaluated.\nResults: Here, we present a systematic evaluation of nine normalization methods for gene abundance data. The methods were evaluated through resampling of three comprehensive datasets, creating a realistic setting that preserved the unique characteristics of metagenomic data. Performance was measured in terms of the methods ability to identify differentially abundant genes (DAGs), correctly calculate unbiased p-values and control the false discovery rate (FDR). Our results showed that the choice of normalization method has a large impact on the end results. When the DAGs were asymmetrically present between the experimental conditions, many normalization methods had a reduced true positive rate (TPR) and a high false positive rate (FPR). The methods trimmed mean of M-values (TMM) and relative log expression (RLE) had the overall highest performance and are therefore recommended for the analysis of gene abundance data. For larger sample sizes, CSS also showed satisfactory performance.\nConclusions: This study emphasizes the importance of selecting a suitable normalization methods in the analysis of data from shotgun metagenomics. Our results also demonstrate that improper methods may result in unacceptably high levels of false positives, which in turn may lead to incorrect or obfuscated biological interpretation.","container-title":"BMC Genomics","DOI":"10.1186/s12864-018-4637-6","ISSN":"1471-2164","issue":"1","journalAbbreviation":"BMC Genomics","language":"en","page":"274","source":"DOI.org (Crossref)","title":"Comparison of normalization methods for the analysis of metagenomic gene abundance data","volume":"19","author":[{"family":"Pereira","given":"Mariana Buongermino"},{"family":"Wallroth","given":"Mikael"},{"family":"Jonsson","given":"Viktor"},{"family":"Kristiansson","given":"Erik"}],"issued":{"date-parts":[["2018",12]]}}}],"schema":"https://github.com/citation-style-language/schema/raw/master/csl-citation.json"} </w:delInstrText>
        </w:r>
        <w:r w:rsidRPr="00755CC4" w:rsidDel="00B04161">
          <w:rPr>
            <w:rPrChange w:id="8707" w:author="Yufeng" w:date="2021-10-10T17:48:00Z">
              <w:rPr>
                <w:sz w:val="22"/>
              </w:rPr>
            </w:rPrChange>
          </w:rPr>
          <w:fldChar w:fldCharType="separate"/>
        </w:r>
        <w:r w:rsidR="00B2342E" w:rsidRPr="00755CC4" w:rsidDel="00B04161">
          <w:rPr>
            <w:kern w:val="0"/>
            <w:vertAlign w:val="superscript"/>
            <w:rPrChange w:id="8708" w:author="Yufeng" w:date="2021-10-10T17:48:00Z">
              <w:rPr>
                <w:kern w:val="0"/>
                <w:sz w:val="22"/>
                <w:vertAlign w:val="superscript"/>
              </w:rPr>
            </w:rPrChange>
          </w:rPr>
          <w:delText>57</w:delText>
        </w:r>
        <w:r w:rsidRPr="00755CC4" w:rsidDel="00B04161">
          <w:rPr>
            <w:rPrChange w:id="8709" w:author="Yufeng" w:date="2021-10-10T17:48:00Z">
              <w:rPr>
                <w:sz w:val="22"/>
              </w:rPr>
            </w:rPrChange>
          </w:rPr>
          <w:fldChar w:fldCharType="end"/>
        </w:r>
        <w:r w:rsidRPr="00755CC4" w:rsidDel="00B04161">
          <w:rPr>
            <w:rPrChange w:id="8710" w:author="Yufeng" w:date="2021-10-10T17:48:00Z">
              <w:rPr>
                <w:sz w:val="22"/>
              </w:rPr>
            </w:rPrChange>
          </w:rPr>
          <w:delText xml:space="preserve"> with significant advantages of reducing the influence by most highly abundant features and weakening the batch effect. </w:delText>
        </w:r>
      </w:del>
      <w:del w:id="8711" w:author="LIN, Yufeng" w:date="2021-10-05T18:10:00Z">
        <w:r w:rsidRPr="00755CC4" w:rsidDel="00615D1D">
          <w:rPr>
            <w:rPrChange w:id="8712" w:author="Yufeng" w:date="2021-10-10T17:48:00Z">
              <w:rPr>
                <w:sz w:val="22"/>
              </w:rPr>
            </w:rPrChange>
          </w:rPr>
          <w:delText>We</w:delText>
        </w:r>
      </w:del>
      <w:del w:id="8713" w:author="LIN, Yufeng" w:date="2021-10-05T18:09:00Z">
        <w:r w:rsidRPr="00755CC4" w:rsidDel="00615D1D">
          <w:rPr>
            <w:rPrChange w:id="8714" w:author="Yufeng" w:date="2021-10-10T17:48:00Z">
              <w:rPr>
                <w:sz w:val="22"/>
              </w:rPr>
            </w:rPrChange>
          </w:rPr>
          <w:delText xml:space="preserve"> applied the rank-sum method to</w:delText>
        </w:r>
      </w:del>
      <w:del w:id="8715" w:author="LIN, Yufeng" w:date="2021-10-05T18:10:00Z">
        <w:r w:rsidRPr="00755CC4" w:rsidDel="00615D1D">
          <w:rPr>
            <w:rPrChange w:id="8716" w:author="Yufeng" w:date="2021-10-10T17:48:00Z">
              <w:rPr>
                <w:sz w:val="22"/>
              </w:rPr>
            </w:rPrChange>
          </w:rPr>
          <w:delText xml:space="preserve"> </w:delText>
        </w:r>
      </w:del>
      <w:del w:id="8717" w:author="LIN, Yufeng" w:date="2021-10-05T18:09:00Z">
        <w:r w:rsidRPr="00755CC4" w:rsidDel="00615D1D">
          <w:rPr>
            <w:rPrChange w:id="8718" w:author="Yufeng" w:date="2021-10-10T17:48:00Z">
              <w:rPr>
                <w:sz w:val="22"/>
              </w:rPr>
            </w:rPrChange>
          </w:rPr>
          <w:delText xml:space="preserve">identify </w:delText>
        </w:r>
      </w:del>
      <w:del w:id="8719" w:author="LIN, Yufeng" w:date="2021-10-05T18:10:00Z">
        <w:r w:rsidRPr="00755CC4" w:rsidDel="00615D1D">
          <w:rPr>
            <w:rPrChange w:id="8720" w:author="Yufeng" w:date="2021-10-10T17:48:00Z">
              <w:rPr>
                <w:sz w:val="22"/>
              </w:rPr>
            </w:rPrChange>
          </w:rPr>
          <w:delText xml:space="preserve">33 </w:delText>
        </w:r>
        <w:r w:rsidR="00DB66B4" w:rsidRPr="00755CC4" w:rsidDel="00615D1D">
          <w:rPr>
            <w:rPrChange w:id="8721" w:author="Yufeng" w:date="2021-10-10T17:48:00Z">
              <w:rPr>
                <w:sz w:val="22"/>
              </w:rPr>
            </w:rPrChange>
          </w:rPr>
          <w:delText xml:space="preserve">fungi </w:delText>
        </w:r>
        <w:r w:rsidRPr="00755CC4" w:rsidDel="00615D1D">
          <w:rPr>
            <w:rPrChange w:id="8722" w:author="Yufeng" w:date="2021-10-10T17:48:00Z">
              <w:rPr>
                <w:sz w:val="22"/>
              </w:rPr>
            </w:rPrChange>
          </w:rPr>
          <w:delText xml:space="preserve">and 31 bacteria that significantly differed in CRC across eight cohorts. </w:delText>
        </w:r>
      </w:del>
      <w:del w:id="8723" w:author="LIN, Yufeng" w:date="2021-10-06T16:21:00Z">
        <w:r w:rsidRPr="00755CC4" w:rsidDel="00B04161">
          <w:rPr>
            <w:rPrChange w:id="8724" w:author="Yufeng" w:date="2021-10-10T17:48:00Z">
              <w:rPr>
                <w:sz w:val="22"/>
              </w:rPr>
            </w:rPrChange>
          </w:rPr>
          <w:delText xml:space="preserve">Since few studies described the </w:delText>
        </w:r>
        <w:r w:rsidR="004314C2" w:rsidRPr="00755CC4" w:rsidDel="00B04161">
          <w:rPr>
            <w:rPrChange w:id="8725" w:author="Yufeng" w:date="2021-10-10T17:48:00Z">
              <w:rPr>
                <w:sz w:val="22"/>
              </w:rPr>
            </w:rPrChange>
          </w:rPr>
          <w:delText>fungi</w:delText>
        </w:r>
        <w:r w:rsidRPr="00755CC4" w:rsidDel="00B04161">
          <w:rPr>
            <w:rPrChange w:id="8726" w:author="Yufeng" w:date="2021-10-10T17:48:00Z">
              <w:rPr>
                <w:sz w:val="22"/>
              </w:rPr>
            </w:rPrChange>
          </w:rPr>
          <w:delText xml:space="preserve"> associated with CRC, the bacterial populations we screened could prove that the </w:delText>
        </w:r>
        <w:r w:rsidR="004314C2" w:rsidRPr="00755CC4" w:rsidDel="00B04161">
          <w:rPr>
            <w:rPrChange w:id="8727" w:author="Yufeng" w:date="2021-10-10T17:48:00Z">
              <w:rPr>
                <w:sz w:val="22"/>
              </w:rPr>
            </w:rPrChange>
          </w:rPr>
          <w:delText>fungal</w:delText>
        </w:r>
        <w:r w:rsidRPr="00755CC4" w:rsidDel="00B04161">
          <w:rPr>
            <w:rPrChange w:id="8728" w:author="Yufeng" w:date="2021-10-10T17:48:00Z">
              <w:rPr>
                <w:sz w:val="22"/>
              </w:rPr>
            </w:rPrChange>
          </w:rPr>
          <w:delText xml:space="preserve"> organisms we found were correct. Our results were supported by the fact that more than half of the cancer-related bacteria were carcinoma potential probiotics or pathogens, and four out of the top five were reported colorectal cancer pathogen, namely,</w:delText>
        </w:r>
        <w:r w:rsidRPr="00755CC4" w:rsidDel="00B04161">
          <w:rPr>
            <w:i/>
            <w:rPrChange w:id="8729" w:author="Yufeng" w:date="2021-10-10T17:48:00Z">
              <w:rPr>
                <w:sz w:val="22"/>
              </w:rPr>
            </w:rPrChange>
          </w:rPr>
          <w:delText xml:space="preserve"> F. nucleatum</w:delText>
        </w:r>
        <w:r w:rsidRPr="00755CC4" w:rsidDel="00B04161">
          <w:rPr>
            <w:rPrChange w:id="8730" w:author="Yufeng" w:date="2021-10-10T17:48:00Z">
              <w:rPr>
                <w:sz w:val="22"/>
              </w:rPr>
            </w:rPrChange>
          </w:rPr>
          <w:fldChar w:fldCharType="begin"/>
        </w:r>
        <w:r w:rsidR="00B2342E" w:rsidRPr="00755CC4" w:rsidDel="00B04161">
          <w:rPr>
            <w:rPrChange w:id="8731" w:author="Yufeng" w:date="2021-10-10T17:48:00Z">
              <w:rPr>
                <w:sz w:val="22"/>
              </w:rPr>
            </w:rPrChange>
          </w:rPr>
          <w:delInstrText xml:space="preserve"> ADDIN ZOTERO_ITEM CSL_CITATION {"citationID":"UJ7mB8ze","properties":{"formattedCitation":"\\super 58\\nosupersub{}","plainCitation":"58","noteIndex":0},"citationItems":[{"id":554,"uris":["http://zotero.org/users/7908919/items/C86ZANVJ"],"uri":["http://zotero.org/users/7908919/items/C86ZANVJ"],"itemData":{"id":554,"type":"article-journal","abstract":"Gut microbiota are linked to chronic inﬂammation and carcinogenesis. Chemotherapy failure is the major cause of recurrence and poor prognosis in colorectal cancer patients. Here, we investigated the contribution of gut microbiota to chemoresistance in patients with colorectal cancer. We found that Fusobacterium (F.) nucleatum was abundant in colorectal cancer tissues in patients with recurrence post chemotherapy, and was associated with patient clinicopathological characterisitcs. Furthermore, our bioinformatic and functional studies demonstrated that F. nucleatum promoted colorectal cancer resistance to chemotherapy. Mechanistically, F. nucleatum targeted TLR4 and MYD88 innate immune signaling and speciﬁc microRNAs to activate the autophagy pathway and alter colorectal cancer chemotherapeutic response. Thus, F. nucleatum orchestrates a molecular network of the Toll-like receptor, microRNAs, and autophagy to clinically, biologically, and mechanistically control colorectal cancer chemoresistance. Measuring and targeting F. nucleatum and its associated pathway will yield valuable insight into clinical management and may ameliorate colorectal cancer patient outcomes.","container-title":"Cell","DOI":"10.1016/j.cell.2017.07.008","ISSN":"00928674","issue":"3","journalAbbreviation":"Cell","language":"en","page":"548-563.e16","source":"DOI.org (Crossref)","title":"Fusobacterium nucleatum Promotes Chemoresistance to Colorectal Cancer by Modulating Autophagy","volume":"170","author":[{"family":"Yu","given":"TaChung"},{"family":"Guo","given":"Fangfang"},{"family":"Yu","given":"Yanan"},{"family":"Sun","given":"Tiantian"},{"family":"Ma","given":"Dan"},{"family":"Han","given":"Jixuan"},{"family":"Qian","given":"Yun"},{"family":"Kryczek","given":"Ilona"},{"family":"Sun","given":"Danfeng"},{"family":"Nagarsheth","given":"Nisha"},{"family":"Chen","given":"Yingxuan"},{"family":"Chen","given":"Haoyan"},{"family":"Hong","given":"Jie"},{"family":"Zou","given":"Weiping"},{"family":"Fang","given":"Jing-Yuan"}],"issued":{"date-parts":[["2017",7]]}}}],"schema":"https://github.com/citation-style-language/schema/raw/master/csl-citation.json"} </w:delInstrText>
        </w:r>
        <w:r w:rsidRPr="00755CC4" w:rsidDel="00B04161">
          <w:rPr>
            <w:rPrChange w:id="8732" w:author="Yufeng" w:date="2021-10-10T17:48:00Z">
              <w:rPr>
                <w:sz w:val="22"/>
              </w:rPr>
            </w:rPrChange>
          </w:rPr>
          <w:fldChar w:fldCharType="separate"/>
        </w:r>
        <w:r w:rsidR="00B2342E" w:rsidRPr="00755CC4" w:rsidDel="00B04161">
          <w:rPr>
            <w:kern w:val="0"/>
            <w:vertAlign w:val="superscript"/>
            <w:rPrChange w:id="8733" w:author="Yufeng" w:date="2021-10-10T17:48:00Z">
              <w:rPr>
                <w:kern w:val="0"/>
                <w:sz w:val="22"/>
                <w:vertAlign w:val="superscript"/>
              </w:rPr>
            </w:rPrChange>
          </w:rPr>
          <w:delText>58</w:delText>
        </w:r>
        <w:r w:rsidRPr="00755CC4" w:rsidDel="00B04161">
          <w:rPr>
            <w:rPrChange w:id="8734" w:author="Yufeng" w:date="2021-10-10T17:48:00Z">
              <w:rPr>
                <w:sz w:val="22"/>
              </w:rPr>
            </w:rPrChange>
          </w:rPr>
          <w:fldChar w:fldCharType="end"/>
        </w:r>
        <w:r w:rsidRPr="00755CC4" w:rsidDel="00B04161">
          <w:rPr>
            <w:rPrChange w:id="8735" w:author="Yufeng" w:date="2021-10-10T17:48:00Z">
              <w:rPr>
                <w:sz w:val="22"/>
              </w:rPr>
            </w:rPrChange>
          </w:rPr>
          <w:delText xml:space="preserve">, </w:delText>
        </w:r>
        <w:r w:rsidRPr="00755CC4" w:rsidDel="00B04161">
          <w:rPr>
            <w:i/>
            <w:rPrChange w:id="8736" w:author="Yufeng" w:date="2021-10-10T17:48:00Z">
              <w:rPr>
                <w:sz w:val="22"/>
              </w:rPr>
            </w:rPrChange>
          </w:rPr>
          <w:delText>P. micra</w:delText>
        </w:r>
        <w:r w:rsidRPr="00755CC4" w:rsidDel="00B04161">
          <w:rPr>
            <w:rPrChange w:id="8737" w:author="Yufeng" w:date="2021-10-10T17:48:00Z">
              <w:rPr>
                <w:sz w:val="22"/>
              </w:rPr>
            </w:rPrChange>
          </w:rPr>
          <w:fldChar w:fldCharType="begin"/>
        </w:r>
        <w:r w:rsidR="008E309A" w:rsidRPr="00755CC4" w:rsidDel="00B04161">
          <w:rPr>
            <w:rPrChange w:id="8738" w:author="Yufeng" w:date="2021-10-10T17:48:00Z">
              <w:rPr>
                <w:sz w:val="22"/>
              </w:rPr>
            </w:rPrChange>
          </w:rPr>
          <w:delInstrText xml:space="preserve"> ADDIN ZOTERO_ITEM CSL_CITATION {"citationID":"UbTSgx71","properties":{"formattedCitation":"\\super 17\\nosupersub{}","plainCitation":"17","noteIndex":0},"citationItems":[{"id":85,"uris":["http://zotero.org/users/7908919/items/34NS6IE9"],"uri":["http://zotero.org/users/7908919/items/34NS6IE9"],"itemData":{"id":85,"type":"article-journal","abstract":"Objective To evaluate the potential for diagnosing colorectal cancer (CRC) from faecal metagenomes. Design We performed metagenome-wide association studies on faecal samples from 74 patients with CRC and 54 controls from China, and validated the results in 16 patients and 24 controls from Denmark. We further validated the biomarkers in two published cohorts from France and Austria. Finally, we employed targeted quantitative PCR (qPCR) assays to evaluate diagnostic potential of selected biomarkers in an independent Chinese cohort of 47 patients and 109 controls.\nResults Besides conﬁrming known associations of Fusobacterium nucleatum and Peptostreptococcus stomatis with CRC, we found signiﬁcant associations with several species, including Parvimonas micra and Solobacterium moorei. We identiﬁed 20 microbial gene markers that differentiated CRC and control microbiomes, and validated 4 markers in the Danish cohort. In the French and Austrian cohorts, these four genes distinguished CRC metagenomes from controls with areas under the receiver-operating curve (AUC) of 0.72 and 0.77, respectively. qPCR measurements of two of these genes accurately classiﬁed patients with CRC in the independent Chinese cohort with AUC=0.84 and OR of 23. These genes were enriched in early-stage (I–II) patient microbiomes, highlighting the potential for using faecal metagenomic biomarkers for early diagnosis of CRC.\nConclusions We present the ﬁrst metagenomic proﬁling study of CRC faecal microbiomes to discover and validate microbial biomarkers in ethnically different cohorts, and to independently validate selected biomarkers using an affordable clinically relevant technology. Our study thus takes a step further towards affordable non-invasive early diagnostic biomarkers for CRC from faecal samples.","container-title":"Gut","DOI":"10.1136/gutjnl-2015-309800","ISSN":"0017-5749, 1468-3288","issue":"1","journalAbbreviation":"Gut","language":"en","page":"70-78","source":"DOI.org (Crossref)","title":"Metagenomic analysis of faecal microbiome as a tool towards targeted non-invasive biomarkers for colorectal cancer","volume":"66","author":[{"family":"Yu","given":"Jun"},{"family":"Feng","given":"Qiang"},{"family":"Wong","given":"Sunny Hei"},{"family":"Zhang","given":"Dongya"},{"family":"Liang","given":"Qiao","dropping-particle":"yi"},{"family":"Qin","given":"Youwen"},{"family":"Tang","given":"Longqing"},{"family":"Zhao","given":"Hui"},{"family":"Stenvang","given":"Jan"},{"family":"Li","given":"Yanli"},{"family":"Wang","given":"Xiaokai"},{"family":"Xu","given":"Xiaoqiang"},{"family":"Chen","given":"Ning"},{"family":"Wu","given":"William Ka Kei"},{"family":"Al-Aama","given":"Jumana"},{"family":"Nielsen","given":"Hans Jørgen"},{"family":"Kiilerich","given":"Pia"},{"family":"Jensen","given":"Benjamin Anderschou Holbech"},{"family":"Yau","given":"Tung On"},{"family":"Lan","given":"Zhou"},{"family":"Jia","given":"Huijue"},{"family":"Li","given":"Junhua"},{"family":"Xiao","given":"Liang"},{"family":"Lam","given":"Thomas Yuen Tung"},{"family":"Ng","given":"Siew Chien"},{"family":"Cheng","given":"Alfred Sze-Lok"},{"family":"Wong","given":"Vincent Wai-Sun"},{"family":"Chan","given":"Francis Ka Leung"},{"family":"Xu","given":"Xun"},{"family":"Yang","given":"Huanming"},{"family":"Madsen","given":"Lise"},{"family":"Datz","given":"Christian"},{"family":"Tilg","given":"Herbert"},{"family":"Wang","given":"Jian"},{"family":"Brünner","given":"Nils"},{"family":"Kristiansen","given":"Karsten"},{"family":"Arumugam","given":"Manimozhiyan"},{"family":"Sung","given":"Joseph Jao-Yiu"},{"family":"Wang","given":"Jun"}],"issued":{"date-parts":[["2017",1]]}}}],"schema":"https://github.com/citation-style-language/schema/raw/master/csl-citation.json"} </w:delInstrText>
        </w:r>
        <w:r w:rsidRPr="00755CC4" w:rsidDel="00B04161">
          <w:rPr>
            <w:rPrChange w:id="8739" w:author="Yufeng" w:date="2021-10-10T17:48:00Z">
              <w:rPr>
                <w:sz w:val="22"/>
              </w:rPr>
            </w:rPrChange>
          </w:rPr>
          <w:fldChar w:fldCharType="separate"/>
        </w:r>
        <w:r w:rsidR="008E309A" w:rsidRPr="00755CC4" w:rsidDel="00B04161">
          <w:rPr>
            <w:kern w:val="0"/>
            <w:vertAlign w:val="superscript"/>
            <w:rPrChange w:id="8740" w:author="Yufeng" w:date="2021-10-10T17:48:00Z">
              <w:rPr>
                <w:kern w:val="0"/>
                <w:sz w:val="22"/>
                <w:vertAlign w:val="superscript"/>
              </w:rPr>
            </w:rPrChange>
          </w:rPr>
          <w:delText>17</w:delText>
        </w:r>
        <w:r w:rsidRPr="00755CC4" w:rsidDel="00B04161">
          <w:rPr>
            <w:rPrChange w:id="8741" w:author="Yufeng" w:date="2021-10-10T17:48:00Z">
              <w:rPr>
                <w:sz w:val="22"/>
              </w:rPr>
            </w:rPrChange>
          </w:rPr>
          <w:fldChar w:fldCharType="end"/>
        </w:r>
        <w:r w:rsidRPr="00755CC4" w:rsidDel="00B04161">
          <w:rPr>
            <w:rPrChange w:id="8742" w:author="Yufeng" w:date="2021-10-10T17:48:00Z">
              <w:rPr>
                <w:sz w:val="22"/>
              </w:rPr>
            </w:rPrChange>
          </w:rPr>
          <w:delText xml:space="preserve">, </w:delText>
        </w:r>
        <w:r w:rsidRPr="00755CC4" w:rsidDel="00B04161">
          <w:rPr>
            <w:i/>
            <w:rPrChange w:id="8743" w:author="Yufeng" w:date="2021-10-10T17:48:00Z">
              <w:rPr>
                <w:sz w:val="22"/>
              </w:rPr>
            </w:rPrChange>
          </w:rPr>
          <w:delText>G. morbillorum</w:delText>
        </w:r>
        <w:r w:rsidRPr="00755CC4" w:rsidDel="00B04161">
          <w:rPr>
            <w:rPrChange w:id="8744" w:author="Yufeng" w:date="2021-10-10T17:48:00Z">
              <w:rPr>
                <w:sz w:val="22"/>
              </w:rPr>
            </w:rPrChange>
          </w:rPr>
          <w:fldChar w:fldCharType="begin"/>
        </w:r>
        <w:r w:rsidR="00B2342E" w:rsidRPr="00755CC4" w:rsidDel="00B04161">
          <w:rPr>
            <w:rPrChange w:id="8745" w:author="Yufeng" w:date="2021-10-10T17:48:00Z">
              <w:rPr>
                <w:sz w:val="22"/>
              </w:rPr>
            </w:rPrChange>
          </w:rPr>
          <w:delInstrText xml:space="preserve"> ADDIN ZOTERO_ITEM CSL_CITATION {"citationID":"r3oPnpMM","properties":{"formattedCitation":"\\super 59,60\\nosupersub{}","plainCitation":"59,60","noteIndex":0},"citationItems":[{"id":558,"uris":["http://zotero.org/users/7908919/items/JAX4SWFH"],"uri":["http://zotero.org/users/7908919/items/JAX4SWFH"],"itemData":{"id":558,"type":"article-journal","container-title":"Gastroenterology","DOI":"10.1053/j.gastro.2018.04.028","ISSN":"00165085","issue":"2","journalAbbreviation":"Gastroenterology","language":"en","page":"383-390.e8","source":"DOI.org (Crossref)","title":"Association Between Bacteremia From Specific Microbes and Subsequent Diagnosis of Colorectal Cancer","volume":"155","author":[{"family":"Kwong","given":"Thomas N.Y."},{"family":"Wang","given":"Xiansong"},{"family":"Nakatsu","given":"Geicho"},{"family":"Chow","given":"Tai Cheong"},{"family":"Tipoe","given":"Timothy"},{"family":"Dai","given":"Rudin Z.W."},{"family":"Tsoi","given":"Kelvin K.K."},{"family":"Wong","given":"Martin C.S."},{"family":"Tse","given":"Gary"},{"family":"Chan","given":"Matthew T.V."},{"family":"Chan","given":"Francis K.L."},{"family":"Ng","given":"Siew C."},{"family":"Wu","given":"Justin C.Y."},{"family":"Wu","given":"William K.K."},{"family":"Yu","given":"Jun"},{"family":"Sung","given":"Joseph J.Y."},{"family":"Wong","given":"Sunny H."}],"issued":{"date-parts":[["2018",8]]}}},{"id":561,"uris":["http://zotero.org/users/7908919/items/QXADJCT4"],"uri":["http://zotero.org/users/7908919/items/QXADJCT4"],"itemData":{"id":561,"type":"article-journal","container-title":"Clinical Infectious Diseases","DOI":"10.1093/clinids/22.2.379","ISSN":"1058-4838","issue":"2","journalAbbreviation":"Clinical Infectious Diseases","page":"379-379","source":"Silverchair","title":"Association of Gemella morbillorum Endocarditis with Adenomatous Polyps and Carcinoma of the Colon: Case Report and Review","title-short":"Association of Gemella morbillorum Endocarditis with Adenomatous Polyps and Carcinoma of the Colon","volume":"22","author":[{"family":"Lopez-Dupla","given":"Miguel"},{"family":"Creus","given":"Carlos"},{"family":"Navarro","given":"Olga"},{"family":"Raga","given":"Xavier"}],"issued":{"date-parts":[["1996",2,1]]}}}],"schema":"https://github.com/citation-style-language/schema/raw/master/csl-citation.json"} </w:delInstrText>
        </w:r>
        <w:r w:rsidRPr="00755CC4" w:rsidDel="00B04161">
          <w:rPr>
            <w:rPrChange w:id="8746" w:author="Yufeng" w:date="2021-10-10T17:48:00Z">
              <w:rPr>
                <w:sz w:val="22"/>
              </w:rPr>
            </w:rPrChange>
          </w:rPr>
          <w:fldChar w:fldCharType="separate"/>
        </w:r>
        <w:r w:rsidR="00B2342E" w:rsidRPr="00755CC4" w:rsidDel="00B04161">
          <w:rPr>
            <w:kern w:val="0"/>
            <w:vertAlign w:val="superscript"/>
            <w:rPrChange w:id="8747" w:author="Yufeng" w:date="2021-10-10T17:48:00Z">
              <w:rPr>
                <w:kern w:val="0"/>
                <w:sz w:val="22"/>
                <w:vertAlign w:val="superscript"/>
              </w:rPr>
            </w:rPrChange>
          </w:rPr>
          <w:delText>59,60</w:delText>
        </w:r>
        <w:r w:rsidRPr="00755CC4" w:rsidDel="00B04161">
          <w:rPr>
            <w:rPrChange w:id="8748" w:author="Yufeng" w:date="2021-10-10T17:48:00Z">
              <w:rPr>
                <w:sz w:val="22"/>
              </w:rPr>
            </w:rPrChange>
          </w:rPr>
          <w:fldChar w:fldCharType="end"/>
        </w:r>
        <w:r w:rsidRPr="00755CC4" w:rsidDel="00B04161">
          <w:rPr>
            <w:rPrChange w:id="8749" w:author="Yufeng" w:date="2021-10-10T17:48:00Z">
              <w:rPr>
                <w:sz w:val="22"/>
              </w:rPr>
            </w:rPrChange>
          </w:rPr>
          <w:delText xml:space="preserve">, and </w:delText>
        </w:r>
        <w:r w:rsidRPr="00755CC4" w:rsidDel="00B04161">
          <w:rPr>
            <w:i/>
            <w:rPrChange w:id="8750" w:author="Yufeng" w:date="2021-10-10T17:48:00Z">
              <w:rPr>
                <w:sz w:val="22"/>
              </w:rPr>
            </w:rPrChange>
          </w:rPr>
          <w:delText>A. hadrus</w:delText>
        </w:r>
        <w:r w:rsidRPr="00755CC4" w:rsidDel="00B04161">
          <w:rPr>
            <w:rPrChange w:id="8751" w:author="Yufeng" w:date="2021-10-10T17:48:00Z">
              <w:rPr>
                <w:sz w:val="22"/>
              </w:rPr>
            </w:rPrChange>
          </w:rPr>
          <w:fldChar w:fldCharType="begin"/>
        </w:r>
        <w:r w:rsidR="00B2342E" w:rsidRPr="00755CC4" w:rsidDel="00B04161">
          <w:rPr>
            <w:rPrChange w:id="8752" w:author="Yufeng" w:date="2021-10-10T17:48:00Z">
              <w:rPr>
                <w:sz w:val="22"/>
              </w:rPr>
            </w:rPrChange>
          </w:rPr>
          <w:delInstrText xml:space="preserve"> ADDIN ZOTERO_ITEM CSL_CITATION {"citationID":"nFc5bFKL","properties":{"formattedCitation":"\\super 61\\nosupersub{}","plainCitation":"61","noteIndex":0},"citationItems":[{"id":566,"uris":["http://zotero.org/users/7908919/items/ISTIR5AW"],"uri":["http://zotero.org/users/7908919/items/ISTIR5AW"],"itemData":{"id":566,"type":"article-journal","container-title":"Scientific Reports","DOI":"10.1038/srep27572","ISSN":"2045-2322","issue":"1","journalAbbreviation":"Sci Rep","language":"en","page":"27572","source":"DOI.org (Crossref)","title":"Accelerated dysbiosis of gut microbiota during aggravation of DSS-induced colitis by a butyrate-producing bacterium","volume":"6","author":[{"family":"Zhang","given":"Qianpeng"},{"family":"Wu","given":"Yanqiu"},{"family":"Wang","given":"Jing"},{"family":"Wu","given":"Guojun"},{"family":"Long","given":"Wenmin"},{"family":"Xue","given":"Zhengsheng"},{"family":"Wang","given":"Linghua"},{"family":"Zhang","given":"Xiaojun"},{"family":"Pang","given":"Xiaoyan"},{"family":"Zhao","given":"Yufeng"},{"family":"Zhao","given":"Liping"},{"family":"Zhang","given":"Chenhong"}],"issued":{"date-parts":[["2016",6]]}}}],"schema":"https://github.com/citation-style-language/schema/raw/master/csl-citation.json"} </w:delInstrText>
        </w:r>
        <w:r w:rsidRPr="00755CC4" w:rsidDel="00B04161">
          <w:rPr>
            <w:rPrChange w:id="8753" w:author="Yufeng" w:date="2021-10-10T17:48:00Z">
              <w:rPr>
                <w:sz w:val="22"/>
              </w:rPr>
            </w:rPrChange>
          </w:rPr>
          <w:fldChar w:fldCharType="separate"/>
        </w:r>
        <w:r w:rsidR="00B2342E" w:rsidRPr="00755CC4" w:rsidDel="00B04161">
          <w:rPr>
            <w:kern w:val="0"/>
            <w:vertAlign w:val="superscript"/>
            <w:rPrChange w:id="8754" w:author="Yufeng" w:date="2021-10-10T17:48:00Z">
              <w:rPr>
                <w:kern w:val="0"/>
                <w:sz w:val="22"/>
                <w:vertAlign w:val="superscript"/>
              </w:rPr>
            </w:rPrChange>
          </w:rPr>
          <w:delText>61</w:delText>
        </w:r>
        <w:r w:rsidRPr="00755CC4" w:rsidDel="00B04161">
          <w:rPr>
            <w:rPrChange w:id="8755" w:author="Yufeng" w:date="2021-10-10T17:48:00Z">
              <w:rPr>
                <w:sz w:val="22"/>
              </w:rPr>
            </w:rPrChange>
          </w:rPr>
          <w:fldChar w:fldCharType="end"/>
        </w:r>
        <w:r w:rsidRPr="00755CC4" w:rsidDel="00B04161">
          <w:rPr>
            <w:rPrChange w:id="8756" w:author="Yufeng" w:date="2021-10-10T17:48:00Z">
              <w:rPr>
                <w:sz w:val="22"/>
              </w:rPr>
            </w:rPrChange>
          </w:rPr>
          <w:delText xml:space="preserve"> have been reported previously to promote CRC development and occurrence. It also proved that there might be existed several potential probiotics or pathogenic </w:delText>
        </w:r>
        <w:r w:rsidR="004314C2" w:rsidRPr="00755CC4" w:rsidDel="00B04161">
          <w:rPr>
            <w:rPrChange w:id="8757" w:author="Yufeng" w:date="2021-10-10T17:48:00Z">
              <w:rPr>
                <w:sz w:val="22"/>
              </w:rPr>
            </w:rPrChange>
          </w:rPr>
          <w:delText>fungi</w:delText>
        </w:r>
        <w:r w:rsidRPr="00755CC4" w:rsidDel="00B04161">
          <w:rPr>
            <w:rPrChange w:id="8758" w:author="Yufeng" w:date="2021-10-10T17:48:00Z">
              <w:rPr>
                <w:sz w:val="22"/>
              </w:rPr>
            </w:rPrChange>
          </w:rPr>
          <w:delText xml:space="preserve"> we found</w:delText>
        </w:r>
      </w:del>
      <w:del w:id="8759" w:author="LIN, Yufeng" w:date="2021-10-05T18:11:00Z">
        <w:r w:rsidRPr="00755CC4" w:rsidDel="00615D1D">
          <w:rPr>
            <w:rPrChange w:id="8760" w:author="Yufeng" w:date="2021-10-10T17:48:00Z">
              <w:rPr>
                <w:sz w:val="22"/>
              </w:rPr>
            </w:rPrChange>
          </w:rPr>
          <w:delText xml:space="preserve">, and the possibility of the top rankings p-value difference or the biggest value of </w:delText>
        </w:r>
      </w:del>
      <m:oMath>
        <m:r>
          <w:del w:id="8761" w:author="LIN, Yufeng" w:date="2021-10-05T18:11:00Z">
            <w:rPr>
              <w:rFonts w:ascii="Cambria Math" w:hAnsi="Cambria Math"/>
              <w:rPrChange w:id="8762" w:author="Yufeng" w:date="2021-10-10T17:48:00Z">
                <w:rPr>
                  <w:rFonts w:ascii="Cambria Math" w:hAnsi="Cambria Math"/>
                  <w:sz w:val="22"/>
                </w:rPr>
              </w:rPrChange>
            </w:rPr>
            <m:t>|log⁡(FC)|</m:t>
          </w:del>
        </m:r>
      </m:oMath>
      <w:del w:id="8763" w:author="LIN, Yufeng" w:date="2021-10-05T18:11:00Z">
        <w:r w:rsidRPr="00755CC4" w:rsidDel="00615D1D">
          <w:rPr>
            <w:rPrChange w:id="8764" w:author="Yufeng" w:date="2021-10-10T17:48:00Z">
              <w:rPr>
                <w:sz w:val="22"/>
              </w:rPr>
            </w:rPrChange>
          </w:rPr>
          <w:delText xml:space="preserve"> would be more significant. </w:delText>
        </w:r>
      </w:del>
      <w:del w:id="8765" w:author="LIN, Yufeng" w:date="2021-10-06T13:41:00Z">
        <w:r w:rsidRPr="00755CC4" w:rsidDel="00912809">
          <w:rPr>
            <w:rPrChange w:id="8766" w:author="Yufeng" w:date="2021-10-10T17:48:00Z">
              <w:rPr>
                <w:sz w:val="22"/>
              </w:rPr>
            </w:rPrChange>
          </w:rPr>
          <w:delText xml:space="preserve">Among the most effective two </w:delText>
        </w:r>
        <w:r w:rsidR="004314C2" w:rsidRPr="00755CC4" w:rsidDel="00912809">
          <w:rPr>
            <w:rPrChange w:id="8767" w:author="Yufeng" w:date="2021-10-10T17:48:00Z">
              <w:rPr>
                <w:sz w:val="22"/>
              </w:rPr>
            </w:rPrChange>
          </w:rPr>
          <w:delText>fungi</w:delText>
        </w:r>
        <w:r w:rsidRPr="00755CC4" w:rsidDel="00912809">
          <w:rPr>
            <w:rPrChange w:id="8768" w:author="Yufeng" w:date="2021-10-10T17:48:00Z">
              <w:rPr>
                <w:sz w:val="22"/>
              </w:rPr>
            </w:rPrChange>
          </w:rPr>
          <w:delText>,</w:delText>
        </w:r>
        <w:r w:rsidRPr="00755CC4" w:rsidDel="00912809">
          <w:rPr>
            <w:i/>
            <w:rPrChange w:id="8769" w:author="Yufeng" w:date="2021-10-10T17:48:00Z">
              <w:rPr>
                <w:i/>
                <w:iCs/>
                <w:sz w:val="22"/>
              </w:rPr>
            </w:rPrChange>
          </w:rPr>
          <w:delText xml:space="preserve"> A. rambellii</w:delText>
        </w:r>
      </w:del>
      <w:del w:id="8770" w:author="LIN, Yufeng" w:date="2021-10-05T16:55:00Z">
        <w:r w:rsidR="00F96E61" w:rsidRPr="00755CC4" w:rsidDel="0088212D">
          <w:rPr>
            <w:i/>
            <w:rPrChange w:id="8771" w:author="Yufeng" w:date="2021-10-10T17:48:00Z">
              <w:rPr>
                <w:i/>
                <w:iCs/>
                <w:sz w:val="22"/>
              </w:rPr>
            </w:rPrChange>
          </w:rPr>
          <w:fldChar w:fldCharType="begin"/>
        </w:r>
        <w:r w:rsidR="00F96E61" w:rsidRPr="00755CC4" w:rsidDel="0088212D">
          <w:rPr>
            <w:i/>
            <w:rPrChange w:id="8772" w:author="Yufeng" w:date="2021-10-10T17:48:00Z">
              <w:rPr>
                <w:i/>
                <w:iCs/>
                <w:sz w:val="22"/>
              </w:rPr>
            </w:rPrChange>
          </w:rPr>
          <w:delInstrText xml:space="preserve"> ADDIN ZOTERO_ITEM CSL_CITATION {"citationID":"a1jtcv98uca","properties":{"formattedCitation":"\\uldash{\\super 1\\nosupersub{}}","plainCitation":"1","noteIndex":0},"citationItems":[{"id":80,"uris":["http://zotero.org/users/7908919/items/PG8C37SZ"],"uri":["http://zotero.org/users/7908919/items/PG8C37SZ"],"itemData":{"id":80,"type":"article-journal","abstract":"Production of carcinogenic aflatoxins has been reported from members of Aspergillus section Flavi, Aspergillus section Nidulantes and a newly proposed Aspergillus section Ochraceorosei that consists of Aspergillus ochraceoroseus and A. rambellii. Unlike members of section Flavi, A. ochraceoroseus and A. rambellii have been shown to accumulate both aflatoxin (AF) and the aflatoxin precursor sterigmatocystin (ST). Alhough morphologically distinct from A. nidulans, molecular characterization of A. ochraceoroseus AF/ST genes and physiological characteristics of AF/ST production indicated that A. ochraceoroseus is more closely related to A. nidulans than to A. flavus. Knowing that the A. nidulans ST gene cluster is organized differently from the A. flavus AF gene cluster, we determined the genetic organization of the AF/ST biosynthetic cluster in A. ochraceoroseus. Sequencing of overlapping lambda clones and genomic PCR fragments obtained by gene-walking techniques demonstrated that the A. ochraceoroseus AF/ST gene cluster is organized much like the A. nidulans ST gene cluster except that the region from aflN to aflW is located directly upstream of aflC and in reverse orientation such that aflW represents the distal end and aflY the proximal end of the cluster. The A. ochraceoroseus cluster genes demonstrated 62–76% nucleotide identity to their A. nidulans ST cluster gene homologs. Transformation of an A. nidulans aflR mutant with the A. ochraceoroseus aflR restored ST production in A. nidulans transformants. PCR amplification of A. rambellii genomic DNA demonstrated that the AF/ST gene cluster is organized in the same manner as that of A. ochraceoroseus.","container-title":"Mycologia","DOI":"10.3852/08-173","ISSN":"0027-5514","issue":"3","note":"publisher: Taylor &amp; Francis\n_eprint: https://doi.org/10.3852/08-173","page":"352-362","source":"Taylor and Francis+NEJM","title":"Characterization of the Aspergillus ochraceoroseus aflatoxin/sterigmatocystin biosynthetic gene cluster","volume":"101","author":[{"family":"Cary","given":"J. W."},{"family":"Ehrlich","given":"K. C."},{"family":"Beltz","given":"S. B."},{"family":"Harris-Coward","given":"P."},{"family":"Klich","given":"M. A."}],"issued":{"date-parts":[["2009",5,1]]}}}],"schema":"https://github.com/citation-style-language/schema/raw/master/csl-citation.json"} </w:delInstrText>
        </w:r>
        <w:r w:rsidR="00F96E61" w:rsidRPr="00755CC4" w:rsidDel="0088212D">
          <w:rPr>
            <w:i/>
            <w:rPrChange w:id="8773" w:author="Yufeng" w:date="2021-10-10T17:48:00Z">
              <w:rPr>
                <w:i/>
                <w:iCs/>
                <w:sz w:val="22"/>
              </w:rPr>
            </w:rPrChange>
          </w:rPr>
          <w:fldChar w:fldCharType="separate"/>
        </w:r>
        <w:r w:rsidR="00F96E61" w:rsidRPr="00755CC4" w:rsidDel="0088212D">
          <w:rPr>
            <w:kern w:val="0"/>
            <w:u w:val="dash"/>
            <w:vertAlign w:val="superscript"/>
            <w:rPrChange w:id="8774" w:author="Yufeng" w:date="2021-10-10T17:48:00Z">
              <w:rPr>
                <w:kern w:val="0"/>
                <w:sz w:val="22"/>
                <w:u w:val="dash"/>
                <w:vertAlign w:val="superscript"/>
              </w:rPr>
            </w:rPrChange>
          </w:rPr>
          <w:delText>1</w:delText>
        </w:r>
        <w:r w:rsidR="00F96E61" w:rsidRPr="00755CC4" w:rsidDel="0088212D">
          <w:rPr>
            <w:i/>
            <w:rPrChange w:id="8775" w:author="Yufeng" w:date="2021-10-10T17:48:00Z">
              <w:rPr>
                <w:i/>
                <w:iCs/>
                <w:sz w:val="22"/>
              </w:rPr>
            </w:rPrChange>
          </w:rPr>
          <w:fldChar w:fldCharType="end"/>
        </w:r>
      </w:del>
      <w:del w:id="8776" w:author="LIN, Yufeng" w:date="2021-10-06T13:41:00Z">
        <w:r w:rsidRPr="00755CC4" w:rsidDel="00912809">
          <w:rPr>
            <w:rPrChange w:id="8777" w:author="Yufeng" w:date="2021-10-10T17:48:00Z">
              <w:rPr>
                <w:sz w:val="22"/>
              </w:rPr>
            </w:rPrChange>
          </w:rPr>
          <w:delText xml:space="preserve"> and </w:delText>
        </w:r>
        <w:r w:rsidRPr="00755CC4" w:rsidDel="00912809">
          <w:rPr>
            <w:i/>
            <w:rPrChange w:id="8778" w:author="Yufeng" w:date="2021-10-10T17:48:00Z">
              <w:rPr>
                <w:i/>
                <w:iCs/>
                <w:sz w:val="22"/>
              </w:rPr>
            </w:rPrChange>
          </w:rPr>
          <w:delText xml:space="preserve">R. irregularis </w:delText>
        </w:r>
        <w:r w:rsidRPr="00755CC4" w:rsidDel="00912809">
          <w:rPr>
            <w:rPrChange w:id="8779" w:author="Yufeng" w:date="2021-10-10T17:48:00Z">
              <w:rPr>
                <w:sz w:val="22"/>
              </w:rPr>
            </w:rPrChange>
          </w:rPr>
          <w:delText xml:space="preserve">were reported cancer related. </w:delText>
        </w:r>
        <w:r w:rsidRPr="00755CC4" w:rsidDel="00912809">
          <w:rPr>
            <w:i/>
            <w:rPrChange w:id="8780" w:author="Yufeng" w:date="2021-10-10T17:48:00Z">
              <w:rPr>
                <w:i/>
                <w:iCs/>
                <w:sz w:val="22"/>
              </w:rPr>
            </w:rPrChange>
          </w:rPr>
          <w:delText>A. rambellii</w:delText>
        </w:r>
        <w:r w:rsidRPr="00755CC4" w:rsidDel="00912809">
          <w:rPr>
            <w:rPrChange w:id="8781" w:author="Yufeng" w:date="2021-10-10T17:48:00Z">
              <w:rPr>
                <w:sz w:val="22"/>
              </w:rPr>
            </w:rPrChange>
          </w:rPr>
          <w:delText xml:space="preserve"> was the most significantly different </w:delText>
        </w:r>
        <w:r w:rsidR="004314C2" w:rsidRPr="00755CC4" w:rsidDel="00912809">
          <w:rPr>
            <w:rPrChange w:id="8782" w:author="Yufeng" w:date="2021-10-10T17:48:00Z">
              <w:rPr>
                <w:sz w:val="22"/>
              </w:rPr>
            </w:rPrChange>
          </w:rPr>
          <w:delText>fungi</w:delText>
        </w:r>
        <w:r w:rsidRPr="00755CC4" w:rsidDel="00912809">
          <w:rPr>
            <w:rPrChange w:id="8783" w:author="Yufeng" w:date="2021-10-10T17:48:00Z">
              <w:rPr>
                <w:sz w:val="22"/>
              </w:rPr>
            </w:rPrChange>
          </w:rPr>
          <w:delText xml:space="preserve"> in CRC-control, as well as in CRC-adenoma comparison.</w:delText>
        </w:r>
      </w:del>
      <w:del w:id="8784" w:author="LIN, Yufeng" w:date="2021-10-06T15:59:00Z">
        <w:r w:rsidRPr="00755CC4" w:rsidDel="007E6892">
          <w:rPr>
            <w:rPrChange w:id="8785" w:author="Yufeng" w:date="2021-10-10T17:48:00Z">
              <w:rPr>
                <w:sz w:val="22"/>
              </w:rPr>
            </w:rPrChange>
          </w:rPr>
          <w:delText xml:space="preserve"> </w:delText>
        </w:r>
      </w:del>
      <w:del w:id="8786" w:author="LIN, Yufeng" w:date="2021-10-06T15:46:00Z">
        <w:r w:rsidRPr="00755CC4" w:rsidDel="00113AD8">
          <w:rPr>
            <w:rPrChange w:id="8787" w:author="Yufeng" w:date="2021-10-10T17:48:00Z">
              <w:rPr>
                <w:sz w:val="22"/>
              </w:rPr>
            </w:rPrChange>
          </w:rPr>
          <w:delText xml:space="preserve">It </w:delText>
        </w:r>
      </w:del>
      <w:del w:id="8788" w:author="LIN, Yufeng" w:date="2021-10-06T15:48:00Z">
        <w:r w:rsidRPr="00755CC4" w:rsidDel="00113AD8">
          <w:rPr>
            <w:rPrChange w:id="8789" w:author="Yufeng" w:date="2021-10-10T17:48:00Z">
              <w:rPr>
                <w:sz w:val="22"/>
              </w:rPr>
            </w:rPrChange>
          </w:rPr>
          <w:delText>w</w:delText>
        </w:r>
      </w:del>
      <w:del w:id="8790" w:author="LIN, Yufeng" w:date="2021-10-06T15:57:00Z">
        <w:r w:rsidRPr="00755CC4" w:rsidDel="007E6892">
          <w:rPr>
            <w:rPrChange w:id="8791" w:author="Yufeng" w:date="2021-10-10T17:48:00Z">
              <w:rPr>
                <w:sz w:val="22"/>
              </w:rPr>
            </w:rPrChange>
          </w:rPr>
          <w:delText>ould create carcinogenic products, aflatoxin and aflatoxin precursor sterigmatocystin</w:delText>
        </w:r>
        <w:r w:rsidRPr="00755CC4" w:rsidDel="007E6892">
          <w:rPr>
            <w:rPrChange w:id="8792" w:author="Yufeng" w:date="2021-10-10T17:48:00Z">
              <w:rPr>
                <w:sz w:val="22"/>
              </w:rPr>
            </w:rPrChange>
          </w:rPr>
          <w:fldChar w:fldCharType="begin"/>
        </w:r>
        <w:r w:rsidR="00B07014" w:rsidRPr="00755CC4" w:rsidDel="007E6892">
          <w:rPr>
            <w:rPrChange w:id="8793" w:author="Yufeng" w:date="2021-10-10T17:48:00Z">
              <w:rPr>
                <w:sz w:val="22"/>
              </w:rPr>
            </w:rPrChange>
          </w:rPr>
          <w:delInstrText xml:space="preserve"> ADDIN ZOTERO_ITEM CSL_CITATION {"citationID":"lwBife61","properties":{"formattedCitation":"\\super 29,30\\nosupersub{}","plainCitation":"29,30","noteIndex":0},"citationItems":[{"id":80,"uris":["http://zotero.org/users/7908919/items/PG8C37SZ"],"uri":["http://zotero.org/users/7908919/items/PG8C37SZ"],"itemData":{"id":80,"type":"article-journal","abstract":"Production of carcinogenic aflatoxins has been reported from members of Aspergillus section Flavi, Aspergillus section Nidulantes and a newly proposed Aspergillus section Ochraceorosei that consists of Aspergillus ochraceoroseus and A. rambellii. Unlike members of section Flavi, A. ochraceoroseus and A. rambellii have been shown to accumulate both aflatoxin (AF) and the aflatoxin precursor sterigmatocystin (ST). Alhough morphologically distinct from A. nidulans, molecular characterization of A. ochraceoroseus AF/ST genes and physiological characteristics of AF/ST production indicated that A. ochraceoroseus is more closely related to A. nidulans than to A. flavus. Knowing that the A. nidulans ST gene cluster is organized differently from the A. flavus AF gene cluster, we determined the genetic organization of the AF/ST biosynthetic cluster in A. ochraceoroseus. Sequencing of overlapping lambda clones and genomic PCR fragments obtained by gene-walking techniques demonstrated that the A. ochraceoroseus AF/ST gene cluster is organized much like the A. nidulans ST gene cluster except that the region from aflN to aflW is located directly upstream of aflC and in reverse orientation such that aflW represents the distal end and aflY the proximal end of the cluster. The A. ochraceoroseus cluster genes demonstrated 62–76% nucleotide identity to their A. nidulans ST cluster gene homologs. Transformation of an A. nidulans aflR mutant with the A. ochraceoroseus aflR restored ST production in A. nidulans transformants. PCR amplification of A. rambellii genomic DNA demonstrated that the AF/ST gene cluster is organized in the same manner as that of A. ochraceoroseus.","container-title":"Mycologia","DOI":"10.3852/08-173","ISSN":"0027-5514","issue":"3","note":"publisher: Taylor &amp; Francis\n_eprint: https://doi.org/10.3852/08-173","page":"352-362","source":"Taylor and Francis+NEJM","title":"Characterization of the Aspergillus ochraceoroseus aflatoxin/sterigmatocystin biosynthetic gene cluster","volume":"101","author":[{"family":"Cary","given":"J. W."},{"family":"Ehrlich","given":"K. C."},{"family":"Beltz","given":"S. B."},{"family":"Harris-Coward","given":"P."},{"family":"Klich","given":"M. A."}],"issued":{"date-parts":[["2009",5,1]]}}},{"id":79,"uris":["http://zotero.org/users/7908919/items/83I4FY7X"],"uri":["http://zotero.org/users/7908919/items/83I4FY7X"],"itemData":{"id":79,"type":"article-journal","abstract":"Accumulation of the carcinogenic mycotoxin aflatoxin B1 has been reported from members of three different groups of Aspergilli (4) Aspergillus flavus, A. flavus var. parvisclerotigenus, A. parasiticus, A. toxicarius, A. nomius, A. pseudotamarii, A. zhaoqingensis, A. bombycis and from the ascomycete genus Petromyces (Aspergillus section Flavi), (2) Emericella astellata and E. venezuelensis from the ascomycete genus Emericella (Aspergillus section Nidulantes) and (3) Aspergillus ochraceoroseus from a new section proposed here: Aspergillus section Ochraceorosei. We here describe a new species, A. rambellii referable to Ochraceorosei, that accumulates very large amounts of sterigmatocystin, 3-O-methylsterigmatocystin and aflatoxin B1, but not any of the other known extrolites produced by members of Aspergillus section Flavi or Nidulantes. G type aflatoxins were only found in some of the species in Aspergillus section Flavi, while the B type aflatoxins are common in all three groups. Based on the cladistic analysis of nucleotide sequences of ITS1 and 2 and 5.8S, it appears that type G aflatoxin producers are paraphyletic and that section Ochraceorosei is a sister group to the sections Flavi, Circumdati and Cervini, with Emericella species being an outgroup to these sister groups. All aflatoxin producing members of section Flavi produce kojic acid and most species, except A. bombycis and A. pseudotamarii, produce aspergillic acid. Species in Flavi, that produce B type aflatoxins, but not G type aflatoxins, often produced cyclopiazonic acid. No strain was found which produce both G type aflatoxins and cyclopiazonic acid. It was confirmed that some strains of A. flavus var. columnaris produce aflatoxin B2, but this extrolite was not detected in the ex type strain of that variety. A. flavus var. parvisclerotigenus is raised to species level based on the specific combination of small sclerotia, profile of extrolites and rDNA sequence differences. A. zhaoqingensis is regarded as a synonym of A. nomius, while A. toxicarius resembles A. parasiticus but differs with at least three base pair differences. At least 10 Aspergillus species can be recognized which are able to biosynthesize aflatoxins, and they are placed in three very different clades.","container-title":"Systematic and Applied Microbiology","DOI":"10.1016/j.syapm.2005.02.012","ISSN":"0723-2020","issue":"5","journalAbbreviation":"Systematic and Applied Microbiology","language":"en","page":"442-453","source":"ScienceDirect","title":"Taxonomic comparison of three different groups of aflatoxin producers and a new efficient producer of aflatoxin B1, sterigmatocystin and 3-O-methylsterigmatocystin, Aspergillus rambellii sp. nov.","volume":"28","author":[{"family":"Frisvad","given":"Jens C."},{"family":"Skouboe","given":"Pernille"},{"family":"Samson","given":"Robert A."}],"issued":{"date-parts":[["2005",7,20]]}}}],"schema":"https://github.com/citation-style-language/schema/raw/master/csl-citation.json"} </w:delInstrText>
        </w:r>
        <w:r w:rsidRPr="00755CC4" w:rsidDel="007E6892">
          <w:rPr>
            <w:rPrChange w:id="8794" w:author="Yufeng" w:date="2021-10-10T17:48:00Z">
              <w:rPr>
                <w:sz w:val="22"/>
              </w:rPr>
            </w:rPrChange>
          </w:rPr>
          <w:fldChar w:fldCharType="separate"/>
        </w:r>
        <w:r w:rsidR="008E309A" w:rsidRPr="00755CC4" w:rsidDel="007E6892">
          <w:rPr>
            <w:kern w:val="0"/>
            <w:vertAlign w:val="superscript"/>
            <w:rPrChange w:id="8795" w:author="Yufeng" w:date="2021-10-10T17:48:00Z">
              <w:rPr>
                <w:kern w:val="0"/>
                <w:sz w:val="22"/>
                <w:vertAlign w:val="superscript"/>
              </w:rPr>
            </w:rPrChange>
          </w:rPr>
          <w:delText>29,30</w:delText>
        </w:r>
        <w:r w:rsidRPr="00755CC4" w:rsidDel="007E6892">
          <w:rPr>
            <w:rPrChange w:id="8796" w:author="Yufeng" w:date="2021-10-10T17:48:00Z">
              <w:rPr>
                <w:sz w:val="22"/>
              </w:rPr>
            </w:rPrChange>
          </w:rPr>
          <w:fldChar w:fldCharType="end"/>
        </w:r>
        <w:r w:rsidRPr="00755CC4" w:rsidDel="007E6892">
          <w:rPr>
            <w:rPrChange w:id="8797" w:author="Yufeng" w:date="2021-10-10T17:48:00Z">
              <w:rPr>
                <w:sz w:val="22"/>
              </w:rPr>
            </w:rPrChange>
          </w:rPr>
          <w:delText xml:space="preserve">. </w:delText>
        </w:r>
      </w:del>
      <w:del w:id="8798" w:author="LIN, Yufeng" w:date="2021-10-06T16:21:00Z">
        <w:r w:rsidRPr="00755CC4" w:rsidDel="00B04161">
          <w:rPr>
            <w:rPrChange w:id="8799" w:author="Yufeng" w:date="2021-10-10T17:48:00Z">
              <w:rPr>
                <w:sz w:val="22"/>
              </w:rPr>
            </w:rPrChange>
          </w:rPr>
          <w:delText xml:space="preserve">Salvianolic acids, as a result of the </w:delText>
        </w:r>
        <w:r w:rsidRPr="00755CC4" w:rsidDel="00B04161">
          <w:rPr>
            <w:i/>
            <w:rPrChange w:id="8800" w:author="Yufeng" w:date="2021-10-10T17:48:00Z">
              <w:rPr>
                <w:i/>
                <w:iCs/>
                <w:sz w:val="22"/>
              </w:rPr>
            </w:rPrChange>
          </w:rPr>
          <w:delText>A. officinalis</w:delText>
        </w:r>
        <w:r w:rsidRPr="00755CC4" w:rsidDel="00B04161">
          <w:rPr>
            <w:rPrChange w:id="8801" w:author="Yufeng" w:date="2021-10-10T17:48:00Z">
              <w:rPr>
                <w:sz w:val="22"/>
              </w:rPr>
            </w:rPrChange>
          </w:rPr>
          <w:delText>-</w:delText>
        </w:r>
        <w:r w:rsidRPr="00755CC4" w:rsidDel="00B04161">
          <w:rPr>
            <w:i/>
            <w:rPrChange w:id="8802" w:author="Yufeng" w:date="2021-10-10T17:48:00Z">
              <w:rPr>
                <w:i/>
                <w:iCs/>
                <w:sz w:val="22"/>
              </w:rPr>
            </w:rPrChange>
          </w:rPr>
          <w:delText>R. irregularis</w:delText>
        </w:r>
        <w:r w:rsidRPr="00755CC4" w:rsidDel="00B04161">
          <w:rPr>
            <w:rPrChange w:id="8803" w:author="Yufeng" w:date="2021-10-10T17:48:00Z">
              <w:rPr>
                <w:sz w:val="22"/>
              </w:rPr>
            </w:rPrChange>
          </w:rPr>
          <w:delText xml:space="preserve"> symbiosis, showed a significant impact on cancer treatment</w:delText>
        </w:r>
        <w:r w:rsidRPr="00755CC4" w:rsidDel="00B04161">
          <w:rPr>
            <w:rPrChange w:id="8804" w:author="Yufeng" w:date="2021-10-10T17:48:00Z">
              <w:rPr>
                <w:sz w:val="22"/>
              </w:rPr>
            </w:rPrChange>
          </w:rPr>
          <w:fldChar w:fldCharType="begin"/>
        </w:r>
        <w:r w:rsidR="00B2342E" w:rsidRPr="00755CC4" w:rsidDel="00B04161">
          <w:rPr>
            <w:rPrChange w:id="8805" w:author="Yufeng" w:date="2021-10-10T17:48:00Z">
              <w:rPr>
                <w:sz w:val="22"/>
              </w:rPr>
            </w:rPrChange>
          </w:rPr>
          <w:delInstrText xml:space="preserve"> ADDIN ZOTERO_ITEM CSL_CITATION {"citationID":"T4xNDNGP","properties":{"formattedCitation":"\\super 62,63\\nosupersub{}","plainCitation":"62,63","noteIndex":0},"citationItems":[{"id":571,"uris":["http://zotero.org/users/7908919/items/73T568EG"],"uri":["http://zotero.org/users/7908919/items/73T568EG"],"itemData":{"id":571,"type":"article-journal","abstract":"Salvianolic acids, the most effective and abundant compounds extracted from Salvia miltiorrhiza (Danshen), are well known for its good anti-oxidative activity. Danshen has been extensively used as a traditional medicine to treat cardiovascular-related diseases in China and other Asian countries for hundreds of years. Recently, more and more studies have demonstrated that salvianolic acids also have a good effect on the alleviation of fibrosis disease and the treatment of cancer. In vivo and in vitro experiments have demonstrated that salvianolic acids can modulate signal transduction within fibroblasts and cancer cells. It is discovered that the cancer treatment of salvianolic acids is not only because salvianolic acids promote the apoptosis of cancer cells, but also due to the inhibition of cancer-associated epithelial-mesenchymal transition processes. In this article, we review a variety of studies focusing on the comprehensive roles of salvianolic acids in the treatment of fibrosis disease and cancer. These perspectives on the therapeutic potential of salvianolic acids highlight the importance of these compounds, which could be the novel and attractive drugs for fibrosis disease and cancer.","container-title":"Frontiers in Pharmacology","DOI":"10.3389/fphar.2019.00097","ISSN":"1663-9812","page":"97","source":"Frontiers","title":"Salvianolic Acids: Potential Source of Natural Drugs for the Treatment of Fibrosis Disease and Cancer","title-short":"Salvianolic Acids","volume":"10","author":[{"family":"Ma","given":"Lunkun"},{"family":"Tang","given":"Liling"},{"family":"Yi","given":"Qian"}],"issued":{"date-parts":[["2019"]]}}},{"id":579,"uris":["http://zotero.org/users/7908919/items/8WPTSTB4"],"uri":["http://zotero.org/users/7908919/items/8WPTSTB4"],"itemData":{"id":579,"type":"article-journal","abstract":"In recent decades, interest in the Cordyceps genus has amplified due to its immunostimulatory potential. Cordyceps species, its extracts, and bioactive constituents have been related with cytokine production such as interleukin (IL)-1β, IL-2, IL-6, IL-8, IL-10, IL-12, and tumor necrosis factor (TNF)-α, phagocytosis stimulation of immune cells, nitric oxide production by increasing inducible nitric oxide synthase activity, and stimulation of inflammatory response via mitogen-activated protein kinase pathway. Other pharmacological activities like antioxidant, anti-cancer, antihyperlipidemic, anti-diabetic, anti-fatigue, anti-aging, hypocholesterolemic, hypotensive, vasorelaxation, anti-depressant, aphrodisiac, and kidney protection, has been reported in pre-clinical studies. These biological activities are correlated with the bioactive compounds present in Cordyceps including nucleosides, sterols, flavonoids, cyclic peptides, phenolic, bioxanthracenes, polyketides, and alkaloids, being the cyclic peptides compounds the most studied. An organized review of the existing literature was executed by surveying several databanks like PubMed, Scopus, etc. using keywords like Cordyceps, cordycepin, immune system, immunostimulation, immunomodulatory, pharmacology, anti-cancer, anti-viral, clinical trials, ethnomedicine, pharmacology, phytochemical analysis, and different species names. This review collects and analyzes state-of-the-art about the properties of Cordyceps species along with ethnopharmacological properties, application in food, chemical compounds, extraction of bioactive compounds, and various pharmacological properties with a special focus on the stimulatory properties of immunity.","container-title":"Frontiers in Pharmacology","DOI":"10.3389/fphar.2020.602364","ISSN":"1663-9812","page":"2250","source":"Frontiers","title":"Cordyceps spp.: A Review on Its Immune-Stimulatory and Other Biological Potentials","title-short":"Cordyceps spp.","volume":"11","author":[{"family":"Das","given":"Gitishree"},{"family":"Shin","given":"Han-Seung"},{"family":"Leyva-Gómez","given":"Gerardo"},{"family":"Prado-Audelo","given":"María L. Del"},{"family":"Cortes","given":"Hernán"},{"family":"Singh","given":"Yengkhom Disco"},{"family":"Panda","given":"Manasa Kumar"},{"family":"Mishra","given":"Abhay Prakash"},{"family":"Nigam","given":"Manisha"},{"family":"Saklani","given":"Sarla"},{"family":"Chaturi","given":"Praveen Kumar"},{"family":"Martorell","given":"Miquel"},{"family":"Cruz-Martins","given":"Natália"},{"family":"Sharma","given":"Vineet"},{"family":"Garg","given":"Neha"},{"family":"Sharma","given":"Rohit"},{"family":"Patra","given":"Jayanta Kumar"}],"issued":{"date-parts":[["2021"]]}}}],"schema":"https://github.com/citation-style-language/schema/raw/master/csl-citation.json"} </w:delInstrText>
        </w:r>
        <w:r w:rsidRPr="00755CC4" w:rsidDel="00B04161">
          <w:rPr>
            <w:rPrChange w:id="8806" w:author="Yufeng" w:date="2021-10-10T17:48:00Z">
              <w:rPr>
                <w:sz w:val="22"/>
              </w:rPr>
            </w:rPrChange>
          </w:rPr>
          <w:fldChar w:fldCharType="separate"/>
        </w:r>
        <w:r w:rsidR="00B2342E" w:rsidRPr="00755CC4" w:rsidDel="00B04161">
          <w:rPr>
            <w:kern w:val="0"/>
            <w:vertAlign w:val="superscript"/>
            <w:rPrChange w:id="8807" w:author="Yufeng" w:date="2021-10-10T17:48:00Z">
              <w:rPr>
                <w:kern w:val="0"/>
                <w:sz w:val="22"/>
                <w:vertAlign w:val="superscript"/>
              </w:rPr>
            </w:rPrChange>
          </w:rPr>
          <w:delText>62,63</w:delText>
        </w:r>
        <w:r w:rsidRPr="00755CC4" w:rsidDel="00B04161">
          <w:rPr>
            <w:rPrChange w:id="8808" w:author="Yufeng" w:date="2021-10-10T17:48:00Z">
              <w:rPr>
                <w:sz w:val="22"/>
              </w:rPr>
            </w:rPrChange>
          </w:rPr>
          <w:fldChar w:fldCharType="end"/>
        </w:r>
        <w:r w:rsidRPr="00755CC4" w:rsidDel="00B04161">
          <w:rPr>
            <w:rPrChange w:id="8809" w:author="Yufeng" w:date="2021-10-10T17:48:00Z">
              <w:rPr>
                <w:sz w:val="22"/>
              </w:rPr>
            </w:rPrChange>
          </w:rPr>
          <w:delText xml:space="preserve">. Furthermore, other major affected compounds from </w:delText>
        </w:r>
        <w:r w:rsidRPr="00755CC4" w:rsidDel="00B04161">
          <w:rPr>
            <w:i/>
            <w:rPrChange w:id="8810" w:author="Yufeng" w:date="2021-10-10T17:48:00Z">
              <w:rPr>
                <w:i/>
                <w:iCs/>
                <w:sz w:val="22"/>
              </w:rPr>
            </w:rPrChange>
          </w:rPr>
          <w:delText>A. officinalis</w:delText>
        </w:r>
        <w:r w:rsidRPr="00755CC4" w:rsidDel="00B04161">
          <w:rPr>
            <w:rPrChange w:id="8811" w:author="Yufeng" w:date="2021-10-10T17:48:00Z">
              <w:rPr>
                <w:sz w:val="22"/>
              </w:rPr>
            </w:rPrChange>
          </w:rPr>
          <w:delText>-</w:delText>
        </w:r>
        <w:r w:rsidRPr="00755CC4" w:rsidDel="00B04161">
          <w:rPr>
            <w:i/>
            <w:rPrChange w:id="8812" w:author="Yufeng" w:date="2021-10-10T17:48:00Z">
              <w:rPr>
                <w:i/>
                <w:iCs/>
                <w:sz w:val="22"/>
              </w:rPr>
            </w:rPrChange>
          </w:rPr>
          <w:delText>R. irregularis</w:delText>
        </w:r>
        <w:r w:rsidRPr="00755CC4" w:rsidDel="00B04161">
          <w:rPr>
            <w:rPrChange w:id="8813" w:author="Yufeng" w:date="2021-10-10T17:48:00Z">
              <w:rPr>
                <w:sz w:val="22"/>
              </w:rPr>
            </w:rPrChange>
          </w:rPr>
          <w:delText xml:space="preserve"> symbiosis, such as rosmarinic acid, ferulic acid, caffeic acids, and derivatives, present several health-related properties, such as antioxidant, anti-inflammatory, and antimicrobial activities</w:delText>
        </w:r>
        <w:r w:rsidRPr="00755CC4" w:rsidDel="00B04161">
          <w:rPr>
            <w:rPrChange w:id="8814" w:author="Yufeng" w:date="2021-10-10T17:48:00Z">
              <w:rPr>
                <w:sz w:val="22"/>
              </w:rPr>
            </w:rPrChange>
          </w:rPr>
          <w:fldChar w:fldCharType="begin"/>
        </w:r>
        <w:r w:rsidR="00B2342E" w:rsidRPr="00755CC4" w:rsidDel="00B04161">
          <w:rPr>
            <w:rPrChange w:id="8815" w:author="Yufeng" w:date="2021-10-10T17:48:00Z">
              <w:rPr>
                <w:sz w:val="22"/>
              </w:rPr>
            </w:rPrChange>
          </w:rPr>
          <w:delInstrText xml:space="preserve"> ADDIN ZOTERO_ITEM CSL_CITATION {"citationID":"oSeM2Wf4","properties":{"formattedCitation":"\\super 64,65\\nosupersub{}","plainCitation":"64,65","noteIndex":0},"citationItems":[{"id":575,"uris":["http://zotero.org/users/7908919/items/NRQQZ6NA"],"uri":["http://zotero.org/users/7908919/items/NRQQZ6NA"],"itemData":{"id":575,"type":"article-journal","abstract":"The aim of this study is to examine phytochemical composition and evaluation of antimicrobial, antioxidant and cytotoxic activity of Anchusa officinalis plant extracts in different solutions: ethanol, chloroform, petroleum, acetone and ethyl acetate. A comparative analysis has shown that ethanol extract had the highest concentration of phenols (104.03 ± 0.63 mgGA/g), and the highest concentration of flavonoids (30.26 ± 0.40 mgRU/g). The highest concentration of the condensed tannins recorded in chloroform extract (74.65 ± 0.57 mg GA/g). The ethanol extract showed the strongest antioxidant and the best antimicrobial activity as compared to all other tested extracts, while the chloroform and the acetone extracts showed the best cytotoxic activity on cell line of mouse fibroblast carcinoma (L2OB). This is the first report of citotoxic activity of extract A. officinalis plant from Balkan region on tumor cell lines. HPLC analysis of A. officinalis plant extracts confirmed that the predominant polyphenol components were: rosmarinic acid, chlorogenic acid, naringenin, lutein-glycoside and rutin.","container-title":"Biologia","DOI":"10.2478/s11756-018-0124-4","ISSN":"0006-3088, 1336-9563","issue":"11","journalAbbreviation":"Biologia","language":"en","page":"1035-1041","source":"DOI.org (Crossref)","title":"Phytochemical composition and antimicrobial, antioxidant and cytotoxic activities of Anchusa officinalis L. extracts","volume":"73","author":[{"family":"Boskovic","given":"Ivana"},{"family":"Đukić","given":"Dragutin A."},{"family":"Maskovic","given":"Pavle"},{"family":"Mandić","given":"Leka"},{"family":"Perovic","given":"Svetlana"}],"issued":{"date-parts":[["2018",11]]}}},{"id":576,"uris":["http://zotero.org/users/7908919/items/TTRZWAIB"],"uri":["http://zotero.org/users/7908919/items/TTRZWAIB"],"itemData":{"id":576,"type":"article-journal","abstract":"Inflammatory diseases are caused by abnormal immune responses and are characterized by an imbalance of inflammatory mediators and cells. In recent years, the anti-inflammatory activity of natural products has attracted wide attention. Rosmarinic acid (RosA) is a water-soluble phenolic compound that is an ester of caffeic acid and 3, 4-dihydroxyphenyl lactic acid. It is discovered in many plants, like those of the Boraginaceae and Lamiaceae families. RosA has a wide range of pharmacological effects, including anti-oxidative, anti-apoptotic, anti-tumorigenic, and anti-inflammatory effects. The anti-inflammatory effects of RosA have been revealed through in vitro and in vivo studies of various inflammatory diseases like arthritis, colitis, and atopic dermatitis. This article mainly describes the preclinical research of RosA on inflammatory diseases and depicts a small amount of clinical research data. The purpose of this review is to discuss the anti-inflammatory effects of RosA in inflammatory diseases and its underlying mechanism.","container-title":"Frontiers in Pharmacology","DOI":"10.3389/fphar.2020.00153","ISSN":"1663-9812","page":"153","source":"Frontiers","title":"A Review of the Anti-Inflammatory Effects of Rosmarinic Acid on Inflammatory Diseases","volume":"11","author":[{"family":"Luo","given":"Chunxu"},{"family":"Zou","given":"Lin"},{"family":"Sun","given":"Huijun"},{"family":"Peng","given":"Jinyong"},{"family":"Gao","given":"Cong"},{"family":"Bao","given":"Liuchi"},{"family":"Ji","given":"Renpeng"},{"family":"Jin","given":"Yue"},{"family":"Sun","given":"Shuangyong"}],"issued":{"date-parts":[["2020"]]}}}],"schema":"https://github.com/citation-style-language/schema/raw/master/csl-citation.json"} </w:delInstrText>
        </w:r>
        <w:r w:rsidRPr="00755CC4" w:rsidDel="00B04161">
          <w:rPr>
            <w:rPrChange w:id="8816" w:author="Yufeng" w:date="2021-10-10T17:48:00Z">
              <w:rPr>
                <w:sz w:val="22"/>
              </w:rPr>
            </w:rPrChange>
          </w:rPr>
          <w:fldChar w:fldCharType="separate"/>
        </w:r>
        <w:r w:rsidR="00B2342E" w:rsidRPr="00755CC4" w:rsidDel="00B04161">
          <w:rPr>
            <w:kern w:val="0"/>
            <w:vertAlign w:val="superscript"/>
            <w:rPrChange w:id="8817" w:author="Yufeng" w:date="2021-10-10T17:48:00Z">
              <w:rPr>
                <w:kern w:val="0"/>
                <w:sz w:val="22"/>
                <w:vertAlign w:val="superscript"/>
              </w:rPr>
            </w:rPrChange>
          </w:rPr>
          <w:delText>64,65</w:delText>
        </w:r>
        <w:r w:rsidRPr="00755CC4" w:rsidDel="00B04161">
          <w:rPr>
            <w:rPrChange w:id="8818" w:author="Yufeng" w:date="2021-10-10T17:48:00Z">
              <w:rPr>
                <w:sz w:val="22"/>
              </w:rPr>
            </w:rPrChange>
          </w:rPr>
          <w:fldChar w:fldCharType="end"/>
        </w:r>
        <w:r w:rsidRPr="00755CC4" w:rsidDel="00B04161">
          <w:rPr>
            <w:rPrChange w:id="8819" w:author="Yufeng" w:date="2021-10-10T17:48:00Z">
              <w:rPr>
                <w:sz w:val="22"/>
              </w:rPr>
            </w:rPrChange>
          </w:rPr>
          <w:delText>.</w:delText>
        </w:r>
      </w:del>
      <w:del w:id="8820" w:author="LIN, Yufeng" w:date="2021-10-06T16:00:00Z">
        <w:r w:rsidRPr="00755CC4" w:rsidDel="007E6892">
          <w:rPr>
            <w:i/>
            <w:rPrChange w:id="8821" w:author="Yufeng" w:date="2021-10-10T17:48:00Z">
              <w:rPr>
                <w:i/>
                <w:iCs/>
                <w:sz w:val="22"/>
              </w:rPr>
            </w:rPrChange>
          </w:rPr>
          <w:delText xml:space="preserve"> </w:delText>
        </w:r>
      </w:del>
      <w:del w:id="8822" w:author="LIN, Yufeng" w:date="2021-10-06T16:10:00Z">
        <w:r w:rsidRPr="00755CC4" w:rsidDel="00713425">
          <w:rPr>
            <w:i/>
            <w:rPrChange w:id="8823" w:author="Yufeng" w:date="2021-10-10T17:48:00Z">
              <w:rPr>
                <w:i/>
                <w:iCs/>
                <w:sz w:val="22"/>
              </w:rPr>
            </w:rPrChange>
          </w:rPr>
          <w:delText>A. rambellii</w:delText>
        </w:r>
        <w:r w:rsidRPr="00755CC4" w:rsidDel="00713425">
          <w:rPr>
            <w:rPrChange w:id="8824" w:author="Yufeng" w:date="2021-10-10T17:48:00Z">
              <w:rPr>
                <w:sz w:val="22"/>
              </w:rPr>
            </w:rPrChange>
          </w:rPr>
          <w:delText xml:space="preserve"> and </w:delText>
        </w:r>
        <w:r w:rsidRPr="00755CC4" w:rsidDel="00713425">
          <w:rPr>
            <w:i/>
            <w:rPrChange w:id="8825" w:author="Yufeng" w:date="2021-10-10T17:48:00Z">
              <w:rPr>
                <w:i/>
                <w:iCs/>
                <w:sz w:val="22"/>
              </w:rPr>
            </w:rPrChange>
          </w:rPr>
          <w:delText xml:space="preserve">A. kawachii </w:delText>
        </w:r>
        <w:r w:rsidRPr="00755CC4" w:rsidDel="00713425">
          <w:rPr>
            <w:rPrChange w:id="8826" w:author="Yufeng" w:date="2021-10-10T17:48:00Z">
              <w:rPr>
                <w:sz w:val="22"/>
              </w:rPr>
            </w:rPrChange>
          </w:rPr>
          <w:delText xml:space="preserve">were the most enriched or depleted </w:delText>
        </w:r>
        <w:r w:rsidR="004314C2" w:rsidRPr="00755CC4" w:rsidDel="00713425">
          <w:rPr>
            <w:rPrChange w:id="8827" w:author="Yufeng" w:date="2021-10-10T17:48:00Z">
              <w:rPr>
                <w:sz w:val="22"/>
              </w:rPr>
            </w:rPrChange>
          </w:rPr>
          <w:delText>fungus</w:delText>
        </w:r>
        <w:r w:rsidRPr="00755CC4" w:rsidDel="00713425">
          <w:rPr>
            <w:rPrChange w:id="8828" w:author="Yufeng" w:date="2021-10-10T17:48:00Z">
              <w:rPr>
                <w:sz w:val="22"/>
              </w:rPr>
            </w:rPrChange>
          </w:rPr>
          <w:delText xml:space="preserve"> in CRC. Even though both were from the same genus </w:delText>
        </w:r>
        <w:r w:rsidRPr="00755CC4" w:rsidDel="00713425">
          <w:rPr>
            <w:i/>
            <w:rPrChange w:id="8829" w:author="Yufeng" w:date="2021-10-10T17:48:00Z">
              <w:rPr>
                <w:i/>
                <w:iCs/>
                <w:sz w:val="22"/>
              </w:rPr>
            </w:rPrChange>
          </w:rPr>
          <w:delText>Aspergillus</w:delText>
        </w:r>
        <w:r w:rsidRPr="00755CC4" w:rsidDel="00713425">
          <w:rPr>
            <w:rPrChange w:id="8830" w:author="Yufeng" w:date="2021-10-10T17:48:00Z">
              <w:rPr>
                <w:sz w:val="22"/>
              </w:rPr>
            </w:rPrChange>
          </w:rPr>
          <w:delText xml:space="preserve">, the latter plays the opposite function in cancer. The crude enzyme extract derived from </w:delText>
        </w:r>
        <w:r w:rsidRPr="00755CC4" w:rsidDel="00713425">
          <w:rPr>
            <w:i/>
            <w:rPrChange w:id="8831" w:author="Yufeng" w:date="2021-10-10T17:48:00Z">
              <w:rPr>
                <w:i/>
                <w:iCs/>
                <w:sz w:val="22"/>
              </w:rPr>
            </w:rPrChange>
          </w:rPr>
          <w:delText>A. rambellii</w:delText>
        </w:r>
        <w:r w:rsidRPr="00755CC4" w:rsidDel="00713425">
          <w:rPr>
            <w:rPrChange w:id="8832" w:author="Yufeng" w:date="2021-10-10T17:48:00Z">
              <w:rPr>
                <w:sz w:val="22"/>
              </w:rPr>
            </w:rPrChange>
          </w:rPr>
          <w:delText xml:space="preserve"> could enhance the antioxidative activities of Viscum album var. coloratum</w:delText>
        </w:r>
        <w:r w:rsidRPr="00755CC4" w:rsidDel="00713425">
          <w:rPr>
            <w:rPrChange w:id="8833" w:author="Yufeng" w:date="2021-10-10T17:48:00Z">
              <w:rPr>
                <w:sz w:val="22"/>
              </w:rPr>
            </w:rPrChange>
          </w:rPr>
          <w:fldChar w:fldCharType="begin"/>
        </w:r>
        <w:r w:rsidR="008E309A" w:rsidRPr="00755CC4" w:rsidDel="00713425">
          <w:rPr>
            <w:rPrChange w:id="8834" w:author="Yufeng" w:date="2021-10-10T17:48:00Z">
              <w:rPr>
                <w:sz w:val="22"/>
              </w:rPr>
            </w:rPrChange>
          </w:rPr>
          <w:delInstrText xml:space="preserve"> ADDIN ZOTERO_ITEM CSL_CITATION {"citationID":"PP39KrC0","properties":{"formattedCitation":"\\super 31\\nosupersub{}","plainCitation":"31","noteIndex":0},"citationItems":[{"id":378,"uris":["http://zotero.org/users/7908919/items/VJFURWF8"],"uri":["http://zotero.org/users/7908919/items/VJFURWF8"],"itemData":{"id":378,"type":"article-journal","abstract":"The crude enzyme extract derived from\n              Aspergillus kawachii\n              increased the anti-oxidants, caffeic acid and lyoniresinol, in Korean mistletoe.\n            \n          , \n            \n              Viscum album\n              var.\n              coloratum\n              (Korean mistletoe; KM) is an herbal medicine that is used worldwide for the treatment of various immunological disorders and cancers. KM extract showed enhanced anti-oxidative effects in 2,2-diphenyl-1-picrylhydrazyl, Trolox equivalent antioxidant capacity, and 5-(and-6)-chloromethyl-2</w:delInstrText>
        </w:r>
        <w:r w:rsidR="008E309A" w:rsidRPr="00755CC4" w:rsidDel="00713425">
          <w:rPr>
            <w:rFonts w:hint="eastAsia"/>
            <w:rPrChange w:id="8835" w:author="Yufeng" w:date="2021-10-10T17:48:00Z">
              <w:rPr>
                <w:rFonts w:hint="eastAsia"/>
                <w:sz w:val="22"/>
              </w:rPr>
            </w:rPrChange>
          </w:rPr>
          <w:delInstrText>′</w:delInstrText>
        </w:r>
        <w:r w:rsidR="008E309A" w:rsidRPr="00755CC4" w:rsidDel="00713425">
          <w:rPr>
            <w:rPrChange w:id="8836" w:author="Yufeng" w:date="2021-10-10T17:48:00Z">
              <w:rPr>
                <w:sz w:val="22"/>
              </w:rPr>
            </w:rPrChange>
          </w:rPr>
          <w:delInstrText>,7</w:delInstrText>
        </w:r>
        <w:r w:rsidR="008E309A" w:rsidRPr="00755CC4" w:rsidDel="00713425">
          <w:rPr>
            <w:rFonts w:hint="eastAsia"/>
            <w:rPrChange w:id="8837" w:author="Yufeng" w:date="2021-10-10T17:48:00Z">
              <w:rPr>
                <w:rFonts w:hint="eastAsia"/>
                <w:sz w:val="22"/>
              </w:rPr>
            </w:rPrChange>
          </w:rPr>
          <w:delInstrText>′</w:delInstrText>
        </w:r>
        <w:r w:rsidR="008E309A" w:rsidRPr="00755CC4" w:rsidDel="00713425">
          <w:rPr>
            <w:rPrChange w:id="8838" w:author="Yufeng" w:date="2021-10-10T17:48:00Z">
              <w:rPr>
                <w:sz w:val="22"/>
              </w:rPr>
            </w:rPrChange>
          </w:rPr>
          <w:delInstrText xml:space="preserve">-dichlorodihydrofluorescein diacetate acetyl ester assays after being fermented with a crude enzyme extract from a soybean paste fungus,\n              Aspergillus kawachii\n              . High-performance liquid chromatography analysis showed four increased peaks in enzyme treated KM. The increased peaks were isolated and identified as caffeic acid (\n              1\n              ), hesperetin (\n              2\n              ), syringaldehyde (\n              3\n              ), and lyoniresinol (\n              4\n              ). Among the four compounds, only\n              1\n              and\n              4\n              showed strong anti-oxidative activity. Therefore, the fermentation increased the contents of\n              1\n              and\n              4\n              , which consequently increased the anti-oxidative activity of KM.","container-title":"Food &amp; Function","DOI":"10.1039/C6FO00138F","ISSN":"2042-6496, 2042-650X","issue":"5","journalAbbreviation":"Food Funct.","language":"en","page":"2270-2277","source":"DOI.org (Crossref)","title":"Enhanced anti-oxidative effect of fermented Korean mistletoe is originated from an increase in the contents of caffeic acid and lyoniresinol","volume":"7","author":[{"family":"Kim","given":"Se-Yong"},{"family":"Yang","given":"Eun-Ju"},{"family":"Son","given":"Youn Kyoung"},{"family":"Yeo","given":"Joo-Hong"},{"family":"Song","given":"Kyung-Sik"}],"issued":{"date-parts":[["2016"]]}}}],"schema":"https://github.com/citation-style-language/schema/raw/master/csl-citation.json"} </w:delInstrText>
        </w:r>
        <w:r w:rsidRPr="00755CC4" w:rsidDel="00713425">
          <w:rPr>
            <w:rPrChange w:id="8839" w:author="Yufeng" w:date="2021-10-10T17:48:00Z">
              <w:rPr>
                <w:sz w:val="22"/>
              </w:rPr>
            </w:rPrChange>
          </w:rPr>
          <w:fldChar w:fldCharType="separate"/>
        </w:r>
        <w:r w:rsidR="008E309A" w:rsidRPr="00755CC4" w:rsidDel="00713425">
          <w:rPr>
            <w:kern w:val="0"/>
            <w:vertAlign w:val="superscript"/>
            <w:rPrChange w:id="8840" w:author="Yufeng" w:date="2021-10-10T17:48:00Z">
              <w:rPr>
                <w:kern w:val="0"/>
                <w:sz w:val="22"/>
                <w:vertAlign w:val="superscript"/>
              </w:rPr>
            </w:rPrChange>
          </w:rPr>
          <w:delText>31</w:delText>
        </w:r>
        <w:r w:rsidRPr="00755CC4" w:rsidDel="00713425">
          <w:rPr>
            <w:rPrChange w:id="8841" w:author="Yufeng" w:date="2021-10-10T17:48:00Z">
              <w:rPr>
                <w:sz w:val="22"/>
              </w:rPr>
            </w:rPrChange>
          </w:rPr>
          <w:fldChar w:fldCharType="end"/>
        </w:r>
        <w:r w:rsidRPr="00755CC4" w:rsidDel="00713425">
          <w:rPr>
            <w:rPrChange w:id="8842" w:author="Yufeng" w:date="2021-10-10T17:48:00Z">
              <w:rPr>
                <w:sz w:val="22"/>
              </w:rPr>
            </w:rPrChange>
          </w:rPr>
          <w:delText xml:space="preserve"> (Korean mistletoe</w:delText>
        </w:r>
      </w:del>
      <w:del w:id="8843" w:author="LIN, Yufeng" w:date="2021-10-05T14:07:00Z">
        <w:r w:rsidRPr="00755CC4" w:rsidDel="00B0379E">
          <w:rPr>
            <w:rPrChange w:id="8844" w:author="Yufeng" w:date="2021-10-10T17:48:00Z">
              <w:rPr>
                <w:sz w:val="22"/>
              </w:rPr>
            </w:rPrChange>
          </w:rPr>
          <w:delText>; KM</w:delText>
        </w:r>
      </w:del>
      <w:del w:id="8845" w:author="LIN, Yufeng" w:date="2021-10-06T16:10:00Z">
        <w:r w:rsidRPr="00755CC4" w:rsidDel="00713425">
          <w:rPr>
            <w:rPrChange w:id="8846" w:author="Yufeng" w:date="2021-10-10T17:48:00Z">
              <w:rPr>
                <w:sz w:val="22"/>
              </w:rPr>
            </w:rPrChange>
          </w:rPr>
          <w:delText>), a promising agent for treating colon cancer</w:delText>
        </w:r>
        <w:r w:rsidRPr="00755CC4" w:rsidDel="00713425">
          <w:rPr>
            <w:rPrChange w:id="8847" w:author="Yufeng" w:date="2021-10-10T17:48:00Z">
              <w:rPr>
                <w:sz w:val="22"/>
              </w:rPr>
            </w:rPrChange>
          </w:rPr>
          <w:fldChar w:fldCharType="begin"/>
        </w:r>
        <w:r w:rsidR="00B2342E" w:rsidRPr="00755CC4" w:rsidDel="00713425">
          <w:rPr>
            <w:rPrChange w:id="8848" w:author="Yufeng" w:date="2021-10-10T17:48:00Z">
              <w:rPr>
                <w:sz w:val="22"/>
              </w:rPr>
            </w:rPrChange>
          </w:rPr>
          <w:delInstrText xml:space="preserve"> ADDIN ZOTERO_ITEM CSL_CITATION {"citationID":"FvwyXRfh","properties":{"formattedCitation":"\\super 66\\nosupersub{}","plainCitation":"66","noteIndex":0},"citationItems":[{"id":583,"uris":["http://zotero.org/users/7908919/items/LPBXNNWU"],"uri":["http://zotero.org/users/7908919/items/LPBXNNWU"],"itemData":{"id":583,"type":"article-journal","abstract":"AIM: To investigate the anti-cancer mechanisms of Korean mistletoe lectin (Viscum album coloratum agglutinin, VCA) using a human colon cancer cell line (COLO).","container-title":"World Journal of Gastroenterology","DOI":"10.3748/wjg.v13.i20.2811","ISSN":"1007-9327","issue":"20","journalAbbreviation":"WJG","language":"en","page":"2811","source":"DOI.org (Crossref)","title":"Mechanisms involved in Korean mistletoe lectin-induced apoptosis of cancer cells","volume":"13","author":[{"family":"Khil","given":"Lee-Yong"},{"family":"Kim","given":"Wi"},{"family":"Lyu","given":"Suyun"},{"family":"Park","given":"Won Bong"},{"family":"Yoon","given":"Ji-Won"},{"family":"Jun","given":"Hee-Sook"}],"issued":{"date-parts":[["2007"]]}}}],"schema":"https://github.com/citation-style-language/schema/raw/master/csl-citation.json"} </w:delInstrText>
        </w:r>
        <w:r w:rsidRPr="00755CC4" w:rsidDel="00713425">
          <w:rPr>
            <w:rPrChange w:id="8849" w:author="Yufeng" w:date="2021-10-10T17:48:00Z">
              <w:rPr>
                <w:sz w:val="22"/>
              </w:rPr>
            </w:rPrChange>
          </w:rPr>
          <w:fldChar w:fldCharType="separate"/>
        </w:r>
        <w:r w:rsidR="00B2342E" w:rsidRPr="00755CC4" w:rsidDel="00713425">
          <w:rPr>
            <w:kern w:val="0"/>
            <w:vertAlign w:val="superscript"/>
            <w:rPrChange w:id="8850" w:author="Yufeng" w:date="2021-10-10T17:48:00Z">
              <w:rPr>
                <w:kern w:val="0"/>
                <w:sz w:val="22"/>
                <w:vertAlign w:val="superscript"/>
              </w:rPr>
            </w:rPrChange>
          </w:rPr>
          <w:delText>66</w:delText>
        </w:r>
        <w:r w:rsidRPr="00755CC4" w:rsidDel="00713425">
          <w:rPr>
            <w:rPrChange w:id="8851" w:author="Yufeng" w:date="2021-10-10T17:48:00Z">
              <w:rPr>
                <w:sz w:val="22"/>
              </w:rPr>
            </w:rPrChange>
          </w:rPr>
          <w:fldChar w:fldCharType="end"/>
        </w:r>
        <w:r w:rsidRPr="00755CC4" w:rsidDel="00713425">
          <w:rPr>
            <w:rPrChange w:id="8852" w:author="Yufeng" w:date="2021-10-10T17:48:00Z">
              <w:rPr>
                <w:sz w:val="22"/>
              </w:rPr>
            </w:rPrChange>
          </w:rPr>
          <w:delText xml:space="preserve">, hepatoma, and immunomodulation in the previous study. In the other research, solid-state fermentation with </w:delText>
        </w:r>
        <w:r w:rsidRPr="00755CC4" w:rsidDel="00713425">
          <w:rPr>
            <w:i/>
            <w:rPrChange w:id="8853" w:author="Yufeng" w:date="2021-10-10T17:48:00Z">
              <w:rPr>
                <w:i/>
                <w:iCs/>
                <w:sz w:val="22"/>
              </w:rPr>
            </w:rPrChange>
          </w:rPr>
          <w:delText xml:space="preserve">A. kawachii </w:delText>
        </w:r>
        <w:r w:rsidRPr="00755CC4" w:rsidDel="00713425">
          <w:rPr>
            <w:rPrChange w:id="8854" w:author="Yufeng" w:date="2021-10-10T17:48:00Z">
              <w:rPr>
                <w:sz w:val="22"/>
              </w:rPr>
            </w:rPrChange>
          </w:rPr>
          <w:delText>would create the fermented silkworm was investigated anticancer activity in human hepatocellular carcinoma cells</w:delText>
        </w:r>
        <w:r w:rsidRPr="00755CC4" w:rsidDel="00713425">
          <w:rPr>
            <w:rPrChange w:id="8855" w:author="Yufeng" w:date="2021-10-10T17:48:00Z">
              <w:rPr>
                <w:sz w:val="22"/>
              </w:rPr>
            </w:rPrChange>
          </w:rPr>
          <w:fldChar w:fldCharType="begin"/>
        </w:r>
        <w:r w:rsidR="008E309A" w:rsidRPr="00755CC4" w:rsidDel="00713425">
          <w:rPr>
            <w:rPrChange w:id="8856" w:author="Yufeng" w:date="2021-10-10T17:48:00Z">
              <w:rPr>
                <w:sz w:val="22"/>
              </w:rPr>
            </w:rPrChange>
          </w:rPr>
          <w:delInstrText xml:space="preserve"> ADDIN ZOTERO_ITEM CSL_CITATION {"citationID":"QxQjCQIo","properties":{"formattedCitation":"\\super 32\\nosupersub{}","plainCitation":"32","noteIndex":0},"citationItems":[{"id":373,"uris":["http://zotero.org/users/7908919/items/7KMZE2U3"],"uri":["http://zotero.org/users/7908919/items/7KMZE2U3"],"itemData":{"id":373,"type":"article-journal","abstract":"Background\nMulberry silkworm larvae (Bombyx mori) are known as the oldest resource of food and traditional medicine. Although silkworm larvae have been reported to treat various chronic diseases, the effect of fermentation by microorganisms improving the biological activities of silkworm larvae was not reported. In the present study, fermented silkworm larvae was developed via solid-state fermentation with Aspergillus kawachii and investigated its anti-cancer activity in human hepatocellular carcinoma cells.\n\nMethods\nWe investigated the anti-cancer effects of unfermented (SEE) and fermented silkworm larva ethanol extract (FSEE) on HepG2 human hepatocellular carcinoma cells as well as compared changes in free amino acid, fatty acid, and mineral contents. Anti-cancer activities were evaluated by SRB staining, cell cycle analysis, Annexin V staining, Hoechst staining, DNA fragmentation analysis and western blot analysis. Fatty acid, free amino acid and mineral contents of SEE and FSEE were determined by gas chromatography, amino acid analyzer and flame atomic absorption spectrophotometer, respectively.\n\nResults\nCompared with SEE, treatment with FSEE resulted in apoptotic cell death in HepG2 cells characterized by G0/G1 phase cell cycle arrest, DNA fragmentation, and formation of apoptotic bodies. Furthermore, FSEE significantly up-regulated pro-apoptotic as well as down-regulated anti-apoptotic proteins in HepG2 cells. However, an equivalent concentration of SEE did not induce cell cycle arrest or apoptosis in HepG2 cells. Moreover, fermentation process by Aspergillus kawachii resulted in enhancement of fatty acid contents in silkworm larvae, whereas amino acid and mineral contents were decreased.\n\nConclusion\nCollectively, this study demonstrates that silkworm larvae solid state-fermented by Aspergillus kawachii strongly potentiates caspase-dependent and -independent apoptosis pathways in human hepatocellular carcinoma cells by regulating secondary metabolites.\n\nElectronic supplementary material\nThe online version of this article (10.1186/s12906-019-2649-7) contains supplementary material, which is available to authorized users.","container-title":"BMC Complementary and Alternative Medicine","DOI":"10.1186/s12906-019-2649-7","ISSN":"1472-6882","journalAbbreviation":"BMC Complement Altern Med","note":"PMID: 31488109\nPMCID: PMC6727413","page":"241","source":"PubMed Central","title":"Solid state fermentation process with Aspergillus kawachii enhances the cancer-suppressive potential of silkworm larva in hepatocellular carcinoma cells","volume":"19","author":[{"family":"Cho","given":"Hyun-Dong"},{"family":"Min","given":"Hye-Ji"},{"family":"Won","given":"Yeong-Seon"},{"family":"Ahn","given":"Hee-Young"},{"family":"Cho","given":"Young-Su"},{"family":"Seo","given":"Kwon-Il"}],"issued":{"date-parts":[["2019",9,5]]}}}],"schema":"https://github.com/citation-style-language/schema/raw/master/csl-citation.json"} </w:delInstrText>
        </w:r>
        <w:r w:rsidRPr="00755CC4" w:rsidDel="00713425">
          <w:rPr>
            <w:rPrChange w:id="8857" w:author="Yufeng" w:date="2021-10-10T17:48:00Z">
              <w:rPr>
                <w:sz w:val="22"/>
              </w:rPr>
            </w:rPrChange>
          </w:rPr>
          <w:fldChar w:fldCharType="separate"/>
        </w:r>
        <w:r w:rsidR="008E309A" w:rsidRPr="00755CC4" w:rsidDel="00713425">
          <w:rPr>
            <w:kern w:val="0"/>
            <w:vertAlign w:val="superscript"/>
            <w:rPrChange w:id="8858" w:author="Yufeng" w:date="2021-10-10T17:48:00Z">
              <w:rPr>
                <w:kern w:val="0"/>
                <w:sz w:val="22"/>
                <w:vertAlign w:val="superscript"/>
              </w:rPr>
            </w:rPrChange>
          </w:rPr>
          <w:delText>32</w:delText>
        </w:r>
        <w:r w:rsidRPr="00755CC4" w:rsidDel="00713425">
          <w:rPr>
            <w:rPrChange w:id="8859" w:author="Yufeng" w:date="2021-10-10T17:48:00Z">
              <w:rPr>
                <w:sz w:val="22"/>
              </w:rPr>
            </w:rPrChange>
          </w:rPr>
          <w:fldChar w:fldCharType="end"/>
        </w:r>
        <w:r w:rsidRPr="00755CC4" w:rsidDel="00713425">
          <w:rPr>
            <w:rPrChange w:id="8860" w:author="Yufeng" w:date="2021-10-10T17:48:00Z">
              <w:rPr>
                <w:sz w:val="22"/>
              </w:rPr>
            </w:rPrChange>
          </w:rPr>
          <w:delText xml:space="preserve">. Collectively, our results evidenced the correctness of </w:delText>
        </w:r>
        <w:r w:rsidR="004314C2" w:rsidRPr="00755CC4" w:rsidDel="00713425">
          <w:rPr>
            <w:rPrChange w:id="8861" w:author="Yufeng" w:date="2021-10-10T17:48:00Z">
              <w:rPr>
                <w:sz w:val="22"/>
              </w:rPr>
            </w:rPrChange>
          </w:rPr>
          <w:delText>fungi</w:delText>
        </w:r>
        <w:r w:rsidRPr="00755CC4" w:rsidDel="00713425">
          <w:rPr>
            <w:rPrChange w:id="8862" w:author="Yufeng" w:date="2021-10-10T17:48:00Z">
              <w:rPr>
                <w:sz w:val="22"/>
              </w:rPr>
            </w:rPrChange>
          </w:rPr>
          <w:delText xml:space="preserve"> selection, and the </w:delText>
        </w:r>
        <w:r w:rsidR="004314C2" w:rsidRPr="00755CC4" w:rsidDel="00713425">
          <w:rPr>
            <w:rPrChange w:id="8863" w:author="Yufeng" w:date="2021-10-10T17:48:00Z">
              <w:rPr>
                <w:sz w:val="22"/>
              </w:rPr>
            </w:rPrChange>
          </w:rPr>
          <w:delText>fungi</w:delText>
        </w:r>
        <w:r w:rsidRPr="00755CC4" w:rsidDel="00713425">
          <w:rPr>
            <w:rPrChange w:id="8864" w:author="Yufeng" w:date="2021-10-10T17:48:00Z">
              <w:rPr>
                <w:sz w:val="22"/>
              </w:rPr>
            </w:rPrChange>
          </w:rPr>
          <w:delText xml:space="preserve"> were associated with CRC or adenoma, especially </w:delText>
        </w:r>
        <w:r w:rsidRPr="00755CC4" w:rsidDel="00713425">
          <w:rPr>
            <w:i/>
            <w:rPrChange w:id="8865" w:author="Yufeng" w:date="2021-10-10T17:48:00Z">
              <w:rPr>
                <w:i/>
                <w:iCs/>
                <w:sz w:val="22"/>
              </w:rPr>
            </w:rPrChange>
          </w:rPr>
          <w:delText>A. rambellii</w:delText>
        </w:r>
        <w:r w:rsidRPr="00755CC4" w:rsidDel="00713425">
          <w:rPr>
            <w:rPrChange w:id="8866" w:author="Yufeng" w:date="2021-10-10T17:48:00Z">
              <w:rPr>
                <w:sz w:val="22"/>
              </w:rPr>
            </w:rPrChange>
          </w:rPr>
          <w:delText xml:space="preserve">, </w:delText>
        </w:r>
        <w:r w:rsidRPr="00755CC4" w:rsidDel="00713425">
          <w:rPr>
            <w:i/>
            <w:rPrChange w:id="8867" w:author="Yufeng" w:date="2021-10-10T17:48:00Z">
              <w:rPr>
                <w:i/>
                <w:iCs/>
                <w:sz w:val="22"/>
              </w:rPr>
            </w:rPrChange>
          </w:rPr>
          <w:delText>R. irregularis</w:delText>
        </w:r>
        <w:r w:rsidRPr="00755CC4" w:rsidDel="00713425">
          <w:rPr>
            <w:rPrChange w:id="8868" w:author="Yufeng" w:date="2021-10-10T17:48:00Z">
              <w:rPr>
                <w:sz w:val="22"/>
              </w:rPr>
            </w:rPrChange>
          </w:rPr>
          <w:delText xml:space="preserve">, and </w:delText>
        </w:r>
        <w:r w:rsidRPr="00755CC4" w:rsidDel="00713425">
          <w:rPr>
            <w:i/>
            <w:rPrChange w:id="8869" w:author="Yufeng" w:date="2021-10-10T17:48:00Z">
              <w:rPr>
                <w:i/>
                <w:iCs/>
                <w:sz w:val="22"/>
              </w:rPr>
            </w:rPrChange>
          </w:rPr>
          <w:delText>A. kawachii</w:delText>
        </w:r>
        <w:r w:rsidRPr="00755CC4" w:rsidDel="00713425">
          <w:rPr>
            <w:rPrChange w:id="8870" w:author="Yufeng" w:date="2021-10-10T17:48:00Z">
              <w:rPr>
                <w:sz w:val="22"/>
              </w:rPr>
            </w:rPrChange>
          </w:rPr>
          <w:delText>.</w:delText>
        </w:r>
      </w:del>
      <w:del w:id="8871" w:author="LIN, Yufeng" w:date="2021-10-06T17:59:00Z">
        <w:r w:rsidR="0019717A" w:rsidRPr="00755CC4" w:rsidDel="00433689">
          <w:rPr>
            <w:rPrChange w:id="8872" w:author="Yufeng" w:date="2021-10-10T17:48:00Z">
              <w:rPr>
                <w:sz w:val="22"/>
              </w:rPr>
            </w:rPrChange>
          </w:rPr>
          <w:fldChar w:fldCharType="begin"/>
        </w:r>
        <w:r w:rsidR="0019717A" w:rsidRPr="00755CC4" w:rsidDel="00433689">
          <w:rPr>
            <w:rPrChange w:id="8873" w:author="Yufeng" w:date="2021-10-10T17:48:00Z">
              <w:rPr>
                <w:sz w:val="22"/>
              </w:rPr>
            </w:rPrChange>
          </w:rPr>
          <w:delInstrText xml:space="preserve"> ADDIN ZOTERO_ITEM CSL_CITATION {"citationID":"a19ech9sjb6","properties":{"formattedCitation":"\\super 29,32\\nosupersub{}","plainCitation":"29,32","noteIndex":0},"citationItems":[{"id":80,"uris":["http://zotero.org/users/7908919/items/PG8C37SZ"],"uri":["http://zotero.org/users/7908919/items/PG8C37SZ"],"itemData":{"id":80,"type":"article-journal","abstract":"Production of carcinogenic aflatoxins has been reported from members of Aspergillus section Flavi, Aspergillus section Nidulantes and a newly proposed Aspergillus section Ochraceorosei that consists of Aspergillus ochraceoroseus and A. rambellii. Unlike members of section Flavi, A. ochraceoroseus and A. rambellii have been shown to accumulate both aflatoxin (AF) and the aflatoxin precursor sterigmatocystin (ST). Alhough morphologically distinct from A. nidulans, molecular characterization of A. ochraceoroseus AF/ST genes and physiological characteristics of AF/ST production indicated that A. ochraceoroseus is more closely related to A. nidulans than to A. flavus. Knowing that the A. nidulans ST gene cluster is organized differently from the A. flavus AF gene cluster, we determined the genetic organization of the AF/ST biosynthetic cluster in A. ochraceoroseus. Sequencing of overlapping lambda clones and genomic PCR fragments obtained by gene-walking techniques demonstrated that the A. ochraceoroseus AF/ST gene cluster is organized much like the A. nidulans ST gene cluster except that the region from aflN to aflW is located directly upstream of aflC and in reverse orientation such that aflW represents the distal end and aflY the proximal end of the cluster. The A. ochraceoroseus cluster genes demonstrated 62–76% nucleotide identity to their A. nidulans ST cluster gene homologs. Transformation of an A. nidulans aflR mutant with the A. ochraceoroseus aflR restored ST production in A. nidulans transformants. PCR amplification of A. rambellii genomic DNA demonstrated that the AF/ST gene cluster is organized in the same manner as that of A. ochraceoroseus.","container-title":"Mycologia","DOI":"10.3852/08-173","ISSN":"0027-5514","issue":"3","note":"publisher: Taylor &amp; Francis\n_eprint: https://doi.org/10.3852/08-173","page":"352-362","source":"Taylor and Francis+NEJM","title":"Characterization of the Aspergillus ochraceoroseus aflatoxin/sterigmatocystin biosynthetic gene cluster","volume":"101","author":[{"family":"Cary","given":"J. W."},{"family":"Ehrlich","given":"K. C."},{"family":"Beltz","given":"S. B."},{"family":"Harris-Coward","given":"P."},{"family":"Klich","given":"M. A."}],"issued":{"date-parts":[["2009",5,1]]}}},{"id":373,"uris":["http://zotero.org/users/7908919/items/7KMZE2U3"],"uri":["http://zotero.org/users/7908919/items/7KMZE2U3"],"itemData":{"id":373,"type":"article-journal","abstract":"Background\nMulberry silkworm larvae (Bombyx mori) are known as the oldest resource of food and traditional medicine. Although silkworm larvae have been reported to treat various chronic diseases, the effect of fermentation by microorganisms improving the biological activities of silkworm larvae was not reported. In the present study, fermented silkworm larvae was developed via solid-state fermentation with Aspergillus kawachii and investigated its anti-cancer activity in human hepatocellular carcinoma cells.\n\nMethods\nWe investigated the anti-cancer effects of unfermented (SEE) and fermented silkworm larva ethanol extract (FSEE) on HepG2 human hepatocellular carcinoma cells as well as compared changes in free amino acid, fatty acid, and mineral contents. Anti-cancer activities were evaluated by SRB staining, cell cycle analysis, Annexin V staining, Hoechst staining, DNA fragmentation analysis and western blot analysis. Fatty acid, free amino acid and mineral contents of SEE and FSEE were determined by gas chromatography, amino acid analyzer and flame atomic absorption spectrophotometer, respectively.\n\nResults\nCompared with SEE, treatment with FSEE resulted in apoptotic cell death in HepG2 cells characterized by G0/G1 phase cell cycle arrest, DNA fragmentation, and formation of apoptotic bodies. Furthermore, FSEE significantly up-regulated pro-apoptotic as well as down-regulated anti-apoptotic proteins in HepG2 cells. However, an equivalent concentration of SEE did not induce cell cycle arrest or apoptosis in HepG2 cells. Moreover, fermentation process by Aspergillus kawachii resulted in enhancement of fatty acid contents in silkworm larvae, whereas amino acid and mineral contents were decreased.\n\nConclusion\nCollectively, this study demonstrates that silkworm larvae solid state-fermented by Aspergillus kawachii strongly potentiates caspase-dependent and -independent apoptosis pathways in human hepatocellular carcinoma cells by regulating secondary metabolites.\n\nElectronic supplementary material\nThe online version of this article (10.1186/s12906-019-2649-7) contains supplementary material, which is available to authorized users.","container-title":"BMC Complementary and Alternative Medicine","DOI":"10.1186/s12906-019-2649-7","ISSN":"1472-6882","journalAbbreviation":"BMC Complement Altern Med","note":"PMID: 31488109\nPMCID: PMC6727413","page":"241","source":"PubMed Central","title":"Solid state fermentation process with Aspergillus kawachii enhances the cancer-suppressive potential of silkworm larva in hepatocellular carcinoma cells","volume":"19","author":[{"family":"Cho","given":"Hyun-Dong"},{"family":"Min","given":"Hye-Ji"},{"family":"Won","given":"Yeong-Seon"},{"family":"Ahn","given":"Hee-Young"},{"family":"Cho","given":"Young-Su"},{"family":"Seo","given":"Kwon-Il"}],"issued":{"date-parts":[["2019",9,5]]}}}],"schema":"https://github.com/citation-style-language/schema/raw/master/csl-citation.json"} </w:delInstrText>
        </w:r>
        <w:r w:rsidR="0019717A" w:rsidRPr="00755CC4" w:rsidDel="00433689">
          <w:rPr>
            <w:rPrChange w:id="8874" w:author="Yufeng" w:date="2021-10-10T17:48:00Z">
              <w:rPr>
                <w:sz w:val="22"/>
              </w:rPr>
            </w:rPrChange>
          </w:rPr>
          <w:fldChar w:fldCharType="separate"/>
        </w:r>
        <w:r w:rsidR="0019717A" w:rsidRPr="00755CC4" w:rsidDel="00433689">
          <w:rPr>
            <w:kern w:val="0"/>
            <w:vertAlign w:val="superscript"/>
            <w:rPrChange w:id="8875" w:author="Yufeng" w:date="2021-10-10T17:48:00Z">
              <w:rPr>
                <w:kern w:val="0"/>
                <w:sz w:val="22"/>
                <w:vertAlign w:val="superscript"/>
              </w:rPr>
            </w:rPrChange>
          </w:rPr>
          <w:delText>29,32</w:delText>
        </w:r>
        <w:r w:rsidR="0019717A" w:rsidRPr="00755CC4" w:rsidDel="00433689">
          <w:rPr>
            <w:rPrChange w:id="8876" w:author="Yufeng" w:date="2021-10-10T17:48:00Z">
              <w:rPr>
                <w:sz w:val="22"/>
              </w:rPr>
            </w:rPrChange>
          </w:rPr>
          <w:fldChar w:fldCharType="end"/>
        </w:r>
        <w:r w:rsidR="00595E20" w:rsidRPr="00755CC4" w:rsidDel="00433689">
          <w:rPr>
            <w:rPrChange w:id="8877" w:author="Yufeng" w:date="2021-10-10T17:48:00Z">
              <w:rPr>
                <w:sz w:val="22"/>
              </w:rPr>
            </w:rPrChange>
          </w:rPr>
          <w:fldChar w:fldCharType="begin"/>
        </w:r>
        <w:r w:rsidR="00B2342E" w:rsidRPr="00755CC4" w:rsidDel="00433689">
          <w:rPr>
            <w:rPrChange w:id="8878" w:author="Yufeng" w:date="2021-10-10T17:48:00Z">
              <w:rPr>
                <w:sz w:val="22"/>
              </w:rPr>
            </w:rPrChange>
          </w:rPr>
          <w:delInstrText xml:space="preserve"> ADDIN ZOTERO_ITEM CSL_CITATION {"citationID":"a1b064e244g","properties":{"formattedCitation":"\\super 67\\nosupersub{}","plainCitation":"67","noteIndex":0},"citationItems":[{"id":429,"uris":["http://zotero.org/users/7908919/items/QR6HE2A8"],"uri":["http://zotero.org/users/7908919/items/QR6HE2A8"],"itemData":{"id":429,"type":"article-journal","container-title":"Gastroenterology","DOI":"10.1053/j.gastro.2020.09.003","ISSN":"00165085","issue":"4","journalAbbreviation":"Gastroenterology","language":"en","page":"1179-1193.e14","source":"DOI.org (Crossref)","title":"Streptococcus thermophilus Inhibits Colorectal Tumorigenesis Through Secreting β-Galactosidase","volume":"160","author":[{"family":"Li","given":"Qing"},{"family":"Hu","given":"Wei"},{"family":"Liu","given":"Wei-Xin"},{"family":"Zhao","given":"Liu-Yang"},{"family":"Huang","given":"Dan"},{"family":"Liu","given":"Xiao-Dong"},{"family":"Chan","given":"Hung"},{"family":"Zhang","given":"Yuchen"},{"family":"Zeng","given":"Ju-Deng"},{"family":"Coker","given":"Olabisi Oluwabukola"},{"family":"Kang","given":"Wei"},{"family":"Ng","given":"Simon Siu Man"},{"family":"Zhang","given":"Lin"},{"family":"Wong","given":"Sunny Hei"},{"family":"Gin","given":"Tony"},{"family":"Chan","given":"Matthew Tak Vai"},{"family":"Wu","given":"Jian-Lin"},{"family":"Yu","given":"Jun"},{"family":"Wu","given":"William Ka Kei"}],"issued":{"date-parts":[["2021",3]]}}}],"schema":"https://github.com/citation-style-language/schema/raw/master/csl-citation.json"} </w:delInstrText>
        </w:r>
        <w:r w:rsidR="00595E20" w:rsidRPr="00755CC4" w:rsidDel="00433689">
          <w:rPr>
            <w:rPrChange w:id="8879" w:author="Yufeng" w:date="2021-10-10T17:48:00Z">
              <w:rPr>
                <w:sz w:val="22"/>
              </w:rPr>
            </w:rPrChange>
          </w:rPr>
          <w:fldChar w:fldCharType="separate"/>
        </w:r>
        <w:r w:rsidR="00B2342E" w:rsidRPr="00755CC4" w:rsidDel="00433689">
          <w:rPr>
            <w:kern w:val="0"/>
            <w:vertAlign w:val="superscript"/>
            <w:rPrChange w:id="8880" w:author="Yufeng" w:date="2021-10-10T17:48:00Z">
              <w:rPr>
                <w:kern w:val="0"/>
                <w:sz w:val="22"/>
                <w:vertAlign w:val="superscript"/>
              </w:rPr>
            </w:rPrChange>
          </w:rPr>
          <w:delText>67</w:delText>
        </w:r>
        <w:r w:rsidR="00595E20" w:rsidRPr="00755CC4" w:rsidDel="00433689">
          <w:rPr>
            <w:rPrChange w:id="8881" w:author="Yufeng" w:date="2021-10-10T17:48:00Z">
              <w:rPr>
                <w:sz w:val="22"/>
              </w:rPr>
            </w:rPrChange>
          </w:rPr>
          <w:fldChar w:fldCharType="end"/>
        </w:r>
        <w:r w:rsidR="00595E20" w:rsidRPr="00755CC4" w:rsidDel="00433689">
          <w:rPr>
            <w:rPrChange w:id="8882" w:author="Yufeng" w:date="2021-10-10T17:48:00Z">
              <w:rPr>
                <w:sz w:val="22"/>
              </w:rPr>
            </w:rPrChange>
          </w:rPr>
          <w:fldChar w:fldCharType="begin"/>
        </w:r>
        <w:r w:rsidR="00B2342E" w:rsidRPr="00755CC4" w:rsidDel="00433689">
          <w:rPr>
            <w:rPrChange w:id="8883" w:author="Yufeng" w:date="2021-10-10T17:48:00Z">
              <w:rPr>
                <w:sz w:val="22"/>
              </w:rPr>
            </w:rPrChange>
          </w:rPr>
          <w:delInstrText xml:space="preserve"> ADDIN ZOTERO_ITEM CSL_CITATION {"citationID":"a2mp4nfov1","properties":{"formattedCitation":"\\super 68\\nosupersub{}","plainCitation":"68","noteIndex":0},"citationItems":[{"id":651,"uris":["http://zotero.org/users/7908919/items/75YC6CVP"],"uri":["http://zotero.org/users/7908919/items/75YC6CVP"],"itemData":{"id":651,"type":"article-journal","abstract":"Oral microbiome may play an important role in cancer pathogenesis. However, no study has prospectively investigated the association of the oral microbiome with subsequent risk of developing colorectal cancer (CRC). We conducted a nested case–control study including 231 incident CRC cases and 462 controls within the Southern Community Cohort Study with 75% of the subjects being African-Americans. The controls were individually matched to cases based on age, ethnic group, smoking, season-of-study enrollment and recruitment method. Oral microbiota were assessed using 16S rRNA gene sequencing in pre-diagnostic mouth rinse samples. Multiple bacterial taxa showed an association with CRC risk at p &lt;0.05. Oral pathogens Treponema denticola and Prevotella intermedia were associated with an increased risk of CRC, with odds ratios (ORs) and 95% confidence intervals (CIs) of 1.76(1.19–2.60) and 1.55(1.08–2.22), respectively, for the individuals carrying these bacteria compared to non-carriers. In the phylum Actinobacteria, Bifidobacteriaceae was more abundant among CRC patients than among controls. In the phylum Bacteroidetes, Prevotella denticola and Prevotella sp. oral taxon 300 were associated with an increased CRC risk, while Prevotella melaninogenica was associated with a decreased risk of CRC. In the phylum Firmicutes, Carnobacteriaceae, Streptococcaceae, Erysipelotrichaceae, Streptococcus, Solobacterium, Streptococcus sp. oral taxon 058 and Solobacterium moorei showed associations with a decreased risk of CRC. Most of these associations were observed among both African- and European-Americans. Most of the associations were not significant after Bonferroni correction for multiple testing, which may be conservative. Our study suggests that the oral microbiome may play a significant role in CRC etiology.","container-title":"International Journal of Cancer","DOI":"10.1002/ijc.31941","ISSN":"1097-0215","issue":"10","language":"en","note":"_eprint: https://onlinelibrary.wiley.com/doi/pdf/10.1002/ijc.31941","page":"2381-2389","source":"Wiley Online Library","title":"Prospective study of oral microbiome and colorectal cancer risk in low-income and African American populations","volume":"144","author":[{"family":"Yang","given":"Yaohua"},{"family":"Cai","given":"Qiuyin"},{"family":"Shu","given":"Xiao-Ou"},{"family":"Steinwandel","given":"Mark D."},{"family":"Blot","given":"William J."},{"family":"Zheng","given":"Wei"},{"family":"Long","given":"Jirong"}],"issued":{"date-parts":[["2019"]]}}}],"schema":"https://github.com/citation-style-language/schema/raw/master/csl-citation.json"} </w:delInstrText>
        </w:r>
        <w:r w:rsidR="00595E20" w:rsidRPr="00755CC4" w:rsidDel="00433689">
          <w:rPr>
            <w:rPrChange w:id="8884" w:author="Yufeng" w:date="2021-10-10T17:48:00Z">
              <w:rPr>
                <w:sz w:val="22"/>
              </w:rPr>
            </w:rPrChange>
          </w:rPr>
          <w:fldChar w:fldCharType="separate"/>
        </w:r>
        <w:r w:rsidR="00B2342E" w:rsidRPr="00755CC4" w:rsidDel="00433689">
          <w:rPr>
            <w:kern w:val="0"/>
            <w:vertAlign w:val="superscript"/>
            <w:rPrChange w:id="8885" w:author="Yufeng" w:date="2021-10-10T17:48:00Z">
              <w:rPr>
                <w:kern w:val="0"/>
                <w:sz w:val="22"/>
                <w:vertAlign w:val="superscript"/>
              </w:rPr>
            </w:rPrChange>
          </w:rPr>
          <w:delText>68</w:delText>
        </w:r>
        <w:r w:rsidR="00595E20" w:rsidRPr="00755CC4" w:rsidDel="00433689">
          <w:rPr>
            <w:rPrChange w:id="8886" w:author="Yufeng" w:date="2021-10-10T17:48:00Z">
              <w:rPr>
                <w:sz w:val="22"/>
              </w:rPr>
            </w:rPrChange>
          </w:rPr>
          <w:fldChar w:fldCharType="end"/>
        </w:r>
        <w:r w:rsidR="00595E20" w:rsidRPr="00755CC4" w:rsidDel="00433689">
          <w:rPr>
            <w:i/>
            <w:rPrChange w:id="8887" w:author="Yufeng" w:date="2021-10-10T17:48:00Z">
              <w:rPr>
                <w:i/>
                <w:iCs/>
                <w:sz w:val="22"/>
              </w:rPr>
            </w:rPrChange>
          </w:rPr>
          <w:fldChar w:fldCharType="begin"/>
        </w:r>
        <w:r w:rsidR="00B2342E" w:rsidRPr="00755CC4" w:rsidDel="00433689">
          <w:rPr>
            <w:i/>
            <w:rPrChange w:id="8888" w:author="Yufeng" w:date="2021-10-10T17:48:00Z">
              <w:rPr>
                <w:i/>
                <w:iCs/>
                <w:sz w:val="22"/>
              </w:rPr>
            </w:rPrChange>
          </w:rPr>
          <w:delInstrText xml:space="preserve"> ADDIN ZOTERO_ITEM CSL_CITATION {"citationID":"a2bf1p1appv","properties":{"formattedCitation":"\\super 69\\nosupersub{}","plainCitation":"69","noteIndex":0},"citationItems":[{"id":655,"uris":["http://zotero.org/users/7908919/items/NEBSGVDB"],"uri":["http://zotero.org/users/7908919/items/NEBSGVDB"],"itemData":{"id":655,"type":"article-journal","abstract":"OBJECTIVES: We aimed to characterise the microbial changes associated with histological stages of gastric tumourigenesis.\nDESIGN: We performed 16S rRNA gene analysis of gastric mucosal samples from 81 cases including superficial gastritis (SG), atrophic gastritis (AG), intestinal metaplasia (IM) and gastric cancer (GC) from Xi'an, China, to determine mucosal microbiome dysbiosis across stages of GC. We validated the results in mucosal samples of 126 cases from Inner Mongolia, China.\nRESULTS: We observed significant mucosa microbial dysbiosis in IM and GC subjects, with significant enrichment of 21 and depletion of 10 bacterial taxa in GC compared with SG (q&lt;0.05). Microbial network analysis showed increasing correlation strengths among them with disease progression (p&lt;0.001). Five GC-enriched bacterial taxa whose species identifications correspond to Peptostreptococcus stomatis, Streptococcus anginosus, Parvimonas micra, Slackia exigua and Dialister pneumosintes had significant centralities in the GC ecological network (p&lt;0.05) and classified GC from SG with an area under the receiver-operating curve (AUC) of 0.82. Moreover, stronger interactions among gastric microbes were observed in Helicobacter pylori-negative samples compared with H. pylori-positive samples in SG and IM. The fold changes of selected bacteria, and strengths of their interactions were successfully validated in the Inner Mongolian cohort, in which the five bacterial markers distinguished GC from SG with an AUC of 0.81.\nCONCLUSIONS: In addition to microbial compositional changes, we identified differences in bacterial interactions across stages of gastric carcinogenesis. The significant enrichments and network centralities suggest potentially important roles of P. stomatis, D. pneumosintes, S. exigua, P. micra and S. anginosus in GC progression.","container-title":"Gut","DOI":"10.1136/gutjnl-2017-314281","ISSN":"1468-3288","issue":"6","journalAbbreviation":"Gut","language":"eng","note":"PMID: 28765474\nPMCID: PMC5969346","page":"1024-1032","source":"PubMed","title":"Mucosal microbiome dysbiosis in gastric carcinogenesis","volume":"67","author":[{"family":"Coker","given":"Olabisi Oluwabukola"},{"family":"Dai","given":"Zhenwei"},{"family":"Nie","given":"Yongzhan"},{"family":"Zhao","given":"Guijun"},{"family":"Cao","given":"Lei"},{"family":"Nakatsu","given":"Geicho"},{"family":"Wu","given":"William Kk"},{"family":"Wong","given":"Sunny Hei"},{"family":"Chen","given":"Zigui"},{"family":"Sung","given":"Joseph J. Y."},{"family":"Yu","given":"Jun"}],"issued":{"date-parts":[["2018",6]]}}}],"schema":"https://github.com/citation-style-language/schema/raw/master/csl-citation.json"} </w:delInstrText>
        </w:r>
        <w:r w:rsidR="00595E20" w:rsidRPr="00755CC4" w:rsidDel="00433689">
          <w:rPr>
            <w:i/>
            <w:rPrChange w:id="8889" w:author="Yufeng" w:date="2021-10-10T17:48:00Z">
              <w:rPr>
                <w:i/>
                <w:iCs/>
                <w:sz w:val="22"/>
              </w:rPr>
            </w:rPrChange>
          </w:rPr>
          <w:fldChar w:fldCharType="separate"/>
        </w:r>
        <w:r w:rsidR="00B2342E" w:rsidRPr="00755CC4" w:rsidDel="00433689">
          <w:rPr>
            <w:kern w:val="0"/>
            <w:vertAlign w:val="superscript"/>
            <w:rPrChange w:id="8890" w:author="Yufeng" w:date="2021-10-10T17:48:00Z">
              <w:rPr>
                <w:kern w:val="0"/>
                <w:sz w:val="22"/>
                <w:vertAlign w:val="superscript"/>
              </w:rPr>
            </w:rPrChange>
          </w:rPr>
          <w:delText>69</w:delText>
        </w:r>
        <w:r w:rsidR="00595E20" w:rsidRPr="00755CC4" w:rsidDel="00433689">
          <w:rPr>
            <w:i/>
            <w:rPrChange w:id="8891" w:author="Yufeng" w:date="2021-10-10T17:48:00Z">
              <w:rPr>
                <w:i/>
                <w:iCs/>
                <w:sz w:val="22"/>
              </w:rPr>
            </w:rPrChange>
          </w:rPr>
          <w:fldChar w:fldCharType="end"/>
        </w:r>
      </w:del>
      <w:del w:id="8892" w:author="LIN, Yufeng" w:date="2021-10-05T15:07:00Z">
        <w:r w:rsidR="00595E20" w:rsidRPr="00755CC4" w:rsidDel="00595E20">
          <w:rPr>
            <w:kern w:val="0"/>
            <w:u w:val="dash"/>
            <w:vertAlign w:val="superscript"/>
            <w:rPrChange w:id="8893" w:author="Yufeng" w:date="2021-10-10T17:48:00Z">
              <w:rPr>
                <w:kern w:val="0"/>
                <w:sz w:val="22"/>
                <w:u w:val="dash"/>
                <w:vertAlign w:val="superscript"/>
              </w:rPr>
            </w:rPrChange>
          </w:rPr>
          <w:delText>1</w:delText>
        </w:r>
      </w:del>
      <w:del w:id="8894" w:author="LIN, Yufeng" w:date="2021-10-05T18:44:00Z">
        <w:r w:rsidR="00520951" w:rsidRPr="00755CC4" w:rsidDel="003A37B1">
          <w:rPr>
            <w:rPrChange w:id="8895" w:author="Yufeng" w:date="2021-10-10T17:48:00Z">
              <w:rPr>
                <w:sz w:val="22"/>
              </w:rPr>
            </w:rPrChange>
          </w:rPr>
          <w:fldChar w:fldCharType="begin"/>
        </w:r>
        <w:r w:rsidR="00B07014" w:rsidRPr="00755CC4" w:rsidDel="003A37B1">
          <w:rPr>
            <w:rPrChange w:id="8896" w:author="Yufeng" w:date="2021-10-10T17:48:00Z">
              <w:rPr>
                <w:sz w:val="22"/>
              </w:rPr>
            </w:rPrChange>
          </w:rPr>
          <w:delInstrText xml:space="preserve"> ADDIN ZOTERO_ITEM CSL_CITATION {"citationID":"a8telkf1ve","properties":{"formattedCitation":"\\super 60,71\\uc0\\u8211{}73\\nosupersub{}","plainCitation":"60,71–73","noteIndex":0},"citationItems":[{"id":637,"uris":["http://zotero.org/users/7908919/items/DK4PIEH8"],"uri":["http://zotero.org/users/7908919/items/DK4PIEH8"],"itemData":{"id":637,"type":"article-journal","abstract":"OBJECTIVE: There is a need for an improved biomarker for colorectal cancer (CRC) and advanced adenoma. We evaluated faecal microbial markers for clinical use in detecting CRC and advanced adenoma.\nDESIGN: We measured relative abundance of Fusobacterium nucleatum (Fn), Peptostreptococcus anaerobius (Pa) and Parvimonas micra (Pm) by quantitative PCR in 309 subjects, including 104 patients with CRC, 103 patients with advanced adenoma and 102 controls. We evaluated the diagnostic performance of these biomarkers with respect to faecal immunochemical test (FIT), and validated the results in an independent cohort of 181 subjects.\nRESULTS: The abundance was higher for all three individual markers in patients with CRC than controls (p&lt;0.001), and for marker Fn in patients with advanced adenoma than controls (p=0.022). The marker Fn, when combined with FIT, showed superior sensitivity (92.3% vs 73.1%, p&lt;0.001) and area under the receiver-operating characteristic curve (AUC) (0.95 vs 0.86, p&lt;0.001) than stand-alone FIT in detecting CRC in the same patient cohort. This combined test also increased the sensitivity (38.6% vs 15.5%, p&lt;0.001) and AUC (0.65 vs 0.57, p=0.007) for detecting advanced adenoma. The performance gain for both CRC and advanced adenoma was confirmed in the validation cohort (p=0.0014 and p=0.031, respectively).\nCONCLUSIONS: This study identified marker Fn as a valuable marker to improve diagnostic performance of FIT, providing a complementary role to detect lesions missed by FIT alone. This simple approach may improve the clinical utility of the current FIT, and takes one step further towards a non-invasive, potentially more accurate and affordable diagnosis of advanced colorectal neoplasia.","container-title":"Gut","DOI":"10.1136/gutjnl-2016-312766","ISSN":"1468-3288","issue":"8","journalAbbreviation":"Gut","language":"eng","note":"PMID: 27797940\nPMCID: PMC5530471","page":"1441-1448","source":"PubMed","title":"Quantitation of faecal Fusobacterium improves faecal immunochemical test in detecting advanced colorectal neoplasia","volume":"66","author":[{"family":"Wong","given":"Sunny H."},{"family":"Kwong","given":"Thomas N. Y."},{"family":"Chow","given":"Tai-Cheong"},{"family":"Luk","given":"Arthur K. C."},{"family":"Dai","given":"Rudin Z. W."},{"family":"Nakatsu","given":"Geicho"},{"family":"Lam","given":"Thomas Y. T."},{"family":"Zhang","given":"Lin"},{"family":"Wu","given":"Justin C. Y."},{"family":"Chan","given":"Francis K. L."},{"family":"Ng","given":"Simon S. M."},{"family":"Wong","given":"Martin C. S."},{"family":"Ng","given":"Siew C."},{"family":"Wu","given":"William K. K."},{"family":"Yu","given":"Jun"},{"family":"Sung","given":"Joseph J. Y."}],"issued":{"date-parts":[["2017",8]]}}},{"id":641,"uris":["http://zotero.org/users/7908919/items/2CJ2HJXJ"],"uri":["http://zotero.org/users/7908919/items/2CJ2HJXJ"],"itemData":{"id":641,"type":"article-journal","abstract":"Colorectal cancers comprise a complex mixture of malignant cells, nontransformed cells, and microorganisms. Fusobacterium nucleatum is among the most prevalent bacterial species in colorectal cancer tissues. Here we show that colonization of human colorectal cancers with Fusobacterium and its associated microbiome-including Bacteroides, Selenomonas, and Prevotella species-is maintained in distal metastases, demonstrating microbiome stability between paired primary and metastatic tumors. In situ hybridization analysis revealed that Fusobacterium is predominantly associated with cancer cells in the metastatic lesions. Mouse xenografts of human primary colorectal adenocarcinomas were found to retain viable Fusobacterium and its associated microbiome through successive passages. Treatment of mice bearing a colon cancer xenograft with the antibiotic metronidazole reduced Fusobacterium load, cancer cell proliferation, and overall tumor growth. These observations argue for further investigation of antimicrobial interventions as a potential treatment for patients with Fusobacterium-associated colorectal cancer.","container-title":"Science (New York, N.Y.)","DOI":"10.1126/science.aal5240","ISSN":"1095-9203","issue":"6369","journalAbbreviation":"Science","language":"eng","note":"PMID: 29170280\nPMCID: PMC5823247","page":"1443-1448","source":"PubMed","title":"Analysis of Fusobacterium persistence and antibiotic response in colorectal cancer","volume":"358","author":[{"family":"Bullman","given":"Susan"},{"family":"Pedamallu","given":"Chandra S."},{"family":"Sicinska","given":"Ewa"},{"family":"Clancy","given":"Thomas E."},{"family":"Zhang","given":"Xiaoyang"},{"family":"Cai","given":"Diana"},{"family":"Neuberg","given":"Donna"},{"family":"Huang","given":"Katherine"},{"family":"Guevara","given":"Fatima"},{"family":"Nelson","given":"Timothy"},{"family":"Chipashvili","given":"Otari"},{"family":"Hagan","given":"Timothy"},{"family":"Walker","given":"Mark"},{"family":"Ramachandran","given":"Aruna"},{"family":"Diosdado","given":"Begoña"},{"family":"Serna","given":"Garazi"},{"family":"Mulet","given":"Nuria"},{"family":"Landolfi","given":"Stefania"},{"family":"Ramon Y Cajal","given":"Santiago"},{"family":"Fasani","given":"Roberta"},{"family":"Aguirre","given":"Andrew J."},{"family":"Ng","given":"Kimmie"},{"family":"Élez","given":"Elena"},{"family":"Ogino","given":"Shuji"},{"family":"Tabernero","given":"Josep"},{"family":"Fuchs","given":"Charles S."},{"family":"Hahn","given":"William C."},{"family":"Nuciforo","given":"Paolo"},{"family":"Meyerson","given":"Matthew"}],"issued":{"date-parts":[["2017",12,15]]}}},{"id":558,"uris":["http://zotero.org/users/7908919/items/JAX4SWFH"],"uri":["http://zotero.org/users/7908919/items/JAX4SWFH"],"itemData":{"id":558,"type":"article-journal","container-title":"Gastroenterology","DOI":"10.1053/j.gastro.2018.04.028","ISSN":"00165085","issue":"2","journalAbbreviation":"Gastroenterology","language":"en","page":"383-390.e8","source":"DOI.org (Crossref)","title":"Association Between Bacteremia From Specific Microbes and Subsequent Diagnosis of Colorectal Cancer","volume":"155","author":[{"family":"Kwong","given":"Thomas N.Y."},{"family":"Wang","given":"Xiansong"},{"family":"Nakatsu","given":"Geicho"},{"family":"Chow","given":"Tai Cheong"},{"family":"Tipoe","given":"Timothy"},{"family":"Dai","given":"Rudin Z.W."},{"family":"Tsoi","given":"Kelvin K.K."},{"family":"Wong","given":"Martin C.S."},{"family":"Tse","given":"Gary"},{"family":"Chan","given":"Matthew T.V."},{"family":"Chan","given":"Francis K.L."},{"family":"Ng","given":"Siew C."},{"family":"Wu","given":"Justin C.Y."},{"family":"Wu","given":"William K.K."},{"family":"Yu","given":"Jun"},{"family":"Sung","given":"Joseph J.Y."},{"family":"Wong","given":"Sunny H."}],"issued":{"date-parts":[["2018",8]]}}},{"id":57,"uris":["http://zotero.org/users/7908919/items/QCSTCSWQ"],"uri":["http://zotero.org/users/7908919/items/QCSTCSWQ"],"itemData":{"id":57,"type":"article-journal","abstract":"Alterations of gut microbiota are associated with colorectal cancer (CRC) in different populations and several bacterial species were found to contribute to the tumorigenesis. The potential use of gut microbes as markers for early diagnosis has also been reported. However, cohort specific noises may distort the structure of microbial dysbiosis in CRC and lead to inconsistent results among studies. In this regard, our study targeted at exploring changes in gut microbiota that are universal across populations at species level.","container-title":"Microbiome","DOI":"10.1186/s40168-018-0451-2","ISSN":"2049-2618","issue":"1","journalAbbreviation":"Microbiome","page":"70","source":"BioMed Central","title":"Multi-cohort analysis of colorectal cancer metagenome identified altered bacteria across populations and universal bacterial markers","volume":"6","author":[{"family":"Dai","given":"Zhenwei"},{"family":"Coker","given":"Olabisi Oluwabukola"},{"family":"Nakatsu","given":"Geicho"},{"family":"Wu","given":"William K. K."},{"family":"Zhao","given":"Liuyang"},{"family":"Chen","given":"Zigui"},{"family":"Chan","given":"Francis K. L."},{"family":"Kristiansen","given":"Karsten"},{"family":"Sung","given":"Joseph J. Y."},{"family":"Wong","given":"Sunny Hei"},{"family":"Yu","given":"Jun"}],"issued":{"date-parts":[["2018",4,11]]}}}],"schema":"https://github.com/citation-style-language/schema/raw/master/csl-citation.json"} </w:delInstrText>
        </w:r>
        <w:r w:rsidR="00520951" w:rsidRPr="00755CC4" w:rsidDel="003A37B1">
          <w:rPr>
            <w:rPrChange w:id="8897" w:author="Yufeng" w:date="2021-10-10T17:48:00Z">
              <w:rPr>
                <w:sz w:val="22"/>
              </w:rPr>
            </w:rPrChange>
          </w:rPr>
          <w:fldChar w:fldCharType="separate"/>
        </w:r>
        <w:r w:rsidR="00B07014" w:rsidRPr="00755CC4" w:rsidDel="003A37B1">
          <w:rPr>
            <w:kern w:val="0"/>
            <w:vertAlign w:val="superscript"/>
            <w:rPrChange w:id="8898" w:author="Yufeng" w:date="2021-10-10T17:48:00Z">
              <w:rPr>
                <w:kern w:val="0"/>
                <w:sz w:val="22"/>
                <w:vertAlign w:val="superscript"/>
              </w:rPr>
            </w:rPrChange>
          </w:rPr>
          <w:delText>60,71–73</w:delText>
        </w:r>
        <w:r w:rsidR="00520951" w:rsidRPr="00755CC4" w:rsidDel="003A37B1">
          <w:rPr>
            <w:rPrChange w:id="8899" w:author="Yufeng" w:date="2021-10-10T17:48:00Z">
              <w:rPr>
                <w:sz w:val="22"/>
              </w:rPr>
            </w:rPrChange>
          </w:rPr>
          <w:fldChar w:fldCharType="end"/>
        </w:r>
      </w:del>
      <w:del w:id="8900" w:author="LIN, Yufeng" w:date="2021-10-06T17:59:00Z">
        <w:r w:rsidR="00C450DC" w:rsidRPr="00755CC4" w:rsidDel="00433689">
          <w:rPr>
            <w:rPrChange w:id="8901" w:author="Yufeng" w:date="2021-10-10T17:48:00Z">
              <w:rPr>
                <w:sz w:val="22"/>
              </w:rPr>
            </w:rPrChange>
          </w:rPr>
          <w:fldChar w:fldCharType="begin"/>
        </w:r>
        <w:r w:rsidR="00B2342E" w:rsidRPr="00755CC4" w:rsidDel="00433689">
          <w:rPr>
            <w:rPrChange w:id="8902" w:author="Yufeng" w:date="2021-10-10T17:48:00Z">
              <w:rPr>
                <w:sz w:val="22"/>
              </w:rPr>
            </w:rPrChange>
          </w:rPr>
          <w:delInstrText xml:space="preserve"> ADDIN ZOTERO_ITEM CSL_CITATION {"citationID":"ai9slgmh81","properties":{"formattedCitation":"\\super 70\\nosupersub{}","plainCitation":"70","noteIndex":0},"citationItems":[{"id":660,"uris":["http://zotero.org/users/7908919/items/ZAIS3VQJ"],"uri":["http://zotero.org/users/7908919/items/ZAIS3VQJ"],"itemData":{"id":660,"type":"article-journal","container-title":"Anticancer Research","DOI":"10.21873/anticanres.13987","ISSN":"0250-7005, 1791-7530","issue":"2","journalAbbreviation":"Anticancer Res","language":"en","page":"575-581","source":"DOI.org (Crossref)","title":"Colorectal Cancer Screening With Traditional and New-generation Fecal Immunochemical Tests: A Critical Review of Fecal Occult Blood Tests","title-short":"Colorectal Cancer Screening With Traditional and New-generation Fecal Immunochemical Tests","volume":"40","author":[{"family":"Meklin","given":"Jannica"},{"family":"Syrjänen","given":"Kari"},{"family":"Eskelinen","given":"Matti"}],"issued":{"date-parts":[["2020",2]]}}}],"schema":"https://github.com/citation-style-language/schema/raw/master/csl-citation.json"} </w:delInstrText>
        </w:r>
        <w:r w:rsidR="00C450DC" w:rsidRPr="00755CC4" w:rsidDel="00433689">
          <w:rPr>
            <w:rPrChange w:id="8903" w:author="Yufeng" w:date="2021-10-10T17:48:00Z">
              <w:rPr>
                <w:sz w:val="22"/>
              </w:rPr>
            </w:rPrChange>
          </w:rPr>
          <w:fldChar w:fldCharType="separate"/>
        </w:r>
        <w:r w:rsidR="00B2342E" w:rsidRPr="00755CC4" w:rsidDel="00433689">
          <w:rPr>
            <w:kern w:val="0"/>
            <w:vertAlign w:val="superscript"/>
            <w:rPrChange w:id="8904" w:author="Yufeng" w:date="2021-10-10T17:48:00Z">
              <w:rPr>
                <w:kern w:val="0"/>
                <w:sz w:val="22"/>
                <w:vertAlign w:val="superscript"/>
              </w:rPr>
            </w:rPrChange>
          </w:rPr>
          <w:delText>70</w:delText>
        </w:r>
        <w:r w:rsidR="00C450DC" w:rsidRPr="00755CC4" w:rsidDel="00433689">
          <w:rPr>
            <w:rPrChange w:id="8905" w:author="Yufeng" w:date="2021-10-10T17:48:00Z">
              <w:rPr>
                <w:sz w:val="22"/>
              </w:rPr>
            </w:rPrChange>
          </w:rPr>
          <w:fldChar w:fldCharType="end"/>
        </w:r>
      </w:del>
    </w:p>
    <w:p w14:paraId="6264355C" w14:textId="328FDFD9" w:rsidR="00867992" w:rsidRPr="00755CC4" w:rsidDel="00D750E3" w:rsidRDefault="00F634CB">
      <w:pPr>
        <w:jc w:val="left"/>
        <w:rPr>
          <w:ins w:id="8906" w:author="LIN, Yufeng" w:date="2021-10-05T18:14:00Z"/>
          <w:del w:id="8907" w:author="Yufeng" w:date="2021-10-10T18:06:00Z"/>
          <w:rPrChange w:id="8908" w:author="Yufeng" w:date="2021-10-10T17:48:00Z">
            <w:rPr>
              <w:ins w:id="8909" w:author="LIN, Yufeng" w:date="2021-10-05T18:14:00Z"/>
              <w:del w:id="8910" w:author="Yufeng" w:date="2021-10-10T18:06:00Z"/>
              <w:sz w:val="22"/>
            </w:rPr>
          </w:rPrChange>
        </w:rPr>
        <w:pPrChange w:id="8911" w:author="Yufeng" w:date="2021-10-10T17:53:00Z">
          <w:pPr/>
        </w:pPrChange>
      </w:pPr>
      <w:ins w:id="8912" w:author="LIN, Yufeng" w:date="2021-10-05T17:46:00Z">
        <w:r w:rsidRPr="00755CC4">
          <w:rPr>
            <w:rPrChange w:id="8913" w:author="Yufeng" w:date="2021-10-10T17:48:00Z">
              <w:rPr>
                <w:sz w:val="22"/>
              </w:rPr>
            </w:rPrChange>
          </w:rPr>
          <w:t xml:space="preserve">The </w:t>
        </w:r>
        <w:del w:id="8914" w:author="Lung Ngai TING" w:date="2021-10-08T17:24:00Z">
          <w:r w:rsidRPr="00755CC4" w:rsidDel="00CA6E52">
            <w:rPr>
              <w:rPrChange w:id="8915" w:author="Yufeng" w:date="2021-10-10T17:48:00Z">
                <w:rPr>
                  <w:sz w:val="22"/>
                </w:rPr>
              </w:rPrChange>
            </w:rPr>
            <w:delText>fungal internal relationship</w:delText>
          </w:r>
        </w:del>
      </w:ins>
      <w:ins w:id="8916" w:author="Lung Ngai TING" w:date="2021-10-08T17:24:00Z">
        <w:r w:rsidR="00CA6E52" w:rsidRPr="0038659B">
          <w:t>fungal</w:t>
        </w:r>
        <w:r w:rsidR="00F40776" w:rsidRPr="0038659B">
          <w:t>-fun</w:t>
        </w:r>
      </w:ins>
      <w:ins w:id="8917" w:author="Lung Ngai TING" w:date="2021-10-08T17:25:00Z">
        <w:r w:rsidR="00F40776" w:rsidRPr="0038659B">
          <w:t>g</w:t>
        </w:r>
      </w:ins>
      <w:ins w:id="8918" w:author="Lung Ngai TING" w:date="2021-10-08T17:24:00Z">
        <w:r w:rsidR="00F40776" w:rsidRPr="0038659B">
          <w:t>al interaction</w:t>
        </w:r>
      </w:ins>
      <w:ins w:id="8919" w:author="LIN, Yufeng" w:date="2021-10-05T17:46:00Z">
        <w:r w:rsidRPr="00755CC4">
          <w:rPr>
            <w:rPrChange w:id="8920" w:author="Yufeng" w:date="2021-10-10T17:48:00Z">
              <w:rPr>
                <w:sz w:val="22"/>
              </w:rPr>
            </w:rPrChange>
          </w:rPr>
          <w:t xml:space="preserve"> in CRC was significantly</w:t>
        </w:r>
        <w:commentRangeStart w:id="8921"/>
        <w:commentRangeEnd w:id="8921"/>
        <w:r w:rsidRPr="00E666DA">
          <w:rPr>
            <w:rStyle w:val="CommentReference"/>
            <w:sz w:val="24"/>
            <w:szCs w:val="24"/>
          </w:rPr>
          <w:commentReference w:id="8921"/>
        </w:r>
        <w:r w:rsidRPr="00755CC4">
          <w:rPr>
            <w:rPrChange w:id="8922" w:author="Yufeng" w:date="2021-10-10T17:48:00Z">
              <w:rPr>
                <w:sz w:val="22"/>
              </w:rPr>
            </w:rPrChange>
          </w:rPr>
          <w:t xml:space="preserve"> different </w:t>
        </w:r>
        <w:del w:id="8923" w:author="Lung Ngai TING" w:date="2021-10-08T17:33:00Z">
          <w:r w:rsidRPr="00755CC4" w:rsidDel="002D18AF">
            <w:rPr>
              <w:rPrChange w:id="8924" w:author="Yufeng" w:date="2021-10-10T17:48:00Z">
                <w:rPr>
                  <w:sz w:val="22"/>
                </w:rPr>
              </w:rPrChange>
            </w:rPr>
            <w:delText>from</w:delText>
          </w:r>
        </w:del>
      </w:ins>
      <w:ins w:id="8925" w:author="Lung Ngai TING" w:date="2021-10-08T17:33:00Z">
        <w:r w:rsidR="002D18AF" w:rsidRPr="0038659B">
          <w:t>between</w:t>
        </w:r>
      </w:ins>
      <w:ins w:id="8926" w:author="LIN, Yufeng" w:date="2021-10-05T17:46:00Z">
        <w:r w:rsidRPr="00755CC4">
          <w:rPr>
            <w:rPrChange w:id="8927" w:author="Yufeng" w:date="2021-10-10T17:48:00Z">
              <w:rPr>
                <w:sz w:val="22"/>
              </w:rPr>
            </w:rPrChange>
          </w:rPr>
          <w:t xml:space="preserve"> the healthy control</w:t>
        </w:r>
      </w:ins>
      <w:ins w:id="8928" w:author="Lung Ngai TING" w:date="2021-10-08T17:33:00Z">
        <w:r w:rsidR="002D18AF" w:rsidRPr="0038659B">
          <w:t>s</w:t>
        </w:r>
      </w:ins>
      <w:ins w:id="8929" w:author="LIN, Yufeng" w:date="2021-10-05T17:46:00Z">
        <w:r w:rsidRPr="00755CC4">
          <w:rPr>
            <w:rPrChange w:id="8930" w:author="Yufeng" w:date="2021-10-10T17:48:00Z">
              <w:rPr>
                <w:sz w:val="22"/>
              </w:rPr>
            </w:rPrChange>
          </w:rPr>
          <w:t xml:space="preserve"> and </w:t>
        </w:r>
        <w:del w:id="8931" w:author="Lung Ngai TING" w:date="2021-10-08T17:33:00Z">
          <w:r w:rsidRPr="00755CC4" w:rsidDel="002D18AF">
            <w:rPr>
              <w:rPrChange w:id="8932" w:author="Yufeng" w:date="2021-10-10T17:48:00Z">
                <w:rPr>
                  <w:sz w:val="22"/>
                </w:rPr>
              </w:rPrChange>
            </w:rPr>
            <w:delText>adenoma</w:delText>
          </w:r>
        </w:del>
      </w:ins>
      <w:ins w:id="8933" w:author="Lung Ngai TING" w:date="2021-10-08T17:33:00Z">
        <w:r w:rsidR="002D18AF" w:rsidRPr="0038659B">
          <w:t>CRC patients</w:t>
        </w:r>
      </w:ins>
      <w:ins w:id="8934" w:author="LIN, Yufeng" w:date="2021-10-05T17:46:00Z">
        <w:r w:rsidRPr="00755CC4">
          <w:rPr>
            <w:rPrChange w:id="8935" w:author="Yufeng" w:date="2021-10-10T17:48:00Z">
              <w:rPr>
                <w:sz w:val="22"/>
              </w:rPr>
            </w:rPrChange>
          </w:rPr>
          <w:t xml:space="preserve">. </w:t>
        </w:r>
      </w:ins>
      <w:del w:id="8936" w:author="LIN, Yufeng" w:date="2021-10-05T17:46:00Z">
        <w:r w:rsidR="00867992" w:rsidRPr="00755CC4" w:rsidDel="00F634CB">
          <w:rPr>
            <w:rPrChange w:id="8937" w:author="Yufeng" w:date="2021-10-10T17:48:00Z">
              <w:rPr>
                <w:sz w:val="22"/>
              </w:rPr>
            </w:rPrChange>
          </w:rPr>
          <w:delText>As we know, t</w:delText>
        </w:r>
      </w:del>
      <w:del w:id="8938" w:author="LIN, Yufeng" w:date="2021-10-05T17:48:00Z">
        <w:r w:rsidR="00867992" w:rsidRPr="00755CC4" w:rsidDel="00F634CB">
          <w:rPr>
            <w:rPrChange w:id="8939" w:author="Yufeng" w:date="2021-10-10T17:48:00Z">
              <w:rPr>
                <w:sz w:val="22"/>
              </w:rPr>
            </w:rPrChange>
          </w:rPr>
          <w:delText xml:space="preserve">he human gut microbiome was a </w:delText>
        </w:r>
      </w:del>
      <w:del w:id="8940" w:author="LIN, Yufeng" w:date="2021-10-05T17:46:00Z">
        <w:r w:rsidR="00867992" w:rsidRPr="00755CC4" w:rsidDel="00F634CB">
          <w:rPr>
            <w:rPrChange w:id="8941" w:author="Yufeng" w:date="2021-10-10T17:48:00Z">
              <w:rPr>
                <w:sz w:val="22"/>
              </w:rPr>
            </w:rPrChange>
          </w:rPr>
          <w:delText xml:space="preserve">large, </w:delText>
        </w:r>
      </w:del>
      <w:del w:id="8942" w:author="LIN, Yufeng" w:date="2021-10-05T17:48:00Z">
        <w:r w:rsidR="00867992" w:rsidRPr="00755CC4" w:rsidDel="00F634CB">
          <w:rPr>
            <w:rPrChange w:id="8943" w:author="Yufeng" w:date="2021-10-10T17:48:00Z">
              <w:rPr>
                <w:sz w:val="22"/>
              </w:rPr>
            </w:rPrChange>
          </w:rPr>
          <w:delText>complicated</w:delText>
        </w:r>
      </w:del>
      <w:del w:id="8944" w:author="LIN, Yufeng" w:date="2021-10-05T17:46:00Z">
        <w:r w:rsidR="00867992" w:rsidRPr="00755CC4" w:rsidDel="00F634CB">
          <w:rPr>
            <w:rPrChange w:id="8945" w:author="Yufeng" w:date="2021-10-10T17:48:00Z">
              <w:rPr>
                <w:sz w:val="22"/>
              </w:rPr>
            </w:rPrChange>
          </w:rPr>
          <w:delText>,</w:delText>
        </w:r>
      </w:del>
      <w:del w:id="8946" w:author="LIN, Yufeng" w:date="2021-10-05T17:48:00Z">
        <w:r w:rsidR="00867992" w:rsidRPr="00755CC4" w:rsidDel="00F634CB">
          <w:rPr>
            <w:rPrChange w:id="8947" w:author="Yufeng" w:date="2021-10-10T17:48:00Z">
              <w:rPr>
                <w:sz w:val="22"/>
              </w:rPr>
            </w:rPrChange>
          </w:rPr>
          <w:delText xml:space="preserve"> and mutually microbial community. </w:delText>
        </w:r>
      </w:del>
      <w:r w:rsidR="00867992" w:rsidRPr="00755CC4">
        <w:rPr>
          <w:rPrChange w:id="8948" w:author="Yufeng" w:date="2021-10-10T17:48:00Z">
            <w:rPr>
              <w:sz w:val="22"/>
            </w:rPr>
          </w:rPrChange>
        </w:rPr>
        <w:t xml:space="preserve">Most previous studies have focused on </w:t>
      </w:r>
      <w:ins w:id="8949" w:author="Lung Ngai TING" w:date="2021-10-08T17:27:00Z">
        <w:r w:rsidR="00DE4AF3" w:rsidRPr="0038659B">
          <w:t xml:space="preserve">the role </w:t>
        </w:r>
        <w:r w:rsidR="009C25E4" w:rsidRPr="0038659B">
          <w:t xml:space="preserve">of </w:t>
        </w:r>
      </w:ins>
      <w:del w:id="8950" w:author="Lung Ngai TING" w:date="2021-10-08T17:28:00Z">
        <w:r w:rsidR="00867992" w:rsidRPr="00755CC4" w:rsidDel="008B5165">
          <w:rPr>
            <w:rPrChange w:id="8951" w:author="Yufeng" w:date="2021-10-10T17:48:00Z">
              <w:rPr>
                <w:sz w:val="22"/>
              </w:rPr>
            </w:rPrChange>
          </w:rPr>
          <w:delText xml:space="preserve">one </w:delText>
        </w:r>
      </w:del>
      <w:ins w:id="8952" w:author="Lung Ngai TING" w:date="2021-10-08T17:28:00Z">
        <w:r w:rsidR="008B5165" w:rsidRPr="0038659B">
          <w:t>a single</w:t>
        </w:r>
        <w:r w:rsidR="008B5165" w:rsidRPr="00755CC4">
          <w:rPr>
            <w:rPrChange w:id="8953" w:author="Yufeng" w:date="2021-10-10T17:48:00Z">
              <w:rPr>
                <w:sz w:val="22"/>
              </w:rPr>
            </w:rPrChange>
          </w:rPr>
          <w:t xml:space="preserve"> </w:t>
        </w:r>
      </w:ins>
      <w:r w:rsidR="00867992" w:rsidRPr="00755CC4">
        <w:rPr>
          <w:rPrChange w:id="8954" w:author="Yufeng" w:date="2021-10-10T17:48:00Z">
            <w:rPr>
              <w:sz w:val="22"/>
            </w:rPr>
          </w:rPrChange>
        </w:rPr>
        <w:t xml:space="preserve">key microorganism or </w:t>
      </w:r>
      <w:del w:id="8955" w:author="Lung Ngai TING" w:date="2021-10-08T17:28:00Z">
        <w:r w:rsidR="00867992" w:rsidRPr="00755CC4" w:rsidDel="008B5165">
          <w:rPr>
            <w:rPrChange w:id="8956" w:author="Yufeng" w:date="2021-10-10T17:48:00Z">
              <w:rPr>
                <w:sz w:val="22"/>
              </w:rPr>
            </w:rPrChange>
          </w:rPr>
          <w:delText xml:space="preserve">one </w:delText>
        </w:r>
      </w:del>
      <w:r w:rsidR="00867992" w:rsidRPr="00755CC4">
        <w:rPr>
          <w:rPrChange w:id="8957" w:author="Yufeng" w:date="2021-10-10T17:48:00Z">
            <w:rPr>
              <w:sz w:val="22"/>
            </w:rPr>
          </w:rPrChange>
        </w:rPr>
        <w:t xml:space="preserve">metabolite </w:t>
      </w:r>
      <w:del w:id="8958" w:author="Lung Ngai TING" w:date="2021-10-08T17:27:00Z">
        <w:r w:rsidR="00867992" w:rsidRPr="00755CC4" w:rsidDel="003628DF">
          <w:rPr>
            <w:rPrChange w:id="8959" w:author="Yufeng" w:date="2021-10-10T17:48:00Z">
              <w:rPr>
                <w:sz w:val="22"/>
              </w:rPr>
            </w:rPrChange>
          </w:rPr>
          <w:delText xml:space="preserve">effect </w:delText>
        </w:r>
      </w:del>
      <w:del w:id="8960" w:author="Lung Ngai TING" w:date="2021-10-08T17:28:00Z">
        <w:r w:rsidR="00867992" w:rsidRPr="00755CC4" w:rsidDel="008B5165">
          <w:rPr>
            <w:rPrChange w:id="8961" w:author="Yufeng" w:date="2021-10-10T17:48:00Z">
              <w:rPr>
                <w:sz w:val="22"/>
              </w:rPr>
            </w:rPrChange>
          </w:rPr>
          <w:delText>on</w:delText>
        </w:r>
      </w:del>
      <w:ins w:id="8962" w:author="Lung Ngai TING" w:date="2021-10-08T17:28:00Z">
        <w:r w:rsidR="008B5165" w:rsidRPr="0038659B">
          <w:t>in</w:t>
        </w:r>
      </w:ins>
      <w:r w:rsidR="00867992" w:rsidRPr="00755CC4">
        <w:rPr>
          <w:rPrChange w:id="8963" w:author="Yufeng" w:date="2021-10-10T17:48:00Z">
            <w:rPr>
              <w:sz w:val="22"/>
            </w:rPr>
          </w:rPrChange>
        </w:rPr>
        <w:t xml:space="preserve"> CRC development</w:t>
      </w:r>
      <w:r w:rsidR="00867992" w:rsidRPr="00755CC4">
        <w:rPr>
          <w:rPrChange w:id="8964" w:author="Yufeng" w:date="2021-10-10T17:48:00Z">
            <w:rPr>
              <w:sz w:val="22"/>
            </w:rPr>
          </w:rPrChange>
        </w:rPr>
        <w:fldChar w:fldCharType="begin"/>
      </w:r>
      <w:r w:rsidR="00FD106C">
        <w:instrText xml:space="preserve"> ADDIN ZOTERO_ITEM CSL_CITATION {"citationID":"7WDh9qDV","properties":{"formattedCitation":"\\super 69\\uc0\\u8211{}71\\nosupersub{}","plainCitation":"69–71","noteIndex":0},"citationItems":[{"id":30,"uris":["http://zotero.org/users/7908919/items/QR6HE2A8"],"uri":["http://zotero.org/users/7908919/items/QR6HE2A8"],"itemData":{"id":30,"type":"article-journal","container-title":"Gastroenterology","DOI":"10.1053/j.gastro.2020.09.003","ISSN":"00165085","issue":"4","journalAbbreviation":"Gastroenterology","language":"en","page":"1179-1193.e14","source":"DOI.org (Crossref)","title":"Streptococcus thermophilus Inhibits Colorectal Tumorigenesis Through Secreting β-Galactosidase","volume":"160","author":[{"family":"Li","given":"Qing"},{"family":"Hu","given":"Wei"},{"family":"Liu","given":"Wei-Xin"},{"family":"Zhao","given":"Liu-Yang"},{"family":"Huang","given":"Dan"},{"family":"Liu","given":"Xiao-Dong"},{"family":"Chan","given":"Hung"},{"family":"Zhang","given":"Yuchen"},{"family":"Zeng","given":"Ju-Deng"},{"family":"Coker","given":"Olabisi Oluwabukola"},{"family":"Kang","given":"Wei"},{"family":"Ng","given":"Simon Siu Man"},{"family":"Zhang","given":"Lin"},{"family":"Wong","given":"Sunny Hei"},{"family":"Gin","given":"Tony"},{"family":"Chan","given":"Matthew Tak Vai"},{"family":"Wu","given":"Jian-Lin"},{"family":"Yu","given":"Jun"},{"family":"Wu","given":"William Ka Kei"}],"issued":{"date-parts":[["2021",3]]}}},{"id":139,"uris":["http://zotero.org/users/7908919/items/ZQIMVCP5"],"uri":["http://zotero.org/users/7908919/items/ZQIMVCP5"],"itemData":{"id":139,"type":"report","abstract":"Background:Large-scale meta-analysis of fecal shotgun metagenomic sequences revealed high abundance of Parvimonas micra in colorectal cancer (CRC) patients. We investigated the role of P. micra in colon tumorigenesis.\nResults: P. micra was signi cantly enriched in 128 stool samplesfrom CRC patients compared with 181 samples from healthy controls(p&lt;0.0001) and in 52 pairedtissue biopsies from CRC patientsthan 61 samples from healthy individuals (p&lt;0.05). P. micra strain 512 was isolated from the feces of a CRC patient.Colon cell lines exposed to P. micra- conditioned medium signi cantly increased cell proliferation.Apcmin/+ mice gavaged with P. micra exhibited signi cantly higher tumor burden and load (both p&lt;0.01). Consistently, cell proliferation was signi cantly higher in the colon tissues of germ-free mice gavaged with P. micraevidenced by increased Ki-67-positive cells and PCNA protein expression. Th2 and Th17 cells were markedly increased, while Th1 cells were reduced in the lamina propria of the colon tissues of mice gavaged with P. micra (all p&lt;0.01). Moreover, P. micra colonization in germ-free mice was associated with increased expression of pro-in ammatory cytokines including Tnf-α, Il17a, Il6 and Cxcr1.\nConclusions: P. micra promoted intestinal carcinogenesis in Apcmin/+ mice and increased cell proliferation in germ-free mice. The tumor-promoting effect of P. micra was associated with altered immune responses and enhanced in ammation in the gut.","genre":"preprint","language":"en","note":"DOI: 10.21203/rs.3.rs-25974/v1","publisher":"In Review","source":"DOI.org (Crossref)","title":"Parvimonas Micra Promotes Intestinal Tumorigenesis in Conventional Apcmin/+ Mice and in Germ-Free Mice","URL":"https://www.researchsquare.com/article/rs-25974/v1","author":[{"family":"Zhao","given":"Liuyang"},{"family":"Zhou","given":"Yunfei"},{"family":"Zhao","given":"Risheng"},{"family":"Coker","given":"Olabisi Oluwabukola Oluwabukola"},{"family":"Zhang","given":"Xiang"},{"family":"Chu","given":"Eagle SH"},{"family":"Wei","given":"Hong"},{"family":"Wu","given":"William KK"},{"family":"Wong","given":"Sunny Hei"},{"family":"Sung","given":"Joseph JY"},{"family":"To","given":"Ka Fai"},{"family":"Yu","given":"Jun"}],"accessed":{"date-parts":[["2021",9,8]]},"issued":{"date-parts":[["2020",5,5]]}}},{"id":131,"uris":["http://zotero.org/users/7908919/items/NRXXESLP"],"uri":["http://zotero.org/users/7908919/items/NRXXESLP"],"itemData":{"id":131,"type":"article-journal","container-title":"Nature Microbiology","DOI":"10.1038/s41564-019-0541-3","ISSN":"2058-5276","issue":"12","journalAbbreviation":"Nat Microbiol","language":"en","page":"2319-2330","source":"DOI.org (Crossref)","title":"Peptostreptococcus anaerobius promotes colorectal carcinogenesis and modulates tumour immunity","volume":"4","author":[{"family":"Long","given":"Xiaohang"},{"family":"Wong","given":"Chi Chun"},{"family":"Tong","given":"Li"},{"family":"Chu","given":"Eagle S. H."},{"family":"Ho Szeto","given":"Chun"},{"family":"Go","given":"Minne Y. Y."},{"family":"Coker","given":"Olabisi Oluwabukola"},{"family":"Chan","given":"Anthony W. H."},{"family":"Chan","given":"Francis K. L."},{"family":"Sung","given":"Joseph J. Y."},{"family":"Yu","given":"Jun"}],"issued":{"date-parts":[["2019",12]]}}}],"schema":"https://github.com/citation-style-language/schema/raw/master/csl-citation.json"} </w:instrText>
      </w:r>
      <w:r w:rsidR="00867992" w:rsidRPr="00755CC4">
        <w:rPr>
          <w:rPrChange w:id="8965" w:author="Yufeng" w:date="2021-10-10T17:48:00Z">
            <w:rPr>
              <w:sz w:val="22"/>
            </w:rPr>
          </w:rPrChange>
        </w:rPr>
        <w:fldChar w:fldCharType="separate"/>
      </w:r>
      <w:r w:rsidR="00FD106C" w:rsidRPr="00FD106C">
        <w:rPr>
          <w:kern w:val="0"/>
          <w:vertAlign w:val="superscript"/>
        </w:rPr>
        <w:t>69–71</w:t>
      </w:r>
      <w:r w:rsidR="00867992" w:rsidRPr="00755CC4">
        <w:rPr>
          <w:rPrChange w:id="8966" w:author="Yufeng" w:date="2021-10-10T17:48:00Z">
            <w:rPr>
              <w:sz w:val="22"/>
            </w:rPr>
          </w:rPrChange>
        </w:rPr>
        <w:fldChar w:fldCharType="end"/>
      </w:r>
      <w:ins w:id="8967" w:author="Lung Ngai TING" w:date="2021-10-08T17:28:00Z">
        <w:r w:rsidR="008B5165" w:rsidRPr="0038659B">
          <w:t>. However,</w:t>
        </w:r>
      </w:ins>
      <w:ins w:id="8968" w:author="LIN, Yufeng" w:date="2021-10-05T17:48:00Z">
        <w:del w:id="8969" w:author="Lung Ngai TING" w:date="2021-10-08T17:28:00Z">
          <w:r w:rsidRPr="00755CC4" w:rsidDel="008B5165">
            <w:rPr>
              <w:rPrChange w:id="8970" w:author="Yufeng" w:date="2021-10-10T17:48:00Z">
                <w:rPr>
                  <w:sz w:val="22"/>
                </w:rPr>
              </w:rPrChange>
            </w:rPr>
            <w:delText xml:space="preserve">, but </w:delText>
          </w:r>
        </w:del>
      </w:ins>
      <w:del w:id="8971" w:author="LIN, Yufeng" w:date="2021-10-05T17:48:00Z">
        <w:r w:rsidR="00867992" w:rsidRPr="00755CC4" w:rsidDel="00F634CB">
          <w:rPr>
            <w:rPrChange w:id="8972" w:author="Yufeng" w:date="2021-10-10T17:48:00Z">
              <w:rPr>
                <w:sz w:val="22"/>
              </w:rPr>
            </w:rPrChange>
          </w:rPr>
          <w:delText>. However, diseased intestinal microbiota dysbiosis may be associated with a list of the microbiota, the microbial community perturbed, instead of only one or several microorganisms altered</w:delText>
        </w:r>
        <w:r w:rsidR="00867992" w:rsidRPr="00755CC4" w:rsidDel="00F634CB">
          <w:rPr>
            <w:rPrChange w:id="8973" w:author="Yufeng" w:date="2021-10-10T17:48:00Z">
              <w:rPr>
                <w:sz w:val="22"/>
              </w:rPr>
            </w:rPrChange>
          </w:rPr>
          <w:fldChar w:fldCharType="begin"/>
        </w:r>
        <w:r w:rsidR="00B07014" w:rsidRPr="00755CC4" w:rsidDel="00F634CB">
          <w:rPr>
            <w:rPrChange w:id="8974" w:author="Yufeng" w:date="2021-10-10T17:48:00Z">
              <w:rPr>
                <w:sz w:val="22"/>
              </w:rPr>
            </w:rPrChange>
          </w:rPr>
          <w:delInstrText xml:space="preserve"> ADDIN ZOTERO_ITEM CSL_CITATION {"citationID":"ix12FJtr","properties":{"formattedCitation":"\\super 28,73\\nosupersub{}","plainCitation":"28,73","noteIndex":0},"citationItems":[{"id":48,"uris":["http://zotero.org/users/7908919/items/VVTM9ZZK"],"uri":["http://zotero.org/users/7908919/items/VVTM9ZZK"],"itemData":{"id":48,"type":"article-journal","abstract":"Gut microbial dysbiosis contributes to the development of colorectal cancer (CRC). Here we catalogue the microbial communities in human gut mucosae at different stages of colorectal tumorigenesis. We analyse the gut mucosal microbiome of 47 paired samples of adenoma and adenoma-adjacent mucosae, 52 paired samples of carcinoma and carcinoma-adjacent mucosae and 61 healthy controls. Probabilistic partitioning of relative abundance profiles reveals that a metacommunity predominated by members of the oral microbiome is primarily associated with CRC. Analysis of paired samples shows differences in community configurations between lesions and the adjacent mucosae. Correlations of bacterial taxa indicate early signs of dysbiosis in adenoma, and co-exclusive relationships are subsequently more common in cancer. We validate these alterations in CRC-associated microbiome by comparison with two previously published data sets. Our results suggest that a taxonomically defined microbial consortium is implicated in the development of CRC.","container-title":"Nature Communications","DOI":"10.1038/ncomms9727","ISSN":"2041-1723","issue":"1","language":"en","note":"number: 1\npublisher: Nature Publishing Group","page":"8727","source":"www.nature.com","title":"Gut mucosal microbiome across stages of colorectal carcinogenesis","volume":"6","author":[{"family":"Nakatsu","given":"Geicho"},{"family":"Li","given":"Xiangchun"},{"family":"Zhou","given":"Haokui"},{"family":"Sheng","given":"Jianqiu"},{"family":"Wong","given":"Sunny Hei"},{"family":"Wu","given":"William Ka Kai"},{"family":"Ng","given":"Siew Chien"},{"family":"Tsoi","given":"Ho"},{"family":"Dong","given":"Yujuan"},{"family":"Zhang","given":"Ning"},{"family":"He","given":"Yuqi"},{"family":"Kang","given":"Qian"},{"family":"Cao","given":"Lei"},{"family":"Wang","given":"Kunning"},{"family":"Zhang","given":"Jingwan"},{"family":"Liang","given":"Qiaoyi"},{"family":"Yu","given":"Jun"},{"family":"Sung","given":"Joseph J. Y."}],"issued":{"date-parts":[["2015",10,30]]}}},{"id":57,"uris":["http://zotero.org/users/7908919/items/QCSTCSWQ"],"uri":["http://zotero.org/users/7908919/items/QCSTCSWQ"],"itemData":{"id":57,"type":"article-journal","abstract":"Alterations of gut microbiota are associated with colorectal cancer (CRC) in different populations and several bacterial species were found to contribute to the tumorigenesis. The potential use of gut microbes as markers for early diagnosis has also been reported. However, cohort specific noises may distort the structure of microbial dysbiosis in CRC and lead to inconsistent results among studies. In this regard, our study targeted at exploring changes in gut microbiota that are universal across populations at species level.","container-title":"Microbiome","DOI":"10.1186/s40168-018-0451-2","ISSN":"2049-2618","issue":"1","journalAbbreviation":"Microbiome","page":"70","source":"BioMed Central","title":"Multi-cohort analysis of colorectal cancer metagenome identified altered bacteria across populations and universal bacterial markers","volume":"6","author":[{"family":"Dai","given":"Zhenwei"},{"family":"Coker","given":"Olabisi Oluwabukola"},{"family":"Nakatsu","given":"Geicho"},{"family":"Wu","given":"William K. K."},{"family":"Zhao","given":"Liuyang"},{"family":"Chen","given":"Zigui"},{"family":"Chan","given":"Francis K. L."},{"family":"Kristiansen","given":"Karsten"},{"family":"Sung","given":"Joseph J. Y."},{"family":"Wong","given":"Sunny Hei"},{"family":"Yu","given":"Jun"}],"issued":{"date-parts":[["2018",4,11]]}}}],"schema":"https://github.com/citation-style-language/schema/raw/master/csl-citation.json"} </w:delInstrText>
        </w:r>
        <w:r w:rsidR="00867992" w:rsidRPr="00755CC4" w:rsidDel="00F634CB">
          <w:rPr>
            <w:rPrChange w:id="8975" w:author="Yufeng" w:date="2021-10-10T17:48:00Z">
              <w:rPr>
                <w:sz w:val="22"/>
              </w:rPr>
            </w:rPrChange>
          </w:rPr>
          <w:fldChar w:fldCharType="separate"/>
        </w:r>
        <w:r w:rsidR="00B07014" w:rsidRPr="00755CC4" w:rsidDel="00F634CB">
          <w:rPr>
            <w:kern w:val="0"/>
            <w:vertAlign w:val="superscript"/>
            <w:rPrChange w:id="8976" w:author="Yufeng" w:date="2021-10-10T17:48:00Z">
              <w:rPr>
                <w:kern w:val="0"/>
                <w:sz w:val="22"/>
                <w:vertAlign w:val="superscript"/>
              </w:rPr>
            </w:rPrChange>
          </w:rPr>
          <w:delText>28,73</w:delText>
        </w:r>
        <w:r w:rsidR="00867992" w:rsidRPr="00755CC4" w:rsidDel="00F634CB">
          <w:rPr>
            <w:rPrChange w:id="8977" w:author="Yufeng" w:date="2021-10-10T17:48:00Z">
              <w:rPr>
                <w:sz w:val="22"/>
              </w:rPr>
            </w:rPrChange>
          </w:rPr>
          <w:fldChar w:fldCharType="end"/>
        </w:r>
      </w:del>
      <w:ins w:id="8978" w:author="Lung Ngai TING" w:date="2021-10-08T17:32:00Z">
        <w:r w:rsidR="009C1557" w:rsidRPr="0038659B">
          <w:t xml:space="preserve"> microbes in our gut are interacting with one another</w:t>
        </w:r>
      </w:ins>
      <w:ins w:id="8979" w:author="LIN, Yufeng" w:date="2021-10-05T17:48:00Z">
        <w:del w:id="8980" w:author="Lung Ngai TING" w:date="2021-10-08T17:32:00Z">
          <w:r w:rsidRPr="00755CC4" w:rsidDel="009C1557">
            <w:rPr>
              <w:rPrChange w:id="8981" w:author="Yufeng" w:date="2021-10-10T17:48:00Z">
                <w:rPr>
                  <w:sz w:val="22"/>
                </w:rPr>
              </w:rPrChange>
            </w:rPr>
            <w:delText>the human gut microbiome was a complicated and mutually microbial community</w:delText>
          </w:r>
        </w:del>
        <w:r w:rsidRPr="00755CC4">
          <w:rPr>
            <w:rPrChange w:id="8982" w:author="Yufeng" w:date="2021-10-10T17:48:00Z">
              <w:rPr>
                <w:sz w:val="22"/>
              </w:rPr>
            </w:rPrChange>
          </w:rPr>
          <w:t xml:space="preserve">. </w:t>
        </w:r>
      </w:ins>
      <w:ins w:id="8983" w:author="LIN, Yufeng" w:date="2021-10-05T17:49:00Z">
        <w:del w:id="8984" w:author="Lung Ngai TING" w:date="2021-10-08T17:32:00Z">
          <w:r w:rsidRPr="00755CC4" w:rsidDel="00E847CD">
            <w:rPr>
              <w:rPrChange w:id="8985" w:author="Yufeng" w:date="2021-10-10T17:48:00Z">
                <w:rPr>
                  <w:sz w:val="22"/>
                </w:rPr>
              </w:rPrChange>
            </w:rPr>
            <w:delText>Multiple</w:delText>
          </w:r>
        </w:del>
      </w:ins>
      <w:ins w:id="8986" w:author="Lung Ngai TING" w:date="2021-10-08T17:32:00Z">
        <w:r w:rsidR="00E847CD" w:rsidRPr="0038659B">
          <w:t>From our resu</w:t>
        </w:r>
      </w:ins>
      <w:ins w:id="8987" w:author="Lung Ngai TING" w:date="2021-10-08T17:33:00Z">
        <w:r w:rsidR="00E847CD" w:rsidRPr="0038659B">
          <w:t>lts, multiple</w:t>
        </w:r>
      </w:ins>
      <w:ins w:id="8988" w:author="LIN, Yufeng" w:date="2021-10-05T17:49:00Z">
        <w:r w:rsidRPr="00755CC4">
          <w:rPr>
            <w:rPrChange w:id="8989" w:author="Yufeng" w:date="2021-10-10T17:48:00Z">
              <w:rPr>
                <w:sz w:val="22"/>
              </w:rPr>
            </w:rPrChange>
          </w:rPr>
          <w:t xml:space="preserve"> strong positive or negative correlations in CRC </w:t>
        </w:r>
        <w:del w:id="8990" w:author="Lung Ngai TING" w:date="2021-10-08T17:34:00Z">
          <w:r w:rsidRPr="00755CC4" w:rsidDel="00082CE0">
            <w:rPr>
              <w:rPrChange w:id="8991" w:author="Yufeng" w:date="2021-10-10T17:48:00Z">
                <w:rPr>
                  <w:sz w:val="22"/>
                </w:rPr>
              </w:rPrChange>
            </w:rPr>
            <w:delText xml:space="preserve">were </w:delText>
          </w:r>
        </w:del>
        <w:r w:rsidRPr="00755CC4">
          <w:rPr>
            <w:rPrChange w:id="8992" w:author="Yufeng" w:date="2021-10-10T17:48:00Z">
              <w:rPr>
                <w:sz w:val="22"/>
              </w:rPr>
            </w:rPrChange>
          </w:rPr>
          <w:t>disappeared or weaken</w:t>
        </w:r>
      </w:ins>
      <w:ins w:id="8993" w:author="Lung Ngai TING" w:date="2021-10-08T17:34:00Z">
        <w:r w:rsidR="00082CE0" w:rsidRPr="0038659B">
          <w:t>ed</w:t>
        </w:r>
      </w:ins>
      <w:ins w:id="8994" w:author="LIN, Yufeng" w:date="2021-10-05T17:49:00Z">
        <w:r w:rsidRPr="00755CC4">
          <w:rPr>
            <w:rPrChange w:id="8995" w:author="Yufeng" w:date="2021-10-10T17:48:00Z">
              <w:rPr>
                <w:sz w:val="22"/>
              </w:rPr>
            </w:rPrChange>
          </w:rPr>
          <w:t xml:space="preserve"> in adenoma or healthy control groups.</w:t>
        </w:r>
      </w:ins>
      <w:del w:id="8996" w:author="LIN, Yufeng" w:date="2021-10-05T17:48:00Z">
        <w:r w:rsidR="00867992" w:rsidRPr="00755CC4" w:rsidDel="00F634CB">
          <w:rPr>
            <w:rPrChange w:id="8997" w:author="Yufeng" w:date="2021-10-10T17:48:00Z">
              <w:rPr>
                <w:sz w:val="22"/>
              </w:rPr>
            </w:rPrChange>
          </w:rPr>
          <w:delText>.</w:delText>
        </w:r>
      </w:del>
      <w:r w:rsidR="00867992" w:rsidRPr="00755CC4">
        <w:rPr>
          <w:rPrChange w:id="8998" w:author="Yufeng" w:date="2021-10-10T17:48:00Z">
            <w:rPr>
              <w:sz w:val="22"/>
            </w:rPr>
          </w:rPrChange>
        </w:rPr>
        <w:t xml:space="preserve"> </w:t>
      </w:r>
      <w:ins w:id="8999" w:author="Lung Ngai TING" w:date="2021-10-08T17:46:00Z">
        <w:r w:rsidR="0096552E" w:rsidRPr="0038659B">
          <w:t xml:space="preserve">It maybe the interaction of multiple species </w:t>
        </w:r>
      </w:ins>
      <w:ins w:id="9000" w:author="Lung Ngai TING" w:date="2021-10-08T17:47:00Z">
        <w:r w:rsidR="00052099" w:rsidRPr="0038659B">
          <w:t>that causes</w:t>
        </w:r>
      </w:ins>
      <w:ins w:id="9001" w:author="Lung Ngai TING" w:date="2021-10-08T17:46:00Z">
        <w:r w:rsidR="0096552E" w:rsidRPr="0038659B">
          <w:t xml:space="preserve"> </w:t>
        </w:r>
      </w:ins>
      <w:ins w:id="9002" w:author="Lung Ngai TING" w:date="2021-10-08T17:47:00Z">
        <w:r w:rsidR="0096552E" w:rsidRPr="00E666DA">
          <w:t>the carcinogenesis</w:t>
        </w:r>
        <w:r w:rsidR="00052099" w:rsidRPr="00E666DA">
          <w:t xml:space="preserve">. </w:t>
        </w:r>
      </w:ins>
      <w:ins w:id="9003" w:author="Lung Ngai TING" w:date="2021-10-08T17:44:00Z">
        <w:r w:rsidR="00F01689" w:rsidRPr="00E666DA">
          <w:t>Therefore</w:t>
        </w:r>
      </w:ins>
      <w:ins w:id="9004" w:author="Lung Ngai TING" w:date="2021-10-08T17:45:00Z">
        <w:r w:rsidR="00F01689" w:rsidRPr="002849C4">
          <w:t xml:space="preserve">, we cannot only </w:t>
        </w:r>
      </w:ins>
      <w:ins w:id="9005" w:author="Lung Ngai TING" w:date="2021-10-08T17:47:00Z">
        <w:r w:rsidR="00052099" w:rsidRPr="002849C4">
          <w:t>focus</w:t>
        </w:r>
      </w:ins>
      <w:ins w:id="9006" w:author="Lung Ngai TING" w:date="2021-10-08T17:45:00Z">
        <w:r w:rsidR="00F01689" w:rsidRPr="00755CC4">
          <w:t xml:space="preserve"> on the </w:t>
        </w:r>
        <w:r w:rsidR="002D47C8" w:rsidRPr="00755CC4">
          <w:t xml:space="preserve">abundance changes </w:t>
        </w:r>
      </w:ins>
      <w:ins w:id="9007" w:author="Lung Ngai TING" w:date="2021-10-08T17:46:00Z">
        <w:r w:rsidR="002D47C8" w:rsidRPr="00755CC4">
          <w:t xml:space="preserve">of fungi in two </w:t>
        </w:r>
      </w:ins>
      <w:ins w:id="9008" w:author="Lung Ngai TING" w:date="2021-10-08T17:49:00Z">
        <w:r w:rsidR="00D943F0" w:rsidRPr="00755CC4">
          <w:t>groups</w:t>
        </w:r>
      </w:ins>
      <w:ins w:id="9009" w:author="Lung Ngai TING" w:date="2021-10-08T17:46:00Z">
        <w:r w:rsidR="002D47C8" w:rsidRPr="00755CC4">
          <w:t xml:space="preserve"> but also the alteration of inter-fungal correlation</w:t>
        </w:r>
      </w:ins>
      <w:del w:id="9010" w:author="Lung Ngai TING" w:date="2021-10-08T17:46:00Z">
        <w:r w:rsidR="00867992" w:rsidRPr="00755CC4" w:rsidDel="0096552E">
          <w:rPr>
            <w:rPrChange w:id="9011" w:author="Yufeng" w:date="2021-10-10T17:48:00Z">
              <w:rPr>
                <w:sz w:val="22"/>
              </w:rPr>
            </w:rPrChange>
          </w:rPr>
          <w:delText xml:space="preserve">Except for the transformed </w:delText>
        </w:r>
        <w:r w:rsidR="004314C2" w:rsidRPr="00755CC4" w:rsidDel="0096552E">
          <w:rPr>
            <w:rPrChange w:id="9012" w:author="Yufeng" w:date="2021-10-10T17:48:00Z">
              <w:rPr>
                <w:sz w:val="22"/>
              </w:rPr>
            </w:rPrChange>
          </w:rPr>
          <w:delText>fungal</w:delText>
        </w:r>
        <w:r w:rsidR="00867992" w:rsidRPr="00755CC4" w:rsidDel="0096552E">
          <w:rPr>
            <w:rPrChange w:id="9013" w:author="Yufeng" w:date="2021-10-10T17:48:00Z">
              <w:rPr>
                <w:sz w:val="22"/>
              </w:rPr>
            </w:rPrChange>
          </w:rPr>
          <w:delText xml:space="preserve"> abundance, alteration in </w:delText>
        </w:r>
      </w:del>
      <w:ins w:id="9014" w:author="LIN, Yufeng" w:date="2021-10-07T10:59:00Z">
        <w:del w:id="9015" w:author="Lung Ngai TING" w:date="2021-10-08T17:46:00Z">
          <w:r w:rsidR="00E81CE7" w:rsidRPr="00755CC4" w:rsidDel="0096552E">
            <w:delText xml:space="preserve">the </w:delText>
          </w:r>
        </w:del>
      </w:ins>
      <w:ins w:id="9016" w:author="LIN, Yufeng" w:date="2021-10-05T16:56:00Z">
        <w:del w:id="9017" w:author="Lung Ngai TING" w:date="2021-10-08T17:46:00Z">
          <w:r w:rsidR="0088212D" w:rsidRPr="00755CC4" w:rsidDel="0096552E">
            <w:rPr>
              <w:rPrChange w:id="9018" w:author="Yufeng" w:date="2021-10-10T17:48:00Z">
                <w:rPr>
                  <w:sz w:val="22"/>
                </w:rPr>
              </w:rPrChange>
            </w:rPr>
            <w:delText>intra-</w:delText>
          </w:r>
        </w:del>
      </w:ins>
      <w:del w:id="9019" w:author="Lung Ngai TING" w:date="2021-10-08T17:46:00Z">
        <w:r w:rsidR="004314C2" w:rsidRPr="00755CC4" w:rsidDel="0096552E">
          <w:rPr>
            <w:rPrChange w:id="9020" w:author="Yufeng" w:date="2021-10-10T17:48:00Z">
              <w:rPr>
                <w:sz w:val="22"/>
              </w:rPr>
            </w:rPrChange>
          </w:rPr>
          <w:delText>fungal</w:delText>
        </w:r>
        <w:r w:rsidR="00867992" w:rsidRPr="00755CC4" w:rsidDel="0096552E">
          <w:rPr>
            <w:rPrChange w:id="9021" w:author="Yufeng" w:date="2021-10-10T17:48:00Z">
              <w:rPr>
                <w:sz w:val="22"/>
              </w:rPr>
            </w:rPrChange>
          </w:rPr>
          <w:delText xml:space="preserve"> internal relationship and </w:delText>
        </w:r>
        <w:r w:rsidR="004314C2" w:rsidRPr="00755CC4" w:rsidDel="0096552E">
          <w:rPr>
            <w:rPrChange w:id="9022" w:author="Yufeng" w:date="2021-10-10T17:48:00Z">
              <w:rPr>
                <w:sz w:val="22"/>
              </w:rPr>
            </w:rPrChange>
          </w:rPr>
          <w:delText>fungi</w:delText>
        </w:r>
        <w:r w:rsidR="00867992" w:rsidRPr="00755CC4" w:rsidDel="0096552E">
          <w:rPr>
            <w:rPrChange w:id="9023" w:author="Yufeng" w:date="2021-10-10T17:48:00Z">
              <w:rPr>
                <w:sz w:val="22"/>
              </w:rPr>
            </w:rPrChange>
          </w:rPr>
          <w:delText>-bacteria association could partially explain colorectal tumorigenesis</w:delText>
        </w:r>
      </w:del>
      <w:r w:rsidR="00867992" w:rsidRPr="00755CC4">
        <w:rPr>
          <w:rPrChange w:id="9024" w:author="Yufeng" w:date="2021-10-10T17:48:00Z">
            <w:rPr>
              <w:sz w:val="22"/>
            </w:rPr>
          </w:rPrChange>
        </w:rPr>
        <w:t>.</w:t>
      </w:r>
      <w:del w:id="9025" w:author="LIN, Yufeng" w:date="2021-10-08T11:42:00Z">
        <w:r w:rsidR="00867992" w:rsidRPr="00755CC4" w:rsidDel="009348AE">
          <w:rPr>
            <w:rPrChange w:id="9026" w:author="Yufeng" w:date="2021-10-10T17:48:00Z">
              <w:rPr>
                <w:sz w:val="22"/>
              </w:rPr>
            </w:rPrChange>
          </w:rPr>
          <w:delText xml:space="preserve"> </w:delText>
        </w:r>
      </w:del>
      <w:del w:id="9027" w:author="LIN, Yufeng" w:date="2021-10-05T17:46:00Z">
        <w:r w:rsidR="00867992" w:rsidRPr="00755CC4" w:rsidDel="00F634CB">
          <w:rPr>
            <w:rPrChange w:id="9028" w:author="Yufeng" w:date="2021-10-10T17:48:00Z">
              <w:rPr>
                <w:sz w:val="22"/>
              </w:rPr>
            </w:rPrChange>
          </w:rPr>
          <w:delText xml:space="preserve">The </w:delText>
        </w:r>
        <w:r w:rsidR="004314C2" w:rsidRPr="00755CC4" w:rsidDel="00F634CB">
          <w:rPr>
            <w:rPrChange w:id="9029" w:author="Yufeng" w:date="2021-10-10T17:48:00Z">
              <w:rPr>
                <w:sz w:val="22"/>
              </w:rPr>
            </w:rPrChange>
          </w:rPr>
          <w:delText>fungal</w:delText>
        </w:r>
        <w:r w:rsidR="00867992" w:rsidRPr="00755CC4" w:rsidDel="00F634CB">
          <w:rPr>
            <w:rPrChange w:id="9030" w:author="Yufeng" w:date="2021-10-10T17:48:00Z">
              <w:rPr>
                <w:sz w:val="22"/>
              </w:rPr>
            </w:rPrChange>
          </w:rPr>
          <w:delText xml:space="preserve"> internal relationship in CRC was </w:delText>
        </w:r>
      </w:del>
      <w:del w:id="9031" w:author="LIN, Yufeng" w:date="2021-10-05T16:56:00Z">
        <w:r w:rsidR="00867992" w:rsidRPr="00755CC4" w:rsidDel="0088212D">
          <w:rPr>
            <w:rPrChange w:id="9032" w:author="Yufeng" w:date="2021-10-10T17:48:00Z">
              <w:rPr>
                <w:sz w:val="22"/>
              </w:rPr>
            </w:rPrChange>
          </w:rPr>
          <w:delText xml:space="preserve">quite </w:delText>
        </w:r>
      </w:del>
      <w:del w:id="9033" w:author="LIN, Yufeng" w:date="2021-10-05T17:46:00Z">
        <w:r w:rsidR="00867992" w:rsidRPr="00755CC4" w:rsidDel="00F634CB">
          <w:rPr>
            <w:rPrChange w:id="9034" w:author="Yufeng" w:date="2021-10-10T17:48:00Z">
              <w:rPr>
                <w:sz w:val="22"/>
              </w:rPr>
            </w:rPrChange>
          </w:rPr>
          <w:delText xml:space="preserve">different from the healthy control and adenoma. </w:delText>
        </w:r>
      </w:del>
      <w:del w:id="9035" w:author="LIN, Yufeng" w:date="2021-10-05T17:49:00Z">
        <w:r w:rsidR="00867992" w:rsidRPr="00755CC4" w:rsidDel="00F634CB">
          <w:rPr>
            <w:rPrChange w:id="9036" w:author="Yufeng" w:date="2021-10-10T17:48:00Z">
              <w:rPr>
                <w:sz w:val="22"/>
              </w:rPr>
            </w:rPrChange>
          </w:rPr>
          <w:delText xml:space="preserve">Multiple strong positive or negative correlations in CRC were disappeared or weaken in </w:delText>
        </w:r>
      </w:del>
      <w:del w:id="9037" w:author="LIN, Yufeng" w:date="2021-10-05T16:58:00Z">
        <w:r w:rsidR="00867992" w:rsidRPr="00755CC4" w:rsidDel="0088212D">
          <w:rPr>
            <w:rPrChange w:id="9038" w:author="Yufeng" w:date="2021-10-10T17:48:00Z">
              <w:rPr>
                <w:sz w:val="22"/>
              </w:rPr>
            </w:rPrChange>
          </w:rPr>
          <w:delText>the compared stages</w:delText>
        </w:r>
      </w:del>
      <w:del w:id="9039" w:author="LIN, Yufeng" w:date="2021-10-05T17:49:00Z">
        <w:r w:rsidR="00867992" w:rsidRPr="00755CC4" w:rsidDel="00F634CB">
          <w:rPr>
            <w:rPrChange w:id="9040" w:author="Yufeng" w:date="2021-10-10T17:48:00Z">
              <w:rPr>
                <w:sz w:val="22"/>
              </w:rPr>
            </w:rPrChange>
          </w:rPr>
          <w:delText>.</w:delText>
        </w:r>
      </w:del>
      <w:r w:rsidR="00867992" w:rsidRPr="00755CC4">
        <w:rPr>
          <w:rPrChange w:id="9041" w:author="Yufeng" w:date="2021-10-10T17:48:00Z">
            <w:rPr>
              <w:sz w:val="22"/>
            </w:rPr>
          </w:rPrChange>
        </w:rPr>
        <w:t xml:space="preserve"> </w:t>
      </w:r>
      <w:del w:id="9042" w:author="LIN, Yufeng" w:date="2021-10-05T17:49:00Z">
        <w:r w:rsidR="00867992" w:rsidRPr="00755CC4" w:rsidDel="00F634CB">
          <w:rPr>
            <w:rPrChange w:id="9043" w:author="Yufeng" w:date="2021-10-10T17:48:00Z">
              <w:rPr>
                <w:sz w:val="22"/>
              </w:rPr>
            </w:rPrChange>
          </w:rPr>
          <w:delText xml:space="preserve">Its establishment may potentially contribute to colorectal carcinogenesis. </w:delText>
        </w:r>
      </w:del>
      <w:r w:rsidR="00867992" w:rsidRPr="00755CC4">
        <w:rPr>
          <w:rPrChange w:id="9044" w:author="Yufeng" w:date="2021-10-10T17:48:00Z">
            <w:rPr>
              <w:sz w:val="22"/>
            </w:rPr>
          </w:rPrChange>
        </w:rPr>
        <w:t xml:space="preserve">The </w:t>
      </w:r>
      <w:del w:id="9045" w:author="LIN, Yufeng" w:date="2021-10-07T11:00:00Z">
        <w:r w:rsidR="00867992" w:rsidRPr="00755CC4" w:rsidDel="00E81CE7">
          <w:rPr>
            <w:rPrChange w:id="9046" w:author="Yufeng" w:date="2021-10-10T17:48:00Z">
              <w:rPr>
                <w:sz w:val="22"/>
              </w:rPr>
            </w:rPrChange>
          </w:rPr>
          <w:delText xml:space="preserve">strongest </w:delText>
        </w:r>
      </w:del>
      <w:ins w:id="9047" w:author="LIN, Yufeng" w:date="2021-10-07T11:00:00Z">
        <w:r w:rsidR="00E81CE7" w:rsidRPr="0038659B">
          <w:t xml:space="preserve">most </w:t>
        </w:r>
        <w:del w:id="9048" w:author="Lung Ngai TING" w:date="2021-10-08T17:50:00Z">
          <w:r w:rsidR="00E81CE7" w:rsidRPr="00755CC4" w:rsidDel="00FB0C82">
            <w:delText>substantial</w:delText>
          </w:r>
          <w:r w:rsidR="00E81CE7" w:rsidRPr="00755CC4" w:rsidDel="00FB0C82">
            <w:rPr>
              <w:rPrChange w:id="9049" w:author="Yufeng" w:date="2021-10-10T17:48:00Z">
                <w:rPr>
                  <w:sz w:val="22"/>
                </w:rPr>
              </w:rPrChange>
            </w:rPr>
            <w:delText xml:space="preserve"> </w:delText>
          </w:r>
        </w:del>
      </w:ins>
      <w:del w:id="9050" w:author="Lung Ngai TING" w:date="2021-10-08T17:50:00Z">
        <w:r w:rsidR="00867992" w:rsidRPr="00755CC4" w:rsidDel="00FB0C82">
          <w:rPr>
            <w:rPrChange w:id="9051" w:author="Yufeng" w:date="2021-10-10T17:48:00Z">
              <w:rPr>
                <w:sz w:val="22"/>
              </w:rPr>
            </w:rPrChange>
          </w:rPr>
          <w:delText>relationship clustering</w:delText>
        </w:r>
      </w:del>
      <w:ins w:id="9052" w:author="Lung Ngai TING" w:date="2021-10-08T17:50:00Z">
        <w:r w:rsidR="00FB0C82" w:rsidRPr="0038659B">
          <w:t>inter-fungal interactions</w:t>
        </w:r>
      </w:ins>
      <w:r w:rsidR="00867992" w:rsidRPr="00755CC4">
        <w:rPr>
          <w:rPrChange w:id="9053" w:author="Yufeng" w:date="2021-10-10T17:48:00Z">
            <w:rPr>
              <w:sz w:val="22"/>
            </w:rPr>
          </w:rPrChange>
        </w:rPr>
        <w:t xml:space="preserve"> in these three </w:t>
      </w:r>
      <w:del w:id="9054" w:author="Lung Ngai TING" w:date="2021-10-08T17:49:00Z">
        <w:r w:rsidR="00867992" w:rsidRPr="00755CC4" w:rsidDel="00D943F0">
          <w:rPr>
            <w:rPrChange w:id="9055" w:author="Yufeng" w:date="2021-10-10T17:48:00Z">
              <w:rPr>
                <w:sz w:val="22"/>
              </w:rPr>
            </w:rPrChange>
          </w:rPr>
          <w:delText xml:space="preserve">communities </w:delText>
        </w:r>
      </w:del>
      <w:ins w:id="9056" w:author="Lung Ngai TING" w:date="2021-10-08T17:50:00Z">
        <w:r w:rsidR="00FB0C82" w:rsidRPr="0038659B">
          <w:t>groups</w:t>
        </w:r>
      </w:ins>
      <w:ins w:id="9057" w:author="Lung Ngai TING" w:date="2021-10-08T17:49:00Z">
        <w:r w:rsidR="00D943F0" w:rsidRPr="00755CC4">
          <w:rPr>
            <w:rPrChange w:id="9058" w:author="Yufeng" w:date="2021-10-10T17:48:00Z">
              <w:rPr>
                <w:sz w:val="22"/>
              </w:rPr>
            </w:rPrChange>
          </w:rPr>
          <w:t xml:space="preserve"> </w:t>
        </w:r>
      </w:ins>
      <w:del w:id="9059" w:author="Lung Ngai TING" w:date="2021-10-08T17:50:00Z">
        <w:r w:rsidR="00867992" w:rsidRPr="00755CC4" w:rsidDel="00FB0C82">
          <w:rPr>
            <w:rPrChange w:id="9060" w:author="Yufeng" w:date="2021-10-10T17:48:00Z">
              <w:rPr>
                <w:sz w:val="22"/>
              </w:rPr>
            </w:rPrChange>
          </w:rPr>
          <w:delText xml:space="preserve">was </w:delText>
        </w:r>
      </w:del>
      <w:ins w:id="9061" w:author="Lung Ngai TING" w:date="2021-10-08T17:50:00Z">
        <w:r w:rsidR="00FB0C82" w:rsidRPr="0038659B">
          <w:t>were</w:t>
        </w:r>
        <w:r w:rsidR="00FB0C82" w:rsidRPr="00755CC4">
          <w:rPr>
            <w:rPrChange w:id="9062" w:author="Yufeng" w:date="2021-10-10T17:48:00Z">
              <w:rPr>
                <w:sz w:val="22"/>
              </w:rPr>
            </w:rPrChange>
          </w:rPr>
          <w:t xml:space="preserve"> </w:t>
        </w:r>
      </w:ins>
      <w:del w:id="9063" w:author="Lung Ngai TING" w:date="2021-10-08T17:50:00Z">
        <w:r w:rsidR="00867992" w:rsidRPr="00755CC4" w:rsidDel="00FB0C82">
          <w:rPr>
            <w:rPrChange w:id="9064" w:author="Yufeng" w:date="2021-10-10T17:48:00Z">
              <w:rPr>
                <w:sz w:val="22"/>
              </w:rPr>
            </w:rPrChange>
          </w:rPr>
          <w:delText xml:space="preserve">also </w:delText>
        </w:r>
      </w:del>
      <w:ins w:id="9065" w:author="LIN, Yufeng" w:date="2021-10-05T16:56:00Z">
        <w:r w:rsidR="0088212D" w:rsidRPr="00755CC4">
          <w:rPr>
            <w:rPrChange w:id="9066" w:author="Yufeng" w:date="2021-10-10T17:48:00Z">
              <w:rPr>
                <w:sz w:val="22"/>
              </w:rPr>
            </w:rPrChange>
          </w:rPr>
          <w:t>significantly</w:t>
        </w:r>
        <w:commentRangeStart w:id="9067"/>
        <w:commentRangeEnd w:id="9067"/>
        <w:r w:rsidR="0088212D" w:rsidRPr="00E666DA">
          <w:rPr>
            <w:rStyle w:val="CommentReference"/>
            <w:sz w:val="24"/>
            <w:szCs w:val="24"/>
          </w:rPr>
          <w:commentReference w:id="9067"/>
        </w:r>
        <w:r w:rsidR="0088212D" w:rsidRPr="00755CC4">
          <w:rPr>
            <w:rPrChange w:id="9068" w:author="Yufeng" w:date="2021-10-10T17:48:00Z">
              <w:rPr>
                <w:sz w:val="22"/>
              </w:rPr>
            </w:rPrChange>
          </w:rPr>
          <w:t xml:space="preserve"> </w:t>
        </w:r>
      </w:ins>
      <w:del w:id="9069" w:author="LIN, Yufeng" w:date="2021-10-05T16:56:00Z">
        <w:r w:rsidR="00867992" w:rsidRPr="00755CC4" w:rsidDel="0088212D">
          <w:rPr>
            <w:rPrChange w:id="9070" w:author="Yufeng" w:date="2021-10-10T17:48:00Z">
              <w:rPr>
                <w:sz w:val="22"/>
              </w:rPr>
            </w:rPrChange>
          </w:rPr>
          <w:delText xml:space="preserve">quite </w:delText>
        </w:r>
      </w:del>
      <w:r w:rsidR="00867992" w:rsidRPr="00755CC4">
        <w:rPr>
          <w:rPrChange w:id="9071" w:author="Yufeng" w:date="2021-10-10T17:48:00Z">
            <w:rPr>
              <w:sz w:val="22"/>
            </w:rPr>
          </w:rPrChange>
        </w:rPr>
        <w:t xml:space="preserve">different, but </w:t>
      </w:r>
      <w:r w:rsidR="00867992" w:rsidRPr="00755CC4">
        <w:rPr>
          <w:i/>
          <w:rPrChange w:id="9072" w:author="Yufeng" w:date="2021-10-10T17:48:00Z">
            <w:rPr>
              <w:i/>
              <w:iCs/>
              <w:sz w:val="22"/>
            </w:rPr>
          </w:rPrChange>
        </w:rPr>
        <w:t>Aspergillus</w:t>
      </w:r>
      <w:r w:rsidR="00867992" w:rsidRPr="00755CC4">
        <w:rPr>
          <w:rPrChange w:id="9073" w:author="Yufeng" w:date="2021-10-10T17:48:00Z">
            <w:rPr>
              <w:sz w:val="22"/>
            </w:rPr>
          </w:rPrChange>
        </w:rPr>
        <w:t xml:space="preserve"> </w:t>
      </w:r>
      <w:r w:rsidR="00867992" w:rsidRPr="00755CC4">
        <w:rPr>
          <w:i/>
          <w:rPrChange w:id="9074" w:author="Yufeng" w:date="2021-10-10T17:48:00Z">
            <w:rPr>
              <w:i/>
              <w:iCs/>
              <w:sz w:val="22"/>
            </w:rPr>
          </w:rPrChange>
        </w:rPr>
        <w:t>rambellii</w:t>
      </w:r>
      <w:r w:rsidR="00867992" w:rsidRPr="00755CC4">
        <w:rPr>
          <w:rPrChange w:id="9075" w:author="Yufeng" w:date="2021-10-10T17:48:00Z">
            <w:rPr>
              <w:sz w:val="22"/>
            </w:rPr>
          </w:rPrChange>
        </w:rPr>
        <w:t xml:space="preserve">, </w:t>
      </w:r>
      <w:r w:rsidR="00867992" w:rsidRPr="00755CC4">
        <w:rPr>
          <w:i/>
          <w:rPrChange w:id="9076" w:author="Yufeng" w:date="2021-10-10T17:48:00Z">
            <w:rPr>
              <w:i/>
              <w:iCs/>
              <w:sz w:val="22"/>
            </w:rPr>
          </w:rPrChange>
        </w:rPr>
        <w:t>Rhizophagus</w:t>
      </w:r>
      <w:r w:rsidR="00867992" w:rsidRPr="00755CC4">
        <w:rPr>
          <w:rPrChange w:id="9077" w:author="Yufeng" w:date="2021-10-10T17:48:00Z">
            <w:rPr>
              <w:sz w:val="22"/>
            </w:rPr>
          </w:rPrChange>
        </w:rPr>
        <w:t xml:space="preserve"> </w:t>
      </w:r>
      <w:r w:rsidR="00867992" w:rsidRPr="00755CC4">
        <w:rPr>
          <w:i/>
          <w:rPrChange w:id="9078" w:author="Yufeng" w:date="2021-10-10T17:48:00Z">
            <w:rPr>
              <w:i/>
              <w:iCs/>
              <w:sz w:val="22"/>
            </w:rPr>
          </w:rPrChange>
        </w:rPr>
        <w:t>irregularis</w:t>
      </w:r>
      <w:r w:rsidR="00867992" w:rsidRPr="00755CC4">
        <w:rPr>
          <w:rPrChange w:id="9079" w:author="Yufeng" w:date="2021-10-10T17:48:00Z">
            <w:rPr>
              <w:sz w:val="22"/>
            </w:rPr>
          </w:rPrChange>
        </w:rPr>
        <w:t xml:space="preserve">, </w:t>
      </w:r>
      <w:r w:rsidR="00867992" w:rsidRPr="00755CC4">
        <w:rPr>
          <w:i/>
          <w:rPrChange w:id="9080" w:author="Yufeng" w:date="2021-10-10T17:48:00Z">
            <w:rPr>
              <w:i/>
              <w:iCs/>
              <w:sz w:val="22"/>
            </w:rPr>
          </w:rPrChange>
        </w:rPr>
        <w:t>Rhizophagus</w:t>
      </w:r>
      <w:r w:rsidR="00867992" w:rsidRPr="00755CC4">
        <w:rPr>
          <w:rPrChange w:id="9081" w:author="Yufeng" w:date="2021-10-10T17:48:00Z">
            <w:rPr>
              <w:sz w:val="22"/>
            </w:rPr>
          </w:rPrChange>
        </w:rPr>
        <w:t xml:space="preserve"> </w:t>
      </w:r>
      <w:r w:rsidR="00867992" w:rsidRPr="00755CC4">
        <w:rPr>
          <w:i/>
          <w:rPrChange w:id="9082" w:author="Yufeng" w:date="2021-10-10T17:48:00Z">
            <w:rPr>
              <w:i/>
              <w:iCs/>
              <w:sz w:val="22"/>
            </w:rPr>
          </w:rPrChange>
        </w:rPr>
        <w:t>clarus</w:t>
      </w:r>
      <w:r w:rsidR="00867992" w:rsidRPr="00755CC4">
        <w:rPr>
          <w:rPrChange w:id="9083" w:author="Yufeng" w:date="2021-10-10T17:48:00Z">
            <w:rPr>
              <w:sz w:val="22"/>
            </w:rPr>
          </w:rPrChange>
        </w:rPr>
        <w:t xml:space="preserve">, </w:t>
      </w:r>
      <w:r w:rsidR="00867992" w:rsidRPr="00755CC4">
        <w:rPr>
          <w:i/>
          <w:rPrChange w:id="9084" w:author="Yufeng" w:date="2021-10-10T17:48:00Z">
            <w:rPr>
              <w:i/>
              <w:iCs/>
              <w:sz w:val="22"/>
            </w:rPr>
          </w:rPrChange>
        </w:rPr>
        <w:t>Phytopythium</w:t>
      </w:r>
      <w:r w:rsidR="00867992" w:rsidRPr="00755CC4">
        <w:rPr>
          <w:rPrChange w:id="9085" w:author="Yufeng" w:date="2021-10-10T17:48:00Z">
            <w:rPr>
              <w:sz w:val="22"/>
            </w:rPr>
          </w:rPrChange>
        </w:rPr>
        <w:t xml:space="preserve"> </w:t>
      </w:r>
      <w:r w:rsidR="00867992" w:rsidRPr="00755CC4">
        <w:rPr>
          <w:i/>
          <w:rPrChange w:id="9086" w:author="Yufeng" w:date="2021-10-10T17:48:00Z">
            <w:rPr>
              <w:i/>
              <w:iCs/>
              <w:sz w:val="22"/>
            </w:rPr>
          </w:rPrChange>
        </w:rPr>
        <w:t>vexans</w:t>
      </w:r>
      <w:r w:rsidR="00867992" w:rsidRPr="00755CC4">
        <w:rPr>
          <w:rPrChange w:id="9087" w:author="Yufeng" w:date="2021-10-10T17:48:00Z">
            <w:rPr>
              <w:sz w:val="22"/>
            </w:rPr>
          </w:rPrChange>
        </w:rPr>
        <w:t xml:space="preserve">, and </w:t>
      </w:r>
      <w:r w:rsidR="00867992" w:rsidRPr="00755CC4">
        <w:rPr>
          <w:i/>
          <w:rPrChange w:id="9088" w:author="Yufeng" w:date="2021-10-10T17:48:00Z">
            <w:rPr>
              <w:i/>
              <w:iCs/>
              <w:sz w:val="22"/>
            </w:rPr>
          </w:rPrChange>
        </w:rPr>
        <w:t>Edhazardia</w:t>
      </w:r>
      <w:r w:rsidR="00867992" w:rsidRPr="00755CC4">
        <w:rPr>
          <w:rPrChange w:id="9089" w:author="Yufeng" w:date="2021-10-10T17:48:00Z">
            <w:rPr>
              <w:sz w:val="22"/>
            </w:rPr>
          </w:rPrChange>
        </w:rPr>
        <w:t xml:space="preserve"> </w:t>
      </w:r>
      <w:r w:rsidR="00867992" w:rsidRPr="00755CC4">
        <w:rPr>
          <w:i/>
          <w:rPrChange w:id="9090" w:author="Yufeng" w:date="2021-10-10T17:48:00Z">
            <w:rPr>
              <w:i/>
              <w:iCs/>
              <w:sz w:val="22"/>
            </w:rPr>
          </w:rPrChange>
        </w:rPr>
        <w:t xml:space="preserve">aedis </w:t>
      </w:r>
      <w:r w:rsidR="00867992" w:rsidRPr="00755CC4">
        <w:rPr>
          <w:rPrChange w:id="9091" w:author="Yufeng" w:date="2021-10-10T17:48:00Z">
            <w:rPr>
              <w:sz w:val="22"/>
            </w:rPr>
          </w:rPrChange>
        </w:rPr>
        <w:t xml:space="preserve">appeared in all </w:t>
      </w:r>
      <w:del w:id="9092" w:author="Lung Ngai TING" w:date="2021-10-08T17:50:00Z">
        <w:r w:rsidR="00867992" w:rsidRPr="00755CC4" w:rsidDel="002970C9">
          <w:rPr>
            <w:rPrChange w:id="9093" w:author="Yufeng" w:date="2021-10-10T17:48:00Z">
              <w:rPr>
                <w:sz w:val="22"/>
              </w:rPr>
            </w:rPrChange>
          </w:rPr>
          <w:delText>stages</w:delText>
        </w:r>
      </w:del>
      <w:ins w:id="9094" w:author="Lung Ngai TING" w:date="2021-10-08T17:50:00Z">
        <w:r w:rsidR="002970C9" w:rsidRPr="0038659B">
          <w:t>groups</w:t>
        </w:r>
      </w:ins>
      <w:r w:rsidR="00867992" w:rsidRPr="00755CC4">
        <w:rPr>
          <w:rPrChange w:id="9095" w:author="Yufeng" w:date="2021-10-10T17:48:00Z">
            <w:rPr>
              <w:sz w:val="22"/>
            </w:rPr>
          </w:rPrChange>
        </w:rPr>
        <w:t xml:space="preserve">. It </w:t>
      </w:r>
      <w:del w:id="9096" w:author="Lung Ngai TING" w:date="2021-10-08T17:50:00Z">
        <w:r w:rsidR="00867992" w:rsidRPr="00755CC4" w:rsidDel="00896EA0">
          <w:rPr>
            <w:rPrChange w:id="9097" w:author="Yufeng" w:date="2021-10-10T17:48:00Z">
              <w:rPr>
                <w:sz w:val="22"/>
              </w:rPr>
            </w:rPrChange>
          </w:rPr>
          <w:delText xml:space="preserve">revealed </w:delText>
        </w:r>
      </w:del>
      <w:ins w:id="9098" w:author="Lung Ngai TING" w:date="2021-10-08T17:50:00Z">
        <w:r w:rsidR="00896EA0" w:rsidRPr="0038659B">
          <w:t>suggested</w:t>
        </w:r>
        <w:r w:rsidR="00896EA0" w:rsidRPr="00755CC4">
          <w:rPr>
            <w:rPrChange w:id="9099" w:author="Yufeng" w:date="2021-10-10T17:48:00Z">
              <w:rPr>
                <w:sz w:val="22"/>
              </w:rPr>
            </w:rPrChange>
          </w:rPr>
          <w:t xml:space="preserve"> </w:t>
        </w:r>
      </w:ins>
      <w:r w:rsidR="00867992" w:rsidRPr="00755CC4">
        <w:rPr>
          <w:rPrChange w:id="9100" w:author="Yufeng" w:date="2021-10-10T17:48:00Z">
            <w:rPr>
              <w:sz w:val="22"/>
            </w:rPr>
          </w:rPrChange>
        </w:rPr>
        <w:t>that they might play a vital role in the stability of the entire intestinal ecology.</w:t>
      </w:r>
    </w:p>
    <w:p w14:paraId="0E83A9CB" w14:textId="77777777" w:rsidR="00615D1D" w:rsidRPr="00755CC4" w:rsidRDefault="00615D1D">
      <w:pPr>
        <w:jc w:val="left"/>
        <w:rPr>
          <w:rPrChange w:id="9101" w:author="Yufeng" w:date="2021-10-10T17:48:00Z">
            <w:rPr>
              <w:sz w:val="22"/>
            </w:rPr>
          </w:rPrChange>
        </w:rPr>
        <w:pPrChange w:id="9102" w:author="Yufeng" w:date="2021-10-10T17:53:00Z">
          <w:pPr/>
        </w:pPrChange>
      </w:pPr>
    </w:p>
    <w:p w14:paraId="2F20ABE0" w14:textId="54E98354" w:rsidR="00867992" w:rsidRPr="00D750E3" w:rsidDel="00E44472" w:rsidRDefault="00867992">
      <w:pPr>
        <w:jc w:val="left"/>
        <w:rPr>
          <w:del w:id="9103" w:author="LIN, Yufeng" w:date="2021-10-05T18:20:00Z"/>
          <w:rPrChange w:id="9104" w:author="Yufeng" w:date="2021-10-10T18:06:00Z">
            <w:rPr>
              <w:del w:id="9105" w:author="LIN, Yufeng" w:date="2021-10-05T18:20:00Z"/>
              <w:sz w:val="22"/>
            </w:rPr>
          </w:rPrChange>
        </w:rPr>
        <w:pPrChange w:id="9106" w:author="Yufeng" w:date="2021-10-10T17:53:00Z">
          <w:pPr/>
        </w:pPrChange>
      </w:pPr>
      <w:del w:id="9107" w:author="LIN, Yufeng" w:date="2021-10-05T18:15:00Z">
        <w:r w:rsidRPr="00755CC4" w:rsidDel="00615D1D">
          <w:rPr>
            <w:rPrChange w:id="9108" w:author="Yufeng" w:date="2021-10-10T17:48:00Z">
              <w:rPr>
                <w:sz w:val="22"/>
              </w:rPr>
            </w:rPrChange>
          </w:rPr>
          <w:delText xml:space="preserve">Although we recognized that their relationships between stages were </w:delText>
        </w:r>
      </w:del>
      <w:del w:id="9109" w:author="LIN, Yufeng" w:date="2021-10-05T16:56:00Z">
        <w:r w:rsidRPr="00755CC4" w:rsidDel="0088212D">
          <w:rPr>
            <w:rPrChange w:id="9110" w:author="Yufeng" w:date="2021-10-10T17:48:00Z">
              <w:rPr>
                <w:sz w:val="22"/>
              </w:rPr>
            </w:rPrChange>
          </w:rPr>
          <w:delText xml:space="preserve">quite </w:delText>
        </w:r>
      </w:del>
      <w:del w:id="9111" w:author="LIN, Yufeng" w:date="2021-10-05T18:15:00Z">
        <w:r w:rsidRPr="00755CC4" w:rsidDel="00615D1D">
          <w:rPr>
            <w:rPrChange w:id="9112" w:author="Yufeng" w:date="2021-10-10T17:48:00Z">
              <w:rPr>
                <w:sz w:val="22"/>
              </w:rPr>
            </w:rPrChange>
          </w:rPr>
          <w:delText xml:space="preserve">different, we demanded to perceive which were statistically different. </w:delText>
        </w:r>
      </w:del>
      <w:ins w:id="9113" w:author="LIN, Yufeng" w:date="2021-10-05T18:15:00Z">
        <w:del w:id="9114" w:author="Lung Ngai TING" w:date="2021-10-09T18:32:00Z">
          <w:r w:rsidR="00615D1D" w:rsidRPr="00755CC4" w:rsidDel="00946F4A">
            <w:rPr>
              <w:rPrChange w:id="9115" w:author="Yufeng" w:date="2021-10-10T17:48:00Z">
                <w:rPr>
                  <w:sz w:val="22"/>
                </w:rPr>
              </w:rPrChange>
            </w:rPr>
            <w:delText>We found two clusters,</w:delText>
          </w:r>
        </w:del>
      </w:ins>
      <w:ins w:id="9116" w:author="Lung Ngai TING" w:date="2021-10-09T18:32:00Z">
        <w:r w:rsidR="00946F4A" w:rsidRPr="0038659B">
          <w:t xml:space="preserve">From our differential correlation analysis, we obtained two main </w:t>
        </w:r>
      </w:ins>
      <w:ins w:id="9117" w:author="Lung Ngai TING" w:date="2021-10-09T18:33:00Z">
        <w:r w:rsidR="00946F4A" w:rsidRPr="0038659B">
          <w:t>clusters the</w:t>
        </w:r>
      </w:ins>
      <w:ins w:id="9118" w:author="LIN, Yufeng" w:date="2021-10-05T18:15:00Z">
        <w:r w:rsidR="00615D1D" w:rsidRPr="00755CC4">
          <w:rPr>
            <w:rPrChange w:id="9119" w:author="Yufeng" w:date="2021-10-10T17:48:00Z">
              <w:rPr>
                <w:sz w:val="22"/>
              </w:rPr>
            </w:rPrChange>
          </w:rPr>
          <w:t xml:space="preserve"> Bac_Cluster and Fun_Cluster</w:t>
        </w:r>
      </w:ins>
      <w:commentRangeStart w:id="9120"/>
      <w:ins w:id="9121" w:author="LIN, Yufeng" w:date="2021-10-05T18:17:00Z">
        <w:del w:id="9122" w:author="Lung Ngai TING" w:date="2021-10-09T18:33:00Z">
          <w:r w:rsidR="00E44472" w:rsidRPr="00755CC4" w:rsidDel="00946F4A">
            <w:rPr>
              <w:rPrChange w:id="9123" w:author="Yufeng" w:date="2021-10-10T17:48:00Z">
                <w:rPr>
                  <w:sz w:val="22"/>
                </w:rPr>
              </w:rPrChange>
            </w:rPr>
            <w:delText>,</w:delText>
          </w:r>
        </w:del>
        <w:del w:id="9124" w:author="Lung Ngai TING" w:date="2021-10-09T19:22:00Z">
          <w:r w:rsidR="00E44472" w:rsidRPr="00755CC4" w:rsidDel="00CE20C0">
            <w:rPr>
              <w:rPrChange w:id="9125" w:author="Yufeng" w:date="2021-10-10T17:48:00Z">
                <w:rPr>
                  <w:sz w:val="22"/>
                </w:rPr>
              </w:rPrChange>
            </w:rPr>
            <w:delText xml:space="preserve"> contained </w:delText>
          </w:r>
        </w:del>
      </w:ins>
      <w:ins w:id="9126" w:author="LIN, Yufeng" w:date="2021-10-05T18:18:00Z">
        <w:del w:id="9127" w:author="Lung Ngai TING" w:date="2021-10-09T19:22:00Z">
          <w:r w:rsidR="00E44472" w:rsidRPr="00755CC4" w:rsidDel="00CE20C0">
            <w:rPr>
              <w:rPrChange w:id="9128" w:author="Yufeng" w:date="2021-10-10T17:48:00Z">
                <w:rPr>
                  <w:sz w:val="22"/>
                </w:rPr>
              </w:rPrChange>
            </w:rPr>
            <w:delText xml:space="preserve">cross-kingdoms </w:delText>
          </w:r>
        </w:del>
      </w:ins>
      <w:ins w:id="9129" w:author="LIN, Yufeng" w:date="2021-10-05T18:17:00Z">
        <w:del w:id="9130" w:author="Lung Ngai TING" w:date="2021-10-09T19:22:00Z">
          <w:r w:rsidR="00E44472" w:rsidRPr="00755CC4" w:rsidDel="00CE20C0">
            <w:rPr>
              <w:rPrChange w:id="9131" w:author="Yufeng" w:date="2021-10-10T17:48:00Z">
                <w:rPr>
                  <w:sz w:val="22"/>
                </w:rPr>
              </w:rPrChange>
            </w:rPr>
            <w:delText>carcinogen and tumor suppressor groups</w:delText>
          </w:r>
        </w:del>
      </w:ins>
      <w:ins w:id="9132" w:author="LIN, Yufeng" w:date="2021-10-07T11:00:00Z">
        <w:del w:id="9133" w:author="Lung Ngai TING" w:date="2021-10-09T19:22:00Z">
          <w:r w:rsidR="00E81CE7" w:rsidRPr="00755CC4" w:rsidDel="00CE20C0">
            <w:delText>,</w:delText>
          </w:r>
        </w:del>
      </w:ins>
      <w:ins w:id="9134" w:author="LIN, Yufeng" w:date="2021-10-05T18:17:00Z">
        <w:del w:id="9135" w:author="Lung Ngai TING" w:date="2021-10-09T19:22:00Z">
          <w:r w:rsidR="00E44472" w:rsidRPr="00755CC4" w:rsidDel="00CE20C0">
            <w:rPr>
              <w:rPrChange w:id="9136" w:author="Yufeng" w:date="2021-10-10T17:48:00Z">
                <w:rPr>
                  <w:sz w:val="22"/>
                </w:rPr>
              </w:rPrChange>
            </w:rPr>
            <w:delText xml:space="preserve"> respectively</w:delText>
          </w:r>
        </w:del>
        <w:r w:rsidR="00E44472" w:rsidRPr="00755CC4">
          <w:rPr>
            <w:rPrChange w:id="9137" w:author="Yufeng" w:date="2021-10-10T17:48:00Z">
              <w:rPr>
                <w:sz w:val="22"/>
              </w:rPr>
            </w:rPrChange>
          </w:rPr>
          <w:t>.</w:t>
        </w:r>
      </w:ins>
      <w:del w:id="9138" w:author="LIN, Yufeng" w:date="2021-10-05T18:19:00Z">
        <w:r w:rsidRPr="00755CC4" w:rsidDel="00E44472">
          <w:rPr>
            <w:rPrChange w:id="9139" w:author="Yufeng" w:date="2021-10-10T17:48:00Z">
              <w:rPr>
                <w:sz w:val="22"/>
              </w:rPr>
            </w:rPrChange>
          </w:rPr>
          <w:delText>We defined the z-score and correlation classes to represent the relative strength and the trend of differential correlation in CRC and the healthy control, respectively.</w:delText>
        </w:r>
      </w:del>
      <w:r w:rsidRPr="00755CC4">
        <w:rPr>
          <w:rPrChange w:id="9140" w:author="Yufeng" w:date="2021-10-10T17:48:00Z">
            <w:rPr>
              <w:sz w:val="22"/>
            </w:rPr>
          </w:rPrChange>
        </w:rPr>
        <w:t xml:space="preserve"> </w:t>
      </w:r>
      <w:commentRangeEnd w:id="9120"/>
      <w:r w:rsidR="007044EC" w:rsidRPr="00E666DA">
        <w:rPr>
          <w:rStyle w:val="CommentReference"/>
          <w:sz w:val="24"/>
          <w:szCs w:val="24"/>
        </w:rPr>
        <w:commentReference w:id="9120"/>
      </w:r>
      <w:r w:rsidRPr="00755CC4">
        <w:rPr>
          <w:rPrChange w:id="9141" w:author="Yufeng" w:date="2021-10-10T17:48:00Z">
            <w:rPr>
              <w:sz w:val="22"/>
            </w:rPr>
          </w:rPrChange>
        </w:rPr>
        <w:t xml:space="preserve">Our results showed that the </w:t>
      </w:r>
      <w:del w:id="9142" w:author="Lung Ngai TING" w:date="2021-10-08T17:52:00Z">
        <w:r w:rsidR="004314C2" w:rsidRPr="00755CC4" w:rsidDel="00FB2A06">
          <w:rPr>
            <w:rPrChange w:id="9143" w:author="Yufeng" w:date="2021-10-10T17:48:00Z">
              <w:rPr>
                <w:sz w:val="22"/>
              </w:rPr>
            </w:rPrChange>
          </w:rPr>
          <w:delText>fungal</w:delText>
        </w:r>
        <w:r w:rsidRPr="00755CC4" w:rsidDel="00FB2A06">
          <w:rPr>
            <w:rPrChange w:id="9144" w:author="Yufeng" w:date="2021-10-10T17:48:00Z">
              <w:rPr>
                <w:sz w:val="22"/>
              </w:rPr>
            </w:rPrChange>
          </w:rPr>
          <w:delText xml:space="preserve"> internal </w:delText>
        </w:r>
      </w:del>
      <w:ins w:id="9145" w:author="Lung Ngai TING" w:date="2021-10-08T17:52:00Z">
        <w:r w:rsidR="00FB2A06" w:rsidRPr="0038659B">
          <w:t xml:space="preserve">inter-fungal </w:t>
        </w:r>
      </w:ins>
      <w:r w:rsidRPr="00755CC4">
        <w:rPr>
          <w:rPrChange w:id="9146" w:author="Yufeng" w:date="2021-10-10T17:48:00Z">
            <w:rPr>
              <w:sz w:val="22"/>
            </w:rPr>
          </w:rPrChange>
        </w:rPr>
        <w:t xml:space="preserve">correlations were </w:t>
      </w:r>
      <w:del w:id="9147" w:author="Lung Ngai TING" w:date="2021-10-09T18:26:00Z">
        <w:r w:rsidRPr="00755CC4" w:rsidDel="004444A8">
          <w:rPr>
            <w:rPrChange w:id="9148" w:author="Yufeng" w:date="2021-10-10T17:48:00Z">
              <w:rPr>
                <w:sz w:val="22"/>
              </w:rPr>
            </w:rPrChange>
          </w:rPr>
          <w:delText xml:space="preserve">interrupted </w:delText>
        </w:r>
      </w:del>
      <w:ins w:id="9149" w:author="Lung Ngai TING" w:date="2021-10-09T18:26:00Z">
        <w:r w:rsidR="004444A8" w:rsidRPr="0038659B">
          <w:t>weakened</w:t>
        </w:r>
        <w:r w:rsidR="004444A8" w:rsidRPr="00755CC4">
          <w:rPr>
            <w:rPrChange w:id="9150" w:author="Yufeng" w:date="2021-10-10T17:48:00Z">
              <w:rPr>
                <w:sz w:val="22"/>
              </w:rPr>
            </w:rPrChange>
          </w:rPr>
          <w:t xml:space="preserve"> </w:t>
        </w:r>
      </w:ins>
      <w:r w:rsidRPr="00755CC4">
        <w:rPr>
          <w:rPrChange w:id="9151" w:author="Yufeng" w:date="2021-10-10T17:48:00Z">
            <w:rPr>
              <w:sz w:val="22"/>
            </w:rPr>
          </w:rPrChange>
        </w:rPr>
        <w:t xml:space="preserve">in CRC, </w:t>
      </w:r>
      <w:r w:rsidRPr="00755CC4">
        <w:rPr>
          <w:rPrChange w:id="9152" w:author="Yufeng" w:date="2021-10-10T17:48:00Z">
            <w:rPr>
              <w:sz w:val="22"/>
            </w:rPr>
          </w:rPrChange>
        </w:rPr>
        <w:lastRenderedPageBreak/>
        <w:t xml:space="preserve">while </w:t>
      </w:r>
      <w:del w:id="9153" w:author="Lung Ngai TING" w:date="2021-10-08T17:52:00Z">
        <w:r w:rsidRPr="00755CC4" w:rsidDel="002C60D8">
          <w:rPr>
            <w:rPrChange w:id="9154" w:author="Yufeng" w:date="2021-10-10T17:48:00Z">
              <w:rPr>
                <w:sz w:val="22"/>
              </w:rPr>
            </w:rPrChange>
          </w:rPr>
          <w:delText xml:space="preserve">bacterial </w:delText>
        </w:r>
      </w:del>
      <w:ins w:id="9155" w:author="Lung Ngai TING" w:date="2021-10-08T17:52:00Z">
        <w:r w:rsidR="002C60D8" w:rsidRPr="0038659B">
          <w:t>inter-bacterial correlations</w:t>
        </w:r>
        <w:r w:rsidR="002C60D8" w:rsidRPr="00755CC4">
          <w:rPr>
            <w:rPrChange w:id="9156" w:author="Yufeng" w:date="2021-10-10T17:48:00Z">
              <w:rPr>
                <w:sz w:val="22"/>
              </w:rPr>
            </w:rPrChange>
          </w:rPr>
          <w:t xml:space="preserve"> </w:t>
        </w:r>
      </w:ins>
      <w:r w:rsidRPr="00755CC4">
        <w:rPr>
          <w:rPrChange w:id="9157" w:author="Yufeng" w:date="2021-10-10T17:48:00Z">
            <w:rPr>
              <w:sz w:val="22"/>
            </w:rPr>
          </w:rPrChange>
        </w:rPr>
        <w:t xml:space="preserve">were </w:t>
      </w:r>
      <w:del w:id="9158" w:author="Lung Ngai TING" w:date="2021-10-08T17:52:00Z">
        <w:r w:rsidRPr="00755CC4" w:rsidDel="002C60D8">
          <w:rPr>
            <w:rPrChange w:id="9159" w:author="Yufeng" w:date="2021-10-10T17:48:00Z">
              <w:rPr>
                <w:sz w:val="22"/>
              </w:rPr>
            </w:rPrChange>
          </w:rPr>
          <w:delText>enhance</w:delText>
        </w:r>
      </w:del>
      <w:ins w:id="9160" w:author="Lung Ngai TING" w:date="2021-10-08T17:52:00Z">
        <w:r w:rsidR="002C60D8" w:rsidRPr="0038659B">
          <w:t>enhanced</w:t>
        </w:r>
      </w:ins>
      <w:r w:rsidRPr="00755CC4">
        <w:rPr>
          <w:rPrChange w:id="9161" w:author="Yufeng" w:date="2021-10-10T17:48:00Z">
            <w:rPr>
              <w:sz w:val="22"/>
            </w:rPr>
          </w:rPrChange>
        </w:rPr>
        <w:t xml:space="preserve">. The disruption </w:t>
      </w:r>
      <w:del w:id="9162" w:author="Lung Ngai TING" w:date="2021-10-08T17:52:00Z">
        <w:r w:rsidRPr="00755CC4" w:rsidDel="003C5DDE">
          <w:rPr>
            <w:rPrChange w:id="9163" w:author="Yufeng" w:date="2021-10-10T17:48:00Z">
              <w:rPr>
                <w:sz w:val="22"/>
              </w:rPr>
            </w:rPrChange>
          </w:rPr>
          <w:delText xml:space="preserve">from </w:delText>
        </w:r>
      </w:del>
      <w:ins w:id="9164" w:author="Lung Ngai TING" w:date="2021-10-08T17:52:00Z">
        <w:r w:rsidR="003C5DDE" w:rsidRPr="0038659B">
          <w:t>of</w:t>
        </w:r>
        <w:r w:rsidR="003C5DDE" w:rsidRPr="00755CC4">
          <w:rPr>
            <w:rPrChange w:id="9165" w:author="Yufeng" w:date="2021-10-10T17:48:00Z">
              <w:rPr>
                <w:sz w:val="22"/>
              </w:rPr>
            </w:rPrChange>
          </w:rPr>
          <w:t xml:space="preserve"> </w:t>
        </w:r>
      </w:ins>
      <w:ins w:id="9166" w:author="LIN, Yufeng" w:date="2021-10-07T11:00:00Z">
        <w:r w:rsidR="00E81CE7" w:rsidRPr="0038659B">
          <w:t xml:space="preserve">the </w:t>
        </w:r>
      </w:ins>
      <w:del w:id="9167" w:author="Lung Ngai TING" w:date="2021-10-08T17:52:00Z">
        <w:r w:rsidR="004314C2" w:rsidRPr="00755CC4" w:rsidDel="003C5DDE">
          <w:rPr>
            <w:rPrChange w:id="9168" w:author="Yufeng" w:date="2021-10-10T17:48:00Z">
              <w:rPr>
                <w:sz w:val="22"/>
              </w:rPr>
            </w:rPrChange>
          </w:rPr>
          <w:delText>fungal</w:delText>
        </w:r>
      </w:del>
      <w:ins w:id="9169" w:author="Lung Ngai TING" w:date="2021-10-08T17:52:00Z">
        <w:r w:rsidR="003C5DDE" w:rsidRPr="0038659B">
          <w:t>inter-fungal correlation</w:t>
        </w:r>
      </w:ins>
      <w:del w:id="9170" w:author="Lung Ngai TING" w:date="2021-10-08T17:52:00Z">
        <w:r w:rsidRPr="00755CC4" w:rsidDel="003C5DDE">
          <w:rPr>
            <w:rPrChange w:id="9171" w:author="Yufeng" w:date="2021-10-10T17:48:00Z">
              <w:rPr>
                <w:sz w:val="22"/>
              </w:rPr>
            </w:rPrChange>
          </w:rPr>
          <w:delText xml:space="preserve"> interrelationship </w:delText>
        </w:r>
      </w:del>
      <w:ins w:id="9172" w:author="Lung Ngai TING" w:date="2021-10-08T17:52:00Z">
        <w:r w:rsidR="003C5DDE" w:rsidRPr="00755CC4">
          <w:rPr>
            <w:rPrChange w:id="9173" w:author="Yufeng" w:date="2021-10-10T17:48:00Z">
              <w:rPr>
                <w:sz w:val="22"/>
              </w:rPr>
            </w:rPrChange>
          </w:rPr>
          <w:t xml:space="preserve"> </w:t>
        </w:r>
      </w:ins>
      <w:r w:rsidRPr="00755CC4">
        <w:rPr>
          <w:rPrChange w:id="9174" w:author="Yufeng" w:date="2021-10-10T17:48:00Z">
            <w:rPr>
              <w:sz w:val="22"/>
            </w:rPr>
          </w:rPrChange>
        </w:rPr>
        <w:t xml:space="preserve">may break the healthy intestinal environment and induce colorectal carcinogenesis. On the other hand, the </w:t>
      </w:r>
      <w:del w:id="9175" w:author="Lung Ngai TING" w:date="2021-10-08T17:53:00Z">
        <w:r w:rsidRPr="00755CC4" w:rsidDel="009D286F">
          <w:rPr>
            <w:rPrChange w:id="9176" w:author="Yufeng" w:date="2021-10-10T17:48:00Z">
              <w:rPr>
                <w:sz w:val="22"/>
              </w:rPr>
            </w:rPrChange>
          </w:rPr>
          <w:delText xml:space="preserve">new </w:delText>
        </w:r>
      </w:del>
      <w:r w:rsidRPr="00755CC4">
        <w:rPr>
          <w:rPrChange w:id="9177" w:author="Yufeng" w:date="2021-10-10T17:48:00Z">
            <w:rPr>
              <w:sz w:val="22"/>
            </w:rPr>
          </w:rPrChange>
        </w:rPr>
        <w:t xml:space="preserve">increased bacterial correlations in CRC may potentially contribute to colorectal carcinogenesis. </w:t>
      </w:r>
      <w:del w:id="9178" w:author="Lung Ngai TING" w:date="2021-10-09T18:42:00Z">
        <w:r w:rsidRPr="00755CC4" w:rsidDel="00EF566F">
          <w:rPr>
            <w:rPrChange w:id="9179" w:author="Yufeng" w:date="2021-10-10T17:48:00Z">
              <w:rPr>
                <w:sz w:val="22"/>
              </w:rPr>
            </w:rPrChange>
          </w:rPr>
          <w:delText xml:space="preserve">We also observed some </w:delText>
        </w:r>
      </w:del>
      <w:ins w:id="9180" w:author="Lung Ngai TING" w:date="2021-10-09T18:42:00Z">
        <w:r w:rsidR="00EF566F" w:rsidRPr="0038659B">
          <w:t>I</w:t>
        </w:r>
      </w:ins>
      <w:del w:id="9181" w:author="Lung Ngai TING" w:date="2021-10-09T18:42:00Z">
        <w:r w:rsidRPr="00755CC4" w:rsidDel="00EF566F">
          <w:rPr>
            <w:rPrChange w:id="9182" w:author="Yufeng" w:date="2021-10-10T17:48:00Z">
              <w:rPr>
                <w:sz w:val="22"/>
              </w:rPr>
            </w:rPrChange>
          </w:rPr>
          <w:delText>i</w:delText>
        </w:r>
      </w:del>
      <w:r w:rsidRPr="00755CC4">
        <w:rPr>
          <w:rPrChange w:id="9183" w:author="Yufeng" w:date="2021-10-10T17:48:00Z">
            <w:rPr>
              <w:sz w:val="22"/>
            </w:rPr>
          </w:rPrChange>
        </w:rPr>
        <w:t>nteresting</w:t>
      </w:r>
      <w:ins w:id="9184" w:author="Lung Ngai TING" w:date="2021-10-09T18:42:00Z">
        <w:r w:rsidR="00EF566F" w:rsidRPr="0038659B">
          <w:t xml:space="preserve"> results were observed when</w:t>
        </w:r>
      </w:ins>
      <w:r w:rsidRPr="00755CC4">
        <w:rPr>
          <w:rPrChange w:id="9185" w:author="Yufeng" w:date="2021-10-10T17:48:00Z">
            <w:rPr>
              <w:sz w:val="22"/>
            </w:rPr>
          </w:rPrChange>
        </w:rPr>
        <w:t xml:space="preserve"> compari</w:t>
      </w:r>
      <w:ins w:id="9186" w:author="Lung Ngai TING" w:date="2021-10-09T18:42:00Z">
        <w:r w:rsidR="00EF566F" w:rsidRPr="0038659B">
          <w:t>ng the</w:t>
        </w:r>
      </w:ins>
      <w:del w:id="9187" w:author="Lung Ngai TING" w:date="2021-10-09T18:42:00Z">
        <w:r w:rsidRPr="00755CC4" w:rsidDel="00EF566F">
          <w:rPr>
            <w:rPrChange w:id="9188" w:author="Yufeng" w:date="2021-10-10T17:48:00Z">
              <w:rPr>
                <w:sz w:val="22"/>
              </w:rPr>
            </w:rPrChange>
          </w:rPr>
          <w:delText>sons</w:delText>
        </w:r>
      </w:del>
      <w:r w:rsidRPr="00755CC4">
        <w:rPr>
          <w:rPrChange w:id="9189" w:author="Yufeng" w:date="2021-10-10T17:48:00Z">
            <w:rPr>
              <w:sz w:val="22"/>
            </w:rPr>
          </w:rPrChange>
        </w:rPr>
        <w:t xml:space="preserve"> of the </w:t>
      </w:r>
      <w:del w:id="9190" w:author="Lung Ngai TING" w:date="2021-10-09T18:43:00Z">
        <w:r w:rsidRPr="00755CC4" w:rsidDel="00321236">
          <w:rPr>
            <w:rPrChange w:id="9191" w:author="Yufeng" w:date="2021-10-10T17:48:00Z">
              <w:rPr>
                <w:sz w:val="22"/>
              </w:rPr>
            </w:rPrChange>
          </w:rPr>
          <w:delText xml:space="preserve">relationship between </w:delText>
        </w:r>
        <w:r w:rsidR="004314C2" w:rsidRPr="00755CC4" w:rsidDel="00321236">
          <w:rPr>
            <w:rPrChange w:id="9192" w:author="Yufeng" w:date="2021-10-10T17:48:00Z">
              <w:rPr>
                <w:sz w:val="22"/>
              </w:rPr>
            </w:rPrChange>
          </w:rPr>
          <w:delText>fungi</w:delText>
        </w:r>
        <w:r w:rsidRPr="00755CC4" w:rsidDel="00321236">
          <w:rPr>
            <w:rPrChange w:id="9193" w:author="Yufeng" w:date="2021-10-10T17:48:00Z">
              <w:rPr>
                <w:sz w:val="22"/>
              </w:rPr>
            </w:rPrChange>
          </w:rPr>
          <w:delText xml:space="preserve"> and bacteria</w:delText>
        </w:r>
      </w:del>
      <w:ins w:id="9194" w:author="Lung Ngai TING" w:date="2021-10-09T18:43:00Z">
        <w:r w:rsidR="00321236" w:rsidRPr="0038659B">
          <w:t>fungal-bacterial interactions in two conditions (CRC vs Healthy controls)</w:t>
        </w:r>
      </w:ins>
      <w:r w:rsidRPr="00755CC4">
        <w:rPr>
          <w:rPrChange w:id="9195" w:author="Yufeng" w:date="2021-10-10T17:48:00Z">
            <w:rPr>
              <w:sz w:val="22"/>
            </w:rPr>
          </w:rPrChange>
        </w:rPr>
        <w:t>. Our results showed that the</w:t>
      </w:r>
      <w:del w:id="9196" w:author="Lung Ngai TING" w:date="2021-10-09T18:38:00Z">
        <w:r w:rsidRPr="00755CC4" w:rsidDel="003F3ED6">
          <w:rPr>
            <w:rPrChange w:id="9197" w:author="Yufeng" w:date="2021-10-10T17:48:00Z">
              <w:rPr>
                <w:sz w:val="22"/>
              </w:rPr>
            </w:rPrChange>
          </w:rPr>
          <w:delText xml:space="preserve"> less changed differential</w:delText>
        </w:r>
      </w:del>
      <w:r w:rsidRPr="00755CC4">
        <w:rPr>
          <w:rPrChange w:id="9198" w:author="Yufeng" w:date="2021-10-10T17:48:00Z">
            <w:rPr>
              <w:sz w:val="22"/>
            </w:rPr>
          </w:rPrChange>
        </w:rPr>
        <w:t xml:space="preserve"> </w:t>
      </w:r>
      <w:r w:rsidR="004314C2" w:rsidRPr="00755CC4">
        <w:rPr>
          <w:rPrChange w:id="9199" w:author="Yufeng" w:date="2021-10-10T17:48:00Z">
            <w:rPr>
              <w:sz w:val="22"/>
            </w:rPr>
          </w:rPrChange>
        </w:rPr>
        <w:t>fungal</w:t>
      </w:r>
      <w:r w:rsidRPr="00755CC4">
        <w:rPr>
          <w:rPrChange w:id="9200" w:author="Yufeng" w:date="2021-10-10T17:48:00Z">
            <w:rPr>
              <w:sz w:val="22"/>
            </w:rPr>
          </w:rPrChange>
        </w:rPr>
        <w:t>-bacterial correlations</w:t>
      </w:r>
      <w:ins w:id="9201" w:author="Lung Ngai TING" w:date="2021-10-09T18:38:00Z">
        <w:r w:rsidR="003F3ED6" w:rsidRPr="0038659B">
          <w:t xml:space="preserve"> with smaller changes across two conditions</w:t>
        </w:r>
      </w:ins>
      <w:ins w:id="9202" w:author="LIN, Yufeng" w:date="2021-10-05T16:59:00Z">
        <w:r w:rsidR="0088212D" w:rsidRPr="00755CC4">
          <w:rPr>
            <w:rPrChange w:id="9203" w:author="Yufeng" w:date="2021-10-10T17:48:00Z">
              <w:rPr>
                <w:sz w:val="22"/>
              </w:rPr>
            </w:rPrChange>
          </w:rPr>
          <w:t xml:space="preserve"> (</w:t>
        </w:r>
      </w:ins>
      <w:ins w:id="9204" w:author="LIN, Yufeng" w:date="2021-10-05T17:01:00Z">
        <w:r w:rsidR="0088212D" w:rsidRPr="00755CC4">
          <w:rPr>
            <w:rPrChange w:id="9205" w:author="Yufeng" w:date="2021-10-10T17:48:00Z">
              <w:rPr>
                <w:sz w:val="22"/>
              </w:rPr>
            </w:rPrChange>
          </w:rPr>
          <w:t xml:space="preserve">|z-score| &lt; </w:t>
        </w:r>
      </w:ins>
      <w:ins w:id="9206" w:author="LIN, Yufeng" w:date="2021-10-05T17:00:00Z">
        <w:r w:rsidR="0088212D" w:rsidRPr="00755CC4">
          <w:rPr>
            <w:rPrChange w:id="9207" w:author="Yufeng" w:date="2021-10-10T17:48:00Z">
              <w:rPr>
                <w:sz w:val="22"/>
              </w:rPr>
            </w:rPrChange>
          </w:rPr>
          <w:t>2</w:t>
        </w:r>
      </w:ins>
      <w:ins w:id="9208" w:author="LIN, Yufeng" w:date="2021-10-05T16:59:00Z">
        <w:r w:rsidR="0088212D" w:rsidRPr="00755CC4">
          <w:rPr>
            <w:rPrChange w:id="9209" w:author="Yufeng" w:date="2021-10-10T17:48:00Z">
              <w:rPr>
                <w:sz w:val="22"/>
              </w:rPr>
            </w:rPrChange>
          </w:rPr>
          <w:t>)</w:t>
        </w:r>
      </w:ins>
      <w:r w:rsidRPr="00755CC4">
        <w:rPr>
          <w:rPrChange w:id="9210" w:author="Yufeng" w:date="2021-10-10T17:48:00Z">
            <w:rPr>
              <w:sz w:val="22"/>
            </w:rPr>
          </w:rPrChange>
        </w:rPr>
        <w:t xml:space="preserve"> contained low proportions. The CRC strengthen and weaken correlations performed the primary and secondary ratios in </w:t>
      </w:r>
      <w:r w:rsidR="004314C2" w:rsidRPr="00755CC4">
        <w:rPr>
          <w:rPrChange w:id="9211" w:author="Yufeng" w:date="2021-10-10T17:48:00Z">
            <w:rPr>
              <w:sz w:val="22"/>
            </w:rPr>
          </w:rPrChange>
        </w:rPr>
        <w:t>fungal</w:t>
      </w:r>
      <w:r w:rsidRPr="00755CC4">
        <w:rPr>
          <w:rPrChange w:id="9212" w:author="Yufeng" w:date="2021-10-10T17:48:00Z">
            <w:rPr>
              <w:sz w:val="22"/>
            </w:rPr>
          </w:rPrChange>
        </w:rPr>
        <w:t xml:space="preserve">-bacterial correlation comparisons, respectively. It revealed that the internal-kingdom associations and external-kingdom correlations were </w:t>
      </w:r>
      <w:ins w:id="9213" w:author="LIN, Yufeng" w:date="2021-10-05T16:56:00Z">
        <w:r w:rsidR="0088212D" w:rsidRPr="00755CC4">
          <w:rPr>
            <w:rPrChange w:id="9214" w:author="Yufeng" w:date="2021-10-10T17:48:00Z">
              <w:rPr>
                <w:sz w:val="22"/>
              </w:rPr>
            </w:rPrChange>
          </w:rPr>
          <w:t>significantly</w:t>
        </w:r>
        <w:commentRangeStart w:id="9215"/>
        <w:commentRangeEnd w:id="9215"/>
        <w:r w:rsidR="0088212D" w:rsidRPr="00E666DA">
          <w:rPr>
            <w:rStyle w:val="CommentReference"/>
            <w:sz w:val="24"/>
            <w:szCs w:val="24"/>
          </w:rPr>
          <w:commentReference w:id="9215"/>
        </w:r>
        <w:r w:rsidR="0088212D" w:rsidRPr="00755CC4">
          <w:rPr>
            <w:rPrChange w:id="9216" w:author="Yufeng" w:date="2021-10-10T17:48:00Z">
              <w:rPr>
                <w:sz w:val="22"/>
              </w:rPr>
            </w:rPrChange>
          </w:rPr>
          <w:t xml:space="preserve"> </w:t>
        </w:r>
      </w:ins>
      <w:del w:id="9217" w:author="LIN, Yufeng" w:date="2021-10-05T16:56:00Z">
        <w:r w:rsidRPr="00755CC4" w:rsidDel="0088212D">
          <w:rPr>
            <w:rPrChange w:id="9218" w:author="Yufeng" w:date="2021-10-10T17:48:00Z">
              <w:rPr>
                <w:sz w:val="22"/>
              </w:rPr>
            </w:rPrChange>
          </w:rPr>
          <w:delText xml:space="preserve">quite </w:delText>
        </w:r>
      </w:del>
      <w:r w:rsidRPr="00755CC4">
        <w:rPr>
          <w:rPrChange w:id="9219" w:author="Yufeng" w:date="2021-10-10T17:48:00Z">
            <w:rPr>
              <w:sz w:val="22"/>
            </w:rPr>
          </w:rPrChange>
        </w:rPr>
        <w:t xml:space="preserve">different. This suggested that bacterial kingdom dysbiosis may cause the </w:t>
      </w:r>
      <w:r w:rsidR="004314C2" w:rsidRPr="00755CC4">
        <w:rPr>
          <w:rPrChange w:id="9220" w:author="Yufeng" w:date="2021-10-10T17:48:00Z">
            <w:rPr>
              <w:sz w:val="22"/>
            </w:rPr>
          </w:rPrChange>
        </w:rPr>
        <w:t>fungi</w:t>
      </w:r>
      <w:r w:rsidRPr="00755CC4">
        <w:rPr>
          <w:rPrChange w:id="9221" w:author="Yufeng" w:date="2021-10-10T17:48:00Z">
            <w:rPr>
              <w:sz w:val="22"/>
            </w:rPr>
          </w:rPrChange>
        </w:rPr>
        <w:t xml:space="preserve"> to tremble rapidly, which was not similar to the warm alteration of internal-kingdom relationships as previously described</w:t>
      </w:r>
      <w:r w:rsidRPr="00755CC4">
        <w:rPr>
          <w:rPrChange w:id="9222" w:author="Yufeng" w:date="2021-10-10T17:48:00Z">
            <w:rPr>
              <w:sz w:val="22"/>
            </w:rPr>
          </w:rPrChange>
        </w:rPr>
        <w:fldChar w:fldCharType="begin"/>
      </w:r>
      <w:r w:rsidR="00FD106C">
        <w:instrText xml:space="preserve"> ADDIN ZOTERO_ITEM CSL_CITATION {"citationID":"Bsuk0aHk","properties":{"formattedCitation":"\\super 14,72\\nosupersub{}","plainCitation":"14,72","noteIndex":0},"citationItems":[{"id":193,"uris":["http://zotero.org/users/7908919/items/IZ8WSDFF"],"uri":["http://zotero.org/users/7908919/items/IZ8WSDFF"],"itemData":{"id":193,"type":"article-journal","abstract":"OBJECTIVES: Bacteriome and virome alterations are associated with colorectal cancer (CRC). Nevertheless, the gut fungal microbiota in CRC remains largely unexplored. We aimed to characterise enteric mycobiome in CRC.\nDESIGN: Faecal shotgun metagenomic sequences of 184 patients with CRC, 197 patients with adenoma and 204 control subjects from Hong Kong were analysed (discovery cohort: 73 patients with CRC and 92 control subjects; validation cohort: 111 patients with CRC, 197 patients with adenoma and 112 controls from Hong Kong). CRC-associated fungal markers and ecological changes were also validated in additional independent cohorts of 90 patients with CRC, 42 patients with adenoma and 66 control subjects of published repository sequences from Germany and France. Assignment of taxonomies was performed by exact k-mer alignment against an integrated microbial reference genome database.\nRESULTS: Principal component analysis revealed separate clusters for CRC and control (p&lt;0.0001), with distinct mycobiomes in early-stage and late-stage CRC (p=0.0048). Basidiomycota:Ascomycota ratio was higher in CRC (p=0.0042), with increase in Malasseziomycetes (p&lt;0.0001) and decrease in Saccharomycetes (p&lt;0.0001) and Pneumocystidomycetes (p=0.0017). Abundances of 14 fungal biomarkers distinguished CRC from controls with an area under the receiver-operating characteristic curve (AUC) of 0.93 and validated AUCs of 0.82 and 0.74 in independent Chinese cohort V1 and European cohort V2, respectively. Further ecological analysis revealed higher numbers of co-occurring fungal intrakingdom and co-exclusive bacterial-fungal correlations in CRC (p&lt;0.0001). Moreover, co-occurrence interactions between fungi and bacteria, mostly contributed by fungal Ascomycota and bacterial Proteobacteria in control, were reverted to co-exclusive interplay in CRC (p=0.00045).\nCONCLUSIONS: This study revealed CRC-associated mycobiome dysbiosis characterised by altered fungal composition and ecology, signifying that the gut mycobiome might play a role in CRC.","container-title":"Gut","DOI":"10.1136/gutjnl-2018-317178","ISSN":"1468-3288","issue":"4","journalAbbreviation":"Gut","language":"eng","note":"PMID: 30472682\nPMCID: PMC6580778","page":"654-662","source":"PubMed","title":"Enteric fungal microbiota dysbiosis and ecological alterations in colorectal cancer","volume":"68","author":[{"family":"Coker","given":"Olabisi Oluwabukola"},{"family":"Nakatsu","given":"Geicho"},{"family":"Dai","given":"Rudin Zhenwei"},{"family":"Wu","given":"William Ka Kei"},{"family":"Wong","given":"Sunny Hei"},{"family":"Ng","given":"Siew Chien"},{"family":"Chan","given":"Francis Ka Leung"},{"family":"Sung","given":"Joseph Jao Yiu"},{"family":"Yu","given":"Jun"}],"issued":{"date-parts":[["2019",4]]}}},{"id":128,"uris":["http://zotero.org/users/7908919/items/FM2FL2PK"],"uri":["http://zotero.org/users/7908919/items/FM2FL2PK"],"itemData":{"id":128,"type":"article-journal","abstract":"Background: Host-microbe balance maintains intestinal homeostasis and strongly influences inflammatory conditions such as inflammatory bowel diseases (IBD). Here we focused on bacteria-fungi interactions and their implications on intestinal inflammation, a poorly understood area.\nMethods: Dextran sodium sulfate (DSS)-induced colitis was assessed in mice treated with vancomycin (targeting grampositive bacteria) or colistin (targeting Enterobacteriaceae) and supplemented with either Saccharomyces boulardii CNCM I-745 or Candida albicans. Inflammation severity as well as bacterial and fungal microbiota compositions was monitored.\nResults: While S. boulardii improved DSS-induced colitis and C. albicans worsened it in untreated settings, antibiotic treatment strongly modified DSS susceptibility and effects of fungi on colitis. Vancomycin-treated mice were fully protected from colitis, while colistin-treated mice retained colitis phenotype but were not affected anymore by administration of fungi. Antibacterial treatments not only influenced bacterial populations but also had indirect effects on fungal microbiota. Correlations between bacterial and fungal relative abundance were dramatically decreased in colistin-treated mice compared to vancomycin-treated and control mice, suggesting that colistin-sensitive bacteria are involved in interactions with fungi. Restoration of the Enterobacteriaceae population by administrating colistin-resistant Escherichia coli reestablished both beneficial effects of S. boulardii and pathogenic effects of C. albicans on colitis severity. This effect was at least partly mediated by an improved gut colonization by fungi.\nConclusions: Fungal colonization of the gut is affected by the Enterobacteriaceae population, indirectly modifying effects of mycobiome on the host. This finding provides new insights into the role of inter-kingdom functional interactions in intestinal physiopathology and potentially in IBD.","container-title":"Microbiome","DOI":"10.1186/s40168-018-0538-9","ISSN":"2049-2618","issue":"1","journalAbbreviation":"Microbiome","language":"en","page":"152","source":"DOI.org (Crossref)","title":"Enterobacteriaceae are essential for the modulation of colitis severity by fungi","volume":"6","author":[{"family":"Sovran","given":"Bruno"},{"family":"Planchais","given":"Julien"},{"family":"Jegou","given":"Sarah"},{"family":"Straube","given":"Marjolene"},{"family":"Lamas","given":"Bruno"},{"family":"Natividad","given":"Jane Mea"},{"family":"Agus","given":"Allison"},{"family":"Dupraz","given":"Louise"},{"family":"Glodt","given":"Jérémy"},{"family":"Da Costa","given":"Grégory"},{"family":"Michel","given":"Marie-Laure"},{"family":"Langella","given":"Philippe"},{"family":"Richard","given":"Mathias L."},{"family":"Sokol","given":"Harry"}],"issued":{"date-parts":[["2018",12]]}}}],"schema":"https://github.com/citation-style-language/schema/raw/master/csl-citation.json"} </w:instrText>
      </w:r>
      <w:r w:rsidRPr="00755CC4">
        <w:rPr>
          <w:rPrChange w:id="9223" w:author="Yufeng" w:date="2021-10-10T17:48:00Z">
            <w:rPr>
              <w:sz w:val="22"/>
            </w:rPr>
          </w:rPrChange>
        </w:rPr>
        <w:fldChar w:fldCharType="separate"/>
      </w:r>
      <w:r w:rsidR="00FD106C" w:rsidRPr="00FD106C">
        <w:rPr>
          <w:kern w:val="0"/>
          <w:vertAlign w:val="superscript"/>
        </w:rPr>
        <w:t>14,72</w:t>
      </w:r>
      <w:r w:rsidRPr="00755CC4">
        <w:rPr>
          <w:rPrChange w:id="9224" w:author="Yufeng" w:date="2021-10-10T17:48:00Z">
            <w:rPr>
              <w:sz w:val="22"/>
            </w:rPr>
          </w:rPrChange>
        </w:rPr>
        <w:fldChar w:fldCharType="end"/>
      </w:r>
      <w:r w:rsidRPr="00D750E3">
        <w:rPr>
          <w:rPrChange w:id="9225" w:author="Yufeng" w:date="2021-10-10T18:06:00Z">
            <w:rPr>
              <w:sz w:val="22"/>
            </w:rPr>
          </w:rPrChange>
        </w:rPr>
        <w:t xml:space="preserve">. </w:t>
      </w:r>
    </w:p>
    <w:p w14:paraId="6E57094D" w14:textId="2A616960" w:rsidR="00E81CE7" w:rsidDel="00464374" w:rsidRDefault="00867992" w:rsidP="00464374">
      <w:pPr>
        <w:jc w:val="left"/>
        <w:rPr>
          <w:del w:id="9226" w:author="Yufeng" w:date="2021-10-10T18:08:00Z"/>
        </w:rPr>
      </w:pPr>
      <w:del w:id="9227" w:author="Yufeng" w:date="2021-10-10T18:08:00Z">
        <w:r w:rsidRPr="00D750E3" w:rsidDel="00464374">
          <w:rPr>
            <w:rPrChange w:id="9228" w:author="Yufeng" w:date="2021-10-10T18:06:00Z">
              <w:rPr>
                <w:sz w:val="22"/>
              </w:rPr>
            </w:rPrChange>
          </w:rPr>
          <w:delText xml:space="preserve">In the present study, the candidates were automatically divided into six clusters. The two main clusters, named </w:delText>
        </w:r>
        <w:r w:rsidR="004314C2" w:rsidRPr="00D750E3" w:rsidDel="00464374">
          <w:rPr>
            <w:rPrChange w:id="9229" w:author="Yufeng" w:date="2021-10-10T18:06:00Z">
              <w:rPr>
                <w:sz w:val="22"/>
              </w:rPr>
            </w:rPrChange>
          </w:rPr>
          <w:delText>Fun</w:delText>
        </w:r>
        <w:r w:rsidRPr="00D750E3" w:rsidDel="00464374">
          <w:rPr>
            <w:rPrChange w:id="9230" w:author="Yufeng" w:date="2021-10-10T18:06:00Z">
              <w:rPr>
                <w:sz w:val="22"/>
              </w:rPr>
            </w:rPrChange>
          </w:rPr>
          <w:delText xml:space="preserve">_Cluster and Bac_Cluster, had the highest proportions of bacteria and </w:delText>
        </w:r>
        <w:r w:rsidR="004314C2" w:rsidRPr="00D750E3" w:rsidDel="00464374">
          <w:rPr>
            <w:rPrChange w:id="9231" w:author="Yufeng" w:date="2021-10-10T18:06:00Z">
              <w:rPr>
                <w:sz w:val="22"/>
              </w:rPr>
            </w:rPrChange>
          </w:rPr>
          <w:delText>fungi</w:delText>
        </w:r>
        <w:r w:rsidRPr="00D750E3" w:rsidDel="00464374">
          <w:rPr>
            <w:rPrChange w:id="9232" w:author="Yufeng" w:date="2021-10-10T18:06:00Z">
              <w:rPr>
                <w:sz w:val="22"/>
              </w:rPr>
            </w:rPrChange>
          </w:rPr>
          <w:delText xml:space="preserve">. All reported potential probiotics, excluded </w:delText>
        </w:r>
        <w:r w:rsidRPr="00D750E3" w:rsidDel="00464374">
          <w:rPr>
            <w:i/>
            <w:rPrChange w:id="9233" w:author="Yufeng" w:date="2021-10-10T18:06:00Z">
              <w:rPr>
                <w:i/>
                <w:iCs/>
                <w:sz w:val="22"/>
              </w:rPr>
            </w:rPrChange>
          </w:rPr>
          <w:delText>R. intestinalis</w:delText>
        </w:r>
        <w:r w:rsidRPr="00D750E3" w:rsidDel="00464374">
          <w:rPr>
            <w:rPrChange w:id="9234" w:author="Yufeng" w:date="2021-10-10T18:06:00Z">
              <w:rPr>
                <w:sz w:val="22"/>
              </w:rPr>
            </w:rPrChange>
          </w:rPr>
          <w:delText xml:space="preserve">, were separated in the Bac_Cluster. </w:delText>
        </w:r>
      </w:del>
      <w:ins w:id="9235" w:author="LIN, Yufeng" w:date="2021-10-07T11:00:00Z">
        <w:del w:id="9236" w:author="Yufeng" w:date="2021-10-10T18:08:00Z">
          <w:r w:rsidR="00E81CE7" w:rsidRPr="00D750E3" w:rsidDel="00464374">
            <w:rPr>
              <w:rPrChange w:id="9237" w:author="Yufeng" w:date="2021-10-10T18:06:00Z">
                <w:rPr>
                  <w:sz w:val="22"/>
                </w:rPr>
              </w:rPrChange>
            </w:rPr>
            <w:delText>.</w:delText>
          </w:r>
        </w:del>
      </w:ins>
    </w:p>
    <w:p w14:paraId="76145A85" w14:textId="77777777" w:rsidR="00464374" w:rsidRPr="0038659B" w:rsidRDefault="00464374">
      <w:pPr>
        <w:jc w:val="left"/>
        <w:rPr>
          <w:ins w:id="9238" w:author="Yufeng" w:date="2021-10-10T18:08:00Z"/>
        </w:rPr>
        <w:pPrChange w:id="9239" w:author="Yufeng" w:date="2021-10-10T18:08:00Z">
          <w:pPr/>
        </w:pPrChange>
      </w:pPr>
    </w:p>
    <w:p w14:paraId="0A9ABE44" w14:textId="0760DF41" w:rsidR="00C026A5" w:rsidRPr="00464374" w:rsidDel="00464374" w:rsidRDefault="00C026A5">
      <w:pPr>
        <w:jc w:val="left"/>
        <w:rPr>
          <w:ins w:id="9240" w:author="LIN, Yufeng" w:date="2021-10-07T11:00:00Z"/>
          <w:del w:id="9241" w:author="Yufeng" w:date="2021-10-10T18:08:00Z"/>
          <w:rFonts w:eastAsiaTheme="minorEastAsia"/>
          <w:rPrChange w:id="9242" w:author="Yufeng" w:date="2021-10-10T18:08:00Z">
            <w:rPr>
              <w:ins w:id="9243" w:author="LIN, Yufeng" w:date="2021-10-07T11:00:00Z"/>
              <w:del w:id="9244" w:author="Yufeng" w:date="2021-10-10T18:08:00Z"/>
            </w:rPr>
          </w:rPrChange>
        </w:rPr>
        <w:pPrChange w:id="9245" w:author="Yufeng" w:date="2021-10-10T18:08:00Z">
          <w:pPr/>
        </w:pPrChange>
      </w:pPr>
    </w:p>
    <w:p w14:paraId="10240F67" w14:textId="4B690583" w:rsidR="00867992" w:rsidRPr="00755CC4" w:rsidDel="00FD5D37" w:rsidRDefault="00867992">
      <w:pPr>
        <w:jc w:val="left"/>
        <w:rPr>
          <w:del w:id="9246" w:author="Yufeng" w:date="2021-10-10T18:09:00Z"/>
          <w:rPrChange w:id="9247" w:author="Yufeng" w:date="2021-10-10T17:48:00Z">
            <w:rPr>
              <w:del w:id="9248" w:author="Yufeng" w:date="2021-10-10T18:09:00Z"/>
              <w:sz w:val="22"/>
            </w:rPr>
          </w:rPrChange>
        </w:rPr>
        <w:pPrChange w:id="9249" w:author="Yufeng" w:date="2021-10-10T18:08:00Z">
          <w:pPr/>
        </w:pPrChange>
      </w:pPr>
      <w:r w:rsidRPr="00755CC4">
        <w:rPr>
          <w:rPrChange w:id="9250" w:author="Yufeng" w:date="2021-10-10T17:48:00Z">
            <w:rPr>
              <w:sz w:val="22"/>
            </w:rPr>
          </w:rPrChange>
        </w:rPr>
        <w:t xml:space="preserve">We </w:t>
      </w:r>
      <w:del w:id="9251" w:author="Lung Ngai TING" w:date="2021-10-08T17:53:00Z">
        <w:r w:rsidRPr="00755CC4" w:rsidDel="00B15232">
          <w:rPr>
            <w:rPrChange w:id="9252" w:author="Yufeng" w:date="2021-10-10T17:48:00Z">
              <w:rPr>
                <w:sz w:val="22"/>
              </w:rPr>
            </w:rPrChange>
          </w:rPr>
          <w:delText xml:space="preserve">disclosed </w:delText>
        </w:r>
      </w:del>
      <w:ins w:id="9253" w:author="Lung Ngai TING" w:date="2021-10-08T17:53:00Z">
        <w:r w:rsidR="00B15232" w:rsidRPr="0038659B">
          <w:t>discovered</w:t>
        </w:r>
        <w:r w:rsidR="00B15232" w:rsidRPr="00755CC4">
          <w:rPr>
            <w:rPrChange w:id="9254" w:author="Yufeng" w:date="2021-10-10T17:48:00Z">
              <w:rPr>
                <w:sz w:val="22"/>
              </w:rPr>
            </w:rPrChange>
          </w:rPr>
          <w:t xml:space="preserve"> </w:t>
        </w:r>
      </w:ins>
      <w:r w:rsidRPr="00755CC4">
        <w:rPr>
          <w:rPrChange w:id="9255" w:author="Yufeng" w:date="2021-10-10T17:48:00Z">
            <w:rPr>
              <w:sz w:val="22"/>
            </w:rPr>
          </w:rPrChange>
        </w:rPr>
        <w:t>that</w:t>
      </w:r>
      <w:ins w:id="9256" w:author="Yufeng" w:date="2021-10-10T18:07:00Z">
        <w:r w:rsidR="00464374">
          <w:t xml:space="preserve"> most </w:t>
        </w:r>
      </w:ins>
      <w:ins w:id="9257" w:author="Yufeng" w:date="2021-10-10T18:08:00Z">
        <w:r w:rsidR="00464374">
          <w:t xml:space="preserve">reported or potential probiotics were separated in the Bac_Cluster, and </w:t>
        </w:r>
      </w:ins>
      <w:del w:id="9258" w:author="Yufeng" w:date="2021-10-10T18:08:00Z">
        <w:r w:rsidRPr="00755CC4" w:rsidDel="00464374">
          <w:rPr>
            <w:rPrChange w:id="9259" w:author="Yufeng" w:date="2021-10-10T17:48:00Z">
              <w:rPr>
                <w:sz w:val="22"/>
              </w:rPr>
            </w:rPrChange>
          </w:rPr>
          <w:delText xml:space="preserve"> </w:delText>
        </w:r>
      </w:del>
      <w:r w:rsidRPr="00755CC4">
        <w:rPr>
          <w:i/>
          <w:rPrChange w:id="9260" w:author="Yufeng" w:date="2021-10-10T17:48:00Z">
            <w:rPr>
              <w:i/>
              <w:iCs/>
              <w:sz w:val="22"/>
            </w:rPr>
          </w:rPrChange>
        </w:rPr>
        <w:t xml:space="preserve">P. kudriavzevii </w:t>
      </w:r>
      <w:del w:id="9261" w:author="Lung Ngai TING" w:date="2021-10-08T17:53:00Z">
        <w:r w:rsidRPr="00755CC4" w:rsidDel="00B15232">
          <w:rPr>
            <w:rPrChange w:id="9262" w:author="Yufeng" w:date="2021-10-10T17:48:00Z">
              <w:rPr>
                <w:sz w:val="22"/>
              </w:rPr>
            </w:rPrChange>
          </w:rPr>
          <w:delText xml:space="preserve">owned </w:delText>
        </w:r>
      </w:del>
      <w:ins w:id="9263" w:author="Lung Ngai TING" w:date="2021-10-08T17:53:00Z">
        <w:r w:rsidR="00B15232" w:rsidRPr="0038659B">
          <w:t>had</w:t>
        </w:r>
        <w:r w:rsidR="00B15232" w:rsidRPr="00755CC4">
          <w:rPr>
            <w:rPrChange w:id="9264" w:author="Yufeng" w:date="2021-10-10T17:48:00Z">
              <w:rPr>
                <w:sz w:val="22"/>
              </w:rPr>
            </w:rPrChange>
          </w:rPr>
          <w:t xml:space="preserve"> </w:t>
        </w:r>
      </w:ins>
      <w:r w:rsidRPr="00755CC4">
        <w:rPr>
          <w:rPrChange w:id="9265" w:author="Yufeng" w:date="2021-10-10T17:48:00Z">
            <w:rPr>
              <w:sz w:val="22"/>
            </w:rPr>
          </w:rPrChange>
        </w:rPr>
        <w:t xml:space="preserve">multiple correlations with </w:t>
      </w:r>
      <w:del w:id="9266" w:author="Lung Ngai TING" w:date="2021-10-09T18:28:00Z">
        <w:r w:rsidRPr="00755CC4" w:rsidDel="00C026A5">
          <w:rPr>
            <w:rPrChange w:id="9267" w:author="Yufeng" w:date="2021-10-10T17:48:00Z">
              <w:rPr>
                <w:sz w:val="22"/>
              </w:rPr>
            </w:rPrChange>
          </w:rPr>
          <w:delText xml:space="preserve">these </w:delText>
        </w:r>
      </w:del>
      <w:r w:rsidRPr="00755CC4">
        <w:rPr>
          <w:rPrChange w:id="9268" w:author="Yufeng" w:date="2021-10-10T17:48:00Z">
            <w:rPr>
              <w:sz w:val="22"/>
            </w:rPr>
          </w:rPrChange>
        </w:rPr>
        <w:t>probiotics</w:t>
      </w:r>
      <w:ins w:id="9269" w:author="Lung Ngai TING" w:date="2021-10-09T18:28:00Z">
        <w:r w:rsidR="00542CBA" w:rsidRPr="0038659B">
          <w:t xml:space="preserve"> in this study</w:t>
        </w:r>
      </w:ins>
      <w:r w:rsidRPr="00755CC4">
        <w:rPr>
          <w:rPrChange w:id="9270" w:author="Yufeng" w:date="2021-10-10T17:48:00Z">
            <w:rPr>
              <w:sz w:val="22"/>
            </w:rPr>
          </w:rPrChange>
        </w:rPr>
        <w:t xml:space="preserve">. </w:t>
      </w:r>
      <w:del w:id="9271" w:author="Lung Ngai TING" w:date="2021-10-08T17:53:00Z">
        <w:r w:rsidRPr="00755CC4" w:rsidDel="00B15232">
          <w:rPr>
            <w:rPrChange w:id="9272" w:author="Yufeng" w:date="2021-10-10T17:48:00Z">
              <w:rPr>
                <w:sz w:val="22"/>
              </w:rPr>
            </w:rPrChange>
          </w:rPr>
          <w:delText>And its</w:delText>
        </w:r>
        <w:r w:rsidRPr="00755CC4" w:rsidDel="00B15232">
          <w:rPr>
            <w:i/>
            <w:rPrChange w:id="9273" w:author="Yufeng" w:date="2021-10-10T17:48:00Z">
              <w:rPr>
                <w:i/>
                <w:iCs/>
                <w:sz w:val="22"/>
              </w:rPr>
            </w:rPrChange>
          </w:rPr>
          <w:delText xml:space="preserve"> </w:delText>
        </w:r>
      </w:del>
      <w:ins w:id="9274" w:author="Lung Ngai TING" w:date="2021-10-09T18:31:00Z">
        <w:r w:rsidR="00483A64" w:rsidRPr="0038659B">
          <w:t>Supporting evidence from previous studies showed that</w:t>
        </w:r>
      </w:ins>
      <w:ins w:id="9275" w:author="Lung Ngai TING" w:date="2021-10-08T17:53:00Z">
        <w:r w:rsidR="00B15232" w:rsidRPr="0038659B">
          <w:t xml:space="preserve"> </w:t>
        </w:r>
      </w:ins>
      <w:ins w:id="9276" w:author="Lung Ngai TING" w:date="2021-10-08T17:54:00Z">
        <w:r w:rsidR="00B15232" w:rsidRPr="0038659B">
          <w:rPr>
            <w:i/>
          </w:rPr>
          <w:t xml:space="preserve">P. kudriavzevii </w:t>
        </w:r>
        <w:r w:rsidR="00B15232" w:rsidRPr="0038659B">
          <w:t xml:space="preserve">derived </w:t>
        </w:r>
      </w:ins>
      <w:del w:id="9277" w:author="Lung Ngai TING" w:date="2021-10-08T17:53:00Z">
        <w:r w:rsidRPr="00755CC4" w:rsidDel="00B15232">
          <w:rPr>
            <w:rPrChange w:id="9278" w:author="Yufeng" w:date="2021-10-10T17:48:00Z">
              <w:rPr>
                <w:sz w:val="22"/>
              </w:rPr>
            </w:rPrChange>
          </w:rPr>
          <w:delText xml:space="preserve">secretion </w:delText>
        </w:r>
      </w:del>
      <w:r w:rsidRPr="00755CC4">
        <w:rPr>
          <w:rPrChange w:id="9279" w:author="Yufeng" w:date="2021-10-10T17:48:00Z">
            <w:rPr>
              <w:sz w:val="22"/>
            </w:rPr>
          </w:rPrChange>
        </w:rPr>
        <w:t xml:space="preserve">metabolites </w:t>
      </w:r>
      <w:del w:id="9280" w:author="Lung Ngai TING" w:date="2021-10-09T18:28:00Z">
        <w:r w:rsidRPr="00755CC4" w:rsidDel="00E85F9B">
          <w:rPr>
            <w:rPrChange w:id="9281" w:author="Yufeng" w:date="2021-10-10T17:48:00Z">
              <w:rPr>
                <w:sz w:val="22"/>
              </w:rPr>
            </w:rPrChange>
          </w:rPr>
          <w:delText xml:space="preserve">exert </w:delText>
        </w:r>
      </w:del>
      <w:ins w:id="9282" w:author="Lung Ngai TING" w:date="2021-10-09T18:28:00Z">
        <w:r w:rsidR="00E85F9B" w:rsidRPr="0038659B">
          <w:t>possess</w:t>
        </w:r>
        <w:r w:rsidR="00E85F9B" w:rsidRPr="00755CC4">
          <w:rPr>
            <w:rPrChange w:id="9283" w:author="Yufeng" w:date="2021-10-10T17:48:00Z">
              <w:rPr>
                <w:sz w:val="22"/>
              </w:rPr>
            </w:rPrChange>
          </w:rPr>
          <w:t xml:space="preserve"> </w:t>
        </w:r>
      </w:ins>
      <w:r w:rsidRPr="00755CC4">
        <w:rPr>
          <w:rPrChange w:id="9284" w:author="Yufeng" w:date="2021-10-10T17:48:00Z">
            <w:rPr>
              <w:sz w:val="22"/>
            </w:rPr>
          </w:rPrChange>
        </w:rPr>
        <w:t>anticancer effects by inhibiting cell proliferation and inducing intrinsic and extrinsic apoptosis in colon cancer cells</w:t>
      </w:r>
      <w:r w:rsidRPr="00755CC4">
        <w:rPr>
          <w:rPrChange w:id="9285" w:author="Yufeng" w:date="2021-10-10T17:48:00Z">
            <w:rPr>
              <w:sz w:val="22"/>
            </w:rPr>
          </w:rPrChange>
        </w:rPr>
        <w:fldChar w:fldCharType="begin"/>
      </w:r>
      <w:r w:rsidR="00FD106C">
        <w:instrText xml:space="preserve"> ADDIN ZOTERO_ITEM CSL_CITATION {"citationID":"iQTZheep","properties":{"formattedCitation":"\\super 52\\nosupersub{}","plainCitation":"52","noteIndex":0},"citationItems":[{"id":122,"uris":["http://zotero.org/users/7908919/items/UEZ79NQ4"],"uri":["http://zotero.org/users/7908919/items/UEZ79NQ4"],"itemData":{"id":122,"type":"article-journal","abstract":"There is a common agreement on the important role of the gastrointestinal microbiota in the etiology of cancer. Benign probiotic yeast strains are able to ameliorate intestinal microbiota and regulate the host metabolism, physiology, and immune system through anti-inflammatory, antiproliferative, and anticancer effects. We hypothesized that Pichia kudriavzevii AS-12 secretion metabolites possess anticancer activity on human colorectal cancer cells (HT-29, Caco-2) via inhibiting growth and inducing apoptosis. This study aimed to assess the anticancer effect of P. kudriavzevii AS-12 secretion metabolites and the underlying mechanisms. The cytotoxicity evaluations were performed via 3-(4,5-dimethylthiazole-2-yl)-2,5-diphenyltetrazolium bromide assay; 4</w:instrText>
      </w:r>
      <w:r w:rsidR="00FD106C">
        <w:rPr>
          <w:rFonts w:hint="eastAsia"/>
        </w:rPr>
        <w:instrText>′</w:instrText>
      </w:r>
      <w:r w:rsidR="00FD106C">
        <w:instrText xml:space="preserve">,6-diamidino-2-phenylindole staining; and FACS-flow cytometry tests. Also, the effects of P. kudriavzevii AS-12 secretion metabolites on the expression level of 6 important genes (BAD, Bcl-2, Caspase-3, Caspase-8, Caspase-9 and Fas-R) involved in the extrinsic and intrinsic apoptosis pathways were studied by real-time polymerase chain reaction method. P. kudriavzevii AS-12 secretion metabolites showed significant (P &lt; .0001) cytotoxic effects on HT-29 cells (57.5%) and Caco-2 (32.5%) compared to KDR/293 normal cells (25%). Moreover, the cytotoxic effects of examined yeast supernatant on HT-29 cells were comparable with 5-fluorouracil, as a positive control (57.5% versus 62.2% respectively). Flow cytometric results showed that the induction of apoptosis is the main mechanism of the anticancer effects. Also, according to the reverse transcriptase polymerase chain reaction results, the expression level of proapoptotic genes (BAD, Caspase-3, Caspase-8, Caspase-9, and Fas-R) in treated HT-29 and Caco-2 cells was higher than untreated and normal cells, whereas the antiapoptotic gene (Bcl-2) was downregulated. P. kudriavzevii AS-12 secretion metabolites exert its anticancer effects by inhibiting cell proliferation and inducing intrinsic and extrinsic apoptosis in colon cancer cells.","container-title":"Nutrition Research","DOI":"10.1016/j.nutres.2017.04.001","ISSN":"0271-5317","journalAbbreviation":"Nutrition Research","language":"en","page":"36-46","source":"ScienceDirect","title":"Secretion metabolites of probiotic yeast, Pichia kudriavzevii AS-12, induces apoptosis pathways in human colorectal cancer cell lines","volume":"41","author":[{"family":"Saber","given":"Amir"},{"family":"Alipour","given":"Beitollah"},{"family":"Faghfoori","given":"Zeinab"},{"family":"Mousavi jam","given":"Ali"},{"family":"Yari Khosroushahi","given":"Ahmad"}],"issued":{"date-parts":[["2017",5,1]]}}}],"schema":"https://github.com/citation-style-language/schema/raw/master/csl-citation.json"} </w:instrText>
      </w:r>
      <w:r w:rsidRPr="00755CC4">
        <w:rPr>
          <w:rPrChange w:id="9286" w:author="Yufeng" w:date="2021-10-10T17:48:00Z">
            <w:rPr>
              <w:sz w:val="22"/>
            </w:rPr>
          </w:rPrChange>
        </w:rPr>
        <w:fldChar w:fldCharType="separate"/>
      </w:r>
      <w:r w:rsidR="00FD106C" w:rsidRPr="00FD106C">
        <w:rPr>
          <w:kern w:val="0"/>
          <w:vertAlign w:val="superscript"/>
        </w:rPr>
        <w:t>52</w:t>
      </w:r>
      <w:r w:rsidRPr="00755CC4">
        <w:rPr>
          <w:rPrChange w:id="9287" w:author="Yufeng" w:date="2021-10-10T17:48:00Z">
            <w:rPr>
              <w:sz w:val="22"/>
            </w:rPr>
          </w:rPrChange>
        </w:rPr>
        <w:fldChar w:fldCharType="end"/>
      </w:r>
      <w:r w:rsidRPr="00755CC4">
        <w:rPr>
          <w:rPrChange w:id="9288" w:author="Yufeng" w:date="2021-10-10T17:48:00Z">
            <w:rPr>
              <w:sz w:val="22"/>
            </w:rPr>
          </w:rPrChange>
        </w:rPr>
        <w:t>.</w:t>
      </w:r>
      <w:del w:id="9289" w:author="LIN, Yufeng" w:date="2021-10-05T17:13:00Z">
        <w:r w:rsidRPr="00755CC4" w:rsidDel="0003057F">
          <w:rPr>
            <w:rPrChange w:id="9290" w:author="Yufeng" w:date="2021-10-10T17:48:00Z">
              <w:rPr>
                <w:sz w:val="22"/>
              </w:rPr>
            </w:rPrChange>
          </w:rPr>
          <w:delText xml:space="preserve"> Collectively, this discovery exposed that may exist other potential probiotics in this cluster.</w:delText>
        </w:r>
      </w:del>
      <w:r w:rsidRPr="00755CC4">
        <w:rPr>
          <w:rPrChange w:id="9291" w:author="Yufeng" w:date="2021-10-10T17:48:00Z">
            <w:rPr>
              <w:sz w:val="22"/>
            </w:rPr>
          </w:rPrChange>
        </w:rPr>
        <w:t xml:space="preserve"> </w:t>
      </w:r>
      <w:del w:id="9292" w:author="Lung Ngai TING" w:date="2021-10-08T17:54:00Z">
        <w:r w:rsidRPr="00755CC4" w:rsidDel="00CD594F">
          <w:rPr>
            <w:rPrChange w:id="9293" w:author="Yufeng" w:date="2021-10-10T17:48:00Z">
              <w:rPr>
                <w:sz w:val="22"/>
              </w:rPr>
            </w:rPrChange>
          </w:rPr>
          <w:delText>Another interesting finding, there</w:delText>
        </w:r>
      </w:del>
      <w:ins w:id="9294" w:author="Lung Ngai TING" w:date="2021-10-08T17:54:00Z">
        <w:r w:rsidR="00CD594F" w:rsidRPr="0038659B">
          <w:t>There</w:t>
        </w:r>
      </w:ins>
      <w:r w:rsidRPr="00755CC4">
        <w:rPr>
          <w:rPrChange w:id="9295" w:author="Yufeng" w:date="2021-10-10T17:48:00Z">
            <w:rPr>
              <w:sz w:val="22"/>
            </w:rPr>
          </w:rPrChange>
        </w:rPr>
        <w:t xml:space="preserve"> were</w:t>
      </w:r>
      <w:ins w:id="9296" w:author="Lung Ngai TING" w:date="2021-10-08T17:54:00Z">
        <w:r w:rsidR="00CD594F" w:rsidRPr="0038659B">
          <w:t xml:space="preserve"> also</w:t>
        </w:r>
      </w:ins>
      <w:r w:rsidRPr="00755CC4">
        <w:rPr>
          <w:rPrChange w:id="9297" w:author="Yufeng" w:date="2021-10-10T17:48:00Z">
            <w:rPr>
              <w:sz w:val="22"/>
            </w:rPr>
          </w:rPrChange>
        </w:rPr>
        <w:t xml:space="preserve"> strong correlations among </w:t>
      </w:r>
      <w:r w:rsidRPr="00755CC4">
        <w:rPr>
          <w:i/>
          <w:rPrChange w:id="9298" w:author="Yufeng" w:date="2021-10-10T17:48:00Z">
            <w:rPr>
              <w:i/>
              <w:iCs/>
              <w:sz w:val="22"/>
            </w:rPr>
          </w:rPrChange>
        </w:rPr>
        <w:t>A. rambellii</w:t>
      </w:r>
      <w:r w:rsidRPr="00755CC4">
        <w:rPr>
          <w:rPrChange w:id="9299" w:author="Yufeng" w:date="2021-10-10T17:48:00Z">
            <w:rPr>
              <w:sz w:val="22"/>
            </w:rPr>
          </w:rPrChange>
        </w:rPr>
        <w:t>,</w:t>
      </w:r>
      <w:r w:rsidRPr="00755CC4">
        <w:rPr>
          <w:i/>
          <w:rPrChange w:id="9300" w:author="Yufeng" w:date="2021-10-10T17:48:00Z">
            <w:rPr>
              <w:i/>
              <w:iCs/>
              <w:sz w:val="22"/>
            </w:rPr>
          </w:rPrChange>
        </w:rPr>
        <w:t xml:space="preserve"> F. nucleatum</w:t>
      </w:r>
      <w:r w:rsidRPr="00755CC4">
        <w:rPr>
          <w:i/>
          <w:rPrChange w:id="9301" w:author="Yufeng" w:date="2021-10-10T17:48:00Z">
            <w:rPr>
              <w:i/>
              <w:iCs/>
              <w:sz w:val="22"/>
            </w:rPr>
          </w:rPrChange>
        </w:rPr>
        <w:fldChar w:fldCharType="begin"/>
      </w:r>
      <w:r w:rsidR="00FD106C">
        <w:rPr>
          <w:i/>
        </w:rPr>
        <w:instrText xml:space="preserve"> ADDIN ZOTERO_ITEM CSL_CITATION {"citationID":"XhZp8o1g","properties":{"formattedCitation":"\\super 34,65,73\\nosupersub{}","plainCitation":"34,65,73","noteIndex":0},"citationItems":[{"id":49,"uris":["http://zotero.org/users/7908919/items/MZ9K897Y"],"uri":["http://zotero.org/users/7908919/items/MZ9K897Y"],"itemData":{"id":49,"type":"article-journal","abstract":"Fusobacterium nucleatum is an oral anaerobe recently found to be prevalent in human colorectal cancer (CRC) where it is associated with poor treatment outcome. In mice, hematogenous F. nucleatum can colonize CRC tissue using its lectin Fap2, which attaches to tumor-displayed Gal-GalNAc. Here, we show that Gal-GalNAc levels increase as human breast cancer progresses, and that occurrence of F. nucleatum gDNA in breast cancer samples correlates with high Gal-GalNAc levels. We demonstrate Fap2-dependent binding of the bacterium to breast cancer samples, which is inhibited by GalNAc. Intravascularly inoculated Fap2-expressing F. nucleatum ATCC 23726 specifically colonize mice mammary tumors, whereas Fap2-deficient bacteria are impaired in tumor colonization. Inoculation with F. nucleatum suppresses accumulation of tumor infiltrating T cells and promotes tumor growth and metastatic progression, the latter two of which can be counteracted by antibiotic treatment. Thus, targeting F. nucleatum or Fap2 might be beneficial during treatment of breast cancer., High levels of Fusobacterium nucleatum have been associated with poor overall survival in patients with colorectal and esophageal cancer. Here, the authors show that F. nucleatum is abundant in breast cancer samples and that the colonization by F. nucleatum accelerates tumor growth and metastasis in preclinical breast cancer models.","container-title":"Nature Communications","DOI":"10.1038/s41467-020-16967-2","ISSN":"2041-1723","journalAbbreviation":"Nat Commun","note":"PMID: 32591509\nPMCID: PMC7320135","page":"3259","source":"PubMed Central","title":"Breast cancer colonization by Fusobacterium nucleatum accelerates tumor growth and metastatic progression","volume":"11","author":[{"family":"Parhi","given":"Lishay"},{"family":"Alon-Maimon","given":"Tamar"},{"family":"Sol","given":"Asaf"},{"family":"Nejman","given":"Deborah"},{"family":"Shhadeh","given":"Amjad"},{"family":"Fainsod-Levi","given":"Tanya"},{"family":"Yajuk","given":"Olga"},{"family":"Isaacson","given":"Batya"},{"family":"Abed","given":"Jawad"},{"family":"Maalouf","given":"Naseem"},{"family":"Nissan","given":"Aviram"},{"family":"Sandbank","given":"Judith"},{"family":"Yehuda-Shnaidman","given":"Einav"},{"family":"Ponath","given":"Falk"},{"family":"Vogel","given":"Jörg"},{"family":"Mandelboim","given":"Ofer"},{"family":"Granot","given":"Zvi"},{"family":"Straussman","given":"Ravid"},{"family":"Bachrach","given":"Gilad"}],"issued":{"date-parts":[["2020",6,26]]}}},{"id":154,"uris":["http://zotero.org/users/7908919/items/C86ZANVJ"],"uri":["http://zotero.org/users/7908919/items/C86ZANVJ"],"itemData":{"id":154,"type":"article-journal","abstract":"Gut microbiota are linked to chronic inﬂammation and carcinogenesis. Chemotherapy failure is the major cause of recurrence and poor prognosis in colorectal cancer patients. Here, we investigated the contribution of gut microbiota to chemoresistance in patients with colorectal cancer. We found that Fusobacterium (F.) nucleatum was abundant in colorectal cancer tissues in patients with recurrence post chemotherapy, and was associated with patient clinicopathological characterisitcs. Furthermore, our bioinformatic and functional studies demonstrated that F. nucleatum promoted colorectal cancer resistance to chemotherapy. Mechanistically, F. nucleatum targeted TLR4 and MYD88 innate immune signaling and speciﬁc microRNAs to activate the autophagy pathway and alter colorectal cancer chemotherapeutic response. Thus, F. nucleatum orchestrates a molecular network of the Toll-like receptor, microRNAs, and autophagy to clinically, biologically, and mechanistically control colorectal cancer chemoresistance. Measuring and targeting F. nucleatum and its associated pathway will yield valuable insight into clinical management and may ameliorate colorectal cancer patient outcomes.","container-title":"Cell","DOI":"10.1016/j.cell.2017.07.008","ISSN":"00928674","issue":"3","journalAbbreviation":"Cell","language":"en","page":"548-563.e16","source":"DOI.org (Crossref)","title":"Fusobacterium nucleatum Promotes Chemoresistance to Colorectal Cancer by Modulating Autophagy","volume":"170","author":[{"family":"Yu","given":"TaChung"},{"family":"Guo","given":"Fangfang"},{"family":"Yu","given":"Yanan"},{"family":"Sun","given":"Tiantian"},{"family":"Ma","given":"Dan"},{"family":"Han","given":"Jixuan"},{"family":"Qian","given":"Yun"},{"family":"Kryczek","given":"Ilona"},{"family":"Sun","given":"Danfeng"},{"family":"Nagarsheth","given":"Nisha"},{"family":"Chen","given":"Yingxuan"},{"family":"Chen","given":"Haoyan"},{"family":"Hong","given":"Jie"},{"family":"Zou","given":"Weiping"},{"family":"Fang","given":"Jing-Yuan"}],"issued":{"date-parts":[["2017",7]]}}},{"id":125,"uris":["http://zotero.org/users/7908919/items/IJ8PYP4H"],"uri":["http://zotero.org/users/7908919/items/IJ8PYP4H"],"itemData":{"id":125,"type":"article-journal","abstract":"Objective  Exosomes released from tumour cells are packed with unique RNA and protein cargo, and they are emerging as an important mediator in the communication network that promotes tumour progression. The facultative intracellular bacterium Fusobacterium nucleatum (Fn) is an important colorectal cancer (CRC)-­associated bacterium. To date, the function of exosomes from Fn-­infected CRC cells has not been explored. Design  Exosomes were isolated by sequential differential centrifugation and verified by transmission electron microscopy, NanoSight analysis and Western blotting. Given that exosomes have been shown to transport miRNAs and proteins to alter cellular functions, we performed miRNA sequencing and proteome analysis of exosomes from Fn-­infected and non-­infected cells. The biological role and mechanism of exosomes from Fn-­ infected cells in CRC tumour growth and liver metastasis were determined in vitro and in vivo.\nResults  We demonstrated that exosomes delivered miR-1246/92b-­3p/27a-3­ p and CXCL16/RhoA/IL-8 from Fn-i­nfected cells into non-i­nfected cells to increase cell migration ability in vitro and promote tumour metastasis in vivo. Finally, both circulating exosomal miR-1246/92b-­ 3p/27a-­3p and CXCL16 levels were closely associated with Fn abundance and tumour stage in patients with CRC.\nConclusion  This study suggests that Fn infection may stimulate tumour cells to generate miR-1246/92b-­ 3p/27a-­3p-­rich and CXCL16/RhoA/IL-8 exosomes that are delivered to uninfected cells to promote prometastatic behaviours.","container-title":"Gut","DOI":"10.1136/gutjnl-2020-321187","ISSN":"0017-5749, 1468-3288","issue":"8","journalAbbreviation":"Gut","language":"en","page":"1507-1519","source":"DOI.org (Crossref)","title":"Exosomes derived from &lt;i&gt;Fusobacterium nucleatum&lt;/i&gt; -infected colorectal cancer cells facilitate tumour metastasis by selectively carrying miR-1246/92b-3p/27a-3p and CXCL16","volume":"70","author":[{"family":"Guo","given":"Songhe"},{"family":"Chen","given":"Jun"},{"family":"Chen","given":"Fangfang"},{"family":"Zeng","given":"Qiuyao"},{"family":"Liu","given":"Wan-Li"},{"family":"Zhang","given":"Ge"}],"issued":{"date-parts":[["2021",8]]}}}],"schema":"https://github.com/citation-style-language/schema/raw/master/csl-citation.json"} </w:instrText>
      </w:r>
      <w:r w:rsidRPr="00755CC4">
        <w:rPr>
          <w:i/>
          <w:rPrChange w:id="9302" w:author="Yufeng" w:date="2021-10-10T17:48:00Z">
            <w:rPr>
              <w:i/>
              <w:iCs/>
              <w:sz w:val="22"/>
            </w:rPr>
          </w:rPrChange>
        </w:rPr>
        <w:fldChar w:fldCharType="separate"/>
      </w:r>
      <w:r w:rsidR="00FD106C" w:rsidRPr="00FD106C">
        <w:rPr>
          <w:kern w:val="0"/>
          <w:vertAlign w:val="superscript"/>
        </w:rPr>
        <w:t>34,65,73</w:t>
      </w:r>
      <w:r w:rsidRPr="00755CC4">
        <w:rPr>
          <w:i/>
          <w:rPrChange w:id="9303" w:author="Yufeng" w:date="2021-10-10T17:48:00Z">
            <w:rPr>
              <w:i/>
              <w:iCs/>
              <w:sz w:val="22"/>
            </w:rPr>
          </w:rPrChange>
        </w:rPr>
        <w:fldChar w:fldCharType="end"/>
      </w:r>
      <w:r w:rsidRPr="00755CC4">
        <w:rPr>
          <w:rPrChange w:id="9304" w:author="Yufeng" w:date="2021-10-10T17:48:00Z">
            <w:rPr>
              <w:sz w:val="22"/>
            </w:rPr>
          </w:rPrChange>
        </w:rPr>
        <w:t>, and</w:t>
      </w:r>
      <w:r w:rsidRPr="00755CC4">
        <w:rPr>
          <w:i/>
          <w:rPrChange w:id="9305" w:author="Yufeng" w:date="2021-10-10T17:48:00Z">
            <w:rPr>
              <w:i/>
              <w:iCs/>
              <w:sz w:val="22"/>
            </w:rPr>
          </w:rPrChange>
        </w:rPr>
        <w:t xml:space="preserve"> P. micra</w:t>
      </w:r>
      <w:r w:rsidRPr="00755CC4">
        <w:rPr>
          <w:i/>
          <w:rPrChange w:id="9306" w:author="Yufeng" w:date="2021-10-10T17:48:00Z">
            <w:rPr>
              <w:i/>
              <w:iCs/>
              <w:sz w:val="22"/>
            </w:rPr>
          </w:rPrChange>
        </w:rPr>
        <w:fldChar w:fldCharType="begin"/>
      </w:r>
      <w:r w:rsidR="00FD106C">
        <w:rPr>
          <w:i/>
        </w:rPr>
        <w:instrText xml:space="preserve"> ADDIN ZOTERO_ITEM CSL_CITATION {"citationID":"Ap8PHhVq","properties":{"formattedCitation":"\\super 19\\nosupersub{}","plainCitation":"19","noteIndex":0},"citationItems":[{"id":11,"uris":["http://zotero.org/users/7908919/items/34NS6IE9"],"uri":["http://zotero.org/users/7908919/items/34NS6IE9"],"itemData":{"id":11,"type":"article-journal","abstract":"Objective To evaluate the potential for diagnosing colorectal cancer (CRC) from faecal metagenomes. Design We performed metagenome-wide association studies on faecal samples from 74 patients with CRC and 54 controls from China, and validated the results in 16 patients and 24 controls from Denmark. We further validated the biomarkers in two published cohorts from France and Austria. Finally, we employed targeted quantitative PCR (qPCR) assays to evaluate diagnostic potential of selected biomarkers in an independent Chinese cohort of 47 patients and 109 controls.\nResults Besides conﬁrming known associations of Fusobacterium nucleatum and Peptostreptococcus stomatis with CRC, we found signiﬁcant associations with several species, including Parvimonas micra and Solobacterium moorei. We identiﬁed 20 microbial gene markers that differentiated CRC and control microbiomes, and validated 4 markers in the Danish cohort. In the French and Austrian cohorts, these four genes distinguished CRC metagenomes from controls with areas under the receiver-operating curve (AUC) of 0.72 and 0.77, respectively. qPCR measurements of two of these genes accurately classiﬁed patients with CRC in the independent Chinese cohort with AUC=0.84 and OR of 23. These genes were enriched in early-stage (I–II) patient microbiomes, highlighting the potential for using faecal metagenomic biomarkers for early diagnosis of CRC.\nConclusions We present the ﬁrst metagenomic proﬁling study of CRC faecal microbiomes to discover and validate microbial biomarkers in ethnically different cohorts, and to independently validate selected biomarkers using an affordable clinically relevant technology. Our study thus takes a step further towards affordable non-invasive early diagnostic biomarkers for CRC from faecal samples.","container-title":"Gut","DOI":"10.1136/gutjnl-2015-309800","ISSN":"0017-5749, 1468-3288","issue":"1","journalAbbreviation":"Gut","language":"en","page":"70-78","source":"DOI.org (Crossref)","title":"Metagenomic analysis of faecal microbiome as a tool towards targeted non-invasive biomarkers for colorectal cancer","volume":"66","author":[{"family":"Yu","given":"Jun"},{"family":"Feng","given":"Qiang"},{"family":"Wong","given":"Sunny Hei"},{"family":"Zhang","given":"Dongya"},{"family":"Liang","given":"Qiao","dropping-particle":"yi"},{"family":"Qin","given":"Youwen"},{"family":"Tang","given":"Longqing"},{"family":"Zhao","given":"Hui"},{"family":"Stenvang","given":"Jan"},{"family":"Li","given":"Yanli"},{"family":"Wang","given":"Xiaokai"},{"family":"Xu","given":"Xiaoqiang"},{"family":"Chen","given":"Ning"},{"family":"Wu","given":"William Ka Kei"},{"family":"Al-Aama","given":"Jumana"},{"family":"Nielsen","given":"Hans Jørgen"},{"family":"Kiilerich","given":"Pia"},{"family":"Jensen","given":"Benjamin Anderschou Holbech"},{"family":"Yau","given":"Tung On"},{"family":"Lan","given":"Zhou"},{"family":"Jia","given":"Huijue"},{"family":"Li","given":"Junhua"},{"family":"Xiao","given":"Liang"},{"family":"Lam","given":"Thomas Yuen Tung"},{"family":"Ng","given":"Siew Chien"},{"family":"Cheng","given":"Alfred Sze-Lok"},{"family":"Wong","given":"Vincent Wai-Sun"},{"family":"Chan","given":"Francis Ka Leung"},{"family":"Xu","given":"Xun"},{"family":"Yang","given":"Huanming"},{"family":"Madsen","given":"Lise"},{"family":"Datz","given":"Christian"},{"family":"Tilg","given":"Herbert"},{"family":"Wang","given":"Jian"},{"family":"Brünner","given":"Nils"},{"family":"Kristiansen","given":"Karsten"},{"family":"Arumugam","given":"Manimozhiyan"},{"family":"Sung","given":"Joseph Jao-Yiu"},{"family":"Wang","given":"Jun"}],"issued":{"date-parts":[["2017",1]]}}}],"schema":"https://github.com/citation-style-language/schema/raw/master/csl-citation.json"} </w:instrText>
      </w:r>
      <w:r w:rsidRPr="00755CC4">
        <w:rPr>
          <w:i/>
          <w:rPrChange w:id="9307" w:author="Yufeng" w:date="2021-10-10T17:48:00Z">
            <w:rPr>
              <w:i/>
              <w:iCs/>
              <w:sz w:val="22"/>
            </w:rPr>
          </w:rPrChange>
        </w:rPr>
        <w:fldChar w:fldCharType="separate"/>
      </w:r>
      <w:r w:rsidR="00FD106C" w:rsidRPr="00FD106C">
        <w:rPr>
          <w:kern w:val="0"/>
          <w:vertAlign w:val="superscript"/>
        </w:rPr>
        <w:t>19</w:t>
      </w:r>
      <w:r w:rsidRPr="00755CC4">
        <w:rPr>
          <w:i/>
          <w:rPrChange w:id="9308" w:author="Yufeng" w:date="2021-10-10T17:48:00Z">
            <w:rPr>
              <w:i/>
              <w:iCs/>
              <w:sz w:val="22"/>
            </w:rPr>
          </w:rPrChange>
        </w:rPr>
        <w:fldChar w:fldCharType="end"/>
      </w:r>
      <w:ins w:id="9309" w:author="Lung Ngai TING" w:date="2021-10-08T17:55:00Z">
        <w:r w:rsidR="00C9154E" w:rsidRPr="0038659B">
          <w:t xml:space="preserve">, from which the </w:t>
        </w:r>
      </w:ins>
      <w:del w:id="9310" w:author="Lung Ngai TING" w:date="2021-10-08T17:55:00Z">
        <w:r w:rsidRPr="00755CC4" w:rsidDel="005A397C">
          <w:rPr>
            <w:rPrChange w:id="9311" w:author="Yufeng" w:date="2021-10-10T17:48:00Z">
              <w:rPr>
                <w:sz w:val="22"/>
              </w:rPr>
            </w:rPrChange>
          </w:rPr>
          <w:delText>, and the</w:delText>
        </w:r>
        <w:r w:rsidRPr="00755CC4" w:rsidDel="00C9154E">
          <w:rPr>
            <w:rPrChange w:id="9312" w:author="Yufeng" w:date="2021-10-10T17:48:00Z">
              <w:rPr>
                <w:sz w:val="22"/>
              </w:rPr>
            </w:rPrChange>
          </w:rPr>
          <w:delText xml:space="preserve"> </w:delText>
        </w:r>
      </w:del>
      <w:r w:rsidRPr="00755CC4">
        <w:rPr>
          <w:rPrChange w:id="9313" w:author="Yufeng" w:date="2021-10-10T17:48:00Z">
            <w:rPr>
              <w:sz w:val="22"/>
            </w:rPr>
          </w:rPrChange>
        </w:rPr>
        <w:t>latter two were the famous CRC-related pathogens.</w:t>
      </w:r>
      <w:ins w:id="9314" w:author="LIN, Yufeng" w:date="2021-10-05T17:21:00Z">
        <w:r w:rsidR="0003057F" w:rsidRPr="00755CC4">
          <w:rPr>
            <w:rPrChange w:id="9315" w:author="Yufeng" w:date="2021-10-10T17:48:00Z">
              <w:rPr>
                <w:sz w:val="22"/>
              </w:rPr>
            </w:rPrChange>
          </w:rPr>
          <w:t xml:space="preserve"> </w:t>
        </w:r>
      </w:ins>
      <w:ins w:id="9316" w:author="LIN, Yufeng" w:date="2021-10-05T17:27:00Z">
        <w:del w:id="9317" w:author="Lung Ngai TING" w:date="2021-10-08T17:55:00Z">
          <w:r w:rsidR="00B07014" w:rsidRPr="00755CC4" w:rsidDel="00C9154E">
            <w:rPr>
              <w:rPrChange w:id="9318" w:author="Yufeng" w:date="2021-10-10T17:48:00Z">
                <w:rPr>
                  <w:sz w:val="22"/>
                </w:rPr>
              </w:rPrChange>
            </w:rPr>
            <w:delText>The</w:delText>
          </w:r>
        </w:del>
      </w:ins>
      <w:ins w:id="9319" w:author="Lung Ngai TING" w:date="2021-10-08T17:55:00Z">
        <w:r w:rsidR="00C9154E" w:rsidRPr="0038659B">
          <w:t>A</w:t>
        </w:r>
      </w:ins>
      <w:ins w:id="9320" w:author="LIN, Yufeng" w:date="2021-10-05T17:21:00Z">
        <w:r w:rsidR="0003057F" w:rsidRPr="00755CC4">
          <w:rPr>
            <w:rPrChange w:id="9321" w:author="Yufeng" w:date="2021-10-10T17:48:00Z">
              <w:rPr>
                <w:sz w:val="22"/>
              </w:rPr>
            </w:rPrChange>
          </w:rPr>
          <w:t xml:space="preserve"> previous</w:t>
        </w:r>
      </w:ins>
      <w:ins w:id="9322" w:author="LIN, Yufeng" w:date="2021-10-05T17:22:00Z">
        <w:r w:rsidR="0003057F" w:rsidRPr="00755CC4">
          <w:rPr>
            <w:rPrChange w:id="9323" w:author="Yufeng" w:date="2021-10-10T17:48:00Z">
              <w:rPr>
                <w:sz w:val="22"/>
              </w:rPr>
            </w:rPrChange>
          </w:rPr>
          <w:t xml:space="preserve"> study</w:t>
        </w:r>
      </w:ins>
      <w:ins w:id="9324" w:author="LIN, Yufeng" w:date="2021-10-05T17:27:00Z">
        <w:r w:rsidR="00B07014" w:rsidRPr="00755CC4">
          <w:rPr>
            <w:rPrChange w:id="9325" w:author="Yufeng" w:date="2021-10-10T17:48:00Z">
              <w:rPr>
                <w:sz w:val="22"/>
              </w:rPr>
            </w:rPrChange>
          </w:rPr>
          <w:t xml:space="preserve"> </w:t>
        </w:r>
        <w:del w:id="9326" w:author="Lung Ngai TING" w:date="2021-10-09T18:29:00Z">
          <w:r w:rsidR="00B07014" w:rsidRPr="00755CC4" w:rsidDel="00271986">
            <w:rPr>
              <w:rPrChange w:id="9327" w:author="Yufeng" w:date="2021-10-10T17:48:00Z">
                <w:rPr>
                  <w:sz w:val="22"/>
                </w:rPr>
              </w:rPrChange>
            </w:rPr>
            <w:delText>disclosed</w:delText>
          </w:r>
        </w:del>
      </w:ins>
      <w:ins w:id="9328" w:author="Lung Ngai TING" w:date="2021-10-09T18:29:00Z">
        <w:r w:rsidR="00271986" w:rsidRPr="0038659B">
          <w:t>revealed</w:t>
        </w:r>
      </w:ins>
      <w:ins w:id="9329" w:author="LIN, Yufeng" w:date="2021-10-05T17:27:00Z">
        <w:r w:rsidR="00B07014" w:rsidRPr="00755CC4">
          <w:rPr>
            <w:rPrChange w:id="9330" w:author="Yufeng" w:date="2021-10-10T17:48:00Z">
              <w:rPr>
                <w:sz w:val="22"/>
              </w:rPr>
            </w:rPrChange>
          </w:rPr>
          <w:t xml:space="preserve"> that the </w:t>
        </w:r>
      </w:ins>
      <w:ins w:id="9331" w:author="LIN, Yufeng" w:date="2021-10-05T17:25:00Z">
        <w:r w:rsidR="00B07014" w:rsidRPr="00755CC4">
          <w:rPr>
            <w:rPrChange w:id="9332" w:author="Yufeng" w:date="2021-10-10T17:48:00Z">
              <w:rPr>
                <w:sz w:val="22"/>
              </w:rPr>
            </w:rPrChange>
          </w:rPr>
          <w:t>altered</w:t>
        </w:r>
      </w:ins>
      <w:ins w:id="9333" w:author="LIN, Yufeng" w:date="2021-10-05T17:21:00Z">
        <w:r w:rsidR="0003057F" w:rsidRPr="00755CC4">
          <w:rPr>
            <w:rPrChange w:id="9334" w:author="Yufeng" w:date="2021-10-10T17:48:00Z">
              <w:rPr>
                <w:sz w:val="22"/>
              </w:rPr>
            </w:rPrChange>
          </w:rPr>
          <w:t xml:space="preserve"> </w:t>
        </w:r>
      </w:ins>
      <w:ins w:id="9335" w:author="LIN, Yufeng" w:date="2021-10-05T17:25:00Z">
        <w:r w:rsidR="00B07014" w:rsidRPr="00755CC4">
          <w:rPr>
            <w:rPrChange w:id="9336" w:author="Yufeng" w:date="2021-10-10T17:48:00Z">
              <w:rPr>
                <w:sz w:val="22"/>
              </w:rPr>
            </w:rPrChange>
          </w:rPr>
          <w:t xml:space="preserve">trans-kingdom association between bacteria and </w:t>
        </w:r>
        <w:del w:id="9337" w:author="Lung Ngai TING" w:date="2021-10-09T18:29:00Z">
          <w:r w:rsidR="00B07014" w:rsidRPr="00755CC4" w:rsidDel="00307624">
            <w:rPr>
              <w:rPrChange w:id="9338" w:author="Yufeng" w:date="2021-10-10T17:48:00Z">
                <w:rPr>
                  <w:sz w:val="22"/>
                </w:rPr>
              </w:rPrChange>
            </w:rPr>
            <w:delText>virome</w:delText>
          </w:r>
        </w:del>
      </w:ins>
      <w:ins w:id="9339" w:author="Lung Ngai TING" w:date="2021-10-09T18:29:00Z">
        <w:r w:rsidR="00307624" w:rsidRPr="0038659B">
          <w:t>virus</w:t>
        </w:r>
      </w:ins>
      <w:ins w:id="9340" w:author="LIN, Yufeng" w:date="2021-10-05T17:25:00Z">
        <w:r w:rsidR="00B07014" w:rsidRPr="00755CC4">
          <w:rPr>
            <w:rPrChange w:id="9341" w:author="Yufeng" w:date="2021-10-10T17:48:00Z">
              <w:rPr>
                <w:sz w:val="22"/>
              </w:rPr>
            </w:rPrChange>
          </w:rPr>
          <w:t xml:space="preserve"> </w:t>
        </w:r>
      </w:ins>
      <w:ins w:id="9342" w:author="LIN, Yufeng" w:date="2021-10-05T17:26:00Z">
        <w:del w:id="9343" w:author="Lung Ngai TING" w:date="2021-10-09T18:29:00Z">
          <w:r w:rsidR="00B07014" w:rsidRPr="00755CC4" w:rsidDel="00911D1C">
            <w:rPr>
              <w:rPrChange w:id="9344" w:author="Yufeng" w:date="2021-10-10T17:48:00Z">
                <w:rPr>
                  <w:sz w:val="22"/>
                </w:rPr>
              </w:rPrChange>
            </w:rPr>
            <w:delText>in</w:delText>
          </w:r>
        </w:del>
      </w:ins>
      <w:ins w:id="9345" w:author="Lung Ngai TING" w:date="2021-10-09T18:29:00Z">
        <w:r w:rsidR="00911D1C" w:rsidRPr="0038659B">
          <w:t>are associated with</w:t>
        </w:r>
      </w:ins>
      <w:ins w:id="9346" w:author="LIN, Yufeng" w:date="2021-10-05T17:26:00Z">
        <w:r w:rsidR="00B07014" w:rsidRPr="00755CC4">
          <w:rPr>
            <w:rPrChange w:id="9347" w:author="Yufeng" w:date="2021-10-10T17:48:00Z">
              <w:rPr>
                <w:sz w:val="22"/>
              </w:rPr>
            </w:rPrChange>
          </w:rPr>
          <w:t xml:space="preserve"> CRC</w:t>
        </w:r>
      </w:ins>
      <w:r w:rsidR="00B07014" w:rsidRPr="00755CC4">
        <w:rPr>
          <w:rPrChange w:id="9348" w:author="Yufeng" w:date="2021-10-10T17:48:00Z">
            <w:rPr>
              <w:sz w:val="22"/>
            </w:rPr>
          </w:rPrChange>
        </w:rPr>
        <w:fldChar w:fldCharType="begin"/>
      </w:r>
      <w:r w:rsidR="00FD106C">
        <w:instrText xml:space="preserve"> ADDIN ZOTERO_ITEM CSL_CITATION {"citationID":"a1oere2s26","properties":{"formattedCitation":"\\super 21\\nosupersub{}","plainCitation":"21","noteIndex":0},"citationItems":[{"id":207,"uris":["http://zotero.org/users/7908919/items/LXWXECIP"],"uri":["http://zotero.org/users/7908919/items/LXWXECIP"],"itemData":{"id":207,"type":"article-journal","abstract":"BACKGROUND &amp; AIMS: Patients with colorectal cancer (CRC) have a different gut microbiome signature than individuals without CRC. Little is known about the viral component of CRC-associated microbiome. We aimed to identify and validate viral taxonomic markers of CRC that might be used in detection of the disease or predicting outcome.\nMETHODS: We performed shotgun metagenomic analyses of viromes of fecal samples from 74 patients with CRC (cases) and 92 individuals without CRC (controls) in Hong Kong (discovery cohort). Viral sequences were classified by taxonomic alignment against an integrated microbial reference genome database. Viral markers associated with CRC were validated using fecal samples from 3 separate cohorts: 111 patients with CRC and 112 controls in Hong Kong, 46 patients with CRC and 63 controls in Austria, and 91 patients with CRC and 66 controls in France and Germany. Using abundance profiles of CRC-associated virome genera, we constructed random survival forest models to identify those associated with patient survival times.\nRESULTS: The diversity of the gut bacteriophage community was significantly increased in patients with CRC compared with controls. Twenty-two viral taxa discriminated cases from controls with an area under the receiver operating characteristic curve of 0.802 in the discovery cohort. The viral markers were validated in 3 cohorts, with area under the receiver operating characteristic curves of 0.763, 0.736, and 0.715, respectively. Clinical subgroup analysis showed that dysbiosis of the gut virome was associated with early- and late-stage CRC. A combination of 4 taxonomic markers associated with reduced survival of patients with CRC (log-rank test, P = 8.1 × 10-6) independently of tumor stage, lymph node metastases, or clinical parameters. We found altered interactions between bacteriophages and oral bacterial commensals in fecal samples from patients with CRC compared with controls.\nCONCLUSIONS: In a metagenomic analysis of fecal samples from patients and controls, we identified virome signatures associated with CRC. These data might be used to develop tools to identify individuals with CRC or predict outcomes.","container-title":"Gastroenterology","DOI":"10.1053/j.gastro.2018.04.018","ISSN":"1528-0012","issue":"2","journalAbbreviation":"Gastroenterology","language":"eng","note":"PMID: 29689266","page":"529-541.e5","source":"PubMed","title":"Alterations in Enteric Virome Are Associated With Colorectal Cancer and Survival Outcomes","volume":"155","author":[{"family":"Nakatsu","given":"Geicho"},{"family":"Zhou","given":"Haokui"},{"family":"Wu","given":"William Ka Kei"},{"family":"Wong","given":"Sunny Hei"},{"family":"Coker","given":"Olabisi Oluwabukola"},{"family":"Dai","given":"Zhenwei"},{"family":"Li","given":"Xiangchun"},{"family":"Szeto","given":"Chun-Ho"},{"family":"Sugimura","given":"Naoki"},{"family":"Lam","given":"Thomas Yuen-Tung"},{"family":"Yu","given":"Allen Chi-Shing"},{"family":"Wang","given":"Xiansong"},{"family":"Chen","given":"Zigui"},{"family":"Wong","given":"Martin Chi-Sang"},{"family":"Ng","given":"Siew Chien"},{"family":"Chan","given":"Matthew Tak Vai"},{"family":"Chan","given":"Paul Kay Sheung"},{"family":"Chan","given":"Francis Ka Leung"},{"family":"Sung","given":"Joseph Jao-Yiu"},{"family":"Yu","given":"Jun"}],"issued":{"date-parts":[["2018",8]]}}}],"schema":"https://github.com/citation-style-language/schema/raw/master/csl-citation.json"} </w:instrText>
      </w:r>
      <w:r w:rsidR="00B07014" w:rsidRPr="00755CC4">
        <w:rPr>
          <w:rPrChange w:id="9349" w:author="Yufeng" w:date="2021-10-10T17:48:00Z">
            <w:rPr>
              <w:sz w:val="22"/>
            </w:rPr>
          </w:rPrChange>
        </w:rPr>
        <w:fldChar w:fldCharType="separate"/>
      </w:r>
      <w:r w:rsidR="00B07014" w:rsidRPr="00755CC4">
        <w:rPr>
          <w:kern w:val="0"/>
          <w:vertAlign w:val="superscript"/>
          <w:rPrChange w:id="9350" w:author="Yufeng" w:date="2021-10-10T17:48:00Z">
            <w:rPr>
              <w:kern w:val="0"/>
              <w:sz w:val="22"/>
              <w:vertAlign w:val="superscript"/>
            </w:rPr>
          </w:rPrChange>
        </w:rPr>
        <w:t>21</w:t>
      </w:r>
      <w:r w:rsidR="00B07014" w:rsidRPr="00755CC4">
        <w:rPr>
          <w:rPrChange w:id="9351" w:author="Yufeng" w:date="2021-10-10T17:48:00Z">
            <w:rPr>
              <w:sz w:val="22"/>
            </w:rPr>
          </w:rPrChange>
        </w:rPr>
        <w:fldChar w:fldCharType="end"/>
      </w:r>
      <w:ins w:id="9352" w:author="LIN, Yufeng" w:date="2021-10-05T17:26:00Z">
        <w:r w:rsidR="00B07014" w:rsidRPr="00755CC4">
          <w:rPr>
            <w:rPrChange w:id="9353" w:author="Yufeng" w:date="2021-10-10T17:48:00Z">
              <w:rPr>
                <w:sz w:val="22"/>
              </w:rPr>
            </w:rPrChange>
          </w:rPr>
          <w:t>.</w:t>
        </w:r>
      </w:ins>
      <w:ins w:id="9354" w:author="LIN, Yufeng" w:date="2021-10-05T17:28:00Z">
        <w:r w:rsidR="00B07014" w:rsidRPr="00755CC4">
          <w:rPr>
            <w:rPrChange w:id="9355" w:author="Yufeng" w:date="2021-10-10T17:48:00Z">
              <w:rPr>
                <w:sz w:val="22"/>
              </w:rPr>
            </w:rPrChange>
          </w:rPr>
          <w:t xml:space="preserve"> We </w:t>
        </w:r>
        <w:del w:id="9356" w:author="Lung Ngai TING" w:date="2021-10-09T18:29:00Z">
          <w:r w:rsidR="00B07014" w:rsidRPr="00755CC4" w:rsidDel="00ED6676">
            <w:rPr>
              <w:rPrChange w:id="9357" w:author="Yufeng" w:date="2021-10-10T17:48:00Z">
                <w:rPr>
                  <w:sz w:val="22"/>
                </w:rPr>
              </w:rPrChange>
            </w:rPr>
            <w:delText>supposed</w:delText>
          </w:r>
        </w:del>
      </w:ins>
      <w:ins w:id="9358" w:author="Lung Ngai TING" w:date="2021-10-09T18:29:00Z">
        <w:r w:rsidR="00ED6676" w:rsidRPr="0038659B">
          <w:t>proposed</w:t>
        </w:r>
      </w:ins>
      <w:ins w:id="9359" w:author="LIN, Yufeng" w:date="2021-10-05T17:28:00Z">
        <w:r w:rsidR="00B07014" w:rsidRPr="00755CC4">
          <w:rPr>
            <w:rPrChange w:id="9360" w:author="Yufeng" w:date="2021-10-10T17:48:00Z">
              <w:rPr>
                <w:sz w:val="22"/>
              </w:rPr>
            </w:rPrChange>
          </w:rPr>
          <w:t xml:space="preserve"> that </w:t>
        </w:r>
      </w:ins>
      <w:ins w:id="9361" w:author="LIN, Yufeng" w:date="2021-10-05T17:30:00Z">
        <w:r w:rsidR="00B07014" w:rsidRPr="00755CC4">
          <w:rPr>
            <w:rPrChange w:id="9362" w:author="Yufeng" w:date="2021-10-10T17:48:00Z">
              <w:rPr>
                <w:sz w:val="22"/>
              </w:rPr>
            </w:rPrChange>
          </w:rPr>
          <w:t>the trans-kingdom interact</w:t>
        </w:r>
      </w:ins>
      <w:ins w:id="9363" w:author="LIN, Yufeng" w:date="2021-10-05T17:31:00Z">
        <w:r w:rsidR="00B07014" w:rsidRPr="00755CC4">
          <w:rPr>
            <w:rPrChange w:id="9364" w:author="Yufeng" w:date="2021-10-10T17:48:00Z">
              <w:rPr>
                <w:sz w:val="22"/>
              </w:rPr>
            </w:rPrChange>
          </w:rPr>
          <w:t xml:space="preserve">ions </w:t>
        </w:r>
      </w:ins>
      <w:ins w:id="9365" w:author="Lung Ngai TING" w:date="2021-10-09T18:29:00Z">
        <w:r w:rsidR="00ED6676" w:rsidRPr="0038659B">
          <w:t xml:space="preserve">between bacteria and fungi </w:t>
        </w:r>
      </w:ins>
      <w:ins w:id="9366" w:author="LIN, Yufeng" w:date="2021-10-05T17:31:00Z">
        <w:del w:id="9367" w:author="Lung Ngai TING" w:date="2021-10-09T18:30:00Z">
          <w:r w:rsidR="00B07014" w:rsidRPr="00755CC4" w:rsidDel="009260F1">
            <w:rPr>
              <w:rPrChange w:id="9368" w:author="Yufeng" w:date="2021-10-10T17:48:00Z">
                <w:rPr>
                  <w:sz w:val="22"/>
                </w:rPr>
              </w:rPrChange>
            </w:rPr>
            <w:delText>also were happened between</w:delText>
          </w:r>
        </w:del>
      </w:ins>
      <w:del w:id="9369" w:author="Lung Ngai TING" w:date="2021-10-09T18:30:00Z">
        <w:r w:rsidRPr="00755CC4" w:rsidDel="009260F1">
          <w:rPr>
            <w:rPrChange w:id="9370" w:author="Yufeng" w:date="2021-10-10T17:48:00Z">
              <w:rPr>
                <w:sz w:val="22"/>
              </w:rPr>
            </w:rPrChange>
          </w:rPr>
          <w:delText xml:space="preserve"> </w:delText>
        </w:r>
      </w:del>
      <w:ins w:id="9371" w:author="LIN, Yufeng" w:date="2021-10-05T17:31:00Z">
        <w:del w:id="9372" w:author="Lung Ngai TING" w:date="2021-10-09T18:30:00Z">
          <w:r w:rsidR="00B07014" w:rsidRPr="00755CC4" w:rsidDel="009260F1">
            <w:rPr>
              <w:rPrChange w:id="9373" w:author="Yufeng" w:date="2021-10-10T17:48:00Z">
                <w:rPr>
                  <w:sz w:val="22"/>
                </w:rPr>
              </w:rPrChange>
            </w:rPr>
            <w:delText>bacteria and fungi</w:delText>
          </w:r>
        </w:del>
      </w:ins>
      <w:ins w:id="9374" w:author="LIN, Yufeng" w:date="2021-10-05T17:34:00Z">
        <w:del w:id="9375" w:author="Lung Ngai TING" w:date="2021-10-09T18:30:00Z">
          <w:r w:rsidR="00B07014" w:rsidRPr="00755CC4" w:rsidDel="009260F1">
            <w:rPr>
              <w:rPrChange w:id="9376" w:author="Yufeng" w:date="2021-10-10T17:48:00Z">
                <w:rPr>
                  <w:sz w:val="22"/>
                </w:rPr>
              </w:rPrChange>
            </w:rPr>
            <w:delText>, while it suggested the fungal-bacterial synergistic correlations could inhibit or promot</w:delText>
          </w:r>
        </w:del>
      </w:ins>
      <w:ins w:id="9377" w:author="Lung Ngai TING" w:date="2021-10-09T18:30:00Z">
        <w:r w:rsidR="009260F1" w:rsidRPr="0038659B">
          <w:t>are also important</w:t>
        </w:r>
      </w:ins>
      <w:ins w:id="9378" w:author="LIN, Yufeng" w:date="2021-10-05T17:34:00Z">
        <w:del w:id="9379" w:author="Lung Ngai TING" w:date="2021-10-09T18:30:00Z">
          <w:r w:rsidR="00B07014" w:rsidRPr="00755CC4" w:rsidDel="009260F1">
            <w:rPr>
              <w:rPrChange w:id="9380" w:author="Yufeng" w:date="2021-10-10T17:48:00Z">
                <w:rPr>
                  <w:sz w:val="22"/>
                </w:rPr>
              </w:rPrChange>
            </w:rPr>
            <w:delText>e</w:delText>
          </w:r>
        </w:del>
        <w:r w:rsidR="00B07014" w:rsidRPr="00755CC4">
          <w:rPr>
            <w:rPrChange w:id="9381" w:author="Yufeng" w:date="2021-10-10T17:48:00Z">
              <w:rPr>
                <w:sz w:val="22"/>
              </w:rPr>
            </w:rPrChange>
          </w:rPr>
          <w:t xml:space="preserve"> colorectal carcinogenesis.</w:t>
        </w:r>
      </w:ins>
      <w:ins w:id="9382" w:author="LIN, Yufeng" w:date="2021-10-05T17:31:00Z">
        <w:r w:rsidR="00B07014" w:rsidRPr="00755CC4">
          <w:rPr>
            <w:rPrChange w:id="9383" w:author="Yufeng" w:date="2021-10-10T17:48:00Z">
              <w:rPr>
                <w:sz w:val="22"/>
              </w:rPr>
            </w:rPrChange>
          </w:rPr>
          <w:t xml:space="preserve"> </w:t>
        </w:r>
        <w:del w:id="9384" w:author="Lung Ngai TING" w:date="2021-10-09T18:30:00Z">
          <w:r w:rsidR="00B07014" w:rsidRPr="00755CC4" w:rsidDel="009260F1">
            <w:rPr>
              <w:rPrChange w:id="9385" w:author="Yufeng" w:date="2021-10-10T17:48:00Z">
                <w:rPr>
                  <w:sz w:val="22"/>
                </w:rPr>
              </w:rPrChange>
            </w:rPr>
            <w:delText>But</w:delText>
          </w:r>
        </w:del>
      </w:ins>
      <w:ins w:id="9386" w:author="Lung Ngai TING" w:date="2021-10-09T18:30:00Z">
        <w:r w:rsidR="009260F1" w:rsidRPr="0038659B">
          <w:t>However,</w:t>
        </w:r>
      </w:ins>
      <w:ins w:id="9387" w:author="LIN, Yufeng" w:date="2021-10-05T17:31:00Z">
        <w:r w:rsidR="00B07014" w:rsidRPr="00755CC4">
          <w:rPr>
            <w:rPrChange w:id="9388" w:author="Yufeng" w:date="2021-10-10T17:48:00Z">
              <w:rPr>
                <w:sz w:val="22"/>
              </w:rPr>
            </w:rPrChange>
          </w:rPr>
          <w:t xml:space="preserve"> this discovery </w:t>
        </w:r>
      </w:ins>
      <w:ins w:id="9389" w:author="LIN, Yufeng" w:date="2021-10-05T17:36:00Z">
        <w:r w:rsidR="00B525C9" w:rsidRPr="00755CC4">
          <w:rPr>
            <w:rPrChange w:id="9390" w:author="Yufeng" w:date="2021-10-10T17:48:00Z">
              <w:rPr>
                <w:sz w:val="22"/>
              </w:rPr>
            </w:rPrChange>
          </w:rPr>
          <w:t xml:space="preserve">was </w:t>
        </w:r>
      </w:ins>
      <w:ins w:id="9391" w:author="LIN, Yufeng" w:date="2021-10-05T17:31:00Z">
        <w:r w:rsidR="00B07014" w:rsidRPr="00755CC4">
          <w:rPr>
            <w:rPrChange w:id="9392" w:author="Yufeng" w:date="2021-10-10T17:48:00Z">
              <w:rPr>
                <w:sz w:val="22"/>
              </w:rPr>
            </w:rPrChange>
          </w:rPr>
          <w:t>explored</w:t>
        </w:r>
      </w:ins>
      <w:ins w:id="9393" w:author="LIN, Yufeng" w:date="2021-10-05T17:36:00Z">
        <w:r w:rsidR="00B525C9" w:rsidRPr="00755CC4">
          <w:rPr>
            <w:rPrChange w:id="9394" w:author="Yufeng" w:date="2021-10-10T17:48:00Z">
              <w:rPr>
                <w:sz w:val="22"/>
              </w:rPr>
            </w:rPrChange>
          </w:rPr>
          <w:t xml:space="preserve"> only</w:t>
        </w:r>
      </w:ins>
      <w:ins w:id="9395" w:author="LIN, Yufeng" w:date="2021-10-05T17:32:00Z">
        <w:r w:rsidR="00B07014" w:rsidRPr="00755CC4">
          <w:rPr>
            <w:rPrChange w:id="9396" w:author="Yufeng" w:date="2021-10-10T17:48:00Z">
              <w:rPr>
                <w:sz w:val="22"/>
              </w:rPr>
            </w:rPrChange>
          </w:rPr>
          <w:t xml:space="preserve"> in metagen</w:t>
        </w:r>
        <w:del w:id="9397" w:author="Lung Ngai TING" w:date="2021-10-09T18:30:00Z">
          <w:r w:rsidR="00B07014" w:rsidRPr="00755CC4" w:rsidDel="0099648A">
            <w:rPr>
              <w:rPrChange w:id="9398" w:author="Yufeng" w:date="2021-10-10T17:48:00Z">
                <w:rPr>
                  <w:sz w:val="22"/>
                </w:rPr>
              </w:rPrChange>
            </w:rPr>
            <w:delText xml:space="preserve">ome </w:delText>
          </w:r>
        </w:del>
      </w:ins>
      <w:ins w:id="9399" w:author="Lung Ngai TING" w:date="2021-10-09T18:30:00Z">
        <w:r w:rsidR="0099648A" w:rsidRPr="0038659B">
          <w:t xml:space="preserve">omic </w:t>
        </w:r>
      </w:ins>
      <w:ins w:id="9400" w:author="LIN, Yufeng" w:date="2021-10-05T17:32:00Z">
        <w:r w:rsidR="00B07014" w:rsidRPr="00755CC4">
          <w:rPr>
            <w:rPrChange w:id="9401" w:author="Yufeng" w:date="2021-10-10T17:48:00Z">
              <w:rPr>
                <w:sz w:val="22"/>
              </w:rPr>
            </w:rPrChange>
          </w:rPr>
          <w:t>sequencing</w:t>
        </w:r>
      </w:ins>
      <w:ins w:id="9402" w:author="Lung Ngai TING" w:date="2021-10-09T18:30:00Z">
        <w:r w:rsidR="0099648A" w:rsidRPr="0038659B">
          <w:t xml:space="preserve"> study. </w:t>
        </w:r>
      </w:ins>
      <w:ins w:id="9403" w:author="LIN, Yufeng" w:date="2021-10-05T17:32:00Z">
        <w:del w:id="9404" w:author="Lung Ngai TING" w:date="2021-10-09T18:30:00Z">
          <w:r w:rsidR="00B07014" w:rsidRPr="00755CC4" w:rsidDel="0099648A">
            <w:rPr>
              <w:rPrChange w:id="9405" w:author="Yufeng" w:date="2021-10-10T17:48:00Z">
                <w:rPr>
                  <w:sz w:val="22"/>
                </w:rPr>
              </w:rPrChange>
            </w:rPr>
            <w:delText>,</w:delText>
          </w:r>
        </w:del>
      </w:ins>
      <w:ins w:id="9406" w:author="LIN, Yufeng" w:date="2021-10-05T17:36:00Z">
        <w:del w:id="9407" w:author="Lung Ngai TING" w:date="2021-10-09T18:30:00Z">
          <w:r w:rsidR="00B525C9" w:rsidRPr="00755CC4" w:rsidDel="0099648A">
            <w:rPr>
              <w:rPrChange w:id="9408" w:author="Yufeng" w:date="2021-10-10T17:48:00Z">
                <w:rPr>
                  <w:sz w:val="22"/>
                </w:rPr>
              </w:rPrChange>
            </w:rPr>
            <w:delText xml:space="preserve"> </w:delText>
          </w:r>
        </w:del>
      </w:ins>
      <w:ins w:id="9409" w:author="LIN, Yufeng" w:date="2021-10-05T17:37:00Z">
        <w:del w:id="9410" w:author="Lung Ngai TING" w:date="2021-10-09T18:30:00Z">
          <w:r w:rsidR="00B525C9" w:rsidRPr="00755CC4" w:rsidDel="0099648A">
            <w:rPr>
              <w:rPrChange w:id="9411" w:author="Yufeng" w:date="2021-10-10T17:48:00Z">
                <w:rPr>
                  <w:sz w:val="22"/>
                </w:rPr>
              </w:rPrChange>
            </w:rPr>
            <w:delText xml:space="preserve">and </w:delText>
          </w:r>
        </w:del>
      </w:ins>
      <w:ins w:id="9412" w:author="Lung Ngai TING" w:date="2021-10-09T18:30:00Z">
        <w:r w:rsidR="0099648A" w:rsidRPr="0038659B">
          <w:t>M</w:t>
        </w:r>
      </w:ins>
      <w:ins w:id="9413" w:author="LIN, Yufeng" w:date="2021-10-05T17:37:00Z">
        <w:del w:id="9414" w:author="Lung Ngai TING" w:date="2021-10-09T18:30:00Z">
          <w:r w:rsidR="00B525C9" w:rsidRPr="00755CC4" w:rsidDel="0099648A">
            <w:rPr>
              <w:rPrChange w:id="9415" w:author="Yufeng" w:date="2021-10-10T17:48:00Z">
                <w:rPr>
                  <w:sz w:val="22"/>
                </w:rPr>
              </w:rPrChange>
            </w:rPr>
            <w:delText>m</w:delText>
          </w:r>
        </w:del>
        <w:r w:rsidR="00B525C9" w:rsidRPr="00755CC4">
          <w:rPr>
            <w:rPrChange w:id="9416" w:author="Yufeng" w:date="2021-10-10T17:48:00Z">
              <w:rPr>
                <w:sz w:val="22"/>
              </w:rPr>
            </w:rPrChange>
          </w:rPr>
          <w:t xml:space="preserve">ore </w:t>
        </w:r>
        <w:r w:rsidR="00B525C9" w:rsidRPr="00755CC4">
          <w:rPr>
            <w:rPrChange w:id="9417" w:author="Yufeng" w:date="2021-10-10T17:48:00Z">
              <w:rPr>
                <w:sz w:val="22"/>
              </w:rPr>
            </w:rPrChange>
          </w:rPr>
          <w:lastRenderedPageBreak/>
          <w:t xml:space="preserve">experiments are needed to verify and prove </w:t>
        </w:r>
        <w:del w:id="9418" w:author="Lung Ngai TING" w:date="2021-10-09T18:30:00Z">
          <w:r w:rsidR="00B525C9" w:rsidRPr="00755CC4" w:rsidDel="0043541C">
            <w:rPr>
              <w:rPrChange w:id="9419" w:author="Yufeng" w:date="2021-10-10T17:48:00Z">
                <w:rPr>
                  <w:sz w:val="22"/>
                </w:rPr>
              </w:rPrChange>
            </w:rPr>
            <w:delText>it</w:delText>
          </w:r>
        </w:del>
      </w:ins>
      <w:ins w:id="9420" w:author="Lung Ngai TING" w:date="2021-10-09T18:30:00Z">
        <w:r w:rsidR="0043541C" w:rsidRPr="0038659B">
          <w:t>this hypothesis</w:t>
        </w:r>
      </w:ins>
      <w:ins w:id="9421" w:author="LIN, Yufeng" w:date="2021-10-05T17:37:00Z">
        <w:del w:id="9422" w:author="Lung Ngai TING" w:date="2021-10-09T18:31:00Z">
          <w:r w:rsidR="00B525C9" w:rsidRPr="00755CC4" w:rsidDel="00D02898">
            <w:rPr>
              <w:rPrChange w:id="9423" w:author="Yufeng" w:date="2021-10-10T17:48:00Z">
                <w:rPr>
                  <w:sz w:val="22"/>
                </w:rPr>
              </w:rPrChange>
            </w:rPr>
            <w:delText>.</w:delText>
          </w:r>
        </w:del>
      </w:ins>
      <w:ins w:id="9424" w:author="LIN, Yufeng" w:date="2021-10-05T17:32:00Z">
        <w:del w:id="9425" w:author="Lung Ngai TING" w:date="2021-10-09T18:31:00Z">
          <w:r w:rsidR="00B07014" w:rsidRPr="00755CC4" w:rsidDel="00D02898">
            <w:rPr>
              <w:rPrChange w:id="9426" w:author="Yufeng" w:date="2021-10-10T17:48:00Z">
                <w:rPr>
                  <w:sz w:val="22"/>
                </w:rPr>
              </w:rPrChange>
            </w:rPr>
            <w:delText xml:space="preserve"> </w:delText>
          </w:r>
        </w:del>
      </w:ins>
      <w:del w:id="9427" w:author="Lung Ngai TING" w:date="2021-10-09T18:31:00Z">
        <w:r w:rsidRPr="00755CC4" w:rsidDel="00D02898">
          <w:rPr>
            <w:rPrChange w:id="9428" w:author="Yufeng" w:date="2021-10-10T17:48:00Z">
              <w:rPr>
                <w:sz w:val="22"/>
              </w:rPr>
            </w:rPrChange>
          </w:rPr>
          <w:delText>It may indicate colorectal carcinogenesis under their synergistic effect</w:delText>
        </w:r>
      </w:del>
      <w:r w:rsidRPr="00755CC4">
        <w:rPr>
          <w:rPrChange w:id="9429" w:author="Yufeng" w:date="2021-10-10T17:48:00Z">
            <w:rPr>
              <w:sz w:val="22"/>
            </w:rPr>
          </w:rPrChange>
        </w:rPr>
        <w:t>.</w:t>
      </w:r>
      <w:ins w:id="9430" w:author="LIN, Yufeng" w:date="2021-10-05T17:13:00Z">
        <w:r w:rsidR="0003057F" w:rsidRPr="00755CC4">
          <w:rPr>
            <w:rPrChange w:id="9431" w:author="Yufeng" w:date="2021-10-10T17:48:00Z">
              <w:rPr>
                <w:sz w:val="22"/>
              </w:rPr>
            </w:rPrChange>
          </w:rPr>
          <w:t xml:space="preserve"> </w:t>
        </w:r>
        <w:del w:id="9432" w:author="Lung Ngai TING" w:date="2021-10-09T18:31:00Z">
          <w:r w:rsidR="0003057F" w:rsidRPr="00755CC4" w:rsidDel="00516CDE">
            <w:rPr>
              <w:rPrChange w:id="9433" w:author="Yufeng" w:date="2021-10-10T17:48:00Z">
                <w:rPr>
                  <w:sz w:val="22"/>
                </w:rPr>
              </w:rPrChange>
            </w:rPr>
            <w:delText xml:space="preserve">Collectively, this discovery exposed that may exist other potential probiotics </w:delText>
          </w:r>
        </w:del>
      </w:ins>
      <w:ins w:id="9434" w:author="LIN, Yufeng" w:date="2021-10-05T17:14:00Z">
        <w:del w:id="9435" w:author="Lung Ngai TING" w:date="2021-10-09T18:31:00Z">
          <w:r w:rsidR="0003057F" w:rsidRPr="00755CC4" w:rsidDel="00516CDE">
            <w:rPr>
              <w:rPrChange w:id="9436" w:author="Yufeng" w:date="2021-10-10T17:48:00Z">
                <w:rPr>
                  <w:sz w:val="22"/>
                </w:rPr>
              </w:rPrChange>
            </w:rPr>
            <w:delText>or carcinogen</w:delText>
          </w:r>
        </w:del>
      </w:ins>
      <w:ins w:id="9437" w:author="LIN, Yufeng" w:date="2021-10-07T11:00:00Z">
        <w:del w:id="9438" w:author="Lung Ngai TING" w:date="2021-10-09T18:31:00Z">
          <w:r w:rsidR="00E81CE7" w:rsidRPr="00755CC4" w:rsidDel="00516CDE">
            <w:delText>s</w:delText>
          </w:r>
        </w:del>
      </w:ins>
      <w:ins w:id="9439" w:author="LIN, Yufeng" w:date="2021-10-05T17:14:00Z">
        <w:del w:id="9440" w:author="Lung Ngai TING" w:date="2021-10-09T18:31:00Z">
          <w:r w:rsidR="0003057F" w:rsidRPr="00755CC4" w:rsidDel="00516CDE">
            <w:rPr>
              <w:rPrChange w:id="9441" w:author="Yufeng" w:date="2021-10-10T17:48:00Z">
                <w:rPr>
                  <w:sz w:val="22"/>
                </w:rPr>
              </w:rPrChange>
            </w:rPr>
            <w:delText xml:space="preserve"> </w:delText>
          </w:r>
        </w:del>
      </w:ins>
      <w:ins w:id="9442" w:author="LIN, Yufeng" w:date="2021-10-05T17:13:00Z">
        <w:del w:id="9443" w:author="Lung Ngai TING" w:date="2021-10-09T18:31:00Z">
          <w:r w:rsidR="0003057F" w:rsidRPr="00755CC4" w:rsidDel="00516CDE">
            <w:rPr>
              <w:rPrChange w:id="9444" w:author="Yufeng" w:date="2021-10-10T17:48:00Z">
                <w:rPr>
                  <w:sz w:val="22"/>
                </w:rPr>
              </w:rPrChange>
            </w:rPr>
            <w:delText>in th</w:delText>
          </w:r>
        </w:del>
      </w:ins>
      <w:ins w:id="9445" w:author="LIN, Yufeng" w:date="2021-10-05T17:14:00Z">
        <w:del w:id="9446" w:author="Lung Ngai TING" w:date="2021-10-09T18:31:00Z">
          <w:r w:rsidR="0003057F" w:rsidRPr="00755CC4" w:rsidDel="00516CDE">
            <w:rPr>
              <w:rPrChange w:id="9447" w:author="Yufeng" w:date="2021-10-10T17:48:00Z">
                <w:rPr>
                  <w:sz w:val="22"/>
                </w:rPr>
              </w:rPrChange>
            </w:rPr>
            <w:delText>ese</w:delText>
          </w:r>
        </w:del>
      </w:ins>
      <w:ins w:id="9448" w:author="LIN, Yufeng" w:date="2021-10-05T17:13:00Z">
        <w:del w:id="9449" w:author="Lung Ngai TING" w:date="2021-10-09T18:31:00Z">
          <w:r w:rsidR="0003057F" w:rsidRPr="00755CC4" w:rsidDel="00516CDE">
            <w:rPr>
              <w:rPrChange w:id="9450" w:author="Yufeng" w:date="2021-10-10T17:48:00Z">
                <w:rPr>
                  <w:sz w:val="22"/>
                </w:rPr>
              </w:rPrChange>
            </w:rPr>
            <w:delText>is cluster</w:delText>
          </w:r>
        </w:del>
      </w:ins>
      <w:ins w:id="9451" w:author="LIN, Yufeng" w:date="2021-10-05T17:14:00Z">
        <w:del w:id="9452" w:author="Lung Ngai TING" w:date="2021-10-09T18:31:00Z">
          <w:r w:rsidR="0003057F" w:rsidRPr="00755CC4" w:rsidDel="00516CDE">
            <w:rPr>
              <w:rPrChange w:id="9453" w:author="Yufeng" w:date="2021-10-10T17:48:00Z">
                <w:rPr>
                  <w:sz w:val="22"/>
                </w:rPr>
              </w:rPrChange>
            </w:rPr>
            <w:delText>s</w:delText>
          </w:r>
        </w:del>
      </w:ins>
      <w:ins w:id="9454" w:author="LIN, Yufeng" w:date="2021-10-05T17:13:00Z">
        <w:del w:id="9455" w:author="Lung Ngai TING" w:date="2021-10-09T18:31:00Z">
          <w:r w:rsidR="0003057F" w:rsidRPr="00755CC4" w:rsidDel="00516CDE">
            <w:rPr>
              <w:rPrChange w:id="9456" w:author="Yufeng" w:date="2021-10-10T17:48:00Z">
                <w:rPr>
                  <w:sz w:val="22"/>
                </w:rPr>
              </w:rPrChange>
            </w:rPr>
            <w:delText>.</w:delText>
          </w:r>
        </w:del>
      </w:ins>
      <w:del w:id="9457" w:author="Lung Ngai TING" w:date="2021-10-09T18:31:00Z">
        <w:r w:rsidRPr="00755CC4" w:rsidDel="00516CDE">
          <w:rPr>
            <w:rPrChange w:id="9458" w:author="Yufeng" w:date="2021-10-10T17:48:00Z">
              <w:rPr>
                <w:sz w:val="22"/>
              </w:rPr>
            </w:rPrChange>
          </w:rPr>
          <w:delText xml:space="preserve"> </w:delText>
        </w:r>
      </w:del>
      <w:del w:id="9459" w:author="LIN, Yufeng" w:date="2021-10-05T17:13:00Z">
        <w:r w:rsidRPr="00755CC4" w:rsidDel="0003057F">
          <w:rPr>
            <w:strike/>
            <w:rPrChange w:id="9460" w:author="Yufeng" w:date="2021-10-10T17:48:00Z">
              <w:rPr>
                <w:sz w:val="22"/>
              </w:rPr>
            </w:rPrChange>
          </w:rPr>
          <w:delText>Conclusively, we showed the probiotic group (</w:delText>
        </w:r>
        <w:r w:rsidRPr="00755CC4" w:rsidDel="0003057F">
          <w:rPr>
            <w:i/>
            <w:strike/>
            <w:rPrChange w:id="9461" w:author="Yufeng" w:date="2021-10-10T17:48:00Z">
              <w:rPr>
                <w:i/>
                <w:iCs/>
                <w:sz w:val="22"/>
              </w:rPr>
            </w:rPrChange>
          </w:rPr>
          <w:delText>P. kudriavzevii</w:delText>
        </w:r>
        <w:r w:rsidRPr="00755CC4" w:rsidDel="0003057F">
          <w:rPr>
            <w:strike/>
            <w:rPrChange w:id="9462" w:author="Yufeng" w:date="2021-10-10T17:48:00Z">
              <w:rPr>
                <w:sz w:val="22"/>
              </w:rPr>
            </w:rPrChange>
          </w:rPr>
          <w:delText xml:space="preserve">, </w:delText>
        </w:r>
        <w:r w:rsidRPr="00755CC4" w:rsidDel="0003057F">
          <w:rPr>
            <w:i/>
            <w:strike/>
            <w:rPrChange w:id="9463" w:author="Yufeng" w:date="2021-10-10T17:48:00Z">
              <w:rPr>
                <w:i/>
                <w:iCs/>
                <w:sz w:val="22"/>
              </w:rPr>
            </w:rPrChange>
          </w:rPr>
          <w:delText>S. thermophilus</w:delText>
        </w:r>
        <w:r w:rsidRPr="00755CC4" w:rsidDel="0003057F">
          <w:rPr>
            <w:strike/>
            <w:rPrChange w:id="9464" w:author="Yufeng" w:date="2021-10-10T17:48:00Z">
              <w:rPr>
                <w:sz w:val="22"/>
              </w:rPr>
            </w:rPrChange>
          </w:rPr>
          <w:delText xml:space="preserve">, </w:delText>
        </w:r>
        <w:r w:rsidRPr="00755CC4" w:rsidDel="0003057F">
          <w:rPr>
            <w:i/>
            <w:strike/>
            <w:rPrChange w:id="9465" w:author="Yufeng" w:date="2021-10-10T17:48:00Z">
              <w:rPr>
                <w:i/>
                <w:iCs/>
                <w:sz w:val="22"/>
              </w:rPr>
            </w:rPrChange>
          </w:rPr>
          <w:delText>A. hadrus</w:delText>
        </w:r>
        <w:r w:rsidRPr="00755CC4" w:rsidDel="0003057F">
          <w:rPr>
            <w:strike/>
            <w:rPrChange w:id="9466" w:author="Yufeng" w:date="2021-10-10T17:48:00Z">
              <w:rPr>
                <w:sz w:val="22"/>
              </w:rPr>
            </w:rPrChange>
          </w:rPr>
          <w:delText xml:space="preserve">, and </w:delText>
        </w:r>
        <w:r w:rsidRPr="00755CC4" w:rsidDel="0003057F">
          <w:rPr>
            <w:i/>
            <w:strike/>
            <w:rPrChange w:id="9467" w:author="Yufeng" w:date="2021-10-10T17:48:00Z">
              <w:rPr>
                <w:i/>
                <w:iCs/>
                <w:sz w:val="22"/>
              </w:rPr>
            </w:rPrChange>
          </w:rPr>
          <w:delText>S. salivarius</w:delText>
        </w:r>
        <w:r w:rsidRPr="00755CC4" w:rsidDel="0003057F">
          <w:rPr>
            <w:strike/>
            <w:rPrChange w:id="9468" w:author="Yufeng" w:date="2021-10-10T17:48:00Z">
              <w:rPr>
                <w:sz w:val="22"/>
              </w:rPr>
            </w:rPrChange>
          </w:rPr>
          <w:delText>) and the pathogenic bunch (</w:delText>
        </w:r>
        <w:r w:rsidRPr="00755CC4" w:rsidDel="0003057F">
          <w:rPr>
            <w:i/>
            <w:strike/>
            <w:rPrChange w:id="9469" w:author="Yufeng" w:date="2021-10-10T17:48:00Z">
              <w:rPr>
                <w:i/>
                <w:iCs/>
                <w:sz w:val="22"/>
              </w:rPr>
            </w:rPrChange>
          </w:rPr>
          <w:delText>A. rambellii</w:delText>
        </w:r>
        <w:r w:rsidRPr="00755CC4" w:rsidDel="0003057F">
          <w:rPr>
            <w:strike/>
            <w:rPrChange w:id="9470" w:author="Yufeng" w:date="2021-10-10T17:48:00Z">
              <w:rPr>
                <w:sz w:val="22"/>
              </w:rPr>
            </w:rPrChange>
          </w:rPr>
          <w:delText xml:space="preserve">, </w:delText>
        </w:r>
        <w:r w:rsidRPr="00755CC4" w:rsidDel="0003057F">
          <w:rPr>
            <w:i/>
            <w:strike/>
            <w:rPrChange w:id="9471" w:author="Yufeng" w:date="2021-10-10T17:48:00Z">
              <w:rPr>
                <w:i/>
                <w:iCs/>
                <w:sz w:val="22"/>
              </w:rPr>
            </w:rPrChange>
          </w:rPr>
          <w:delText>F. nucleatum</w:delText>
        </w:r>
        <w:r w:rsidRPr="00755CC4" w:rsidDel="0003057F">
          <w:rPr>
            <w:strike/>
            <w:rPrChange w:id="9472" w:author="Yufeng" w:date="2021-10-10T17:48:00Z">
              <w:rPr>
                <w:sz w:val="22"/>
              </w:rPr>
            </w:rPrChange>
          </w:rPr>
          <w:delText xml:space="preserve">, and </w:delText>
        </w:r>
        <w:r w:rsidRPr="00755CC4" w:rsidDel="0003057F">
          <w:rPr>
            <w:i/>
            <w:strike/>
            <w:rPrChange w:id="9473" w:author="Yufeng" w:date="2021-10-10T17:48:00Z">
              <w:rPr>
                <w:i/>
                <w:iCs/>
                <w:sz w:val="22"/>
              </w:rPr>
            </w:rPrChange>
          </w:rPr>
          <w:delText>P. micra</w:delText>
        </w:r>
        <w:r w:rsidRPr="00755CC4" w:rsidDel="0003057F">
          <w:rPr>
            <w:strike/>
            <w:rPrChange w:id="9474" w:author="Yufeng" w:date="2021-10-10T17:48:00Z">
              <w:rPr>
                <w:sz w:val="22"/>
              </w:rPr>
            </w:rPrChange>
          </w:rPr>
          <w:delText>), and the potentially pathogenic and probiotic candidates among the different clusters.</w:delText>
        </w:r>
      </w:del>
    </w:p>
    <w:p w14:paraId="526F8A34" w14:textId="77777777" w:rsidR="00867992" w:rsidRPr="00FD5D37" w:rsidRDefault="00867992">
      <w:pPr>
        <w:jc w:val="left"/>
        <w:rPr>
          <w:rFonts w:eastAsiaTheme="minorEastAsia"/>
          <w:rPrChange w:id="9475" w:author="Yufeng" w:date="2021-10-10T18:09:00Z">
            <w:rPr>
              <w:sz w:val="22"/>
            </w:rPr>
          </w:rPrChange>
        </w:rPr>
        <w:pPrChange w:id="9476" w:author="Yufeng" w:date="2021-10-10T18:09:00Z">
          <w:pPr>
            <w:widowControl/>
          </w:pPr>
        </w:pPrChange>
      </w:pPr>
    </w:p>
    <w:p w14:paraId="1C15D80A" w14:textId="77777777" w:rsidR="00867992" w:rsidRPr="00755CC4" w:rsidDel="004B353F" w:rsidRDefault="00867992">
      <w:pPr>
        <w:widowControl/>
        <w:jc w:val="left"/>
        <w:rPr>
          <w:del w:id="9477" w:author="Lung Ngai TING" w:date="2021-10-08T15:06:00Z"/>
          <w:rPrChange w:id="9478" w:author="Yufeng" w:date="2021-10-10T17:48:00Z">
            <w:rPr>
              <w:del w:id="9479" w:author="Lung Ngai TING" w:date="2021-10-08T15:06:00Z"/>
              <w:sz w:val="22"/>
            </w:rPr>
          </w:rPrChange>
        </w:rPr>
        <w:pPrChange w:id="9480" w:author="Yufeng" w:date="2021-10-10T17:53:00Z">
          <w:pPr>
            <w:widowControl/>
          </w:pPr>
        </w:pPrChange>
      </w:pPr>
      <w:r w:rsidRPr="00755CC4">
        <w:rPr>
          <w:highlight w:val="yellow"/>
          <w:rPrChange w:id="9481" w:author="Yufeng" w:date="2021-10-10T17:48:00Z">
            <w:rPr>
              <w:sz w:val="22"/>
            </w:rPr>
          </w:rPrChange>
        </w:rPr>
        <w:t>TBA (in vitro)</w:t>
      </w:r>
    </w:p>
    <w:p w14:paraId="0D0DC7BC" w14:textId="1D9F2784" w:rsidR="00867992" w:rsidRPr="0038659B" w:rsidDel="00FD5D37" w:rsidRDefault="00867992">
      <w:pPr>
        <w:widowControl/>
        <w:jc w:val="left"/>
        <w:rPr>
          <w:del w:id="9482" w:author="Yufeng" w:date="2021-10-10T18:09:00Z"/>
        </w:rPr>
        <w:pPrChange w:id="9483" w:author="Yufeng" w:date="2021-10-10T17:53:00Z">
          <w:pPr>
            <w:widowControl/>
          </w:pPr>
        </w:pPrChange>
      </w:pPr>
    </w:p>
    <w:p w14:paraId="35F956C9" w14:textId="7DBBC4EC" w:rsidR="0096422D" w:rsidRPr="0038659B" w:rsidRDefault="006546E8" w:rsidP="002849C4">
      <w:pPr>
        <w:widowControl/>
        <w:jc w:val="left"/>
        <w:rPr>
          <w:b/>
          <w:kern w:val="44"/>
          <w:u w:val="single"/>
        </w:rPr>
      </w:pPr>
      <w:ins w:id="9484" w:author="LIN, Yufeng" w:date="2021-10-07T10:17:00Z">
        <w:del w:id="9485" w:author="Yufeng" w:date="2021-10-10T18:09:00Z">
          <w:r w:rsidRPr="00755CC4" w:rsidDel="00FD5D37">
            <w:rPr>
              <w:rPrChange w:id="9486" w:author="Yufeng" w:date="2021-10-10T17:48:00Z">
                <w:rPr>
                  <w:sz w:val="22"/>
                </w:rPr>
              </w:rPrChange>
            </w:rPr>
            <w:br w:type="page"/>
          </w:r>
        </w:del>
      </w:ins>
      <w:r w:rsidR="0096422D" w:rsidRPr="0038659B">
        <w:br w:type="page"/>
      </w:r>
    </w:p>
    <w:p w14:paraId="70B0656C" w14:textId="46079ECA" w:rsidR="00C974CA" w:rsidRPr="0038659B" w:rsidRDefault="00F444BB">
      <w:pPr>
        <w:pStyle w:val="title10831"/>
        <w:spacing w:line="480" w:lineRule="auto"/>
        <w:jc w:val="left"/>
        <w:rPr>
          <w:sz w:val="24"/>
          <w:szCs w:val="24"/>
        </w:rPr>
        <w:pPrChange w:id="9487" w:author="Yufeng" w:date="2021-10-10T17:53:00Z">
          <w:pPr>
            <w:pStyle w:val="title10831"/>
            <w:spacing w:line="480" w:lineRule="auto"/>
          </w:pPr>
        </w:pPrChange>
      </w:pPr>
      <w:r w:rsidRPr="0038659B">
        <w:rPr>
          <w:sz w:val="24"/>
          <w:szCs w:val="24"/>
        </w:rPr>
        <w:lastRenderedPageBreak/>
        <w:t>Reference</w:t>
      </w:r>
    </w:p>
    <w:p w14:paraId="3ADAF4BB" w14:textId="77777777" w:rsidR="00FD106C" w:rsidRPr="00FD106C" w:rsidRDefault="001C7215" w:rsidP="00FD106C">
      <w:pPr>
        <w:pStyle w:val="Bibliography"/>
      </w:pPr>
      <w:r w:rsidRPr="00755CC4">
        <w:rPr>
          <w:rFonts w:asciiTheme="minorHAnsi" w:hAnsiTheme="minorHAnsi" w:cstheme="minorBidi"/>
          <w:rPrChange w:id="9488" w:author="Yufeng" w:date="2021-10-10T17:48:00Z">
            <w:rPr>
              <w:rFonts w:asciiTheme="minorHAnsi" w:hAnsiTheme="minorHAnsi" w:cstheme="minorBidi"/>
              <w:sz w:val="21"/>
              <w:szCs w:val="22"/>
            </w:rPr>
          </w:rPrChange>
        </w:rPr>
        <w:fldChar w:fldCharType="begin"/>
      </w:r>
      <w:r w:rsidR="00FD106C">
        <w:instrText xml:space="preserve"> ADDIN ZOTERO_BIBL {"uncited":[],"omitted":[],"custom":[]} CSL_BIBLIOGRAPHY </w:instrText>
      </w:r>
      <w:r w:rsidRPr="00755CC4">
        <w:rPr>
          <w:rFonts w:asciiTheme="minorHAnsi" w:hAnsiTheme="minorHAnsi" w:cstheme="minorBidi"/>
          <w:rPrChange w:id="9489" w:author="Yufeng" w:date="2021-10-10T17:48:00Z">
            <w:rPr/>
          </w:rPrChange>
        </w:rPr>
        <w:fldChar w:fldCharType="separate"/>
      </w:r>
      <w:r w:rsidR="00FD106C" w:rsidRPr="00FD106C">
        <w:t>1.</w:t>
      </w:r>
      <w:r w:rsidR="00FD106C" w:rsidRPr="00FD106C">
        <w:tab/>
        <w:t xml:space="preserve">Ferlay, J. </w:t>
      </w:r>
      <w:r w:rsidR="00FD106C" w:rsidRPr="00FD106C">
        <w:rPr>
          <w:i/>
          <w:iCs/>
        </w:rPr>
        <w:t>et al.</w:t>
      </w:r>
      <w:r w:rsidR="00FD106C" w:rsidRPr="00FD106C">
        <w:t xml:space="preserve"> Cancer incidence and mortality worldwide: Sources, methods and major patterns in GLOBOCAN 2012. </w:t>
      </w:r>
      <w:r w:rsidR="00FD106C" w:rsidRPr="00FD106C">
        <w:rPr>
          <w:i/>
          <w:iCs/>
        </w:rPr>
        <w:t>International Journal of Cancer</w:t>
      </w:r>
      <w:r w:rsidR="00FD106C" w:rsidRPr="00FD106C">
        <w:t xml:space="preserve"> </w:t>
      </w:r>
      <w:r w:rsidR="00FD106C" w:rsidRPr="00FD106C">
        <w:rPr>
          <w:b/>
          <w:bCs/>
        </w:rPr>
        <w:t>136</w:t>
      </w:r>
      <w:r w:rsidR="00FD106C" w:rsidRPr="00FD106C">
        <w:t>, E359–E386 (2015).</w:t>
      </w:r>
    </w:p>
    <w:p w14:paraId="7CEB7010" w14:textId="77777777" w:rsidR="00FD106C" w:rsidRPr="00FD106C" w:rsidRDefault="00FD106C" w:rsidP="00FD106C">
      <w:pPr>
        <w:pStyle w:val="Bibliography"/>
      </w:pPr>
      <w:r w:rsidRPr="00FD106C">
        <w:t>2.</w:t>
      </w:r>
      <w:r w:rsidRPr="00FD106C">
        <w:tab/>
        <w:t xml:space="preserve">Lin, Y., Wang, G., Yu, J. &amp; Sung, J. J. Y. Artificial intelligence and metagenomics in intestinal diseases. </w:t>
      </w:r>
      <w:r w:rsidRPr="00FD106C">
        <w:rPr>
          <w:i/>
          <w:iCs/>
        </w:rPr>
        <w:t>Journal of Gastroenterology and Hepatology</w:t>
      </w:r>
      <w:r w:rsidRPr="00FD106C">
        <w:t xml:space="preserve"> </w:t>
      </w:r>
      <w:r w:rsidRPr="00FD106C">
        <w:rPr>
          <w:b/>
          <w:bCs/>
        </w:rPr>
        <w:t>36</w:t>
      </w:r>
      <w:r w:rsidRPr="00FD106C">
        <w:t>, 841–847 (2021).</w:t>
      </w:r>
    </w:p>
    <w:p w14:paraId="6F37169D" w14:textId="77777777" w:rsidR="00FD106C" w:rsidRPr="00FD106C" w:rsidRDefault="00FD106C" w:rsidP="00FD106C">
      <w:pPr>
        <w:pStyle w:val="Bibliography"/>
      </w:pPr>
      <w:r w:rsidRPr="00FD106C">
        <w:t>3.</w:t>
      </w:r>
      <w:r w:rsidRPr="00FD106C">
        <w:tab/>
        <w:t xml:space="preserve">Siegel, R., DeSantis, C. &amp; Jemal, A. Colorectal cancer statistics, 2014. </w:t>
      </w:r>
      <w:r w:rsidRPr="00FD106C">
        <w:rPr>
          <w:i/>
          <w:iCs/>
        </w:rPr>
        <w:t>CA: A Cancer Journal for Clinicians</w:t>
      </w:r>
      <w:r w:rsidRPr="00FD106C">
        <w:t xml:space="preserve"> </w:t>
      </w:r>
      <w:r w:rsidRPr="00FD106C">
        <w:rPr>
          <w:b/>
          <w:bCs/>
        </w:rPr>
        <w:t>64</w:t>
      </w:r>
      <w:r w:rsidRPr="00FD106C">
        <w:t>, 104–117 (2014).</w:t>
      </w:r>
    </w:p>
    <w:p w14:paraId="2F6B682B" w14:textId="77777777" w:rsidR="00FD106C" w:rsidRPr="00FD106C" w:rsidRDefault="00FD106C" w:rsidP="00FD106C">
      <w:pPr>
        <w:pStyle w:val="Bibliography"/>
      </w:pPr>
      <w:r w:rsidRPr="00FD106C">
        <w:t>4.</w:t>
      </w:r>
      <w:r w:rsidRPr="00FD106C">
        <w:tab/>
        <w:t xml:space="preserve">Yamagishi, H., Kuroda, H., Imai, Y. &amp; Hiraishi, H. Molecular pathogenesis of sporadic colorectal cancers. </w:t>
      </w:r>
      <w:r w:rsidRPr="00FD106C">
        <w:rPr>
          <w:i/>
          <w:iCs/>
        </w:rPr>
        <w:t>Chin J Cancer</w:t>
      </w:r>
      <w:r w:rsidRPr="00FD106C">
        <w:t xml:space="preserve"> </w:t>
      </w:r>
      <w:r w:rsidRPr="00FD106C">
        <w:rPr>
          <w:b/>
          <w:bCs/>
        </w:rPr>
        <w:t>35</w:t>
      </w:r>
      <w:r w:rsidRPr="00FD106C">
        <w:t>, 4 (2016).</w:t>
      </w:r>
    </w:p>
    <w:p w14:paraId="4687F916" w14:textId="77777777" w:rsidR="00FD106C" w:rsidRPr="00FD106C" w:rsidRDefault="00FD106C" w:rsidP="00FD106C">
      <w:pPr>
        <w:pStyle w:val="Bibliography"/>
      </w:pPr>
      <w:r w:rsidRPr="00FD106C">
        <w:t>5.</w:t>
      </w:r>
      <w:r w:rsidRPr="00FD106C">
        <w:tab/>
        <w:t xml:space="preserve">Hong, J. </w:t>
      </w:r>
      <w:r w:rsidRPr="00FD106C">
        <w:rPr>
          <w:i/>
          <w:iCs/>
        </w:rPr>
        <w:t>et al.</w:t>
      </w:r>
      <w:r w:rsidRPr="00FD106C">
        <w:t xml:space="preserve"> </w:t>
      </w:r>
      <w:r w:rsidRPr="00FD106C">
        <w:rPr>
          <w:i/>
          <w:iCs/>
        </w:rPr>
        <w:t>F. nucleatum</w:t>
      </w:r>
      <w:r w:rsidRPr="00FD106C">
        <w:t xml:space="preserve"> targets lncRNA ENO1-IT1 to promote glycolysis and oncogenesis in colorectal cancer. </w:t>
      </w:r>
      <w:r w:rsidRPr="00FD106C">
        <w:rPr>
          <w:i/>
          <w:iCs/>
        </w:rPr>
        <w:t>Gut</w:t>
      </w:r>
      <w:r w:rsidRPr="00FD106C">
        <w:t xml:space="preserve"> gutjnl-2020-322780 (2020) doi:10.1136/gutjnl-2020-322780.</w:t>
      </w:r>
    </w:p>
    <w:p w14:paraId="696B950F" w14:textId="77777777" w:rsidR="00FD106C" w:rsidRPr="00FD106C" w:rsidRDefault="00FD106C" w:rsidP="00FD106C">
      <w:pPr>
        <w:pStyle w:val="Bibliography"/>
      </w:pPr>
      <w:r w:rsidRPr="00FD106C">
        <w:t>6.</w:t>
      </w:r>
      <w:r w:rsidRPr="00FD106C">
        <w:tab/>
        <w:t xml:space="preserve">Wirbel, J. Meta-analysis of fecal metagenomes reveals global microbial signatures that are specific for colorectal cancer. </w:t>
      </w:r>
      <w:r w:rsidRPr="00FD106C">
        <w:rPr>
          <w:i/>
          <w:iCs/>
        </w:rPr>
        <w:t>Nature Medicine</w:t>
      </w:r>
      <w:r w:rsidRPr="00FD106C">
        <w:t xml:space="preserve"> </w:t>
      </w:r>
      <w:r w:rsidRPr="00FD106C">
        <w:rPr>
          <w:b/>
          <w:bCs/>
        </w:rPr>
        <w:t>25</w:t>
      </w:r>
      <w:r w:rsidRPr="00FD106C">
        <w:t>, 27 (2019).</w:t>
      </w:r>
    </w:p>
    <w:p w14:paraId="5F425902" w14:textId="77777777" w:rsidR="00FD106C" w:rsidRPr="00FD106C" w:rsidRDefault="00FD106C" w:rsidP="00FD106C">
      <w:pPr>
        <w:pStyle w:val="Bibliography"/>
      </w:pPr>
      <w:r w:rsidRPr="00FD106C">
        <w:t>7.</w:t>
      </w:r>
      <w:r w:rsidRPr="00FD106C">
        <w:tab/>
        <w:t xml:space="preserve">Thomas, A. M. Metagenomic analysis of colorectal cancer datasets identifies cross-cohort microbial diagnostic signatures and a link with choline degradation. </w:t>
      </w:r>
      <w:r w:rsidRPr="00FD106C">
        <w:rPr>
          <w:i/>
          <w:iCs/>
        </w:rPr>
        <w:t>Nature Medicine</w:t>
      </w:r>
      <w:r w:rsidRPr="00FD106C">
        <w:t xml:space="preserve"> </w:t>
      </w:r>
      <w:r w:rsidRPr="00FD106C">
        <w:rPr>
          <w:b/>
          <w:bCs/>
        </w:rPr>
        <w:t>25</w:t>
      </w:r>
      <w:r w:rsidRPr="00FD106C">
        <w:t>, 27 (2019).</w:t>
      </w:r>
    </w:p>
    <w:p w14:paraId="0F5D8589" w14:textId="77777777" w:rsidR="00FD106C" w:rsidRPr="00FD106C" w:rsidRDefault="00FD106C" w:rsidP="00FD106C">
      <w:pPr>
        <w:pStyle w:val="Bibliography"/>
      </w:pPr>
      <w:r w:rsidRPr="00FD106C">
        <w:t>8.</w:t>
      </w:r>
      <w:r w:rsidRPr="00FD106C">
        <w:tab/>
        <w:t xml:space="preserve">Botschuijver, S. Intestinal Fungal Dysbiosis Is Associated With Visceral Hypersensitivity in Patients With Irritable Bowel Syndrome and Rats. </w:t>
      </w:r>
      <w:r w:rsidRPr="00FD106C">
        <w:rPr>
          <w:b/>
          <w:bCs/>
        </w:rPr>
        <w:t>153</w:t>
      </w:r>
      <w:r w:rsidRPr="00FD106C">
        <w:t>, 14 (2017).</w:t>
      </w:r>
    </w:p>
    <w:p w14:paraId="11D88A27" w14:textId="77777777" w:rsidR="00FD106C" w:rsidRPr="00FD106C" w:rsidRDefault="00FD106C" w:rsidP="00FD106C">
      <w:pPr>
        <w:pStyle w:val="Bibliography"/>
      </w:pPr>
      <w:r w:rsidRPr="00FD106C">
        <w:t>9.</w:t>
      </w:r>
      <w:r w:rsidRPr="00FD106C">
        <w:tab/>
        <w:t xml:space="preserve">Bajaj, J. S. </w:t>
      </w:r>
      <w:r w:rsidRPr="00FD106C">
        <w:rPr>
          <w:i/>
          <w:iCs/>
        </w:rPr>
        <w:t>et al.</w:t>
      </w:r>
      <w:r w:rsidRPr="00FD106C">
        <w:t xml:space="preserve"> Fungal dysbiosis in cirrhosis. </w:t>
      </w:r>
      <w:r w:rsidRPr="00FD106C">
        <w:rPr>
          <w:i/>
          <w:iCs/>
        </w:rPr>
        <w:t>Gut</w:t>
      </w:r>
      <w:r w:rsidRPr="00FD106C">
        <w:t xml:space="preserve"> </w:t>
      </w:r>
      <w:r w:rsidRPr="00FD106C">
        <w:rPr>
          <w:b/>
          <w:bCs/>
        </w:rPr>
        <w:t>67</w:t>
      </w:r>
      <w:r w:rsidRPr="00FD106C">
        <w:t>, 1146–1154 (2018).</w:t>
      </w:r>
    </w:p>
    <w:p w14:paraId="3B38A22E" w14:textId="77777777" w:rsidR="00FD106C" w:rsidRPr="00FD106C" w:rsidRDefault="00FD106C" w:rsidP="00FD106C">
      <w:pPr>
        <w:pStyle w:val="Bibliography"/>
      </w:pPr>
      <w:r w:rsidRPr="00FD106C">
        <w:lastRenderedPageBreak/>
        <w:t>10.</w:t>
      </w:r>
      <w:r w:rsidRPr="00FD106C">
        <w:tab/>
        <w:t xml:space="preserve">Iliev, I. D. &amp; Leonardi, I. Fungal dysbiosis: immunity and interactions at mucosal barriers. </w:t>
      </w:r>
      <w:r w:rsidRPr="00FD106C">
        <w:rPr>
          <w:i/>
          <w:iCs/>
        </w:rPr>
        <w:t>Nat Rev Immunol</w:t>
      </w:r>
      <w:r w:rsidRPr="00FD106C">
        <w:t xml:space="preserve"> </w:t>
      </w:r>
      <w:r w:rsidRPr="00FD106C">
        <w:rPr>
          <w:b/>
          <w:bCs/>
        </w:rPr>
        <w:t>17</w:t>
      </w:r>
      <w:r w:rsidRPr="00FD106C">
        <w:t>, 635–646 (2017).</w:t>
      </w:r>
    </w:p>
    <w:p w14:paraId="06B29867" w14:textId="77777777" w:rsidR="00FD106C" w:rsidRPr="00FD106C" w:rsidRDefault="00FD106C" w:rsidP="00FD106C">
      <w:pPr>
        <w:pStyle w:val="Bibliography"/>
      </w:pPr>
      <w:r w:rsidRPr="00FD106C">
        <w:t>11.</w:t>
      </w:r>
      <w:r w:rsidRPr="00FD106C">
        <w:tab/>
        <w:t xml:space="preserve">Iliev, I. D. </w:t>
      </w:r>
      <w:r w:rsidRPr="00FD106C">
        <w:rPr>
          <w:i/>
          <w:iCs/>
        </w:rPr>
        <w:t>et al.</w:t>
      </w:r>
      <w:r w:rsidRPr="00FD106C">
        <w:t xml:space="preserve"> Interactions Between Commensal Fungi and the C-Type Lectin Receptor Dectin-1 Influence Colitis. </w:t>
      </w:r>
      <w:r w:rsidRPr="00FD106C">
        <w:rPr>
          <w:i/>
          <w:iCs/>
        </w:rPr>
        <w:t>Science</w:t>
      </w:r>
      <w:r w:rsidRPr="00FD106C">
        <w:t xml:space="preserve"> (2012).</w:t>
      </w:r>
    </w:p>
    <w:p w14:paraId="0C8D6B28" w14:textId="77777777" w:rsidR="00FD106C" w:rsidRPr="00FD106C" w:rsidRDefault="00FD106C" w:rsidP="00FD106C">
      <w:pPr>
        <w:pStyle w:val="Bibliography"/>
      </w:pPr>
      <w:r w:rsidRPr="00FD106C">
        <w:t>12.</w:t>
      </w:r>
      <w:r w:rsidRPr="00FD106C">
        <w:tab/>
        <w:t xml:space="preserve">Wheeler, M. L. </w:t>
      </w:r>
      <w:r w:rsidRPr="00FD106C">
        <w:rPr>
          <w:i/>
          <w:iCs/>
        </w:rPr>
        <w:t>et al.</w:t>
      </w:r>
      <w:r w:rsidRPr="00FD106C">
        <w:t xml:space="preserve"> Immunological Consequences of Intestinal Fungal Dysbiosis. </w:t>
      </w:r>
      <w:r w:rsidRPr="00FD106C">
        <w:rPr>
          <w:i/>
          <w:iCs/>
        </w:rPr>
        <w:t>Cell Host &amp; Microbe</w:t>
      </w:r>
      <w:r w:rsidRPr="00FD106C">
        <w:t xml:space="preserve"> </w:t>
      </w:r>
      <w:r w:rsidRPr="00FD106C">
        <w:rPr>
          <w:b/>
          <w:bCs/>
        </w:rPr>
        <w:t>19</w:t>
      </w:r>
      <w:r w:rsidRPr="00FD106C">
        <w:t>, 865–873 (2016).</w:t>
      </w:r>
    </w:p>
    <w:p w14:paraId="285498CD" w14:textId="77777777" w:rsidR="00FD106C" w:rsidRPr="00FD106C" w:rsidRDefault="00FD106C" w:rsidP="00FD106C">
      <w:pPr>
        <w:pStyle w:val="Bibliography"/>
      </w:pPr>
      <w:r w:rsidRPr="00FD106C">
        <w:t>13.</w:t>
      </w:r>
      <w:r w:rsidRPr="00FD106C">
        <w:tab/>
        <w:t xml:space="preserve">Malik, A. </w:t>
      </w:r>
      <w:r w:rsidRPr="00FD106C">
        <w:rPr>
          <w:i/>
          <w:iCs/>
        </w:rPr>
        <w:t>et al.</w:t>
      </w:r>
      <w:r w:rsidRPr="00FD106C">
        <w:t xml:space="preserve"> SYK-CARD9 Signaling Axis Promotes Gut Fungi-Mediated Inflammasome Activation to Restrict Colitis and Colon Cancer. </w:t>
      </w:r>
      <w:r w:rsidRPr="00FD106C">
        <w:rPr>
          <w:i/>
          <w:iCs/>
        </w:rPr>
        <w:t>Immunity</w:t>
      </w:r>
      <w:r w:rsidRPr="00FD106C">
        <w:t xml:space="preserve"> </w:t>
      </w:r>
      <w:r w:rsidRPr="00FD106C">
        <w:rPr>
          <w:b/>
          <w:bCs/>
        </w:rPr>
        <w:t>49</w:t>
      </w:r>
      <w:r w:rsidRPr="00FD106C">
        <w:t>, 515-530.e5 (2018).</w:t>
      </w:r>
    </w:p>
    <w:p w14:paraId="5076BDF3" w14:textId="77777777" w:rsidR="00FD106C" w:rsidRPr="00FD106C" w:rsidRDefault="00FD106C" w:rsidP="00FD106C">
      <w:pPr>
        <w:pStyle w:val="Bibliography"/>
      </w:pPr>
      <w:r w:rsidRPr="00FD106C">
        <w:t>14.</w:t>
      </w:r>
      <w:r w:rsidRPr="00FD106C">
        <w:tab/>
        <w:t xml:space="preserve">Coker, O. O. </w:t>
      </w:r>
      <w:r w:rsidRPr="00FD106C">
        <w:rPr>
          <w:i/>
          <w:iCs/>
        </w:rPr>
        <w:t>et al.</w:t>
      </w:r>
      <w:r w:rsidRPr="00FD106C">
        <w:t xml:space="preserve"> Enteric fungal microbiota dysbiosis and ecological alterations in colorectal cancer. </w:t>
      </w:r>
      <w:r w:rsidRPr="00FD106C">
        <w:rPr>
          <w:i/>
          <w:iCs/>
        </w:rPr>
        <w:t>Gut</w:t>
      </w:r>
      <w:r w:rsidRPr="00FD106C">
        <w:t xml:space="preserve"> </w:t>
      </w:r>
      <w:r w:rsidRPr="00FD106C">
        <w:rPr>
          <w:b/>
          <w:bCs/>
        </w:rPr>
        <w:t>68</w:t>
      </w:r>
      <w:r w:rsidRPr="00FD106C">
        <w:t>, 654–662 (2019).</w:t>
      </w:r>
    </w:p>
    <w:p w14:paraId="7661E612" w14:textId="77777777" w:rsidR="00FD106C" w:rsidRPr="00FD106C" w:rsidRDefault="00FD106C" w:rsidP="00FD106C">
      <w:pPr>
        <w:pStyle w:val="Bibliography"/>
      </w:pPr>
      <w:r w:rsidRPr="00FD106C">
        <w:t>15.</w:t>
      </w:r>
      <w:r w:rsidRPr="00FD106C">
        <w:tab/>
        <w:t xml:space="preserve">Zeller, G. </w:t>
      </w:r>
      <w:r w:rsidRPr="00FD106C">
        <w:rPr>
          <w:i/>
          <w:iCs/>
        </w:rPr>
        <w:t>et al.</w:t>
      </w:r>
      <w:r w:rsidRPr="00FD106C">
        <w:t xml:space="preserve"> Potential of fecal microbiota for early-stage detection of colorectal cancer. </w:t>
      </w:r>
      <w:r w:rsidRPr="00FD106C">
        <w:rPr>
          <w:i/>
          <w:iCs/>
        </w:rPr>
        <w:t>Mol Syst Biol</w:t>
      </w:r>
      <w:r w:rsidRPr="00FD106C">
        <w:t xml:space="preserve"> </w:t>
      </w:r>
      <w:r w:rsidRPr="00FD106C">
        <w:rPr>
          <w:b/>
          <w:bCs/>
        </w:rPr>
        <w:t>10</w:t>
      </w:r>
      <w:r w:rsidRPr="00FD106C">
        <w:t>, 766 (2014).</w:t>
      </w:r>
    </w:p>
    <w:p w14:paraId="24C435BB" w14:textId="77777777" w:rsidR="00FD106C" w:rsidRPr="00FD106C" w:rsidRDefault="00FD106C" w:rsidP="00FD106C">
      <w:pPr>
        <w:pStyle w:val="Bibliography"/>
      </w:pPr>
      <w:r w:rsidRPr="00FD106C">
        <w:t>16.</w:t>
      </w:r>
      <w:r w:rsidRPr="00FD106C">
        <w:tab/>
        <w:t xml:space="preserve">Feng, Q. </w:t>
      </w:r>
      <w:r w:rsidRPr="00FD106C">
        <w:rPr>
          <w:i/>
          <w:iCs/>
        </w:rPr>
        <w:t>et al.</w:t>
      </w:r>
      <w:r w:rsidRPr="00FD106C">
        <w:t xml:space="preserve"> Gut microbiome development along the colorectal adenoma–carcinoma sequence. </w:t>
      </w:r>
      <w:r w:rsidRPr="00FD106C">
        <w:rPr>
          <w:i/>
          <w:iCs/>
        </w:rPr>
        <w:t>Nature Communications</w:t>
      </w:r>
      <w:r w:rsidRPr="00FD106C">
        <w:t xml:space="preserve"> </w:t>
      </w:r>
      <w:r w:rsidRPr="00FD106C">
        <w:rPr>
          <w:b/>
          <w:bCs/>
        </w:rPr>
        <w:t>6</w:t>
      </w:r>
      <w:r w:rsidRPr="00FD106C">
        <w:t>, 6528 (2015).</w:t>
      </w:r>
    </w:p>
    <w:p w14:paraId="164DFDB6" w14:textId="77777777" w:rsidR="00FD106C" w:rsidRPr="00FD106C" w:rsidRDefault="00FD106C" w:rsidP="00FD106C">
      <w:pPr>
        <w:pStyle w:val="Bibliography"/>
      </w:pPr>
      <w:r w:rsidRPr="00FD106C">
        <w:t>17.</w:t>
      </w:r>
      <w:r w:rsidRPr="00FD106C">
        <w:tab/>
        <w:t xml:space="preserve">Hannigan, G. D., Duhaime, M. B., Ruffin, M. T., Koumpouras, C. C. &amp; Schloss, P. D. Diagnostic Potential and Interactive Dynamics of the Colorectal Cancer Virome. </w:t>
      </w:r>
      <w:r w:rsidRPr="00FD106C">
        <w:rPr>
          <w:i/>
          <w:iCs/>
        </w:rPr>
        <w:t>mBio</w:t>
      </w:r>
      <w:r w:rsidRPr="00FD106C">
        <w:t xml:space="preserve"> </w:t>
      </w:r>
      <w:r w:rsidRPr="00FD106C">
        <w:rPr>
          <w:b/>
          <w:bCs/>
        </w:rPr>
        <w:t>9</w:t>
      </w:r>
      <w:r w:rsidRPr="00FD106C">
        <w:t>, (2018).</w:t>
      </w:r>
    </w:p>
    <w:p w14:paraId="490ADA20" w14:textId="77777777" w:rsidR="00FD106C" w:rsidRPr="00FD106C" w:rsidRDefault="00FD106C" w:rsidP="00FD106C">
      <w:pPr>
        <w:pStyle w:val="Bibliography"/>
      </w:pPr>
      <w:r w:rsidRPr="00FD106C">
        <w:t>18.</w:t>
      </w:r>
      <w:r w:rsidRPr="00FD106C">
        <w:tab/>
        <w:t xml:space="preserve">Yachida, S. Metagenomic and metabolomic analyses reveal distinct stage-specific phenotypes of the gut microbiota in colorectal cancer. </w:t>
      </w:r>
      <w:r w:rsidRPr="00FD106C">
        <w:rPr>
          <w:i/>
          <w:iCs/>
        </w:rPr>
        <w:t>Nature Medicine</w:t>
      </w:r>
      <w:r w:rsidRPr="00FD106C">
        <w:t xml:space="preserve"> </w:t>
      </w:r>
      <w:r w:rsidRPr="00FD106C">
        <w:rPr>
          <w:b/>
          <w:bCs/>
        </w:rPr>
        <w:t>25</w:t>
      </w:r>
      <w:r w:rsidRPr="00FD106C">
        <w:t>, 27 (2019).</w:t>
      </w:r>
    </w:p>
    <w:p w14:paraId="405EE181" w14:textId="77777777" w:rsidR="00FD106C" w:rsidRPr="00FD106C" w:rsidRDefault="00FD106C" w:rsidP="00FD106C">
      <w:pPr>
        <w:pStyle w:val="Bibliography"/>
      </w:pPr>
      <w:r w:rsidRPr="00FD106C">
        <w:lastRenderedPageBreak/>
        <w:t>19.</w:t>
      </w:r>
      <w:r w:rsidRPr="00FD106C">
        <w:tab/>
        <w:t xml:space="preserve">Yu, J. </w:t>
      </w:r>
      <w:r w:rsidRPr="00FD106C">
        <w:rPr>
          <w:i/>
          <w:iCs/>
        </w:rPr>
        <w:t>et al.</w:t>
      </w:r>
      <w:r w:rsidRPr="00FD106C">
        <w:t xml:space="preserve"> Metagenomic analysis of faecal microbiome as a tool towards targeted non-invasive biomarkers for colorectal cancer. </w:t>
      </w:r>
      <w:r w:rsidRPr="00FD106C">
        <w:rPr>
          <w:i/>
          <w:iCs/>
        </w:rPr>
        <w:t>Gut</w:t>
      </w:r>
      <w:r w:rsidRPr="00FD106C">
        <w:t xml:space="preserve"> </w:t>
      </w:r>
      <w:r w:rsidRPr="00FD106C">
        <w:rPr>
          <w:b/>
          <w:bCs/>
        </w:rPr>
        <w:t>66</w:t>
      </w:r>
      <w:r w:rsidRPr="00FD106C">
        <w:t>, 70–78 (2017).</w:t>
      </w:r>
    </w:p>
    <w:p w14:paraId="12FDF093" w14:textId="77777777" w:rsidR="00FD106C" w:rsidRPr="00FD106C" w:rsidRDefault="00FD106C" w:rsidP="00FD106C">
      <w:pPr>
        <w:pStyle w:val="Bibliography"/>
      </w:pPr>
      <w:r w:rsidRPr="00FD106C">
        <w:t>20.</w:t>
      </w:r>
      <w:r w:rsidRPr="00FD106C">
        <w:tab/>
        <w:t xml:space="preserve">Vogtmann, E. </w:t>
      </w:r>
      <w:r w:rsidRPr="00FD106C">
        <w:rPr>
          <w:i/>
          <w:iCs/>
        </w:rPr>
        <w:t>et al.</w:t>
      </w:r>
      <w:r w:rsidRPr="00FD106C">
        <w:t xml:space="preserve"> Colorectal Cancer and the Human Gut Microbiome: Reproducibility with Whole-Genome Shotgun Sequencing. </w:t>
      </w:r>
      <w:r w:rsidRPr="00FD106C">
        <w:rPr>
          <w:i/>
          <w:iCs/>
        </w:rPr>
        <w:t>PLoS ONE</w:t>
      </w:r>
      <w:r w:rsidRPr="00FD106C">
        <w:t xml:space="preserve"> </w:t>
      </w:r>
      <w:r w:rsidRPr="00FD106C">
        <w:rPr>
          <w:b/>
          <w:bCs/>
        </w:rPr>
        <w:t>11</w:t>
      </w:r>
      <w:r w:rsidRPr="00FD106C">
        <w:t>, e0155362 (2016).</w:t>
      </w:r>
    </w:p>
    <w:p w14:paraId="330301A8" w14:textId="77777777" w:rsidR="00FD106C" w:rsidRPr="00FD106C" w:rsidRDefault="00FD106C" w:rsidP="00FD106C">
      <w:pPr>
        <w:pStyle w:val="Bibliography"/>
      </w:pPr>
      <w:r w:rsidRPr="00FD106C">
        <w:t>21.</w:t>
      </w:r>
      <w:r w:rsidRPr="00FD106C">
        <w:tab/>
        <w:t xml:space="preserve">Nakatsu, G. </w:t>
      </w:r>
      <w:r w:rsidRPr="00FD106C">
        <w:rPr>
          <w:i/>
          <w:iCs/>
        </w:rPr>
        <w:t>et al.</w:t>
      </w:r>
      <w:r w:rsidRPr="00FD106C">
        <w:t xml:space="preserve"> Alterations in Enteric Virome Are Associated With Colorectal Cancer and Survival Outcomes. </w:t>
      </w:r>
      <w:r w:rsidRPr="00FD106C">
        <w:rPr>
          <w:i/>
          <w:iCs/>
        </w:rPr>
        <w:t>Gastroenterology</w:t>
      </w:r>
      <w:r w:rsidRPr="00FD106C">
        <w:t xml:space="preserve"> </w:t>
      </w:r>
      <w:r w:rsidRPr="00FD106C">
        <w:rPr>
          <w:b/>
          <w:bCs/>
        </w:rPr>
        <w:t>155</w:t>
      </w:r>
      <w:r w:rsidRPr="00FD106C">
        <w:t>, 529-541.e5 (2018).</w:t>
      </w:r>
    </w:p>
    <w:p w14:paraId="15636419" w14:textId="77777777" w:rsidR="00FD106C" w:rsidRPr="00FD106C" w:rsidRDefault="00FD106C" w:rsidP="00FD106C">
      <w:pPr>
        <w:pStyle w:val="Bibliography"/>
      </w:pPr>
      <w:r w:rsidRPr="00FD106C">
        <w:t>22.</w:t>
      </w:r>
      <w:r w:rsidRPr="00FD106C">
        <w:tab/>
        <w:t xml:space="preserve">Jones, M. B. </w:t>
      </w:r>
      <w:r w:rsidRPr="00FD106C">
        <w:rPr>
          <w:i/>
          <w:iCs/>
        </w:rPr>
        <w:t>et al.</w:t>
      </w:r>
      <w:r w:rsidRPr="00FD106C">
        <w:t xml:space="preserve"> Library preparation methodology can influence genomic and functional predictions in human microbiome research. </w:t>
      </w:r>
      <w:r w:rsidRPr="00FD106C">
        <w:rPr>
          <w:i/>
          <w:iCs/>
        </w:rPr>
        <w:t>Proc Natl Acad Sci USA</w:t>
      </w:r>
      <w:r w:rsidRPr="00FD106C">
        <w:t xml:space="preserve"> </w:t>
      </w:r>
      <w:r w:rsidRPr="00FD106C">
        <w:rPr>
          <w:b/>
          <w:bCs/>
        </w:rPr>
        <w:t>112</w:t>
      </w:r>
      <w:r w:rsidRPr="00FD106C">
        <w:t>, 14024–14029 (2015).</w:t>
      </w:r>
    </w:p>
    <w:p w14:paraId="2103D34C" w14:textId="77777777" w:rsidR="00FD106C" w:rsidRPr="00FD106C" w:rsidRDefault="00FD106C" w:rsidP="00FD106C">
      <w:pPr>
        <w:pStyle w:val="Bibliography"/>
      </w:pPr>
      <w:r w:rsidRPr="00FD106C">
        <w:t>23.</w:t>
      </w:r>
      <w:r w:rsidRPr="00FD106C">
        <w:tab/>
        <w:t xml:space="preserve">Schulze, J. &amp; Sonnenborn, U. Yeasts in the Gut: From Commensals to Infectious Agents. </w:t>
      </w:r>
      <w:r w:rsidRPr="00FD106C">
        <w:rPr>
          <w:i/>
          <w:iCs/>
        </w:rPr>
        <w:t>Dtsch Arztebl Int</w:t>
      </w:r>
      <w:r w:rsidRPr="00FD106C">
        <w:t xml:space="preserve"> </w:t>
      </w:r>
      <w:r w:rsidRPr="00FD106C">
        <w:rPr>
          <w:b/>
          <w:bCs/>
        </w:rPr>
        <w:t>106</w:t>
      </w:r>
      <w:r w:rsidRPr="00FD106C">
        <w:t>, 837–842 (2009).</w:t>
      </w:r>
    </w:p>
    <w:p w14:paraId="2ACDD7A3" w14:textId="77777777" w:rsidR="00FD106C" w:rsidRPr="00FD106C" w:rsidRDefault="00FD106C" w:rsidP="00FD106C">
      <w:pPr>
        <w:pStyle w:val="Bibliography"/>
      </w:pPr>
      <w:r w:rsidRPr="00FD106C">
        <w:t>24.</w:t>
      </w:r>
      <w:r w:rsidRPr="00FD106C">
        <w:tab/>
        <w:t xml:space="preserve">McKenzie, A. T., Katsyv, I., Song, W.-M., Wang, M. &amp; Zhang, B. DGCA: A comprehensive R package for Differential Gene Correlation Analysis. </w:t>
      </w:r>
      <w:r w:rsidRPr="00FD106C">
        <w:rPr>
          <w:i/>
          <w:iCs/>
        </w:rPr>
        <w:t>BMC Systems Biology</w:t>
      </w:r>
      <w:r w:rsidRPr="00FD106C">
        <w:t xml:space="preserve"> </w:t>
      </w:r>
      <w:r w:rsidRPr="00FD106C">
        <w:rPr>
          <w:b/>
          <w:bCs/>
        </w:rPr>
        <w:t>10</w:t>
      </w:r>
      <w:r w:rsidRPr="00FD106C">
        <w:t>, 106 (2016).</w:t>
      </w:r>
    </w:p>
    <w:p w14:paraId="35D65791" w14:textId="77777777" w:rsidR="00FD106C" w:rsidRPr="00FD106C" w:rsidRDefault="00FD106C" w:rsidP="00FD106C">
      <w:pPr>
        <w:pStyle w:val="Bibliography"/>
      </w:pPr>
      <w:r w:rsidRPr="00FD106C">
        <w:t>25.</w:t>
      </w:r>
      <w:r w:rsidRPr="00FD106C">
        <w:tab/>
        <w:t xml:space="preserve">Leone, M., Sumedha &amp; Weigt, M. Clustering by soft-constraint affinity propagation: applications to gene-expression data. </w:t>
      </w:r>
      <w:r w:rsidRPr="00FD106C">
        <w:rPr>
          <w:i/>
          <w:iCs/>
        </w:rPr>
        <w:t>Bioinformatics</w:t>
      </w:r>
      <w:r w:rsidRPr="00FD106C">
        <w:t xml:space="preserve"> </w:t>
      </w:r>
      <w:r w:rsidRPr="00FD106C">
        <w:rPr>
          <w:b/>
          <w:bCs/>
        </w:rPr>
        <w:t>23</w:t>
      </w:r>
      <w:r w:rsidRPr="00FD106C">
        <w:t>, 2708–2715 (2007).</w:t>
      </w:r>
    </w:p>
    <w:p w14:paraId="7AEA16DC" w14:textId="77777777" w:rsidR="00FD106C" w:rsidRPr="00FD106C" w:rsidRDefault="00FD106C" w:rsidP="00FD106C">
      <w:pPr>
        <w:pStyle w:val="Bibliography"/>
      </w:pPr>
      <w:r w:rsidRPr="00FD106C">
        <w:t>26.</w:t>
      </w:r>
      <w:r w:rsidRPr="00FD106C">
        <w:tab/>
        <w:t xml:space="preserve">Wood, D. E., Lu, J. &amp; Langmead, B. Improved metagenomic analysis with Kraken 2. </w:t>
      </w:r>
      <w:r w:rsidRPr="00FD106C">
        <w:rPr>
          <w:i/>
          <w:iCs/>
        </w:rPr>
        <w:t>Genome Biology</w:t>
      </w:r>
      <w:r w:rsidRPr="00FD106C">
        <w:t xml:space="preserve"> </w:t>
      </w:r>
      <w:r w:rsidRPr="00FD106C">
        <w:rPr>
          <w:b/>
          <w:bCs/>
        </w:rPr>
        <w:t>20</w:t>
      </w:r>
      <w:r w:rsidRPr="00FD106C">
        <w:t>, 257 (2019).</w:t>
      </w:r>
    </w:p>
    <w:p w14:paraId="017BF72D" w14:textId="77777777" w:rsidR="00FD106C" w:rsidRPr="00FD106C" w:rsidRDefault="00FD106C" w:rsidP="00FD106C">
      <w:pPr>
        <w:pStyle w:val="Bibliography"/>
      </w:pPr>
      <w:r w:rsidRPr="00FD106C">
        <w:t>27.</w:t>
      </w:r>
      <w:r w:rsidRPr="00FD106C">
        <w:tab/>
        <w:t xml:space="preserve">Lu, J., Breitwieser, F. P., Thielen, P. &amp; Salzberg, S. L. Bracken: estimating species abundance in metagenomics data. </w:t>
      </w:r>
      <w:r w:rsidRPr="00FD106C">
        <w:rPr>
          <w:i/>
          <w:iCs/>
        </w:rPr>
        <w:t>PeerJ Comput. Sci.</w:t>
      </w:r>
      <w:r w:rsidRPr="00FD106C">
        <w:t xml:space="preserve"> </w:t>
      </w:r>
      <w:r w:rsidRPr="00FD106C">
        <w:rPr>
          <w:b/>
          <w:bCs/>
        </w:rPr>
        <w:t>3</w:t>
      </w:r>
      <w:r w:rsidRPr="00FD106C">
        <w:t>, e104 (2017).</w:t>
      </w:r>
    </w:p>
    <w:p w14:paraId="0BC63991" w14:textId="77777777" w:rsidR="00FD106C" w:rsidRPr="00FD106C" w:rsidRDefault="00FD106C" w:rsidP="00FD106C">
      <w:pPr>
        <w:pStyle w:val="Bibliography"/>
      </w:pPr>
      <w:r w:rsidRPr="00FD106C">
        <w:lastRenderedPageBreak/>
        <w:t>28.</w:t>
      </w:r>
      <w:r w:rsidRPr="00FD106C">
        <w:tab/>
        <w:t xml:space="preserve">Chin, V. K. </w:t>
      </w:r>
      <w:r w:rsidRPr="00FD106C">
        <w:rPr>
          <w:i/>
          <w:iCs/>
        </w:rPr>
        <w:t>et al.</w:t>
      </w:r>
      <w:r w:rsidRPr="00FD106C">
        <w:t xml:space="preserve"> Mycobiome in the Gut: A Multiperspective Review. </w:t>
      </w:r>
      <w:r w:rsidRPr="00FD106C">
        <w:rPr>
          <w:i/>
          <w:iCs/>
        </w:rPr>
        <w:t>Mediators of Inflammation</w:t>
      </w:r>
      <w:r w:rsidRPr="00FD106C">
        <w:t xml:space="preserve"> </w:t>
      </w:r>
      <w:r w:rsidRPr="00FD106C">
        <w:rPr>
          <w:b/>
          <w:bCs/>
        </w:rPr>
        <w:t>2020</w:t>
      </w:r>
      <w:r w:rsidRPr="00FD106C">
        <w:t>, e9560684 (2020).</w:t>
      </w:r>
    </w:p>
    <w:p w14:paraId="4E9B1657" w14:textId="77777777" w:rsidR="00FD106C" w:rsidRPr="00FD106C" w:rsidRDefault="00FD106C" w:rsidP="00FD106C">
      <w:pPr>
        <w:pStyle w:val="Bibliography"/>
      </w:pPr>
      <w:r w:rsidRPr="00FD106C">
        <w:t>29.</w:t>
      </w:r>
      <w:r w:rsidRPr="00FD106C">
        <w:tab/>
        <w:t xml:space="preserve">Nakatsu, G. </w:t>
      </w:r>
      <w:r w:rsidRPr="00FD106C">
        <w:rPr>
          <w:i/>
          <w:iCs/>
        </w:rPr>
        <w:t>et al.</w:t>
      </w:r>
      <w:r w:rsidRPr="00FD106C">
        <w:t xml:space="preserve"> Gut mucosal microbiome across stages of colorectal carcinogenesis. </w:t>
      </w:r>
      <w:r w:rsidRPr="00FD106C">
        <w:rPr>
          <w:i/>
          <w:iCs/>
        </w:rPr>
        <w:t>Nature Communications</w:t>
      </w:r>
      <w:r w:rsidRPr="00FD106C">
        <w:t xml:space="preserve"> </w:t>
      </w:r>
      <w:r w:rsidRPr="00FD106C">
        <w:rPr>
          <w:b/>
          <w:bCs/>
        </w:rPr>
        <w:t>6</w:t>
      </w:r>
      <w:r w:rsidRPr="00FD106C">
        <w:t>, 8727 (2015).</w:t>
      </w:r>
    </w:p>
    <w:p w14:paraId="2EB4E275" w14:textId="77777777" w:rsidR="00FD106C" w:rsidRPr="00FD106C" w:rsidRDefault="00FD106C" w:rsidP="00FD106C">
      <w:pPr>
        <w:pStyle w:val="Bibliography"/>
      </w:pPr>
      <w:r w:rsidRPr="00FD106C">
        <w:t>30.</w:t>
      </w:r>
      <w:r w:rsidRPr="00FD106C">
        <w:tab/>
        <w:t xml:space="preserve">Cary, J. W., Ehrlich, K. C., Beltz, S. B., Harris-Coward, P. &amp; Klich, M. A. Characterization of the Aspergillus ochraceoroseus aflatoxin/sterigmatocystin biosynthetic gene cluster. </w:t>
      </w:r>
      <w:r w:rsidRPr="00FD106C">
        <w:rPr>
          <w:i/>
          <w:iCs/>
        </w:rPr>
        <w:t>Mycologia</w:t>
      </w:r>
      <w:r w:rsidRPr="00FD106C">
        <w:t xml:space="preserve"> </w:t>
      </w:r>
      <w:r w:rsidRPr="00FD106C">
        <w:rPr>
          <w:b/>
          <w:bCs/>
        </w:rPr>
        <w:t>101</w:t>
      </w:r>
      <w:r w:rsidRPr="00FD106C">
        <w:t>, 352–362 (2009).</w:t>
      </w:r>
    </w:p>
    <w:p w14:paraId="6C607260" w14:textId="77777777" w:rsidR="00FD106C" w:rsidRPr="00FD106C" w:rsidRDefault="00FD106C" w:rsidP="00FD106C">
      <w:pPr>
        <w:pStyle w:val="Bibliography"/>
      </w:pPr>
      <w:r w:rsidRPr="00FD106C">
        <w:t>31.</w:t>
      </w:r>
      <w:r w:rsidRPr="00FD106C">
        <w:tab/>
        <w:t xml:space="preserve">Frisvad, J. C., Skouboe, P. &amp; Samson, R. A. Taxonomic comparison of three different groups of aflatoxin producers and a new efficient producer of aflatoxin B1, sterigmatocystin and 3-O-methylsterigmatocystin, Aspergillus rambellii sp. nov. </w:t>
      </w:r>
      <w:r w:rsidRPr="00FD106C">
        <w:rPr>
          <w:i/>
          <w:iCs/>
        </w:rPr>
        <w:t>Systematic and Applied Microbiology</w:t>
      </w:r>
      <w:r w:rsidRPr="00FD106C">
        <w:t xml:space="preserve"> </w:t>
      </w:r>
      <w:r w:rsidRPr="00FD106C">
        <w:rPr>
          <w:b/>
          <w:bCs/>
        </w:rPr>
        <w:t>28</w:t>
      </w:r>
      <w:r w:rsidRPr="00FD106C">
        <w:t>, 442–453 (2005).</w:t>
      </w:r>
    </w:p>
    <w:p w14:paraId="4B10BED7" w14:textId="77777777" w:rsidR="00FD106C" w:rsidRPr="00FD106C" w:rsidRDefault="00FD106C" w:rsidP="00FD106C">
      <w:pPr>
        <w:pStyle w:val="Bibliography"/>
      </w:pPr>
      <w:r w:rsidRPr="00FD106C">
        <w:t>32.</w:t>
      </w:r>
      <w:r w:rsidRPr="00FD106C">
        <w:tab/>
        <w:t xml:space="preserve">Kim, S.-Y., Yang, E.-J., Son, Y. K., Yeo, J.-H. &amp; Song, K.-S. Enhanced anti-oxidative effect of fermented Korean mistletoe is originated from an increase in the contents of caffeic acid and lyoniresinol. </w:t>
      </w:r>
      <w:r w:rsidRPr="00FD106C">
        <w:rPr>
          <w:i/>
          <w:iCs/>
        </w:rPr>
        <w:t>Food Funct.</w:t>
      </w:r>
      <w:r w:rsidRPr="00FD106C">
        <w:t xml:space="preserve"> </w:t>
      </w:r>
      <w:r w:rsidRPr="00FD106C">
        <w:rPr>
          <w:b/>
          <w:bCs/>
        </w:rPr>
        <w:t>7</w:t>
      </w:r>
      <w:r w:rsidRPr="00FD106C">
        <w:t>, 2270–2277 (2016).</w:t>
      </w:r>
    </w:p>
    <w:p w14:paraId="5C762295" w14:textId="77777777" w:rsidR="00FD106C" w:rsidRPr="00FD106C" w:rsidRDefault="00FD106C" w:rsidP="00FD106C">
      <w:pPr>
        <w:pStyle w:val="Bibliography"/>
      </w:pPr>
      <w:r w:rsidRPr="00FD106C">
        <w:t>33.</w:t>
      </w:r>
      <w:r w:rsidRPr="00FD106C">
        <w:tab/>
        <w:t xml:space="preserve">Cho, H.-D. </w:t>
      </w:r>
      <w:r w:rsidRPr="00FD106C">
        <w:rPr>
          <w:i/>
          <w:iCs/>
        </w:rPr>
        <w:t>et al.</w:t>
      </w:r>
      <w:r w:rsidRPr="00FD106C">
        <w:t xml:space="preserve"> Solid state fermentation process with Aspergillus kawachii enhances the cancer-suppressive potential of silkworm larva in hepatocellular carcinoma cells. </w:t>
      </w:r>
      <w:r w:rsidRPr="00FD106C">
        <w:rPr>
          <w:i/>
          <w:iCs/>
        </w:rPr>
        <w:t>BMC Complement Altern Med</w:t>
      </w:r>
      <w:r w:rsidRPr="00FD106C">
        <w:t xml:space="preserve"> </w:t>
      </w:r>
      <w:r w:rsidRPr="00FD106C">
        <w:rPr>
          <w:b/>
          <w:bCs/>
        </w:rPr>
        <w:t>19</w:t>
      </w:r>
      <w:r w:rsidRPr="00FD106C">
        <w:t>, 241 (2019).</w:t>
      </w:r>
    </w:p>
    <w:p w14:paraId="3B199E39" w14:textId="77777777" w:rsidR="00FD106C" w:rsidRPr="00FD106C" w:rsidRDefault="00FD106C" w:rsidP="00FD106C">
      <w:pPr>
        <w:pStyle w:val="Bibliography"/>
      </w:pPr>
      <w:r w:rsidRPr="00FD106C">
        <w:t>34.</w:t>
      </w:r>
      <w:r w:rsidRPr="00FD106C">
        <w:tab/>
        <w:t xml:space="preserve">Parhi, L. </w:t>
      </w:r>
      <w:r w:rsidRPr="00FD106C">
        <w:rPr>
          <w:i/>
          <w:iCs/>
        </w:rPr>
        <w:t>et al.</w:t>
      </w:r>
      <w:r w:rsidRPr="00FD106C">
        <w:t xml:space="preserve"> Breast cancer colonization by Fusobacterium nucleatum accelerates tumor growth and metastatic progression. </w:t>
      </w:r>
      <w:r w:rsidRPr="00FD106C">
        <w:rPr>
          <w:i/>
          <w:iCs/>
        </w:rPr>
        <w:t>Nat Commun</w:t>
      </w:r>
      <w:r w:rsidRPr="00FD106C">
        <w:t xml:space="preserve"> </w:t>
      </w:r>
      <w:r w:rsidRPr="00FD106C">
        <w:rPr>
          <w:b/>
          <w:bCs/>
        </w:rPr>
        <w:t>11</w:t>
      </w:r>
      <w:r w:rsidRPr="00FD106C">
        <w:t>, 3259 (2020).</w:t>
      </w:r>
    </w:p>
    <w:p w14:paraId="60D7C05B" w14:textId="77777777" w:rsidR="00FD106C" w:rsidRPr="00FD106C" w:rsidRDefault="00FD106C" w:rsidP="00FD106C">
      <w:pPr>
        <w:pStyle w:val="Bibliography"/>
      </w:pPr>
      <w:r w:rsidRPr="00FD106C">
        <w:t>35.</w:t>
      </w:r>
      <w:r w:rsidRPr="00FD106C">
        <w:tab/>
        <w:t xml:space="preserve">Stott, K. J., Phillips, B., Parry, L. &amp; May, S. Recent advancements in the exploitation of the gut microbiome in the diagnosis and treatment of colorectal cancer. </w:t>
      </w:r>
      <w:r w:rsidRPr="00FD106C">
        <w:rPr>
          <w:i/>
          <w:iCs/>
        </w:rPr>
        <w:t>Biosci Rep</w:t>
      </w:r>
      <w:r w:rsidRPr="00FD106C">
        <w:t xml:space="preserve"> </w:t>
      </w:r>
      <w:r w:rsidRPr="00FD106C">
        <w:rPr>
          <w:b/>
          <w:bCs/>
        </w:rPr>
        <w:t>41</w:t>
      </w:r>
      <w:r w:rsidRPr="00FD106C">
        <w:t xml:space="preserve">, </w:t>
      </w:r>
      <w:r w:rsidRPr="00FD106C">
        <w:lastRenderedPageBreak/>
        <w:t>BSR20204113 (2021).</w:t>
      </w:r>
    </w:p>
    <w:p w14:paraId="4FFB401E" w14:textId="77777777" w:rsidR="00FD106C" w:rsidRPr="00FD106C" w:rsidRDefault="00FD106C" w:rsidP="00FD106C">
      <w:pPr>
        <w:pStyle w:val="Bibliography"/>
      </w:pPr>
      <w:r w:rsidRPr="00FD106C">
        <w:t>36.</w:t>
      </w:r>
      <w:r w:rsidRPr="00FD106C">
        <w:tab/>
        <w:t xml:space="preserve">Reyes, R., Abay, A. &amp; Siegel, M. Gemella morbillorum bacteremia associated with adenocarcinoma of the cecum. </w:t>
      </w:r>
      <w:r w:rsidRPr="00FD106C">
        <w:rPr>
          <w:i/>
          <w:iCs/>
        </w:rPr>
        <w:t>The American Journal of Medicine</w:t>
      </w:r>
      <w:r w:rsidRPr="00FD106C">
        <w:t xml:space="preserve"> </w:t>
      </w:r>
      <w:r w:rsidRPr="00FD106C">
        <w:rPr>
          <w:b/>
          <w:bCs/>
        </w:rPr>
        <w:t>111</w:t>
      </w:r>
      <w:r w:rsidRPr="00FD106C">
        <w:t>, 164–165 (2001).</w:t>
      </w:r>
    </w:p>
    <w:p w14:paraId="74D7AFAA" w14:textId="77777777" w:rsidR="00FD106C" w:rsidRPr="00FD106C" w:rsidRDefault="00FD106C" w:rsidP="00FD106C">
      <w:pPr>
        <w:pStyle w:val="Bibliography"/>
      </w:pPr>
      <w:r w:rsidRPr="00FD106C">
        <w:t>37.</w:t>
      </w:r>
      <w:r w:rsidRPr="00FD106C">
        <w:tab/>
        <w:t xml:space="preserve">Ai, D. </w:t>
      </w:r>
      <w:r w:rsidRPr="00FD106C">
        <w:rPr>
          <w:i/>
          <w:iCs/>
        </w:rPr>
        <w:t>et al.</w:t>
      </w:r>
      <w:r w:rsidRPr="00FD106C">
        <w:t xml:space="preserve"> Identifying Gut Microbiota Associated With Colorectal Cancer Using a Zero-Inflated Lognormal Model. </w:t>
      </w:r>
      <w:r w:rsidRPr="00FD106C">
        <w:rPr>
          <w:i/>
          <w:iCs/>
        </w:rPr>
        <w:t>Front. Microbiol.</w:t>
      </w:r>
      <w:r w:rsidRPr="00FD106C">
        <w:t xml:space="preserve"> </w:t>
      </w:r>
      <w:r w:rsidRPr="00FD106C">
        <w:rPr>
          <w:b/>
          <w:bCs/>
        </w:rPr>
        <w:t>10</w:t>
      </w:r>
      <w:r w:rsidRPr="00FD106C">
        <w:t>, 826 (2019).</w:t>
      </w:r>
    </w:p>
    <w:p w14:paraId="117AF4C3" w14:textId="77777777" w:rsidR="00FD106C" w:rsidRPr="00FD106C" w:rsidRDefault="00FD106C" w:rsidP="00FD106C">
      <w:pPr>
        <w:pStyle w:val="Bibliography"/>
      </w:pPr>
      <w:r w:rsidRPr="00FD106C">
        <w:t>38.</w:t>
      </w:r>
      <w:r w:rsidRPr="00FD106C">
        <w:tab/>
        <w:t xml:space="preserve">Loftus, M., Hassouneh, S. A.-D. &amp; Yooseph, S. Bacterial community structure alterations within the colorectal cancer gut microbiome. </w:t>
      </w:r>
      <w:r w:rsidRPr="00FD106C">
        <w:rPr>
          <w:i/>
          <w:iCs/>
        </w:rPr>
        <w:t>BMC Microbiol</w:t>
      </w:r>
      <w:r w:rsidRPr="00FD106C">
        <w:t xml:space="preserve"> </w:t>
      </w:r>
      <w:r w:rsidRPr="00FD106C">
        <w:rPr>
          <w:b/>
          <w:bCs/>
        </w:rPr>
        <w:t>21</w:t>
      </w:r>
      <w:r w:rsidRPr="00FD106C">
        <w:t>, 98 (2021).</w:t>
      </w:r>
    </w:p>
    <w:p w14:paraId="350C94D0" w14:textId="77777777" w:rsidR="00FD106C" w:rsidRPr="00FD106C" w:rsidRDefault="00FD106C" w:rsidP="00FD106C">
      <w:pPr>
        <w:pStyle w:val="Bibliography"/>
      </w:pPr>
      <w:r w:rsidRPr="00FD106C">
        <w:t>39.</w:t>
      </w:r>
      <w:r w:rsidRPr="00FD106C">
        <w:tab/>
        <w:t xml:space="preserve">Mu, W. </w:t>
      </w:r>
      <w:r w:rsidRPr="00FD106C">
        <w:rPr>
          <w:i/>
          <w:iCs/>
        </w:rPr>
        <w:t>et al.</w:t>
      </w:r>
      <w:r w:rsidRPr="00FD106C">
        <w:t xml:space="preserve"> Intracellular Porphyromonas gingivalis Promotes the Proliferation of Colorectal Cancer Cells via the MAPK/ERK Signaling Pathway. </w:t>
      </w:r>
      <w:r w:rsidRPr="00FD106C">
        <w:rPr>
          <w:i/>
          <w:iCs/>
        </w:rPr>
        <w:t>Front. Cell. Infect. Microbiol.</w:t>
      </w:r>
      <w:r w:rsidRPr="00FD106C">
        <w:t xml:space="preserve"> </w:t>
      </w:r>
      <w:r w:rsidRPr="00FD106C">
        <w:rPr>
          <w:b/>
          <w:bCs/>
        </w:rPr>
        <w:t>10</w:t>
      </w:r>
      <w:r w:rsidRPr="00FD106C">
        <w:t>, 584798 (2020).</w:t>
      </w:r>
    </w:p>
    <w:p w14:paraId="3EB5BD57" w14:textId="77777777" w:rsidR="00FD106C" w:rsidRPr="00FD106C" w:rsidRDefault="00FD106C" w:rsidP="00FD106C">
      <w:pPr>
        <w:pStyle w:val="Bibliography"/>
      </w:pPr>
      <w:r w:rsidRPr="00FD106C">
        <w:t>40.</w:t>
      </w:r>
      <w:r w:rsidRPr="00FD106C">
        <w:tab/>
        <w:t xml:space="preserve">Zhou, Y. &amp; Luo, G.-H. Porphyromonas gingivalis and digestive system cancers. </w:t>
      </w:r>
      <w:r w:rsidRPr="00FD106C">
        <w:rPr>
          <w:i/>
          <w:iCs/>
        </w:rPr>
        <w:t>WJCC</w:t>
      </w:r>
      <w:r w:rsidRPr="00FD106C">
        <w:t xml:space="preserve"> </w:t>
      </w:r>
      <w:r w:rsidRPr="00FD106C">
        <w:rPr>
          <w:b/>
          <w:bCs/>
        </w:rPr>
        <w:t>7</w:t>
      </w:r>
      <w:r w:rsidRPr="00FD106C">
        <w:t>, 819–829 (2019).</w:t>
      </w:r>
    </w:p>
    <w:p w14:paraId="5D2D7AE9" w14:textId="77777777" w:rsidR="00FD106C" w:rsidRPr="00FD106C" w:rsidRDefault="00FD106C" w:rsidP="00FD106C">
      <w:pPr>
        <w:pStyle w:val="Bibliography"/>
      </w:pPr>
      <w:r w:rsidRPr="00FD106C">
        <w:t>41.</w:t>
      </w:r>
      <w:r w:rsidRPr="00FD106C">
        <w:tab/>
        <w:t xml:space="preserve">Yang, C.-Y. </w:t>
      </w:r>
      <w:r w:rsidRPr="00FD106C">
        <w:rPr>
          <w:i/>
          <w:iCs/>
        </w:rPr>
        <w:t>et al.</w:t>
      </w:r>
      <w:r w:rsidRPr="00FD106C">
        <w:t xml:space="preserve"> Oral Microbiota Community Dynamics Associated With Oral Squamous Cell Carcinoma Staging. </w:t>
      </w:r>
      <w:r w:rsidRPr="00FD106C">
        <w:rPr>
          <w:i/>
          <w:iCs/>
        </w:rPr>
        <w:t>Front. Microbiol.</w:t>
      </w:r>
      <w:r w:rsidRPr="00FD106C">
        <w:t xml:space="preserve"> </w:t>
      </w:r>
      <w:r w:rsidRPr="00FD106C">
        <w:rPr>
          <w:b/>
          <w:bCs/>
        </w:rPr>
        <w:t>9</w:t>
      </w:r>
      <w:r w:rsidRPr="00FD106C">
        <w:t>, 862 (2018).</w:t>
      </w:r>
    </w:p>
    <w:p w14:paraId="34D12159" w14:textId="77777777" w:rsidR="00FD106C" w:rsidRPr="00FD106C" w:rsidRDefault="00FD106C" w:rsidP="00FD106C">
      <w:pPr>
        <w:pStyle w:val="Bibliography"/>
      </w:pPr>
      <w:r w:rsidRPr="00FD106C">
        <w:t>42.</w:t>
      </w:r>
      <w:r w:rsidRPr="00FD106C">
        <w:tab/>
        <w:t xml:space="preserve">Masood, U., Sharma, A., Lowe, D., Khan, R. &amp; Manocha, D. Colorectal Cancer Associated with Streptococcus anginosus Bacteremia and Liver Abscesses. </w:t>
      </w:r>
      <w:r w:rsidRPr="00FD106C">
        <w:rPr>
          <w:i/>
          <w:iCs/>
        </w:rPr>
        <w:t>Case Rep Gastroenterol</w:t>
      </w:r>
      <w:r w:rsidRPr="00FD106C">
        <w:t xml:space="preserve"> </w:t>
      </w:r>
      <w:r w:rsidRPr="00FD106C">
        <w:rPr>
          <w:b/>
          <w:bCs/>
        </w:rPr>
        <w:t>10</w:t>
      </w:r>
      <w:r w:rsidRPr="00FD106C">
        <w:t>, 769–774 (2016).</w:t>
      </w:r>
    </w:p>
    <w:p w14:paraId="55F931F7" w14:textId="77777777" w:rsidR="00FD106C" w:rsidRPr="00FD106C" w:rsidRDefault="00FD106C" w:rsidP="00FD106C">
      <w:pPr>
        <w:pStyle w:val="Bibliography"/>
      </w:pPr>
      <w:r w:rsidRPr="00FD106C">
        <w:t>43.</w:t>
      </w:r>
      <w:r w:rsidRPr="00FD106C">
        <w:tab/>
        <w:t xml:space="preserve">Suzuki, H., Hase, R., Otsuka, Y. &amp; Hosokawa, N. Bloodstream infections caused by Streptococcus anginosus group bacteria: A retrospective analysis of 78 cases at a Japanese tertiary hospital. </w:t>
      </w:r>
      <w:r w:rsidRPr="00FD106C">
        <w:rPr>
          <w:i/>
          <w:iCs/>
        </w:rPr>
        <w:t>Journal of Infection and Chemotherapy</w:t>
      </w:r>
      <w:r w:rsidRPr="00FD106C">
        <w:t xml:space="preserve"> </w:t>
      </w:r>
      <w:r w:rsidRPr="00FD106C">
        <w:rPr>
          <w:b/>
          <w:bCs/>
        </w:rPr>
        <w:t>22</w:t>
      </w:r>
      <w:r w:rsidRPr="00FD106C">
        <w:t>, 456–460 (2016).</w:t>
      </w:r>
    </w:p>
    <w:p w14:paraId="53FEBA61" w14:textId="77777777" w:rsidR="00FD106C" w:rsidRPr="00FD106C" w:rsidRDefault="00FD106C" w:rsidP="00FD106C">
      <w:pPr>
        <w:pStyle w:val="Bibliography"/>
      </w:pPr>
      <w:r w:rsidRPr="00FD106C">
        <w:lastRenderedPageBreak/>
        <w:t>44.</w:t>
      </w:r>
      <w:r w:rsidRPr="00FD106C">
        <w:tab/>
        <w:t xml:space="preserve">Zupancic, K., Kriksic, V., Kovacevic, I. &amp; Kovacevic, D. Influence of Oral Probiotic Streptococcus salivarius K12 on Ear and Oral Cavity Health in Humans: Systematic Review. </w:t>
      </w:r>
      <w:r w:rsidRPr="00FD106C">
        <w:rPr>
          <w:i/>
          <w:iCs/>
        </w:rPr>
        <w:t>Probiotics &amp; Antimicro. Prot.</w:t>
      </w:r>
      <w:r w:rsidRPr="00FD106C">
        <w:t xml:space="preserve"> </w:t>
      </w:r>
      <w:r w:rsidRPr="00FD106C">
        <w:rPr>
          <w:b/>
          <w:bCs/>
        </w:rPr>
        <w:t>9</w:t>
      </w:r>
      <w:r w:rsidRPr="00FD106C">
        <w:t>, 102–110 (2017).</w:t>
      </w:r>
    </w:p>
    <w:p w14:paraId="6E40F96C" w14:textId="77777777" w:rsidR="00FD106C" w:rsidRPr="00FD106C" w:rsidRDefault="00FD106C" w:rsidP="00FD106C">
      <w:pPr>
        <w:pStyle w:val="Bibliography"/>
      </w:pPr>
      <w:r w:rsidRPr="00FD106C">
        <w:t>45.</w:t>
      </w:r>
      <w:r w:rsidRPr="00FD106C">
        <w:tab/>
        <w:t xml:space="preserve">Ternes, D. </w:t>
      </w:r>
      <w:r w:rsidRPr="00FD106C">
        <w:rPr>
          <w:i/>
          <w:iCs/>
        </w:rPr>
        <w:t>et al.</w:t>
      </w:r>
      <w:r w:rsidRPr="00FD106C">
        <w:t xml:space="preserve"> Microbiome in Colorectal Cancer: How to Get from Meta-omics to Mechanism? </w:t>
      </w:r>
      <w:r w:rsidRPr="00FD106C">
        <w:rPr>
          <w:i/>
          <w:iCs/>
        </w:rPr>
        <w:t>Trends in Microbiology</w:t>
      </w:r>
      <w:r w:rsidRPr="00FD106C">
        <w:t xml:space="preserve"> </w:t>
      </w:r>
      <w:r w:rsidRPr="00FD106C">
        <w:rPr>
          <w:b/>
          <w:bCs/>
        </w:rPr>
        <w:t>28</w:t>
      </w:r>
      <w:r w:rsidRPr="00FD106C">
        <w:t>, 401–423 (2020).</w:t>
      </w:r>
    </w:p>
    <w:p w14:paraId="4DAD8A70" w14:textId="77777777" w:rsidR="00FD106C" w:rsidRPr="00FD106C" w:rsidRDefault="00FD106C" w:rsidP="00FD106C">
      <w:pPr>
        <w:pStyle w:val="Bibliography"/>
      </w:pPr>
      <w:r w:rsidRPr="00FD106C">
        <w:t>46.</w:t>
      </w:r>
      <w:r w:rsidRPr="00FD106C">
        <w:tab/>
        <w:t xml:space="preserve">Liang, Q. </w:t>
      </w:r>
      <w:r w:rsidRPr="00FD106C">
        <w:rPr>
          <w:i/>
          <w:iCs/>
        </w:rPr>
        <w:t>et al.</w:t>
      </w:r>
      <w:r w:rsidRPr="00FD106C">
        <w:t xml:space="preserve"> Fecal Bacteria Act as Novel Biomarkers for Noninvasive Diagnosis of Colorectal Cancer. </w:t>
      </w:r>
      <w:r w:rsidRPr="00FD106C">
        <w:rPr>
          <w:i/>
          <w:iCs/>
        </w:rPr>
        <w:t>Clin Cancer Res</w:t>
      </w:r>
      <w:r w:rsidRPr="00FD106C">
        <w:t xml:space="preserve"> </w:t>
      </w:r>
      <w:r w:rsidRPr="00FD106C">
        <w:rPr>
          <w:b/>
          <w:bCs/>
        </w:rPr>
        <w:t>23</w:t>
      </w:r>
      <w:r w:rsidRPr="00FD106C">
        <w:t>, 2061–2070 (2017).</w:t>
      </w:r>
    </w:p>
    <w:p w14:paraId="15A4BB3D" w14:textId="77777777" w:rsidR="00FD106C" w:rsidRPr="00FD106C" w:rsidRDefault="00FD106C" w:rsidP="00FD106C">
      <w:pPr>
        <w:pStyle w:val="Bibliography"/>
      </w:pPr>
      <w:r w:rsidRPr="00FD106C">
        <w:t>47.</w:t>
      </w:r>
      <w:r w:rsidRPr="00FD106C">
        <w:tab/>
        <w:t xml:space="preserve">Jia, W., Rajani, C., Xu, H. &amp; Zheng, X. Gut microbiota alterations are distinct for primary colorectal cancer and hepatocellular carcinoma. </w:t>
      </w:r>
      <w:r w:rsidRPr="00FD106C">
        <w:rPr>
          <w:i/>
          <w:iCs/>
        </w:rPr>
        <w:t>Protein Cell</w:t>
      </w:r>
      <w:r w:rsidRPr="00FD106C">
        <w:t xml:space="preserve"> </w:t>
      </w:r>
      <w:r w:rsidRPr="00FD106C">
        <w:rPr>
          <w:b/>
          <w:bCs/>
        </w:rPr>
        <w:t>12</w:t>
      </w:r>
      <w:r w:rsidRPr="00FD106C">
        <w:t>, 374–393 (2021).</w:t>
      </w:r>
    </w:p>
    <w:p w14:paraId="6BAFD0C0" w14:textId="77777777" w:rsidR="00FD106C" w:rsidRPr="00FD106C" w:rsidRDefault="00FD106C" w:rsidP="00FD106C">
      <w:pPr>
        <w:pStyle w:val="Bibliography"/>
      </w:pPr>
      <w:r w:rsidRPr="00FD106C">
        <w:t>48.</w:t>
      </w:r>
      <w:r w:rsidRPr="00FD106C">
        <w:tab/>
        <w:t xml:space="preserve">Yu, X. </w:t>
      </w:r>
      <w:r w:rsidRPr="00FD106C">
        <w:rPr>
          <w:i/>
          <w:iCs/>
        </w:rPr>
        <w:t>et al.</w:t>
      </w:r>
      <w:r w:rsidRPr="00FD106C">
        <w:t xml:space="preserve"> A Comparative Characterization of Different Host-sourced Lactobacillus ruminis Strains and Their Adhesive, Inhibitory, and Immunomodulating Functions. </w:t>
      </w:r>
      <w:r w:rsidRPr="00FD106C">
        <w:rPr>
          <w:i/>
          <w:iCs/>
        </w:rPr>
        <w:t>Front. Microbiol.</w:t>
      </w:r>
      <w:r w:rsidRPr="00FD106C">
        <w:t xml:space="preserve"> </w:t>
      </w:r>
      <w:r w:rsidRPr="00FD106C">
        <w:rPr>
          <w:b/>
          <w:bCs/>
        </w:rPr>
        <w:t>8</w:t>
      </w:r>
      <w:r w:rsidRPr="00FD106C">
        <w:t>, (2017).</w:t>
      </w:r>
    </w:p>
    <w:p w14:paraId="52E83B6D" w14:textId="77777777" w:rsidR="00FD106C" w:rsidRPr="00FD106C" w:rsidRDefault="00FD106C" w:rsidP="00FD106C">
      <w:pPr>
        <w:pStyle w:val="Bibliography"/>
      </w:pPr>
      <w:r w:rsidRPr="00FD106C">
        <w:t>49.</w:t>
      </w:r>
      <w:r w:rsidRPr="00FD106C">
        <w:tab/>
        <w:t xml:space="preserve">Department of Microbiology, Islamic Azad University School of Science, Fars, Iran </w:t>
      </w:r>
      <w:r w:rsidRPr="00FD106C">
        <w:rPr>
          <w:i/>
          <w:iCs/>
        </w:rPr>
        <w:t>et al.</w:t>
      </w:r>
      <w:r w:rsidRPr="00FD106C">
        <w:t xml:space="preserve"> Anti-colon cancer activity of Bifidobacterium metabolites on colon cancer cell line SW742. </w:t>
      </w:r>
      <w:r w:rsidRPr="00FD106C">
        <w:rPr>
          <w:i/>
          <w:iCs/>
        </w:rPr>
        <w:t>Turk J Gastroenterol</w:t>
      </w:r>
      <w:r w:rsidRPr="00FD106C">
        <w:t xml:space="preserve"> </w:t>
      </w:r>
      <w:r w:rsidRPr="00FD106C">
        <w:rPr>
          <w:b/>
          <w:bCs/>
        </w:rPr>
        <w:t>30</w:t>
      </w:r>
      <w:r w:rsidRPr="00FD106C">
        <w:t>, 835–842 (2019).</w:t>
      </w:r>
    </w:p>
    <w:p w14:paraId="323CB12B" w14:textId="77777777" w:rsidR="00FD106C" w:rsidRPr="00FD106C" w:rsidRDefault="00FD106C" w:rsidP="00FD106C">
      <w:pPr>
        <w:pStyle w:val="Bibliography"/>
      </w:pPr>
      <w:r w:rsidRPr="00FD106C">
        <w:t>50.</w:t>
      </w:r>
      <w:r w:rsidRPr="00FD106C">
        <w:tab/>
        <w:t xml:space="preserve">Tarrah, A. </w:t>
      </w:r>
      <w:r w:rsidRPr="00FD106C">
        <w:rPr>
          <w:i/>
          <w:iCs/>
        </w:rPr>
        <w:t>et al.</w:t>
      </w:r>
      <w:r w:rsidRPr="00FD106C">
        <w:t xml:space="preserve"> In vitro Probiotic Potential and Anti-cancer Activity of Newly Isolated Folate-Producing Streptococcus thermophilus Strains. </w:t>
      </w:r>
      <w:r w:rsidRPr="00FD106C">
        <w:rPr>
          <w:i/>
          <w:iCs/>
        </w:rPr>
        <w:t>Front. Microbiol.</w:t>
      </w:r>
      <w:r w:rsidRPr="00FD106C">
        <w:t xml:space="preserve"> </w:t>
      </w:r>
      <w:r w:rsidRPr="00FD106C">
        <w:rPr>
          <w:b/>
          <w:bCs/>
        </w:rPr>
        <w:t>9</w:t>
      </w:r>
      <w:r w:rsidRPr="00FD106C">
        <w:t>, 2214 (2018).</w:t>
      </w:r>
    </w:p>
    <w:p w14:paraId="5D65A007" w14:textId="77777777" w:rsidR="00FD106C" w:rsidRPr="00FD106C" w:rsidRDefault="00FD106C" w:rsidP="00FD106C">
      <w:pPr>
        <w:pStyle w:val="Bibliography"/>
      </w:pPr>
      <w:r w:rsidRPr="00FD106C">
        <w:t>51.</w:t>
      </w:r>
      <w:r w:rsidRPr="00FD106C">
        <w:tab/>
        <w:t xml:space="preserve">Singh, J. Bifidobacterium longum, a lactic acid-producing intestinal bacterium inhibits colon cancer and modulates the intermediate biomarkers of colon carcinogenesis. </w:t>
      </w:r>
      <w:r w:rsidRPr="00FD106C">
        <w:rPr>
          <w:i/>
          <w:iCs/>
        </w:rPr>
        <w:t>Carcinogenesis</w:t>
      </w:r>
      <w:r w:rsidRPr="00FD106C">
        <w:t xml:space="preserve"> </w:t>
      </w:r>
      <w:r w:rsidRPr="00FD106C">
        <w:rPr>
          <w:b/>
          <w:bCs/>
        </w:rPr>
        <w:t>18</w:t>
      </w:r>
      <w:r w:rsidRPr="00FD106C">
        <w:t>, 833–841 (1997).</w:t>
      </w:r>
    </w:p>
    <w:p w14:paraId="1EB90B7B" w14:textId="77777777" w:rsidR="00FD106C" w:rsidRPr="00FD106C" w:rsidRDefault="00FD106C" w:rsidP="00FD106C">
      <w:pPr>
        <w:pStyle w:val="Bibliography"/>
      </w:pPr>
      <w:r w:rsidRPr="00FD106C">
        <w:t>52.</w:t>
      </w:r>
      <w:r w:rsidRPr="00FD106C">
        <w:tab/>
        <w:t xml:space="preserve">Saber, A., Alipour, B., Faghfoori, Z., Mousavi jam, A. &amp; Yari Khosroushahi, A. Secretion </w:t>
      </w:r>
      <w:r w:rsidRPr="00FD106C">
        <w:lastRenderedPageBreak/>
        <w:t xml:space="preserve">metabolites of probiotic yeast, Pichia kudriavzevii AS-12, induces apoptosis pathways in human colorectal cancer cell lines. </w:t>
      </w:r>
      <w:r w:rsidRPr="00FD106C">
        <w:rPr>
          <w:i/>
          <w:iCs/>
        </w:rPr>
        <w:t>Nutrition Research</w:t>
      </w:r>
      <w:r w:rsidRPr="00FD106C">
        <w:t xml:space="preserve"> </w:t>
      </w:r>
      <w:r w:rsidRPr="00FD106C">
        <w:rPr>
          <w:b/>
          <w:bCs/>
        </w:rPr>
        <w:t>41</w:t>
      </w:r>
      <w:r w:rsidRPr="00FD106C">
        <w:t>, 36–46 (2017).</w:t>
      </w:r>
    </w:p>
    <w:p w14:paraId="3BFA267B" w14:textId="77777777" w:rsidR="00FD106C" w:rsidRPr="00FD106C" w:rsidRDefault="00FD106C" w:rsidP="00FD106C">
      <w:pPr>
        <w:pStyle w:val="Bibliography"/>
      </w:pPr>
      <w:r w:rsidRPr="00FD106C">
        <w:t>53.</w:t>
      </w:r>
      <w:r w:rsidRPr="00FD106C">
        <w:tab/>
        <w:t xml:space="preserve">Pérez, J. C. &amp; Johnson, A. D. Regulatory Circuits That Enable Proliferation of the Fungus Candida albicans in a Mammalian Host. </w:t>
      </w:r>
      <w:r w:rsidRPr="00FD106C">
        <w:rPr>
          <w:i/>
          <w:iCs/>
        </w:rPr>
        <w:t>PLOS Pathogens</w:t>
      </w:r>
      <w:r w:rsidRPr="00FD106C">
        <w:t xml:space="preserve"> </w:t>
      </w:r>
      <w:r w:rsidRPr="00FD106C">
        <w:rPr>
          <w:b/>
          <w:bCs/>
        </w:rPr>
        <w:t>9</w:t>
      </w:r>
      <w:r w:rsidRPr="00FD106C">
        <w:t>, e1003780 (2013).</w:t>
      </w:r>
    </w:p>
    <w:p w14:paraId="06A30A63" w14:textId="77777777" w:rsidR="00FD106C" w:rsidRPr="00FD106C" w:rsidRDefault="00FD106C" w:rsidP="00FD106C">
      <w:pPr>
        <w:pStyle w:val="Bibliography"/>
      </w:pPr>
      <w:r w:rsidRPr="00FD106C">
        <w:t>54.</w:t>
      </w:r>
      <w:r w:rsidRPr="00FD106C">
        <w:tab/>
        <w:t xml:space="preserve">Li, J. </w:t>
      </w:r>
      <w:r w:rsidRPr="00FD106C">
        <w:rPr>
          <w:i/>
          <w:iCs/>
        </w:rPr>
        <w:t>et al.</w:t>
      </w:r>
      <w:r w:rsidRPr="00FD106C">
        <w:t xml:space="preserve"> Fungi in Gastrointestinal Tracts of Human and Mice: from Community to Functions. </w:t>
      </w:r>
      <w:r w:rsidRPr="00FD106C">
        <w:rPr>
          <w:i/>
          <w:iCs/>
        </w:rPr>
        <w:t>Microb Ecol</w:t>
      </w:r>
      <w:r w:rsidRPr="00FD106C">
        <w:t xml:space="preserve"> </w:t>
      </w:r>
      <w:r w:rsidRPr="00FD106C">
        <w:rPr>
          <w:b/>
          <w:bCs/>
        </w:rPr>
        <w:t>75</w:t>
      </w:r>
      <w:r w:rsidRPr="00FD106C">
        <w:t>, 821–829 (2018).</w:t>
      </w:r>
    </w:p>
    <w:p w14:paraId="37D2394E" w14:textId="77777777" w:rsidR="00FD106C" w:rsidRPr="00FD106C" w:rsidRDefault="00FD106C" w:rsidP="00FD106C">
      <w:pPr>
        <w:pStyle w:val="Bibliography"/>
      </w:pPr>
      <w:r w:rsidRPr="00FD106C">
        <w:t>55.</w:t>
      </w:r>
      <w:r w:rsidRPr="00FD106C">
        <w:tab/>
        <w:t xml:space="preserve">Fontana </w:t>
      </w:r>
      <w:r w:rsidRPr="00FD106C">
        <w:rPr>
          <w:i/>
          <w:iCs/>
        </w:rPr>
        <w:t>et al.</w:t>
      </w:r>
      <w:r w:rsidRPr="00FD106C">
        <w:t xml:space="preserve"> Gut Microbiota Profiles Differ among Individuals Depending on Their Region of Origin: An Italian Pilot Study. </w:t>
      </w:r>
      <w:r w:rsidRPr="00FD106C">
        <w:rPr>
          <w:i/>
          <w:iCs/>
        </w:rPr>
        <w:t>IJERPH</w:t>
      </w:r>
      <w:r w:rsidRPr="00FD106C">
        <w:t xml:space="preserve"> </w:t>
      </w:r>
      <w:r w:rsidRPr="00FD106C">
        <w:rPr>
          <w:b/>
          <w:bCs/>
        </w:rPr>
        <w:t>16</w:t>
      </w:r>
      <w:r w:rsidRPr="00FD106C">
        <w:t>, 4065 (2019).</w:t>
      </w:r>
    </w:p>
    <w:p w14:paraId="16ED27CD" w14:textId="77777777" w:rsidR="00FD106C" w:rsidRPr="00FD106C" w:rsidRDefault="00FD106C" w:rsidP="00FD106C">
      <w:pPr>
        <w:pStyle w:val="Bibliography"/>
      </w:pPr>
      <w:r w:rsidRPr="00FD106C">
        <w:t>56.</w:t>
      </w:r>
      <w:r w:rsidRPr="00FD106C">
        <w:tab/>
        <w:t xml:space="preserve">MetaHIT consortium </w:t>
      </w:r>
      <w:r w:rsidRPr="00FD106C">
        <w:rPr>
          <w:i/>
          <w:iCs/>
        </w:rPr>
        <w:t>et al.</w:t>
      </w:r>
      <w:r w:rsidRPr="00FD106C">
        <w:t xml:space="preserve"> Richness of human gut microbiome correlates with metabolic markers. </w:t>
      </w:r>
      <w:r w:rsidRPr="00FD106C">
        <w:rPr>
          <w:i/>
          <w:iCs/>
        </w:rPr>
        <w:t>Nature</w:t>
      </w:r>
      <w:r w:rsidRPr="00FD106C">
        <w:t xml:space="preserve"> </w:t>
      </w:r>
      <w:r w:rsidRPr="00FD106C">
        <w:rPr>
          <w:b/>
          <w:bCs/>
        </w:rPr>
        <w:t>500</w:t>
      </w:r>
      <w:r w:rsidRPr="00FD106C">
        <w:t>, 541–546 (2013).</w:t>
      </w:r>
    </w:p>
    <w:p w14:paraId="231C9B5F" w14:textId="77777777" w:rsidR="00FD106C" w:rsidRPr="00FD106C" w:rsidRDefault="00FD106C" w:rsidP="00FD106C">
      <w:pPr>
        <w:pStyle w:val="Bibliography"/>
      </w:pPr>
      <w:r w:rsidRPr="00FD106C">
        <w:t>57.</w:t>
      </w:r>
      <w:r w:rsidRPr="00FD106C">
        <w:tab/>
        <w:t xml:space="preserve">Manichanh, C. </w:t>
      </w:r>
      <w:r w:rsidRPr="00FD106C">
        <w:rPr>
          <w:i/>
          <w:iCs/>
        </w:rPr>
        <w:t>et al.</w:t>
      </w:r>
      <w:r w:rsidRPr="00FD106C">
        <w:t xml:space="preserve"> Reduced diversity of faecal microbiota in Crohn’s disease revealed by a metagenomic approach. </w:t>
      </w:r>
      <w:r w:rsidRPr="00FD106C">
        <w:rPr>
          <w:i/>
          <w:iCs/>
        </w:rPr>
        <w:t>Gut</w:t>
      </w:r>
      <w:r w:rsidRPr="00FD106C">
        <w:t xml:space="preserve"> </w:t>
      </w:r>
      <w:r w:rsidRPr="00FD106C">
        <w:rPr>
          <w:b/>
          <w:bCs/>
        </w:rPr>
        <w:t>55</w:t>
      </w:r>
      <w:r w:rsidRPr="00FD106C">
        <w:t>, 205–211 (2006).</w:t>
      </w:r>
    </w:p>
    <w:p w14:paraId="1B815252" w14:textId="77777777" w:rsidR="00FD106C" w:rsidRPr="00FD106C" w:rsidRDefault="00FD106C" w:rsidP="00FD106C">
      <w:pPr>
        <w:pStyle w:val="Bibliography"/>
      </w:pPr>
      <w:r w:rsidRPr="00FD106C">
        <w:t>58.</w:t>
      </w:r>
      <w:r w:rsidRPr="00FD106C">
        <w:tab/>
        <w:t xml:space="preserve">Sokol, H. </w:t>
      </w:r>
      <w:r w:rsidRPr="00FD106C">
        <w:rPr>
          <w:i/>
          <w:iCs/>
        </w:rPr>
        <w:t>et al.</w:t>
      </w:r>
      <w:r w:rsidRPr="00FD106C">
        <w:t xml:space="preserve"> Fungal microbiota dysbiosis in IBD. </w:t>
      </w:r>
      <w:r w:rsidRPr="00FD106C">
        <w:rPr>
          <w:i/>
          <w:iCs/>
        </w:rPr>
        <w:t>Gut</w:t>
      </w:r>
      <w:r w:rsidRPr="00FD106C">
        <w:t xml:space="preserve"> </w:t>
      </w:r>
      <w:r w:rsidRPr="00FD106C">
        <w:rPr>
          <w:b/>
          <w:bCs/>
        </w:rPr>
        <w:t>66</w:t>
      </w:r>
      <w:r w:rsidRPr="00FD106C">
        <w:t>, 1039–1048 (2017).</w:t>
      </w:r>
    </w:p>
    <w:p w14:paraId="4B3FE037" w14:textId="77777777" w:rsidR="00FD106C" w:rsidRPr="00FD106C" w:rsidRDefault="00FD106C" w:rsidP="00FD106C">
      <w:pPr>
        <w:pStyle w:val="Bibliography"/>
      </w:pPr>
      <w:r w:rsidRPr="00FD106C">
        <w:t>59.</w:t>
      </w:r>
      <w:r w:rsidRPr="00FD106C">
        <w:tab/>
        <w:t xml:space="preserve">Pereira, M. B., Wallroth, M., Jonsson, V. &amp; Kristiansson, E. Comparison of normalization methods for the analysis of metagenomic gene abundance data. </w:t>
      </w:r>
      <w:r w:rsidRPr="00FD106C">
        <w:rPr>
          <w:i/>
          <w:iCs/>
        </w:rPr>
        <w:t>BMC Genomics</w:t>
      </w:r>
      <w:r w:rsidRPr="00FD106C">
        <w:t xml:space="preserve"> </w:t>
      </w:r>
      <w:r w:rsidRPr="00FD106C">
        <w:rPr>
          <w:b/>
          <w:bCs/>
        </w:rPr>
        <w:t>19</w:t>
      </w:r>
      <w:r w:rsidRPr="00FD106C">
        <w:t>, 274 (2018).</w:t>
      </w:r>
    </w:p>
    <w:p w14:paraId="6C89824F" w14:textId="77777777" w:rsidR="00FD106C" w:rsidRPr="00FD106C" w:rsidRDefault="00FD106C" w:rsidP="00FD106C">
      <w:pPr>
        <w:pStyle w:val="Bibliography"/>
      </w:pPr>
      <w:r w:rsidRPr="00FD106C">
        <w:t>60.</w:t>
      </w:r>
      <w:r w:rsidRPr="00FD106C">
        <w:tab/>
        <w:t xml:space="preserve">Khil, L.-Y. </w:t>
      </w:r>
      <w:r w:rsidRPr="00FD106C">
        <w:rPr>
          <w:i/>
          <w:iCs/>
        </w:rPr>
        <w:t>et al.</w:t>
      </w:r>
      <w:r w:rsidRPr="00FD106C">
        <w:t xml:space="preserve"> Mechanisms involved in Korean mistletoe lectin-induced apoptosis of cancer cells. </w:t>
      </w:r>
      <w:r w:rsidRPr="00FD106C">
        <w:rPr>
          <w:i/>
          <w:iCs/>
        </w:rPr>
        <w:t>WJG</w:t>
      </w:r>
      <w:r w:rsidRPr="00FD106C">
        <w:t xml:space="preserve"> </w:t>
      </w:r>
      <w:r w:rsidRPr="00FD106C">
        <w:rPr>
          <w:b/>
          <w:bCs/>
        </w:rPr>
        <w:t>13</w:t>
      </w:r>
      <w:r w:rsidRPr="00FD106C">
        <w:t>, 2811 (2007).</w:t>
      </w:r>
    </w:p>
    <w:p w14:paraId="7258F2DA" w14:textId="77777777" w:rsidR="00FD106C" w:rsidRPr="00FD106C" w:rsidRDefault="00FD106C" w:rsidP="00FD106C">
      <w:pPr>
        <w:pStyle w:val="Bibliography"/>
      </w:pPr>
      <w:r w:rsidRPr="00FD106C">
        <w:t>61.</w:t>
      </w:r>
      <w:r w:rsidRPr="00FD106C">
        <w:tab/>
        <w:t xml:space="preserve">Ma, L., Tang, L. &amp; Yi, Q. Salvianolic Acids: Potential Source of Natural Drugs for the Treatment of Fibrosis Disease and Cancer. </w:t>
      </w:r>
      <w:r w:rsidRPr="00FD106C">
        <w:rPr>
          <w:i/>
          <w:iCs/>
        </w:rPr>
        <w:t>Frontiers in Pharmacology</w:t>
      </w:r>
      <w:r w:rsidRPr="00FD106C">
        <w:t xml:space="preserve"> </w:t>
      </w:r>
      <w:r w:rsidRPr="00FD106C">
        <w:rPr>
          <w:b/>
          <w:bCs/>
        </w:rPr>
        <w:t>10</w:t>
      </w:r>
      <w:r w:rsidRPr="00FD106C">
        <w:t>, 97 (2019).</w:t>
      </w:r>
    </w:p>
    <w:p w14:paraId="59699399" w14:textId="77777777" w:rsidR="00FD106C" w:rsidRPr="00FD106C" w:rsidRDefault="00FD106C" w:rsidP="00FD106C">
      <w:pPr>
        <w:pStyle w:val="Bibliography"/>
      </w:pPr>
      <w:r w:rsidRPr="00FD106C">
        <w:lastRenderedPageBreak/>
        <w:t>62.</w:t>
      </w:r>
      <w:r w:rsidRPr="00FD106C">
        <w:tab/>
        <w:t xml:space="preserve">Das, G. </w:t>
      </w:r>
      <w:r w:rsidRPr="00FD106C">
        <w:rPr>
          <w:i/>
          <w:iCs/>
        </w:rPr>
        <w:t>et al.</w:t>
      </w:r>
      <w:r w:rsidRPr="00FD106C">
        <w:t xml:space="preserve"> Cordyceps spp.: A Review on Its Immune-Stimulatory and Other Biological Potentials. </w:t>
      </w:r>
      <w:r w:rsidRPr="00FD106C">
        <w:rPr>
          <w:i/>
          <w:iCs/>
        </w:rPr>
        <w:t>Frontiers in Pharmacology</w:t>
      </w:r>
      <w:r w:rsidRPr="00FD106C">
        <w:t xml:space="preserve"> </w:t>
      </w:r>
      <w:r w:rsidRPr="00FD106C">
        <w:rPr>
          <w:b/>
          <w:bCs/>
        </w:rPr>
        <w:t>11</w:t>
      </w:r>
      <w:r w:rsidRPr="00FD106C">
        <w:t>, 2250 (2021).</w:t>
      </w:r>
    </w:p>
    <w:p w14:paraId="42503EE8" w14:textId="77777777" w:rsidR="00FD106C" w:rsidRPr="00FD106C" w:rsidRDefault="00FD106C" w:rsidP="00FD106C">
      <w:pPr>
        <w:pStyle w:val="Bibliography"/>
      </w:pPr>
      <w:r w:rsidRPr="00FD106C">
        <w:t>63.</w:t>
      </w:r>
      <w:r w:rsidRPr="00FD106C">
        <w:tab/>
        <w:t xml:space="preserve">Boskovic, I., Đukić, D. A., Maskovic, P., Mandić, L. &amp; Perovic, S. Phytochemical composition and antimicrobial, antioxidant and cytotoxic activities of Anchusa officinalis L. extracts. </w:t>
      </w:r>
      <w:r w:rsidRPr="00FD106C">
        <w:rPr>
          <w:i/>
          <w:iCs/>
        </w:rPr>
        <w:t>Biologia</w:t>
      </w:r>
      <w:r w:rsidRPr="00FD106C">
        <w:t xml:space="preserve"> </w:t>
      </w:r>
      <w:r w:rsidRPr="00FD106C">
        <w:rPr>
          <w:b/>
          <w:bCs/>
        </w:rPr>
        <w:t>73</w:t>
      </w:r>
      <w:r w:rsidRPr="00FD106C">
        <w:t>, 1035–1041 (2018).</w:t>
      </w:r>
    </w:p>
    <w:p w14:paraId="1B8A1A75" w14:textId="77777777" w:rsidR="00FD106C" w:rsidRPr="00FD106C" w:rsidRDefault="00FD106C" w:rsidP="00FD106C">
      <w:pPr>
        <w:pStyle w:val="Bibliography"/>
      </w:pPr>
      <w:r w:rsidRPr="00FD106C">
        <w:t>64.</w:t>
      </w:r>
      <w:r w:rsidRPr="00FD106C">
        <w:tab/>
        <w:t xml:space="preserve">Luo, C. </w:t>
      </w:r>
      <w:r w:rsidRPr="00FD106C">
        <w:rPr>
          <w:i/>
          <w:iCs/>
        </w:rPr>
        <w:t>et al.</w:t>
      </w:r>
      <w:r w:rsidRPr="00FD106C">
        <w:t xml:space="preserve"> A Review of the Anti-Inflammatory Effects of Rosmarinic Acid on Inflammatory Diseases. </w:t>
      </w:r>
      <w:r w:rsidRPr="00FD106C">
        <w:rPr>
          <w:i/>
          <w:iCs/>
        </w:rPr>
        <w:t>Frontiers in Pharmacology</w:t>
      </w:r>
      <w:r w:rsidRPr="00FD106C">
        <w:t xml:space="preserve"> </w:t>
      </w:r>
      <w:r w:rsidRPr="00FD106C">
        <w:rPr>
          <w:b/>
          <w:bCs/>
        </w:rPr>
        <w:t>11</w:t>
      </w:r>
      <w:r w:rsidRPr="00FD106C">
        <w:t>, 153 (2020).</w:t>
      </w:r>
    </w:p>
    <w:p w14:paraId="1C25BB9E" w14:textId="77777777" w:rsidR="00FD106C" w:rsidRPr="00FD106C" w:rsidRDefault="00FD106C" w:rsidP="00FD106C">
      <w:pPr>
        <w:pStyle w:val="Bibliography"/>
      </w:pPr>
      <w:r w:rsidRPr="00FD106C">
        <w:t>65.</w:t>
      </w:r>
      <w:r w:rsidRPr="00FD106C">
        <w:tab/>
        <w:t xml:space="preserve">Yu, T. </w:t>
      </w:r>
      <w:r w:rsidRPr="00FD106C">
        <w:rPr>
          <w:i/>
          <w:iCs/>
        </w:rPr>
        <w:t>et al.</w:t>
      </w:r>
      <w:r w:rsidRPr="00FD106C">
        <w:t xml:space="preserve"> Fusobacterium nucleatum Promotes Chemoresistance to Colorectal Cancer by Modulating Autophagy. </w:t>
      </w:r>
      <w:r w:rsidRPr="00FD106C">
        <w:rPr>
          <w:i/>
          <w:iCs/>
        </w:rPr>
        <w:t>Cell</w:t>
      </w:r>
      <w:r w:rsidRPr="00FD106C">
        <w:t xml:space="preserve"> </w:t>
      </w:r>
      <w:r w:rsidRPr="00FD106C">
        <w:rPr>
          <w:b/>
          <w:bCs/>
        </w:rPr>
        <w:t>170</w:t>
      </w:r>
      <w:r w:rsidRPr="00FD106C">
        <w:t>, 548-563.e16 (2017).</w:t>
      </w:r>
    </w:p>
    <w:p w14:paraId="6E9B7051" w14:textId="77777777" w:rsidR="00FD106C" w:rsidRPr="00FD106C" w:rsidRDefault="00FD106C" w:rsidP="00FD106C">
      <w:pPr>
        <w:pStyle w:val="Bibliography"/>
      </w:pPr>
      <w:r w:rsidRPr="00FD106C">
        <w:t>66.</w:t>
      </w:r>
      <w:r w:rsidRPr="00FD106C">
        <w:tab/>
        <w:t xml:space="preserve">Kwong, T. N. Y. </w:t>
      </w:r>
      <w:r w:rsidRPr="00FD106C">
        <w:rPr>
          <w:i/>
          <w:iCs/>
        </w:rPr>
        <w:t>et al.</w:t>
      </w:r>
      <w:r w:rsidRPr="00FD106C">
        <w:t xml:space="preserve"> Association Between Bacteremia From Specific Microbes and Subsequent Diagnosis of Colorectal Cancer. </w:t>
      </w:r>
      <w:r w:rsidRPr="00FD106C">
        <w:rPr>
          <w:i/>
          <w:iCs/>
        </w:rPr>
        <w:t>Gastroenterology</w:t>
      </w:r>
      <w:r w:rsidRPr="00FD106C">
        <w:t xml:space="preserve"> </w:t>
      </w:r>
      <w:r w:rsidRPr="00FD106C">
        <w:rPr>
          <w:b/>
          <w:bCs/>
        </w:rPr>
        <w:t>155</w:t>
      </w:r>
      <w:r w:rsidRPr="00FD106C">
        <w:t>, 383-390.e8 (2018).</w:t>
      </w:r>
    </w:p>
    <w:p w14:paraId="5C30BE0C" w14:textId="77777777" w:rsidR="00FD106C" w:rsidRPr="00FD106C" w:rsidRDefault="00FD106C" w:rsidP="00FD106C">
      <w:pPr>
        <w:pStyle w:val="Bibliography"/>
      </w:pPr>
      <w:r w:rsidRPr="00FD106C">
        <w:t>67.</w:t>
      </w:r>
      <w:r w:rsidRPr="00FD106C">
        <w:tab/>
        <w:t xml:space="preserve">Lopez-Dupla, M., Creus, C., Navarro, O. &amp; Raga, X. Association of Gemella morbillorum Endocarditis with Adenomatous Polyps and Carcinoma of the Colon: Case Report and Review. </w:t>
      </w:r>
      <w:r w:rsidRPr="00FD106C">
        <w:rPr>
          <w:i/>
          <w:iCs/>
        </w:rPr>
        <w:t>Clinical Infectious Diseases</w:t>
      </w:r>
      <w:r w:rsidRPr="00FD106C">
        <w:t xml:space="preserve"> </w:t>
      </w:r>
      <w:r w:rsidRPr="00FD106C">
        <w:rPr>
          <w:b/>
          <w:bCs/>
        </w:rPr>
        <w:t>22</w:t>
      </w:r>
      <w:r w:rsidRPr="00FD106C">
        <w:t>, 379–379 (1996).</w:t>
      </w:r>
    </w:p>
    <w:p w14:paraId="54F7BE7B" w14:textId="77777777" w:rsidR="00FD106C" w:rsidRPr="00FD106C" w:rsidRDefault="00FD106C" w:rsidP="00FD106C">
      <w:pPr>
        <w:pStyle w:val="Bibliography"/>
      </w:pPr>
      <w:r w:rsidRPr="00FD106C">
        <w:t>68.</w:t>
      </w:r>
      <w:r w:rsidRPr="00FD106C">
        <w:tab/>
        <w:t xml:space="preserve">Zhang, Q. </w:t>
      </w:r>
      <w:r w:rsidRPr="00FD106C">
        <w:rPr>
          <w:i/>
          <w:iCs/>
        </w:rPr>
        <w:t>et al.</w:t>
      </w:r>
      <w:r w:rsidRPr="00FD106C">
        <w:t xml:space="preserve"> Accelerated dysbiosis of gut microbiota during aggravation of DSS-induced colitis by a butyrate-producing bacterium. </w:t>
      </w:r>
      <w:r w:rsidRPr="00FD106C">
        <w:rPr>
          <w:i/>
          <w:iCs/>
        </w:rPr>
        <w:t>Sci Rep</w:t>
      </w:r>
      <w:r w:rsidRPr="00FD106C">
        <w:t xml:space="preserve"> </w:t>
      </w:r>
      <w:r w:rsidRPr="00FD106C">
        <w:rPr>
          <w:b/>
          <w:bCs/>
        </w:rPr>
        <w:t>6</w:t>
      </w:r>
      <w:r w:rsidRPr="00FD106C">
        <w:t>, 27572 (2016).</w:t>
      </w:r>
    </w:p>
    <w:p w14:paraId="3F5352A5" w14:textId="77777777" w:rsidR="00FD106C" w:rsidRPr="00FD106C" w:rsidRDefault="00FD106C" w:rsidP="00FD106C">
      <w:pPr>
        <w:pStyle w:val="Bibliography"/>
      </w:pPr>
      <w:r w:rsidRPr="00FD106C">
        <w:t>69.</w:t>
      </w:r>
      <w:r w:rsidRPr="00FD106C">
        <w:tab/>
        <w:t xml:space="preserve">Li, Q. </w:t>
      </w:r>
      <w:r w:rsidRPr="00FD106C">
        <w:rPr>
          <w:i/>
          <w:iCs/>
        </w:rPr>
        <w:t>et al.</w:t>
      </w:r>
      <w:r w:rsidRPr="00FD106C">
        <w:t xml:space="preserve"> Streptococcus thermophilus Inhibits Colorectal Tumorigenesis Through Secreting β-Galactosidase. </w:t>
      </w:r>
      <w:r w:rsidRPr="00FD106C">
        <w:rPr>
          <w:i/>
          <w:iCs/>
        </w:rPr>
        <w:t>Gastroenterology</w:t>
      </w:r>
      <w:r w:rsidRPr="00FD106C">
        <w:t xml:space="preserve"> </w:t>
      </w:r>
      <w:r w:rsidRPr="00FD106C">
        <w:rPr>
          <w:b/>
          <w:bCs/>
        </w:rPr>
        <w:t>160</w:t>
      </w:r>
      <w:r w:rsidRPr="00FD106C">
        <w:t>, 1179-1193.e14 (2021).</w:t>
      </w:r>
    </w:p>
    <w:p w14:paraId="7A96553C" w14:textId="77777777" w:rsidR="00FD106C" w:rsidRPr="00FD106C" w:rsidRDefault="00FD106C" w:rsidP="00FD106C">
      <w:pPr>
        <w:pStyle w:val="Bibliography"/>
      </w:pPr>
      <w:r w:rsidRPr="00FD106C">
        <w:t>70.</w:t>
      </w:r>
      <w:r w:rsidRPr="00FD106C">
        <w:tab/>
        <w:t xml:space="preserve">Zhao, L. </w:t>
      </w:r>
      <w:r w:rsidRPr="00FD106C">
        <w:rPr>
          <w:i/>
          <w:iCs/>
        </w:rPr>
        <w:t>et al.</w:t>
      </w:r>
      <w:r w:rsidRPr="00FD106C">
        <w:t xml:space="preserve"> </w:t>
      </w:r>
      <w:r w:rsidRPr="00FD106C">
        <w:rPr>
          <w:i/>
          <w:iCs/>
        </w:rPr>
        <w:t>Parvimonas Micra Promotes Intestinal Tumorigenesis in Conventional Apcmin/+ Mice and in Germ-Free Mice</w:t>
      </w:r>
      <w:r w:rsidRPr="00FD106C">
        <w:t>. https://www.researchsquare.com/article/rs-25974/v1 (2020) doi:10.21203/rs.3.rs-25974/v1.</w:t>
      </w:r>
    </w:p>
    <w:p w14:paraId="7450E212" w14:textId="77777777" w:rsidR="00FD106C" w:rsidRPr="00FD106C" w:rsidRDefault="00FD106C" w:rsidP="00FD106C">
      <w:pPr>
        <w:pStyle w:val="Bibliography"/>
      </w:pPr>
      <w:r w:rsidRPr="00FD106C">
        <w:lastRenderedPageBreak/>
        <w:t>71.</w:t>
      </w:r>
      <w:r w:rsidRPr="00FD106C">
        <w:tab/>
        <w:t xml:space="preserve">Long, X. </w:t>
      </w:r>
      <w:r w:rsidRPr="00FD106C">
        <w:rPr>
          <w:i/>
          <w:iCs/>
        </w:rPr>
        <w:t>et al.</w:t>
      </w:r>
      <w:r w:rsidRPr="00FD106C">
        <w:t xml:space="preserve"> Peptostreptococcus anaerobius promotes colorectal carcinogenesis and modulates tumour immunity. </w:t>
      </w:r>
      <w:r w:rsidRPr="00FD106C">
        <w:rPr>
          <w:i/>
          <w:iCs/>
        </w:rPr>
        <w:t>Nat Microbiol</w:t>
      </w:r>
      <w:r w:rsidRPr="00FD106C">
        <w:t xml:space="preserve"> </w:t>
      </w:r>
      <w:r w:rsidRPr="00FD106C">
        <w:rPr>
          <w:b/>
          <w:bCs/>
        </w:rPr>
        <w:t>4</w:t>
      </w:r>
      <w:r w:rsidRPr="00FD106C">
        <w:t>, 2319–2330 (2019).</w:t>
      </w:r>
    </w:p>
    <w:p w14:paraId="5DFDAF5E" w14:textId="77777777" w:rsidR="00FD106C" w:rsidRPr="00FD106C" w:rsidRDefault="00FD106C" w:rsidP="00FD106C">
      <w:pPr>
        <w:pStyle w:val="Bibliography"/>
      </w:pPr>
      <w:r w:rsidRPr="00FD106C">
        <w:t>72.</w:t>
      </w:r>
      <w:r w:rsidRPr="00FD106C">
        <w:tab/>
        <w:t xml:space="preserve">Sovran, B. </w:t>
      </w:r>
      <w:r w:rsidRPr="00FD106C">
        <w:rPr>
          <w:i/>
          <w:iCs/>
        </w:rPr>
        <w:t>et al.</w:t>
      </w:r>
      <w:r w:rsidRPr="00FD106C">
        <w:t xml:space="preserve"> Enterobacteriaceae are essential for the modulation of colitis severity by fungi. </w:t>
      </w:r>
      <w:r w:rsidRPr="00FD106C">
        <w:rPr>
          <w:i/>
          <w:iCs/>
        </w:rPr>
        <w:t>Microbiome</w:t>
      </w:r>
      <w:r w:rsidRPr="00FD106C">
        <w:t xml:space="preserve"> </w:t>
      </w:r>
      <w:r w:rsidRPr="00FD106C">
        <w:rPr>
          <w:b/>
          <w:bCs/>
        </w:rPr>
        <w:t>6</w:t>
      </w:r>
      <w:r w:rsidRPr="00FD106C">
        <w:t>, 152 (2018).</w:t>
      </w:r>
    </w:p>
    <w:p w14:paraId="683D9977" w14:textId="77777777" w:rsidR="00FD106C" w:rsidRPr="00FD106C" w:rsidRDefault="00FD106C" w:rsidP="00FD106C">
      <w:pPr>
        <w:pStyle w:val="Bibliography"/>
      </w:pPr>
      <w:r w:rsidRPr="00FD106C">
        <w:t>73.</w:t>
      </w:r>
      <w:r w:rsidRPr="00FD106C">
        <w:tab/>
        <w:t xml:space="preserve">Guo, S. </w:t>
      </w:r>
      <w:r w:rsidRPr="00FD106C">
        <w:rPr>
          <w:i/>
          <w:iCs/>
        </w:rPr>
        <w:t>et al.</w:t>
      </w:r>
      <w:r w:rsidRPr="00FD106C">
        <w:t xml:space="preserve"> Exosomes derived from </w:t>
      </w:r>
      <w:r w:rsidRPr="00FD106C">
        <w:rPr>
          <w:i/>
          <w:iCs/>
        </w:rPr>
        <w:t>Fusobacterium nucleatum</w:t>
      </w:r>
      <w:r w:rsidRPr="00FD106C">
        <w:t xml:space="preserve"> -infected colorectal cancer cells facilitate tumour metastasis by selectively carrying miR-1246/92b-3p/27a-3p and CXCL16. </w:t>
      </w:r>
      <w:r w:rsidRPr="00FD106C">
        <w:rPr>
          <w:i/>
          <w:iCs/>
        </w:rPr>
        <w:t>Gut</w:t>
      </w:r>
      <w:r w:rsidRPr="00FD106C">
        <w:t xml:space="preserve"> </w:t>
      </w:r>
      <w:r w:rsidRPr="00FD106C">
        <w:rPr>
          <w:b/>
          <w:bCs/>
        </w:rPr>
        <w:t>70</w:t>
      </w:r>
      <w:r w:rsidRPr="00FD106C">
        <w:t>, 1507–1519 (2021).</w:t>
      </w:r>
    </w:p>
    <w:p w14:paraId="1B350E19" w14:textId="7E1C45B7" w:rsidR="00F444BB" w:rsidRPr="0038659B" w:rsidRDefault="001C7215" w:rsidP="00FD5D37">
      <w:pPr>
        <w:jc w:val="left"/>
      </w:pPr>
      <w:r w:rsidRPr="00755CC4">
        <w:rPr>
          <w:rPrChange w:id="9490" w:author="Yufeng" w:date="2021-10-10T17:48:00Z">
            <w:rPr/>
          </w:rPrChange>
        </w:rPr>
        <w:fldChar w:fldCharType="end"/>
      </w:r>
    </w:p>
    <w:sectPr w:rsidR="00F444BB" w:rsidRPr="0038659B">
      <w:pgSz w:w="11906" w:h="16838"/>
      <w:pgMar w:top="1440" w:right="1440" w:bottom="1440" w:left="1440" w:header="720" w:footer="720" w:gutter="0"/>
      <w:cols w:space="720"/>
      <w:docGrid w:type="lines" w:linePitch="31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3" w:author="Thomas Kwong" w:date="2021-09-11T22:03:00Z" w:initials="T.K">
    <w:p w14:paraId="2F041217" w14:textId="1ED89369" w:rsidR="00E46F05" w:rsidRDefault="00E46F05">
      <w:pPr>
        <w:pStyle w:val="CommentText"/>
      </w:pPr>
      <w:r>
        <w:rPr>
          <w:rStyle w:val="CommentReference"/>
        </w:rPr>
        <w:annotationRef/>
      </w:r>
      <w:r>
        <w:t>Are you talking about new cases?</w:t>
      </w:r>
    </w:p>
  </w:comment>
  <w:comment w:id="299" w:author="Thomas Kwong" w:date="2021-09-12T00:52:00Z" w:initials="T.K">
    <w:p w14:paraId="51AB642E" w14:textId="16742B4B" w:rsidR="00F61633" w:rsidRPr="00F61633" w:rsidRDefault="00F61633">
      <w:pPr>
        <w:pStyle w:val="CommentText"/>
        <w:rPr>
          <w:strike/>
        </w:rPr>
      </w:pPr>
      <w:r>
        <w:rPr>
          <w:rStyle w:val="CommentReference"/>
        </w:rPr>
        <w:annotationRef/>
      </w:r>
      <w:r>
        <w:t>Most articles do not use this format. Mainly just in review articles!</w:t>
      </w:r>
    </w:p>
  </w:comment>
  <w:comment w:id="311" w:author="Thomas Kwong" w:date="2021-09-12T00:54:00Z" w:initials="T.K">
    <w:p w14:paraId="4649FB6C" w14:textId="6A02B2B0" w:rsidR="00F61633" w:rsidRPr="00F61633" w:rsidRDefault="00F61633">
      <w:pPr>
        <w:pStyle w:val="CommentText"/>
        <w:rPr>
          <w:lang w:val="en-HK"/>
        </w:rPr>
      </w:pPr>
      <w:r>
        <w:rPr>
          <w:rStyle w:val="CommentReference"/>
        </w:rPr>
        <w:annotationRef/>
      </w:r>
      <w:r>
        <w:t>Do you have exact number</w:t>
      </w:r>
      <w:r>
        <w:rPr>
          <w:lang w:val="en-HK"/>
        </w:rPr>
        <w:t>?</w:t>
      </w:r>
    </w:p>
  </w:comment>
  <w:comment w:id="312" w:author="LIN, Yufeng" w:date="2021-09-20T04:29:00Z" w:initials="LY">
    <w:p w14:paraId="0264D61A" w14:textId="77777777" w:rsidR="00422C33" w:rsidRDefault="00422C33" w:rsidP="00422C33">
      <w:pPr>
        <w:pStyle w:val="CommentText"/>
      </w:pPr>
      <w:r>
        <w:rPr>
          <w:rStyle w:val="CommentReference"/>
        </w:rPr>
        <w:annotationRef/>
      </w:r>
      <w:r>
        <w:rPr>
          <w:rStyle w:val="CommentReference"/>
        </w:rPr>
        <w:annotationRef/>
      </w:r>
      <w:r>
        <w:t>Two studies with different counts</w:t>
      </w:r>
    </w:p>
    <w:p w14:paraId="667C83B3" w14:textId="71765B7D" w:rsidR="00422C33" w:rsidRPr="00422C33" w:rsidRDefault="00422C33">
      <w:pPr>
        <w:pStyle w:val="CommentText"/>
      </w:pPr>
    </w:p>
  </w:comment>
  <w:comment w:id="301" w:author="Thomas Kwong" w:date="2021-09-12T00:56:00Z" w:initials="T.K">
    <w:p w14:paraId="116C65F3" w14:textId="0669D21A" w:rsidR="00FC2A07" w:rsidRDefault="00FC2A07">
      <w:pPr>
        <w:pStyle w:val="CommentText"/>
      </w:pPr>
      <w:r>
        <w:rPr>
          <w:rStyle w:val="CommentReference"/>
        </w:rPr>
        <w:annotationRef/>
      </w:r>
      <w:r>
        <w:t>How are these two studies related? You cannot randomly throw things together. Everything should connect and well explained……</w:t>
      </w:r>
    </w:p>
  </w:comment>
  <w:comment w:id="302" w:author="LIN, Yufeng" w:date="2021-09-20T04:30:00Z" w:initials="LY">
    <w:p w14:paraId="74F0A10A" w14:textId="66A20692" w:rsidR="00AC6DD3" w:rsidRDefault="00AC6DD3">
      <w:pPr>
        <w:pStyle w:val="CommentText"/>
      </w:pPr>
      <w:r>
        <w:rPr>
          <w:rStyle w:val="CommentReference"/>
        </w:rPr>
        <w:annotationRef/>
      </w:r>
      <w:r>
        <w:t>Done ~~~</w:t>
      </w:r>
    </w:p>
  </w:comment>
  <w:comment w:id="351" w:author="Thomas Kwong" w:date="2021-09-22T02:37:00Z" w:initials="T.K">
    <w:p w14:paraId="40ED35B6" w14:textId="77777777" w:rsidR="009B08A0" w:rsidRDefault="009B08A0">
      <w:pPr>
        <w:pStyle w:val="CommentText"/>
      </w:pPr>
      <w:r>
        <w:rPr>
          <w:rStyle w:val="CommentReference"/>
        </w:rPr>
        <w:annotationRef/>
      </w:r>
      <w:r>
        <w:t>What about choline degradation? Choline broke down to TMA to TMAO = cardio diseases? Are you referring to this? Make your point clear!</w:t>
      </w:r>
    </w:p>
    <w:p w14:paraId="4BD26A6D" w14:textId="794E039A" w:rsidR="009B08A0" w:rsidRDefault="009B08A0">
      <w:pPr>
        <w:pStyle w:val="CommentText"/>
      </w:pPr>
    </w:p>
  </w:comment>
  <w:comment w:id="477" w:author="Thomas Kwong" w:date="2021-09-12T01:08:00Z" w:initials="T.K">
    <w:p w14:paraId="4CD7EC24" w14:textId="3AFE9EF9" w:rsidR="007148B3" w:rsidRDefault="007148B3">
      <w:pPr>
        <w:pStyle w:val="CommentText"/>
      </w:pPr>
      <w:r>
        <w:rPr>
          <w:rStyle w:val="CommentReference"/>
        </w:rPr>
        <w:annotationRef/>
      </w:r>
      <w:r w:rsidRPr="007148B3">
        <w:t>Elaborate what response? Cytokine production?immune cell proliferation?</w:t>
      </w:r>
    </w:p>
  </w:comment>
  <w:comment w:id="478" w:author="LIN, Yufeng" w:date="2021-09-20T04:30:00Z" w:initials="LY">
    <w:p w14:paraId="70E30845" w14:textId="3B1DC249" w:rsidR="00AC6DD3" w:rsidRDefault="00AC6DD3">
      <w:pPr>
        <w:pStyle w:val="CommentText"/>
      </w:pPr>
      <w:r>
        <w:rPr>
          <w:rStyle w:val="CommentReference"/>
        </w:rPr>
        <w:annotationRef/>
      </w:r>
      <w:r>
        <w:t>Explain in the following</w:t>
      </w:r>
    </w:p>
  </w:comment>
  <w:comment w:id="543" w:author="Thomas Kwong" w:date="2021-09-12T01:09:00Z" w:initials="T.K">
    <w:p w14:paraId="0F8E60A5" w14:textId="738D1760" w:rsidR="007148B3" w:rsidRDefault="007148B3">
      <w:pPr>
        <w:pStyle w:val="CommentText"/>
      </w:pPr>
      <w:r>
        <w:rPr>
          <w:rStyle w:val="CommentReference"/>
        </w:rPr>
        <w:annotationRef/>
      </w:r>
      <w:r>
        <w:t>Like what?</w:t>
      </w:r>
    </w:p>
  </w:comment>
  <w:comment w:id="544" w:author="LIN, Yufeng" w:date="2021-09-20T04:29:00Z" w:initials="LY">
    <w:p w14:paraId="6D9176DF" w14:textId="77777777" w:rsidR="00422C33" w:rsidRDefault="00422C33" w:rsidP="00422C33">
      <w:pPr>
        <w:pStyle w:val="CommentText"/>
      </w:pPr>
      <w:r>
        <w:rPr>
          <w:rStyle w:val="CommentReference"/>
        </w:rPr>
        <w:annotationRef/>
      </w:r>
      <w:r>
        <w:rPr>
          <w:rStyle w:val="CommentReference"/>
        </w:rPr>
        <w:annotationRef/>
      </w:r>
      <w:r>
        <w:t>above, on example</w:t>
      </w:r>
    </w:p>
    <w:p w14:paraId="5B825C69" w14:textId="008A43AC" w:rsidR="00422C33" w:rsidRPr="00422C33" w:rsidRDefault="00422C33">
      <w:pPr>
        <w:pStyle w:val="CommentText"/>
      </w:pPr>
    </w:p>
  </w:comment>
  <w:comment w:id="769" w:author="Thomas Kwong" w:date="2021-09-12T01:33:00Z" w:initials="T.K">
    <w:p w14:paraId="417B5CF6" w14:textId="0F2CE23D" w:rsidR="004174A2" w:rsidRDefault="004174A2">
      <w:pPr>
        <w:pStyle w:val="CommentText"/>
      </w:pPr>
      <w:r>
        <w:rPr>
          <w:rStyle w:val="CommentReference"/>
        </w:rPr>
        <w:annotationRef/>
      </w:r>
      <w:r>
        <w:t>What do you mean? Is it not available or what?</w:t>
      </w:r>
    </w:p>
  </w:comment>
  <w:comment w:id="770" w:author="LIN, Yufeng" w:date="2021-09-20T04:30:00Z" w:initials="LY">
    <w:p w14:paraId="2FD4103D" w14:textId="77777777" w:rsidR="00AC6DD3" w:rsidRDefault="00AC6DD3" w:rsidP="00AC6DD3">
      <w:pPr>
        <w:pStyle w:val="CommentText"/>
      </w:pPr>
      <w:r>
        <w:rPr>
          <w:rStyle w:val="CommentReference"/>
        </w:rPr>
        <w:annotationRef/>
      </w:r>
      <w:r>
        <w:rPr>
          <w:rStyle w:val="CommentReference"/>
        </w:rPr>
        <w:annotationRef/>
      </w:r>
      <w:r>
        <w:t>Yes, it is our indoor dataset. No published sequencing data, hhhh</w:t>
      </w:r>
    </w:p>
    <w:p w14:paraId="35173BF5" w14:textId="757FD411" w:rsidR="00AC6DD3" w:rsidRDefault="00AC6DD3">
      <w:pPr>
        <w:pStyle w:val="CommentText"/>
      </w:pPr>
    </w:p>
  </w:comment>
  <w:comment w:id="980" w:author="Thomas Kwong" w:date="2021-09-22T03:33:00Z" w:initials="T.K">
    <w:p w14:paraId="3F529278" w14:textId="77777777" w:rsidR="00ED3D78" w:rsidRDefault="00ED3D78">
      <w:pPr>
        <w:pStyle w:val="CommentText"/>
      </w:pPr>
      <w:r>
        <w:rPr>
          <w:rStyle w:val="CommentReference"/>
        </w:rPr>
        <w:annotationRef/>
      </w:r>
      <w:r>
        <w:t>We demonstrated …….</w:t>
      </w:r>
    </w:p>
    <w:p w14:paraId="489207AB" w14:textId="4EA64425" w:rsidR="00ED3D78" w:rsidRDefault="00ED3D78">
      <w:pPr>
        <w:pStyle w:val="CommentText"/>
      </w:pPr>
      <w:r>
        <w:t>Add a conclusion statement.or most important discovery here.</w:t>
      </w:r>
    </w:p>
  </w:comment>
  <w:comment w:id="1005" w:author="Thomas Kwong" w:date="2021-09-22T03:42:00Z" w:initials="T.K">
    <w:p w14:paraId="42C7D0D8" w14:textId="77777777" w:rsidR="00531B71" w:rsidRPr="00B71282" w:rsidRDefault="00531B71" w:rsidP="00531B71">
      <w:pPr>
        <w:pStyle w:val="CommentText"/>
        <w:rPr>
          <w:rFonts w:ascii="等线" w:hAnsi="等线" w:cs="等线"/>
          <w:sz w:val="22"/>
        </w:rPr>
      </w:pPr>
      <w:r>
        <w:rPr>
          <w:rStyle w:val="CommentReference"/>
        </w:rPr>
        <w:annotationRef/>
      </w:r>
      <w:r w:rsidRPr="00B71282">
        <w:rPr>
          <w:rFonts w:ascii="等线" w:hAnsi="等线" w:cs="等线"/>
          <w:sz w:val="22"/>
        </w:rPr>
        <w:t>This does not sound professional. Did you check how others describe data retrieval? You should have a criteria for searching and identifying papers.</w:t>
      </w:r>
    </w:p>
    <w:p w14:paraId="06A3D533" w14:textId="77777777" w:rsidR="00531B71" w:rsidRPr="00B71282" w:rsidRDefault="00531B71" w:rsidP="00531B71">
      <w:pPr>
        <w:pStyle w:val="CommentText"/>
        <w:rPr>
          <w:rFonts w:ascii="等线" w:hAnsi="等线" w:cs="等线"/>
          <w:sz w:val="22"/>
        </w:rPr>
      </w:pPr>
      <w:r w:rsidRPr="00B71282">
        <w:rPr>
          <w:rFonts w:ascii="等线" w:hAnsi="等线" w:cs="等线"/>
          <w:sz w:val="22"/>
        </w:rPr>
        <w:t>Check Siew’s papers, she did a lot of meta-analysis.</w:t>
      </w:r>
    </w:p>
    <w:p w14:paraId="5636BA20" w14:textId="77777777" w:rsidR="00531B71" w:rsidRPr="00B71282" w:rsidRDefault="00531B71" w:rsidP="00531B71">
      <w:pPr>
        <w:widowControl/>
        <w:jc w:val="left"/>
        <w:rPr>
          <w:rFonts w:ascii="等线" w:eastAsia="等线" w:hAnsi="等线" w:cs="等线"/>
          <w:kern w:val="0"/>
          <w:sz w:val="22"/>
          <w:lang w:val="en-HK" w:eastAsia="en-HK"/>
        </w:rPr>
      </w:pPr>
      <w:r w:rsidRPr="00B71282">
        <w:rPr>
          <w:rFonts w:ascii="等线" w:eastAsia="等线" w:hAnsi="等线" w:cs="等线"/>
          <w:kern w:val="0"/>
          <w:sz w:val="22"/>
          <w:lang w:val="en-HK" w:eastAsia="en-HK"/>
        </w:rPr>
        <w:t>Gastroenterology. 2017 Aug;153(2):420-429.</w:t>
      </w:r>
    </w:p>
    <w:p w14:paraId="0C8F4B19" w14:textId="77777777" w:rsidR="00531B71" w:rsidRPr="00B71282" w:rsidRDefault="00531B71" w:rsidP="00531B71">
      <w:pPr>
        <w:widowControl/>
        <w:jc w:val="left"/>
        <w:rPr>
          <w:rFonts w:ascii="等线" w:eastAsia="等线" w:hAnsi="等线" w:cs="等线"/>
          <w:kern w:val="0"/>
          <w:lang w:val="en-HK" w:eastAsia="en-HK"/>
        </w:rPr>
      </w:pPr>
      <w:r w:rsidRPr="00B71282">
        <w:rPr>
          <w:rFonts w:ascii="等线" w:eastAsia="等线" w:hAnsi="等线" w:cs="等线"/>
          <w:kern w:val="0"/>
          <w:sz w:val="22"/>
          <w:lang w:val="en-HK" w:eastAsia="en-HK"/>
        </w:rPr>
        <w:t>Aliment Pharmacol Ther. 2019 Feb;49(4):354-363.</w:t>
      </w:r>
      <w:r w:rsidRPr="00B71282">
        <w:rPr>
          <w:rFonts w:ascii="等线" w:eastAsia="等线" w:hAnsi="等线" w:cs="等线"/>
          <w:kern w:val="0"/>
          <w:lang w:val="en-HK" w:eastAsia="en-HK"/>
        </w:rPr>
        <w:t xml:space="preserve"> </w:t>
      </w:r>
    </w:p>
    <w:p w14:paraId="7040C004" w14:textId="77777777" w:rsidR="00531B71" w:rsidRPr="00B71282" w:rsidRDefault="00531B71" w:rsidP="00531B71">
      <w:pPr>
        <w:widowControl/>
        <w:jc w:val="left"/>
        <w:rPr>
          <w:rFonts w:ascii="等线" w:eastAsia="等线" w:hAnsi="等线" w:cs="等线"/>
          <w:kern w:val="0"/>
          <w:lang w:val="en-HK" w:eastAsia="en-HK"/>
        </w:rPr>
      </w:pPr>
    </w:p>
  </w:comment>
  <w:comment w:id="1087" w:author="LIN, Yufeng" w:date="2021-08-17T19:00:00Z" w:initials="LY">
    <w:p w14:paraId="4DA1D8FD" w14:textId="77777777" w:rsidR="00937F41" w:rsidRDefault="00937F41" w:rsidP="00937F41">
      <w:pPr>
        <w:pStyle w:val="CommentText"/>
      </w:pPr>
      <w:r>
        <w:rPr>
          <w:rFonts w:hint="eastAsia"/>
        </w:rPr>
        <w:t>每个cohort的病人的个数</w:t>
      </w:r>
    </w:p>
  </w:comment>
  <w:comment w:id="1088" w:author="LIN, Yufeng" w:date="2021-08-17T19:00:00Z" w:initials="LY">
    <w:p w14:paraId="550E4C02" w14:textId="77777777" w:rsidR="00937F41" w:rsidRDefault="00937F41" w:rsidP="00937F41">
      <w:pPr>
        <w:pStyle w:val="CommentText"/>
      </w:pPr>
      <w:r>
        <w:rPr>
          <w:rStyle w:val="CommentReference"/>
        </w:rPr>
        <w:annotationRef/>
      </w:r>
      <w:r>
        <w:rPr>
          <w:rFonts w:hint="eastAsia"/>
        </w:rPr>
        <w:t>病人信息</w:t>
      </w:r>
    </w:p>
  </w:comment>
  <w:comment w:id="1206" w:author="LIN, Yufeng" w:date="2021-08-17T19:00:00Z" w:initials="LY">
    <w:p w14:paraId="7F1353A8" w14:textId="77777777" w:rsidR="00531B71" w:rsidRDefault="00531B71" w:rsidP="00531B71">
      <w:pPr>
        <w:pStyle w:val="CommentText"/>
      </w:pPr>
      <w:r>
        <w:rPr>
          <w:rFonts w:hint="eastAsia"/>
        </w:rPr>
        <w:t>每个cohort的病人的个数</w:t>
      </w:r>
    </w:p>
  </w:comment>
  <w:comment w:id="1217" w:author="LIN, Yufeng" w:date="2021-08-17T19:00:00Z" w:initials="LY">
    <w:p w14:paraId="237D5E20" w14:textId="77777777" w:rsidR="00531B71" w:rsidRDefault="00531B71" w:rsidP="00531B71">
      <w:pPr>
        <w:pStyle w:val="CommentText"/>
      </w:pPr>
      <w:r>
        <w:rPr>
          <w:rStyle w:val="CommentReference"/>
        </w:rPr>
        <w:annotationRef/>
      </w:r>
      <w:r>
        <w:rPr>
          <w:rFonts w:hint="eastAsia"/>
        </w:rPr>
        <w:t>病人信息</w:t>
      </w:r>
    </w:p>
  </w:comment>
  <w:comment w:id="1207" w:author="Thomas Kwong" w:date="2021-09-12T01:49:00Z" w:initials="T.K">
    <w:p w14:paraId="1B90C27A" w14:textId="77777777" w:rsidR="00531B71" w:rsidRDefault="00531B71" w:rsidP="00531B71">
      <w:pPr>
        <w:pStyle w:val="CommentText"/>
      </w:pPr>
      <w:r>
        <w:rPr>
          <w:rStyle w:val="CommentReference"/>
        </w:rPr>
        <w:annotationRef/>
      </w:r>
      <w:r>
        <w:t>Where??????</w:t>
      </w:r>
    </w:p>
  </w:comment>
  <w:comment w:id="1274" w:author="LIN, Yufeng" w:date="2021-08-17T18:59:00Z" w:initials="LY">
    <w:p w14:paraId="1B81756D" w14:textId="77777777" w:rsidR="00531B71" w:rsidRDefault="00531B71" w:rsidP="00531B71">
      <w:pPr>
        <w:pStyle w:val="CommentText"/>
      </w:pPr>
      <w:r>
        <w:rPr>
          <w:rStyle w:val="CommentReference"/>
        </w:rPr>
        <w:annotationRef/>
      </w:r>
      <w:r>
        <w:rPr>
          <w:rFonts w:hint="eastAsia"/>
        </w:rPr>
        <w:t>新的临床数据，主要是生存曲线以及</w:t>
      </w:r>
      <w:r>
        <w:t>1234</w:t>
      </w:r>
      <w:r>
        <w:rPr>
          <w:rFonts w:hint="eastAsia"/>
        </w:rPr>
        <w:t>期分期</w:t>
      </w:r>
    </w:p>
  </w:comment>
  <w:comment w:id="1278" w:author="LIN, Yufeng" w:date="2021-08-17T18:59:00Z" w:initials="LY">
    <w:p w14:paraId="5082856D" w14:textId="77777777" w:rsidR="00531B71" w:rsidRDefault="00531B71" w:rsidP="00531B71">
      <w:pPr>
        <w:pStyle w:val="CommentText"/>
      </w:pPr>
      <w:r>
        <w:rPr>
          <w:rStyle w:val="CommentReference"/>
        </w:rPr>
        <w:annotationRef/>
      </w:r>
      <w:r>
        <w:rPr>
          <w:rFonts w:hint="eastAsia"/>
        </w:rPr>
        <w:t>纳入数据标准</w:t>
      </w:r>
    </w:p>
  </w:comment>
  <w:comment w:id="1178" w:author="Thomas Kwong" w:date="2021-09-12T01:54:00Z" w:initials="T.K">
    <w:p w14:paraId="3A459498" w14:textId="77777777" w:rsidR="00531B71" w:rsidRDefault="00531B71" w:rsidP="00531B71">
      <w:pPr>
        <w:pStyle w:val="CommentText"/>
      </w:pPr>
      <w:r>
        <w:rPr>
          <w:rStyle w:val="CommentReference"/>
        </w:rPr>
        <w:annotationRef/>
      </w:r>
      <w:r>
        <w:t>Belongs to material and method</w:t>
      </w:r>
    </w:p>
  </w:comment>
  <w:comment w:id="1006" w:author="Thomas Kwong" w:date="2021-09-22T03:50:00Z" w:initials="T.K">
    <w:p w14:paraId="1A625793" w14:textId="77777777" w:rsidR="00531B71" w:rsidRDefault="00531B71" w:rsidP="00531B71">
      <w:pPr>
        <w:pStyle w:val="CommentText"/>
      </w:pPr>
      <w:r>
        <w:rPr>
          <w:rStyle w:val="CommentReference"/>
        </w:rPr>
        <w:annotationRef/>
      </w:r>
      <w:r>
        <w:t>Come on, don’t just copy and paste. These are obviously redundant info.</w:t>
      </w:r>
    </w:p>
  </w:comment>
  <w:comment w:id="1289" w:author="Thomas Kwong" w:date="2021-09-22T06:50:00Z" w:initials="T.K">
    <w:p w14:paraId="49C65966" w14:textId="77777777" w:rsidR="00531B71" w:rsidRDefault="00531B71" w:rsidP="00531B71">
      <w:pPr>
        <w:pStyle w:val="CommentText"/>
      </w:pPr>
      <w:r>
        <w:rPr>
          <w:rStyle w:val="CommentReference"/>
        </w:rPr>
        <w:annotationRef/>
      </w:r>
      <w:r>
        <w:t>You didn’t sequence anything specific for this study, right?</w:t>
      </w:r>
    </w:p>
  </w:comment>
  <w:comment w:id="1290" w:author="LIN, Yufeng" w:date="2021-09-22T21:02:00Z" w:initials="LY">
    <w:p w14:paraId="535B83FA" w14:textId="4C507EE0" w:rsidR="000F3921" w:rsidRDefault="000F3921">
      <w:pPr>
        <w:pStyle w:val="CommentText"/>
      </w:pPr>
      <w:r>
        <w:rPr>
          <w:rStyle w:val="CommentReference"/>
        </w:rPr>
        <w:annotationRef/>
      </w:r>
      <w:r>
        <w:rPr>
          <w:rFonts w:hint="eastAsia"/>
        </w:rPr>
        <w:t>y</w:t>
      </w:r>
      <w:r>
        <w:t>es</w:t>
      </w:r>
    </w:p>
  </w:comment>
  <w:comment w:id="1302" w:author="Thomas Kwong" w:date="2021-09-22T03:55:00Z" w:initials="T.K">
    <w:p w14:paraId="59608455" w14:textId="77777777" w:rsidR="00531B71" w:rsidRDefault="00531B71" w:rsidP="00531B71">
      <w:pPr>
        <w:pStyle w:val="CommentText"/>
      </w:pPr>
      <w:r>
        <w:t>Wa</w:t>
      </w:r>
      <w:r>
        <w:rPr>
          <w:rStyle w:val="CommentReference"/>
        </w:rPr>
        <w:annotationRef/>
      </w:r>
      <w:r>
        <w:t>s this clinical study specific for this study?</w:t>
      </w:r>
    </w:p>
    <w:p w14:paraId="66C18865" w14:textId="77777777" w:rsidR="00531B71" w:rsidRDefault="00531B71" w:rsidP="00531B71">
      <w:pPr>
        <w:pStyle w:val="CommentText"/>
      </w:pPr>
    </w:p>
  </w:comment>
  <w:comment w:id="1303" w:author="LIN, Yufeng" w:date="2021-09-22T22:32:00Z" w:initials="LY">
    <w:p w14:paraId="059B8A38" w14:textId="4250E350" w:rsidR="003557D0" w:rsidRDefault="003557D0">
      <w:pPr>
        <w:pStyle w:val="CommentText"/>
      </w:pPr>
      <w:r>
        <w:rPr>
          <w:rStyle w:val="CommentReference"/>
        </w:rPr>
        <w:annotationRef/>
      </w:r>
      <w:r>
        <w:rPr>
          <w:rFonts w:hint="eastAsia"/>
        </w:rPr>
        <w:t>不是，删了</w:t>
      </w:r>
    </w:p>
  </w:comment>
  <w:comment w:id="1285" w:author="Thomas Kwong" w:date="2021-09-22T06:52:00Z" w:initials="T.K">
    <w:p w14:paraId="23F57CBC" w14:textId="77777777" w:rsidR="00531B71" w:rsidRDefault="00531B71" w:rsidP="00531B71">
      <w:pPr>
        <w:pStyle w:val="CommentText"/>
      </w:pPr>
      <w:r>
        <w:rPr>
          <w:rStyle w:val="CommentReference"/>
        </w:rPr>
        <w:annotationRef/>
      </w:r>
      <w:r>
        <w:t>I am confused. For the HK and China cohort data, you were just using the sequence data from previous projects of Prof Yu, right? And didn’t recruit new patients for this specific study?</w:t>
      </w:r>
    </w:p>
    <w:p w14:paraId="1BBEFAE9" w14:textId="77777777" w:rsidR="00531B71" w:rsidRDefault="00531B71" w:rsidP="00531B71">
      <w:pPr>
        <w:pStyle w:val="CommentText"/>
      </w:pPr>
    </w:p>
  </w:comment>
  <w:comment w:id="1286" w:author="LIN, Yufeng" w:date="2021-09-22T21:02:00Z" w:initials="LY">
    <w:p w14:paraId="5AE256B8" w14:textId="1AA6EF81" w:rsidR="000F3921" w:rsidRDefault="000F3921">
      <w:pPr>
        <w:pStyle w:val="CommentText"/>
      </w:pPr>
      <w:r>
        <w:rPr>
          <w:rStyle w:val="CommentReference"/>
        </w:rPr>
        <w:annotationRef/>
      </w:r>
      <w:r>
        <w:t>Yes</w:t>
      </w:r>
    </w:p>
    <w:p w14:paraId="0FBB8A1A" w14:textId="2969CCCB" w:rsidR="000F3921" w:rsidRPr="000F3921" w:rsidRDefault="000F3921">
      <w:pPr>
        <w:pStyle w:val="CommentText"/>
      </w:pPr>
    </w:p>
  </w:comment>
  <w:comment w:id="1383" w:author="Thomas Kwong" w:date="2021-09-22T07:01:00Z" w:initials="T.K">
    <w:p w14:paraId="08AC827B" w14:textId="77777777" w:rsidR="00531B71" w:rsidRDefault="00531B71" w:rsidP="00531B71">
      <w:pPr>
        <w:pStyle w:val="CommentText"/>
      </w:pPr>
      <w:r>
        <w:rPr>
          <w:rStyle w:val="CommentReference"/>
        </w:rPr>
        <w:annotationRef/>
      </w:r>
      <w:r>
        <w:t>You need to define what is abnormal. What diseases are considered bad? Have a supplementary table listing your criteria.</w:t>
      </w:r>
    </w:p>
    <w:p w14:paraId="5D16673F" w14:textId="77777777" w:rsidR="00531B71" w:rsidRDefault="00531B71" w:rsidP="00531B71">
      <w:pPr>
        <w:pStyle w:val="CommentText"/>
      </w:pPr>
      <w:r>
        <w:t>For other groups, I assume IBD patients should discarded as well?</w:t>
      </w:r>
    </w:p>
  </w:comment>
  <w:comment w:id="1384" w:author="LIN, Yufeng" w:date="2021-09-22T22:10:00Z" w:initials="LY">
    <w:p w14:paraId="56D6D818" w14:textId="1B1F5BF4" w:rsidR="00D1238A" w:rsidRDefault="00D1238A">
      <w:pPr>
        <w:pStyle w:val="CommentText"/>
      </w:pPr>
      <w:r>
        <w:rPr>
          <w:rStyle w:val="CommentReference"/>
        </w:rPr>
        <w:annotationRef/>
      </w:r>
      <w:r>
        <w:rPr>
          <w:rFonts w:hint="eastAsia"/>
        </w:rPr>
        <w:t>我重新查了下，I</w:t>
      </w:r>
      <w:r>
        <w:t>BD</w:t>
      </w:r>
      <w:r>
        <w:rPr>
          <w:rFonts w:hint="eastAsia"/>
        </w:rPr>
        <w:t>的已经被我再之前提出了，然后abnormal就是两个，一个是做过手术的，一个是stage有争议的，例如有的有两个不同的状态有的没有信息。</w:t>
      </w:r>
    </w:p>
  </w:comment>
  <w:comment w:id="1385" w:author="Lung Ngai TING" w:date="2021-10-08T21:23:00Z" w:initials="nt">
    <w:p w14:paraId="3C5AA69C" w14:textId="34612806" w:rsidR="005D0883" w:rsidRDefault="005D0883">
      <w:pPr>
        <w:pStyle w:val="CommentText"/>
      </w:pPr>
      <w:r>
        <w:rPr>
          <w:rStyle w:val="CommentReference"/>
        </w:rPr>
        <w:annotationRef/>
      </w:r>
      <w:r>
        <w:t>Does the word “stage” here refer to CRC tumor staging? Or just the conditions (CRC vs adenoma vs healthy controls)?</w:t>
      </w:r>
    </w:p>
  </w:comment>
  <w:comment w:id="1467" w:author="Thomas Kwong" w:date="2021-09-22T07:06:00Z" w:initials="T.K">
    <w:p w14:paraId="3F83CF6D" w14:textId="77777777" w:rsidR="00531B71" w:rsidRDefault="00531B71" w:rsidP="00531B71">
      <w:pPr>
        <w:pStyle w:val="CommentText"/>
      </w:pPr>
      <w:r>
        <w:rPr>
          <w:rStyle w:val="CommentReference"/>
        </w:rPr>
        <w:annotationRef/>
      </w:r>
      <w:r>
        <w:t>Be professional, what is so on, what conditions are you talking about!</w:t>
      </w:r>
    </w:p>
  </w:comment>
  <w:comment w:id="1468" w:author="LIN, Yufeng" w:date="2021-09-22T22:04:00Z" w:initials="LY">
    <w:p w14:paraId="0C75CE16" w14:textId="57B4932B" w:rsidR="00D1238A" w:rsidRDefault="00D1238A">
      <w:pPr>
        <w:pStyle w:val="CommentText"/>
      </w:pPr>
      <w:r>
        <w:rPr>
          <w:rStyle w:val="CommentReference"/>
        </w:rPr>
        <w:annotationRef/>
      </w:r>
      <w:r>
        <w:rPr>
          <w:rFonts w:hint="eastAsia"/>
        </w:rPr>
        <w:t>因为这里只是说把比对到数据库比较少的sample给去掉，后续只是阐述了可能性,而不是要说有什么conditions</w:t>
      </w:r>
    </w:p>
  </w:comment>
  <w:comment w:id="1473" w:author="Lung Ngai TING" w:date="2021-10-08T21:29:00Z" w:initials="nt">
    <w:p w14:paraId="133DC6C0" w14:textId="43FE7A42" w:rsidR="004204A4" w:rsidRDefault="004204A4">
      <w:pPr>
        <w:pStyle w:val="CommentText"/>
      </w:pPr>
      <w:r>
        <w:rPr>
          <w:rStyle w:val="CommentReference"/>
        </w:rPr>
        <w:annotationRef/>
      </w:r>
    </w:p>
  </w:comment>
  <w:comment w:id="1488" w:author="Thomas Kwong" w:date="2021-09-22T07:09:00Z" w:initials="T.K">
    <w:p w14:paraId="3EB965E2" w14:textId="77777777" w:rsidR="00531B71" w:rsidRDefault="00531B71" w:rsidP="00531B71">
      <w:pPr>
        <w:pStyle w:val="CommentText"/>
      </w:pPr>
      <w:r>
        <w:rPr>
          <w:rStyle w:val="CommentReference"/>
        </w:rPr>
        <w:annotationRef/>
      </w:r>
      <w:r>
        <w:t>Sorry but I really don’t understand what you are talking about.</w:t>
      </w:r>
    </w:p>
  </w:comment>
  <w:comment w:id="1489" w:author="LIN, Yufeng" w:date="2021-09-22T22:12:00Z" w:initials="LY">
    <w:p w14:paraId="1D1755BE" w14:textId="22867A31" w:rsidR="00D1238A" w:rsidRDefault="00D1238A">
      <w:pPr>
        <w:pStyle w:val="CommentText"/>
      </w:pPr>
      <w:r>
        <w:rPr>
          <w:rStyle w:val="CommentReference"/>
        </w:rPr>
        <w:annotationRef/>
      </w:r>
      <w:r>
        <w:rPr>
          <w:rFonts w:hint="eastAsia"/>
        </w:rPr>
        <w:t>就是我主要分了3部分去过滤样本</w:t>
      </w:r>
      <w:r w:rsidR="009B5131">
        <w:rPr>
          <w:rFonts w:hint="eastAsia"/>
        </w:rPr>
        <w:t>：</w:t>
      </w:r>
      <w:r w:rsidR="009B5131">
        <w:br/>
      </w:r>
      <w:r>
        <w:rPr>
          <w:rFonts w:hint="eastAsia"/>
        </w:rPr>
        <w:t>第一部分是根据它的数据量以及比对率，数据量或者比对效果不好的都会去掉。</w:t>
      </w:r>
      <w:r>
        <w:br/>
      </w:r>
      <w:r>
        <w:rPr>
          <w:rFonts w:hint="eastAsia"/>
        </w:rPr>
        <w:t>第二个部分是根据比对结果去过滤的，因为有的samples是异常的，例如某个</w:t>
      </w:r>
      <w:r w:rsidR="009B5131">
        <w:rPr>
          <w:rFonts w:hint="eastAsia"/>
        </w:rPr>
        <w:t>bacA占所有菌的</w:t>
      </w:r>
      <w:r w:rsidR="009B5131">
        <w:t>60</w:t>
      </w:r>
      <w:r w:rsidR="009B5131">
        <w:rPr>
          <w:rFonts w:hint="eastAsia"/>
        </w:rPr>
        <w:t>%，这种会被去掉。还有一种情况就是真核微生物占所有的肠道微生物比重过多或者过少，因为有文章报道占比大概是0</w:t>
      </w:r>
      <w:r w:rsidR="009B5131">
        <w:t>.</w:t>
      </w:r>
      <w:r w:rsidR="009B5131">
        <w:rPr>
          <w:rFonts w:hint="eastAsia"/>
        </w:rPr>
        <w:t>1%左右，所以上下一个数量级（0</w:t>
      </w:r>
      <w:r w:rsidR="009B5131">
        <w:t>.01</w:t>
      </w:r>
      <w:r w:rsidR="009B5131">
        <w:rPr>
          <w:rFonts w:hint="eastAsia"/>
        </w:rPr>
        <w:t>%或者1%）的都会被去掉。</w:t>
      </w:r>
      <w:r w:rsidR="009B5131">
        <w:br/>
      </w:r>
      <w:r w:rsidR="009B5131">
        <w:rPr>
          <w:rFonts w:hint="eastAsia"/>
        </w:rPr>
        <w:t>第三部分就是根据我们的alpha</w:t>
      </w:r>
      <w:r w:rsidR="009B5131">
        <w:t xml:space="preserve"> </w:t>
      </w:r>
      <w:r w:rsidR="009B5131">
        <w:rPr>
          <w:rFonts w:hint="eastAsia"/>
        </w:rPr>
        <w:t>多样性的稀疏曲线，可以知道，当</w:t>
      </w:r>
      <w:r w:rsidR="00FB1BA9">
        <w:t>fungi</w:t>
      </w:r>
      <w:r w:rsidR="009B5131">
        <w:rPr>
          <w:rFonts w:hint="eastAsia"/>
        </w:rPr>
        <w:t>的reads数量到了1</w:t>
      </w:r>
      <w:r w:rsidR="009B5131">
        <w:t>0</w:t>
      </w:r>
      <w:r w:rsidR="009B5131">
        <w:rPr>
          <w:rFonts w:hint="eastAsia"/>
        </w:rPr>
        <w:t>k才会达到平台期，所以会过滤</w:t>
      </w:r>
      <w:r w:rsidR="00FB1BA9">
        <w:t>fungi</w:t>
      </w:r>
      <w:r w:rsidR="009B5131">
        <w:rPr>
          <w:rFonts w:hint="eastAsia"/>
        </w:rPr>
        <w:t>低于1</w:t>
      </w:r>
      <w:r w:rsidR="009B5131">
        <w:t>0</w:t>
      </w:r>
      <w:r w:rsidR="009B5131">
        <w:rPr>
          <w:rFonts w:hint="eastAsia"/>
        </w:rPr>
        <w:t>k的samples。这里面过滤的是最多的，也是最直观的，因为之前有文章说过有3</w:t>
      </w:r>
      <w:r w:rsidR="009B5131">
        <w:t>0</w:t>
      </w:r>
      <w:r w:rsidR="009B5131">
        <w:rPr>
          <w:rFonts w:hint="eastAsia"/>
        </w:rPr>
        <w:t>%的健康人中，检测不出fungi。</w:t>
      </w:r>
    </w:p>
  </w:comment>
  <w:comment w:id="2068" w:author="Lung Ngai TING" w:date="2021-10-08T23:22:00Z" w:initials="nt">
    <w:p w14:paraId="5423CB8A" w14:textId="165B71C4" w:rsidR="001727C1" w:rsidRDefault="001727C1">
      <w:pPr>
        <w:pStyle w:val="CommentText"/>
      </w:pPr>
      <w:r>
        <w:rPr>
          <w:rStyle w:val="CommentReference"/>
        </w:rPr>
        <w:annotationRef/>
      </w:r>
      <w:r>
        <w:t>Maybe you have to explain this part in greater details and more clearly</w:t>
      </w:r>
    </w:p>
  </w:comment>
  <w:comment w:id="2326" w:author="Lung Ngai TING" w:date="2021-10-08T23:30:00Z" w:initials="nt">
    <w:p w14:paraId="35527727" w14:textId="77777777" w:rsidR="000F1B6B" w:rsidRDefault="000F1B6B">
      <w:pPr>
        <w:pStyle w:val="CommentText"/>
      </w:pPr>
      <w:r>
        <w:rPr>
          <w:rStyle w:val="CommentReference"/>
        </w:rPr>
        <w:annotationRef/>
      </w:r>
      <w:r>
        <w:rPr>
          <w:rFonts w:hint="eastAsia"/>
        </w:rPr>
        <w:t>N</w:t>
      </w:r>
      <w:r>
        <w:t>ot clear enough</w:t>
      </w:r>
    </w:p>
    <w:p w14:paraId="00FD9D58" w14:textId="738AF7D4" w:rsidR="000F1B6B" w:rsidRDefault="000F1B6B">
      <w:pPr>
        <w:pStyle w:val="CommentText"/>
      </w:pPr>
    </w:p>
  </w:comment>
  <w:comment w:id="2520" w:author="Lung Ngai TING" w:date="2021-10-08T23:39:00Z" w:initials="nt">
    <w:p w14:paraId="494D169B" w14:textId="37785D97" w:rsidR="00D16CBC" w:rsidRDefault="00D16CBC">
      <w:pPr>
        <w:pStyle w:val="CommentText"/>
      </w:pPr>
      <w:r>
        <w:rPr>
          <w:rStyle w:val="CommentReference"/>
        </w:rPr>
        <w:annotationRef/>
      </w:r>
      <w:r>
        <w:rPr>
          <w:rFonts w:hint="eastAsia"/>
        </w:rPr>
        <w:t>M</w:t>
      </w:r>
      <w:r>
        <w:t>aybe we can refer to the original article of DGCA algorithm and try to explain this part more clearly</w:t>
      </w:r>
    </w:p>
  </w:comment>
  <w:comment w:id="2792" w:author="LIN, Yufeng" w:date="2021-08-17T19:00:00Z" w:initials="LY">
    <w:p w14:paraId="53D85A72" w14:textId="77777777" w:rsidR="00FC2A07" w:rsidRDefault="00FC2A07" w:rsidP="00D9531B">
      <w:pPr>
        <w:pStyle w:val="CommentText"/>
      </w:pPr>
    </w:p>
    <w:p w14:paraId="128FC611" w14:textId="55CDD104" w:rsidR="00D9531B" w:rsidRDefault="00D9531B" w:rsidP="00D9531B">
      <w:pPr>
        <w:pStyle w:val="CommentText"/>
      </w:pPr>
      <w:r>
        <w:rPr>
          <w:rFonts w:hint="eastAsia"/>
        </w:rPr>
        <w:t>每个cohort的病人的个数</w:t>
      </w:r>
    </w:p>
  </w:comment>
  <w:comment w:id="2797" w:author="LIN, Yufeng" w:date="2021-08-17T19:00:00Z" w:initials="LY">
    <w:p w14:paraId="30AE46FB" w14:textId="77777777" w:rsidR="00D9531B" w:rsidRDefault="00D9531B" w:rsidP="00D9531B">
      <w:pPr>
        <w:pStyle w:val="CommentText"/>
      </w:pPr>
      <w:r>
        <w:rPr>
          <w:rStyle w:val="CommentReference"/>
        </w:rPr>
        <w:annotationRef/>
      </w:r>
      <w:r>
        <w:rPr>
          <w:rFonts w:hint="eastAsia"/>
        </w:rPr>
        <w:t>病人信息</w:t>
      </w:r>
    </w:p>
  </w:comment>
  <w:comment w:id="2793" w:author="Thomas Kwong" w:date="2021-09-12T01:49:00Z" w:initials="T.K">
    <w:p w14:paraId="0DFEB74A" w14:textId="4FEFD3AE" w:rsidR="00177C66" w:rsidRDefault="00177C66">
      <w:pPr>
        <w:pStyle w:val="CommentText"/>
      </w:pPr>
      <w:r>
        <w:rPr>
          <w:rStyle w:val="CommentReference"/>
        </w:rPr>
        <w:annotationRef/>
      </w:r>
      <w:r>
        <w:t>Where??????</w:t>
      </w:r>
    </w:p>
  </w:comment>
  <w:comment w:id="2809" w:author="LIN, Yufeng" w:date="2021-08-17T18:59:00Z" w:initials="LY">
    <w:p w14:paraId="28E5C5A1" w14:textId="77777777" w:rsidR="00D9531B" w:rsidRDefault="00D9531B" w:rsidP="00D9531B">
      <w:pPr>
        <w:pStyle w:val="CommentText"/>
      </w:pPr>
      <w:r>
        <w:rPr>
          <w:rStyle w:val="CommentReference"/>
        </w:rPr>
        <w:annotationRef/>
      </w:r>
      <w:r>
        <w:rPr>
          <w:rFonts w:hint="eastAsia"/>
        </w:rPr>
        <w:t>新的临床数据，主要是生存曲线以及</w:t>
      </w:r>
      <w:r>
        <w:t>1234</w:t>
      </w:r>
      <w:r>
        <w:rPr>
          <w:rFonts w:hint="eastAsia"/>
        </w:rPr>
        <w:t>期分期</w:t>
      </w:r>
    </w:p>
  </w:comment>
  <w:comment w:id="2813" w:author="LIN, Yufeng" w:date="2021-08-17T18:59:00Z" w:initials="LY">
    <w:p w14:paraId="11DB7F0B" w14:textId="77777777" w:rsidR="00D9531B" w:rsidRDefault="00D9531B" w:rsidP="00D9531B">
      <w:pPr>
        <w:pStyle w:val="CommentText"/>
      </w:pPr>
      <w:r>
        <w:rPr>
          <w:rStyle w:val="CommentReference"/>
        </w:rPr>
        <w:annotationRef/>
      </w:r>
      <w:r>
        <w:rPr>
          <w:rFonts w:hint="eastAsia"/>
        </w:rPr>
        <w:t>纳入数据标准</w:t>
      </w:r>
    </w:p>
  </w:comment>
  <w:comment w:id="2748" w:author="Thomas Kwong" w:date="2021-09-12T01:54:00Z" w:initials="T.K">
    <w:p w14:paraId="7173A469" w14:textId="1FB57DA2" w:rsidR="00177C66" w:rsidRDefault="00177C66">
      <w:pPr>
        <w:pStyle w:val="CommentText"/>
      </w:pPr>
      <w:r>
        <w:rPr>
          <w:rStyle w:val="CommentReference"/>
        </w:rPr>
        <w:annotationRef/>
      </w:r>
      <w:r>
        <w:t>Belongs to material and method</w:t>
      </w:r>
    </w:p>
  </w:comment>
  <w:comment w:id="2749" w:author="LIN, Yufeng" w:date="2021-09-20T18:52:00Z" w:initials="LY">
    <w:p w14:paraId="01D38380" w14:textId="17E297C1" w:rsidR="008125F9" w:rsidRDefault="008125F9">
      <w:pPr>
        <w:pStyle w:val="CommentText"/>
      </w:pPr>
      <w:r>
        <w:rPr>
          <w:rStyle w:val="CommentReference"/>
        </w:rPr>
        <w:annotationRef/>
      </w:r>
      <w:r>
        <w:t>Have move to material</w:t>
      </w:r>
    </w:p>
  </w:comment>
  <w:comment w:id="2857" w:author="LIN, Yufeng" w:date="2021-08-17T18:58:00Z" w:initials="LY">
    <w:p w14:paraId="2CA57C66" w14:textId="77777777" w:rsidR="00D9531B" w:rsidRDefault="00D9531B" w:rsidP="00D9531B">
      <w:pPr>
        <w:pStyle w:val="CommentText"/>
      </w:pPr>
      <w:r>
        <w:rPr>
          <w:rStyle w:val="CommentReference"/>
        </w:rPr>
        <w:annotationRef/>
      </w:r>
      <w:r>
        <w:rPr>
          <w:rFonts w:hint="eastAsia"/>
        </w:rPr>
        <w:t>具体的分析方法和数据库的构建</w:t>
      </w:r>
    </w:p>
  </w:comment>
  <w:comment w:id="2880" w:author="nick ting" w:date="2021-09-24T02:13:00Z" w:initials="nt">
    <w:p w14:paraId="00128ABE" w14:textId="536A14F5" w:rsidR="00525A3D" w:rsidRDefault="00525A3D">
      <w:pPr>
        <w:pStyle w:val="CommentText"/>
      </w:pPr>
      <w:r>
        <w:rPr>
          <w:rStyle w:val="CommentReference"/>
        </w:rPr>
        <w:annotationRef/>
      </w:r>
    </w:p>
  </w:comment>
  <w:comment w:id="2984" w:author="Thomas Kwong" w:date="2021-09-12T02:06:00Z" w:initials="T.K">
    <w:p w14:paraId="092E7CA2" w14:textId="1DFA88DE" w:rsidR="00C777A3" w:rsidRDefault="00C777A3">
      <w:pPr>
        <w:pStyle w:val="CommentText"/>
      </w:pPr>
      <w:r>
        <w:rPr>
          <w:rStyle w:val="CommentReference"/>
        </w:rPr>
        <w:annotationRef/>
      </w:r>
      <w:r>
        <w:t>How this improve rigour and</w:t>
      </w:r>
      <w:r w:rsidR="002908A5">
        <w:t xml:space="preserve"> how many samples were removed? This is result section, show data!!</w:t>
      </w:r>
    </w:p>
  </w:comment>
  <w:comment w:id="2985" w:author="LIN, Yufeng" w:date="2021-09-20T19:01:00Z" w:initials="LY">
    <w:p w14:paraId="2710F0CE" w14:textId="23E5DFB1" w:rsidR="00ED2B2F" w:rsidRDefault="00ED2B2F">
      <w:pPr>
        <w:pStyle w:val="CommentText"/>
      </w:pPr>
      <w:r>
        <w:rPr>
          <w:rStyle w:val="CommentReference"/>
        </w:rPr>
        <w:annotationRef/>
      </w:r>
      <w:r>
        <w:t>Ohhh~~~sorry.</w:t>
      </w:r>
    </w:p>
  </w:comment>
  <w:comment w:id="3125" w:author="Thomas Kwong" w:date="2021-09-12T02:09:00Z" w:initials="T.K">
    <w:p w14:paraId="7B763475" w14:textId="70EA6D45" w:rsidR="002908A5" w:rsidRDefault="002908A5">
      <w:pPr>
        <w:pStyle w:val="CommentText"/>
      </w:pPr>
      <w:r>
        <w:rPr>
          <w:rStyle w:val="CommentReference"/>
        </w:rPr>
        <w:annotationRef/>
      </w:r>
      <w:r>
        <w:t>What do you mean by deep enough?</w:t>
      </w:r>
    </w:p>
  </w:comment>
  <w:comment w:id="3126" w:author="LIN, Yufeng" w:date="2021-09-20T19:00:00Z" w:initials="LY">
    <w:p w14:paraId="293D4388" w14:textId="0B03AD03" w:rsidR="00ED2B2F" w:rsidRDefault="00ED2B2F">
      <w:pPr>
        <w:pStyle w:val="CommentText"/>
      </w:pPr>
      <w:r>
        <w:rPr>
          <w:rStyle w:val="CommentReference"/>
        </w:rPr>
        <w:annotationRef/>
      </w:r>
      <w:r>
        <w:t>N</w:t>
      </w:r>
      <w:r>
        <w:rPr>
          <w:rFonts w:hint="eastAsia"/>
        </w:rPr>
        <w:t>o</w:t>
      </w:r>
      <w:r>
        <w:t>, because this samples DNA extraction is abnormal and its data is quite strange, so I  discard it.</w:t>
      </w:r>
    </w:p>
  </w:comment>
  <w:comment w:id="3132" w:author="Thomas Kwong" w:date="2021-09-12T02:10:00Z" w:initials="T.K">
    <w:p w14:paraId="527647E4" w14:textId="18A37C60" w:rsidR="002908A5" w:rsidRDefault="002908A5">
      <w:pPr>
        <w:pStyle w:val="CommentText"/>
      </w:pPr>
      <w:r>
        <w:rPr>
          <w:rStyle w:val="CommentReference"/>
        </w:rPr>
        <w:annotationRef/>
      </w:r>
      <w:r>
        <w:t>So this cohort was never used? Is this part of the 8 cohort? I am confused.</w:t>
      </w:r>
    </w:p>
  </w:comment>
  <w:comment w:id="3133" w:author="LIN, Yufeng" w:date="2021-09-20T20:04:00Z" w:initials="LY">
    <w:p w14:paraId="2C611F69" w14:textId="4BC3B4C8" w:rsidR="003713B8" w:rsidRDefault="003713B8">
      <w:pPr>
        <w:pStyle w:val="CommentText"/>
      </w:pPr>
      <w:r>
        <w:rPr>
          <w:rStyle w:val="CommentReference"/>
        </w:rPr>
        <w:annotationRef/>
      </w:r>
      <w:r>
        <w:rPr>
          <w:rFonts w:hint="eastAsia"/>
        </w:rPr>
        <w:t>y</w:t>
      </w:r>
      <w:r>
        <w:t>es</w:t>
      </w:r>
    </w:p>
  </w:comment>
  <w:comment w:id="3147" w:author="LIN, Yufeng" w:date="2021-08-17T21:00:00Z" w:initials="LY">
    <w:p w14:paraId="63A21FC2" w14:textId="77777777" w:rsidR="00D9531B" w:rsidRDefault="00D9531B" w:rsidP="00D9531B">
      <w:pPr>
        <w:pStyle w:val="CommentText"/>
      </w:pPr>
      <w:r>
        <w:rPr>
          <w:rStyle w:val="CommentReference"/>
        </w:rPr>
        <w:annotationRef/>
      </w:r>
      <w:r>
        <w:t>3</w:t>
      </w:r>
      <w:r>
        <w:rPr>
          <w:rFonts w:hint="eastAsia"/>
        </w:rPr>
        <w:t>个过滤器的主要目的和功能</w:t>
      </w:r>
    </w:p>
  </w:comment>
  <w:comment w:id="3174" w:author="Thomas Kwong" w:date="2021-09-12T02:11:00Z" w:initials="T.K">
    <w:p w14:paraId="34F83E42" w14:textId="55B94519" w:rsidR="002908A5" w:rsidRDefault="002908A5">
      <w:pPr>
        <w:pStyle w:val="CommentText"/>
      </w:pPr>
      <w:r>
        <w:rPr>
          <w:rStyle w:val="CommentReference"/>
        </w:rPr>
        <w:annotationRef/>
      </w:r>
      <w:r>
        <w:t>?I dont get.</w:t>
      </w:r>
    </w:p>
  </w:comment>
  <w:comment w:id="3175" w:author="LIN, Yufeng" w:date="2021-09-20T20:04:00Z" w:initials="LY">
    <w:p w14:paraId="1046BBE0" w14:textId="6211A26F" w:rsidR="003713B8" w:rsidRDefault="003713B8">
      <w:pPr>
        <w:pStyle w:val="CommentText"/>
      </w:pPr>
      <w:r>
        <w:rPr>
          <w:rStyle w:val="CommentReference"/>
        </w:rPr>
        <w:annotationRef/>
      </w:r>
      <w:r>
        <w:t>Because we totally have 2052, exclude one PCR processd cohort(72), the o</w:t>
      </w:r>
      <w:r w:rsidR="00FA0AD4">
        <w:t>ther samples(2052-1329-72=579) contained 28% of all samples.</w:t>
      </w:r>
    </w:p>
  </w:comment>
  <w:comment w:id="3200" w:author="LIN, Yufeng" w:date="2021-09-20T20:12:00Z" w:initials="LY">
    <w:p w14:paraId="76873CF9" w14:textId="586A21AB" w:rsidR="00FA0AD4" w:rsidRDefault="00FA0AD4">
      <w:pPr>
        <w:pStyle w:val="CommentText"/>
      </w:pPr>
      <w:r>
        <w:rPr>
          <w:rStyle w:val="CommentReference"/>
        </w:rPr>
        <w:annotationRef/>
      </w:r>
      <w:r>
        <w:t>Maybe including ‘was alterations in CRC’ is better?</w:t>
      </w:r>
    </w:p>
  </w:comment>
  <w:comment w:id="3215" w:author="LIN, Yufeng" w:date="2021-08-18T00:09:00Z" w:initials="LY">
    <w:p w14:paraId="5DA932FC" w14:textId="77777777" w:rsidR="00D9531B" w:rsidRDefault="00D9531B" w:rsidP="00D9531B">
      <w:pPr>
        <w:pStyle w:val="CommentText"/>
      </w:pPr>
      <w:r>
        <w:rPr>
          <w:rStyle w:val="CommentReference"/>
        </w:rPr>
        <w:annotationRef/>
      </w:r>
      <w:r w:rsidRPr="00DD562D">
        <w:t>F:\GitHub\multi-CRC-fungi\09.Bacteria\06.AlphaDiversity\Normaled_Median</w:t>
      </w:r>
    </w:p>
  </w:comment>
  <w:comment w:id="3453" w:author="LIN, Yufeng" w:date="2021-08-18T01:51:00Z" w:initials="LY">
    <w:p w14:paraId="3F15E1C3" w14:textId="77777777" w:rsidR="00D9531B" w:rsidRDefault="00D9531B" w:rsidP="00D9531B">
      <w:pPr>
        <w:pStyle w:val="CommentText"/>
      </w:pPr>
      <w:r>
        <w:rPr>
          <w:rStyle w:val="CommentReference"/>
        </w:rPr>
        <w:annotationRef/>
      </w:r>
      <w:r>
        <w:rPr>
          <w:rFonts w:hint="eastAsia"/>
        </w:rPr>
        <w:t>怎麽做relative</w:t>
      </w:r>
      <w:r>
        <w:t xml:space="preserve"> median abundance</w:t>
      </w:r>
    </w:p>
  </w:comment>
  <w:comment w:id="3454" w:author="LIN, Yufeng" w:date="2021-09-20T23:09:00Z" w:initials="LY">
    <w:p w14:paraId="20000DCF" w14:textId="063B8D69" w:rsidR="007F1010" w:rsidRDefault="007F1010">
      <w:pPr>
        <w:pStyle w:val="CommentText"/>
      </w:pPr>
      <w:r>
        <w:rPr>
          <w:rStyle w:val="CommentReference"/>
        </w:rPr>
        <w:annotationRef/>
      </w:r>
      <w:r>
        <w:rPr>
          <w:rFonts w:hint="eastAsia"/>
        </w:rPr>
        <w:t>收到。</w:t>
      </w:r>
    </w:p>
  </w:comment>
  <w:comment w:id="3503" w:author="LIN, Yufeng" w:date="2021-08-18T00:09:00Z" w:initials="LY">
    <w:p w14:paraId="68316D1F" w14:textId="77777777" w:rsidR="00203541" w:rsidRDefault="00203541" w:rsidP="00203541">
      <w:pPr>
        <w:pStyle w:val="CommentText"/>
      </w:pPr>
      <w:r>
        <w:rPr>
          <w:rStyle w:val="CommentReference"/>
        </w:rPr>
        <w:annotationRef/>
      </w:r>
      <w:r w:rsidRPr="00DD562D">
        <w:t>F:\GitHub\multi-CRC-fungi\09.Bacteria\06.AlphaDiversity\Normaled_Median</w:t>
      </w:r>
    </w:p>
  </w:comment>
  <w:comment w:id="3546" w:author="LIN, Yufeng" w:date="2021-08-18T01:14:00Z" w:initials="LY">
    <w:p w14:paraId="4582C51D" w14:textId="77777777" w:rsidR="00D9531B" w:rsidRDefault="00D9531B" w:rsidP="00D9531B">
      <w:pPr>
        <w:pStyle w:val="CommentText"/>
      </w:pPr>
      <w:r>
        <w:rPr>
          <w:rStyle w:val="CommentReference"/>
        </w:rPr>
        <w:annotationRef/>
      </w:r>
      <w:r w:rsidRPr="00DD562D">
        <w:t>F:\GitHub\multi-CRC-fungi\09.Bacteria\06.AlphaDiversity\Normaled_Median</w:t>
      </w:r>
    </w:p>
  </w:comment>
  <w:comment w:id="3799" w:author="nick ting" w:date="2021-09-26T23:01:00Z" w:initials="nt">
    <w:p w14:paraId="015DF62F" w14:textId="25E87FB4" w:rsidR="00FA2A1F" w:rsidRDefault="00FA2A1F">
      <w:pPr>
        <w:pStyle w:val="CommentText"/>
      </w:pPr>
      <w:r>
        <w:rPr>
          <w:rStyle w:val="CommentReference"/>
        </w:rPr>
        <w:annotationRef/>
      </w:r>
      <w:r>
        <w:t>This paragraph was reorganized</w:t>
      </w:r>
    </w:p>
  </w:comment>
  <w:comment w:id="3816" w:author="LIN, Yufeng" w:date="2021-08-18T20:18:00Z" w:initials="LY">
    <w:p w14:paraId="44D0CA1E" w14:textId="77777777" w:rsidR="00D9531B" w:rsidRDefault="00D9531B" w:rsidP="00D9531B">
      <w:pPr>
        <w:pStyle w:val="CommentText"/>
      </w:pPr>
      <w:r>
        <w:rPr>
          <w:rStyle w:val="CommentReference"/>
        </w:rPr>
        <w:annotationRef/>
      </w:r>
      <w:r>
        <w:rPr>
          <w:rFonts w:hint="eastAsia"/>
        </w:rPr>
        <w:t>加个beta</w:t>
      </w:r>
      <w:r>
        <w:t xml:space="preserve"> </w:t>
      </w:r>
      <w:r>
        <w:rPr>
          <w:rFonts w:hint="eastAsia"/>
        </w:rPr>
        <w:t>多样性</w:t>
      </w:r>
    </w:p>
  </w:comment>
  <w:comment w:id="3820" w:author="LIN, Yufeng" w:date="2021-08-18T20:19:00Z" w:initials="LY">
    <w:p w14:paraId="18E6BFE9" w14:textId="77777777" w:rsidR="00D9531B" w:rsidRDefault="00D9531B" w:rsidP="00D9531B">
      <w:pPr>
        <w:pStyle w:val="CommentText"/>
      </w:pPr>
      <w:r>
        <w:rPr>
          <w:rStyle w:val="CommentReference"/>
        </w:rPr>
        <w:annotationRef/>
      </w:r>
      <w:r>
        <w:rPr>
          <w:rFonts w:hint="eastAsia"/>
        </w:rPr>
        <w:t>再加个compared</w:t>
      </w:r>
      <w:r>
        <w:t xml:space="preserve"> </w:t>
      </w:r>
      <w:r>
        <w:rPr>
          <w:rFonts w:hint="eastAsia"/>
        </w:rPr>
        <w:t>study</w:t>
      </w:r>
      <w:r>
        <w:t xml:space="preserve"> to study </w:t>
      </w:r>
      <w:r>
        <w:rPr>
          <w:rFonts w:hint="eastAsia"/>
        </w:rPr>
        <w:t>的</w:t>
      </w:r>
    </w:p>
  </w:comment>
  <w:comment w:id="4053" w:author="LIN, Yufeng" w:date="2021-08-19T18:11:00Z" w:initials="LY">
    <w:p w14:paraId="0C7B2EC6" w14:textId="77777777" w:rsidR="00D93222" w:rsidRDefault="00D93222" w:rsidP="00D93222">
      <w:pPr>
        <w:pStyle w:val="CommentText"/>
      </w:pPr>
      <w:r>
        <w:rPr>
          <w:rStyle w:val="CommentReference"/>
        </w:rPr>
        <w:annotationRef/>
      </w:r>
      <w:r>
        <w:rPr>
          <w:rFonts w:hint="eastAsia"/>
        </w:rPr>
        <w:t>S</w:t>
      </w:r>
      <w:r>
        <w:t>STF(selected the same trend feature)</w:t>
      </w:r>
      <w:r>
        <w:rPr>
          <w:rFonts w:hint="eastAsia"/>
        </w:rPr>
        <w:t>，要在文章的方法里面写一下</w:t>
      </w:r>
    </w:p>
  </w:comment>
  <w:comment w:id="4299" w:author="nick ting" w:date="2021-09-26T22:48:00Z" w:initials="nt">
    <w:p w14:paraId="1E5B2A92" w14:textId="3C7F4B71" w:rsidR="000975D5" w:rsidRPr="000975D5" w:rsidRDefault="000975D5" w:rsidP="000975D5">
      <w:pPr>
        <w:pStyle w:val="CommentText"/>
      </w:pPr>
      <w:r>
        <w:rPr>
          <w:rStyle w:val="CommentReference"/>
        </w:rPr>
        <w:annotationRef/>
      </w:r>
      <w:r>
        <w:t>This sentence was relocated from the next paragraph to this paragraph</w:t>
      </w:r>
    </w:p>
  </w:comment>
  <w:comment w:id="4462" w:author="LIN, Yufeng" w:date="2021-08-18T23:46:00Z" w:initials="LY">
    <w:p w14:paraId="675D0D68" w14:textId="77777777" w:rsidR="00D9531B" w:rsidRDefault="00D9531B" w:rsidP="00D9531B">
      <w:pPr>
        <w:pStyle w:val="CommentText"/>
      </w:pPr>
      <w:r>
        <w:rPr>
          <w:rStyle w:val="CommentReference"/>
        </w:rPr>
        <w:annotationRef/>
      </w:r>
      <w:r w:rsidRPr="004B3904">
        <w:t>F:\GitHub\multi-CRC-fungi\09.euk-ade_crc</w:t>
      </w:r>
    </w:p>
  </w:comment>
  <w:comment w:id="4480" w:author="nick ting" w:date="2021-09-26T09:07:00Z" w:initials="nt">
    <w:p w14:paraId="7F0D6078" w14:textId="7C0DEACF" w:rsidR="003624D5" w:rsidRDefault="003624D5">
      <w:pPr>
        <w:pStyle w:val="CommentText"/>
      </w:pPr>
      <w:r>
        <w:rPr>
          <w:rStyle w:val="CommentReference"/>
        </w:rPr>
        <w:annotationRef/>
      </w:r>
      <w:r>
        <w:rPr>
          <w:rFonts w:hint="eastAsia"/>
        </w:rPr>
        <w:t>M</w:t>
      </w:r>
      <w:r>
        <w:t>aybe mention how many species were identified in total (CRC vs Adenoma)</w:t>
      </w:r>
    </w:p>
  </w:comment>
  <w:comment w:id="4744" w:author="LIN, Yufeng" w:date="2021-08-19T18:11:00Z" w:initials="LY">
    <w:p w14:paraId="77D83EB9" w14:textId="77777777" w:rsidR="00D9531B" w:rsidRDefault="00D9531B" w:rsidP="00D9531B">
      <w:pPr>
        <w:pStyle w:val="CommentText"/>
      </w:pPr>
      <w:r>
        <w:rPr>
          <w:rStyle w:val="CommentReference"/>
        </w:rPr>
        <w:annotationRef/>
      </w:r>
      <w:r>
        <w:rPr>
          <w:rFonts w:hint="eastAsia"/>
        </w:rPr>
        <w:t>S</w:t>
      </w:r>
      <w:r>
        <w:t>STF(selected the same trend feature)</w:t>
      </w:r>
      <w:r>
        <w:rPr>
          <w:rFonts w:hint="eastAsia"/>
        </w:rPr>
        <w:t>，要在文章的方法里面写一下</w:t>
      </w:r>
    </w:p>
  </w:comment>
  <w:comment w:id="4789" w:author="LIN, Yufeng" w:date="2021-08-19T18:17:00Z" w:initials="LY">
    <w:p w14:paraId="3DEB2748" w14:textId="77777777" w:rsidR="00D9531B" w:rsidRDefault="00D9531B" w:rsidP="00D9531B">
      <w:pPr>
        <w:pStyle w:val="CommentText"/>
      </w:pPr>
      <w:r>
        <w:rPr>
          <w:rStyle w:val="CommentReference"/>
        </w:rPr>
        <w:annotationRef/>
      </w:r>
      <w:r w:rsidRPr="003F4039">
        <w:t>F:\GitHub\multi-CRC-fungi\07.FeatureSelection</w:t>
      </w:r>
      <w:r>
        <w:t>\summary.xlsx</w:t>
      </w:r>
    </w:p>
  </w:comment>
  <w:comment w:id="4811" w:author="LIN, Yufeng" w:date="2021-08-19T18:17:00Z" w:initials="LY">
    <w:p w14:paraId="014EDA8A" w14:textId="77777777" w:rsidR="00D9531B" w:rsidRDefault="00D9531B" w:rsidP="00D9531B">
      <w:pPr>
        <w:pStyle w:val="CommentText"/>
      </w:pPr>
      <w:r>
        <w:rPr>
          <w:rStyle w:val="CommentReference"/>
        </w:rPr>
        <w:annotationRef/>
      </w:r>
      <w:r w:rsidRPr="003F4039">
        <w:t>F:\GitHub\multi-CRC-fungi\07.FeatureSelection</w:t>
      </w:r>
      <w:r>
        <w:t>\summary.xlsx</w:t>
      </w:r>
    </w:p>
  </w:comment>
  <w:comment w:id="4845" w:author="LIN, Yufeng" w:date="2021-08-19T20:29:00Z" w:initials="LY">
    <w:p w14:paraId="49228A64" w14:textId="77777777" w:rsidR="00D9531B" w:rsidRDefault="00D9531B" w:rsidP="00D9531B">
      <w:pPr>
        <w:pStyle w:val="CommentText"/>
      </w:pPr>
      <w:r>
        <w:rPr>
          <w:rStyle w:val="CommentReference"/>
        </w:rPr>
        <w:annotationRef/>
      </w:r>
      <w:r w:rsidRPr="003F4039">
        <w:t>F:\GitHub\multi-CRC-fungi\07.FeatureSelection\01.SSTF</w:t>
      </w:r>
      <w:r>
        <w:t>\</w:t>
      </w:r>
      <w:r w:rsidRPr="003F4039">
        <w:t>2021-08-20-all-wilcox-pvalue_FDR-v1.0.0.csv</w:t>
      </w:r>
    </w:p>
  </w:comment>
  <w:comment w:id="4855" w:author="nick ting" w:date="2021-09-26T22:48:00Z" w:initials="nt">
    <w:p w14:paraId="4CBC0334" w14:textId="6912DBED" w:rsidR="000975D5" w:rsidRPr="000975D5" w:rsidRDefault="000975D5">
      <w:pPr>
        <w:pStyle w:val="CommentText"/>
      </w:pPr>
      <w:r>
        <w:rPr>
          <w:rStyle w:val="CommentReference"/>
        </w:rPr>
        <w:annotationRef/>
      </w:r>
      <w:r>
        <w:t>This sentence was relocated to the previous paragraph</w:t>
      </w:r>
    </w:p>
  </w:comment>
  <w:comment w:id="4905" w:author="Lung Ngai TING" w:date="2021-10-09T00:04:00Z" w:initials="nt">
    <w:p w14:paraId="193A3064" w14:textId="1E996520" w:rsidR="00054090" w:rsidRDefault="00054090">
      <w:pPr>
        <w:pStyle w:val="CommentText"/>
      </w:pPr>
      <w:r>
        <w:rPr>
          <w:rStyle w:val="CommentReference"/>
        </w:rPr>
        <w:annotationRef/>
      </w:r>
      <w:r>
        <w:t>Maybe briefly describe the criteria here eg p-value &lt; ? was used</w:t>
      </w:r>
    </w:p>
  </w:comment>
  <w:comment w:id="4944" w:author="LIN, Yufeng" w:date="2021-08-23T03:49:00Z" w:initials="LY">
    <w:p w14:paraId="4D240940" w14:textId="77777777" w:rsidR="00D9531B" w:rsidRDefault="00D9531B" w:rsidP="00D9531B">
      <w:pPr>
        <w:pStyle w:val="CommentText"/>
      </w:pPr>
      <w:r>
        <w:rPr>
          <w:rStyle w:val="CommentReference"/>
        </w:rPr>
        <w:annotationRef/>
      </w:r>
      <w:r>
        <w:rPr>
          <w:rFonts w:hint="eastAsia"/>
        </w:rPr>
        <w:t>记得吧sstf加上去</w:t>
      </w:r>
    </w:p>
  </w:comment>
  <w:comment w:id="5317" w:author="Lung Ngai TING" w:date="2021-10-09T00:12:00Z" w:initials="nt">
    <w:p w14:paraId="1C8EFB00" w14:textId="03DE0F93" w:rsidR="00635A30" w:rsidRDefault="00635A30">
      <w:pPr>
        <w:pStyle w:val="CommentText"/>
      </w:pPr>
      <w:r>
        <w:rPr>
          <w:rStyle w:val="CommentReference"/>
        </w:rPr>
        <w:annotationRef/>
      </w:r>
      <w:r>
        <w:t xml:space="preserve">Not clear enough. </w:t>
      </w:r>
      <w:r w:rsidR="00F61C93">
        <w:t>Also, we should</w:t>
      </w:r>
      <w:r>
        <w:t xml:space="preserve"> avoid using the word “diagnose” as CRC diagnosis </w:t>
      </w:r>
      <w:r w:rsidR="00F61C93">
        <w:t>is</w:t>
      </w:r>
      <w:r>
        <w:t xml:space="preserve"> made clinically using some other criteria</w:t>
      </w:r>
    </w:p>
  </w:comment>
  <w:comment w:id="5318" w:author="Lung Ngai TING" w:date="2021-10-09T00:14:00Z" w:initials="nt">
    <w:p w14:paraId="429D3AF0" w14:textId="24EAE02E" w:rsidR="00703399" w:rsidRDefault="00703399">
      <w:pPr>
        <w:pStyle w:val="CommentText"/>
      </w:pPr>
      <w:r>
        <w:rPr>
          <w:rStyle w:val="CommentReference"/>
        </w:rPr>
        <w:annotationRef/>
      </w:r>
    </w:p>
  </w:comment>
  <w:comment w:id="5542" w:author="nick ting" w:date="2021-10-03T05:19:00Z" w:initials="nt">
    <w:p w14:paraId="3A54F906" w14:textId="4CAB32A9" w:rsidR="007A0F07" w:rsidRDefault="007A0F07">
      <w:pPr>
        <w:pStyle w:val="CommentText"/>
      </w:pPr>
      <w:r>
        <w:rPr>
          <w:rStyle w:val="CommentReference"/>
        </w:rPr>
        <w:annotationRef/>
      </w:r>
      <w:r>
        <w:t xml:space="preserve">Better to state clearly and separately what </w:t>
      </w:r>
      <w:r w:rsidR="00DB66B4">
        <w:t xml:space="preserve">fungi </w:t>
      </w:r>
      <w:r>
        <w:t xml:space="preserve"> have correlations with one another in CRC and in healthy individuals. Then, compare the changes of these correlations in the two stages.</w:t>
      </w:r>
    </w:p>
  </w:comment>
  <w:comment w:id="5792" w:author="LIN, Yufeng" w:date="2021-08-23T20:44:00Z" w:initials="LY">
    <w:p w14:paraId="7A83C944" w14:textId="77777777" w:rsidR="00D9531B" w:rsidRDefault="00D9531B" w:rsidP="00D9531B">
      <w:pPr>
        <w:pStyle w:val="CommentText"/>
      </w:pPr>
      <w:r>
        <w:rPr>
          <w:rStyle w:val="CommentReference"/>
        </w:rPr>
        <w:annotationRef/>
      </w:r>
      <w:r>
        <w:t xml:space="preserve">Adenoma </w:t>
      </w:r>
      <w:r>
        <w:rPr>
          <w:rFonts w:hint="eastAsia"/>
        </w:rPr>
        <w:t>的热图和网络图</w:t>
      </w:r>
    </w:p>
  </w:comment>
  <w:comment w:id="5887" w:author="LIN, Yufeng" w:date="2021-08-23T20:44:00Z" w:initials="LY">
    <w:p w14:paraId="2CCD40EC" w14:textId="77777777" w:rsidR="00D9531B" w:rsidRDefault="00D9531B" w:rsidP="00D9531B">
      <w:pPr>
        <w:pStyle w:val="CommentText"/>
      </w:pPr>
      <w:r>
        <w:rPr>
          <w:rStyle w:val="CommentReference"/>
        </w:rPr>
        <w:annotationRef/>
      </w:r>
      <w:r>
        <w:t xml:space="preserve">Adenoma </w:t>
      </w:r>
      <w:r>
        <w:rPr>
          <w:rFonts w:hint="eastAsia"/>
        </w:rPr>
        <w:t>的热图和网络图</w:t>
      </w:r>
    </w:p>
  </w:comment>
  <w:comment w:id="6048" w:author="nick ting" w:date="2021-10-03T05:21:00Z" w:initials="nt">
    <w:p w14:paraId="59E374DF" w14:textId="30DE03BA" w:rsidR="007A0F07" w:rsidRDefault="007A0F07">
      <w:pPr>
        <w:pStyle w:val="CommentText"/>
      </w:pPr>
      <w:r>
        <w:rPr>
          <w:rStyle w:val="CommentReference"/>
        </w:rPr>
        <w:annotationRef/>
      </w:r>
      <w:r>
        <w:rPr>
          <w:rFonts w:hint="eastAsia"/>
        </w:rPr>
        <w:t>H</w:t>
      </w:r>
      <w:r>
        <w:t>ave to explain more on this</w:t>
      </w:r>
    </w:p>
  </w:comment>
  <w:comment w:id="6513" w:author="LIN, Yufeng" w:date="2021-08-24T00:37:00Z" w:initials="LY">
    <w:p w14:paraId="17E36AB9" w14:textId="77777777" w:rsidR="00D9531B" w:rsidRDefault="00D9531B" w:rsidP="00D9531B">
      <w:pPr>
        <w:pStyle w:val="CommentText"/>
      </w:pPr>
      <w:r>
        <w:rPr>
          <w:rStyle w:val="CommentReference"/>
        </w:rPr>
        <w:annotationRef/>
      </w:r>
      <w:r w:rsidRPr="00AA6B7A">
        <w:t>F:\GitHub\multi-CRC-fungi\08.correlation\DGCA</w:t>
      </w:r>
    </w:p>
  </w:comment>
  <w:comment w:id="6646" w:author="LIN, Yufeng" w:date="2021-08-24T00:51:00Z" w:initials="LY">
    <w:p w14:paraId="0A81F4C1" w14:textId="77777777" w:rsidR="00D9531B" w:rsidRDefault="00D9531B" w:rsidP="00D9531B">
      <w:pPr>
        <w:pStyle w:val="CommentText"/>
      </w:pPr>
      <w:r>
        <w:rPr>
          <w:rStyle w:val="CommentReference"/>
        </w:rPr>
        <w:annotationRef/>
      </w:r>
      <w:r>
        <w:rPr>
          <w:rFonts w:hint="eastAsia"/>
        </w:rPr>
        <w:t>详写z</w:t>
      </w:r>
      <w:r>
        <w:t xml:space="preserve"> </w:t>
      </w:r>
      <w:r>
        <w:rPr>
          <w:rFonts w:hint="eastAsia"/>
        </w:rPr>
        <w:t>score</w:t>
      </w:r>
      <w:r>
        <w:t xml:space="preserve"> </w:t>
      </w:r>
      <w:r>
        <w:rPr>
          <w:rFonts w:hint="eastAsia"/>
        </w:rPr>
        <w:t>的定义</w:t>
      </w:r>
    </w:p>
  </w:comment>
  <w:comment w:id="6830" w:author="Lung Ngai TING" w:date="2021-10-09T00:40:00Z" w:initials="nt">
    <w:p w14:paraId="2D7932B6" w14:textId="50A8D7A6" w:rsidR="00273F11" w:rsidRDefault="00273F11">
      <w:pPr>
        <w:pStyle w:val="CommentText"/>
      </w:pPr>
      <w:r>
        <w:rPr>
          <w:rStyle w:val="CommentReference"/>
        </w:rPr>
        <w:annotationRef/>
      </w:r>
      <w:r>
        <w:rPr>
          <w:rFonts w:hint="eastAsia"/>
        </w:rPr>
        <w:t>S</w:t>
      </w:r>
      <w:r>
        <w:t>eems that we didn’t mention how these 3 clusters were obtained?</w:t>
      </w:r>
    </w:p>
  </w:comment>
  <w:comment w:id="6936" w:author="Lung Ngai TING" w:date="2021-10-09T00:42:00Z" w:initials="nt">
    <w:p w14:paraId="209F9B54" w14:textId="3E304051" w:rsidR="00CD4DB3" w:rsidRDefault="00CD4DB3">
      <w:pPr>
        <w:pStyle w:val="CommentText"/>
      </w:pPr>
      <w:r>
        <w:rPr>
          <w:rStyle w:val="CommentReference"/>
        </w:rPr>
        <w:annotationRef/>
      </w:r>
      <w:r>
        <w:rPr>
          <w:rFonts w:hint="eastAsia"/>
        </w:rPr>
        <w:t>I</w:t>
      </w:r>
      <w:r>
        <w:t>s the name of this cluster mentioned in the figure?</w:t>
      </w:r>
    </w:p>
  </w:comment>
  <w:comment w:id="6988" w:author="LIN, Yufeng" w:date="2021-08-24T23:24:00Z" w:initials="LY">
    <w:p w14:paraId="66E8A86B" w14:textId="77777777" w:rsidR="00D9531B" w:rsidRDefault="00D9531B" w:rsidP="00D9531B">
      <w:pPr>
        <w:pStyle w:val="CommentText"/>
      </w:pPr>
      <w:r>
        <w:rPr>
          <w:rStyle w:val="CommentReference"/>
        </w:rPr>
        <w:annotationRef/>
      </w:r>
      <w:r>
        <w:t>Dgca</w:t>
      </w:r>
      <w:r>
        <w:rPr>
          <w:rFonts w:hint="eastAsia"/>
        </w:rPr>
        <w:t>的correlation的表格</w:t>
      </w:r>
    </w:p>
  </w:comment>
  <w:comment w:id="7032" w:author="LIN, Yufeng" w:date="2021-08-24T23:24:00Z" w:initials="LY">
    <w:p w14:paraId="0691FD72" w14:textId="77777777" w:rsidR="00D9531B" w:rsidRDefault="00D9531B" w:rsidP="00D9531B">
      <w:pPr>
        <w:pStyle w:val="CommentText"/>
      </w:pPr>
      <w:r>
        <w:rPr>
          <w:rStyle w:val="CommentReference"/>
        </w:rPr>
        <w:annotationRef/>
      </w:r>
      <w:r>
        <w:t>Dgca</w:t>
      </w:r>
      <w:r>
        <w:rPr>
          <w:rFonts w:hint="eastAsia"/>
        </w:rPr>
        <w:t>的correlation的表格</w:t>
      </w:r>
    </w:p>
  </w:comment>
  <w:comment w:id="7142" w:author="Lung Ngai TING" w:date="2021-10-09T03:18:00Z" w:initials="nt">
    <w:p w14:paraId="141DC185" w14:textId="485F0332" w:rsidR="00BA4A0D" w:rsidRDefault="00BA4A0D">
      <w:pPr>
        <w:pStyle w:val="CommentText"/>
      </w:pPr>
      <w:r>
        <w:rPr>
          <w:rStyle w:val="CommentReference"/>
        </w:rPr>
        <w:annotationRef/>
      </w:r>
      <w:r>
        <w:rPr>
          <w:rFonts w:hint="eastAsia"/>
        </w:rPr>
        <w:t>M</w:t>
      </w:r>
      <w:r>
        <w:t>aybe include the kind of correlation here</w:t>
      </w:r>
      <w:r w:rsidR="00C77B7B">
        <w:t>. What kind of correlation have previous studies shown</w:t>
      </w:r>
    </w:p>
  </w:comment>
  <w:comment w:id="7221" w:author="Thomas Kwong" w:date="2021-10-03T10:37:00Z" w:initials="T.K">
    <w:p w14:paraId="0741CC44" w14:textId="77777777" w:rsidR="0088212D" w:rsidRDefault="0088212D" w:rsidP="0088212D">
      <w:pPr>
        <w:pStyle w:val="CommentText"/>
      </w:pPr>
      <w:r>
        <w:rPr>
          <w:rStyle w:val="CommentReference"/>
        </w:rPr>
        <w:annotationRef/>
      </w:r>
      <w:r>
        <w:t>Be scientific with wordings!</w:t>
      </w:r>
    </w:p>
  </w:comment>
  <w:comment w:id="7556" w:author="nick ting" w:date="2021-10-05T08:34:00Z" w:initials="nt">
    <w:p w14:paraId="5B324E16" w14:textId="3B182D71" w:rsidR="00124759" w:rsidRPr="00124759" w:rsidRDefault="00124759">
      <w:pPr>
        <w:pStyle w:val="CommentText"/>
        <w:rPr>
          <w:rFonts w:eastAsia="Wingdings"/>
          <w:lang w:eastAsia="zh-TW"/>
        </w:rPr>
      </w:pPr>
      <w:r>
        <w:rPr>
          <w:rStyle w:val="CommentReference"/>
        </w:rPr>
        <w:annotationRef/>
      </w:r>
      <w:r>
        <w:rPr>
          <w:rFonts w:eastAsia="Wingdings"/>
          <w:lang w:eastAsia="zh-TW"/>
        </w:rPr>
        <w:t>Maybe better to give a general picture of what we have found in this study for the 1</w:t>
      </w:r>
      <w:r w:rsidRPr="00124759">
        <w:rPr>
          <w:rFonts w:eastAsia="Wingdings"/>
          <w:vertAlign w:val="superscript"/>
          <w:lang w:eastAsia="zh-TW"/>
        </w:rPr>
        <w:t>st</w:t>
      </w:r>
      <w:r>
        <w:rPr>
          <w:rFonts w:eastAsia="Wingdings"/>
          <w:lang w:eastAsia="zh-TW"/>
        </w:rPr>
        <w:t xml:space="preserve"> paragraph</w:t>
      </w:r>
    </w:p>
  </w:comment>
  <w:comment w:id="7898" w:author="nick ting" w:date="2021-10-05T09:01:00Z" w:initials="nt">
    <w:p w14:paraId="21FF6E4D" w14:textId="11A9581E" w:rsidR="005C59A5" w:rsidRPr="005C59A5" w:rsidRDefault="005C59A5">
      <w:pPr>
        <w:pStyle w:val="CommentText"/>
        <w:rPr>
          <w:rFonts w:eastAsia="Wingdings"/>
          <w:lang w:eastAsia="zh-TW"/>
        </w:rPr>
      </w:pPr>
      <w:r>
        <w:rPr>
          <w:rStyle w:val="CommentReference"/>
        </w:rPr>
        <w:annotationRef/>
      </w:r>
      <w:r>
        <w:rPr>
          <w:rFonts w:eastAsia="Wingdings" w:hint="eastAsia"/>
          <w:lang w:eastAsia="zh-TW"/>
        </w:rPr>
        <w:t>C</w:t>
      </w:r>
      <w:r>
        <w:rPr>
          <w:rFonts w:eastAsia="Wingdings"/>
          <w:lang w:eastAsia="zh-TW"/>
        </w:rPr>
        <w:t>an consider deleting this part</w:t>
      </w:r>
    </w:p>
  </w:comment>
  <w:comment w:id="7973" w:author="nick ting" w:date="2021-10-06T17:52:00Z" w:initials="nt">
    <w:p w14:paraId="523E18B5" w14:textId="7E2394C9" w:rsidR="006914BC" w:rsidRDefault="006914BC">
      <w:pPr>
        <w:pStyle w:val="CommentText"/>
      </w:pPr>
      <w:r>
        <w:rPr>
          <w:rStyle w:val="CommentReference"/>
        </w:rPr>
        <w:annotationRef/>
      </w:r>
      <w:r>
        <w:t>How is this conclusion reached?</w:t>
      </w:r>
    </w:p>
  </w:comment>
  <w:comment w:id="7974" w:author="LIN, Yufeng" w:date="2021-10-06T19:11:00Z" w:initials="LY">
    <w:p w14:paraId="3DFF4B82" w14:textId="77777777" w:rsidR="00677B2D" w:rsidRDefault="00677B2D">
      <w:pPr>
        <w:pStyle w:val="CommentText"/>
        <w:rPr>
          <w:rStyle w:val="CommentReference"/>
        </w:rPr>
      </w:pPr>
      <w:r>
        <w:rPr>
          <w:rStyle w:val="CommentReference"/>
        </w:rPr>
        <w:annotationRef/>
      </w:r>
      <w:r>
        <w:rPr>
          <w:rStyle w:val="CommentReference"/>
        </w:rPr>
        <w:t>Conclusion from ref.</w:t>
      </w:r>
    </w:p>
    <w:p w14:paraId="14BFFDDC" w14:textId="06008B14" w:rsidR="00677B2D" w:rsidRPr="00677B2D" w:rsidRDefault="00677B2D">
      <w:pPr>
        <w:pStyle w:val="CommentText"/>
      </w:pPr>
    </w:p>
  </w:comment>
  <w:comment w:id="8921" w:author="Thomas Kwong" w:date="2021-10-03T10:37:00Z" w:initials="T.K">
    <w:p w14:paraId="488DCA9C" w14:textId="77777777" w:rsidR="00F634CB" w:rsidRDefault="00F634CB" w:rsidP="00F634CB">
      <w:pPr>
        <w:pStyle w:val="CommentText"/>
      </w:pPr>
      <w:r>
        <w:rPr>
          <w:rStyle w:val="CommentReference"/>
        </w:rPr>
        <w:annotationRef/>
      </w:r>
      <w:r>
        <w:t>Be scientific with wordings!</w:t>
      </w:r>
    </w:p>
  </w:comment>
  <w:comment w:id="9067" w:author="Thomas Kwong" w:date="2021-10-03T10:37:00Z" w:initials="T.K">
    <w:p w14:paraId="2BFAC576" w14:textId="77777777" w:rsidR="0088212D" w:rsidRDefault="0088212D" w:rsidP="0088212D">
      <w:pPr>
        <w:pStyle w:val="CommentText"/>
      </w:pPr>
      <w:r>
        <w:rPr>
          <w:rStyle w:val="CommentReference"/>
        </w:rPr>
        <w:annotationRef/>
      </w:r>
      <w:r>
        <w:t>Be scientific with wordings!</w:t>
      </w:r>
    </w:p>
  </w:comment>
  <w:comment w:id="9120" w:author="Lung Ngai TING" w:date="2021-10-09T03:33:00Z" w:initials="nt">
    <w:p w14:paraId="504F1C7C" w14:textId="3FB21821" w:rsidR="007044EC" w:rsidRDefault="007044EC">
      <w:pPr>
        <w:pStyle w:val="CommentText"/>
      </w:pPr>
      <w:r>
        <w:rPr>
          <w:rStyle w:val="CommentReference"/>
        </w:rPr>
        <w:annotationRef/>
      </w:r>
      <w:r>
        <w:t>Do you mean one group</w:t>
      </w:r>
    </w:p>
  </w:comment>
  <w:comment w:id="9215" w:author="Thomas Kwong" w:date="2021-10-03T10:37:00Z" w:initials="T.K">
    <w:p w14:paraId="3C4A4E10" w14:textId="77777777" w:rsidR="0088212D" w:rsidRDefault="0088212D" w:rsidP="0088212D">
      <w:pPr>
        <w:pStyle w:val="CommentText"/>
      </w:pPr>
      <w:r>
        <w:rPr>
          <w:rStyle w:val="CommentReference"/>
        </w:rPr>
        <w:annotationRef/>
      </w:r>
      <w:r>
        <w:t>Be scientific with wording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F041217" w15:done="0"/>
  <w15:commentEx w15:paraId="51AB642E" w15:done="0"/>
  <w15:commentEx w15:paraId="4649FB6C" w15:done="0"/>
  <w15:commentEx w15:paraId="667C83B3" w15:paraIdParent="4649FB6C" w15:done="0"/>
  <w15:commentEx w15:paraId="116C65F3" w15:done="0"/>
  <w15:commentEx w15:paraId="74F0A10A" w15:paraIdParent="116C65F3" w15:done="0"/>
  <w15:commentEx w15:paraId="4BD26A6D" w15:done="0"/>
  <w15:commentEx w15:paraId="4CD7EC24" w15:done="0"/>
  <w15:commentEx w15:paraId="70E30845" w15:paraIdParent="4CD7EC24" w15:done="0"/>
  <w15:commentEx w15:paraId="0F8E60A5" w15:done="0"/>
  <w15:commentEx w15:paraId="5B825C69" w15:paraIdParent="0F8E60A5" w15:done="0"/>
  <w15:commentEx w15:paraId="417B5CF6" w15:done="0"/>
  <w15:commentEx w15:paraId="35173BF5" w15:paraIdParent="417B5CF6" w15:done="0"/>
  <w15:commentEx w15:paraId="489207AB" w15:done="0"/>
  <w15:commentEx w15:paraId="7040C004" w15:done="0"/>
  <w15:commentEx w15:paraId="4DA1D8FD" w15:done="0"/>
  <w15:commentEx w15:paraId="550E4C02" w15:done="0"/>
  <w15:commentEx w15:paraId="7F1353A8" w15:done="0"/>
  <w15:commentEx w15:paraId="237D5E20" w15:done="0"/>
  <w15:commentEx w15:paraId="1B90C27A" w15:done="0"/>
  <w15:commentEx w15:paraId="1B81756D" w15:done="0"/>
  <w15:commentEx w15:paraId="5082856D" w15:done="0"/>
  <w15:commentEx w15:paraId="3A459498" w15:done="0"/>
  <w15:commentEx w15:paraId="1A625793" w15:done="0"/>
  <w15:commentEx w15:paraId="49C65966" w15:done="0"/>
  <w15:commentEx w15:paraId="535B83FA" w15:paraIdParent="49C65966" w15:done="0"/>
  <w15:commentEx w15:paraId="66C18865" w15:done="0"/>
  <w15:commentEx w15:paraId="059B8A38" w15:paraIdParent="66C18865" w15:done="0"/>
  <w15:commentEx w15:paraId="1BBEFAE9" w15:done="0"/>
  <w15:commentEx w15:paraId="0FBB8A1A" w15:paraIdParent="1BBEFAE9" w15:done="0"/>
  <w15:commentEx w15:paraId="5D16673F" w15:done="0"/>
  <w15:commentEx w15:paraId="56D6D818" w15:paraIdParent="5D16673F" w15:done="0"/>
  <w15:commentEx w15:paraId="3C5AA69C" w15:paraIdParent="5D16673F" w15:done="0"/>
  <w15:commentEx w15:paraId="3F83CF6D" w15:done="0"/>
  <w15:commentEx w15:paraId="0C75CE16" w15:paraIdParent="3F83CF6D" w15:done="0"/>
  <w15:commentEx w15:paraId="133DC6C0" w15:done="0"/>
  <w15:commentEx w15:paraId="3EB965E2" w15:done="0"/>
  <w15:commentEx w15:paraId="1D1755BE" w15:paraIdParent="3EB965E2" w15:done="0"/>
  <w15:commentEx w15:paraId="5423CB8A" w15:done="0"/>
  <w15:commentEx w15:paraId="00FD9D58" w15:done="0"/>
  <w15:commentEx w15:paraId="494D169B" w15:done="0"/>
  <w15:commentEx w15:paraId="128FC611" w15:done="0"/>
  <w15:commentEx w15:paraId="30AE46FB" w15:done="0"/>
  <w15:commentEx w15:paraId="0DFEB74A" w15:done="0"/>
  <w15:commentEx w15:paraId="28E5C5A1" w15:done="0"/>
  <w15:commentEx w15:paraId="11DB7F0B" w15:done="0"/>
  <w15:commentEx w15:paraId="7173A469" w15:done="0"/>
  <w15:commentEx w15:paraId="01D38380" w15:paraIdParent="7173A469" w15:done="0"/>
  <w15:commentEx w15:paraId="2CA57C66" w15:done="0"/>
  <w15:commentEx w15:paraId="00128ABE" w15:done="0"/>
  <w15:commentEx w15:paraId="092E7CA2" w15:done="0"/>
  <w15:commentEx w15:paraId="2710F0CE" w15:paraIdParent="092E7CA2" w15:done="0"/>
  <w15:commentEx w15:paraId="7B763475" w15:done="0"/>
  <w15:commentEx w15:paraId="293D4388" w15:paraIdParent="7B763475" w15:done="0"/>
  <w15:commentEx w15:paraId="527647E4" w15:done="0"/>
  <w15:commentEx w15:paraId="2C611F69" w15:paraIdParent="527647E4" w15:done="0"/>
  <w15:commentEx w15:paraId="63A21FC2" w15:done="0"/>
  <w15:commentEx w15:paraId="34F83E42" w15:done="0"/>
  <w15:commentEx w15:paraId="1046BBE0" w15:paraIdParent="34F83E42" w15:done="0"/>
  <w15:commentEx w15:paraId="76873CF9" w15:done="0"/>
  <w15:commentEx w15:paraId="5DA932FC" w15:done="0"/>
  <w15:commentEx w15:paraId="3F15E1C3" w15:done="0"/>
  <w15:commentEx w15:paraId="20000DCF" w15:paraIdParent="3F15E1C3" w15:done="0"/>
  <w15:commentEx w15:paraId="68316D1F" w15:done="0"/>
  <w15:commentEx w15:paraId="4582C51D" w15:done="0"/>
  <w15:commentEx w15:paraId="015DF62F" w15:done="0"/>
  <w15:commentEx w15:paraId="44D0CA1E" w15:done="0"/>
  <w15:commentEx w15:paraId="18E6BFE9" w15:done="0"/>
  <w15:commentEx w15:paraId="0C7B2EC6" w15:done="0"/>
  <w15:commentEx w15:paraId="1E5B2A92" w15:done="0"/>
  <w15:commentEx w15:paraId="675D0D68" w15:done="0"/>
  <w15:commentEx w15:paraId="7F0D6078" w15:done="0"/>
  <w15:commentEx w15:paraId="77D83EB9" w15:done="0"/>
  <w15:commentEx w15:paraId="3DEB2748" w15:done="0"/>
  <w15:commentEx w15:paraId="014EDA8A" w15:done="0"/>
  <w15:commentEx w15:paraId="49228A64" w15:done="0"/>
  <w15:commentEx w15:paraId="4CBC0334" w15:done="0"/>
  <w15:commentEx w15:paraId="193A3064" w15:done="0"/>
  <w15:commentEx w15:paraId="4D240940" w15:done="0"/>
  <w15:commentEx w15:paraId="1C8EFB00" w15:done="0"/>
  <w15:commentEx w15:paraId="429D3AF0" w15:paraIdParent="1C8EFB00" w15:done="0"/>
  <w15:commentEx w15:paraId="3A54F906" w15:done="0"/>
  <w15:commentEx w15:paraId="7A83C944" w15:done="0"/>
  <w15:commentEx w15:paraId="2CCD40EC" w15:done="0"/>
  <w15:commentEx w15:paraId="59E374DF" w15:done="0"/>
  <w15:commentEx w15:paraId="17E36AB9" w15:done="0"/>
  <w15:commentEx w15:paraId="0A81F4C1" w15:done="0"/>
  <w15:commentEx w15:paraId="2D7932B6" w15:done="0"/>
  <w15:commentEx w15:paraId="209F9B54" w15:done="0"/>
  <w15:commentEx w15:paraId="66E8A86B" w15:done="0"/>
  <w15:commentEx w15:paraId="0691FD72" w15:done="0"/>
  <w15:commentEx w15:paraId="141DC185" w15:done="0"/>
  <w15:commentEx w15:paraId="0741CC44" w15:done="0"/>
  <w15:commentEx w15:paraId="5B324E16" w15:done="0"/>
  <w15:commentEx w15:paraId="21FF6E4D" w15:done="0"/>
  <w15:commentEx w15:paraId="523E18B5" w15:done="0"/>
  <w15:commentEx w15:paraId="14BFFDDC" w15:paraIdParent="523E18B5" w15:done="0"/>
  <w15:commentEx w15:paraId="488DCA9C" w15:done="0"/>
  <w15:commentEx w15:paraId="2BFAC576" w15:done="0"/>
  <w15:commentEx w15:paraId="504F1C7C" w15:done="0"/>
  <w15:commentEx w15:paraId="3C4A4E1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E87915" w16cex:dateUtc="2021-09-12T05:03:00Z"/>
  <w16cex:commentExtensible w16cex:durableId="24E8A0AB" w16cex:dateUtc="2021-09-12T07:52:00Z"/>
  <w16cex:commentExtensible w16cex:durableId="24E8A152" w16cex:dateUtc="2021-09-12T07:54:00Z"/>
  <w16cex:commentExtensible w16cex:durableId="24F35FB1" w16cex:dateUtc="2021-09-20T11:29:00Z"/>
  <w16cex:commentExtensible w16cex:durableId="24E8A19B" w16cex:dateUtc="2021-09-12T07:56:00Z"/>
  <w16cex:commentExtensible w16cex:durableId="24F35FBA" w16cex:dateUtc="2021-09-20T11:30:00Z"/>
  <w16cex:commentExtensible w16cex:durableId="24F5E841" w16cex:dateUtc="2021-09-22T09:37:00Z"/>
  <w16cex:commentExtensible w16cex:durableId="24E8A494" w16cex:dateUtc="2021-09-12T08:08:00Z"/>
  <w16cex:commentExtensible w16cex:durableId="24F35FC8" w16cex:dateUtc="2021-09-20T11:30:00Z"/>
  <w16cex:commentExtensible w16cex:durableId="24E8A4D1" w16cex:dateUtc="2021-09-12T08:09:00Z"/>
  <w16cex:commentExtensible w16cex:durableId="24F35FA4" w16cex:dateUtc="2021-09-20T11:29:00Z"/>
  <w16cex:commentExtensible w16cex:durableId="24E8AA62" w16cex:dateUtc="2021-09-12T08:33:00Z"/>
  <w16cex:commentExtensible w16cex:durableId="24F35FF3" w16cex:dateUtc="2021-09-20T11:30:00Z"/>
  <w16cex:commentExtensible w16cex:durableId="24F5F595" w16cex:dateUtc="2021-09-22T10:33:00Z"/>
  <w16cex:commentExtensible w16cex:durableId="24F628CC" w16cex:dateUtc="2021-09-22T10:42:00Z"/>
  <w16cex:commentExtensible w16cex:durableId="250C067D" w16cex:dateUtc="2021-08-18T02:00:00Z"/>
  <w16cex:commentExtensible w16cex:durableId="250C067C" w16cex:dateUtc="2021-08-18T02:00:00Z"/>
  <w16cex:commentExtensible w16cex:durableId="24F628CB" w16cex:dateUtc="2021-08-18T02:00:00Z"/>
  <w16cex:commentExtensible w16cex:durableId="24F628CA" w16cex:dateUtc="2021-08-18T02:00:00Z"/>
  <w16cex:commentExtensible w16cex:durableId="24F628C9" w16cex:dateUtc="2021-09-12T08:49:00Z"/>
  <w16cex:commentExtensible w16cex:durableId="24F628C8" w16cex:dateUtc="2021-08-18T01:59:00Z"/>
  <w16cex:commentExtensible w16cex:durableId="24F628C7" w16cex:dateUtc="2021-08-18T01:59:00Z"/>
  <w16cex:commentExtensible w16cex:durableId="24F628C6" w16cex:dateUtc="2021-09-12T08:54:00Z"/>
  <w16cex:commentExtensible w16cex:durableId="24F628C5" w16cex:dateUtc="2021-09-22T10:50:00Z"/>
  <w16cex:commentExtensible w16cex:durableId="24F628C4" w16cex:dateUtc="2021-09-22T13:50:00Z"/>
  <w16cex:commentExtensible w16cex:durableId="24F6EB3F" w16cex:dateUtc="2021-09-23T04:02:00Z"/>
  <w16cex:commentExtensible w16cex:durableId="24F628C3" w16cex:dateUtc="2021-09-22T10:55:00Z"/>
  <w16cex:commentExtensible w16cex:durableId="24F7007A" w16cex:dateUtc="2021-09-23T05:32:00Z"/>
  <w16cex:commentExtensible w16cex:durableId="24F628C1" w16cex:dateUtc="2021-09-22T13:52:00Z"/>
  <w16cex:commentExtensible w16cex:durableId="24F6EB51" w16cex:dateUtc="2021-09-23T04:02:00Z"/>
  <w16cex:commentExtensible w16cex:durableId="24F628C0" w16cex:dateUtc="2021-09-22T14:01:00Z"/>
  <w16cex:commentExtensible w16cex:durableId="24F6FB63" w16cex:dateUtc="2021-09-23T05:10:00Z"/>
  <w16cex:commentExtensible w16cex:durableId="250C0853" w16cex:dateUtc="2021-10-09T04:23:00Z"/>
  <w16cex:commentExtensible w16cex:durableId="24F628BF" w16cex:dateUtc="2021-09-22T14:06:00Z"/>
  <w16cex:commentExtensible w16cex:durableId="24F6F9CF" w16cex:dateUtc="2021-09-23T05:04:00Z"/>
  <w16cex:commentExtensible w16cex:durableId="250C098C" w16cex:dateUtc="2021-10-09T04:29:00Z"/>
  <w16cex:commentExtensible w16cex:durableId="24F628BE" w16cex:dateUtc="2021-09-22T14:09:00Z"/>
  <w16cex:commentExtensible w16cex:durableId="24F6FBB8" w16cex:dateUtc="2021-09-23T05:12:00Z"/>
  <w16cex:commentExtensible w16cex:durableId="250C240B" w16cex:dateUtc="2021-10-09T06:22:00Z"/>
  <w16cex:commentExtensible w16cex:durableId="250C2602" w16cex:dateUtc="2021-10-09T06:30:00Z"/>
  <w16cex:commentExtensible w16cex:durableId="250C2812" w16cex:dateUtc="2021-10-09T06:39:00Z"/>
  <w16cex:commentExtensible w16cex:durableId="24C758A9" w16cex:dateUtc="2021-08-18T02:00:00Z"/>
  <w16cex:commentExtensible w16cex:durableId="24C758BE" w16cex:dateUtc="2021-08-18T02:00:00Z"/>
  <w16cex:commentExtensible w16cex:durableId="24E8AE37" w16cex:dateUtc="2021-09-12T08:49:00Z"/>
  <w16cex:commentExtensible w16cex:durableId="24C75888" w16cex:dateUtc="2021-08-18T01:59:00Z"/>
  <w16cex:commentExtensible w16cex:durableId="24C7587B" w16cex:dateUtc="2021-08-18T01:59:00Z"/>
  <w16cex:commentExtensible w16cex:durableId="24E8AF35" w16cex:dateUtc="2021-09-12T08:54:00Z"/>
  <w16cex:commentExtensible w16cex:durableId="24F429DF" w16cex:dateUtc="2021-09-21T01:52:00Z"/>
  <w16cex:commentExtensible w16cex:durableId="24C7585B" w16cex:dateUtc="2021-08-18T01:58:00Z"/>
  <w16cex:commentExtensible w16cex:durableId="24F885CF" w16cex:dateUtc="2021-09-24T09:13:00Z"/>
  <w16cex:commentExtensible w16cex:durableId="24E8B22F" w16cex:dateUtc="2021-09-12T09:06:00Z"/>
  <w16cex:commentExtensible w16cex:durableId="24F42BF7" w16cex:dateUtc="2021-09-21T02:01:00Z"/>
  <w16cex:commentExtensible w16cex:durableId="24E8B2BE" w16cex:dateUtc="2021-09-12T09:09:00Z"/>
  <w16cex:commentExtensible w16cex:durableId="24F42BBD" w16cex:dateUtc="2021-09-21T02:00:00Z"/>
  <w16cex:commentExtensible w16cex:durableId="24E8B2FB" w16cex:dateUtc="2021-09-12T09:10:00Z"/>
  <w16cex:commentExtensible w16cex:durableId="24F43AA2" w16cex:dateUtc="2021-09-21T03:04:00Z"/>
  <w16cex:commentExtensible w16cex:durableId="24C774CF" w16cex:dateUtc="2021-08-18T04:00:00Z"/>
  <w16cex:commentExtensible w16cex:durableId="24E8B333" w16cex:dateUtc="2021-09-12T09:11:00Z"/>
  <w16cex:commentExtensible w16cex:durableId="24F43ACD" w16cex:dateUtc="2021-09-21T03:04:00Z"/>
  <w16cex:commentExtensible w16cex:durableId="24F43C91" w16cex:dateUtc="2021-09-21T03:12:00Z"/>
  <w16cex:commentExtensible w16cex:durableId="24C7A119" w16cex:dateUtc="2021-08-18T07:09:00Z"/>
  <w16cex:commentExtensible w16cex:durableId="24C7B8FF" w16cex:dateUtc="2021-08-18T08:51:00Z"/>
  <w16cex:commentExtensible w16cex:durableId="24F46636" w16cex:dateUtc="2021-09-21T06:09:00Z"/>
  <w16cex:commentExtensible w16cex:durableId="24F86361" w16cex:dateUtc="2021-08-18T07:09:00Z"/>
  <w16cex:commentExtensible w16cex:durableId="24C7B04B" w16cex:dateUtc="2021-08-18T08:14:00Z"/>
  <w16cex:commentExtensible w16cex:durableId="24FC4D57" w16cex:dateUtc="2021-09-27T06:01:00Z"/>
  <w16cex:commentExtensible w16cex:durableId="24C8C6E7" w16cex:dateUtc="2021-08-19T03:18:00Z"/>
  <w16cex:commentExtensible w16cex:durableId="24C8C6E6" w16cex:dateUtc="2021-08-19T03:19:00Z"/>
  <w16cex:commentExtensible w16cex:durableId="24FC44B4" w16cex:dateUtc="2021-08-20T01:11:00Z"/>
  <w16cex:commentExtensible w16cex:durableId="24FC4A5D" w16cex:dateUtc="2021-09-27T05:48:00Z"/>
  <w16cex:commentExtensible w16cex:durableId="24C8ED33" w16cex:dateUtc="2021-08-19T06:46:00Z"/>
  <w16cex:commentExtensible w16cex:durableId="24FB89D2" w16cex:dateUtc="2021-09-26T16:07:00Z"/>
  <w16cex:commentExtensible w16cex:durableId="24C9F04A" w16cex:dateUtc="2021-08-20T01:11:00Z"/>
  <w16cex:commentExtensible w16cex:durableId="24C9F18D" w16cex:dateUtc="2021-08-20T01:17:00Z"/>
  <w16cex:commentExtensible w16cex:durableId="24C9F1A7" w16cex:dateUtc="2021-08-20T01:17:00Z"/>
  <w16cex:commentExtensible w16cex:durableId="24CA1090" w16cex:dateUtc="2021-08-20T03:29:00Z"/>
  <w16cex:commentExtensible w16cex:durableId="24FC4A3D" w16cex:dateUtc="2021-09-27T05:48:00Z"/>
  <w16cex:commentExtensible w16cex:durableId="250C2DFB" w16cex:dateUtc="2021-10-09T07:04:00Z"/>
  <w16cex:commentExtensible w16cex:durableId="24CE6C25" w16cex:dateUtc="2021-08-23T10:49:00Z"/>
  <w16cex:commentExtensible w16cex:durableId="250C2FC4" w16cex:dateUtc="2021-10-09T07:12:00Z"/>
  <w16cex:commentExtensible w16cex:durableId="250C3058" w16cex:dateUtc="2021-10-09T07:14:00Z"/>
  <w16cex:commentExtensible w16cex:durableId="25048EB7" w16cex:dateUtc="2021-10-03T12:19:00Z"/>
  <w16cex:commentExtensible w16cex:durableId="24CF5D49" w16cex:dateUtc="2021-08-24T03:44:00Z"/>
  <w16cex:commentExtensible w16cex:durableId="24CF5A33" w16cex:dateUtc="2021-08-24T03:44:00Z"/>
  <w16cex:commentExtensible w16cex:durableId="25048F54" w16cex:dateUtc="2021-10-03T12:21:00Z"/>
  <w16cex:commentExtensible w16cex:durableId="24CF90A2" w16cex:dateUtc="2021-08-24T07:37:00Z"/>
  <w16cex:commentExtensible w16cex:durableId="24CF9417" w16cex:dateUtc="2021-08-24T07:51:00Z"/>
  <w16cex:commentExtensible w16cex:durableId="250C3667" w16cex:dateUtc="2021-10-09T07:40:00Z"/>
  <w16cex:commentExtensible w16cex:durableId="250C36D5" w16cex:dateUtc="2021-10-09T07:42:00Z"/>
  <w16cex:commentExtensible w16cex:durableId="24D0D14A" w16cex:dateUtc="2021-08-25T06:24:00Z"/>
  <w16cex:commentExtensible w16cex:durableId="24D0D12E" w16cex:dateUtc="2021-08-25T06:24:00Z"/>
  <w16cex:commentExtensible w16cex:durableId="250C5B7A" w16cex:dateUtc="2021-10-09T10:18:00Z"/>
  <w16cex:commentExtensible w16cex:durableId="25070263" w16cex:dateUtc="2021-10-03T17:37:00Z"/>
  <w16cex:commentExtensible w16cex:durableId="25075F8E" w16cex:dateUtc="2021-10-05T15:34:00Z"/>
  <w16cex:commentExtensible w16cex:durableId="250765C9" w16cex:dateUtc="2021-10-05T16:01:00Z"/>
  <w16cex:commentExtensible w16cex:durableId="250933CE" w16cex:dateUtc="2021-10-07T00:52:00Z"/>
  <w16cex:commentExtensible w16cex:durableId="25094650" w16cex:dateUtc="2021-10-07T02:11:00Z"/>
  <w16cex:commentExtensible w16cex:durableId="2504D963" w16cex:dateUtc="2021-10-03T17:37:00Z"/>
  <w16cex:commentExtensible w16cex:durableId="25070255" w16cex:dateUtc="2021-10-03T17:37:00Z"/>
  <w16cex:commentExtensible w16cex:durableId="250C5F16" w16cex:dateUtc="2021-10-09T10:33:00Z"/>
  <w16cex:commentExtensible w16cex:durableId="2507025B" w16cex:dateUtc="2021-10-03T17:3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F041217" w16cid:durableId="24E87915"/>
  <w16cid:commentId w16cid:paraId="51AB642E" w16cid:durableId="24E8A0AB"/>
  <w16cid:commentId w16cid:paraId="4649FB6C" w16cid:durableId="24E8A152"/>
  <w16cid:commentId w16cid:paraId="667C83B3" w16cid:durableId="24F35FB1"/>
  <w16cid:commentId w16cid:paraId="116C65F3" w16cid:durableId="24E8A19B"/>
  <w16cid:commentId w16cid:paraId="74F0A10A" w16cid:durableId="24F35FBA"/>
  <w16cid:commentId w16cid:paraId="4BD26A6D" w16cid:durableId="24F5E841"/>
  <w16cid:commentId w16cid:paraId="4CD7EC24" w16cid:durableId="24E8A494"/>
  <w16cid:commentId w16cid:paraId="70E30845" w16cid:durableId="24F35FC8"/>
  <w16cid:commentId w16cid:paraId="0F8E60A5" w16cid:durableId="24E8A4D1"/>
  <w16cid:commentId w16cid:paraId="5B825C69" w16cid:durableId="24F35FA4"/>
  <w16cid:commentId w16cid:paraId="417B5CF6" w16cid:durableId="24E8AA62"/>
  <w16cid:commentId w16cid:paraId="35173BF5" w16cid:durableId="24F35FF3"/>
  <w16cid:commentId w16cid:paraId="489207AB" w16cid:durableId="24F5F595"/>
  <w16cid:commentId w16cid:paraId="7040C004" w16cid:durableId="24F628CC"/>
  <w16cid:commentId w16cid:paraId="4DA1D8FD" w16cid:durableId="250C067D"/>
  <w16cid:commentId w16cid:paraId="550E4C02" w16cid:durableId="250C067C"/>
  <w16cid:commentId w16cid:paraId="7F1353A8" w16cid:durableId="24F628CB"/>
  <w16cid:commentId w16cid:paraId="237D5E20" w16cid:durableId="24F628CA"/>
  <w16cid:commentId w16cid:paraId="1B90C27A" w16cid:durableId="24F628C9"/>
  <w16cid:commentId w16cid:paraId="1B81756D" w16cid:durableId="24F628C8"/>
  <w16cid:commentId w16cid:paraId="5082856D" w16cid:durableId="24F628C7"/>
  <w16cid:commentId w16cid:paraId="3A459498" w16cid:durableId="24F628C6"/>
  <w16cid:commentId w16cid:paraId="1A625793" w16cid:durableId="24F628C5"/>
  <w16cid:commentId w16cid:paraId="49C65966" w16cid:durableId="24F628C4"/>
  <w16cid:commentId w16cid:paraId="535B83FA" w16cid:durableId="24F6EB3F"/>
  <w16cid:commentId w16cid:paraId="66C18865" w16cid:durableId="24F628C3"/>
  <w16cid:commentId w16cid:paraId="059B8A38" w16cid:durableId="24F7007A"/>
  <w16cid:commentId w16cid:paraId="1BBEFAE9" w16cid:durableId="24F628C1"/>
  <w16cid:commentId w16cid:paraId="0FBB8A1A" w16cid:durableId="24F6EB51"/>
  <w16cid:commentId w16cid:paraId="5D16673F" w16cid:durableId="24F628C0"/>
  <w16cid:commentId w16cid:paraId="56D6D818" w16cid:durableId="24F6FB63"/>
  <w16cid:commentId w16cid:paraId="3C5AA69C" w16cid:durableId="250C0853"/>
  <w16cid:commentId w16cid:paraId="3F83CF6D" w16cid:durableId="24F628BF"/>
  <w16cid:commentId w16cid:paraId="0C75CE16" w16cid:durableId="24F6F9CF"/>
  <w16cid:commentId w16cid:paraId="133DC6C0" w16cid:durableId="250C098C"/>
  <w16cid:commentId w16cid:paraId="3EB965E2" w16cid:durableId="24F628BE"/>
  <w16cid:commentId w16cid:paraId="1D1755BE" w16cid:durableId="24F6FBB8"/>
  <w16cid:commentId w16cid:paraId="5423CB8A" w16cid:durableId="250C240B"/>
  <w16cid:commentId w16cid:paraId="00FD9D58" w16cid:durableId="250C2602"/>
  <w16cid:commentId w16cid:paraId="494D169B" w16cid:durableId="250C2812"/>
  <w16cid:commentId w16cid:paraId="128FC611" w16cid:durableId="24C758A9"/>
  <w16cid:commentId w16cid:paraId="30AE46FB" w16cid:durableId="24C758BE"/>
  <w16cid:commentId w16cid:paraId="0DFEB74A" w16cid:durableId="24E8AE37"/>
  <w16cid:commentId w16cid:paraId="28E5C5A1" w16cid:durableId="24C75888"/>
  <w16cid:commentId w16cid:paraId="11DB7F0B" w16cid:durableId="24C7587B"/>
  <w16cid:commentId w16cid:paraId="7173A469" w16cid:durableId="24E8AF35"/>
  <w16cid:commentId w16cid:paraId="01D38380" w16cid:durableId="24F429DF"/>
  <w16cid:commentId w16cid:paraId="2CA57C66" w16cid:durableId="24C7585B"/>
  <w16cid:commentId w16cid:paraId="00128ABE" w16cid:durableId="24F885CF"/>
  <w16cid:commentId w16cid:paraId="092E7CA2" w16cid:durableId="24E8B22F"/>
  <w16cid:commentId w16cid:paraId="2710F0CE" w16cid:durableId="24F42BF7"/>
  <w16cid:commentId w16cid:paraId="7B763475" w16cid:durableId="24E8B2BE"/>
  <w16cid:commentId w16cid:paraId="293D4388" w16cid:durableId="24F42BBD"/>
  <w16cid:commentId w16cid:paraId="527647E4" w16cid:durableId="24E8B2FB"/>
  <w16cid:commentId w16cid:paraId="2C611F69" w16cid:durableId="24F43AA2"/>
  <w16cid:commentId w16cid:paraId="63A21FC2" w16cid:durableId="24C774CF"/>
  <w16cid:commentId w16cid:paraId="34F83E42" w16cid:durableId="24E8B333"/>
  <w16cid:commentId w16cid:paraId="1046BBE0" w16cid:durableId="24F43ACD"/>
  <w16cid:commentId w16cid:paraId="76873CF9" w16cid:durableId="24F43C91"/>
  <w16cid:commentId w16cid:paraId="5DA932FC" w16cid:durableId="24C7A119"/>
  <w16cid:commentId w16cid:paraId="3F15E1C3" w16cid:durableId="24C7B8FF"/>
  <w16cid:commentId w16cid:paraId="20000DCF" w16cid:durableId="24F46636"/>
  <w16cid:commentId w16cid:paraId="68316D1F" w16cid:durableId="24F86361"/>
  <w16cid:commentId w16cid:paraId="4582C51D" w16cid:durableId="24C7B04B"/>
  <w16cid:commentId w16cid:paraId="015DF62F" w16cid:durableId="24FC4D57"/>
  <w16cid:commentId w16cid:paraId="44D0CA1E" w16cid:durableId="24C8C6E7"/>
  <w16cid:commentId w16cid:paraId="18E6BFE9" w16cid:durableId="24C8C6E6"/>
  <w16cid:commentId w16cid:paraId="0C7B2EC6" w16cid:durableId="24FC44B4"/>
  <w16cid:commentId w16cid:paraId="1E5B2A92" w16cid:durableId="24FC4A5D"/>
  <w16cid:commentId w16cid:paraId="675D0D68" w16cid:durableId="24C8ED33"/>
  <w16cid:commentId w16cid:paraId="7F0D6078" w16cid:durableId="24FB89D2"/>
  <w16cid:commentId w16cid:paraId="77D83EB9" w16cid:durableId="24C9F04A"/>
  <w16cid:commentId w16cid:paraId="3DEB2748" w16cid:durableId="24C9F18D"/>
  <w16cid:commentId w16cid:paraId="014EDA8A" w16cid:durableId="24C9F1A7"/>
  <w16cid:commentId w16cid:paraId="49228A64" w16cid:durableId="24CA1090"/>
  <w16cid:commentId w16cid:paraId="4CBC0334" w16cid:durableId="24FC4A3D"/>
  <w16cid:commentId w16cid:paraId="193A3064" w16cid:durableId="250C2DFB"/>
  <w16cid:commentId w16cid:paraId="4D240940" w16cid:durableId="24CE6C25"/>
  <w16cid:commentId w16cid:paraId="1C8EFB00" w16cid:durableId="250C2FC4"/>
  <w16cid:commentId w16cid:paraId="429D3AF0" w16cid:durableId="250C3058"/>
  <w16cid:commentId w16cid:paraId="3A54F906" w16cid:durableId="25048EB7"/>
  <w16cid:commentId w16cid:paraId="7A83C944" w16cid:durableId="24CF5D49"/>
  <w16cid:commentId w16cid:paraId="2CCD40EC" w16cid:durableId="24CF5A33"/>
  <w16cid:commentId w16cid:paraId="59E374DF" w16cid:durableId="25048F54"/>
  <w16cid:commentId w16cid:paraId="17E36AB9" w16cid:durableId="24CF90A2"/>
  <w16cid:commentId w16cid:paraId="0A81F4C1" w16cid:durableId="24CF9417"/>
  <w16cid:commentId w16cid:paraId="2D7932B6" w16cid:durableId="250C3667"/>
  <w16cid:commentId w16cid:paraId="209F9B54" w16cid:durableId="250C36D5"/>
  <w16cid:commentId w16cid:paraId="66E8A86B" w16cid:durableId="24D0D14A"/>
  <w16cid:commentId w16cid:paraId="0691FD72" w16cid:durableId="24D0D12E"/>
  <w16cid:commentId w16cid:paraId="141DC185" w16cid:durableId="250C5B7A"/>
  <w16cid:commentId w16cid:paraId="0741CC44" w16cid:durableId="25070263"/>
  <w16cid:commentId w16cid:paraId="5B324E16" w16cid:durableId="25075F8E"/>
  <w16cid:commentId w16cid:paraId="21FF6E4D" w16cid:durableId="250765C9"/>
  <w16cid:commentId w16cid:paraId="523E18B5" w16cid:durableId="250933CE"/>
  <w16cid:commentId w16cid:paraId="14BFFDDC" w16cid:durableId="25094650"/>
  <w16cid:commentId w16cid:paraId="488DCA9C" w16cid:durableId="2504D963"/>
  <w16cid:commentId w16cid:paraId="2BFAC576" w16cid:durableId="25070255"/>
  <w16cid:commentId w16cid:paraId="504F1C7C" w16cid:durableId="250C5F16"/>
  <w16cid:commentId w16cid:paraId="3C4A4E10" w16cid:durableId="2507025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EEEA89" w14:textId="77777777" w:rsidR="006B1614" w:rsidRDefault="006B1614" w:rsidP="00D9531B">
      <w:r>
        <w:separator/>
      </w:r>
    </w:p>
  </w:endnote>
  <w:endnote w:type="continuationSeparator" w:id="0">
    <w:p w14:paraId="7327DEAE" w14:textId="77777777" w:rsidR="006B1614" w:rsidRDefault="006B1614" w:rsidP="00D9531B">
      <w:r>
        <w:continuationSeparator/>
      </w:r>
    </w:p>
  </w:endnote>
  <w:endnote w:type="continuationNotice" w:id="1">
    <w:p w14:paraId="3EAD5C31" w14:textId="77777777" w:rsidR="006B1614" w:rsidRDefault="006B161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等线 Light">
    <w:panose1 w:val="02010600030101010101"/>
    <w:charset w:val="86"/>
    <w:family w:val="auto"/>
    <w:pitch w:val="variable"/>
    <w:sig w:usb0="A00002BF" w:usb1="38CF7CFA" w:usb2="00000016" w:usb3="00000000" w:csb0="0004000F" w:csb1="00000000"/>
  </w:font>
  <w:font w:name="等线">
    <w:altName w:val="DengXian"/>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Wingdings">
    <w:panose1 w:val="05000000000000000000"/>
    <w:charset w:val="02"/>
    <w:family w:val="auto"/>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1C401E" w14:textId="77777777" w:rsidR="006B1614" w:rsidRDefault="006B1614" w:rsidP="00D9531B">
      <w:r>
        <w:separator/>
      </w:r>
    </w:p>
  </w:footnote>
  <w:footnote w:type="continuationSeparator" w:id="0">
    <w:p w14:paraId="5272AB21" w14:textId="77777777" w:rsidR="006B1614" w:rsidRDefault="006B1614" w:rsidP="00D9531B">
      <w:r>
        <w:continuationSeparator/>
      </w:r>
    </w:p>
  </w:footnote>
  <w:footnote w:type="continuationNotice" w:id="1">
    <w:p w14:paraId="12148A43" w14:textId="77777777" w:rsidR="006B1614" w:rsidRDefault="006B1614"/>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C55BFF"/>
    <w:multiLevelType w:val="multilevel"/>
    <w:tmpl w:val="20907962"/>
    <w:lvl w:ilvl="0">
      <w:start w:val="1"/>
      <w:numFmt w:val="bullet"/>
      <w:lvlText w:val=""/>
      <w:lvlJc w:val="left"/>
      <w:pPr>
        <w:tabs>
          <w:tab w:val="num" w:pos="720"/>
        </w:tabs>
        <w:ind w:left="720" w:hanging="360"/>
      </w:pPr>
      <w:rPr>
        <w:rFonts w:ascii="Cambria" w:hAnsi="Cambria" w:hint="default"/>
        <w:sz w:val="20"/>
      </w:rPr>
    </w:lvl>
    <w:lvl w:ilvl="1" w:tentative="1">
      <w:start w:val="1"/>
      <w:numFmt w:val="bullet"/>
      <w:lvlText w:val="o"/>
      <w:lvlJc w:val="left"/>
      <w:pPr>
        <w:tabs>
          <w:tab w:val="num" w:pos="1440"/>
        </w:tabs>
        <w:ind w:left="1440" w:hanging="360"/>
      </w:pPr>
      <w:rPr>
        <w:rFonts w:ascii="PMingLiU" w:hAnsi="PMingLiU" w:hint="default"/>
        <w:sz w:val="20"/>
      </w:rPr>
    </w:lvl>
    <w:lvl w:ilvl="2" w:tentative="1">
      <w:start w:val="1"/>
      <w:numFmt w:val="bullet"/>
      <w:lvlText w:val=""/>
      <w:lvlJc w:val="left"/>
      <w:pPr>
        <w:tabs>
          <w:tab w:val="num" w:pos="2160"/>
        </w:tabs>
        <w:ind w:left="2160" w:hanging="360"/>
      </w:pPr>
      <w:rPr>
        <w:rFonts w:ascii="等线 Light" w:hAnsi="等线 Light" w:hint="default"/>
        <w:sz w:val="20"/>
      </w:rPr>
    </w:lvl>
    <w:lvl w:ilvl="3" w:tentative="1">
      <w:start w:val="1"/>
      <w:numFmt w:val="bullet"/>
      <w:lvlText w:val=""/>
      <w:lvlJc w:val="left"/>
      <w:pPr>
        <w:tabs>
          <w:tab w:val="num" w:pos="2880"/>
        </w:tabs>
        <w:ind w:left="2880" w:hanging="360"/>
      </w:pPr>
      <w:rPr>
        <w:rFonts w:ascii="等线 Light" w:hAnsi="等线 Light" w:hint="default"/>
        <w:sz w:val="20"/>
      </w:rPr>
    </w:lvl>
    <w:lvl w:ilvl="4" w:tentative="1">
      <w:start w:val="1"/>
      <w:numFmt w:val="bullet"/>
      <w:lvlText w:val=""/>
      <w:lvlJc w:val="left"/>
      <w:pPr>
        <w:tabs>
          <w:tab w:val="num" w:pos="3600"/>
        </w:tabs>
        <w:ind w:left="3600" w:hanging="360"/>
      </w:pPr>
      <w:rPr>
        <w:rFonts w:ascii="等线 Light" w:hAnsi="等线 Light" w:hint="default"/>
        <w:sz w:val="20"/>
      </w:rPr>
    </w:lvl>
    <w:lvl w:ilvl="5" w:tentative="1">
      <w:start w:val="1"/>
      <w:numFmt w:val="bullet"/>
      <w:lvlText w:val=""/>
      <w:lvlJc w:val="left"/>
      <w:pPr>
        <w:tabs>
          <w:tab w:val="num" w:pos="4320"/>
        </w:tabs>
        <w:ind w:left="4320" w:hanging="360"/>
      </w:pPr>
      <w:rPr>
        <w:rFonts w:ascii="等线 Light" w:hAnsi="等线 Light" w:hint="default"/>
        <w:sz w:val="20"/>
      </w:rPr>
    </w:lvl>
    <w:lvl w:ilvl="6" w:tentative="1">
      <w:start w:val="1"/>
      <w:numFmt w:val="bullet"/>
      <w:lvlText w:val=""/>
      <w:lvlJc w:val="left"/>
      <w:pPr>
        <w:tabs>
          <w:tab w:val="num" w:pos="5040"/>
        </w:tabs>
        <w:ind w:left="5040" w:hanging="360"/>
      </w:pPr>
      <w:rPr>
        <w:rFonts w:ascii="等线 Light" w:hAnsi="等线 Light" w:hint="default"/>
        <w:sz w:val="20"/>
      </w:rPr>
    </w:lvl>
    <w:lvl w:ilvl="7" w:tentative="1">
      <w:start w:val="1"/>
      <w:numFmt w:val="bullet"/>
      <w:lvlText w:val=""/>
      <w:lvlJc w:val="left"/>
      <w:pPr>
        <w:tabs>
          <w:tab w:val="num" w:pos="5760"/>
        </w:tabs>
        <w:ind w:left="5760" w:hanging="360"/>
      </w:pPr>
      <w:rPr>
        <w:rFonts w:ascii="等线 Light" w:hAnsi="等线 Light" w:hint="default"/>
        <w:sz w:val="20"/>
      </w:rPr>
    </w:lvl>
    <w:lvl w:ilvl="8" w:tentative="1">
      <w:start w:val="1"/>
      <w:numFmt w:val="bullet"/>
      <w:lvlText w:val=""/>
      <w:lvlJc w:val="left"/>
      <w:pPr>
        <w:tabs>
          <w:tab w:val="num" w:pos="6480"/>
        </w:tabs>
        <w:ind w:left="6480" w:hanging="360"/>
      </w:pPr>
      <w:rPr>
        <w:rFonts w:ascii="等线 Light" w:hAnsi="等线 Light" w:hint="default"/>
        <w:sz w:val="20"/>
      </w:rPr>
    </w:lvl>
  </w:abstractNum>
  <w:abstractNum w:abstractNumId="1" w15:restartNumberingAfterBreak="0">
    <w:nsid w:val="24075EED"/>
    <w:multiLevelType w:val="hybridMultilevel"/>
    <w:tmpl w:val="56AA45C2"/>
    <w:lvl w:ilvl="0" w:tplc="6E4E4452">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49377F31"/>
    <w:multiLevelType w:val="hybridMultilevel"/>
    <w:tmpl w:val="05F602B0"/>
    <w:lvl w:ilvl="0" w:tplc="C722E454">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56652B6D"/>
    <w:multiLevelType w:val="hybridMultilevel"/>
    <w:tmpl w:val="4AFAB79C"/>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66D70D3B"/>
    <w:multiLevelType w:val="multilevel"/>
    <w:tmpl w:val="761C805A"/>
    <w:lvl w:ilvl="0">
      <w:start w:val="1"/>
      <w:numFmt w:val="bullet"/>
      <w:lvlText w:val=""/>
      <w:lvlJc w:val="left"/>
      <w:pPr>
        <w:tabs>
          <w:tab w:val="num" w:pos="720"/>
        </w:tabs>
        <w:ind w:left="720" w:hanging="360"/>
      </w:pPr>
      <w:rPr>
        <w:rFonts w:ascii="Cambria" w:hAnsi="Cambria" w:hint="default"/>
        <w:sz w:val="20"/>
      </w:rPr>
    </w:lvl>
    <w:lvl w:ilvl="1" w:tentative="1">
      <w:start w:val="1"/>
      <w:numFmt w:val="bullet"/>
      <w:lvlText w:val="o"/>
      <w:lvlJc w:val="left"/>
      <w:pPr>
        <w:tabs>
          <w:tab w:val="num" w:pos="1440"/>
        </w:tabs>
        <w:ind w:left="1440" w:hanging="360"/>
      </w:pPr>
      <w:rPr>
        <w:rFonts w:ascii="PMingLiU" w:hAnsi="PMingLiU" w:hint="default"/>
        <w:sz w:val="20"/>
      </w:rPr>
    </w:lvl>
    <w:lvl w:ilvl="2" w:tentative="1">
      <w:start w:val="1"/>
      <w:numFmt w:val="bullet"/>
      <w:lvlText w:val=""/>
      <w:lvlJc w:val="left"/>
      <w:pPr>
        <w:tabs>
          <w:tab w:val="num" w:pos="2160"/>
        </w:tabs>
        <w:ind w:left="2160" w:hanging="360"/>
      </w:pPr>
      <w:rPr>
        <w:rFonts w:ascii="等线 Light" w:hAnsi="等线 Light" w:hint="default"/>
        <w:sz w:val="20"/>
      </w:rPr>
    </w:lvl>
    <w:lvl w:ilvl="3" w:tentative="1">
      <w:start w:val="1"/>
      <w:numFmt w:val="bullet"/>
      <w:lvlText w:val=""/>
      <w:lvlJc w:val="left"/>
      <w:pPr>
        <w:tabs>
          <w:tab w:val="num" w:pos="2880"/>
        </w:tabs>
        <w:ind w:left="2880" w:hanging="360"/>
      </w:pPr>
      <w:rPr>
        <w:rFonts w:ascii="等线 Light" w:hAnsi="等线 Light" w:hint="default"/>
        <w:sz w:val="20"/>
      </w:rPr>
    </w:lvl>
    <w:lvl w:ilvl="4" w:tentative="1">
      <w:start w:val="1"/>
      <w:numFmt w:val="bullet"/>
      <w:lvlText w:val=""/>
      <w:lvlJc w:val="left"/>
      <w:pPr>
        <w:tabs>
          <w:tab w:val="num" w:pos="3600"/>
        </w:tabs>
        <w:ind w:left="3600" w:hanging="360"/>
      </w:pPr>
      <w:rPr>
        <w:rFonts w:ascii="等线 Light" w:hAnsi="等线 Light" w:hint="default"/>
        <w:sz w:val="20"/>
      </w:rPr>
    </w:lvl>
    <w:lvl w:ilvl="5" w:tentative="1">
      <w:start w:val="1"/>
      <w:numFmt w:val="bullet"/>
      <w:lvlText w:val=""/>
      <w:lvlJc w:val="left"/>
      <w:pPr>
        <w:tabs>
          <w:tab w:val="num" w:pos="4320"/>
        </w:tabs>
        <w:ind w:left="4320" w:hanging="360"/>
      </w:pPr>
      <w:rPr>
        <w:rFonts w:ascii="等线 Light" w:hAnsi="等线 Light" w:hint="default"/>
        <w:sz w:val="20"/>
      </w:rPr>
    </w:lvl>
    <w:lvl w:ilvl="6" w:tentative="1">
      <w:start w:val="1"/>
      <w:numFmt w:val="bullet"/>
      <w:lvlText w:val=""/>
      <w:lvlJc w:val="left"/>
      <w:pPr>
        <w:tabs>
          <w:tab w:val="num" w:pos="5040"/>
        </w:tabs>
        <w:ind w:left="5040" w:hanging="360"/>
      </w:pPr>
      <w:rPr>
        <w:rFonts w:ascii="等线 Light" w:hAnsi="等线 Light" w:hint="default"/>
        <w:sz w:val="20"/>
      </w:rPr>
    </w:lvl>
    <w:lvl w:ilvl="7" w:tentative="1">
      <w:start w:val="1"/>
      <w:numFmt w:val="bullet"/>
      <w:lvlText w:val=""/>
      <w:lvlJc w:val="left"/>
      <w:pPr>
        <w:tabs>
          <w:tab w:val="num" w:pos="5760"/>
        </w:tabs>
        <w:ind w:left="5760" w:hanging="360"/>
      </w:pPr>
      <w:rPr>
        <w:rFonts w:ascii="等线 Light" w:hAnsi="等线 Light" w:hint="default"/>
        <w:sz w:val="20"/>
      </w:rPr>
    </w:lvl>
    <w:lvl w:ilvl="8" w:tentative="1">
      <w:start w:val="1"/>
      <w:numFmt w:val="bullet"/>
      <w:lvlText w:val=""/>
      <w:lvlJc w:val="left"/>
      <w:pPr>
        <w:tabs>
          <w:tab w:val="num" w:pos="6480"/>
        </w:tabs>
        <w:ind w:left="6480" w:hanging="360"/>
      </w:pPr>
      <w:rPr>
        <w:rFonts w:ascii="等线 Light" w:hAnsi="等线 Light" w:hint="default"/>
        <w:sz w:val="20"/>
      </w:rPr>
    </w:lvl>
  </w:abstractNum>
  <w:num w:numId="1">
    <w:abstractNumId w:val="3"/>
  </w:num>
  <w:num w:numId="2">
    <w:abstractNumId w:val="4"/>
  </w:num>
  <w:num w:numId="3">
    <w:abstractNumId w:val="0"/>
  </w:num>
  <w:num w:numId="4">
    <w:abstractNumId w:val="1"/>
  </w:num>
  <w:num w:numId="5">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Yufeng">
    <w15:presenceInfo w15:providerId="None" w15:userId="Yufeng"/>
  </w15:person>
  <w15:person w15:author="nick ting">
    <w15:presenceInfo w15:providerId="Windows Live" w15:userId="4dd76f5843b12b7f"/>
  </w15:person>
  <w15:person w15:author="Thomas Kwong">
    <w15:presenceInfo w15:providerId="None" w15:userId="Thomas Kwong"/>
  </w15:person>
  <w15:person w15:author="Lung Ngai TING">
    <w15:presenceInfo w15:providerId="None" w15:userId="Lung Ngai TING"/>
  </w15:person>
  <w15:person w15:author="LIN, Yufeng">
    <w15:presenceInfo w15:providerId="None" w15:userId="LIN, Yufe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hideSpellingErrors/>
  <w:hideGrammaticalErrors/>
  <w:trackRevisions/>
  <w:defaultTabStop w:val="4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7GwMDQ1szQ1NDExM7RU0lEKTi0uzszPAykwtKwFABvNmeQtAAAA"/>
  </w:docVars>
  <w:rsids>
    <w:rsidRoot w:val="00C03A5E"/>
    <w:rsid w:val="000009F7"/>
    <w:rsid w:val="00000E4B"/>
    <w:rsid w:val="00002091"/>
    <w:rsid w:val="00002608"/>
    <w:rsid w:val="0000300D"/>
    <w:rsid w:val="00004598"/>
    <w:rsid w:val="00004CC2"/>
    <w:rsid w:val="000051EC"/>
    <w:rsid w:val="00005E55"/>
    <w:rsid w:val="00012651"/>
    <w:rsid w:val="000206E9"/>
    <w:rsid w:val="000218B1"/>
    <w:rsid w:val="00022802"/>
    <w:rsid w:val="00023299"/>
    <w:rsid w:val="0003057F"/>
    <w:rsid w:val="00036E91"/>
    <w:rsid w:val="000466BF"/>
    <w:rsid w:val="00046853"/>
    <w:rsid w:val="000477DD"/>
    <w:rsid w:val="00047BAF"/>
    <w:rsid w:val="00050DE6"/>
    <w:rsid w:val="00052099"/>
    <w:rsid w:val="000532E1"/>
    <w:rsid w:val="00054090"/>
    <w:rsid w:val="0005480C"/>
    <w:rsid w:val="0005610C"/>
    <w:rsid w:val="000621D2"/>
    <w:rsid w:val="00064B49"/>
    <w:rsid w:val="00070C6B"/>
    <w:rsid w:val="00070FEC"/>
    <w:rsid w:val="00071CEE"/>
    <w:rsid w:val="000742AD"/>
    <w:rsid w:val="0007758E"/>
    <w:rsid w:val="00077C0D"/>
    <w:rsid w:val="00080A55"/>
    <w:rsid w:val="00082CE0"/>
    <w:rsid w:val="00093597"/>
    <w:rsid w:val="00093ED9"/>
    <w:rsid w:val="00094EFA"/>
    <w:rsid w:val="000961CC"/>
    <w:rsid w:val="00096A75"/>
    <w:rsid w:val="000975D5"/>
    <w:rsid w:val="000A272A"/>
    <w:rsid w:val="000A6A39"/>
    <w:rsid w:val="000B0A34"/>
    <w:rsid w:val="000B1104"/>
    <w:rsid w:val="000B2439"/>
    <w:rsid w:val="000B3918"/>
    <w:rsid w:val="000B3BE7"/>
    <w:rsid w:val="000B42D1"/>
    <w:rsid w:val="000B4BFD"/>
    <w:rsid w:val="000B6F51"/>
    <w:rsid w:val="000B75E5"/>
    <w:rsid w:val="000B77CA"/>
    <w:rsid w:val="000D0018"/>
    <w:rsid w:val="000D0043"/>
    <w:rsid w:val="000D03EB"/>
    <w:rsid w:val="000E285F"/>
    <w:rsid w:val="000E3331"/>
    <w:rsid w:val="000E5071"/>
    <w:rsid w:val="000E6ADD"/>
    <w:rsid w:val="000F1559"/>
    <w:rsid w:val="000F1B6B"/>
    <w:rsid w:val="000F28F5"/>
    <w:rsid w:val="000F3921"/>
    <w:rsid w:val="000F678D"/>
    <w:rsid w:val="000F7675"/>
    <w:rsid w:val="00100B81"/>
    <w:rsid w:val="00102664"/>
    <w:rsid w:val="00111CFD"/>
    <w:rsid w:val="00111E8C"/>
    <w:rsid w:val="001128A4"/>
    <w:rsid w:val="00113AD8"/>
    <w:rsid w:val="001145AC"/>
    <w:rsid w:val="00114978"/>
    <w:rsid w:val="00120455"/>
    <w:rsid w:val="00120878"/>
    <w:rsid w:val="00121661"/>
    <w:rsid w:val="00121BF5"/>
    <w:rsid w:val="0012344C"/>
    <w:rsid w:val="00124759"/>
    <w:rsid w:val="00125EFB"/>
    <w:rsid w:val="00126C1D"/>
    <w:rsid w:val="0012784A"/>
    <w:rsid w:val="00130E5C"/>
    <w:rsid w:val="001372D4"/>
    <w:rsid w:val="001406F0"/>
    <w:rsid w:val="00144ED0"/>
    <w:rsid w:val="00146746"/>
    <w:rsid w:val="0014792A"/>
    <w:rsid w:val="00147983"/>
    <w:rsid w:val="0015211A"/>
    <w:rsid w:val="00160D0B"/>
    <w:rsid w:val="001635C4"/>
    <w:rsid w:val="001640FB"/>
    <w:rsid w:val="0016491A"/>
    <w:rsid w:val="00166077"/>
    <w:rsid w:val="00170358"/>
    <w:rsid w:val="001727C1"/>
    <w:rsid w:val="001749FD"/>
    <w:rsid w:val="00174DF5"/>
    <w:rsid w:val="0017502C"/>
    <w:rsid w:val="00175CB4"/>
    <w:rsid w:val="00177C66"/>
    <w:rsid w:val="0018052A"/>
    <w:rsid w:val="00180895"/>
    <w:rsid w:val="0018404A"/>
    <w:rsid w:val="001857BF"/>
    <w:rsid w:val="0019231B"/>
    <w:rsid w:val="00192D58"/>
    <w:rsid w:val="00193C27"/>
    <w:rsid w:val="00195970"/>
    <w:rsid w:val="0019717A"/>
    <w:rsid w:val="00197567"/>
    <w:rsid w:val="00197BA3"/>
    <w:rsid w:val="001A7063"/>
    <w:rsid w:val="001A735B"/>
    <w:rsid w:val="001B6E96"/>
    <w:rsid w:val="001B74B2"/>
    <w:rsid w:val="001B7AE4"/>
    <w:rsid w:val="001C2210"/>
    <w:rsid w:val="001C60C6"/>
    <w:rsid w:val="001C68E3"/>
    <w:rsid w:val="001C6CFA"/>
    <w:rsid w:val="001C7215"/>
    <w:rsid w:val="001C7676"/>
    <w:rsid w:val="001D6162"/>
    <w:rsid w:val="001D7822"/>
    <w:rsid w:val="001D7B23"/>
    <w:rsid w:val="001E09C1"/>
    <w:rsid w:val="001E2F41"/>
    <w:rsid w:val="001E498E"/>
    <w:rsid w:val="001E78E1"/>
    <w:rsid w:val="001F2DC9"/>
    <w:rsid w:val="001F4ED4"/>
    <w:rsid w:val="001F5D5D"/>
    <w:rsid w:val="001F6467"/>
    <w:rsid w:val="001F7EFD"/>
    <w:rsid w:val="00203541"/>
    <w:rsid w:val="00203AB6"/>
    <w:rsid w:val="00204B60"/>
    <w:rsid w:val="00211129"/>
    <w:rsid w:val="002115B3"/>
    <w:rsid w:val="002131BB"/>
    <w:rsid w:val="002133BB"/>
    <w:rsid w:val="00214501"/>
    <w:rsid w:val="002167E7"/>
    <w:rsid w:val="002172FA"/>
    <w:rsid w:val="00217CD6"/>
    <w:rsid w:val="00221DBF"/>
    <w:rsid w:val="002232BF"/>
    <w:rsid w:val="00224A6B"/>
    <w:rsid w:val="00225C66"/>
    <w:rsid w:val="00226BD4"/>
    <w:rsid w:val="002276BF"/>
    <w:rsid w:val="00232808"/>
    <w:rsid w:val="00232ACE"/>
    <w:rsid w:val="00232C21"/>
    <w:rsid w:val="0023380F"/>
    <w:rsid w:val="00240D8B"/>
    <w:rsid w:val="0024163D"/>
    <w:rsid w:val="00243773"/>
    <w:rsid w:val="00252521"/>
    <w:rsid w:val="00253DA2"/>
    <w:rsid w:val="002544BB"/>
    <w:rsid w:val="00256D07"/>
    <w:rsid w:val="002607BB"/>
    <w:rsid w:val="0026213D"/>
    <w:rsid w:val="0026252F"/>
    <w:rsid w:val="00265EB3"/>
    <w:rsid w:val="00271986"/>
    <w:rsid w:val="00272177"/>
    <w:rsid w:val="00272AE2"/>
    <w:rsid w:val="00272EE9"/>
    <w:rsid w:val="00273F11"/>
    <w:rsid w:val="00274206"/>
    <w:rsid w:val="00274D15"/>
    <w:rsid w:val="002779A9"/>
    <w:rsid w:val="002809E4"/>
    <w:rsid w:val="00280CDB"/>
    <w:rsid w:val="0028146F"/>
    <w:rsid w:val="00281516"/>
    <w:rsid w:val="0028305C"/>
    <w:rsid w:val="00283700"/>
    <w:rsid w:val="002849C4"/>
    <w:rsid w:val="00286A5F"/>
    <w:rsid w:val="00287A14"/>
    <w:rsid w:val="002908A5"/>
    <w:rsid w:val="0029149C"/>
    <w:rsid w:val="00292052"/>
    <w:rsid w:val="00292FA3"/>
    <w:rsid w:val="002936FD"/>
    <w:rsid w:val="002962B1"/>
    <w:rsid w:val="002967E7"/>
    <w:rsid w:val="00296DF7"/>
    <w:rsid w:val="002970C9"/>
    <w:rsid w:val="002979C4"/>
    <w:rsid w:val="002A016F"/>
    <w:rsid w:val="002A01D6"/>
    <w:rsid w:val="002A0BA2"/>
    <w:rsid w:val="002A3ECA"/>
    <w:rsid w:val="002A453A"/>
    <w:rsid w:val="002A53B1"/>
    <w:rsid w:val="002B1819"/>
    <w:rsid w:val="002B6652"/>
    <w:rsid w:val="002C1089"/>
    <w:rsid w:val="002C382A"/>
    <w:rsid w:val="002C3DB3"/>
    <w:rsid w:val="002C60D8"/>
    <w:rsid w:val="002C64FB"/>
    <w:rsid w:val="002D18AF"/>
    <w:rsid w:val="002D3110"/>
    <w:rsid w:val="002D47C8"/>
    <w:rsid w:val="002D52D1"/>
    <w:rsid w:val="002E1E6A"/>
    <w:rsid w:val="002E2CD6"/>
    <w:rsid w:val="002E480F"/>
    <w:rsid w:val="002E727B"/>
    <w:rsid w:val="002F257C"/>
    <w:rsid w:val="002F2F6D"/>
    <w:rsid w:val="002F53B3"/>
    <w:rsid w:val="002F5B96"/>
    <w:rsid w:val="002F6219"/>
    <w:rsid w:val="0030098F"/>
    <w:rsid w:val="00301369"/>
    <w:rsid w:val="0030142C"/>
    <w:rsid w:val="00302C4F"/>
    <w:rsid w:val="00303D85"/>
    <w:rsid w:val="00307624"/>
    <w:rsid w:val="00311A3E"/>
    <w:rsid w:val="0031313E"/>
    <w:rsid w:val="00315847"/>
    <w:rsid w:val="00317AD9"/>
    <w:rsid w:val="00321236"/>
    <w:rsid w:val="00322E7E"/>
    <w:rsid w:val="0033275C"/>
    <w:rsid w:val="003350DE"/>
    <w:rsid w:val="00335A70"/>
    <w:rsid w:val="00335CD3"/>
    <w:rsid w:val="0033648F"/>
    <w:rsid w:val="0034072B"/>
    <w:rsid w:val="00340CA1"/>
    <w:rsid w:val="00344E0B"/>
    <w:rsid w:val="00344F27"/>
    <w:rsid w:val="00346168"/>
    <w:rsid w:val="00346C8A"/>
    <w:rsid w:val="00350F09"/>
    <w:rsid w:val="00351453"/>
    <w:rsid w:val="00354E63"/>
    <w:rsid w:val="003557D0"/>
    <w:rsid w:val="0035646B"/>
    <w:rsid w:val="003568A7"/>
    <w:rsid w:val="003624D5"/>
    <w:rsid w:val="00362578"/>
    <w:rsid w:val="003628DF"/>
    <w:rsid w:val="00363CF8"/>
    <w:rsid w:val="00365120"/>
    <w:rsid w:val="00370ECF"/>
    <w:rsid w:val="003713B8"/>
    <w:rsid w:val="00371BBE"/>
    <w:rsid w:val="003724DF"/>
    <w:rsid w:val="00372FAE"/>
    <w:rsid w:val="0037433B"/>
    <w:rsid w:val="0037774D"/>
    <w:rsid w:val="003853F6"/>
    <w:rsid w:val="003859F1"/>
    <w:rsid w:val="0038620B"/>
    <w:rsid w:val="0038659B"/>
    <w:rsid w:val="003879CE"/>
    <w:rsid w:val="00387CA0"/>
    <w:rsid w:val="00395D95"/>
    <w:rsid w:val="003963F6"/>
    <w:rsid w:val="003A32DE"/>
    <w:rsid w:val="003A37B1"/>
    <w:rsid w:val="003A3841"/>
    <w:rsid w:val="003A46EA"/>
    <w:rsid w:val="003A4704"/>
    <w:rsid w:val="003A5690"/>
    <w:rsid w:val="003A57AB"/>
    <w:rsid w:val="003B36BE"/>
    <w:rsid w:val="003B4F65"/>
    <w:rsid w:val="003C06EB"/>
    <w:rsid w:val="003C31BF"/>
    <w:rsid w:val="003C5DDE"/>
    <w:rsid w:val="003C6D4C"/>
    <w:rsid w:val="003D0F72"/>
    <w:rsid w:val="003D3532"/>
    <w:rsid w:val="003D383B"/>
    <w:rsid w:val="003D3BF1"/>
    <w:rsid w:val="003D3C9C"/>
    <w:rsid w:val="003D6377"/>
    <w:rsid w:val="003D7168"/>
    <w:rsid w:val="003E39CE"/>
    <w:rsid w:val="003E436C"/>
    <w:rsid w:val="003E492E"/>
    <w:rsid w:val="003E6E52"/>
    <w:rsid w:val="003F0AC3"/>
    <w:rsid w:val="003F1744"/>
    <w:rsid w:val="003F3ED6"/>
    <w:rsid w:val="003F576B"/>
    <w:rsid w:val="004001DF"/>
    <w:rsid w:val="00401D44"/>
    <w:rsid w:val="00401EFC"/>
    <w:rsid w:val="00405527"/>
    <w:rsid w:val="004070E3"/>
    <w:rsid w:val="004107A6"/>
    <w:rsid w:val="00414322"/>
    <w:rsid w:val="00414EE7"/>
    <w:rsid w:val="004174A2"/>
    <w:rsid w:val="00420073"/>
    <w:rsid w:val="004203A2"/>
    <w:rsid w:val="004204A4"/>
    <w:rsid w:val="00420570"/>
    <w:rsid w:val="00422C33"/>
    <w:rsid w:val="00422FC4"/>
    <w:rsid w:val="004249EE"/>
    <w:rsid w:val="0042600D"/>
    <w:rsid w:val="004266AF"/>
    <w:rsid w:val="004270C3"/>
    <w:rsid w:val="00430E11"/>
    <w:rsid w:val="0043131C"/>
    <w:rsid w:val="004314C2"/>
    <w:rsid w:val="00432D9F"/>
    <w:rsid w:val="00433689"/>
    <w:rsid w:val="00433997"/>
    <w:rsid w:val="004342F9"/>
    <w:rsid w:val="00434378"/>
    <w:rsid w:val="0043541C"/>
    <w:rsid w:val="0043618B"/>
    <w:rsid w:val="00444049"/>
    <w:rsid w:val="004444A8"/>
    <w:rsid w:val="00451C19"/>
    <w:rsid w:val="004521CB"/>
    <w:rsid w:val="004529C1"/>
    <w:rsid w:val="004535CA"/>
    <w:rsid w:val="004553CF"/>
    <w:rsid w:val="00455A48"/>
    <w:rsid w:val="0045763D"/>
    <w:rsid w:val="00457F3D"/>
    <w:rsid w:val="00464374"/>
    <w:rsid w:val="0046486D"/>
    <w:rsid w:val="00470348"/>
    <w:rsid w:val="004735AC"/>
    <w:rsid w:val="00473E1A"/>
    <w:rsid w:val="00474B2B"/>
    <w:rsid w:val="00474B42"/>
    <w:rsid w:val="004753B8"/>
    <w:rsid w:val="00483A64"/>
    <w:rsid w:val="0049629B"/>
    <w:rsid w:val="00496AB8"/>
    <w:rsid w:val="004A2E4C"/>
    <w:rsid w:val="004A30C1"/>
    <w:rsid w:val="004A4068"/>
    <w:rsid w:val="004A6985"/>
    <w:rsid w:val="004A72ED"/>
    <w:rsid w:val="004B353F"/>
    <w:rsid w:val="004B64A8"/>
    <w:rsid w:val="004B6B75"/>
    <w:rsid w:val="004B771F"/>
    <w:rsid w:val="004C1A26"/>
    <w:rsid w:val="004C4113"/>
    <w:rsid w:val="004C5043"/>
    <w:rsid w:val="004C5DB9"/>
    <w:rsid w:val="004C5E05"/>
    <w:rsid w:val="004C7970"/>
    <w:rsid w:val="004D0744"/>
    <w:rsid w:val="004D126B"/>
    <w:rsid w:val="004D3184"/>
    <w:rsid w:val="004D50DB"/>
    <w:rsid w:val="004D7F76"/>
    <w:rsid w:val="004E19B2"/>
    <w:rsid w:val="004E4379"/>
    <w:rsid w:val="004E4D50"/>
    <w:rsid w:val="004E7AC3"/>
    <w:rsid w:val="004F1C35"/>
    <w:rsid w:val="004F1F81"/>
    <w:rsid w:val="004F32BE"/>
    <w:rsid w:val="004F44EF"/>
    <w:rsid w:val="004F7AC7"/>
    <w:rsid w:val="004F7CD8"/>
    <w:rsid w:val="005074C2"/>
    <w:rsid w:val="00513981"/>
    <w:rsid w:val="00513C99"/>
    <w:rsid w:val="0051404B"/>
    <w:rsid w:val="005149A5"/>
    <w:rsid w:val="0051637C"/>
    <w:rsid w:val="00516413"/>
    <w:rsid w:val="005165C0"/>
    <w:rsid w:val="00516CDE"/>
    <w:rsid w:val="00520951"/>
    <w:rsid w:val="0052127A"/>
    <w:rsid w:val="005259D0"/>
    <w:rsid w:val="00525A3D"/>
    <w:rsid w:val="00527EAA"/>
    <w:rsid w:val="00531B71"/>
    <w:rsid w:val="00531B89"/>
    <w:rsid w:val="0053215F"/>
    <w:rsid w:val="00535819"/>
    <w:rsid w:val="00536170"/>
    <w:rsid w:val="00540BA7"/>
    <w:rsid w:val="005428EB"/>
    <w:rsid w:val="00542CBA"/>
    <w:rsid w:val="00542FB5"/>
    <w:rsid w:val="0054347D"/>
    <w:rsid w:val="00543629"/>
    <w:rsid w:val="00544122"/>
    <w:rsid w:val="00546B3F"/>
    <w:rsid w:val="00547CE4"/>
    <w:rsid w:val="005508C6"/>
    <w:rsid w:val="00551844"/>
    <w:rsid w:val="005557B8"/>
    <w:rsid w:val="005576FC"/>
    <w:rsid w:val="00561B2E"/>
    <w:rsid w:val="00562C5E"/>
    <w:rsid w:val="0056726E"/>
    <w:rsid w:val="00570232"/>
    <w:rsid w:val="005702E2"/>
    <w:rsid w:val="00570C73"/>
    <w:rsid w:val="005729ED"/>
    <w:rsid w:val="00574F03"/>
    <w:rsid w:val="00580825"/>
    <w:rsid w:val="00583E7F"/>
    <w:rsid w:val="0058420E"/>
    <w:rsid w:val="00584FE2"/>
    <w:rsid w:val="0059210A"/>
    <w:rsid w:val="00595E20"/>
    <w:rsid w:val="005A07A0"/>
    <w:rsid w:val="005A10E2"/>
    <w:rsid w:val="005A397C"/>
    <w:rsid w:val="005A6254"/>
    <w:rsid w:val="005A6BA7"/>
    <w:rsid w:val="005B0145"/>
    <w:rsid w:val="005B444A"/>
    <w:rsid w:val="005B5185"/>
    <w:rsid w:val="005B5B6A"/>
    <w:rsid w:val="005C470B"/>
    <w:rsid w:val="005C59A5"/>
    <w:rsid w:val="005D013A"/>
    <w:rsid w:val="005D0883"/>
    <w:rsid w:val="005D1D41"/>
    <w:rsid w:val="005D290B"/>
    <w:rsid w:val="005D2947"/>
    <w:rsid w:val="005D4856"/>
    <w:rsid w:val="005D5DFD"/>
    <w:rsid w:val="005E0319"/>
    <w:rsid w:val="005E1AA9"/>
    <w:rsid w:val="005E54C7"/>
    <w:rsid w:val="005F1384"/>
    <w:rsid w:val="005F1BFD"/>
    <w:rsid w:val="005F24DC"/>
    <w:rsid w:val="006109CE"/>
    <w:rsid w:val="00610F0C"/>
    <w:rsid w:val="0061139E"/>
    <w:rsid w:val="00612E2B"/>
    <w:rsid w:val="00614754"/>
    <w:rsid w:val="00615D1D"/>
    <w:rsid w:val="00620E2E"/>
    <w:rsid w:val="006210FC"/>
    <w:rsid w:val="0062236F"/>
    <w:rsid w:val="0062543C"/>
    <w:rsid w:val="00626B9C"/>
    <w:rsid w:val="00626C27"/>
    <w:rsid w:val="00627711"/>
    <w:rsid w:val="0063187C"/>
    <w:rsid w:val="006319AA"/>
    <w:rsid w:val="00632345"/>
    <w:rsid w:val="00635A30"/>
    <w:rsid w:val="006376A1"/>
    <w:rsid w:val="00637CC2"/>
    <w:rsid w:val="00644E16"/>
    <w:rsid w:val="00645A55"/>
    <w:rsid w:val="00646244"/>
    <w:rsid w:val="00650107"/>
    <w:rsid w:val="00652347"/>
    <w:rsid w:val="0065359C"/>
    <w:rsid w:val="006546E8"/>
    <w:rsid w:val="00654939"/>
    <w:rsid w:val="00654BE6"/>
    <w:rsid w:val="00656998"/>
    <w:rsid w:val="00656AF7"/>
    <w:rsid w:val="00662F96"/>
    <w:rsid w:val="006716FA"/>
    <w:rsid w:val="0067320F"/>
    <w:rsid w:val="00673A6D"/>
    <w:rsid w:val="00676278"/>
    <w:rsid w:val="0067668F"/>
    <w:rsid w:val="00677B2D"/>
    <w:rsid w:val="00677D63"/>
    <w:rsid w:val="00683CAF"/>
    <w:rsid w:val="00683E81"/>
    <w:rsid w:val="00686EFB"/>
    <w:rsid w:val="0068755C"/>
    <w:rsid w:val="006914BC"/>
    <w:rsid w:val="00693464"/>
    <w:rsid w:val="006955D0"/>
    <w:rsid w:val="006A1ACE"/>
    <w:rsid w:val="006A1B8B"/>
    <w:rsid w:val="006A33BA"/>
    <w:rsid w:val="006A583D"/>
    <w:rsid w:val="006A7D1F"/>
    <w:rsid w:val="006B1614"/>
    <w:rsid w:val="006B1C85"/>
    <w:rsid w:val="006B3C3B"/>
    <w:rsid w:val="006B5B90"/>
    <w:rsid w:val="006B5E84"/>
    <w:rsid w:val="006B5EDC"/>
    <w:rsid w:val="006B7051"/>
    <w:rsid w:val="006B722F"/>
    <w:rsid w:val="006B7F70"/>
    <w:rsid w:val="006C2DF1"/>
    <w:rsid w:val="006C4FD9"/>
    <w:rsid w:val="006C5542"/>
    <w:rsid w:val="006C60E3"/>
    <w:rsid w:val="006D40E1"/>
    <w:rsid w:val="006D6FFB"/>
    <w:rsid w:val="006E05F5"/>
    <w:rsid w:val="006E10DD"/>
    <w:rsid w:val="006E146A"/>
    <w:rsid w:val="006E2C95"/>
    <w:rsid w:val="006E3E8A"/>
    <w:rsid w:val="006E6045"/>
    <w:rsid w:val="006F07E5"/>
    <w:rsid w:val="006F4998"/>
    <w:rsid w:val="006F6F7F"/>
    <w:rsid w:val="0070097B"/>
    <w:rsid w:val="0070227E"/>
    <w:rsid w:val="00702342"/>
    <w:rsid w:val="007026A5"/>
    <w:rsid w:val="007031A9"/>
    <w:rsid w:val="00703368"/>
    <w:rsid w:val="00703399"/>
    <w:rsid w:val="007044EC"/>
    <w:rsid w:val="00707DFC"/>
    <w:rsid w:val="00710CBC"/>
    <w:rsid w:val="00710FC2"/>
    <w:rsid w:val="00713269"/>
    <w:rsid w:val="00713425"/>
    <w:rsid w:val="007148B3"/>
    <w:rsid w:val="00714D5F"/>
    <w:rsid w:val="00717270"/>
    <w:rsid w:val="007218B3"/>
    <w:rsid w:val="007240E6"/>
    <w:rsid w:val="00725893"/>
    <w:rsid w:val="00727137"/>
    <w:rsid w:val="00734B9D"/>
    <w:rsid w:val="00736518"/>
    <w:rsid w:val="007370A2"/>
    <w:rsid w:val="0073755C"/>
    <w:rsid w:val="00741764"/>
    <w:rsid w:val="00745C36"/>
    <w:rsid w:val="007473CD"/>
    <w:rsid w:val="007475BA"/>
    <w:rsid w:val="00750A9D"/>
    <w:rsid w:val="00752EF5"/>
    <w:rsid w:val="00754A5F"/>
    <w:rsid w:val="00754C7D"/>
    <w:rsid w:val="00755CC4"/>
    <w:rsid w:val="007568D6"/>
    <w:rsid w:val="007668AF"/>
    <w:rsid w:val="0077352B"/>
    <w:rsid w:val="00776CD5"/>
    <w:rsid w:val="00776F09"/>
    <w:rsid w:val="00777AAF"/>
    <w:rsid w:val="007808E6"/>
    <w:rsid w:val="00781916"/>
    <w:rsid w:val="007873F2"/>
    <w:rsid w:val="00790445"/>
    <w:rsid w:val="007939B3"/>
    <w:rsid w:val="0079480A"/>
    <w:rsid w:val="00795B33"/>
    <w:rsid w:val="00797BD4"/>
    <w:rsid w:val="007A00E9"/>
    <w:rsid w:val="007A072D"/>
    <w:rsid w:val="007A0762"/>
    <w:rsid w:val="007A0F07"/>
    <w:rsid w:val="007A2298"/>
    <w:rsid w:val="007A4FB0"/>
    <w:rsid w:val="007A54E8"/>
    <w:rsid w:val="007A5CA2"/>
    <w:rsid w:val="007A6643"/>
    <w:rsid w:val="007A7FD7"/>
    <w:rsid w:val="007B666F"/>
    <w:rsid w:val="007B7B95"/>
    <w:rsid w:val="007C6216"/>
    <w:rsid w:val="007C755A"/>
    <w:rsid w:val="007D3A9D"/>
    <w:rsid w:val="007D71FC"/>
    <w:rsid w:val="007E03BE"/>
    <w:rsid w:val="007E4251"/>
    <w:rsid w:val="007E6892"/>
    <w:rsid w:val="007E7EF9"/>
    <w:rsid w:val="007F1010"/>
    <w:rsid w:val="007F44E7"/>
    <w:rsid w:val="007F45CE"/>
    <w:rsid w:val="007F538E"/>
    <w:rsid w:val="007F60A2"/>
    <w:rsid w:val="008010EB"/>
    <w:rsid w:val="00801DB7"/>
    <w:rsid w:val="008031F7"/>
    <w:rsid w:val="00806555"/>
    <w:rsid w:val="00811AE1"/>
    <w:rsid w:val="008125F9"/>
    <w:rsid w:val="008133BE"/>
    <w:rsid w:val="00813FA5"/>
    <w:rsid w:val="008163F1"/>
    <w:rsid w:val="008245D2"/>
    <w:rsid w:val="0082540F"/>
    <w:rsid w:val="008255E3"/>
    <w:rsid w:val="008300B7"/>
    <w:rsid w:val="0083103C"/>
    <w:rsid w:val="0083342C"/>
    <w:rsid w:val="008342A2"/>
    <w:rsid w:val="008377F4"/>
    <w:rsid w:val="008379BC"/>
    <w:rsid w:val="00837D08"/>
    <w:rsid w:val="00840C75"/>
    <w:rsid w:val="00840D8C"/>
    <w:rsid w:val="008413B8"/>
    <w:rsid w:val="0084302D"/>
    <w:rsid w:val="008474E8"/>
    <w:rsid w:val="00847B02"/>
    <w:rsid w:val="0085203C"/>
    <w:rsid w:val="008520F7"/>
    <w:rsid w:val="00852225"/>
    <w:rsid w:val="00852BD9"/>
    <w:rsid w:val="008552D8"/>
    <w:rsid w:val="008640FD"/>
    <w:rsid w:val="00866D80"/>
    <w:rsid w:val="00867992"/>
    <w:rsid w:val="00870917"/>
    <w:rsid w:val="00872F01"/>
    <w:rsid w:val="00873731"/>
    <w:rsid w:val="00873759"/>
    <w:rsid w:val="00874A31"/>
    <w:rsid w:val="00874ACB"/>
    <w:rsid w:val="00880064"/>
    <w:rsid w:val="00881177"/>
    <w:rsid w:val="0088212D"/>
    <w:rsid w:val="008867FF"/>
    <w:rsid w:val="00887958"/>
    <w:rsid w:val="008946DC"/>
    <w:rsid w:val="00895549"/>
    <w:rsid w:val="008960A0"/>
    <w:rsid w:val="00896AF0"/>
    <w:rsid w:val="00896EA0"/>
    <w:rsid w:val="008A0F40"/>
    <w:rsid w:val="008A3B52"/>
    <w:rsid w:val="008A3BD6"/>
    <w:rsid w:val="008A5C40"/>
    <w:rsid w:val="008A767C"/>
    <w:rsid w:val="008B0617"/>
    <w:rsid w:val="008B1C5C"/>
    <w:rsid w:val="008B5165"/>
    <w:rsid w:val="008C03D9"/>
    <w:rsid w:val="008C3C02"/>
    <w:rsid w:val="008C40FC"/>
    <w:rsid w:val="008C6AAA"/>
    <w:rsid w:val="008C7498"/>
    <w:rsid w:val="008C7798"/>
    <w:rsid w:val="008D5DC3"/>
    <w:rsid w:val="008D6355"/>
    <w:rsid w:val="008D6450"/>
    <w:rsid w:val="008E0378"/>
    <w:rsid w:val="008E07A8"/>
    <w:rsid w:val="008E1D6F"/>
    <w:rsid w:val="008E309A"/>
    <w:rsid w:val="008E4C32"/>
    <w:rsid w:val="008E6A54"/>
    <w:rsid w:val="008F0C4F"/>
    <w:rsid w:val="008F0C64"/>
    <w:rsid w:val="008F2ED4"/>
    <w:rsid w:val="008F2FF8"/>
    <w:rsid w:val="008F3626"/>
    <w:rsid w:val="008F382F"/>
    <w:rsid w:val="008F6158"/>
    <w:rsid w:val="008F6AE6"/>
    <w:rsid w:val="008F6C6C"/>
    <w:rsid w:val="008F787B"/>
    <w:rsid w:val="008F7CB0"/>
    <w:rsid w:val="00900BC6"/>
    <w:rsid w:val="00911CDD"/>
    <w:rsid w:val="00911D1C"/>
    <w:rsid w:val="0091206C"/>
    <w:rsid w:val="00912809"/>
    <w:rsid w:val="009134E0"/>
    <w:rsid w:val="009212EF"/>
    <w:rsid w:val="00921A8A"/>
    <w:rsid w:val="009260F1"/>
    <w:rsid w:val="0092656E"/>
    <w:rsid w:val="00930CB9"/>
    <w:rsid w:val="00933C88"/>
    <w:rsid w:val="009348AE"/>
    <w:rsid w:val="009350CC"/>
    <w:rsid w:val="009350E6"/>
    <w:rsid w:val="00936E87"/>
    <w:rsid w:val="00937F41"/>
    <w:rsid w:val="0094345D"/>
    <w:rsid w:val="00943B1F"/>
    <w:rsid w:val="0094664F"/>
    <w:rsid w:val="00946CFF"/>
    <w:rsid w:val="00946F4A"/>
    <w:rsid w:val="0094770E"/>
    <w:rsid w:val="00950A2C"/>
    <w:rsid w:val="009529C8"/>
    <w:rsid w:val="009564C2"/>
    <w:rsid w:val="00960DC7"/>
    <w:rsid w:val="0096422D"/>
    <w:rsid w:val="00964D4F"/>
    <w:rsid w:val="00964DEA"/>
    <w:rsid w:val="0096552E"/>
    <w:rsid w:val="009659EB"/>
    <w:rsid w:val="00966085"/>
    <w:rsid w:val="0097007C"/>
    <w:rsid w:val="00971D87"/>
    <w:rsid w:val="009723F3"/>
    <w:rsid w:val="00977EF4"/>
    <w:rsid w:val="0098382A"/>
    <w:rsid w:val="0098399D"/>
    <w:rsid w:val="009907D1"/>
    <w:rsid w:val="00992A0C"/>
    <w:rsid w:val="00992A41"/>
    <w:rsid w:val="009931F0"/>
    <w:rsid w:val="0099648A"/>
    <w:rsid w:val="00996D45"/>
    <w:rsid w:val="0099700F"/>
    <w:rsid w:val="00997645"/>
    <w:rsid w:val="009A64B9"/>
    <w:rsid w:val="009B08A0"/>
    <w:rsid w:val="009B1B31"/>
    <w:rsid w:val="009B4107"/>
    <w:rsid w:val="009B4F6B"/>
    <w:rsid w:val="009B5131"/>
    <w:rsid w:val="009B6408"/>
    <w:rsid w:val="009C1557"/>
    <w:rsid w:val="009C25BE"/>
    <w:rsid w:val="009C25E4"/>
    <w:rsid w:val="009C2730"/>
    <w:rsid w:val="009C2F9D"/>
    <w:rsid w:val="009C52ED"/>
    <w:rsid w:val="009C7FFB"/>
    <w:rsid w:val="009D00F7"/>
    <w:rsid w:val="009D2350"/>
    <w:rsid w:val="009D286F"/>
    <w:rsid w:val="009D64D8"/>
    <w:rsid w:val="009D6830"/>
    <w:rsid w:val="009D7037"/>
    <w:rsid w:val="009E0750"/>
    <w:rsid w:val="009E5ADF"/>
    <w:rsid w:val="009F1B87"/>
    <w:rsid w:val="009F2402"/>
    <w:rsid w:val="009F2DFA"/>
    <w:rsid w:val="009F5D73"/>
    <w:rsid w:val="009F5E91"/>
    <w:rsid w:val="00A009DF"/>
    <w:rsid w:val="00A01A31"/>
    <w:rsid w:val="00A0238C"/>
    <w:rsid w:val="00A03780"/>
    <w:rsid w:val="00A11EC9"/>
    <w:rsid w:val="00A13741"/>
    <w:rsid w:val="00A2499F"/>
    <w:rsid w:val="00A26042"/>
    <w:rsid w:val="00A2773D"/>
    <w:rsid w:val="00A305D8"/>
    <w:rsid w:val="00A310E1"/>
    <w:rsid w:val="00A31D49"/>
    <w:rsid w:val="00A352F4"/>
    <w:rsid w:val="00A36F82"/>
    <w:rsid w:val="00A3766A"/>
    <w:rsid w:val="00A40949"/>
    <w:rsid w:val="00A40E7A"/>
    <w:rsid w:val="00A41972"/>
    <w:rsid w:val="00A44FBD"/>
    <w:rsid w:val="00A45492"/>
    <w:rsid w:val="00A45BAE"/>
    <w:rsid w:val="00A5201E"/>
    <w:rsid w:val="00A52D8C"/>
    <w:rsid w:val="00A5364F"/>
    <w:rsid w:val="00A540B0"/>
    <w:rsid w:val="00A56C91"/>
    <w:rsid w:val="00A61D98"/>
    <w:rsid w:val="00A62167"/>
    <w:rsid w:val="00A63027"/>
    <w:rsid w:val="00A65228"/>
    <w:rsid w:val="00A673A4"/>
    <w:rsid w:val="00A709BE"/>
    <w:rsid w:val="00A71977"/>
    <w:rsid w:val="00A71A68"/>
    <w:rsid w:val="00A734C4"/>
    <w:rsid w:val="00A824EF"/>
    <w:rsid w:val="00A84873"/>
    <w:rsid w:val="00A87964"/>
    <w:rsid w:val="00A87D74"/>
    <w:rsid w:val="00A87F36"/>
    <w:rsid w:val="00A913C2"/>
    <w:rsid w:val="00A9188E"/>
    <w:rsid w:val="00A96071"/>
    <w:rsid w:val="00A966D8"/>
    <w:rsid w:val="00AA00A8"/>
    <w:rsid w:val="00AA0461"/>
    <w:rsid w:val="00AA4261"/>
    <w:rsid w:val="00AA51E6"/>
    <w:rsid w:val="00AB1F9F"/>
    <w:rsid w:val="00AB5842"/>
    <w:rsid w:val="00AB6DEE"/>
    <w:rsid w:val="00AB766A"/>
    <w:rsid w:val="00AC149B"/>
    <w:rsid w:val="00AC238E"/>
    <w:rsid w:val="00AC3DA1"/>
    <w:rsid w:val="00AC6DD3"/>
    <w:rsid w:val="00AC7950"/>
    <w:rsid w:val="00AC7FAD"/>
    <w:rsid w:val="00AD2B6A"/>
    <w:rsid w:val="00AD2F2A"/>
    <w:rsid w:val="00AD32B8"/>
    <w:rsid w:val="00AD6C29"/>
    <w:rsid w:val="00AD7AD4"/>
    <w:rsid w:val="00AE28C8"/>
    <w:rsid w:val="00AE2F5C"/>
    <w:rsid w:val="00AE63A9"/>
    <w:rsid w:val="00AF05BD"/>
    <w:rsid w:val="00AF263F"/>
    <w:rsid w:val="00AF35E0"/>
    <w:rsid w:val="00AF40EB"/>
    <w:rsid w:val="00AF7F02"/>
    <w:rsid w:val="00B01273"/>
    <w:rsid w:val="00B014B0"/>
    <w:rsid w:val="00B01FDD"/>
    <w:rsid w:val="00B0379E"/>
    <w:rsid w:val="00B04161"/>
    <w:rsid w:val="00B0655E"/>
    <w:rsid w:val="00B07014"/>
    <w:rsid w:val="00B113D9"/>
    <w:rsid w:val="00B14147"/>
    <w:rsid w:val="00B1455F"/>
    <w:rsid w:val="00B145C8"/>
    <w:rsid w:val="00B15232"/>
    <w:rsid w:val="00B16CD0"/>
    <w:rsid w:val="00B2342E"/>
    <w:rsid w:val="00B260A4"/>
    <w:rsid w:val="00B271E2"/>
    <w:rsid w:val="00B27663"/>
    <w:rsid w:val="00B32EA2"/>
    <w:rsid w:val="00B341B9"/>
    <w:rsid w:val="00B4380A"/>
    <w:rsid w:val="00B46202"/>
    <w:rsid w:val="00B46B02"/>
    <w:rsid w:val="00B46E15"/>
    <w:rsid w:val="00B47CE5"/>
    <w:rsid w:val="00B52216"/>
    <w:rsid w:val="00B525C9"/>
    <w:rsid w:val="00B5605C"/>
    <w:rsid w:val="00B56AEB"/>
    <w:rsid w:val="00B624A6"/>
    <w:rsid w:val="00B666A6"/>
    <w:rsid w:val="00B702FD"/>
    <w:rsid w:val="00B705DE"/>
    <w:rsid w:val="00B70B0D"/>
    <w:rsid w:val="00B71282"/>
    <w:rsid w:val="00B74D90"/>
    <w:rsid w:val="00B82988"/>
    <w:rsid w:val="00B84494"/>
    <w:rsid w:val="00B84FC5"/>
    <w:rsid w:val="00B84FE9"/>
    <w:rsid w:val="00B86719"/>
    <w:rsid w:val="00B86D95"/>
    <w:rsid w:val="00B8779B"/>
    <w:rsid w:val="00B935EF"/>
    <w:rsid w:val="00B93709"/>
    <w:rsid w:val="00B96C98"/>
    <w:rsid w:val="00BA27C7"/>
    <w:rsid w:val="00BA301E"/>
    <w:rsid w:val="00BA34C7"/>
    <w:rsid w:val="00BA3DCF"/>
    <w:rsid w:val="00BA4627"/>
    <w:rsid w:val="00BA4A0D"/>
    <w:rsid w:val="00BA5B4C"/>
    <w:rsid w:val="00BB131F"/>
    <w:rsid w:val="00BB1899"/>
    <w:rsid w:val="00BB709E"/>
    <w:rsid w:val="00BC362D"/>
    <w:rsid w:val="00BC5917"/>
    <w:rsid w:val="00BC60D0"/>
    <w:rsid w:val="00BC65EB"/>
    <w:rsid w:val="00BD0CA4"/>
    <w:rsid w:val="00BD15CB"/>
    <w:rsid w:val="00BD6D8E"/>
    <w:rsid w:val="00BE5746"/>
    <w:rsid w:val="00BE7D10"/>
    <w:rsid w:val="00BF1F6E"/>
    <w:rsid w:val="00BF2CDF"/>
    <w:rsid w:val="00BF2E35"/>
    <w:rsid w:val="00BF65CB"/>
    <w:rsid w:val="00BF7938"/>
    <w:rsid w:val="00C0229F"/>
    <w:rsid w:val="00C026A5"/>
    <w:rsid w:val="00C03A5E"/>
    <w:rsid w:val="00C0424D"/>
    <w:rsid w:val="00C076EB"/>
    <w:rsid w:val="00C13D35"/>
    <w:rsid w:val="00C147B0"/>
    <w:rsid w:val="00C155E3"/>
    <w:rsid w:val="00C15937"/>
    <w:rsid w:val="00C16D9C"/>
    <w:rsid w:val="00C21ADD"/>
    <w:rsid w:val="00C21C70"/>
    <w:rsid w:val="00C234D5"/>
    <w:rsid w:val="00C2383A"/>
    <w:rsid w:val="00C25DFB"/>
    <w:rsid w:val="00C3102E"/>
    <w:rsid w:val="00C32172"/>
    <w:rsid w:val="00C33557"/>
    <w:rsid w:val="00C33E0C"/>
    <w:rsid w:val="00C35F34"/>
    <w:rsid w:val="00C40484"/>
    <w:rsid w:val="00C40C9A"/>
    <w:rsid w:val="00C40D37"/>
    <w:rsid w:val="00C424F5"/>
    <w:rsid w:val="00C43829"/>
    <w:rsid w:val="00C450DC"/>
    <w:rsid w:val="00C4718F"/>
    <w:rsid w:val="00C51516"/>
    <w:rsid w:val="00C52295"/>
    <w:rsid w:val="00C54439"/>
    <w:rsid w:val="00C56140"/>
    <w:rsid w:val="00C56746"/>
    <w:rsid w:val="00C60B47"/>
    <w:rsid w:val="00C63441"/>
    <w:rsid w:val="00C64617"/>
    <w:rsid w:val="00C765A9"/>
    <w:rsid w:val="00C777A3"/>
    <w:rsid w:val="00C77B7B"/>
    <w:rsid w:val="00C82404"/>
    <w:rsid w:val="00C82F35"/>
    <w:rsid w:val="00C87560"/>
    <w:rsid w:val="00C90D0B"/>
    <w:rsid w:val="00C90EAE"/>
    <w:rsid w:val="00C9141D"/>
    <w:rsid w:val="00C9154E"/>
    <w:rsid w:val="00C9196A"/>
    <w:rsid w:val="00C93399"/>
    <w:rsid w:val="00C973EA"/>
    <w:rsid w:val="00C974CA"/>
    <w:rsid w:val="00CA1CBD"/>
    <w:rsid w:val="00CA2849"/>
    <w:rsid w:val="00CA3711"/>
    <w:rsid w:val="00CA6E52"/>
    <w:rsid w:val="00CA7FB1"/>
    <w:rsid w:val="00CB10FC"/>
    <w:rsid w:val="00CB1642"/>
    <w:rsid w:val="00CB67CB"/>
    <w:rsid w:val="00CC13E2"/>
    <w:rsid w:val="00CC1D74"/>
    <w:rsid w:val="00CC3F07"/>
    <w:rsid w:val="00CC4530"/>
    <w:rsid w:val="00CC5706"/>
    <w:rsid w:val="00CC6A32"/>
    <w:rsid w:val="00CD2E3D"/>
    <w:rsid w:val="00CD30EB"/>
    <w:rsid w:val="00CD4A65"/>
    <w:rsid w:val="00CD4DB3"/>
    <w:rsid w:val="00CD594F"/>
    <w:rsid w:val="00CD611D"/>
    <w:rsid w:val="00CD6B95"/>
    <w:rsid w:val="00CE0FD9"/>
    <w:rsid w:val="00CE20C0"/>
    <w:rsid w:val="00CE595A"/>
    <w:rsid w:val="00CE631D"/>
    <w:rsid w:val="00CF48A2"/>
    <w:rsid w:val="00CF4AC3"/>
    <w:rsid w:val="00CF53CE"/>
    <w:rsid w:val="00D004EC"/>
    <w:rsid w:val="00D01B2E"/>
    <w:rsid w:val="00D01FAE"/>
    <w:rsid w:val="00D02898"/>
    <w:rsid w:val="00D04D62"/>
    <w:rsid w:val="00D059BE"/>
    <w:rsid w:val="00D05AFE"/>
    <w:rsid w:val="00D10CC2"/>
    <w:rsid w:val="00D1238A"/>
    <w:rsid w:val="00D16CBC"/>
    <w:rsid w:val="00D21AB9"/>
    <w:rsid w:val="00D22B87"/>
    <w:rsid w:val="00D27EC3"/>
    <w:rsid w:val="00D33202"/>
    <w:rsid w:val="00D36EE5"/>
    <w:rsid w:val="00D455A1"/>
    <w:rsid w:val="00D46E76"/>
    <w:rsid w:val="00D471BD"/>
    <w:rsid w:val="00D61C23"/>
    <w:rsid w:val="00D61D17"/>
    <w:rsid w:val="00D64894"/>
    <w:rsid w:val="00D7106E"/>
    <w:rsid w:val="00D724EE"/>
    <w:rsid w:val="00D72E28"/>
    <w:rsid w:val="00D73B8D"/>
    <w:rsid w:val="00D750E3"/>
    <w:rsid w:val="00D753D1"/>
    <w:rsid w:val="00D7779D"/>
    <w:rsid w:val="00D82D15"/>
    <w:rsid w:val="00D8657A"/>
    <w:rsid w:val="00D875FC"/>
    <w:rsid w:val="00D93222"/>
    <w:rsid w:val="00D943F0"/>
    <w:rsid w:val="00D948C0"/>
    <w:rsid w:val="00D9503E"/>
    <w:rsid w:val="00D9531B"/>
    <w:rsid w:val="00D958A2"/>
    <w:rsid w:val="00DA0951"/>
    <w:rsid w:val="00DA10CB"/>
    <w:rsid w:val="00DA1EFB"/>
    <w:rsid w:val="00DA3919"/>
    <w:rsid w:val="00DA417F"/>
    <w:rsid w:val="00DA5FFD"/>
    <w:rsid w:val="00DA62D8"/>
    <w:rsid w:val="00DB4C2F"/>
    <w:rsid w:val="00DB66B4"/>
    <w:rsid w:val="00DC0A79"/>
    <w:rsid w:val="00DC31DE"/>
    <w:rsid w:val="00DC57B6"/>
    <w:rsid w:val="00DC798D"/>
    <w:rsid w:val="00DD0115"/>
    <w:rsid w:val="00DD0F71"/>
    <w:rsid w:val="00DD3F58"/>
    <w:rsid w:val="00DD4166"/>
    <w:rsid w:val="00DD4452"/>
    <w:rsid w:val="00DD468F"/>
    <w:rsid w:val="00DD48DB"/>
    <w:rsid w:val="00DD671B"/>
    <w:rsid w:val="00DD7BFC"/>
    <w:rsid w:val="00DE0567"/>
    <w:rsid w:val="00DE11B0"/>
    <w:rsid w:val="00DE1E1E"/>
    <w:rsid w:val="00DE28C0"/>
    <w:rsid w:val="00DE358E"/>
    <w:rsid w:val="00DE4AF3"/>
    <w:rsid w:val="00DF0F3F"/>
    <w:rsid w:val="00DF3189"/>
    <w:rsid w:val="00DF5B61"/>
    <w:rsid w:val="00DF5CC7"/>
    <w:rsid w:val="00E06486"/>
    <w:rsid w:val="00E06A91"/>
    <w:rsid w:val="00E10A24"/>
    <w:rsid w:val="00E115B2"/>
    <w:rsid w:val="00E116BA"/>
    <w:rsid w:val="00E1569B"/>
    <w:rsid w:val="00E158FA"/>
    <w:rsid w:val="00E15F7E"/>
    <w:rsid w:val="00E21A14"/>
    <w:rsid w:val="00E23DCA"/>
    <w:rsid w:val="00E33006"/>
    <w:rsid w:val="00E3482B"/>
    <w:rsid w:val="00E37AF0"/>
    <w:rsid w:val="00E4061C"/>
    <w:rsid w:val="00E423B8"/>
    <w:rsid w:val="00E44472"/>
    <w:rsid w:val="00E46F05"/>
    <w:rsid w:val="00E57669"/>
    <w:rsid w:val="00E60FE6"/>
    <w:rsid w:val="00E666DA"/>
    <w:rsid w:val="00E71AA7"/>
    <w:rsid w:val="00E72F28"/>
    <w:rsid w:val="00E74023"/>
    <w:rsid w:val="00E753D0"/>
    <w:rsid w:val="00E7551F"/>
    <w:rsid w:val="00E80C55"/>
    <w:rsid w:val="00E8148E"/>
    <w:rsid w:val="00E81CE7"/>
    <w:rsid w:val="00E82001"/>
    <w:rsid w:val="00E82249"/>
    <w:rsid w:val="00E823BD"/>
    <w:rsid w:val="00E83548"/>
    <w:rsid w:val="00E846A7"/>
    <w:rsid w:val="00E847CD"/>
    <w:rsid w:val="00E84D28"/>
    <w:rsid w:val="00E85F9B"/>
    <w:rsid w:val="00E935E9"/>
    <w:rsid w:val="00E96C2E"/>
    <w:rsid w:val="00EA19B3"/>
    <w:rsid w:val="00EA49C9"/>
    <w:rsid w:val="00EB0413"/>
    <w:rsid w:val="00EB2FF7"/>
    <w:rsid w:val="00EB3726"/>
    <w:rsid w:val="00EB3DCC"/>
    <w:rsid w:val="00EC176C"/>
    <w:rsid w:val="00EC22EF"/>
    <w:rsid w:val="00EC333B"/>
    <w:rsid w:val="00EC3E56"/>
    <w:rsid w:val="00EC682B"/>
    <w:rsid w:val="00ED16E1"/>
    <w:rsid w:val="00ED20E9"/>
    <w:rsid w:val="00ED2B2F"/>
    <w:rsid w:val="00ED3D78"/>
    <w:rsid w:val="00ED41D5"/>
    <w:rsid w:val="00ED5D21"/>
    <w:rsid w:val="00ED6676"/>
    <w:rsid w:val="00ED7D40"/>
    <w:rsid w:val="00EE5685"/>
    <w:rsid w:val="00EF03C8"/>
    <w:rsid w:val="00EF3B92"/>
    <w:rsid w:val="00EF566F"/>
    <w:rsid w:val="00EF7647"/>
    <w:rsid w:val="00F01689"/>
    <w:rsid w:val="00F04BF5"/>
    <w:rsid w:val="00F05670"/>
    <w:rsid w:val="00F05685"/>
    <w:rsid w:val="00F07934"/>
    <w:rsid w:val="00F07BC9"/>
    <w:rsid w:val="00F124D2"/>
    <w:rsid w:val="00F1485F"/>
    <w:rsid w:val="00F15BA6"/>
    <w:rsid w:val="00F165E4"/>
    <w:rsid w:val="00F17081"/>
    <w:rsid w:val="00F20BC9"/>
    <w:rsid w:val="00F22FEF"/>
    <w:rsid w:val="00F26024"/>
    <w:rsid w:val="00F30542"/>
    <w:rsid w:val="00F32DCE"/>
    <w:rsid w:val="00F331C9"/>
    <w:rsid w:val="00F33382"/>
    <w:rsid w:val="00F33FDC"/>
    <w:rsid w:val="00F40776"/>
    <w:rsid w:val="00F444BB"/>
    <w:rsid w:val="00F45B4E"/>
    <w:rsid w:val="00F45D61"/>
    <w:rsid w:val="00F469D4"/>
    <w:rsid w:val="00F5209D"/>
    <w:rsid w:val="00F5553A"/>
    <w:rsid w:val="00F60776"/>
    <w:rsid w:val="00F61633"/>
    <w:rsid w:val="00F61C93"/>
    <w:rsid w:val="00F62054"/>
    <w:rsid w:val="00F634CB"/>
    <w:rsid w:val="00F707E8"/>
    <w:rsid w:val="00F74E72"/>
    <w:rsid w:val="00F76622"/>
    <w:rsid w:val="00F767E2"/>
    <w:rsid w:val="00F76818"/>
    <w:rsid w:val="00F774B9"/>
    <w:rsid w:val="00F82765"/>
    <w:rsid w:val="00F8285F"/>
    <w:rsid w:val="00F84DF9"/>
    <w:rsid w:val="00F852D5"/>
    <w:rsid w:val="00F924F8"/>
    <w:rsid w:val="00F93DEB"/>
    <w:rsid w:val="00F94A48"/>
    <w:rsid w:val="00F96E61"/>
    <w:rsid w:val="00F97CC4"/>
    <w:rsid w:val="00FA093F"/>
    <w:rsid w:val="00FA0AD4"/>
    <w:rsid w:val="00FA15FE"/>
    <w:rsid w:val="00FA1647"/>
    <w:rsid w:val="00FA1F02"/>
    <w:rsid w:val="00FA1FA3"/>
    <w:rsid w:val="00FA2A1F"/>
    <w:rsid w:val="00FA35F2"/>
    <w:rsid w:val="00FA533E"/>
    <w:rsid w:val="00FA5606"/>
    <w:rsid w:val="00FA573B"/>
    <w:rsid w:val="00FA61F2"/>
    <w:rsid w:val="00FA777A"/>
    <w:rsid w:val="00FB0C82"/>
    <w:rsid w:val="00FB1BA9"/>
    <w:rsid w:val="00FB2A06"/>
    <w:rsid w:val="00FB6B86"/>
    <w:rsid w:val="00FB6CCA"/>
    <w:rsid w:val="00FB7322"/>
    <w:rsid w:val="00FB74AA"/>
    <w:rsid w:val="00FC0BD4"/>
    <w:rsid w:val="00FC2A07"/>
    <w:rsid w:val="00FC38FE"/>
    <w:rsid w:val="00FC5B3F"/>
    <w:rsid w:val="00FD106C"/>
    <w:rsid w:val="00FD14B1"/>
    <w:rsid w:val="00FD3F2F"/>
    <w:rsid w:val="00FD5D37"/>
    <w:rsid w:val="00FD7AD9"/>
    <w:rsid w:val="00FE3C37"/>
    <w:rsid w:val="00FE7A4A"/>
    <w:rsid w:val="00FF5C52"/>
    <w:rsid w:val="03B5AFB3"/>
    <w:rsid w:val="0F4E8B35"/>
    <w:rsid w:val="1121E0EC"/>
    <w:rsid w:val="1B0BFC5C"/>
    <w:rsid w:val="27631994"/>
    <w:rsid w:val="36DC8F10"/>
    <w:rsid w:val="3989DC33"/>
    <w:rsid w:val="6266CF92"/>
    <w:rsid w:val="62C6F316"/>
    <w:rsid w:val="6F805DC7"/>
    <w:rsid w:val="722132A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0B356B4"/>
  <w15:docId w15:val="{BDA8F683-E1C8-4D32-AF14-D051BFEB89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8659B"/>
    <w:pPr>
      <w:widowControl w:val="0"/>
      <w:spacing w:before="120" w:after="120" w:line="480" w:lineRule="auto"/>
      <w:jc w:val="both"/>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7668AF"/>
    <w:pPr>
      <w:keepNext/>
      <w:keepLines/>
      <w:spacing w:before="340" w:after="330" w:line="578" w:lineRule="auto"/>
      <w:outlineLvl w:val="0"/>
    </w:pPr>
    <w:rPr>
      <w:b/>
      <w:bCs/>
      <w:kern w:val="44"/>
      <w:sz w:val="44"/>
      <w:szCs w:val="44"/>
    </w:rPr>
  </w:style>
  <w:style w:type="paragraph" w:styleId="Heading2">
    <w:name w:val="heading 2"/>
    <w:basedOn w:val="Normal"/>
    <w:next w:val="Normal"/>
    <w:link w:val="Heading2Char"/>
    <w:uiPriority w:val="9"/>
    <w:unhideWhenUsed/>
    <w:qFormat/>
    <w:rsid w:val="00FA35F2"/>
    <w:pPr>
      <w:keepNext/>
      <w:keepLines/>
      <w:spacing w:before="260" w:after="260" w:line="416" w:lineRule="auto"/>
      <w:outlineLvl w:val="1"/>
    </w:pPr>
    <w:rPr>
      <w:rFonts w:asciiTheme="majorHAnsi" w:eastAsiaTheme="majorEastAsia" w:hAnsiTheme="majorHAnsi" w:cstheme="majorBidi"/>
      <w:b/>
      <w:bCs/>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itle20825">
    <w:name w:val="title2_0825"/>
    <w:basedOn w:val="Heading2"/>
    <w:next w:val="Normal"/>
    <w:link w:val="title20825Char"/>
    <w:autoRedefine/>
    <w:qFormat/>
    <w:rsid w:val="00FD106C"/>
    <w:pPr>
      <w:spacing w:before="120" w:after="120" w:line="480" w:lineRule="auto"/>
    </w:pPr>
    <w:rPr>
      <w:rFonts w:ascii="Times New Roman" w:eastAsia="Times New Roman" w:hAnsi="Times New Roman" w:cs="Times New Roman"/>
      <w:bCs w:val="0"/>
      <w:sz w:val="24"/>
      <w:szCs w:val="24"/>
      <w:u w:val="single"/>
    </w:rPr>
  </w:style>
  <w:style w:type="character" w:customStyle="1" w:styleId="title20825Char">
    <w:name w:val="title2_0825 Char"/>
    <w:basedOn w:val="Heading1Char"/>
    <w:link w:val="title20825"/>
    <w:rsid w:val="00FD106C"/>
    <w:rPr>
      <w:rFonts w:ascii="Times New Roman" w:eastAsia="Times New Roman" w:hAnsi="Times New Roman" w:cs="Times New Roman"/>
      <w:b/>
      <w:bCs w:val="0"/>
      <w:kern w:val="44"/>
      <w:sz w:val="24"/>
      <w:szCs w:val="24"/>
      <w:u w:val="single"/>
    </w:rPr>
  </w:style>
  <w:style w:type="character" w:customStyle="1" w:styleId="Heading1Char">
    <w:name w:val="Heading 1 Char"/>
    <w:basedOn w:val="DefaultParagraphFont"/>
    <w:link w:val="Heading1"/>
    <w:uiPriority w:val="9"/>
    <w:rsid w:val="007668AF"/>
    <w:rPr>
      <w:b/>
      <w:bCs/>
      <w:kern w:val="44"/>
      <w:sz w:val="44"/>
      <w:szCs w:val="44"/>
    </w:rPr>
  </w:style>
  <w:style w:type="paragraph" w:styleId="Header">
    <w:name w:val="header"/>
    <w:basedOn w:val="Normal"/>
    <w:link w:val="HeaderChar"/>
    <w:uiPriority w:val="99"/>
    <w:unhideWhenUsed/>
    <w:rsid w:val="00D9531B"/>
    <w:pPr>
      <w:pBdr>
        <w:bottom w:val="single" w:sz="6" w:space="1" w:color="auto"/>
      </w:pBdr>
      <w:tabs>
        <w:tab w:val="center" w:pos="4513"/>
        <w:tab w:val="right" w:pos="9026"/>
      </w:tabs>
      <w:snapToGrid w:val="0"/>
      <w:jc w:val="center"/>
    </w:pPr>
    <w:rPr>
      <w:sz w:val="18"/>
      <w:szCs w:val="18"/>
    </w:rPr>
  </w:style>
  <w:style w:type="character" w:customStyle="1" w:styleId="HeaderChar">
    <w:name w:val="Header Char"/>
    <w:basedOn w:val="DefaultParagraphFont"/>
    <w:link w:val="Header"/>
    <w:uiPriority w:val="99"/>
    <w:rsid w:val="00D9531B"/>
    <w:rPr>
      <w:sz w:val="18"/>
      <w:szCs w:val="18"/>
    </w:rPr>
  </w:style>
  <w:style w:type="paragraph" w:styleId="Footer">
    <w:name w:val="footer"/>
    <w:basedOn w:val="Normal"/>
    <w:link w:val="FooterChar"/>
    <w:uiPriority w:val="99"/>
    <w:unhideWhenUsed/>
    <w:rsid w:val="00D9531B"/>
    <w:pPr>
      <w:tabs>
        <w:tab w:val="center" w:pos="4513"/>
        <w:tab w:val="right" w:pos="9026"/>
      </w:tabs>
      <w:snapToGrid w:val="0"/>
      <w:jc w:val="left"/>
    </w:pPr>
    <w:rPr>
      <w:sz w:val="18"/>
      <w:szCs w:val="18"/>
    </w:rPr>
  </w:style>
  <w:style w:type="character" w:customStyle="1" w:styleId="FooterChar">
    <w:name w:val="Footer Char"/>
    <w:basedOn w:val="DefaultParagraphFont"/>
    <w:link w:val="Footer"/>
    <w:uiPriority w:val="99"/>
    <w:rsid w:val="00D9531B"/>
    <w:rPr>
      <w:sz w:val="18"/>
      <w:szCs w:val="18"/>
    </w:rPr>
  </w:style>
  <w:style w:type="character" w:styleId="CommentReference">
    <w:name w:val="annotation reference"/>
    <w:basedOn w:val="DefaultParagraphFont"/>
    <w:uiPriority w:val="99"/>
    <w:semiHidden/>
    <w:unhideWhenUsed/>
    <w:rsid w:val="00D9531B"/>
    <w:rPr>
      <w:sz w:val="21"/>
      <w:szCs w:val="21"/>
    </w:rPr>
  </w:style>
  <w:style w:type="paragraph" w:styleId="CommentText">
    <w:name w:val="annotation text"/>
    <w:basedOn w:val="Normal"/>
    <w:link w:val="CommentTextChar"/>
    <w:uiPriority w:val="99"/>
    <w:unhideWhenUsed/>
    <w:rsid w:val="00D9531B"/>
    <w:pPr>
      <w:jc w:val="left"/>
    </w:pPr>
  </w:style>
  <w:style w:type="character" w:customStyle="1" w:styleId="CommentTextChar">
    <w:name w:val="Comment Text Char"/>
    <w:basedOn w:val="DefaultParagraphFont"/>
    <w:link w:val="CommentText"/>
    <w:uiPriority w:val="99"/>
    <w:rsid w:val="00D9531B"/>
  </w:style>
  <w:style w:type="paragraph" w:customStyle="1" w:styleId="title10831">
    <w:name w:val="title1_0831"/>
    <w:basedOn w:val="Heading1"/>
    <w:next w:val="title20825"/>
    <w:link w:val="title10831Char"/>
    <w:qFormat/>
    <w:rsid w:val="00A44FBD"/>
    <w:pPr>
      <w:spacing w:before="120" w:after="120" w:line="240" w:lineRule="auto"/>
      <w:jc w:val="center"/>
    </w:pPr>
    <w:rPr>
      <w:sz w:val="36"/>
      <w:u w:val="single"/>
    </w:rPr>
  </w:style>
  <w:style w:type="character" w:customStyle="1" w:styleId="Heading2Char">
    <w:name w:val="Heading 2 Char"/>
    <w:basedOn w:val="DefaultParagraphFont"/>
    <w:link w:val="Heading2"/>
    <w:uiPriority w:val="9"/>
    <w:rsid w:val="00FA35F2"/>
    <w:rPr>
      <w:rFonts w:asciiTheme="majorHAnsi" w:eastAsiaTheme="majorEastAsia" w:hAnsiTheme="majorHAnsi" w:cstheme="majorBidi"/>
      <w:b/>
      <w:bCs/>
      <w:sz w:val="32"/>
      <w:szCs w:val="32"/>
    </w:rPr>
  </w:style>
  <w:style w:type="paragraph" w:styleId="Bibliography">
    <w:name w:val="Bibliography"/>
    <w:basedOn w:val="Normal"/>
    <w:next w:val="Normal"/>
    <w:uiPriority w:val="37"/>
    <w:unhideWhenUsed/>
    <w:rsid w:val="002F5B96"/>
    <w:pPr>
      <w:tabs>
        <w:tab w:val="left" w:pos="384"/>
      </w:tabs>
      <w:ind w:left="384" w:hanging="384"/>
    </w:pPr>
  </w:style>
  <w:style w:type="character" w:customStyle="1" w:styleId="title10831Char">
    <w:name w:val="title1_0831 Char"/>
    <w:basedOn w:val="Heading1Char"/>
    <w:link w:val="title10831"/>
    <w:rsid w:val="00A44FBD"/>
    <w:rPr>
      <w:b/>
      <w:bCs/>
      <w:kern w:val="44"/>
      <w:sz w:val="36"/>
      <w:szCs w:val="44"/>
      <w:u w:val="single"/>
    </w:rPr>
  </w:style>
  <w:style w:type="paragraph" w:styleId="CommentSubject">
    <w:name w:val="annotation subject"/>
    <w:basedOn w:val="CommentText"/>
    <w:next w:val="CommentText"/>
    <w:link w:val="CommentSubjectChar"/>
    <w:uiPriority w:val="99"/>
    <w:semiHidden/>
    <w:unhideWhenUsed/>
    <w:rsid w:val="002F5B96"/>
    <w:rPr>
      <w:b/>
      <w:bCs/>
    </w:rPr>
  </w:style>
  <w:style w:type="character" w:customStyle="1" w:styleId="CommentSubjectChar">
    <w:name w:val="Comment Subject Char"/>
    <w:basedOn w:val="CommentTextChar"/>
    <w:link w:val="CommentSubject"/>
    <w:uiPriority w:val="99"/>
    <w:semiHidden/>
    <w:rsid w:val="002F5B96"/>
    <w:rPr>
      <w:b/>
      <w:bCs/>
    </w:rPr>
  </w:style>
  <w:style w:type="paragraph" w:styleId="ListParagraph">
    <w:name w:val="List Paragraph"/>
    <w:basedOn w:val="Normal"/>
    <w:uiPriority w:val="34"/>
    <w:qFormat/>
    <w:rsid w:val="00610F0C"/>
    <w:pPr>
      <w:ind w:firstLineChars="200" w:firstLine="420"/>
    </w:pPr>
  </w:style>
  <w:style w:type="paragraph" w:styleId="Revision">
    <w:name w:val="Revision"/>
    <w:hidden/>
    <w:uiPriority w:val="99"/>
    <w:semiHidden/>
    <w:rsid w:val="00790445"/>
  </w:style>
  <w:style w:type="character" w:customStyle="1" w:styleId="title-text">
    <w:name w:val="title-text"/>
    <w:basedOn w:val="DefaultParagraphFont"/>
    <w:rsid w:val="00070C6B"/>
  </w:style>
  <w:style w:type="character" w:customStyle="1" w:styleId="text">
    <w:name w:val="text"/>
    <w:basedOn w:val="DefaultParagraphFont"/>
    <w:rsid w:val="00070C6B"/>
  </w:style>
  <w:style w:type="character" w:customStyle="1" w:styleId="author-ref">
    <w:name w:val="author-ref"/>
    <w:basedOn w:val="DefaultParagraphFont"/>
    <w:rsid w:val="00070C6B"/>
  </w:style>
  <w:style w:type="character" w:customStyle="1" w:styleId="period">
    <w:name w:val="period"/>
    <w:basedOn w:val="DefaultParagraphFont"/>
    <w:rsid w:val="00B71282"/>
  </w:style>
  <w:style w:type="character" w:customStyle="1" w:styleId="cit">
    <w:name w:val="cit"/>
    <w:basedOn w:val="DefaultParagraphFont"/>
    <w:rsid w:val="00B71282"/>
  </w:style>
  <w:style w:type="character" w:customStyle="1" w:styleId="citation-doi">
    <w:name w:val="citation-doi"/>
    <w:basedOn w:val="DefaultParagraphFont"/>
    <w:rsid w:val="00B71282"/>
  </w:style>
  <w:style w:type="character" w:customStyle="1" w:styleId="secondary-date">
    <w:name w:val="secondary-date"/>
    <w:basedOn w:val="DefaultParagraphFont"/>
    <w:rsid w:val="00B71282"/>
  </w:style>
  <w:style w:type="character" w:styleId="PlaceholderText">
    <w:name w:val="Placeholder Text"/>
    <w:basedOn w:val="DefaultParagraphFont"/>
    <w:uiPriority w:val="99"/>
    <w:semiHidden/>
    <w:rsid w:val="00A45492"/>
    <w:rPr>
      <w:color w:val="808080"/>
    </w:rPr>
  </w:style>
  <w:style w:type="character" w:styleId="Hyperlink">
    <w:name w:val="Hyperlink"/>
    <w:basedOn w:val="DefaultParagraphFont"/>
    <w:uiPriority w:val="99"/>
    <w:unhideWhenUsed/>
    <w:rsid w:val="002779A9"/>
    <w:rPr>
      <w:color w:val="0563C1" w:themeColor="hyperlink"/>
      <w:u w:val="single"/>
    </w:rPr>
  </w:style>
  <w:style w:type="character" w:styleId="UnresolvedMention">
    <w:name w:val="Unresolved Mention"/>
    <w:basedOn w:val="DefaultParagraphFont"/>
    <w:uiPriority w:val="99"/>
    <w:semiHidden/>
    <w:unhideWhenUsed/>
    <w:rsid w:val="002779A9"/>
    <w:rPr>
      <w:color w:val="605E5C"/>
      <w:shd w:val="clear" w:color="auto" w:fill="E1DFDD"/>
    </w:rPr>
  </w:style>
  <w:style w:type="character" w:styleId="FollowedHyperlink">
    <w:name w:val="FollowedHyperlink"/>
    <w:basedOn w:val="DefaultParagraphFont"/>
    <w:uiPriority w:val="99"/>
    <w:semiHidden/>
    <w:unhideWhenUsed/>
    <w:rsid w:val="00D46E76"/>
    <w:rPr>
      <w:color w:val="954F72" w:themeColor="followedHyperlink"/>
      <w:u w:val="single"/>
    </w:rPr>
  </w:style>
  <w:style w:type="character" w:styleId="Emphasis">
    <w:name w:val="Emphasis"/>
    <w:basedOn w:val="DefaultParagraphFont"/>
    <w:uiPriority w:val="20"/>
    <w:qFormat/>
    <w:rsid w:val="0019231B"/>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545969">
      <w:bodyDiv w:val="1"/>
      <w:marLeft w:val="0"/>
      <w:marRight w:val="0"/>
      <w:marTop w:val="0"/>
      <w:marBottom w:val="0"/>
      <w:divBdr>
        <w:top w:val="none" w:sz="0" w:space="0" w:color="auto"/>
        <w:left w:val="none" w:sz="0" w:space="0" w:color="auto"/>
        <w:bottom w:val="none" w:sz="0" w:space="0" w:color="auto"/>
        <w:right w:val="none" w:sz="0" w:space="0" w:color="auto"/>
      </w:divBdr>
      <w:divsChild>
        <w:div w:id="1359041729">
          <w:marLeft w:val="0"/>
          <w:marRight w:val="0"/>
          <w:marTop w:val="0"/>
          <w:marBottom w:val="0"/>
          <w:divBdr>
            <w:top w:val="none" w:sz="0" w:space="0" w:color="auto"/>
            <w:left w:val="none" w:sz="0" w:space="0" w:color="auto"/>
            <w:bottom w:val="none" w:sz="0" w:space="0" w:color="auto"/>
            <w:right w:val="none" w:sz="0" w:space="0" w:color="auto"/>
          </w:divBdr>
          <w:divsChild>
            <w:div w:id="819662207">
              <w:marLeft w:val="0"/>
              <w:marRight w:val="0"/>
              <w:marTop w:val="0"/>
              <w:marBottom w:val="0"/>
              <w:divBdr>
                <w:top w:val="none" w:sz="0" w:space="0" w:color="auto"/>
                <w:left w:val="none" w:sz="0" w:space="0" w:color="auto"/>
                <w:bottom w:val="none" w:sz="0" w:space="0" w:color="auto"/>
                <w:right w:val="none" w:sz="0" w:space="0" w:color="auto"/>
              </w:divBdr>
              <w:divsChild>
                <w:div w:id="1552810582">
                  <w:marLeft w:val="0"/>
                  <w:marRight w:val="0"/>
                  <w:marTop w:val="0"/>
                  <w:marBottom w:val="0"/>
                  <w:divBdr>
                    <w:top w:val="none" w:sz="0" w:space="0" w:color="auto"/>
                    <w:left w:val="none" w:sz="0" w:space="0" w:color="auto"/>
                    <w:bottom w:val="none" w:sz="0" w:space="0" w:color="auto"/>
                    <w:right w:val="none" w:sz="0" w:space="0" w:color="auto"/>
                  </w:divBdr>
                  <w:divsChild>
                    <w:div w:id="6292829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44193492">
      <w:bodyDiv w:val="1"/>
      <w:marLeft w:val="0"/>
      <w:marRight w:val="0"/>
      <w:marTop w:val="0"/>
      <w:marBottom w:val="0"/>
      <w:divBdr>
        <w:top w:val="none" w:sz="0" w:space="0" w:color="auto"/>
        <w:left w:val="none" w:sz="0" w:space="0" w:color="auto"/>
        <w:bottom w:val="none" w:sz="0" w:space="0" w:color="auto"/>
        <w:right w:val="none" w:sz="0" w:space="0" w:color="auto"/>
      </w:divBdr>
    </w:div>
    <w:div w:id="1596397804">
      <w:bodyDiv w:val="1"/>
      <w:marLeft w:val="0"/>
      <w:marRight w:val="0"/>
      <w:marTop w:val="0"/>
      <w:marBottom w:val="0"/>
      <w:divBdr>
        <w:top w:val="none" w:sz="0" w:space="0" w:color="auto"/>
        <w:left w:val="none" w:sz="0" w:space="0" w:color="auto"/>
        <w:bottom w:val="none" w:sz="0" w:space="0" w:color="auto"/>
        <w:right w:val="none" w:sz="0" w:space="0" w:color="auto"/>
      </w:divBdr>
      <w:divsChild>
        <w:div w:id="1826046823">
          <w:marLeft w:val="0"/>
          <w:marRight w:val="0"/>
          <w:marTop w:val="0"/>
          <w:marBottom w:val="0"/>
          <w:divBdr>
            <w:top w:val="none" w:sz="0" w:space="0" w:color="auto"/>
            <w:left w:val="none" w:sz="0" w:space="0" w:color="auto"/>
            <w:bottom w:val="none" w:sz="0" w:space="0" w:color="auto"/>
            <w:right w:val="none" w:sz="0" w:space="0" w:color="auto"/>
          </w:divBdr>
          <w:divsChild>
            <w:div w:id="1803767639">
              <w:marLeft w:val="0"/>
              <w:marRight w:val="0"/>
              <w:marTop w:val="0"/>
              <w:marBottom w:val="0"/>
              <w:divBdr>
                <w:top w:val="none" w:sz="0" w:space="0" w:color="auto"/>
                <w:left w:val="none" w:sz="0" w:space="0" w:color="auto"/>
                <w:bottom w:val="none" w:sz="0" w:space="0" w:color="auto"/>
                <w:right w:val="none" w:sz="0" w:space="0" w:color="auto"/>
              </w:divBdr>
              <w:divsChild>
                <w:div w:id="1787693770">
                  <w:marLeft w:val="0"/>
                  <w:marRight w:val="0"/>
                  <w:marTop w:val="0"/>
                  <w:marBottom w:val="0"/>
                  <w:divBdr>
                    <w:top w:val="none" w:sz="0" w:space="0" w:color="auto"/>
                    <w:left w:val="none" w:sz="0" w:space="0" w:color="auto"/>
                    <w:bottom w:val="none" w:sz="0" w:space="0" w:color="auto"/>
                    <w:right w:val="none" w:sz="0" w:space="0" w:color="auto"/>
                  </w:divBdr>
                  <w:divsChild>
                    <w:div w:id="13038507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1015118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B29E0C0-E682-4DBE-A07F-8929107F0E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45</TotalTime>
  <Pages>35</Pages>
  <Words>77883</Words>
  <Characters>443935</Characters>
  <Application>Microsoft Office Word</Application>
  <DocSecurity>0</DocSecurity>
  <Lines>3699</Lines>
  <Paragraphs>10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07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N, Yufeng</dc:creator>
  <cp:keywords/>
  <dc:description/>
  <cp:lastModifiedBy>Yufeng</cp:lastModifiedBy>
  <cp:revision>438</cp:revision>
  <dcterms:created xsi:type="dcterms:W3CDTF">2021-10-08T22:03:00Z</dcterms:created>
  <dcterms:modified xsi:type="dcterms:W3CDTF">2021-10-10T11: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6.3"&gt;&lt;session id="XPuFtlGL"/&gt;&lt;style id="http://www.zotero.org/styles/nature" hasBibliography="1" bibliographyStyleHasBeenSet="1"/&gt;&lt;prefs&gt;&lt;pref name="fieldType" value="Field"/&gt;&lt;pref name="delayCitationUpdates" va</vt:lpwstr>
  </property>
  <property fmtid="{D5CDD505-2E9C-101B-9397-08002B2CF9AE}" pid="3" name="ZOTERO_PREF_2">
    <vt:lpwstr>lue="true"/&gt;&lt;pref name="dontAskDelayCitationUpdates" value="true"/&gt;&lt;/prefs&gt;&lt;/data&gt;</vt:lpwstr>
  </property>
</Properties>
</file>